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279A6" w14:textId="77777777" w:rsidR="00B51EC0" w:rsidRPr="00C16485" w:rsidRDefault="00B51EC0" w:rsidP="00B51EC0">
      <w:pPr>
        <w:jc w:val="center"/>
        <w:rPr>
          <w:rFonts w:asciiTheme="minorHAnsi" w:hAnsiTheme="minorHAnsi" w:cstheme="minorHAnsi"/>
          <w:sz w:val="48"/>
          <w:szCs w:val="48"/>
          <w:lang w:eastAsia="en-CA"/>
        </w:rPr>
      </w:pPr>
      <w:r w:rsidRPr="00C16485">
        <w:rPr>
          <w:rFonts w:asciiTheme="minorHAnsi" w:hAnsiTheme="minorHAnsi" w:cstheme="minorHAnsi"/>
          <w:noProof/>
          <w:sz w:val="48"/>
          <w:szCs w:val="48"/>
          <w:lang w:val="en-US"/>
        </w:rPr>
        <w:drawing>
          <wp:anchor distT="0" distB="0" distL="114300" distR="114300" simplePos="0" relativeHeight="251661824" behindDoc="0" locked="0" layoutInCell="1" allowOverlap="1" wp14:anchorId="10EFCC98" wp14:editId="5A889EB6">
            <wp:simplePos x="0" y="0"/>
            <wp:positionH relativeFrom="margin">
              <wp:posOffset>-1248410</wp:posOffset>
            </wp:positionH>
            <wp:positionV relativeFrom="paragraph">
              <wp:posOffset>-909320</wp:posOffset>
            </wp:positionV>
            <wp:extent cx="8355330" cy="2695575"/>
            <wp:effectExtent l="0" t="0" r="7620" b="9525"/>
            <wp:wrapNone/>
            <wp:docPr id="3" name="Picture 3" descr="Atlas project heade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tlas project header 2"/>
                    <pic:cNvPicPr>
                      <a:picLocks noChangeAspect="1" noChangeArrowheads="1"/>
                    </pic:cNvPicPr>
                  </pic:nvPicPr>
                  <pic:blipFill>
                    <a:blip r:embed="rId8">
                      <a:extLst>
                        <a:ext uri="{28A0092B-C50C-407E-A947-70E740481C1C}">
                          <a14:useLocalDpi xmlns:a14="http://schemas.microsoft.com/office/drawing/2010/main" val="0"/>
                        </a:ext>
                      </a:extLst>
                    </a:blip>
                    <a:srcRect l="7721"/>
                    <a:stretch>
                      <a:fillRect/>
                    </a:stretch>
                  </pic:blipFill>
                  <pic:spPr bwMode="auto">
                    <a:xfrm>
                      <a:off x="0" y="0"/>
                      <a:ext cx="8355330" cy="2695575"/>
                    </a:xfrm>
                    <a:prstGeom prst="rect">
                      <a:avLst/>
                    </a:prstGeom>
                    <a:noFill/>
                  </pic:spPr>
                </pic:pic>
              </a:graphicData>
            </a:graphic>
            <wp14:sizeRelH relativeFrom="page">
              <wp14:pctWidth>0</wp14:pctWidth>
            </wp14:sizeRelH>
            <wp14:sizeRelV relativeFrom="page">
              <wp14:pctHeight>0</wp14:pctHeight>
            </wp14:sizeRelV>
          </wp:anchor>
        </w:drawing>
      </w:r>
    </w:p>
    <w:p w14:paraId="79B1A4F3" w14:textId="77777777" w:rsidR="00B51EC0" w:rsidRPr="00C16485" w:rsidRDefault="00B51EC0" w:rsidP="00B51EC0">
      <w:pPr>
        <w:jc w:val="center"/>
        <w:rPr>
          <w:rFonts w:asciiTheme="minorHAnsi" w:hAnsiTheme="minorHAnsi" w:cstheme="minorHAnsi"/>
          <w:sz w:val="48"/>
          <w:szCs w:val="48"/>
          <w:lang w:eastAsia="en-CA"/>
        </w:rPr>
      </w:pPr>
    </w:p>
    <w:p w14:paraId="2F1201B4" w14:textId="77777777" w:rsidR="00B51EC0" w:rsidRPr="00C16485" w:rsidRDefault="00B51EC0" w:rsidP="00B51EC0">
      <w:pPr>
        <w:jc w:val="center"/>
        <w:rPr>
          <w:rFonts w:asciiTheme="minorHAnsi" w:hAnsiTheme="minorHAnsi" w:cstheme="minorHAnsi"/>
          <w:sz w:val="48"/>
          <w:szCs w:val="48"/>
          <w:lang w:eastAsia="en-CA"/>
        </w:rPr>
      </w:pPr>
    </w:p>
    <w:p w14:paraId="60D820F1" w14:textId="77777777" w:rsidR="00B51EC0" w:rsidRPr="00C16485" w:rsidRDefault="00B51EC0" w:rsidP="00B51EC0">
      <w:pPr>
        <w:jc w:val="center"/>
        <w:rPr>
          <w:rFonts w:asciiTheme="minorHAnsi" w:hAnsiTheme="minorHAnsi" w:cstheme="minorHAnsi"/>
          <w:sz w:val="48"/>
          <w:szCs w:val="48"/>
          <w:lang w:eastAsia="en-CA"/>
        </w:rPr>
      </w:pPr>
    </w:p>
    <w:p w14:paraId="5E74B37D" w14:textId="77777777" w:rsidR="00B51EC0" w:rsidRPr="00C16485" w:rsidRDefault="00B51EC0" w:rsidP="00B51EC0">
      <w:pPr>
        <w:jc w:val="center"/>
        <w:rPr>
          <w:rFonts w:asciiTheme="minorHAnsi" w:hAnsiTheme="minorHAnsi" w:cstheme="minorHAnsi"/>
          <w:sz w:val="48"/>
          <w:szCs w:val="48"/>
          <w:lang w:eastAsia="en-CA"/>
        </w:rPr>
      </w:pPr>
    </w:p>
    <w:p w14:paraId="3E169881" w14:textId="77777777" w:rsidR="00B51EC0" w:rsidRPr="00BE29C8" w:rsidRDefault="00B51EC0" w:rsidP="00B51EC0">
      <w:pPr>
        <w:jc w:val="center"/>
        <w:rPr>
          <w:rFonts w:asciiTheme="minorHAnsi" w:hAnsiTheme="minorHAnsi" w:cstheme="minorHAnsi"/>
          <w:b/>
          <w:bCs/>
          <w:i/>
          <w:iCs/>
          <w:sz w:val="36"/>
          <w:szCs w:val="36"/>
          <w:lang w:eastAsia="en-CA"/>
        </w:rPr>
      </w:pPr>
      <w:r w:rsidRPr="00BE29C8">
        <w:rPr>
          <w:rFonts w:asciiTheme="minorHAnsi" w:hAnsiTheme="minorHAnsi" w:cstheme="minorHAnsi"/>
          <w:b/>
          <w:bCs/>
          <w:i/>
          <w:iCs/>
          <w:sz w:val="36"/>
          <w:szCs w:val="36"/>
          <w:lang w:eastAsia="en-CA"/>
        </w:rPr>
        <w:t xml:space="preserve">Atlas of the Languages of </w:t>
      </w:r>
      <w:r w:rsidRPr="004C67EE">
        <w:rPr>
          <w:rFonts w:asciiTheme="minorHAnsi" w:hAnsiTheme="minorHAnsi" w:cstheme="minorHAnsi"/>
          <w:b/>
          <w:bCs/>
          <w:i/>
          <w:iCs/>
          <w:sz w:val="36"/>
          <w:szCs w:val="36"/>
          <w:lang w:eastAsia="en-CA"/>
        </w:rPr>
        <w:t xml:space="preserve">Iran </w:t>
      </w:r>
      <w:r w:rsidRPr="004C67EE">
        <w:rPr>
          <w:rFonts w:asciiTheme="minorHAnsi" w:hAnsiTheme="minorHAnsi" w:cstheme="minorHAnsi"/>
          <w:b/>
          <w:bCs/>
          <w:sz w:val="36"/>
          <w:szCs w:val="36"/>
          <w:lang w:eastAsia="en-CA"/>
        </w:rPr>
        <w:t>(ALI)</w:t>
      </w:r>
    </w:p>
    <w:p w14:paraId="03E55B64" w14:textId="77777777" w:rsidR="00B51EC0" w:rsidRPr="00543266" w:rsidRDefault="00633BB4" w:rsidP="00B51EC0">
      <w:pPr>
        <w:jc w:val="center"/>
        <w:rPr>
          <w:rFonts w:asciiTheme="minorHAnsi" w:hAnsiTheme="minorHAnsi" w:cstheme="minorHAnsi"/>
          <w:b/>
          <w:bCs/>
          <w:sz w:val="36"/>
          <w:szCs w:val="36"/>
          <w:lang w:val="fr-CA" w:eastAsia="en-CA"/>
        </w:rPr>
      </w:pPr>
      <w:hyperlink r:id="rId9" w:history="1">
        <w:r w:rsidR="00B51EC0" w:rsidRPr="00543266">
          <w:rPr>
            <w:rStyle w:val="Hyperlink"/>
            <w:rFonts w:asciiTheme="minorHAnsi" w:hAnsiTheme="minorHAnsi" w:cstheme="minorHAnsi"/>
            <w:b/>
            <w:bCs/>
            <w:kern w:val="36"/>
            <w:sz w:val="36"/>
            <w:szCs w:val="36"/>
            <w:lang w:val="fr-CA" w:eastAsia="en-CA"/>
          </w:rPr>
          <w:t>http://iranatlas.net</w:t>
        </w:r>
      </w:hyperlink>
    </w:p>
    <w:p w14:paraId="1BCF8D66" w14:textId="77777777" w:rsidR="00A33999" w:rsidRPr="00AA2C5F" w:rsidRDefault="00A33999" w:rsidP="0016543A">
      <w:pPr>
        <w:rPr>
          <w:lang w:val="fr-CA" w:eastAsia="en-CA"/>
        </w:rPr>
      </w:pPr>
    </w:p>
    <w:p w14:paraId="11D97B35" w14:textId="77777777" w:rsidR="0016543A" w:rsidRDefault="0016543A" w:rsidP="0016543A">
      <w:pPr>
        <w:rPr>
          <w:lang w:val="fr-CA" w:eastAsia="en-CA"/>
        </w:rPr>
      </w:pPr>
    </w:p>
    <w:p w14:paraId="047038C2" w14:textId="5F585740" w:rsidR="00A33999" w:rsidRPr="00AA2C5F" w:rsidRDefault="00A33999" w:rsidP="00A33999">
      <w:pPr>
        <w:spacing w:before="150" w:line="240" w:lineRule="atLeast"/>
        <w:jc w:val="center"/>
        <w:textAlignment w:val="baseline"/>
        <w:outlineLvl w:val="0"/>
        <w:rPr>
          <w:rFonts w:ascii="Calibri" w:hAnsi="Calibri" w:cs="Helvetica"/>
          <w:b/>
          <w:bCs/>
          <w:kern w:val="36"/>
          <w:sz w:val="36"/>
          <w:szCs w:val="36"/>
          <w:lang w:val="fr-CA" w:eastAsia="en-CA"/>
        </w:rPr>
      </w:pPr>
      <w:r w:rsidRPr="00AA2C5F">
        <w:rPr>
          <w:rFonts w:ascii="Calibri" w:hAnsi="Calibri" w:cs="Helvetica"/>
          <w:b/>
          <w:bCs/>
          <w:kern w:val="36"/>
          <w:sz w:val="36"/>
          <w:szCs w:val="36"/>
          <w:lang w:val="fr-CA" w:eastAsia="en-CA"/>
        </w:rPr>
        <w:t>Language data questionnaire</w:t>
      </w:r>
    </w:p>
    <w:p w14:paraId="603E0E84" w14:textId="0FD8F00F" w:rsidR="00A33999" w:rsidRPr="00225027" w:rsidRDefault="00D53F55" w:rsidP="00CB0458">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r w:rsidRPr="00225027">
        <w:rPr>
          <w:rFonts w:ascii="Calibri" w:hAnsi="Calibri"/>
          <w:bCs/>
          <w:color w:val="C00000"/>
        </w:rPr>
        <w:t xml:space="preserve">Fillable form, based on </w:t>
      </w:r>
      <w:r>
        <w:rPr>
          <w:rFonts w:ascii="Calibri" w:hAnsi="Calibri"/>
          <w:bCs/>
          <w:color w:val="C00000"/>
        </w:rPr>
        <w:t>ALI Language data questionnaire,</w:t>
      </w:r>
      <w:r w:rsidR="00E814F6" w:rsidRPr="00225027">
        <w:rPr>
          <w:rFonts w:ascii="Calibri" w:hAnsi="Calibri"/>
          <w:bCs/>
          <w:color w:val="C00000"/>
        </w:rPr>
        <w:t xml:space="preserve"> </w:t>
      </w:r>
      <w:r w:rsidR="00F01C3E" w:rsidRPr="00225027">
        <w:rPr>
          <w:rFonts w:ascii="Calibri" w:hAnsi="Calibri"/>
          <w:bCs/>
          <w:color w:val="C00000"/>
        </w:rPr>
        <w:t xml:space="preserve">English </w:t>
      </w:r>
      <w:r w:rsidR="00A33999" w:rsidRPr="004C67EE">
        <w:rPr>
          <w:rFonts w:ascii="Calibri" w:hAnsi="Calibri"/>
          <w:bCs/>
          <w:color w:val="C00000"/>
        </w:rPr>
        <w:t>Version: 202</w:t>
      </w:r>
      <w:r w:rsidR="00CA3EAA">
        <w:rPr>
          <w:rFonts w:ascii="Calibri" w:hAnsi="Calibri"/>
          <w:bCs/>
          <w:color w:val="C00000"/>
        </w:rPr>
        <w:t>2/01/14</w:t>
      </w:r>
    </w:p>
    <w:p w14:paraId="3220CBBA" w14:textId="546337F5" w:rsidR="00C879B4" w:rsidRDefault="00C879B4" w:rsidP="00F547CC">
      <w:pPr>
        <w:tabs>
          <w:tab w:val="left" w:pos="284"/>
          <w:tab w:val="left" w:pos="5245"/>
        </w:tabs>
        <w:overflowPunct w:val="0"/>
        <w:autoSpaceDE w:val="0"/>
        <w:autoSpaceDN w:val="0"/>
        <w:adjustRightInd w:val="0"/>
        <w:spacing w:after="40"/>
        <w:ind w:right="-6"/>
        <w:jc w:val="left"/>
        <w:textAlignment w:val="baseline"/>
        <w:rPr>
          <w:rFonts w:ascii="Calibri" w:hAnsi="Calibri"/>
          <w:bCs/>
        </w:rPr>
      </w:pPr>
    </w:p>
    <w:p w14:paraId="37FE57B7" w14:textId="77777777" w:rsidR="00B167C8" w:rsidRPr="00C879B4" w:rsidRDefault="00B167C8" w:rsidP="00B167C8">
      <w:pPr>
        <w:tabs>
          <w:tab w:val="left" w:pos="284"/>
          <w:tab w:val="left" w:pos="5245"/>
        </w:tabs>
        <w:overflowPunct w:val="0"/>
        <w:autoSpaceDE w:val="0"/>
        <w:autoSpaceDN w:val="0"/>
        <w:adjustRightInd w:val="0"/>
        <w:spacing w:after="40"/>
        <w:ind w:right="-6"/>
        <w:jc w:val="center"/>
        <w:textAlignment w:val="baseline"/>
        <w:rPr>
          <w:rFonts w:ascii="Calibri" w:hAnsi="Calibri"/>
          <w:bCs/>
          <w:color w:val="C00000"/>
        </w:rPr>
      </w:pPr>
    </w:p>
    <w:p w14:paraId="3377CCDD" w14:textId="77777777" w:rsidR="00B167C8" w:rsidRPr="00707FC0" w:rsidRDefault="00B167C8" w:rsidP="00B167C8">
      <w:pPr>
        <w:spacing w:after="120"/>
        <w:ind w:left="1123" w:firstLine="720"/>
        <w:rPr>
          <w:rFonts w:asciiTheme="minorHAnsi" w:hAnsiTheme="minorHAnsi" w:cstheme="minorHAnsi"/>
        </w:rPr>
      </w:pPr>
      <w:r w:rsidRPr="00707FC0">
        <w:rPr>
          <w:rFonts w:asciiTheme="minorHAnsi" w:hAnsiTheme="minorHAnsi" w:cstheme="minorHAnsi"/>
          <w:b/>
          <w:bCs/>
        </w:rPr>
        <w:t>Contents</w:t>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r>
      <w:r w:rsidRPr="00707FC0">
        <w:rPr>
          <w:rFonts w:asciiTheme="minorHAnsi" w:hAnsiTheme="minorHAnsi" w:cstheme="minorHAnsi"/>
          <w:b/>
          <w:bCs/>
        </w:rPr>
        <w:tab/>
        <w:t>page</w:t>
      </w:r>
      <w:r w:rsidRPr="00707FC0">
        <w:rPr>
          <w:rFonts w:asciiTheme="minorHAnsi" w:hAnsiTheme="minorHAnsi" w:cstheme="minorHAnsi"/>
        </w:rPr>
        <w:t xml:space="preserve"> (in unfilled form)</w:t>
      </w:r>
    </w:p>
    <w:p w14:paraId="15FB1BC5" w14:textId="074E368D" w:rsidR="00B167C8" w:rsidRPr="00E814F6" w:rsidRDefault="00B167C8" w:rsidP="00F44D4A">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E814F6">
        <w:rPr>
          <w:rFonts w:ascii="Calibri" w:hAnsi="Calibri"/>
          <w:bCs/>
        </w:rPr>
        <w:t>General information</w:t>
      </w:r>
      <w:r w:rsidRPr="00E814F6">
        <w:rPr>
          <w:rFonts w:ascii="Calibri" w:hAnsi="Calibri"/>
          <w:bCs/>
        </w:rPr>
        <w:tab/>
      </w:r>
      <w:r w:rsidR="00F44D4A">
        <w:rPr>
          <w:rFonts w:ascii="Calibri" w:hAnsi="Calibri"/>
          <w:bCs/>
        </w:rPr>
        <w:t>3</w:t>
      </w:r>
    </w:p>
    <w:p w14:paraId="5D65141B" w14:textId="4235776C" w:rsidR="00B167C8" w:rsidRPr="00AA2C5F" w:rsidRDefault="00B167C8" w:rsidP="00F44D4A">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ermission text</w:t>
      </w:r>
      <w:r w:rsidRPr="00AA2C5F">
        <w:rPr>
          <w:rStyle w:val="Hyperlink"/>
          <w:rFonts w:ascii="Calibri" w:hAnsi="Calibri"/>
          <w:bCs/>
          <w:color w:val="auto"/>
          <w:u w:val="none"/>
        </w:rPr>
        <w:t xml:space="preserve"> and speaker details</w:t>
      </w:r>
      <w:r w:rsidRPr="00AA2C5F">
        <w:rPr>
          <w:rStyle w:val="Hyperlink"/>
          <w:rFonts w:ascii="Calibri" w:hAnsi="Calibri"/>
          <w:bCs/>
          <w:color w:val="auto"/>
          <w:u w:val="none"/>
        </w:rPr>
        <w:tab/>
      </w:r>
      <w:r w:rsidR="00F44D4A">
        <w:rPr>
          <w:rStyle w:val="Hyperlink"/>
          <w:rFonts w:ascii="Calibri" w:hAnsi="Calibri"/>
          <w:bCs/>
          <w:color w:val="auto"/>
          <w:u w:val="none"/>
        </w:rPr>
        <w:t>7</w:t>
      </w:r>
    </w:p>
    <w:p w14:paraId="09C12ADA" w14:textId="5AC1DC18"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Style w:val="Hyperlink"/>
          <w:rFonts w:ascii="Calibri" w:hAnsi="Calibri"/>
          <w:bCs/>
          <w:color w:val="auto"/>
        </w:rPr>
      </w:pPr>
      <w:r w:rsidRPr="00AA2C5F">
        <w:rPr>
          <w:rFonts w:ascii="Calibri" w:hAnsi="Calibri"/>
          <w:bCs/>
        </w:rPr>
        <w:t>Sociolinguistic context</w:t>
      </w:r>
      <w:r w:rsidRPr="00AA2C5F">
        <w:rPr>
          <w:rFonts w:ascii="Calibri" w:hAnsi="Calibri"/>
          <w:bCs/>
        </w:rPr>
        <w:tab/>
      </w:r>
      <w:r w:rsidR="008A4CA3">
        <w:rPr>
          <w:rFonts w:ascii="Calibri" w:hAnsi="Calibri"/>
          <w:bCs/>
        </w:rPr>
        <w:t>11</w:t>
      </w:r>
    </w:p>
    <w:p w14:paraId="529594E8" w14:textId="684A32DE"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art I: Lexicon</w:t>
      </w:r>
      <w:r w:rsidRPr="00AA2C5F">
        <w:rPr>
          <w:rFonts w:ascii="Calibri" w:hAnsi="Calibri"/>
          <w:bCs/>
        </w:rPr>
        <w:tab/>
      </w:r>
      <w:r>
        <w:rPr>
          <w:rFonts w:ascii="Calibri" w:hAnsi="Calibri"/>
          <w:bCs/>
        </w:rPr>
        <w:t>1</w:t>
      </w:r>
      <w:r w:rsidR="008A4CA3">
        <w:rPr>
          <w:rFonts w:ascii="Calibri" w:hAnsi="Calibri"/>
          <w:bCs/>
        </w:rPr>
        <w:t>7</w:t>
      </w:r>
    </w:p>
    <w:p w14:paraId="4F7E6C76" w14:textId="4CDE39CB"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art II: Morphosyntax</w:t>
      </w:r>
      <w:r w:rsidRPr="00AA2C5F">
        <w:rPr>
          <w:rFonts w:ascii="Calibri" w:hAnsi="Calibri"/>
          <w:bCs/>
        </w:rPr>
        <w:tab/>
      </w:r>
      <w:r>
        <w:rPr>
          <w:rFonts w:ascii="Calibri" w:hAnsi="Calibri"/>
          <w:bCs/>
        </w:rPr>
        <w:t>2</w:t>
      </w:r>
      <w:r w:rsidR="008A4CA3">
        <w:rPr>
          <w:rFonts w:ascii="Calibri" w:hAnsi="Calibri"/>
          <w:bCs/>
        </w:rPr>
        <w:t>6</w:t>
      </w:r>
    </w:p>
    <w:p w14:paraId="4013BF16" w14:textId="231116D2"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Part III: Numbers</w:t>
      </w:r>
      <w:r w:rsidRPr="00AA2C5F">
        <w:rPr>
          <w:rFonts w:ascii="Calibri" w:hAnsi="Calibri"/>
          <w:bCs/>
        </w:rPr>
        <w:tab/>
      </w:r>
      <w:r w:rsidR="008A4CA3">
        <w:rPr>
          <w:rFonts w:ascii="Calibri" w:hAnsi="Calibri"/>
          <w:bCs/>
        </w:rPr>
        <w:t>36</w:t>
      </w:r>
    </w:p>
    <w:p w14:paraId="50968F20" w14:textId="1D44FC12" w:rsidR="00B167C8" w:rsidRPr="00AA2C5F" w:rsidRDefault="00B167C8" w:rsidP="008A4CA3">
      <w:pPr>
        <w:tabs>
          <w:tab w:val="left" w:pos="284"/>
          <w:tab w:val="left" w:pos="5812"/>
          <w:tab w:val="right" w:pos="6663"/>
        </w:tabs>
        <w:overflowPunct w:val="0"/>
        <w:autoSpaceDE w:val="0"/>
        <w:autoSpaceDN w:val="0"/>
        <w:adjustRightInd w:val="0"/>
        <w:spacing w:after="40"/>
        <w:ind w:left="1843" w:right="-101"/>
        <w:textAlignment w:val="baseline"/>
        <w:rPr>
          <w:rFonts w:ascii="Calibri" w:hAnsi="Calibri"/>
          <w:bCs/>
        </w:rPr>
      </w:pPr>
      <w:r w:rsidRPr="00AA2C5F">
        <w:rPr>
          <w:rFonts w:ascii="Calibri" w:hAnsi="Calibri"/>
          <w:bCs/>
        </w:rPr>
        <w:t>Oral texts</w:t>
      </w:r>
      <w:r w:rsidRPr="00AA2C5F">
        <w:rPr>
          <w:rFonts w:ascii="Calibri" w:hAnsi="Calibri"/>
          <w:bCs/>
        </w:rPr>
        <w:tab/>
      </w:r>
      <w:r>
        <w:rPr>
          <w:rFonts w:ascii="Calibri" w:hAnsi="Calibri"/>
          <w:bCs/>
        </w:rPr>
        <w:t>3</w:t>
      </w:r>
      <w:r w:rsidR="008A4CA3">
        <w:rPr>
          <w:rFonts w:ascii="Calibri" w:hAnsi="Calibri"/>
          <w:bCs/>
        </w:rPr>
        <w:t>7</w:t>
      </w:r>
    </w:p>
    <w:p w14:paraId="5C9DA0CB" w14:textId="77777777" w:rsidR="00B167C8" w:rsidRPr="00AA2C5F" w:rsidRDefault="00B167C8" w:rsidP="00B167C8">
      <w:pPr>
        <w:tabs>
          <w:tab w:val="left" w:pos="284"/>
          <w:tab w:val="left" w:pos="5245"/>
        </w:tabs>
        <w:overflowPunct w:val="0"/>
        <w:autoSpaceDE w:val="0"/>
        <w:autoSpaceDN w:val="0"/>
        <w:adjustRightInd w:val="0"/>
        <w:spacing w:after="40"/>
        <w:ind w:right="-101"/>
        <w:textAlignment w:val="baseline"/>
        <w:rPr>
          <w:rFonts w:ascii="Calibri" w:hAnsi="Calibri"/>
          <w:bCs/>
        </w:rPr>
      </w:pPr>
    </w:p>
    <w:p w14:paraId="2DD98215" w14:textId="77777777" w:rsidR="00CA28AF" w:rsidRDefault="00B167C8" w:rsidP="00CA28AF">
      <w:pPr>
        <w:tabs>
          <w:tab w:val="left" w:pos="284"/>
          <w:tab w:val="left" w:pos="5245"/>
        </w:tabs>
        <w:overflowPunct w:val="0"/>
        <w:autoSpaceDE w:val="0"/>
        <w:autoSpaceDN w:val="0"/>
        <w:adjustRightInd w:val="0"/>
        <w:spacing w:after="40"/>
        <w:ind w:right="-101"/>
        <w:jc w:val="left"/>
        <w:textAlignment w:val="baseline"/>
      </w:pPr>
      <w:r w:rsidRPr="0090465F">
        <w:rPr>
          <w:rFonts w:ascii="Calibri" w:hAnsi="Calibri"/>
        </w:rPr>
        <w:t xml:space="preserve">The most recent version of </w:t>
      </w:r>
      <w:r>
        <w:rPr>
          <w:rFonts w:ascii="Calibri" w:hAnsi="Calibri"/>
        </w:rPr>
        <w:t>t</w:t>
      </w:r>
      <w:r w:rsidRPr="0090465F">
        <w:rPr>
          <w:rFonts w:ascii="Calibri" w:hAnsi="Calibri"/>
        </w:rPr>
        <w:t>his document is available for download at:</w:t>
      </w:r>
      <w:r w:rsidRPr="0090465F">
        <w:t xml:space="preserve"> </w:t>
      </w:r>
      <w:hyperlink r:id="rId10" w:history="1">
        <w:r w:rsidRPr="0090465F">
          <w:rPr>
            <w:rStyle w:val="Hyperlink"/>
            <w:rFonts w:ascii="Calibri" w:hAnsi="Calibri"/>
          </w:rPr>
          <w:t>https://carleton.ca/iran/questionnaires</w:t>
        </w:r>
      </w:hyperlink>
      <w:r w:rsidRPr="0090465F">
        <w:rPr>
          <w:rFonts w:ascii="Calibri" w:hAnsi="Calibri"/>
        </w:rPr>
        <w:t>.</w:t>
      </w:r>
    </w:p>
    <w:p w14:paraId="5E9B6F87" w14:textId="77777777" w:rsidR="00CA28AF" w:rsidRDefault="00CA28AF" w:rsidP="00CA28AF">
      <w:pPr>
        <w:tabs>
          <w:tab w:val="left" w:pos="284"/>
          <w:tab w:val="left" w:pos="5245"/>
        </w:tabs>
        <w:overflowPunct w:val="0"/>
        <w:autoSpaceDE w:val="0"/>
        <w:autoSpaceDN w:val="0"/>
        <w:adjustRightInd w:val="0"/>
        <w:spacing w:after="40"/>
        <w:ind w:right="-101"/>
        <w:jc w:val="left"/>
        <w:textAlignment w:val="baseline"/>
      </w:pPr>
    </w:p>
    <w:p w14:paraId="3B4ED4D8" w14:textId="77777777" w:rsidR="00CB5C7D" w:rsidRDefault="00CB5C7D" w:rsidP="00CA28AF">
      <w:pPr>
        <w:tabs>
          <w:tab w:val="left" w:pos="284"/>
          <w:tab w:val="left" w:pos="5245"/>
        </w:tabs>
        <w:overflowPunct w:val="0"/>
        <w:autoSpaceDE w:val="0"/>
        <w:autoSpaceDN w:val="0"/>
        <w:adjustRightInd w:val="0"/>
        <w:spacing w:after="40"/>
        <w:ind w:right="-101"/>
        <w:jc w:val="left"/>
        <w:textAlignment w:val="baseline"/>
      </w:pPr>
    </w:p>
    <w:p w14:paraId="41DCD709" w14:textId="0000D743" w:rsidR="006D778D" w:rsidRDefault="006D778D" w:rsidP="00CA28AF">
      <w:pPr>
        <w:tabs>
          <w:tab w:val="left" w:pos="284"/>
          <w:tab w:val="left" w:pos="5245"/>
        </w:tabs>
        <w:overflowPunct w:val="0"/>
        <w:autoSpaceDE w:val="0"/>
        <w:autoSpaceDN w:val="0"/>
        <w:adjustRightInd w:val="0"/>
        <w:spacing w:after="40"/>
        <w:ind w:right="-101"/>
        <w:jc w:val="left"/>
        <w:textAlignment w:val="baseline"/>
        <w:rPr>
          <w:rFonts w:ascii="Calibri" w:hAnsi="Calibri"/>
          <w:bCs/>
          <w:color w:val="C00000"/>
        </w:rPr>
      </w:pPr>
      <w:r w:rsidRPr="00C879B4">
        <w:rPr>
          <w:rFonts w:ascii="Calibri" w:hAnsi="Calibri"/>
          <w:bCs/>
          <w:color w:val="C00000"/>
        </w:rPr>
        <w:t xml:space="preserve">This document is only to be used for transcription of recorded </w:t>
      </w:r>
      <w:r w:rsidR="006E4FBF">
        <w:rPr>
          <w:rFonts w:ascii="Calibri" w:hAnsi="Calibri"/>
          <w:bCs/>
          <w:color w:val="C00000"/>
        </w:rPr>
        <w:t xml:space="preserve">questionnaire </w:t>
      </w:r>
      <w:r w:rsidR="00B12824" w:rsidRPr="00C879B4">
        <w:rPr>
          <w:rFonts w:ascii="Calibri" w:hAnsi="Calibri"/>
          <w:bCs/>
          <w:color w:val="C00000"/>
        </w:rPr>
        <w:t xml:space="preserve">interviews. For carrying out the questionnaire, please use the </w:t>
      </w:r>
      <w:r w:rsidR="004A1F5C">
        <w:rPr>
          <w:rFonts w:ascii="Calibri" w:hAnsi="Calibri"/>
          <w:bCs/>
          <w:color w:val="C00000"/>
        </w:rPr>
        <w:t>most recent “</w:t>
      </w:r>
      <w:r w:rsidR="00F957DD" w:rsidRPr="00C879B4">
        <w:rPr>
          <w:rFonts w:ascii="Calibri" w:hAnsi="Calibri"/>
          <w:bCs/>
          <w:color w:val="C00000"/>
        </w:rPr>
        <w:t>ALI Qaire FA</w:t>
      </w:r>
      <w:r w:rsidR="004A1F5C">
        <w:rPr>
          <w:rFonts w:ascii="Calibri" w:hAnsi="Calibri"/>
          <w:bCs/>
          <w:color w:val="C00000"/>
        </w:rPr>
        <w:t>”</w:t>
      </w:r>
      <w:r w:rsidR="00F957DD" w:rsidRPr="00C879B4">
        <w:rPr>
          <w:rFonts w:ascii="Calibri" w:hAnsi="Calibri"/>
          <w:bCs/>
          <w:color w:val="C00000"/>
        </w:rPr>
        <w:t xml:space="preserve"> document available </w:t>
      </w:r>
      <w:r w:rsidR="00C879B4" w:rsidRPr="00C879B4">
        <w:rPr>
          <w:rFonts w:ascii="Calibri" w:hAnsi="Calibri"/>
          <w:bCs/>
          <w:color w:val="C00000"/>
        </w:rPr>
        <w:t>online (</w:t>
      </w:r>
      <w:hyperlink r:id="rId11" w:history="1">
        <w:r w:rsidR="004A1F5C" w:rsidRPr="007E7BC9">
          <w:rPr>
            <w:rStyle w:val="Hyperlink"/>
            <w:rFonts w:ascii="Calibri" w:hAnsi="Calibri"/>
            <w:bCs/>
          </w:rPr>
          <w:t>https://carleton.ca/iran/questionnaires/</w:t>
        </w:r>
      </w:hyperlink>
      <w:r w:rsidR="00C879B4" w:rsidRPr="00C879B4">
        <w:rPr>
          <w:rFonts w:ascii="Calibri" w:hAnsi="Calibri"/>
          <w:bCs/>
          <w:color w:val="C00000"/>
        </w:rPr>
        <w:t>).</w:t>
      </w:r>
      <w:r w:rsidR="004A1F5C">
        <w:rPr>
          <w:rFonts w:ascii="Calibri" w:hAnsi="Calibri"/>
          <w:bCs/>
          <w:color w:val="C00000"/>
        </w:rPr>
        <w:t xml:space="preserve"> </w:t>
      </w:r>
    </w:p>
    <w:p w14:paraId="31AFAFB1" w14:textId="3BF3E641" w:rsidR="00F547CC" w:rsidRDefault="00F547CC" w:rsidP="00007A42">
      <w:pPr>
        <w:tabs>
          <w:tab w:val="left" w:pos="284"/>
          <w:tab w:val="left" w:pos="5245"/>
        </w:tabs>
        <w:overflowPunct w:val="0"/>
        <w:autoSpaceDE w:val="0"/>
        <w:autoSpaceDN w:val="0"/>
        <w:adjustRightInd w:val="0"/>
        <w:spacing w:after="40"/>
        <w:ind w:right="-6"/>
        <w:textAlignment w:val="baseline"/>
        <w:rPr>
          <w:rFonts w:ascii="Calibri" w:hAnsi="Calibri"/>
          <w:bCs/>
          <w:color w:val="C00000"/>
        </w:rPr>
      </w:pPr>
    </w:p>
    <w:p w14:paraId="1B219EDB" w14:textId="5526284B" w:rsidR="001770C3" w:rsidRDefault="00F547CC" w:rsidP="00AD3CAE">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 xml:space="preserve">Before filling out </w:t>
      </w:r>
      <w:r w:rsidR="00F17634">
        <w:rPr>
          <w:rFonts w:ascii="Calibri" w:hAnsi="Calibri"/>
          <w:bCs/>
          <w:color w:val="C00000"/>
        </w:rPr>
        <w:t>this document</w:t>
      </w:r>
      <w:r w:rsidR="000F6158">
        <w:rPr>
          <w:rFonts w:ascii="Calibri" w:hAnsi="Calibri"/>
          <w:bCs/>
          <w:color w:val="C00000"/>
        </w:rPr>
        <w:t>:</w:t>
      </w:r>
      <w:r w:rsidR="00AD3CAE">
        <w:rPr>
          <w:rFonts w:ascii="Calibri" w:hAnsi="Calibri"/>
          <w:bCs/>
          <w:color w:val="C00000"/>
        </w:rPr>
        <w:t xml:space="preserve"> </w:t>
      </w:r>
    </w:p>
    <w:p w14:paraId="3D356BE2" w14:textId="77777777" w:rsidR="001770C3" w:rsidRDefault="001770C3" w:rsidP="00AD3CAE">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p>
    <w:p w14:paraId="076CE2F3" w14:textId="39FB4D4C" w:rsidR="00F547CC" w:rsidRDefault="00A64807" w:rsidP="00AD3CAE">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1</w:t>
      </w:r>
      <w:r w:rsidR="000F6158">
        <w:rPr>
          <w:rFonts w:ascii="Calibri" w:hAnsi="Calibri"/>
          <w:bCs/>
          <w:color w:val="C00000"/>
        </w:rPr>
        <w:t>. R</w:t>
      </w:r>
      <w:r w:rsidR="00F547CC">
        <w:rPr>
          <w:rFonts w:ascii="Calibri" w:hAnsi="Calibri"/>
          <w:bCs/>
          <w:color w:val="C00000"/>
        </w:rPr>
        <w:t xml:space="preserve">ename </w:t>
      </w:r>
      <w:r w:rsidR="00001606">
        <w:rPr>
          <w:rFonts w:ascii="Calibri" w:hAnsi="Calibri"/>
          <w:bCs/>
          <w:color w:val="C00000"/>
        </w:rPr>
        <w:t xml:space="preserve">the </w:t>
      </w:r>
      <w:r w:rsidR="00D84D0B">
        <w:rPr>
          <w:rFonts w:ascii="Calibri" w:hAnsi="Calibri"/>
          <w:bCs/>
          <w:color w:val="C00000"/>
        </w:rPr>
        <w:t xml:space="preserve">sound files for each section of this questionnaire </w:t>
      </w:r>
      <w:r w:rsidR="00F547CC" w:rsidRPr="0050618F">
        <w:rPr>
          <w:rFonts w:ascii="Calibri" w:hAnsi="Calibri"/>
          <w:bCs/>
          <w:color w:val="C00000"/>
        </w:rPr>
        <w:t>according to the following conventions</w:t>
      </w:r>
      <w:r w:rsidR="00F547CC">
        <w:rPr>
          <w:rFonts w:ascii="Calibri" w:hAnsi="Calibri"/>
          <w:bCs/>
          <w:color w:val="C00000"/>
        </w:rPr>
        <w:t>, where each element is separated from adjacent elements with underscore (“_”)</w:t>
      </w:r>
      <w:r w:rsidR="00F547CC" w:rsidRPr="0050618F">
        <w:rPr>
          <w:rFonts w:ascii="Calibri" w:hAnsi="Calibri"/>
          <w:bCs/>
          <w:color w:val="C00000"/>
        </w:rPr>
        <w:t xml:space="preserve">: </w:t>
      </w:r>
    </w:p>
    <w:p w14:paraId="1BC097A0" w14:textId="3A5865BE" w:rsidR="00F547CC" w:rsidRDefault="00A64807" w:rsidP="00A64807">
      <w:pPr>
        <w:tabs>
          <w:tab w:val="left" w:pos="284"/>
          <w:tab w:val="left" w:pos="5245"/>
        </w:tabs>
        <w:overflowPunct w:val="0"/>
        <w:autoSpaceDE w:val="0"/>
        <w:autoSpaceDN w:val="0"/>
        <w:adjustRightInd w:val="0"/>
        <w:spacing w:before="120" w:after="40"/>
        <w:ind w:right="-6"/>
        <w:jc w:val="left"/>
        <w:textAlignment w:val="baseline"/>
        <w:rPr>
          <w:rFonts w:ascii="Calibri" w:hAnsi="Calibri"/>
          <w:bCs/>
          <w:color w:val="C00000"/>
        </w:rPr>
      </w:pPr>
      <w:r>
        <w:rPr>
          <w:rFonts w:ascii="Calibri" w:hAnsi="Calibri"/>
          <w:bCs/>
          <w:color w:val="C00000"/>
        </w:rPr>
        <w:tab/>
      </w:r>
      <w:r w:rsidR="00F547CC" w:rsidRPr="0050618F">
        <w:rPr>
          <w:rFonts w:ascii="Calibri" w:hAnsi="Calibri"/>
          <w:bCs/>
          <w:color w:val="C00000"/>
        </w:rPr>
        <w:t>[</w:t>
      </w:r>
      <w:r w:rsidR="00F547CC">
        <w:rPr>
          <w:rFonts w:ascii="Calibri" w:hAnsi="Calibri"/>
          <w:bCs/>
          <w:color w:val="C00000"/>
        </w:rPr>
        <w:t>7-digit ALI unique place ID</w:t>
      </w:r>
      <w:r w:rsidR="00F547CC" w:rsidRPr="0050618F">
        <w:rPr>
          <w:rFonts w:ascii="Calibri" w:hAnsi="Calibri"/>
          <w:bCs/>
          <w:color w:val="C00000"/>
        </w:rPr>
        <w:t>]</w:t>
      </w:r>
      <w:r w:rsidR="00F547CC">
        <w:rPr>
          <w:rFonts w:ascii="Calibri" w:hAnsi="Calibri"/>
          <w:bCs/>
          <w:color w:val="C00000"/>
        </w:rPr>
        <w:t xml:space="preserve"> +</w:t>
      </w:r>
    </w:p>
    <w:p w14:paraId="46858980" w14:textId="39C9A68A" w:rsidR="00F547CC" w:rsidRDefault="00F547CC" w:rsidP="00F547C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lastRenderedPageBreak/>
        <w:t>[4-letter ALI unique language variety ID] +</w:t>
      </w:r>
    </w:p>
    <w:p w14:paraId="0806BFDF" w14:textId="103DD6B6" w:rsidR="00AD4418" w:rsidRDefault="00770404" w:rsidP="00F547C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Q</w:t>
      </w:r>
      <w:r w:rsidR="00E45D7B">
        <w:rPr>
          <w:rFonts w:ascii="Calibri" w:hAnsi="Calibri"/>
          <w:bCs/>
          <w:color w:val="C00000"/>
        </w:rPr>
        <w:t xml:space="preserve"> [</w:t>
      </w:r>
      <w:r w:rsidR="00C045AF">
        <w:rPr>
          <w:rFonts w:ascii="Calibri" w:hAnsi="Calibri"/>
          <w:bCs/>
          <w:color w:val="C00000"/>
        </w:rPr>
        <w:t>‘questionnaire’</w:t>
      </w:r>
      <w:r w:rsidR="00E45D7B">
        <w:rPr>
          <w:rFonts w:ascii="Calibri" w:hAnsi="Calibri"/>
          <w:bCs/>
          <w:color w:val="C00000"/>
        </w:rPr>
        <w:t>]</w:t>
      </w:r>
      <w:r w:rsidR="00C045AF">
        <w:rPr>
          <w:rFonts w:ascii="Calibri" w:hAnsi="Calibri"/>
          <w:bCs/>
          <w:color w:val="C00000"/>
        </w:rPr>
        <w:t xml:space="preserve"> +</w:t>
      </w:r>
    </w:p>
    <w:p w14:paraId="0BF8CC12" w14:textId="0FB2CBE9" w:rsidR="00F547CC" w:rsidRDefault="00F547CC" w:rsidP="00F547C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w:t>
      </w:r>
      <w:r w:rsidR="0034112B">
        <w:rPr>
          <w:rFonts w:ascii="Calibri" w:hAnsi="Calibri"/>
          <w:bCs/>
          <w:color w:val="C00000"/>
        </w:rPr>
        <w:t xml:space="preserve">Questionnaire section, from among the </w:t>
      </w:r>
      <w:r w:rsidR="00CC643C">
        <w:rPr>
          <w:rFonts w:ascii="Calibri" w:hAnsi="Calibri"/>
          <w:bCs/>
          <w:color w:val="C00000"/>
        </w:rPr>
        <w:t>options</w:t>
      </w:r>
      <w:r w:rsidR="0034112B">
        <w:rPr>
          <w:rFonts w:ascii="Calibri" w:hAnsi="Calibri"/>
          <w:bCs/>
          <w:color w:val="C00000"/>
        </w:rPr>
        <w:t>:</w:t>
      </w:r>
      <w:r w:rsidR="00CC643C">
        <w:rPr>
          <w:rFonts w:ascii="Calibri" w:hAnsi="Calibri"/>
          <w:bCs/>
          <w:color w:val="C00000"/>
        </w:rPr>
        <w:t xml:space="preserve"> Intro / Lex / MS / Num</w:t>
      </w:r>
      <w:r>
        <w:rPr>
          <w:rFonts w:ascii="Calibri" w:hAnsi="Calibri"/>
          <w:bCs/>
          <w:color w:val="C00000"/>
        </w:rPr>
        <w:t>] +</w:t>
      </w:r>
    </w:p>
    <w:p w14:paraId="0D18E2DB" w14:textId="4D4060AD" w:rsidR="00F547CC" w:rsidRDefault="00F547CC" w:rsidP="00F547CC">
      <w:pPr>
        <w:tabs>
          <w:tab w:val="left" w:pos="284"/>
          <w:tab w:val="left" w:pos="5245"/>
        </w:tabs>
        <w:overflowPunct w:val="0"/>
        <w:autoSpaceDE w:val="0"/>
        <w:autoSpaceDN w:val="0"/>
        <w:adjustRightInd w:val="0"/>
        <w:spacing w:after="40"/>
        <w:ind w:left="284" w:right="-6"/>
        <w:jc w:val="left"/>
        <w:textAlignment w:val="baseline"/>
        <w:rPr>
          <w:rFonts w:ascii="Calibri" w:hAnsi="Calibri"/>
          <w:bCs/>
          <w:color w:val="C00000"/>
        </w:rPr>
      </w:pPr>
      <w:r>
        <w:rPr>
          <w:rFonts w:ascii="Calibri" w:hAnsi="Calibri"/>
          <w:bCs/>
          <w:color w:val="C00000"/>
        </w:rPr>
        <w:t xml:space="preserve">[YYYYMMDD: date of </w:t>
      </w:r>
      <w:r w:rsidR="000B78B4">
        <w:rPr>
          <w:rFonts w:ascii="Calibri" w:hAnsi="Calibri"/>
          <w:bCs/>
          <w:color w:val="C00000"/>
        </w:rPr>
        <w:t>fieldwork</w:t>
      </w:r>
      <w:r>
        <w:rPr>
          <w:rFonts w:ascii="Calibri" w:hAnsi="Calibri"/>
          <w:bCs/>
          <w:color w:val="C00000"/>
        </w:rPr>
        <w:t>]</w:t>
      </w:r>
    </w:p>
    <w:p w14:paraId="55DAB73B" w14:textId="09D70F56" w:rsidR="00F547CC" w:rsidRDefault="00F547CC" w:rsidP="00A64807">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s</w:t>
      </w:r>
      <w:r w:rsidRPr="0050618F">
        <w:rPr>
          <w:rFonts w:ascii="Calibri" w:hAnsi="Calibri"/>
          <w:bCs/>
          <w:color w:val="C00000"/>
        </w:rPr>
        <w:t>:</w:t>
      </w:r>
      <w:r>
        <w:rPr>
          <w:rFonts w:ascii="Calibri" w:hAnsi="Calibri"/>
          <w:bCs/>
          <w:color w:val="C00000"/>
        </w:rPr>
        <w:tab/>
      </w:r>
      <w:r w:rsidRPr="00CB415E">
        <w:rPr>
          <w:rFonts w:ascii="Calibri" w:hAnsi="Calibri"/>
          <w:bCs/>
          <w:color w:val="C00000"/>
        </w:rPr>
        <w:t>1010921_NKRb_</w:t>
      </w:r>
      <w:r w:rsidR="00C045AF">
        <w:rPr>
          <w:rFonts w:ascii="Calibri" w:hAnsi="Calibri"/>
          <w:bCs/>
          <w:color w:val="C00000"/>
        </w:rPr>
        <w:t>Q</w:t>
      </w:r>
      <w:r w:rsidR="0016378A">
        <w:rPr>
          <w:rFonts w:ascii="Calibri" w:hAnsi="Calibri"/>
          <w:bCs/>
          <w:color w:val="C00000"/>
        </w:rPr>
        <w:t>_Intro_</w:t>
      </w:r>
      <w:r w:rsidRPr="00CB415E">
        <w:rPr>
          <w:rFonts w:ascii="Calibri" w:hAnsi="Calibri"/>
          <w:bCs/>
          <w:color w:val="C00000"/>
        </w:rPr>
        <w:t>20210709</w:t>
      </w:r>
    </w:p>
    <w:p w14:paraId="17BC30CA" w14:textId="3D6ED8E6" w:rsidR="0016378A" w:rsidRDefault="0016378A" w:rsidP="0016378A">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_NKRb_</w:t>
      </w:r>
      <w:r>
        <w:rPr>
          <w:rFonts w:ascii="Calibri" w:hAnsi="Calibri"/>
          <w:bCs/>
          <w:color w:val="C00000"/>
        </w:rPr>
        <w:t>Q_Lex_</w:t>
      </w:r>
      <w:r w:rsidRPr="00CB415E">
        <w:rPr>
          <w:rFonts w:ascii="Calibri" w:hAnsi="Calibri"/>
          <w:bCs/>
          <w:color w:val="C00000"/>
        </w:rPr>
        <w:t>20210709</w:t>
      </w:r>
      <w:r>
        <w:rPr>
          <w:rFonts w:ascii="Calibri" w:hAnsi="Calibri"/>
          <w:bCs/>
          <w:color w:val="C00000"/>
        </w:rPr>
        <w:tab/>
      </w:r>
      <w:r w:rsidRPr="00CB415E">
        <w:rPr>
          <w:rFonts w:ascii="Calibri" w:hAnsi="Calibri"/>
          <w:bCs/>
          <w:color w:val="C00000"/>
        </w:rPr>
        <w:t>1010921_NKRb_</w:t>
      </w:r>
      <w:r>
        <w:rPr>
          <w:rFonts w:ascii="Calibri" w:hAnsi="Calibri"/>
          <w:bCs/>
          <w:color w:val="C00000"/>
        </w:rPr>
        <w:t>Q_MS_</w:t>
      </w:r>
      <w:r w:rsidRPr="00CB415E">
        <w:rPr>
          <w:rFonts w:ascii="Calibri" w:hAnsi="Calibri"/>
          <w:bCs/>
          <w:color w:val="C00000"/>
        </w:rPr>
        <w:t>20210709</w:t>
      </w:r>
    </w:p>
    <w:p w14:paraId="3CBA525F" w14:textId="62FDE1FB" w:rsidR="0016378A" w:rsidRDefault="0016378A" w:rsidP="0016378A">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ab/>
      </w:r>
      <w:r w:rsidRPr="00CB415E">
        <w:rPr>
          <w:rFonts w:ascii="Calibri" w:hAnsi="Calibri"/>
          <w:bCs/>
          <w:color w:val="C00000"/>
        </w:rPr>
        <w:t>1010921_NKRb_</w:t>
      </w:r>
      <w:r>
        <w:rPr>
          <w:rFonts w:ascii="Calibri" w:hAnsi="Calibri"/>
          <w:bCs/>
          <w:color w:val="C00000"/>
        </w:rPr>
        <w:t>Q_Num_</w:t>
      </w:r>
      <w:r w:rsidRPr="00CB415E">
        <w:rPr>
          <w:rFonts w:ascii="Calibri" w:hAnsi="Calibri"/>
          <w:bCs/>
          <w:color w:val="C00000"/>
        </w:rPr>
        <w:t>20210709</w:t>
      </w:r>
    </w:p>
    <w:p w14:paraId="66BD6217" w14:textId="77777777" w:rsidR="0016378A" w:rsidRDefault="0016378A" w:rsidP="0016378A">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p>
    <w:p w14:paraId="57488675" w14:textId="30CE7398" w:rsidR="00D830DB" w:rsidRDefault="00FD1475" w:rsidP="0016378A">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2. Rename the document you are filling out (this document)</w:t>
      </w:r>
      <w:r w:rsidRPr="0030466D">
        <w:rPr>
          <w:rFonts w:ascii="Calibri" w:hAnsi="Calibri"/>
          <w:bCs/>
          <w:color w:val="C00000"/>
        </w:rPr>
        <w:t xml:space="preserve"> </w:t>
      </w:r>
      <w:r w:rsidRPr="0050618F">
        <w:rPr>
          <w:rFonts w:ascii="Calibri" w:hAnsi="Calibri"/>
          <w:bCs/>
          <w:color w:val="C00000"/>
        </w:rPr>
        <w:t xml:space="preserve">according to the </w:t>
      </w:r>
      <w:r w:rsidR="00274329">
        <w:rPr>
          <w:rFonts w:ascii="Calibri" w:hAnsi="Calibri"/>
          <w:bCs/>
          <w:color w:val="C00000"/>
        </w:rPr>
        <w:t xml:space="preserve">conventions provided above, but </w:t>
      </w:r>
      <w:r w:rsidR="00D830DB">
        <w:rPr>
          <w:rFonts w:ascii="Calibri" w:hAnsi="Calibri"/>
          <w:bCs/>
          <w:color w:val="C00000"/>
        </w:rPr>
        <w:t>leave</w:t>
      </w:r>
      <w:r w:rsidR="00436FEA">
        <w:rPr>
          <w:rFonts w:ascii="Calibri" w:hAnsi="Calibri"/>
          <w:bCs/>
          <w:color w:val="C00000"/>
        </w:rPr>
        <w:t xml:space="preserve"> out a mention of the questionnaire section since this document covers the whole questionnaire), </w:t>
      </w:r>
      <w:r w:rsidR="004409F3">
        <w:rPr>
          <w:rFonts w:ascii="Calibri" w:hAnsi="Calibri"/>
          <w:bCs/>
          <w:color w:val="C00000"/>
        </w:rPr>
        <w:t xml:space="preserve">and add </w:t>
      </w:r>
      <w:r w:rsidR="006B50E7">
        <w:rPr>
          <w:rFonts w:ascii="Calibri" w:hAnsi="Calibri"/>
          <w:bCs/>
          <w:color w:val="C00000"/>
        </w:rPr>
        <w:t xml:space="preserve">a) </w:t>
      </w:r>
      <w:r w:rsidR="004409F3">
        <w:rPr>
          <w:rFonts w:ascii="Calibri" w:hAnsi="Calibri"/>
          <w:bCs/>
          <w:color w:val="C00000"/>
        </w:rPr>
        <w:t>the date (YYYYMMDD) of the last modification</w:t>
      </w:r>
      <w:r w:rsidR="006B50E7">
        <w:rPr>
          <w:rFonts w:ascii="Calibri" w:hAnsi="Calibri"/>
          <w:bCs/>
          <w:color w:val="C00000"/>
        </w:rPr>
        <w:t xml:space="preserve"> and b) the initials of the people who have made modifications</w:t>
      </w:r>
      <w:r w:rsidR="008C2551">
        <w:rPr>
          <w:rFonts w:ascii="Calibri" w:hAnsi="Calibri"/>
          <w:bCs/>
          <w:color w:val="C00000"/>
        </w:rPr>
        <w:t>, whether initial transcriptions or a check of the transcriptions</w:t>
      </w:r>
      <w:r w:rsidR="006B50E7">
        <w:rPr>
          <w:rFonts w:ascii="Calibri" w:hAnsi="Calibri"/>
          <w:bCs/>
          <w:color w:val="C00000"/>
        </w:rPr>
        <w:t>.</w:t>
      </w:r>
    </w:p>
    <w:p w14:paraId="0C1D0B8D" w14:textId="592F7BC7" w:rsidR="006B50E7" w:rsidRDefault="006B50E7" w:rsidP="006B50E7">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ab/>
      </w:r>
      <w:r w:rsidRPr="00CB415E">
        <w:rPr>
          <w:rFonts w:ascii="Calibri" w:hAnsi="Calibri"/>
          <w:bCs/>
          <w:color w:val="C00000"/>
        </w:rPr>
        <w:t>1010921_NKRb_</w:t>
      </w:r>
      <w:r>
        <w:rPr>
          <w:rFonts w:ascii="Calibri" w:hAnsi="Calibri"/>
          <w:bCs/>
          <w:color w:val="C00000"/>
        </w:rPr>
        <w:t>Q_</w:t>
      </w:r>
      <w:r w:rsidRPr="00CB415E">
        <w:rPr>
          <w:rFonts w:ascii="Calibri" w:hAnsi="Calibri"/>
          <w:bCs/>
          <w:color w:val="C00000"/>
        </w:rPr>
        <w:t>20210709</w:t>
      </w:r>
      <w:r>
        <w:rPr>
          <w:rFonts w:ascii="Calibri" w:hAnsi="Calibri"/>
          <w:bCs/>
          <w:color w:val="C00000"/>
        </w:rPr>
        <w:t>_2021</w:t>
      </w:r>
      <w:r w:rsidR="007358BF">
        <w:rPr>
          <w:rFonts w:ascii="Calibri" w:hAnsi="Calibri"/>
          <w:bCs/>
          <w:color w:val="C00000"/>
        </w:rPr>
        <w:t>0925_HP_EA</w:t>
      </w:r>
    </w:p>
    <w:p w14:paraId="0DAC7656" w14:textId="28EE85F0" w:rsidR="008E03C6" w:rsidRDefault="008E03C6" w:rsidP="006B50E7">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Pr>
          <w:rFonts w:ascii="Calibri" w:hAnsi="Calibri"/>
          <w:bCs/>
          <w:color w:val="C00000"/>
        </w:rPr>
        <w:t>When editors</w:t>
      </w:r>
      <w:r w:rsidR="000D2853">
        <w:rPr>
          <w:rFonts w:ascii="Calibri" w:hAnsi="Calibri"/>
          <w:bCs/>
          <w:color w:val="C00000"/>
        </w:rPr>
        <w:t xml:space="preserve"> consider the file</w:t>
      </w:r>
      <w:r w:rsidR="00F40161">
        <w:rPr>
          <w:rFonts w:ascii="Calibri" w:hAnsi="Calibri"/>
          <w:bCs/>
          <w:color w:val="C00000"/>
        </w:rPr>
        <w:t xml:space="preserve"> data to be</w:t>
      </w:r>
      <w:r w:rsidR="000D2853">
        <w:rPr>
          <w:rFonts w:ascii="Calibri" w:hAnsi="Calibri"/>
          <w:bCs/>
          <w:color w:val="C00000"/>
        </w:rPr>
        <w:t xml:space="preserve"> ready for upload </w:t>
      </w:r>
      <w:r w:rsidR="00F40161">
        <w:rPr>
          <w:rFonts w:ascii="Calibri" w:hAnsi="Calibri"/>
          <w:bCs/>
          <w:color w:val="C00000"/>
        </w:rPr>
        <w:t>into the Atlas, they can replace the</w:t>
      </w:r>
      <w:r w:rsidR="002F161D">
        <w:rPr>
          <w:rFonts w:ascii="Calibri" w:hAnsi="Calibri"/>
          <w:bCs/>
          <w:color w:val="C00000"/>
        </w:rPr>
        <w:t xml:space="preserve"> checking date and </w:t>
      </w:r>
      <w:r w:rsidR="00F40161">
        <w:rPr>
          <w:rFonts w:ascii="Calibri" w:hAnsi="Calibri"/>
          <w:bCs/>
          <w:color w:val="C00000"/>
        </w:rPr>
        <w:t>initials with “final”.</w:t>
      </w:r>
    </w:p>
    <w:p w14:paraId="5D0B99FA" w14:textId="1434F57A" w:rsidR="00F40161" w:rsidRDefault="00F40161" w:rsidP="00F40161">
      <w:pPr>
        <w:tabs>
          <w:tab w:val="left" w:pos="1276"/>
          <w:tab w:val="left" w:pos="5245"/>
        </w:tabs>
        <w:overflowPunct w:val="0"/>
        <w:autoSpaceDE w:val="0"/>
        <w:autoSpaceDN w:val="0"/>
        <w:adjustRightInd w:val="0"/>
        <w:spacing w:before="120" w:after="40"/>
        <w:ind w:right="-6"/>
        <w:jc w:val="left"/>
        <w:textAlignment w:val="baseline"/>
        <w:rPr>
          <w:rFonts w:ascii="Calibri" w:hAnsi="Calibri"/>
          <w:bCs/>
          <w:color w:val="C00000"/>
        </w:rPr>
      </w:pPr>
      <w:r w:rsidRPr="0050618F">
        <w:rPr>
          <w:rFonts w:ascii="Calibri" w:hAnsi="Calibri"/>
          <w:bCs/>
          <w:color w:val="C00000"/>
        </w:rPr>
        <w:t>Example:</w:t>
      </w:r>
      <w:r>
        <w:rPr>
          <w:rFonts w:ascii="Calibri" w:hAnsi="Calibri"/>
          <w:bCs/>
          <w:color w:val="C00000"/>
        </w:rPr>
        <w:tab/>
      </w:r>
      <w:r w:rsidRPr="00CB415E">
        <w:rPr>
          <w:rFonts w:ascii="Calibri" w:hAnsi="Calibri"/>
          <w:bCs/>
          <w:color w:val="C00000"/>
        </w:rPr>
        <w:t>1010921_NKRb_</w:t>
      </w:r>
      <w:r>
        <w:rPr>
          <w:rFonts w:ascii="Calibri" w:hAnsi="Calibri"/>
          <w:bCs/>
          <w:color w:val="C00000"/>
        </w:rPr>
        <w:t>Q_</w:t>
      </w:r>
      <w:r w:rsidRPr="00CB415E">
        <w:rPr>
          <w:rFonts w:ascii="Calibri" w:hAnsi="Calibri"/>
          <w:bCs/>
          <w:color w:val="C00000"/>
        </w:rPr>
        <w:t>20210709</w:t>
      </w:r>
      <w:r>
        <w:rPr>
          <w:rFonts w:ascii="Calibri" w:hAnsi="Calibri"/>
          <w:bCs/>
          <w:color w:val="C00000"/>
        </w:rPr>
        <w:t>_final</w:t>
      </w:r>
    </w:p>
    <w:p w14:paraId="4277E1C5" w14:textId="77777777" w:rsidR="006B50E7" w:rsidRDefault="006B50E7" w:rsidP="0016378A">
      <w:pPr>
        <w:tabs>
          <w:tab w:val="left" w:pos="1276"/>
          <w:tab w:val="left" w:pos="5245"/>
        </w:tabs>
        <w:overflowPunct w:val="0"/>
        <w:autoSpaceDE w:val="0"/>
        <w:autoSpaceDN w:val="0"/>
        <w:adjustRightInd w:val="0"/>
        <w:spacing w:after="40"/>
        <w:ind w:right="-6"/>
        <w:jc w:val="left"/>
        <w:textAlignment w:val="baseline"/>
        <w:rPr>
          <w:rFonts w:ascii="Calibri" w:hAnsi="Calibri"/>
          <w:bCs/>
          <w:color w:val="C00000"/>
        </w:rPr>
      </w:pPr>
    </w:p>
    <w:p w14:paraId="56314995" w14:textId="1D11B9EB" w:rsidR="00707FC0" w:rsidRDefault="002A6255" w:rsidP="00C95974">
      <w:pPr>
        <w:tabs>
          <w:tab w:val="left" w:pos="284"/>
          <w:tab w:val="left" w:pos="5245"/>
        </w:tabs>
        <w:overflowPunct w:val="0"/>
        <w:autoSpaceDE w:val="0"/>
        <w:autoSpaceDN w:val="0"/>
        <w:adjustRightInd w:val="0"/>
        <w:spacing w:after="40"/>
        <w:ind w:right="-6"/>
        <w:jc w:val="left"/>
        <w:textAlignment w:val="baseline"/>
        <w:rPr>
          <w:rFonts w:ascii="Calibri" w:hAnsi="Calibri"/>
          <w:bCs/>
          <w:color w:val="C00000"/>
        </w:rPr>
      </w:pPr>
      <w:r>
        <w:rPr>
          <w:rFonts w:ascii="Calibri" w:hAnsi="Calibri"/>
          <w:bCs/>
          <w:color w:val="C00000"/>
        </w:rPr>
        <w:t xml:space="preserve">You can obtain </w:t>
      </w:r>
      <w:r w:rsidR="007D1966">
        <w:rPr>
          <w:rFonts w:ascii="Calibri" w:hAnsi="Calibri"/>
          <w:bCs/>
          <w:color w:val="C00000"/>
        </w:rPr>
        <w:t xml:space="preserve">ALI unique place IDs and language variety IDs from </w:t>
      </w:r>
      <w:r w:rsidR="00C0525F">
        <w:rPr>
          <w:rFonts w:ascii="Calibri" w:hAnsi="Calibri"/>
          <w:bCs/>
          <w:color w:val="C00000"/>
        </w:rPr>
        <w:t>the online atlas (if available there) or from the ALI editors.</w:t>
      </w:r>
    </w:p>
    <w:p w14:paraId="6DD48489" w14:textId="77777777" w:rsidR="00C95974" w:rsidRDefault="00C95974">
      <w:pPr>
        <w:jc w:val="left"/>
        <w:rPr>
          <w:rFonts w:ascii="Calibri" w:hAnsi="Calibri" w:cs="Helvetica"/>
          <w:b/>
          <w:bCs/>
          <w:sz w:val="26"/>
          <w:szCs w:val="26"/>
          <w:lang w:eastAsia="en-CA"/>
        </w:rPr>
      </w:pPr>
      <w:r>
        <w:br w:type="page"/>
      </w:r>
    </w:p>
    <w:p w14:paraId="63A94D7F" w14:textId="6E487C46" w:rsidR="00155F56" w:rsidRPr="007042C7" w:rsidRDefault="00155F56" w:rsidP="00B96200">
      <w:pPr>
        <w:pStyle w:val="Heading2"/>
        <w:ind w:right="-102"/>
      </w:pPr>
      <w:r w:rsidRPr="00AA2C5F">
        <w:lastRenderedPageBreak/>
        <w:t>General information</w:t>
      </w:r>
    </w:p>
    <w:p w14:paraId="6485BCE0" w14:textId="3CAB4B08" w:rsidR="00155F56" w:rsidRPr="00E53E65" w:rsidRDefault="00155F56" w:rsidP="00155F56">
      <w:pPr>
        <w:tabs>
          <w:tab w:val="left" w:pos="284"/>
          <w:tab w:val="left" w:pos="5245"/>
        </w:tabs>
        <w:overflowPunct w:val="0"/>
        <w:autoSpaceDE w:val="0"/>
        <w:autoSpaceDN w:val="0"/>
        <w:adjustRightInd w:val="0"/>
        <w:spacing w:after="40"/>
        <w:ind w:right="-101"/>
        <w:textAlignment w:val="baseline"/>
        <w:rPr>
          <w:rFonts w:ascii="Calibri" w:hAnsi="Calibri"/>
          <w:bCs/>
        </w:rPr>
      </w:pPr>
      <w:r w:rsidRPr="00EB15D3">
        <w:rPr>
          <w:rFonts w:ascii="Calibri" w:hAnsi="Calibri"/>
          <w:bCs/>
          <w:i/>
          <w:iCs/>
        </w:rPr>
        <w:t xml:space="preserve">(to be filled out </w:t>
      </w:r>
      <w:r w:rsidR="00BC4979" w:rsidRPr="00EB15D3">
        <w:rPr>
          <w:rFonts w:ascii="Calibri" w:hAnsi="Calibri"/>
          <w:bCs/>
          <w:i/>
          <w:iCs/>
        </w:rPr>
        <w:t xml:space="preserve">as much as possible </w:t>
      </w:r>
      <w:r w:rsidRPr="00EB15D3">
        <w:rPr>
          <w:rFonts w:ascii="Calibri" w:hAnsi="Calibri"/>
          <w:bCs/>
          <w:i/>
          <w:iCs/>
        </w:rPr>
        <w:t xml:space="preserve">by the field researcher </w:t>
      </w:r>
      <w:r w:rsidRPr="00EB15D3">
        <w:rPr>
          <w:rFonts w:ascii="Calibri" w:hAnsi="Calibri"/>
          <w:bCs/>
          <w:i/>
          <w:iCs/>
          <w:u w:val="single"/>
        </w:rPr>
        <w:t>before</w:t>
      </w:r>
      <w:r w:rsidRPr="00EB15D3">
        <w:rPr>
          <w:rFonts w:ascii="Calibri" w:hAnsi="Calibri"/>
          <w:bCs/>
          <w:i/>
          <w:iCs/>
        </w:rPr>
        <w:t xml:space="preserve"> or </w:t>
      </w:r>
      <w:r w:rsidRPr="00EB15D3">
        <w:rPr>
          <w:rFonts w:ascii="Calibri" w:hAnsi="Calibri"/>
          <w:bCs/>
          <w:i/>
          <w:iCs/>
          <w:u w:val="single"/>
        </w:rPr>
        <w:t>after</w:t>
      </w:r>
      <w:r w:rsidRPr="00EB15D3">
        <w:rPr>
          <w:rFonts w:ascii="Calibri" w:hAnsi="Calibri"/>
          <w:bCs/>
          <w:i/>
          <w:iCs/>
        </w:rPr>
        <w:t xml:space="preserve"> fieldwork</w:t>
      </w:r>
      <w:r w:rsidR="00BC4979" w:rsidRPr="00EB15D3">
        <w:rPr>
          <w:rFonts w:ascii="Calibri" w:hAnsi="Calibri"/>
          <w:bCs/>
          <w:i/>
          <w:iCs/>
        </w:rPr>
        <w:t>, and supplemented later by data checkers and approvers</w:t>
      </w:r>
      <w:r w:rsidRPr="00EB15D3">
        <w:rPr>
          <w:rFonts w:ascii="Calibri" w:hAnsi="Calibri"/>
          <w:bCs/>
          <w:i/>
          <w:iCs/>
        </w:rPr>
        <w:t>)</w:t>
      </w:r>
    </w:p>
    <w:p w14:paraId="5B7444C2" w14:textId="77777777" w:rsidR="00B65796" w:rsidRPr="00AA2C5F" w:rsidRDefault="00B65796" w:rsidP="00155F56">
      <w:pPr>
        <w:tabs>
          <w:tab w:val="left" w:pos="284"/>
          <w:tab w:val="left" w:pos="5245"/>
        </w:tabs>
        <w:overflowPunct w:val="0"/>
        <w:autoSpaceDE w:val="0"/>
        <w:autoSpaceDN w:val="0"/>
        <w:adjustRightInd w:val="0"/>
        <w:spacing w:after="40"/>
        <w:ind w:right="-101"/>
        <w:textAlignment w:val="baseline"/>
        <w:rPr>
          <w:rFonts w:ascii="Calibri" w:hAnsi="Calibri"/>
          <w:bCs/>
          <w:i/>
          <w:iCs/>
        </w:rPr>
      </w:pPr>
    </w:p>
    <w:p w14:paraId="122B7C23" w14:textId="58E1C6A5" w:rsidR="00C0163C" w:rsidRPr="001E2721" w:rsidRDefault="004D39DF" w:rsidP="003B3A34">
      <w:pPr>
        <w:tabs>
          <w:tab w:val="left" w:pos="284"/>
        </w:tabs>
        <w:overflowPunct w:val="0"/>
        <w:autoSpaceDE w:val="0"/>
        <w:autoSpaceDN w:val="0"/>
        <w:adjustRightInd w:val="0"/>
        <w:spacing w:after="40"/>
        <w:ind w:right="-102"/>
        <w:jc w:val="left"/>
        <w:textAlignment w:val="baseline"/>
        <w:rPr>
          <w:rFonts w:ascii="Calibri" w:hAnsi="Calibri"/>
          <w:bCs/>
          <w:color w:val="C00000"/>
          <w:lang w:val="en-US"/>
        </w:rPr>
      </w:pPr>
      <w:r w:rsidRPr="001E2721">
        <w:rPr>
          <w:rFonts w:ascii="Calibri" w:hAnsi="Calibri"/>
          <w:bCs/>
          <w:color w:val="C00000"/>
          <w:lang w:val="en-US"/>
        </w:rPr>
        <w:t xml:space="preserve">Note: </w:t>
      </w:r>
      <w:r w:rsidR="00C0163C" w:rsidRPr="001E2721">
        <w:rPr>
          <w:rFonts w:ascii="Calibri" w:hAnsi="Calibri"/>
          <w:bCs/>
          <w:color w:val="C00000"/>
          <w:lang w:val="en-US"/>
        </w:rPr>
        <w:t xml:space="preserve">This fillable document is “unsecured” so that you can more easily enter special characters in using your own keyboard shortcuts rather than cutting and pasting. However, this also means that you can accidentally modify the file, including deleting fillable fields. </w:t>
      </w:r>
      <w:r w:rsidR="00001DA4" w:rsidRPr="001E2721">
        <w:rPr>
          <w:rFonts w:ascii="Calibri" w:hAnsi="Calibri"/>
          <w:bCs/>
          <w:color w:val="C00000"/>
          <w:lang w:val="en-US"/>
        </w:rPr>
        <w:t xml:space="preserve">In case you accidentally delete </w:t>
      </w:r>
      <w:r w:rsidR="00C0163C" w:rsidRPr="001E2721">
        <w:rPr>
          <w:rFonts w:ascii="Calibri" w:hAnsi="Calibri"/>
          <w:bCs/>
          <w:color w:val="C00000"/>
          <w:lang w:val="en-US"/>
        </w:rPr>
        <w:t>a</w:t>
      </w:r>
      <w:r w:rsidR="00001DA4" w:rsidRPr="001E2721">
        <w:rPr>
          <w:rFonts w:ascii="Calibri" w:hAnsi="Calibri"/>
          <w:bCs/>
          <w:color w:val="C00000"/>
          <w:lang w:val="en-US"/>
        </w:rPr>
        <w:t xml:space="preserve"> </w:t>
      </w:r>
      <w:r w:rsidR="00A33999" w:rsidRPr="001E2721">
        <w:rPr>
          <w:rFonts w:ascii="Calibri" w:hAnsi="Calibri"/>
          <w:bCs/>
          <w:color w:val="C00000"/>
          <w:lang w:val="en-US"/>
        </w:rPr>
        <w:t>fillable field</w:t>
      </w:r>
      <w:r w:rsidR="00FE18DD">
        <w:rPr>
          <w:rFonts w:ascii="Calibri" w:hAnsi="Calibri"/>
          <w:bCs/>
          <w:color w:val="C00000"/>
          <w:lang w:val="en-US"/>
        </w:rPr>
        <w:t xml:space="preserve"> (</w:t>
      </w:r>
      <w:r w:rsidR="00F060CB">
        <w:rPr>
          <w:rFonts w:ascii="Calibri" w:hAnsi="Calibri"/>
          <w:bCs/>
          <w:color w:val="C00000"/>
          <w:lang w:val="en-US"/>
        </w:rPr>
        <w:t xml:space="preserve">either by selecting and deleting the field, or by pressing </w:t>
      </w:r>
      <w:r w:rsidR="000B68EE">
        <w:rPr>
          <w:rFonts w:ascii="Calibri" w:hAnsi="Calibri"/>
          <w:bCs/>
          <w:color w:val="C00000"/>
          <w:lang w:val="en-US"/>
        </w:rPr>
        <w:t>“delete” or “</w:t>
      </w:r>
      <w:r w:rsidR="00F060CB">
        <w:rPr>
          <w:rFonts w:ascii="Calibri" w:hAnsi="Calibri"/>
          <w:bCs/>
          <w:color w:val="C00000"/>
          <w:lang w:val="en-US"/>
        </w:rPr>
        <w:t>backspace</w:t>
      </w:r>
      <w:r w:rsidR="000B68EE">
        <w:rPr>
          <w:rFonts w:ascii="Calibri" w:hAnsi="Calibri"/>
          <w:bCs/>
          <w:color w:val="C00000"/>
          <w:lang w:val="en-US"/>
        </w:rPr>
        <w:t>”</w:t>
      </w:r>
      <w:r w:rsidR="00F060CB">
        <w:rPr>
          <w:rFonts w:ascii="Calibri" w:hAnsi="Calibri"/>
          <w:bCs/>
          <w:color w:val="C00000"/>
          <w:lang w:val="en-US"/>
        </w:rPr>
        <w:t xml:space="preserve"> </w:t>
      </w:r>
      <w:r w:rsidR="000B68EE">
        <w:rPr>
          <w:rFonts w:ascii="Calibri" w:hAnsi="Calibri"/>
          <w:bCs/>
          <w:color w:val="C00000"/>
          <w:lang w:val="en-US"/>
        </w:rPr>
        <w:t>too many times)</w:t>
      </w:r>
      <w:r w:rsidR="00001DA4" w:rsidRPr="001E2721">
        <w:rPr>
          <w:rFonts w:ascii="Calibri" w:hAnsi="Calibri"/>
          <w:bCs/>
          <w:color w:val="C00000"/>
          <w:lang w:val="en-US"/>
        </w:rPr>
        <w:t xml:space="preserve">, please restore </w:t>
      </w:r>
      <w:r w:rsidR="00C0163C" w:rsidRPr="001E2721">
        <w:rPr>
          <w:rFonts w:ascii="Calibri" w:hAnsi="Calibri"/>
          <w:bCs/>
          <w:color w:val="C00000"/>
          <w:lang w:val="en-US"/>
        </w:rPr>
        <w:t>it</w:t>
      </w:r>
      <w:r w:rsidR="00001DA4" w:rsidRPr="001E2721">
        <w:rPr>
          <w:rFonts w:ascii="Calibri" w:hAnsi="Calibri"/>
          <w:bCs/>
          <w:color w:val="C00000"/>
          <w:lang w:val="en-US"/>
        </w:rPr>
        <w:t xml:space="preserve"> by undoing the changes that caused them to be removed.</w:t>
      </w:r>
    </w:p>
    <w:p w14:paraId="79ABC632" w14:textId="58E1C6A5" w:rsidR="00155F56" w:rsidRPr="004D39DF" w:rsidRDefault="00155F56" w:rsidP="00001DA4">
      <w:pPr>
        <w:tabs>
          <w:tab w:val="left" w:pos="284"/>
        </w:tabs>
        <w:overflowPunct w:val="0"/>
        <w:autoSpaceDE w:val="0"/>
        <w:autoSpaceDN w:val="0"/>
        <w:adjustRightInd w:val="0"/>
        <w:spacing w:after="120"/>
        <w:ind w:right="-101"/>
        <w:jc w:val="left"/>
        <w:textAlignment w:val="baseline"/>
        <w:rPr>
          <w:rFonts w:ascii="Calibri" w:hAnsi="Calibri"/>
          <w:bCs/>
          <w:color w:val="FF000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58" w:type="dxa"/>
          <w:bottom w:w="58" w:type="dxa"/>
          <w:right w:w="58" w:type="dxa"/>
        </w:tblCellMar>
        <w:tblLook w:val="04A0" w:firstRow="1" w:lastRow="0" w:firstColumn="1" w:lastColumn="0" w:noHBand="0" w:noVBand="1"/>
      </w:tblPr>
      <w:tblGrid>
        <w:gridCol w:w="4820"/>
        <w:gridCol w:w="3716"/>
      </w:tblGrid>
      <w:tr w:rsidR="00063CC1" w14:paraId="6D7EC9B2" w14:textId="77777777" w:rsidTr="00D9142B">
        <w:trPr>
          <w:trHeight w:val="340"/>
        </w:trPr>
        <w:tc>
          <w:tcPr>
            <w:tcW w:w="4820" w:type="dxa"/>
            <w:tcMar>
              <w:left w:w="85" w:type="dxa"/>
            </w:tcMar>
          </w:tcPr>
          <w:p w14:paraId="3E2282AB" w14:textId="78E2FCB6" w:rsidR="00C0163C" w:rsidRPr="00836D04"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AA2C5F">
              <w:rPr>
                <w:rFonts w:ascii="Calibri" w:hAnsi="Calibri"/>
                <w:bCs/>
              </w:rPr>
              <w:t xml:space="preserve">Name of person filling out this </w:t>
            </w:r>
            <w:r>
              <w:rPr>
                <w:rFonts w:ascii="Calibri" w:hAnsi="Calibri"/>
                <w:bCs/>
              </w:rPr>
              <w:t>document</w:t>
            </w:r>
            <w:r w:rsidRPr="00AA2C5F">
              <w:rPr>
                <w:rFonts w:ascii="Calibri" w:hAnsi="Calibri"/>
                <w:bCs/>
              </w:rPr>
              <w:t>:</w:t>
            </w:r>
          </w:p>
        </w:tc>
        <w:sdt>
          <w:sdtPr>
            <w:rPr>
              <w:rFonts w:asciiTheme="minorHAnsi" w:hAnsiTheme="minorHAnsi" w:cstheme="minorHAnsi"/>
              <w:b/>
            </w:rPr>
            <w:id w:val="-2047360849"/>
            <w:placeholder>
              <w:docPart w:val="BEC304ACA18C4AF99FFB36899E4883F6"/>
            </w:placeholder>
            <w:showingPlcHdr/>
          </w:sdtPr>
          <w:sdtEndPr/>
          <w:sdtContent>
            <w:tc>
              <w:tcPr>
                <w:tcW w:w="3716" w:type="dxa"/>
                <w:tcMar>
                  <w:left w:w="85" w:type="dxa"/>
                </w:tcMar>
              </w:tcPr>
              <w:p w14:paraId="4CFBA892" w14:textId="2E5E1BBD" w:rsidR="00C0163C" w:rsidRPr="00130082" w:rsidRDefault="00A46813" w:rsidP="00454B3F">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063CC1" w14:paraId="6C39AA3B" w14:textId="77777777" w:rsidTr="00D9142B">
        <w:trPr>
          <w:trHeight w:val="340"/>
        </w:trPr>
        <w:tc>
          <w:tcPr>
            <w:tcW w:w="4820" w:type="dxa"/>
            <w:tcMar>
              <w:left w:w="85" w:type="dxa"/>
            </w:tcMar>
          </w:tcPr>
          <w:p w14:paraId="28B349D6" w14:textId="02CC6B38" w:rsidR="00C0163C" w:rsidRPr="00836D04"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AA2C5F">
              <w:rPr>
                <w:rFonts w:ascii="Calibri" w:hAnsi="Calibri"/>
                <w:bCs/>
              </w:rPr>
              <w:t>Email address:</w:t>
            </w:r>
          </w:p>
        </w:tc>
        <w:sdt>
          <w:sdtPr>
            <w:rPr>
              <w:rFonts w:asciiTheme="minorHAnsi" w:hAnsiTheme="minorHAnsi" w:cstheme="minorHAnsi"/>
              <w:b/>
            </w:rPr>
            <w:id w:val="2013103967"/>
            <w:placeholder>
              <w:docPart w:val="1B326F7CCAFF406E84739AB9595B148F"/>
            </w:placeholder>
            <w:showingPlcHdr/>
          </w:sdtPr>
          <w:sdtEndPr/>
          <w:sdtContent>
            <w:tc>
              <w:tcPr>
                <w:tcW w:w="3716" w:type="dxa"/>
                <w:tcMar>
                  <w:left w:w="85" w:type="dxa"/>
                </w:tcMar>
              </w:tcPr>
              <w:p w14:paraId="012464BF" w14:textId="0534D0E6" w:rsidR="00C0163C" w:rsidRPr="00130082" w:rsidRDefault="00302AF3" w:rsidP="00454B3F">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063CC1" w14:paraId="4D5B355D" w14:textId="77777777" w:rsidTr="00D9142B">
        <w:trPr>
          <w:trHeight w:val="340"/>
        </w:trPr>
        <w:tc>
          <w:tcPr>
            <w:tcW w:w="4820" w:type="dxa"/>
            <w:tcMar>
              <w:left w:w="85" w:type="dxa"/>
            </w:tcMar>
          </w:tcPr>
          <w:p w14:paraId="610D1661" w14:textId="4455EE76" w:rsidR="005434E2" w:rsidRPr="00836D04" w:rsidRDefault="00130082"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AA2C5F">
              <w:rPr>
                <w:rFonts w:ascii="Calibri" w:hAnsi="Calibri"/>
                <w:bCs/>
              </w:rPr>
              <w:t>Date filled out:</w:t>
            </w:r>
          </w:p>
        </w:tc>
        <w:tc>
          <w:tcPr>
            <w:tcW w:w="3716" w:type="dxa"/>
            <w:tcMar>
              <w:left w:w="85" w:type="dxa"/>
            </w:tcMar>
          </w:tcPr>
          <w:sdt>
            <w:sdtPr>
              <w:rPr>
                <w:rFonts w:asciiTheme="minorHAnsi" w:hAnsiTheme="minorHAnsi" w:cstheme="minorHAnsi"/>
                <w:b/>
              </w:rPr>
              <w:id w:val="2075695539"/>
              <w:placeholder>
                <w:docPart w:val="E68FD3BA71DD409E90CEB84D08E54DF2"/>
              </w:placeholder>
              <w:showingPlcHdr/>
              <w15:color w:val="C0C0C0"/>
              <w:date w:fullDate="2021-06-09T00:00:00Z">
                <w:dateFormat w:val="yyyy/MM/dd"/>
                <w:lid w:val="en-CA"/>
                <w:storeMappedDataAs w:val="dateTime"/>
                <w:calendar w:val="gregorian"/>
              </w:date>
            </w:sdtPr>
            <w:sdtEndPr/>
            <w:sdtContent>
              <w:p w14:paraId="4E206F50" w14:textId="3DB4296F" w:rsidR="005434E2" w:rsidRPr="00130082" w:rsidRDefault="00302AF3" w:rsidP="00454B3F">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sdtContent>
          </w:sdt>
        </w:tc>
      </w:tr>
      <w:tr w:rsidR="00063CC1" w14:paraId="58444F22" w14:textId="77777777" w:rsidTr="00D9142B">
        <w:trPr>
          <w:trHeight w:val="340"/>
        </w:trPr>
        <w:tc>
          <w:tcPr>
            <w:tcW w:w="4820" w:type="dxa"/>
            <w:tcMar>
              <w:left w:w="85" w:type="dxa"/>
            </w:tcMar>
          </w:tcPr>
          <w:p w14:paraId="27EFA3CE" w14:textId="4B5FA55C" w:rsidR="00C0163C" w:rsidRPr="00836D04"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AA2C5F">
              <w:rPr>
                <w:rFonts w:ascii="Calibri" w:hAnsi="Calibri"/>
                <w:bCs/>
              </w:rPr>
              <w:t>Name of person(s) checking / analyzing the questionnaire data (checker to fill this in):</w:t>
            </w:r>
          </w:p>
        </w:tc>
        <w:sdt>
          <w:sdtPr>
            <w:rPr>
              <w:rFonts w:asciiTheme="minorHAnsi" w:hAnsiTheme="minorHAnsi" w:cstheme="minorHAnsi"/>
              <w:b/>
            </w:rPr>
            <w:id w:val="-123776718"/>
            <w:placeholder>
              <w:docPart w:val="D3EE9A028DA24498A518C788B2B17EEC"/>
            </w:placeholder>
            <w:showingPlcHdr/>
          </w:sdtPr>
          <w:sdtEndPr/>
          <w:sdtContent>
            <w:tc>
              <w:tcPr>
                <w:tcW w:w="3716" w:type="dxa"/>
                <w:tcMar>
                  <w:left w:w="85" w:type="dxa"/>
                </w:tcMar>
              </w:tcPr>
              <w:p w14:paraId="2F6BDE85" w14:textId="61BC307D" w:rsidR="00C0163C" w:rsidRPr="00130082" w:rsidRDefault="00302AF3" w:rsidP="00454B3F">
                <w:pPr>
                  <w:tabs>
                    <w:tab w:val="left" w:pos="284"/>
                  </w:tabs>
                  <w:overflowPunct w:val="0"/>
                  <w:autoSpaceDE w:val="0"/>
                  <w:autoSpaceDN w:val="0"/>
                  <w:adjustRightInd w:val="0"/>
                  <w:jc w:val="left"/>
                  <w:textAlignment w:val="baseline"/>
                  <w:rPr>
                    <w:rFonts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063CC1" w14:paraId="18C1BD9F" w14:textId="77777777" w:rsidTr="00D9142B">
        <w:trPr>
          <w:trHeight w:val="340"/>
        </w:trPr>
        <w:tc>
          <w:tcPr>
            <w:tcW w:w="4820" w:type="dxa"/>
            <w:tcMar>
              <w:left w:w="85" w:type="dxa"/>
            </w:tcMar>
          </w:tcPr>
          <w:p w14:paraId="408FB713" w14:textId="4818076F" w:rsidR="00836D04" w:rsidRPr="00836D04" w:rsidRDefault="00130082" w:rsidP="00454B3F">
            <w:pPr>
              <w:tabs>
                <w:tab w:val="left" w:pos="284"/>
              </w:tabs>
              <w:overflowPunct w:val="0"/>
              <w:autoSpaceDE w:val="0"/>
              <w:autoSpaceDN w:val="0"/>
              <w:adjustRightInd w:val="0"/>
              <w:jc w:val="left"/>
              <w:textAlignment w:val="baseline"/>
            </w:pPr>
            <w:r w:rsidRPr="00AA2C5F">
              <w:rPr>
                <w:rFonts w:ascii="Calibri" w:hAnsi="Calibri"/>
                <w:bCs/>
              </w:rPr>
              <w:t>Date checked / analyzed (checker to fill this in):</w:t>
            </w:r>
          </w:p>
        </w:tc>
        <w:tc>
          <w:tcPr>
            <w:tcW w:w="3716" w:type="dxa"/>
            <w:tcMar>
              <w:left w:w="85" w:type="dxa"/>
            </w:tcMar>
          </w:tcPr>
          <w:sdt>
            <w:sdtPr>
              <w:rPr>
                <w:rFonts w:asciiTheme="minorHAnsi" w:hAnsiTheme="minorHAnsi" w:cstheme="minorHAnsi"/>
                <w:b/>
              </w:rPr>
              <w:id w:val="-1709636076"/>
              <w:placeholder>
                <w:docPart w:val="6C07A024C74E4069BF4C639ADDC51689"/>
              </w:placeholder>
              <w:showingPlcHdr/>
              <w15:color w:val="C0C0C0"/>
              <w:date w:fullDate="2021-06-09T00:00:00Z">
                <w:dateFormat w:val="yyyy/MM/dd"/>
                <w:lid w:val="en-CA"/>
                <w:storeMappedDataAs w:val="dateTime"/>
                <w:calendar w:val="gregorian"/>
              </w:date>
            </w:sdtPr>
            <w:sdtEndPr/>
            <w:sdtContent>
              <w:p w14:paraId="646F3143" w14:textId="77EBC4F5" w:rsidR="00836D04" w:rsidRDefault="00130082"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 xml:space="preserve">Click to enter </w:t>
                </w:r>
                <w:r w:rsidR="00302AF3" w:rsidRPr="00302AF3">
                  <w:rPr>
                    <w:rStyle w:val="PlaceholderText"/>
                    <w:rFonts w:asciiTheme="minorHAnsi" w:hAnsiTheme="minorHAnsi" w:cstheme="minorHAnsi"/>
                    <w:bCs/>
                    <w:color w:val="EEE8F5"/>
                    <w:shd w:val="clear" w:color="auto" w:fill="EFE8F5"/>
                  </w:rPr>
                  <w:t xml:space="preserve">your </w:t>
                </w:r>
                <w:r w:rsidRPr="00302AF3">
                  <w:rPr>
                    <w:rStyle w:val="PlaceholderText"/>
                    <w:rFonts w:asciiTheme="minorHAnsi" w:hAnsiTheme="minorHAnsi" w:cstheme="minorHAnsi"/>
                    <w:bCs/>
                    <w:color w:val="EEE8F5"/>
                    <w:shd w:val="clear" w:color="auto" w:fill="EFE8F5"/>
                  </w:rPr>
                  <w:t>da</w:t>
                </w:r>
                <w:r w:rsidR="00302AF3" w:rsidRPr="00302AF3">
                  <w:rPr>
                    <w:rStyle w:val="PlaceholderText"/>
                    <w:rFonts w:asciiTheme="minorHAnsi" w:hAnsiTheme="minorHAnsi" w:cstheme="minorHAnsi"/>
                    <w:bCs/>
                    <w:color w:val="EEE8F5"/>
                    <w:shd w:val="clear" w:color="auto" w:fill="EFE8F5"/>
                  </w:rPr>
                  <w:t>ta</w:t>
                </w:r>
              </w:p>
            </w:sdtContent>
          </w:sdt>
        </w:tc>
      </w:tr>
      <w:tr w:rsidR="00063CC1" w14:paraId="145E2723" w14:textId="77777777" w:rsidTr="00D9142B">
        <w:trPr>
          <w:trHeight w:val="340"/>
        </w:trPr>
        <w:tc>
          <w:tcPr>
            <w:tcW w:w="4820" w:type="dxa"/>
            <w:tcMar>
              <w:left w:w="85" w:type="dxa"/>
            </w:tcMar>
          </w:tcPr>
          <w:p w14:paraId="78C7A328" w14:textId="18889A68" w:rsidR="00836D04" w:rsidRPr="00836D04" w:rsidRDefault="00130082" w:rsidP="00454B3F">
            <w:pPr>
              <w:tabs>
                <w:tab w:val="left" w:pos="284"/>
              </w:tabs>
              <w:overflowPunct w:val="0"/>
              <w:autoSpaceDE w:val="0"/>
              <w:autoSpaceDN w:val="0"/>
              <w:adjustRightInd w:val="0"/>
              <w:jc w:val="left"/>
              <w:textAlignment w:val="baseline"/>
            </w:pPr>
            <w:r w:rsidRPr="00AA2C5F">
              <w:rPr>
                <w:rFonts w:ascii="Calibri" w:hAnsi="Calibri"/>
                <w:bCs/>
              </w:rPr>
              <w:t>Date approved for upload (editors to fill this in):</w:t>
            </w:r>
          </w:p>
        </w:tc>
        <w:tc>
          <w:tcPr>
            <w:tcW w:w="3716" w:type="dxa"/>
            <w:tcMar>
              <w:left w:w="85" w:type="dxa"/>
            </w:tcMar>
          </w:tcPr>
          <w:sdt>
            <w:sdtPr>
              <w:rPr>
                <w:rFonts w:asciiTheme="minorHAnsi" w:hAnsiTheme="minorHAnsi" w:cstheme="minorHAnsi"/>
                <w:b/>
              </w:rPr>
              <w:id w:val="-1351179070"/>
              <w:placeholder>
                <w:docPart w:val="87220CD2141D45B6BE64FB3F8DC4EE35"/>
              </w:placeholder>
              <w:showingPlcHdr/>
              <w15:color w:val="C0C0C0"/>
              <w:date w:fullDate="2021-06-09T00:00:00Z">
                <w:dateFormat w:val="yyyy/MM/dd"/>
                <w:lid w:val="en-CA"/>
                <w:storeMappedDataAs w:val="dateTime"/>
                <w:calendar w:val="gregorian"/>
              </w:date>
            </w:sdtPr>
            <w:sdtEndPr/>
            <w:sdtContent>
              <w:p w14:paraId="1DCB1E82" w14:textId="22B6D039" w:rsidR="00836D04"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sdtContent>
          </w:sdt>
        </w:tc>
      </w:tr>
    </w:tbl>
    <w:p w14:paraId="551AF7E5" w14:textId="5F72B7E7" w:rsidR="00E35232" w:rsidRPr="006C1F1D" w:rsidRDefault="00E35232" w:rsidP="00155F56">
      <w:pPr>
        <w:tabs>
          <w:tab w:val="left" w:pos="284"/>
        </w:tabs>
        <w:overflowPunct w:val="0"/>
        <w:autoSpaceDE w:val="0"/>
        <w:autoSpaceDN w:val="0"/>
        <w:adjustRightInd w:val="0"/>
        <w:spacing w:after="120"/>
        <w:ind w:right="-101"/>
        <w:jc w:val="left"/>
        <w:textAlignment w:val="baseline"/>
        <w:rPr>
          <w:rFonts w:ascii="Calibri" w:hAnsi="Calibri"/>
          <w:bCs/>
          <w:sz w:val="12"/>
          <w:szCs w:val="12"/>
        </w:rPr>
      </w:pPr>
    </w:p>
    <w:p w14:paraId="02C2FBE0" w14:textId="77777777" w:rsidR="00E35232" w:rsidRDefault="00E35232" w:rsidP="00E35232">
      <w:pPr>
        <w:tabs>
          <w:tab w:val="left" w:pos="284"/>
        </w:tabs>
        <w:overflowPunct w:val="0"/>
        <w:autoSpaceDE w:val="0"/>
        <w:autoSpaceDN w:val="0"/>
        <w:adjustRightInd w:val="0"/>
        <w:spacing w:after="120"/>
        <w:ind w:right="-101"/>
        <w:jc w:val="left"/>
        <w:textAlignment w:val="baseline"/>
        <w:rPr>
          <w:rFonts w:ascii="Calibri" w:hAnsi="Calibri"/>
          <w:b/>
          <w:sz w:val="20"/>
          <w:szCs w:val="20"/>
          <w:lang w:val="en-US"/>
        </w:rPr>
      </w:pPr>
      <w:r w:rsidRPr="00AA2C5F">
        <w:rPr>
          <w:rFonts w:ascii="Calibri" w:hAnsi="Calibri"/>
          <w:bCs/>
        </w:rPr>
        <w:t>Language variety (language, dialect, subdialect, et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58" w:type="dxa"/>
          <w:bottom w:w="58" w:type="dxa"/>
          <w:right w:w="58" w:type="dxa"/>
        </w:tblCellMar>
        <w:tblLook w:val="04A0" w:firstRow="1" w:lastRow="0" w:firstColumn="1" w:lastColumn="0" w:noHBand="0" w:noVBand="1"/>
      </w:tblPr>
      <w:tblGrid>
        <w:gridCol w:w="4820"/>
        <w:gridCol w:w="3726"/>
      </w:tblGrid>
      <w:tr w:rsidR="00C0163C" w14:paraId="7CB0AC9A" w14:textId="77777777" w:rsidTr="00D9142B">
        <w:trPr>
          <w:trHeight w:val="340"/>
        </w:trPr>
        <w:tc>
          <w:tcPr>
            <w:tcW w:w="4820" w:type="dxa"/>
            <w:tcMar>
              <w:left w:w="85" w:type="dxa"/>
            </w:tcMar>
          </w:tcPr>
          <w:p w14:paraId="7A589BF5" w14:textId="7DF36A69" w:rsidR="00C0163C" w:rsidRPr="00B82631"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B82631">
              <w:rPr>
                <w:rFonts w:ascii="Calibri" w:hAnsi="Calibri"/>
                <w:bCs/>
              </w:rPr>
              <w:t>Language</w:t>
            </w:r>
            <w:r w:rsidR="00FB48BB" w:rsidRPr="00B82631">
              <w:rPr>
                <w:rFonts w:ascii="Calibri" w:hAnsi="Calibri"/>
                <w:bCs/>
              </w:rPr>
              <w:t>*</w:t>
            </w:r>
            <w:r w:rsidRPr="00B82631">
              <w:rPr>
                <w:rFonts w:ascii="Calibri" w:hAnsi="Calibri"/>
                <w:bCs/>
              </w:rPr>
              <w:t>:</w:t>
            </w:r>
          </w:p>
        </w:tc>
        <w:sdt>
          <w:sdtPr>
            <w:rPr>
              <w:rFonts w:asciiTheme="minorHAnsi" w:hAnsiTheme="minorHAnsi" w:cstheme="minorHAnsi"/>
              <w:b/>
            </w:rPr>
            <w:id w:val="1831251903"/>
            <w:placeholder>
              <w:docPart w:val="53843BF3701043398A471E1623E2F6DC"/>
            </w:placeholder>
            <w:showingPlcHdr/>
          </w:sdtPr>
          <w:sdtEndPr/>
          <w:sdtContent>
            <w:tc>
              <w:tcPr>
                <w:tcW w:w="3726" w:type="dxa"/>
                <w:tcMar>
                  <w:left w:w="85" w:type="dxa"/>
                </w:tcMar>
              </w:tcPr>
              <w:p w14:paraId="346408C1" w14:textId="62139B8C"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5DC868D7" w14:textId="77777777" w:rsidTr="00D9142B">
        <w:trPr>
          <w:trHeight w:val="340"/>
        </w:trPr>
        <w:tc>
          <w:tcPr>
            <w:tcW w:w="4820" w:type="dxa"/>
            <w:tcMar>
              <w:left w:w="85" w:type="dxa"/>
            </w:tcMar>
          </w:tcPr>
          <w:p w14:paraId="182D4028" w14:textId="7E4626D1" w:rsidR="00C0163C" w:rsidRPr="00B82631"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B82631">
              <w:rPr>
                <w:rFonts w:ascii="Calibri" w:hAnsi="Calibri"/>
                <w:bCs/>
              </w:rPr>
              <w:t>Dialect</w:t>
            </w:r>
            <w:r w:rsidR="00FB48BB" w:rsidRPr="00B82631">
              <w:rPr>
                <w:rFonts w:ascii="Calibri" w:hAnsi="Calibri"/>
                <w:bCs/>
              </w:rPr>
              <w:t>*</w:t>
            </w:r>
            <w:r w:rsidRPr="00B82631">
              <w:rPr>
                <w:rFonts w:ascii="Calibri" w:hAnsi="Calibri"/>
                <w:bCs/>
              </w:rPr>
              <w:t>:</w:t>
            </w:r>
          </w:p>
        </w:tc>
        <w:sdt>
          <w:sdtPr>
            <w:rPr>
              <w:rFonts w:asciiTheme="minorHAnsi" w:hAnsiTheme="minorHAnsi" w:cstheme="minorHAnsi"/>
              <w:b/>
            </w:rPr>
            <w:id w:val="1109164313"/>
            <w:placeholder>
              <w:docPart w:val="DEE8AF84E3934001AEFA23AF4EA69D10"/>
            </w:placeholder>
            <w:showingPlcHdr/>
          </w:sdtPr>
          <w:sdtEndPr/>
          <w:sdtContent>
            <w:tc>
              <w:tcPr>
                <w:tcW w:w="3726" w:type="dxa"/>
                <w:tcMar>
                  <w:left w:w="85" w:type="dxa"/>
                </w:tcMar>
              </w:tcPr>
              <w:p w14:paraId="1B03044B" w14:textId="2F469F81"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04506372" w14:textId="77777777" w:rsidTr="00D9142B">
        <w:trPr>
          <w:trHeight w:val="340"/>
        </w:trPr>
        <w:tc>
          <w:tcPr>
            <w:tcW w:w="4820" w:type="dxa"/>
            <w:tcMar>
              <w:left w:w="85" w:type="dxa"/>
            </w:tcMar>
          </w:tcPr>
          <w:p w14:paraId="255493A8" w14:textId="644C16AF" w:rsidR="00C0163C" w:rsidRPr="00B82631"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B82631">
              <w:rPr>
                <w:rFonts w:ascii="Calibri" w:hAnsi="Calibri"/>
                <w:bCs/>
              </w:rPr>
              <w:t>Subdialect</w:t>
            </w:r>
            <w:r w:rsidR="00FB48BB" w:rsidRPr="00B82631">
              <w:rPr>
                <w:rFonts w:ascii="Calibri" w:hAnsi="Calibri"/>
                <w:bCs/>
              </w:rPr>
              <w:t>*</w:t>
            </w:r>
            <w:r w:rsidRPr="00B82631">
              <w:rPr>
                <w:rFonts w:ascii="Calibri" w:hAnsi="Calibri"/>
                <w:bCs/>
              </w:rPr>
              <w:t>:</w:t>
            </w:r>
          </w:p>
        </w:tc>
        <w:sdt>
          <w:sdtPr>
            <w:rPr>
              <w:rFonts w:asciiTheme="minorHAnsi" w:hAnsiTheme="minorHAnsi" w:cstheme="minorHAnsi"/>
              <w:b/>
            </w:rPr>
            <w:id w:val="1996914531"/>
            <w:placeholder>
              <w:docPart w:val="76202203086045409CB68EEC5AAE884C"/>
            </w:placeholder>
            <w:showingPlcHdr/>
          </w:sdtPr>
          <w:sdtEndPr/>
          <w:sdtContent>
            <w:tc>
              <w:tcPr>
                <w:tcW w:w="3726" w:type="dxa"/>
                <w:tcMar>
                  <w:left w:w="85" w:type="dxa"/>
                </w:tcMar>
              </w:tcPr>
              <w:p w14:paraId="38B14928" w14:textId="71219E9A"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6346965C" w14:textId="77777777" w:rsidTr="00D9142B">
        <w:trPr>
          <w:trHeight w:val="340"/>
        </w:trPr>
        <w:tc>
          <w:tcPr>
            <w:tcW w:w="4820" w:type="dxa"/>
            <w:tcMar>
              <w:left w:w="85" w:type="dxa"/>
            </w:tcMar>
          </w:tcPr>
          <w:p w14:paraId="00CB0F26" w14:textId="71F3C8B8" w:rsidR="00C0163C" w:rsidRPr="00B82631" w:rsidRDefault="00C0163C" w:rsidP="00454B3F">
            <w:pPr>
              <w:tabs>
                <w:tab w:val="left" w:pos="284"/>
              </w:tabs>
              <w:overflowPunct w:val="0"/>
              <w:autoSpaceDE w:val="0"/>
              <w:autoSpaceDN w:val="0"/>
              <w:adjustRightInd w:val="0"/>
              <w:jc w:val="left"/>
              <w:textAlignment w:val="baseline"/>
              <w:rPr>
                <w:rFonts w:asciiTheme="minorHAnsi" w:hAnsiTheme="minorHAnsi" w:cstheme="minorHAnsi"/>
                <w:bCs/>
              </w:rPr>
            </w:pPr>
            <w:r w:rsidRPr="00B82631">
              <w:rPr>
                <w:rFonts w:asciiTheme="minorHAnsi" w:hAnsiTheme="minorHAnsi" w:cstheme="minorHAnsi"/>
              </w:rPr>
              <w:t>Other language variety labels or comments</w:t>
            </w:r>
            <w:r w:rsidRPr="00B82631">
              <w:rPr>
                <w:rFonts w:asciiTheme="minorHAnsi" w:hAnsiTheme="minorHAnsi" w:cstheme="minorHAnsi"/>
                <w:bCs/>
              </w:rPr>
              <w:t>:</w:t>
            </w:r>
          </w:p>
        </w:tc>
        <w:sdt>
          <w:sdtPr>
            <w:rPr>
              <w:rFonts w:asciiTheme="minorHAnsi" w:hAnsiTheme="minorHAnsi" w:cstheme="minorHAnsi"/>
              <w:b/>
            </w:rPr>
            <w:id w:val="63226226"/>
            <w:placeholder>
              <w:docPart w:val="90E25216A8964999B485E10C5AD9E6CD"/>
            </w:placeholder>
            <w:showingPlcHdr/>
          </w:sdtPr>
          <w:sdtEndPr/>
          <w:sdtContent>
            <w:tc>
              <w:tcPr>
                <w:tcW w:w="3726" w:type="dxa"/>
                <w:tcMar>
                  <w:left w:w="85" w:type="dxa"/>
                </w:tcMar>
              </w:tcPr>
              <w:p w14:paraId="0910C447" w14:textId="66C86A2D"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23003BDD" w14:textId="42DD4BCB" w:rsidTr="00D9142B">
        <w:trPr>
          <w:trHeight w:val="340"/>
        </w:trPr>
        <w:tc>
          <w:tcPr>
            <w:tcW w:w="4820" w:type="dxa"/>
            <w:tcMar>
              <w:left w:w="85" w:type="dxa"/>
            </w:tcMar>
          </w:tcPr>
          <w:p w14:paraId="04F526CA" w14:textId="6EFE12D2" w:rsidR="00FB48BB" w:rsidRPr="00B82631" w:rsidRDefault="00C0163C" w:rsidP="00FB48BB">
            <w:pPr>
              <w:tabs>
                <w:tab w:val="left" w:pos="284"/>
              </w:tabs>
              <w:overflowPunct w:val="0"/>
              <w:autoSpaceDE w:val="0"/>
              <w:autoSpaceDN w:val="0"/>
              <w:adjustRightInd w:val="0"/>
              <w:jc w:val="left"/>
              <w:textAlignment w:val="baseline"/>
              <w:rPr>
                <w:rFonts w:asciiTheme="minorHAnsi" w:hAnsiTheme="minorHAnsi" w:cstheme="minorHAnsi"/>
                <w:b/>
              </w:rPr>
            </w:pPr>
            <w:r w:rsidRPr="00B82631">
              <w:rPr>
                <w:rFonts w:asciiTheme="minorHAnsi" w:hAnsiTheme="minorHAnsi" w:cstheme="minorHAnsi"/>
              </w:rPr>
              <w:t>ALI Unique language variety ID (editors to fill in):</w:t>
            </w:r>
          </w:p>
        </w:tc>
        <w:sdt>
          <w:sdtPr>
            <w:rPr>
              <w:rFonts w:asciiTheme="minorHAnsi" w:hAnsiTheme="minorHAnsi" w:cstheme="minorHAnsi"/>
              <w:b/>
            </w:rPr>
            <w:id w:val="1799105134"/>
            <w:placeholder>
              <w:docPart w:val="0A359FE39C564D00B58AC6D031835A45"/>
            </w:placeholder>
            <w:showingPlcHdr/>
          </w:sdtPr>
          <w:sdtEndPr/>
          <w:sdtContent>
            <w:tc>
              <w:tcPr>
                <w:tcW w:w="3726" w:type="dxa"/>
                <w:tcMar>
                  <w:left w:w="85" w:type="dxa"/>
                </w:tcMar>
              </w:tcPr>
              <w:p w14:paraId="3EB18556" w14:textId="03AB5AFC"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4F05F827" w14:textId="43145450" w:rsidR="00E35232" w:rsidRPr="00B011CF" w:rsidRDefault="00FB48BB" w:rsidP="00155F56">
      <w:pPr>
        <w:tabs>
          <w:tab w:val="left" w:pos="284"/>
        </w:tabs>
        <w:overflowPunct w:val="0"/>
        <w:autoSpaceDE w:val="0"/>
        <w:autoSpaceDN w:val="0"/>
        <w:adjustRightInd w:val="0"/>
        <w:spacing w:after="120"/>
        <w:ind w:right="-101"/>
        <w:jc w:val="left"/>
        <w:textAlignment w:val="baseline"/>
        <w:rPr>
          <w:rFonts w:ascii="Calibri" w:hAnsi="Calibri"/>
          <w:bCs/>
          <w:color w:val="C00000"/>
        </w:rPr>
      </w:pPr>
      <w:r w:rsidRPr="00B011CF">
        <w:rPr>
          <w:rFonts w:ascii="Calibri" w:hAnsi="Calibri" w:cs="Calibri"/>
          <w:color w:val="C00000"/>
          <w:shd w:val="clear" w:color="auto" w:fill="FFFFFF"/>
        </w:rPr>
        <w:t>(*give language variety names as transcribed in or proposed for ALI)</w:t>
      </w:r>
    </w:p>
    <w:p w14:paraId="5B7EB575" w14:textId="77777777" w:rsidR="008B5644" w:rsidRPr="006C1F1D" w:rsidRDefault="008B5644" w:rsidP="00A87F62">
      <w:pPr>
        <w:tabs>
          <w:tab w:val="left" w:pos="284"/>
        </w:tabs>
        <w:overflowPunct w:val="0"/>
        <w:autoSpaceDE w:val="0"/>
        <w:autoSpaceDN w:val="0"/>
        <w:adjustRightInd w:val="0"/>
        <w:spacing w:after="120"/>
        <w:ind w:right="-101"/>
        <w:jc w:val="left"/>
        <w:textAlignment w:val="baseline"/>
        <w:rPr>
          <w:rFonts w:ascii="Calibri" w:hAnsi="Calibri"/>
          <w:bCs/>
          <w:sz w:val="12"/>
          <w:szCs w:val="12"/>
        </w:rPr>
      </w:pPr>
    </w:p>
    <w:p w14:paraId="693EE404" w14:textId="2A50093A" w:rsidR="000260F2" w:rsidRPr="000260F2" w:rsidRDefault="00155F56" w:rsidP="00A87F62">
      <w:pPr>
        <w:tabs>
          <w:tab w:val="left" w:pos="284"/>
        </w:tabs>
        <w:overflowPunct w:val="0"/>
        <w:autoSpaceDE w:val="0"/>
        <w:autoSpaceDN w:val="0"/>
        <w:adjustRightInd w:val="0"/>
        <w:spacing w:after="120"/>
        <w:ind w:right="-101"/>
        <w:jc w:val="left"/>
        <w:textAlignment w:val="baseline"/>
        <w:rPr>
          <w:rFonts w:asciiTheme="minorHAnsi" w:hAnsiTheme="minorHAnsi" w:cstheme="minorHAnsi"/>
          <w:b/>
          <w:sz w:val="20"/>
          <w:szCs w:val="20"/>
          <w:lang w:val="en-US"/>
        </w:rPr>
      </w:pPr>
      <w:r w:rsidRPr="00AA2C5F">
        <w:rPr>
          <w:rFonts w:ascii="Calibri" w:hAnsi="Calibri"/>
          <w:bCs/>
        </w:rPr>
        <w:t xml:space="preserve">Language data from which </w:t>
      </w:r>
      <w:r w:rsidR="00AF774E">
        <w:rPr>
          <w:rFonts w:ascii="Calibri" w:hAnsi="Calibri"/>
          <w:bCs/>
        </w:rPr>
        <w:t>exact location</w:t>
      </w:r>
      <w:r w:rsidRPr="00AA2C5F">
        <w:rPr>
          <w:rFonts w:ascii="Calibri" w:hAnsi="Calibri"/>
          <w:bCs/>
        </w:rPr>
        <w:t>:</w:t>
      </w: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4820"/>
        <w:gridCol w:w="3685"/>
      </w:tblGrid>
      <w:tr w:rsidR="00C0163C" w14:paraId="48A05B4A" w14:textId="77777777" w:rsidTr="00D9142B">
        <w:trPr>
          <w:trHeight w:val="340"/>
        </w:trPr>
        <w:tc>
          <w:tcPr>
            <w:tcW w:w="4820" w:type="dxa"/>
            <w:tcMar>
              <w:left w:w="85" w:type="dxa"/>
            </w:tcMar>
          </w:tcPr>
          <w:p w14:paraId="52B78591" w14:textId="77777777" w:rsidR="00C0163C" w:rsidRPr="0026698F" w:rsidRDefault="00C0163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Province:</w:t>
            </w:r>
          </w:p>
        </w:tc>
        <w:tc>
          <w:tcPr>
            <w:tcW w:w="3685" w:type="dxa"/>
            <w:tcMar>
              <w:left w:w="85" w:type="dxa"/>
            </w:tcMar>
          </w:tcPr>
          <w:sdt>
            <w:sdtPr>
              <w:rPr>
                <w:rFonts w:asciiTheme="minorHAnsi" w:hAnsiTheme="minorHAnsi" w:cstheme="minorHAnsi"/>
                <w:b/>
              </w:rPr>
              <w:id w:val="1315215714"/>
              <w:placeholder>
                <w:docPart w:val="CC561F5BC6F74E388D734C41D58F5BFD"/>
              </w:placeholder>
              <w:showingPlcHdr/>
              <w:dropDownList>
                <w:listItem w:value="Choose an item:"/>
                <w:listItem w:displayText="Alborz" w:value="Alborz"/>
                <w:listItem w:displayText="Ardabil" w:value="Ardabil"/>
                <w:listItem w:displayText="Bushehr" w:value="Bushehr"/>
                <w:listItem w:displayText="Chaharmahal va Bakhtiari" w:value="Chaharmahal va Bakhtiari"/>
                <w:listItem w:displayText="East Azarbayjan" w:value="East Azarbayjan"/>
                <w:listItem w:displayText="Esfahan" w:value="Esfahan"/>
                <w:listItem w:displayText="Fars" w:value="Fars"/>
                <w:listItem w:displayText="Gilan" w:value="Gilan"/>
                <w:listItem w:displayText="Golestan" w:value="Golestan"/>
                <w:listItem w:displayText="Hamadan" w:value="Hamadan"/>
                <w:listItem w:displayText="Ilam" w:value="Ilam"/>
                <w:listItem w:displayText="Kerman" w:value="Kerman"/>
                <w:listItem w:displayText="Kermanshah" w:value="Kermanshah"/>
                <w:listItem w:displayText="Khuzestan" w:value="Khuzestan"/>
                <w:listItem w:displayText="Kohgiluyeh va Boyer Ahmad" w:value="Kohgiluyeh va Boyer Ahmad"/>
                <w:listItem w:displayText="Kordestan" w:value="Kordestan"/>
                <w:listItem w:displayText="Lorestan" w:value="Lorestan"/>
                <w:listItem w:displayText="Markazi" w:value="Markazi"/>
                <w:listItem w:displayText="Mazandaran" w:value="Mazandaran"/>
                <w:listItem w:displayText="North Khorasan" w:value="North Khorasan"/>
                <w:listItem w:displayText="Qazvin" w:value="Qazvin"/>
                <w:listItem w:displayText="Qom" w:value="Qom"/>
                <w:listItem w:displayText="Razavi Khorasan" w:value="Razavi Khorasan"/>
                <w:listItem w:displayText="Semnan" w:value="Semnan"/>
                <w:listItem w:displayText="Sistan va Baluchestan" w:value="Sistan va Baluchestan"/>
                <w:listItem w:displayText="South Khorasan" w:value="South Khorasan"/>
                <w:listItem w:displayText="Tehran" w:value="Tehran"/>
                <w:listItem w:displayText="West Azarbayjan" w:value="West Azarbayjan"/>
                <w:listItem w:displayText="Yazd" w:value="Yazd"/>
                <w:listItem w:displayText="Zanjan" w:value="Zanjan"/>
              </w:dropDownList>
            </w:sdtPr>
            <w:sdtEndPr/>
            <w:sdtContent>
              <w:p w14:paraId="04CC7932" w14:textId="76D1B038" w:rsidR="00C0163C" w:rsidRPr="00DC5DFF" w:rsidRDefault="00DC5DFF" w:rsidP="00454B3F">
                <w:pPr>
                  <w:tabs>
                    <w:tab w:val="left" w:pos="284"/>
                  </w:tabs>
                  <w:overflowPunct w:val="0"/>
                  <w:autoSpaceDE w:val="0"/>
                  <w:autoSpaceDN w:val="0"/>
                  <w:adjustRightInd w:val="0"/>
                  <w:jc w:val="left"/>
                  <w:textAlignment w:val="baseline"/>
                </w:pPr>
                <w:r w:rsidRPr="00302AF3">
                  <w:rPr>
                    <w:rStyle w:val="PlaceholderText"/>
                    <w:rFonts w:asciiTheme="minorHAnsi" w:hAnsiTheme="minorHAnsi" w:cstheme="minorHAnsi"/>
                    <w:bCs/>
                    <w:color w:val="EEE8F5"/>
                    <w:shd w:val="clear" w:color="auto" w:fill="EFE8F5"/>
                  </w:rPr>
                  <w:t>Click to enter your data</w:t>
                </w:r>
              </w:p>
            </w:sdtContent>
          </w:sdt>
        </w:tc>
      </w:tr>
      <w:tr w:rsidR="00C0163C" w14:paraId="23892143" w14:textId="77777777" w:rsidTr="00D9142B">
        <w:trPr>
          <w:trHeight w:val="340"/>
        </w:trPr>
        <w:tc>
          <w:tcPr>
            <w:tcW w:w="4820" w:type="dxa"/>
            <w:tcMar>
              <w:left w:w="85" w:type="dxa"/>
            </w:tcMar>
          </w:tcPr>
          <w:p w14:paraId="3789BB9C" w14:textId="6B8E101D" w:rsidR="00C0163C" w:rsidRPr="0026698F" w:rsidRDefault="00C0163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Shahrestan*:</w:t>
            </w:r>
          </w:p>
        </w:tc>
        <w:sdt>
          <w:sdtPr>
            <w:rPr>
              <w:rFonts w:asciiTheme="minorHAnsi" w:hAnsiTheme="minorHAnsi" w:cstheme="minorHAnsi"/>
              <w:b/>
            </w:rPr>
            <w:id w:val="1400484152"/>
            <w:placeholder>
              <w:docPart w:val="38FFB1CB58E3453489AB9401218AFDBF"/>
            </w:placeholder>
            <w:showingPlcHdr/>
          </w:sdtPr>
          <w:sdtEndPr/>
          <w:sdtContent>
            <w:tc>
              <w:tcPr>
                <w:tcW w:w="3685" w:type="dxa"/>
                <w:tcMar>
                  <w:left w:w="85" w:type="dxa"/>
                </w:tcMar>
              </w:tcPr>
              <w:p w14:paraId="6F8A8B4D" w14:textId="54D8E0C1"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3D416AB6" w14:textId="77777777" w:rsidTr="00D9142B">
        <w:trPr>
          <w:trHeight w:val="340"/>
        </w:trPr>
        <w:tc>
          <w:tcPr>
            <w:tcW w:w="4820" w:type="dxa"/>
            <w:tcMar>
              <w:left w:w="85" w:type="dxa"/>
            </w:tcMar>
          </w:tcPr>
          <w:p w14:paraId="27402EF0" w14:textId="440D10FC" w:rsidR="00C0163C" w:rsidRPr="0026698F" w:rsidRDefault="00C0163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Bakhsh*:</w:t>
            </w:r>
          </w:p>
        </w:tc>
        <w:sdt>
          <w:sdtPr>
            <w:rPr>
              <w:rFonts w:asciiTheme="minorHAnsi" w:hAnsiTheme="minorHAnsi" w:cstheme="minorHAnsi"/>
              <w:b/>
            </w:rPr>
            <w:id w:val="641310478"/>
            <w:placeholder>
              <w:docPart w:val="8F730942764B4E79A4D68A0F761EE9F3"/>
            </w:placeholder>
            <w:showingPlcHdr/>
          </w:sdtPr>
          <w:sdtEndPr/>
          <w:sdtContent>
            <w:tc>
              <w:tcPr>
                <w:tcW w:w="3685" w:type="dxa"/>
                <w:tcMar>
                  <w:left w:w="85" w:type="dxa"/>
                </w:tcMar>
              </w:tcPr>
              <w:p w14:paraId="28B1D72A" w14:textId="0B68AF1B"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C0163C" w14:paraId="10D42E7C" w14:textId="77777777" w:rsidTr="00D9142B">
        <w:trPr>
          <w:trHeight w:val="340"/>
        </w:trPr>
        <w:tc>
          <w:tcPr>
            <w:tcW w:w="4820" w:type="dxa"/>
            <w:tcMar>
              <w:left w:w="85" w:type="dxa"/>
            </w:tcMar>
          </w:tcPr>
          <w:p w14:paraId="4ADB014C" w14:textId="4451757A" w:rsidR="00C0163C" w:rsidRPr="0026698F" w:rsidRDefault="00C0163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Dehestan* (not for cities):</w:t>
            </w:r>
          </w:p>
        </w:tc>
        <w:sdt>
          <w:sdtPr>
            <w:rPr>
              <w:rFonts w:asciiTheme="minorHAnsi" w:hAnsiTheme="minorHAnsi" w:cstheme="minorHAnsi"/>
              <w:b/>
            </w:rPr>
            <w:id w:val="1237896985"/>
            <w:placeholder>
              <w:docPart w:val="34DCB812CA84451B8D559FFBAE7EC8B5"/>
            </w:placeholder>
            <w:showingPlcHdr/>
          </w:sdtPr>
          <w:sdtEndPr/>
          <w:sdtContent>
            <w:tc>
              <w:tcPr>
                <w:tcW w:w="3685" w:type="dxa"/>
                <w:tcMar>
                  <w:left w:w="85" w:type="dxa"/>
                </w:tcMar>
              </w:tcPr>
              <w:p w14:paraId="703BF81F" w14:textId="3B675224" w:rsidR="00C0163C" w:rsidRDefault="00302AF3"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3725FC" w14:paraId="0079B9C0" w14:textId="77777777" w:rsidTr="00D9142B">
        <w:trPr>
          <w:trHeight w:val="340"/>
        </w:trPr>
        <w:tc>
          <w:tcPr>
            <w:tcW w:w="4820" w:type="dxa"/>
            <w:tcMar>
              <w:left w:w="85" w:type="dxa"/>
            </w:tcMar>
          </w:tcPr>
          <w:p w14:paraId="1A5C1030" w14:textId="33A46BE9" w:rsidR="003725FC" w:rsidRDefault="003725FC" w:rsidP="00454B3F">
            <w:pPr>
              <w:tabs>
                <w:tab w:val="left" w:pos="284"/>
              </w:tabs>
              <w:overflowPunct w:val="0"/>
              <w:autoSpaceDE w:val="0"/>
              <w:autoSpaceDN w:val="0"/>
              <w:adjustRightInd w:val="0"/>
              <w:jc w:val="left"/>
              <w:textAlignment w:val="baseline"/>
              <w:rPr>
                <w:rFonts w:ascii="Calibri" w:hAnsi="Calibri"/>
                <w:bCs/>
              </w:rPr>
            </w:pPr>
            <w:r w:rsidRPr="00D05725">
              <w:rPr>
                <w:rFonts w:ascii="Calibri" w:hAnsi="Calibri"/>
                <w:bCs/>
              </w:rPr>
              <w:t>City/village</w:t>
            </w:r>
            <w:r w:rsidR="007020D8" w:rsidRPr="00D05725">
              <w:rPr>
                <w:rFonts w:ascii="Calibri" w:hAnsi="Calibri"/>
                <w:bCs/>
              </w:rPr>
              <w:t>*</w:t>
            </w:r>
            <w:r w:rsidRPr="00D05725">
              <w:rPr>
                <w:rFonts w:ascii="Calibri" w:hAnsi="Calibri"/>
                <w:bCs/>
              </w:rPr>
              <w:t>:</w:t>
            </w:r>
            <w:r>
              <w:rPr>
                <w:rFonts w:ascii="Calibri" w:hAnsi="Calibri"/>
                <w:bCs/>
              </w:rPr>
              <w:t xml:space="preserve"> </w:t>
            </w:r>
          </w:p>
        </w:tc>
        <w:sdt>
          <w:sdtPr>
            <w:rPr>
              <w:rFonts w:asciiTheme="minorHAnsi" w:hAnsiTheme="minorHAnsi" w:cstheme="minorHAnsi"/>
              <w:b/>
            </w:rPr>
            <w:id w:val="1056746049"/>
            <w:placeholder>
              <w:docPart w:val="4ACB430B022A40509B2945EDD838998A"/>
            </w:placeholder>
            <w:showingPlcHdr/>
          </w:sdtPr>
          <w:sdtEndPr/>
          <w:sdtContent>
            <w:tc>
              <w:tcPr>
                <w:tcW w:w="3685" w:type="dxa"/>
                <w:tcMar>
                  <w:left w:w="85" w:type="dxa"/>
                </w:tcMar>
              </w:tcPr>
              <w:p w14:paraId="58E5BC68" w14:textId="76D2E3A3" w:rsidR="003725FC" w:rsidRDefault="003725FC"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3725FC" w14:paraId="3D8C155E" w14:textId="77777777" w:rsidTr="00D9142B">
        <w:trPr>
          <w:trHeight w:val="340"/>
        </w:trPr>
        <w:tc>
          <w:tcPr>
            <w:tcW w:w="4820" w:type="dxa"/>
            <w:tcMar>
              <w:left w:w="85" w:type="dxa"/>
            </w:tcMar>
          </w:tcPr>
          <w:p w14:paraId="16405333" w14:textId="42A175B6" w:rsidR="003725FC" w:rsidRDefault="003725FC" w:rsidP="00454B3F">
            <w:pPr>
              <w:tabs>
                <w:tab w:val="left" w:pos="284"/>
              </w:tabs>
              <w:overflowPunct w:val="0"/>
              <w:autoSpaceDE w:val="0"/>
              <w:autoSpaceDN w:val="0"/>
              <w:adjustRightInd w:val="0"/>
              <w:jc w:val="left"/>
              <w:textAlignment w:val="baseline"/>
              <w:rPr>
                <w:rFonts w:ascii="Calibri" w:hAnsi="Calibri"/>
                <w:bCs/>
              </w:rPr>
            </w:pPr>
            <w:r>
              <w:rPr>
                <w:rFonts w:ascii="Calibri" w:hAnsi="Calibri"/>
                <w:bCs/>
              </w:rPr>
              <w:t>ALI</w:t>
            </w:r>
            <w:r w:rsidRPr="00AA2C5F">
              <w:rPr>
                <w:rFonts w:ascii="Calibri" w:hAnsi="Calibri"/>
                <w:bCs/>
              </w:rPr>
              <w:t xml:space="preserve"> </w:t>
            </w:r>
            <w:r>
              <w:rPr>
                <w:rFonts w:ascii="Calibri" w:hAnsi="Calibri"/>
                <w:bCs/>
              </w:rPr>
              <w:t>U</w:t>
            </w:r>
            <w:r w:rsidRPr="00AA2C5F">
              <w:rPr>
                <w:rFonts w:ascii="Calibri" w:hAnsi="Calibri"/>
                <w:bCs/>
              </w:rPr>
              <w:t xml:space="preserve">nique </w:t>
            </w:r>
            <w:r>
              <w:rPr>
                <w:rFonts w:ascii="Calibri" w:hAnsi="Calibri"/>
                <w:bCs/>
              </w:rPr>
              <w:t xml:space="preserve">place </w:t>
            </w:r>
            <w:r w:rsidRPr="00AA2C5F">
              <w:rPr>
                <w:rFonts w:ascii="Calibri" w:hAnsi="Calibri"/>
                <w:bCs/>
              </w:rPr>
              <w:t>ID</w:t>
            </w:r>
            <w:r>
              <w:rPr>
                <w:rFonts w:ascii="Calibri" w:hAnsi="Calibri"/>
                <w:bCs/>
              </w:rPr>
              <w:t xml:space="preserve">: </w:t>
            </w:r>
          </w:p>
        </w:tc>
        <w:sdt>
          <w:sdtPr>
            <w:rPr>
              <w:rFonts w:asciiTheme="minorHAnsi" w:hAnsiTheme="minorHAnsi" w:cstheme="minorHAnsi"/>
              <w:b/>
            </w:rPr>
            <w:id w:val="-1763604607"/>
            <w:placeholder>
              <w:docPart w:val="51AEF41BBF414EE4867DA7B017EF0FE7"/>
            </w:placeholder>
            <w:showingPlcHdr/>
          </w:sdtPr>
          <w:sdtEndPr/>
          <w:sdtContent>
            <w:tc>
              <w:tcPr>
                <w:tcW w:w="3685" w:type="dxa"/>
                <w:tcMar>
                  <w:left w:w="85" w:type="dxa"/>
                </w:tcMar>
              </w:tcPr>
              <w:p w14:paraId="7CD72887" w14:textId="3F4675B3" w:rsidR="003725FC" w:rsidRDefault="003725FC" w:rsidP="00454B3F">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5F08F3A2" w14:textId="3FC3E8D8" w:rsidR="002534A9" w:rsidRPr="00B011CF" w:rsidRDefault="002534A9" w:rsidP="00D34489">
      <w:pPr>
        <w:tabs>
          <w:tab w:val="left" w:pos="284"/>
        </w:tabs>
        <w:overflowPunct w:val="0"/>
        <w:autoSpaceDE w:val="0"/>
        <w:autoSpaceDN w:val="0"/>
        <w:adjustRightInd w:val="0"/>
        <w:spacing w:after="240"/>
        <w:ind w:right="-102"/>
        <w:jc w:val="left"/>
        <w:textAlignment w:val="baseline"/>
        <w:rPr>
          <w:rFonts w:asciiTheme="minorHAnsi" w:hAnsiTheme="minorHAnsi" w:cstheme="minorHAnsi"/>
          <w:b/>
          <w:color w:val="C00000"/>
          <w:sz w:val="20"/>
          <w:szCs w:val="20"/>
          <w:lang w:val="en-US"/>
        </w:rPr>
      </w:pPr>
      <w:r w:rsidRPr="00B011CF">
        <w:rPr>
          <w:rFonts w:asciiTheme="minorHAnsi" w:hAnsiTheme="minorHAnsi" w:cstheme="minorHAnsi"/>
          <w:color w:val="C00000"/>
        </w:rPr>
        <w:t xml:space="preserve">(*give Persian names in </w:t>
      </w:r>
      <w:r w:rsidR="00D7536B" w:rsidRPr="00B011CF">
        <w:rPr>
          <w:rFonts w:asciiTheme="minorHAnsi" w:hAnsiTheme="minorHAnsi" w:cstheme="minorHAnsi"/>
          <w:color w:val="C00000"/>
        </w:rPr>
        <w:t xml:space="preserve">ALI </w:t>
      </w:r>
      <w:r w:rsidRPr="00B011CF">
        <w:rPr>
          <w:rFonts w:asciiTheme="minorHAnsi" w:hAnsiTheme="minorHAnsi" w:cstheme="minorHAnsi"/>
          <w:color w:val="C00000"/>
        </w:rPr>
        <w:t>simplified roman transcription)</w:t>
      </w:r>
    </w:p>
    <w:p w14:paraId="17798987" w14:textId="77777777" w:rsidR="00155F56" w:rsidRPr="0084122E" w:rsidRDefault="00155F56" w:rsidP="00155F56">
      <w:pPr>
        <w:tabs>
          <w:tab w:val="left" w:pos="284"/>
        </w:tabs>
        <w:overflowPunct w:val="0"/>
        <w:autoSpaceDE w:val="0"/>
        <w:autoSpaceDN w:val="0"/>
        <w:adjustRightInd w:val="0"/>
        <w:spacing w:after="120"/>
        <w:ind w:right="-101"/>
        <w:jc w:val="left"/>
        <w:textAlignment w:val="baseline"/>
        <w:rPr>
          <w:rFonts w:ascii="Calibri" w:hAnsi="Calibri"/>
          <w:bCs/>
          <w:color w:val="FF0000"/>
          <w:sz w:val="20"/>
          <w:szCs w:val="20"/>
          <w:lang w:val="en-US"/>
        </w:rPr>
      </w:pPr>
      <w:r w:rsidRPr="00AA2C5F">
        <w:rPr>
          <w:rFonts w:ascii="Calibri" w:hAnsi="Calibri"/>
          <w:bCs/>
        </w:rPr>
        <w:lastRenderedPageBreak/>
        <w:t>Is the data from your own fieldwork and/or from a published sour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8505"/>
      </w:tblGrid>
      <w:tr w:rsidR="001A120B" w14:paraId="04EFDFC1" w14:textId="77777777" w:rsidTr="00D9142B">
        <w:tc>
          <w:tcPr>
            <w:tcW w:w="8505" w:type="dxa"/>
            <w:tcMar>
              <w:left w:w="85" w:type="dxa"/>
            </w:tcMar>
          </w:tcPr>
          <w:p w14:paraId="2C9DCFFE" w14:textId="472DA587" w:rsidR="001A120B" w:rsidRDefault="00633BB4" w:rsidP="005A537D">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939661631"/>
                <w14:checkbox>
                  <w14:checked w14:val="0"/>
                  <w14:checkedState w14:val="00FC" w14:font="Wingdings"/>
                  <w14:uncheckedState w14:val="006F" w14:font="Wingdings"/>
                </w14:checkbox>
              </w:sdtPr>
              <w:sdtEndPr/>
              <w:sdtContent>
                <w:r w:rsidR="001A120B">
                  <w:rPr>
                    <w:rFonts w:asciiTheme="minorHAnsi" w:hAnsiTheme="minorHAnsi" w:cstheme="minorHAnsi"/>
                    <w:bCs/>
                    <w:lang w:val="en-US" w:bidi="fa-IR"/>
                  </w:rPr>
                  <w:sym w:font="Wingdings" w:char="F06F"/>
                </w:r>
              </w:sdtContent>
            </w:sdt>
            <w:r w:rsidR="001A120B">
              <w:rPr>
                <w:rFonts w:asciiTheme="minorHAnsi" w:hAnsiTheme="minorHAnsi" w:cstheme="minorHAnsi"/>
                <w:bCs/>
                <w:lang w:val="en-US" w:bidi="fa-IR"/>
              </w:rPr>
              <w:t xml:space="preserve"> own fieldwork</w:t>
            </w:r>
          </w:p>
        </w:tc>
      </w:tr>
      <w:tr w:rsidR="001A120B" w14:paraId="3C622395" w14:textId="77777777" w:rsidTr="00D9142B">
        <w:tc>
          <w:tcPr>
            <w:tcW w:w="8505" w:type="dxa"/>
            <w:tcMar>
              <w:left w:w="85" w:type="dxa"/>
            </w:tcMar>
          </w:tcPr>
          <w:p w14:paraId="0167B241" w14:textId="6C5AB970" w:rsidR="001A120B" w:rsidRDefault="00633BB4" w:rsidP="005A537D">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306276703"/>
                <w14:checkbox>
                  <w14:checked w14:val="0"/>
                  <w14:checkedState w14:val="00FC" w14:font="Wingdings"/>
                  <w14:uncheckedState w14:val="006F" w14:font="Wingdings"/>
                </w14:checkbox>
              </w:sdtPr>
              <w:sdtEndPr/>
              <w:sdtContent>
                <w:r w:rsidR="001A120B">
                  <w:rPr>
                    <w:rFonts w:asciiTheme="minorHAnsi" w:hAnsiTheme="minorHAnsi" w:cstheme="minorHAnsi"/>
                    <w:bCs/>
                    <w:lang w:val="en-US" w:bidi="fa-IR"/>
                  </w:rPr>
                  <w:sym w:font="Wingdings" w:char="F06F"/>
                </w:r>
              </w:sdtContent>
            </w:sdt>
            <w:r w:rsidR="00454495">
              <w:rPr>
                <w:rFonts w:asciiTheme="minorHAnsi" w:hAnsiTheme="minorHAnsi" w:cstheme="minorHAnsi"/>
                <w:bCs/>
                <w:lang w:val="en-US" w:bidi="fa-IR"/>
              </w:rPr>
              <w:t xml:space="preserve"> </w:t>
            </w:r>
            <w:r w:rsidR="001A120B">
              <w:rPr>
                <w:rFonts w:asciiTheme="minorHAnsi" w:hAnsiTheme="minorHAnsi" w:cstheme="minorHAnsi"/>
                <w:bCs/>
                <w:lang w:val="en-US" w:bidi="fa-IR"/>
              </w:rPr>
              <w:t>published source</w:t>
            </w:r>
          </w:p>
        </w:tc>
      </w:tr>
    </w:tbl>
    <w:p w14:paraId="1BFBE66E" w14:textId="77777777" w:rsidR="00155F56" w:rsidRPr="006730A6" w:rsidRDefault="00155F56" w:rsidP="00155F56">
      <w:pPr>
        <w:tabs>
          <w:tab w:val="left" w:pos="284"/>
          <w:tab w:val="left" w:pos="4395"/>
        </w:tabs>
        <w:overflowPunct w:val="0"/>
        <w:autoSpaceDE w:val="0"/>
        <w:autoSpaceDN w:val="0"/>
        <w:adjustRightInd w:val="0"/>
        <w:spacing w:after="40"/>
        <w:ind w:right="-101"/>
        <w:textAlignment w:val="baseline"/>
        <w:rPr>
          <w:rFonts w:asciiTheme="minorHAnsi" w:hAnsiTheme="minorHAnsi" w:cstheme="minorHAnsi"/>
          <w:bCs/>
          <w:rtl/>
          <w:lang w:val="en-US" w:bidi="fa-IR"/>
        </w:rPr>
      </w:pPr>
    </w:p>
    <w:p w14:paraId="29C3C648" w14:textId="77777777" w:rsidR="00155F56" w:rsidRPr="00AA2C5F" w:rsidRDefault="00155F56" w:rsidP="00C0163C">
      <w:pPr>
        <w:tabs>
          <w:tab w:val="left" w:pos="284"/>
          <w:tab w:val="left" w:pos="4395"/>
        </w:tabs>
        <w:overflowPunct w:val="0"/>
        <w:autoSpaceDE w:val="0"/>
        <w:autoSpaceDN w:val="0"/>
        <w:adjustRightInd w:val="0"/>
        <w:spacing w:after="120"/>
        <w:ind w:right="-102"/>
        <w:jc w:val="left"/>
        <w:textAlignment w:val="baseline"/>
        <w:rPr>
          <w:rFonts w:ascii="Calibri" w:hAnsi="Calibri"/>
          <w:bCs/>
          <w:i/>
          <w:iCs/>
        </w:rPr>
      </w:pPr>
      <w:r w:rsidRPr="00AA2C5F">
        <w:rPr>
          <w:rFonts w:ascii="Calibri" w:hAnsi="Calibri"/>
          <w:bCs/>
          <w:i/>
          <w:iCs/>
        </w:rPr>
        <w:t xml:space="preserve">If the data is from your own existing field notes, please ensure that it is from a </w:t>
      </w:r>
      <w:r w:rsidRPr="00AA2C5F">
        <w:rPr>
          <w:rFonts w:ascii="Calibri" w:hAnsi="Calibri"/>
          <w:bCs/>
          <w:i/>
          <w:iCs/>
          <w:u w:val="single"/>
        </w:rPr>
        <w:t>single</w:t>
      </w:r>
      <w:r w:rsidRPr="00AA2C5F">
        <w:rPr>
          <w:rFonts w:ascii="Calibri" w:hAnsi="Calibri"/>
          <w:bCs/>
          <w:i/>
          <w:iCs/>
        </w:rPr>
        <w:t xml:space="preserve"> settlement. Then fill in the following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5939"/>
        <w:gridCol w:w="2607"/>
      </w:tblGrid>
      <w:tr w:rsidR="00C915E9" w14:paraId="7B7C66B6" w14:textId="77777777" w:rsidTr="00D9142B">
        <w:trPr>
          <w:trHeight w:val="340"/>
        </w:trPr>
        <w:tc>
          <w:tcPr>
            <w:tcW w:w="3475" w:type="pct"/>
            <w:tcMar>
              <w:left w:w="85" w:type="dxa"/>
            </w:tcMar>
          </w:tcPr>
          <w:p w14:paraId="569A7419" w14:textId="77777777" w:rsidR="00C915E9" w:rsidRDefault="00C915E9" w:rsidP="005A537D">
            <w:pPr>
              <w:tabs>
                <w:tab w:val="left" w:pos="284"/>
              </w:tabs>
              <w:overflowPunct w:val="0"/>
              <w:autoSpaceDE w:val="0"/>
              <w:autoSpaceDN w:val="0"/>
              <w:adjustRightInd w:val="0"/>
              <w:jc w:val="left"/>
              <w:textAlignment w:val="baseline"/>
              <w:rPr>
                <w:rFonts w:ascii="Calibri" w:hAnsi="Calibri"/>
                <w:b/>
                <w:sz w:val="20"/>
                <w:szCs w:val="20"/>
              </w:rPr>
            </w:pPr>
            <w:r w:rsidRPr="00AA2C5F">
              <w:rPr>
                <w:rFonts w:ascii="Calibri" w:hAnsi="Calibri"/>
                <w:bCs/>
              </w:rPr>
              <w:t>Field researcher(s):</w:t>
            </w:r>
          </w:p>
        </w:tc>
        <w:sdt>
          <w:sdtPr>
            <w:rPr>
              <w:rFonts w:asciiTheme="minorHAnsi" w:hAnsiTheme="minorHAnsi" w:cstheme="minorHAnsi"/>
              <w:b/>
            </w:rPr>
            <w:id w:val="1174693604"/>
            <w:placeholder>
              <w:docPart w:val="A321318DA95641CA9D0FE662AE7524B1"/>
            </w:placeholder>
            <w:showingPlcHdr/>
          </w:sdtPr>
          <w:sdtEndPr/>
          <w:sdtContent>
            <w:tc>
              <w:tcPr>
                <w:tcW w:w="1525" w:type="pct"/>
                <w:tcMar>
                  <w:left w:w="85" w:type="dxa"/>
                </w:tcMar>
              </w:tcPr>
              <w:p w14:paraId="7E64C8E8" w14:textId="58FDB8E4" w:rsidR="00C915E9" w:rsidRPr="00275D60" w:rsidRDefault="00302AF3" w:rsidP="005A537D">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F01C3E" w14:paraId="0D2BCE24" w14:textId="77777777" w:rsidTr="00D9142B">
        <w:trPr>
          <w:trHeight w:val="340"/>
        </w:trPr>
        <w:tc>
          <w:tcPr>
            <w:tcW w:w="3475" w:type="pct"/>
            <w:tcMar>
              <w:left w:w="85" w:type="dxa"/>
            </w:tcMar>
          </w:tcPr>
          <w:p w14:paraId="6E7D4CD3" w14:textId="77777777" w:rsidR="00F01C3E" w:rsidRPr="00AA2C5F" w:rsidRDefault="00F01C3E" w:rsidP="005A537D">
            <w:pPr>
              <w:tabs>
                <w:tab w:val="left" w:pos="284"/>
              </w:tabs>
              <w:overflowPunct w:val="0"/>
              <w:autoSpaceDE w:val="0"/>
              <w:autoSpaceDN w:val="0"/>
              <w:adjustRightInd w:val="0"/>
              <w:jc w:val="left"/>
              <w:textAlignment w:val="baseline"/>
              <w:rPr>
                <w:rFonts w:ascii="Calibri" w:hAnsi="Calibri"/>
                <w:bCs/>
              </w:rPr>
            </w:pPr>
            <w:r w:rsidRPr="00AA2C5F">
              <w:rPr>
                <w:rFonts w:ascii="Calibri" w:hAnsi="Calibri"/>
                <w:bCs/>
              </w:rPr>
              <w:t xml:space="preserve">Date of field research: </w:t>
            </w:r>
          </w:p>
        </w:tc>
        <w:tc>
          <w:tcPr>
            <w:tcW w:w="1525" w:type="pct"/>
            <w:tcMar>
              <w:left w:w="85" w:type="dxa"/>
            </w:tcMar>
          </w:tcPr>
          <w:p w14:paraId="57F92C78" w14:textId="6D8461EE" w:rsidR="00F01C3E" w:rsidRPr="00275D60" w:rsidRDefault="00633BB4" w:rsidP="005A537D">
            <w:pPr>
              <w:tabs>
                <w:tab w:val="left" w:pos="284"/>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
                </w:rPr>
                <w:id w:val="-1117984401"/>
                <w:placeholder>
                  <w:docPart w:val="8A7C15F0A3D946AEBB72E8F513FB112C"/>
                </w:placeholder>
                <w:showingPlcHdr/>
                <w15:color w:val="C0C0C0"/>
                <w:date w:fullDate="2021-06-09T00:00:00Z">
                  <w:dateFormat w:val="yyyy/MM/dd"/>
                  <w:lid w:val="en-CA"/>
                  <w:storeMappedDataAs w:val="dateTime"/>
                  <w:calendar w:val="gregorian"/>
                </w:date>
              </w:sdtPr>
              <w:sdtEndPr/>
              <w:sdtContent>
                <w:r w:rsidR="00302AF3" w:rsidRPr="00302AF3">
                  <w:rPr>
                    <w:rStyle w:val="PlaceholderText"/>
                    <w:rFonts w:asciiTheme="minorHAnsi" w:hAnsiTheme="minorHAnsi" w:cstheme="minorHAnsi"/>
                    <w:bCs/>
                    <w:color w:val="EEE8F5"/>
                    <w:shd w:val="clear" w:color="auto" w:fill="EFE8F5"/>
                  </w:rPr>
                  <w:t>Click to enter your data</w:t>
                </w:r>
              </w:sdtContent>
            </w:sdt>
          </w:p>
        </w:tc>
      </w:tr>
      <w:tr w:rsidR="00F01C3E" w14:paraId="150641D9" w14:textId="77777777" w:rsidTr="00D9142B">
        <w:trPr>
          <w:trHeight w:val="340"/>
        </w:trPr>
        <w:tc>
          <w:tcPr>
            <w:tcW w:w="3475" w:type="pct"/>
            <w:tcMar>
              <w:left w:w="85" w:type="dxa"/>
            </w:tcMar>
          </w:tcPr>
          <w:p w14:paraId="648FE6AF" w14:textId="40FA621E" w:rsidR="00F01C3E" w:rsidRPr="00AA2C5F" w:rsidRDefault="00F01C3E" w:rsidP="005A537D">
            <w:pPr>
              <w:tabs>
                <w:tab w:val="left" w:pos="284"/>
              </w:tabs>
              <w:overflowPunct w:val="0"/>
              <w:autoSpaceDE w:val="0"/>
              <w:autoSpaceDN w:val="0"/>
              <w:adjustRightInd w:val="0"/>
              <w:jc w:val="left"/>
              <w:textAlignment w:val="baseline"/>
              <w:rPr>
                <w:rFonts w:ascii="Calibri" w:hAnsi="Calibri"/>
                <w:bCs/>
              </w:rPr>
            </w:pPr>
            <w:r w:rsidRPr="00282755">
              <w:rPr>
                <w:rFonts w:ascii="Calibri" w:hAnsi="Calibri"/>
                <w:bCs/>
              </w:rPr>
              <w:t xml:space="preserve">Location </w:t>
            </w:r>
            <w:r w:rsidR="003725FC" w:rsidRPr="00282755">
              <w:rPr>
                <w:rFonts w:ascii="Calibri" w:hAnsi="Calibri"/>
                <w:bCs/>
              </w:rPr>
              <w:t xml:space="preserve">(city/village) </w:t>
            </w:r>
            <w:r w:rsidRPr="00282755">
              <w:rPr>
                <w:rFonts w:ascii="Calibri" w:hAnsi="Calibri"/>
                <w:bCs/>
              </w:rPr>
              <w:t>where</w:t>
            </w:r>
            <w:r>
              <w:rPr>
                <w:rFonts w:ascii="Calibri" w:hAnsi="Calibri"/>
                <w:bCs/>
              </w:rPr>
              <w:t xml:space="preserve"> field research was conducted:</w:t>
            </w:r>
          </w:p>
        </w:tc>
        <w:sdt>
          <w:sdtPr>
            <w:rPr>
              <w:rFonts w:asciiTheme="minorHAnsi" w:hAnsiTheme="minorHAnsi" w:cstheme="minorHAnsi"/>
              <w:b/>
            </w:rPr>
            <w:id w:val="-1873449978"/>
            <w:placeholder>
              <w:docPart w:val="736386544BF5423BAEC69A8B101B9603"/>
            </w:placeholder>
            <w:showingPlcHdr/>
          </w:sdtPr>
          <w:sdtEndPr/>
          <w:sdtContent>
            <w:tc>
              <w:tcPr>
                <w:tcW w:w="1525" w:type="pct"/>
                <w:tcMar>
                  <w:left w:w="85" w:type="dxa"/>
                </w:tcMar>
              </w:tcPr>
              <w:p w14:paraId="7F91BCD5" w14:textId="49501C87" w:rsidR="00F01C3E" w:rsidRPr="00056FD2" w:rsidRDefault="00302AF3" w:rsidP="005A537D">
                <w:pPr>
                  <w:tabs>
                    <w:tab w:val="left" w:pos="284"/>
                  </w:tabs>
                  <w:overflowPunct w:val="0"/>
                  <w:autoSpaceDE w:val="0"/>
                  <w:autoSpaceDN w:val="0"/>
                  <w:adjustRightInd w:val="0"/>
                  <w:jc w:val="left"/>
                  <w:textAlignment w:val="baseline"/>
                  <w:rPr>
                    <w:rFonts w:ascii="Calibri" w:hAnsi="Calibri"/>
                    <w:b/>
                  </w:rPr>
                </w:pPr>
                <w:r w:rsidRPr="00302AF3">
                  <w:rPr>
                    <w:rStyle w:val="PlaceholderText"/>
                    <w:rFonts w:asciiTheme="minorHAnsi" w:hAnsiTheme="minorHAnsi" w:cstheme="minorHAnsi"/>
                    <w:bCs/>
                    <w:color w:val="EEE8F5"/>
                    <w:shd w:val="clear" w:color="auto" w:fill="EFE8F5"/>
                  </w:rPr>
                  <w:t>Click to enter your data</w:t>
                </w:r>
              </w:p>
            </w:tc>
          </w:sdtContent>
        </w:sdt>
      </w:tr>
      <w:tr w:rsidR="00294755" w14:paraId="5B698044" w14:textId="77777777" w:rsidTr="00D9142B">
        <w:trPr>
          <w:trHeight w:val="340"/>
        </w:trPr>
        <w:tc>
          <w:tcPr>
            <w:tcW w:w="3475" w:type="pct"/>
            <w:tcMar>
              <w:left w:w="85" w:type="dxa"/>
            </w:tcMar>
          </w:tcPr>
          <w:p w14:paraId="64B54375" w14:textId="23FD80A1" w:rsidR="00294755" w:rsidRDefault="00294755" w:rsidP="00294755">
            <w:pPr>
              <w:tabs>
                <w:tab w:val="left" w:pos="284"/>
              </w:tabs>
              <w:overflowPunct w:val="0"/>
              <w:autoSpaceDE w:val="0"/>
              <w:autoSpaceDN w:val="0"/>
              <w:adjustRightInd w:val="0"/>
              <w:jc w:val="left"/>
              <w:textAlignment w:val="baseline"/>
              <w:rPr>
                <w:rFonts w:ascii="Calibri" w:hAnsi="Calibri"/>
                <w:bCs/>
              </w:rPr>
            </w:pPr>
            <w:r>
              <w:rPr>
                <w:rFonts w:ascii="Calibri" w:hAnsi="Calibri"/>
                <w:bCs/>
              </w:rPr>
              <w:t>Version date of the q</w:t>
            </w:r>
            <w:r w:rsidRPr="00FB06BD">
              <w:rPr>
                <w:rFonts w:ascii="Calibri" w:hAnsi="Calibri"/>
                <w:bCs/>
              </w:rPr>
              <w:t>uestionnaire used</w:t>
            </w:r>
            <w:r>
              <w:rPr>
                <w:rFonts w:ascii="Calibri" w:hAnsi="Calibri"/>
                <w:bCs/>
              </w:rPr>
              <w:t xml:space="preserve"> during fieldwork</w:t>
            </w:r>
            <w:r w:rsidRPr="00FB06BD">
              <w:rPr>
                <w:rFonts w:ascii="Calibri" w:hAnsi="Calibri"/>
                <w:bCs/>
              </w:rPr>
              <w:t xml:space="preserve">:      </w:t>
            </w:r>
          </w:p>
        </w:tc>
        <w:tc>
          <w:tcPr>
            <w:tcW w:w="1525" w:type="pct"/>
            <w:tcMar>
              <w:left w:w="85" w:type="dxa"/>
            </w:tcMar>
          </w:tcPr>
          <w:sdt>
            <w:sdtPr>
              <w:rPr>
                <w:rFonts w:asciiTheme="minorHAnsi" w:hAnsiTheme="minorHAnsi" w:cstheme="minorHAnsi"/>
                <w:b/>
              </w:rPr>
              <w:id w:val="-1847701825"/>
              <w:placeholder>
                <w:docPart w:val="A009C25A31A3466EB542ECA1156C2FDE"/>
              </w:placeholder>
              <w:showingPlcHdr/>
              <w15:color w:val="C0C0C0"/>
              <w:date w:fullDate="2021-06-09T00:00:00Z">
                <w:dateFormat w:val="yyyy/MM/dd"/>
                <w:lid w:val="en-CA"/>
                <w:storeMappedDataAs w:val="dateTime"/>
                <w:calendar w:val="gregorian"/>
              </w:date>
            </w:sdtPr>
            <w:sdtEndPr/>
            <w:sdtContent>
              <w:p w14:paraId="18E9C64F" w14:textId="764FE032" w:rsidR="00294755" w:rsidRPr="00172A60" w:rsidRDefault="00294755" w:rsidP="00294755">
                <w:pPr>
                  <w:tabs>
                    <w:tab w:val="left" w:pos="284"/>
                    <w:tab w:val="left" w:pos="4395"/>
                  </w:tabs>
                  <w:overflowPunct w:val="0"/>
                  <w:autoSpaceDE w:val="0"/>
                  <w:autoSpaceDN w:val="0"/>
                  <w:adjustRightInd w:val="0"/>
                  <w:jc w:val="left"/>
                  <w:textAlignment w:val="baseline"/>
                  <w:rPr>
                    <w:rFonts w:ascii="Calibri" w:hAnsi="Calibri"/>
                    <w:bCs/>
                  </w:rPr>
                </w:pPr>
                <w:r w:rsidRPr="00302AF3">
                  <w:rPr>
                    <w:rStyle w:val="PlaceholderText"/>
                    <w:rFonts w:asciiTheme="minorHAnsi" w:hAnsiTheme="minorHAnsi" w:cstheme="minorHAnsi"/>
                    <w:bCs/>
                    <w:color w:val="EEE8F5"/>
                    <w:shd w:val="clear" w:color="auto" w:fill="EFE8F5"/>
                  </w:rPr>
                  <w:t>Click to enter your data</w:t>
                </w:r>
              </w:p>
            </w:sdtContent>
          </w:sdt>
        </w:tc>
      </w:tr>
      <w:tr w:rsidR="00294755" w14:paraId="33EA3064" w14:textId="77777777" w:rsidTr="00D9142B">
        <w:trPr>
          <w:trHeight w:val="340"/>
        </w:trPr>
        <w:tc>
          <w:tcPr>
            <w:tcW w:w="3475" w:type="pct"/>
            <w:tcMar>
              <w:left w:w="85" w:type="dxa"/>
            </w:tcMar>
          </w:tcPr>
          <w:p w14:paraId="53271450" w14:textId="5942B2D5" w:rsidR="00294755" w:rsidRDefault="00294755" w:rsidP="00294755">
            <w:pPr>
              <w:tabs>
                <w:tab w:val="left" w:pos="284"/>
              </w:tabs>
              <w:overflowPunct w:val="0"/>
              <w:autoSpaceDE w:val="0"/>
              <w:autoSpaceDN w:val="0"/>
              <w:adjustRightInd w:val="0"/>
              <w:jc w:val="left"/>
              <w:textAlignment w:val="baseline"/>
              <w:rPr>
                <w:rFonts w:ascii="Calibri" w:hAnsi="Calibri"/>
                <w:bCs/>
              </w:rPr>
            </w:pPr>
            <w:r w:rsidRPr="00FB06BD">
              <w:rPr>
                <w:rFonts w:ascii="Calibri" w:hAnsi="Calibri"/>
                <w:bCs/>
              </w:rPr>
              <w:t>Language of the questionnaire used</w:t>
            </w:r>
            <w:r>
              <w:rPr>
                <w:rFonts w:ascii="Calibri" w:hAnsi="Calibri"/>
                <w:bCs/>
              </w:rPr>
              <w:t xml:space="preserve"> during fieldwork</w:t>
            </w:r>
            <w:r w:rsidRPr="00FB06BD">
              <w:rPr>
                <w:rFonts w:ascii="Calibri" w:hAnsi="Calibri"/>
                <w:bCs/>
              </w:rPr>
              <w:t xml:space="preserve">:       </w:t>
            </w:r>
          </w:p>
        </w:tc>
        <w:tc>
          <w:tcPr>
            <w:tcW w:w="1525" w:type="pct"/>
            <w:tcMar>
              <w:left w:w="85" w:type="dxa"/>
            </w:tcMar>
          </w:tcPr>
          <w:p w14:paraId="1D4324DF" w14:textId="6E6F0C5C" w:rsidR="00294755" w:rsidRPr="00172A60" w:rsidRDefault="00633BB4" w:rsidP="00294755">
            <w:pPr>
              <w:tabs>
                <w:tab w:val="left" w:pos="284"/>
                <w:tab w:val="left" w:pos="4395"/>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582210858"/>
                <w14:checkbox>
                  <w14:checked w14:val="0"/>
                  <w14:checkedState w14:val="00FC" w14:font="Wingdings"/>
                  <w14:uncheckedState w14:val="006F" w14:font="Wingdings"/>
                </w14:checkbox>
              </w:sdtPr>
              <w:sdtEndPr/>
              <w:sdtContent>
                <w:r w:rsidR="00294755">
                  <w:rPr>
                    <w:rFonts w:asciiTheme="minorHAnsi" w:hAnsiTheme="minorHAnsi" w:cstheme="minorHAnsi"/>
                    <w:bCs/>
                    <w:lang w:val="en-US" w:bidi="fa-IR"/>
                  </w:rPr>
                  <w:sym w:font="Wingdings" w:char="F06F"/>
                </w:r>
              </w:sdtContent>
            </w:sdt>
            <w:r w:rsidR="00294755">
              <w:rPr>
                <w:rFonts w:asciiTheme="minorHAnsi" w:hAnsiTheme="minorHAnsi" w:cstheme="minorHAnsi"/>
                <w:bCs/>
                <w:lang w:val="en-US" w:bidi="fa-IR"/>
              </w:rPr>
              <w:t xml:space="preserve"> Persian</w:t>
            </w:r>
          </w:p>
        </w:tc>
      </w:tr>
      <w:tr w:rsidR="00F01C3E" w14:paraId="5B4D9CB6" w14:textId="77777777" w:rsidTr="00D9142B">
        <w:trPr>
          <w:trHeight w:val="340"/>
        </w:trPr>
        <w:tc>
          <w:tcPr>
            <w:tcW w:w="3475" w:type="pct"/>
            <w:tcMar>
              <w:left w:w="85" w:type="dxa"/>
            </w:tcMar>
          </w:tcPr>
          <w:p w14:paraId="610C6724" w14:textId="2A0E637F" w:rsidR="00F01C3E" w:rsidRPr="00F01C3E" w:rsidRDefault="00F01C3E" w:rsidP="005A537D">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p>
        </w:tc>
        <w:tc>
          <w:tcPr>
            <w:tcW w:w="1525" w:type="pct"/>
            <w:tcMar>
              <w:left w:w="85" w:type="dxa"/>
            </w:tcMar>
          </w:tcPr>
          <w:p w14:paraId="33DDB3F5" w14:textId="0ED9E9E1" w:rsidR="00F01C3E" w:rsidRDefault="00633BB4" w:rsidP="005A537D">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sdt>
              <w:sdtPr>
                <w:rPr>
                  <w:rFonts w:asciiTheme="minorHAnsi" w:hAnsiTheme="minorHAnsi" w:cstheme="minorHAnsi"/>
                  <w:bCs/>
                  <w:lang w:val="en-US" w:bidi="fa-IR"/>
                </w:rPr>
                <w:id w:val="-1512364863"/>
                <w14:checkbox>
                  <w14:checked w14:val="0"/>
                  <w14:checkedState w14:val="00FC" w14:font="Wingdings"/>
                  <w14:uncheckedState w14:val="006F" w14:font="Wingdings"/>
                </w14:checkbox>
              </w:sdtPr>
              <w:sdtEndPr/>
              <w:sdtContent>
                <w:r w:rsidR="00F01C3E">
                  <w:rPr>
                    <w:rFonts w:asciiTheme="minorHAnsi" w:hAnsiTheme="minorHAnsi" w:cstheme="minorHAnsi"/>
                    <w:bCs/>
                    <w:lang w:val="en-US" w:bidi="fa-IR"/>
                  </w:rPr>
                  <w:sym w:font="Wingdings" w:char="F06F"/>
                </w:r>
              </w:sdtContent>
            </w:sdt>
            <w:r w:rsidR="00F01C3E">
              <w:rPr>
                <w:rFonts w:asciiTheme="minorHAnsi" w:hAnsiTheme="minorHAnsi" w:cstheme="minorHAnsi"/>
                <w:bCs/>
                <w:lang w:val="en-US" w:bidi="fa-IR"/>
              </w:rPr>
              <w:t xml:space="preserve"> English</w:t>
            </w:r>
          </w:p>
        </w:tc>
      </w:tr>
    </w:tbl>
    <w:p w14:paraId="72C68DCB" w14:textId="77777777" w:rsidR="00155F56" w:rsidRPr="00AA2C5F" w:rsidRDefault="00155F56"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p w14:paraId="463A8FE5" w14:textId="7AAB148D" w:rsidR="00155F56" w:rsidRDefault="00155F56" w:rsidP="00155F56">
      <w:pPr>
        <w:tabs>
          <w:tab w:val="left" w:pos="284"/>
          <w:tab w:val="left" w:pos="4395"/>
        </w:tabs>
        <w:overflowPunct w:val="0"/>
        <w:autoSpaceDE w:val="0"/>
        <w:autoSpaceDN w:val="0"/>
        <w:adjustRightInd w:val="0"/>
        <w:spacing w:after="40"/>
        <w:ind w:right="-101"/>
        <w:jc w:val="left"/>
        <w:textAlignment w:val="baseline"/>
        <w:rPr>
          <w:rFonts w:ascii="Calibri" w:hAnsi="Calibri"/>
          <w:bCs/>
        </w:rPr>
      </w:pPr>
      <w:r w:rsidRPr="00AA2C5F">
        <w:rPr>
          <w:rFonts w:ascii="Calibri" w:hAnsi="Calibri"/>
          <w:bCs/>
        </w:rPr>
        <w:t xml:space="preserve">Language(s) of elicitation (indicate which </w:t>
      </w:r>
      <w:r w:rsidR="00665A05" w:rsidRPr="00AA2C5F">
        <w:rPr>
          <w:rFonts w:ascii="Calibri" w:hAnsi="Calibri"/>
          <w:bCs/>
        </w:rPr>
        <w:t>the main languages of elicitation are</w:t>
      </w:r>
      <w:r w:rsidRPr="00AA2C5F">
        <w:rPr>
          <w:rFonts w:ascii="Calibri" w:hAnsi="Calibri"/>
          <w:bCs/>
        </w:rPr>
        <w:t xml:space="preserve">, and which languages are used for clarifi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701"/>
        <w:gridCol w:w="2694"/>
        <w:gridCol w:w="1559"/>
        <w:gridCol w:w="2592"/>
      </w:tblGrid>
      <w:tr w:rsidR="00155F56" w14:paraId="57F55BFF" w14:textId="77777777" w:rsidTr="00D9142B">
        <w:trPr>
          <w:trHeight w:val="340"/>
        </w:trPr>
        <w:tc>
          <w:tcPr>
            <w:tcW w:w="1701" w:type="dxa"/>
            <w:tcMar>
              <w:left w:w="85" w:type="dxa"/>
            </w:tcMar>
          </w:tcPr>
          <w:p w14:paraId="4FAF1470" w14:textId="77777777" w:rsidR="00155F56" w:rsidRDefault="00155F56" w:rsidP="00B12217">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Elicitation:</w:t>
            </w:r>
          </w:p>
        </w:tc>
        <w:sdt>
          <w:sdtPr>
            <w:rPr>
              <w:rFonts w:asciiTheme="minorHAnsi" w:hAnsiTheme="minorHAnsi" w:cstheme="minorHAnsi"/>
              <w:b/>
            </w:rPr>
            <w:id w:val="1492830800"/>
            <w:placeholder>
              <w:docPart w:val="AD3796015DDC4494824D74BFEFAEB9E8"/>
            </w:placeholder>
            <w:showingPlcHdr/>
          </w:sdtPr>
          <w:sdtEndPr/>
          <w:sdtContent>
            <w:tc>
              <w:tcPr>
                <w:tcW w:w="2694" w:type="dxa"/>
                <w:tcMar>
                  <w:left w:w="85" w:type="dxa"/>
                </w:tcMar>
              </w:tcPr>
              <w:p w14:paraId="0AAFFB23" w14:textId="175580D8" w:rsidR="00155F56" w:rsidRDefault="00302AF3" w:rsidP="00B12217">
                <w:pPr>
                  <w:tabs>
                    <w:tab w:val="left" w:pos="284"/>
                    <w:tab w:val="left" w:pos="4395"/>
                  </w:tabs>
                  <w:overflowPunct w:val="0"/>
                  <w:autoSpaceDE w:val="0"/>
                  <w:autoSpaceDN w:val="0"/>
                  <w:adjustRightInd w:val="0"/>
                  <w:jc w:val="left"/>
                  <w:textAlignment w:val="baseline"/>
                  <w:rPr>
                    <w:rFonts w:ascii="Calibri" w:hAnsi="Calibri"/>
                    <w:bCs/>
                  </w:rPr>
                </w:pPr>
                <w:r w:rsidRPr="00302AF3">
                  <w:rPr>
                    <w:rStyle w:val="PlaceholderText"/>
                    <w:rFonts w:asciiTheme="minorHAnsi" w:hAnsiTheme="minorHAnsi" w:cstheme="minorHAnsi"/>
                    <w:bCs/>
                    <w:color w:val="EEE8F5"/>
                    <w:shd w:val="clear" w:color="auto" w:fill="EFE8F5"/>
                  </w:rPr>
                  <w:t>Click to enter your data</w:t>
                </w:r>
              </w:p>
            </w:tc>
          </w:sdtContent>
        </w:sdt>
        <w:tc>
          <w:tcPr>
            <w:tcW w:w="1559" w:type="dxa"/>
            <w:tcMar>
              <w:left w:w="85" w:type="dxa"/>
            </w:tcMar>
          </w:tcPr>
          <w:p w14:paraId="1C421727" w14:textId="77777777" w:rsidR="00155F56" w:rsidRDefault="00155F56" w:rsidP="00B12217">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Clarification:</w:t>
            </w:r>
          </w:p>
        </w:tc>
        <w:sdt>
          <w:sdtPr>
            <w:rPr>
              <w:rFonts w:asciiTheme="minorHAnsi" w:hAnsiTheme="minorHAnsi" w:cstheme="minorHAnsi"/>
              <w:b/>
            </w:rPr>
            <w:id w:val="1527442631"/>
            <w:placeholder>
              <w:docPart w:val="A1CAA8B2E86D4B9D840B7B34D72ACC15"/>
            </w:placeholder>
            <w:showingPlcHdr/>
          </w:sdtPr>
          <w:sdtEndPr/>
          <w:sdtContent>
            <w:tc>
              <w:tcPr>
                <w:tcW w:w="2592" w:type="dxa"/>
                <w:tcMar>
                  <w:left w:w="85" w:type="dxa"/>
                </w:tcMar>
              </w:tcPr>
              <w:p w14:paraId="2E7EF7CE" w14:textId="77384669" w:rsidR="00155F56" w:rsidRDefault="00302AF3" w:rsidP="00B12217">
                <w:pPr>
                  <w:tabs>
                    <w:tab w:val="left" w:pos="284"/>
                    <w:tab w:val="left" w:pos="4395"/>
                  </w:tabs>
                  <w:overflowPunct w:val="0"/>
                  <w:autoSpaceDE w:val="0"/>
                  <w:autoSpaceDN w:val="0"/>
                  <w:adjustRightInd w:val="0"/>
                  <w:jc w:val="left"/>
                  <w:textAlignment w:val="baseline"/>
                  <w:rPr>
                    <w:rFonts w:ascii="Calibri" w:hAnsi="Calibri"/>
                    <w:bCs/>
                  </w:rPr>
                </w:pPr>
                <w:r w:rsidRPr="00302AF3">
                  <w:rPr>
                    <w:rStyle w:val="PlaceholderText"/>
                    <w:rFonts w:asciiTheme="minorHAnsi" w:hAnsiTheme="minorHAnsi" w:cstheme="minorHAnsi"/>
                    <w:bCs/>
                    <w:color w:val="EEE8F5"/>
                    <w:shd w:val="clear" w:color="auto" w:fill="EFE8F5"/>
                  </w:rPr>
                  <w:t>Click to enter your data</w:t>
                </w:r>
              </w:p>
            </w:tc>
          </w:sdtContent>
        </w:sdt>
      </w:tr>
    </w:tbl>
    <w:p w14:paraId="7AD72E62" w14:textId="01EE731A" w:rsidR="00155F56" w:rsidRDefault="00155F56" w:rsidP="00155F56">
      <w:pPr>
        <w:tabs>
          <w:tab w:val="left" w:pos="284"/>
          <w:tab w:val="left" w:pos="4395"/>
        </w:tabs>
        <w:overflowPunct w:val="0"/>
        <w:autoSpaceDE w:val="0"/>
        <w:autoSpaceDN w:val="0"/>
        <w:adjustRightInd w:val="0"/>
        <w:spacing w:after="40"/>
        <w:ind w:right="-101"/>
        <w:jc w:val="left"/>
        <w:textAlignment w:val="baseline"/>
        <w:rPr>
          <w:rFonts w:ascii="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119"/>
        <w:gridCol w:w="5417"/>
      </w:tblGrid>
      <w:tr w:rsidR="002E68E2" w14:paraId="06DB6135" w14:textId="77777777" w:rsidTr="00534B83">
        <w:trPr>
          <w:trHeight w:val="340"/>
        </w:trPr>
        <w:tc>
          <w:tcPr>
            <w:tcW w:w="3119" w:type="dxa"/>
            <w:tcMar>
              <w:left w:w="85" w:type="dxa"/>
            </w:tcMar>
          </w:tcPr>
          <w:p w14:paraId="2C1B6342" w14:textId="065743FC" w:rsidR="002E68E2" w:rsidRDefault="002E68E2" w:rsidP="00B12217">
            <w:pPr>
              <w:tabs>
                <w:tab w:val="left" w:pos="284"/>
                <w:tab w:val="left" w:pos="4395"/>
              </w:tabs>
              <w:overflowPunct w:val="0"/>
              <w:autoSpaceDE w:val="0"/>
              <w:autoSpaceDN w:val="0"/>
              <w:adjustRightInd w:val="0"/>
              <w:jc w:val="left"/>
              <w:textAlignment w:val="baseline"/>
              <w:rPr>
                <w:rFonts w:ascii="Calibri" w:hAnsi="Calibri"/>
                <w:bCs/>
              </w:rPr>
            </w:pPr>
            <w:r w:rsidRPr="00E6676A">
              <w:rPr>
                <w:rFonts w:ascii="Calibri" w:hAnsi="Calibri"/>
                <w:bCs/>
              </w:rPr>
              <w:t>Sound recorder type</w:t>
            </w:r>
            <w:r w:rsidR="008D0245" w:rsidRPr="00E6676A">
              <w:rPr>
                <w:rFonts w:ascii="Calibri" w:hAnsi="Calibri"/>
                <w:bCs/>
              </w:rPr>
              <w:t xml:space="preserve"> </w:t>
            </w:r>
            <w:r w:rsidR="005048BB" w:rsidRPr="00E6676A">
              <w:rPr>
                <w:rFonts w:ascii="Calibri" w:hAnsi="Calibri"/>
                <w:bCs/>
              </w:rPr>
              <w:t>(</w:t>
            </w:r>
            <w:r w:rsidR="008D0245" w:rsidRPr="00E6676A">
              <w:rPr>
                <w:rFonts w:ascii="Calibri" w:hAnsi="Calibri"/>
                <w:bCs/>
              </w:rPr>
              <w:t>model</w:t>
            </w:r>
            <w:r w:rsidR="00FC0B8C" w:rsidRPr="00E6676A">
              <w:rPr>
                <w:rFonts w:ascii="Calibri" w:hAnsi="Calibri"/>
                <w:bCs/>
              </w:rPr>
              <w:t xml:space="preserve"> </w:t>
            </w:r>
            <w:r w:rsidR="00AA06D4" w:rsidRPr="00E6676A">
              <w:rPr>
                <w:rFonts w:ascii="Calibri" w:hAnsi="Calibri"/>
                <w:bCs/>
              </w:rPr>
              <w:t>name/</w:t>
            </w:r>
            <w:r w:rsidR="00FC0B8C" w:rsidRPr="00E6676A">
              <w:rPr>
                <w:rFonts w:ascii="Calibri" w:hAnsi="Calibri"/>
                <w:bCs/>
              </w:rPr>
              <w:t>number)</w:t>
            </w:r>
            <w:r w:rsidRPr="00E6676A">
              <w:rPr>
                <w:rFonts w:ascii="Calibri" w:hAnsi="Calibri"/>
                <w:bCs/>
              </w:rPr>
              <w:t>:</w:t>
            </w:r>
          </w:p>
        </w:tc>
        <w:sdt>
          <w:sdtPr>
            <w:rPr>
              <w:rFonts w:ascii="Calibri" w:hAnsi="Calibri"/>
              <w:b/>
            </w:rPr>
            <w:id w:val="-348877693"/>
            <w:placeholder>
              <w:docPart w:val="D4EB27A4FD23499C91C84B2B45DFB635"/>
            </w:placeholder>
            <w:showingPlcHdr/>
            <w:comboBox>
              <w:listItem w:value="Choose an item:"/>
              <w:listItem w:displayText="Olympus LS-14 Linear PCM" w:value="Olympus LS-14 Linear PCM"/>
              <w:listItem w:displayText="Olympus DM-3" w:value="Olympus DM-3"/>
              <w:listItem w:displayText="other (write here)" w:value="other (write here)"/>
            </w:comboBox>
          </w:sdtPr>
          <w:sdtEndPr/>
          <w:sdtContent>
            <w:tc>
              <w:tcPr>
                <w:tcW w:w="5417" w:type="dxa"/>
                <w:tcMar>
                  <w:left w:w="85" w:type="dxa"/>
                </w:tcMar>
              </w:tcPr>
              <w:p w14:paraId="31BBA5FB" w14:textId="18A08AC6" w:rsidR="002E68E2" w:rsidRPr="00E035A0" w:rsidRDefault="00534B83" w:rsidP="00534B83">
                <w:pPr>
                  <w:tabs>
                    <w:tab w:val="left" w:pos="284"/>
                    <w:tab w:val="left" w:pos="4395"/>
                  </w:tabs>
                  <w:overflowPunct w:val="0"/>
                  <w:autoSpaceDE w:val="0"/>
                  <w:autoSpaceDN w:val="0"/>
                  <w:adjustRightInd w:val="0"/>
                  <w:jc w:val="left"/>
                  <w:textAlignment w:val="baseline"/>
                  <w:rPr>
                    <w:rFonts w:ascii="Calibri" w:hAnsi="Calibr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697717E5" w14:textId="77777777" w:rsidR="00155F56" w:rsidRPr="00AA2C5F" w:rsidRDefault="00155F56"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p w14:paraId="60A40057" w14:textId="6DD07B2D" w:rsidR="00155F56" w:rsidRPr="009D7DA1" w:rsidRDefault="00155F56" w:rsidP="009D7DA1">
      <w:pPr>
        <w:tabs>
          <w:tab w:val="left" w:pos="284"/>
          <w:tab w:val="left" w:pos="4395"/>
        </w:tabs>
        <w:overflowPunct w:val="0"/>
        <w:autoSpaceDE w:val="0"/>
        <w:autoSpaceDN w:val="0"/>
        <w:adjustRightInd w:val="0"/>
        <w:spacing w:after="40"/>
        <w:ind w:right="-101"/>
        <w:textAlignment w:val="baseline"/>
        <w:rPr>
          <w:rFonts w:ascii="Calibri" w:hAnsi="Calibri"/>
          <w:bCs/>
          <w:i/>
          <w:iCs/>
        </w:rPr>
      </w:pPr>
      <w:r w:rsidRPr="00AA2C5F">
        <w:rPr>
          <w:rFonts w:ascii="Calibri" w:hAnsi="Calibri"/>
          <w:bCs/>
          <w:i/>
          <w:iCs/>
        </w:rPr>
        <w:t>If the data is from a published source, please fill in the following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3058"/>
        <w:gridCol w:w="5488"/>
      </w:tblGrid>
      <w:tr w:rsidR="00481170" w14:paraId="51E19242" w14:textId="77777777" w:rsidTr="00D9142B">
        <w:trPr>
          <w:trHeight w:val="340"/>
        </w:trPr>
        <w:tc>
          <w:tcPr>
            <w:tcW w:w="1789" w:type="pct"/>
            <w:tcMar>
              <w:left w:w="85" w:type="dxa"/>
            </w:tcMar>
          </w:tcPr>
          <w:p w14:paraId="0EAE03BE" w14:textId="77777777" w:rsidR="00481170" w:rsidRPr="00632C4D" w:rsidRDefault="00481170"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Name of author(s):</w:t>
            </w:r>
          </w:p>
        </w:tc>
        <w:sdt>
          <w:sdtPr>
            <w:rPr>
              <w:rFonts w:asciiTheme="minorHAnsi" w:hAnsiTheme="minorHAnsi" w:cstheme="minorHAnsi"/>
              <w:b/>
            </w:rPr>
            <w:id w:val="1726721115"/>
            <w:placeholder>
              <w:docPart w:val="7CD4DF9E546B48BC88D998AD3779C059"/>
            </w:placeholder>
            <w:showingPlcHdr/>
          </w:sdtPr>
          <w:sdtEndPr/>
          <w:sdtContent>
            <w:tc>
              <w:tcPr>
                <w:tcW w:w="3211" w:type="pct"/>
                <w:tcMar>
                  <w:left w:w="85" w:type="dxa"/>
                </w:tcMar>
              </w:tcPr>
              <w:p w14:paraId="44D24659" w14:textId="5C197582" w:rsidR="00481170" w:rsidRPr="000050A6" w:rsidRDefault="00534B83" w:rsidP="00534B83">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EF645B" w14:paraId="1505E239" w14:textId="097F6A03" w:rsidTr="00D9142B">
        <w:trPr>
          <w:trHeight w:val="340"/>
        </w:trPr>
        <w:tc>
          <w:tcPr>
            <w:tcW w:w="5000" w:type="pct"/>
            <w:gridSpan w:val="2"/>
            <w:tcMar>
              <w:left w:w="85" w:type="dxa"/>
            </w:tcMar>
          </w:tcPr>
          <w:p w14:paraId="7812B5AD" w14:textId="782831C3" w:rsidR="00EF645B" w:rsidRPr="005F5CAD" w:rsidRDefault="00B939BE" w:rsidP="007F18A0">
            <w:pPr>
              <w:tabs>
                <w:tab w:val="left" w:pos="284"/>
              </w:tabs>
              <w:overflowPunct w:val="0"/>
              <w:autoSpaceDE w:val="0"/>
              <w:autoSpaceDN w:val="0"/>
              <w:adjustRightInd w:val="0"/>
              <w:jc w:val="left"/>
              <w:textAlignment w:val="baseline"/>
              <w:rPr>
                <w:rFonts w:ascii="Calibri" w:hAnsi="Calibri"/>
                <w:b/>
              </w:rPr>
            </w:pPr>
            <w:r>
              <w:rPr>
                <w:rFonts w:ascii="Calibri" w:hAnsi="Calibri"/>
                <w:bCs/>
              </w:rPr>
              <w:t>Year of publication (if it i</w:t>
            </w:r>
            <w:r w:rsidR="00EF645B" w:rsidRPr="00AA2C5F">
              <w:rPr>
                <w:rFonts w:ascii="Calibri" w:hAnsi="Calibri"/>
                <w:bCs/>
              </w:rPr>
              <w:t>s in Persian, put both the Iranian and Western year):</w:t>
            </w:r>
          </w:p>
        </w:tc>
      </w:tr>
      <w:tr w:rsidR="00F01C3E" w14:paraId="69A52CB2" w14:textId="77777777" w:rsidTr="00666D5B">
        <w:trPr>
          <w:trHeight w:val="340"/>
        </w:trPr>
        <w:tc>
          <w:tcPr>
            <w:tcW w:w="1789" w:type="pct"/>
            <w:shd w:val="clear" w:color="auto" w:fill="auto"/>
            <w:tcMar>
              <w:left w:w="85" w:type="dxa"/>
            </w:tcMar>
          </w:tcPr>
          <w:p w14:paraId="3F721488" w14:textId="20C3B1BB" w:rsidR="00F01C3E" w:rsidRPr="00666D5B" w:rsidRDefault="00F01C3E" w:rsidP="007F18A0">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r w:rsidRPr="00666D5B">
              <w:rPr>
                <w:rFonts w:asciiTheme="minorHAnsi" w:hAnsiTheme="minorHAnsi" w:cstheme="minorHAnsi"/>
                <w:bCs/>
                <w:lang w:val="en-US" w:bidi="fa-IR"/>
              </w:rPr>
              <w:t>(Iranian year</w:t>
            </w:r>
            <w:r w:rsidR="007D6A91" w:rsidRPr="00666D5B">
              <w:rPr>
                <w:rFonts w:asciiTheme="minorHAnsi" w:hAnsiTheme="minorHAnsi" w:cstheme="minorHAnsi"/>
                <w:bCs/>
                <w:lang w:val="en-US" w:bidi="fa-IR"/>
              </w:rPr>
              <w:t>:</w:t>
            </w:r>
            <w:r w:rsidRPr="00666D5B">
              <w:rPr>
                <w:rFonts w:asciiTheme="minorHAnsi" w:hAnsiTheme="minorHAnsi" w:cstheme="minorHAnsi"/>
                <w:bCs/>
                <w:lang w:val="en-US" w:bidi="fa-IR"/>
              </w:rPr>
              <w:t>)</w:t>
            </w:r>
          </w:p>
        </w:tc>
        <w:sdt>
          <w:sdtPr>
            <w:rPr>
              <w:rFonts w:asciiTheme="minorHAnsi" w:hAnsiTheme="minorHAnsi" w:cstheme="minorHAnsi"/>
              <w:b/>
            </w:rPr>
            <w:alias w:val="YYYY/MM/DD"/>
            <w:id w:val="-168493487"/>
            <w:placeholder>
              <w:docPart w:val="960C30769B7F4AE78FBC5F466D1FCDA5"/>
            </w:placeholder>
            <w:showingPlcHdr/>
          </w:sdtPr>
          <w:sdtEndPr/>
          <w:sdtContent>
            <w:tc>
              <w:tcPr>
                <w:tcW w:w="3211" w:type="pct"/>
                <w:tcMar>
                  <w:left w:w="85" w:type="dxa"/>
                </w:tcMar>
              </w:tcPr>
              <w:p w14:paraId="5A6B839E" w14:textId="70D1CF9D" w:rsidR="00F01C3E" w:rsidRDefault="00231178"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F01C3E" w14:paraId="7F3077D1" w14:textId="77777777" w:rsidTr="00666D5B">
        <w:trPr>
          <w:trHeight w:val="340"/>
        </w:trPr>
        <w:tc>
          <w:tcPr>
            <w:tcW w:w="1789" w:type="pct"/>
            <w:shd w:val="clear" w:color="auto" w:fill="auto"/>
            <w:tcMar>
              <w:left w:w="85" w:type="dxa"/>
            </w:tcMar>
          </w:tcPr>
          <w:p w14:paraId="27553552" w14:textId="0E861F5D" w:rsidR="00F01C3E" w:rsidRPr="00666D5B" w:rsidRDefault="00F01C3E" w:rsidP="007F18A0">
            <w:pPr>
              <w:tabs>
                <w:tab w:val="left" w:pos="284"/>
                <w:tab w:val="left" w:pos="4395"/>
              </w:tabs>
              <w:overflowPunct w:val="0"/>
              <w:autoSpaceDE w:val="0"/>
              <w:autoSpaceDN w:val="0"/>
              <w:adjustRightInd w:val="0"/>
              <w:jc w:val="left"/>
              <w:textAlignment w:val="baseline"/>
              <w:rPr>
                <w:rFonts w:asciiTheme="minorHAnsi" w:hAnsiTheme="minorHAnsi" w:cstheme="minorHAnsi"/>
                <w:bCs/>
                <w:lang w:val="en-US" w:bidi="fa-IR"/>
              </w:rPr>
            </w:pPr>
            <w:r w:rsidRPr="00666D5B">
              <w:rPr>
                <w:rFonts w:asciiTheme="minorHAnsi" w:hAnsiTheme="minorHAnsi" w:cstheme="minorHAnsi"/>
                <w:bCs/>
                <w:lang w:val="en-US" w:bidi="fa-IR"/>
              </w:rPr>
              <w:t>Western year</w:t>
            </w:r>
            <w:r w:rsidR="007D6A91" w:rsidRPr="00666D5B">
              <w:rPr>
                <w:rFonts w:asciiTheme="minorHAnsi" w:hAnsiTheme="minorHAnsi" w:cstheme="minorHAnsi"/>
                <w:bCs/>
                <w:lang w:val="en-US" w:bidi="fa-IR"/>
              </w:rPr>
              <w:t>:</w:t>
            </w:r>
          </w:p>
        </w:tc>
        <w:sdt>
          <w:sdtPr>
            <w:rPr>
              <w:rFonts w:asciiTheme="minorHAnsi" w:hAnsiTheme="minorHAnsi" w:cstheme="minorHAnsi"/>
              <w:b/>
            </w:rPr>
            <w:alias w:val="YYYY/MM/DD"/>
            <w:id w:val="258886004"/>
            <w:placeholder>
              <w:docPart w:val="A39C6B243F3C4D90ADEA06E93717A802"/>
            </w:placeholder>
            <w:showingPlcHdr/>
          </w:sdtPr>
          <w:sdtEndPr/>
          <w:sdtContent>
            <w:tc>
              <w:tcPr>
                <w:tcW w:w="3211" w:type="pct"/>
                <w:tcMar>
                  <w:left w:w="85" w:type="dxa"/>
                </w:tcMar>
              </w:tcPr>
              <w:p w14:paraId="0AEB47DC" w14:textId="0DD2D66C" w:rsidR="00F01C3E" w:rsidRDefault="00231178" w:rsidP="00231178">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39C52806" w14:textId="77777777" w:rsidTr="00D9142B">
        <w:trPr>
          <w:trHeight w:val="340"/>
        </w:trPr>
        <w:tc>
          <w:tcPr>
            <w:tcW w:w="1789" w:type="pct"/>
            <w:tcMar>
              <w:left w:w="85" w:type="dxa"/>
            </w:tcMar>
          </w:tcPr>
          <w:p w14:paraId="13D58679" w14:textId="77777777"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Title</w:t>
            </w:r>
            <w:r>
              <w:rPr>
                <w:rFonts w:ascii="Calibri" w:hAnsi="Calibri"/>
                <w:bCs/>
              </w:rPr>
              <w:t xml:space="preserve"> of publication (English)</w:t>
            </w:r>
            <w:r w:rsidRPr="00AA2C5F">
              <w:rPr>
                <w:rFonts w:ascii="Calibri" w:hAnsi="Calibri"/>
                <w:bCs/>
              </w:rPr>
              <w:t>:</w:t>
            </w:r>
          </w:p>
        </w:tc>
        <w:sdt>
          <w:sdtPr>
            <w:rPr>
              <w:rFonts w:asciiTheme="minorHAnsi" w:hAnsiTheme="minorHAnsi" w:cstheme="minorHAnsi"/>
              <w:b/>
            </w:rPr>
            <w:id w:val="1449969258"/>
            <w:placeholder>
              <w:docPart w:val="33E26B367CBD4D30A779A99A4D1D7BE1"/>
            </w:placeholder>
            <w:showingPlcHdr/>
          </w:sdtPr>
          <w:sdtEndPr/>
          <w:sdtContent>
            <w:tc>
              <w:tcPr>
                <w:tcW w:w="3211" w:type="pct"/>
                <w:tcMar>
                  <w:left w:w="85" w:type="dxa"/>
                </w:tcMar>
              </w:tcPr>
              <w:p w14:paraId="01948529" w14:textId="37F80AC4"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7F89FD0D" w14:textId="77777777" w:rsidTr="00D9142B">
        <w:trPr>
          <w:trHeight w:val="340"/>
        </w:trPr>
        <w:tc>
          <w:tcPr>
            <w:tcW w:w="1789" w:type="pct"/>
            <w:tcMar>
              <w:left w:w="85" w:type="dxa"/>
            </w:tcMar>
          </w:tcPr>
          <w:p w14:paraId="59D7A071" w14:textId="2DDD850C"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7D6A91">
              <w:rPr>
                <w:rFonts w:ascii="Calibri" w:hAnsi="Calibri"/>
                <w:bCs/>
              </w:rPr>
              <w:t>Title of publication (Persian):</w:t>
            </w:r>
          </w:p>
        </w:tc>
        <w:sdt>
          <w:sdtPr>
            <w:rPr>
              <w:rFonts w:asciiTheme="minorHAnsi" w:hAnsiTheme="minorHAnsi" w:cstheme="minorHAnsi"/>
              <w:b/>
            </w:rPr>
            <w:id w:val="91137736"/>
            <w:placeholder>
              <w:docPart w:val="F01F7934ECBF4CAAA9176F4999571195"/>
            </w:placeholder>
            <w:showingPlcHdr/>
          </w:sdtPr>
          <w:sdtEndPr/>
          <w:sdtContent>
            <w:tc>
              <w:tcPr>
                <w:tcW w:w="3211" w:type="pct"/>
                <w:tcMar>
                  <w:left w:w="85" w:type="dxa"/>
                </w:tcMar>
              </w:tcPr>
              <w:p w14:paraId="4032FFBE" w14:textId="453F23B2"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4E36115A" w14:textId="77777777" w:rsidTr="00D9142B">
        <w:trPr>
          <w:trHeight w:val="340"/>
        </w:trPr>
        <w:tc>
          <w:tcPr>
            <w:tcW w:w="1789" w:type="pct"/>
            <w:tcMar>
              <w:left w:w="85" w:type="dxa"/>
            </w:tcMar>
          </w:tcPr>
          <w:p w14:paraId="0CA97760" w14:textId="786F4AE5"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if an article or book chapter) Page numbers:</w:t>
            </w:r>
          </w:p>
        </w:tc>
        <w:sdt>
          <w:sdtPr>
            <w:rPr>
              <w:rFonts w:asciiTheme="minorHAnsi" w:hAnsiTheme="minorHAnsi" w:cstheme="minorHAnsi"/>
              <w:b/>
            </w:rPr>
            <w:id w:val="1828318848"/>
            <w:placeholder>
              <w:docPart w:val="F91B35E31DDE4530AE07F3E0D8147F62"/>
            </w:placeholder>
            <w:showingPlcHdr/>
          </w:sdtPr>
          <w:sdtEndPr/>
          <w:sdtContent>
            <w:tc>
              <w:tcPr>
                <w:tcW w:w="3211" w:type="pct"/>
                <w:tcMar>
                  <w:left w:w="85" w:type="dxa"/>
                </w:tcMar>
              </w:tcPr>
              <w:p w14:paraId="5C55449D" w14:textId="6C034F7A"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57435047" w14:textId="77777777" w:rsidTr="00D9142B">
        <w:trPr>
          <w:trHeight w:val="340"/>
        </w:trPr>
        <w:tc>
          <w:tcPr>
            <w:tcW w:w="1789" w:type="pct"/>
            <w:tcMar>
              <w:left w:w="85" w:type="dxa"/>
            </w:tcMar>
          </w:tcPr>
          <w:p w14:paraId="36F1D076" w14:textId="77777777"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if an article or book chapter) Journal or Book Title:</w:t>
            </w:r>
          </w:p>
        </w:tc>
        <w:sdt>
          <w:sdtPr>
            <w:rPr>
              <w:rFonts w:asciiTheme="minorHAnsi" w:hAnsiTheme="minorHAnsi" w:cstheme="minorHAnsi"/>
              <w:b/>
            </w:rPr>
            <w:id w:val="1579546172"/>
            <w:placeholder>
              <w:docPart w:val="5C1F2CB8ECB14625A1C0374472FFB138"/>
            </w:placeholder>
            <w:showingPlcHdr/>
          </w:sdtPr>
          <w:sdtEndPr/>
          <w:sdtContent>
            <w:tc>
              <w:tcPr>
                <w:tcW w:w="3211" w:type="pct"/>
                <w:tcMar>
                  <w:left w:w="85" w:type="dxa"/>
                </w:tcMar>
              </w:tcPr>
              <w:p w14:paraId="75D714BB" w14:textId="4859D530"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077E6D30" w14:textId="77777777" w:rsidTr="00D9142B">
        <w:trPr>
          <w:trHeight w:val="340"/>
        </w:trPr>
        <w:tc>
          <w:tcPr>
            <w:tcW w:w="1789" w:type="pct"/>
            <w:tcMar>
              <w:left w:w="85" w:type="dxa"/>
            </w:tcMar>
          </w:tcPr>
          <w:p w14:paraId="287CB4E1" w14:textId="2345D3C8"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if in an edited volume) Editor(s):</w:t>
            </w:r>
          </w:p>
        </w:tc>
        <w:sdt>
          <w:sdtPr>
            <w:rPr>
              <w:rFonts w:asciiTheme="minorHAnsi" w:hAnsiTheme="minorHAnsi" w:cstheme="minorHAnsi"/>
              <w:b/>
            </w:rPr>
            <w:id w:val="-12387873"/>
            <w:placeholder>
              <w:docPart w:val="9BDD02AD8C75464BB6A58AB4B55B4B55"/>
            </w:placeholder>
            <w:showingPlcHdr/>
          </w:sdtPr>
          <w:sdtEndPr/>
          <w:sdtContent>
            <w:tc>
              <w:tcPr>
                <w:tcW w:w="3211" w:type="pct"/>
                <w:tcMar>
                  <w:left w:w="85" w:type="dxa"/>
                </w:tcMar>
              </w:tcPr>
              <w:p w14:paraId="5333DBA7" w14:textId="74E4E751"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5C3A03F5" w14:textId="77777777" w:rsidTr="00D9142B">
        <w:trPr>
          <w:trHeight w:val="340"/>
        </w:trPr>
        <w:tc>
          <w:tcPr>
            <w:tcW w:w="1789" w:type="pct"/>
            <w:tcMar>
              <w:left w:w="85" w:type="dxa"/>
            </w:tcMar>
          </w:tcPr>
          <w:p w14:paraId="02C1874F" w14:textId="7DC80C1F"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t>Place of publication:</w:t>
            </w:r>
          </w:p>
        </w:tc>
        <w:sdt>
          <w:sdtPr>
            <w:rPr>
              <w:rFonts w:asciiTheme="minorHAnsi" w:hAnsiTheme="minorHAnsi" w:cstheme="minorHAnsi"/>
              <w:b/>
            </w:rPr>
            <w:id w:val="254949712"/>
            <w:placeholder>
              <w:docPart w:val="2569E1C66AD643009E7208BCD3551ACA"/>
            </w:placeholder>
            <w:showingPlcHdr/>
          </w:sdtPr>
          <w:sdtEndPr/>
          <w:sdtContent>
            <w:tc>
              <w:tcPr>
                <w:tcW w:w="3211" w:type="pct"/>
                <w:tcMar>
                  <w:left w:w="85" w:type="dxa"/>
                </w:tcMar>
              </w:tcPr>
              <w:p w14:paraId="55709CBE" w14:textId="4E8EDEB8"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7D6A91" w14:paraId="0D37D209" w14:textId="77777777" w:rsidTr="00D9142B">
        <w:trPr>
          <w:trHeight w:val="340"/>
        </w:trPr>
        <w:tc>
          <w:tcPr>
            <w:tcW w:w="1789" w:type="pct"/>
            <w:tcMar>
              <w:left w:w="85" w:type="dxa"/>
            </w:tcMar>
          </w:tcPr>
          <w:p w14:paraId="2CBBF95B" w14:textId="65A62043" w:rsidR="007D6A91"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Pr>
                <w:rFonts w:ascii="Calibri" w:hAnsi="Calibri"/>
                <w:bCs/>
              </w:rPr>
              <w:t>Publisher</w:t>
            </w:r>
            <w:r w:rsidRPr="00AA2C5F">
              <w:rPr>
                <w:rFonts w:ascii="Calibri" w:hAnsi="Calibri"/>
                <w:bCs/>
              </w:rPr>
              <w:t>:</w:t>
            </w:r>
          </w:p>
        </w:tc>
        <w:sdt>
          <w:sdtPr>
            <w:rPr>
              <w:rFonts w:asciiTheme="minorHAnsi" w:hAnsiTheme="minorHAnsi" w:cstheme="minorHAnsi"/>
              <w:b/>
            </w:rPr>
            <w:id w:val="-1424485144"/>
            <w:placeholder>
              <w:docPart w:val="207506977BFA4545B4AFADC412D8D97E"/>
            </w:placeholder>
            <w:showingPlcHdr/>
          </w:sdtPr>
          <w:sdtEndPr/>
          <w:sdtContent>
            <w:tc>
              <w:tcPr>
                <w:tcW w:w="3211" w:type="pct"/>
                <w:tcMar>
                  <w:left w:w="85" w:type="dxa"/>
                </w:tcMar>
              </w:tcPr>
              <w:p w14:paraId="4259E1CA" w14:textId="43C82B8C" w:rsidR="007D6A91"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r w:rsidR="00F01C3E" w14:paraId="28B01ACB" w14:textId="77777777" w:rsidTr="00D9142B">
        <w:trPr>
          <w:trHeight w:val="340"/>
        </w:trPr>
        <w:tc>
          <w:tcPr>
            <w:tcW w:w="1789" w:type="pct"/>
            <w:tcMar>
              <w:left w:w="85" w:type="dxa"/>
            </w:tcMar>
          </w:tcPr>
          <w:p w14:paraId="7DC0BA59" w14:textId="664499A4" w:rsidR="00F01C3E" w:rsidRPr="00632C4D" w:rsidRDefault="007D6A91" w:rsidP="007F18A0">
            <w:pPr>
              <w:tabs>
                <w:tab w:val="left" w:pos="284"/>
                <w:tab w:val="left" w:pos="4395"/>
              </w:tabs>
              <w:overflowPunct w:val="0"/>
              <w:autoSpaceDE w:val="0"/>
              <w:autoSpaceDN w:val="0"/>
              <w:adjustRightInd w:val="0"/>
              <w:jc w:val="left"/>
              <w:textAlignment w:val="baseline"/>
              <w:rPr>
                <w:rFonts w:ascii="Calibri" w:hAnsi="Calibri"/>
                <w:bCs/>
              </w:rPr>
            </w:pPr>
            <w:r w:rsidRPr="00AA2C5F">
              <w:rPr>
                <w:rFonts w:ascii="Calibri" w:hAnsi="Calibri"/>
                <w:bCs/>
              </w:rPr>
              <w:lastRenderedPageBreak/>
              <w:t>Any other important information:</w:t>
            </w:r>
          </w:p>
        </w:tc>
        <w:sdt>
          <w:sdtPr>
            <w:rPr>
              <w:rFonts w:asciiTheme="minorHAnsi" w:hAnsiTheme="minorHAnsi" w:cstheme="minorHAnsi"/>
              <w:b/>
            </w:rPr>
            <w:id w:val="-1964879628"/>
            <w:placeholder>
              <w:docPart w:val="61A27BC71147406EBB614C9B94BA1B03"/>
            </w:placeholder>
            <w:showingPlcHdr/>
          </w:sdtPr>
          <w:sdtEndPr/>
          <w:sdtContent>
            <w:tc>
              <w:tcPr>
                <w:tcW w:w="3211" w:type="pct"/>
                <w:tcMar>
                  <w:left w:w="85" w:type="dxa"/>
                </w:tcMar>
              </w:tcPr>
              <w:p w14:paraId="65B9EC6E" w14:textId="106DD03B" w:rsidR="00F01C3E" w:rsidRPr="000050A6" w:rsidRDefault="008E720A" w:rsidP="007F18A0">
                <w:pPr>
                  <w:tabs>
                    <w:tab w:val="left" w:pos="284"/>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tr>
    </w:tbl>
    <w:p w14:paraId="335FD6D1" w14:textId="20FBB491" w:rsidR="00155F56" w:rsidRPr="00AA2C5F" w:rsidRDefault="00155F56"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p w14:paraId="7EC0DAED" w14:textId="77777777" w:rsidR="00155F56" w:rsidRPr="00AA2C5F" w:rsidRDefault="00155F56" w:rsidP="003B3A34">
      <w:pPr>
        <w:tabs>
          <w:tab w:val="left" w:pos="284"/>
          <w:tab w:val="left" w:pos="4395"/>
        </w:tabs>
        <w:overflowPunct w:val="0"/>
        <w:autoSpaceDE w:val="0"/>
        <w:autoSpaceDN w:val="0"/>
        <w:adjustRightInd w:val="0"/>
        <w:spacing w:after="40"/>
        <w:jc w:val="left"/>
        <w:textAlignment w:val="baseline"/>
        <w:rPr>
          <w:rFonts w:ascii="Calibri" w:hAnsi="Calibri"/>
          <w:bCs/>
        </w:rPr>
      </w:pPr>
      <w:r w:rsidRPr="00AA2C5F">
        <w:rPr>
          <w:rFonts w:ascii="Calibri" w:hAnsi="Calibri"/>
          <w:bCs/>
        </w:rPr>
        <w:br w:type="page"/>
      </w:r>
      <w:r w:rsidRPr="00AA2C5F">
        <w:rPr>
          <w:rFonts w:ascii="Calibri" w:hAnsi="Calibri"/>
          <w:bCs/>
        </w:rPr>
        <w:lastRenderedPageBreak/>
        <w:t xml:space="preserve">During and after the interview, please use this page to write down any other information related to the questionnaire, for example: </w:t>
      </w:r>
    </w:p>
    <w:p w14:paraId="479BAF7B" w14:textId="54062A1A" w:rsidR="00155F56" w:rsidRPr="00AA2C5F"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xml:space="preserve">- things to remember </w:t>
      </w:r>
      <w:r w:rsidRPr="00952EFC">
        <w:rPr>
          <w:rFonts w:ascii="Calibri" w:hAnsi="Calibri"/>
          <w:bCs/>
        </w:rPr>
        <w:t xml:space="preserve">related to where audio files are </w:t>
      </w:r>
      <w:r w:rsidRPr="00AA2C5F">
        <w:rPr>
          <w:rFonts w:ascii="Calibri" w:hAnsi="Calibri"/>
          <w:bCs/>
        </w:rPr>
        <w:t>stored</w:t>
      </w:r>
    </w:p>
    <w:p w14:paraId="3AA7E56A" w14:textId="0B89FBE5" w:rsidR="00155F56" w:rsidRPr="00AA2C5F"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observations on the quality of the recordings</w:t>
      </w:r>
    </w:p>
    <w:p w14:paraId="14416571" w14:textId="47912881" w:rsidR="003725FC"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highlight w:val="red"/>
          <w:rtl/>
          <w:lang w:bidi="fa-IR"/>
        </w:rPr>
      </w:pPr>
      <w:r w:rsidRPr="00AA2C5F">
        <w:rPr>
          <w:rFonts w:ascii="Calibri" w:hAnsi="Calibri"/>
          <w:bCs/>
        </w:rPr>
        <w:t>- problems with the quality of the linguistic data</w:t>
      </w:r>
    </w:p>
    <w:p w14:paraId="396028D4" w14:textId="2BDD6A28" w:rsidR="003725FC" w:rsidRPr="00AA2C5F" w:rsidRDefault="003725FC"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06D4">
        <w:rPr>
          <w:rFonts w:ascii="Calibri" w:hAnsi="Calibri"/>
          <w:bCs/>
        </w:rPr>
        <w:t>- transcription choices or phonological issues that require explanation</w:t>
      </w:r>
    </w:p>
    <w:p w14:paraId="13FA70A8" w14:textId="26CBAC10" w:rsidR="00155F56" w:rsidRPr="00AA2C5F"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observations on interesting linguistic structures that you encountered</w:t>
      </w:r>
    </w:p>
    <w:p w14:paraId="09C08FFC" w14:textId="6E94BB6D" w:rsidR="00155F56" w:rsidRPr="00AA2C5F"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tasks to follow up on</w:t>
      </w:r>
    </w:p>
    <w:p w14:paraId="3B607DCE" w14:textId="5AE727BA" w:rsidR="00155F56" w:rsidRDefault="00155F56" w:rsidP="003B3A34">
      <w:pPr>
        <w:tabs>
          <w:tab w:val="left" w:pos="284"/>
          <w:tab w:val="left" w:pos="4395"/>
        </w:tabs>
        <w:overflowPunct w:val="0"/>
        <w:autoSpaceDE w:val="0"/>
        <w:autoSpaceDN w:val="0"/>
        <w:adjustRightInd w:val="0"/>
        <w:spacing w:after="40"/>
        <w:ind w:left="284"/>
        <w:jc w:val="left"/>
        <w:textAlignment w:val="baseline"/>
        <w:rPr>
          <w:rFonts w:ascii="Calibri" w:hAnsi="Calibri"/>
          <w:bCs/>
        </w:rPr>
      </w:pPr>
      <w:r w:rsidRPr="00AA2C5F">
        <w:rPr>
          <w:rFonts w:ascii="Calibri" w:hAnsi="Calibri"/>
          <w:bCs/>
        </w:rPr>
        <w:t>- etc.</w:t>
      </w:r>
    </w:p>
    <w:p w14:paraId="43E1E132" w14:textId="77777777" w:rsidR="003E6F51" w:rsidRDefault="003E6F51"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8536"/>
      </w:tblGrid>
      <w:tr w:rsidR="00586D63" w:rsidRPr="00586D63" w14:paraId="76377607" w14:textId="77777777" w:rsidTr="00D9142B">
        <w:trPr>
          <w:trHeight w:val="340"/>
        </w:trPr>
        <w:sdt>
          <w:sdtPr>
            <w:rPr>
              <w:rFonts w:ascii="Calibri" w:hAnsi="Calibri"/>
              <w:bCs/>
              <w:sz w:val="20"/>
              <w:szCs w:val="20"/>
            </w:rPr>
            <w:id w:val="-365838015"/>
            <w:placeholder>
              <w:docPart w:val="CB2EDB0E95C249AC8233EF02EC6F329F"/>
            </w:placeholder>
            <w:showingPlcHdr/>
          </w:sdtPr>
          <w:sdtEndPr/>
          <w:sdtContent>
            <w:tc>
              <w:tcPr>
                <w:tcW w:w="8536" w:type="dxa"/>
                <w:tcMar>
                  <w:left w:w="85" w:type="dxa"/>
                </w:tcMar>
              </w:tcPr>
              <w:p w14:paraId="381AC655" w14:textId="57993B78" w:rsidR="003923FE" w:rsidRPr="00D730D4" w:rsidRDefault="003F744E" w:rsidP="00B12217">
                <w:pPr>
                  <w:tabs>
                    <w:tab w:val="left" w:pos="284"/>
                    <w:tab w:val="left" w:pos="4395"/>
                  </w:tabs>
                  <w:overflowPunct w:val="0"/>
                  <w:autoSpaceDE w:val="0"/>
                  <w:autoSpaceDN w:val="0"/>
                  <w:adjustRightInd w:val="0"/>
                  <w:jc w:val="left"/>
                  <w:textAlignment w:val="baseline"/>
                </w:pPr>
                <w:r w:rsidRPr="00D056CD">
                  <w:rPr>
                    <w:rStyle w:val="PlaceholderText"/>
                    <w:color w:val="EEECE1" w:themeColor="background2"/>
                    <w:shd w:val="clear" w:color="auto" w:fill="EFE8F5"/>
                  </w:rPr>
                  <w:t>Please use this page to write down any information related to the questionnaire</w:t>
                </w:r>
              </w:p>
            </w:tc>
          </w:sdtContent>
        </w:sdt>
      </w:tr>
    </w:tbl>
    <w:p w14:paraId="264723EE" w14:textId="77777777" w:rsidR="003923FE" w:rsidRDefault="003923FE" w:rsidP="00155F56">
      <w:pPr>
        <w:tabs>
          <w:tab w:val="left" w:pos="284"/>
          <w:tab w:val="left" w:pos="4395"/>
        </w:tabs>
        <w:overflowPunct w:val="0"/>
        <w:autoSpaceDE w:val="0"/>
        <w:autoSpaceDN w:val="0"/>
        <w:adjustRightInd w:val="0"/>
        <w:spacing w:after="40"/>
        <w:ind w:right="-101"/>
        <w:textAlignment w:val="baseline"/>
        <w:rPr>
          <w:rFonts w:ascii="Calibri" w:hAnsi="Calibri"/>
          <w:bCs/>
        </w:rPr>
      </w:pPr>
    </w:p>
    <w:p w14:paraId="75B8F3CA" w14:textId="77777777" w:rsidR="00370E46" w:rsidRPr="00144D55" w:rsidRDefault="00370E46" w:rsidP="00155F56">
      <w:pPr>
        <w:tabs>
          <w:tab w:val="left" w:pos="284"/>
          <w:tab w:val="left" w:pos="4395"/>
        </w:tabs>
        <w:overflowPunct w:val="0"/>
        <w:autoSpaceDE w:val="0"/>
        <w:autoSpaceDN w:val="0"/>
        <w:adjustRightInd w:val="0"/>
        <w:spacing w:after="40"/>
        <w:ind w:right="-101"/>
        <w:textAlignment w:val="baseline"/>
        <w:rPr>
          <w:rFonts w:ascii="Calibri" w:hAnsi="Calibri"/>
          <w:bCs/>
          <w:color w:val="0033CC"/>
          <w:sz w:val="22"/>
          <w:szCs w:val="22"/>
        </w:rPr>
      </w:pPr>
    </w:p>
    <w:p w14:paraId="7FC717B5" w14:textId="77777777" w:rsidR="00155F56" w:rsidRPr="00AA2C5F" w:rsidRDefault="00155F56" w:rsidP="00B96200">
      <w:pPr>
        <w:pStyle w:val="Heading2"/>
        <w:ind w:right="-102"/>
      </w:pPr>
      <w:bookmarkStart w:id="0" w:name="_Atlas_of_the_1"/>
      <w:bookmarkEnd w:id="0"/>
      <w:r w:rsidRPr="00C025D9">
        <w:br w:type="page"/>
      </w:r>
      <w:r w:rsidRPr="00AA2C5F">
        <w:lastRenderedPageBreak/>
        <w:t>Permission text and speaker details</w:t>
      </w:r>
    </w:p>
    <w:p w14:paraId="6388B352" w14:textId="77777777" w:rsidR="00155F56" w:rsidRPr="00AA2C5F" w:rsidRDefault="00155F56" w:rsidP="001963C3">
      <w:pPr>
        <w:tabs>
          <w:tab w:val="left" w:pos="284"/>
          <w:tab w:val="left" w:pos="5245"/>
        </w:tabs>
        <w:overflowPunct w:val="0"/>
        <w:autoSpaceDE w:val="0"/>
        <w:autoSpaceDN w:val="0"/>
        <w:adjustRightInd w:val="0"/>
        <w:textAlignment w:val="baseline"/>
        <w:rPr>
          <w:rFonts w:ascii="Calibri" w:hAnsi="Calibri"/>
          <w:bCs/>
        </w:rPr>
      </w:pPr>
      <w:r w:rsidRPr="00AA2C5F">
        <w:rPr>
          <w:rFonts w:ascii="Calibri" w:hAnsi="Calibri"/>
          <w:bCs/>
        </w:rPr>
        <w:t>Before conducting the actual interview, it is essential that the speakers you work with are aware of the purpose of the interview. Please read the following text to the speakers and record the whole procedure, including their answers:</w:t>
      </w:r>
    </w:p>
    <w:p w14:paraId="0E5440E3"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rPr>
      </w:pPr>
    </w:p>
    <w:p w14:paraId="5149EDC0" w14:textId="77777777" w:rsidR="00155F56" w:rsidRPr="00AA2C5F" w:rsidRDefault="00155F56" w:rsidP="00155F56">
      <w:pPr>
        <w:tabs>
          <w:tab w:val="left" w:pos="284"/>
          <w:tab w:val="left" w:pos="5245"/>
        </w:tabs>
        <w:overflowPunct w:val="0"/>
        <w:autoSpaceDE w:val="0"/>
        <w:autoSpaceDN w:val="0"/>
        <w:adjustRightInd w:val="0"/>
        <w:ind w:left="284" w:right="608"/>
        <w:textAlignment w:val="baseline"/>
        <w:rPr>
          <w:rFonts w:ascii="Calibri" w:hAnsi="Calibri"/>
          <w:bCs/>
          <w:i/>
          <w:iCs/>
        </w:rPr>
      </w:pPr>
      <w:r w:rsidRPr="00AA2C5F">
        <w:rPr>
          <w:rFonts w:ascii="Calibri" w:hAnsi="Calibri"/>
          <w:bCs/>
          <w:i/>
          <w:iCs/>
        </w:rPr>
        <w:t xml:space="preserve">My name is / our names are .... We come from .... We are linguists from the University of ... . We want to study and learn about the languages and dialects of </w:t>
      </w:r>
      <w:r w:rsidRPr="00AA2C5F">
        <w:rPr>
          <w:rFonts w:ascii="Calibri" w:hAnsi="Calibri"/>
          <w:bCs/>
        </w:rPr>
        <w:t xml:space="preserve">[region], </w:t>
      </w:r>
      <w:r w:rsidRPr="00AA2C5F">
        <w:rPr>
          <w:rFonts w:ascii="Calibri" w:hAnsi="Calibri"/>
          <w:bCs/>
          <w:i/>
          <w:iCs/>
        </w:rPr>
        <w:t xml:space="preserve">and help preserve knowledge about these languages for the future. We use the things that we learn for research and eventual publication in print, online in the Atlas of the Languages of Iran, and in an online language archive. Do you give us permission to ask you questions about your language, and to record and freely use what we learn? </w:t>
      </w:r>
    </w:p>
    <w:p w14:paraId="1C32BBD0"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rPr>
      </w:pPr>
    </w:p>
    <w:p w14:paraId="615BE4F7" w14:textId="3E0D811B" w:rsidR="00155F56" w:rsidRPr="00AA2C5F" w:rsidRDefault="00155F56" w:rsidP="001963C3">
      <w:pPr>
        <w:tabs>
          <w:tab w:val="left" w:pos="0"/>
          <w:tab w:val="left" w:pos="5245"/>
        </w:tabs>
        <w:overflowPunct w:val="0"/>
        <w:autoSpaceDE w:val="0"/>
        <w:autoSpaceDN w:val="0"/>
        <w:adjustRightInd w:val="0"/>
        <w:textAlignment w:val="baseline"/>
        <w:rPr>
          <w:rFonts w:ascii="Calibri" w:hAnsi="Calibri"/>
          <w:bCs/>
        </w:rPr>
      </w:pPr>
      <w:r w:rsidRPr="00AA2C5F">
        <w:rPr>
          <w:rFonts w:ascii="Calibri" w:hAnsi="Calibri"/>
          <w:bCs/>
        </w:rPr>
        <w:t>[make sure the answer is loud and clear enough to be audible on the recording]</w:t>
      </w:r>
    </w:p>
    <w:p w14:paraId="1D6BBFBC"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rPr>
      </w:pPr>
    </w:p>
    <w:p w14:paraId="49A74745"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rPr>
      </w:pPr>
      <w:r w:rsidRPr="00AA2C5F">
        <w:rPr>
          <w:rFonts w:ascii="Calibri" w:hAnsi="Calibri"/>
          <w:bCs/>
        </w:rPr>
        <w:t xml:space="preserve">If the speakers have given their consent, say: </w:t>
      </w:r>
    </w:p>
    <w:p w14:paraId="3165EFD8" w14:textId="77777777" w:rsidR="00155F56" w:rsidRPr="00AA2C5F" w:rsidRDefault="00155F56" w:rsidP="00155F56">
      <w:pPr>
        <w:tabs>
          <w:tab w:val="left" w:pos="284"/>
          <w:tab w:val="left" w:pos="5245"/>
        </w:tabs>
        <w:overflowPunct w:val="0"/>
        <w:autoSpaceDE w:val="0"/>
        <w:autoSpaceDN w:val="0"/>
        <w:adjustRightInd w:val="0"/>
        <w:ind w:right="-101"/>
        <w:textAlignment w:val="baseline"/>
        <w:rPr>
          <w:rFonts w:ascii="Calibri" w:hAnsi="Calibri"/>
          <w:bCs/>
          <w:i/>
          <w:iCs/>
        </w:rPr>
      </w:pPr>
    </w:p>
    <w:p w14:paraId="2EAEF9C7" w14:textId="77777777" w:rsidR="00155F56" w:rsidRPr="00AA2C5F" w:rsidRDefault="00155F56" w:rsidP="00155F56">
      <w:pPr>
        <w:tabs>
          <w:tab w:val="left" w:pos="284"/>
          <w:tab w:val="left" w:pos="5245"/>
        </w:tabs>
        <w:overflowPunct w:val="0"/>
        <w:autoSpaceDE w:val="0"/>
        <w:autoSpaceDN w:val="0"/>
        <w:adjustRightInd w:val="0"/>
        <w:ind w:left="284" w:right="608"/>
        <w:textAlignment w:val="baseline"/>
        <w:rPr>
          <w:rFonts w:ascii="Calibri" w:hAnsi="Calibri"/>
          <w:bCs/>
          <w:i/>
          <w:iCs/>
        </w:rPr>
      </w:pPr>
      <w:r w:rsidRPr="00AA2C5F">
        <w:rPr>
          <w:rFonts w:ascii="Calibri" w:hAnsi="Calibri"/>
          <w:bCs/>
          <w:i/>
          <w:iCs/>
        </w:rPr>
        <w:t>If you wish to discontinue this interview at any point, or withdraw your consent for us to use anything that you’ve shared, including audio or video recordings, you are free to do so. We are able to withdraw your contributions until the point when they are published or archived.</w:t>
      </w:r>
    </w:p>
    <w:p w14:paraId="47AD6287" w14:textId="61A9A547" w:rsidR="009E6DF9" w:rsidRDefault="009E6DF9" w:rsidP="00155F56">
      <w:pPr>
        <w:tabs>
          <w:tab w:val="left" w:pos="284"/>
          <w:tab w:val="left" w:pos="5245"/>
        </w:tabs>
        <w:overflowPunct w:val="0"/>
        <w:autoSpaceDE w:val="0"/>
        <w:autoSpaceDN w:val="0"/>
        <w:adjustRightInd w:val="0"/>
        <w:ind w:right="-101"/>
        <w:textAlignment w:val="baseline"/>
        <w:rPr>
          <w:rFonts w:ascii="Calibri" w:hAnsi="Calibri"/>
          <w:bCs/>
        </w:rPr>
      </w:pPr>
    </w:p>
    <w:p w14:paraId="7A586AD4" w14:textId="39FDF974" w:rsidR="009E6DF9" w:rsidRPr="008B65A5" w:rsidRDefault="00991BBF" w:rsidP="009E6DF9">
      <w:pPr>
        <w:tabs>
          <w:tab w:val="left" w:pos="284"/>
          <w:tab w:val="left" w:pos="5245"/>
        </w:tabs>
        <w:overflowPunct w:val="0"/>
        <w:autoSpaceDE w:val="0"/>
        <w:autoSpaceDN w:val="0"/>
        <w:adjustRightInd w:val="0"/>
        <w:ind w:right="-101"/>
        <w:textAlignment w:val="baseline"/>
        <w:rPr>
          <w:rFonts w:ascii="Calibri" w:hAnsi="Calibri"/>
          <w:bCs/>
        </w:rPr>
      </w:pPr>
      <w:r>
        <w:rPr>
          <w:rFonts w:ascii="Calibri" w:hAnsi="Calibri"/>
          <w:bCs/>
        </w:rPr>
        <w:t>Record o</w:t>
      </w:r>
      <w:r w:rsidR="00405842">
        <w:rPr>
          <w:rFonts w:ascii="Calibri" w:hAnsi="Calibri"/>
          <w:bCs/>
        </w:rPr>
        <w:t>f</w:t>
      </w:r>
      <w:r>
        <w:rPr>
          <w:rFonts w:ascii="Calibri" w:hAnsi="Calibri"/>
          <w:bCs/>
        </w:rPr>
        <w:t xml:space="preserve"> i</w:t>
      </w:r>
      <w:r w:rsidR="009E6DF9" w:rsidRPr="008B65A5">
        <w:rPr>
          <w:rFonts w:ascii="Calibri" w:hAnsi="Calibri"/>
          <w:bCs/>
        </w:rPr>
        <w:t xml:space="preserve">nformed consent: </w:t>
      </w:r>
    </w:p>
    <w:tbl>
      <w:tblPr>
        <w:tblStyle w:val="TableGrid"/>
        <w:tblW w:w="50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8" w:type="dxa"/>
          <w:bottom w:w="57" w:type="dxa"/>
          <w:right w:w="58" w:type="dxa"/>
        </w:tblCellMar>
        <w:tblLook w:val="04A0" w:firstRow="1" w:lastRow="0" w:firstColumn="1" w:lastColumn="0" w:noHBand="0" w:noVBand="1"/>
      </w:tblPr>
      <w:tblGrid>
        <w:gridCol w:w="1266"/>
        <w:gridCol w:w="1848"/>
        <w:gridCol w:w="3407"/>
        <w:gridCol w:w="2162"/>
      </w:tblGrid>
      <w:tr w:rsidR="000159F0" w:rsidRPr="009E6DF9" w14:paraId="4DA1E50D" w14:textId="77777777" w:rsidTr="00D9142B">
        <w:trPr>
          <w:trHeight w:val="340"/>
        </w:trPr>
        <w:tc>
          <w:tcPr>
            <w:tcW w:w="1793" w:type="pct"/>
            <w:gridSpan w:val="2"/>
            <w:tcMar>
              <w:left w:w="85" w:type="dxa"/>
            </w:tcMar>
          </w:tcPr>
          <w:p w14:paraId="2D072DE5" w14:textId="00367AB6" w:rsidR="000159F0" w:rsidRPr="0090495B" w:rsidRDefault="000159F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962" w:type="pct"/>
            <w:tcMar>
              <w:left w:w="85" w:type="dxa"/>
            </w:tcMar>
          </w:tcPr>
          <w:p w14:paraId="25C498AF" w14:textId="77777777" w:rsidR="00F81B1A" w:rsidRDefault="000159F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 xml:space="preserve">(specify file name.ext and location) </w:t>
            </w:r>
          </w:p>
          <w:p w14:paraId="07786CCE" w14:textId="7B23C189" w:rsidR="000159F0" w:rsidRPr="00F81B1A" w:rsidRDefault="000159F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05F6A">
              <w:rPr>
                <w:rFonts w:ascii="Calibri" w:hAnsi="Calibri"/>
                <w:bCs/>
                <w:i/>
                <w:iCs/>
                <w:sz w:val="16"/>
                <w:szCs w:val="16"/>
              </w:rPr>
              <w:t>example: 1010838_TdGi_T_Heydari_N_T1_20210702.mp4, 01_Gilan</w:t>
            </w:r>
          </w:p>
        </w:tc>
        <w:tc>
          <w:tcPr>
            <w:tcW w:w="1245" w:type="pct"/>
            <w:tcMar>
              <w:left w:w="85" w:type="dxa"/>
            </w:tcMar>
            <w:vAlign w:val="bottom"/>
          </w:tcPr>
          <w:p w14:paraId="31F2E0AC" w14:textId="77777777" w:rsidR="000159F0" w:rsidRPr="009E6DF9" w:rsidRDefault="000159F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color w:val="FF0000"/>
              </w:rPr>
            </w:pPr>
            <w:r w:rsidRPr="00DF4E46">
              <w:rPr>
                <w:rFonts w:ascii="Calibri" w:hAnsi="Calibri"/>
                <w:b/>
              </w:rPr>
              <w:t>Comments</w:t>
            </w:r>
          </w:p>
        </w:tc>
      </w:tr>
      <w:tr w:rsidR="00DF6935" w:rsidRPr="009E6DF9" w14:paraId="0E9613E7" w14:textId="77777777" w:rsidTr="00D9142B">
        <w:trPr>
          <w:trHeight w:val="340"/>
        </w:trPr>
        <w:tc>
          <w:tcPr>
            <w:tcW w:w="729" w:type="pct"/>
            <w:tcMar>
              <w:left w:w="85" w:type="dxa"/>
            </w:tcMar>
          </w:tcPr>
          <w:p w14:paraId="56DCF0E6" w14:textId="77777777" w:rsidR="00DF6935" w:rsidRPr="008B65A5" w:rsidRDefault="00DF6935"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1)</w:t>
            </w:r>
          </w:p>
        </w:tc>
        <w:tc>
          <w:tcPr>
            <w:tcW w:w="1064" w:type="pct"/>
            <w:tcMar>
              <w:left w:w="85" w:type="dxa"/>
            </w:tcMar>
          </w:tcPr>
          <w:p w14:paraId="751284D6" w14:textId="4B97476A" w:rsidR="00DF6935" w:rsidRPr="009E6DF9" w:rsidRDefault="00633BB4"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777221051"/>
                <w:placeholder>
                  <w:docPart w:val="D799BBC951F541A59D517500CEBFC6B8"/>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EA067C" w:rsidRPr="00EA067C">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424776174"/>
            <w:placeholder>
              <w:docPart w:val="693FFA2289244BE6B56DE05AFBC0A6B8"/>
            </w:placeholder>
            <w:showingPlcHdr/>
          </w:sdtPr>
          <w:sdtEndPr/>
          <w:sdtContent>
            <w:tc>
              <w:tcPr>
                <w:tcW w:w="1962" w:type="pct"/>
                <w:tcMar>
                  <w:left w:w="85" w:type="dxa"/>
                </w:tcMar>
              </w:tcPr>
              <w:p w14:paraId="627F0B6A" w14:textId="1E93674B" w:rsidR="00DF6935" w:rsidRPr="00D6741D" w:rsidRDefault="00EA067C"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16"/>
                    <w:szCs w:val="16"/>
                  </w:rPr>
                </w:pPr>
                <w:r w:rsidRPr="003F48F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82958413"/>
            <w:placeholder>
              <w:docPart w:val="8D2D76AC6B1C4D1EA79A0802441DCC85"/>
            </w:placeholder>
            <w:showingPlcHdr/>
          </w:sdtPr>
          <w:sdtEndPr/>
          <w:sdtContent>
            <w:tc>
              <w:tcPr>
                <w:tcW w:w="1245" w:type="pct"/>
                <w:tcMar>
                  <w:left w:w="85" w:type="dxa"/>
                </w:tcMar>
              </w:tcPr>
              <w:p w14:paraId="3EE5BD25" w14:textId="44B04016" w:rsidR="00DF6935" w:rsidRPr="009E6DF9" w:rsidRDefault="000D5F4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7F18A0" w:rsidRPr="009E6DF9" w14:paraId="43AC8797" w14:textId="77777777" w:rsidTr="00D9142B">
        <w:trPr>
          <w:trHeight w:val="340"/>
        </w:trPr>
        <w:tc>
          <w:tcPr>
            <w:tcW w:w="729" w:type="pct"/>
            <w:tcMar>
              <w:left w:w="85" w:type="dxa"/>
            </w:tcMar>
          </w:tcPr>
          <w:p w14:paraId="2E864821" w14:textId="77777777" w:rsidR="007F18A0" w:rsidRPr="008B65A5"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2)</w:t>
            </w:r>
          </w:p>
        </w:tc>
        <w:tc>
          <w:tcPr>
            <w:tcW w:w="1064" w:type="pct"/>
            <w:tcMar>
              <w:left w:w="85" w:type="dxa"/>
            </w:tcMar>
          </w:tcPr>
          <w:p w14:paraId="7089F134" w14:textId="6CC99221" w:rsidR="007F18A0" w:rsidRPr="009E6DF9" w:rsidRDefault="00633BB4"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1056616492"/>
                <w:placeholder>
                  <w:docPart w:val="D5AC9364D7524A38A17C9A6B1A0367E2"/>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7F18A0" w:rsidRPr="00E6728A">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568885020"/>
            <w:placeholder>
              <w:docPart w:val="624CD1A1CA9143D5B1A1F3CEB98F8987"/>
            </w:placeholder>
            <w:showingPlcHdr/>
          </w:sdtPr>
          <w:sdtEndPr/>
          <w:sdtContent>
            <w:tc>
              <w:tcPr>
                <w:tcW w:w="1962" w:type="pct"/>
                <w:tcMar>
                  <w:left w:w="85" w:type="dxa"/>
                </w:tcMar>
              </w:tcPr>
              <w:p w14:paraId="76F74236" w14:textId="014221DC" w:rsidR="007F18A0" w:rsidRPr="00D6741D"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16"/>
                    <w:szCs w:val="16"/>
                  </w:rPr>
                </w:pPr>
                <w:r w:rsidRPr="003F48F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387323676"/>
            <w:placeholder>
              <w:docPart w:val="ACFB60C07FE346199A662D7A87557305"/>
            </w:placeholder>
            <w:showingPlcHdr/>
          </w:sdtPr>
          <w:sdtEndPr/>
          <w:sdtContent>
            <w:tc>
              <w:tcPr>
                <w:tcW w:w="1245" w:type="pct"/>
                <w:tcMar>
                  <w:left w:w="85" w:type="dxa"/>
                </w:tcMar>
              </w:tcPr>
              <w:p w14:paraId="06B4083C" w14:textId="358F9686" w:rsidR="007F18A0" w:rsidRPr="009E6DF9"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color w:val="FF0000"/>
                    <w:sz w:val="20"/>
                    <w:szCs w:val="20"/>
                  </w:rPr>
                </w:pPr>
                <w:r w:rsidRPr="00964C5D">
                  <w:rPr>
                    <w:rStyle w:val="PlaceholderText"/>
                    <w:rFonts w:asciiTheme="minorHAnsi" w:hAnsiTheme="minorHAnsi" w:cstheme="minorHAnsi"/>
                    <w:bCs/>
                    <w:color w:val="EFE8F5"/>
                    <w:shd w:val="clear" w:color="auto" w:fill="EFE8F5"/>
                  </w:rPr>
                  <w:t>Write the text here</w:t>
                </w:r>
              </w:p>
            </w:tc>
          </w:sdtContent>
        </w:sdt>
      </w:tr>
      <w:tr w:rsidR="007F18A0" w:rsidRPr="009E6DF9" w14:paraId="7A0394E3" w14:textId="77777777" w:rsidTr="00D9142B">
        <w:trPr>
          <w:trHeight w:val="340"/>
        </w:trPr>
        <w:tc>
          <w:tcPr>
            <w:tcW w:w="729" w:type="pct"/>
            <w:tcMar>
              <w:left w:w="85" w:type="dxa"/>
            </w:tcMar>
          </w:tcPr>
          <w:p w14:paraId="4CDA829F" w14:textId="77777777" w:rsidR="007F18A0" w:rsidRPr="008B65A5"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3)</w:t>
            </w:r>
          </w:p>
        </w:tc>
        <w:tc>
          <w:tcPr>
            <w:tcW w:w="1064" w:type="pct"/>
            <w:tcMar>
              <w:left w:w="85" w:type="dxa"/>
            </w:tcMar>
          </w:tcPr>
          <w:p w14:paraId="75D1F4A3" w14:textId="5721C52F" w:rsidR="007F18A0" w:rsidRPr="009E6DF9" w:rsidRDefault="00633BB4"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sdt>
              <w:sdtPr>
                <w:rPr>
                  <w:rFonts w:asciiTheme="minorHAnsi" w:hAnsiTheme="minorHAnsi" w:cstheme="minorHAnsi"/>
                  <w:b/>
                </w:rPr>
                <w:id w:val="1487054503"/>
                <w:placeholder>
                  <w:docPart w:val="4FA99E56403B43E89D08FF4A92D20A51"/>
                </w:placeholder>
                <w:showingPlcHdr/>
                <w:comboBox>
                  <w:listItem w:value="Choose an item:"/>
                  <w:listItem w:displayText="included in raw recording files" w:value="included in raw recording files"/>
                  <w:listItem w:displayText="available in separate file" w:value="available in separate file"/>
                  <w:listItem w:displayText="written consent" w:value="written consent"/>
                  <w:listItem w:displayText="not collected" w:value="not collected"/>
                  <w:listItem w:displayText="(no data)" w:value="(no data)"/>
                </w:comboBox>
              </w:sdtPr>
              <w:sdtEndPr/>
              <w:sdtContent>
                <w:r w:rsidR="007F18A0" w:rsidRPr="00E6728A">
                  <w:rPr>
                    <w:rStyle w:val="PlaceholderText"/>
                    <w:rFonts w:asciiTheme="minorHAnsi" w:hAnsiTheme="minorHAnsi" w:cstheme="minorHAnsi"/>
                    <w:bCs/>
                    <w:color w:val="EFE8F5"/>
                    <w:shd w:val="clear" w:color="auto" w:fill="EFE8F5"/>
                  </w:rPr>
                  <w:t>Consent indexing</w:t>
                </w:r>
              </w:sdtContent>
            </w:sdt>
          </w:p>
        </w:tc>
        <w:sdt>
          <w:sdtPr>
            <w:rPr>
              <w:rFonts w:asciiTheme="minorHAnsi" w:hAnsiTheme="minorHAnsi" w:cstheme="minorHAnsi"/>
              <w:b/>
              <w:sz w:val="16"/>
              <w:szCs w:val="16"/>
            </w:rPr>
            <w:id w:val="530924288"/>
            <w:placeholder>
              <w:docPart w:val="40047A4AFF624564B7DCAEA7739F5CFE"/>
            </w:placeholder>
            <w:showingPlcHdr/>
          </w:sdtPr>
          <w:sdtEndPr/>
          <w:sdtContent>
            <w:tc>
              <w:tcPr>
                <w:tcW w:w="1962" w:type="pct"/>
                <w:tcMar>
                  <w:left w:w="85" w:type="dxa"/>
                </w:tcMar>
              </w:tcPr>
              <w:p w14:paraId="55950153" w14:textId="1AE182B0" w:rsidR="007F18A0" w:rsidRPr="00D6741D" w:rsidRDefault="007F18A0" w:rsidP="007F18A0">
                <w:pPr>
                  <w:jc w:val="left"/>
                  <w:rPr>
                    <w:rFonts w:asciiTheme="minorHAnsi" w:hAnsiTheme="minorHAnsi" w:cstheme="minorHAnsi"/>
                    <w:sz w:val="16"/>
                    <w:szCs w:val="16"/>
                  </w:rPr>
                </w:pPr>
                <w:r w:rsidRPr="00866D30">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112247537"/>
            <w:placeholder>
              <w:docPart w:val="8EF9E9CCD6F34A3FB8A9E06ED3DFF91D"/>
            </w:placeholder>
            <w:showingPlcHdr/>
          </w:sdtPr>
          <w:sdtEndPr/>
          <w:sdtContent>
            <w:tc>
              <w:tcPr>
                <w:tcW w:w="1245" w:type="pct"/>
                <w:tcMar>
                  <w:left w:w="85" w:type="dxa"/>
                </w:tcMar>
              </w:tcPr>
              <w:p w14:paraId="11620FC4" w14:textId="2AE114A5" w:rsidR="007F18A0" w:rsidRPr="009E6DF9" w:rsidRDefault="007F18A0"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color w:val="FF0000"/>
                    <w:sz w:val="20"/>
                    <w:szCs w:val="20"/>
                  </w:rPr>
                </w:pPr>
                <w:r w:rsidRPr="00964C5D">
                  <w:rPr>
                    <w:rStyle w:val="PlaceholderText"/>
                    <w:rFonts w:asciiTheme="minorHAnsi" w:hAnsiTheme="minorHAnsi" w:cstheme="minorHAnsi"/>
                    <w:bCs/>
                    <w:color w:val="EFE8F5"/>
                    <w:shd w:val="clear" w:color="auto" w:fill="EFE8F5"/>
                  </w:rPr>
                  <w:t>Write the text here</w:t>
                </w:r>
              </w:p>
            </w:tc>
          </w:sdtContent>
        </w:sdt>
      </w:tr>
    </w:tbl>
    <w:p w14:paraId="6FE309B8" w14:textId="77777777" w:rsidR="004A62C7" w:rsidRDefault="004A62C7" w:rsidP="00155F56">
      <w:pPr>
        <w:tabs>
          <w:tab w:val="left" w:pos="284"/>
          <w:tab w:val="left" w:pos="5245"/>
        </w:tabs>
        <w:overflowPunct w:val="0"/>
        <w:autoSpaceDE w:val="0"/>
        <w:autoSpaceDN w:val="0"/>
        <w:adjustRightInd w:val="0"/>
        <w:ind w:right="-101"/>
        <w:textAlignment w:val="baseline"/>
        <w:rPr>
          <w:rFonts w:ascii="Calibri" w:hAnsi="Calibri"/>
          <w:bCs/>
        </w:rPr>
      </w:pPr>
    </w:p>
    <w:p w14:paraId="02C9DCB3" w14:textId="6323CFAD" w:rsidR="00155F56" w:rsidRPr="00AA2C5F" w:rsidRDefault="00155F56" w:rsidP="00B96200">
      <w:pPr>
        <w:tabs>
          <w:tab w:val="left" w:pos="284"/>
          <w:tab w:val="left" w:pos="5245"/>
        </w:tabs>
        <w:overflowPunct w:val="0"/>
        <w:autoSpaceDE w:val="0"/>
        <w:autoSpaceDN w:val="0"/>
        <w:adjustRightInd w:val="0"/>
        <w:textAlignment w:val="baseline"/>
        <w:rPr>
          <w:rFonts w:ascii="Calibri" w:hAnsi="Calibri"/>
          <w:bCs/>
        </w:rPr>
      </w:pPr>
      <w:r w:rsidRPr="00AA2C5F">
        <w:rPr>
          <w:rFonts w:ascii="Calibri" w:hAnsi="Calibri"/>
          <w:bCs/>
        </w:rPr>
        <w:t>Then, you can continue with the following questions, and the rest of the interview:</w:t>
      </w:r>
    </w:p>
    <w:p w14:paraId="152476DA" w14:textId="2688A782" w:rsidR="00155F56" w:rsidRDefault="00155F56" w:rsidP="00B96200">
      <w:pPr>
        <w:tabs>
          <w:tab w:val="left" w:pos="284"/>
          <w:tab w:val="left" w:pos="5245"/>
        </w:tabs>
        <w:overflowPunct w:val="0"/>
        <w:autoSpaceDE w:val="0"/>
        <w:autoSpaceDN w:val="0"/>
        <w:adjustRightInd w:val="0"/>
        <w:textAlignment w:val="baseline"/>
        <w:rPr>
          <w:rFonts w:ascii="Calibri" w:hAnsi="Calibri"/>
          <w:bCs/>
          <w:rtl/>
          <w:lang w:bidi="fa-IR"/>
        </w:rPr>
      </w:pPr>
    </w:p>
    <w:p w14:paraId="55B7A70A" w14:textId="77777777" w:rsidR="004A62C7" w:rsidRPr="008B65A5" w:rsidRDefault="004A62C7" w:rsidP="004E6440">
      <w:pPr>
        <w:tabs>
          <w:tab w:val="left" w:pos="284"/>
          <w:tab w:val="left" w:pos="5245"/>
        </w:tabs>
        <w:overflowPunct w:val="0"/>
        <w:autoSpaceDE w:val="0"/>
        <w:autoSpaceDN w:val="0"/>
        <w:adjustRightInd w:val="0"/>
        <w:textAlignment w:val="baseline"/>
        <w:rPr>
          <w:rFonts w:ascii="Calibri" w:hAnsi="Calibri"/>
          <w:bCs/>
        </w:rPr>
      </w:pPr>
      <w:r w:rsidRPr="008B65A5">
        <w:rPr>
          <w:rFonts w:ascii="Calibri" w:hAnsi="Calibri"/>
          <w:bCs/>
        </w:rPr>
        <w:t>Would you like us to write your name(s) down, or would you like to remain anonymou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7"/>
        <w:gridCol w:w="1862"/>
        <w:gridCol w:w="3364"/>
        <w:gridCol w:w="2063"/>
      </w:tblGrid>
      <w:tr w:rsidR="00DF4E46" w:rsidRPr="004A62C7" w14:paraId="138F9F4B" w14:textId="77777777" w:rsidTr="00D9142B">
        <w:trPr>
          <w:trHeight w:val="340"/>
        </w:trPr>
        <w:tc>
          <w:tcPr>
            <w:tcW w:w="735" w:type="pct"/>
            <w:tcMar>
              <w:left w:w="85" w:type="dxa"/>
            </w:tcMar>
            <w:vAlign w:val="center"/>
          </w:tcPr>
          <w:p w14:paraId="018FFEEE" w14:textId="77777777" w:rsidR="00DF4E46" w:rsidRPr="008B65A5"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1)</w:t>
            </w:r>
          </w:p>
        </w:tc>
        <w:tc>
          <w:tcPr>
            <w:tcW w:w="1089" w:type="pct"/>
            <w:tcMar>
              <w:left w:w="85" w:type="dxa"/>
            </w:tcMar>
            <w:vAlign w:val="center"/>
          </w:tcPr>
          <w:p w14:paraId="0C33B134" w14:textId="77777777" w:rsidR="00DF4E46" w:rsidRPr="008B65A5" w:rsidRDefault="00633BB4"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062394519"/>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write name</w:t>
            </w:r>
            <w:r w:rsidR="00DF4E46" w:rsidRPr="008B65A5">
              <w:rPr>
                <w:rFonts w:ascii="Calibri" w:hAnsi="Calibri"/>
                <w:bCs/>
              </w:rPr>
              <w:t xml:space="preserve"> </w:t>
            </w:r>
          </w:p>
        </w:tc>
        <w:tc>
          <w:tcPr>
            <w:tcW w:w="1968" w:type="pct"/>
            <w:tcMar>
              <w:left w:w="85" w:type="dxa"/>
            </w:tcMar>
            <w:vAlign w:val="center"/>
          </w:tcPr>
          <w:p w14:paraId="3621C8F9" w14:textId="77777777" w:rsidR="00DF4E46" w:rsidRPr="008B65A5" w:rsidRDefault="00633BB4"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864935539"/>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378055870"/>
            <w:placeholder>
              <w:docPart w:val="AB687FBB93104F60BC05E325A51326CC"/>
            </w:placeholder>
            <w:showingPlcHdr/>
          </w:sdtPr>
          <w:sdtEndPr/>
          <w:sdtContent>
            <w:tc>
              <w:tcPr>
                <w:tcW w:w="1207" w:type="pct"/>
                <w:tcMar>
                  <w:left w:w="85" w:type="dxa"/>
                </w:tcMar>
              </w:tcPr>
              <w:p w14:paraId="4927B676" w14:textId="16B05363" w:rsidR="00DF4E46" w:rsidRPr="004A62C7" w:rsidRDefault="000D5F46" w:rsidP="00A138F1">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DF4E46" w:rsidRPr="004A62C7" w14:paraId="3C4056D5" w14:textId="77777777" w:rsidTr="00D9142B">
        <w:trPr>
          <w:trHeight w:val="340"/>
        </w:trPr>
        <w:tc>
          <w:tcPr>
            <w:tcW w:w="735" w:type="pct"/>
            <w:tcMar>
              <w:left w:w="85" w:type="dxa"/>
            </w:tcMar>
            <w:vAlign w:val="center"/>
          </w:tcPr>
          <w:p w14:paraId="07DEAC3C" w14:textId="77777777" w:rsidR="00DF4E46" w:rsidRPr="008B65A5"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2)</w:t>
            </w:r>
          </w:p>
        </w:tc>
        <w:tc>
          <w:tcPr>
            <w:tcW w:w="1089" w:type="pct"/>
            <w:tcMar>
              <w:left w:w="85" w:type="dxa"/>
            </w:tcMar>
            <w:vAlign w:val="center"/>
          </w:tcPr>
          <w:p w14:paraId="04821ED1" w14:textId="77777777" w:rsidR="00DF4E46" w:rsidRPr="008B65A5" w:rsidRDefault="00633BB4"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052151353"/>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write name</w:t>
            </w:r>
          </w:p>
        </w:tc>
        <w:tc>
          <w:tcPr>
            <w:tcW w:w="1968" w:type="pct"/>
            <w:tcMar>
              <w:left w:w="85" w:type="dxa"/>
            </w:tcMar>
            <w:vAlign w:val="center"/>
          </w:tcPr>
          <w:p w14:paraId="0EE4E111" w14:textId="77777777" w:rsidR="00DF4E46" w:rsidRPr="008B65A5" w:rsidRDefault="00633BB4"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192263448"/>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70706283"/>
            <w:placeholder>
              <w:docPart w:val="7784A9C807EB42B1AAAB555AFBD7D155"/>
            </w:placeholder>
            <w:showingPlcHdr/>
          </w:sdtPr>
          <w:sdtEndPr/>
          <w:sdtContent>
            <w:tc>
              <w:tcPr>
                <w:tcW w:w="1207" w:type="pct"/>
                <w:tcMar>
                  <w:left w:w="85" w:type="dxa"/>
                </w:tcMar>
              </w:tcPr>
              <w:p w14:paraId="7D9AF1EF" w14:textId="29666B3D" w:rsidR="00DF4E46" w:rsidRPr="004A62C7"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r w:rsidR="00DF4E46" w:rsidRPr="004A62C7" w14:paraId="7A09E5D5" w14:textId="77777777" w:rsidTr="00D9142B">
        <w:trPr>
          <w:trHeight w:val="340"/>
        </w:trPr>
        <w:tc>
          <w:tcPr>
            <w:tcW w:w="735" w:type="pct"/>
            <w:tcMar>
              <w:left w:w="85" w:type="dxa"/>
            </w:tcMar>
            <w:vAlign w:val="center"/>
          </w:tcPr>
          <w:p w14:paraId="0B5010B5" w14:textId="77777777" w:rsidR="00DF4E46" w:rsidRPr="008B65A5"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B65A5">
              <w:rPr>
                <w:rFonts w:ascii="Calibri" w:hAnsi="Calibri"/>
                <w:bCs/>
              </w:rPr>
              <w:t>(speaker 3)</w:t>
            </w:r>
          </w:p>
        </w:tc>
        <w:tc>
          <w:tcPr>
            <w:tcW w:w="1089" w:type="pct"/>
            <w:tcMar>
              <w:left w:w="85" w:type="dxa"/>
            </w:tcMar>
            <w:vAlign w:val="center"/>
          </w:tcPr>
          <w:p w14:paraId="199DB5BD" w14:textId="77777777" w:rsidR="00DF4E46" w:rsidRPr="008B65A5" w:rsidRDefault="00633BB4"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826397864"/>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write name</w:t>
            </w:r>
            <w:r w:rsidR="00DF4E46" w:rsidRPr="008B65A5">
              <w:rPr>
                <w:rFonts w:ascii="Calibri" w:hAnsi="Calibri"/>
                <w:bCs/>
              </w:rPr>
              <w:t xml:space="preserve"> </w:t>
            </w:r>
          </w:p>
        </w:tc>
        <w:tc>
          <w:tcPr>
            <w:tcW w:w="1968" w:type="pct"/>
            <w:tcMar>
              <w:left w:w="85" w:type="dxa"/>
            </w:tcMar>
            <w:vAlign w:val="center"/>
          </w:tcPr>
          <w:p w14:paraId="5251E029" w14:textId="77777777" w:rsidR="00DF4E46" w:rsidRPr="008B65A5" w:rsidRDefault="00633BB4"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Cs/>
                  <w:lang w:val="en-US" w:bidi="fa-IR"/>
                </w:rPr>
                <w:id w:val="-1540198533"/>
                <w14:checkbox>
                  <w14:checked w14:val="0"/>
                  <w14:checkedState w14:val="00FC" w14:font="Wingdings"/>
                  <w14:uncheckedState w14:val="006F" w14:font="Wingdings"/>
                </w14:checkbox>
              </w:sdtPr>
              <w:sdtEndPr/>
              <w:sdtContent>
                <w:r w:rsidR="00DF4E46" w:rsidRPr="008B65A5">
                  <w:rPr>
                    <w:rFonts w:asciiTheme="minorHAnsi" w:hAnsiTheme="minorHAnsi" w:cstheme="minorHAnsi"/>
                    <w:bCs/>
                    <w:lang w:val="en-US" w:bidi="fa-IR"/>
                  </w:rPr>
                  <w:sym w:font="Wingdings" w:char="F06F"/>
                </w:r>
              </w:sdtContent>
            </w:sdt>
            <w:r w:rsidR="00DF4E46" w:rsidRPr="008B65A5">
              <w:rPr>
                <w:rFonts w:asciiTheme="minorHAnsi" w:hAnsiTheme="minorHAnsi" w:cstheme="minorHAnsi"/>
                <w:bCs/>
                <w:lang w:val="en-US" w:bidi="fa-IR"/>
              </w:rPr>
              <w:t xml:space="preserve"> remain anonymous</w:t>
            </w:r>
          </w:p>
        </w:tc>
        <w:sdt>
          <w:sdtPr>
            <w:rPr>
              <w:rFonts w:asciiTheme="minorHAnsi" w:hAnsiTheme="minorHAnsi" w:cstheme="minorHAnsi"/>
              <w:bCs/>
              <w:sz w:val="20"/>
              <w:szCs w:val="20"/>
            </w:rPr>
            <w:id w:val="-727838114"/>
            <w:placeholder>
              <w:docPart w:val="3BFB67CB9D27454C9055CE8F4F024835"/>
            </w:placeholder>
            <w:showingPlcHdr/>
          </w:sdtPr>
          <w:sdtEndPr/>
          <w:sdtContent>
            <w:tc>
              <w:tcPr>
                <w:tcW w:w="1207" w:type="pct"/>
                <w:tcMar>
                  <w:left w:w="85" w:type="dxa"/>
                </w:tcMar>
              </w:tcPr>
              <w:p w14:paraId="2A117032" w14:textId="71572C05" w:rsidR="00DF4E46" w:rsidRPr="004A62C7" w:rsidRDefault="00DF4E46" w:rsidP="00DF4E4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color w:val="FF0000"/>
                  </w:rPr>
                </w:pPr>
                <w:r w:rsidRPr="00964C5D">
                  <w:rPr>
                    <w:rStyle w:val="PlaceholderText"/>
                    <w:rFonts w:asciiTheme="minorHAnsi" w:hAnsiTheme="minorHAnsi" w:cstheme="minorHAnsi"/>
                    <w:bCs/>
                    <w:color w:val="EFE8F5"/>
                    <w:shd w:val="clear" w:color="auto" w:fill="EFE8F5"/>
                  </w:rPr>
                  <w:t>Write the text here</w:t>
                </w:r>
              </w:p>
            </w:tc>
          </w:sdtContent>
        </w:sdt>
      </w:tr>
    </w:tbl>
    <w:p w14:paraId="62F15BB0" w14:textId="77777777" w:rsidR="004A62C7" w:rsidRPr="00AA2C5F" w:rsidRDefault="004A62C7" w:rsidP="00155F56">
      <w:pPr>
        <w:tabs>
          <w:tab w:val="left" w:pos="284"/>
          <w:tab w:val="left" w:pos="5245"/>
        </w:tabs>
        <w:overflowPunct w:val="0"/>
        <w:autoSpaceDE w:val="0"/>
        <w:autoSpaceDN w:val="0"/>
        <w:adjustRightInd w:val="0"/>
        <w:ind w:right="-101"/>
        <w:textAlignment w:val="baseline"/>
        <w:rPr>
          <w:rFonts w:ascii="Calibri" w:hAnsi="Calibri"/>
          <w:bCs/>
        </w:rPr>
      </w:pPr>
    </w:p>
    <w:p w14:paraId="74A978D9" w14:textId="77777777" w:rsidR="00155F56" w:rsidRDefault="00155F56" w:rsidP="00CB6A20">
      <w:pPr>
        <w:keepNext/>
        <w:tabs>
          <w:tab w:val="left" w:pos="284"/>
          <w:tab w:val="left" w:pos="4395"/>
        </w:tabs>
        <w:overflowPunct w:val="0"/>
        <w:autoSpaceDE w:val="0"/>
        <w:autoSpaceDN w:val="0"/>
        <w:adjustRightInd w:val="0"/>
        <w:textAlignment w:val="baseline"/>
        <w:rPr>
          <w:rFonts w:ascii="Calibri" w:hAnsi="Calibri"/>
          <w:bCs/>
        </w:rPr>
      </w:pPr>
      <w:r w:rsidRPr="00AA2C5F">
        <w:rPr>
          <w:rFonts w:ascii="Calibri" w:hAnsi="Calibri"/>
          <w:bCs/>
        </w:rPr>
        <w:lastRenderedPageBreak/>
        <w:t>Name of speaker(s) (only put this if speakers have requested that their names be used):</w:t>
      </w:r>
    </w:p>
    <w:p w14:paraId="58A25C99" w14:textId="1F8BE739" w:rsidR="003C79C1" w:rsidRPr="00F22A25" w:rsidRDefault="003C79C1" w:rsidP="000769E0">
      <w:pPr>
        <w:keepNext/>
        <w:tabs>
          <w:tab w:val="left" w:pos="284"/>
          <w:tab w:val="left" w:pos="4395"/>
        </w:tabs>
        <w:overflowPunct w:val="0"/>
        <w:autoSpaceDE w:val="0"/>
        <w:autoSpaceDN w:val="0"/>
        <w:adjustRightInd w:val="0"/>
        <w:ind w:right="-101"/>
        <w:textAlignment w:val="baseline"/>
        <w:rPr>
          <w:rFonts w:ascii="Calibri" w:hAnsi="Calibri"/>
          <w:bCs/>
          <w:color w:val="C00000"/>
          <w:sz w:val="28"/>
          <w:szCs w:val="28"/>
        </w:rPr>
      </w:pPr>
      <w:r w:rsidRPr="00F22A25">
        <w:rPr>
          <w:rFonts w:ascii="Calibri" w:hAnsi="Calibri" w:cs="Calibri"/>
          <w:color w:val="C00000"/>
          <w:bdr w:val="none" w:sz="0" w:space="0" w:color="auto" w:frame="1"/>
          <w:shd w:val="clear" w:color="auto" w:fill="FFFFFF"/>
        </w:rPr>
        <w:t>(</w:t>
      </w:r>
      <w:r w:rsidR="00EC7B72" w:rsidRPr="00F22A25">
        <w:rPr>
          <w:rFonts w:ascii="Calibri" w:hAnsi="Calibri" w:cs="Calibri"/>
          <w:color w:val="C00000"/>
          <w:bdr w:val="none" w:sz="0" w:space="0" w:color="auto" w:frame="1"/>
          <w:shd w:val="clear" w:color="auto" w:fill="FFFFFF"/>
        </w:rPr>
        <w:t>u</w:t>
      </w:r>
      <w:r w:rsidRPr="00F22A25">
        <w:rPr>
          <w:rFonts w:ascii="Calibri" w:hAnsi="Calibri" w:cs="Calibri"/>
          <w:color w:val="C00000"/>
          <w:bdr w:val="none" w:sz="0" w:space="0" w:color="auto" w:frame="1"/>
          <w:shd w:val="clear" w:color="auto" w:fill="FFFFFF"/>
        </w:rPr>
        <w:t>se ALI conventions for simplified transcription of Persi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6"/>
        <w:gridCol w:w="5227"/>
        <w:gridCol w:w="2063"/>
      </w:tblGrid>
      <w:tr w:rsidR="004B7615" w14:paraId="12F5AAAE" w14:textId="6E650973" w:rsidTr="00D9142B">
        <w:trPr>
          <w:trHeight w:val="340"/>
        </w:trPr>
        <w:tc>
          <w:tcPr>
            <w:tcW w:w="735" w:type="pct"/>
            <w:tcMar>
              <w:left w:w="85" w:type="dxa"/>
            </w:tcMar>
          </w:tcPr>
          <w:p w14:paraId="248E0941" w14:textId="77777777"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58" w:type="pct"/>
            <w:tcMar>
              <w:left w:w="85" w:type="dxa"/>
            </w:tcMar>
          </w:tcPr>
          <w:p w14:paraId="5487F577" w14:textId="744E86E1" w:rsidR="004B7615" w:rsidRPr="0058768C"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Pr>
                <w:rFonts w:ascii="Calibri" w:hAnsi="Calibri"/>
                <w:bCs/>
              </w:rPr>
              <w:t>Name</w:t>
            </w:r>
            <w:r w:rsidRPr="00AA2C5F">
              <w:rPr>
                <w:rFonts w:ascii="Calibri" w:hAnsi="Calibri"/>
                <w:bCs/>
              </w:rPr>
              <w:t>:</w:t>
            </w:r>
          </w:p>
        </w:tc>
        <w:tc>
          <w:tcPr>
            <w:tcW w:w="1207" w:type="pct"/>
            <w:tcMar>
              <w:left w:w="85" w:type="dxa"/>
            </w:tcMar>
          </w:tcPr>
          <w:p w14:paraId="35286D59" w14:textId="594CD094" w:rsidR="004B7615" w:rsidRPr="0058768C"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58768C">
              <w:rPr>
                <w:rFonts w:ascii="Calibri" w:hAnsi="Calibri"/>
                <w:b/>
              </w:rPr>
              <w:t>Comments</w:t>
            </w:r>
          </w:p>
        </w:tc>
      </w:tr>
      <w:tr w:rsidR="004B7615" w14:paraId="51161E56" w14:textId="6AF7D0D0" w:rsidTr="00D9142B">
        <w:trPr>
          <w:trHeight w:val="340"/>
        </w:trPr>
        <w:tc>
          <w:tcPr>
            <w:tcW w:w="735" w:type="pct"/>
            <w:tcMar>
              <w:left w:w="85" w:type="dxa"/>
            </w:tcMar>
          </w:tcPr>
          <w:p w14:paraId="75A18948" w14:textId="04CB2004"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816609086"/>
            <w:placeholder>
              <w:docPart w:val="A291C216EC8542D8BF7B5748A628159F"/>
            </w:placeholder>
            <w:showingPlcHdr/>
          </w:sdtPr>
          <w:sdtEndPr/>
          <w:sdtContent>
            <w:tc>
              <w:tcPr>
                <w:tcW w:w="3058" w:type="pct"/>
                <w:tcMar>
                  <w:left w:w="85" w:type="dxa"/>
                </w:tcMar>
              </w:tcPr>
              <w:p w14:paraId="4A5C1B8C" w14:textId="53FEE9C9"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E0E3F">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509644342"/>
            <w:placeholder>
              <w:docPart w:val="F4A2D6053FCD40E4888146DF0977A2A7"/>
            </w:placeholder>
            <w:showingPlcHdr/>
          </w:sdtPr>
          <w:sdtEndPr/>
          <w:sdtContent>
            <w:tc>
              <w:tcPr>
                <w:tcW w:w="1207" w:type="pct"/>
                <w:tcMar>
                  <w:left w:w="85" w:type="dxa"/>
                </w:tcMar>
              </w:tcPr>
              <w:p w14:paraId="4012A177" w14:textId="309140BF"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4B7615" w14:paraId="45B37799" w14:textId="25C92D45" w:rsidTr="00D9142B">
        <w:trPr>
          <w:trHeight w:val="340"/>
        </w:trPr>
        <w:tc>
          <w:tcPr>
            <w:tcW w:w="735" w:type="pct"/>
            <w:tcMar>
              <w:left w:w="85" w:type="dxa"/>
            </w:tcMar>
          </w:tcPr>
          <w:p w14:paraId="5896A866" w14:textId="7F97EBBA"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29528125"/>
            <w:placeholder>
              <w:docPart w:val="81B5CE06CC684EB690E113CD6C0878E9"/>
            </w:placeholder>
            <w:showingPlcHdr/>
          </w:sdtPr>
          <w:sdtEndPr/>
          <w:sdtContent>
            <w:tc>
              <w:tcPr>
                <w:tcW w:w="3058" w:type="pct"/>
                <w:tcMar>
                  <w:left w:w="85" w:type="dxa"/>
                </w:tcMar>
              </w:tcPr>
              <w:p w14:paraId="6D94D309" w14:textId="1BA4C2AE"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261224815"/>
            <w:placeholder>
              <w:docPart w:val="76FA5A77C7CE457DBCA6E7057558C7ED"/>
            </w:placeholder>
            <w:showingPlcHdr/>
          </w:sdtPr>
          <w:sdtEndPr/>
          <w:sdtContent>
            <w:tc>
              <w:tcPr>
                <w:tcW w:w="1207" w:type="pct"/>
                <w:tcMar>
                  <w:left w:w="85" w:type="dxa"/>
                </w:tcMar>
              </w:tcPr>
              <w:p w14:paraId="31DA7E25" w14:textId="06B86739" w:rsidR="004B7615" w:rsidRDefault="004B7615" w:rsidP="008B65A5">
                <w:pPr>
                  <w:keepNext/>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4B7615" w14:paraId="4236E9CE" w14:textId="26260F42" w:rsidTr="00D9142B">
        <w:trPr>
          <w:trHeight w:val="340"/>
        </w:trPr>
        <w:tc>
          <w:tcPr>
            <w:tcW w:w="735" w:type="pct"/>
            <w:tcMar>
              <w:left w:w="85" w:type="dxa"/>
            </w:tcMar>
          </w:tcPr>
          <w:p w14:paraId="11001169" w14:textId="77777777" w:rsidR="004B7615" w:rsidRDefault="004B7615" w:rsidP="008B65A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238371094"/>
            <w:placeholder>
              <w:docPart w:val="5F042B11B383499BBD14083DF3B90EB0"/>
            </w:placeholder>
            <w:showingPlcHdr/>
          </w:sdtPr>
          <w:sdtEndPr/>
          <w:sdtContent>
            <w:tc>
              <w:tcPr>
                <w:tcW w:w="3058" w:type="pct"/>
                <w:tcMar>
                  <w:left w:w="85" w:type="dxa"/>
                </w:tcMar>
              </w:tcPr>
              <w:p w14:paraId="3CE44D20" w14:textId="3F1AF609" w:rsidR="004B7615" w:rsidRDefault="003A09D1" w:rsidP="003A09D1">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302AF3">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377896864"/>
            <w:placeholder>
              <w:docPart w:val="813CEAB4BB294A29AAD8AD292A721ACC"/>
            </w:placeholder>
            <w:showingPlcHdr/>
          </w:sdtPr>
          <w:sdtEndPr/>
          <w:sdtContent>
            <w:tc>
              <w:tcPr>
                <w:tcW w:w="1207" w:type="pct"/>
                <w:tcMar>
                  <w:left w:w="85" w:type="dxa"/>
                </w:tcMar>
              </w:tcPr>
              <w:p w14:paraId="1D242B33" w14:textId="3E2F642E" w:rsidR="004B7615" w:rsidRDefault="004B7615" w:rsidP="008B65A5">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4FB45043" w14:textId="77777777" w:rsidR="00155F56" w:rsidRPr="00AA2C5F" w:rsidRDefault="00155F56" w:rsidP="00155F56">
      <w:pPr>
        <w:tabs>
          <w:tab w:val="left" w:pos="284"/>
          <w:tab w:val="left" w:pos="4395"/>
        </w:tabs>
        <w:overflowPunct w:val="0"/>
        <w:autoSpaceDE w:val="0"/>
        <w:autoSpaceDN w:val="0"/>
        <w:adjustRightInd w:val="0"/>
        <w:ind w:right="-101"/>
        <w:textAlignment w:val="baseline"/>
        <w:rPr>
          <w:rFonts w:ascii="Calibri" w:hAnsi="Calibri"/>
          <w:bCs/>
        </w:rPr>
      </w:pPr>
    </w:p>
    <w:p w14:paraId="5377FEAB" w14:textId="77777777" w:rsidR="00155F56" w:rsidRPr="00AA2C5F" w:rsidRDefault="00155F56" w:rsidP="00B96200">
      <w:pPr>
        <w:tabs>
          <w:tab w:val="left" w:pos="284"/>
          <w:tab w:val="left" w:pos="4395"/>
        </w:tabs>
        <w:overflowPunct w:val="0"/>
        <w:autoSpaceDE w:val="0"/>
        <w:autoSpaceDN w:val="0"/>
        <w:adjustRightInd w:val="0"/>
        <w:textAlignment w:val="baseline"/>
        <w:rPr>
          <w:rFonts w:ascii="Calibri" w:hAnsi="Calibri"/>
          <w:bCs/>
        </w:rPr>
      </w:pPr>
      <w:r w:rsidRPr="00AA2C5F">
        <w:rPr>
          <w:rFonts w:ascii="Calibri" w:hAnsi="Calibri"/>
          <w:bCs/>
        </w:rPr>
        <w:t>Other details about the speakers (include this information for all speakers):</w:t>
      </w: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5"/>
        <w:gridCol w:w="1575"/>
        <w:gridCol w:w="1134"/>
        <w:gridCol w:w="2511"/>
        <w:gridCol w:w="2070"/>
      </w:tblGrid>
      <w:tr w:rsidR="00A83625" w14:paraId="77EB627D" w14:textId="3C4F53AD" w:rsidTr="00D9142B">
        <w:trPr>
          <w:trHeight w:val="340"/>
        </w:trPr>
        <w:tc>
          <w:tcPr>
            <w:tcW w:w="1255" w:type="dxa"/>
            <w:tcMar>
              <w:left w:w="85" w:type="dxa"/>
            </w:tcMar>
          </w:tcPr>
          <w:p w14:paraId="3D71C847" w14:textId="77777777" w:rsidR="00ED7764" w:rsidRDefault="00ED7764"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575" w:type="dxa"/>
            <w:tcMar>
              <w:left w:w="85" w:type="dxa"/>
            </w:tcMar>
          </w:tcPr>
          <w:p w14:paraId="511D23AF" w14:textId="621AF924" w:rsidR="00ED7764" w:rsidRDefault="00ED7764"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Age (put whole number only)</w:t>
            </w:r>
            <w:r w:rsidRPr="00AA2C5F">
              <w:rPr>
                <w:rFonts w:ascii="Calibri" w:hAnsi="Calibri"/>
                <w:bCs/>
              </w:rPr>
              <w:t>:</w:t>
            </w:r>
          </w:p>
        </w:tc>
        <w:tc>
          <w:tcPr>
            <w:tcW w:w="1134" w:type="dxa"/>
            <w:tcMar>
              <w:left w:w="85" w:type="dxa"/>
            </w:tcMar>
            <w:vAlign w:val="bottom"/>
          </w:tcPr>
          <w:p w14:paraId="65EECCE2" w14:textId="6A5BA2BB" w:rsidR="00ED7764" w:rsidRDefault="00ED7764" w:rsidP="004E644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Gender:</w:t>
            </w:r>
          </w:p>
        </w:tc>
        <w:tc>
          <w:tcPr>
            <w:tcW w:w="2511" w:type="dxa"/>
            <w:tcMar>
              <w:left w:w="85" w:type="dxa"/>
            </w:tcMar>
            <w:vAlign w:val="bottom"/>
          </w:tcPr>
          <w:p w14:paraId="1536F1EA" w14:textId="3167B9BD" w:rsidR="00ED7764" w:rsidRPr="00B35AF0" w:rsidRDefault="00113EE3" w:rsidP="004E644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lang w:val="en-US"/>
              </w:rPr>
            </w:pPr>
            <w:r>
              <w:rPr>
                <w:rFonts w:ascii="Calibri" w:hAnsi="Calibri"/>
                <w:bCs/>
              </w:rPr>
              <w:t>Occupation</w:t>
            </w:r>
            <w:r w:rsidR="00ED7764">
              <w:rPr>
                <w:rFonts w:ascii="Calibri" w:hAnsi="Calibri"/>
                <w:bCs/>
              </w:rPr>
              <w:t>:</w:t>
            </w:r>
          </w:p>
        </w:tc>
        <w:tc>
          <w:tcPr>
            <w:tcW w:w="2070" w:type="dxa"/>
            <w:tcMar>
              <w:left w:w="85" w:type="dxa"/>
            </w:tcMar>
          </w:tcPr>
          <w:p w14:paraId="4A49E392" w14:textId="27F80E18" w:rsidR="00ED7764" w:rsidRDefault="00ED7764"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981EE6" w14:paraId="464F18D7" w14:textId="762214A9" w:rsidTr="00D9142B">
        <w:trPr>
          <w:trHeight w:val="340"/>
        </w:trPr>
        <w:tc>
          <w:tcPr>
            <w:tcW w:w="1255" w:type="dxa"/>
            <w:tcMar>
              <w:left w:w="85" w:type="dxa"/>
            </w:tcMar>
          </w:tcPr>
          <w:p w14:paraId="1C2E565D" w14:textId="61529700" w:rsidR="00981EE6" w:rsidRDefault="00981EE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sdt>
          <w:sdtPr>
            <w:rPr>
              <w:rFonts w:asciiTheme="minorHAnsi" w:hAnsiTheme="minorHAnsi" w:cstheme="minorHAnsi"/>
              <w:b/>
            </w:rPr>
            <w:id w:val="-1054381331"/>
            <w:placeholder>
              <w:docPart w:val="33DA7EFD756C41CCB94C02579983217A"/>
            </w:placeholder>
            <w:showingPlcHdr/>
          </w:sdtPr>
          <w:sdtEndPr/>
          <w:sdtContent>
            <w:tc>
              <w:tcPr>
                <w:tcW w:w="1575" w:type="dxa"/>
                <w:tcMar>
                  <w:left w:w="85" w:type="dxa"/>
                </w:tcMar>
              </w:tcPr>
              <w:p w14:paraId="38B3F87D" w14:textId="30FBA536" w:rsidR="00981EE6" w:rsidRDefault="00981EE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838431707"/>
            <w:placeholder>
              <w:docPart w:val="56AF4CCBBB3F4C66892B38B63F5FB870"/>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Mar>
                  <w:left w:w="85" w:type="dxa"/>
                </w:tcMar>
              </w:tcPr>
              <w:p w14:paraId="6B50B0EB" w14:textId="765FCBE2" w:rsidR="00981EE6" w:rsidRPr="00FC04E3"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D33939">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994726757"/>
            <w:placeholder>
              <w:docPart w:val="39B3AA1203DA4CE29B806DC9AF6D03A5"/>
            </w:placeholder>
            <w:showingPlcHdr/>
          </w:sdtPr>
          <w:sdtEndPr/>
          <w:sdtContent>
            <w:tc>
              <w:tcPr>
                <w:tcW w:w="2511" w:type="dxa"/>
                <w:tcMar>
                  <w:left w:w="85" w:type="dxa"/>
                </w:tcMar>
              </w:tcPr>
              <w:p w14:paraId="11A01B97" w14:textId="7F1C849B" w:rsidR="00981EE6" w:rsidRDefault="00981EE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817183928"/>
            <w:placeholder>
              <w:docPart w:val="34B3FA104ABC49F0AECEB28D72085163"/>
            </w:placeholder>
            <w:showingPlcHdr/>
          </w:sdtPr>
          <w:sdtEndPr/>
          <w:sdtContent>
            <w:tc>
              <w:tcPr>
                <w:tcW w:w="2070" w:type="dxa"/>
                <w:tcMar>
                  <w:left w:w="85" w:type="dxa"/>
                </w:tcMar>
              </w:tcPr>
              <w:p w14:paraId="147F9893" w14:textId="30C2A79A" w:rsidR="00981EE6" w:rsidRDefault="00981EE6"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8A264A" w14:paraId="136B7FCC" w14:textId="3515CC60" w:rsidTr="00D9142B">
        <w:trPr>
          <w:trHeight w:val="340"/>
        </w:trPr>
        <w:tc>
          <w:tcPr>
            <w:tcW w:w="1255" w:type="dxa"/>
            <w:tcMar>
              <w:left w:w="85" w:type="dxa"/>
            </w:tcMar>
          </w:tcPr>
          <w:p w14:paraId="6378D7A8" w14:textId="3877BC55"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sdt>
          <w:sdtPr>
            <w:rPr>
              <w:rFonts w:asciiTheme="minorHAnsi" w:hAnsiTheme="minorHAnsi" w:cstheme="minorHAnsi"/>
              <w:b/>
            </w:rPr>
            <w:id w:val="1357380195"/>
            <w:placeholder>
              <w:docPart w:val="3A61E494DCC142A29FF315DB802E0191"/>
            </w:placeholder>
            <w:showingPlcHdr/>
          </w:sdtPr>
          <w:sdtEndPr/>
          <w:sdtContent>
            <w:tc>
              <w:tcPr>
                <w:tcW w:w="1575" w:type="dxa"/>
                <w:tcMar>
                  <w:left w:w="85" w:type="dxa"/>
                </w:tcMar>
              </w:tcPr>
              <w:p w14:paraId="2DF622EC" w14:textId="66D2AAAC"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89686226"/>
            <w:placeholder>
              <w:docPart w:val="A81871671BC742FA91089ECFBAA5C430"/>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Mar>
                  <w:left w:w="85" w:type="dxa"/>
                </w:tcMar>
              </w:tcPr>
              <w:p w14:paraId="56A677DF" w14:textId="64EDA603" w:rsidR="008A264A" w:rsidRPr="00E740B8"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883B00">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622079432"/>
            <w:placeholder>
              <w:docPart w:val="C6294CD791D5481481790B13BEC5AFE2"/>
            </w:placeholder>
            <w:showingPlcHdr/>
          </w:sdtPr>
          <w:sdtEndPr/>
          <w:sdtContent>
            <w:tc>
              <w:tcPr>
                <w:tcW w:w="2511" w:type="dxa"/>
                <w:tcMar>
                  <w:left w:w="85" w:type="dxa"/>
                </w:tcMar>
              </w:tcPr>
              <w:p w14:paraId="4B51926F" w14:textId="12E610D9"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1615512015"/>
            <w:placeholder>
              <w:docPart w:val="F208FE9362A84E5B9A63D43C15BA25CD"/>
            </w:placeholder>
            <w:showingPlcHdr/>
          </w:sdtPr>
          <w:sdtEndPr/>
          <w:sdtContent>
            <w:tc>
              <w:tcPr>
                <w:tcW w:w="2070" w:type="dxa"/>
                <w:tcMar>
                  <w:left w:w="85" w:type="dxa"/>
                </w:tcMar>
              </w:tcPr>
              <w:p w14:paraId="204E5126" w14:textId="129A84DB"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8A264A" w14:paraId="1F05CAD8" w14:textId="12BD4AB3" w:rsidTr="00D9142B">
        <w:trPr>
          <w:trHeight w:val="340"/>
        </w:trPr>
        <w:tc>
          <w:tcPr>
            <w:tcW w:w="1255" w:type="dxa"/>
            <w:tcMar>
              <w:left w:w="85" w:type="dxa"/>
            </w:tcMar>
          </w:tcPr>
          <w:p w14:paraId="1E1275ED" w14:textId="7E0BDE5E"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sdt>
          <w:sdtPr>
            <w:rPr>
              <w:rFonts w:asciiTheme="minorHAnsi" w:hAnsiTheme="minorHAnsi" w:cstheme="minorHAnsi"/>
              <w:b/>
            </w:rPr>
            <w:id w:val="1787698118"/>
            <w:placeholder>
              <w:docPart w:val="8517DACADDE64E1E95267CABB2077D65"/>
            </w:placeholder>
            <w:showingPlcHdr/>
          </w:sdtPr>
          <w:sdtEndPr/>
          <w:sdtContent>
            <w:tc>
              <w:tcPr>
                <w:tcW w:w="1575" w:type="dxa"/>
                <w:tcMar>
                  <w:left w:w="85" w:type="dxa"/>
                </w:tcMar>
              </w:tcPr>
              <w:p w14:paraId="4542BD25" w14:textId="6B5C8FD5"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Style w:val="PlaceholderText"/>
                    <w:rFonts w:asciiTheme="minorHAnsi" w:hAnsiTheme="minorHAnsi" w:cstheme="minorHAnsi"/>
                    <w:color w:val="EEE8F5"/>
                    <w:shd w:val="clear" w:color="auto" w:fill="EFE8F5"/>
                  </w:rPr>
                  <w:t>Age</w:t>
                </w:r>
              </w:p>
            </w:tc>
          </w:sdtContent>
        </w:sdt>
        <w:sdt>
          <w:sdtPr>
            <w:rPr>
              <w:rFonts w:asciiTheme="minorHAnsi" w:hAnsiTheme="minorHAnsi" w:cstheme="minorHAnsi"/>
              <w:b/>
            </w:rPr>
            <w:id w:val="-167560136"/>
            <w:placeholder>
              <w:docPart w:val="7CBC146E59CC4CE68468F2DFCB1E47A5"/>
            </w:placeholder>
            <w:showingPlcHdr/>
            <w:comboBox>
              <w:listItem w:value="Choose an item:"/>
              <w:listItem w:displayText="female" w:value="female"/>
              <w:listItem w:displayText="male" w:value="male"/>
              <w:listItem w:displayText="other (write here)" w:value="other (write here)"/>
            </w:comboBox>
          </w:sdtPr>
          <w:sdtEndPr/>
          <w:sdtContent>
            <w:tc>
              <w:tcPr>
                <w:tcW w:w="1134" w:type="dxa"/>
                <w:tcMar>
                  <w:left w:w="85" w:type="dxa"/>
                </w:tcMar>
              </w:tcPr>
              <w:p w14:paraId="2C5F0930" w14:textId="3BBB4984" w:rsidR="008A264A" w:rsidRPr="00C53E0E"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pPr>
                <w:r w:rsidRPr="00883B00">
                  <w:rPr>
                    <w:rStyle w:val="PlaceholderText"/>
                    <w:rFonts w:asciiTheme="minorHAnsi" w:hAnsiTheme="minorHAnsi" w:cstheme="minorHAnsi"/>
                    <w:bCs/>
                    <w:color w:val="EEE8F5"/>
                    <w:shd w:val="clear" w:color="auto" w:fill="EFE8F5"/>
                  </w:rPr>
                  <w:t>Gender</w:t>
                </w:r>
              </w:p>
            </w:tc>
          </w:sdtContent>
        </w:sdt>
        <w:sdt>
          <w:sdtPr>
            <w:rPr>
              <w:rFonts w:asciiTheme="minorHAnsi" w:hAnsiTheme="minorHAnsi" w:cstheme="minorHAnsi"/>
              <w:b/>
            </w:rPr>
            <w:id w:val="1734968986"/>
            <w:placeholder>
              <w:docPart w:val="166FD43F5553462391374916CB3E7AC2"/>
            </w:placeholder>
            <w:showingPlcHdr/>
          </w:sdtPr>
          <w:sdtEndPr/>
          <w:sdtContent>
            <w:tc>
              <w:tcPr>
                <w:tcW w:w="2511" w:type="dxa"/>
                <w:tcMar>
                  <w:left w:w="85" w:type="dxa"/>
                </w:tcMar>
              </w:tcPr>
              <w:p w14:paraId="54F03A9F" w14:textId="0B86DBF5"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C6001">
                  <w:rPr>
                    <w:rStyle w:val="PlaceholderText"/>
                    <w:rFonts w:asciiTheme="minorHAnsi" w:hAnsiTheme="minorHAnsi" w:cstheme="minorHAnsi"/>
                    <w:bCs/>
                    <w:color w:val="EEE8F5"/>
                    <w:shd w:val="clear" w:color="auto" w:fill="EFE8F5"/>
                  </w:rPr>
                  <w:t>Click to enter your data</w:t>
                </w:r>
              </w:p>
            </w:tc>
          </w:sdtContent>
        </w:sdt>
        <w:sdt>
          <w:sdtPr>
            <w:rPr>
              <w:rFonts w:asciiTheme="minorHAnsi" w:hAnsiTheme="minorHAnsi" w:cstheme="minorHAnsi"/>
              <w:bCs/>
              <w:sz w:val="20"/>
              <w:szCs w:val="20"/>
            </w:rPr>
            <w:id w:val="755714427"/>
            <w:placeholder>
              <w:docPart w:val="13BF1A36DDE24BC8B9AC784354937DD4"/>
            </w:placeholder>
            <w:showingPlcHdr/>
          </w:sdtPr>
          <w:sdtEndPr/>
          <w:sdtContent>
            <w:tc>
              <w:tcPr>
                <w:tcW w:w="2070" w:type="dxa"/>
                <w:tcMar>
                  <w:left w:w="85" w:type="dxa"/>
                </w:tcMar>
              </w:tcPr>
              <w:p w14:paraId="02E764D6" w14:textId="0DF6580F" w:rsidR="008A264A" w:rsidRDefault="008A264A" w:rsidP="007F18A0">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3C437538" w14:textId="194EC6A3" w:rsidR="00155F56" w:rsidRDefault="00155F56" w:rsidP="00D204F0">
      <w:pPr>
        <w:tabs>
          <w:tab w:val="left" w:pos="284"/>
          <w:tab w:val="left" w:pos="3969"/>
        </w:tabs>
        <w:overflowPunct w:val="0"/>
        <w:autoSpaceDE w:val="0"/>
        <w:autoSpaceDN w:val="0"/>
        <w:adjustRightInd w:val="0"/>
        <w:ind w:left="426" w:right="-101" w:hanging="426"/>
        <w:textAlignment w:val="baseline"/>
        <w:rPr>
          <w:rFonts w:ascii="Calibri" w:hAnsi="Calibri"/>
          <w:bCs/>
        </w:rPr>
      </w:pPr>
    </w:p>
    <w:p w14:paraId="25307F01" w14:textId="77777777" w:rsidR="000F4434" w:rsidRPr="00952EFC" w:rsidRDefault="000F4434" w:rsidP="00B96200">
      <w:pPr>
        <w:tabs>
          <w:tab w:val="left" w:pos="284"/>
          <w:tab w:val="left" w:pos="4395"/>
        </w:tabs>
        <w:overflowPunct w:val="0"/>
        <w:autoSpaceDE w:val="0"/>
        <w:autoSpaceDN w:val="0"/>
        <w:adjustRightInd w:val="0"/>
        <w:jc w:val="left"/>
        <w:textAlignment w:val="baseline"/>
        <w:rPr>
          <w:rFonts w:ascii="Calibri" w:hAnsi="Calibri"/>
          <w:bCs/>
        </w:rPr>
      </w:pPr>
      <w:r w:rsidRPr="00952EFC">
        <w:rPr>
          <w:rFonts w:ascii="Calibri" w:hAnsi="Calibri"/>
          <w:bCs/>
        </w:rPr>
        <w:t xml:space="preserve">At what ages did each speaker live in the exact location that is being studied here? </w:t>
      </w:r>
      <w:r w:rsidRPr="00952EFC">
        <w:rPr>
          <w:rFonts w:ascii="Calibri" w:hAnsi="Calibri"/>
          <w:bCs/>
          <w:i/>
          <w:iCs/>
        </w:rPr>
        <w:t xml:space="preserve">(Important note: By default, whenever possible, only select speakers a) whose families are originally from the </w:t>
      </w:r>
      <w:r w:rsidRPr="00952EFC">
        <w:rPr>
          <w:rFonts w:ascii="Calibri" w:hAnsi="Calibri"/>
          <w:bCs/>
          <w:i/>
          <w:iCs/>
          <w:u w:val="single"/>
        </w:rPr>
        <w:t>exact</w:t>
      </w:r>
      <w:r w:rsidRPr="00952EFC">
        <w:rPr>
          <w:rFonts w:ascii="Calibri" w:hAnsi="Calibri"/>
          <w:bCs/>
          <w:i/>
          <w:iCs/>
        </w:rPr>
        <w:t xml:space="preserve"> city or village being studied, b) who have themselves grown up in this location, c) have lived there most of their life, and d) currently live there.</w:t>
      </w:r>
      <w:r w:rsidRPr="00952EFC">
        <w:rPr>
          <w:rFonts w:ascii="Calibri" w:hAnsi="Calibri"/>
          <w:bCs/>
        </w:rPr>
        <w:t>)</w:t>
      </w:r>
    </w:p>
    <w:p w14:paraId="5085168A" w14:textId="77777777" w:rsidR="000F4434" w:rsidRPr="00952EFC" w:rsidRDefault="000F4434" w:rsidP="000B3E51">
      <w:pPr>
        <w:tabs>
          <w:tab w:val="left" w:pos="1276"/>
          <w:tab w:val="left" w:pos="2552"/>
          <w:tab w:val="left" w:pos="3828"/>
        </w:tabs>
        <w:overflowPunct w:val="0"/>
        <w:autoSpaceDE w:val="0"/>
        <w:autoSpaceDN w:val="0"/>
        <w:adjustRightInd w:val="0"/>
        <w:spacing w:after="120"/>
        <w:ind w:right="-102"/>
        <w:jc w:val="left"/>
        <w:textAlignment w:val="baseline"/>
        <w:rPr>
          <w:rFonts w:ascii="Calibri" w:hAnsi="Calibri"/>
          <w:bCs/>
        </w:rPr>
      </w:pPr>
      <w:r w:rsidRPr="00952EFC">
        <w:rPr>
          <w:rFonts w:ascii="Calibri" w:hAnsi="Calibri"/>
          <w:bCs/>
        </w:rPr>
        <w:tab/>
        <w:t xml:space="preserve">(e.g., </w:t>
      </w:r>
      <w:r w:rsidRPr="00952EFC">
        <w:rPr>
          <w:rFonts w:ascii="Calibri" w:hAnsi="Calibri"/>
          <w:bCs/>
          <w:i/>
          <w:iCs/>
        </w:rPr>
        <w:t>0-19, 25-35, 50-70</w:t>
      </w:r>
      <w:r w:rsidRPr="00952EFC">
        <w:rPr>
          <w:rFonts w:ascii="Calibri" w:hAnsi="Calibri"/>
          <w:bCs/>
        </w:rPr>
        <w:t>)</w:t>
      </w:r>
    </w:p>
    <w:tbl>
      <w:tblPr>
        <w:tblStyle w:val="TableGrid"/>
        <w:tblW w:w="8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55"/>
        <w:gridCol w:w="5220"/>
        <w:gridCol w:w="2070"/>
      </w:tblGrid>
      <w:tr w:rsidR="00952EFC" w:rsidRPr="00952EFC" w14:paraId="54DFD920" w14:textId="77777777" w:rsidTr="00D9142B">
        <w:trPr>
          <w:trHeight w:val="340"/>
        </w:trPr>
        <w:tc>
          <w:tcPr>
            <w:tcW w:w="1255" w:type="dxa"/>
            <w:tcMar>
              <w:left w:w="85" w:type="dxa"/>
            </w:tcMar>
          </w:tcPr>
          <w:p w14:paraId="3B1DDB55" w14:textId="77777777" w:rsidR="003631AB" w:rsidRPr="00952EFC"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5220" w:type="dxa"/>
            <w:tcMar>
              <w:left w:w="85" w:type="dxa"/>
            </w:tcMar>
          </w:tcPr>
          <w:p w14:paraId="4CE83C80" w14:textId="721CD08C" w:rsidR="003631AB" w:rsidRPr="00952EFC"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lang w:val="en-US"/>
              </w:rPr>
            </w:pPr>
            <w:r w:rsidRPr="00952EFC">
              <w:rPr>
                <w:rFonts w:ascii="Calibri" w:hAnsi="Calibri"/>
                <w:bCs/>
              </w:rPr>
              <w:t>Age</w:t>
            </w:r>
            <w:r w:rsidR="000E0686" w:rsidRPr="00952EFC">
              <w:rPr>
                <w:rFonts w:ascii="Calibri" w:hAnsi="Calibri"/>
                <w:bCs/>
              </w:rPr>
              <w:t>s</w:t>
            </w:r>
            <w:r w:rsidRPr="00952EFC">
              <w:rPr>
                <w:rFonts w:ascii="Calibri" w:hAnsi="Calibri"/>
                <w:bCs/>
              </w:rPr>
              <w:t xml:space="preserve"> at which the speakers lived in </w:t>
            </w:r>
            <w:r w:rsidR="000E0686" w:rsidRPr="00952EFC">
              <w:rPr>
                <w:rFonts w:ascii="Calibri" w:hAnsi="Calibri"/>
                <w:bCs/>
              </w:rPr>
              <w:t>this</w:t>
            </w:r>
            <w:r w:rsidRPr="00952EFC">
              <w:rPr>
                <w:rFonts w:ascii="Calibri" w:hAnsi="Calibri"/>
                <w:bCs/>
              </w:rPr>
              <w:t xml:space="preserve"> exact location:</w:t>
            </w:r>
          </w:p>
        </w:tc>
        <w:tc>
          <w:tcPr>
            <w:tcW w:w="2070" w:type="dxa"/>
            <w:tcMar>
              <w:left w:w="85" w:type="dxa"/>
            </w:tcMar>
          </w:tcPr>
          <w:p w14:paraId="0465EA72" w14:textId="77777777" w:rsidR="003631AB" w:rsidRPr="00952EFC"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3631AB" w14:paraId="3C61B5DC" w14:textId="77777777" w:rsidTr="00D9142B">
        <w:trPr>
          <w:trHeight w:val="340"/>
        </w:trPr>
        <w:tc>
          <w:tcPr>
            <w:tcW w:w="1255" w:type="dxa"/>
            <w:tcMar>
              <w:left w:w="85" w:type="dxa"/>
            </w:tcMar>
          </w:tcPr>
          <w:p w14:paraId="2A9985EE" w14:textId="77777777" w:rsidR="003631AB"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tc>
          <w:tcPr>
            <w:tcW w:w="5220" w:type="dxa"/>
            <w:tcMar>
              <w:left w:w="85" w:type="dxa"/>
            </w:tcMar>
          </w:tcPr>
          <w:p w14:paraId="0F8A86F3" w14:textId="3DEE7D5E" w:rsidR="003631AB" w:rsidRDefault="00633BB4"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822626312"/>
                <w:placeholder>
                  <w:docPart w:val="AEC3472DC30C432CB7574279A16D40F4"/>
                </w:placeholder>
                <w:showingPlcHdr/>
                <w:comboBox>
                  <w:listItem w:value="Choose an item:"/>
                  <w:listItem w:displayText="0-19" w:value="0-19"/>
                  <w:listItem w:displayText="25-35" w:value="25-35"/>
                  <w:listItem w:displayText="50-70" w:value="50-70"/>
                  <w:listItem w:displayText="(no data)" w:value="(no data)"/>
                </w:comboBox>
              </w:sdtPr>
              <w:sdtEndPr/>
              <w:sdtContent>
                <w:r w:rsidR="000B3E51" w:rsidRPr="000B3E51">
                  <w:rPr>
                    <w:rStyle w:val="PlaceholderText"/>
                    <w:rFonts w:asciiTheme="minorHAnsi" w:hAnsiTheme="minorHAnsi" w:cstheme="minorHAnsi"/>
                    <w:bCs/>
                    <w:color w:val="EFE8F5"/>
                    <w:shd w:val="clear" w:color="auto" w:fill="EFE8F5"/>
                  </w:rPr>
                  <w:t>Age</w:t>
                </w:r>
              </w:sdtContent>
            </w:sdt>
          </w:p>
        </w:tc>
        <w:sdt>
          <w:sdtPr>
            <w:rPr>
              <w:rFonts w:asciiTheme="minorHAnsi" w:hAnsiTheme="minorHAnsi" w:cstheme="minorHAnsi"/>
              <w:bCs/>
              <w:sz w:val="20"/>
              <w:szCs w:val="20"/>
            </w:rPr>
            <w:id w:val="-685745998"/>
            <w:placeholder>
              <w:docPart w:val="13CD02CD1F874EEF8CCDCCC7228C4F92"/>
            </w:placeholder>
            <w:showingPlcHdr/>
          </w:sdtPr>
          <w:sdtEndPr/>
          <w:sdtContent>
            <w:tc>
              <w:tcPr>
                <w:tcW w:w="2070" w:type="dxa"/>
                <w:tcMar>
                  <w:left w:w="85" w:type="dxa"/>
                </w:tcMar>
              </w:tcPr>
              <w:p w14:paraId="5067E24E" w14:textId="77777777" w:rsidR="003631AB"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95478">
                  <w:rPr>
                    <w:rStyle w:val="PlaceholderText"/>
                    <w:rFonts w:asciiTheme="minorHAnsi" w:hAnsiTheme="minorHAnsi" w:cstheme="minorHAnsi"/>
                    <w:bCs/>
                    <w:color w:val="EFE8F5"/>
                    <w:shd w:val="clear" w:color="auto" w:fill="EFE8F5"/>
                  </w:rPr>
                  <w:t>Write the text here</w:t>
                </w:r>
              </w:p>
            </w:tc>
          </w:sdtContent>
        </w:sdt>
      </w:tr>
      <w:tr w:rsidR="003631AB" w14:paraId="0542C519" w14:textId="77777777" w:rsidTr="00D9142B">
        <w:trPr>
          <w:trHeight w:val="340"/>
        </w:trPr>
        <w:tc>
          <w:tcPr>
            <w:tcW w:w="1255" w:type="dxa"/>
            <w:tcMar>
              <w:left w:w="85" w:type="dxa"/>
            </w:tcMar>
          </w:tcPr>
          <w:p w14:paraId="0B8A8581" w14:textId="77777777" w:rsidR="003631AB"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tc>
          <w:tcPr>
            <w:tcW w:w="5220" w:type="dxa"/>
            <w:tcMar>
              <w:left w:w="85" w:type="dxa"/>
            </w:tcMar>
          </w:tcPr>
          <w:p w14:paraId="257FFD85" w14:textId="3743EC76" w:rsidR="003631AB" w:rsidRDefault="00633BB4"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973220097"/>
                <w:placeholder>
                  <w:docPart w:val="86DE998D1FB44E2FA224931CF2DBDB23"/>
                </w:placeholder>
                <w:showingPlcHdr/>
                <w:comboBox>
                  <w:listItem w:value="Choose an item:"/>
                  <w:listItem w:displayText="0-19" w:value="0-19"/>
                  <w:listItem w:displayText="25-35" w:value="25-35"/>
                  <w:listItem w:displayText="50-70" w:value="50-70"/>
                  <w:listItem w:displayText="(no data)" w:value="(no data)"/>
                </w:comboBox>
              </w:sdtPr>
              <w:sdtEndPr/>
              <w:sdtContent>
                <w:r w:rsidR="000B3E51" w:rsidRPr="000B3E51">
                  <w:rPr>
                    <w:rStyle w:val="PlaceholderText"/>
                    <w:rFonts w:asciiTheme="minorHAnsi" w:hAnsiTheme="minorHAnsi" w:cstheme="minorHAnsi"/>
                    <w:bCs/>
                    <w:color w:val="EFE8F5"/>
                    <w:shd w:val="clear" w:color="auto" w:fill="EFE8F5"/>
                  </w:rPr>
                  <w:t>Age</w:t>
                </w:r>
              </w:sdtContent>
            </w:sdt>
          </w:p>
        </w:tc>
        <w:sdt>
          <w:sdtPr>
            <w:rPr>
              <w:rFonts w:asciiTheme="minorHAnsi" w:hAnsiTheme="minorHAnsi" w:cstheme="minorHAnsi"/>
              <w:bCs/>
              <w:sz w:val="20"/>
              <w:szCs w:val="20"/>
            </w:rPr>
            <w:id w:val="-125696293"/>
            <w:placeholder>
              <w:docPart w:val="75F98C7BFC474AA38ABD845C652017A2"/>
            </w:placeholder>
            <w:showingPlcHdr/>
          </w:sdtPr>
          <w:sdtEndPr/>
          <w:sdtContent>
            <w:tc>
              <w:tcPr>
                <w:tcW w:w="2070" w:type="dxa"/>
                <w:tcMar>
                  <w:left w:w="85" w:type="dxa"/>
                </w:tcMar>
              </w:tcPr>
              <w:p w14:paraId="3A2DAC96" w14:textId="77777777" w:rsidR="003631AB"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r w:rsidR="003631AB" w14:paraId="55EB2994" w14:textId="77777777" w:rsidTr="00D9142B">
        <w:trPr>
          <w:trHeight w:val="340"/>
        </w:trPr>
        <w:tc>
          <w:tcPr>
            <w:tcW w:w="1255" w:type="dxa"/>
            <w:tcMar>
              <w:left w:w="85" w:type="dxa"/>
            </w:tcMar>
          </w:tcPr>
          <w:p w14:paraId="6D8FF1F2" w14:textId="77777777" w:rsidR="003631AB"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tc>
          <w:tcPr>
            <w:tcW w:w="5220" w:type="dxa"/>
            <w:tcMar>
              <w:left w:w="85" w:type="dxa"/>
            </w:tcMar>
          </w:tcPr>
          <w:p w14:paraId="1897459E" w14:textId="0C1DAF59" w:rsidR="003631AB" w:rsidRDefault="00633BB4"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34558357"/>
                <w:placeholder>
                  <w:docPart w:val="10FC7ED27443483383A3F1D1D79562C7"/>
                </w:placeholder>
                <w:showingPlcHdr/>
                <w:comboBox>
                  <w:listItem w:value="Choose an item:"/>
                  <w:listItem w:displayText="0-19" w:value="0-19"/>
                  <w:listItem w:displayText="25-35" w:value="25-35"/>
                  <w:listItem w:displayText="50-70" w:value="50-70"/>
                  <w:listItem w:displayText="(no data)" w:value="(no data)"/>
                </w:comboBox>
              </w:sdtPr>
              <w:sdtEndPr/>
              <w:sdtContent>
                <w:r w:rsidR="000B3E51" w:rsidRPr="000B3E51">
                  <w:rPr>
                    <w:rStyle w:val="PlaceholderText"/>
                    <w:rFonts w:asciiTheme="minorHAnsi" w:hAnsiTheme="minorHAnsi" w:cstheme="minorHAnsi"/>
                    <w:bCs/>
                    <w:color w:val="EFE8F5"/>
                    <w:shd w:val="clear" w:color="auto" w:fill="EFE8F5"/>
                  </w:rPr>
                  <w:t>Age</w:t>
                </w:r>
              </w:sdtContent>
            </w:sdt>
          </w:p>
        </w:tc>
        <w:sdt>
          <w:sdtPr>
            <w:rPr>
              <w:rFonts w:asciiTheme="minorHAnsi" w:hAnsiTheme="minorHAnsi" w:cstheme="minorHAnsi"/>
              <w:bCs/>
              <w:sz w:val="20"/>
              <w:szCs w:val="20"/>
            </w:rPr>
            <w:id w:val="1816443856"/>
            <w:placeholder>
              <w:docPart w:val="CF8A83C84F6343E6BB88CE499F961D7F"/>
            </w:placeholder>
            <w:showingPlcHdr/>
          </w:sdtPr>
          <w:sdtEndPr/>
          <w:sdtContent>
            <w:tc>
              <w:tcPr>
                <w:tcW w:w="2070" w:type="dxa"/>
                <w:tcMar>
                  <w:left w:w="85" w:type="dxa"/>
                </w:tcMar>
              </w:tcPr>
              <w:p w14:paraId="7E56759E" w14:textId="77777777" w:rsidR="003631AB" w:rsidRDefault="003631AB" w:rsidP="006D1982">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711F21">
                  <w:rPr>
                    <w:rStyle w:val="PlaceholderText"/>
                    <w:rFonts w:asciiTheme="minorHAnsi" w:hAnsiTheme="minorHAnsi" w:cstheme="minorHAnsi"/>
                    <w:bCs/>
                    <w:color w:val="EFE8F5"/>
                    <w:shd w:val="clear" w:color="auto" w:fill="EFE8F5"/>
                  </w:rPr>
                  <w:t>Write the text here</w:t>
                </w:r>
              </w:p>
            </w:tc>
          </w:sdtContent>
        </w:sdt>
      </w:tr>
    </w:tbl>
    <w:p w14:paraId="03C7DB30" w14:textId="77777777" w:rsidR="000F4434" w:rsidRDefault="000F4434" w:rsidP="00D204F0">
      <w:pPr>
        <w:tabs>
          <w:tab w:val="left" w:pos="284"/>
          <w:tab w:val="left" w:pos="3969"/>
        </w:tabs>
        <w:overflowPunct w:val="0"/>
        <w:autoSpaceDE w:val="0"/>
        <w:autoSpaceDN w:val="0"/>
        <w:adjustRightInd w:val="0"/>
        <w:ind w:left="426" w:right="-101" w:hanging="426"/>
        <w:textAlignment w:val="baseline"/>
        <w:rPr>
          <w:rFonts w:ascii="Calibri" w:hAnsi="Calibri"/>
          <w:bCs/>
        </w:rPr>
      </w:pPr>
    </w:p>
    <w:p w14:paraId="6204A2A7" w14:textId="50EE49B0" w:rsidR="00D8461D" w:rsidRPr="00952EFC" w:rsidRDefault="00D8461D" w:rsidP="004C7E94">
      <w:pPr>
        <w:keepLines/>
        <w:tabs>
          <w:tab w:val="left" w:pos="1276"/>
          <w:tab w:val="left" w:pos="4395"/>
        </w:tabs>
        <w:overflowPunct w:val="0"/>
        <w:autoSpaceDE w:val="0"/>
        <w:autoSpaceDN w:val="0"/>
        <w:adjustRightInd w:val="0"/>
        <w:textAlignment w:val="baseline"/>
        <w:rPr>
          <w:rFonts w:ascii="Calibri" w:hAnsi="Calibri"/>
          <w:bCs/>
        </w:rPr>
      </w:pPr>
      <w:r w:rsidRPr="00952EFC">
        <w:rPr>
          <w:rFonts w:ascii="Calibri" w:hAnsi="Calibri"/>
          <w:bCs/>
        </w:rPr>
        <w:t xml:space="preserve">Language varieties spoken, along with: </w:t>
      </w:r>
    </w:p>
    <w:p w14:paraId="66E0DEB2" w14:textId="4CFCAF0B" w:rsidR="00D8461D" w:rsidRPr="00952EFC" w:rsidRDefault="00D8461D" w:rsidP="00CB6A20">
      <w:pPr>
        <w:keepLines/>
        <w:tabs>
          <w:tab w:val="left" w:pos="284"/>
          <w:tab w:val="left" w:pos="4395"/>
        </w:tabs>
        <w:overflowPunct w:val="0"/>
        <w:autoSpaceDE w:val="0"/>
        <w:autoSpaceDN w:val="0"/>
        <w:adjustRightInd w:val="0"/>
        <w:ind w:left="567" w:right="-101" w:hanging="567"/>
        <w:jc w:val="left"/>
        <w:textAlignment w:val="baseline"/>
        <w:rPr>
          <w:rFonts w:ascii="Calibri" w:hAnsi="Calibri"/>
          <w:bCs/>
          <w:i/>
          <w:iCs/>
        </w:rPr>
      </w:pPr>
      <w:r w:rsidRPr="00952EFC">
        <w:rPr>
          <w:rFonts w:ascii="Calibri" w:hAnsi="Calibri"/>
          <w:bCs/>
        </w:rPr>
        <w:tab/>
        <w:t xml:space="preserve">a) speaker’s </w:t>
      </w:r>
      <w:r w:rsidRPr="00952EFC">
        <w:rPr>
          <w:rFonts w:ascii="Calibri" w:hAnsi="Calibri"/>
          <w:bCs/>
          <w:u w:val="single"/>
        </w:rPr>
        <w:t>L1</w:t>
      </w:r>
      <w:r w:rsidRPr="00952EFC">
        <w:rPr>
          <w:rFonts w:ascii="Calibri" w:hAnsi="Calibri"/>
          <w:bCs/>
        </w:rPr>
        <w:t xml:space="preserve"> (first language learned from parents in the home), or </w:t>
      </w:r>
      <w:r w:rsidRPr="00952EFC">
        <w:rPr>
          <w:rFonts w:ascii="Calibri" w:hAnsi="Calibri"/>
          <w:bCs/>
          <w:u w:val="single"/>
        </w:rPr>
        <w:t>L2+</w:t>
      </w:r>
      <w:r w:rsidRPr="00952EFC">
        <w:rPr>
          <w:rFonts w:ascii="Calibri" w:hAnsi="Calibri"/>
          <w:bCs/>
        </w:rPr>
        <w:t xml:space="preserve"> (an additional language)? </w:t>
      </w:r>
      <w:r w:rsidRPr="00952EFC">
        <w:rPr>
          <w:rFonts w:ascii="Calibri" w:hAnsi="Calibri"/>
          <w:bCs/>
          <w:i/>
          <w:iCs/>
        </w:rPr>
        <w:t>(</w:t>
      </w:r>
      <w:r w:rsidR="006F4B2A" w:rsidRPr="00952EFC">
        <w:rPr>
          <w:rFonts w:ascii="Calibri" w:hAnsi="Calibri"/>
          <w:bCs/>
          <w:i/>
          <w:iCs/>
        </w:rPr>
        <w:t>b</w:t>
      </w:r>
      <w:r w:rsidRPr="00952EFC">
        <w:rPr>
          <w:rFonts w:ascii="Calibri" w:hAnsi="Calibri"/>
          <w:bCs/>
          <w:i/>
          <w:iCs/>
        </w:rPr>
        <w:t>e sure to distinguish between standard-type Persian and other Persian varieties, if relevant)</w:t>
      </w:r>
    </w:p>
    <w:p w14:paraId="5BCC406F" w14:textId="2BD0C1C4" w:rsidR="00D8461D" w:rsidRPr="00952EFC" w:rsidRDefault="00D8461D" w:rsidP="00CB6A20">
      <w:pPr>
        <w:keepLines/>
        <w:tabs>
          <w:tab w:val="left" w:pos="284"/>
          <w:tab w:val="left" w:pos="4395"/>
        </w:tabs>
        <w:overflowPunct w:val="0"/>
        <w:autoSpaceDE w:val="0"/>
        <w:autoSpaceDN w:val="0"/>
        <w:adjustRightInd w:val="0"/>
        <w:ind w:left="567" w:right="-101" w:hanging="567"/>
        <w:jc w:val="left"/>
        <w:textAlignment w:val="baseline"/>
        <w:rPr>
          <w:rFonts w:ascii="Calibri" w:hAnsi="Calibri"/>
          <w:bCs/>
        </w:rPr>
      </w:pPr>
      <w:r w:rsidRPr="00952EFC">
        <w:rPr>
          <w:rFonts w:ascii="Calibri" w:hAnsi="Calibri"/>
          <w:bCs/>
        </w:rPr>
        <w:tab/>
        <w:t xml:space="preserve">b) speaker’s stated degree of </w:t>
      </w:r>
      <w:r w:rsidRPr="00952EFC">
        <w:rPr>
          <w:rFonts w:ascii="Calibri" w:hAnsi="Calibri"/>
          <w:bCs/>
          <w:u w:val="single"/>
        </w:rPr>
        <w:t>oral</w:t>
      </w:r>
      <w:r w:rsidRPr="00952EFC">
        <w:rPr>
          <w:rFonts w:ascii="Calibri" w:hAnsi="Calibri"/>
          <w:bCs/>
        </w:rPr>
        <w:t xml:space="preserve"> proficiency in each language, on a scale from 1 to 5 (where 1 is very little and 5 is full proficiency) </w:t>
      </w:r>
      <w:r w:rsidR="00242742">
        <w:rPr>
          <w:rFonts w:ascii="Calibri" w:hAnsi="Calibri"/>
          <w:bCs/>
        </w:rPr>
        <w:t>[</w:t>
      </w:r>
      <w:r w:rsidRPr="00952EFC">
        <w:rPr>
          <w:rFonts w:ascii="Calibri" w:hAnsi="Calibri"/>
          <w:bCs/>
        </w:rPr>
        <w:t>use single whole numbers only</w:t>
      </w:r>
      <w:r w:rsidR="00242742">
        <w:rPr>
          <w:rFonts w:ascii="Calibri" w:hAnsi="Calibri"/>
          <w:bCs/>
        </w:rPr>
        <w:t>]</w:t>
      </w:r>
    </w:p>
    <w:p w14:paraId="42E09474" w14:textId="059AB2FF" w:rsidR="001E7CA1" w:rsidRPr="00952EFC" w:rsidRDefault="00D8461D" w:rsidP="00CB6A20">
      <w:pPr>
        <w:keepLines/>
        <w:tabs>
          <w:tab w:val="left" w:pos="284"/>
          <w:tab w:val="left" w:pos="4395"/>
        </w:tabs>
        <w:overflowPunct w:val="0"/>
        <w:autoSpaceDE w:val="0"/>
        <w:autoSpaceDN w:val="0"/>
        <w:adjustRightInd w:val="0"/>
        <w:ind w:left="567" w:right="-101" w:hanging="567"/>
        <w:jc w:val="left"/>
        <w:textAlignment w:val="baseline"/>
        <w:rPr>
          <w:rFonts w:ascii="Calibri" w:hAnsi="Calibri"/>
          <w:bCs/>
        </w:rPr>
      </w:pPr>
      <w:r w:rsidRPr="00952EFC">
        <w:rPr>
          <w:rFonts w:ascii="Calibri" w:hAnsi="Calibri"/>
          <w:bCs/>
        </w:rPr>
        <w:tab/>
        <w:t>c) frequency of usage in the past year (</w:t>
      </w:r>
      <w:r w:rsidRPr="00952EFC">
        <w:rPr>
          <w:rFonts w:ascii="Calibri" w:hAnsi="Calibri"/>
          <w:bCs/>
          <w:i/>
          <w:iCs/>
        </w:rPr>
        <w:t>every day / at least once every week / at least once every month / at least once in the past year / never in the past year</w:t>
      </w:r>
      <w:r w:rsidRPr="00952EFC">
        <w:rPr>
          <w:rFonts w:ascii="Calibri" w:hAnsi="Calibri"/>
          <w:bCs/>
        </w:rPr>
        <w:t>)</w:t>
      </w:r>
    </w:p>
    <w:p w14:paraId="1AD196F6" w14:textId="77777777" w:rsidR="00D8461D" w:rsidRDefault="00D8461D" w:rsidP="00D8461D">
      <w:pPr>
        <w:keepLines/>
        <w:tabs>
          <w:tab w:val="left" w:pos="284"/>
          <w:tab w:val="left" w:pos="4395"/>
        </w:tabs>
        <w:overflowPunct w:val="0"/>
        <w:autoSpaceDE w:val="0"/>
        <w:autoSpaceDN w:val="0"/>
        <w:adjustRightInd w:val="0"/>
        <w:ind w:left="709" w:right="-101" w:hanging="709"/>
        <w:jc w:val="left"/>
        <w:textAlignment w:val="baseline"/>
        <w:rPr>
          <w:rFonts w:ascii="Calibri" w:hAnsi="Calibri"/>
          <w:bCs/>
        </w:rPr>
      </w:pPr>
    </w:p>
    <w:p w14:paraId="0574E915" w14:textId="77777777" w:rsidR="00604B91" w:rsidRPr="00190903" w:rsidRDefault="00604B91" w:rsidP="00604B91">
      <w:pPr>
        <w:shd w:val="clear" w:color="auto" w:fill="FFFFFF"/>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Notes:</w:t>
      </w:r>
    </w:p>
    <w:p w14:paraId="711E7257" w14:textId="77777777" w:rsidR="00604B91" w:rsidRPr="00190903" w:rsidRDefault="00604B91" w:rsidP="008C1FD9">
      <w:pPr>
        <w:shd w:val="clear" w:color="auto" w:fill="FFFFFF"/>
        <w:spacing w:before="120"/>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1. Transcribe language variety names [PLUS the following in the “Sociolinguistic context” section only: ethnic group names, and community names], closely in keeping with respondents’ answers, in whichever of the following formats seems best to you:</w:t>
      </w:r>
    </w:p>
    <w:p w14:paraId="381557C9" w14:textId="77777777" w:rsidR="00604B91" w:rsidRPr="00190903" w:rsidRDefault="00604B91" w:rsidP="008710AB">
      <w:pPr>
        <w:shd w:val="clear" w:color="auto" w:fill="FFFFFF"/>
        <w:spacing w:before="120"/>
        <w:ind w:left="567" w:hanging="567"/>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lastRenderedPageBreak/>
        <w:t>      a) English (e.g., “Persian”, “Turkic”, “Kurdish”, “Kermanshahi”);</w:t>
      </w:r>
    </w:p>
    <w:p w14:paraId="25D58E51" w14:textId="77777777" w:rsidR="00604B91" w:rsidRPr="00190903" w:rsidRDefault="00604B91" w:rsidP="004C7E94">
      <w:pPr>
        <w:shd w:val="clear" w:color="auto" w:fill="FFFFFF"/>
        <w:ind w:left="567" w:hanging="567"/>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      b) ALI conventions for simplified transcription for other languages (e.g., “Fārsi”, “Torki” or “Türki”, “Kurdī” or “Kwirdī”, “Kermāshāni” or “Kirmāshanī”); or</w:t>
      </w:r>
    </w:p>
    <w:p w14:paraId="0CC17A2B" w14:textId="77777777" w:rsidR="00604B91" w:rsidRPr="00190903" w:rsidRDefault="00604B91" w:rsidP="004C7E94">
      <w:pPr>
        <w:shd w:val="clear" w:color="auto" w:fill="FFFFFF"/>
        <w:ind w:left="567" w:hanging="567"/>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      c) ALI conventions for linguistic data, but using initial capital letters (e.g., “Fɑrsi”, “Torki or Türki”,  “Kʊrdī” or “Kwırdī”, Kırmɑ̄šɑ̄nī).</w:t>
      </w:r>
    </w:p>
    <w:p w14:paraId="757874B2" w14:textId="77777777" w:rsidR="00604B91" w:rsidRPr="00190903" w:rsidRDefault="00604B91" w:rsidP="008710AB">
      <w:pPr>
        <w:shd w:val="clear" w:color="auto" w:fill="FFFFFF"/>
        <w:spacing w:before="120"/>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If a respondent uses a term that you feel is not accurate or useful, still write their answer, but put your comments about problematic aspects of this answer in the comment column.</w:t>
      </w:r>
    </w:p>
    <w:p w14:paraId="2921CFE5" w14:textId="77777777" w:rsidR="00604B91" w:rsidRPr="00190903" w:rsidRDefault="00604B91" w:rsidP="008C1FD9">
      <w:pPr>
        <w:shd w:val="clear" w:color="auto" w:fill="FFFFFF"/>
        <w:spacing w:before="120"/>
        <w:jc w:val="left"/>
        <w:textAlignment w:val="baseline"/>
        <w:rPr>
          <w:rFonts w:ascii="Calibri" w:hAnsi="Calibri" w:cs="Calibri"/>
          <w:color w:val="C00000"/>
          <w:lang w:val="en-US"/>
        </w:rPr>
      </w:pPr>
      <w:r w:rsidRPr="00190903">
        <w:rPr>
          <w:rFonts w:ascii="Calibri" w:hAnsi="Calibri" w:cs="Calibri"/>
          <w:color w:val="C00000"/>
          <w:bdr w:val="none" w:sz="0" w:space="0" w:color="auto" w:frame="1"/>
          <w:lang w:val="en-US"/>
        </w:rPr>
        <w:t>2. If a speaker is proficient in more languages than the spaces that are allotted here, please copy and paste the final row as many times as needed.</w:t>
      </w:r>
    </w:p>
    <w:p w14:paraId="2E1DD667" w14:textId="77777777" w:rsidR="00690493" w:rsidRPr="00604B91" w:rsidRDefault="00690493" w:rsidP="00604B91">
      <w:pPr>
        <w:shd w:val="clear" w:color="auto" w:fill="FFFFFF"/>
        <w:jc w:val="left"/>
        <w:textAlignment w:val="baseline"/>
        <w:rPr>
          <w:rFonts w:ascii="Calibri" w:hAnsi="Calibri" w:cs="Calibri"/>
          <w:color w:val="E36C0A" w:themeColor="accent6" w:themeShade="BF"/>
          <w:lang w:val="en-US"/>
        </w:rPr>
      </w:pPr>
    </w:p>
    <w:tbl>
      <w:tblPr>
        <w:tblStyle w:val="TableGrid"/>
        <w:tblW w:w="503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717"/>
        <w:gridCol w:w="516"/>
        <w:gridCol w:w="1310"/>
        <w:gridCol w:w="1296"/>
        <w:gridCol w:w="1296"/>
        <w:gridCol w:w="1411"/>
        <w:gridCol w:w="2058"/>
      </w:tblGrid>
      <w:tr w:rsidR="00D7707D" w14:paraId="34BC334F" w14:textId="77777777" w:rsidTr="008A264A">
        <w:trPr>
          <w:trHeight w:val="340"/>
        </w:trPr>
        <w:tc>
          <w:tcPr>
            <w:tcW w:w="717" w:type="pct"/>
            <w:gridSpan w:val="2"/>
          </w:tcPr>
          <w:p w14:paraId="341415C5" w14:textId="42C09BDC" w:rsidR="00D7707D" w:rsidRDefault="007A1978"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t>
            </w:r>
            <w:r w:rsidR="00496F2C">
              <w:rPr>
                <w:rFonts w:ascii="Calibri" w:hAnsi="Calibri"/>
                <w:bCs/>
              </w:rPr>
              <w:t>S</w:t>
            </w:r>
            <w:r w:rsidRPr="00AA2C5F">
              <w:rPr>
                <w:rFonts w:ascii="Calibri" w:hAnsi="Calibri"/>
                <w:bCs/>
              </w:rPr>
              <w:t>peaker 1)</w:t>
            </w:r>
          </w:p>
        </w:tc>
        <w:tc>
          <w:tcPr>
            <w:tcW w:w="761" w:type="pct"/>
          </w:tcPr>
          <w:p w14:paraId="01940701" w14:textId="326BB79C"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anguage:</w:t>
            </w:r>
          </w:p>
        </w:tc>
        <w:tc>
          <w:tcPr>
            <w:tcW w:w="753" w:type="pct"/>
          </w:tcPr>
          <w:p w14:paraId="26DD5C13" w14:textId="696FB3BF"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1 or L2</w:t>
            </w:r>
            <w:r>
              <w:rPr>
                <w:rFonts w:ascii="Calibri" w:hAnsi="Calibri"/>
                <w:bCs/>
              </w:rPr>
              <w:t>+?</w:t>
            </w:r>
          </w:p>
        </w:tc>
        <w:tc>
          <w:tcPr>
            <w:tcW w:w="753" w:type="pct"/>
          </w:tcPr>
          <w:p w14:paraId="15220CEA" w14:textId="7D4FA74C"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Proficiency:</w:t>
            </w:r>
          </w:p>
        </w:tc>
        <w:tc>
          <w:tcPr>
            <w:tcW w:w="820" w:type="pct"/>
          </w:tcPr>
          <w:p w14:paraId="56561AFA" w14:textId="5CA3327A"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Frequency:</w:t>
            </w:r>
          </w:p>
        </w:tc>
        <w:tc>
          <w:tcPr>
            <w:tcW w:w="1196" w:type="pct"/>
          </w:tcPr>
          <w:p w14:paraId="4055C039"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D7707D" w14:paraId="1F0B4C8D" w14:textId="77777777" w:rsidTr="008A264A">
        <w:trPr>
          <w:trHeight w:val="340"/>
        </w:trPr>
        <w:tc>
          <w:tcPr>
            <w:tcW w:w="417" w:type="pct"/>
          </w:tcPr>
          <w:p w14:paraId="3309270E"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012C1743"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A:</w:t>
            </w:r>
          </w:p>
        </w:tc>
        <w:sdt>
          <w:sdtPr>
            <w:rPr>
              <w:rFonts w:asciiTheme="minorHAnsi" w:hAnsiTheme="minorHAnsi" w:cstheme="minorHAnsi"/>
              <w:b/>
            </w:rPr>
            <w:id w:val="-855726927"/>
            <w:placeholder>
              <w:docPart w:val="9EF3647B4CC54A17AA845B7E748CCFDF"/>
            </w:placeholder>
            <w:showingPlcHdr/>
          </w:sdtPr>
          <w:sdtEndPr/>
          <w:sdtContent>
            <w:tc>
              <w:tcPr>
                <w:tcW w:w="761" w:type="pct"/>
              </w:tcPr>
              <w:p w14:paraId="13850A48"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2114705845"/>
            <w:placeholder>
              <w:docPart w:val="873A9F47B3A74324B8B32002E5351D47"/>
            </w:placeholder>
            <w:showingPlcHdr/>
            <w:dropDownList>
              <w:listItem w:value="Choose an item:"/>
              <w:listItem w:displayText="L1" w:value="L1"/>
              <w:listItem w:displayText="L2+" w:value="L2+"/>
              <w:listItem w:displayText="(no data)" w:value="(no data)"/>
            </w:dropDownList>
          </w:sdtPr>
          <w:sdtEndPr/>
          <w:sdtContent>
            <w:tc>
              <w:tcPr>
                <w:tcW w:w="753" w:type="pct"/>
              </w:tcPr>
              <w:p w14:paraId="71E834AF"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326858653"/>
            <w:placeholder>
              <w:docPart w:val="4C78008C7B1F4E41850890708C43D5B5"/>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743A22AE"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65CF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709840869"/>
            <w:placeholder>
              <w:docPart w:val="04E252F61D57427381760065334B448F"/>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7551749A"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77983188"/>
            <w:placeholder>
              <w:docPart w:val="6AC39C6F96BC4C89A668897DFFE18583"/>
            </w:placeholder>
            <w:showingPlcHdr/>
          </w:sdtPr>
          <w:sdtEndPr/>
          <w:sdtContent>
            <w:tc>
              <w:tcPr>
                <w:tcW w:w="1196" w:type="pct"/>
              </w:tcPr>
              <w:p w14:paraId="50F340D7"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724EDC2C" w14:textId="77777777" w:rsidTr="008A264A">
        <w:trPr>
          <w:trHeight w:val="340"/>
        </w:trPr>
        <w:tc>
          <w:tcPr>
            <w:tcW w:w="417" w:type="pct"/>
          </w:tcPr>
          <w:p w14:paraId="0F848BE7"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6AF7C5C0"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B:</w:t>
            </w:r>
          </w:p>
        </w:tc>
        <w:sdt>
          <w:sdtPr>
            <w:rPr>
              <w:rFonts w:asciiTheme="minorHAnsi" w:hAnsiTheme="minorHAnsi" w:cstheme="minorHAnsi"/>
              <w:b/>
            </w:rPr>
            <w:id w:val="-653522651"/>
            <w:placeholder>
              <w:docPart w:val="A8A488E3FC604229BB20DF4ECD047A54"/>
            </w:placeholder>
            <w:showingPlcHdr/>
          </w:sdtPr>
          <w:sdtEndPr/>
          <w:sdtContent>
            <w:tc>
              <w:tcPr>
                <w:tcW w:w="761" w:type="pct"/>
              </w:tcPr>
              <w:p w14:paraId="3E6A56BA"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764817742"/>
            <w:placeholder>
              <w:docPart w:val="CD6E29751FB04A8C9802417B7DACCA2D"/>
            </w:placeholder>
            <w:showingPlcHdr/>
            <w:dropDownList>
              <w:listItem w:value="Choose an item:"/>
              <w:listItem w:displayText="L1" w:value="L1"/>
              <w:listItem w:displayText="L2+" w:value="L2+"/>
              <w:listItem w:displayText="(no data)" w:value="(no data)"/>
            </w:dropDownList>
          </w:sdtPr>
          <w:sdtEndPr/>
          <w:sdtContent>
            <w:tc>
              <w:tcPr>
                <w:tcW w:w="753" w:type="pct"/>
              </w:tcPr>
              <w:p w14:paraId="108E00B4"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888181770"/>
            <w:placeholder>
              <w:docPart w:val="1BE6DB96D38C4C52A23F0164506A7D07"/>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32BDB8C8"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263A61">
                  <w:rPr>
                    <w:rStyle w:val="PlaceholderText"/>
                    <w:rFonts w:asciiTheme="minorHAnsi" w:hAnsiTheme="minorHAnsi" w:cstheme="minorHAnsi"/>
                    <w:color w:val="EFE8F5"/>
                    <w:shd w:val="clear" w:color="auto" w:fill="EFE8F5"/>
                  </w:rPr>
                  <w:t>information</w:t>
                </w:r>
              </w:p>
            </w:tc>
          </w:sdtContent>
        </w:sdt>
        <w:sdt>
          <w:sdtPr>
            <w:rPr>
              <w:rFonts w:ascii="Calibri" w:hAnsi="Calibri"/>
              <w:b/>
            </w:rPr>
            <w:id w:val="184328346"/>
            <w:placeholder>
              <w:docPart w:val="8F84B4C3F8314AA7BE552AEB14D8472F"/>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33669DC2"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771762381"/>
            <w:placeholder>
              <w:docPart w:val="3F8C2FAA9002416DBDE464D4658A0458"/>
            </w:placeholder>
            <w:showingPlcHdr/>
          </w:sdtPr>
          <w:sdtEndPr/>
          <w:sdtContent>
            <w:tc>
              <w:tcPr>
                <w:tcW w:w="1196" w:type="pct"/>
              </w:tcPr>
              <w:p w14:paraId="02BEF1CC"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76DEBA53" w14:textId="77777777" w:rsidTr="008A264A">
        <w:trPr>
          <w:trHeight w:val="340"/>
        </w:trPr>
        <w:tc>
          <w:tcPr>
            <w:tcW w:w="417" w:type="pct"/>
          </w:tcPr>
          <w:p w14:paraId="5661859D"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764FABBA"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C</w:t>
            </w:r>
            <w:r w:rsidRPr="00065E1C">
              <w:rPr>
                <w:rFonts w:asciiTheme="minorHAnsi" w:hAnsiTheme="minorHAnsi" w:cstheme="minorHAnsi"/>
                <w:bCs/>
              </w:rPr>
              <w:t>:</w:t>
            </w:r>
          </w:p>
        </w:tc>
        <w:sdt>
          <w:sdtPr>
            <w:rPr>
              <w:rFonts w:asciiTheme="minorHAnsi" w:hAnsiTheme="minorHAnsi" w:cstheme="minorHAnsi"/>
              <w:b/>
            </w:rPr>
            <w:id w:val="-1462190721"/>
            <w:placeholder>
              <w:docPart w:val="34F0E6FE6F47428F88C3484C1096C4EF"/>
            </w:placeholder>
            <w:showingPlcHdr/>
          </w:sdtPr>
          <w:sdtEndPr/>
          <w:sdtContent>
            <w:tc>
              <w:tcPr>
                <w:tcW w:w="761" w:type="pct"/>
              </w:tcPr>
              <w:p w14:paraId="697BFAA6"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462237258"/>
            <w:placeholder>
              <w:docPart w:val="0BEAD6AAE51640A9A853982D59F626BE"/>
            </w:placeholder>
            <w:showingPlcHdr/>
            <w:dropDownList>
              <w:listItem w:value="Choose an item:"/>
              <w:listItem w:displayText="L1" w:value="L1"/>
              <w:listItem w:displayText="L2+" w:value="L2+"/>
              <w:listItem w:displayText="(no data)" w:value="(no data)"/>
            </w:dropDownList>
          </w:sdtPr>
          <w:sdtEndPr/>
          <w:sdtContent>
            <w:tc>
              <w:tcPr>
                <w:tcW w:w="753" w:type="pct"/>
              </w:tcPr>
              <w:p w14:paraId="544BAAB7"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67669578"/>
            <w:placeholder>
              <w:docPart w:val="A5E6A05592FE441AAC7064D0E7FBFAFC"/>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75E10458"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263A61">
                  <w:rPr>
                    <w:rStyle w:val="PlaceholderText"/>
                    <w:rFonts w:asciiTheme="minorHAnsi" w:hAnsiTheme="minorHAnsi" w:cstheme="minorHAnsi"/>
                    <w:color w:val="EFE8F5"/>
                    <w:shd w:val="clear" w:color="auto" w:fill="EFE8F5"/>
                  </w:rPr>
                  <w:t>information</w:t>
                </w:r>
              </w:p>
            </w:tc>
          </w:sdtContent>
        </w:sdt>
        <w:sdt>
          <w:sdtPr>
            <w:rPr>
              <w:rFonts w:ascii="Calibri" w:hAnsi="Calibri"/>
              <w:b/>
            </w:rPr>
            <w:id w:val="1821848254"/>
            <w:placeholder>
              <w:docPart w:val="6BE7862378CA48BD8D037595436A7256"/>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5470AA50"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366224637"/>
            <w:placeholder>
              <w:docPart w:val="78DBDA2F1F814CFC8E0B4D96EB210837"/>
            </w:placeholder>
            <w:showingPlcHdr/>
          </w:sdtPr>
          <w:sdtEndPr/>
          <w:sdtContent>
            <w:tc>
              <w:tcPr>
                <w:tcW w:w="1196" w:type="pct"/>
              </w:tcPr>
              <w:p w14:paraId="0142B321"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10AB0BCE" w14:textId="77777777" w:rsidTr="008A264A">
        <w:trPr>
          <w:trHeight w:val="340"/>
        </w:trPr>
        <w:tc>
          <w:tcPr>
            <w:tcW w:w="417" w:type="pct"/>
          </w:tcPr>
          <w:p w14:paraId="599EEAFA"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40A962B2"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D</w:t>
            </w:r>
            <w:r w:rsidRPr="00065E1C">
              <w:rPr>
                <w:rFonts w:asciiTheme="minorHAnsi" w:hAnsiTheme="minorHAnsi" w:cstheme="minorHAnsi"/>
                <w:bCs/>
              </w:rPr>
              <w:t>:</w:t>
            </w:r>
          </w:p>
        </w:tc>
        <w:sdt>
          <w:sdtPr>
            <w:rPr>
              <w:rFonts w:asciiTheme="minorHAnsi" w:hAnsiTheme="minorHAnsi" w:cstheme="minorHAnsi"/>
              <w:b/>
            </w:rPr>
            <w:id w:val="1580246720"/>
            <w:placeholder>
              <w:docPart w:val="5F91B000395842A4B95B3F97688FB631"/>
            </w:placeholder>
            <w:showingPlcHdr/>
          </w:sdtPr>
          <w:sdtEndPr/>
          <w:sdtContent>
            <w:tc>
              <w:tcPr>
                <w:tcW w:w="761" w:type="pct"/>
              </w:tcPr>
              <w:p w14:paraId="3D3C1364"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2098516490"/>
            <w:placeholder>
              <w:docPart w:val="667D9117D862475B9D1548C3BBF5F430"/>
            </w:placeholder>
            <w:showingPlcHdr/>
            <w:dropDownList>
              <w:listItem w:value="Choose an item:"/>
              <w:listItem w:displayText="L1" w:value="L1"/>
              <w:listItem w:displayText="L2+" w:value="L2+"/>
              <w:listItem w:displayText="(no data)" w:value="(no data)"/>
            </w:dropDownList>
          </w:sdtPr>
          <w:sdtEndPr/>
          <w:sdtContent>
            <w:tc>
              <w:tcPr>
                <w:tcW w:w="753" w:type="pct"/>
              </w:tcPr>
              <w:p w14:paraId="44C0BD2B"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927622437"/>
            <w:placeholder>
              <w:docPart w:val="BC8B9204A4B54CF4BCC051730B769F1D"/>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3125EC4B"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263A61">
                  <w:rPr>
                    <w:rStyle w:val="PlaceholderText"/>
                    <w:rFonts w:asciiTheme="minorHAnsi" w:hAnsiTheme="minorHAnsi" w:cstheme="minorHAnsi"/>
                    <w:color w:val="EFE8F5"/>
                    <w:shd w:val="clear" w:color="auto" w:fill="EFE8F5"/>
                  </w:rPr>
                  <w:t>information</w:t>
                </w:r>
              </w:p>
            </w:tc>
          </w:sdtContent>
        </w:sdt>
        <w:sdt>
          <w:sdtPr>
            <w:rPr>
              <w:rFonts w:ascii="Calibri" w:hAnsi="Calibri"/>
              <w:b/>
            </w:rPr>
            <w:id w:val="-2013906537"/>
            <w:placeholder>
              <w:docPart w:val="8D15FFD7667B413F9461A5D660ED4912"/>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16E6D2A3"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545826850"/>
            <w:placeholder>
              <w:docPart w:val="4EB41FB8FB254A0C971D67F4174EB69A"/>
            </w:placeholder>
            <w:showingPlcHdr/>
          </w:sdtPr>
          <w:sdtEndPr/>
          <w:sdtContent>
            <w:tc>
              <w:tcPr>
                <w:tcW w:w="1196" w:type="pct"/>
              </w:tcPr>
              <w:p w14:paraId="302B8571"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02D5FB08" w14:textId="77777777" w:rsidTr="008A264A">
        <w:trPr>
          <w:trHeight w:val="340"/>
        </w:trPr>
        <w:tc>
          <w:tcPr>
            <w:tcW w:w="417" w:type="pct"/>
          </w:tcPr>
          <w:p w14:paraId="0CF0A9D1"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00" w:type="pct"/>
          </w:tcPr>
          <w:p w14:paraId="07AF7173"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Theme="minorHAnsi" w:hAnsiTheme="minorHAnsi" w:cstheme="minorHAnsi"/>
                <w:bCs/>
              </w:rPr>
              <w:t>E</w:t>
            </w:r>
            <w:r w:rsidRPr="00065E1C">
              <w:rPr>
                <w:rFonts w:asciiTheme="minorHAnsi" w:hAnsiTheme="minorHAnsi" w:cstheme="minorHAnsi"/>
                <w:bCs/>
              </w:rPr>
              <w:t>:</w:t>
            </w:r>
          </w:p>
        </w:tc>
        <w:sdt>
          <w:sdtPr>
            <w:rPr>
              <w:rFonts w:asciiTheme="minorHAnsi" w:hAnsiTheme="minorHAnsi" w:cstheme="minorHAnsi"/>
              <w:b/>
            </w:rPr>
            <w:id w:val="-781958815"/>
            <w:placeholder>
              <w:docPart w:val="ED215DC040A04BCBAA899C5292434453"/>
            </w:placeholder>
            <w:showingPlcHdr/>
          </w:sdtPr>
          <w:sdtEndPr/>
          <w:sdtContent>
            <w:tc>
              <w:tcPr>
                <w:tcW w:w="761" w:type="pct"/>
              </w:tcPr>
              <w:p w14:paraId="709FF6EE"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2040574208"/>
            <w:placeholder>
              <w:docPart w:val="1FDCFDC5790E400E8CC584E41F931B08"/>
            </w:placeholder>
            <w:showingPlcHdr/>
            <w:dropDownList>
              <w:listItem w:value="Choose an item:"/>
              <w:listItem w:displayText="L1" w:value="L1"/>
              <w:listItem w:displayText="L2+" w:value="L2+"/>
              <w:listItem w:displayText="(no data)" w:value="(no data)"/>
            </w:dropDownList>
          </w:sdtPr>
          <w:sdtEndPr/>
          <w:sdtContent>
            <w:tc>
              <w:tcPr>
                <w:tcW w:w="753" w:type="pct"/>
              </w:tcPr>
              <w:p w14:paraId="43D10478"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74665431"/>
            <w:placeholder>
              <w:docPart w:val="2D13F623B38E4D47842F5DE24E6C8B22"/>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44A53ABF"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263A61">
                  <w:rPr>
                    <w:rStyle w:val="PlaceholderText"/>
                    <w:rFonts w:asciiTheme="minorHAnsi" w:hAnsiTheme="minorHAnsi" w:cstheme="minorHAnsi"/>
                    <w:color w:val="EFE8F5"/>
                    <w:shd w:val="clear" w:color="auto" w:fill="EFE8F5"/>
                  </w:rPr>
                  <w:t>information</w:t>
                </w:r>
              </w:p>
            </w:tc>
          </w:sdtContent>
        </w:sdt>
        <w:sdt>
          <w:sdtPr>
            <w:rPr>
              <w:rFonts w:ascii="Calibri" w:hAnsi="Calibri"/>
              <w:b/>
            </w:rPr>
            <w:id w:val="-879862735"/>
            <w:placeholder>
              <w:docPart w:val="15D1E15C4E9F419CB01F252A5D77B4BF"/>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11CB9259"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05835338"/>
            <w:placeholder>
              <w:docPart w:val="BAEF5125792F40F4BBA2B884A797AAF4"/>
            </w:placeholder>
            <w:showingPlcHdr/>
          </w:sdtPr>
          <w:sdtEndPr/>
          <w:sdtContent>
            <w:tc>
              <w:tcPr>
                <w:tcW w:w="1196" w:type="pct"/>
              </w:tcPr>
              <w:p w14:paraId="49BA1575"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D7707D" w14:paraId="13868ECA" w14:textId="77777777" w:rsidTr="008A264A">
        <w:trPr>
          <w:trHeight w:val="340"/>
        </w:trPr>
        <w:tc>
          <w:tcPr>
            <w:tcW w:w="717" w:type="pct"/>
            <w:gridSpan w:val="2"/>
          </w:tcPr>
          <w:p w14:paraId="6EF6FD4A" w14:textId="47599C45"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61" w:type="pct"/>
          </w:tcPr>
          <w:p w14:paraId="145FF9A5"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53" w:type="pct"/>
          </w:tcPr>
          <w:p w14:paraId="40F8E8DC"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53" w:type="pct"/>
          </w:tcPr>
          <w:p w14:paraId="280A296C"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820" w:type="pct"/>
          </w:tcPr>
          <w:p w14:paraId="28E3E47C"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6" w:type="pct"/>
          </w:tcPr>
          <w:p w14:paraId="49C13121" w14:textId="77777777" w:rsidR="00D7707D" w:rsidRPr="00AA2C5F" w:rsidRDefault="00D7707D"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4D0856" w14:paraId="159611AF" w14:textId="77777777" w:rsidTr="008A264A">
        <w:trPr>
          <w:trHeight w:val="340"/>
        </w:trPr>
        <w:tc>
          <w:tcPr>
            <w:tcW w:w="717" w:type="pct"/>
            <w:gridSpan w:val="2"/>
          </w:tcPr>
          <w:p w14:paraId="57479A53" w14:textId="022AEEAA" w:rsidR="004D0856" w:rsidRDefault="00774917"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w:t>
            </w:r>
            <w:r w:rsidR="00496F2C">
              <w:rPr>
                <w:rFonts w:asciiTheme="minorHAnsi" w:hAnsiTheme="minorHAnsi" w:cstheme="minorHAnsi"/>
                <w:bCs/>
              </w:rPr>
              <w:t>S</w:t>
            </w:r>
            <w:r>
              <w:rPr>
                <w:rFonts w:asciiTheme="minorHAnsi" w:hAnsiTheme="minorHAnsi" w:cstheme="minorHAnsi"/>
                <w:bCs/>
              </w:rPr>
              <w:t>peaker 2)</w:t>
            </w:r>
          </w:p>
        </w:tc>
        <w:tc>
          <w:tcPr>
            <w:tcW w:w="761" w:type="pct"/>
          </w:tcPr>
          <w:p w14:paraId="70F83565" w14:textId="1E460058"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anguage:</w:t>
            </w:r>
          </w:p>
        </w:tc>
        <w:tc>
          <w:tcPr>
            <w:tcW w:w="753" w:type="pct"/>
          </w:tcPr>
          <w:p w14:paraId="7D255C53" w14:textId="7E87F114"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1 or L2</w:t>
            </w:r>
            <w:r>
              <w:rPr>
                <w:rFonts w:ascii="Calibri" w:hAnsi="Calibri"/>
                <w:bCs/>
              </w:rPr>
              <w:t>+?</w:t>
            </w:r>
          </w:p>
        </w:tc>
        <w:tc>
          <w:tcPr>
            <w:tcW w:w="753" w:type="pct"/>
          </w:tcPr>
          <w:p w14:paraId="1D53C714" w14:textId="4038868D"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Proficiency:</w:t>
            </w:r>
          </w:p>
        </w:tc>
        <w:tc>
          <w:tcPr>
            <w:tcW w:w="820" w:type="pct"/>
          </w:tcPr>
          <w:p w14:paraId="32090589" w14:textId="1FBCC1BC"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Frequency:</w:t>
            </w:r>
          </w:p>
        </w:tc>
        <w:tc>
          <w:tcPr>
            <w:tcW w:w="1196" w:type="pct"/>
          </w:tcPr>
          <w:p w14:paraId="1F26263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4D0856" w14:paraId="60F92794" w14:textId="77777777" w:rsidTr="008A264A">
        <w:trPr>
          <w:trHeight w:val="340"/>
        </w:trPr>
        <w:tc>
          <w:tcPr>
            <w:tcW w:w="417" w:type="pct"/>
          </w:tcPr>
          <w:p w14:paraId="2C20A005"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7AA7A1FA"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A:</w:t>
            </w:r>
          </w:p>
        </w:tc>
        <w:sdt>
          <w:sdtPr>
            <w:rPr>
              <w:rFonts w:asciiTheme="minorHAnsi" w:hAnsiTheme="minorHAnsi" w:cstheme="minorHAnsi"/>
              <w:b/>
            </w:rPr>
            <w:id w:val="146566846"/>
            <w:placeholder>
              <w:docPart w:val="73683B37AAD34585A3E9C10245157C40"/>
            </w:placeholder>
            <w:showingPlcHdr/>
          </w:sdtPr>
          <w:sdtEndPr/>
          <w:sdtContent>
            <w:tc>
              <w:tcPr>
                <w:tcW w:w="761" w:type="pct"/>
              </w:tcPr>
              <w:p w14:paraId="0BFDDC9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703786609"/>
            <w:placeholder>
              <w:docPart w:val="8AEB4855662F48D18BE08467B4CEC3B0"/>
            </w:placeholder>
            <w:showingPlcHdr/>
            <w:dropDownList>
              <w:listItem w:value="Choose an item:"/>
              <w:listItem w:displayText="L1" w:value="L1"/>
              <w:listItem w:displayText="L2+" w:value="L2+"/>
              <w:listItem w:displayText="(no data)" w:value="(no data)"/>
            </w:dropDownList>
          </w:sdtPr>
          <w:sdtEndPr/>
          <w:sdtContent>
            <w:tc>
              <w:tcPr>
                <w:tcW w:w="753" w:type="pct"/>
              </w:tcPr>
              <w:p w14:paraId="2503A47B"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651444530"/>
            <w:placeholder>
              <w:docPart w:val="15A664A271DA433E90BB1E70FCE0B71D"/>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17C9DB8D"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503701848"/>
            <w:placeholder>
              <w:docPart w:val="9F72FEB4F2EA4FB69E178784A0867043"/>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35F87409"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587529208"/>
            <w:placeholder>
              <w:docPart w:val="D29047E14B2E4F9C8F3E1C042C038F0B"/>
            </w:placeholder>
            <w:showingPlcHdr/>
          </w:sdtPr>
          <w:sdtEndPr/>
          <w:sdtContent>
            <w:tc>
              <w:tcPr>
                <w:tcW w:w="1196" w:type="pct"/>
              </w:tcPr>
              <w:p w14:paraId="17883F82"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529B5BE4" w14:textId="77777777" w:rsidTr="008A264A">
        <w:trPr>
          <w:trHeight w:val="340"/>
        </w:trPr>
        <w:tc>
          <w:tcPr>
            <w:tcW w:w="417" w:type="pct"/>
          </w:tcPr>
          <w:p w14:paraId="5170524C"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5D121F46"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B:</w:t>
            </w:r>
          </w:p>
        </w:tc>
        <w:sdt>
          <w:sdtPr>
            <w:rPr>
              <w:rFonts w:asciiTheme="minorHAnsi" w:hAnsiTheme="minorHAnsi" w:cstheme="minorHAnsi"/>
              <w:b/>
            </w:rPr>
            <w:id w:val="-1882774077"/>
            <w:placeholder>
              <w:docPart w:val="E2A484224A184D23B406153FB2DB770E"/>
            </w:placeholder>
            <w:showingPlcHdr/>
          </w:sdtPr>
          <w:sdtEndPr/>
          <w:sdtContent>
            <w:tc>
              <w:tcPr>
                <w:tcW w:w="761" w:type="pct"/>
              </w:tcPr>
              <w:p w14:paraId="1B46AF5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407542147"/>
            <w:placeholder>
              <w:docPart w:val="11EB878DAD0C4D2FB9F26DD3A163B36A"/>
            </w:placeholder>
            <w:showingPlcHdr/>
            <w:dropDownList>
              <w:listItem w:value="Choose an item:"/>
              <w:listItem w:displayText="L1" w:value="L1"/>
              <w:listItem w:displayText="L2+" w:value="L2+"/>
              <w:listItem w:displayText="(no data)" w:value="(no data)"/>
            </w:dropDownList>
          </w:sdtPr>
          <w:sdtEndPr/>
          <w:sdtContent>
            <w:tc>
              <w:tcPr>
                <w:tcW w:w="753" w:type="pct"/>
              </w:tcPr>
              <w:p w14:paraId="01C0D66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477032134"/>
            <w:placeholder>
              <w:docPart w:val="E393B1515B11428F9C264C8238EF4793"/>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5DEDD95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575730528"/>
            <w:placeholder>
              <w:docPart w:val="17F16BA1D3764CD0A2F7D892FCA24EE4"/>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8B72FEE"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99999916"/>
            <w:placeholder>
              <w:docPart w:val="DA4E245260034E69848750B730776760"/>
            </w:placeholder>
            <w:showingPlcHdr/>
          </w:sdtPr>
          <w:sdtEndPr/>
          <w:sdtContent>
            <w:tc>
              <w:tcPr>
                <w:tcW w:w="1196" w:type="pct"/>
              </w:tcPr>
              <w:p w14:paraId="76B681B8"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6D043E33" w14:textId="77777777" w:rsidTr="008A264A">
        <w:trPr>
          <w:trHeight w:val="340"/>
        </w:trPr>
        <w:tc>
          <w:tcPr>
            <w:tcW w:w="417" w:type="pct"/>
          </w:tcPr>
          <w:p w14:paraId="2D2110F9"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6894DD72"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w:t>
            </w:r>
            <w:r w:rsidRPr="00065E1C">
              <w:rPr>
                <w:rFonts w:asciiTheme="minorHAnsi" w:hAnsiTheme="minorHAnsi" w:cstheme="minorHAnsi"/>
                <w:bCs/>
              </w:rPr>
              <w:t>:</w:t>
            </w:r>
          </w:p>
        </w:tc>
        <w:sdt>
          <w:sdtPr>
            <w:rPr>
              <w:rFonts w:asciiTheme="minorHAnsi" w:hAnsiTheme="minorHAnsi" w:cstheme="minorHAnsi"/>
              <w:b/>
            </w:rPr>
            <w:id w:val="670531138"/>
            <w:placeholder>
              <w:docPart w:val="850D633AE992441B949E1A390119C5B4"/>
            </w:placeholder>
            <w:showingPlcHdr/>
          </w:sdtPr>
          <w:sdtEndPr/>
          <w:sdtContent>
            <w:tc>
              <w:tcPr>
                <w:tcW w:w="761" w:type="pct"/>
              </w:tcPr>
              <w:p w14:paraId="3200591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383299495"/>
            <w:placeholder>
              <w:docPart w:val="B27C70CA53664893B859F20B11046D88"/>
            </w:placeholder>
            <w:showingPlcHdr/>
            <w:dropDownList>
              <w:listItem w:value="Choose an item:"/>
              <w:listItem w:displayText="L1" w:value="L1"/>
              <w:listItem w:displayText="L2+" w:value="L2+"/>
              <w:listItem w:displayText="(no data)" w:value="(no data)"/>
            </w:dropDownList>
          </w:sdtPr>
          <w:sdtEndPr/>
          <w:sdtContent>
            <w:tc>
              <w:tcPr>
                <w:tcW w:w="753" w:type="pct"/>
              </w:tcPr>
              <w:p w14:paraId="5265EEA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8581007"/>
            <w:placeholder>
              <w:docPart w:val="CCFC12C5A707442BAA223DF9D26D9DC1"/>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2B80E105"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046055644"/>
            <w:placeholder>
              <w:docPart w:val="7CD91284DD7D46279B146560507F963A"/>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A4555A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077563297"/>
            <w:placeholder>
              <w:docPart w:val="0371ACEF49104D65B3A93C149C932BD0"/>
            </w:placeholder>
            <w:showingPlcHdr/>
          </w:sdtPr>
          <w:sdtEndPr/>
          <w:sdtContent>
            <w:tc>
              <w:tcPr>
                <w:tcW w:w="1196" w:type="pct"/>
              </w:tcPr>
              <w:p w14:paraId="20F4DE6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7AD0378D" w14:textId="77777777" w:rsidTr="008A264A">
        <w:trPr>
          <w:trHeight w:val="340"/>
        </w:trPr>
        <w:tc>
          <w:tcPr>
            <w:tcW w:w="417" w:type="pct"/>
          </w:tcPr>
          <w:p w14:paraId="56D31A3F"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7BA2B621"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D</w:t>
            </w:r>
            <w:r w:rsidRPr="00065E1C">
              <w:rPr>
                <w:rFonts w:asciiTheme="minorHAnsi" w:hAnsiTheme="minorHAnsi" w:cstheme="minorHAnsi"/>
                <w:bCs/>
              </w:rPr>
              <w:t>:</w:t>
            </w:r>
          </w:p>
        </w:tc>
        <w:sdt>
          <w:sdtPr>
            <w:rPr>
              <w:rFonts w:asciiTheme="minorHAnsi" w:hAnsiTheme="minorHAnsi" w:cstheme="minorHAnsi"/>
              <w:b/>
            </w:rPr>
            <w:id w:val="592524386"/>
            <w:placeholder>
              <w:docPart w:val="6B60521F6A37479FB69596BE07527E40"/>
            </w:placeholder>
            <w:showingPlcHdr/>
          </w:sdtPr>
          <w:sdtEndPr/>
          <w:sdtContent>
            <w:tc>
              <w:tcPr>
                <w:tcW w:w="761" w:type="pct"/>
              </w:tcPr>
              <w:p w14:paraId="2C3208A0"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616604334"/>
            <w:placeholder>
              <w:docPart w:val="93B4842378884C23BCB1C0A3CA913D5A"/>
            </w:placeholder>
            <w:showingPlcHdr/>
            <w:dropDownList>
              <w:listItem w:value="Choose an item:"/>
              <w:listItem w:displayText="L1" w:value="L1"/>
              <w:listItem w:displayText="L2+" w:value="L2+"/>
              <w:listItem w:displayText="(no data)" w:value="(no data)"/>
            </w:dropDownList>
          </w:sdtPr>
          <w:sdtEndPr/>
          <w:sdtContent>
            <w:tc>
              <w:tcPr>
                <w:tcW w:w="753" w:type="pct"/>
              </w:tcPr>
              <w:p w14:paraId="1681A6B0"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712763214"/>
            <w:placeholder>
              <w:docPart w:val="799E7CD4D8C84599BEB9F282941A36D0"/>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06E46922"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1919981551"/>
            <w:placeholder>
              <w:docPart w:val="9A9D9A95294F4F0B92C332C749C6A803"/>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3A203DD"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0551949"/>
            <w:placeholder>
              <w:docPart w:val="1BEBC0C206624263A691EB93834CDFE9"/>
            </w:placeholder>
            <w:showingPlcHdr/>
          </w:sdtPr>
          <w:sdtEndPr/>
          <w:sdtContent>
            <w:tc>
              <w:tcPr>
                <w:tcW w:w="1196" w:type="pct"/>
              </w:tcPr>
              <w:p w14:paraId="797AE5D6"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49EB6618" w14:textId="77777777" w:rsidTr="008A264A">
        <w:trPr>
          <w:trHeight w:val="340"/>
        </w:trPr>
        <w:tc>
          <w:tcPr>
            <w:tcW w:w="417" w:type="pct"/>
          </w:tcPr>
          <w:p w14:paraId="20F02352"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3787C773"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E</w:t>
            </w:r>
            <w:r w:rsidRPr="00065E1C">
              <w:rPr>
                <w:rFonts w:asciiTheme="minorHAnsi" w:hAnsiTheme="minorHAnsi" w:cstheme="minorHAnsi"/>
                <w:bCs/>
              </w:rPr>
              <w:t>:</w:t>
            </w:r>
          </w:p>
        </w:tc>
        <w:sdt>
          <w:sdtPr>
            <w:rPr>
              <w:rFonts w:asciiTheme="minorHAnsi" w:hAnsiTheme="minorHAnsi" w:cstheme="minorHAnsi"/>
              <w:b/>
            </w:rPr>
            <w:id w:val="-777636701"/>
            <w:placeholder>
              <w:docPart w:val="47702D609972408295BA4989A6666B38"/>
            </w:placeholder>
            <w:showingPlcHdr/>
          </w:sdtPr>
          <w:sdtEndPr/>
          <w:sdtContent>
            <w:tc>
              <w:tcPr>
                <w:tcW w:w="761" w:type="pct"/>
              </w:tcPr>
              <w:p w14:paraId="6EFB454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1381784595"/>
            <w:placeholder>
              <w:docPart w:val="9DB8CCB514D14FE2935C3FBF6D0268B3"/>
            </w:placeholder>
            <w:showingPlcHdr/>
            <w:dropDownList>
              <w:listItem w:value="Choose an item:"/>
              <w:listItem w:displayText="L1" w:value="L1"/>
              <w:listItem w:displayText="L2+" w:value="L2+"/>
              <w:listItem w:displayText="(no data)" w:value="(no data)"/>
            </w:dropDownList>
          </w:sdtPr>
          <w:sdtEndPr/>
          <w:sdtContent>
            <w:tc>
              <w:tcPr>
                <w:tcW w:w="753" w:type="pct"/>
              </w:tcPr>
              <w:p w14:paraId="389D2E46"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49923722"/>
            <w:placeholder>
              <w:docPart w:val="565844761D374325A2F25CF359B542CF"/>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010514EA"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333C8B">
                  <w:rPr>
                    <w:rStyle w:val="PlaceholderText"/>
                    <w:rFonts w:asciiTheme="minorHAnsi" w:hAnsiTheme="minorHAnsi" w:cstheme="minorHAnsi"/>
                    <w:color w:val="EFE8F5"/>
                    <w:shd w:val="clear" w:color="auto" w:fill="EFE8F5"/>
                  </w:rPr>
                  <w:t>information</w:t>
                </w:r>
              </w:p>
            </w:tc>
          </w:sdtContent>
        </w:sdt>
        <w:sdt>
          <w:sdtPr>
            <w:rPr>
              <w:rFonts w:ascii="Calibri" w:hAnsi="Calibri"/>
              <w:b/>
            </w:rPr>
            <w:id w:val="796030524"/>
            <w:placeholder>
              <w:docPart w:val="4E60DDBE09DE4FFB898B64E7C3C75095"/>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3B00148C"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26078898"/>
            <w:placeholder>
              <w:docPart w:val="03C83FD1766D49599F69BC88A5E77BD1"/>
            </w:placeholder>
            <w:showingPlcHdr/>
          </w:sdtPr>
          <w:sdtEndPr/>
          <w:sdtContent>
            <w:tc>
              <w:tcPr>
                <w:tcW w:w="1196" w:type="pct"/>
              </w:tcPr>
              <w:p w14:paraId="0D2119E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721DB49D" w14:textId="77777777" w:rsidTr="008A264A">
        <w:trPr>
          <w:trHeight w:val="340"/>
        </w:trPr>
        <w:tc>
          <w:tcPr>
            <w:tcW w:w="717" w:type="pct"/>
            <w:gridSpan w:val="2"/>
          </w:tcPr>
          <w:p w14:paraId="2A831A18" w14:textId="2743C97F"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761" w:type="pct"/>
          </w:tcPr>
          <w:p w14:paraId="028CC56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53" w:type="pct"/>
          </w:tcPr>
          <w:p w14:paraId="6D7D496B"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753" w:type="pct"/>
          </w:tcPr>
          <w:p w14:paraId="7A7681A2"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820" w:type="pct"/>
          </w:tcPr>
          <w:p w14:paraId="2F582D0C"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6" w:type="pct"/>
          </w:tcPr>
          <w:p w14:paraId="64C4EF50"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4D0856" w14:paraId="572055E7" w14:textId="77777777" w:rsidTr="008A264A">
        <w:trPr>
          <w:trHeight w:val="340"/>
        </w:trPr>
        <w:tc>
          <w:tcPr>
            <w:tcW w:w="717" w:type="pct"/>
            <w:gridSpan w:val="2"/>
          </w:tcPr>
          <w:p w14:paraId="1E2CFBE0" w14:textId="4EE53ADB" w:rsidR="004D0856" w:rsidRDefault="00774917"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w:t>
            </w:r>
            <w:r w:rsidR="00496F2C">
              <w:rPr>
                <w:rFonts w:asciiTheme="minorHAnsi" w:hAnsiTheme="minorHAnsi" w:cstheme="minorHAnsi"/>
                <w:bCs/>
              </w:rPr>
              <w:t>S</w:t>
            </w:r>
            <w:r>
              <w:rPr>
                <w:rFonts w:asciiTheme="minorHAnsi" w:hAnsiTheme="minorHAnsi" w:cstheme="minorHAnsi"/>
                <w:bCs/>
              </w:rPr>
              <w:t>peaker 3)</w:t>
            </w:r>
          </w:p>
        </w:tc>
        <w:tc>
          <w:tcPr>
            <w:tcW w:w="761" w:type="pct"/>
          </w:tcPr>
          <w:p w14:paraId="3EC78635" w14:textId="16BCD2B4"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anguage:</w:t>
            </w:r>
          </w:p>
        </w:tc>
        <w:tc>
          <w:tcPr>
            <w:tcW w:w="753" w:type="pct"/>
          </w:tcPr>
          <w:p w14:paraId="07748430" w14:textId="64EBEFBF"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L1 or L2</w:t>
            </w:r>
            <w:r>
              <w:rPr>
                <w:rFonts w:ascii="Calibri" w:hAnsi="Calibri"/>
                <w:bCs/>
              </w:rPr>
              <w:t>+?</w:t>
            </w:r>
          </w:p>
        </w:tc>
        <w:tc>
          <w:tcPr>
            <w:tcW w:w="753" w:type="pct"/>
          </w:tcPr>
          <w:p w14:paraId="1BFFCC41" w14:textId="4A59609B"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Proficiency:</w:t>
            </w:r>
          </w:p>
        </w:tc>
        <w:tc>
          <w:tcPr>
            <w:tcW w:w="820" w:type="pct"/>
          </w:tcPr>
          <w:p w14:paraId="3F4B9089" w14:textId="4F4EBAAC"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Frequency:</w:t>
            </w:r>
          </w:p>
        </w:tc>
        <w:tc>
          <w:tcPr>
            <w:tcW w:w="1196" w:type="pct"/>
          </w:tcPr>
          <w:p w14:paraId="50F4B71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4D0856" w14:paraId="23BBE6DB" w14:textId="77777777" w:rsidTr="008A264A">
        <w:trPr>
          <w:trHeight w:val="340"/>
        </w:trPr>
        <w:tc>
          <w:tcPr>
            <w:tcW w:w="417" w:type="pct"/>
          </w:tcPr>
          <w:p w14:paraId="78A6E218"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353CA4B0"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A:</w:t>
            </w:r>
          </w:p>
        </w:tc>
        <w:sdt>
          <w:sdtPr>
            <w:rPr>
              <w:rFonts w:asciiTheme="minorHAnsi" w:hAnsiTheme="minorHAnsi" w:cstheme="minorHAnsi"/>
              <w:b/>
            </w:rPr>
            <w:id w:val="686025781"/>
            <w:placeholder>
              <w:docPart w:val="145B6D58A5304DC6B9C95697796CB7A1"/>
            </w:placeholder>
            <w:showingPlcHdr/>
          </w:sdtPr>
          <w:sdtEndPr/>
          <w:sdtContent>
            <w:tc>
              <w:tcPr>
                <w:tcW w:w="761" w:type="pct"/>
              </w:tcPr>
              <w:p w14:paraId="7286B20D"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563375359"/>
            <w:placeholder>
              <w:docPart w:val="2445CDF7E8F84085B0589B086C9F64EA"/>
            </w:placeholder>
            <w:showingPlcHdr/>
            <w:dropDownList>
              <w:listItem w:value="Choose an item:"/>
              <w:listItem w:displayText="L1" w:value="L1"/>
              <w:listItem w:displayText="L2+" w:value="L2+"/>
              <w:listItem w:displayText="(no data)" w:value="(no data)"/>
            </w:dropDownList>
          </w:sdtPr>
          <w:sdtEndPr/>
          <w:sdtContent>
            <w:tc>
              <w:tcPr>
                <w:tcW w:w="753" w:type="pct"/>
              </w:tcPr>
              <w:p w14:paraId="34698CD1"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108892262"/>
            <w:placeholder>
              <w:docPart w:val="46C4FB6518A44AD7AFCCB9611CEACE40"/>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504BFD9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1767508168"/>
            <w:placeholder>
              <w:docPart w:val="D8D52039D29241ED820E3BB4528B228C"/>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E4BCD7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11736139"/>
            <w:placeholder>
              <w:docPart w:val="436CF2844CD3455799BD7C5325BEF66B"/>
            </w:placeholder>
            <w:showingPlcHdr/>
          </w:sdtPr>
          <w:sdtEndPr/>
          <w:sdtContent>
            <w:tc>
              <w:tcPr>
                <w:tcW w:w="1196" w:type="pct"/>
              </w:tcPr>
              <w:p w14:paraId="0D1618A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37EE9158" w14:textId="77777777" w:rsidTr="008A264A">
        <w:trPr>
          <w:trHeight w:val="340"/>
        </w:trPr>
        <w:tc>
          <w:tcPr>
            <w:tcW w:w="417" w:type="pct"/>
          </w:tcPr>
          <w:p w14:paraId="7A941787"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1E578A2F"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B:</w:t>
            </w:r>
          </w:p>
        </w:tc>
        <w:sdt>
          <w:sdtPr>
            <w:rPr>
              <w:rFonts w:asciiTheme="minorHAnsi" w:hAnsiTheme="minorHAnsi" w:cstheme="minorHAnsi"/>
              <w:b/>
            </w:rPr>
            <w:id w:val="-1855952358"/>
            <w:placeholder>
              <w:docPart w:val="FCC3863737A141DE86BE06CCEC157358"/>
            </w:placeholder>
            <w:showingPlcHdr/>
          </w:sdtPr>
          <w:sdtEndPr/>
          <w:sdtContent>
            <w:tc>
              <w:tcPr>
                <w:tcW w:w="761" w:type="pct"/>
              </w:tcPr>
              <w:p w14:paraId="1F5CF588"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1031415255"/>
            <w:placeholder>
              <w:docPart w:val="BBDF648A728643FC908EF49F4A06413B"/>
            </w:placeholder>
            <w:showingPlcHdr/>
            <w:dropDownList>
              <w:listItem w:value="Choose an item:"/>
              <w:listItem w:displayText="L1" w:value="L1"/>
              <w:listItem w:displayText="L2+" w:value="L2+"/>
              <w:listItem w:displayText="(no data)" w:value="(no data)"/>
            </w:dropDownList>
          </w:sdtPr>
          <w:sdtEndPr/>
          <w:sdtContent>
            <w:tc>
              <w:tcPr>
                <w:tcW w:w="753" w:type="pct"/>
              </w:tcPr>
              <w:p w14:paraId="4C442EA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130085355"/>
            <w:placeholder>
              <w:docPart w:val="B21739010B764F9FA5C1ABF3518F9776"/>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6EBFC5F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858011308"/>
            <w:placeholder>
              <w:docPart w:val="50DAA7B5EC754AC28DD577D1B5C9BBAF"/>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4E1A7F21"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440056549"/>
            <w:placeholder>
              <w:docPart w:val="14C9ABD79CAE48B6884EA3C13908E1D3"/>
            </w:placeholder>
            <w:showingPlcHdr/>
          </w:sdtPr>
          <w:sdtEndPr/>
          <w:sdtContent>
            <w:tc>
              <w:tcPr>
                <w:tcW w:w="1196" w:type="pct"/>
              </w:tcPr>
              <w:p w14:paraId="698BEC21"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58731114" w14:textId="77777777" w:rsidTr="008A264A">
        <w:trPr>
          <w:trHeight w:val="340"/>
        </w:trPr>
        <w:tc>
          <w:tcPr>
            <w:tcW w:w="417" w:type="pct"/>
          </w:tcPr>
          <w:p w14:paraId="564AB143"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0A7F3E72"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C</w:t>
            </w:r>
            <w:r w:rsidRPr="00065E1C">
              <w:rPr>
                <w:rFonts w:asciiTheme="minorHAnsi" w:hAnsiTheme="minorHAnsi" w:cstheme="minorHAnsi"/>
                <w:bCs/>
              </w:rPr>
              <w:t>:</w:t>
            </w:r>
          </w:p>
        </w:tc>
        <w:sdt>
          <w:sdtPr>
            <w:rPr>
              <w:rFonts w:asciiTheme="minorHAnsi" w:hAnsiTheme="minorHAnsi" w:cstheme="minorHAnsi"/>
              <w:b/>
            </w:rPr>
            <w:id w:val="518045653"/>
            <w:placeholder>
              <w:docPart w:val="E21A381D44FC45C4899DDFC1893E39B4"/>
            </w:placeholder>
            <w:showingPlcHdr/>
          </w:sdtPr>
          <w:sdtEndPr/>
          <w:sdtContent>
            <w:tc>
              <w:tcPr>
                <w:tcW w:w="761" w:type="pct"/>
              </w:tcPr>
              <w:p w14:paraId="4E8B4C7E"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1516922543"/>
            <w:placeholder>
              <w:docPart w:val="462CE1F8D15E46BD957C7A57D6F1EEEF"/>
            </w:placeholder>
            <w:showingPlcHdr/>
            <w:dropDownList>
              <w:listItem w:value="Choose an item:"/>
              <w:listItem w:displayText="L1" w:value="L1"/>
              <w:listItem w:displayText="L2+" w:value="L2+"/>
              <w:listItem w:displayText="(no data)" w:value="(no data)"/>
            </w:dropDownList>
          </w:sdtPr>
          <w:sdtEndPr/>
          <w:sdtContent>
            <w:tc>
              <w:tcPr>
                <w:tcW w:w="753" w:type="pct"/>
              </w:tcPr>
              <w:p w14:paraId="510256A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696508764"/>
            <w:placeholder>
              <w:docPart w:val="C76C70EA2EF34DD88AA166099D5FCB20"/>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61C2956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297612211"/>
            <w:placeholder>
              <w:docPart w:val="9D674EA82E1B435683F27D93F2F023A7"/>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00E9DF92"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7497366"/>
            <w:placeholder>
              <w:docPart w:val="2E4B219391F24FEDBA4C18C558D7F5A9"/>
            </w:placeholder>
            <w:showingPlcHdr/>
          </w:sdtPr>
          <w:sdtEndPr/>
          <w:sdtContent>
            <w:tc>
              <w:tcPr>
                <w:tcW w:w="1196" w:type="pct"/>
              </w:tcPr>
              <w:p w14:paraId="27328708"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1A9FE789" w14:textId="77777777" w:rsidTr="008A264A">
        <w:trPr>
          <w:trHeight w:val="340"/>
        </w:trPr>
        <w:tc>
          <w:tcPr>
            <w:tcW w:w="417" w:type="pct"/>
          </w:tcPr>
          <w:p w14:paraId="51630312"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5E79A0C1"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D</w:t>
            </w:r>
            <w:r w:rsidRPr="00065E1C">
              <w:rPr>
                <w:rFonts w:asciiTheme="minorHAnsi" w:hAnsiTheme="minorHAnsi" w:cstheme="minorHAnsi"/>
                <w:bCs/>
              </w:rPr>
              <w:t>:</w:t>
            </w:r>
          </w:p>
        </w:tc>
        <w:sdt>
          <w:sdtPr>
            <w:rPr>
              <w:rFonts w:asciiTheme="minorHAnsi" w:hAnsiTheme="minorHAnsi" w:cstheme="minorHAnsi"/>
              <w:b/>
            </w:rPr>
            <w:id w:val="-1964801049"/>
            <w:placeholder>
              <w:docPart w:val="AFADA5F46810453285711DB29F961DFB"/>
            </w:placeholder>
            <w:showingPlcHdr/>
          </w:sdtPr>
          <w:sdtEndPr/>
          <w:sdtContent>
            <w:tc>
              <w:tcPr>
                <w:tcW w:w="761" w:type="pct"/>
              </w:tcPr>
              <w:p w14:paraId="7B18F66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2016209480"/>
            <w:placeholder>
              <w:docPart w:val="961E78B4349C40C48CE7DB7CD4A6BC25"/>
            </w:placeholder>
            <w:showingPlcHdr/>
            <w:dropDownList>
              <w:listItem w:value="Choose an item:"/>
              <w:listItem w:displayText="L1" w:value="L1"/>
              <w:listItem w:displayText="L2+" w:value="L2+"/>
              <w:listItem w:displayText="(no data)" w:value="(no data)"/>
            </w:dropDownList>
          </w:sdtPr>
          <w:sdtEndPr/>
          <w:sdtContent>
            <w:tc>
              <w:tcPr>
                <w:tcW w:w="753" w:type="pct"/>
              </w:tcPr>
              <w:p w14:paraId="07B2F6DD"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997329144"/>
            <w:placeholder>
              <w:docPart w:val="CBDF9CCCBAD7447CB7928AC0AE631AEB"/>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77B53D8B"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813572419"/>
            <w:placeholder>
              <w:docPart w:val="64EF5C7709084EC385687995BD6E1F0E"/>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7F0705B6"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387764944"/>
            <w:placeholder>
              <w:docPart w:val="758A7A3B50E74D03BF3A1B045FD48F88"/>
            </w:placeholder>
            <w:showingPlcHdr/>
          </w:sdtPr>
          <w:sdtEndPr/>
          <w:sdtContent>
            <w:tc>
              <w:tcPr>
                <w:tcW w:w="1196" w:type="pct"/>
              </w:tcPr>
              <w:p w14:paraId="4B732003"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r w:rsidR="004D0856" w14:paraId="7324F4A8" w14:textId="77777777" w:rsidTr="008A264A">
        <w:trPr>
          <w:trHeight w:val="340"/>
        </w:trPr>
        <w:tc>
          <w:tcPr>
            <w:tcW w:w="417" w:type="pct"/>
          </w:tcPr>
          <w:p w14:paraId="03824173"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300" w:type="pct"/>
          </w:tcPr>
          <w:p w14:paraId="3715819D" w14:textId="77777777" w:rsidR="004D0856"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E</w:t>
            </w:r>
            <w:r w:rsidRPr="00065E1C">
              <w:rPr>
                <w:rFonts w:asciiTheme="minorHAnsi" w:hAnsiTheme="minorHAnsi" w:cstheme="minorHAnsi"/>
                <w:bCs/>
              </w:rPr>
              <w:t>:</w:t>
            </w:r>
          </w:p>
        </w:tc>
        <w:sdt>
          <w:sdtPr>
            <w:rPr>
              <w:rFonts w:asciiTheme="minorHAnsi" w:hAnsiTheme="minorHAnsi" w:cstheme="minorHAnsi"/>
              <w:b/>
            </w:rPr>
            <w:id w:val="869882527"/>
            <w:placeholder>
              <w:docPart w:val="C542169A107045069866A201FC4913D8"/>
            </w:placeholder>
            <w:showingPlcHdr/>
          </w:sdtPr>
          <w:sdtEndPr/>
          <w:sdtContent>
            <w:tc>
              <w:tcPr>
                <w:tcW w:w="761" w:type="pct"/>
              </w:tcPr>
              <w:p w14:paraId="4F1A3DA6"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
              <w:bCs/>
            </w:rPr>
            <w:id w:val="-653534170"/>
            <w:placeholder>
              <w:docPart w:val="D822C7094A574A95A917D234840A0917"/>
            </w:placeholder>
            <w:showingPlcHdr/>
            <w:dropDownList>
              <w:listItem w:value="Choose an item:"/>
              <w:listItem w:displayText="L1" w:value="L1"/>
              <w:listItem w:displayText="L2+" w:value="L2+"/>
              <w:listItem w:displayText="(no data)" w:value="(no data)"/>
            </w:dropDownList>
          </w:sdtPr>
          <w:sdtEndPr/>
          <w:sdtContent>
            <w:tc>
              <w:tcPr>
                <w:tcW w:w="753" w:type="pct"/>
              </w:tcPr>
              <w:p w14:paraId="3CBBEC6F"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453220386"/>
            <w:placeholder>
              <w:docPart w:val="AD69476CE1864F89971541423D0E1F44"/>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753" w:type="pct"/>
              </w:tcPr>
              <w:p w14:paraId="106A4414"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A649C">
                  <w:rPr>
                    <w:rStyle w:val="PlaceholderText"/>
                    <w:rFonts w:asciiTheme="minorHAnsi" w:hAnsiTheme="minorHAnsi" w:cstheme="minorHAnsi"/>
                    <w:color w:val="EFE8F5"/>
                    <w:shd w:val="clear" w:color="auto" w:fill="EFE8F5"/>
                  </w:rPr>
                  <w:t>information</w:t>
                </w:r>
              </w:p>
            </w:tc>
          </w:sdtContent>
        </w:sdt>
        <w:sdt>
          <w:sdtPr>
            <w:rPr>
              <w:rFonts w:ascii="Calibri" w:hAnsi="Calibri"/>
              <w:b/>
            </w:rPr>
            <w:id w:val="-1076203125"/>
            <w:placeholder>
              <w:docPart w:val="7E70C7FCFFF14441AF306D4118587F0D"/>
            </w:placeholder>
            <w:showingPlcHdr/>
            <w15:color w:val="000000"/>
            <w:comboBox>
              <w:listItem w:value="Choose an item:"/>
              <w:listItem w:displayText="every day" w:value="every day"/>
              <w:listItem w:displayText="at least once every week" w:value="at least once every week"/>
              <w:listItem w:displayText="at least once every month" w:value="at least once every month"/>
              <w:listItem w:displayText="at least once in the past year" w:value="at least once in the past year"/>
              <w:listItem w:displayText="never in the past year" w:value="never in the past year"/>
              <w:listItem w:displayText="(no data)" w:value="(no data)"/>
            </w:comboBox>
          </w:sdtPr>
          <w:sdtEndPr/>
          <w:sdtContent>
            <w:tc>
              <w:tcPr>
                <w:tcW w:w="820" w:type="pct"/>
              </w:tcPr>
              <w:p w14:paraId="57C2805E"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6628">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823850729"/>
            <w:placeholder>
              <w:docPart w:val="555E32D7FFAE4DD0B835A0BC2A3D3659"/>
            </w:placeholder>
            <w:showingPlcHdr/>
          </w:sdtPr>
          <w:sdtEndPr/>
          <w:sdtContent>
            <w:tc>
              <w:tcPr>
                <w:tcW w:w="1196" w:type="pct"/>
              </w:tcPr>
              <w:p w14:paraId="5BC36C77" w14:textId="77777777" w:rsidR="004D0856" w:rsidRPr="00AA2C5F" w:rsidRDefault="004D0856" w:rsidP="000F4434">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40B87">
                  <w:rPr>
                    <w:rStyle w:val="PlaceholderText"/>
                    <w:rFonts w:asciiTheme="minorHAnsi" w:hAnsiTheme="minorHAnsi" w:cstheme="minorHAnsi"/>
                    <w:bCs/>
                    <w:color w:val="EFE8F5"/>
                    <w:shd w:val="clear" w:color="auto" w:fill="EFE8F5"/>
                  </w:rPr>
                  <w:t>Write the text here</w:t>
                </w:r>
              </w:p>
            </w:tc>
          </w:sdtContent>
        </w:sdt>
      </w:tr>
    </w:tbl>
    <w:p w14:paraId="26B4ECB3" w14:textId="77777777" w:rsidR="00D7707D" w:rsidRDefault="00D7707D" w:rsidP="00517711">
      <w:pPr>
        <w:tabs>
          <w:tab w:val="left" w:pos="180"/>
          <w:tab w:val="left" w:pos="3969"/>
        </w:tabs>
        <w:overflowPunct w:val="0"/>
        <w:autoSpaceDE w:val="0"/>
        <w:autoSpaceDN w:val="0"/>
        <w:adjustRightInd w:val="0"/>
        <w:ind w:right="-101"/>
        <w:jc w:val="left"/>
        <w:textAlignment w:val="baseline"/>
        <w:rPr>
          <w:rFonts w:ascii="Calibri" w:hAnsi="Calibri"/>
          <w:bCs/>
        </w:rPr>
      </w:pPr>
    </w:p>
    <w:p w14:paraId="110ADD6E" w14:textId="54BFC1F7" w:rsidR="001F07B5" w:rsidRDefault="00155F56" w:rsidP="00517711">
      <w:pPr>
        <w:tabs>
          <w:tab w:val="left" w:pos="180"/>
          <w:tab w:val="left" w:pos="3969"/>
        </w:tabs>
        <w:overflowPunct w:val="0"/>
        <w:autoSpaceDE w:val="0"/>
        <w:autoSpaceDN w:val="0"/>
        <w:adjustRightInd w:val="0"/>
        <w:ind w:right="-101"/>
        <w:jc w:val="left"/>
        <w:textAlignment w:val="baseline"/>
        <w:rPr>
          <w:rFonts w:ascii="Calibri" w:hAnsi="Calibri"/>
          <w:bCs/>
          <w:i/>
          <w:iCs/>
        </w:rPr>
      </w:pPr>
      <w:r w:rsidRPr="00AA2C5F">
        <w:rPr>
          <w:rFonts w:ascii="Calibri" w:hAnsi="Calibri"/>
          <w:bCs/>
        </w:rPr>
        <w:t xml:space="preserve">Languages the speaker can read and write, and the speaker’s stated degree of </w:t>
      </w:r>
      <w:r w:rsidRPr="00AA2C5F">
        <w:rPr>
          <w:rFonts w:ascii="Calibri" w:hAnsi="Calibri"/>
          <w:bCs/>
          <w:u w:val="single"/>
        </w:rPr>
        <w:t>written</w:t>
      </w:r>
      <w:r w:rsidRPr="00AA2C5F">
        <w:rPr>
          <w:rFonts w:ascii="Calibri" w:hAnsi="Calibri"/>
          <w:bCs/>
        </w:rPr>
        <w:t xml:space="preserve"> proficiency in each </w:t>
      </w:r>
      <w:r w:rsidRPr="00246DAF">
        <w:rPr>
          <w:rFonts w:ascii="Calibri" w:hAnsi="Calibri"/>
          <w:bCs/>
        </w:rPr>
        <w:t>language</w:t>
      </w:r>
      <w:r w:rsidR="00517711" w:rsidRPr="00246DAF">
        <w:rPr>
          <w:rFonts w:ascii="Calibri" w:hAnsi="Calibri"/>
          <w:bCs/>
        </w:rPr>
        <w:t xml:space="preserve">, on a scale from 1 to 5 (where 1 is very little, and 5 is full proficiency) </w:t>
      </w:r>
      <w:r w:rsidR="003679A4">
        <w:rPr>
          <w:rFonts w:ascii="Calibri" w:hAnsi="Calibri"/>
          <w:bCs/>
        </w:rPr>
        <w:t>[</w:t>
      </w:r>
      <w:r w:rsidR="00517711" w:rsidRPr="00246DAF">
        <w:rPr>
          <w:rFonts w:ascii="Calibri" w:hAnsi="Calibri"/>
          <w:bCs/>
        </w:rPr>
        <w:t>use single whole numbers only</w:t>
      </w:r>
      <w:r w:rsidR="003679A4">
        <w:rPr>
          <w:rFonts w:ascii="Calibri" w:hAnsi="Calibri"/>
          <w:bCs/>
        </w:rPr>
        <w:t>]</w:t>
      </w:r>
      <w:r w:rsidR="00AB7D5E">
        <w:rPr>
          <w:rFonts w:ascii="Calibri" w:hAnsi="Calibri"/>
          <w:bCs/>
        </w:rPr>
        <w:t>:</w:t>
      </w:r>
    </w:p>
    <w:p w14:paraId="0F2E6488" w14:textId="73957E6C" w:rsidR="00517711" w:rsidRPr="00AA2C5F" w:rsidRDefault="00517711" w:rsidP="00BE767F">
      <w:pPr>
        <w:tabs>
          <w:tab w:val="left" w:pos="180"/>
          <w:tab w:val="left" w:pos="3969"/>
        </w:tabs>
        <w:overflowPunct w:val="0"/>
        <w:autoSpaceDE w:val="0"/>
        <w:autoSpaceDN w:val="0"/>
        <w:adjustRightInd w:val="0"/>
        <w:spacing w:before="120" w:after="120"/>
        <w:ind w:left="1354"/>
        <w:jc w:val="left"/>
        <w:textAlignment w:val="baseline"/>
        <w:rPr>
          <w:rFonts w:ascii="Calibri" w:hAnsi="Calibri"/>
          <w:bCs/>
          <w:i/>
          <w:iCs/>
        </w:rPr>
      </w:pPr>
      <w:r>
        <w:rPr>
          <w:rFonts w:ascii="Calibri" w:hAnsi="Calibri"/>
          <w:bCs/>
          <w:i/>
          <w:iCs/>
        </w:rPr>
        <w:lastRenderedPageBreak/>
        <w:t>Example: Persian 4, Bakhtiari 2, English 2</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276"/>
        <w:gridCol w:w="1689"/>
        <w:gridCol w:w="1620"/>
        <w:gridCol w:w="1980"/>
        <w:gridCol w:w="2070"/>
      </w:tblGrid>
      <w:tr w:rsidR="00D66D6F" w14:paraId="77AB3828" w14:textId="6AF6443A" w:rsidTr="00815819">
        <w:trPr>
          <w:trHeight w:val="340"/>
        </w:trPr>
        <w:tc>
          <w:tcPr>
            <w:tcW w:w="1276" w:type="dxa"/>
            <w:tcMar>
              <w:left w:w="85" w:type="dxa"/>
            </w:tcMar>
          </w:tcPr>
          <w:p w14:paraId="5E48818F" w14:textId="77777777" w:rsidR="00A23B7F"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6C733077" w14:textId="398B1AB7" w:rsidR="00A23B7F" w:rsidRPr="00F549A9"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20" w:type="dxa"/>
            <w:tcMar>
              <w:left w:w="85" w:type="dxa"/>
            </w:tcMar>
          </w:tcPr>
          <w:p w14:paraId="1E9F2757" w14:textId="7026D353" w:rsidR="00A23B7F"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w:t>
            </w:r>
          </w:p>
        </w:tc>
        <w:tc>
          <w:tcPr>
            <w:tcW w:w="1980" w:type="dxa"/>
            <w:tcMar>
              <w:left w:w="85" w:type="dxa"/>
            </w:tcMar>
          </w:tcPr>
          <w:p w14:paraId="6901A1C1" w14:textId="77777777" w:rsidR="00A23B7F"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Proficiency:</w:t>
            </w:r>
          </w:p>
        </w:tc>
        <w:tc>
          <w:tcPr>
            <w:tcW w:w="2070" w:type="dxa"/>
            <w:tcMar>
              <w:left w:w="85" w:type="dxa"/>
            </w:tcMar>
          </w:tcPr>
          <w:p w14:paraId="04A4456F" w14:textId="77777777" w:rsidR="00A23B7F" w:rsidRPr="00AA2C5F" w:rsidRDefault="00A23B7F"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D66D6F" w14:paraId="40EA5C60" w14:textId="2D08629B" w:rsidTr="00815819">
        <w:trPr>
          <w:trHeight w:val="340"/>
        </w:trPr>
        <w:tc>
          <w:tcPr>
            <w:tcW w:w="1276" w:type="dxa"/>
            <w:tcMar>
              <w:left w:w="85" w:type="dxa"/>
            </w:tcMar>
          </w:tcPr>
          <w:p w14:paraId="7E963EE7" w14:textId="7777777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tc>
          <w:tcPr>
            <w:tcW w:w="1689" w:type="dxa"/>
            <w:tcMar>
              <w:left w:w="85" w:type="dxa"/>
            </w:tcMar>
          </w:tcPr>
          <w:p w14:paraId="098D67F9" w14:textId="6951B223"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A:</w:t>
            </w:r>
          </w:p>
        </w:tc>
        <w:sdt>
          <w:sdtPr>
            <w:rPr>
              <w:rFonts w:asciiTheme="minorHAnsi" w:hAnsiTheme="minorHAnsi" w:cstheme="minorHAnsi"/>
              <w:b/>
            </w:rPr>
            <w:id w:val="757565385"/>
            <w:placeholder>
              <w:docPart w:val="FF7E71FB2AD34826A3F624BEB54C55B7"/>
            </w:placeholder>
            <w:showingPlcHdr/>
          </w:sdtPr>
          <w:sdtEndPr/>
          <w:sdtContent>
            <w:tc>
              <w:tcPr>
                <w:tcW w:w="1620" w:type="dxa"/>
                <w:tcMar>
                  <w:left w:w="85" w:type="dxa"/>
                </w:tcMar>
              </w:tcPr>
              <w:p w14:paraId="64F8252B" w14:textId="1DBEBC3F" w:rsidR="002B1285" w:rsidRPr="008235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468190049"/>
            <w:placeholder>
              <w:docPart w:val="F433A95CE970453A9AC75267C5CD46DA"/>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6551768D" w14:textId="629D1FB2"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65CFB">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755253967"/>
            <w:placeholder>
              <w:docPart w:val="63084A0BA201414F8821F6F7AC881533"/>
            </w:placeholder>
            <w:showingPlcHdr/>
          </w:sdtPr>
          <w:sdtEndPr/>
          <w:sdtContent>
            <w:tc>
              <w:tcPr>
                <w:tcW w:w="2070" w:type="dxa"/>
                <w:tcMar>
                  <w:left w:w="85" w:type="dxa"/>
                </w:tcMar>
              </w:tcPr>
              <w:p w14:paraId="35BB9F63" w14:textId="4AA8031B"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2E333AC6" w14:textId="79DE72F3" w:rsidTr="00815819">
        <w:trPr>
          <w:trHeight w:val="340"/>
        </w:trPr>
        <w:tc>
          <w:tcPr>
            <w:tcW w:w="1276" w:type="dxa"/>
            <w:tcMar>
              <w:left w:w="85" w:type="dxa"/>
            </w:tcMar>
          </w:tcPr>
          <w:p w14:paraId="79E6A9C3"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29821A1B" w14:textId="7132437A"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B:</w:t>
            </w:r>
          </w:p>
        </w:tc>
        <w:sdt>
          <w:sdtPr>
            <w:rPr>
              <w:rFonts w:asciiTheme="minorHAnsi" w:hAnsiTheme="minorHAnsi" w:cstheme="minorHAnsi"/>
              <w:b/>
            </w:rPr>
            <w:id w:val="-2012126320"/>
            <w:placeholder>
              <w:docPart w:val="72AB132D2498444DB3C0FE593C05D4BB"/>
            </w:placeholder>
            <w:showingPlcHdr/>
          </w:sdtPr>
          <w:sdtEndPr/>
          <w:sdtContent>
            <w:tc>
              <w:tcPr>
                <w:tcW w:w="1620" w:type="dxa"/>
                <w:tcMar>
                  <w:left w:w="85" w:type="dxa"/>
                </w:tcMar>
              </w:tcPr>
              <w:p w14:paraId="210B8FCF" w14:textId="0D2EE1DC"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61748312"/>
            <w:placeholder>
              <w:docPart w:val="1819BC141F954AAFB44778BD9F515172"/>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24970B28" w14:textId="0212755D"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62304332"/>
            <w:placeholder>
              <w:docPart w:val="9CF51BF2A13C449B94DCB4CE0A8FA831"/>
            </w:placeholder>
            <w:showingPlcHdr/>
          </w:sdtPr>
          <w:sdtEndPr/>
          <w:sdtContent>
            <w:tc>
              <w:tcPr>
                <w:tcW w:w="2070" w:type="dxa"/>
                <w:tcMar>
                  <w:left w:w="85" w:type="dxa"/>
                </w:tcMar>
              </w:tcPr>
              <w:p w14:paraId="65ECDA3F" w14:textId="5177CCB6"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30B34BA9" w14:textId="4A7D9A66" w:rsidTr="00815819">
        <w:trPr>
          <w:trHeight w:val="340"/>
        </w:trPr>
        <w:tc>
          <w:tcPr>
            <w:tcW w:w="1276" w:type="dxa"/>
            <w:tcMar>
              <w:left w:w="85" w:type="dxa"/>
            </w:tcMar>
          </w:tcPr>
          <w:p w14:paraId="7E628854"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7B26BDEA" w14:textId="126F3130"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C:</w:t>
            </w:r>
          </w:p>
        </w:tc>
        <w:sdt>
          <w:sdtPr>
            <w:rPr>
              <w:rFonts w:asciiTheme="minorHAnsi" w:hAnsiTheme="minorHAnsi" w:cstheme="minorHAnsi"/>
              <w:b/>
            </w:rPr>
            <w:id w:val="-329067423"/>
            <w:placeholder>
              <w:docPart w:val="6795EF8994104AA78072096B4ECE1FBB"/>
            </w:placeholder>
            <w:showingPlcHdr/>
          </w:sdtPr>
          <w:sdtEndPr/>
          <w:sdtContent>
            <w:tc>
              <w:tcPr>
                <w:tcW w:w="1620" w:type="dxa"/>
                <w:tcMar>
                  <w:left w:w="85" w:type="dxa"/>
                </w:tcMar>
              </w:tcPr>
              <w:p w14:paraId="25150CE2" w14:textId="44710670"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080205696"/>
            <w:placeholder>
              <w:docPart w:val="4EF15579EAB84F00BD81FAFDBC90E5AA"/>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00A290AF" w14:textId="292B5804"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491726729"/>
            <w:placeholder>
              <w:docPart w:val="2BC9962232B6417BA24793C8AFAE555C"/>
            </w:placeholder>
            <w:showingPlcHdr/>
          </w:sdtPr>
          <w:sdtEndPr/>
          <w:sdtContent>
            <w:tc>
              <w:tcPr>
                <w:tcW w:w="2070" w:type="dxa"/>
                <w:tcMar>
                  <w:left w:w="85" w:type="dxa"/>
                </w:tcMar>
              </w:tcPr>
              <w:p w14:paraId="4F990A07" w14:textId="5AA99369"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43BB21CD" w14:textId="3D22999E" w:rsidTr="00815819">
        <w:trPr>
          <w:trHeight w:val="340"/>
        </w:trPr>
        <w:tc>
          <w:tcPr>
            <w:tcW w:w="1276" w:type="dxa"/>
            <w:tcMar>
              <w:left w:w="85" w:type="dxa"/>
            </w:tcMar>
          </w:tcPr>
          <w:p w14:paraId="696A5634"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6C607739" w14:textId="05AA350C"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D:</w:t>
            </w:r>
          </w:p>
        </w:tc>
        <w:sdt>
          <w:sdtPr>
            <w:rPr>
              <w:rFonts w:asciiTheme="minorHAnsi" w:hAnsiTheme="minorHAnsi" w:cstheme="minorHAnsi"/>
              <w:b/>
            </w:rPr>
            <w:id w:val="-375934368"/>
            <w:placeholder>
              <w:docPart w:val="7ED65885BFA341B0AC68BA98C74F0611"/>
            </w:placeholder>
            <w:showingPlcHdr/>
          </w:sdtPr>
          <w:sdtEndPr/>
          <w:sdtContent>
            <w:tc>
              <w:tcPr>
                <w:tcW w:w="1620" w:type="dxa"/>
                <w:tcMar>
                  <w:left w:w="85" w:type="dxa"/>
                </w:tcMar>
              </w:tcPr>
              <w:p w14:paraId="2F79F17E" w14:textId="22FBFFF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973825571"/>
            <w:placeholder>
              <w:docPart w:val="D094CC6100A44FBEA40EFDADBD6BEBAF"/>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45A01D29" w14:textId="0FBFEF2D"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34933193"/>
            <w:placeholder>
              <w:docPart w:val="B40C0A68DCF24408B79B2EDD6E098716"/>
            </w:placeholder>
            <w:showingPlcHdr/>
          </w:sdtPr>
          <w:sdtEndPr/>
          <w:sdtContent>
            <w:tc>
              <w:tcPr>
                <w:tcW w:w="2070" w:type="dxa"/>
                <w:tcMar>
                  <w:left w:w="85" w:type="dxa"/>
                </w:tcMar>
              </w:tcPr>
              <w:p w14:paraId="736C0B87" w14:textId="3A2FB5C8"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14896256" w14:textId="13031EAD" w:rsidTr="00815819">
        <w:trPr>
          <w:trHeight w:val="340"/>
        </w:trPr>
        <w:tc>
          <w:tcPr>
            <w:tcW w:w="1276" w:type="dxa"/>
            <w:tcMar>
              <w:left w:w="85" w:type="dxa"/>
            </w:tcMar>
          </w:tcPr>
          <w:p w14:paraId="7D0C8079"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3B8D7F2F" w14:textId="3B71B60A"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E:</w:t>
            </w:r>
          </w:p>
        </w:tc>
        <w:sdt>
          <w:sdtPr>
            <w:rPr>
              <w:rFonts w:asciiTheme="minorHAnsi" w:hAnsiTheme="minorHAnsi" w:cstheme="minorHAnsi"/>
              <w:b/>
            </w:rPr>
            <w:id w:val="1658648093"/>
            <w:placeholder>
              <w:docPart w:val="36893DB294E64712BECCA5D99ED24EF8"/>
            </w:placeholder>
            <w:showingPlcHdr/>
          </w:sdtPr>
          <w:sdtEndPr/>
          <w:sdtContent>
            <w:tc>
              <w:tcPr>
                <w:tcW w:w="1620" w:type="dxa"/>
                <w:tcMar>
                  <w:left w:w="85" w:type="dxa"/>
                </w:tcMar>
              </w:tcPr>
              <w:p w14:paraId="63A99B57" w14:textId="73355E40"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11519488"/>
            <w:placeholder>
              <w:docPart w:val="386BB2C73BDE4FBFB53923FD18EFC5E2"/>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694C8003" w14:textId="5A8879DA"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624610080"/>
            <w:placeholder>
              <w:docPart w:val="EFBA502B911C416AAC474516692C24B4"/>
            </w:placeholder>
            <w:showingPlcHdr/>
          </w:sdtPr>
          <w:sdtEndPr/>
          <w:sdtContent>
            <w:tc>
              <w:tcPr>
                <w:tcW w:w="2070" w:type="dxa"/>
                <w:tcMar>
                  <w:left w:w="85" w:type="dxa"/>
                </w:tcMar>
              </w:tcPr>
              <w:p w14:paraId="79BC8439" w14:textId="3604ADB6"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82483E" w14:paraId="62BBA064" w14:textId="77777777" w:rsidTr="00815819">
        <w:trPr>
          <w:trHeight w:val="340"/>
        </w:trPr>
        <w:tc>
          <w:tcPr>
            <w:tcW w:w="1276" w:type="dxa"/>
            <w:tcMar>
              <w:left w:w="85" w:type="dxa"/>
            </w:tcMar>
          </w:tcPr>
          <w:p w14:paraId="78F94D60" w14:textId="77777777" w:rsidR="0082483E" w:rsidRPr="00AA2C5F"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0F1A6466"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1620" w:type="dxa"/>
            <w:tcMar>
              <w:left w:w="85" w:type="dxa"/>
            </w:tcMar>
          </w:tcPr>
          <w:p w14:paraId="028A4EBC"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980" w:type="dxa"/>
            <w:tcMar>
              <w:left w:w="85" w:type="dxa"/>
            </w:tcMar>
          </w:tcPr>
          <w:p w14:paraId="0EFB462F"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p>
        </w:tc>
        <w:tc>
          <w:tcPr>
            <w:tcW w:w="2070" w:type="dxa"/>
            <w:tcMar>
              <w:left w:w="85" w:type="dxa"/>
            </w:tcMar>
          </w:tcPr>
          <w:p w14:paraId="58C04248"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D66D6F" w14:paraId="6DE82BE9" w14:textId="50297372" w:rsidTr="00815819">
        <w:trPr>
          <w:trHeight w:val="340"/>
        </w:trPr>
        <w:tc>
          <w:tcPr>
            <w:tcW w:w="1276" w:type="dxa"/>
            <w:tcMar>
              <w:left w:w="85" w:type="dxa"/>
            </w:tcMar>
          </w:tcPr>
          <w:p w14:paraId="1A57F2CF" w14:textId="7777777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t>
            </w:r>
            <w:r w:rsidRPr="00D8491F">
              <w:rPr>
                <w:rFonts w:asciiTheme="minorHAnsi" w:hAnsiTheme="minorHAnsi" w:cstheme="minorHAnsi"/>
                <w:bCs/>
              </w:rPr>
              <w:t>speaker</w:t>
            </w:r>
            <w:r w:rsidRPr="00AA2C5F">
              <w:rPr>
                <w:rFonts w:ascii="Calibri" w:hAnsi="Calibri"/>
                <w:bCs/>
              </w:rPr>
              <w:t xml:space="preserve"> </w:t>
            </w:r>
            <w:r>
              <w:rPr>
                <w:rFonts w:ascii="Calibri" w:hAnsi="Calibri"/>
                <w:bCs/>
              </w:rPr>
              <w:t>2</w:t>
            </w:r>
            <w:r w:rsidRPr="00AA2C5F">
              <w:rPr>
                <w:rFonts w:ascii="Calibri" w:hAnsi="Calibri"/>
                <w:bCs/>
              </w:rPr>
              <w:t>)</w:t>
            </w:r>
          </w:p>
        </w:tc>
        <w:tc>
          <w:tcPr>
            <w:tcW w:w="1689" w:type="dxa"/>
            <w:tcMar>
              <w:left w:w="85" w:type="dxa"/>
            </w:tcMar>
          </w:tcPr>
          <w:p w14:paraId="34EB4684" w14:textId="7717D252"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A:</w:t>
            </w:r>
          </w:p>
        </w:tc>
        <w:sdt>
          <w:sdtPr>
            <w:rPr>
              <w:rFonts w:asciiTheme="minorHAnsi" w:hAnsiTheme="minorHAnsi" w:cstheme="minorHAnsi"/>
              <w:b/>
            </w:rPr>
            <w:id w:val="-574821282"/>
            <w:placeholder>
              <w:docPart w:val="ECEFF3F3E6A54A20A5FF2D7EE27FEE30"/>
            </w:placeholder>
            <w:showingPlcHdr/>
          </w:sdtPr>
          <w:sdtEndPr/>
          <w:sdtContent>
            <w:tc>
              <w:tcPr>
                <w:tcW w:w="1620" w:type="dxa"/>
                <w:tcMar>
                  <w:left w:w="85" w:type="dxa"/>
                </w:tcMar>
              </w:tcPr>
              <w:p w14:paraId="3B0AB82E" w14:textId="0FBCA187" w:rsidR="002B1285" w:rsidRPr="008235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64652985"/>
            <w:placeholder>
              <w:docPart w:val="B4342E17CD87425D882C0A95BFC45034"/>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6C4BB653" w14:textId="74E84254"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090988819"/>
            <w:placeholder>
              <w:docPart w:val="89E4AC563C1745CD8641E0CB1779A117"/>
            </w:placeholder>
            <w:showingPlcHdr/>
          </w:sdtPr>
          <w:sdtEndPr/>
          <w:sdtContent>
            <w:tc>
              <w:tcPr>
                <w:tcW w:w="2070" w:type="dxa"/>
                <w:tcMar>
                  <w:left w:w="85" w:type="dxa"/>
                </w:tcMar>
              </w:tcPr>
              <w:p w14:paraId="613EB640" w14:textId="3F0D620B"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6C55C2A6" w14:textId="3DE2AD49" w:rsidTr="00815819">
        <w:trPr>
          <w:trHeight w:val="340"/>
        </w:trPr>
        <w:tc>
          <w:tcPr>
            <w:tcW w:w="1276" w:type="dxa"/>
            <w:tcMar>
              <w:left w:w="85" w:type="dxa"/>
            </w:tcMar>
          </w:tcPr>
          <w:p w14:paraId="7EE97D2E"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430C81B1" w14:textId="77DFA112"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B:</w:t>
            </w:r>
          </w:p>
        </w:tc>
        <w:sdt>
          <w:sdtPr>
            <w:rPr>
              <w:rFonts w:asciiTheme="minorHAnsi" w:hAnsiTheme="minorHAnsi" w:cstheme="minorHAnsi"/>
              <w:b/>
            </w:rPr>
            <w:id w:val="1048728210"/>
            <w:placeholder>
              <w:docPart w:val="4254CAC87EAC4A85B61881A19D931A8C"/>
            </w:placeholder>
            <w:showingPlcHdr/>
          </w:sdtPr>
          <w:sdtEndPr/>
          <w:sdtContent>
            <w:tc>
              <w:tcPr>
                <w:tcW w:w="1620" w:type="dxa"/>
                <w:tcMar>
                  <w:left w:w="85" w:type="dxa"/>
                </w:tcMar>
              </w:tcPr>
              <w:p w14:paraId="5E745182" w14:textId="5499B998"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005243054"/>
            <w:placeholder>
              <w:docPart w:val="3DE8C79C645D4094847471434D4BB4D4"/>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3D783639" w14:textId="6CDA8608"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892262925"/>
            <w:placeholder>
              <w:docPart w:val="C7267DE16CCB427C863405F6301AE04E"/>
            </w:placeholder>
            <w:showingPlcHdr/>
          </w:sdtPr>
          <w:sdtEndPr/>
          <w:sdtContent>
            <w:tc>
              <w:tcPr>
                <w:tcW w:w="2070" w:type="dxa"/>
                <w:tcMar>
                  <w:left w:w="85" w:type="dxa"/>
                </w:tcMar>
              </w:tcPr>
              <w:p w14:paraId="3C1EA2E9" w14:textId="1AB8EAE3"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0D5C91D4" w14:textId="7E5C92DE" w:rsidTr="00815819">
        <w:trPr>
          <w:trHeight w:val="340"/>
        </w:trPr>
        <w:tc>
          <w:tcPr>
            <w:tcW w:w="1276" w:type="dxa"/>
            <w:tcMar>
              <w:left w:w="85" w:type="dxa"/>
            </w:tcMar>
          </w:tcPr>
          <w:p w14:paraId="31195184"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6F32C54F" w14:textId="1C98B3BD"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C:</w:t>
            </w:r>
          </w:p>
        </w:tc>
        <w:sdt>
          <w:sdtPr>
            <w:rPr>
              <w:rFonts w:asciiTheme="minorHAnsi" w:hAnsiTheme="minorHAnsi" w:cstheme="minorHAnsi"/>
              <w:b/>
            </w:rPr>
            <w:id w:val="78028543"/>
            <w:placeholder>
              <w:docPart w:val="AD435BE332E9430EB74B41D088593507"/>
            </w:placeholder>
            <w:showingPlcHdr/>
          </w:sdtPr>
          <w:sdtEndPr/>
          <w:sdtContent>
            <w:tc>
              <w:tcPr>
                <w:tcW w:w="1620" w:type="dxa"/>
                <w:tcMar>
                  <w:left w:w="85" w:type="dxa"/>
                </w:tcMar>
              </w:tcPr>
              <w:p w14:paraId="33590E7E" w14:textId="2F9118B5"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795177649"/>
            <w:placeholder>
              <w:docPart w:val="E586766A650045ACA75B4155A5A12FB0"/>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2E0861B3" w14:textId="529F7B98"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694458274"/>
            <w:placeholder>
              <w:docPart w:val="C073F0F90075402B87FCE17060C960C1"/>
            </w:placeholder>
            <w:showingPlcHdr/>
          </w:sdtPr>
          <w:sdtEndPr/>
          <w:sdtContent>
            <w:tc>
              <w:tcPr>
                <w:tcW w:w="2070" w:type="dxa"/>
                <w:tcMar>
                  <w:left w:w="85" w:type="dxa"/>
                </w:tcMar>
              </w:tcPr>
              <w:p w14:paraId="407B40C4" w14:textId="6F3F1FB0"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08FF5613" w14:textId="53706B41" w:rsidTr="00815819">
        <w:trPr>
          <w:trHeight w:val="340"/>
        </w:trPr>
        <w:tc>
          <w:tcPr>
            <w:tcW w:w="1276" w:type="dxa"/>
            <w:tcMar>
              <w:left w:w="85" w:type="dxa"/>
            </w:tcMar>
          </w:tcPr>
          <w:p w14:paraId="33531934"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660514BB" w14:textId="5107B9EC"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D:</w:t>
            </w:r>
          </w:p>
        </w:tc>
        <w:sdt>
          <w:sdtPr>
            <w:rPr>
              <w:rFonts w:asciiTheme="minorHAnsi" w:hAnsiTheme="minorHAnsi" w:cstheme="minorHAnsi"/>
              <w:b/>
            </w:rPr>
            <w:id w:val="46277363"/>
            <w:placeholder>
              <w:docPart w:val="B64FE1AB58AC4B3EB53CAB17F695A322"/>
            </w:placeholder>
            <w:showingPlcHdr/>
          </w:sdtPr>
          <w:sdtEndPr/>
          <w:sdtContent>
            <w:tc>
              <w:tcPr>
                <w:tcW w:w="1620" w:type="dxa"/>
                <w:tcMar>
                  <w:left w:w="85" w:type="dxa"/>
                </w:tcMar>
              </w:tcPr>
              <w:p w14:paraId="15FAB9A8" w14:textId="3BE3383D"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080639958"/>
            <w:placeholder>
              <w:docPart w:val="1DBA43127FDF4772BE21ECCF64202BF3"/>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7E0E05CE" w14:textId="03E69A56"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705184599"/>
            <w:placeholder>
              <w:docPart w:val="B238B55F7F3A4467AC5D6C7A67C8B6B3"/>
            </w:placeholder>
            <w:showingPlcHdr/>
          </w:sdtPr>
          <w:sdtEndPr/>
          <w:sdtContent>
            <w:tc>
              <w:tcPr>
                <w:tcW w:w="2070" w:type="dxa"/>
                <w:tcMar>
                  <w:left w:w="85" w:type="dxa"/>
                </w:tcMar>
              </w:tcPr>
              <w:p w14:paraId="1ACF8477" w14:textId="798103CF"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5D5EED6D" w14:textId="261999A1" w:rsidTr="00815819">
        <w:trPr>
          <w:trHeight w:val="340"/>
        </w:trPr>
        <w:tc>
          <w:tcPr>
            <w:tcW w:w="1276" w:type="dxa"/>
            <w:tcMar>
              <w:left w:w="85" w:type="dxa"/>
            </w:tcMar>
          </w:tcPr>
          <w:p w14:paraId="4695D82A"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554A9623" w14:textId="00B4CFB4"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E:</w:t>
            </w:r>
          </w:p>
        </w:tc>
        <w:sdt>
          <w:sdtPr>
            <w:rPr>
              <w:rFonts w:asciiTheme="minorHAnsi" w:hAnsiTheme="minorHAnsi" w:cstheme="minorHAnsi"/>
              <w:b/>
            </w:rPr>
            <w:id w:val="574095938"/>
            <w:placeholder>
              <w:docPart w:val="A0D7A1596C7E458D97C8FB03FB6FCB57"/>
            </w:placeholder>
            <w:showingPlcHdr/>
          </w:sdtPr>
          <w:sdtEndPr/>
          <w:sdtContent>
            <w:tc>
              <w:tcPr>
                <w:tcW w:w="1620" w:type="dxa"/>
                <w:tcMar>
                  <w:left w:w="85" w:type="dxa"/>
                </w:tcMar>
              </w:tcPr>
              <w:p w14:paraId="7D92A51C" w14:textId="6DDBC455"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6477477"/>
            <w:placeholder>
              <w:docPart w:val="6E3EF3EC580B4D908C96FAB6F697E4B5"/>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76029CE0" w14:textId="75A3D88D"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270552254"/>
            <w:placeholder>
              <w:docPart w:val="CE5EDA3E7E884DC68D584842B63CB008"/>
            </w:placeholder>
            <w:showingPlcHdr/>
          </w:sdtPr>
          <w:sdtEndPr/>
          <w:sdtContent>
            <w:tc>
              <w:tcPr>
                <w:tcW w:w="2070" w:type="dxa"/>
                <w:tcMar>
                  <w:left w:w="85" w:type="dxa"/>
                </w:tcMar>
              </w:tcPr>
              <w:p w14:paraId="3F278B82" w14:textId="2CE7FAD5"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82483E" w14:paraId="751A4A9B" w14:textId="77777777" w:rsidTr="00815819">
        <w:trPr>
          <w:trHeight w:val="340"/>
        </w:trPr>
        <w:tc>
          <w:tcPr>
            <w:tcW w:w="1276" w:type="dxa"/>
            <w:tcMar>
              <w:left w:w="85" w:type="dxa"/>
            </w:tcMar>
          </w:tcPr>
          <w:p w14:paraId="6C9A8AF5" w14:textId="77777777" w:rsidR="0082483E" w:rsidRPr="00AA2C5F"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7FD1DBC0"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p>
        </w:tc>
        <w:tc>
          <w:tcPr>
            <w:tcW w:w="1620" w:type="dxa"/>
            <w:tcMar>
              <w:left w:w="85" w:type="dxa"/>
            </w:tcMar>
          </w:tcPr>
          <w:p w14:paraId="30E8539B"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980" w:type="dxa"/>
            <w:tcMar>
              <w:left w:w="85" w:type="dxa"/>
            </w:tcMar>
          </w:tcPr>
          <w:p w14:paraId="5BDC28B7"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p>
        </w:tc>
        <w:tc>
          <w:tcPr>
            <w:tcW w:w="2070" w:type="dxa"/>
            <w:tcMar>
              <w:left w:w="85" w:type="dxa"/>
            </w:tcMar>
          </w:tcPr>
          <w:p w14:paraId="2812D24B" w14:textId="77777777" w:rsidR="0082483E" w:rsidRDefault="0082483E"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D66D6F" w14:paraId="29B7D239" w14:textId="6B1FC1C8" w:rsidTr="00815819">
        <w:trPr>
          <w:trHeight w:val="340"/>
        </w:trPr>
        <w:tc>
          <w:tcPr>
            <w:tcW w:w="1276" w:type="dxa"/>
            <w:tcMar>
              <w:left w:w="85" w:type="dxa"/>
            </w:tcMar>
          </w:tcPr>
          <w:p w14:paraId="7D82F046" w14:textId="7777777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t>
            </w:r>
            <w:r w:rsidRPr="00D8491F">
              <w:rPr>
                <w:rFonts w:asciiTheme="minorHAnsi" w:hAnsiTheme="minorHAnsi" w:cstheme="minorHAnsi"/>
                <w:bCs/>
              </w:rPr>
              <w:t>speaker</w:t>
            </w:r>
            <w:r w:rsidRPr="00AA2C5F">
              <w:rPr>
                <w:rFonts w:ascii="Calibri" w:hAnsi="Calibri"/>
                <w:bCs/>
              </w:rPr>
              <w:t xml:space="preserve"> </w:t>
            </w:r>
            <w:r>
              <w:rPr>
                <w:rFonts w:ascii="Calibri" w:hAnsi="Calibri"/>
                <w:bCs/>
              </w:rPr>
              <w:t>3</w:t>
            </w:r>
            <w:r w:rsidRPr="00AA2C5F">
              <w:rPr>
                <w:rFonts w:ascii="Calibri" w:hAnsi="Calibri"/>
                <w:bCs/>
              </w:rPr>
              <w:t>)</w:t>
            </w:r>
          </w:p>
        </w:tc>
        <w:tc>
          <w:tcPr>
            <w:tcW w:w="1689" w:type="dxa"/>
            <w:tcMar>
              <w:left w:w="85" w:type="dxa"/>
            </w:tcMar>
          </w:tcPr>
          <w:p w14:paraId="1763BB7E" w14:textId="268344DA"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A:</w:t>
            </w:r>
          </w:p>
        </w:tc>
        <w:sdt>
          <w:sdtPr>
            <w:rPr>
              <w:rFonts w:asciiTheme="minorHAnsi" w:hAnsiTheme="minorHAnsi" w:cstheme="minorHAnsi"/>
              <w:b/>
            </w:rPr>
            <w:id w:val="-460259034"/>
            <w:placeholder>
              <w:docPart w:val="96E9D64A93854B53B36A9AA75978293A"/>
            </w:placeholder>
            <w:showingPlcHdr/>
          </w:sdtPr>
          <w:sdtEndPr/>
          <w:sdtContent>
            <w:tc>
              <w:tcPr>
                <w:tcW w:w="1620" w:type="dxa"/>
                <w:tcMar>
                  <w:left w:w="85" w:type="dxa"/>
                </w:tcMar>
              </w:tcPr>
              <w:p w14:paraId="23489A27" w14:textId="30E8D581" w:rsidR="002B1285" w:rsidRPr="008235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309758705"/>
            <w:placeholder>
              <w:docPart w:val="3C7287220B5746E6AD5B4117D61E6886"/>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6872CF5E" w14:textId="491C2B46"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990051457"/>
            <w:placeholder>
              <w:docPart w:val="5B85851BDDBE47A3A4A16F31344AD63F"/>
            </w:placeholder>
            <w:showingPlcHdr/>
          </w:sdtPr>
          <w:sdtEndPr/>
          <w:sdtContent>
            <w:tc>
              <w:tcPr>
                <w:tcW w:w="2070" w:type="dxa"/>
                <w:tcMar>
                  <w:left w:w="85" w:type="dxa"/>
                </w:tcMar>
              </w:tcPr>
              <w:p w14:paraId="3C5A0167" w14:textId="2092976A"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0C28AF3D" w14:textId="63F4AE0C" w:rsidTr="00815819">
        <w:trPr>
          <w:trHeight w:val="340"/>
        </w:trPr>
        <w:tc>
          <w:tcPr>
            <w:tcW w:w="1276" w:type="dxa"/>
            <w:tcMar>
              <w:left w:w="85" w:type="dxa"/>
            </w:tcMar>
          </w:tcPr>
          <w:p w14:paraId="0C088FAE"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290D3CCB" w14:textId="14F5312B"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B:</w:t>
            </w:r>
          </w:p>
        </w:tc>
        <w:sdt>
          <w:sdtPr>
            <w:rPr>
              <w:rFonts w:asciiTheme="minorHAnsi" w:hAnsiTheme="minorHAnsi" w:cstheme="minorHAnsi"/>
              <w:b/>
            </w:rPr>
            <w:id w:val="1083118368"/>
            <w:placeholder>
              <w:docPart w:val="FCE3FECC484C4D81839DF97AF0E3B161"/>
            </w:placeholder>
            <w:showingPlcHdr/>
          </w:sdtPr>
          <w:sdtEndPr/>
          <w:sdtContent>
            <w:tc>
              <w:tcPr>
                <w:tcW w:w="1620" w:type="dxa"/>
                <w:tcMar>
                  <w:left w:w="85" w:type="dxa"/>
                </w:tcMar>
              </w:tcPr>
              <w:p w14:paraId="3F7CB7D0" w14:textId="7629AC13"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105531587"/>
            <w:placeholder>
              <w:docPart w:val="B6A2C9B44EC64B5B8935FA528435A155"/>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7948F0CB" w14:textId="4BA07656"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586193626"/>
            <w:placeholder>
              <w:docPart w:val="7E5FC411C362406AA9265228D8C746FE"/>
            </w:placeholder>
            <w:showingPlcHdr/>
          </w:sdtPr>
          <w:sdtEndPr/>
          <w:sdtContent>
            <w:tc>
              <w:tcPr>
                <w:tcW w:w="2070" w:type="dxa"/>
                <w:tcMar>
                  <w:left w:w="85" w:type="dxa"/>
                </w:tcMar>
              </w:tcPr>
              <w:p w14:paraId="3CC5F633" w14:textId="0834988B"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4B04D5EE" w14:textId="1182D554" w:rsidTr="00815819">
        <w:trPr>
          <w:trHeight w:val="340"/>
        </w:trPr>
        <w:tc>
          <w:tcPr>
            <w:tcW w:w="1276" w:type="dxa"/>
            <w:tcMar>
              <w:left w:w="85" w:type="dxa"/>
            </w:tcMar>
          </w:tcPr>
          <w:p w14:paraId="0FD7743B"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2A1A210E" w14:textId="554F8B6B" w:rsidR="002B1285" w:rsidRPr="00F549A9"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Pr="00F549A9">
              <w:rPr>
                <w:rFonts w:asciiTheme="minorHAnsi" w:hAnsiTheme="minorHAnsi" w:cstheme="minorHAnsi"/>
                <w:bCs/>
              </w:rPr>
              <w:t>anguage</w:t>
            </w:r>
            <w:r>
              <w:rPr>
                <w:rFonts w:asciiTheme="minorHAnsi" w:hAnsiTheme="minorHAnsi" w:cstheme="minorHAnsi"/>
                <w:bCs/>
              </w:rPr>
              <w:t xml:space="preserve"> C:</w:t>
            </w:r>
          </w:p>
        </w:tc>
        <w:sdt>
          <w:sdtPr>
            <w:rPr>
              <w:rFonts w:asciiTheme="minorHAnsi" w:hAnsiTheme="minorHAnsi" w:cstheme="minorHAnsi"/>
              <w:b/>
            </w:rPr>
            <w:id w:val="-1742872183"/>
            <w:placeholder>
              <w:docPart w:val="810D28DF2C15466FB20071056A080E80"/>
            </w:placeholder>
            <w:showingPlcHdr/>
          </w:sdtPr>
          <w:sdtEndPr/>
          <w:sdtContent>
            <w:tc>
              <w:tcPr>
                <w:tcW w:w="1620" w:type="dxa"/>
                <w:tcMar>
                  <w:left w:w="85" w:type="dxa"/>
                </w:tcMar>
              </w:tcPr>
              <w:p w14:paraId="5792B055" w14:textId="5FD316BE"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21639891"/>
            <w:placeholder>
              <w:docPart w:val="943AB8D05D6C4B2B85D47177CB8B8926"/>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1F32C2BD" w14:textId="52326B34"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175031283"/>
            <w:placeholder>
              <w:docPart w:val="3DABD967BE874E7C8E264877741957C6"/>
            </w:placeholder>
            <w:showingPlcHdr/>
          </w:sdtPr>
          <w:sdtEndPr/>
          <w:sdtContent>
            <w:tc>
              <w:tcPr>
                <w:tcW w:w="2070" w:type="dxa"/>
                <w:tcMar>
                  <w:left w:w="85" w:type="dxa"/>
                </w:tcMar>
              </w:tcPr>
              <w:p w14:paraId="633E9FFA" w14:textId="5E165299"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66C85FD5" w14:textId="748C16F4" w:rsidTr="00815819">
        <w:trPr>
          <w:trHeight w:val="340"/>
        </w:trPr>
        <w:tc>
          <w:tcPr>
            <w:tcW w:w="1276" w:type="dxa"/>
            <w:tcMar>
              <w:left w:w="85" w:type="dxa"/>
            </w:tcMar>
          </w:tcPr>
          <w:p w14:paraId="138FF616"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1CCA8709" w14:textId="4FF1215B" w:rsidR="002B1285" w:rsidRPr="00F549A9" w:rsidRDefault="00CD3F26"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002B1285" w:rsidRPr="00F549A9">
              <w:rPr>
                <w:rFonts w:asciiTheme="minorHAnsi" w:hAnsiTheme="minorHAnsi" w:cstheme="minorHAnsi"/>
                <w:bCs/>
              </w:rPr>
              <w:t>anguage</w:t>
            </w:r>
            <w:r w:rsidR="002B1285">
              <w:rPr>
                <w:rFonts w:asciiTheme="minorHAnsi" w:hAnsiTheme="minorHAnsi" w:cstheme="minorHAnsi"/>
                <w:bCs/>
              </w:rPr>
              <w:t xml:space="preserve"> D:</w:t>
            </w:r>
          </w:p>
        </w:tc>
        <w:sdt>
          <w:sdtPr>
            <w:rPr>
              <w:rFonts w:asciiTheme="minorHAnsi" w:hAnsiTheme="minorHAnsi" w:cstheme="minorHAnsi"/>
              <w:b/>
            </w:rPr>
            <w:id w:val="2005088793"/>
            <w:placeholder>
              <w:docPart w:val="AA9EDF0226A74C31A1A332D96DC7E3AC"/>
            </w:placeholder>
            <w:showingPlcHdr/>
          </w:sdtPr>
          <w:sdtEndPr/>
          <w:sdtContent>
            <w:tc>
              <w:tcPr>
                <w:tcW w:w="1620" w:type="dxa"/>
                <w:tcMar>
                  <w:left w:w="85" w:type="dxa"/>
                </w:tcMar>
              </w:tcPr>
              <w:p w14:paraId="14E06FAE" w14:textId="1290A4D6"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335217336"/>
            <w:placeholder>
              <w:docPart w:val="273951DB2A864DE9BF7A69BA113679A6"/>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205E0B87" w14:textId="5800FAC7"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1446836392"/>
            <w:placeholder>
              <w:docPart w:val="5D31B80BD5964D07AFC0BE5ED5A15785"/>
            </w:placeholder>
            <w:showingPlcHdr/>
          </w:sdtPr>
          <w:sdtEndPr/>
          <w:sdtContent>
            <w:tc>
              <w:tcPr>
                <w:tcW w:w="2070" w:type="dxa"/>
                <w:tcMar>
                  <w:left w:w="85" w:type="dxa"/>
                </w:tcMar>
              </w:tcPr>
              <w:p w14:paraId="3D598660" w14:textId="7A7F16A6"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r w:rsidR="00D66D6F" w14:paraId="0B1E1BCF" w14:textId="2E84F4E8" w:rsidTr="00815819">
        <w:trPr>
          <w:trHeight w:val="340"/>
        </w:trPr>
        <w:tc>
          <w:tcPr>
            <w:tcW w:w="1276" w:type="dxa"/>
            <w:tcMar>
              <w:left w:w="85" w:type="dxa"/>
            </w:tcMar>
          </w:tcPr>
          <w:p w14:paraId="30115B7A" w14:textId="77777777" w:rsidR="002B1285" w:rsidRPr="00AA2C5F"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689" w:type="dxa"/>
            <w:tcMar>
              <w:left w:w="85" w:type="dxa"/>
            </w:tcMar>
          </w:tcPr>
          <w:p w14:paraId="5F72C3C8" w14:textId="4DEE5B4F" w:rsidR="002B1285" w:rsidRPr="00F549A9" w:rsidRDefault="00CD3F26"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rPr>
            </w:pPr>
            <w:r>
              <w:rPr>
                <w:rFonts w:asciiTheme="minorHAnsi" w:hAnsiTheme="minorHAnsi" w:cstheme="minorHAnsi"/>
                <w:bCs/>
              </w:rPr>
              <w:t>L</w:t>
            </w:r>
            <w:r w:rsidR="002B1285" w:rsidRPr="00F549A9">
              <w:rPr>
                <w:rFonts w:asciiTheme="minorHAnsi" w:hAnsiTheme="minorHAnsi" w:cstheme="minorHAnsi"/>
                <w:bCs/>
              </w:rPr>
              <w:t>anguage</w:t>
            </w:r>
            <w:r w:rsidR="002B1285">
              <w:rPr>
                <w:rFonts w:asciiTheme="minorHAnsi" w:hAnsiTheme="minorHAnsi" w:cstheme="minorHAnsi"/>
                <w:bCs/>
              </w:rPr>
              <w:t xml:space="preserve"> E:</w:t>
            </w:r>
          </w:p>
        </w:tc>
        <w:sdt>
          <w:sdtPr>
            <w:rPr>
              <w:rFonts w:asciiTheme="minorHAnsi" w:hAnsiTheme="minorHAnsi" w:cstheme="minorHAnsi"/>
              <w:b/>
            </w:rPr>
            <w:id w:val="2020579973"/>
            <w:placeholder>
              <w:docPart w:val="B36FD3859AF1408A981B1C5F852BA77F"/>
            </w:placeholder>
            <w:showingPlcHdr/>
          </w:sdtPr>
          <w:sdtEndPr/>
          <w:sdtContent>
            <w:tc>
              <w:tcPr>
                <w:tcW w:w="1620" w:type="dxa"/>
                <w:tcMar>
                  <w:left w:w="85" w:type="dxa"/>
                </w:tcMar>
              </w:tcPr>
              <w:p w14:paraId="24EF1CC8" w14:textId="1A5E04A7" w:rsidR="002B1285"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ajorHAnsi" w:hAnsiTheme="majorHAnsi" w:cstheme="minorHAnsi"/>
                    <w:b/>
                  </w:rPr>
                </w:pPr>
                <w:r w:rsidRPr="00AA6628">
                  <w:rPr>
                    <w:rStyle w:val="PlaceholderText"/>
                    <w:rFonts w:asciiTheme="minorHAnsi" w:hAnsiTheme="minorHAnsi" w:cstheme="minorHAnsi"/>
                    <w:color w:val="EFE8F5"/>
                    <w:shd w:val="clear" w:color="auto" w:fill="EFE8F5"/>
                  </w:rPr>
                  <w:t>information</w:t>
                </w:r>
              </w:p>
            </w:tc>
          </w:sdtContent>
        </w:sdt>
        <w:sdt>
          <w:sdtPr>
            <w:rPr>
              <w:rFonts w:ascii="Calibri" w:hAnsi="Calibri"/>
              <w:b/>
            </w:rPr>
            <w:id w:val="1114404033"/>
            <w:placeholder>
              <w:docPart w:val="D6323AAE59264D2CB52AB5A296D1507E"/>
            </w:placeholder>
            <w:showingPlcHdr/>
            <w:comboBox>
              <w:listItem w:value="Choose an item:"/>
              <w:listItem w:displayText="5 " w:value="5 "/>
              <w:listItem w:displayText="4" w:value="4"/>
              <w:listItem w:displayText="3" w:value="3"/>
              <w:listItem w:displayText="2" w:value="2"/>
              <w:listItem w:displayText="1" w:value="1"/>
              <w:listItem w:displayText="(no data)" w:value="(no data)"/>
            </w:comboBox>
          </w:sdtPr>
          <w:sdtEndPr/>
          <w:sdtContent>
            <w:tc>
              <w:tcPr>
                <w:tcW w:w="1980" w:type="dxa"/>
                <w:tcMar>
                  <w:left w:w="85" w:type="dxa"/>
                </w:tcMar>
              </w:tcPr>
              <w:p w14:paraId="3CB3E8CE" w14:textId="355165BB" w:rsidR="002B1285" w:rsidRPr="000B2DEA"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CB1F23">
                  <w:rPr>
                    <w:rStyle w:val="PlaceholderText"/>
                    <w:rFonts w:asciiTheme="minorHAnsi" w:hAnsiTheme="minorHAnsi" w:cstheme="minorHAnsi"/>
                    <w:color w:val="EFE8F5"/>
                    <w:shd w:val="clear" w:color="auto" w:fill="EFE8F5"/>
                  </w:rPr>
                  <w:t>information</w:t>
                </w:r>
              </w:p>
            </w:tc>
          </w:sdtContent>
        </w:sdt>
        <w:sdt>
          <w:sdtPr>
            <w:rPr>
              <w:rFonts w:asciiTheme="minorHAnsi" w:hAnsiTheme="minorHAnsi" w:cstheme="minorHAnsi"/>
              <w:bCs/>
              <w:sz w:val="20"/>
              <w:szCs w:val="20"/>
            </w:rPr>
            <w:id w:val="-379706012"/>
            <w:placeholder>
              <w:docPart w:val="5252BF1B28074950BDF0B58F7971DD6E"/>
            </w:placeholder>
            <w:showingPlcHdr/>
          </w:sdtPr>
          <w:sdtEndPr/>
          <w:sdtContent>
            <w:tc>
              <w:tcPr>
                <w:tcW w:w="2070" w:type="dxa"/>
                <w:tcMar>
                  <w:left w:w="85" w:type="dxa"/>
                </w:tcMar>
              </w:tcPr>
              <w:p w14:paraId="3DB42E91" w14:textId="653D9139" w:rsidR="002B1285" w:rsidRPr="00865CFB" w:rsidRDefault="002B1285" w:rsidP="00981EE6">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sidRPr="004361D0">
                  <w:rPr>
                    <w:rStyle w:val="PlaceholderText"/>
                    <w:rFonts w:asciiTheme="minorHAnsi" w:hAnsiTheme="minorHAnsi" w:cstheme="minorHAnsi"/>
                    <w:bCs/>
                    <w:color w:val="EFE8F5"/>
                    <w:shd w:val="clear" w:color="auto" w:fill="EFE8F5"/>
                  </w:rPr>
                  <w:t>Write the text here</w:t>
                </w:r>
              </w:p>
            </w:tc>
          </w:sdtContent>
        </w:sdt>
      </w:tr>
    </w:tbl>
    <w:p w14:paraId="327083D6" w14:textId="010354E7" w:rsidR="00963C02" w:rsidRPr="00FF7EC9" w:rsidRDefault="00155F56" w:rsidP="00155F56">
      <w:pPr>
        <w:tabs>
          <w:tab w:val="left" w:pos="1276"/>
          <w:tab w:val="left" w:pos="7513"/>
        </w:tabs>
        <w:overflowPunct w:val="0"/>
        <w:autoSpaceDE w:val="0"/>
        <w:autoSpaceDN w:val="0"/>
        <w:adjustRightInd w:val="0"/>
        <w:spacing w:before="120"/>
        <w:ind w:right="-102"/>
        <w:textAlignment w:val="baseline"/>
        <w:rPr>
          <w:rFonts w:ascii="Calibri" w:hAnsi="Calibri"/>
          <w:bCs/>
        </w:rPr>
      </w:pPr>
      <w:r w:rsidRPr="00FF7EC9">
        <w:rPr>
          <w:rFonts w:ascii="Calibri" w:hAnsi="Calibri"/>
          <w:bCs/>
        </w:rPr>
        <w:tab/>
      </w:r>
    </w:p>
    <w:p w14:paraId="62C6C9D3" w14:textId="175721E8" w:rsidR="00155F56" w:rsidRDefault="00155F56" w:rsidP="00595051">
      <w:pPr>
        <w:tabs>
          <w:tab w:val="left" w:pos="284"/>
          <w:tab w:val="left" w:pos="3969"/>
        </w:tabs>
        <w:overflowPunct w:val="0"/>
        <w:autoSpaceDE w:val="0"/>
        <w:autoSpaceDN w:val="0"/>
        <w:adjustRightInd w:val="0"/>
        <w:spacing w:after="120"/>
        <w:ind w:left="425" w:right="-102" w:hanging="425"/>
        <w:jc w:val="left"/>
        <w:textAlignment w:val="baseline"/>
        <w:rPr>
          <w:rFonts w:ascii="Calibri" w:hAnsi="Calibri"/>
          <w:bCs/>
        </w:rPr>
      </w:pPr>
      <w:r w:rsidRPr="00AA2C5F">
        <w:rPr>
          <w:rFonts w:ascii="Calibri" w:hAnsi="Calibri"/>
          <w:bCs/>
        </w:rPr>
        <w:t xml:space="preserve">Level of </w:t>
      </w:r>
      <w:r w:rsidR="001F07B5">
        <w:rPr>
          <w:rFonts w:ascii="Calibri" w:hAnsi="Calibri"/>
          <w:bCs/>
        </w:rPr>
        <w:t xml:space="preserve">formal </w:t>
      </w:r>
      <w:r w:rsidRPr="00AA2C5F">
        <w:rPr>
          <w:rFonts w:ascii="Calibri" w:hAnsi="Calibri"/>
          <w:bCs/>
        </w:rPr>
        <w:t>education (none / elementary / secondary / post-seconda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1527"/>
        <w:gridCol w:w="1261"/>
        <w:gridCol w:w="1784"/>
        <w:gridCol w:w="1820"/>
        <w:gridCol w:w="2154"/>
      </w:tblGrid>
      <w:tr w:rsidR="00155F56" w14:paraId="3B1DBACF" w14:textId="77777777" w:rsidTr="00D9142B">
        <w:trPr>
          <w:trHeight w:val="340"/>
        </w:trPr>
        <w:tc>
          <w:tcPr>
            <w:tcW w:w="893" w:type="pct"/>
            <w:tcMar>
              <w:left w:w="85" w:type="dxa"/>
            </w:tcMar>
          </w:tcPr>
          <w:p w14:paraId="7F39A234" w14:textId="77777777" w:rsidR="00155F56" w:rsidRDefault="00155F56" w:rsidP="00981EE6">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speaker 1)</w:t>
            </w:r>
          </w:p>
        </w:tc>
        <w:tc>
          <w:tcPr>
            <w:tcW w:w="738" w:type="pct"/>
            <w:tcMar>
              <w:left w:w="85" w:type="dxa"/>
            </w:tcMar>
          </w:tcPr>
          <w:p w14:paraId="61109D13" w14:textId="4C1A5C2F"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24609712"/>
                <w14:checkbox>
                  <w14:checked w14:val="0"/>
                  <w14:checkedState w14:val="00FC" w14:font="Wingdings"/>
                  <w14:uncheckedState w14:val="006F" w14:font="Wingdings"/>
                </w14:checkbox>
              </w:sdtPr>
              <w:sdtEndPr/>
              <w:sdtContent>
                <w:r w:rsidR="00155F56">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n</w:t>
            </w:r>
            <w:r w:rsidR="00155F56">
              <w:rPr>
                <w:rFonts w:asciiTheme="minorHAnsi" w:hAnsiTheme="minorHAnsi" w:cstheme="minorHAnsi"/>
                <w:bCs/>
                <w:lang w:val="en-US" w:bidi="fa-IR"/>
              </w:rPr>
              <w:t>one</w:t>
            </w:r>
          </w:p>
        </w:tc>
        <w:tc>
          <w:tcPr>
            <w:tcW w:w="1044" w:type="pct"/>
            <w:tcMar>
              <w:left w:w="85" w:type="dxa"/>
            </w:tcMar>
          </w:tcPr>
          <w:p w14:paraId="5566C93A" w14:textId="4EAA6D88"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74750874"/>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8E5019">
              <w:rPr>
                <w:rFonts w:asciiTheme="minorHAnsi" w:hAnsiTheme="minorHAnsi" w:cstheme="minorHAnsi"/>
                <w:bCs/>
                <w:lang w:val="en-US" w:bidi="fa-IR"/>
              </w:rPr>
              <w:t xml:space="preserve"> </w:t>
            </w:r>
            <w:r w:rsidR="001F07B5">
              <w:rPr>
                <w:rFonts w:asciiTheme="minorHAnsi" w:hAnsiTheme="minorHAnsi" w:cstheme="minorHAnsi"/>
                <w:bCs/>
                <w:lang w:val="en-US" w:bidi="fa-IR"/>
              </w:rPr>
              <w:t>e</w:t>
            </w:r>
            <w:r w:rsidR="00155F56">
              <w:rPr>
                <w:rFonts w:asciiTheme="minorHAnsi" w:hAnsiTheme="minorHAnsi" w:cstheme="minorHAnsi"/>
                <w:bCs/>
                <w:lang w:val="en-US" w:bidi="fa-IR"/>
              </w:rPr>
              <w:t>lementary</w:t>
            </w:r>
          </w:p>
        </w:tc>
        <w:tc>
          <w:tcPr>
            <w:tcW w:w="1065" w:type="pct"/>
            <w:tcMar>
              <w:left w:w="85" w:type="dxa"/>
            </w:tcMar>
          </w:tcPr>
          <w:p w14:paraId="6342A26A" w14:textId="78899DF4"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232045064"/>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8E5019">
              <w:rPr>
                <w:rFonts w:asciiTheme="minorHAnsi" w:hAnsiTheme="minorHAnsi" w:cstheme="minorHAnsi"/>
                <w:bCs/>
                <w:lang w:val="en-US" w:bidi="fa-IR"/>
              </w:rPr>
              <w:t xml:space="preserve"> </w:t>
            </w:r>
            <w:r w:rsidR="001F07B5">
              <w:rPr>
                <w:rFonts w:asciiTheme="minorHAnsi" w:hAnsiTheme="minorHAnsi" w:cstheme="minorHAnsi"/>
                <w:bCs/>
                <w:lang w:val="en-US" w:bidi="fa-IR"/>
              </w:rPr>
              <w:t>s</w:t>
            </w:r>
            <w:r w:rsidR="00155F56">
              <w:rPr>
                <w:rFonts w:asciiTheme="minorHAnsi" w:hAnsiTheme="minorHAnsi" w:cstheme="minorHAnsi"/>
                <w:bCs/>
                <w:lang w:val="en-US" w:bidi="fa-IR"/>
              </w:rPr>
              <w:t>econdary</w:t>
            </w:r>
          </w:p>
        </w:tc>
        <w:tc>
          <w:tcPr>
            <w:tcW w:w="1260" w:type="pct"/>
            <w:tcMar>
              <w:left w:w="85" w:type="dxa"/>
            </w:tcMar>
          </w:tcPr>
          <w:p w14:paraId="0E5DAF60" w14:textId="51C6658D"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31258871"/>
                <w14:checkbox>
                  <w14:checked w14:val="0"/>
                  <w14:checkedState w14:val="00FC" w14:font="Wingdings"/>
                  <w14:uncheckedState w14:val="006F" w14:font="Wingdings"/>
                </w14:checkbox>
              </w:sdtPr>
              <w:sdtEndPr/>
              <w:sdtContent>
                <w:r w:rsidR="00F85B57">
                  <w:rPr>
                    <w:rFonts w:asciiTheme="minorHAnsi" w:hAnsiTheme="minorHAnsi" w:cstheme="minorHAnsi"/>
                    <w:bCs/>
                    <w:lang w:val="en-US" w:bidi="fa-IR"/>
                  </w:rPr>
                  <w:sym w:font="Wingdings" w:char="F06F"/>
                </w:r>
              </w:sdtContent>
            </w:sdt>
            <w:r w:rsidR="008E5019">
              <w:rPr>
                <w:rFonts w:asciiTheme="minorHAnsi" w:hAnsiTheme="minorHAnsi" w:cstheme="minorHAnsi"/>
                <w:bCs/>
                <w:lang w:val="en-US" w:bidi="fa-IR"/>
              </w:rPr>
              <w:t xml:space="preserve"> </w:t>
            </w:r>
            <w:r w:rsidR="001F07B5">
              <w:rPr>
                <w:rFonts w:asciiTheme="minorHAnsi" w:hAnsiTheme="minorHAnsi" w:cstheme="minorHAnsi"/>
                <w:bCs/>
                <w:lang w:val="en-US" w:bidi="fa-IR"/>
              </w:rPr>
              <w:t>p</w:t>
            </w:r>
            <w:r w:rsidR="00155F56">
              <w:rPr>
                <w:rFonts w:asciiTheme="minorHAnsi" w:hAnsiTheme="minorHAnsi" w:cstheme="minorHAnsi"/>
                <w:bCs/>
                <w:lang w:val="en-US" w:bidi="fa-IR"/>
              </w:rPr>
              <w:t>ost-secondary</w:t>
            </w:r>
          </w:p>
        </w:tc>
      </w:tr>
      <w:tr w:rsidR="00155F56" w14:paraId="4B94F62B" w14:textId="77777777" w:rsidTr="00D9142B">
        <w:trPr>
          <w:trHeight w:val="340"/>
        </w:trPr>
        <w:tc>
          <w:tcPr>
            <w:tcW w:w="893" w:type="pct"/>
            <w:tcMar>
              <w:left w:w="85" w:type="dxa"/>
            </w:tcMar>
          </w:tcPr>
          <w:p w14:paraId="7E94753B" w14:textId="77777777" w:rsidR="00155F56" w:rsidRDefault="00155F56" w:rsidP="00981EE6">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2</w:t>
            </w:r>
            <w:r w:rsidRPr="00AA2C5F">
              <w:rPr>
                <w:rFonts w:ascii="Calibri" w:hAnsi="Calibri"/>
                <w:bCs/>
              </w:rPr>
              <w:t>)</w:t>
            </w:r>
          </w:p>
        </w:tc>
        <w:tc>
          <w:tcPr>
            <w:tcW w:w="738" w:type="pct"/>
            <w:tcMar>
              <w:left w:w="85" w:type="dxa"/>
            </w:tcMar>
          </w:tcPr>
          <w:p w14:paraId="20625711" w14:textId="4284E443"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446192926"/>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n</w:t>
            </w:r>
            <w:r w:rsidR="00155F56">
              <w:rPr>
                <w:rFonts w:asciiTheme="minorHAnsi" w:hAnsiTheme="minorHAnsi" w:cstheme="minorHAnsi"/>
                <w:bCs/>
                <w:lang w:val="en-US" w:bidi="fa-IR"/>
              </w:rPr>
              <w:t>one</w:t>
            </w:r>
          </w:p>
        </w:tc>
        <w:tc>
          <w:tcPr>
            <w:tcW w:w="1044" w:type="pct"/>
            <w:tcMar>
              <w:left w:w="85" w:type="dxa"/>
            </w:tcMar>
          </w:tcPr>
          <w:p w14:paraId="77B2D9C0" w14:textId="4C7E5A37"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0459638"/>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e</w:t>
            </w:r>
            <w:r w:rsidR="00155F56">
              <w:rPr>
                <w:rFonts w:asciiTheme="minorHAnsi" w:hAnsiTheme="minorHAnsi" w:cstheme="minorHAnsi"/>
                <w:bCs/>
                <w:lang w:val="en-US" w:bidi="fa-IR"/>
              </w:rPr>
              <w:t>lementary</w:t>
            </w:r>
          </w:p>
        </w:tc>
        <w:tc>
          <w:tcPr>
            <w:tcW w:w="1065" w:type="pct"/>
            <w:tcMar>
              <w:left w:w="85" w:type="dxa"/>
            </w:tcMar>
          </w:tcPr>
          <w:p w14:paraId="23588BE5" w14:textId="3516E127"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27877426"/>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s</w:t>
            </w:r>
            <w:r w:rsidR="00155F56">
              <w:rPr>
                <w:rFonts w:asciiTheme="minorHAnsi" w:hAnsiTheme="minorHAnsi" w:cstheme="minorHAnsi"/>
                <w:bCs/>
                <w:lang w:val="en-US" w:bidi="fa-IR"/>
              </w:rPr>
              <w:t>econdary</w:t>
            </w:r>
          </w:p>
        </w:tc>
        <w:tc>
          <w:tcPr>
            <w:tcW w:w="1260" w:type="pct"/>
            <w:tcMar>
              <w:left w:w="85" w:type="dxa"/>
            </w:tcMar>
          </w:tcPr>
          <w:p w14:paraId="16FB8E76" w14:textId="0A924CE4"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314759650"/>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8E5019">
              <w:rPr>
                <w:rFonts w:asciiTheme="minorHAnsi" w:hAnsiTheme="minorHAnsi" w:cstheme="minorHAnsi"/>
                <w:bCs/>
                <w:lang w:val="en-US" w:bidi="fa-IR"/>
              </w:rPr>
              <w:t xml:space="preserve"> </w:t>
            </w:r>
            <w:r w:rsidR="001F07B5">
              <w:rPr>
                <w:rFonts w:asciiTheme="minorHAnsi" w:hAnsiTheme="minorHAnsi" w:cstheme="minorHAnsi"/>
                <w:bCs/>
                <w:lang w:val="en-US" w:bidi="fa-IR"/>
              </w:rPr>
              <w:t>p</w:t>
            </w:r>
            <w:r w:rsidR="00155F56">
              <w:rPr>
                <w:rFonts w:asciiTheme="minorHAnsi" w:hAnsiTheme="minorHAnsi" w:cstheme="minorHAnsi"/>
                <w:bCs/>
                <w:lang w:val="en-US" w:bidi="fa-IR"/>
              </w:rPr>
              <w:t>ost-secondary</w:t>
            </w:r>
          </w:p>
        </w:tc>
      </w:tr>
      <w:tr w:rsidR="00155F56" w14:paraId="4B85046F" w14:textId="77777777" w:rsidTr="00D9142B">
        <w:trPr>
          <w:trHeight w:val="340"/>
        </w:trPr>
        <w:tc>
          <w:tcPr>
            <w:tcW w:w="893" w:type="pct"/>
            <w:tcMar>
              <w:left w:w="85" w:type="dxa"/>
            </w:tcMar>
          </w:tcPr>
          <w:p w14:paraId="2CB4BD64" w14:textId="77777777" w:rsidR="00155F56" w:rsidRDefault="00155F56" w:rsidP="00981EE6">
            <w:pPr>
              <w:tabs>
                <w:tab w:val="left" w:pos="284"/>
                <w:tab w:val="left" w:pos="3969"/>
              </w:tabs>
              <w:overflowPunct w:val="0"/>
              <w:autoSpaceDE w:val="0"/>
              <w:autoSpaceDN w:val="0"/>
              <w:adjustRightInd w:val="0"/>
              <w:jc w:val="left"/>
              <w:textAlignment w:val="baseline"/>
              <w:rPr>
                <w:rFonts w:ascii="Calibri" w:hAnsi="Calibri"/>
                <w:bCs/>
              </w:rPr>
            </w:pPr>
            <w:r w:rsidRPr="00AA2C5F">
              <w:rPr>
                <w:rFonts w:ascii="Calibri" w:hAnsi="Calibri"/>
                <w:bCs/>
              </w:rPr>
              <w:t xml:space="preserve">(speaker </w:t>
            </w:r>
            <w:r>
              <w:rPr>
                <w:rFonts w:ascii="Calibri" w:hAnsi="Calibri"/>
                <w:bCs/>
              </w:rPr>
              <w:t>3</w:t>
            </w:r>
            <w:r w:rsidRPr="00AA2C5F">
              <w:rPr>
                <w:rFonts w:ascii="Calibri" w:hAnsi="Calibri"/>
                <w:bCs/>
              </w:rPr>
              <w:t>)</w:t>
            </w:r>
          </w:p>
        </w:tc>
        <w:tc>
          <w:tcPr>
            <w:tcW w:w="738" w:type="pct"/>
            <w:tcMar>
              <w:left w:w="85" w:type="dxa"/>
            </w:tcMar>
          </w:tcPr>
          <w:p w14:paraId="2CD28324" w14:textId="15448198"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363516108"/>
                <w14:checkbox>
                  <w14:checked w14:val="0"/>
                  <w14:checkedState w14:val="00FC" w14:font="Wingdings"/>
                  <w14:uncheckedState w14:val="006F" w14:font="Wingdings"/>
                </w14:checkbox>
              </w:sdtPr>
              <w:sdtEndPr/>
              <w:sdtContent>
                <w:r w:rsidR="001F07B5">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n</w:t>
            </w:r>
            <w:r w:rsidR="00155F56">
              <w:rPr>
                <w:rFonts w:asciiTheme="minorHAnsi" w:hAnsiTheme="minorHAnsi" w:cstheme="minorHAnsi"/>
                <w:bCs/>
                <w:lang w:val="en-US" w:bidi="fa-IR"/>
              </w:rPr>
              <w:t>one</w:t>
            </w:r>
          </w:p>
        </w:tc>
        <w:tc>
          <w:tcPr>
            <w:tcW w:w="1044" w:type="pct"/>
            <w:tcMar>
              <w:left w:w="85" w:type="dxa"/>
            </w:tcMar>
          </w:tcPr>
          <w:p w14:paraId="22FDBF71" w14:textId="12BDB9C1"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19732280"/>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e</w:t>
            </w:r>
            <w:r w:rsidR="00155F56">
              <w:rPr>
                <w:rFonts w:asciiTheme="minorHAnsi" w:hAnsiTheme="minorHAnsi" w:cstheme="minorHAnsi"/>
                <w:bCs/>
                <w:lang w:val="en-US" w:bidi="fa-IR"/>
              </w:rPr>
              <w:t>lementary</w:t>
            </w:r>
          </w:p>
        </w:tc>
        <w:tc>
          <w:tcPr>
            <w:tcW w:w="1065" w:type="pct"/>
            <w:tcMar>
              <w:left w:w="85" w:type="dxa"/>
            </w:tcMar>
          </w:tcPr>
          <w:p w14:paraId="7BA610D6" w14:textId="25BCBAEA"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851901961"/>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s</w:t>
            </w:r>
            <w:r w:rsidR="00155F56">
              <w:rPr>
                <w:rFonts w:asciiTheme="minorHAnsi" w:hAnsiTheme="minorHAnsi" w:cstheme="minorHAnsi"/>
                <w:bCs/>
                <w:lang w:val="en-US" w:bidi="fa-IR"/>
              </w:rPr>
              <w:t>econdary</w:t>
            </w:r>
          </w:p>
        </w:tc>
        <w:tc>
          <w:tcPr>
            <w:tcW w:w="1260" w:type="pct"/>
            <w:tcMar>
              <w:left w:w="85" w:type="dxa"/>
            </w:tcMar>
          </w:tcPr>
          <w:p w14:paraId="2CE0EA30" w14:textId="75FB1240" w:rsidR="00155F56" w:rsidRDefault="00633BB4" w:rsidP="00981EE6">
            <w:pPr>
              <w:tabs>
                <w:tab w:val="left" w:pos="284"/>
                <w:tab w:val="left" w:pos="3969"/>
              </w:tabs>
              <w:overflowPunct w:val="0"/>
              <w:autoSpaceDE w:val="0"/>
              <w:autoSpaceDN w:val="0"/>
              <w:adjustRightInd w:val="0"/>
              <w:jc w:val="left"/>
              <w:textAlignment w:val="baseline"/>
              <w:rPr>
                <w:rFonts w:ascii="Calibri" w:hAnsi="Calibri"/>
                <w:bCs/>
              </w:rPr>
            </w:pPr>
            <w:sdt>
              <w:sdtPr>
                <w:rPr>
                  <w:rFonts w:asciiTheme="minorHAnsi" w:hAnsiTheme="minorHAnsi" w:cstheme="minorHAnsi"/>
                  <w:bCs/>
                  <w:lang w:val="en-US" w:bidi="fa-IR"/>
                </w:rPr>
                <w:id w:val="1132050731"/>
                <w14:checkbox>
                  <w14:checked w14:val="0"/>
                  <w14:checkedState w14:val="00FC" w14:font="Wingdings"/>
                  <w14:uncheckedState w14:val="006F" w14:font="Wingdings"/>
                </w14:checkbox>
              </w:sdtPr>
              <w:sdtEndPr/>
              <w:sdtContent>
                <w:r w:rsidR="008E5019">
                  <w:rPr>
                    <w:rFonts w:asciiTheme="minorHAnsi" w:hAnsiTheme="minorHAnsi" w:cstheme="minorHAnsi"/>
                    <w:bCs/>
                    <w:lang w:val="en-US" w:bidi="fa-IR"/>
                  </w:rPr>
                  <w:sym w:font="Wingdings" w:char="F06F"/>
                </w:r>
              </w:sdtContent>
            </w:sdt>
            <w:r w:rsidR="00155F56" w:rsidRPr="008E7207">
              <w:rPr>
                <w:rFonts w:asciiTheme="minorHAnsi" w:hAnsiTheme="minorHAnsi" w:cstheme="minorHAnsi"/>
                <w:bCs/>
                <w:lang w:val="en-US" w:bidi="fa-IR"/>
              </w:rPr>
              <w:t xml:space="preserve"> </w:t>
            </w:r>
            <w:r w:rsidR="001F07B5">
              <w:rPr>
                <w:rFonts w:asciiTheme="minorHAnsi" w:hAnsiTheme="minorHAnsi" w:cstheme="minorHAnsi"/>
                <w:bCs/>
                <w:lang w:val="en-US" w:bidi="fa-IR"/>
              </w:rPr>
              <w:t>p</w:t>
            </w:r>
            <w:r w:rsidR="00155F56">
              <w:rPr>
                <w:rFonts w:asciiTheme="minorHAnsi" w:hAnsiTheme="minorHAnsi" w:cstheme="minorHAnsi"/>
                <w:bCs/>
                <w:lang w:val="en-US" w:bidi="fa-IR"/>
              </w:rPr>
              <w:t>ost-secondary</w:t>
            </w:r>
          </w:p>
        </w:tc>
      </w:tr>
    </w:tbl>
    <w:p w14:paraId="3359747C" w14:textId="791CCFAC" w:rsidR="00FF7EC9" w:rsidRDefault="00FF7EC9">
      <w:pPr>
        <w:jc w:val="left"/>
        <w:rPr>
          <w:rFonts w:ascii="Calibri" w:hAnsi="Calibri" w:cs="Helvetica"/>
          <w:b/>
          <w:bCs/>
          <w:sz w:val="26"/>
          <w:szCs w:val="26"/>
          <w:lang w:eastAsia="en-CA"/>
        </w:rPr>
      </w:pPr>
      <w:r>
        <w:br w:type="page"/>
      </w:r>
    </w:p>
    <w:p w14:paraId="522F3727" w14:textId="3385E971" w:rsidR="003D57C4" w:rsidRPr="00AA2C5F" w:rsidRDefault="003D57C4" w:rsidP="00B96200">
      <w:pPr>
        <w:pStyle w:val="Heading2"/>
        <w:ind w:right="-102"/>
      </w:pPr>
      <w:r w:rsidRPr="00AA2C5F">
        <w:lastRenderedPageBreak/>
        <w:t>Sociolinguistic context</w:t>
      </w:r>
    </w:p>
    <w:p w14:paraId="522F3729" w14:textId="77777777" w:rsidR="003D57C4" w:rsidRPr="00AA2C5F" w:rsidRDefault="003D57C4" w:rsidP="00B2617D">
      <w:pPr>
        <w:tabs>
          <w:tab w:val="left" w:pos="4395"/>
        </w:tabs>
        <w:overflowPunct w:val="0"/>
        <w:autoSpaceDE w:val="0"/>
        <w:autoSpaceDN w:val="0"/>
        <w:adjustRightInd w:val="0"/>
        <w:spacing w:before="120" w:after="60"/>
        <w:ind w:right="-101"/>
        <w:jc w:val="left"/>
        <w:textAlignment w:val="baseline"/>
        <w:rPr>
          <w:rFonts w:ascii="Calibri" w:hAnsi="Calibri"/>
          <w:bCs/>
        </w:rPr>
      </w:pPr>
      <w:r w:rsidRPr="00AA2C5F">
        <w:rPr>
          <w:rFonts w:ascii="Calibri" w:hAnsi="Calibri"/>
          <w:bCs/>
        </w:rPr>
        <w:t xml:space="preserve">The following portion of the </w:t>
      </w:r>
      <w:r w:rsidR="007B43BB" w:rsidRPr="00AA2C5F">
        <w:rPr>
          <w:rFonts w:ascii="Calibri" w:hAnsi="Calibri"/>
          <w:bCs/>
        </w:rPr>
        <w:t>q</w:t>
      </w:r>
      <w:r w:rsidRPr="00AA2C5F">
        <w:rPr>
          <w:rFonts w:ascii="Calibri" w:hAnsi="Calibri"/>
          <w:bCs/>
        </w:rPr>
        <w:t xml:space="preserve">uestionnaire, which deals with language use in the context of a single settlement, is adapted from </w:t>
      </w:r>
      <w:hyperlink r:id="rId12" w:history="1">
        <w:r w:rsidRPr="00AA2C5F">
          <w:rPr>
            <w:rStyle w:val="Hyperlink"/>
            <w:rFonts w:ascii="Calibri" w:hAnsi="Calibri"/>
            <w:bCs/>
          </w:rPr>
          <w:t>Anonby &amp; Yousefian’s (2011) sociolinguistic study</w:t>
        </w:r>
      </w:hyperlink>
      <w:r w:rsidRPr="00AA2C5F">
        <w:rPr>
          <w:rFonts w:ascii="Calibri" w:hAnsi="Calibri"/>
          <w:bCs/>
        </w:rPr>
        <w:t xml:space="preserve">. </w:t>
      </w:r>
    </w:p>
    <w:p w14:paraId="522F372A" w14:textId="77777777" w:rsidR="003D57C4" w:rsidRPr="00AA2C5F" w:rsidRDefault="003D57C4" w:rsidP="00B2617D">
      <w:pPr>
        <w:tabs>
          <w:tab w:val="left" w:pos="4395"/>
        </w:tabs>
        <w:overflowPunct w:val="0"/>
        <w:autoSpaceDE w:val="0"/>
        <w:autoSpaceDN w:val="0"/>
        <w:adjustRightInd w:val="0"/>
        <w:spacing w:before="120" w:after="60"/>
        <w:ind w:right="-101"/>
        <w:jc w:val="left"/>
        <w:textAlignment w:val="baseline"/>
        <w:rPr>
          <w:rFonts w:ascii="Calibri" w:hAnsi="Calibri"/>
          <w:bCs/>
        </w:rPr>
      </w:pPr>
    </w:p>
    <w:p w14:paraId="522F372B" w14:textId="4884055E" w:rsidR="003D57C4" w:rsidRDefault="003D57C4" w:rsidP="0079455C">
      <w:pPr>
        <w:tabs>
          <w:tab w:val="left" w:pos="4395"/>
        </w:tabs>
        <w:overflowPunct w:val="0"/>
        <w:autoSpaceDE w:val="0"/>
        <w:autoSpaceDN w:val="0"/>
        <w:adjustRightInd w:val="0"/>
        <w:spacing w:before="120" w:after="120"/>
        <w:ind w:right="-102"/>
        <w:jc w:val="left"/>
        <w:textAlignment w:val="baseline"/>
        <w:rPr>
          <w:rFonts w:ascii="Calibri" w:hAnsi="Calibri"/>
          <w:bCs/>
          <w:i/>
          <w:iCs/>
        </w:rPr>
      </w:pPr>
      <w:r w:rsidRPr="00AA2C5F">
        <w:rPr>
          <w:rFonts w:ascii="Calibri" w:hAnsi="Calibri"/>
          <w:bCs/>
          <w:i/>
          <w:iCs/>
        </w:rPr>
        <w:t>Please answer the questions as you are able, providing estimates if necessary. You may mark any item for which you are unable to provide an answer, with “?”.</w:t>
      </w:r>
    </w:p>
    <w:p w14:paraId="0BCECB7B" w14:textId="777EFB5D" w:rsidR="00871E12" w:rsidRDefault="00871E12" w:rsidP="0079455C">
      <w:pPr>
        <w:tabs>
          <w:tab w:val="left" w:pos="4395"/>
        </w:tabs>
        <w:overflowPunct w:val="0"/>
        <w:autoSpaceDE w:val="0"/>
        <w:autoSpaceDN w:val="0"/>
        <w:adjustRightInd w:val="0"/>
        <w:spacing w:before="120" w:after="120"/>
        <w:ind w:right="-102"/>
        <w:jc w:val="left"/>
        <w:textAlignment w:val="baseline"/>
        <w:rPr>
          <w:rFonts w:ascii="Calibri" w:hAnsi="Calibri"/>
          <w:bCs/>
          <w:color w:val="C00000"/>
        </w:rPr>
      </w:pPr>
      <w:r w:rsidRPr="005D4E26">
        <w:rPr>
          <w:rFonts w:ascii="Calibri" w:hAnsi="Calibri"/>
          <w:bCs/>
          <w:color w:val="C00000"/>
        </w:rPr>
        <w:t>The fillable cells on the far right side are for any comments you wish to add regarding the data</w:t>
      </w:r>
      <w:r w:rsidR="003A3CD4" w:rsidRPr="005D4E26">
        <w:rPr>
          <w:rFonts w:ascii="Calibri" w:hAnsi="Calibri"/>
          <w:bCs/>
          <w:color w:val="C00000"/>
        </w:rPr>
        <w:t>.</w:t>
      </w:r>
      <w:r w:rsidR="00D54278">
        <w:rPr>
          <w:rFonts w:ascii="Calibri" w:hAnsi="Calibri"/>
          <w:bCs/>
          <w:color w:val="C00000"/>
        </w:rPr>
        <w:t xml:space="preserve"> </w:t>
      </w:r>
    </w:p>
    <w:p w14:paraId="5D7E0FB3" w14:textId="1EBEA780" w:rsidR="00283041" w:rsidRPr="005D4E26" w:rsidRDefault="00283041" w:rsidP="0079455C">
      <w:pPr>
        <w:tabs>
          <w:tab w:val="left" w:pos="4395"/>
        </w:tabs>
        <w:overflowPunct w:val="0"/>
        <w:autoSpaceDE w:val="0"/>
        <w:autoSpaceDN w:val="0"/>
        <w:adjustRightInd w:val="0"/>
        <w:spacing w:before="120" w:after="120"/>
        <w:ind w:right="-102"/>
        <w:jc w:val="left"/>
        <w:textAlignment w:val="baseline"/>
        <w:rPr>
          <w:rFonts w:ascii="Calibri" w:hAnsi="Calibri"/>
          <w:bCs/>
          <w:color w:val="C00000"/>
        </w:rPr>
      </w:pPr>
      <w:r>
        <w:rPr>
          <w:rFonts w:ascii="Calibri" w:hAnsi="Calibri"/>
          <w:bCs/>
          <w:color w:val="C00000"/>
        </w:rPr>
        <w:t xml:space="preserve">You may copy and paste additional </w:t>
      </w:r>
      <w:r w:rsidR="006E4154">
        <w:rPr>
          <w:rFonts w:ascii="Calibri" w:hAnsi="Calibri"/>
          <w:bCs/>
          <w:color w:val="C00000"/>
        </w:rPr>
        <w:t xml:space="preserve">template </w:t>
      </w:r>
      <w:r>
        <w:rPr>
          <w:rFonts w:ascii="Calibri" w:hAnsi="Calibri"/>
          <w:bCs/>
          <w:color w:val="C00000"/>
        </w:rPr>
        <w:t xml:space="preserve">rows if the number of languages </w:t>
      </w:r>
      <w:r w:rsidR="001A5863">
        <w:rPr>
          <w:rFonts w:ascii="Calibri" w:hAnsi="Calibri"/>
          <w:bCs/>
          <w:color w:val="C00000"/>
        </w:rPr>
        <w:t>in the community</w:t>
      </w:r>
      <w:r w:rsidR="006E4154">
        <w:rPr>
          <w:rFonts w:ascii="Calibri" w:hAnsi="Calibri"/>
          <w:bCs/>
          <w:color w:val="C00000"/>
        </w:rPr>
        <w:t xml:space="preserve"> is </w:t>
      </w:r>
      <w:r w:rsidR="001A5863">
        <w:rPr>
          <w:rFonts w:ascii="Calibri" w:hAnsi="Calibri"/>
          <w:bCs/>
          <w:color w:val="C00000"/>
        </w:rPr>
        <w:t>greater</w:t>
      </w:r>
      <w:r w:rsidR="006E4154">
        <w:rPr>
          <w:rFonts w:ascii="Calibri" w:hAnsi="Calibri"/>
          <w:bCs/>
          <w:color w:val="C00000"/>
        </w:rPr>
        <w:t xml:space="preserve"> than the number of languages listed here.</w:t>
      </w:r>
    </w:p>
    <w:tbl>
      <w:tblPr>
        <w:tblStyle w:val="TableGrid"/>
        <w:tblW w:w="5412"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58" w:type="dxa"/>
          <w:bottom w:w="58" w:type="dxa"/>
          <w:right w:w="58" w:type="dxa"/>
        </w:tblCellMar>
        <w:tblLook w:val="04A0" w:firstRow="1" w:lastRow="0" w:firstColumn="1" w:lastColumn="0" w:noHBand="0" w:noVBand="1"/>
      </w:tblPr>
      <w:tblGrid>
        <w:gridCol w:w="428"/>
        <w:gridCol w:w="372"/>
        <w:gridCol w:w="1304"/>
        <w:gridCol w:w="442"/>
        <w:gridCol w:w="44"/>
        <w:gridCol w:w="17"/>
        <w:gridCol w:w="296"/>
        <w:gridCol w:w="61"/>
        <w:gridCol w:w="292"/>
        <w:gridCol w:w="1323"/>
        <w:gridCol w:w="170"/>
        <w:gridCol w:w="13"/>
        <w:gridCol w:w="85"/>
        <w:gridCol w:w="6"/>
        <w:gridCol w:w="94"/>
        <w:gridCol w:w="78"/>
        <w:gridCol w:w="2079"/>
        <w:gridCol w:w="68"/>
        <w:gridCol w:w="2078"/>
      </w:tblGrid>
      <w:tr w:rsidR="00F17281" w:rsidRPr="005B7B67" w14:paraId="75847525" w14:textId="55B8C1F8" w:rsidTr="00D9142B">
        <w:trPr>
          <w:trHeight w:val="340"/>
        </w:trPr>
        <w:tc>
          <w:tcPr>
            <w:tcW w:w="231" w:type="pct"/>
            <w:tcMar>
              <w:left w:w="85" w:type="dxa"/>
            </w:tcMar>
          </w:tcPr>
          <w:p w14:paraId="65A2A828" w14:textId="235FCAF9"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443" w:type="pct"/>
            <w:gridSpan w:val="14"/>
            <w:tcMar>
              <w:left w:w="85" w:type="dxa"/>
            </w:tcMar>
          </w:tcPr>
          <w:p w14:paraId="2C19F893" w14:textId="475502F8"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03" w:type="pct"/>
            <w:gridSpan w:val="3"/>
            <w:tcMar>
              <w:left w:w="85" w:type="dxa"/>
            </w:tcMar>
          </w:tcPr>
          <w:p w14:paraId="7B61E468" w14:textId="3E97F0B3"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23" w:type="pct"/>
            <w:tcMar>
              <w:left w:w="85" w:type="dxa"/>
            </w:tcMar>
          </w:tcPr>
          <w:p w14:paraId="2BF62428" w14:textId="38656402" w:rsidR="00F17281" w:rsidRPr="00EC1165"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
              </w:rPr>
            </w:pPr>
            <w:r>
              <w:rPr>
                <w:rFonts w:ascii="Calibri" w:hAnsi="Calibri"/>
                <w:b/>
              </w:rPr>
              <w:t>Comments</w:t>
            </w:r>
          </w:p>
        </w:tc>
      </w:tr>
      <w:tr w:rsidR="00F17281" w:rsidRPr="005B7B67" w14:paraId="06EB639E" w14:textId="77777777" w:rsidTr="00D9142B">
        <w:trPr>
          <w:trHeight w:val="340"/>
        </w:trPr>
        <w:tc>
          <w:tcPr>
            <w:tcW w:w="231" w:type="pct"/>
            <w:tcMar>
              <w:left w:w="85" w:type="dxa"/>
            </w:tcMar>
          </w:tcPr>
          <w:p w14:paraId="168CEFAD" w14:textId="41290A02"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E18AA">
              <w:rPr>
                <w:rFonts w:ascii="Calibri" w:hAnsi="Calibri"/>
                <w:bCs/>
              </w:rPr>
              <w:t>1</w:t>
            </w:r>
            <w:r>
              <w:rPr>
                <w:rFonts w:ascii="Calibri" w:hAnsi="Calibri"/>
                <w:bCs/>
              </w:rPr>
              <w:t>.</w:t>
            </w:r>
          </w:p>
        </w:tc>
        <w:tc>
          <w:tcPr>
            <w:tcW w:w="2443" w:type="pct"/>
            <w:gridSpan w:val="14"/>
            <w:tcMar>
              <w:left w:w="85" w:type="dxa"/>
            </w:tcMar>
          </w:tcPr>
          <w:p w14:paraId="37D37319" w14:textId="5E71BEF9"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hat is the name of your community (city, town, village, etc.)?</w:t>
            </w:r>
          </w:p>
        </w:tc>
        <w:sdt>
          <w:sdtPr>
            <w:rPr>
              <w:rFonts w:asciiTheme="minorHAnsi" w:hAnsiTheme="minorHAnsi" w:cstheme="minorHAnsi"/>
              <w:b/>
            </w:rPr>
            <w:id w:val="-1016066617"/>
            <w:placeholder>
              <w:docPart w:val="F2B44EC4494B4C3EA255F3A81F1F9336"/>
            </w:placeholder>
            <w:showingPlcHdr/>
          </w:sdtPr>
          <w:sdtEndPr/>
          <w:sdtContent>
            <w:tc>
              <w:tcPr>
                <w:tcW w:w="1203" w:type="pct"/>
                <w:gridSpan w:val="3"/>
                <w:tcMar>
                  <w:left w:w="85" w:type="dxa"/>
                </w:tcMar>
              </w:tcPr>
              <w:p w14:paraId="45F36936" w14:textId="4CB844E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664364663"/>
            <w:placeholder>
              <w:docPart w:val="ACD58DE439EE43AE8F0C79045CA21037"/>
            </w:placeholder>
            <w:showingPlcHdr/>
          </w:sdtPr>
          <w:sdtEndPr/>
          <w:sdtContent>
            <w:tc>
              <w:tcPr>
                <w:tcW w:w="1123" w:type="pct"/>
                <w:tcMar>
                  <w:left w:w="85" w:type="dxa"/>
                </w:tcMar>
              </w:tcPr>
              <w:p w14:paraId="2618225F" w14:textId="222BB735"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95478">
                  <w:rPr>
                    <w:rStyle w:val="PlaceholderText"/>
                    <w:rFonts w:asciiTheme="minorHAnsi" w:hAnsiTheme="minorHAnsi" w:cstheme="minorHAnsi"/>
                    <w:bCs/>
                    <w:color w:val="EFE8F5"/>
                    <w:shd w:val="clear" w:color="auto" w:fill="EFE8F5"/>
                  </w:rPr>
                  <w:t>Write the text here</w:t>
                </w:r>
              </w:p>
            </w:tc>
          </w:sdtContent>
        </w:sdt>
      </w:tr>
      <w:tr w:rsidR="00F17281" w:rsidRPr="005B7B67" w14:paraId="72AFCBDB" w14:textId="77777777" w:rsidTr="00D9142B">
        <w:trPr>
          <w:trHeight w:val="340"/>
        </w:trPr>
        <w:tc>
          <w:tcPr>
            <w:tcW w:w="231" w:type="pct"/>
            <w:tcMar>
              <w:left w:w="85" w:type="dxa"/>
            </w:tcMar>
          </w:tcPr>
          <w:p w14:paraId="611C6B58" w14:textId="721AB675"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E18AA">
              <w:rPr>
                <w:rFonts w:ascii="Calibri" w:hAnsi="Calibri"/>
                <w:bCs/>
              </w:rPr>
              <w:t>2</w:t>
            </w:r>
            <w:r>
              <w:rPr>
                <w:rFonts w:ascii="Calibri" w:hAnsi="Calibri"/>
                <w:bCs/>
              </w:rPr>
              <w:t>.</w:t>
            </w:r>
          </w:p>
        </w:tc>
        <w:tc>
          <w:tcPr>
            <w:tcW w:w="4769" w:type="pct"/>
            <w:gridSpan w:val="18"/>
            <w:tcMar>
              <w:left w:w="85" w:type="dxa"/>
            </w:tcMar>
          </w:tcPr>
          <w:p w14:paraId="339B94FF" w14:textId="357C85A8"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hat languages are spoken in the community as a mother tongue (</w:t>
            </w:r>
            <w:r w:rsidRPr="005B7B67">
              <w:rPr>
                <w:rFonts w:ascii="Calibri" w:hAnsi="Calibri"/>
                <w:bCs/>
                <w:u w:val="single"/>
              </w:rPr>
              <w:t>that is, the first language a person learns at home as a child</w:t>
            </w:r>
            <w:r w:rsidRPr="00AA2C5F">
              <w:rPr>
                <w:rFonts w:ascii="Calibri" w:hAnsi="Calibri"/>
                <w:bCs/>
              </w:rPr>
              <w:t>)?</w:t>
            </w:r>
          </w:p>
        </w:tc>
      </w:tr>
      <w:tr w:rsidR="00F17281" w:rsidRPr="005B7B67" w14:paraId="041E7D04" w14:textId="55867EE9" w:rsidTr="00D9142B">
        <w:trPr>
          <w:trHeight w:val="340"/>
        </w:trPr>
        <w:tc>
          <w:tcPr>
            <w:tcW w:w="231" w:type="pct"/>
            <w:tcMar>
              <w:left w:w="85" w:type="dxa"/>
            </w:tcMar>
          </w:tcPr>
          <w:p w14:paraId="61BEED14"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7499FA6B" w14:textId="6A239710"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A:</w:t>
            </w:r>
          </w:p>
        </w:tc>
        <w:sdt>
          <w:sdtPr>
            <w:rPr>
              <w:rFonts w:asciiTheme="minorHAnsi" w:hAnsiTheme="minorHAnsi" w:cstheme="minorHAnsi"/>
              <w:b/>
            </w:rPr>
            <w:id w:val="587189972"/>
            <w:placeholder>
              <w:docPart w:val="D9C8610581894F6892C9265268782C1A"/>
            </w:placeholder>
            <w:showingPlcHdr/>
          </w:sdtPr>
          <w:sdtEndPr/>
          <w:sdtContent>
            <w:tc>
              <w:tcPr>
                <w:tcW w:w="2739" w:type="pct"/>
                <w:gridSpan w:val="15"/>
                <w:tcMar>
                  <w:left w:w="85" w:type="dxa"/>
                </w:tcMar>
              </w:tcPr>
              <w:p w14:paraId="5228D920" w14:textId="23C5B68E"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792482738"/>
            <w:placeholder>
              <w:docPart w:val="9F87961AD13D40A1AA3B8B4AD29E8757"/>
            </w:placeholder>
            <w:showingPlcHdr/>
          </w:sdtPr>
          <w:sdtEndPr/>
          <w:sdtContent>
            <w:tc>
              <w:tcPr>
                <w:tcW w:w="1123" w:type="pct"/>
                <w:tcMar>
                  <w:left w:w="85" w:type="dxa"/>
                </w:tcMar>
              </w:tcPr>
              <w:p w14:paraId="23BFA5FC" w14:textId="4559D544"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72E43CEE" w14:textId="4FB9A21A" w:rsidTr="00D9142B">
        <w:trPr>
          <w:trHeight w:val="340"/>
        </w:trPr>
        <w:tc>
          <w:tcPr>
            <w:tcW w:w="231" w:type="pct"/>
            <w:tcMar>
              <w:left w:w="85" w:type="dxa"/>
            </w:tcMar>
          </w:tcPr>
          <w:p w14:paraId="66657349"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5D04AAD5" w14:textId="66D970B9"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B:</w:t>
            </w:r>
          </w:p>
        </w:tc>
        <w:sdt>
          <w:sdtPr>
            <w:rPr>
              <w:rFonts w:asciiTheme="minorHAnsi" w:hAnsiTheme="minorHAnsi" w:cstheme="minorHAnsi"/>
              <w:b/>
            </w:rPr>
            <w:id w:val="2106372614"/>
            <w:placeholder>
              <w:docPart w:val="4236BED9087E4CD39F6052696B708B30"/>
            </w:placeholder>
            <w:showingPlcHdr/>
          </w:sdtPr>
          <w:sdtEndPr/>
          <w:sdtContent>
            <w:tc>
              <w:tcPr>
                <w:tcW w:w="2739" w:type="pct"/>
                <w:gridSpan w:val="15"/>
                <w:tcMar>
                  <w:left w:w="85" w:type="dxa"/>
                </w:tcMar>
              </w:tcPr>
              <w:p w14:paraId="171A9C20" w14:textId="7FA243F1"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786774391"/>
            <w:placeholder>
              <w:docPart w:val="EDE5AB51AA654D01BB0DC1D3AF02D201"/>
            </w:placeholder>
            <w:showingPlcHdr/>
          </w:sdtPr>
          <w:sdtEndPr/>
          <w:sdtContent>
            <w:tc>
              <w:tcPr>
                <w:tcW w:w="1123" w:type="pct"/>
                <w:tcMar>
                  <w:left w:w="85" w:type="dxa"/>
                </w:tcMar>
              </w:tcPr>
              <w:p w14:paraId="1F8C922B" w14:textId="17B560FE"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196336BE" w14:textId="0A0FA5CE" w:rsidTr="00D9142B">
        <w:trPr>
          <w:trHeight w:val="340"/>
        </w:trPr>
        <w:tc>
          <w:tcPr>
            <w:tcW w:w="231" w:type="pct"/>
            <w:tcMar>
              <w:left w:w="85" w:type="dxa"/>
            </w:tcMar>
          </w:tcPr>
          <w:p w14:paraId="64FF0767"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26CBF261"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C:</w:t>
            </w:r>
          </w:p>
        </w:tc>
        <w:sdt>
          <w:sdtPr>
            <w:rPr>
              <w:rFonts w:asciiTheme="minorHAnsi" w:hAnsiTheme="minorHAnsi" w:cstheme="minorHAnsi"/>
              <w:b/>
            </w:rPr>
            <w:id w:val="-1900968763"/>
            <w:placeholder>
              <w:docPart w:val="895A7D6F0E6945928BD3E2721E83249D"/>
            </w:placeholder>
            <w:showingPlcHdr/>
          </w:sdtPr>
          <w:sdtEndPr/>
          <w:sdtContent>
            <w:tc>
              <w:tcPr>
                <w:tcW w:w="2739" w:type="pct"/>
                <w:gridSpan w:val="15"/>
                <w:tcMar>
                  <w:left w:w="85" w:type="dxa"/>
                </w:tcMar>
              </w:tcPr>
              <w:p w14:paraId="791E45A8"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98309450"/>
            <w:placeholder>
              <w:docPart w:val="CC274572FB724081A78D111E4D017843"/>
            </w:placeholder>
            <w:showingPlcHdr/>
          </w:sdtPr>
          <w:sdtEndPr/>
          <w:sdtContent>
            <w:tc>
              <w:tcPr>
                <w:tcW w:w="1123" w:type="pct"/>
                <w:tcMar>
                  <w:left w:w="85" w:type="dxa"/>
                </w:tcMar>
              </w:tcPr>
              <w:p w14:paraId="1558973F" w14:textId="071CCD0F"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16E03D61" w14:textId="491D51FE" w:rsidTr="00D9142B">
        <w:trPr>
          <w:trHeight w:val="340"/>
        </w:trPr>
        <w:tc>
          <w:tcPr>
            <w:tcW w:w="231" w:type="pct"/>
            <w:tcMar>
              <w:left w:w="85" w:type="dxa"/>
            </w:tcMar>
          </w:tcPr>
          <w:p w14:paraId="4C9C5E3B"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25D7CD4F" w14:textId="4164CABB"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D:</w:t>
            </w:r>
          </w:p>
        </w:tc>
        <w:sdt>
          <w:sdtPr>
            <w:rPr>
              <w:rFonts w:asciiTheme="minorHAnsi" w:hAnsiTheme="minorHAnsi" w:cstheme="minorHAnsi"/>
              <w:b/>
            </w:rPr>
            <w:id w:val="-461660366"/>
            <w:placeholder>
              <w:docPart w:val="25AC607D31F94FA1823084954B2E0E62"/>
            </w:placeholder>
            <w:showingPlcHdr/>
          </w:sdtPr>
          <w:sdtEndPr/>
          <w:sdtContent>
            <w:tc>
              <w:tcPr>
                <w:tcW w:w="2739" w:type="pct"/>
                <w:gridSpan w:val="15"/>
                <w:tcMar>
                  <w:left w:w="85" w:type="dxa"/>
                </w:tcMar>
              </w:tcPr>
              <w:p w14:paraId="62EC1B4D"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34001684"/>
            <w:placeholder>
              <w:docPart w:val="0787ED1D29EC49E3B789B6E86F565D1F"/>
            </w:placeholder>
            <w:showingPlcHdr/>
          </w:sdtPr>
          <w:sdtEndPr/>
          <w:sdtContent>
            <w:tc>
              <w:tcPr>
                <w:tcW w:w="1123" w:type="pct"/>
                <w:tcMar>
                  <w:left w:w="85" w:type="dxa"/>
                </w:tcMar>
              </w:tcPr>
              <w:p w14:paraId="04DF685A" w14:textId="06B3D446"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55D4834B" w14:textId="0953FF35" w:rsidTr="00D9142B">
        <w:trPr>
          <w:trHeight w:val="340"/>
        </w:trPr>
        <w:tc>
          <w:tcPr>
            <w:tcW w:w="231" w:type="pct"/>
            <w:tcMar>
              <w:left w:w="85" w:type="dxa"/>
            </w:tcMar>
          </w:tcPr>
          <w:p w14:paraId="5D08B4EE"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3211F976" w14:textId="0356441A"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E:</w:t>
            </w:r>
          </w:p>
        </w:tc>
        <w:sdt>
          <w:sdtPr>
            <w:rPr>
              <w:rFonts w:asciiTheme="minorHAnsi" w:hAnsiTheme="minorHAnsi" w:cstheme="minorHAnsi"/>
              <w:b/>
            </w:rPr>
            <w:id w:val="-1119984557"/>
            <w:placeholder>
              <w:docPart w:val="BEBAD6C330B546CEA9A3D4D07B372D9E"/>
            </w:placeholder>
            <w:showingPlcHdr/>
          </w:sdtPr>
          <w:sdtEndPr/>
          <w:sdtContent>
            <w:tc>
              <w:tcPr>
                <w:tcW w:w="2739" w:type="pct"/>
                <w:gridSpan w:val="15"/>
                <w:tcMar>
                  <w:left w:w="85" w:type="dxa"/>
                </w:tcMar>
              </w:tcPr>
              <w:p w14:paraId="769BE607" w14:textId="0D45DEE6"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71246920"/>
            <w:placeholder>
              <w:docPart w:val="665146C0421549E0A5183DD7099C5B87"/>
            </w:placeholder>
            <w:showingPlcHdr/>
          </w:sdtPr>
          <w:sdtEndPr/>
          <w:sdtContent>
            <w:tc>
              <w:tcPr>
                <w:tcW w:w="1123" w:type="pct"/>
                <w:tcMar>
                  <w:left w:w="85" w:type="dxa"/>
                </w:tcMar>
              </w:tcPr>
              <w:p w14:paraId="76723ECF" w14:textId="7F94A8C8"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A13D20" w14:paraId="4EE48A89" w14:textId="77777777" w:rsidTr="00D9142B">
        <w:trPr>
          <w:trHeight w:val="340"/>
        </w:trPr>
        <w:tc>
          <w:tcPr>
            <w:tcW w:w="231" w:type="pct"/>
            <w:tcMar>
              <w:left w:w="85" w:type="dxa"/>
            </w:tcMar>
          </w:tcPr>
          <w:p w14:paraId="60EFB73D" w14:textId="05D69A7F"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E18AA">
              <w:rPr>
                <w:rFonts w:ascii="Calibri" w:hAnsi="Calibri"/>
                <w:bCs/>
              </w:rPr>
              <w:t>3</w:t>
            </w:r>
            <w:r>
              <w:rPr>
                <w:rFonts w:ascii="Calibri" w:hAnsi="Calibri"/>
                <w:bCs/>
              </w:rPr>
              <w:t>.</w:t>
            </w:r>
          </w:p>
        </w:tc>
        <w:tc>
          <w:tcPr>
            <w:tcW w:w="4769" w:type="pct"/>
            <w:gridSpan w:val="18"/>
            <w:tcMar>
              <w:left w:w="85" w:type="dxa"/>
            </w:tcMar>
          </w:tcPr>
          <w:p w14:paraId="1124E151" w14:textId="1368B3DC" w:rsidR="00F17281" w:rsidRPr="00A13D20"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What proportion (approximate percentage) of the population in the community speaks each of these languages as a mother tongue</w:t>
            </w:r>
            <w:r>
              <w:rPr>
                <w:rFonts w:ascii="Calibri" w:hAnsi="Calibri"/>
                <w:bCs/>
              </w:rPr>
              <w:t>?</w:t>
            </w:r>
          </w:p>
        </w:tc>
      </w:tr>
      <w:tr w:rsidR="0001327E" w:rsidRPr="00615E3A" w14:paraId="39F48648" w14:textId="77777777" w:rsidTr="00D9142B">
        <w:trPr>
          <w:trHeight w:val="340"/>
        </w:trPr>
        <w:tc>
          <w:tcPr>
            <w:tcW w:w="231" w:type="pct"/>
            <w:tcMar>
              <w:left w:w="85" w:type="dxa"/>
            </w:tcMar>
          </w:tcPr>
          <w:p w14:paraId="31188491"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2A503DB4" w14:textId="77777777"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338" w:type="pct"/>
            <w:gridSpan w:val="7"/>
            <w:tcMar>
              <w:left w:w="85" w:type="dxa"/>
            </w:tcMar>
          </w:tcPr>
          <w:p w14:paraId="635BF8EE" w14:textId="4C8D2521"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w:t>
            </w:r>
          </w:p>
        </w:tc>
        <w:tc>
          <w:tcPr>
            <w:tcW w:w="1402" w:type="pct"/>
            <w:gridSpan w:val="8"/>
            <w:tcMar>
              <w:left w:w="85" w:type="dxa"/>
            </w:tcMar>
          </w:tcPr>
          <w:p w14:paraId="0D1A8AEA" w14:textId="7925BD94" w:rsidR="00F17281" w:rsidRPr="00AA2C5F" w:rsidRDefault="00CD55E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Proportion</w:t>
            </w:r>
            <w:r w:rsidR="00F17281">
              <w:rPr>
                <w:rFonts w:ascii="Calibri" w:hAnsi="Calibri"/>
                <w:bCs/>
              </w:rPr>
              <w:t>:</w:t>
            </w:r>
          </w:p>
        </w:tc>
        <w:tc>
          <w:tcPr>
            <w:tcW w:w="1123" w:type="pct"/>
            <w:tcMar>
              <w:left w:w="85" w:type="dxa"/>
            </w:tcMar>
          </w:tcPr>
          <w:p w14:paraId="14A285D2" w14:textId="2098484E"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01327E" w:rsidRPr="00615E3A" w14:paraId="0D635B1A" w14:textId="68A21F68" w:rsidTr="00D9142B">
        <w:trPr>
          <w:trHeight w:val="340"/>
        </w:trPr>
        <w:tc>
          <w:tcPr>
            <w:tcW w:w="231" w:type="pct"/>
            <w:tcMar>
              <w:left w:w="85" w:type="dxa"/>
            </w:tcMar>
          </w:tcPr>
          <w:p w14:paraId="15C11F1A"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2CD2E92F" w14:textId="4D67F6FA"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A:</w:t>
            </w:r>
          </w:p>
        </w:tc>
        <w:sdt>
          <w:sdtPr>
            <w:rPr>
              <w:rFonts w:asciiTheme="minorHAnsi" w:hAnsiTheme="minorHAnsi" w:cstheme="minorHAnsi"/>
              <w:b/>
            </w:rPr>
            <w:id w:val="-2122139364"/>
            <w:placeholder>
              <w:docPart w:val="B592739F9C3C45489B46FF4B0A956CC1"/>
            </w:placeholder>
            <w:showingPlcHdr/>
          </w:sdtPr>
          <w:sdtEndPr/>
          <w:sdtContent>
            <w:tc>
              <w:tcPr>
                <w:tcW w:w="1338" w:type="pct"/>
                <w:gridSpan w:val="7"/>
                <w:tcMar>
                  <w:left w:w="85" w:type="dxa"/>
                </w:tcMar>
              </w:tcPr>
              <w:p w14:paraId="32488784" w14:textId="6E4087B1"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2383ABD2" w14:textId="1888CE9B" w:rsidR="00F17281"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2005474321"/>
                <w:placeholder>
                  <w:docPart w:val="30EE8CADC3D84DA0BB1244F799059810"/>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425189899"/>
            <w:placeholder>
              <w:docPart w:val="8AD8A0BFA64B43FF944C4B8F5E37C0A3"/>
            </w:placeholder>
            <w:showingPlcHdr/>
          </w:sdtPr>
          <w:sdtEndPr/>
          <w:sdtContent>
            <w:tc>
              <w:tcPr>
                <w:tcW w:w="1123" w:type="pct"/>
                <w:tcMar>
                  <w:left w:w="85" w:type="dxa"/>
                </w:tcMar>
              </w:tcPr>
              <w:p w14:paraId="2E9BD2FE" w14:textId="1DB3264D"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01327E" w:rsidRPr="00615E3A" w14:paraId="3396BD93" w14:textId="32453554" w:rsidTr="00D9142B">
        <w:trPr>
          <w:trHeight w:val="340"/>
        </w:trPr>
        <w:tc>
          <w:tcPr>
            <w:tcW w:w="231" w:type="pct"/>
            <w:tcMar>
              <w:left w:w="85" w:type="dxa"/>
            </w:tcMar>
          </w:tcPr>
          <w:p w14:paraId="3C14EDAE"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6642F549" w14:textId="287AB076"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B:</w:t>
            </w:r>
          </w:p>
        </w:tc>
        <w:sdt>
          <w:sdtPr>
            <w:rPr>
              <w:rFonts w:asciiTheme="minorHAnsi" w:hAnsiTheme="minorHAnsi" w:cstheme="minorHAnsi"/>
              <w:b/>
            </w:rPr>
            <w:id w:val="-949083385"/>
            <w:placeholder>
              <w:docPart w:val="7B9A0E7C752A4012928738F213047752"/>
            </w:placeholder>
            <w:showingPlcHdr/>
          </w:sdtPr>
          <w:sdtEndPr/>
          <w:sdtContent>
            <w:tc>
              <w:tcPr>
                <w:tcW w:w="1338" w:type="pct"/>
                <w:gridSpan w:val="7"/>
                <w:tcMar>
                  <w:left w:w="85" w:type="dxa"/>
                </w:tcMar>
              </w:tcPr>
              <w:p w14:paraId="31C8CD02" w14:textId="0A38892F"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09EF121E" w14:textId="2CA80BDA" w:rsidR="00F17281"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580053902"/>
                <w:placeholder>
                  <w:docPart w:val="21B1B3A81F084522ADC595AF22FA69BD"/>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460381276"/>
            <w:placeholder>
              <w:docPart w:val="62A751F379AF403CA295E5E9B3676029"/>
            </w:placeholder>
            <w:showingPlcHdr/>
          </w:sdtPr>
          <w:sdtEndPr/>
          <w:sdtContent>
            <w:tc>
              <w:tcPr>
                <w:tcW w:w="1123" w:type="pct"/>
                <w:tcMar>
                  <w:left w:w="85" w:type="dxa"/>
                </w:tcMar>
              </w:tcPr>
              <w:p w14:paraId="241BA764" w14:textId="0791F498"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01327E" w:rsidRPr="00615E3A" w14:paraId="670EE1C9" w14:textId="07126C11" w:rsidTr="00D9142B">
        <w:trPr>
          <w:trHeight w:val="340"/>
        </w:trPr>
        <w:tc>
          <w:tcPr>
            <w:tcW w:w="231" w:type="pct"/>
            <w:tcMar>
              <w:left w:w="85" w:type="dxa"/>
            </w:tcMar>
          </w:tcPr>
          <w:p w14:paraId="40C72266"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327F6A50" w14:textId="77777777"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C:</w:t>
            </w:r>
          </w:p>
        </w:tc>
        <w:sdt>
          <w:sdtPr>
            <w:rPr>
              <w:rFonts w:asciiTheme="minorHAnsi" w:hAnsiTheme="minorHAnsi" w:cstheme="minorHAnsi"/>
              <w:b/>
            </w:rPr>
            <w:id w:val="182333404"/>
            <w:placeholder>
              <w:docPart w:val="B5FED21208324A22B27A2EE4DB185676"/>
            </w:placeholder>
            <w:showingPlcHdr/>
          </w:sdtPr>
          <w:sdtEndPr/>
          <w:sdtContent>
            <w:tc>
              <w:tcPr>
                <w:tcW w:w="1338" w:type="pct"/>
                <w:gridSpan w:val="7"/>
                <w:tcMar>
                  <w:left w:w="85" w:type="dxa"/>
                </w:tcMar>
              </w:tcPr>
              <w:p w14:paraId="5D1E4EEF" w14:textId="77777777"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6EC718CA" w14:textId="642E7FF6" w:rsidR="00F17281"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665747636"/>
                <w:placeholder>
                  <w:docPart w:val="8964D531F2634A3087A3F80E9F5D5349"/>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767391439"/>
            <w:placeholder>
              <w:docPart w:val="23F7E1C617BC473B82A8B6A8958A8D45"/>
            </w:placeholder>
            <w:showingPlcHdr/>
          </w:sdtPr>
          <w:sdtEndPr/>
          <w:sdtContent>
            <w:tc>
              <w:tcPr>
                <w:tcW w:w="1123" w:type="pct"/>
                <w:tcMar>
                  <w:left w:w="85" w:type="dxa"/>
                </w:tcMar>
              </w:tcPr>
              <w:p w14:paraId="68C87295" w14:textId="3DBCF306"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01327E" w:rsidRPr="00615E3A" w14:paraId="2B3F1945" w14:textId="26E575F3" w:rsidTr="00D9142B">
        <w:trPr>
          <w:trHeight w:val="340"/>
        </w:trPr>
        <w:tc>
          <w:tcPr>
            <w:tcW w:w="231" w:type="pct"/>
            <w:tcMar>
              <w:left w:w="85" w:type="dxa"/>
            </w:tcMar>
          </w:tcPr>
          <w:p w14:paraId="099AA427"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0C9810A9" w14:textId="0C43CF82"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D:</w:t>
            </w:r>
          </w:p>
        </w:tc>
        <w:sdt>
          <w:sdtPr>
            <w:rPr>
              <w:rFonts w:asciiTheme="minorHAnsi" w:hAnsiTheme="minorHAnsi" w:cstheme="minorHAnsi"/>
              <w:b/>
            </w:rPr>
            <w:id w:val="631362103"/>
            <w:placeholder>
              <w:docPart w:val="85F89740D1154E6DBCCB9155A6167BF5"/>
            </w:placeholder>
            <w:showingPlcHdr/>
          </w:sdtPr>
          <w:sdtEndPr/>
          <w:sdtContent>
            <w:tc>
              <w:tcPr>
                <w:tcW w:w="1338" w:type="pct"/>
                <w:gridSpan w:val="7"/>
                <w:tcMar>
                  <w:left w:w="85" w:type="dxa"/>
                </w:tcMar>
              </w:tcPr>
              <w:p w14:paraId="40C3E87B" w14:textId="77777777"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36BA7C4B" w14:textId="24E6F419" w:rsidR="00F17281"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948056294"/>
                <w:placeholder>
                  <w:docPart w:val="6157B783784E4F61942A6E30A482F16B"/>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1612429496"/>
            <w:placeholder>
              <w:docPart w:val="0A96EF13D4544609A759C7B776F9F600"/>
            </w:placeholder>
            <w:showingPlcHdr/>
          </w:sdtPr>
          <w:sdtEndPr/>
          <w:sdtContent>
            <w:tc>
              <w:tcPr>
                <w:tcW w:w="1123" w:type="pct"/>
                <w:tcMar>
                  <w:left w:w="85" w:type="dxa"/>
                </w:tcMar>
              </w:tcPr>
              <w:p w14:paraId="4BEAC1BF" w14:textId="7D412BD1"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01327E" w:rsidRPr="00615E3A" w14:paraId="1397BEAA" w14:textId="3B3AAB73" w:rsidTr="00D9142B">
        <w:trPr>
          <w:trHeight w:val="340"/>
        </w:trPr>
        <w:tc>
          <w:tcPr>
            <w:tcW w:w="231" w:type="pct"/>
            <w:tcMar>
              <w:left w:w="85" w:type="dxa"/>
            </w:tcMar>
          </w:tcPr>
          <w:p w14:paraId="0C497773"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5A55A6DB" w14:textId="60CDF044"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E:</w:t>
            </w:r>
          </w:p>
        </w:tc>
        <w:sdt>
          <w:sdtPr>
            <w:rPr>
              <w:rFonts w:asciiTheme="minorHAnsi" w:hAnsiTheme="minorHAnsi" w:cstheme="minorHAnsi"/>
              <w:b/>
            </w:rPr>
            <w:id w:val="1370569347"/>
            <w:placeholder>
              <w:docPart w:val="EF3A9EE1B8BE45A18F63ABB043E58890"/>
            </w:placeholder>
            <w:showingPlcHdr/>
          </w:sdtPr>
          <w:sdtEndPr/>
          <w:sdtContent>
            <w:tc>
              <w:tcPr>
                <w:tcW w:w="1338" w:type="pct"/>
                <w:gridSpan w:val="7"/>
                <w:tcMar>
                  <w:left w:w="85" w:type="dxa"/>
                </w:tcMar>
              </w:tcPr>
              <w:p w14:paraId="22EEF461" w14:textId="05A46D70"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402" w:type="pct"/>
            <w:gridSpan w:val="8"/>
            <w:tcMar>
              <w:left w:w="85" w:type="dxa"/>
            </w:tcMar>
          </w:tcPr>
          <w:p w14:paraId="7978350A" w14:textId="565E054F" w:rsidR="00F17281"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956559770"/>
                <w:placeholder>
                  <w:docPart w:val="FFC1051F3B53480ABE9B72F022A3A4B2"/>
                </w:placeholder>
                <w:showingPlcHdr/>
              </w:sdtPr>
              <w:sdtEndPr/>
              <w:sdtContent>
                <w:r w:rsidR="00F17281" w:rsidRPr="0062281C">
                  <w:rPr>
                    <w:rStyle w:val="PlaceholderText"/>
                    <w:rFonts w:asciiTheme="minorHAnsi" w:hAnsiTheme="minorHAnsi" w:cstheme="minorHAnsi"/>
                    <w:color w:val="EFE8F5"/>
                    <w:shd w:val="clear" w:color="auto" w:fill="EFE8F5"/>
                  </w:rPr>
                  <w:t>Number</w:t>
                </w:r>
              </w:sdtContent>
            </w:sdt>
            <w:r w:rsidR="00F17281" w:rsidRPr="0062281C">
              <w:rPr>
                <w:rFonts w:asciiTheme="minorHAnsi" w:hAnsiTheme="minorHAnsi" w:cstheme="minorHAnsi"/>
                <w:b/>
              </w:rPr>
              <w:t xml:space="preserve"> %</w:t>
            </w:r>
          </w:p>
        </w:tc>
        <w:sdt>
          <w:sdtPr>
            <w:rPr>
              <w:rFonts w:asciiTheme="minorHAnsi" w:hAnsiTheme="minorHAnsi" w:cstheme="minorHAnsi"/>
              <w:bCs/>
              <w:sz w:val="20"/>
              <w:szCs w:val="20"/>
            </w:rPr>
            <w:id w:val="-563866170"/>
            <w:placeholder>
              <w:docPart w:val="A1BD0453B4E84FA5B3731FEC240AAE4D"/>
            </w:placeholder>
            <w:showingPlcHdr/>
          </w:sdtPr>
          <w:sdtEndPr/>
          <w:sdtContent>
            <w:tc>
              <w:tcPr>
                <w:tcW w:w="1123" w:type="pct"/>
                <w:tcMar>
                  <w:left w:w="85" w:type="dxa"/>
                </w:tcMar>
              </w:tcPr>
              <w:p w14:paraId="54D03BBC" w14:textId="4CD4B6D5" w:rsidR="00F17281" w:rsidRPr="00AA2C5F"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651BA8">
                  <w:rPr>
                    <w:rStyle w:val="PlaceholderText"/>
                    <w:rFonts w:asciiTheme="minorHAnsi" w:hAnsiTheme="minorHAnsi" w:cstheme="minorHAnsi"/>
                    <w:bCs/>
                    <w:color w:val="EFE8F5"/>
                    <w:shd w:val="clear" w:color="auto" w:fill="EFE8F5"/>
                  </w:rPr>
                  <w:t>Write the text here</w:t>
                </w:r>
              </w:p>
            </w:tc>
          </w:sdtContent>
        </w:sdt>
      </w:tr>
      <w:tr w:rsidR="00F17281" w:rsidRPr="00CF3832" w14:paraId="36B4B542" w14:textId="77777777" w:rsidTr="00D9142B">
        <w:trPr>
          <w:trHeight w:val="340"/>
        </w:trPr>
        <w:tc>
          <w:tcPr>
            <w:tcW w:w="231" w:type="pct"/>
            <w:tcMar>
              <w:left w:w="85" w:type="dxa"/>
            </w:tcMar>
          </w:tcPr>
          <w:p w14:paraId="3D1AB9F8" w14:textId="0371C8EF"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F3832">
              <w:rPr>
                <w:rFonts w:ascii="Calibri" w:hAnsi="Calibri"/>
                <w:bCs/>
              </w:rPr>
              <w:t>4.</w:t>
            </w:r>
          </w:p>
        </w:tc>
        <w:tc>
          <w:tcPr>
            <w:tcW w:w="4769" w:type="pct"/>
            <w:gridSpan w:val="18"/>
            <w:tcMar>
              <w:left w:w="85" w:type="dxa"/>
            </w:tcMar>
          </w:tcPr>
          <w:p w14:paraId="23F630A3" w14:textId="0D07C94C" w:rsidR="00F17281" w:rsidRPr="00CF3832" w:rsidRDefault="00F17281" w:rsidP="00225C9A">
            <w:pPr>
              <w:tabs>
                <w:tab w:val="left" w:pos="284"/>
              </w:tabs>
              <w:overflowPunct w:val="0"/>
              <w:autoSpaceDE w:val="0"/>
              <w:autoSpaceDN w:val="0"/>
              <w:adjustRightInd w:val="0"/>
              <w:jc w:val="left"/>
              <w:textAlignment w:val="baseline"/>
              <w:rPr>
                <w:rFonts w:ascii="Calibri" w:hAnsi="Calibri"/>
                <w:bCs/>
              </w:rPr>
            </w:pPr>
            <w:r w:rsidRPr="00CF3832">
              <w:rPr>
                <w:rFonts w:ascii="Calibri" w:hAnsi="Calibri"/>
                <w:bCs/>
              </w:rPr>
              <w:t xml:space="preserve">a. What do the people in the community call their own </w:t>
            </w:r>
            <w:r w:rsidRPr="00CF3832">
              <w:rPr>
                <w:rFonts w:ascii="Calibri" w:hAnsi="Calibri"/>
                <w:bCs/>
                <w:u w:val="single"/>
              </w:rPr>
              <w:t>language</w:t>
            </w:r>
            <w:r w:rsidRPr="00CF3832">
              <w:rPr>
                <w:rFonts w:ascii="Calibri" w:hAnsi="Calibri"/>
                <w:bCs/>
              </w:rPr>
              <w:t>(s) [as listed in Q2] in their own local pronunciation?</w:t>
            </w:r>
          </w:p>
        </w:tc>
      </w:tr>
      <w:tr w:rsidR="00F17281" w:rsidRPr="00CF3832" w14:paraId="44DBC96E" w14:textId="77777777" w:rsidTr="00D9142B">
        <w:trPr>
          <w:trHeight w:val="340"/>
        </w:trPr>
        <w:tc>
          <w:tcPr>
            <w:tcW w:w="231" w:type="pct"/>
            <w:tcMar>
              <w:left w:w="85" w:type="dxa"/>
            </w:tcMar>
          </w:tcPr>
          <w:p w14:paraId="0E65EB0A"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76F6994C"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739" w:type="pct"/>
            <w:gridSpan w:val="15"/>
            <w:tcMar>
              <w:left w:w="85" w:type="dxa"/>
            </w:tcMar>
          </w:tcPr>
          <w:p w14:paraId="6D64016D" w14:textId="5B8637D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CF3832">
              <w:rPr>
                <w:rFonts w:ascii="Calibri" w:hAnsi="Calibri"/>
                <w:bCs/>
              </w:rPr>
              <w:t>Local pronunciation</w:t>
            </w:r>
            <w:r w:rsidRPr="00CF3832">
              <w:rPr>
                <w:rFonts w:asciiTheme="minorHAnsi" w:hAnsiTheme="minorHAnsi" w:cstheme="minorHAnsi"/>
                <w:b/>
              </w:rPr>
              <w:t>:</w:t>
            </w:r>
          </w:p>
        </w:tc>
        <w:tc>
          <w:tcPr>
            <w:tcW w:w="1123" w:type="pct"/>
            <w:tcMar>
              <w:left w:w="85" w:type="dxa"/>
            </w:tcMar>
          </w:tcPr>
          <w:p w14:paraId="3097A683"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F17281" w:rsidRPr="005B7B67" w14:paraId="0F7751DE" w14:textId="77777777" w:rsidTr="00D9142B">
        <w:trPr>
          <w:trHeight w:val="340"/>
        </w:trPr>
        <w:tc>
          <w:tcPr>
            <w:tcW w:w="231" w:type="pct"/>
            <w:tcMar>
              <w:left w:w="85" w:type="dxa"/>
            </w:tcMar>
          </w:tcPr>
          <w:p w14:paraId="7C1BCD84"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51A82E33"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F3832">
              <w:rPr>
                <w:rFonts w:ascii="Calibri" w:hAnsi="Calibri"/>
                <w:bCs/>
              </w:rPr>
              <w:t>Language A:</w:t>
            </w:r>
          </w:p>
        </w:tc>
        <w:sdt>
          <w:sdtPr>
            <w:rPr>
              <w:rFonts w:asciiTheme="minorHAnsi" w:hAnsiTheme="minorHAnsi" w:cstheme="minorHAnsi"/>
              <w:b/>
            </w:rPr>
            <w:id w:val="653731243"/>
            <w:placeholder>
              <w:docPart w:val="866C6C909B344200AB148EDA42A0C36A"/>
            </w:placeholder>
            <w:showingPlcHdr/>
          </w:sdtPr>
          <w:sdtEndPr/>
          <w:sdtContent>
            <w:tc>
              <w:tcPr>
                <w:tcW w:w="2739" w:type="pct"/>
                <w:gridSpan w:val="15"/>
                <w:tcMar>
                  <w:left w:w="85" w:type="dxa"/>
                </w:tcMar>
              </w:tcPr>
              <w:p w14:paraId="3C012E13" w14:textId="77777777" w:rsidR="00F17281" w:rsidRPr="00CF3832"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F3832">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426543044"/>
            <w:placeholder>
              <w:docPart w:val="5893485EBA974828A12415E204AA69F0"/>
            </w:placeholder>
            <w:showingPlcHdr/>
          </w:sdtPr>
          <w:sdtEndPr/>
          <w:sdtContent>
            <w:tc>
              <w:tcPr>
                <w:tcW w:w="1123" w:type="pct"/>
                <w:tcMar>
                  <w:left w:w="85" w:type="dxa"/>
                </w:tcMar>
              </w:tcPr>
              <w:p w14:paraId="145156B0" w14:textId="77777777"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CF3832">
                  <w:rPr>
                    <w:rStyle w:val="PlaceholderText"/>
                    <w:rFonts w:asciiTheme="minorHAnsi" w:hAnsiTheme="minorHAnsi" w:cstheme="minorHAnsi"/>
                    <w:bCs/>
                    <w:color w:val="EFE8F5"/>
                    <w:shd w:val="clear" w:color="auto" w:fill="EFE8F5"/>
                  </w:rPr>
                  <w:t>Write the text here</w:t>
                </w:r>
              </w:p>
            </w:tc>
          </w:sdtContent>
        </w:sdt>
      </w:tr>
      <w:tr w:rsidR="00F17281" w:rsidRPr="005B7B67" w14:paraId="2F570757" w14:textId="77777777" w:rsidTr="00D9142B">
        <w:trPr>
          <w:trHeight w:val="340"/>
        </w:trPr>
        <w:tc>
          <w:tcPr>
            <w:tcW w:w="231" w:type="pct"/>
            <w:tcMar>
              <w:left w:w="85" w:type="dxa"/>
            </w:tcMar>
          </w:tcPr>
          <w:p w14:paraId="6F8C6067"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775B3671" w14:textId="77777777"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B:</w:t>
            </w:r>
          </w:p>
        </w:tc>
        <w:sdt>
          <w:sdtPr>
            <w:rPr>
              <w:rFonts w:asciiTheme="minorHAnsi" w:hAnsiTheme="minorHAnsi" w:cstheme="minorHAnsi"/>
              <w:b/>
            </w:rPr>
            <w:id w:val="349688184"/>
            <w:placeholder>
              <w:docPart w:val="622F65DCE68E429E9EF5ECB7E7FD9856"/>
            </w:placeholder>
            <w:showingPlcHdr/>
          </w:sdtPr>
          <w:sdtEndPr/>
          <w:sdtContent>
            <w:tc>
              <w:tcPr>
                <w:tcW w:w="2739" w:type="pct"/>
                <w:gridSpan w:val="15"/>
                <w:tcMar>
                  <w:left w:w="85" w:type="dxa"/>
                </w:tcMar>
              </w:tcPr>
              <w:p w14:paraId="014483F7" w14:textId="77777777"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461852970"/>
            <w:placeholder>
              <w:docPart w:val="BF82F7AE0A464F33A23A0DC7B36529A0"/>
            </w:placeholder>
            <w:showingPlcHdr/>
          </w:sdtPr>
          <w:sdtEndPr/>
          <w:sdtContent>
            <w:tc>
              <w:tcPr>
                <w:tcW w:w="1123" w:type="pct"/>
                <w:tcMar>
                  <w:left w:w="85" w:type="dxa"/>
                </w:tcMar>
              </w:tcPr>
              <w:p w14:paraId="3C875866" w14:textId="77777777" w:rsidR="00F17281" w:rsidRPr="005B7B67"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3B4487E2" w14:textId="77777777" w:rsidTr="00D9142B">
        <w:trPr>
          <w:trHeight w:val="340"/>
        </w:trPr>
        <w:tc>
          <w:tcPr>
            <w:tcW w:w="231" w:type="pct"/>
            <w:tcMar>
              <w:left w:w="85" w:type="dxa"/>
            </w:tcMar>
          </w:tcPr>
          <w:p w14:paraId="38C16215"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6DDC926C"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C:</w:t>
            </w:r>
          </w:p>
        </w:tc>
        <w:sdt>
          <w:sdtPr>
            <w:rPr>
              <w:rFonts w:asciiTheme="minorHAnsi" w:hAnsiTheme="minorHAnsi" w:cstheme="minorHAnsi"/>
              <w:b/>
            </w:rPr>
            <w:id w:val="1868718463"/>
            <w:placeholder>
              <w:docPart w:val="48DDB95F49034618AA9C94CE0D343165"/>
            </w:placeholder>
            <w:showingPlcHdr/>
          </w:sdtPr>
          <w:sdtEndPr/>
          <w:sdtContent>
            <w:tc>
              <w:tcPr>
                <w:tcW w:w="2739" w:type="pct"/>
                <w:gridSpan w:val="15"/>
                <w:tcMar>
                  <w:left w:w="85" w:type="dxa"/>
                </w:tcMar>
              </w:tcPr>
              <w:p w14:paraId="41EA2E6C"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61000645"/>
            <w:placeholder>
              <w:docPart w:val="BEBDF37B087540E8858A7864BE13EF48"/>
            </w:placeholder>
            <w:showingPlcHdr/>
          </w:sdtPr>
          <w:sdtEndPr/>
          <w:sdtContent>
            <w:tc>
              <w:tcPr>
                <w:tcW w:w="1123" w:type="pct"/>
                <w:tcMar>
                  <w:left w:w="85" w:type="dxa"/>
                </w:tcMar>
              </w:tcPr>
              <w:p w14:paraId="5003C25F"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17E027E6" w14:textId="77777777" w:rsidTr="00D9142B">
        <w:trPr>
          <w:trHeight w:val="340"/>
        </w:trPr>
        <w:tc>
          <w:tcPr>
            <w:tcW w:w="231" w:type="pct"/>
            <w:tcMar>
              <w:left w:w="85" w:type="dxa"/>
            </w:tcMar>
          </w:tcPr>
          <w:p w14:paraId="4F1DCCFB"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454D97E5"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D:</w:t>
            </w:r>
          </w:p>
        </w:tc>
        <w:sdt>
          <w:sdtPr>
            <w:rPr>
              <w:rFonts w:asciiTheme="minorHAnsi" w:hAnsiTheme="minorHAnsi" w:cstheme="minorHAnsi"/>
              <w:b/>
            </w:rPr>
            <w:id w:val="-233086901"/>
            <w:placeholder>
              <w:docPart w:val="8D08D0B623DE4665833688E9E5CA147F"/>
            </w:placeholder>
            <w:showingPlcHdr/>
          </w:sdtPr>
          <w:sdtEndPr/>
          <w:sdtContent>
            <w:tc>
              <w:tcPr>
                <w:tcW w:w="2739" w:type="pct"/>
                <w:gridSpan w:val="15"/>
                <w:tcMar>
                  <w:left w:w="85" w:type="dxa"/>
                </w:tcMar>
              </w:tcPr>
              <w:p w14:paraId="4CC8F672"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127114831"/>
            <w:placeholder>
              <w:docPart w:val="6AA156CC15514F7980CF3CF3C585A1C6"/>
            </w:placeholder>
            <w:showingPlcHdr/>
          </w:sdtPr>
          <w:sdtEndPr/>
          <w:sdtContent>
            <w:tc>
              <w:tcPr>
                <w:tcW w:w="1123" w:type="pct"/>
                <w:tcMar>
                  <w:left w:w="85" w:type="dxa"/>
                </w:tcMar>
              </w:tcPr>
              <w:p w14:paraId="54A34D7A"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5B7B67" w14:paraId="7E8DA40E" w14:textId="77777777" w:rsidTr="00D9142B">
        <w:trPr>
          <w:trHeight w:val="340"/>
        </w:trPr>
        <w:tc>
          <w:tcPr>
            <w:tcW w:w="231" w:type="pct"/>
            <w:tcMar>
              <w:left w:w="85" w:type="dxa"/>
            </w:tcMar>
          </w:tcPr>
          <w:p w14:paraId="0D676F96"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906" w:type="pct"/>
            <w:gridSpan w:val="2"/>
            <w:tcMar>
              <w:left w:w="85" w:type="dxa"/>
            </w:tcMar>
          </w:tcPr>
          <w:p w14:paraId="5430767A"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E:</w:t>
            </w:r>
          </w:p>
        </w:tc>
        <w:sdt>
          <w:sdtPr>
            <w:rPr>
              <w:rFonts w:asciiTheme="minorHAnsi" w:hAnsiTheme="minorHAnsi" w:cstheme="minorHAnsi"/>
              <w:b/>
            </w:rPr>
            <w:id w:val="1636678751"/>
            <w:placeholder>
              <w:docPart w:val="9F12C59D4BF94FFB84C2EF8314AB44CA"/>
            </w:placeholder>
            <w:showingPlcHdr/>
          </w:sdtPr>
          <w:sdtEndPr/>
          <w:sdtContent>
            <w:tc>
              <w:tcPr>
                <w:tcW w:w="2739" w:type="pct"/>
                <w:gridSpan w:val="15"/>
                <w:tcMar>
                  <w:left w:w="85" w:type="dxa"/>
                </w:tcMar>
              </w:tcPr>
              <w:p w14:paraId="623E0DDF" w14:textId="1ED45E44"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AC2207">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47303675"/>
            <w:placeholder>
              <w:docPart w:val="4C4FDD763E07485FB2B06E4FC928E2C2"/>
            </w:placeholder>
            <w:showingPlcHdr/>
          </w:sdtPr>
          <w:sdtEndPr/>
          <w:sdtContent>
            <w:tc>
              <w:tcPr>
                <w:tcW w:w="1123" w:type="pct"/>
                <w:tcMar>
                  <w:left w:w="85" w:type="dxa"/>
                </w:tcMar>
              </w:tcPr>
              <w:p w14:paraId="01A6FEE7" w14:textId="77777777" w:rsidR="00F17281"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8E4B9F">
                  <w:rPr>
                    <w:rStyle w:val="PlaceholderText"/>
                    <w:rFonts w:asciiTheme="minorHAnsi" w:hAnsiTheme="minorHAnsi" w:cstheme="minorHAnsi"/>
                    <w:bCs/>
                    <w:color w:val="EFE8F5"/>
                    <w:shd w:val="clear" w:color="auto" w:fill="EFE8F5"/>
                  </w:rPr>
                  <w:t>Write the text here</w:t>
                </w:r>
              </w:p>
            </w:tc>
          </w:sdtContent>
        </w:sdt>
      </w:tr>
      <w:tr w:rsidR="00F17281" w:rsidRPr="00A13D20" w14:paraId="13526DC5" w14:textId="77777777" w:rsidTr="00D9142B">
        <w:trPr>
          <w:trHeight w:val="340"/>
        </w:trPr>
        <w:tc>
          <w:tcPr>
            <w:tcW w:w="231" w:type="pct"/>
            <w:tcMar>
              <w:left w:w="85" w:type="dxa"/>
            </w:tcMar>
          </w:tcPr>
          <w:p w14:paraId="58CCFB9B" w14:textId="5F73D28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0C7583EA" w14:textId="32E14CB3"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23334">
              <w:rPr>
                <w:rFonts w:ascii="Calibri" w:hAnsi="Calibri"/>
                <w:bCs/>
              </w:rPr>
              <w:t xml:space="preserve">b. For </w:t>
            </w:r>
            <w:r w:rsidRPr="00723334">
              <w:rPr>
                <w:rFonts w:ascii="Calibri" w:hAnsi="Calibri"/>
                <w:bCs/>
                <w:u w:val="single"/>
              </w:rPr>
              <w:t>each</w:t>
            </w:r>
            <w:r w:rsidRPr="00723334">
              <w:rPr>
                <w:rFonts w:ascii="Calibri" w:hAnsi="Calibri"/>
                <w:bCs/>
              </w:rPr>
              <w:t xml:space="preserve"> language variety mentioned, are there specific sub-varieties that are spoken here? And, is this variety part of another, larger language grouping? Finally, what label do you use for each of these varieties, for example “language”, “dialect”, or another term?</w:t>
            </w:r>
          </w:p>
        </w:tc>
      </w:tr>
      <w:tr w:rsidR="0001327E" w:rsidRPr="00615E3A" w14:paraId="01A9F2C1" w14:textId="77777777" w:rsidTr="00D9142B">
        <w:trPr>
          <w:trHeight w:val="340"/>
        </w:trPr>
        <w:tc>
          <w:tcPr>
            <w:tcW w:w="231" w:type="pct"/>
            <w:tcMar>
              <w:left w:w="85" w:type="dxa"/>
            </w:tcMar>
          </w:tcPr>
          <w:p w14:paraId="683070FA" w14:textId="77777777" w:rsidR="00F17281" w:rsidRPr="007E18AA"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256B0FA6" w14:textId="77777777"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17440B34" w14:textId="0FA0694F"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23334">
              <w:rPr>
                <w:rFonts w:ascii="Calibri" w:hAnsi="Calibri"/>
                <w:bCs/>
              </w:rPr>
              <w:t xml:space="preserve">Language communities: </w:t>
            </w:r>
            <w:r w:rsidRPr="00723334">
              <w:rPr>
                <w:rFonts w:ascii="Calibri" w:hAnsi="Calibri"/>
                <w:bCs/>
              </w:rPr>
              <w:br/>
              <w:t>[researcher lists languages from Q2]:</w:t>
            </w:r>
          </w:p>
        </w:tc>
        <w:tc>
          <w:tcPr>
            <w:tcW w:w="1147" w:type="pct"/>
            <w:gridSpan w:val="9"/>
            <w:tcMar>
              <w:left w:w="85" w:type="dxa"/>
            </w:tcMar>
          </w:tcPr>
          <w:p w14:paraId="286E90B3" w14:textId="5B626399"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23334">
              <w:rPr>
                <w:rFonts w:ascii="Calibri" w:hAnsi="Calibri"/>
                <w:bCs/>
              </w:rPr>
              <w:t>Language variety names from most general variety</w:t>
            </w:r>
            <w:r w:rsidR="0065302D" w:rsidRPr="00723334">
              <w:rPr>
                <w:rFonts w:ascii="Calibri" w:hAnsi="Calibri"/>
                <w:bCs/>
              </w:rPr>
              <w:t xml:space="preserve"> to most specific:</w:t>
            </w:r>
          </w:p>
        </w:tc>
        <w:tc>
          <w:tcPr>
            <w:tcW w:w="1161" w:type="pct"/>
            <w:gridSpan w:val="2"/>
            <w:tcMar>
              <w:left w:w="85" w:type="dxa"/>
            </w:tcMar>
          </w:tcPr>
          <w:p w14:paraId="34B1EF75" w14:textId="7C61080F"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23334">
              <w:rPr>
                <w:rFonts w:ascii="Calibri" w:hAnsi="Calibri"/>
                <w:bCs/>
              </w:rPr>
              <w:t>Type of language variety: “language”, “dialect”, or other (specify what type):</w:t>
            </w:r>
          </w:p>
        </w:tc>
        <w:tc>
          <w:tcPr>
            <w:tcW w:w="1123" w:type="pct"/>
            <w:tcMar>
              <w:left w:w="85" w:type="dxa"/>
            </w:tcMar>
          </w:tcPr>
          <w:p w14:paraId="293C1979" w14:textId="77777777" w:rsidR="00F17281" w:rsidRPr="00723334" w:rsidRDefault="00F17281"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Style w:val="CommentReference"/>
              </w:rPr>
            </w:pPr>
          </w:p>
        </w:tc>
      </w:tr>
      <w:tr w:rsidR="006250A3" w:rsidRPr="00615E3A" w14:paraId="41D9D5EB" w14:textId="1296B610" w:rsidTr="00D9142B">
        <w:trPr>
          <w:trHeight w:val="340"/>
        </w:trPr>
        <w:tc>
          <w:tcPr>
            <w:tcW w:w="231" w:type="pct"/>
            <w:tcMar>
              <w:left w:w="85" w:type="dxa"/>
            </w:tcMar>
          </w:tcPr>
          <w:p w14:paraId="217058DC"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6E0DB8AD" w14:textId="6BA9B9DC"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A:</w:t>
            </w:r>
          </w:p>
        </w:tc>
        <w:sdt>
          <w:sdtPr>
            <w:rPr>
              <w:rFonts w:asciiTheme="minorHAnsi" w:hAnsiTheme="minorHAnsi" w:cstheme="minorHAnsi"/>
              <w:b/>
            </w:rPr>
            <w:id w:val="-534198462"/>
            <w:placeholder>
              <w:docPart w:val="494DB2DFAE32489B8E06D06F7076A1A4"/>
            </w:placeholder>
            <w:showingPlcHdr/>
          </w:sdtPr>
          <w:sdtEndPr/>
          <w:sdtContent>
            <w:tc>
              <w:tcPr>
                <w:tcW w:w="1137" w:type="pct"/>
                <w:gridSpan w:val="5"/>
                <w:tcMar>
                  <w:left w:w="85" w:type="dxa"/>
                </w:tcMar>
              </w:tcPr>
              <w:p w14:paraId="3C524B87" w14:textId="78D8676D" w:rsidR="006250A3" w:rsidRPr="0049420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22228817"/>
            <w:placeholder>
              <w:docPart w:val="D998F8AF2E5F4E9CACBB084F1F9A4E6E"/>
            </w:placeholder>
            <w:showingPlcHdr/>
          </w:sdtPr>
          <w:sdtEndPr/>
          <w:sdtContent>
            <w:tc>
              <w:tcPr>
                <w:tcW w:w="1147" w:type="pct"/>
                <w:gridSpan w:val="9"/>
                <w:tcMar>
                  <w:left w:w="85" w:type="dxa"/>
                </w:tcMar>
              </w:tcPr>
              <w:p w14:paraId="3C285023" w14:textId="40B238D2" w:rsidR="006250A3" w:rsidRPr="0049420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66193022"/>
            <w:placeholder>
              <w:docPart w:val="4DDF7898627C4F1E9B98716A8433EE07"/>
            </w:placeholder>
            <w:showingPlcHdr/>
          </w:sdtPr>
          <w:sdtEndPr/>
          <w:sdtContent>
            <w:tc>
              <w:tcPr>
                <w:tcW w:w="1161" w:type="pct"/>
                <w:gridSpan w:val="2"/>
                <w:tcMar>
                  <w:left w:w="85" w:type="dxa"/>
                </w:tcMar>
              </w:tcPr>
              <w:p w14:paraId="0D639F10" w14:textId="7CED2E71" w:rsidR="006250A3" w:rsidRPr="0049420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16005359"/>
            <w:placeholder>
              <w:docPart w:val="C0C438C8C2794142BF5C5D512A35BA1B"/>
            </w:placeholder>
            <w:showingPlcHdr/>
          </w:sdtPr>
          <w:sdtEndPr/>
          <w:sdtContent>
            <w:tc>
              <w:tcPr>
                <w:tcW w:w="1123" w:type="pct"/>
                <w:tcMar>
                  <w:left w:w="85" w:type="dxa"/>
                </w:tcMar>
              </w:tcPr>
              <w:p w14:paraId="3AD33950" w14:textId="2EF7D35D"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03101C81" w14:textId="77777777" w:rsidTr="00D9142B">
        <w:trPr>
          <w:trHeight w:val="340"/>
        </w:trPr>
        <w:tc>
          <w:tcPr>
            <w:tcW w:w="231" w:type="pct"/>
            <w:tcMar>
              <w:left w:w="85" w:type="dxa"/>
            </w:tcMar>
          </w:tcPr>
          <w:p w14:paraId="65CD5558"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150088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6650587"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692227469"/>
            <w:placeholder>
              <w:docPart w:val="D68FED04E7B04F819E5F12C60E50176C"/>
            </w:placeholder>
            <w:showingPlcHdr/>
          </w:sdtPr>
          <w:sdtEndPr/>
          <w:sdtContent>
            <w:tc>
              <w:tcPr>
                <w:tcW w:w="1147" w:type="pct"/>
                <w:gridSpan w:val="9"/>
                <w:tcMar>
                  <w:left w:w="85" w:type="dxa"/>
                </w:tcMar>
              </w:tcPr>
              <w:p w14:paraId="2C91F2FF" w14:textId="7C19EC00"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72792550"/>
            <w:placeholder>
              <w:docPart w:val="5956C51B17C84CBA949F91E7E666EA2A"/>
            </w:placeholder>
            <w:showingPlcHdr/>
          </w:sdtPr>
          <w:sdtEndPr/>
          <w:sdtContent>
            <w:tc>
              <w:tcPr>
                <w:tcW w:w="1161" w:type="pct"/>
                <w:gridSpan w:val="2"/>
                <w:tcMar>
                  <w:left w:w="85" w:type="dxa"/>
                </w:tcMar>
              </w:tcPr>
              <w:p w14:paraId="7623EA23" w14:textId="0B1B51AD"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16522713"/>
            <w:placeholder>
              <w:docPart w:val="E090AF5A8BDA4A35A8719B8E66732A2A"/>
            </w:placeholder>
            <w:showingPlcHdr/>
          </w:sdtPr>
          <w:sdtEndPr/>
          <w:sdtContent>
            <w:tc>
              <w:tcPr>
                <w:tcW w:w="1123" w:type="pct"/>
                <w:tcMar>
                  <w:left w:w="85" w:type="dxa"/>
                </w:tcMar>
              </w:tcPr>
              <w:p w14:paraId="5ADA482F" w14:textId="2AD0055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625461B9" w14:textId="77777777" w:rsidTr="00D9142B">
        <w:trPr>
          <w:trHeight w:val="340"/>
        </w:trPr>
        <w:tc>
          <w:tcPr>
            <w:tcW w:w="231" w:type="pct"/>
            <w:tcMar>
              <w:left w:w="85" w:type="dxa"/>
            </w:tcMar>
          </w:tcPr>
          <w:p w14:paraId="7B5B40DC"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76D41F2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2BCC083"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098386427"/>
            <w:placeholder>
              <w:docPart w:val="0523F84D11E04B63B9DFA9C3445D5E59"/>
            </w:placeholder>
            <w:showingPlcHdr/>
          </w:sdtPr>
          <w:sdtEndPr/>
          <w:sdtContent>
            <w:tc>
              <w:tcPr>
                <w:tcW w:w="1147" w:type="pct"/>
                <w:gridSpan w:val="9"/>
                <w:tcMar>
                  <w:left w:w="85" w:type="dxa"/>
                </w:tcMar>
              </w:tcPr>
              <w:p w14:paraId="5E324039" w14:textId="28352E1B"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62252288"/>
            <w:placeholder>
              <w:docPart w:val="B526C61B14364F1387F64A36A83B6443"/>
            </w:placeholder>
            <w:showingPlcHdr/>
          </w:sdtPr>
          <w:sdtEndPr/>
          <w:sdtContent>
            <w:tc>
              <w:tcPr>
                <w:tcW w:w="1161" w:type="pct"/>
                <w:gridSpan w:val="2"/>
                <w:tcMar>
                  <w:left w:w="85" w:type="dxa"/>
                </w:tcMar>
              </w:tcPr>
              <w:p w14:paraId="48D6B45B" w14:textId="0E3EA85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85823936"/>
            <w:placeholder>
              <w:docPart w:val="6E77C96BA9F54EC6B5289578EE1100A7"/>
            </w:placeholder>
            <w:showingPlcHdr/>
          </w:sdtPr>
          <w:sdtEndPr/>
          <w:sdtContent>
            <w:tc>
              <w:tcPr>
                <w:tcW w:w="1123" w:type="pct"/>
                <w:tcMar>
                  <w:left w:w="85" w:type="dxa"/>
                </w:tcMar>
              </w:tcPr>
              <w:p w14:paraId="6FD1E53E" w14:textId="398791B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660DCD7" w14:textId="77777777" w:rsidTr="00D9142B">
        <w:trPr>
          <w:trHeight w:val="340"/>
        </w:trPr>
        <w:tc>
          <w:tcPr>
            <w:tcW w:w="231" w:type="pct"/>
            <w:tcMar>
              <w:left w:w="85" w:type="dxa"/>
            </w:tcMar>
          </w:tcPr>
          <w:p w14:paraId="2A9A7DD8"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03DA87D6"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7199D157"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134297727"/>
            <w:placeholder>
              <w:docPart w:val="A45F307F54564BF1BC94D6E8AD0E2017"/>
            </w:placeholder>
            <w:showingPlcHdr/>
          </w:sdtPr>
          <w:sdtEndPr/>
          <w:sdtContent>
            <w:tc>
              <w:tcPr>
                <w:tcW w:w="1147" w:type="pct"/>
                <w:gridSpan w:val="9"/>
                <w:tcMar>
                  <w:left w:w="85" w:type="dxa"/>
                </w:tcMar>
              </w:tcPr>
              <w:p w14:paraId="3500E414" w14:textId="01468DA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19418301"/>
            <w:placeholder>
              <w:docPart w:val="FB95EE567FCF4ED8B801E4E674B5D5A7"/>
            </w:placeholder>
            <w:showingPlcHdr/>
          </w:sdtPr>
          <w:sdtEndPr/>
          <w:sdtContent>
            <w:tc>
              <w:tcPr>
                <w:tcW w:w="1161" w:type="pct"/>
                <w:gridSpan w:val="2"/>
                <w:tcMar>
                  <w:left w:w="85" w:type="dxa"/>
                </w:tcMar>
              </w:tcPr>
              <w:p w14:paraId="7E3A9546" w14:textId="0EAAF2BA"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58445418"/>
            <w:placeholder>
              <w:docPart w:val="610FFCAB4D1A4C44BC4CB7E61D8DA95C"/>
            </w:placeholder>
            <w:showingPlcHdr/>
          </w:sdtPr>
          <w:sdtEndPr/>
          <w:sdtContent>
            <w:tc>
              <w:tcPr>
                <w:tcW w:w="1123" w:type="pct"/>
                <w:tcMar>
                  <w:left w:w="85" w:type="dxa"/>
                </w:tcMar>
              </w:tcPr>
              <w:p w14:paraId="287D9F9C" w14:textId="5FD9B884"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7D1A1C4" w14:textId="77777777" w:rsidTr="00D9142B">
        <w:trPr>
          <w:trHeight w:val="340"/>
        </w:trPr>
        <w:tc>
          <w:tcPr>
            <w:tcW w:w="231" w:type="pct"/>
            <w:tcMar>
              <w:left w:w="85" w:type="dxa"/>
            </w:tcMar>
          </w:tcPr>
          <w:p w14:paraId="08242C31"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6EBFFC09"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5634D3DD"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882746885"/>
            <w:placeholder>
              <w:docPart w:val="34B256D167A14D36B470A5525FAB4624"/>
            </w:placeholder>
            <w:showingPlcHdr/>
          </w:sdtPr>
          <w:sdtEndPr/>
          <w:sdtContent>
            <w:tc>
              <w:tcPr>
                <w:tcW w:w="1147" w:type="pct"/>
                <w:gridSpan w:val="9"/>
                <w:tcMar>
                  <w:left w:w="85" w:type="dxa"/>
                </w:tcMar>
              </w:tcPr>
              <w:p w14:paraId="43B0A305" w14:textId="60E58FB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77661970"/>
            <w:placeholder>
              <w:docPart w:val="8EAE4B1AF5574E6DA913C829F96EA630"/>
            </w:placeholder>
            <w:showingPlcHdr/>
          </w:sdtPr>
          <w:sdtEndPr/>
          <w:sdtContent>
            <w:tc>
              <w:tcPr>
                <w:tcW w:w="1161" w:type="pct"/>
                <w:gridSpan w:val="2"/>
                <w:tcMar>
                  <w:left w:w="85" w:type="dxa"/>
                </w:tcMar>
              </w:tcPr>
              <w:p w14:paraId="6A6AD992" w14:textId="0ED4C7C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959371241"/>
            <w:placeholder>
              <w:docPart w:val="679EA5F956154DDDA439C1F2BA164368"/>
            </w:placeholder>
            <w:showingPlcHdr/>
          </w:sdtPr>
          <w:sdtEndPr/>
          <w:sdtContent>
            <w:tc>
              <w:tcPr>
                <w:tcW w:w="1123" w:type="pct"/>
                <w:tcMar>
                  <w:left w:w="85" w:type="dxa"/>
                </w:tcMar>
              </w:tcPr>
              <w:p w14:paraId="20299F51" w14:textId="68CA867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8D0BF3A" w14:textId="77777777" w:rsidTr="00D9142B">
        <w:trPr>
          <w:trHeight w:val="340"/>
        </w:trPr>
        <w:tc>
          <w:tcPr>
            <w:tcW w:w="231" w:type="pct"/>
            <w:tcMar>
              <w:left w:w="85" w:type="dxa"/>
            </w:tcMar>
          </w:tcPr>
          <w:p w14:paraId="361E718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8F589C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0EB3734F"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47" w:type="pct"/>
            <w:gridSpan w:val="9"/>
            <w:tcMar>
              <w:left w:w="85" w:type="dxa"/>
            </w:tcMar>
          </w:tcPr>
          <w:p w14:paraId="155B534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61" w:type="pct"/>
            <w:gridSpan w:val="2"/>
            <w:tcMar>
              <w:left w:w="85" w:type="dxa"/>
            </w:tcMar>
          </w:tcPr>
          <w:p w14:paraId="6B96796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06BC1726"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r>
      <w:tr w:rsidR="006250A3" w:rsidRPr="00615E3A" w14:paraId="1E789978" w14:textId="4DE9443A" w:rsidTr="00D9142B">
        <w:trPr>
          <w:trHeight w:val="340"/>
        </w:trPr>
        <w:tc>
          <w:tcPr>
            <w:tcW w:w="231" w:type="pct"/>
            <w:tcMar>
              <w:left w:w="85" w:type="dxa"/>
            </w:tcMar>
          </w:tcPr>
          <w:p w14:paraId="1756E757" w14:textId="0310151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7BF5C4B3" w14:textId="694C307E"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B:</w:t>
            </w:r>
          </w:p>
        </w:tc>
        <w:sdt>
          <w:sdtPr>
            <w:rPr>
              <w:rFonts w:asciiTheme="minorHAnsi" w:hAnsiTheme="minorHAnsi" w:cstheme="minorHAnsi"/>
              <w:b/>
            </w:rPr>
            <w:id w:val="-2035645850"/>
            <w:placeholder>
              <w:docPart w:val="457C4A228CD242F7A35020087A5C486D"/>
            </w:placeholder>
            <w:showingPlcHdr/>
          </w:sdtPr>
          <w:sdtEndPr/>
          <w:sdtContent>
            <w:tc>
              <w:tcPr>
                <w:tcW w:w="1137" w:type="pct"/>
                <w:gridSpan w:val="5"/>
                <w:tcMar>
                  <w:left w:w="85" w:type="dxa"/>
                </w:tcMar>
              </w:tcPr>
              <w:p w14:paraId="7F160CF5" w14:textId="6C266EA5"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69832332"/>
            <w:placeholder>
              <w:docPart w:val="76CC6F68A550487A8D304CCAA4DAB8F1"/>
            </w:placeholder>
            <w:showingPlcHdr/>
          </w:sdtPr>
          <w:sdtEndPr/>
          <w:sdtContent>
            <w:tc>
              <w:tcPr>
                <w:tcW w:w="1147" w:type="pct"/>
                <w:gridSpan w:val="9"/>
                <w:tcMar>
                  <w:left w:w="85" w:type="dxa"/>
                </w:tcMar>
              </w:tcPr>
              <w:p w14:paraId="0BFC166F" w14:textId="2F52E259"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69555528"/>
            <w:placeholder>
              <w:docPart w:val="3E520834D1A74268BF49C7BFD93B2189"/>
            </w:placeholder>
            <w:showingPlcHdr/>
          </w:sdtPr>
          <w:sdtEndPr/>
          <w:sdtContent>
            <w:tc>
              <w:tcPr>
                <w:tcW w:w="1161" w:type="pct"/>
                <w:gridSpan w:val="2"/>
                <w:tcMar>
                  <w:left w:w="85" w:type="dxa"/>
                </w:tcMar>
              </w:tcPr>
              <w:p w14:paraId="648A0898" w14:textId="24994D0B"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37944431"/>
            <w:placeholder>
              <w:docPart w:val="A0545567A184467E83791CB9C3A54B6D"/>
            </w:placeholder>
            <w:showingPlcHdr/>
          </w:sdtPr>
          <w:sdtEndPr/>
          <w:sdtContent>
            <w:tc>
              <w:tcPr>
                <w:tcW w:w="1123" w:type="pct"/>
                <w:tcMar>
                  <w:left w:w="85" w:type="dxa"/>
                </w:tcMar>
              </w:tcPr>
              <w:p w14:paraId="08EB41D6" w14:textId="70F18186"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3034965D" w14:textId="77777777" w:rsidTr="00D9142B">
        <w:trPr>
          <w:trHeight w:val="340"/>
        </w:trPr>
        <w:tc>
          <w:tcPr>
            <w:tcW w:w="231" w:type="pct"/>
            <w:tcMar>
              <w:left w:w="85" w:type="dxa"/>
            </w:tcMar>
          </w:tcPr>
          <w:p w14:paraId="657FE48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766FDCC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3C7572D1"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956916439"/>
            <w:placeholder>
              <w:docPart w:val="5DBE8E94CDB44AD3B748EA3E7EEDA3A5"/>
            </w:placeholder>
            <w:showingPlcHdr/>
          </w:sdtPr>
          <w:sdtEndPr/>
          <w:sdtContent>
            <w:tc>
              <w:tcPr>
                <w:tcW w:w="1147" w:type="pct"/>
                <w:gridSpan w:val="9"/>
                <w:tcMar>
                  <w:left w:w="85" w:type="dxa"/>
                </w:tcMar>
              </w:tcPr>
              <w:p w14:paraId="00C2A282" w14:textId="034132CE"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51821721"/>
            <w:placeholder>
              <w:docPart w:val="50044CBBC63A4F1E9B9EF62878327284"/>
            </w:placeholder>
            <w:showingPlcHdr/>
          </w:sdtPr>
          <w:sdtEndPr/>
          <w:sdtContent>
            <w:tc>
              <w:tcPr>
                <w:tcW w:w="1161" w:type="pct"/>
                <w:gridSpan w:val="2"/>
                <w:tcMar>
                  <w:left w:w="85" w:type="dxa"/>
                </w:tcMar>
              </w:tcPr>
              <w:p w14:paraId="45E0FBE4" w14:textId="2AD100CB"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825417983"/>
            <w:placeholder>
              <w:docPart w:val="A4EFD515C8F348788B08C4E5B165403F"/>
            </w:placeholder>
            <w:showingPlcHdr/>
          </w:sdtPr>
          <w:sdtEndPr/>
          <w:sdtContent>
            <w:tc>
              <w:tcPr>
                <w:tcW w:w="1123" w:type="pct"/>
                <w:tcMar>
                  <w:left w:w="85" w:type="dxa"/>
                </w:tcMar>
              </w:tcPr>
              <w:p w14:paraId="632C292D" w14:textId="2571D7B1"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6B1158C0" w14:textId="77777777" w:rsidTr="00D9142B">
        <w:trPr>
          <w:trHeight w:val="340"/>
        </w:trPr>
        <w:tc>
          <w:tcPr>
            <w:tcW w:w="231" w:type="pct"/>
            <w:tcMar>
              <w:left w:w="85" w:type="dxa"/>
            </w:tcMar>
          </w:tcPr>
          <w:p w14:paraId="684C17AC"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A3520DD"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733A9007"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601802492"/>
            <w:placeholder>
              <w:docPart w:val="7FB2D492B7DE494B912E5A6A1292A2A5"/>
            </w:placeholder>
            <w:showingPlcHdr/>
          </w:sdtPr>
          <w:sdtEndPr/>
          <w:sdtContent>
            <w:tc>
              <w:tcPr>
                <w:tcW w:w="1147" w:type="pct"/>
                <w:gridSpan w:val="9"/>
                <w:tcMar>
                  <w:left w:w="85" w:type="dxa"/>
                </w:tcMar>
              </w:tcPr>
              <w:p w14:paraId="28B46344" w14:textId="4BE3E39F"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56694154"/>
            <w:placeholder>
              <w:docPart w:val="B819998AC61348048EAAECE74D7F4DB0"/>
            </w:placeholder>
            <w:showingPlcHdr/>
          </w:sdtPr>
          <w:sdtEndPr/>
          <w:sdtContent>
            <w:tc>
              <w:tcPr>
                <w:tcW w:w="1161" w:type="pct"/>
                <w:gridSpan w:val="2"/>
                <w:tcMar>
                  <w:left w:w="85" w:type="dxa"/>
                </w:tcMar>
              </w:tcPr>
              <w:p w14:paraId="2B50F1F5" w14:textId="5600EA0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46308900"/>
            <w:placeholder>
              <w:docPart w:val="631F8CA1A92C455DA232FEC1709C4730"/>
            </w:placeholder>
            <w:showingPlcHdr/>
          </w:sdtPr>
          <w:sdtEndPr/>
          <w:sdtContent>
            <w:tc>
              <w:tcPr>
                <w:tcW w:w="1123" w:type="pct"/>
                <w:tcMar>
                  <w:left w:w="85" w:type="dxa"/>
                </w:tcMar>
              </w:tcPr>
              <w:p w14:paraId="5B5F1E11" w14:textId="001EE220"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5D672124" w14:textId="77777777" w:rsidTr="00D9142B">
        <w:trPr>
          <w:trHeight w:val="340"/>
        </w:trPr>
        <w:tc>
          <w:tcPr>
            <w:tcW w:w="231" w:type="pct"/>
            <w:tcMar>
              <w:left w:w="85" w:type="dxa"/>
            </w:tcMar>
          </w:tcPr>
          <w:p w14:paraId="6CDF18C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5C5AFB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BF27584"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091584750"/>
            <w:placeholder>
              <w:docPart w:val="CD8ED4F197F84E75B63591E267F6B4E1"/>
            </w:placeholder>
            <w:showingPlcHdr/>
          </w:sdtPr>
          <w:sdtEndPr/>
          <w:sdtContent>
            <w:tc>
              <w:tcPr>
                <w:tcW w:w="1147" w:type="pct"/>
                <w:gridSpan w:val="9"/>
                <w:tcMar>
                  <w:left w:w="85" w:type="dxa"/>
                </w:tcMar>
              </w:tcPr>
              <w:p w14:paraId="2F931CB9" w14:textId="28CCFC7A"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89917273"/>
            <w:placeholder>
              <w:docPart w:val="891A49F6887B4D7384813E510108CED0"/>
            </w:placeholder>
            <w:showingPlcHdr/>
          </w:sdtPr>
          <w:sdtEndPr/>
          <w:sdtContent>
            <w:tc>
              <w:tcPr>
                <w:tcW w:w="1161" w:type="pct"/>
                <w:gridSpan w:val="2"/>
                <w:tcMar>
                  <w:left w:w="85" w:type="dxa"/>
                </w:tcMar>
              </w:tcPr>
              <w:p w14:paraId="39C1C1E5" w14:textId="663E4518"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13520711"/>
            <w:placeholder>
              <w:docPart w:val="0E5E15AC6FD14A7785AB8EF6F7D350EB"/>
            </w:placeholder>
            <w:showingPlcHdr/>
          </w:sdtPr>
          <w:sdtEndPr/>
          <w:sdtContent>
            <w:tc>
              <w:tcPr>
                <w:tcW w:w="1123" w:type="pct"/>
                <w:tcMar>
                  <w:left w:w="85" w:type="dxa"/>
                </w:tcMar>
              </w:tcPr>
              <w:p w14:paraId="59383C1E" w14:textId="27034CE1"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06C56577" w14:textId="77777777" w:rsidTr="00D9142B">
        <w:trPr>
          <w:trHeight w:val="340"/>
        </w:trPr>
        <w:tc>
          <w:tcPr>
            <w:tcW w:w="231" w:type="pct"/>
            <w:tcMar>
              <w:left w:w="85" w:type="dxa"/>
            </w:tcMar>
          </w:tcPr>
          <w:p w14:paraId="4F3AB01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981C7D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22DC04AE"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041546737"/>
            <w:placeholder>
              <w:docPart w:val="BE18E9BE49E04B8C97FD12AA266BE22A"/>
            </w:placeholder>
            <w:showingPlcHdr/>
          </w:sdtPr>
          <w:sdtEndPr/>
          <w:sdtContent>
            <w:tc>
              <w:tcPr>
                <w:tcW w:w="1147" w:type="pct"/>
                <w:gridSpan w:val="9"/>
                <w:tcMar>
                  <w:left w:w="85" w:type="dxa"/>
                </w:tcMar>
              </w:tcPr>
              <w:p w14:paraId="6DAC59EE" w14:textId="4571599A"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147316619"/>
            <w:placeholder>
              <w:docPart w:val="AA37FD6423E2470F8E5648368E87F152"/>
            </w:placeholder>
            <w:showingPlcHdr/>
          </w:sdtPr>
          <w:sdtEndPr/>
          <w:sdtContent>
            <w:tc>
              <w:tcPr>
                <w:tcW w:w="1161" w:type="pct"/>
                <w:gridSpan w:val="2"/>
                <w:tcMar>
                  <w:left w:w="85" w:type="dxa"/>
                </w:tcMar>
              </w:tcPr>
              <w:p w14:paraId="0802EDAF" w14:textId="027B531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05172861"/>
            <w:placeholder>
              <w:docPart w:val="1E299F2C92974BCD9F3080DD291C98D6"/>
            </w:placeholder>
            <w:showingPlcHdr/>
          </w:sdtPr>
          <w:sdtEndPr/>
          <w:sdtContent>
            <w:tc>
              <w:tcPr>
                <w:tcW w:w="1123" w:type="pct"/>
                <w:tcMar>
                  <w:left w:w="85" w:type="dxa"/>
                </w:tcMar>
              </w:tcPr>
              <w:p w14:paraId="73650D8A" w14:textId="1F076A9B"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0F7FA01C" w14:textId="77777777" w:rsidTr="00D9142B">
        <w:trPr>
          <w:trHeight w:val="340"/>
        </w:trPr>
        <w:tc>
          <w:tcPr>
            <w:tcW w:w="231" w:type="pct"/>
            <w:tcMar>
              <w:left w:w="85" w:type="dxa"/>
            </w:tcMar>
          </w:tcPr>
          <w:p w14:paraId="22B861B1"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6888398"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0E2D0BDA"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47" w:type="pct"/>
            <w:gridSpan w:val="9"/>
            <w:tcMar>
              <w:left w:w="85" w:type="dxa"/>
            </w:tcMar>
          </w:tcPr>
          <w:p w14:paraId="712C756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61" w:type="pct"/>
            <w:gridSpan w:val="2"/>
            <w:tcMar>
              <w:left w:w="85" w:type="dxa"/>
            </w:tcMar>
          </w:tcPr>
          <w:p w14:paraId="51A19829"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3F573456"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r>
      <w:tr w:rsidR="006250A3" w:rsidRPr="00615E3A" w14:paraId="741E5CAF" w14:textId="3339295D" w:rsidTr="00D9142B">
        <w:trPr>
          <w:trHeight w:val="340"/>
        </w:trPr>
        <w:tc>
          <w:tcPr>
            <w:tcW w:w="231" w:type="pct"/>
            <w:tcMar>
              <w:left w:w="85" w:type="dxa"/>
            </w:tcMar>
          </w:tcPr>
          <w:p w14:paraId="0E17D1A6"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2D285A7" w14:textId="2AED507B"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C:</w:t>
            </w:r>
          </w:p>
        </w:tc>
        <w:sdt>
          <w:sdtPr>
            <w:rPr>
              <w:rFonts w:asciiTheme="minorHAnsi" w:hAnsiTheme="minorHAnsi" w:cstheme="minorHAnsi"/>
              <w:b/>
            </w:rPr>
            <w:id w:val="587669883"/>
            <w:placeholder>
              <w:docPart w:val="90B76EBDE71E4E5CB5977CE91DA19BA3"/>
            </w:placeholder>
            <w:showingPlcHdr/>
          </w:sdtPr>
          <w:sdtEndPr/>
          <w:sdtContent>
            <w:tc>
              <w:tcPr>
                <w:tcW w:w="1137" w:type="pct"/>
                <w:gridSpan w:val="5"/>
                <w:tcMar>
                  <w:left w:w="85" w:type="dxa"/>
                </w:tcMar>
              </w:tcPr>
              <w:p w14:paraId="5CF5C2F6" w14:textId="6538B921"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83392154"/>
            <w:placeholder>
              <w:docPart w:val="02088BDDAB6043B0AA6A2595E1A4B3EB"/>
            </w:placeholder>
            <w:showingPlcHdr/>
          </w:sdtPr>
          <w:sdtEndPr/>
          <w:sdtContent>
            <w:tc>
              <w:tcPr>
                <w:tcW w:w="1147" w:type="pct"/>
                <w:gridSpan w:val="9"/>
                <w:tcMar>
                  <w:left w:w="85" w:type="dxa"/>
                </w:tcMar>
              </w:tcPr>
              <w:p w14:paraId="5B453BD8" w14:textId="68357E24"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718095627"/>
            <w:placeholder>
              <w:docPart w:val="BE456D25837E4B87A75D54A66991CEA5"/>
            </w:placeholder>
            <w:showingPlcHdr/>
          </w:sdtPr>
          <w:sdtEndPr/>
          <w:sdtContent>
            <w:tc>
              <w:tcPr>
                <w:tcW w:w="1161" w:type="pct"/>
                <w:gridSpan w:val="2"/>
                <w:tcMar>
                  <w:left w:w="85" w:type="dxa"/>
                </w:tcMar>
              </w:tcPr>
              <w:p w14:paraId="334834CD" w14:textId="7FA9D858"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09908517"/>
            <w:placeholder>
              <w:docPart w:val="A4C3624258474AFDA0978BC6472CF2B9"/>
            </w:placeholder>
            <w:showingPlcHdr/>
          </w:sdtPr>
          <w:sdtEndPr/>
          <w:sdtContent>
            <w:tc>
              <w:tcPr>
                <w:tcW w:w="1123" w:type="pct"/>
                <w:tcMar>
                  <w:left w:w="85" w:type="dxa"/>
                </w:tcMar>
              </w:tcPr>
              <w:p w14:paraId="32F490E1" w14:textId="739399EA"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3C7B6A4D" w14:textId="77777777" w:rsidTr="00D9142B">
        <w:trPr>
          <w:trHeight w:val="340"/>
        </w:trPr>
        <w:tc>
          <w:tcPr>
            <w:tcW w:w="231" w:type="pct"/>
            <w:tcMar>
              <w:left w:w="85" w:type="dxa"/>
            </w:tcMar>
          </w:tcPr>
          <w:p w14:paraId="031F2C8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5DFB80D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148BB858"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2763584"/>
            <w:placeholder>
              <w:docPart w:val="45FFEEFDB18245B3976F348D4B29D583"/>
            </w:placeholder>
            <w:showingPlcHdr/>
          </w:sdtPr>
          <w:sdtEndPr/>
          <w:sdtContent>
            <w:tc>
              <w:tcPr>
                <w:tcW w:w="1147" w:type="pct"/>
                <w:gridSpan w:val="9"/>
                <w:tcMar>
                  <w:left w:w="85" w:type="dxa"/>
                </w:tcMar>
              </w:tcPr>
              <w:p w14:paraId="4F2BBD78" w14:textId="3AA6486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24454682"/>
            <w:placeholder>
              <w:docPart w:val="D94DB8A347A54DB5B6180BB1DD83535C"/>
            </w:placeholder>
            <w:showingPlcHdr/>
          </w:sdtPr>
          <w:sdtEndPr/>
          <w:sdtContent>
            <w:tc>
              <w:tcPr>
                <w:tcW w:w="1161" w:type="pct"/>
                <w:gridSpan w:val="2"/>
                <w:tcMar>
                  <w:left w:w="85" w:type="dxa"/>
                </w:tcMar>
              </w:tcPr>
              <w:p w14:paraId="5C107298" w14:textId="785CE75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11521563"/>
            <w:placeholder>
              <w:docPart w:val="C91C58D9C6BF432FB8376BDD937629A6"/>
            </w:placeholder>
            <w:showingPlcHdr/>
          </w:sdtPr>
          <w:sdtEndPr/>
          <w:sdtContent>
            <w:tc>
              <w:tcPr>
                <w:tcW w:w="1123" w:type="pct"/>
                <w:tcMar>
                  <w:left w:w="85" w:type="dxa"/>
                </w:tcMar>
              </w:tcPr>
              <w:p w14:paraId="7E090E6D" w14:textId="38D7A87F"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4C6CB717" w14:textId="77777777" w:rsidTr="00D9142B">
        <w:trPr>
          <w:trHeight w:val="340"/>
        </w:trPr>
        <w:tc>
          <w:tcPr>
            <w:tcW w:w="231" w:type="pct"/>
            <w:tcMar>
              <w:left w:w="85" w:type="dxa"/>
            </w:tcMar>
          </w:tcPr>
          <w:p w14:paraId="2E027888"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2FD6B36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5AAD4085"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749885497"/>
            <w:placeholder>
              <w:docPart w:val="46DE0A35169749B3A39CE620156FD86A"/>
            </w:placeholder>
            <w:showingPlcHdr/>
          </w:sdtPr>
          <w:sdtEndPr/>
          <w:sdtContent>
            <w:tc>
              <w:tcPr>
                <w:tcW w:w="1147" w:type="pct"/>
                <w:gridSpan w:val="9"/>
                <w:tcMar>
                  <w:left w:w="85" w:type="dxa"/>
                </w:tcMar>
              </w:tcPr>
              <w:p w14:paraId="439120CF" w14:textId="3A558DB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50907812"/>
            <w:placeholder>
              <w:docPart w:val="94DDA5802BC44D9590146FD2BBBB1879"/>
            </w:placeholder>
            <w:showingPlcHdr/>
          </w:sdtPr>
          <w:sdtEndPr/>
          <w:sdtContent>
            <w:tc>
              <w:tcPr>
                <w:tcW w:w="1161" w:type="pct"/>
                <w:gridSpan w:val="2"/>
                <w:tcMar>
                  <w:left w:w="85" w:type="dxa"/>
                </w:tcMar>
              </w:tcPr>
              <w:p w14:paraId="31A46DA8" w14:textId="16AB959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158724380"/>
            <w:placeholder>
              <w:docPart w:val="15E0CCA654A04EE186C03B996B39E857"/>
            </w:placeholder>
            <w:showingPlcHdr/>
          </w:sdtPr>
          <w:sdtEndPr/>
          <w:sdtContent>
            <w:tc>
              <w:tcPr>
                <w:tcW w:w="1123" w:type="pct"/>
                <w:tcMar>
                  <w:left w:w="85" w:type="dxa"/>
                </w:tcMar>
              </w:tcPr>
              <w:p w14:paraId="0C0F9250" w14:textId="3E182625"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3E237370" w14:textId="77777777" w:rsidTr="00D9142B">
        <w:trPr>
          <w:trHeight w:val="340"/>
        </w:trPr>
        <w:tc>
          <w:tcPr>
            <w:tcW w:w="231" w:type="pct"/>
            <w:tcMar>
              <w:left w:w="85" w:type="dxa"/>
            </w:tcMar>
          </w:tcPr>
          <w:p w14:paraId="22D9BBA6"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6008CF9"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2E2CF2BE"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143619890"/>
            <w:placeholder>
              <w:docPart w:val="9C00C8FDF57642E9AE35E3C0F76AB51D"/>
            </w:placeholder>
            <w:showingPlcHdr/>
          </w:sdtPr>
          <w:sdtEndPr/>
          <w:sdtContent>
            <w:tc>
              <w:tcPr>
                <w:tcW w:w="1147" w:type="pct"/>
                <w:gridSpan w:val="9"/>
                <w:tcMar>
                  <w:left w:w="85" w:type="dxa"/>
                </w:tcMar>
              </w:tcPr>
              <w:p w14:paraId="0D69250A" w14:textId="6CC6F0F8"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55957201"/>
            <w:placeholder>
              <w:docPart w:val="DFC7834D5B014ED7A3FFB38E797A3E63"/>
            </w:placeholder>
            <w:showingPlcHdr/>
          </w:sdtPr>
          <w:sdtEndPr/>
          <w:sdtContent>
            <w:tc>
              <w:tcPr>
                <w:tcW w:w="1161" w:type="pct"/>
                <w:gridSpan w:val="2"/>
                <w:tcMar>
                  <w:left w:w="85" w:type="dxa"/>
                </w:tcMar>
              </w:tcPr>
              <w:p w14:paraId="15BEA516" w14:textId="5E6DF266"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50431433"/>
            <w:placeholder>
              <w:docPart w:val="618AC89A965D4D1189E72241FAB44FD4"/>
            </w:placeholder>
            <w:showingPlcHdr/>
          </w:sdtPr>
          <w:sdtEndPr/>
          <w:sdtContent>
            <w:tc>
              <w:tcPr>
                <w:tcW w:w="1123" w:type="pct"/>
                <w:tcMar>
                  <w:left w:w="85" w:type="dxa"/>
                </w:tcMar>
              </w:tcPr>
              <w:p w14:paraId="4DCFF629" w14:textId="0F082CC6"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37FE16CC" w14:textId="77777777" w:rsidTr="00D9142B">
        <w:trPr>
          <w:trHeight w:val="340"/>
        </w:trPr>
        <w:tc>
          <w:tcPr>
            <w:tcW w:w="231" w:type="pct"/>
            <w:tcMar>
              <w:left w:w="85" w:type="dxa"/>
            </w:tcMar>
          </w:tcPr>
          <w:p w14:paraId="65A6CEB1"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B543A7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79548D3F"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823774725"/>
            <w:placeholder>
              <w:docPart w:val="8969F8ECC2494F6EBA6EE5E6F07AAC28"/>
            </w:placeholder>
            <w:showingPlcHdr/>
          </w:sdtPr>
          <w:sdtEndPr/>
          <w:sdtContent>
            <w:tc>
              <w:tcPr>
                <w:tcW w:w="1147" w:type="pct"/>
                <w:gridSpan w:val="9"/>
                <w:tcMar>
                  <w:left w:w="85" w:type="dxa"/>
                </w:tcMar>
              </w:tcPr>
              <w:p w14:paraId="3BBBA0CC" w14:textId="7A684F5C"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01911956"/>
            <w:placeholder>
              <w:docPart w:val="F908996E73054518823B8C278A23630D"/>
            </w:placeholder>
            <w:showingPlcHdr/>
          </w:sdtPr>
          <w:sdtEndPr/>
          <w:sdtContent>
            <w:tc>
              <w:tcPr>
                <w:tcW w:w="1161" w:type="pct"/>
                <w:gridSpan w:val="2"/>
                <w:tcMar>
                  <w:left w:w="85" w:type="dxa"/>
                </w:tcMar>
              </w:tcPr>
              <w:p w14:paraId="28149624" w14:textId="47A4FA9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122106439"/>
            <w:placeholder>
              <w:docPart w:val="B69A6765632C4FB287A41A5E8440E5E9"/>
            </w:placeholder>
            <w:showingPlcHdr/>
          </w:sdtPr>
          <w:sdtEndPr/>
          <w:sdtContent>
            <w:tc>
              <w:tcPr>
                <w:tcW w:w="1123" w:type="pct"/>
                <w:tcMar>
                  <w:left w:w="85" w:type="dxa"/>
                </w:tcMar>
              </w:tcPr>
              <w:p w14:paraId="38D0A95D" w14:textId="0493C38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9E3819B" w14:textId="77777777" w:rsidTr="00D9142B">
        <w:trPr>
          <w:trHeight w:val="340"/>
        </w:trPr>
        <w:tc>
          <w:tcPr>
            <w:tcW w:w="231" w:type="pct"/>
            <w:tcMar>
              <w:left w:w="85" w:type="dxa"/>
            </w:tcMar>
          </w:tcPr>
          <w:p w14:paraId="7661CAC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20AD298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2E2010C4"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47" w:type="pct"/>
            <w:gridSpan w:val="9"/>
            <w:tcMar>
              <w:left w:w="85" w:type="dxa"/>
            </w:tcMar>
          </w:tcPr>
          <w:p w14:paraId="1F30036D"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61" w:type="pct"/>
            <w:gridSpan w:val="2"/>
            <w:tcMar>
              <w:left w:w="85" w:type="dxa"/>
            </w:tcMar>
          </w:tcPr>
          <w:p w14:paraId="1000265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70CCBFB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r>
      <w:tr w:rsidR="006250A3" w:rsidRPr="00615E3A" w14:paraId="16ADCC99" w14:textId="669044EB" w:rsidTr="00D9142B">
        <w:trPr>
          <w:trHeight w:val="340"/>
        </w:trPr>
        <w:tc>
          <w:tcPr>
            <w:tcW w:w="231" w:type="pct"/>
            <w:tcMar>
              <w:left w:w="85" w:type="dxa"/>
            </w:tcMar>
          </w:tcPr>
          <w:p w14:paraId="11D9370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55201042" w14:textId="6D353814"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D:</w:t>
            </w:r>
          </w:p>
        </w:tc>
        <w:sdt>
          <w:sdtPr>
            <w:rPr>
              <w:rFonts w:asciiTheme="minorHAnsi" w:hAnsiTheme="minorHAnsi" w:cstheme="minorHAnsi"/>
              <w:b/>
            </w:rPr>
            <w:id w:val="-529880345"/>
            <w:placeholder>
              <w:docPart w:val="13CA54D6287343FC9E6C5A0FBF5F5E52"/>
            </w:placeholder>
            <w:showingPlcHdr/>
          </w:sdtPr>
          <w:sdtEndPr/>
          <w:sdtContent>
            <w:tc>
              <w:tcPr>
                <w:tcW w:w="1137" w:type="pct"/>
                <w:gridSpan w:val="5"/>
                <w:tcMar>
                  <w:left w:w="85" w:type="dxa"/>
                </w:tcMar>
              </w:tcPr>
              <w:p w14:paraId="733556A5" w14:textId="6AAC5802"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62348174"/>
            <w:placeholder>
              <w:docPart w:val="A9A5D447D87F452A90CE0A01970783AA"/>
            </w:placeholder>
            <w:showingPlcHdr/>
          </w:sdtPr>
          <w:sdtEndPr/>
          <w:sdtContent>
            <w:tc>
              <w:tcPr>
                <w:tcW w:w="1147" w:type="pct"/>
                <w:gridSpan w:val="9"/>
                <w:tcMar>
                  <w:left w:w="85" w:type="dxa"/>
                </w:tcMar>
              </w:tcPr>
              <w:p w14:paraId="6049F692" w14:textId="31D97093"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35022204"/>
            <w:placeholder>
              <w:docPart w:val="C46172A437014CAEA2056D40DD5AFFCA"/>
            </w:placeholder>
            <w:showingPlcHdr/>
          </w:sdtPr>
          <w:sdtEndPr/>
          <w:sdtContent>
            <w:tc>
              <w:tcPr>
                <w:tcW w:w="1161" w:type="pct"/>
                <w:gridSpan w:val="2"/>
                <w:tcMar>
                  <w:left w:w="85" w:type="dxa"/>
                </w:tcMar>
              </w:tcPr>
              <w:p w14:paraId="437C67FA" w14:textId="4D05B956"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6425905"/>
            <w:placeholder>
              <w:docPart w:val="277B585154EF4BF6A22F54F03DEB94C8"/>
            </w:placeholder>
            <w:showingPlcHdr/>
          </w:sdtPr>
          <w:sdtEndPr/>
          <w:sdtContent>
            <w:tc>
              <w:tcPr>
                <w:tcW w:w="1123" w:type="pct"/>
                <w:tcMar>
                  <w:left w:w="85" w:type="dxa"/>
                </w:tcMar>
              </w:tcPr>
              <w:p w14:paraId="47B0D851" w14:textId="0A1F8CB0"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5B627F4D" w14:textId="77777777" w:rsidTr="00D9142B">
        <w:trPr>
          <w:trHeight w:val="340"/>
        </w:trPr>
        <w:tc>
          <w:tcPr>
            <w:tcW w:w="231" w:type="pct"/>
            <w:tcMar>
              <w:left w:w="85" w:type="dxa"/>
            </w:tcMar>
          </w:tcPr>
          <w:p w14:paraId="349E5BF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3A3A3778"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666EC74A"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929543539"/>
            <w:placeholder>
              <w:docPart w:val="D17C7D5FDD04492FB72BA898C6813B5F"/>
            </w:placeholder>
            <w:showingPlcHdr/>
          </w:sdtPr>
          <w:sdtEndPr/>
          <w:sdtContent>
            <w:tc>
              <w:tcPr>
                <w:tcW w:w="1147" w:type="pct"/>
                <w:gridSpan w:val="9"/>
                <w:tcMar>
                  <w:left w:w="85" w:type="dxa"/>
                </w:tcMar>
              </w:tcPr>
              <w:p w14:paraId="42E053C6" w14:textId="30E35DD2"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13777153"/>
            <w:placeholder>
              <w:docPart w:val="991E044E08404F9CB45A7FEB994EB658"/>
            </w:placeholder>
            <w:showingPlcHdr/>
          </w:sdtPr>
          <w:sdtEndPr/>
          <w:sdtContent>
            <w:tc>
              <w:tcPr>
                <w:tcW w:w="1161" w:type="pct"/>
                <w:gridSpan w:val="2"/>
                <w:tcMar>
                  <w:left w:w="85" w:type="dxa"/>
                </w:tcMar>
              </w:tcPr>
              <w:p w14:paraId="32FAB05E" w14:textId="7E0A1FF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75752779"/>
            <w:placeholder>
              <w:docPart w:val="086C141A8AE148C3ACB0A33186F5F7A0"/>
            </w:placeholder>
            <w:showingPlcHdr/>
          </w:sdtPr>
          <w:sdtEndPr/>
          <w:sdtContent>
            <w:tc>
              <w:tcPr>
                <w:tcW w:w="1123" w:type="pct"/>
                <w:tcMar>
                  <w:left w:w="85" w:type="dxa"/>
                </w:tcMar>
              </w:tcPr>
              <w:p w14:paraId="564CCD08" w14:textId="447BDF72"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5203A7E9" w14:textId="77777777" w:rsidTr="00D9142B">
        <w:trPr>
          <w:trHeight w:val="340"/>
        </w:trPr>
        <w:tc>
          <w:tcPr>
            <w:tcW w:w="231" w:type="pct"/>
            <w:tcMar>
              <w:left w:w="85" w:type="dxa"/>
            </w:tcMar>
          </w:tcPr>
          <w:p w14:paraId="69D970B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55C6F680"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CEB5F4C"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216970010"/>
            <w:placeholder>
              <w:docPart w:val="410D9C366B7342A3AD6A1C1645072779"/>
            </w:placeholder>
            <w:showingPlcHdr/>
          </w:sdtPr>
          <w:sdtEndPr/>
          <w:sdtContent>
            <w:tc>
              <w:tcPr>
                <w:tcW w:w="1147" w:type="pct"/>
                <w:gridSpan w:val="9"/>
                <w:tcMar>
                  <w:left w:w="85" w:type="dxa"/>
                </w:tcMar>
              </w:tcPr>
              <w:p w14:paraId="7CB3B56E" w14:textId="03C73863"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58755445"/>
            <w:placeholder>
              <w:docPart w:val="63C320F1DAF544158A5CADF97866E3D1"/>
            </w:placeholder>
            <w:showingPlcHdr/>
          </w:sdtPr>
          <w:sdtEndPr/>
          <w:sdtContent>
            <w:tc>
              <w:tcPr>
                <w:tcW w:w="1161" w:type="pct"/>
                <w:gridSpan w:val="2"/>
                <w:tcMar>
                  <w:left w:w="85" w:type="dxa"/>
                </w:tcMar>
              </w:tcPr>
              <w:p w14:paraId="15444077" w14:textId="193385C1"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63596905"/>
            <w:placeholder>
              <w:docPart w:val="7FF7D649AC594465828A1BB2536DFDC5"/>
            </w:placeholder>
            <w:showingPlcHdr/>
          </w:sdtPr>
          <w:sdtEndPr/>
          <w:sdtContent>
            <w:tc>
              <w:tcPr>
                <w:tcW w:w="1123" w:type="pct"/>
                <w:tcMar>
                  <w:left w:w="85" w:type="dxa"/>
                </w:tcMar>
              </w:tcPr>
              <w:p w14:paraId="7669C050" w14:textId="23E59A3E"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297212D2" w14:textId="77777777" w:rsidTr="00D9142B">
        <w:trPr>
          <w:trHeight w:val="340"/>
        </w:trPr>
        <w:tc>
          <w:tcPr>
            <w:tcW w:w="231" w:type="pct"/>
            <w:tcMar>
              <w:left w:w="85" w:type="dxa"/>
            </w:tcMar>
          </w:tcPr>
          <w:p w14:paraId="14B492F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6E77A37D"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7EC7D95C"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748843054"/>
            <w:placeholder>
              <w:docPart w:val="DBACD91B25514D1A8219A922BEC0C7B9"/>
            </w:placeholder>
            <w:showingPlcHdr/>
          </w:sdtPr>
          <w:sdtEndPr/>
          <w:sdtContent>
            <w:tc>
              <w:tcPr>
                <w:tcW w:w="1147" w:type="pct"/>
                <w:gridSpan w:val="9"/>
                <w:tcMar>
                  <w:left w:w="85" w:type="dxa"/>
                </w:tcMar>
              </w:tcPr>
              <w:p w14:paraId="53EA8E70" w14:textId="206E06FD"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85845430"/>
            <w:placeholder>
              <w:docPart w:val="AAF1DC392E484C81BA1D3CF4A23749EF"/>
            </w:placeholder>
            <w:showingPlcHdr/>
          </w:sdtPr>
          <w:sdtEndPr/>
          <w:sdtContent>
            <w:tc>
              <w:tcPr>
                <w:tcW w:w="1161" w:type="pct"/>
                <w:gridSpan w:val="2"/>
                <w:tcMar>
                  <w:left w:w="85" w:type="dxa"/>
                </w:tcMar>
              </w:tcPr>
              <w:p w14:paraId="68674DCE" w14:textId="5F19436A"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941950832"/>
            <w:placeholder>
              <w:docPart w:val="461D0809D85F4E37A44EB3473F100F1A"/>
            </w:placeholder>
            <w:showingPlcHdr/>
          </w:sdtPr>
          <w:sdtEndPr/>
          <w:sdtContent>
            <w:tc>
              <w:tcPr>
                <w:tcW w:w="1123" w:type="pct"/>
                <w:tcMar>
                  <w:left w:w="85" w:type="dxa"/>
                </w:tcMar>
              </w:tcPr>
              <w:p w14:paraId="5E20BFFC" w14:textId="110DD52E"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040DACF2" w14:textId="77777777" w:rsidTr="00D9142B">
        <w:trPr>
          <w:trHeight w:val="340"/>
        </w:trPr>
        <w:tc>
          <w:tcPr>
            <w:tcW w:w="231" w:type="pct"/>
            <w:tcMar>
              <w:left w:w="85" w:type="dxa"/>
            </w:tcMar>
          </w:tcPr>
          <w:p w14:paraId="3FAF85EA"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BB14151"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6A239C10"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494308481"/>
            <w:placeholder>
              <w:docPart w:val="349B8AE6A43C48EC84E9AA08D9E0AD50"/>
            </w:placeholder>
            <w:showingPlcHdr/>
          </w:sdtPr>
          <w:sdtEndPr/>
          <w:sdtContent>
            <w:tc>
              <w:tcPr>
                <w:tcW w:w="1147" w:type="pct"/>
                <w:gridSpan w:val="9"/>
                <w:tcMar>
                  <w:left w:w="85" w:type="dxa"/>
                </w:tcMar>
              </w:tcPr>
              <w:p w14:paraId="7326F145" w14:textId="4DCB0061"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44640090"/>
            <w:placeholder>
              <w:docPart w:val="8E2B2C58F04C49D08AA4B1860BC300A1"/>
            </w:placeholder>
            <w:showingPlcHdr/>
          </w:sdtPr>
          <w:sdtEndPr/>
          <w:sdtContent>
            <w:tc>
              <w:tcPr>
                <w:tcW w:w="1161" w:type="pct"/>
                <w:gridSpan w:val="2"/>
                <w:tcMar>
                  <w:left w:w="85" w:type="dxa"/>
                </w:tcMar>
              </w:tcPr>
              <w:p w14:paraId="3802CDA4" w14:textId="1AB0E898"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88781472"/>
            <w:placeholder>
              <w:docPart w:val="88BE2A88D50F46D6A2AEAA2C57729BA9"/>
            </w:placeholder>
            <w:showingPlcHdr/>
          </w:sdtPr>
          <w:sdtEndPr/>
          <w:sdtContent>
            <w:tc>
              <w:tcPr>
                <w:tcW w:w="1123" w:type="pct"/>
                <w:tcMar>
                  <w:left w:w="85" w:type="dxa"/>
                </w:tcMar>
              </w:tcPr>
              <w:p w14:paraId="5E97E3DE" w14:textId="019FE56A"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4CF7D92" w14:textId="77777777" w:rsidTr="00D9142B">
        <w:trPr>
          <w:trHeight w:val="340"/>
        </w:trPr>
        <w:tc>
          <w:tcPr>
            <w:tcW w:w="231" w:type="pct"/>
            <w:tcMar>
              <w:left w:w="85" w:type="dxa"/>
            </w:tcMar>
          </w:tcPr>
          <w:p w14:paraId="7B5BE47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0F593B2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6D3FBD74"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47" w:type="pct"/>
            <w:gridSpan w:val="9"/>
            <w:tcMar>
              <w:left w:w="85" w:type="dxa"/>
            </w:tcMar>
          </w:tcPr>
          <w:p w14:paraId="41540D5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61" w:type="pct"/>
            <w:gridSpan w:val="2"/>
            <w:tcMar>
              <w:left w:w="85" w:type="dxa"/>
            </w:tcMar>
          </w:tcPr>
          <w:p w14:paraId="50919D4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7D4C57C1"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r>
      <w:tr w:rsidR="006250A3" w:rsidRPr="00615E3A" w14:paraId="7E471866" w14:textId="060C70BA" w:rsidTr="00D9142B">
        <w:trPr>
          <w:trHeight w:val="340"/>
        </w:trPr>
        <w:tc>
          <w:tcPr>
            <w:tcW w:w="231" w:type="pct"/>
            <w:tcMar>
              <w:left w:w="85" w:type="dxa"/>
            </w:tcMar>
          </w:tcPr>
          <w:p w14:paraId="13A459C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2315D2B5" w14:textId="2DB5365A"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E:</w:t>
            </w:r>
          </w:p>
        </w:tc>
        <w:sdt>
          <w:sdtPr>
            <w:rPr>
              <w:rFonts w:asciiTheme="minorHAnsi" w:hAnsiTheme="minorHAnsi" w:cstheme="minorHAnsi"/>
              <w:b/>
            </w:rPr>
            <w:id w:val="1605998612"/>
            <w:placeholder>
              <w:docPart w:val="9CF72E557C984150BB49C213098B1A6C"/>
            </w:placeholder>
            <w:showingPlcHdr/>
          </w:sdtPr>
          <w:sdtEndPr/>
          <w:sdtContent>
            <w:tc>
              <w:tcPr>
                <w:tcW w:w="1137" w:type="pct"/>
                <w:gridSpan w:val="5"/>
                <w:tcMar>
                  <w:left w:w="85" w:type="dxa"/>
                </w:tcMar>
              </w:tcPr>
              <w:p w14:paraId="48964C4D" w14:textId="4E5B393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17113143"/>
            <w:placeholder>
              <w:docPart w:val="F403C44D5C794631AC4891BC07E82BC7"/>
            </w:placeholder>
            <w:showingPlcHdr/>
          </w:sdtPr>
          <w:sdtEndPr/>
          <w:sdtContent>
            <w:tc>
              <w:tcPr>
                <w:tcW w:w="1147" w:type="pct"/>
                <w:gridSpan w:val="9"/>
                <w:tcMar>
                  <w:left w:w="85" w:type="dxa"/>
                </w:tcMar>
              </w:tcPr>
              <w:p w14:paraId="48F9F279" w14:textId="208758DB"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69728516"/>
            <w:placeholder>
              <w:docPart w:val="196EF599824248DA916546051EE26667"/>
            </w:placeholder>
            <w:showingPlcHdr/>
          </w:sdtPr>
          <w:sdtEndPr/>
          <w:sdtContent>
            <w:tc>
              <w:tcPr>
                <w:tcW w:w="1161" w:type="pct"/>
                <w:gridSpan w:val="2"/>
                <w:tcMar>
                  <w:left w:w="85" w:type="dxa"/>
                </w:tcMar>
              </w:tcPr>
              <w:p w14:paraId="3CD97AC1" w14:textId="7C30C554"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809545331"/>
            <w:placeholder>
              <w:docPart w:val="415AFDB887994A92BCBA59F070027F2A"/>
            </w:placeholder>
            <w:showingPlcHdr/>
          </w:sdtPr>
          <w:sdtEndPr/>
          <w:sdtContent>
            <w:tc>
              <w:tcPr>
                <w:tcW w:w="1123" w:type="pct"/>
                <w:tcMar>
                  <w:left w:w="85" w:type="dxa"/>
                </w:tcMar>
              </w:tcPr>
              <w:p w14:paraId="264D46B8" w14:textId="2EE04D93"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794244A9" w14:textId="77777777" w:rsidTr="00D9142B">
        <w:trPr>
          <w:trHeight w:val="340"/>
        </w:trPr>
        <w:tc>
          <w:tcPr>
            <w:tcW w:w="231" w:type="pct"/>
            <w:tcMar>
              <w:left w:w="85" w:type="dxa"/>
            </w:tcMar>
          </w:tcPr>
          <w:p w14:paraId="7145C089"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BF8375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1C6FC9EB"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714969164"/>
            <w:placeholder>
              <w:docPart w:val="8C51E5EB1F07423CA838218491716435"/>
            </w:placeholder>
            <w:showingPlcHdr/>
          </w:sdtPr>
          <w:sdtEndPr/>
          <w:sdtContent>
            <w:tc>
              <w:tcPr>
                <w:tcW w:w="1147" w:type="pct"/>
                <w:gridSpan w:val="9"/>
                <w:tcMar>
                  <w:left w:w="85" w:type="dxa"/>
                </w:tcMar>
              </w:tcPr>
              <w:p w14:paraId="07A1F086" w14:textId="49A7E08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39698406"/>
            <w:placeholder>
              <w:docPart w:val="850C60CFFFB64B69B918E20AAEC8A266"/>
            </w:placeholder>
            <w:showingPlcHdr/>
          </w:sdtPr>
          <w:sdtEndPr/>
          <w:sdtContent>
            <w:tc>
              <w:tcPr>
                <w:tcW w:w="1161" w:type="pct"/>
                <w:gridSpan w:val="2"/>
                <w:tcMar>
                  <w:left w:w="85" w:type="dxa"/>
                </w:tcMar>
              </w:tcPr>
              <w:p w14:paraId="6A950856" w14:textId="5C7F5A9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9881500"/>
            <w:placeholder>
              <w:docPart w:val="FB3517E7821845F29758A7933D288A6C"/>
            </w:placeholder>
            <w:showingPlcHdr/>
          </w:sdtPr>
          <w:sdtEndPr/>
          <w:sdtContent>
            <w:tc>
              <w:tcPr>
                <w:tcW w:w="1123" w:type="pct"/>
                <w:tcMar>
                  <w:left w:w="85" w:type="dxa"/>
                </w:tcMar>
              </w:tcPr>
              <w:p w14:paraId="726DCC44" w14:textId="11C076F4"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13FF37EE" w14:textId="77777777" w:rsidTr="00D9142B">
        <w:trPr>
          <w:trHeight w:val="340"/>
        </w:trPr>
        <w:tc>
          <w:tcPr>
            <w:tcW w:w="231" w:type="pct"/>
            <w:tcMar>
              <w:left w:w="85" w:type="dxa"/>
            </w:tcMar>
          </w:tcPr>
          <w:p w14:paraId="6301395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41028BE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19BD71E9"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365414989"/>
            <w:placeholder>
              <w:docPart w:val="D713EF99117E45F689B2067DDDC6661D"/>
            </w:placeholder>
            <w:showingPlcHdr/>
          </w:sdtPr>
          <w:sdtEndPr/>
          <w:sdtContent>
            <w:tc>
              <w:tcPr>
                <w:tcW w:w="1147" w:type="pct"/>
                <w:gridSpan w:val="9"/>
                <w:tcMar>
                  <w:left w:w="85" w:type="dxa"/>
                </w:tcMar>
              </w:tcPr>
              <w:p w14:paraId="13C7C772" w14:textId="252890BC"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4033672"/>
            <w:placeholder>
              <w:docPart w:val="02B51F5E00D8471A8EDB005C261AEBAE"/>
            </w:placeholder>
            <w:showingPlcHdr/>
          </w:sdtPr>
          <w:sdtEndPr/>
          <w:sdtContent>
            <w:tc>
              <w:tcPr>
                <w:tcW w:w="1161" w:type="pct"/>
                <w:gridSpan w:val="2"/>
                <w:tcMar>
                  <w:left w:w="85" w:type="dxa"/>
                </w:tcMar>
              </w:tcPr>
              <w:p w14:paraId="723B250C" w14:textId="2AC18DC8"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914975109"/>
            <w:placeholder>
              <w:docPart w:val="1E08B1D90C3D4DFF9CD692104CBD9323"/>
            </w:placeholder>
            <w:showingPlcHdr/>
          </w:sdtPr>
          <w:sdtEndPr/>
          <w:sdtContent>
            <w:tc>
              <w:tcPr>
                <w:tcW w:w="1123" w:type="pct"/>
                <w:tcMar>
                  <w:left w:w="85" w:type="dxa"/>
                </w:tcMar>
              </w:tcPr>
              <w:p w14:paraId="620925E2" w14:textId="5CFE2B42"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22D7C861" w14:textId="77777777" w:rsidTr="00D9142B">
        <w:trPr>
          <w:trHeight w:val="340"/>
        </w:trPr>
        <w:tc>
          <w:tcPr>
            <w:tcW w:w="231" w:type="pct"/>
            <w:tcMar>
              <w:left w:w="85" w:type="dxa"/>
            </w:tcMar>
          </w:tcPr>
          <w:p w14:paraId="0C5E3F6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16B1F54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441C8A5A"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488322627"/>
            <w:placeholder>
              <w:docPart w:val="D5EDAA8422BB4573B4ACAF190C679B69"/>
            </w:placeholder>
            <w:showingPlcHdr/>
          </w:sdtPr>
          <w:sdtEndPr/>
          <w:sdtContent>
            <w:tc>
              <w:tcPr>
                <w:tcW w:w="1147" w:type="pct"/>
                <w:gridSpan w:val="9"/>
                <w:tcMar>
                  <w:left w:w="85" w:type="dxa"/>
                </w:tcMar>
              </w:tcPr>
              <w:p w14:paraId="15F47072" w14:textId="39B2937E"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740833361"/>
            <w:placeholder>
              <w:docPart w:val="54214D61D65C4B83AC79E4DFE8C69F03"/>
            </w:placeholder>
            <w:showingPlcHdr/>
          </w:sdtPr>
          <w:sdtEndPr/>
          <w:sdtContent>
            <w:tc>
              <w:tcPr>
                <w:tcW w:w="1161" w:type="pct"/>
                <w:gridSpan w:val="2"/>
                <w:tcMar>
                  <w:left w:w="85" w:type="dxa"/>
                </w:tcMar>
              </w:tcPr>
              <w:p w14:paraId="5D8A7F68" w14:textId="5F83AAF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04498953"/>
            <w:placeholder>
              <w:docPart w:val="BA6918B8B86648D79526A2607DA03834"/>
            </w:placeholder>
            <w:showingPlcHdr/>
          </w:sdtPr>
          <w:sdtEndPr/>
          <w:sdtContent>
            <w:tc>
              <w:tcPr>
                <w:tcW w:w="1123" w:type="pct"/>
                <w:tcMar>
                  <w:left w:w="85" w:type="dxa"/>
                </w:tcMar>
              </w:tcPr>
              <w:p w14:paraId="2546A940" w14:textId="75EE02C9"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5B3127A6" w14:textId="77777777" w:rsidTr="00D9142B">
        <w:trPr>
          <w:trHeight w:val="340"/>
        </w:trPr>
        <w:tc>
          <w:tcPr>
            <w:tcW w:w="231" w:type="pct"/>
            <w:tcMar>
              <w:left w:w="85" w:type="dxa"/>
            </w:tcMar>
          </w:tcPr>
          <w:p w14:paraId="1BF8EDB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37C33CD3"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580133DB"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2086832886"/>
            <w:placeholder>
              <w:docPart w:val="A98E86A402E342FB8C8363BB51309894"/>
            </w:placeholder>
            <w:showingPlcHdr/>
          </w:sdtPr>
          <w:sdtEndPr/>
          <w:sdtContent>
            <w:tc>
              <w:tcPr>
                <w:tcW w:w="1147" w:type="pct"/>
                <w:gridSpan w:val="9"/>
                <w:tcMar>
                  <w:left w:w="85" w:type="dxa"/>
                </w:tcMar>
              </w:tcPr>
              <w:p w14:paraId="412F4428" w14:textId="2BDD7765"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52218629"/>
            <w:placeholder>
              <w:docPart w:val="817E2BCECBFF4D7890E9046F375C0BA6"/>
            </w:placeholder>
            <w:showingPlcHdr/>
          </w:sdtPr>
          <w:sdtEndPr/>
          <w:sdtContent>
            <w:tc>
              <w:tcPr>
                <w:tcW w:w="1161" w:type="pct"/>
                <w:gridSpan w:val="2"/>
                <w:tcMar>
                  <w:left w:w="85" w:type="dxa"/>
                </w:tcMar>
              </w:tcPr>
              <w:p w14:paraId="4D568613" w14:textId="5715CA33"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34069275"/>
            <w:placeholder>
              <w:docPart w:val="EE6A564E635E4CCCBC9567C1F78D1F27"/>
            </w:placeholder>
            <w:showingPlcHdr/>
          </w:sdtPr>
          <w:sdtEndPr/>
          <w:sdtContent>
            <w:tc>
              <w:tcPr>
                <w:tcW w:w="1123" w:type="pct"/>
                <w:tcMar>
                  <w:left w:w="85" w:type="dxa"/>
                </w:tcMar>
              </w:tcPr>
              <w:p w14:paraId="0B62750D" w14:textId="0DDC39D9"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615E3A" w14:paraId="10FC97E3" w14:textId="77777777" w:rsidTr="00D9142B">
        <w:trPr>
          <w:trHeight w:val="340"/>
        </w:trPr>
        <w:tc>
          <w:tcPr>
            <w:tcW w:w="231" w:type="pct"/>
            <w:tcMar>
              <w:left w:w="85" w:type="dxa"/>
            </w:tcMar>
          </w:tcPr>
          <w:p w14:paraId="6AB171E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201" w:type="pct"/>
            <w:tcMar>
              <w:left w:w="85" w:type="dxa"/>
            </w:tcMar>
          </w:tcPr>
          <w:p w14:paraId="346C3C9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37" w:type="pct"/>
            <w:gridSpan w:val="5"/>
            <w:tcMar>
              <w:left w:w="85" w:type="dxa"/>
            </w:tcMar>
          </w:tcPr>
          <w:p w14:paraId="375E7EC6" w14:textId="77777777"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sdt>
          <w:sdtPr>
            <w:rPr>
              <w:rFonts w:asciiTheme="minorHAnsi" w:hAnsiTheme="minorHAnsi" w:cstheme="minorHAnsi"/>
              <w:b/>
            </w:rPr>
            <w:id w:val="-1347319687"/>
            <w:placeholder>
              <w:docPart w:val="999707A9F36C492BB7C938DBC48239F1"/>
            </w:placeholder>
            <w:showingPlcHdr/>
          </w:sdtPr>
          <w:sdtEndPr/>
          <w:sdtContent>
            <w:tc>
              <w:tcPr>
                <w:tcW w:w="1147" w:type="pct"/>
                <w:gridSpan w:val="9"/>
                <w:tcMar>
                  <w:left w:w="85" w:type="dxa"/>
                </w:tcMar>
              </w:tcPr>
              <w:p w14:paraId="3F3231B2" w14:textId="6CBAE54C"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32789194"/>
            <w:placeholder>
              <w:docPart w:val="B3549F70F342451BB9885798E3A0E78A"/>
            </w:placeholder>
            <w:showingPlcHdr/>
          </w:sdtPr>
          <w:sdtEndPr/>
          <w:sdtContent>
            <w:tc>
              <w:tcPr>
                <w:tcW w:w="1161" w:type="pct"/>
                <w:gridSpan w:val="2"/>
                <w:tcMar>
                  <w:left w:w="85" w:type="dxa"/>
                </w:tcMar>
              </w:tcPr>
              <w:p w14:paraId="03A9433F" w14:textId="66925B84" w:rsidR="006250A3" w:rsidRPr="004F7404"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4F7404">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7727108"/>
            <w:placeholder>
              <w:docPart w:val="60FC356C9DF04F12AA6FF77E7EFE285E"/>
            </w:placeholder>
            <w:showingPlcHdr/>
          </w:sdtPr>
          <w:sdtEndPr/>
          <w:sdtContent>
            <w:tc>
              <w:tcPr>
                <w:tcW w:w="1123" w:type="pct"/>
                <w:tcMar>
                  <w:left w:w="85" w:type="dxa"/>
                </w:tcMar>
              </w:tcPr>
              <w:p w14:paraId="0F85899A" w14:textId="4FC22CDA"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4F7404">
                  <w:rPr>
                    <w:rStyle w:val="PlaceholderText"/>
                    <w:rFonts w:asciiTheme="minorHAnsi" w:hAnsiTheme="minorHAnsi" w:cstheme="minorHAnsi"/>
                    <w:b/>
                    <w:color w:val="EFE8F5"/>
                    <w:shd w:val="clear" w:color="auto" w:fill="EFE8F5"/>
                  </w:rPr>
                  <w:t>Write the text here</w:t>
                </w:r>
              </w:p>
            </w:tc>
          </w:sdtContent>
        </w:sdt>
      </w:tr>
      <w:tr w:rsidR="006250A3" w:rsidRPr="00A13D20" w14:paraId="6A32567F" w14:textId="77777777" w:rsidTr="00D9142B">
        <w:trPr>
          <w:trHeight w:val="340"/>
        </w:trPr>
        <w:tc>
          <w:tcPr>
            <w:tcW w:w="231" w:type="pct"/>
            <w:tcMar>
              <w:left w:w="85" w:type="dxa"/>
            </w:tcMar>
          </w:tcPr>
          <w:p w14:paraId="26A4EC20" w14:textId="17A6A5D0"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E18AA">
              <w:rPr>
                <w:rFonts w:ascii="Calibri" w:hAnsi="Calibri"/>
                <w:bCs/>
              </w:rPr>
              <w:t>5</w:t>
            </w:r>
            <w:r>
              <w:rPr>
                <w:rFonts w:ascii="Calibri" w:hAnsi="Calibri"/>
                <w:bCs/>
              </w:rPr>
              <w:t>.</w:t>
            </w:r>
          </w:p>
        </w:tc>
        <w:tc>
          <w:tcPr>
            <w:tcW w:w="4769" w:type="pct"/>
            <w:gridSpan w:val="18"/>
            <w:tcMar>
              <w:left w:w="85" w:type="dxa"/>
            </w:tcMar>
          </w:tcPr>
          <w:p w14:paraId="27901EA0" w14:textId="77777777" w:rsidR="006250A3" w:rsidRPr="000E091A" w:rsidRDefault="006250A3" w:rsidP="00225C9A">
            <w:pPr>
              <w:tabs>
                <w:tab w:val="left" w:pos="284"/>
              </w:tabs>
              <w:overflowPunct w:val="0"/>
              <w:autoSpaceDE w:val="0"/>
              <w:autoSpaceDN w:val="0"/>
              <w:adjustRightInd w:val="0"/>
              <w:jc w:val="left"/>
              <w:textAlignment w:val="baseline"/>
              <w:rPr>
                <w:rFonts w:ascii="Calibri" w:hAnsi="Calibri"/>
                <w:bCs/>
              </w:rPr>
            </w:pPr>
            <w:r w:rsidRPr="000E091A">
              <w:rPr>
                <w:rFonts w:ascii="Calibri" w:hAnsi="Calibri"/>
                <w:bCs/>
              </w:rPr>
              <w:t xml:space="preserve">a. What do the people in the community call their own ethnic group(s) in their own language(s)? (Examples: </w:t>
            </w:r>
            <w:r w:rsidRPr="000E091A">
              <w:rPr>
                <w:rFonts w:ascii="Calibri" w:hAnsi="Calibri"/>
                <w:bCs/>
                <w:i/>
                <w:iCs/>
              </w:rPr>
              <w:t>Fārs</w:t>
            </w:r>
            <w:r w:rsidRPr="000E091A">
              <w:rPr>
                <w:rFonts w:ascii="Calibri" w:hAnsi="Calibri"/>
                <w:bCs/>
              </w:rPr>
              <w:t xml:space="preserve">, </w:t>
            </w:r>
            <w:r w:rsidRPr="000E091A">
              <w:rPr>
                <w:rFonts w:ascii="Calibri" w:hAnsi="Calibri"/>
                <w:bCs/>
                <w:i/>
                <w:iCs/>
              </w:rPr>
              <w:t>Kurd</w:t>
            </w:r>
            <w:r w:rsidRPr="000E091A">
              <w:rPr>
                <w:rFonts w:ascii="Calibri" w:hAnsi="Calibri"/>
                <w:bCs/>
              </w:rPr>
              <w:t xml:space="preserve">, </w:t>
            </w:r>
            <w:r w:rsidRPr="000E091A">
              <w:rPr>
                <w:rFonts w:ascii="Calibri" w:hAnsi="Calibri"/>
                <w:bCs/>
                <w:i/>
                <w:iCs/>
              </w:rPr>
              <w:t>Tehruni</w:t>
            </w:r>
            <w:r w:rsidRPr="000E091A">
              <w:rPr>
                <w:rFonts w:ascii="Calibri" w:hAnsi="Calibri"/>
                <w:bCs/>
              </w:rPr>
              <w:t xml:space="preserve">, </w:t>
            </w:r>
            <w:r w:rsidRPr="000E091A">
              <w:rPr>
                <w:rFonts w:ascii="Calibri" w:hAnsi="Calibri"/>
                <w:bCs/>
                <w:i/>
                <w:iCs/>
              </w:rPr>
              <w:t>Shirāzi</w:t>
            </w:r>
            <w:r w:rsidRPr="000E091A">
              <w:rPr>
                <w:rFonts w:ascii="Calibri" w:hAnsi="Calibri"/>
                <w:bCs/>
              </w:rPr>
              <w:t xml:space="preserve">, </w:t>
            </w:r>
            <w:r w:rsidRPr="000E091A">
              <w:rPr>
                <w:rFonts w:ascii="Calibri" w:hAnsi="Calibri"/>
                <w:bCs/>
                <w:i/>
                <w:iCs/>
              </w:rPr>
              <w:t>Tājik</w:t>
            </w:r>
            <w:r w:rsidRPr="000E091A">
              <w:rPr>
                <w:rFonts w:ascii="Calibri" w:hAnsi="Calibri"/>
                <w:bCs/>
              </w:rPr>
              <w:t xml:space="preserve">, </w:t>
            </w:r>
            <w:r w:rsidRPr="000E091A">
              <w:rPr>
                <w:rFonts w:ascii="Calibri" w:hAnsi="Calibri"/>
                <w:bCs/>
                <w:i/>
                <w:iCs/>
              </w:rPr>
              <w:t>Tork</w:t>
            </w:r>
            <w:r w:rsidRPr="000E091A">
              <w:rPr>
                <w:rFonts w:ascii="Calibri" w:hAnsi="Calibri"/>
                <w:bCs/>
              </w:rPr>
              <w:t xml:space="preserve">, </w:t>
            </w:r>
            <w:r w:rsidRPr="000E091A">
              <w:rPr>
                <w:rFonts w:ascii="Calibri" w:hAnsi="Calibri"/>
                <w:bCs/>
                <w:i/>
                <w:iCs/>
              </w:rPr>
              <w:t>Ghashghāi</w:t>
            </w:r>
            <w:r w:rsidRPr="000E091A">
              <w:rPr>
                <w:rFonts w:ascii="Calibri" w:hAnsi="Calibri"/>
                <w:bCs/>
              </w:rPr>
              <w:t xml:space="preserve">, </w:t>
            </w:r>
            <w:r w:rsidRPr="000E091A">
              <w:rPr>
                <w:rFonts w:ascii="Calibri" w:hAnsi="Calibri"/>
                <w:bCs/>
                <w:i/>
                <w:iCs/>
              </w:rPr>
              <w:t>Bakhtiāri</w:t>
            </w:r>
            <w:r w:rsidRPr="000E091A">
              <w:rPr>
                <w:rFonts w:ascii="Calibri" w:hAnsi="Calibri"/>
                <w:bCs/>
              </w:rPr>
              <w:t xml:space="preserve">, </w:t>
            </w:r>
            <w:r w:rsidRPr="000E091A">
              <w:rPr>
                <w:rFonts w:ascii="Calibri" w:hAnsi="Calibri"/>
                <w:bCs/>
                <w:i/>
                <w:iCs/>
              </w:rPr>
              <w:t>Bandari</w:t>
            </w:r>
            <w:r w:rsidRPr="000E091A">
              <w:rPr>
                <w:rFonts w:ascii="Calibri" w:hAnsi="Calibri"/>
                <w:bCs/>
              </w:rPr>
              <w:t>, etc.) [All questionnaire respondents should answer this.]</w:t>
            </w:r>
          </w:p>
          <w:p w14:paraId="17A9DA8F" w14:textId="368C0EE3" w:rsidR="006250A3" w:rsidRPr="000E091A" w:rsidRDefault="006250A3" w:rsidP="003D064B">
            <w:pPr>
              <w:tabs>
                <w:tab w:val="left" w:pos="284"/>
              </w:tabs>
              <w:overflowPunct w:val="0"/>
              <w:autoSpaceDE w:val="0"/>
              <w:autoSpaceDN w:val="0"/>
              <w:adjustRightInd w:val="0"/>
              <w:spacing w:before="120"/>
              <w:jc w:val="left"/>
              <w:textAlignment w:val="baseline"/>
              <w:rPr>
                <w:rFonts w:ascii="Calibri" w:hAnsi="Calibri"/>
                <w:bCs/>
              </w:rPr>
            </w:pPr>
            <w:r w:rsidRPr="000E091A">
              <w:rPr>
                <w:rFonts w:ascii="Calibri" w:hAnsi="Calibri"/>
                <w:bCs/>
              </w:rPr>
              <w:t xml:space="preserve">b. For each of these terms, what word best describes this kind of ethnic group? (Examples: </w:t>
            </w:r>
            <w:r w:rsidRPr="000E091A">
              <w:rPr>
                <w:rFonts w:ascii="Calibri" w:hAnsi="Calibri"/>
                <w:bCs/>
                <w:i/>
                <w:iCs/>
              </w:rPr>
              <w:t>qowm</w:t>
            </w:r>
            <w:r w:rsidRPr="000E091A">
              <w:rPr>
                <w:rFonts w:ascii="Calibri" w:hAnsi="Calibri"/>
                <w:bCs/>
              </w:rPr>
              <w:t xml:space="preserve">, </w:t>
            </w:r>
            <w:r w:rsidRPr="000E091A">
              <w:rPr>
                <w:rFonts w:ascii="Calibri" w:hAnsi="Calibri"/>
                <w:bCs/>
                <w:i/>
                <w:iCs/>
              </w:rPr>
              <w:t>il</w:t>
            </w:r>
            <w:r w:rsidRPr="000E091A">
              <w:rPr>
                <w:rFonts w:ascii="Calibri" w:hAnsi="Calibri"/>
                <w:bCs/>
              </w:rPr>
              <w:t xml:space="preserve">, </w:t>
            </w:r>
            <w:r w:rsidRPr="000E091A">
              <w:rPr>
                <w:rFonts w:ascii="Calibri" w:hAnsi="Calibri"/>
                <w:bCs/>
                <w:i/>
                <w:iCs/>
              </w:rPr>
              <w:t>nežād</w:t>
            </w:r>
            <w:r w:rsidRPr="000E091A">
              <w:rPr>
                <w:rFonts w:ascii="Calibri" w:hAnsi="Calibri"/>
                <w:bCs/>
              </w:rPr>
              <w:t xml:space="preserve">, </w:t>
            </w:r>
            <w:r w:rsidRPr="000E091A">
              <w:rPr>
                <w:rFonts w:ascii="Calibri" w:hAnsi="Calibri"/>
                <w:bCs/>
                <w:i/>
                <w:iCs/>
              </w:rPr>
              <w:t>esālat</w:t>
            </w:r>
            <w:r w:rsidRPr="000E091A">
              <w:rPr>
                <w:rFonts w:ascii="Calibri" w:hAnsi="Calibri"/>
                <w:bCs/>
              </w:rPr>
              <w:t>, etc.). [All questionnaire respondents should answer this.]</w:t>
            </w:r>
          </w:p>
        </w:tc>
      </w:tr>
      <w:tr w:rsidR="00C91F75" w:rsidRPr="00615E3A" w14:paraId="738F4E04" w14:textId="77777777" w:rsidTr="00D9142B">
        <w:trPr>
          <w:trHeight w:val="340"/>
        </w:trPr>
        <w:tc>
          <w:tcPr>
            <w:tcW w:w="231" w:type="pct"/>
            <w:tcMar>
              <w:left w:w="85" w:type="dxa"/>
            </w:tcMar>
          </w:tcPr>
          <w:p w14:paraId="7081AB43"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371" w:type="pct"/>
            <w:gridSpan w:val="7"/>
            <w:tcMar>
              <w:left w:w="85" w:type="dxa"/>
            </w:tcMar>
          </w:tcPr>
          <w:p w14:paraId="399429D8" w14:textId="51D55988" w:rsidR="00C91F75" w:rsidRPr="000E091A" w:rsidRDefault="00D024FB"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a. </w:t>
            </w:r>
            <w:r w:rsidR="00C91F75" w:rsidRPr="000E091A">
              <w:rPr>
                <w:rFonts w:ascii="Calibri" w:hAnsi="Calibri"/>
                <w:bCs/>
              </w:rPr>
              <w:t>Ethnic group name:</w:t>
            </w:r>
          </w:p>
        </w:tc>
        <w:tc>
          <w:tcPr>
            <w:tcW w:w="2275" w:type="pct"/>
            <w:gridSpan w:val="10"/>
            <w:tcMar>
              <w:left w:w="85" w:type="dxa"/>
            </w:tcMar>
          </w:tcPr>
          <w:p w14:paraId="5DB9789C" w14:textId="2AC7B984" w:rsidR="00C91F75" w:rsidRPr="00AC29F5" w:rsidRDefault="00D024FB"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highlight w:val="red"/>
              </w:rPr>
            </w:pPr>
            <w:r>
              <w:rPr>
                <w:rFonts w:ascii="Calibri" w:hAnsi="Calibri"/>
                <w:bCs/>
              </w:rPr>
              <w:t xml:space="preserve">b. </w:t>
            </w:r>
            <w:r w:rsidR="00C91F75">
              <w:rPr>
                <w:rFonts w:ascii="Calibri" w:hAnsi="Calibri"/>
                <w:bCs/>
              </w:rPr>
              <w:t>Label used to describe this group:</w:t>
            </w:r>
          </w:p>
        </w:tc>
        <w:tc>
          <w:tcPr>
            <w:tcW w:w="1123" w:type="pct"/>
            <w:tcMar>
              <w:left w:w="85" w:type="dxa"/>
            </w:tcMar>
          </w:tcPr>
          <w:p w14:paraId="5CA65171" w14:textId="237BB25D" w:rsidR="00C91F75" w:rsidRPr="00AA2C5F"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C91F75" w:rsidRPr="00615E3A" w14:paraId="4EA85B17" w14:textId="77777777" w:rsidTr="00D9142B">
        <w:trPr>
          <w:trHeight w:val="340"/>
        </w:trPr>
        <w:tc>
          <w:tcPr>
            <w:tcW w:w="231" w:type="pct"/>
            <w:tcMar>
              <w:left w:w="85" w:type="dxa"/>
            </w:tcMar>
          </w:tcPr>
          <w:p w14:paraId="281904B9"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300153955"/>
            <w:placeholder>
              <w:docPart w:val="FD23C0D8258A40F492B77D24826D978D"/>
            </w:placeholder>
            <w:showingPlcHdr/>
          </w:sdtPr>
          <w:sdtEndPr/>
          <w:sdtContent>
            <w:tc>
              <w:tcPr>
                <w:tcW w:w="1371" w:type="pct"/>
                <w:gridSpan w:val="7"/>
                <w:tcMar>
                  <w:left w:w="85" w:type="dxa"/>
                </w:tcMar>
              </w:tcPr>
              <w:p w14:paraId="62D6E819" w14:textId="77777777"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89861953"/>
            <w:placeholder>
              <w:docPart w:val="85405D7F4BB04D889FC8D887988ECF45"/>
            </w:placeholder>
            <w:showingPlcHdr/>
          </w:sdtPr>
          <w:sdtEndPr/>
          <w:sdtContent>
            <w:tc>
              <w:tcPr>
                <w:tcW w:w="2275" w:type="pct"/>
                <w:gridSpan w:val="10"/>
                <w:tcMar>
                  <w:left w:w="85" w:type="dxa"/>
                </w:tcMar>
              </w:tcPr>
              <w:p w14:paraId="6992FE71" w14:textId="77777777"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94030085"/>
            <w:placeholder>
              <w:docPart w:val="9FEEDFFCF7954D6DA81B08FA7F03979B"/>
            </w:placeholder>
            <w:showingPlcHdr/>
          </w:sdtPr>
          <w:sdtEndPr/>
          <w:sdtContent>
            <w:tc>
              <w:tcPr>
                <w:tcW w:w="1123" w:type="pct"/>
                <w:tcMar>
                  <w:left w:w="85" w:type="dxa"/>
                </w:tcMar>
              </w:tcPr>
              <w:p w14:paraId="47381C74" w14:textId="77777777"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C91F75" w:rsidRPr="00615E3A" w14:paraId="4B582CDC" w14:textId="5E5459F7" w:rsidTr="00D9142B">
        <w:trPr>
          <w:trHeight w:val="340"/>
        </w:trPr>
        <w:tc>
          <w:tcPr>
            <w:tcW w:w="231" w:type="pct"/>
            <w:tcMar>
              <w:left w:w="85" w:type="dxa"/>
            </w:tcMar>
          </w:tcPr>
          <w:p w14:paraId="08A102AB"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972432355"/>
            <w:placeholder>
              <w:docPart w:val="13893EDFB1EB4C2799EA1FB2CF50F210"/>
            </w:placeholder>
            <w:showingPlcHdr/>
          </w:sdtPr>
          <w:sdtEndPr/>
          <w:sdtContent>
            <w:tc>
              <w:tcPr>
                <w:tcW w:w="1371" w:type="pct"/>
                <w:gridSpan w:val="7"/>
                <w:tcMar>
                  <w:left w:w="85" w:type="dxa"/>
                </w:tcMar>
              </w:tcPr>
              <w:p w14:paraId="23F00F8C" w14:textId="1559AFC7"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87191228"/>
            <w:placeholder>
              <w:docPart w:val="A670DA424AA141F38569FFEA7CB91FF3"/>
            </w:placeholder>
            <w:showingPlcHdr/>
          </w:sdtPr>
          <w:sdtEndPr/>
          <w:sdtContent>
            <w:tc>
              <w:tcPr>
                <w:tcW w:w="2275" w:type="pct"/>
                <w:gridSpan w:val="10"/>
                <w:tcMar>
                  <w:left w:w="85" w:type="dxa"/>
                </w:tcMar>
              </w:tcPr>
              <w:p w14:paraId="1CA6F02A" w14:textId="3B3CEF9B"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035604359"/>
            <w:placeholder>
              <w:docPart w:val="4D2BB4AB7C814DC8990292034063D8AF"/>
            </w:placeholder>
            <w:showingPlcHdr/>
          </w:sdtPr>
          <w:sdtEndPr/>
          <w:sdtContent>
            <w:tc>
              <w:tcPr>
                <w:tcW w:w="1123" w:type="pct"/>
                <w:tcMar>
                  <w:left w:w="85" w:type="dxa"/>
                </w:tcMar>
              </w:tcPr>
              <w:p w14:paraId="650C4AD8" w14:textId="131C7E2D"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C91F75" w:rsidRPr="00615E3A" w14:paraId="2958D4F8" w14:textId="0CCB5DE4" w:rsidTr="00D9142B">
        <w:trPr>
          <w:trHeight w:val="340"/>
        </w:trPr>
        <w:tc>
          <w:tcPr>
            <w:tcW w:w="231" w:type="pct"/>
            <w:tcMar>
              <w:left w:w="85" w:type="dxa"/>
            </w:tcMar>
          </w:tcPr>
          <w:p w14:paraId="6EE033C1"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125889488"/>
            <w:placeholder>
              <w:docPart w:val="E6B8BC26A39D433E918B2B1F55707A7E"/>
            </w:placeholder>
            <w:showingPlcHdr/>
          </w:sdtPr>
          <w:sdtEndPr/>
          <w:sdtContent>
            <w:tc>
              <w:tcPr>
                <w:tcW w:w="1371" w:type="pct"/>
                <w:gridSpan w:val="7"/>
                <w:tcMar>
                  <w:left w:w="85" w:type="dxa"/>
                </w:tcMar>
              </w:tcPr>
              <w:p w14:paraId="2A2E75DD" w14:textId="0F727946"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460005"/>
            <w:placeholder>
              <w:docPart w:val="E9A990F1626945A4B910E1996A3C263E"/>
            </w:placeholder>
            <w:showingPlcHdr/>
          </w:sdtPr>
          <w:sdtEndPr/>
          <w:sdtContent>
            <w:tc>
              <w:tcPr>
                <w:tcW w:w="2275" w:type="pct"/>
                <w:gridSpan w:val="10"/>
                <w:tcMar>
                  <w:left w:w="85" w:type="dxa"/>
                </w:tcMar>
              </w:tcPr>
              <w:p w14:paraId="033BD4A1" w14:textId="630284FF"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76002604"/>
            <w:placeholder>
              <w:docPart w:val="1A75B5689E874C1794236A804AA23C5A"/>
            </w:placeholder>
            <w:showingPlcHdr/>
          </w:sdtPr>
          <w:sdtEndPr/>
          <w:sdtContent>
            <w:tc>
              <w:tcPr>
                <w:tcW w:w="1123" w:type="pct"/>
                <w:tcMar>
                  <w:left w:w="85" w:type="dxa"/>
                </w:tcMar>
              </w:tcPr>
              <w:p w14:paraId="70DD9F35" w14:textId="6A1D516C"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C91F75" w:rsidRPr="00615E3A" w14:paraId="54FF2C8A" w14:textId="566B8A6F" w:rsidTr="00D9142B">
        <w:trPr>
          <w:trHeight w:val="340"/>
        </w:trPr>
        <w:tc>
          <w:tcPr>
            <w:tcW w:w="231" w:type="pct"/>
            <w:tcMar>
              <w:left w:w="85" w:type="dxa"/>
            </w:tcMar>
          </w:tcPr>
          <w:p w14:paraId="65BB8686"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507872522"/>
            <w:placeholder>
              <w:docPart w:val="27BD3BB0FEB44AC992A6083772EEE782"/>
            </w:placeholder>
            <w:showingPlcHdr/>
          </w:sdtPr>
          <w:sdtEndPr/>
          <w:sdtContent>
            <w:tc>
              <w:tcPr>
                <w:tcW w:w="1371" w:type="pct"/>
                <w:gridSpan w:val="7"/>
                <w:tcMar>
                  <w:left w:w="85" w:type="dxa"/>
                </w:tcMar>
              </w:tcPr>
              <w:p w14:paraId="6624A057" w14:textId="7E3E1988"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01933678"/>
            <w:placeholder>
              <w:docPart w:val="76C58A9DF73F46B689384ADDF92043A9"/>
            </w:placeholder>
            <w:showingPlcHdr/>
          </w:sdtPr>
          <w:sdtEndPr/>
          <w:sdtContent>
            <w:tc>
              <w:tcPr>
                <w:tcW w:w="2275" w:type="pct"/>
                <w:gridSpan w:val="10"/>
                <w:tcMar>
                  <w:left w:w="85" w:type="dxa"/>
                </w:tcMar>
              </w:tcPr>
              <w:p w14:paraId="6863BAB9" w14:textId="2B70B187"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213258439"/>
            <w:placeholder>
              <w:docPart w:val="E4AAABA3A56649AE82F59338C9AFB6AC"/>
            </w:placeholder>
            <w:showingPlcHdr/>
          </w:sdtPr>
          <w:sdtEndPr/>
          <w:sdtContent>
            <w:tc>
              <w:tcPr>
                <w:tcW w:w="1123" w:type="pct"/>
                <w:tcMar>
                  <w:left w:w="85" w:type="dxa"/>
                </w:tcMar>
              </w:tcPr>
              <w:p w14:paraId="76AAAE45" w14:textId="26F55F28"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C91F75" w:rsidRPr="00615E3A" w14:paraId="16ADEE09" w14:textId="2C57826A" w:rsidTr="00D9142B">
        <w:trPr>
          <w:trHeight w:val="340"/>
        </w:trPr>
        <w:tc>
          <w:tcPr>
            <w:tcW w:w="231" w:type="pct"/>
            <w:tcMar>
              <w:left w:w="85" w:type="dxa"/>
            </w:tcMar>
          </w:tcPr>
          <w:p w14:paraId="63EEE2E5" w14:textId="77777777" w:rsidR="00C91F75" w:rsidRPr="007E18AA"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109864757"/>
            <w:placeholder>
              <w:docPart w:val="292989DDE89F47F6A5F2CA219D3A2F2D"/>
            </w:placeholder>
            <w:showingPlcHdr/>
          </w:sdtPr>
          <w:sdtEndPr/>
          <w:sdtContent>
            <w:tc>
              <w:tcPr>
                <w:tcW w:w="1371" w:type="pct"/>
                <w:gridSpan w:val="7"/>
                <w:tcMar>
                  <w:left w:w="85" w:type="dxa"/>
                </w:tcMar>
              </w:tcPr>
              <w:p w14:paraId="5E834867" w14:textId="2BC79434" w:rsidR="00C91F75"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99764769"/>
            <w:placeholder>
              <w:docPart w:val="F6BB237DF35C46B2B90195876E8BC4A8"/>
            </w:placeholder>
            <w:showingPlcHdr/>
          </w:sdtPr>
          <w:sdtEndPr/>
          <w:sdtContent>
            <w:tc>
              <w:tcPr>
                <w:tcW w:w="2275" w:type="pct"/>
                <w:gridSpan w:val="10"/>
                <w:tcMar>
                  <w:left w:w="85" w:type="dxa"/>
                </w:tcMar>
              </w:tcPr>
              <w:p w14:paraId="0035453D" w14:textId="1BB56A6E"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346372723"/>
            <w:placeholder>
              <w:docPart w:val="28A7758B8DAC45499A199C3A0D643AA6"/>
            </w:placeholder>
            <w:showingPlcHdr/>
          </w:sdtPr>
          <w:sdtEndPr/>
          <w:sdtContent>
            <w:tc>
              <w:tcPr>
                <w:tcW w:w="1123" w:type="pct"/>
                <w:tcMar>
                  <w:left w:w="85" w:type="dxa"/>
                </w:tcMar>
              </w:tcPr>
              <w:p w14:paraId="3432F8F8" w14:textId="4D236AFC" w:rsidR="00C91F75" w:rsidRPr="00EF3B98" w:rsidRDefault="00C91F75"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5D2056" w14:paraId="38B6AF53" w14:textId="77777777" w:rsidTr="00D9142B">
        <w:trPr>
          <w:trHeight w:val="340"/>
        </w:trPr>
        <w:tc>
          <w:tcPr>
            <w:tcW w:w="231" w:type="pct"/>
            <w:tcMar>
              <w:left w:w="85" w:type="dxa"/>
            </w:tcMar>
          </w:tcPr>
          <w:p w14:paraId="07279649" w14:textId="74C09974"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14BD2EBC" w14:textId="6DF8F6D1" w:rsidR="006250A3" w:rsidRPr="005D2056" w:rsidRDefault="006250A3" w:rsidP="00225C9A">
            <w:pPr>
              <w:tabs>
                <w:tab w:val="left" w:pos="284"/>
              </w:tabs>
              <w:overflowPunct w:val="0"/>
              <w:autoSpaceDE w:val="0"/>
              <w:autoSpaceDN w:val="0"/>
              <w:adjustRightInd w:val="0"/>
              <w:jc w:val="left"/>
              <w:textAlignment w:val="baseline"/>
              <w:rPr>
                <w:rFonts w:ascii="Calibri" w:hAnsi="Calibri"/>
                <w:bCs/>
              </w:rPr>
            </w:pPr>
            <w:r w:rsidRPr="005D2056">
              <w:rPr>
                <w:rFonts w:ascii="Calibri" w:hAnsi="Calibri"/>
                <w:bCs/>
              </w:rPr>
              <w:t>c. For each of the ethnic group names given above, what ethnic group levels (if any) are found above or below this group? (Give the terms used in the relevant local language.) Finally, what labels are used to describe each of the ethnicity levels? [This question may not be relevant for all respondents.]</w:t>
            </w:r>
          </w:p>
        </w:tc>
      </w:tr>
      <w:tr w:rsidR="006250A3" w:rsidRPr="00615E3A" w14:paraId="595EAE28" w14:textId="77777777" w:rsidTr="00D9142B">
        <w:trPr>
          <w:trHeight w:val="340"/>
        </w:trPr>
        <w:tc>
          <w:tcPr>
            <w:tcW w:w="231" w:type="pct"/>
            <w:tcMar>
              <w:left w:w="85" w:type="dxa"/>
            </w:tcMar>
          </w:tcPr>
          <w:p w14:paraId="7FD95791" w14:textId="77777777" w:rsidR="006250A3" w:rsidRPr="005D205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00164A3" w14:textId="743679B7" w:rsidR="006250A3" w:rsidRPr="005D205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D2056">
              <w:rPr>
                <w:rFonts w:ascii="Calibri" w:hAnsi="Calibri"/>
                <w:bCs/>
              </w:rPr>
              <w:t>Ethnic groups: [researcher lists groups from Q5a]</w:t>
            </w:r>
          </w:p>
        </w:tc>
        <w:tc>
          <w:tcPr>
            <w:tcW w:w="1220" w:type="pct"/>
            <w:gridSpan w:val="8"/>
            <w:tcMar>
              <w:left w:w="85" w:type="dxa"/>
            </w:tcMar>
          </w:tcPr>
          <w:p w14:paraId="607EB0EE" w14:textId="4BECA1C6" w:rsidR="006250A3" w:rsidRPr="005D205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D2056">
              <w:rPr>
                <w:rFonts w:ascii="Calibri" w:hAnsi="Calibri"/>
                <w:bCs/>
              </w:rPr>
              <w:t>Ethnic group names from most general to most specific:</w:t>
            </w:r>
          </w:p>
        </w:tc>
        <w:tc>
          <w:tcPr>
            <w:tcW w:w="1257" w:type="pct"/>
            <w:gridSpan w:val="5"/>
            <w:tcMar>
              <w:left w:w="85" w:type="dxa"/>
            </w:tcMar>
            <w:vAlign w:val="bottom"/>
          </w:tcPr>
          <w:p w14:paraId="775693FE" w14:textId="50070CA9" w:rsidR="006250A3" w:rsidRPr="005D205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D2056">
              <w:rPr>
                <w:rFonts w:ascii="Calibri" w:hAnsi="Calibri"/>
                <w:bCs/>
              </w:rPr>
              <w:t>Ethnicity level type:</w:t>
            </w:r>
          </w:p>
        </w:tc>
        <w:tc>
          <w:tcPr>
            <w:tcW w:w="1123" w:type="pct"/>
            <w:tcMar>
              <w:left w:w="85" w:type="dxa"/>
            </w:tcMar>
          </w:tcPr>
          <w:p w14:paraId="4F7868F0"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Style w:val="CommentReference"/>
              </w:rPr>
            </w:pPr>
          </w:p>
        </w:tc>
      </w:tr>
      <w:tr w:rsidR="006250A3" w:rsidRPr="00615E3A" w14:paraId="0C376BDE" w14:textId="77777777" w:rsidTr="00D9142B">
        <w:trPr>
          <w:trHeight w:val="340"/>
        </w:trPr>
        <w:tc>
          <w:tcPr>
            <w:tcW w:w="231" w:type="pct"/>
            <w:tcMar>
              <w:left w:w="85" w:type="dxa"/>
            </w:tcMar>
          </w:tcPr>
          <w:p w14:paraId="6E03E79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sz w:val="16"/>
              <w:szCs w:val="16"/>
            </w:rPr>
            <w:id w:val="657573351"/>
            <w:placeholder>
              <w:docPart w:val="9E5A6AAB8E364A99BD421048CA0755F8"/>
            </w:placeholder>
            <w:showingPlcHdr/>
          </w:sdtPr>
          <w:sdtEndPr/>
          <w:sdtContent>
            <w:tc>
              <w:tcPr>
                <w:tcW w:w="1169" w:type="pct"/>
                <w:gridSpan w:val="4"/>
                <w:tcMar>
                  <w:left w:w="85" w:type="dxa"/>
                </w:tcMar>
              </w:tcPr>
              <w:p w14:paraId="26D7DEC0" w14:textId="4B3B31C8"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78772885"/>
            <w:placeholder>
              <w:docPart w:val="A3D8140A167144C09C84CC36EDF05E6C"/>
            </w:placeholder>
            <w:showingPlcHdr/>
          </w:sdtPr>
          <w:sdtEndPr/>
          <w:sdtContent>
            <w:tc>
              <w:tcPr>
                <w:tcW w:w="1220" w:type="pct"/>
                <w:gridSpan w:val="8"/>
                <w:tcMar>
                  <w:left w:w="85" w:type="dxa"/>
                </w:tcMar>
              </w:tcPr>
              <w:p w14:paraId="42893867"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370260308"/>
            <w:placeholder>
              <w:docPart w:val="71F5C52FCA094D2B8B267E21740168F2"/>
            </w:placeholder>
            <w:showingPlcHdr/>
          </w:sdtPr>
          <w:sdtEndPr/>
          <w:sdtContent>
            <w:tc>
              <w:tcPr>
                <w:tcW w:w="1257" w:type="pct"/>
                <w:gridSpan w:val="5"/>
                <w:tcMar>
                  <w:left w:w="85" w:type="dxa"/>
                </w:tcMar>
              </w:tcPr>
              <w:p w14:paraId="25459A4A"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82012422"/>
            <w:placeholder>
              <w:docPart w:val="586BC108A556441890D31ACC154AFB64"/>
            </w:placeholder>
            <w:showingPlcHdr/>
          </w:sdtPr>
          <w:sdtEndPr/>
          <w:sdtContent>
            <w:tc>
              <w:tcPr>
                <w:tcW w:w="1123" w:type="pct"/>
                <w:tcMar>
                  <w:left w:w="85" w:type="dxa"/>
                </w:tcMar>
              </w:tcPr>
              <w:p w14:paraId="7A3CDEAC"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531763BC" w14:textId="77777777" w:rsidTr="00D9142B">
        <w:trPr>
          <w:trHeight w:val="340"/>
        </w:trPr>
        <w:tc>
          <w:tcPr>
            <w:tcW w:w="231" w:type="pct"/>
            <w:tcMar>
              <w:left w:w="85" w:type="dxa"/>
            </w:tcMar>
          </w:tcPr>
          <w:p w14:paraId="4531CF08"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22E0464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451442656"/>
            <w:placeholder>
              <w:docPart w:val="D54C5924098C44EEBE1C10D04A164D3A"/>
            </w:placeholder>
            <w:showingPlcHdr/>
          </w:sdtPr>
          <w:sdtEndPr/>
          <w:sdtContent>
            <w:tc>
              <w:tcPr>
                <w:tcW w:w="1220" w:type="pct"/>
                <w:gridSpan w:val="8"/>
                <w:tcMar>
                  <w:left w:w="85" w:type="dxa"/>
                </w:tcMar>
              </w:tcPr>
              <w:p w14:paraId="10F468CF"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46194387"/>
            <w:placeholder>
              <w:docPart w:val="CA992C1AB6284A109E731270C5281413"/>
            </w:placeholder>
            <w:showingPlcHdr/>
          </w:sdtPr>
          <w:sdtEndPr/>
          <w:sdtContent>
            <w:tc>
              <w:tcPr>
                <w:tcW w:w="1257" w:type="pct"/>
                <w:gridSpan w:val="5"/>
                <w:tcMar>
                  <w:left w:w="85" w:type="dxa"/>
                </w:tcMar>
              </w:tcPr>
              <w:p w14:paraId="0B65995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117640195"/>
            <w:placeholder>
              <w:docPart w:val="225E48AC2B284C449D711223761F55B3"/>
            </w:placeholder>
            <w:showingPlcHdr/>
          </w:sdtPr>
          <w:sdtEndPr/>
          <w:sdtContent>
            <w:tc>
              <w:tcPr>
                <w:tcW w:w="1123" w:type="pct"/>
                <w:tcMar>
                  <w:left w:w="85" w:type="dxa"/>
                </w:tcMar>
              </w:tcPr>
              <w:p w14:paraId="53B7F3F8"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2A41669A" w14:textId="77777777" w:rsidTr="00D9142B">
        <w:trPr>
          <w:trHeight w:val="340"/>
        </w:trPr>
        <w:tc>
          <w:tcPr>
            <w:tcW w:w="231" w:type="pct"/>
            <w:tcMar>
              <w:left w:w="85" w:type="dxa"/>
            </w:tcMar>
          </w:tcPr>
          <w:p w14:paraId="4359F9B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6DCCBF55"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880237980"/>
            <w:placeholder>
              <w:docPart w:val="0A4E55918ACC45C9BD74A03EC717EF56"/>
            </w:placeholder>
            <w:showingPlcHdr/>
          </w:sdtPr>
          <w:sdtEndPr/>
          <w:sdtContent>
            <w:tc>
              <w:tcPr>
                <w:tcW w:w="1220" w:type="pct"/>
                <w:gridSpan w:val="8"/>
                <w:tcMar>
                  <w:left w:w="85" w:type="dxa"/>
                </w:tcMar>
              </w:tcPr>
              <w:p w14:paraId="62D51D62"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885721474"/>
            <w:placeholder>
              <w:docPart w:val="D01D44400CD640C1A22150DB6BB051B0"/>
            </w:placeholder>
            <w:showingPlcHdr/>
          </w:sdtPr>
          <w:sdtEndPr/>
          <w:sdtContent>
            <w:tc>
              <w:tcPr>
                <w:tcW w:w="1257" w:type="pct"/>
                <w:gridSpan w:val="5"/>
                <w:tcMar>
                  <w:left w:w="85" w:type="dxa"/>
                </w:tcMar>
              </w:tcPr>
              <w:p w14:paraId="24D51C09"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079063627"/>
            <w:placeholder>
              <w:docPart w:val="1458D49B2B684B35A8D02BA58C4E5AF0"/>
            </w:placeholder>
            <w:showingPlcHdr/>
          </w:sdtPr>
          <w:sdtEndPr/>
          <w:sdtContent>
            <w:tc>
              <w:tcPr>
                <w:tcW w:w="1123" w:type="pct"/>
                <w:tcMar>
                  <w:left w:w="85" w:type="dxa"/>
                </w:tcMar>
              </w:tcPr>
              <w:p w14:paraId="1EA13A2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26569B9D" w14:textId="77777777" w:rsidTr="00D9142B">
        <w:trPr>
          <w:trHeight w:val="340"/>
        </w:trPr>
        <w:tc>
          <w:tcPr>
            <w:tcW w:w="231" w:type="pct"/>
            <w:tcMar>
              <w:left w:w="85" w:type="dxa"/>
            </w:tcMar>
          </w:tcPr>
          <w:p w14:paraId="2A09F9C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BBF832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063528483"/>
            <w:placeholder>
              <w:docPart w:val="DF09732CBB0C47F386C1698101D8389B"/>
            </w:placeholder>
            <w:showingPlcHdr/>
          </w:sdtPr>
          <w:sdtEndPr/>
          <w:sdtContent>
            <w:tc>
              <w:tcPr>
                <w:tcW w:w="1220" w:type="pct"/>
                <w:gridSpan w:val="8"/>
                <w:tcMar>
                  <w:left w:w="85" w:type="dxa"/>
                </w:tcMar>
              </w:tcPr>
              <w:p w14:paraId="5D1877A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1049336"/>
            <w:placeholder>
              <w:docPart w:val="86BE6616D0E74502A227C786C75112F6"/>
            </w:placeholder>
            <w:showingPlcHdr/>
          </w:sdtPr>
          <w:sdtEndPr/>
          <w:sdtContent>
            <w:tc>
              <w:tcPr>
                <w:tcW w:w="1257" w:type="pct"/>
                <w:gridSpan w:val="5"/>
                <w:tcMar>
                  <w:left w:w="85" w:type="dxa"/>
                </w:tcMar>
              </w:tcPr>
              <w:p w14:paraId="0EB2B90E"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176313710"/>
            <w:placeholder>
              <w:docPart w:val="B2EC2EB2D43E46CCA854B5CC330FAB92"/>
            </w:placeholder>
            <w:showingPlcHdr/>
          </w:sdtPr>
          <w:sdtEndPr/>
          <w:sdtContent>
            <w:tc>
              <w:tcPr>
                <w:tcW w:w="1123" w:type="pct"/>
                <w:tcMar>
                  <w:left w:w="85" w:type="dxa"/>
                </w:tcMar>
              </w:tcPr>
              <w:p w14:paraId="797205D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55A981BE" w14:textId="77777777" w:rsidTr="00D9142B">
        <w:trPr>
          <w:trHeight w:val="340"/>
        </w:trPr>
        <w:tc>
          <w:tcPr>
            <w:tcW w:w="231" w:type="pct"/>
            <w:tcMar>
              <w:left w:w="85" w:type="dxa"/>
            </w:tcMar>
          </w:tcPr>
          <w:p w14:paraId="639CAAC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0C507ED8"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42183625"/>
            <w:placeholder>
              <w:docPart w:val="3A349D655F364943811E610AB2E9C63C"/>
            </w:placeholder>
            <w:showingPlcHdr/>
          </w:sdtPr>
          <w:sdtEndPr/>
          <w:sdtContent>
            <w:tc>
              <w:tcPr>
                <w:tcW w:w="1220" w:type="pct"/>
                <w:gridSpan w:val="8"/>
                <w:tcMar>
                  <w:left w:w="85" w:type="dxa"/>
                </w:tcMar>
              </w:tcPr>
              <w:p w14:paraId="071EE330"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74654217"/>
            <w:placeholder>
              <w:docPart w:val="DBA58FA05D0F4733AD7363483C314439"/>
            </w:placeholder>
            <w:showingPlcHdr/>
          </w:sdtPr>
          <w:sdtEndPr/>
          <w:sdtContent>
            <w:tc>
              <w:tcPr>
                <w:tcW w:w="1257" w:type="pct"/>
                <w:gridSpan w:val="5"/>
                <w:tcMar>
                  <w:left w:w="85" w:type="dxa"/>
                </w:tcMar>
              </w:tcPr>
              <w:p w14:paraId="46FE5D30"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765760224"/>
            <w:placeholder>
              <w:docPart w:val="225372E4233843E9AEC5B7AE324513AF"/>
            </w:placeholder>
            <w:showingPlcHdr/>
          </w:sdtPr>
          <w:sdtEndPr/>
          <w:sdtContent>
            <w:tc>
              <w:tcPr>
                <w:tcW w:w="1123" w:type="pct"/>
                <w:tcMar>
                  <w:left w:w="85" w:type="dxa"/>
                </w:tcMar>
              </w:tcPr>
              <w:p w14:paraId="2749CF7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5D2056" w:rsidRPr="00615E3A" w14:paraId="5F660CA3" w14:textId="77777777" w:rsidTr="00D9142B">
        <w:trPr>
          <w:trHeight w:val="340"/>
        </w:trPr>
        <w:tc>
          <w:tcPr>
            <w:tcW w:w="231" w:type="pct"/>
            <w:tcMar>
              <w:left w:w="85" w:type="dxa"/>
            </w:tcMar>
          </w:tcPr>
          <w:p w14:paraId="6AFD80D5" w14:textId="77777777" w:rsidR="005D2056" w:rsidRPr="007E18AA"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1A444D63"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20" w:type="pct"/>
            <w:gridSpan w:val="8"/>
            <w:tcMar>
              <w:left w:w="85" w:type="dxa"/>
            </w:tcMar>
          </w:tcPr>
          <w:p w14:paraId="495998EB"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257" w:type="pct"/>
            <w:gridSpan w:val="5"/>
            <w:tcMar>
              <w:left w:w="85" w:type="dxa"/>
            </w:tcMar>
          </w:tcPr>
          <w:p w14:paraId="0D4C53EE"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443C7BCC"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6250A3" w:rsidRPr="00615E3A" w14:paraId="1A154527" w14:textId="77777777" w:rsidTr="00D9142B">
        <w:trPr>
          <w:trHeight w:val="340"/>
        </w:trPr>
        <w:tc>
          <w:tcPr>
            <w:tcW w:w="231" w:type="pct"/>
            <w:tcMar>
              <w:left w:w="85" w:type="dxa"/>
            </w:tcMar>
          </w:tcPr>
          <w:p w14:paraId="62E32A9E"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915772579"/>
            <w:placeholder>
              <w:docPart w:val="F7946382A2FB438A93E1173E266AC4D9"/>
            </w:placeholder>
            <w:showingPlcHdr/>
          </w:sdtPr>
          <w:sdtEndPr/>
          <w:sdtContent>
            <w:tc>
              <w:tcPr>
                <w:tcW w:w="1169" w:type="pct"/>
                <w:gridSpan w:val="4"/>
                <w:tcMar>
                  <w:left w:w="85" w:type="dxa"/>
                </w:tcMar>
              </w:tcPr>
              <w:p w14:paraId="3FE6CC03" w14:textId="5FC20D8A"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452051559"/>
            <w:placeholder>
              <w:docPart w:val="A7F0B63B7A804235829C3259E35BE70B"/>
            </w:placeholder>
            <w:showingPlcHdr/>
          </w:sdtPr>
          <w:sdtEndPr/>
          <w:sdtContent>
            <w:tc>
              <w:tcPr>
                <w:tcW w:w="1220" w:type="pct"/>
                <w:gridSpan w:val="8"/>
                <w:tcMar>
                  <w:left w:w="85" w:type="dxa"/>
                </w:tcMar>
              </w:tcPr>
              <w:p w14:paraId="142D560D"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01851022"/>
            <w:placeholder>
              <w:docPart w:val="5DBD2A4DC6514ACFAB0073F2C4FDCFFE"/>
            </w:placeholder>
            <w:showingPlcHdr/>
          </w:sdtPr>
          <w:sdtEndPr/>
          <w:sdtContent>
            <w:tc>
              <w:tcPr>
                <w:tcW w:w="1257" w:type="pct"/>
                <w:gridSpan w:val="5"/>
                <w:tcMar>
                  <w:left w:w="85" w:type="dxa"/>
                </w:tcMar>
              </w:tcPr>
              <w:p w14:paraId="2A4AE4B9"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332959791"/>
            <w:placeholder>
              <w:docPart w:val="54D83120205744D49BDCCD61361A5474"/>
            </w:placeholder>
            <w:showingPlcHdr/>
          </w:sdtPr>
          <w:sdtEndPr/>
          <w:sdtContent>
            <w:tc>
              <w:tcPr>
                <w:tcW w:w="1123" w:type="pct"/>
                <w:tcMar>
                  <w:left w:w="85" w:type="dxa"/>
                </w:tcMar>
              </w:tcPr>
              <w:p w14:paraId="1635694C"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64F49915" w14:textId="77777777" w:rsidTr="00D9142B">
        <w:trPr>
          <w:trHeight w:val="340"/>
        </w:trPr>
        <w:tc>
          <w:tcPr>
            <w:tcW w:w="231" w:type="pct"/>
            <w:tcMar>
              <w:left w:w="85" w:type="dxa"/>
            </w:tcMar>
          </w:tcPr>
          <w:p w14:paraId="3D0ABA0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F8F04EA"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928888934"/>
            <w:placeholder>
              <w:docPart w:val="C11559CB90A649F790A77B82FA3B9B2E"/>
            </w:placeholder>
            <w:showingPlcHdr/>
          </w:sdtPr>
          <w:sdtEndPr/>
          <w:sdtContent>
            <w:tc>
              <w:tcPr>
                <w:tcW w:w="1220" w:type="pct"/>
                <w:gridSpan w:val="8"/>
                <w:tcMar>
                  <w:left w:w="85" w:type="dxa"/>
                </w:tcMar>
              </w:tcPr>
              <w:p w14:paraId="0CBC8091"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132673653"/>
            <w:placeholder>
              <w:docPart w:val="3C1273B05BF14F12B3991C56946D56F8"/>
            </w:placeholder>
            <w:showingPlcHdr/>
          </w:sdtPr>
          <w:sdtEndPr/>
          <w:sdtContent>
            <w:tc>
              <w:tcPr>
                <w:tcW w:w="1257" w:type="pct"/>
                <w:gridSpan w:val="5"/>
                <w:tcMar>
                  <w:left w:w="85" w:type="dxa"/>
                </w:tcMar>
              </w:tcPr>
              <w:p w14:paraId="369D024F"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63169517"/>
            <w:placeholder>
              <w:docPart w:val="C1B219ED8A8845D4A64229BA78578673"/>
            </w:placeholder>
            <w:showingPlcHdr/>
          </w:sdtPr>
          <w:sdtEndPr/>
          <w:sdtContent>
            <w:tc>
              <w:tcPr>
                <w:tcW w:w="1123" w:type="pct"/>
                <w:tcMar>
                  <w:left w:w="85" w:type="dxa"/>
                </w:tcMar>
              </w:tcPr>
              <w:p w14:paraId="406E5D0D"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4DD9EA91" w14:textId="77777777" w:rsidTr="00D9142B">
        <w:trPr>
          <w:trHeight w:val="340"/>
        </w:trPr>
        <w:tc>
          <w:tcPr>
            <w:tcW w:w="231" w:type="pct"/>
            <w:tcMar>
              <w:left w:w="85" w:type="dxa"/>
            </w:tcMar>
          </w:tcPr>
          <w:p w14:paraId="16A1A0E9"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1A6BBC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483533201"/>
            <w:placeholder>
              <w:docPart w:val="EC3299E43E3C44CCA5C7EEA2DEBF177E"/>
            </w:placeholder>
            <w:showingPlcHdr/>
          </w:sdtPr>
          <w:sdtEndPr/>
          <w:sdtContent>
            <w:tc>
              <w:tcPr>
                <w:tcW w:w="1220" w:type="pct"/>
                <w:gridSpan w:val="8"/>
                <w:tcMar>
                  <w:left w:w="85" w:type="dxa"/>
                </w:tcMar>
              </w:tcPr>
              <w:p w14:paraId="047F60F2"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610245802"/>
            <w:placeholder>
              <w:docPart w:val="93BF79B687D344D3840E5187EB743AEE"/>
            </w:placeholder>
            <w:showingPlcHdr/>
          </w:sdtPr>
          <w:sdtEndPr/>
          <w:sdtContent>
            <w:tc>
              <w:tcPr>
                <w:tcW w:w="1257" w:type="pct"/>
                <w:gridSpan w:val="5"/>
                <w:tcMar>
                  <w:left w:w="85" w:type="dxa"/>
                </w:tcMar>
              </w:tcPr>
              <w:p w14:paraId="25B6E39B"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072190506"/>
            <w:placeholder>
              <w:docPart w:val="FD3CEDEB09874DABABE552F228C6DCF5"/>
            </w:placeholder>
            <w:showingPlcHdr/>
          </w:sdtPr>
          <w:sdtEndPr/>
          <w:sdtContent>
            <w:tc>
              <w:tcPr>
                <w:tcW w:w="1123" w:type="pct"/>
                <w:tcMar>
                  <w:left w:w="85" w:type="dxa"/>
                </w:tcMar>
              </w:tcPr>
              <w:p w14:paraId="744673EB"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6CAEEB5C" w14:textId="77777777" w:rsidTr="00D9142B">
        <w:trPr>
          <w:trHeight w:val="340"/>
        </w:trPr>
        <w:tc>
          <w:tcPr>
            <w:tcW w:w="231" w:type="pct"/>
            <w:tcMar>
              <w:left w:w="85" w:type="dxa"/>
            </w:tcMar>
          </w:tcPr>
          <w:p w14:paraId="3C08A19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322C847C"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926770036"/>
            <w:placeholder>
              <w:docPart w:val="A311CCD0AE8A4EC9A2F4781591DB264D"/>
            </w:placeholder>
            <w:showingPlcHdr/>
          </w:sdtPr>
          <w:sdtEndPr/>
          <w:sdtContent>
            <w:tc>
              <w:tcPr>
                <w:tcW w:w="1220" w:type="pct"/>
                <w:gridSpan w:val="8"/>
                <w:tcMar>
                  <w:left w:w="85" w:type="dxa"/>
                </w:tcMar>
              </w:tcPr>
              <w:p w14:paraId="70E3665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233926561"/>
            <w:placeholder>
              <w:docPart w:val="351FB44DD01E499A920CBF2AA9CEA0C2"/>
            </w:placeholder>
            <w:showingPlcHdr/>
          </w:sdtPr>
          <w:sdtEndPr/>
          <w:sdtContent>
            <w:tc>
              <w:tcPr>
                <w:tcW w:w="1257" w:type="pct"/>
                <w:gridSpan w:val="5"/>
                <w:tcMar>
                  <w:left w:w="85" w:type="dxa"/>
                </w:tcMar>
              </w:tcPr>
              <w:p w14:paraId="5ED9AA30"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74200746"/>
            <w:placeholder>
              <w:docPart w:val="01475AF28C374E929CC562FC49EC767B"/>
            </w:placeholder>
            <w:showingPlcHdr/>
          </w:sdtPr>
          <w:sdtEndPr/>
          <w:sdtContent>
            <w:tc>
              <w:tcPr>
                <w:tcW w:w="1123" w:type="pct"/>
                <w:tcMar>
                  <w:left w:w="85" w:type="dxa"/>
                </w:tcMar>
              </w:tcPr>
              <w:p w14:paraId="5F62CF13"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5D2056" w:rsidRPr="00615E3A" w14:paraId="5316E15E" w14:textId="77777777" w:rsidTr="00D9142B">
        <w:trPr>
          <w:trHeight w:val="340"/>
        </w:trPr>
        <w:tc>
          <w:tcPr>
            <w:tcW w:w="231" w:type="pct"/>
            <w:tcMar>
              <w:left w:w="85" w:type="dxa"/>
            </w:tcMar>
          </w:tcPr>
          <w:p w14:paraId="6023D3FA" w14:textId="77777777" w:rsidR="005D2056" w:rsidRPr="007E18AA"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9880E23"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650414461"/>
            <w:placeholder>
              <w:docPart w:val="AFDB8B2FC70B48368AE238DCEE666344"/>
            </w:placeholder>
            <w:showingPlcHdr/>
          </w:sdtPr>
          <w:sdtEndPr/>
          <w:sdtContent>
            <w:tc>
              <w:tcPr>
                <w:tcW w:w="1220" w:type="pct"/>
                <w:gridSpan w:val="8"/>
                <w:tcMar>
                  <w:left w:w="85" w:type="dxa"/>
                </w:tcMar>
              </w:tcPr>
              <w:p w14:paraId="53933945"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737010129"/>
            <w:placeholder>
              <w:docPart w:val="7025A5435CF84323AB42273509B30BE1"/>
            </w:placeholder>
            <w:showingPlcHdr/>
          </w:sdtPr>
          <w:sdtEndPr/>
          <w:sdtContent>
            <w:tc>
              <w:tcPr>
                <w:tcW w:w="1257" w:type="pct"/>
                <w:gridSpan w:val="5"/>
                <w:tcMar>
                  <w:left w:w="85" w:type="dxa"/>
                </w:tcMar>
              </w:tcPr>
              <w:p w14:paraId="5208DCC3"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069235860"/>
            <w:placeholder>
              <w:docPart w:val="F7F057A8F6304A14937C839EF68F2BA6"/>
            </w:placeholder>
            <w:showingPlcHdr/>
          </w:sdtPr>
          <w:sdtEndPr/>
          <w:sdtContent>
            <w:tc>
              <w:tcPr>
                <w:tcW w:w="1123" w:type="pct"/>
                <w:tcMar>
                  <w:left w:w="85" w:type="dxa"/>
                </w:tcMar>
              </w:tcPr>
              <w:p w14:paraId="390A16BB"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01CB34D2" w14:textId="77777777" w:rsidTr="00D9142B">
        <w:trPr>
          <w:trHeight w:val="340"/>
        </w:trPr>
        <w:tc>
          <w:tcPr>
            <w:tcW w:w="231" w:type="pct"/>
            <w:tcMar>
              <w:left w:w="85" w:type="dxa"/>
            </w:tcMar>
          </w:tcPr>
          <w:p w14:paraId="2F5A4A5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35E20F4B"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20" w:type="pct"/>
            <w:gridSpan w:val="8"/>
            <w:tcMar>
              <w:left w:w="85" w:type="dxa"/>
            </w:tcMar>
          </w:tcPr>
          <w:p w14:paraId="3C71927A"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257" w:type="pct"/>
            <w:gridSpan w:val="5"/>
            <w:tcMar>
              <w:left w:w="85" w:type="dxa"/>
            </w:tcMar>
          </w:tcPr>
          <w:p w14:paraId="6C0D312D"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512489E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6250A3" w:rsidRPr="00615E3A" w14:paraId="317D2869" w14:textId="77777777" w:rsidTr="00D9142B">
        <w:trPr>
          <w:trHeight w:val="340"/>
        </w:trPr>
        <w:tc>
          <w:tcPr>
            <w:tcW w:w="231" w:type="pct"/>
            <w:tcMar>
              <w:left w:w="85" w:type="dxa"/>
            </w:tcMar>
          </w:tcPr>
          <w:p w14:paraId="3ADE5EC9"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659533575"/>
            <w:placeholder>
              <w:docPart w:val="201C533BC468464EB26819C082CBD3FF"/>
            </w:placeholder>
            <w:showingPlcHdr/>
          </w:sdtPr>
          <w:sdtEndPr/>
          <w:sdtContent>
            <w:tc>
              <w:tcPr>
                <w:tcW w:w="1169" w:type="pct"/>
                <w:gridSpan w:val="4"/>
                <w:tcMar>
                  <w:left w:w="85" w:type="dxa"/>
                </w:tcMar>
              </w:tcPr>
              <w:p w14:paraId="7FE7114B"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19466967"/>
            <w:placeholder>
              <w:docPart w:val="F66A6D375EDE40D990DE70F105503084"/>
            </w:placeholder>
            <w:showingPlcHdr/>
          </w:sdtPr>
          <w:sdtEndPr/>
          <w:sdtContent>
            <w:tc>
              <w:tcPr>
                <w:tcW w:w="1220" w:type="pct"/>
                <w:gridSpan w:val="8"/>
                <w:tcMar>
                  <w:left w:w="85" w:type="dxa"/>
                </w:tcMar>
              </w:tcPr>
              <w:p w14:paraId="5E8F6700"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390572901"/>
            <w:placeholder>
              <w:docPart w:val="CFEBF24517F34B55BF579A5D1590F536"/>
            </w:placeholder>
            <w:showingPlcHdr/>
          </w:sdtPr>
          <w:sdtEndPr/>
          <w:sdtContent>
            <w:tc>
              <w:tcPr>
                <w:tcW w:w="1257" w:type="pct"/>
                <w:gridSpan w:val="5"/>
                <w:tcMar>
                  <w:left w:w="85" w:type="dxa"/>
                </w:tcMar>
              </w:tcPr>
              <w:p w14:paraId="3E6F5579"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66438701"/>
            <w:placeholder>
              <w:docPart w:val="FED6CCA0F04240F8A85A1CF83E518424"/>
            </w:placeholder>
            <w:showingPlcHdr/>
          </w:sdtPr>
          <w:sdtEndPr/>
          <w:sdtContent>
            <w:tc>
              <w:tcPr>
                <w:tcW w:w="1123" w:type="pct"/>
                <w:tcMar>
                  <w:left w:w="85" w:type="dxa"/>
                </w:tcMar>
              </w:tcPr>
              <w:p w14:paraId="502EE111"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2C68BEC3" w14:textId="77777777" w:rsidTr="00D9142B">
        <w:trPr>
          <w:trHeight w:val="340"/>
        </w:trPr>
        <w:tc>
          <w:tcPr>
            <w:tcW w:w="231" w:type="pct"/>
            <w:tcMar>
              <w:left w:w="85" w:type="dxa"/>
            </w:tcMar>
          </w:tcPr>
          <w:p w14:paraId="298418D1"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4BB8C72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935115783"/>
            <w:placeholder>
              <w:docPart w:val="5A40B67B560245EBB23B0BA22B010225"/>
            </w:placeholder>
            <w:showingPlcHdr/>
          </w:sdtPr>
          <w:sdtEndPr/>
          <w:sdtContent>
            <w:tc>
              <w:tcPr>
                <w:tcW w:w="1220" w:type="pct"/>
                <w:gridSpan w:val="8"/>
                <w:tcMar>
                  <w:left w:w="85" w:type="dxa"/>
                </w:tcMar>
              </w:tcPr>
              <w:p w14:paraId="0ABC9948"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855024677"/>
            <w:placeholder>
              <w:docPart w:val="6243F6DAFB97448785577F8283128CEC"/>
            </w:placeholder>
            <w:showingPlcHdr/>
          </w:sdtPr>
          <w:sdtEndPr/>
          <w:sdtContent>
            <w:tc>
              <w:tcPr>
                <w:tcW w:w="1257" w:type="pct"/>
                <w:gridSpan w:val="5"/>
                <w:tcMar>
                  <w:left w:w="85" w:type="dxa"/>
                </w:tcMar>
              </w:tcPr>
              <w:p w14:paraId="00511389"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560794204"/>
            <w:placeholder>
              <w:docPart w:val="C7B3568769F4419487B8ABED61E9B626"/>
            </w:placeholder>
            <w:showingPlcHdr/>
          </w:sdtPr>
          <w:sdtEndPr/>
          <w:sdtContent>
            <w:tc>
              <w:tcPr>
                <w:tcW w:w="1123" w:type="pct"/>
                <w:tcMar>
                  <w:left w:w="85" w:type="dxa"/>
                </w:tcMar>
              </w:tcPr>
              <w:p w14:paraId="416720F9"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121F1FEC" w14:textId="77777777" w:rsidTr="00D9142B">
        <w:trPr>
          <w:trHeight w:val="340"/>
        </w:trPr>
        <w:tc>
          <w:tcPr>
            <w:tcW w:w="231" w:type="pct"/>
            <w:tcMar>
              <w:left w:w="85" w:type="dxa"/>
            </w:tcMar>
          </w:tcPr>
          <w:p w14:paraId="496AF995"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27F5B28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263925787"/>
            <w:placeholder>
              <w:docPart w:val="541C5F54B9E84170B06FD85759D8A0DC"/>
            </w:placeholder>
            <w:showingPlcHdr/>
          </w:sdtPr>
          <w:sdtEndPr/>
          <w:sdtContent>
            <w:tc>
              <w:tcPr>
                <w:tcW w:w="1220" w:type="pct"/>
                <w:gridSpan w:val="8"/>
                <w:tcMar>
                  <w:left w:w="85" w:type="dxa"/>
                </w:tcMar>
              </w:tcPr>
              <w:p w14:paraId="17CFBADE"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41833484"/>
            <w:placeholder>
              <w:docPart w:val="1820484E6B82422C943F2B3D21FA6077"/>
            </w:placeholder>
            <w:showingPlcHdr/>
          </w:sdtPr>
          <w:sdtEndPr/>
          <w:sdtContent>
            <w:tc>
              <w:tcPr>
                <w:tcW w:w="1257" w:type="pct"/>
                <w:gridSpan w:val="5"/>
                <w:tcMar>
                  <w:left w:w="85" w:type="dxa"/>
                </w:tcMar>
              </w:tcPr>
              <w:p w14:paraId="1740A2DA"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45450071"/>
            <w:placeholder>
              <w:docPart w:val="D63FCE9A3C6A4844AE5B8585301A118B"/>
            </w:placeholder>
            <w:showingPlcHdr/>
          </w:sdtPr>
          <w:sdtEndPr/>
          <w:sdtContent>
            <w:tc>
              <w:tcPr>
                <w:tcW w:w="1123" w:type="pct"/>
                <w:tcMar>
                  <w:left w:w="85" w:type="dxa"/>
                </w:tcMar>
              </w:tcPr>
              <w:p w14:paraId="25B4549F"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4F0CDBD5" w14:textId="77777777" w:rsidTr="00D9142B">
        <w:trPr>
          <w:trHeight w:val="340"/>
        </w:trPr>
        <w:tc>
          <w:tcPr>
            <w:tcW w:w="231" w:type="pct"/>
            <w:tcMar>
              <w:left w:w="85" w:type="dxa"/>
            </w:tcMar>
          </w:tcPr>
          <w:p w14:paraId="4F18512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72ED9297"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140879862"/>
            <w:placeholder>
              <w:docPart w:val="243F6F902B5542F69018F2B4543D8EA2"/>
            </w:placeholder>
            <w:showingPlcHdr/>
          </w:sdtPr>
          <w:sdtEndPr/>
          <w:sdtContent>
            <w:tc>
              <w:tcPr>
                <w:tcW w:w="1220" w:type="pct"/>
                <w:gridSpan w:val="8"/>
                <w:tcMar>
                  <w:left w:w="85" w:type="dxa"/>
                </w:tcMar>
              </w:tcPr>
              <w:p w14:paraId="1F1D93C2"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025084256"/>
            <w:placeholder>
              <w:docPart w:val="9CBAC4D47347492CBE0D89FE952EFC78"/>
            </w:placeholder>
            <w:showingPlcHdr/>
          </w:sdtPr>
          <w:sdtEndPr/>
          <w:sdtContent>
            <w:tc>
              <w:tcPr>
                <w:tcW w:w="1257" w:type="pct"/>
                <w:gridSpan w:val="5"/>
                <w:tcMar>
                  <w:left w:w="85" w:type="dxa"/>
                </w:tcMar>
              </w:tcPr>
              <w:p w14:paraId="4CBA3857"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723335062"/>
            <w:placeholder>
              <w:docPart w:val="75B3E4C0A96544F0BE45DE634801BDAF"/>
            </w:placeholder>
            <w:showingPlcHdr/>
          </w:sdtPr>
          <w:sdtEndPr/>
          <w:sdtContent>
            <w:tc>
              <w:tcPr>
                <w:tcW w:w="1123" w:type="pct"/>
                <w:tcMar>
                  <w:left w:w="85" w:type="dxa"/>
                </w:tcMar>
              </w:tcPr>
              <w:p w14:paraId="1F104AA8"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690B5B25" w14:textId="77777777" w:rsidTr="00D9142B">
        <w:trPr>
          <w:trHeight w:val="340"/>
        </w:trPr>
        <w:tc>
          <w:tcPr>
            <w:tcW w:w="231" w:type="pct"/>
            <w:tcMar>
              <w:left w:w="85" w:type="dxa"/>
            </w:tcMar>
          </w:tcPr>
          <w:p w14:paraId="3B5A5B3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14690DF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702934711"/>
            <w:placeholder>
              <w:docPart w:val="F4584A6084D8415494F9DC93D076805D"/>
            </w:placeholder>
            <w:showingPlcHdr/>
          </w:sdtPr>
          <w:sdtEndPr/>
          <w:sdtContent>
            <w:tc>
              <w:tcPr>
                <w:tcW w:w="1220" w:type="pct"/>
                <w:gridSpan w:val="8"/>
                <w:tcMar>
                  <w:left w:w="85" w:type="dxa"/>
                </w:tcMar>
              </w:tcPr>
              <w:p w14:paraId="1D4A7CAD"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005863030"/>
            <w:placeholder>
              <w:docPart w:val="2D97C3DFCFEF47B48E131FBD2E8B2467"/>
            </w:placeholder>
            <w:showingPlcHdr/>
          </w:sdtPr>
          <w:sdtEndPr/>
          <w:sdtContent>
            <w:tc>
              <w:tcPr>
                <w:tcW w:w="1257" w:type="pct"/>
                <w:gridSpan w:val="5"/>
                <w:tcMar>
                  <w:left w:w="85" w:type="dxa"/>
                </w:tcMar>
              </w:tcPr>
              <w:p w14:paraId="4D9DC38D"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956086690"/>
            <w:placeholder>
              <w:docPart w:val="B268D2F22E6445A7A8D62C17B561E800"/>
            </w:placeholder>
            <w:showingPlcHdr/>
          </w:sdtPr>
          <w:sdtEndPr/>
          <w:sdtContent>
            <w:tc>
              <w:tcPr>
                <w:tcW w:w="1123" w:type="pct"/>
                <w:tcMar>
                  <w:left w:w="85" w:type="dxa"/>
                </w:tcMar>
              </w:tcPr>
              <w:p w14:paraId="3863D5B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5D2056" w:rsidRPr="00615E3A" w14:paraId="413425E0" w14:textId="77777777" w:rsidTr="00D9142B">
        <w:trPr>
          <w:trHeight w:val="340"/>
        </w:trPr>
        <w:tc>
          <w:tcPr>
            <w:tcW w:w="231" w:type="pct"/>
            <w:tcMar>
              <w:left w:w="85" w:type="dxa"/>
            </w:tcMar>
          </w:tcPr>
          <w:p w14:paraId="4274BC7A" w14:textId="77777777" w:rsidR="005D2056" w:rsidRPr="007E18AA"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136F5C08"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20" w:type="pct"/>
            <w:gridSpan w:val="8"/>
            <w:tcMar>
              <w:left w:w="85" w:type="dxa"/>
            </w:tcMar>
          </w:tcPr>
          <w:p w14:paraId="322A4BDD"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257" w:type="pct"/>
            <w:gridSpan w:val="5"/>
            <w:tcMar>
              <w:left w:w="85" w:type="dxa"/>
            </w:tcMar>
          </w:tcPr>
          <w:p w14:paraId="1BAD3687"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5F119954"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6250A3" w:rsidRPr="00615E3A" w14:paraId="1272FD67" w14:textId="77777777" w:rsidTr="00D9142B">
        <w:trPr>
          <w:trHeight w:val="340"/>
        </w:trPr>
        <w:tc>
          <w:tcPr>
            <w:tcW w:w="231" w:type="pct"/>
            <w:tcMar>
              <w:left w:w="85" w:type="dxa"/>
            </w:tcMar>
          </w:tcPr>
          <w:p w14:paraId="2DB512AD"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892717305"/>
            <w:placeholder>
              <w:docPart w:val="D71BB98EE852486A9B54897D3266B2EB"/>
            </w:placeholder>
            <w:showingPlcHdr/>
          </w:sdtPr>
          <w:sdtEndPr/>
          <w:sdtContent>
            <w:tc>
              <w:tcPr>
                <w:tcW w:w="1169" w:type="pct"/>
                <w:gridSpan w:val="4"/>
                <w:tcMar>
                  <w:left w:w="85" w:type="dxa"/>
                </w:tcMar>
              </w:tcPr>
              <w:p w14:paraId="169A3DCF"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7183532"/>
            <w:placeholder>
              <w:docPart w:val="A6A22C788D374FF392DF00B674EB98C6"/>
            </w:placeholder>
            <w:showingPlcHdr/>
          </w:sdtPr>
          <w:sdtEndPr/>
          <w:sdtContent>
            <w:tc>
              <w:tcPr>
                <w:tcW w:w="1220" w:type="pct"/>
                <w:gridSpan w:val="8"/>
                <w:tcMar>
                  <w:left w:w="85" w:type="dxa"/>
                </w:tcMar>
              </w:tcPr>
              <w:p w14:paraId="3641E233"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092045170"/>
            <w:placeholder>
              <w:docPart w:val="AD2394F5FB4D4A1F9155AB820A7C83B8"/>
            </w:placeholder>
            <w:showingPlcHdr/>
          </w:sdtPr>
          <w:sdtEndPr/>
          <w:sdtContent>
            <w:tc>
              <w:tcPr>
                <w:tcW w:w="1257" w:type="pct"/>
                <w:gridSpan w:val="5"/>
                <w:tcMar>
                  <w:left w:w="85" w:type="dxa"/>
                </w:tcMar>
              </w:tcPr>
              <w:p w14:paraId="188F9A9E"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278141900"/>
            <w:placeholder>
              <w:docPart w:val="17FA8F28782C49B8B00D9BEE391E57A8"/>
            </w:placeholder>
            <w:showingPlcHdr/>
          </w:sdtPr>
          <w:sdtEndPr/>
          <w:sdtContent>
            <w:tc>
              <w:tcPr>
                <w:tcW w:w="1123" w:type="pct"/>
                <w:tcMar>
                  <w:left w:w="85" w:type="dxa"/>
                </w:tcMar>
              </w:tcPr>
              <w:p w14:paraId="582B5BF0"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3E7CB559" w14:textId="77777777" w:rsidTr="00D9142B">
        <w:trPr>
          <w:trHeight w:val="340"/>
        </w:trPr>
        <w:tc>
          <w:tcPr>
            <w:tcW w:w="231" w:type="pct"/>
            <w:tcMar>
              <w:left w:w="85" w:type="dxa"/>
            </w:tcMar>
          </w:tcPr>
          <w:p w14:paraId="60700B8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4576C283"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059050443"/>
            <w:placeholder>
              <w:docPart w:val="CDC18C88E314408F88213038B1BEB4E5"/>
            </w:placeholder>
            <w:showingPlcHdr/>
          </w:sdtPr>
          <w:sdtEndPr/>
          <w:sdtContent>
            <w:tc>
              <w:tcPr>
                <w:tcW w:w="1220" w:type="pct"/>
                <w:gridSpan w:val="8"/>
                <w:tcMar>
                  <w:left w:w="85" w:type="dxa"/>
                </w:tcMar>
              </w:tcPr>
              <w:p w14:paraId="7810E338"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945562294"/>
            <w:placeholder>
              <w:docPart w:val="91FC77D071CD4DDEBECECE0792623830"/>
            </w:placeholder>
            <w:showingPlcHdr/>
          </w:sdtPr>
          <w:sdtEndPr/>
          <w:sdtContent>
            <w:tc>
              <w:tcPr>
                <w:tcW w:w="1257" w:type="pct"/>
                <w:gridSpan w:val="5"/>
                <w:tcMar>
                  <w:left w:w="85" w:type="dxa"/>
                </w:tcMar>
              </w:tcPr>
              <w:p w14:paraId="3AE9CE0F"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130278515"/>
            <w:placeholder>
              <w:docPart w:val="5AE6C1118DC448DFA901AD26C89A6943"/>
            </w:placeholder>
            <w:showingPlcHdr/>
          </w:sdtPr>
          <w:sdtEndPr/>
          <w:sdtContent>
            <w:tc>
              <w:tcPr>
                <w:tcW w:w="1123" w:type="pct"/>
                <w:tcMar>
                  <w:left w:w="85" w:type="dxa"/>
                </w:tcMar>
              </w:tcPr>
              <w:p w14:paraId="3692F2E3"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41382D12" w14:textId="77777777" w:rsidTr="00D9142B">
        <w:trPr>
          <w:trHeight w:val="340"/>
        </w:trPr>
        <w:tc>
          <w:tcPr>
            <w:tcW w:w="231" w:type="pct"/>
            <w:tcMar>
              <w:left w:w="85" w:type="dxa"/>
            </w:tcMar>
          </w:tcPr>
          <w:p w14:paraId="5145EABA"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024AC1C8"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840056356"/>
            <w:placeholder>
              <w:docPart w:val="F9AF8CCF5EEC49349320640F112DEAE8"/>
            </w:placeholder>
            <w:showingPlcHdr/>
          </w:sdtPr>
          <w:sdtEndPr/>
          <w:sdtContent>
            <w:tc>
              <w:tcPr>
                <w:tcW w:w="1220" w:type="pct"/>
                <w:gridSpan w:val="8"/>
                <w:tcMar>
                  <w:left w:w="85" w:type="dxa"/>
                </w:tcMar>
              </w:tcPr>
              <w:p w14:paraId="08F8D1D4"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041166765"/>
            <w:placeholder>
              <w:docPart w:val="961F260CAEDC42DB893F652001815177"/>
            </w:placeholder>
            <w:showingPlcHdr/>
          </w:sdtPr>
          <w:sdtEndPr/>
          <w:sdtContent>
            <w:tc>
              <w:tcPr>
                <w:tcW w:w="1257" w:type="pct"/>
                <w:gridSpan w:val="5"/>
                <w:tcMar>
                  <w:left w:w="85" w:type="dxa"/>
                </w:tcMar>
              </w:tcPr>
              <w:p w14:paraId="4C966006"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611592648"/>
            <w:placeholder>
              <w:docPart w:val="F0771976B8C14207B666030394F78466"/>
            </w:placeholder>
            <w:showingPlcHdr/>
          </w:sdtPr>
          <w:sdtEndPr/>
          <w:sdtContent>
            <w:tc>
              <w:tcPr>
                <w:tcW w:w="1123" w:type="pct"/>
                <w:tcMar>
                  <w:left w:w="85" w:type="dxa"/>
                </w:tcMar>
              </w:tcPr>
              <w:p w14:paraId="3FEEA4E1"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32D60325" w14:textId="77777777" w:rsidTr="00D9142B">
        <w:trPr>
          <w:trHeight w:val="340"/>
        </w:trPr>
        <w:tc>
          <w:tcPr>
            <w:tcW w:w="231" w:type="pct"/>
            <w:tcMar>
              <w:left w:w="85" w:type="dxa"/>
            </w:tcMar>
          </w:tcPr>
          <w:p w14:paraId="2325E38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7F95AF24"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868135003"/>
            <w:placeholder>
              <w:docPart w:val="CBEA909A8FD24D5C9DC8AAB9A8348E00"/>
            </w:placeholder>
            <w:showingPlcHdr/>
          </w:sdtPr>
          <w:sdtEndPr/>
          <w:sdtContent>
            <w:tc>
              <w:tcPr>
                <w:tcW w:w="1220" w:type="pct"/>
                <w:gridSpan w:val="8"/>
                <w:tcMar>
                  <w:left w:w="85" w:type="dxa"/>
                </w:tcMar>
              </w:tcPr>
              <w:p w14:paraId="2C6CEBC5"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835841238"/>
            <w:placeholder>
              <w:docPart w:val="1564F5E632F34487A4F5C64D71D484F6"/>
            </w:placeholder>
            <w:showingPlcHdr/>
          </w:sdtPr>
          <w:sdtEndPr/>
          <w:sdtContent>
            <w:tc>
              <w:tcPr>
                <w:tcW w:w="1257" w:type="pct"/>
                <w:gridSpan w:val="5"/>
                <w:tcMar>
                  <w:left w:w="85" w:type="dxa"/>
                </w:tcMar>
              </w:tcPr>
              <w:p w14:paraId="699DA96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91573780"/>
            <w:placeholder>
              <w:docPart w:val="1E8C8FAA19534611B6E4EBC9F24B49EB"/>
            </w:placeholder>
            <w:showingPlcHdr/>
          </w:sdtPr>
          <w:sdtEndPr/>
          <w:sdtContent>
            <w:tc>
              <w:tcPr>
                <w:tcW w:w="1123" w:type="pct"/>
                <w:tcMar>
                  <w:left w:w="85" w:type="dxa"/>
                </w:tcMar>
              </w:tcPr>
              <w:p w14:paraId="607991AA"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6250A3" w:rsidRPr="00615E3A" w14:paraId="1773EC71" w14:textId="77777777" w:rsidTr="00D9142B">
        <w:trPr>
          <w:trHeight w:val="340"/>
        </w:trPr>
        <w:tc>
          <w:tcPr>
            <w:tcW w:w="231" w:type="pct"/>
            <w:tcMar>
              <w:left w:w="85" w:type="dxa"/>
            </w:tcMar>
          </w:tcPr>
          <w:p w14:paraId="57437AD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2CD0A49"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608591834"/>
            <w:placeholder>
              <w:docPart w:val="E3111B23BAB24236A71435B2C15E1C4B"/>
            </w:placeholder>
            <w:showingPlcHdr/>
          </w:sdtPr>
          <w:sdtEndPr/>
          <w:sdtContent>
            <w:tc>
              <w:tcPr>
                <w:tcW w:w="1220" w:type="pct"/>
                <w:gridSpan w:val="8"/>
                <w:tcMar>
                  <w:left w:w="85" w:type="dxa"/>
                </w:tcMar>
              </w:tcPr>
              <w:p w14:paraId="1F106D7C"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54129259"/>
            <w:placeholder>
              <w:docPart w:val="F21C6A07BE40488086099F31E9AB374F"/>
            </w:placeholder>
            <w:showingPlcHdr/>
          </w:sdtPr>
          <w:sdtEndPr/>
          <w:sdtContent>
            <w:tc>
              <w:tcPr>
                <w:tcW w:w="1257" w:type="pct"/>
                <w:gridSpan w:val="5"/>
                <w:tcMar>
                  <w:left w:w="85" w:type="dxa"/>
                </w:tcMar>
              </w:tcPr>
              <w:p w14:paraId="5444F527"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261422790"/>
            <w:placeholder>
              <w:docPart w:val="80DFE3DD7D8947C898EA9E8C21E2C04B"/>
            </w:placeholder>
            <w:showingPlcHdr/>
          </w:sdtPr>
          <w:sdtEndPr/>
          <w:sdtContent>
            <w:tc>
              <w:tcPr>
                <w:tcW w:w="1123" w:type="pct"/>
                <w:tcMar>
                  <w:left w:w="85" w:type="dxa"/>
                </w:tcMar>
              </w:tcPr>
              <w:p w14:paraId="747DC177"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1757DF">
                  <w:rPr>
                    <w:rStyle w:val="PlaceholderText"/>
                    <w:rFonts w:asciiTheme="minorHAnsi" w:hAnsiTheme="minorHAnsi" w:cstheme="minorHAnsi"/>
                    <w:bCs/>
                    <w:color w:val="EFE8F5"/>
                    <w:shd w:val="clear" w:color="auto" w:fill="EFE8F5"/>
                  </w:rPr>
                  <w:t>Write the text here</w:t>
                </w:r>
              </w:p>
            </w:tc>
          </w:sdtContent>
        </w:sdt>
      </w:tr>
      <w:tr w:rsidR="005D2056" w:rsidRPr="00615E3A" w14:paraId="72F60632" w14:textId="77777777" w:rsidTr="00D9142B">
        <w:trPr>
          <w:trHeight w:val="340"/>
        </w:trPr>
        <w:tc>
          <w:tcPr>
            <w:tcW w:w="231" w:type="pct"/>
            <w:tcMar>
              <w:left w:w="85" w:type="dxa"/>
            </w:tcMar>
          </w:tcPr>
          <w:p w14:paraId="43B6412B" w14:textId="77777777" w:rsidR="005D2056" w:rsidRPr="007E18AA"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41EEDB7F" w14:textId="77777777" w:rsidR="005D2056" w:rsidRPr="00AA2C5F"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20" w:type="pct"/>
            <w:gridSpan w:val="8"/>
            <w:tcMar>
              <w:left w:w="85" w:type="dxa"/>
            </w:tcMar>
          </w:tcPr>
          <w:p w14:paraId="03677EEB"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257" w:type="pct"/>
            <w:gridSpan w:val="5"/>
            <w:tcMar>
              <w:left w:w="85" w:type="dxa"/>
            </w:tcMar>
          </w:tcPr>
          <w:p w14:paraId="347CA070"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p>
        </w:tc>
        <w:tc>
          <w:tcPr>
            <w:tcW w:w="1123" w:type="pct"/>
            <w:tcMar>
              <w:left w:w="85" w:type="dxa"/>
            </w:tcMar>
          </w:tcPr>
          <w:p w14:paraId="2C23C2D4" w14:textId="77777777" w:rsidR="005D2056" w:rsidRDefault="005D2056"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p>
        </w:tc>
      </w:tr>
      <w:tr w:rsidR="006250A3" w:rsidRPr="00615E3A" w14:paraId="03E8B3D3" w14:textId="77777777" w:rsidTr="00D9142B">
        <w:trPr>
          <w:trHeight w:val="340"/>
        </w:trPr>
        <w:tc>
          <w:tcPr>
            <w:tcW w:w="231" w:type="pct"/>
            <w:tcMar>
              <w:left w:w="85" w:type="dxa"/>
            </w:tcMar>
          </w:tcPr>
          <w:p w14:paraId="2D5A224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983390835"/>
            <w:placeholder>
              <w:docPart w:val="DC478F445A5C4723A7D183A485CD38EB"/>
            </w:placeholder>
            <w:showingPlcHdr/>
          </w:sdtPr>
          <w:sdtEndPr/>
          <w:sdtContent>
            <w:tc>
              <w:tcPr>
                <w:tcW w:w="1169" w:type="pct"/>
                <w:gridSpan w:val="4"/>
                <w:tcMar>
                  <w:left w:w="85" w:type="dxa"/>
                </w:tcMar>
              </w:tcPr>
              <w:p w14:paraId="75E1BBD5" w14:textId="3041E7B2"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46160379"/>
            <w:placeholder>
              <w:docPart w:val="6BAE1622926B46FD91445AAD224247A1"/>
            </w:placeholder>
            <w:showingPlcHdr/>
          </w:sdtPr>
          <w:sdtEndPr/>
          <w:sdtContent>
            <w:tc>
              <w:tcPr>
                <w:tcW w:w="1220" w:type="pct"/>
                <w:gridSpan w:val="8"/>
                <w:tcMar>
                  <w:left w:w="85" w:type="dxa"/>
                </w:tcMar>
              </w:tcPr>
              <w:p w14:paraId="6FEFC380" w14:textId="3B4A2B79"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523604395"/>
            <w:placeholder>
              <w:docPart w:val="4D0E9E08820644CE8B209552CE2FB5E5"/>
            </w:placeholder>
            <w:showingPlcHdr/>
          </w:sdtPr>
          <w:sdtEndPr/>
          <w:sdtContent>
            <w:tc>
              <w:tcPr>
                <w:tcW w:w="1257" w:type="pct"/>
                <w:gridSpan w:val="5"/>
                <w:tcMar>
                  <w:left w:w="85" w:type="dxa"/>
                </w:tcMar>
              </w:tcPr>
              <w:p w14:paraId="5C2BFFB5" w14:textId="5E945A69"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89883894"/>
            <w:placeholder>
              <w:docPart w:val="67232CDDE8A84EB49E89373347FF3D2D"/>
            </w:placeholder>
            <w:showingPlcHdr/>
          </w:sdtPr>
          <w:sdtEndPr/>
          <w:sdtContent>
            <w:tc>
              <w:tcPr>
                <w:tcW w:w="1123" w:type="pct"/>
                <w:tcMar>
                  <w:left w:w="85" w:type="dxa"/>
                </w:tcMar>
              </w:tcPr>
              <w:p w14:paraId="1EFDA67C" w14:textId="2CF3127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615E3A" w14:paraId="01C9DB7C" w14:textId="77777777" w:rsidTr="00D9142B">
        <w:trPr>
          <w:trHeight w:val="340"/>
        </w:trPr>
        <w:tc>
          <w:tcPr>
            <w:tcW w:w="231" w:type="pct"/>
            <w:tcMar>
              <w:left w:w="85" w:type="dxa"/>
            </w:tcMar>
          </w:tcPr>
          <w:p w14:paraId="3D57E7D6"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7065DB4D"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520854246"/>
            <w:placeholder>
              <w:docPart w:val="044C4F0FD13A48769AEC06109F84C463"/>
            </w:placeholder>
            <w:showingPlcHdr/>
          </w:sdtPr>
          <w:sdtEndPr/>
          <w:sdtContent>
            <w:tc>
              <w:tcPr>
                <w:tcW w:w="1220" w:type="pct"/>
                <w:gridSpan w:val="8"/>
                <w:tcMar>
                  <w:left w:w="85" w:type="dxa"/>
                </w:tcMar>
              </w:tcPr>
              <w:p w14:paraId="0E9AFBA8" w14:textId="0E4DE4DF"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41336094"/>
            <w:placeholder>
              <w:docPart w:val="D029EC875D7B4B05918C0E4B9E0133C2"/>
            </w:placeholder>
            <w:showingPlcHdr/>
          </w:sdtPr>
          <w:sdtEndPr/>
          <w:sdtContent>
            <w:tc>
              <w:tcPr>
                <w:tcW w:w="1257" w:type="pct"/>
                <w:gridSpan w:val="5"/>
                <w:tcMar>
                  <w:left w:w="85" w:type="dxa"/>
                </w:tcMar>
              </w:tcPr>
              <w:p w14:paraId="6AB5180C" w14:textId="070772EE"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001351555"/>
            <w:placeholder>
              <w:docPart w:val="B469771607C74F3B81BAFA1D4C09CEC9"/>
            </w:placeholder>
            <w:showingPlcHdr/>
          </w:sdtPr>
          <w:sdtEndPr/>
          <w:sdtContent>
            <w:tc>
              <w:tcPr>
                <w:tcW w:w="1123" w:type="pct"/>
                <w:tcMar>
                  <w:left w:w="85" w:type="dxa"/>
                </w:tcMar>
              </w:tcPr>
              <w:p w14:paraId="40687128" w14:textId="4D566CE0"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615E3A" w14:paraId="75ADD1FF" w14:textId="77777777" w:rsidTr="00D9142B">
        <w:trPr>
          <w:trHeight w:val="340"/>
        </w:trPr>
        <w:tc>
          <w:tcPr>
            <w:tcW w:w="231" w:type="pct"/>
            <w:tcMar>
              <w:left w:w="85" w:type="dxa"/>
            </w:tcMar>
          </w:tcPr>
          <w:p w14:paraId="115DF6A0"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5CCB0096"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542791736"/>
            <w:placeholder>
              <w:docPart w:val="97E38C5A978842EAAD73208E61AA1D45"/>
            </w:placeholder>
            <w:showingPlcHdr/>
          </w:sdtPr>
          <w:sdtEndPr/>
          <w:sdtContent>
            <w:tc>
              <w:tcPr>
                <w:tcW w:w="1220" w:type="pct"/>
                <w:gridSpan w:val="8"/>
                <w:tcMar>
                  <w:left w:w="85" w:type="dxa"/>
                </w:tcMar>
              </w:tcPr>
              <w:p w14:paraId="72E257A0" w14:textId="58BD8816"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34465225"/>
            <w:placeholder>
              <w:docPart w:val="3DCD8E594C8E4C099CA60E98813B5891"/>
            </w:placeholder>
            <w:showingPlcHdr/>
          </w:sdtPr>
          <w:sdtEndPr/>
          <w:sdtContent>
            <w:tc>
              <w:tcPr>
                <w:tcW w:w="1257" w:type="pct"/>
                <w:gridSpan w:val="5"/>
                <w:tcMar>
                  <w:left w:w="85" w:type="dxa"/>
                </w:tcMar>
              </w:tcPr>
              <w:p w14:paraId="70488CDC" w14:textId="1158D74E"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672712405"/>
            <w:placeholder>
              <w:docPart w:val="860E95DC64D94CF199F69DD1865BF1A1"/>
            </w:placeholder>
            <w:showingPlcHdr/>
          </w:sdtPr>
          <w:sdtEndPr/>
          <w:sdtContent>
            <w:tc>
              <w:tcPr>
                <w:tcW w:w="1123" w:type="pct"/>
                <w:tcMar>
                  <w:left w:w="85" w:type="dxa"/>
                </w:tcMar>
              </w:tcPr>
              <w:p w14:paraId="2A50B7F4" w14:textId="08B93B8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615E3A" w14:paraId="342E0C03" w14:textId="77777777" w:rsidTr="00D9142B">
        <w:trPr>
          <w:trHeight w:val="340"/>
        </w:trPr>
        <w:tc>
          <w:tcPr>
            <w:tcW w:w="231" w:type="pct"/>
            <w:tcMar>
              <w:left w:w="85" w:type="dxa"/>
            </w:tcMar>
          </w:tcPr>
          <w:p w14:paraId="60A9B285"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693282F0"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950313684"/>
            <w:placeholder>
              <w:docPart w:val="97A18251AAFD42D9A8982C986C663876"/>
            </w:placeholder>
            <w:showingPlcHdr/>
          </w:sdtPr>
          <w:sdtEndPr/>
          <w:sdtContent>
            <w:tc>
              <w:tcPr>
                <w:tcW w:w="1220" w:type="pct"/>
                <w:gridSpan w:val="8"/>
                <w:tcMar>
                  <w:left w:w="85" w:type="dxa"/>
                </w:tcMar>
              </w:tcPr>
              <w:p w14:paraId="51D61D3C" w14:textId="539BA660"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516220902"/>
            <w:placeholder>
              <w:docPart w:val="E900886947C54A3781731660711DD701"/>
            </w:placeholder>
            <w:showingPlcHdr/>
          </w:sdtPr>
          <w:sdtEndPr/>
          <w:sdtContent>
            <w:tc>
              <w:tcPr>
                <w:tcW w:w="1257" w:type="pct"/>
                <w:gridSpan w:val="5"/>
                <w:tcMar>
                  <w:left w:w="85" w:type="dxa"/>
                </w:tcMar>
              </w:tcPr>
              <w:p w14:paraId="1E2C5DCA" w14:textId="26E7383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06497567"/>
            <w:placeholder>
              <w:docPart w:val="CF1FDE2CEF0D47C6907F0EEB8D3472DD"/>
            </w:placeholder>
            <w:showingPlcHdr/>
          </w:sdtPr>
          <w:sdtEndPr/>
          <w:sdtContent>
            <w:tc>
              <w:tcPr>
                <w:tcW w:w="1123" w:type="pct"/>
                <w:tcMar>
                  <w:left w:w="85" w:type="dxa"/>
                </w:tcMar>
              </w:tcPr>
              <w:p w14:paraId="2716E3CE" w14:textId="61C2539E"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615E3A" w14:paraId="721E49B1" w14:textId="77777777" w:rsidTr="00D9142B">
        <w:trPr>
          <w:trHeight w:val="340"/>
        </w:trPr>
        <w:tc>
          <w:tcPr>
            <w:tcW w:w="231" w:type="pct"/>
            <w:tcMar>
              <w:left w:w="85" w:type="dxa"/>
            </w:tcMar>
          </w:tcPr>
          <w:p w14:paraId="20C0351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69" w:type="pct"/>
            <w:gridSpan w:val="4"/>
            <w:tcMar>
              <w:left w:w="85" w:type="dxa"/>
            </w:tcMar>
          </w:tcPr>
          <w:p w14:paraId="08C0B3C2"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sdt>
          <w:sdtPr>
            <w:rPr>
              <w:rFonts w:asciiTheme="minorHAnsi" w:hAnsiTheme="minorHAnsi" w:cstheme="minorHAnsi"/>
              <w:b/>
            </w:rPr>
            <w:id w:val="-1873690415"/>
            <w:placeholder>
              <w:docPart w:val="A0FD61E4B95A484DAB84AF8D8A1DC337"/>
            </w:placeholder>
            <w:showingPlcHdr/>
          </w:sdtPr>
          <w:sdtEndPr/>
          <w:sdtContent>
            <w:tc>
              <w:tcPr>
                <w:tcW w:w="1220" w:type="pct"/>
                <w:gridSpan w:val="8"/>
                <w:tcMar>
                  <w:left w:w="85" w:type="dxa"/>
                </w:tcMar>
              </w:tcPr>
              <w:p w14:paraId="63BCC023" w14:textId="3BDE2725"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99348210"/>
            <w:placeholder>
              <w:docPart w:val="A59FDDDD9C704291AECE1A58136B17C9"/>
            </w:placeholder>
            <w:showingPlcHdr/>
          </w:sdtPr>
          <w:sdtEndPr/>
          <w:sdtContent>
            <w:tc>
              <w:tcPr>
                <w:tcW w:w="1257" w:type="pct"/>
                <w:gridSpan w:val="5"/>
                <w:tcMar>
                  <w:left w:w="85" w:type="dxa"/>
                </w:tcMar>
              </w:tcPr>
              <w:p w14:paraId="5B23F46D" w14:textId="7C9D3F8D"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95018174"/>
            <w:placeholder>
              <w:docPart w:val="28DBFB41BEC04672997B771CD8FBC1DD"/>
            </w:placeholder>
            <w:showingPlcHdr/>
          </w:sdtPr>
          <w:sdtEndPr/>
          <w:sdtContent>
            <w:tc>
              <w:tcPr>
                <w:tcW w:w="1123" w:type="pct"/>
                <w:tcMar>
                  <w:left w:w="85" w:type="dxa"/>
                </w:tcMar>
              </w:tcPr>
              <w:p w14:paraId="0D64E127" w14:textId="7C0249E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Cs/>
                    <w:sz w:val="20"/>
                    <w:szCs w:val="20"/>
                  </w:rPr>
                </w:pPr>
                <w:r w:rsidRPr="00795D5D">
                  <w:rPr>
                    <w:rStyle w:val="PlaceholderText"/>
                    <w:rFonts w:asciiTheme="minorHAnsi" w:hAnsiTheme="minorHAnsi" w:cstheme="minorHAnsi"/>
                    <w:bCs/>
                    <w:color w:val="EFE8F5"/>
                    <w:shd w:val="clear" w:color="auto" w:fill="EFE8F5"/>
                  </w:rPr>
                  <w:t>Write the text here</w:t>
                </w:r>
              </w:p>
            </w:tc>
          </w:sdtContent>
        </w:sdt>
      </w:tr>
      <w:tr w:rsidR="006250A3" w:rsidRPr="00A13D20" w14:paraId="2065DD0B" w14:textId="6CC75CAA" w:rsidTr="00D9142B">
        <w:trPr>
          <w:trHeight w:val="340"/>
        </w:trPr>
        <w:tc>
          <w:tcPr>
            <w:tcW w:w="231" w:type="pct"/>
            <w:tcMar>
              <w:left w:w="85" w:type="dxa"/>
            </w:tcMar>
          </w:tcPr>
          <w:p w14:paraId="375E01DA" w14:textId="6F33D415" w:rsidR="006250A3" w:rsidRPr="00AE53EB"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E53EB">
              <w:rPr>
                <w:rFonts w:ascii="Calibri" w:hAnsi="Calibri"/>
                <w:bCs/>
              </w:rPr>
              <w:t>6</w:t>
            </w:r>
            <w:r>
              <w:rPr>
                <w:rFonts w:ascii="Calibri" w:hAnsi="Calibri"/>
                <w:bCs/>
              </w:rPr>
              <w:t>.</w:t>
            </w:r>
          </w:p>
        </w:tc>
        <w:tc>
          <w:tcPr>
            <w:tcW w:w="4769" w:type="pct"/>
            <w:gridSpan w:val="18"/>
            <w:tcMar>
              <w:left w:w="85" w:type="dxa"/>
            </w:tcMar>
          </w:tcPr>
          <w:p w14:paraId="67897BF9" w14:textId="1875888E" w:rsidR="006250A3" w:rsidRPr="00A13D20" w:rsidRDefault="006250A3" w:rsidP="00225C9A">
            <w:pPr>
              <w:tabs>
                <w:tab w:val="left" w:pos="284"/>
              </w:tabs>
              <w:overflowPunct w:val="0"/>
              <w:autoSpaceDE w:val="0"/>
              <w:autoSpaceDN w:val="0"/>
              <w:adjustRightInd w:val="0"/>
              <w:jc w:val="left"/>
              <w:textAlignment w:val="baseline"/>
              <w:rPr>
                <w:rFonts w:ascii="Calibri" w:hAnsi="Calibri"/>
                <w:bCs/>
              </w:rPr>
            </w:pPr>
            <w:r w:rsidRPr="00AA2C5F">
              <w:rPr>
                <w:rFonts w:ascii="Calibri" w:hAnsi="Calibri"/>
                <w:bCs/>
              </w:rPr>
              <w:t xml:space="preserve">What is the name of the </w:t>
            </w:r>
            <w:r w:rsidRPr="00AA2C5F">
              <w:rPr>
                <w:rFonts w:ascii="Calibri" w:hAnsi="Calibri"/>
                <w:bCs/>
                <w:u w:val="single"/>
              </w:rPr>
              <w:t>community</w:t>
            </w:r>
            <w:r w:rsidRPr="00AA2C5F">
              <w:rPr>
                <w:rFonts w:ascii="Calibri" w:hAnsi="Calibri"/>
                <w:bCs/>
              </w:rPr>
              <w:t xml:space="preserve"> (city, town, village, etc.) in </w:t>
            </w:r>
            <w:r w:rsidRPr="00AA2C5F">
              <w:rPr>
                <w:rFonts w:ascii="Calibri" w:hAnsi="Calibri"/>
                <w:bCs/>
                <w:u w:val="single"/>
              </w:rPr>
              <w:t>each</w:t>
            </w:r>
            <w:r w:rsidRPr="00AA2C5F">
              <w:rPr>
                <w:rFonts w:ascii="Calibri" w:hAnsi="Calibri"/>
                <w:bCs/>
              </w:rPr>
              <w:t xml:space="preserve"> of the languages that are spoken there? (example: “Siligān (Turkic), Sulegān (Bakhtiāri)”)</w:t>
            </w:r>
          </w:p>
        </w:tc>
      </w:tr>
      <w:tr w:rsidR="006250A3" w:rsidRPr="00615E3A" w14:paraId="77EF14B5" w14:textId="77777777" w:rsidTr="00D9142B">
        <w:trPr>
          <w:trHeight w:val="340"/>
        </w:trPr>
        <w:tc>
          <w:tcPr>
            <w:tcW w:w="231" w:type="pct"/>
            <w:tcMar>
              <w:left w:w="85" w:type="dxa"/>
            </w:tcMar>
          </w:tcPr>
          <w:p w14:paraId="59D64B8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78" w:type="pct"/>
            <w:gridSpan w:val="5"/>
            <w:tcMar>
              <w:left w:w="85" w:type="dxa"/>
            </w:tcMar>
          </w:tcPr>
          <w:p w14:paraId="0D1BD9D4"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214" w:type="pct"/>
            <w:gridSpan w:val="8"/>
            <w:tcMar>
              <w:left w:w="85" w:type="dxa"/>
            </w:tcMar>
          </w:tcPr>
          <w:p w14:paraId="00804973" w14:textId="4A829BE2"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w:t>
            </w:r>
          </w:p>
        </w:tc>
        <w:tc>
          <w:tcPr>
            <w:tcW w:w="1217" w:type="pct"/>
            <w:gridSpan w:val="3"/>
            <w:tcMar>
              <w:left w:w="85" w:type="dxa"/>
            </w:tcMar>
          </w:tcPr>
          <w:p w14:paraId="07A28C8C"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Name of community:</w:t>
            </w:r>
          </w:p>
        </w:tc>
        <w:tc>
          <w:tcPr>
            <w:tcW w:w="1160" w:type="pct"/>
            <w:gridSpan w:val="2"/>
            <w:tcMar>
              <w:left w:w="85" w:type="dxa"/>
            </w:tcMar>
          </w:tcPr>
          <w:p w14:paraId="548E736E" w14:textId="01D5F19C"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6250A3" w:rsidRPr="00615E3A" w14:paraId="0D7F0F8F" w14:textId="59E60122" w:rsidTr="00D9142B">
        <w:trPr>
          <w:trHeight w:val="340"/>
        </w:trPr>
        <w:tc>
          <w:tcPr>
            <w:tcW w:w="231" w:type="pct"/>
            <w:tcMar>
              <w:left w:w="85" w:type="dxa"/>
            </w:tcMar>
          </w:tcPr>
          <w:p w14:paraId="29FA4F94"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78" w:type="pct"/>
            <w:gridSpan w:val="5"/>
            <w:tcMar>
              <w:left w:w="85" w:type="dxa"/>
            </w:tcMar>
          </w:tcPr>
          <w:p w14:paraId="02CBA2E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A:</w:t>
            </w:r>
          </w:p>
        </w:tc>
        <w:sdt>
          <w:sdtPr>
            <w:rPr>
              <w:rFonts w:asciiTheme="minorHAnsi" w:hAnsiTheme="minorHAnsi" w:cstheme="minorHAnsi"/>
              <w:b/>
            </w:rPr>
            <w:id w:val="-542822270"/>
            <w:placeholder>
              <w:docPart w:val="A1F83B9526614284B977AFDC0CCCB070"/>
            </w:placeholder>
            <w:showingPlcHdr/>
          </w:sdtPr>
          <w:sdtEndPr/>
          <w:sdtContent>
            <w:tc>
              <w:tcPr>
                <w:tcW w:w="1214" w:type="pct"/>
                <w:gridSpan w:val="8"/>
                <w:tcMar>
                  <w:left w:w="85" w:type="dxa"/>
                </w:tcMar>
              </w:tcPr>
              <w:p w14:paraId="593646D9" w14:textId="77777777" w:rsidR="006250A3" w:rsidRPr="00EF3B9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010263471"/>
            <w:placeholder>
              <w:docPart w:val="C71887AC337D4C01ADBF8F3EDA81A7C7"/>
            </w:placeholder>
            <w:showingPlcHdr/>
          </w:sdtPr>
          <w:sdtEndPr/>
          <w:sdtContent>
            <w:tc>
              <w:tcPr>
                <w:tcW w:w="1217" w:type="pct"/>
                <w:gridSpan w:val="3"/>
                <w:tcMar>
                  <w:left w:w="85" w:type="dxa"/>
                </w:tcMar>
              </w:tcPr>
              <w:p w14:paraId="1248CA21"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928731354"/>
            <w:placeholder>
              <w:docPart w:val="CF2B4601203B4EBD9D43073F7F973470"/>
            </w:placeholder>
            <w:showingPlcHdr/>
          </w:sdtPr>
          <w:sdtEndPr/>
          <w:sdtContent>
            <w:tc>
              <w:tcPr>
                <w:tcW w:w="1160" w:type="pct"/>
                <w:gridSpan w:val="2"/>
                <w:tcMar>
                  <w:left w:w="85" w:type="dxa"/>
                </w:tcMar>
              </w:tcPr>
              <w:p w14:paraId="67C655DB" w14:textId="1C515BF9" w:rsidR="006250A3" w:rsidRPr="00B6703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sz w:val="20"/>
                    <w:szCs w:val="20"/>
                  </w:rPr>
                </w:pPr>
                <w:r w:rsidRPr="00154CA9">
                  <w:rPr>
                    <w:rStyle w:val="PlaceholderText"/>
                    <w:rFonts w:asciiTheme="minorHAnsi" w:hAnsiTheme="minorHAnsi" w:cstheme="minorHAnsi"/>
                    <w:bCs/>
                    <w:color w:val="EFE8F5"/>
                    <w:shd w:val="clear" w:color="auto" w:fill="EFE8F5"/>
                  </w:rPr>
                  <w:t>Write the text here</w:t>
                </w:r>
              </w:p>
            </w:tc>
          </w:sdtContent>
        </w:sdt>
      </w:tr>
      <w:tr w:rsidR="006250A3" w:rsidRPr="00615E3A" w14:paraId="7A777C24" w14:textId="7FDC2AD3" w:rsidTr="00D9142B">
        <w:trPr>
          <w:trHeight w:val="340"/>
        </w:trPr>
        <w:tc>
          <w:tcPr>
            <w:tcW w:w="231" w:type="pct"/>
            <w:tcMar>
              <w:left w:w="85" w:type="dxa"/>
            </w:tcMar>
          </w:tcPr>
          <w:p w14:paraId="5E84A3EF"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78" w:type="pct"/>
            <w:gridSpan w:val="5"/>
            <w:tcMar>
              <w:left w:w="85" w:type="dxa"/>
            </w:tcMar>
          </w:tcPr>
          <w:p w14:paraId="2191F080"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B:</w:t>
            </w:r>
          </w:p>
        </w:tc>
        <w:sdt>
          <w:sdtPr>
            <w:rPr>
              <w:rFonts w:asciiTheme="minorHAnsi" w:hAnsiTheme="minorHAnsi" w:cstheme="minorHAnsi"/>
              <w:b/>
            </w:rPr>
            <w:id w:val="1197045327"/>
            <w:placeholder>
              <w:docPart w:val="6BE190542E6D445EBBBAC28DE9F8F4DC"/>
            </w:placeholder>
            <w:showingPlcHdr/>
          </w:sdtPr>
          <w:sdtEndPr/>
          <w:sdtContent>
            <w:tc>
              <w:tcPr>
                <w:tcW w:w="1214" w:type="pct"/>
                <w:gridSpan w:val="8"/>
                <w:tcMar>
                  <w:left w:w="85" w:type="dxa"/>
                </w:tcMar>
              </w:tcPr>
              <w:p w14:paraId="76C42ED2"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44841983"/>
            <w:placeholder>
              <w:docPart w:val="317C3FCA003F463496D0D0A480C57E53"/>
            </w:placeholder>
            <w:showingPlcHdr/>
          </w:sdtPr>
          <w:sdtEndPr/>
          <w:sdtContent>
            <w:tc>
              <w:tcPr>
                <w:tcW w:w="1217" w:type="pct"/>
                <w:gridSpan w:val="3"/>
                <w:tcMar>
                  <w:left w:w="85" w:type="dxa"/>
                </w:tcMar>
              </w:tcPr>
              <w:p w14:paraId="5F4523B3"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557164890"/>
            <w:placeholder>
              <w:docPart w:val="559E7C76CA9749B6A5E7206C4E46DEC2"/>
            </w:placeholder>
            <w:showingPlcHdr/>
          </w:sdtPr>
          <w:sdtEndPr/>
          <w:sdtContent>
            <w:tc>
              <w:tcPr>
                <w:tcW w:w="1160" w:type="pct"/>
                <w:gridSpan w:val="2"/>
                <w:tcMar>
                  <w:left w:w="85" w:type="dxa"/>
                </w:tcMar>
              </w:tcPr>
              <w:p w14:paraId="3C63E2E1" w14:textId="3F314550" w:rsidR="006250A3" w:rsidRPr="00B6703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sz w:val="20"/>
                    <w:szCs w:val="20"/>
                  </w:rPr>
                </w:pPr>
                <w:r w:rsidRPr="00154CA9">
                  <w:rPr>
                    <w:rStyle w:val="PlaceholderText"/>
                    <w:rFonts w:asciiTheme="minorHAnsi" w:hAnsiTheme="minorHAnsi" w:cstheme="minorHAnsi"/>
                    <w:bCs/>
                    <w:color w:val="EFE8F5"/>
                    <w:shd w:val="clear" w:color="auto" w:fill="EFE8F5"/>
                  </w:rPr>
                  <w:t>Write the text here</w:t>
                </w:r>
              </w:p>
            </w:tc>
          </w:sdtContent>
        </w:sdt>
      </w:tr>
      <w:tr w:rsidR="006250A3" w:rsidRPr="00615E3A" w14:paraId="5223BF9F" w14:textId="5575F2EF" w:rsidTr="00D9142B">
        <w:trPr>
          <w:trHeight w:val="340"/>
        </w:trPr>
        <w:tc>
          <w:tcPr>
            <w:tcW w:w="231" w:type="pct"/>
            <w:tcMar>
              <w:left w:w="85" w:type="dxa"/>
            </w:tcMar>
          </w:tcPr>
          <w:p w14:paraId="54E2636B"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78" w:type="pct"/>
            <w:gridSpan w:val="5"/>
            <w:tcMar>
              <w:left w:w="85" w:type="dxa"/>
            </w:tcMar>
          </w:tcPr>
          <w:p w14:paraId="0C0CE0E8"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 C:</w:t>
            </w:r>
          </w:p>
        </w:tc>
        <w:sdt>
          <w:sdtPr>
            <w:rPr>
              <w:rFonts w:asciiTheme="minorHAnsi" w:hAnsiTheme="minorHAnsi" w:cstheme="minorHAnsi"/>
              <w:b/>
            </w:rPr>
            <w:id w:val="-788432719"/>
            <w:placeholder>
              <w:docPart w:val="4E4A891CA448466D8110D5DB2C065559"/>
            </w:placeholder>
            <w:showingPlcHdr/>
          </w:sdtPr>
          <w:sdtEndPr/>
          <w:sdtContent>
            <w:tc>
              <w:tcPr>
                <w:tcW w:w="1214" w:type="pct"/>
                <w:gridSpan w:val="8"/>
                <w:tcMar>
                  <w:left w:w="85" w:type="dxa"/>
                </w:tcMar>
              </w:tcPr>
              <w:p w14:paraId="651CE05F"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2102632144"/>
            <w:placeholder>
              <w:docPart w:val="D13C3783ECE940E3B98D466C5C129C3B"/>
            </w:placeholder>
            <w:showingPlcHdr/>
          </w:sdtPr>
          <w:sdtEndPr/>
          <w:sdtContent>
            <w:tc>
              <w:tcPr>
                <w:tcW w:w="1217" w:type="pct"/>
                <w:gridSpan w:val="3"/>
                <w:tcMar>
                  <w:left w:w="85" w:type="dxa"/>
                </w:tcMar>
              </w:tcPr>
              <w:p w14:paraId="1FD89047"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44005337"/>
            <w:placeholder>
              <w:docPart w:val="36F6784023374FD2BBD33B5782AEC167"/>
            </w:placeholder>
            <w:showingPlcHdr/>
          </w:sdtPr>
          <w:sdtEndPr/>
          <w:sdtContent>
            <w:tc>
              <w:tcPr>
                <w:tcW w:w="1160" w:type="pct"/>
                <w:gridSpan w:val="2"/>
                <w:tcMar>
                  <w:left w:w="85" w:type="dxa"/>
                </w:tcMar>
              </w:tcPr>
              <w:p w14:paraId="28F59796" w14:textId="2F512103" w:rsidR="006250A3" w:rsidRPr="00B67038"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sz w:val="20"/>
                    <w:szCs w:val="20"/>
                  </w:rPr>
                </w:pPr>
                <w:r w:rsidRPr="00154CA9">
                  <w:rPr>
                    <w:rStyle w:val="PlaceholderText"/>
                    <w:rFonts w:asciiTheme="minorHAnsi" w:hAnsiTheme="minorHAnsi" w:cstheme="minorHAnsi"/>
                    <w:bCs/>
                    <w:color w:val="EFE8F5"/>
                    <w:shd w:val="clear" w:color="auto" w:fill="EFE8F5"/>
                  </w:rPr>
                  <w:t>Write the text here</w:t>
                </w:r>
              </w:p>
            </w:tc>
          </w:sdtContent>
        </w:sdt>
      </w:tr>
      <w:tr w:rsidR="006250A3" w:rsidRPr="009459FA" w14:paraId="6D4B1E63" w14:textId="77777777" w:rsidTr="00D9142B">
        <w:trPr>
          <w:trHeight w:val="340"/>
        </w:trPr>
        <w:tc>
          <w:tcPr>
            <w:tcW w:w="231" w:type="pct"/>
            <w:tcMar>
              <w:left w:w="85" w:type="dxa"/>
            </w:tcMar>
          </w:tcPr>
          <w:p w14:paraId="58EE87C5" w14:textId="29EFF551" w:rsidR="006250A3" w:rsidRPr="009459F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459FA">
              <w:rPr>
                <w:rFonts w:ascii="Calibri" w:hAnsi="Calibri"/>
                <w:bCs/>
              </w:rPr>
              <w:t>7.</w:t>
            </w:r>
          </w:p>
        </w:tc>
        <w:tc>
          <w:tcPr>
            <w:tcW w:w="4769" w:type="pct"/>
            <w:gridSpan w:val="18"/>
            <w:tcMar>
              <w:left w:w="85" w:type="dxa"/>
            </w:tcMar>
          </w:tcPr>
          <w:p w14:paraId="51DB835B" w14:textId="008C6E6B" w:rsidR="006250A3" w:rsidRPr="009459F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459FA">
              <w:rPr>
                <w:rFonts w:ascii="Calibri" w:hAnsi="Calibri"/>
                <w:bCs/>
              </w:rPr>
              <w:t>What proportion (approximate percentage) of the population [use single whole numbers only]:</w:t>
            </w:r>
          </w:p>
        </w:tc>
      </w:tr>
      <w:tr w:rsidR="006250A3" w:rsidRPr="00A13D20" w14:paraId="5F8274DE" w14:textId="77777777" w:rsidTr="00D9142B">
        <w:trPr>
          <w:trHeight w:val="340"/>
        </w:trPr>
        <w:tc>
          <w:tcPr>
            <w:tcW w:w="1760" w:type="pct"/>
            <w:gridSpan w:val="9"/>
            <w:tcMar>
              <w:left w:w="85" w:type="dxa"/>
            </w:tcMar>
          </w:tcPr>
          <w:p w14:paraId="205BD1DB" w14:textId="77777777" w:rsidR="006250A3" w:rsidRPr="009459F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240" w:type="pct"/>
            <w:gridSpan w:val="10"/>
            <w:tcMar>
              <w:left w:w="85" w:type="dxa"/>
            </w:tcMar>
          </w:tcPr>
          <w:p w14:paraId="7D8E849D" w14:textId="186F8EFC" w:rsidR="006250A3" w:rsidRPr="00AA2C5F" w:rsidRDefault="00CD55E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Proportion</w:t>
            </w:r>
            <w:r w:rsidR="00EC037B" w:rsidRPr="009459FA">
              <w:rPr>
                <w:rFonts w:ascii="Calibri" w:hAnsi="Calibri"/>
                <w:bCs/>
              </w:rPr>
              <w:t>:</w:t>
            </w:r>
          </w:p>
        </w:tc>
      </w:tr>
      <w:tr w:rsidR="006250A3" w14:paraId="59F59D5B" w14:textId="77777777" w:rsidTr="00D9142B">
        <w:trPr>
          <w:trHeight w:val="340"/>
        </w:trPr>
        <w:tc>
          <w:tcPr>
            <w:tcW w:w="231" w:type="pct"/>
            <w:tcMar>
              <w:left w:w="85" w:type="dxa"/>
            </w:tcMar>
          </w:tcPr>
          <w:p w14:paraId="174ED7FA" w14:textId="7404AC6B" w:rsidR="006250A3"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Cs/>
              </w:rPr>
            </w:pPr>
          </w:p>
        </w:tc>
        <w:tc>
          <w:tcPr>
            <w:tcW w:w="1529" w:type="pct"/>
            <w:gridSpan w:val="8"/>
            <w:tcMar>
              <w:left w:w="85" w:type="dxa"/>
            </w:tcMar>
          </w:tcPr>
          <w:p w14:paraId="2418434C" w14:textId="69B0EFAF" w:rsidR="006250A3" w:rsidRPr="00FD0384" w:rsidRDefault="006250A3" w:rsidP="00225C9A">
            <w:pPr>
              <w:tabs>
                <w:tab w:val="left" w:pos="284"/>
              </w:tabs>
              <w:overflowPunct w:val="0"/>
              <w:autoSpaceDE w:val="0"/>
              <w:autoSpaceDN w:val="0"/>
              <w:adjustRightInd w:val="0"/>
              <w:contextualSpacing/>
              <w:jc w:val="left"/>
              <w:textAlignment w:val="baseline"/>
              <w:rPr>
                <w:rFonts w:ascii="Calibri" w:hAnsi="Calibri"/>
                <w:bCs/>
              </w:rPr>
            </w:pPr>
            <w:r w:rsidRPr="00B05D64">
              <w:rPr>
                <w:rFonts w:ascii="Calibri" w:hAnsi="Calibri"/>
                <w:bCs/>
              </w:rPr>
              <w:t>speaks Persian fluently?</w:t>
            </w:r>
          </w:p>
        </w:tc>
        <w:tc>
          <w:tcPr>
            <w:tcW w:w="2117" w:type="pct"/>
            <w:gridSpan w:val="9"/>
            <w:tcMar>
              <w:left w:w="85" w:type="dxa"/>
            </w:tcMar>
          </w:tcPr>
          <w:p w14:paraId="6A545B8A" w14:textId="12C8B5DE" w:rsidR="006250A3" w:rsidRPr="00A24E88" w:rsidRDefault="00633BB4"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198840936"/>
                <w:placeholder>
                  <w:docPart w:val="C1B7F585D6544B9CAE1441B32CF4DFFD"/>
                </w:placeholder>
                <w:showingPlcHdr/>
              </w:sdtPr>
              <w:sdtEndPr/>
              <w:sdtContent>
                <w:r w:rsidR="006250A3" w:rsidRPr="00A91CED">
                  <w:rPr>
                    <w:rStyle w:val="PlaceholderText"/>
                    <w:rFonts w:asciiTheme="minorHAnsi" w:hAnsiTheme="minorHAnsi" w:cstheme="minorHAnsi"/>
                    <w:color w:val="EFE8F5"/>
                    <w:shd w:val="clear" w:color="auto" w:fill="EFE8F5"/>
                  </w:rPr>
                  <w:t>Number</w:t>
                </w:r>
              </w:sdtContent>
            </w:sdt>
            <w:r w:rsidR="006250A3" w:rsidRPr="00A91CED">
              <w:rPr>
                <w:rFonts w:asciiTheme="minorHAnsi" w:hAnsiTheme="minorHAnsi" w:cstheme="minorHAnsi"/>
                <w:b/>
              </w:rPr>
              <w:t xml:space="preserve"> %</w:t>
            </w:r>
          </w:p>
        </w:tc>
        <w:sdt>
          <w:sdtPr>
            <w:rPr>
              <w:rFonts w:asciiTheme="minorHAnsi" w:hAnsiTheme="minorHAnsi" w:cstheme="minorHAnsi"/>
              <w:bCs/>
              <w:sz w:val="20"/>
              <w:szCs w:val="20"/>
            </w:rPr>
            <w:id w:val="-1145123110"/>
            <w:placeholder>
              <w:docPart w:val="DBDCA02B975D41898DE68DCD341F5D11"/>
            </w:placeholder>
            <w:showingPlcHdr/>
          </w:sdtPr>
          <w:sdtEndPr/>
          <w:sdtContent>
            <w:tc>
              <w:tcPr>
                <w:tcW w:w="1123" w:type="pct"/>
                <w:tcMar>
                  <w:left w:w="85" w:type="dxa"/>
                </w:tcMar>
              </w:tcPr>
              <w:p w14:paraId="46C04A77" w14:textId="2360EEC0" w:rsidR="006250A3" w:rsidRPr="00162D56"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
                  </w:rPr>
                </w:pPr>
                <w:r w:rsidRPr="007B4729">
                  <w:rPr>
                    <w:rStyle w:val="PlaceholderText"/>
                    <w:rFonts w:asciiTheme="minorHAnsi" w:hAnsiTheme="minorHAnsi" w:cstheme="minorHAnsi"/>
                    <w:bCs/>
                    <w:color w:val="EFE8F5"/>
                    <w:shd w:val="clear" w:color="auto" w:fill="EFE8F5"/>
                  </w:rPr>
                  <w:t>Write the text here</w:t>
                </w:r>
              </w:p>
            </w:tc>
          </w:sdtContent>
        </w:sdt>
      </w:tr>
      <w:tr w:rsidR="006250A3" w14:paraId="78088234" w14:textId="77777777" w:rsidTr="00D9142B">
        <w:trPr>
          <w:trHeight w:val="340"/>
        </w:trPr>
        <w:tc>
          <w:tcPr>
            <w:tcW w:w="231" w:type="pct"/>
            <w:tcMar>
              <w:left w:w="85" w:type="dxa"/>
            </w:tcMar>
          </w:tcPr>
          <w:p w14:paraId="3EA29C00" w14:textId="7F7B358C" w:rsidR="006250A3"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Cs/>
              </w:rPr>
            </w:pPr>
          </w:p>
        </w:tc>
        <w:tc>
          <w:tcPr>
            <w:tcW w:w="1529" w:type="pct"/>
            <w:gridSpan w:val="8"/>
            <w:tcMar>
              <w:left w:w="85" w:type="dxa"/>
            </w:tcMar>
          </w:tcPr>
          <w:p w14:paraId="48BA5A3E" w14:textId="43E7F40D" w:rsidR="006250A3" w:rsidRPr="00FD0384" w:rsidRDefault="006250A3" w:rsidP="00225C9A">
            <w:pPr>
              <w:tabs>
                <w:tab w:val="left" w:pos="284"/>
              </w:tabs>
              <w:overflowPunct w:val="0"/>
              <w:autoSpaceDE w:val="0"/>
              <w:autoSpaceDN w:val="0"/>
              <w:adjustRightInd w:val="0"/>
              <w:contextualSpacing/>
              <w:jc w:val="left"/>
              <w:textAlignment w:val="baseline"/>
              <w:rPr>
                <w:rFonts w:ascii="Calibri" w:hAnsi="Calibri"/>
                <w:bCs/>
              </w:rPr>
            </w:pPr>
            <w:r w:rsidRPr="00B05D64">
              <w:rPr>
                <w:rFonts w:ascii="Calibri" w:hAnsi="Calibri"/>
                <w:bCs/>
              </w:rPr>
              <w:t>speaks some Persian?</w:t>
            </w:r>
          </w:p>
        </w:tc>
        <w:tc>
          <w:tcPr>
            <w:tcW w:w="2117" w:type="pct"/>
            <w:gridSpan w:val="9"/>
            <w:tcMar>
              <w:left w:w="85" w:type="dxa"/>
            </w:tcMar>
          </w:tcPr>
          <w:p w14:paraId="602D0A7F" w14:textId="2C333CE1" w:rsidR="006250A3" w:rsidRPr="00162D56" w:rsidRDefault="00633BB4"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
              </w:rPr>
            </w:pPr>
            <w:sdt>
              <w:sdtPr>
                <w:rPr>
                  <w:rFonts w:asciiTheme="minorHAnsi" w:hAnsiTheme="minorHAnsi" w:cstheme="minorHAnsi"/>
                  <w:b/>
                </w:rPr>
                <w:id w:val="-949005355"/>
                <w:placeholder>
                  <w:docPart w:val="3FDD1B2A39974425BF9F9431D29D0EFB"/>
                </w:placeholder>
                <w:showingPlcHdr/>
              </w:sdtPr>
              <w:sdtEndPr/>
              <w:sdtContent>
                <w:r w:rsidR="006250A3" w:rsidRPr="00A91CED">
                  <w:rPr>
                    <w:rStyle w:val="PlaceholderText"/>
                    <w:rFonts w:asciiTheme="minorHAnsi" w:hAnsiTheme="minorHAnsi" w:cstheme="minorHAnsi"/>
                    <w:color w:val="EFE8F5"/>
                    <w:shd w:val="clear" w:color="auto" w:fill="EFE8F5"/>
                  </w:rPr>
                  <w:t>Number</w:t>
                </w:r>
              </w:sdtContent>
            </w:sdt>
            <w:r w:rsidR="006250A3" w:rsidRPr="00A91CED">
              <w:rPr>
                <w:rFonts w:asciiTheme="minorHAnsi" w:hAnsiTheme="minorHAnsi" w:cstheme="minorHAnsi"/>
                <w:b/>
              </w:rPr>
              <w:t xml:space="preserve"> %</w:t>
            </w:r>
          </w:p>
        </w:tc>
        <w:sdt>
          <w:sdtPr>
            <w:rPr>
              <w:rFonts w:asciiTheme="minorHAnsi" w:hAnsiTheme="minorHAnsi" w:cstheme="minorHAnsi"/>
              <w:bCs/>
              <w:sz w:val="20"/>
              <w:szCs w:val="20"/>
            </w:rPr>
            <w:id w:val="-318346307"/>
            <w:placeholder>
              <w:docPart w:val="A310FD919D6A41E39F9743DFDDD23BCA"/>
            </w:placeholder>
            <w:showingPlcHdr/>
          </w:sdtPr>
          <w:sdtEndPr/>
          <w:sdtContent>
            <w:tc>
              <w:tcPr>
                <w:tcW w:w="1123" w:type="pct"/>
                <w:tcMar>
                  <w:left w:w="85" w:type="dxa"/>
                </w:tcMar>
              </w:tcPr>
              <w:p w14:paraId="7F479412" w14:textId="4CE2D004" w:rsidR="006250A3" w:rsidRPr="00162D56"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jc w:val="left"/>
                  <w:textAlignment w:val="baseline"/>
                  <w:rPr>
                    <w:rFonts w:ascii="Calibri" w:hAnsi="Calibri"/>
                    <w:b/>
                  </w:rPr>
                </w:pPr>
                <w:r w:rsidRPr="007B4729">
                  <w:rPr>
                    <w:rStyle w:val="PlaceholderText"/>
                    <w:rFonts w:asciiTheme="minorHAnsi" w:hAnsiTheme="minorHAnsi" w:cstheme="minorHAnsi"/>
                    <w:bCs/>
                    <w:color w:val="EFE8F5"/>
                    <w:shd w:val="clear" w:color="auto" w:fill="EFE8F5"/>
                  </w:rPr>
                  <w:t>Write the text here</w:t>
                </w:r>
              </w:p>
            </w:tc>
          </w:sdtContent>
        </w:sdt>
      </w:tr>
      <w:tr w:rsidR="006250A3" w14:paraId="0A54CC49" w14:textId="77777777" w:rsidTr="00D9142B">
        <w:trPr>
          <w:trHeight w:val="340"/>
        </w:trPr>
        <w:tc>
          <w:tcPr>
            <w:tcW w:w="231" w:type="pct"/>
            <w:tcMar>
              <w:left w:w="85" w:type="dxa"/>
            </w:tcMar>
          </w:tcPr>
          <w:p w14:paraId="7977F4E8" w14:textId="75F63D09" w:rsidR="006250A3"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1529" w:type="pct"/>
            <w:gridSpan w:val="8"/>
            <w:tcMar>
              <w:left w:w="85" w:type="dxa"/>
            </w:tcMar>
          </w:tcPr>
          <w:p w14:paraId="11EFAC10" w14:textId="348A6AA5" w:rsidR="006250A3" w:rsidRPr="00FD0384" w:rsidRDefault="006250A3" w:rsidP="00225C9A">
            <w:pPr>
              <w:tabs>
                <w:tab w:val="left" w:pos="284"/>
              </w:tabs>
              <w:overflowPunct w:val="0"/>
              <w:autoSpaceDE w:val="0"/>
              <w:autoSpaceDN w:val="0"/>
              <w:adjustRightInd w:val="0"/>
              <w:contextualSpacing/>
              <w:jc w:val="left"/>
              <w:textAlignment w:val="baseline"/>
              <w:rPr>
                <w:rFonts w:ascii="Calibri" w:hAnsi="Calibri"/>
                <w:bCs/>
              </w:rPr>
            </w:pPr>
            <w:r w:rsidRPr="00B05D64">
              <w:rPr>
                <w:rFonts w:ascii="Calibri" w:hAnsi="Calibri"/>
                <w:bCs/>
              </w:rPr>
              <w:t>speaks no Persian?</w:t>
            </w:r>
          </w:p>
        </w:tc>
        <w:tc>
          <w:tcPr>
            <w:tcW w:w="2117" w:type="pct"/>
            <w:gridSpan w:val="9"/>
            <w:tcMar>
              <w:left w:w="85" w:type="dxa"/>
            </w:tcMar>
          </w:tcPr>
          <w:p w14:paraId="316F15C5" w14:textId="26766C95" w:rsidR="006250A3" w:rsidRPr="00162D56" w:rsidRDefault="00633BB4"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862675039"/>
                <w:placeholder>
                  <w:docPart w:val="5EBF912726EA44B196CCC3C8EE87C2C7"/>
                </w:placeholder>
                <w:showingPlcHdr/>
              </w:sdtPr>
              <w:sdtEndPr/>
              <w:sdtContent>
                <w:r w:rsidR="006250A3" w:rsidRPr="00A91CED">
                  <w:rPr>
                    <w:rStyle w:val="PlaceholderText"/>
                    <w:rFonts w:asciiTheme="minorHAnsi" w:hAnsiTheme="minorHAnsi" w:cstheme="minorHAnsi"/>
                    <w:color w:val="EFE8F5"/>
                    <w:shd w:val="clear" w:color="auto" w:fill="EFE8F5"/>
                  </w:rPr>
                  <w:t>Number</w:t>
                </w:r>
              </w:sdtContent>
            </w:sdt>
            <w:r w:rsidR="006250A3" w:rsidRPr="00A91CED">
              <w:rPr>
                <w:rFonts w:asciiTheme="minorHAnsi" w:hAnsiTheme="minorHAnsi" w:cstheme="minorHAnsi"/>
                <w:b/>
              </w:rPr>
              <w:t xml:space="preserve"> %</w:t>
            </w:r>
          </w:p>
        </w:tc>
        <w:sdt>
          <w:sdtPr>
            <w:rPr>
              <w:rFonts w:asciiTheme="minorHAnsi" w:hAnsiTheme="minorHAnsi" w:cstheme="minorHAnsi"/>
              <w:bCs/>
              <w:sz w:val="20"/>
              <w:szCs w:val="20"/>
            </w:rPr>
            <w:id w:val="318157279"/>
            <w:placeholder>
              <w:docPart w:val="1C46DE92DE6A4D5F80125A4E91982B27"/>
            </w:placeholder>
            <w:showingPlcHdr/>
          </w:sdtPr>
          <w:sdtEndPr/>
          <w:sdtContent>
            <w:tc>
              <w:tcPr>
                <w:tcW w:w="1123" w:type="pct"/>
                <w:tcMar>
                  <w:left w:w="85" w:type="dxa"/>
                </w:tcMar>
              </w:tcPr>
              <w:p w14:paraId="09FB5767" w14:textId="0FCD7015" w:rsidR="006250A3" w:rsidRPr="00162D56" w:rsidRDefault="006250A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B4729">
                  <w:rPr>
                    <w:rStyle w:val="PlaceholderText"/>
                    <w:rFonts w:asciiTheme="minorHAnsi" w:hAnsiTheme="minorHAnsi" w:cstheme="minorHAnsi"/>
                    <w:bCs/>
                    <w:color w:val="EFE8F5"/>
                    <w:shd w:val="clear" w:color="auto" w:fill="EFE8F5"/>
                  </w:rPr>
                  <w:t>Write the text here</w:t>
                </w:r>
              </w:p>
            </w:tc>
          </w:sdtContent>
        </w:sdt>
      </w:tr>
      <w:tr w:rsidR="006250A3" w:rsidRPr="00A13D20" w14:paraId="587195B9" w14:textId="77777777" w:rsidTr="00D9142B">
        <w:trPr>
          <w:trHeight w:val="340"/>
        </w:trPr>
        <w:tc>
          <w:tcPr>
            <w:tcW w:w="231" w:type="pct"/>
            <w:tcMar>
              <w:left w:w="85" w:type="dxa"/>
            </w:tcMar>
          </w:tcPr>
          <w:p w14:paraId="4C10C656" w14:textId="03B7654B"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8.</w:t>
            </w:r>
          </w:p>
        </w:tc>
        <w:tc>
          <w:tcPr>
            <w:tcW w:w="4769" w:type="pct"/>
            <w:gridSpan w:val="18"/>
            <w:tcMar>
              <w:left w:w="85" w:type="dxa"/>
            </w:tcMar>
          </w:tcPr>
          <w:p w14:paraId="1AFC345D" w14:textId="68265430" w:rsidR="006250A3" w:rsidRPr="009372F2"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A2C5F">
              <w:rPr>
                <w:rFonts w:ascii="Calibri" w:hAnsi="Calibri"/>
                <w:bCs/>
              </w:rPr>
              <w:t>Besides their mother tongue(s) and Persian, what additional languages and dialects do the people of the community speak?</w:t>
            </w:r>
          </w:p>
        </w:tc>
      </w:tr>
      <w:tr w:rsidR="008B7D83" w14:paraId="4F3BC4EA" w14:textId="77777777" w:rsidTr="00D9142B">
        <w:trPr>
          <w:trHeight w:val="340"/>
        </w:trPr>
        <w:tc>
          <w:tcPr>
            <w:tcW w:w="231" w:type="pct"/>
            <w:tcMar>
              <w:left w:w="85" w:type="dxa"/>
            </w:tcMar>
          </w:tcPr>
          <w:p w14:paraId="45C37FAE"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38CA0091" w14:textId="50AD4197" w:rsidR="008B7D83" w:rsidRDefault="00633BB4"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1199544140"/>
                <w:placeholder>
                  <w:docPart w:val="F2AFAC6E58FE48B0A44A86AEE90D2F29"/>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919023857"/>
            <w:placeholder>
              <w:docPart w:val="424017BB91094DBF8F4B32C206FE6119"/>
            </w:placeholder>
            <w:showingPlcHdr/>
          </w:sdtPr>
          <w:sdtEndPr/>
          <w:sdtContent>
            <w:tc>
              <w:tcPr>
                <w:tcW w:w="1123" w:type="pct"/>
                <w:tcMar>
                  <w:left w:w="85" w:type="dxa"/>
                </w:tcMar>
              </w:tcPr>
              <w:p w14:paraId="1A552366" w14:textId="2AFF42C5"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8B7D83" w14:paraId="623E86B9" w14:textId="77777777" w:rsidTr="00D9142B">
        <w:trPr>
          <w:trHeight w:val="340"/>
        </w:trPr>
        <w:tc>
          <w:tcPr>
            <w:tcW w:w="231" w:type="pct"/>
            <w:tcMar>
              <w:left w:w="85" w:type="dxa"/>
            </w:tcMar>
          </w:tcPr>
          <w:p w14:paraId="7DB10B69"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34C72379" w14:textId="3C11FF97" w:rsidR="008B7D83" w:rsidRDefault="00633BB4"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603851598"/>
                <w:placeholder>
                  <w:docPart w:val="2489EC8DFCC74FF6B45A1C769CD00784"/>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2050291506"/>
            <w:placeholder>
              <w:docPart w:val="9F26A9621D714999B3F5A3AC63D0A3A7"/>
            </w:placeholder>
            <w:showingPlcHdr/>
          </w:sdtPr>
          <w:sdtEndPr/>
          <w:sdtContent>
            <w:tc>
              <w:tcPr>
                <w:tcW w:w="1123" w:type="pct"/>
                <w:tcMar>
                  <w:left w:w="85" w:type="dxa"/>
                </w:tcMar>
              </w:tcPr>
              <w:p w14:paraId="51EF3E86" w14:textId="08F5DB2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8B7D83" w14:paraId="0CD3A9FB" w14:textId="77777777" w:rsidTr="00D9142B">
        <w:trPr>
          <w:trHeight w:val="340"/>
        </w:trPr>
        <w:tc>
          <w:tcPr>
            <w:tcW w:w="231" w:type="pct"/>
            <w:tcMar>
              <w:left w:w="85" w:type="dxa"/>
            </w:tcMar>
          </w:tcPr>
          <w:p w14:paraId="2DA60559"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0599E351" w14:textId="46DC3DB7" w:rsidR="008B7D83" w:rsidRDefault="00633BB4"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1194150428"/>
                <w:placeholder>
                  <w:docPart w:val="8CDBAB994A4C46D2AE7FF1E50B1DAEF1"/>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674775596"/>
            <w:placeholder>
              <w:docPart w:val="BF3830DE5345492E92170C503A2FD8ED"/>
            </w:placeholder>
            <w:showingPlcHdr/>
          </w:sdtPr>
          <w:sdtEndPr/>
          <w:sdtContent>
            <w:tc>
              <w:tcPr>
                <w:tcW w:w="1123" w:type="pct"/>
                <w:tcMar>
                  <w:left w:w="85" w:type="dxa"/>
                </w:tcMar>
              </w:tcPr>
              <w:p w14:paraId="795D56B0" w14:textId="69035F50"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8B7D83" w14:paraId="1D3273E5" w14:textId="77777777" w:rsidTr="00D9142B">
        <w:trPr>
          <w:trHeight w:val="340"/>
        </w:trPr>
        <w:tc>
          <w:tcPr>
            <w:tcW w:w="231" w:type="pct"/>
            <w:tcMar>
              <w:left w:w="85" w:type="dxa"/>
            </w:tcMar>
          </w:tcPr>
          <w:p w14:paraId="37791A1F"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412E1F0D" w14:textId="69D9F096" w:rsidR="008B7D83" w:rsidRDefault="00633BB4"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372853836"/>
                <w:placeholder>
                  <w:docPart w:val="3142CDAFA21C45F58910B4D3FD14AEA0"/>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420842796"/>
            <w:placeholder>
              <w:docPart w:val="FB6B60B69C62420CB0A6028D2F16318D"/>
            </w:placeholder>
            <w:showingPlcHdr/>
          </w:sdtPr>
          <w:sdtEndPr/>
          <w:sdtContent>
            <w:tc>
              <w:tcPr>
                <w:tcW w:w="1123" w:type="pct"/>
                <w:tcMar>
                  <w:left w:w="85" w:type="dxa"/>
                </w:tcMar>
              </w:tcPr>
              <w:p w14:paraId="63BE78F0" w14:textId="12DC1018"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8B7D83" w14:paraId="72B2932E" w14:textId="77777777" w:rsidTr="00D9142B">
        <w:trPr>
          <w:trHeight w:val="340"/>
        </w:trPr>
        <w:tc>
          <w:tcPr>
            <w:tcW w:w="231" w:type="pct"/>
            <w:tcMar>
              <w:left w:w="85" w:type="dxa"/>
            </w:tcMar>
          </w:tcPr>
          <w:p w14:paraId="030AB9E3" w14:textId="77777777"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Cs/>
              </w:rPr>
            </w:pPr>
          </w:p>
        </w:tc>
        <w:tc>
          <w:tcPr>
            <w:tcW w:w="3645" w:type="pct"/>
            <w:gridSpan w:val="17"/>
            <w:tcMar>
              <w:left w:w="85" w:type="dxa"/>
            </w:tcMar>
          </w:tcPr>
          <w:p w14:paraId="35D1D947" w14:textId="11C0514B" w:rsidR="008B7D83" w:rsidRDefault="00633BB4"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sdt>
              <w:sdtPr>
                <w:rPr>
                  <w:rFonts w:asciiTheme="minorHAnsi" w:hAnsiTheme="minorHAnsi" w:cstheme="minorHAnsi"/>
                  <w:b/>
                </w:rPr>
                <w:id w:val="-1988235695"/>
                <w:placeholder>
                  <w:docPart w:val="55AC43963C2740BD9FD2F867D396FBA1"/>
                </w:placeholder>
                <w:showingPlcHdr/>
              </w:sdtPr>
              <w:sdtEndPr/>
              <w:sdtContent>
                <w:r w:rsidR="008B7D83" w:rsidRPr="00A24E88">
                  <w:rPr>
                    <w:rStyle w:val="PlaceholderText"/>
                    <w:rFonts w:asciiTheme="minorHAnsi" w:hAnsiTheme="minorHAnsi" w:cstheme="minorHAnsi"/>
                    <w:bCs/>
                    <w:color w:val="EFE8F5"/>
                    <w:shd w:val="clear" w:color="auto" w:fill="EFE8F5"/>
                  </w:rPr>
                  <w:t>Write the text here</w:t>
                </w:r>
              </w:sdtContent>
            </w:sdt>
          </w:p>
        </w:tc>
        <w:sdt>
          <w:sdtPr>
            <w:rPr>
              <w:rFonts w:asciiTheme="minorHAnsi" w:hAnsiTheme="minorHAnsi" w:cstheme="minorHAnsi"/>
              <w:bCs/>
              <w:sz w:val="20"/>
              <w:szCs w:val="20"/>
            </w:rPr>
            <w:id w:val="-1906437901"/>
            <w:placeholder>
              <w:docPart w:val="02509BF8B95541718334AA7A3B4D91FF"/>
            </w:placeholder>
            <w:showingPlcHdr/>
          </w:sdtPr>
          <w:sdtEndPr/>
          <w:sdtContent>
            <w:tc>
              <w:tcPr>
                <w:tcW w:w="1123" w:type="pct"/>
                <w:tcMar>
                  <w:left w:w="85" w:type="dxa"/>
                </w:tcMar>
              </w:tcPr>
              <w:p w14:paraId="3C570DA0" w14:textId="44AD2A03" w:rsidR="008B7D83" w:rsidRDefault="008B7D83" w:rsidP="00225C9A">
                <w:pPr>
                  <w:keepNext/>
                  <w:tabs>
                    <w:tab w:val="left" w:pos="284"/>
                    <w:tab w:val="left" w:pos="3261"/>
                    <w:tab w:val="left" w:pos="3969"/>
                    <w:tab w:val="left" w:pos="4962"/>
                    <w:tab w:val="left" w:pos="5954"/>
                    <w:tab w:val="left" w:pos="7088"/>
                  </w:tabs>
                  <w:overflowPunct w:val="0"/>
                  <w:autoSpaceDE w:val="0"/>
                  <w:autoSpaceDN w:val="0"/>
                  <w:adjustRightInd w:val="0"/>
                  <w:contextualSpacing/>
                  <w:jc w:val="left"/>
                  <w:textAlignment w:val="baseline"/>
                  <w:rPr>
                    <w:rFonts w:ascii="Calibri" w:hAnsi="Calibri"/>
                    <w:b/>
                  </w:rPr>
                </w:pPr>
                <w:r w:rsidRPr="007036B3">
                  <w:rPr>
                    <w:rStyle w:val="PlaceholderText"/>
                    <w:rFonts w:asciiTheme="minorHAnsi" w:hAnsiTheme="minorHAnsi" w:cstheme="minorHAnsi"/>
                    <w:bCs/>
                    <w:color w:val="EFE8F5"/>
                    <w:shd w:val="clear" w:color="auto" w:fill="EFE8F5"/>
                  </w:rPr>
                  <w:t>Write the text here</w:t>
                </w:r>
              </w:p>
            </w:tc>
          </w:sdtContent>
        </w:sdt>
      </w:tr>
      <w:tr w:rsidR="006250A3" w:rsidRPr="00A13D20" w14:paraId="6D4BDB19" w14:textId="77777777" w:rsidTr="00D9142B">
        <w:trPr>
          <w:trHeight w:val="340"/>
        </w:trPr>
        <w:tc>
          <w:tcPr>
            <w:tcW w:w="231" w:type="pct"/>
            <w:tcMar>
              <w:left w:w="85" w:type="dxa"/>
            </w:tcMar>
          </w:tcPr>
          <w:p w14:paraId="07C4918B" w14:textId="29A8A34C" w:rsidR="006250A3" w:rsidRPr="00537C0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37C06">
              <w:rPr>
                <w:rFonts w:ascii="Calibri" w:hAnsi="Calibri"/>
                <w:bCs/>
              </w:rPr>
              <w:t>9.</w:t>
            </w:r>
          </w:p>
        </w:tc>
        <w:tc>
          <w:tcPr>
            <w:tcW w:w="4769" w:type="pct"/>
            <w:gridSpan w:val="18"/>
            <w:tcMar>
              <w:left w:w="85" w:type="dxa"/>
            </w:tcMar>
          </w:tcPr>
          <w:p w14:paraId="58DB39F9" w14:textId="6F47220E" w:rsidR="006250A3" w:rsidRPr="00537C06"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537C06">
              <w:rPr>
                <w:rFonts w:ascii="Calibri" w:hAnsi="Calibri"/>
                <w:bCs/>
              </w:rPr>
              <w:t xml:space="preserve">a. What proportion (approximate percentage) of the children in the community are </w:t>
            </w:r>
            <w:r w:rsidRPr="00537C06">
              <w:rPr>
                <w:rFonts w:ascii="Calibri" w:hAnsi="Calibri"/>
                <w:bCs/>
                <w:u w:val="single"/>
              </w:rPr>
              <w:t>not</w:t>
            </w:r>
            <w:r w:rsidRPr="00537C06">
              <w:rPr>
                <w:rFonts w:ascii="Calibri" w:hAnsi="Calibri"/>
                <w:bCs/>
              </w:rPr>
              <w:t xml:space="preserve"> learning the mother tongue of their parents as their mother tongue? [use single whole number only]</w:t>
            </w:r>
          </w:p>
        </w:tc>
      </w:tr>
      <w:tr w:rsidR="006250A3" w:rsidRPr="00A13D20" w14:paraId="7C46DC17" w14:textId="77777777" w:rsidTr="00D9142B">
        <w:trPr>
          <w:trHeight w:val="340"/>
        </w:trPr>
        <w:tc>
          <w:tcPr>
            <w:tcW w:w="231" w:type="pct"/>
            <w:tcMar>
              <w:left w:w="85" w:type="dxa"/>
            </w:tcMar>
          </w:tcPr>
          <w:p w14:paraId="0905EECE" w14:textId="77777777"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3645" w:type="pct"/>
            <w:gridSpan w:val="17"/>
            <w:tcMar>
              <w:left w:w="85" w:type="dxa"/>
            </w:tcMar>
          </w:tcPr>
          <w:p w14:paraId="67FFB506" w14:textId="4151786E"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940869214"/>
                <w:placeholder>
                  <w:docPart w:val="3BC060A4BA284B728B63A900F35B64AE"/>
                </w:placeholder>
                <w:showingPlcHdr/>
              </w:sdtPr>
              <w:sdtEndPr/>
              <w:sdtContent>
                <w:r w:rsidR="006250A3" w:rsidRPr="00BE520F">
                  <w:rPr>
                    <w:rStyle w:val="PlaceholderText"/>
                    <w:color w:val="EFE8F5"/>
                    <w:shd w:val="clear" w:color="auto" w:fill="EFE8F5"/>
                  </w:rPr>
                  <w:t>Number</w:t>
                </w:r>
              </w:sdtContent>
            </w:sdt>
            <w:r w:rsidR="006250A3">
              <w:rPr>
                <w:rFonts w:asciiTheme="minorHAnsi" w:hAnsiTheme="minorHAnsi" w:cstheme="minorHAnsi"/>
                <w:b/>
              </w:rPr>
              <w:t xml:space="preserve"> %</w:t>
            </w:r>
          </w:p>
        </w:tc>
        <w:sdt>
          <w:sdtPr>
            <w:rPr>
              <w:rFonts w:asciiTheme="minorHAnsi" w:hAnsiTheme="minorHAnsi" w:cstheme="minorHAnsi"/>
              <w:bCs/>
              <w:sz w:val="20"/>
              <w:szCs w:val="20"/>
            </w:rPr>
            <w:id w:val="-1329288623"/>
            <w:placeholder>
              <w:docPart w:val="CA23225C249A4B95ABB4F5F967B3CF2B"/>
            </w:placeholder>
            <w:showingPlcHdr/>
          </w:sdtPr>
          <w:sdtEndPr/>
          <w:sdtContent>
            <w:tc>
              <w:tcPr>
                <w:tcW w:w="1123" w:type="pct"/>
                <w:tcMar>
                  <w:left w:w="85" w:type="dxa"/>
                </w:tcMar>
              </w:tcPr>
              <w:p w14:paraId="43A717BF" w14:textId="1FCD6606"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7036B3">
                  <w:rPr>
                    <w:rStyle w:val="PlaceholderText"/>
                    <w:rFonts w:asciiTheme="minorHAnsi" w:hAnsiTheme="minorHAnsi" w:cstheme="minorHAnsi"/>
                    <w:bCs/>
                    <w:color w:val="EFE8F5"/>
                    <w:shd w:val="clear" w:color="auto" w:fill="EFE8F5"/>
                  </w:rPr>
                  <w:t>Write the text here</w:t>
                </w:r>
              </w:p>
            </w:tc>
          </w:sdtContent>
        </w:sdt>
      </w:tr>
      <w:tr w:rsidR="006250A3" w:rsidRPr="00A40E22" w14:paraId="28E3EC17" w14:textId="77777777" w:rsidTr="00D9142B">
        <w:trPr>
          <w:trHeight w:val="340"/>
        </w:trPr>
        <w:tc>
          <w:tcPr>
            <w:tcW w:w="231" w:type="pct"/>
            <w:tcMar>
              <w:left w:w="85" w:type="dxa"/>
            </w:tcMar>
          </w:tcPr>
          <w:p w14:paraId="612D5A81" w14:textId="7079A0B4"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2E3B02B7" w14:textId="7EC230B0" w:rsidR="006250A3" w:rsidRPr="004B5A4C"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B5A4C">
              <w:rPr>
                <w:rFonts w:ascii="Calibri" w:hAnsi="Calibri"/>
                <w:bCs/>
              </w:rPr>
              <w:t xml:space="preserve">b. Which language communities do these children come from, and what proportion (approximate percentage) of children in </w:t>
            </w:r>
            <w:r w:rsidRPr="004B5A4C">
              <w:rPr>
                <w:rFonts w:ascii="Calibri" w:hAnsi="Calibri"/>
                <w:bCs/>
                <w:u w:val="single"/>
              </w:rPr>
              <w:t>each</w:t>
            </w:r>
            <w:r w:rsidRPr="004B5A4C">
              <w:rPr>
                <w:rFonts w:ascii="Calibri" w:hAnsi="Calibri"/>
                <w:bCs/>
              </w:rPr>
              <w:t xml:space="preserve"> language community are </w:t>
            </w:r>
            <w:r w:rsidRPr="004B5A4C">
              <w:rPr>
                <w:rFonts w:ascii="Calibri" w:hAnsi="Calibri"/>
                <w:bCs/>
                <w:u w:val="single"/>
              </w:rPr>
              <w:t>not</w:t>
            </w:r>
            <w:r w:rsidRPr="004B5A4C">
              <w:rPr>
                <w:rFonts w:ascii="Calibri" w:hAnsi="Calibri"/>
                <w:bCs/>
              </w:rPr>
              <w:t xml:space="preserve"> learning the mother tongue of their parents?</w:t>
            </w:r>
          </w:p>
        </w:tc>
      </w:tr>
      <w:tr w:rsidR="006250A3" w:rsidRPr="00615E3A" w14:paraId="37A84440" w14:textId="77777777" w:rsidTr="00D9142B">
        <w:trPr>
          <w:trHeight w:val="340"/>
        </w:trPr>
        <w:tc>
          <w:tcPr>
            <w:tcW w:w="231" w:type="pct"/>
            <w:tcMar>
              <w:left w:w="85" w:type="dxa"/>
            </w:tcMar>
          </w:tcPr>
          <w:p w14:paraId="4163A96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27661AF3"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1" w:type="pct"/>
            <w:gridSpan w:val="7"/>
            <w:tcMar>
              <w:left w:w="85" w:type="dxa"/>
            </w:tcMar>
          </w:tcPr>
          <w:p w14:paraId="1324A9E8" w14:textId="45363D43"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w:t>
            </w:r>
            <w:r w:rsidRPr="00411AF7">
              <w:rPr>
                <w:rFonts w:ascii="Calibri" w:hAnsi="Calibri"/>
                <w:bCs/>
              </w:rPr>
              <w:t>researcher lists languages from Q2</w:t>
            </w:r>
            <w:r>
              <w:rPr>
                <w:rFonts w:ascii="Calibri" w:hAnsi="Calibri"/>
                <w:bCs/>
              </w:rPr>
              <w:t>)</w:t>
            </w:r>
          </w:p>
        </w:tc>
        <w:tc>
          <w:tcPr>
            <w:tcW w:w="1310" w:type="pct"/>
            <w:gridSpan w:val="7"/>
            <w:tcMar>
              <w:left w:w="85" w:type="dxa"/>
            </w:tcMar>
          </w:tcPr>
          <w:p w14:paraId="6E93B1EA" w14:textId="250D52B6" w:rsidR="006250A3" w:rsidRPr="004B5A4C" w:rsidRDefault="00CD55E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Proportion</w:t>
            </w:r>
            <w:r w:rsidR="006250A3" w:rsidRPr="004B5A4C">
              <w:rPr>
                <w:rFonts w:ascii="Calibri" w:hAnsi="Calibri"/>
                <w:bCs/>
              </w:rPr>
              <w:t>: [use single whole number only]</w:t>
            </w:r>
          </w:p>
        </w:tc>
        <w:tc>
          <w:tcPr>
            <w:tcW w:w="1123" w:type="pct"/>
            <w:tcMar>
              <w:left w:w="85" w:type="dxa"/>
            </w:tcMar>
          </w:tcPr>
          <w:p w14:paraId="0096E3A8" w14:textId="7663D29C" w:rsidR="006250A3" w:rsidRPr="004B5A4C"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6250A3" w:rsidRPr="00615E3A" w14:paraId="4AC7346D" w14:textId="77777777" w:rsidTr="00D9142B">
        <w:trPr>
          <w:trHeight w:val="340"/>
        </w:trPr>
        <w:tc>
          <w:tcPr>
            <w:tcW w:w="231" w:type="pct"/>
            <w:tcMar>
              <w:left w:w="85" w:type="dxa"/>
            </w:tcMar>
          </w:tcPr>
          <w:p w14:paraId="4D4F2923"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70E9F981" w14:textId="13EF0EDF"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w:t>
            </w:r>
            <w:r w:rsidR="001B2949">
              <w:rPr>
                <w:rFonts w:ascii="Calibri" w:hAnsi="Calibri"/>
                <w:bCs/>
              </w:rPr>
              <w:t>ang.</w:t>
            </w:r>
            <w:r>
              <w:rPr>
                <w:rFonts w:ascii="Calibri" w:hAnsi="Calibri"/>
                <w:bCs/>
              </w:rPr>
              <w:t xml:space="preserve"> community A:</w:t>
            </w:r>
          </w:p>
        </w:tc>
        <w:tc>
          <w:tcPr>
            <w:tcW w:w="1191" w:type="pct"/>
            <w:gridSpan w:val="7"/>
            <w:tcMar>
              <w:left w:w="85" w:type="dxa"/>
            </w:tcMar>
          </w:tcPr>
          <w:p w14:paraId="5B15C93D" w14:textId="1B3916BC" w:rsidR="006250A3" w:rsidRPr="00EF3B98"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sdt>
              <w:sdtPr>
                <w:rPr>
                  <w:rFonts w:asciiTheme="minorHAnsi" w:hAnsiTheme="minorHAnsi" w:cstheme="minorHAnsi"/>
                  <w:b/>
                </w:rPr>
                <w:id w:val="-291672994"/>
                <w:placeholder>
                  <w:docPart w:val="C7CDDF683A374685AC271359C464CC8C"/>
                </w:placeholder>
                <w:showingPlcHdr/>
              </w:sdtPr>
              <w:sdtEndPr/>
              <w:sdtContent>
                <w:r w:rsidR="006250A3" w:rsidRPr="003E3909">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3B6872CC" w14:textId="462F33E8"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113968434"/>
                <w:placeholder>
                  <w:docPart w:val="EE85DED8E80D48F6B08C4391C0AC39C2"/>
                </w:placeholder>
                <w:showingPlcHdr/>
              </w:sdtPr>
              <w:sdtEndPr/>
              <w:sdtContent>
                <w:r w:rsidR="006250A3" w:rsidRPr="008F09C5">
                  <w:rPr>
                    <w:rStyle w:val="PlaceholderText"/>
                    <w:rFonts w:asciiTheme="minorHAnsi" w:hAnsiTheme="minorHAnsi" w:cstheme="minorHAnsi"/>
                    <w:color w:val="EFE8F5"/>
                    <w:shd w:val="clear" w:color="auto" w:fill="EFE8F5"/>
                  </w:rPr>
                  <w:t>Number</w:t>
                </w:r>
              </w:sdtContent>
            </w:sdt>
            <w:r w:rsidR="006250A3" w:rsidRPr="00970461">
              <w:rPr>
                <w:rFonts w:asciiTheme="minorHAnsi" w:hAnsiTheme="minorHAnsi" w:cstheme="minorHAnsi"/>
                <w:b/>
              </w:rPr>
              <w:t xml:space="preserve"> %</w:t>
            </w:r>
          </w:p>
        </w:tc>
        <w:sdt>
          <w:sdtPr>
            <w:rPr>
              <w:rFonts w:asciiTheme="minorHAnsi" w:hAnsiTheme="minorHAnsi" w:cstheme="minorHAnsi"/>
              <w:bCs/>
              <w:sz w:val="20"/>
              <w:szCs w:val="20"/>
            </w:rPr>
            <w:id w:val="-37054491"/>
            <w:placeholder>
              <w:docPart w:val="5E9A8009630E4915980CD618683339F9"/>
            </w:placeholder>
            <w:showingPlcHdr/>
          </w:sdtPr>
          <w:sdtEndPr/>
          <w:sdtContent>
            <w:tc>
              <w:tcPr>
                <w:tcW w:w="1123" w:type="pct"/>
                <w:tcMar>
                  <w:left w:w="85" w:type="dxa"/>
                </w:tcMar>
              </w:tcPr>
              <w:p w14:paraId="6DD62145" w14:textId="04D80B64"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615E3A" w14:paraId="212A4063" w14:textId="77777777" w:rsidTr="00D9142B">
        <w:trPr>
          <w:trHeight w:val="340"/>
        </w:trPr>
        <w:tc>
          <w:tcPr>
            <w:tcW w:w="231" w:type="pct"/>
            <w:tcMar>
              <w:left w:w="85" w:type="dxa"/>
            </w:tcMar>
          </w:tcPr>
          <w:p w14:paraId="573303DA"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5B279C42" w14:textId="6574C680" w:rsidR="006250A3" w:rsidRPr="00AA2C5F" w:rsidRDefault="001B2949"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Lang. </w:t>
            </w:r>
            <w:r w:rsidR="006250A3">
              <w:rPr>
                <w:rFonts w:ascii="Calibri" w:hAnsi="Calibri"/>
                <w:bCs/>
              </w:rPr>
              <w:t>community B:</w:t>
            </w:r>
          </w:p>
        </w:tc>
        <w:tc>
          <w:tcPr>
            <w:tcW w:w="1191" w:type="pct"/>
            <w:gridSpan w:val="7"/>
            <w:tcMar>
              <w:left w:w="85" w:type="dxa"/>
            </w:tcMar>
          </w:tcPr>
          <w:p w14:paraId="19A2768E" w14:textId="2218666D"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351490460"/>
                <w:placeholder>
                  <w:docPart w:val="E144F4F83365400BAF64AFA2C71468E2"/>
                </w:placeholder>
                <w:showingPlcHdr/>
              </w:sdtPr>
              <w:sdtEndPr/>
              <w:sdtContent>
                <w:r w:rsidR="006250A3" w:rsidRPr="003E3909">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4AA1038B" w14:textId="7DCB8F08"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877437846"/>
                <w:placeholder>
                  <w:docPart w:val="AA033A11B6E141F9B96EF76352E3CA91"/>
                </w:placeholder>
                <w:showingPlcHdr/>
              </w:sdtPr>
              <w:sdtEndPr/>
              <w:sdtContent>
                <w:r w:rsidR="006250A3" w:rsidRPr="003A1691">
                  <w:rPr>
                    <w:rStyle w:val="PlaceholderText"/>
                    <w:rFonts w:asciiTheme="minorHAnsi" w:hAnsiTheme="minorHAnsi" w:cstheme="minorHAnsi"/>
                    <w:color w:val="EFE8F5"/>
                    <w:shd w:val="clear" w:color="auto" w:fill="EFE8F5"/>
                  </w:rPr>
                  <w:t>Number</w:t>
                </w:r>
              </w:sdtContent>
            </w:sdt>
            <w:r w:rsidR="006250A3" w:rsidRPr="003A1691">
              <w:rPr>
                <w:rFonts w:asciiTheme="minorHAnsi" w:hAnsiTheme="minorHAnsi" w:cstheme="minorHAnsi"/>
                <w:b/>
              </w:rPr>
              <w:t xml:space="preserve"> %</w:t>
            </w:r>
          </w:p>
        </w:tc>
        <w:sdt>
          <w:sdtPr>
            <w:rPr>
              <w:rFonts w:asciiTheme="minorHAnsi" w:hAnsiTheme="minorHAnsi" w:cstheme="minorHAnsi"/>
              <w:bCs/>
              <w:sz w:val="20"/>
              <w:szCs w:val="20"/>
            </w:rPr>
            <w:id w:val="610411150"/>
            <w:placeholder>
              <w:docPart w:val="0791DE1543A74F3A85CF4176C1799223"/>
            </w:placeholder>
            <w:showingPlcHdr/>
          </w:sdtPr>
          <w:sdtEndPr/>
          <w:sdtContent>
            <w:tc>
              <w:tcPr>
                <w:tcW w:w="1123" w:type="pct"/>
                <w:tcMar>
                  <w:left w:w="85" w:type="dxa"/>
                </w:tcMar>
              </w:tcPr>
              <w:p w14:paraId="08AAF29E" w14:textId="715F82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615E3A" w14:paraId="5970EC08" w14:textId="77777777" w:rsidTr="00D9142B">
        <w:trPr>
          <w:trHeight w:val="340"/>
        </w:trPr>
        <w:tc>
          <w:tcPr>
            <w:tcW w:w="231" w:type="pct"/>
            <w:tcMar>
              <w:left w:w="85" w:type="dxa"/>
            </w:tcMar>
          </w:tcPr>
          <w:p w14:paraId="2D63BFF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66C822BF" w14:textId="55535985" w:rsidR="006250A3" w:rsidRPr="00AA2C5F" w:rsidRDefault="001B2949"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Lang. </w:t>
            </w:r>
            <w:r w:rsidR="006250A3">
              <w:rPr>
                <w:rFonts w:ascii="Calibri" w:hAnsi="Calibri"/>
                <w:bCs/>
              </w:rPr>
              <w:t>community C:</w:t>
            </w:r>
          </w:p>
        </w:tc>
        <w:tc>
          <w:tcPr>
            <w:tcW w:w="1191" w:type="pct"/>
            <w:gridSpan w:val="7"/>
            <w:tcMar>
              <w:left w:w="85" w:type="dxa"/>
            </w:tcMar>
          </w:tcPr>
          <w:p w14:paraId="26E9F1B0" w14:textId="715BECD4"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219415022"/>
                <w:placeholder>
                  <w:docPart w:val="43F558AFCB4E49BD8F2F3F42BA065BCC"/>
                </w:placeholder>
                <w:showingPlcHdr/>
              </w:sdtPr>
              <w:sdtEndPr/>
              <w:sdtContent>
                <w:r w:rsidR="006250A3" w:rsidRPr="0033414B">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6E4A14FE" w14:textId="2660993D"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756174647"/>
                <w:placeholder>
                  <w:docPart w:val="9E46354FD88C430F82D81107932032FC"/>
                </w:placeholder>
                <w:showingPlcHdr/>
              </w:sdtPr>
              <w:sdtEndPr/>
              <w:sdtContent>
                <w:r w:rsidR="006250A3" w:rsidRPr="003A1691">
                  <w:rPr>
                    <w:rStyle w:val="PlaceholderText"/>
                    <w:rFonts w:asciiTheme="minorHAnsi" w:hAnsiTheme="minorHAnsi" w:cstheme="minorHAnsi"/>
                    <w:color w:val="EFE8F5"/>
                    <w:shd w:val="clear" w:color="auto" w:fill="EFE8F5"/>
                  </w:rPr>
                  <w:t>Number</w:t>
                </w:r>
              </w:sdtContent>
            </w:sdt>
            <w:r w:rsidR="006250A3" w:rsidRPr="003A1691">
              <w:rPr>
                <w:rFonts w:asciiTheme="minorHAnsi" w:hAnsiTheme="minorHAnsi" w:cstheme="minorHAnsi"/>
                <w:b/>
              </w:rPr>
              <w:t xml:space="preserve"> %</w:t>
            </w:r>
          </w:p>
        </w:tc>
        <w:sdt>
          <w:sdtPr>
            <w:rPr>
              <w:rFonts w:asciiTheme="minorHAnsi" w:hAnsiTheme="minorHAnsi" w:cstheme="minorHAnsi"/>
              <w:bCs/>
              <w:sz w:val="20"/>
              <w:szCs w:val="20"/>
            </w:rPr>
            <w:id w:val="-1552302562"/>
            <w:placeholder>
              <w:docPart w:val="7A9C15414B644D99BBB9172D815E540B"/>
            </w:placeholder>
            <w:showingPlcHdr/>
          </w:sdtPr>
          <w:sdtEndPr/>
          <w:sdtContent>
            <w:tc>
              <w:tcPr>
                <w:tcW w:w="1123" w:type="pct"/>
                <w:tcMar>
                  <w:left w:w="85" w:type="dxa"/>
                </w:tcMar>
              </w:tcPr>
              <w:p w14:paraId="77E9A521" w14:textId="7C53D173"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615E3A" w14:paraId="7E1F62FF" w14:textId="77777777" w:rsidTr="00D9142B">
        <w:trPr>
          <w:trHeight w:val="340"/>
        </w:trPr>
        <w:tc>
          <w:tcPr>
            <w:tcW w:w="231" w:type="pct"/>
            <w:tcMar>
              <w:left w:w="85" w:type="dxa"/>
            </w:tcMar>
          </w:tcPr>
          <w:p w14:paraId="00B03407"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2C8B21C" w14:textId="41FC7743" w:rsidR="006250A3" w:rsidRPr="00AA2C5F" w:rsidRDefault="001B2949"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Lang. </w:t>
            </w:r>
            <w:r w:rsidR="006250A3">
              <w:rPr>
                <w:rFonts w:ascii="Calibri" w:hAnsi="Calibri"/>
                <w:bCs/>
              </w:rPr>
              <w:t>community D:</w:t>
            </w:r>
          </w:p>
        </w:tc>
        <w:tc>
          <w:tcPr>
            <w:tcW w:w="1191" w:type="pct"/>
            <w:gridSpan w:val="7"/>
            <w:tcMar>
              <w:left w:w="85" w:type="dxa"/>
            </w:tcMar>
          </w:tcPr>
          <w:p w14:paraId="68658D2D" w14:textId="30CAC26C"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645242926"/>
                <w:placeholder>
                  <w:docPart w:val="FCA1360CBAE240B990A69A2EFA0C4CA8"/>
                </w:placeholder>
                <w:showingPlcHdr/>
              </w:sdtPr>
              <w:sdtEndPr/>
              <w:sdtContent>
                <w:r w:rsidR="006250A3" w:rsidRPr="0033414B">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5B4DEC5A" w14:textId="5A3C93BE"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04889335"/>
                <w:placeholder>
                  <w:docPart w:val="72140E2C0D5E4914A588FA41BC3C626D"/>
                </w:placeholder>
                <w:showingPlcHdr/>
              </w:sdtPr>
              <w:sdtEndPr/>
              <w:sdtContent>
                <w:r w:rsidR="006250A3" w:rsidRPr="003A1691">
                  <w:rPr>
                    <w:rStyle w:val="PlaceholderText"/>
                    <w:rFonts w:asciiTheme="minorHAnsi" w:hAnsiTheme="minorHAnsi" w:cstheme="minorHAnsi"/>
                    <w:color w:val="EFE8F5"/>
                    <w:shd w:val="clear" w:color="auto" w:fill="EFE8F5"/>
                  </w:rPr>
                  <w:t>Number</w:t>
                </w:r>
              </w:sdtContent>
            </w:sdt>
            <w:r w:rsidR="006250A3" w:rsidRPr="003A1691">
              <w:rPr>
                <w:rFonts w:asciiTheme="minorHAnsi" w:hAnsiTheme="minorHAnsi" w:cstheme="minorHAnsi"/>
                <w:b/>
              </w:rPr>
              <w:t xml:space="preserve"> %</w:t>
            </w:r>
          </w:p>
        </w:tc>
        <w:sdt>
          <w:sdtPr>
            <w:rPr>
              <w:rFonts w:asciiTheme="minorHAnsi" w:hAnsiTheme="minorHAnsi" w:cstheme="minorHAnsi"/>
              <w:bCs/>
              <w:sz w:val="20"/>
              <w:szCs w:val="20"/>
            </w:rPr>
            <w:id w:val="1230275308"/>
            <w:placeholder>
              <w:docPart w:val="F297A4F0A03E44E7BEC85B20C1B3BF77"/>
            </w:placeholder>
            <w:showingPlcHdr/>
          </w:sdtPr>
          <w:sdtEndPr/>
          <w:sdtContent>
            <w:tc>
              <w:tcPr>
                <w:tcW w:w="1123" w:type="pct"/>
                <w:tcMar>
                  <w:left w:w="85" w:type="dxa"/>
                </w:tcMar>
              </w:tcPr>
              <w:p w14:paraId="1AE5D4BF" w14:textId="7A6E7A81"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615E3A" w14:paraId="3B19995F" w14:textId="77777777" w:rsidTr="00D9142B">
        <w:trPr>
          <w:trHeight w:val="340"/>
        </w:trPr>
        <w:tc>
          <w:tcPr>
            <w:tcW w:w="231" w:type="pct"/>
            <w:tcMar>
              <w:left w:w="85" w:type="dxa"/>
            </w:tcMar>
          </w:tcPr>
          <w:p w14:paraId="6CF4D726"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7EECE0F" w14:textId="567EA04B" w:rsidR="006250A3" w:rsidRPr="00AA2C5F" w:rsidRDefault="001B2949"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Lang. </w:t>
            </w:r>
            <w:r w:rsidR="006250A3">
              <w:rPr>
                <w:rFonts w:ascii="Calibri" w:hAnsi="Calibri"/>
                <w:bCs/>
              </w:rPr>
              <w:t>community E:</w:t>
            </w:r>
          </w:p>
        </w:tc>
        <w:tc>
          <w:tcPr>
            <w:tcW w:w="1191" w:type="pct"/>
            <w:gridSpan w:val="7"/>
            <w:tcMar>
              <w:left w:w="85" w:type="dxa"/>
            </w:tcMar>
          </w:tcPr>
          <w:p w14:paraId="6F63D5A9" w14:textId="0C6A052E"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929393834"/>
                <w:placeholder>
                  <w:docPart w:val="7E6ABD45E4CA4336BFD565C7CB6616B6"/>
                </w:placeholder>
                <w:showingPlcHdr/>
              </w:sdtPr>
              <w:sdtEndPr/>
              <w:sdtContent>
                <w:r w:rsidR="006250A3" w:rsidRPr="0033414B">
                  <w:rPr>
                    <w:rStyle w:val="PlaceholderText"/>
                    <w:rFonts w:asciiTheme="minorHAnsi" w:hAnsiTheme="minorHAnsi" w:cstheme="minorHAnsi"/>
                    <w:bCs/>
                    <w:color w:val="EFE8F5"/>
                    <w:shd w:val="clear" w:color="auto" w:fill="EFE8F5"/>
                  </w:rPr>
                  <w:t>Write the text here</w:t>
                </w:r>
              </w:sdtContent>
            </w:sdt>
          </w:p>
        </w:tc>
        <w:tc>
          <w:tcPr>
            <w:tcW w:w="1310" w:type="pct"/>
            <w:gridSpan w:val="7"/>
            <w:tcMar>
              <w:left w:w="85" w:type="dxa"/>
            </w:tcMar>
          </w:tcPr>
          <w:p w14:paraId="5FFF6607" w14:textId="1B69094D" w:rsidR="006250A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552280219"/>
                <w:placeholder>
                  <w:docPart w:val="35B020B8A7884A0B94DC17D85BA306E5"/>
                </w:placeholder>
                <w:showingPlcHdr/>
              </w:sdtPr>
              <w:sdtEndPr/>
              <w:sdtContent>
                <w:r w:rsidR="006250A3" w:rsidRPr="003A1691">
                  <w:rPr>
                    <w:rStyle w:val="PlaceholderText"/>
                    <w:rFonts w:asciiTheme="minorHAnsi" w:hAnsiTheme="minorHAnsi" w:cstheme="minorHAnsi"/>
                    <w:color w:val="EFE8F5"/>
                    <w:shd w:val="clear" w:color="auto" w:fill="EFE8F5"/>
                  </w:rPr>
                  <w:t>Number</w:t>
                </w:r>
              </w:sdtContent>
            </w:sdt>
            <w:r w:rsidR="006250A3" w:rsidRPr="003A1691">
              <w:rPr>
                <w:rFonts w:asciiTheme="minorHAnsi" w:hAnsiTheme="minorHAnsi" w:cstheme="minorHAnsi"/>
                <w:b/>
              </w:rPr>
              <w:t xml:space="preserve"> %</w:t>
            </w:r>
          </w:p>
        </w:tc>
        <w:sdt>
          <w:sdtPr>
            <w:rPr>
              <w:rFonts w:asciiTheme="minorHAnsi" w:hAnsiTheme="minorHAnsi" w:cstheme="minorHAnsi"/>
              <w:bCs/>
              <w:sz w:val="20"/>
              <w:szCs w:val="20"/>
            </w:rPr>
            <w:id w:val="127906620"/>
            <w:placeholder>
              <w:docPart w:val="4DAEDD4F502D416181D1697E71A527CE"/>
            </w:placeholder>
            <w:showingPlcHdr/>
          </w:sdtPr>
          <w:sdtEndPr/>
          <w:sdtContent>
            <w:tc>
              <w:tcPr>
                <w:tcW w:w="1123" w:type="pct"/>
                <w:tcMar>
                  <w:left w:w="85" w:type="dxa"/>
                </w:tcMar>
              </w:tcPr>
              <w:p w14:paraId="6408A7C8" w14:textId="37D85E59"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950B12">
                  <w:rPr>
                    <w:rStyle w:val="PlaceholderText"/>
                    <w:rFonts w:asciiTheme="minorHAnsi" w:hAnsiTheme="minorHAnsi" w:cstheme="minorHAnsi"/>
                    <w:bCs/>
                    <w:color w:val="EFE8F5"/>
                    <w:shd w:val="clear" w:color="auto" w:fill="EFE8F5"/>
                  </w:rPr>
                  <w:t>Write the text here</w:t>
                </w:r>
              </w:p>
            </w:tc>
          </w:sdtContent>
        </w:sdt>
      </w:tr>
      <w:tr w:rsidR="006250A3" w:rsidRPr="00A40E22" w14:paraId="00537C8B" w14:textId="77777777" w:rsidTr="00D9142B">
        <w:trPr>
          <w:trHeight w:val="340"/>
        </w:trPr>
        <w:tc>
          <w:tcPr>
            <w:tcW w:w="231" w:type="pct"/>
            <w:tcMar>
              <w:left w:w="85" w:type="dxa"/>
            </w:tcMar>
          </w:tcPr>
          <w:p w14:paraId="748AA39F" w14:textId="5FE4E911" w:rsidR="006250A3"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686B8829" w14:textId="7AD2C619" w:rsidR="006250A3" w:rsidRPr="009372F2"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 xml:space="preserve">c. </w:t>
            </w:r>
            <w:r w:rsidRPr="00AA2C5F">
              <w:rPr>
                <w:rFonts w:ascii="Calibri" w:hAnsi="Calibri"/>
                <w:bCs/>
              </w:rPr>
              <w:t>What language(s) are these children now learning as a mother tongue?</w:t>
            </w:r>
          </w:p>
        </w:tc>
      </w:tr>
      <w:tr w:rsidR="006250A3" w:rsidRPr="00615E3A" w14:paraId="175D2934" w14:textId="77777777" w:rsidTr="00D9142B">
        <w:trPr>
          <w:trHeight w:val="340"/>
        </w:trPr>
        <w:tc>
          <w:tcPr>
            <w:tcW w:w="231" w:type="pct"/>
            <w:tcMar>
              <w:left w:w="85" w:type="dxa"/>
            </w:tcMar>
          </w:tcPr>
          <w:p w14:paraId="574EAD4E"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05B71B7" w14:textId="5F72946F"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8" w:type="pct"/>
            <w:gridSpan w:val="8"/>
            <w:tcMar>
              <w:left w:w="85" w:type="dxa"/>
            </w:tcMar>
            <w:vAlign w:val="bottom"/>
          </w:tcPr>
          <w:p w14:paraId="4F262DEE" w14:textId="4792443C"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r</w:t>
            </w:r>
            <w:r w:rsidRPr="00411AF7">
              <w:rPr>
                <w:rFonts w:ascii="Calibri" w:hAnsi="Calibri"/>
                <w:bCs/>
              </w:rPr>
              <w:t>esearcher lists languages from Q2</w:t>
            </w:r>
            <w:r>
              <w:rPr>
                <w:rFonts w:ascii="Calibri" w:hAnsi="Calibri"/>
                <w:bCs/>
              </w:rPr>
              <w:t>)</w:t>
            </w:r>
          </w:p>
        </w:tc>
        <w:tc>
          <w:tcPr>
            <w:tcW w:w="1303" w:type="pct"/>
            <w:gridSpan w:val="6"/>
            <w:tcMar>
              <w:left w:w="85" w:type="dxa"/>
            </w:tcMar>
          </w:tcPr>
          <w:p w14:paraId="1847DE21"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uage(s) that these children are now learning as their mother tongue:</w:t>
            </w:r>
          </w:p>
        </w:tc>
        <w:tc>
          <w:tcPr>
            <w:tcW w:w="1123" w:type="pct"/>
            <w:tcMar>
              <w:left w:w="85" w:type="dxa"/>
            </w:tcMar>
          </w:tcPr>
          <w:p w14:paraId="06BCE300" w14:textId="19597771"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2D3B43" w:rsidRPr="00615E3A" w14:paraId="73EF6E8A" w14:textId="4FF95948" w:rsidTr="00D9142B">
        <w:trPr>
          <w:trHeight w:val="340"/>
        </w:trPr>
        <w:tc>
          <w:tcPr>
            <w:tcW w:w="231" w:type="pct"/>
            <w:tcMar>
              <w:left w:w="85" w:type="dxa"/>
            </w:tcMar>
          </w:tcPr>
          <w:p w14:paraId="6C027E30"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36AFF086" w14:textId="450688B3" w:rsidR="002D3B43"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A:</w:t>
            </w:r>
          </w:p>
        </w:tc>
        <w:sdt>
          <w:sdtPr>
            <w:rPr>
              <w:rFonts w:asciiTheme="minorHAnsi" w:hAnsiTheme="minorHAnsi" w:cstheme="minorHAnsi"/>
              <w:b/>
            </w:rPr>
            <w:id w:val="698828794"/>
            <w:placeholder>
              <w:docPart w:val="F573D8E6D78A47A9877D80F90EBB1BE9"/>
            </w:placeholder>
            <w:showingPlcHdr/>
          </w:sdtPr>
          <w:sdtEndPr/>
          <w:sdtContent>
            <w:tc>
              <w:tcPr>
                <w:tcW w:w="1198" w:type="pct"/>
                <w:gridSpan w:val="8"/>
                <w:tcMar>
                  <w:left w:w="85" w:type="dxa"/>
                </w:tcMar>
              </w:tcPr>
              <w:p w14:paraId="16AB0C8A" w14:textId="77777777" w:rsidR="002D3B43" w:rsidRPr="00EF3B98"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646813223"/>
            <w:placeholder>
              <w:docPart w:val="22F4E45AE5714E3E919863FCA4846C23"/>
            </w:placeholder>
            <w:showingPlcHdr/>
          </w:sdtPr>
          <w:sdtEndPr/>
          <w:sdtContent>
            <w:tc>
              <w:tcPr>
                <w:tcW w:w="1303" w:type="pct"/>
                <w:gridSpan w:val="6"/>
                <w:tcMar>
                  <w:left w:w="85" w:type="dxa"/>
                </w:tcMar>
              </w:tcPr>
              <w:p w14:paraId="3B0CC507"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140225198"/>
            <w:placeholder>
              <w:docPart w:val="52798F2F8BE5429790A75512C9FB7E81"/>
            </w:placeholder>
            <w:showingPlcHdr/>
          </w:sdtPr>
          <w:sdtEndPr/>
          <w:sdtContent>
            <w:tc>
              <w:tcPr>
                <w:tcW w:w="1123" w:type="pct"/>
                <w:tcMar>
                  <w:left w:w="85" w:type="dxa"/>
                </w:tcMar>
              </w:tcPr>
              <w:p w14:paraId="2BE2EFB5" w14:textId="0046FAB6"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35329BC6" w14:textId="664E10B1" w:rsidTr="00D9142B">
        <w:trPr>
          <w:trHeight w:val="340"/>
        </w:trPr>
        <w:tc>
          <w:tcPr>
            <w:tcW w:w="231" w:type="pct"/>
            <w:tcMar>
              <w:left w:w="85" w:type="dxa"/>
            </w:tcMar>
          </w:tcPr>
          <w:p w14:paraId="43708B89" w14:textId="43032AEA"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4FA5D3B8" w14:textId="5B1AFE20"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B:</w:t>
            </w:r>
          </w:p>
        </w:tc>
        <w:sdt>
          <w:sdtPr>
            <w:rPr>
              <w:rFonts w:asciiTheme="minorHAnsi" w:hAnsiTheme="minorHAnsi" w:cstheme="minorHAnsi"/>
              <w:b/>
            </w:rPr>
            <w:id w:val="-1596085749"/>
            <w:placeholder>
              <w:docPart w:val="120C745E36914071B5EE11E9FC5DC85C"/>
            </w:placeholder>
            <w:showingPlcHdr/>
          </w:sdtPr>
          <w:sdtEndPr/>
          <w:sdtContent>
            <w:tc>
              <w:tcPr>
                <w:tcW w:w="1198" w:type="pct"/>
                <w:gridSpan w:val="8"/>
                <w:tcMar>
                  <w:left w:w="85" w:type="dxa"/>
                </w:tcMar>
              </w:tcPr>
              <w:p w14:paraId="27B82897"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862895854"/>
            <w:placeholder>
              <w:docPart w:val="AB9B9266EAD34AF79AB96120F601537C"/>
            </w:placeholder>
            <w:showingPlcHdr/>
          </w:sdtPr>
          <w:sdtEndPr/>
          <w:sdtContent>
            <w:tc>
              <w:tcPr>
                <w:tcW w:w="1303" w:type="pct"/>
                <w:gridSpan w:val="6"/>
                <w:tcMar>
                  <w:left w:w="85" w:type="dxa"/>
                </w:tcMar>
              </w:tcPr>
              <w:p w14:paraId="5EF9EE2A"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541196330"/>
            <w:placeholder>
              <w:docPart w:val="AF303035F33641FEB44D2D74A8648508"/>
            </w:placeholder>
            <w:showingPlcHdr/>
          </w:sdtPr>
          <w:sdtEndPr/>
          <w:sdtContent>
            <w:tc>
              <w:tcPr>
                <w:tcW w:w="1123" w:type="pct"/>
                <w:tcMar>
                  <w:left w:w="85" w:type="dxa"/>
                </w:tcMar>
              </w:tcPr>
              <w:p w14:paraId="5BE334EF" w14:textId="487FE1A6"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4E7A97C0" w14:textId="38279C9A" w:rsidTr="00D9142B">
        <w:trPr>
          <w:trHeight w:val="340"/>
        </w:trPr>
        <w:tc>
          <w:tcPr>
            <w:tcW w:w="231" w:type="pct"/>
            <w:tcMar>
              <w:left w:w="85" w:type="dxa"/>
            </w:tcMar>
          </w:tcPr>
          <w:p w14:paraId="5F0AB2F2"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387FCCB3" w14:textId="0A046025"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C:</w:t>
            </w:r>
          </w:p>
        </w:tc>
        <w:sdt>
          <w:sdtPr>
            <w:rPr>
              <w:rFonts w:asciiTheme="minorHAnsi" w:hAnsiTheme="minorHAnsi" w:cstheme="minorHAnsi"/>
              <w:b/>
            </w:rPr>
            <w:id w:val="-890655150"/>
            <w:placeholder>
              <w:docPart w:val="215B0F454A614759823A3BFB657B1333"/>
            </w:placeholder>
            <w:showingPlcHdr/>
          </w:sdtPr>
          <w:sdtEndPr/>
          <w:sdtContent>
            <w:tc>
              <w:tcPr>
                <w:tcW w:w="1198" w:type="pct"/>
                <w:gridSpan w:val="8"/>
                <w:tcMar>
                  <w:left w:w="85" w:type="dxa"/>
                </w:tcMar>
              </w:tcPr>
              <w:p w14:paraId="19DCC041"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969931826"/>
            <w:placeholder>
              <w:docPart w:val="7E78712842794AF0813ECDAD5DD4A273"/>
            </w:placeholder>
            <w:showingPlcHdr/>
          </w:sdtPr>
          <w:sdtEndPr/>
          <w:sdtContent>
            <w:tc>
              <w:tcPr>
                <w:tcW w:w="1303" w:type="pct"/>
                <w:gridSpan w:val="6"/>
                <w:tcMar>
                  <w:left w:w="85" w:type="dxa"/>
                </w:tcMar>
              </w:tcPr>
              <w:p w14:paraId="44C82D31" w14:textId="5316C68C"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686094068"/>
            <w:placeholder>
              <w:docPart w:val="71A8B8D648FC409D9F7F29894AD0C99C"/>
            </w:placeholder>
            <w:showingPlcHdr/>
          </w:sdtPr>
          <w:sdtEndPr/>
          <w:sdtContent>
            <w:tc>
              <w:tcPr>
                <w:tcW w:w="1123" w:type="pct"/>
                <w:tcMar>
                  <w:left w:w="85" w:type="dxa"/>
                </w:tcMar>
              </w:tcPr>
              <w:p w14:paraId="62AF9E47" w14:textId="2932EC9E"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60015B54" w14:textId="12C91692" w:rsidTr="00D9142B">
        <w:trPr>
          <w:trHeight w:val="340"/>
        </w:trPr>
        <w:tc>
          <w:tcPr>
            <w:tcW w:w="231" w:type="pct"/>
            <w:tcMar>
              <w:left w:w="85" w:type="dxa"/>
            </w:tcMar>
          </w:tcPr>
          <w:p w14:paraId="501C909E"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72E4DE81" w14:textId="5C264821"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D:</w:t>
            </w:r>
          </w:p>
        </w:tc>
        <w:sdt>
          <w:sdtPr>
            <w:rPr>
              <w:rFonts w:asciiTheme="minorHAnsi" w:hAnsiTheme="minorHAnsi" w:cstheme="minorHAnsi"/>
              <w:b/>
            </w:rPr>
            <w:id w:val="-325519225"/>
            <w:placeholder>
              <w:docPart w:val="5C2C016068234839A6937E8E8C6317D5"/>
            </w:placeholder>
            <w:showingPlcHdr/>
          </w:sdtPr>
          <w:sdtEndPr/>
          <w:sdtContent>
            <w:tc>
              <w:tcPr>
                <w:tcW w:w="1198" w:type="pct"/>
                <w:gridSpan w:val="8"/>
                <w:tcMar>
                  <w:left w:w="85" w:type="dxa"/>
                </w:tcMar>
              </w:tcPr>
              <w:p w14:paraId="5138E449"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876117864"/>
            <w:placeholder>
              <w:docPart w:val="D521C2AE298F47618AD727E76AB9F2C5"/>
            </w:placeholder>
            <w:showingPlcHdr/>
          </w:sdtPr>
          <w:sdtEndPr/>
          <w:sdtContent>
            <w:tc>
              <w:tcPr>
                <w:tcW w:w="1303" w:type="pct"/>
                <w:gridSpan w:val="6"/>
                <w:tcMar>
                  <w:left w:w="85" w:type="dxa"/>
                </w:tcMar>
              </w:tcPr>
              <w:p w14:paraId="0E9AB43E" w14:textId="37D7D1F6"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627118464"/>
            <w:placeholder>
              <w:docPart w:val="D7698C5765BD43DB8F67E1CDA3CC980C"/>
            </w:placeholder>
            <w:showingPlcHdr/>
          </w:sdtPr>
          <w:sdtEndPr/>
          <w:sdtContent>
            <w:tc>
              <w:tcPr>
                <w:tcW w:w="1123" w:type="pct"/>
                <w:tcMar>
                  <w:left w:w="85" w:type="dxa"/>
                </w:tcMar>
              </w:tcPr>
              <w:p w14:paraId="47738853" w14:textId="1B976821"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330E6C7B" w14:textId="6949CF1A" w:rsidTr="00D9142B">
        <w:trPr>
          <w:trHeight w:val="340"/>
        </w:trPr>
        <w:tc>
          <w:tcPr>
            <w:tcW w:w="231" w:type="pct"/>
            <w:tcMar>
              <w:left w:w="85" w:type="dxa"/>
            </w:tcMar>
          </w:tcPr>
          <w:p w14:paraId="2F19972F"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3C9AE9C" w14:textId="6EBEA6DA"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E:</w:t>
            </w:r>
          </w:p>
        </w:tc>
        <w:sdt>
          <w:sdtPr>
            <w:rPr>
              <w:rFonts w:asciiTheme="minorHAnsi" w:hAnsiTheme="minorHAnsi" w:cstheme="minorHAnsi"/>
              <w:b/>
            </w:rPr>
            <w:id w:val="146411689"/>
            <w:placeholder>
              <w:docPart w:val="623FD756CA68422D980C8EF4BBBBD3FA"/>
            </w:placeholder>
            <w:showingPlcHdr/>
          </w:sdtPr>
          <w:sdtEndPr/>
          <w:sdtContent>
            <w:tc>
              <w:tcPr>
                <w:tcW w:w="1198" w:type="pct"/>
                <w:gridSpan w:val="8"/>
                <w:tcMar>
                  <w:left w:w="85" w:type="dxa"/>
                </w:tcMar>
              </w:tcPr>
              <w:p w14:paraId="6B3C438D"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
            </w:rPr>
            <w:id w:val="-1762529272"/>
            <w:placeholder>
              <w:docPart w:val="D1083457962C4D67AEE7879F80A0A3BD"/>
            </w:placeholder>
            <w:showingPlcHdr/>
          </w:sdtPr>
          <w:sdtEndPr/>
          <w:sdtContent>
            <w:tc>
              <w:tcPr>
                <w:tcW w:w="1303" w:type="pct"/>
                <w:gridSpan w:val="6"/>
                <w:tcMar>
                  <w:left w:w="85" w:type="dxa"/>
                </w:tcMar>
              </w:tcPr>
              <w:p w14:paraId="01F870DD" w14:textId="70B7D368"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sdt>
          <w:sdtPr>
            <w:rPr>
              <w:rFonts w:asciiTheme="minorHAnsi" w:hAnsiTheme="minorHAnsi" w:cstheme="minorHAnsi"/>
              <w:bCs/>
              <w:sz w:val="20"/>
              <w:szCs w:val="20"/>
            </w:rPr>
            <w:id w:val="-1855797823"/>
            <w:placeholder>
              <w:docPart w:val="3935F6456FF948CE89D8F00C8527F400"/>
            </w:placeholder>
            <w:showingPlcHdr/>
          </w:sdtPr>
          <w:sdtEndPr/>
          <w:sdtContent>
            <w:tc>
              <w:tcPr>
                <w:tcW w:w="1123" w:type="pct"/>
                <w:tcMar>
                  <w:left w:w="85" w:type="dxa"/>
                </w:tcMar>
              </w:tcPr>
              <w:p w14:paraId="4F9B00E5" w14:textId="77A99E8A"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6250A3" w:rsidRPr="00615E3A" w14:paraId="1710C21D" w14:textId="77777777" w:rsidTr="00D9142B">
        <w:trPr>
          <w:trHeight w:val="340"/>
        </w:trPr>
        <w:tc>
          <w:tcPr>
            <w:tcW w:w="231" w:type="pct"/>
            <w:tcMar>
              <w:left w:w="85" w:type="dxa"/>
            </w:tcMar>
          </w:tcPr>
          <w:p w14:paraId="311E2122"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4769" w:type="pct"/>
            <w:gridSpan w:val="18"/>
            <w:tcMar>
              <w:left w:w="85" w:type="dxa"/>
            </w:tcMar>
          </w:tcPr>
          <w:p w14:paraId="3B35B941" w14:textId="3737B125" w:rsidR="006250A3" w:rsidRPr="003635DE"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31DB5">
              <w:rPr>
                <w:rFonts w:ascii="Calibri" w:hAnsi="Calibri"/>
                <w:bCs/>
              </w:rPr>
              <w:t xml:space="preserve">d. Of these children in </w:t>
            </w:r>
            <w:r w:rsidRPr="003635DE">
              <w:rPr>
                <w:rFonts w:ascii="Calibri" w:hAnsi="Calibri"/>
                <w:bCs/>
              </w:rPr>
              <w:t>each</w:t>
            </w:r>
            <w:r w:rsidRPr="00A31DB5">
              <w:rPr>
                <w:rFonts w:ascii="Calibri" w:hAnsi="Calibri"/>
                <w:bCs/>
              </w:rPr>
              <w:t xml:space="preserve"> language community who are </w:t>
            </w:r>
            <w:r w:rsidRPr="003635DE">
              <w:rPr>
                <w:rFonts w:ascii="Calibri" w:hAnsi="Calibri"/>
                <w:bCs/>
              </w:rPr>
              <w:t>not</w:t>
            </w:r>
            <w:r w:rsidRPr="00A31DB5">
              <w:rPr>
                <w:rFonts w:ascii="Calibri" w:hAnsi="Calibri"/>
                <w:bCs/>
              </w:rPr>
              <w:t xml:space="preserve"> learning the mother tongue of their parents as their own mother tongue, what proportion (approximate percentage) learn this language </w:t>
            </w:r>
            <w:r w:rsidRPr="003635DE">
              <w:rPr>
                <w:rFonts w:ascii="Calibri" w:hAnsi="Calibri"/>
                <w:bCs/>
              </w:rPr>
              <w:t>later</w:t>
            </w:r>
            <w:r w:rsidRPr="00A31DB5">
              <w:rPr>
                <w:rFonts w:ascii="Calibri" w:hAnsi="Calibri"/>
                <w:bCs/>
              </w:rPr>
              <w:t xml:space="preserve"> as an additional language (L2+) (for example, from other relatives and friends)?</w:t>
            </w:r>
          </w:p>
        </w:tc>
      </w:tr>
      <w:tr w:rsidR="006250A3" w:rsidRPr="00615E3A" w14:paraId="2A16E976" w14:textId="77777777" w:rsidTr="00D9142B">
        <w:trPr>
          <w:trHeight w:val="340"/>
        </w:trPr>
        <w:tc>
          <w:tcPr>
            <w:tcW w:w="231" w:type="pct"/>
            <w:tcMar>
              <w:left w:w="85" w:type="dxa"/>
            </w:tcMar>
          </w:tcPr>
          <w:p w14:paraId="55721969" w14:textId="77777777" w:rsidR="006250A3" w:rsidRPr="007E18AA"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1545B58D"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98" w:type="pct"/>
            <w:gridSpan w:val="8"/>
            <w:tcMar>
              <w:left w:w="85" w:type="dxa"/>
            </w:tcMar>
            <w:vAlign w:val="bottom"/>
          </w:tcPr>
          <w:p w14:paraId="2E52A4FC" w14:textId="77777777" w:rsidR="006250A3" w:rsidRPr="00A31DB5"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31DB5">
              <w:rPr>
                <w:rFonts w:ascii="Calibri" w:hAnsi="Calibri"/>
                <w:bCs/>
              </w:rPr>
              <w:t>(researcher lists languages from Q2)</w:t>
            </w:r>
          </w:p>
        </w:tc>
        <w:tc>
          <w:tcPr>
            <w:tcW w:w="1303" w:type="pct"/>
            <w:gridSpan w:val="6"/>
            <w:tcMar>
              <w:left w:w="85" w:type="dxa"/>
            </w:tcMar>
          </w:tcPr>
          <w:p w14:paraId="33902B51" w14:textId="5D343981" w:rsidR="006250A3" w:rsidRPr="00A31DB5" w:rsidRDefault="00CD55E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A31DB5">
              <w:rPr>
                <w:rFonts w:ascii="Calibri" w:hAnsi="Calibri"/>
                <w:bCs/>
              </w:rPr>
              <w:t>Proportion</w:t>
            </w:r>
            <w:r w:rsidR="006250A3" w:rsidRPr="00A31DB5">
              <w:rPr>
                <w:rFonts w:ascii="Calibri" w:hAnsi="Calibri"/>
                <w:bCs/>
              </w:rPr>
              <w:t xml:space="preserve"> of children learning their parents’ language </w:t>
            </w:r>
            <w:r w:rsidR="006250A3" w:rsidRPr="00A31DB5">
              <w:rPr>
                <w:rFonts w:ascii="Calibri" w:hAnsi="Calibri"/>
                <w:bCs/>
                <w:u w:val="single"/>
              </w:rPr>
              <w:t>later</w:t>
            </w:r>
            <w:r w:rsidR="006250A3" w:rsidRPr="00A31DB5">
              <w:rPr>
                <w:rFonts w:ascii="Calibri" w:hAnsi="Calibri"/>
                <w:bCs/>
              </w:rPr>
              <w:t xml:space="preserve"> as an additional language (L2+) [use single whole number only]</w:t>
            </w:r>
          </w:p>
        </w:tc>
        <w:tc>
          <w:tcPr>
            <w:tcW w:w="1123" w:type="pct"/>
            <w:tcMar>
              <w:left w:w="85" w:type="dxa"/>
            </w:tcMar>
          </w:tcPr>
          <w:p w14:paraId="3CDA9F1D" w14:textId="77777777" w:rsidR="006250A3" w:rsidRPr="00AA2C5F" w:rsidRDefault="006250A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r>
      <w:tr w:rsidR="002D3B43" w:rsidRPr="00615E3A" w14:paraId="786BA622" w14:textId="77777777" w:rsidTr="00D9142B">
        <w:trPr>
          <w:trHeight w:val="340"/>
        </w:trPr>
        <w:tc>
          <w:tcPr>
            <w:tcW w:w="231" w:type="pct"/>
            <w:tcMar>
              <w:left w:w="85" w:type="dxa"/>
            </w:tcMar>
          </w:tcPr>
          <w:p w14:paraId="4C072A1C"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49E750A2" w14:textId="7E059900" w:rsidR="002D3B43"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A:</w:t>
            </w:r>
          </w:p>
        </w:tc>
        <w:sdt>
          <w:sdtPr>
            <w:rPr>
              <w:rFonts w:asciiTheme="minorHAnsi" w:hAnsiTheme="minorHAnsi" w:cstheme="minorHAnsi"/>
              <w:b/>
            </w:rPr>
            <w:id w:val="2138448718"/>
            <w:placeholder>
              <w:docPart w:val="D41675ACA9674678ACA8FBF048A93090"/>
            </w:placeholder>
            <w:showingPlcHdr/>
          </w:sdtPr>
          <w:sdtEndPr/>
          <w:sdtContent>
            <w:tc>
              <w:tcPr>
                <w:tcW w:w="1198" w:type="pct"/>
                <w:gridSpan w:val="8"/>
                <w:tcMar>
                  <w:left w:w="85" w:type="dxa"/>
                </w:tcMar>
              </w:tcPr>
              <w:p w14:paraId="4A0D363C" w14:textId="77777777" w:rsidR="002D3B43" w:rsidRPr="00EF3B98"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Theme="minorHAnsi" w:hAnsiTheme="minorHAnsi" w:cstheme="minorHAnsi"/>
                    <w:b/>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77E67E66" w14:textId="5D434A07" w:rsidR="002D3B4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339365685"/>
                <w:placeholder>
                  <w:docPart w:val="FD58DAC134D34BB382BB40530513ABD1"/>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2096975562"/>
            <w:placeholder>
              <w:docPart w:val="3F29672B7DE5427DB6AB76A2D4F48263"/>
            </w:placeholder>
            <w:showingPlcHdr/>
          </w:sdtPr>
          <w:sdtEndPr/>
          <w:sdtContent>
            <w:tc>
              <w:tcPr>
                <w:tcW w:w="1123" w:type="pct"/>
                <w:tcMar>
                  <w:left w:w="85" w:type="dxa"/>
                </w:tcMar>
              </w:tcPr>
              <w:p w14:paraId="608C10C1"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186BF94A" w14:textId="77777777" w:rsidTr="00D9142B">
        <w:trPr>
          <w:trHeight w:val="340"/>
        </w:trPr>
        <w:tc>
          <w:tcPr>
            <w:tcW w:w="231" w:type="pct"/>
            <w:tcMar>
              <w:left w:w="85" w:type="dxa"/>
            </w:tcMar>
          </w:tcPr>
          <w:p w14:paraId="54D16761"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0077C5FD" w14:textId="18F0F496"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B:</w:t>
            </w:r>
          </w:p>
        </w:tc>
        <w:sdt>
          <w:sdtPr>
            <w:rPr>
              <w:rFonts w:asciiTheme="minorHAnsi" w:hAnsiTheme="minorHAnsi" w:cstheme="minorHAnsi"/>
              <w:b/>
            </w:rPr>
            <w:id w:val="-532427102"/>
            <w:placeholder>
              <w:docPart w:val="1F177D8A7D014AF2972DF3C28705C1E1"/>
            </w:placeholder>
            <w:showingPlcHdr/>
          </w:sdtPr>
          <w:sdtEndPr/>
          <w:sdtContent>
            <w:tc>
              <w:tcPr>
                <w:tcW w:w="1198" w:type="pct"/>
                <w:gridSpan w:val="8"/>
                <w:tcMar>
                  <w:left w:w="85" w:type="dxa"/>
                </w:tcMar>
              </w:tcPr>
              <w:p w14:paraId="0DF334E8"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46417263" w14:textId="2C0349D0" w:rsidR="002D3B4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889371356"/>
                <w:placeholder>
                  <w:docPart w:val="D6CE4988FCDF498C8ADAF958B924F9EE"/>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1360554609"/>
            <w:placeholder>
              <w:docPart w:val="D5D7C4F97F5141679D26C5A0B46FE715"/>
            </w:placeholder>
            <w:showingPlcHdr/>
          </w:sdtPr>
          <w:sdtEndPr/>
          <w:sdtContent>
            <w:tc>
              <w:tcPr>
                <w:tcW w:w="1123" w:type="pct"/>
                <w:tcMar>
                  <w:left w:w="85" w:type="dxa"/>
                </w:tcMar>
              </w:tcPr>
              <w:p w14:paraId="57CE1798"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082E8E54" w14:textId="77777777" w:rsidTr="00D9142B">
        <w:trPr>
          <w:trHeight w:val="340"/>
        </w:trPr>
        <w:tc>
          <w:tcPr>
            <w:tcW w:w="231" w:type="pct"/>
            <w:tcMar>
              <w:left w:w="85" w:type="dxa"/>
            </w:tcMar>
          </w:tcPr>
          <w:p w14:paraId="014741E9"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25B839B3" w14:textId="38B81DB3"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C:</w:t>
            </w:r>
          </w:p>
        </w:tc>
        <w:sdt>
          <w:sdtPr>
            <w:rPr>
              <w:rFonts w:asciiTheme="minorHAnsi" w:hAnsiTheme="minorHAnsi" w:cstheme="minorHAnsi"/>
              <w:b/>
            </w:rPr>
            <w:id w:val="-1167778099"/>
            <w:placeholder>
              <w:docPart w:val="7EA2D6F94D534B0CB194FF639936A713"/>
            </w:placeholder>
            <w:showingPlcHdr/>
          </w:sdtPr>
          <w:sdtEndPr/>
          <w:sdtContent>
            <w:tc>
              <w:tcPr>
                <w:tcW w:w="1198" w:type="pct"/>
                <w:gridSpan w:val="8"/>
                <w:tcMar>
                  <w:left w:w="85" w:type="dxa"/>
                </w:tcMar>
              </w:tcPr>
              <w:p w14:paraId="278A4865"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7F080ACA" w14:textId="37F0BFCB" w:rsidR="002D3B4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900248832"/>
                <w:placeholder>
                  <w:docPart w:val="55E132C726E4493AA66F7F6F3662784F"/>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1151594683"/>
            <w:placeholder>
              <w:docPart w:val="7D88A4D08C37403A917151C601E3C9D1"/>
            </w:placeholder>
            <w:showingPlcHdr/>
          </w:sdtPr>
          <w:sdtEndPr/>
          <w:sdtContent>
            <w:tc>
              <w:tcPr>
                <w:tcW w:w="1123" w:type="pct"/>
                <w:tcMar>
                  <w:left w:w="85" w:type="dxa"/>
                </w:tcMar>
              </w:tcPr>
              <w:p w14:paraId="7292E380"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218293FD" w14:textId="77777777" w:rsidTr="00D9142B">
        <w:trPr>
          <w:trHeight w:val="340"/>
        </w:trPr>
        <w:tc>
          <w:tcPr>
            <w:tcW w:w="231" w:type="pct"/>
            <w:tcMar>
              <w:left w:w="85" w:type="dxa"/>
            </w:tcMar>
          </w:tcPr>
          <w:p w14:paraId="7D16E47C"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72485D2F" w14:textId="765948D5"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D:</w:t>
            </w:r>
          </w:p>
        </w:tc>
        <w:sdt>
          <w:sdtPr>
            <w:rPr>
              <w:rFonts w:asciiTheme="minorHAnsi" w:hAnsiTheme="minorHAnsi" w:cstheme="minorHAnsi"/>
              <w:b/>
            </w:rPr>
            <w:id w:val="603083140"/>
            <w:placeholder>
              <w:docPart w:val="5D459DDF372644A1A8B5B16863EFED9D"/>
            </w:placeholder>
            <w:showingPlcHdr/>
          </w:sdtPr>
          <w:sdtEndPr/>
          <w:sdtContent>
            <w:tc>
              <w:tcPr>
                <w:tcW w:w="1198" w:type="pct"/>
                <w:gridSpan w:val="8"/>
                <w:tcMar>
                  <w:left w:w="85" w:type="dxa"/>
                </w:tcMar>
              </w:tcPr>
              <w:p w14:paraId="5D2BC2E4"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72E0978A" w14:textId="59BEDE28" w:rsidR="002D3B4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583685421"/>
                <w:placeholder>
                  <w:docPart w:val="F9E253C9C0F84CFE8FDC80B4DB11CE76"/>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1828743935"/>
            <w:placeholder>
              <w:docPart w:val="CAEAB0BE33F34F56BD5C3031890A2914"/>
            </w:placeholder>
            <w:showingPlcHdr/>
          </w:sdtPr>
          <w:sdtEndPr/>
          <w:sdtContent>
            <w:tc>
              <w:tcPr>
                <w:tcW w:w="1123" w:type="pct"/>
                <w:tcMar>
                  <w:left w:w="85" w:type="dxa"/>
                </w:tcMar>
              </w:tcPr>
              <w:p w14:paraId="2D228CDC"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r w:rsidR="002D3B43" w:rsidRPr="00615E3A" w14:paraId="65315226" w14:textId="77777777" w:rsidTr="00D9142B">
        <w:trPr>
          <w:trHeight w:val="340"/>
        </w:trPr>
        <w:tc>
          <w:tcPr>
            <w:tcW w:w="231" w:type="pct"/>
            <w:tcMar>
              <w:left w:w="85" w:type="dxa"/>
            </w:tcMar>
          </w:tcPr>
          <w:p w14:paraId="29741000" w14:textId="77777777" w:rsidR="002D3B43" w:rsidRPr="007E18AA"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p>
        </w:tc>
        <w:tc>
          <w:tcPr>
            <w:tcW w:w="1145" w:type="pct"/>
            <w:gridSpan w:val="3"/>
            <w:tcMar>
              <w:left w:w="85" w:type="dxa"/>
            </w:tcMar>
          </w:tcPr>
          <w:p w14:paraId="6496A797" w14:textId="3358CFB9"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Pr>
                <w:rFonts w:ascii="Calibri" w:hAnsi="Calibri"/>
                <w:bCs/>
              </w:rPr>
              <w:t>Lang. community E:</w:t>
            </w:r>
          </w:p>
        </w:tc>
        <w:sdt>
          <w:sdtPr>
            <w:rPr>
              <w:rFonts w:asciiTheme="minorHAnsi" w:hAnsiTheme="minorHAnsi" w:cstheme="minorHAnsi"/>
              <w:b/>
            </w:rPr>
            <w:id w:val="-1719122072"/>
            <w:placeholder>
              <w:docPart w:val="D7C32C9D247549E09BD4C4A0749AE579"/>
            </w:placeholder>
            <w:showingPlcHdr/>
          </w:sdtPr>
          <w:sdtEndPr/>
          <w:sdtContent>
            <w:tc>
              <w:tcPr>
                <w:tcW w:w="1198" w:type="pct"/>
                <w:gridSpan w:val="8"/>
                <w:tcMar>
                  <w:left w:w="85" w:type="dxa"/>
                </w:tcMar>
              </w:tcPr>
              <w:p w14:paraId="02A832A9"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EF3B98">
                  <w:rPr>
                    <w:rStyle w:val="PlaceholderText"/>
                    <w:rFonts w:asciiTheme="minorHAnsi" w:hAnsiTheme="minorHAnsi" w:cstheme="minorHAnsi"/>
                    <w:b/>
                    <w:color w:val="EFE8F5"/>
                    <w:shd w:val="clear" w:color="auto" w:fill="EFE8F5"/>
                  </w:rPr>
                  <w:t>Write the text here</w:t>
                </w:r>
              </w:p>
            </w:tc>
          </w:sdtContent>
        </w:sdt>
        <w:tc>
          <w:tcPr>
            <w:tcW w:w="1303" w:type="pct"/>
            <w:gridSpan w:val="6"/>
            <w:tcMar>
              <w:left w:w="85" w:type="dxa"/>
            </w:tcMar>
          </w:tcPr>
          <w:p w14:paraId="09AC38F7" w14:textId="75B10370" w:rsidR="002D3B43" w:rsidRPr="00AA2C5F" w:rsidRDefault="00633BB4"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sdt>
              <w:sdtPr>
                <w:rPr>
                  <w:rFonts w:asciiTheme="minorHAnsi" w:hAnsiTheme="minorHAnsi" w:cstheme="minorHAnsi"/>
                  <w:b/>
                </w:rPr>
                <w:id w:val="1746990533"/>
                <w:placeholder>
                  <w:docPart w:val="D286E3EEC2E9422CAF0EC6A62BADCCA8"/>
                </w:placeholder>
                <w:showingPlcHdr/>
              </w:sdtPr>
              <w:sdtEndPr/>
              <w:sdtContent>
                <w:r w:rsidR="002D3B43" w:rsidRPr="008F09C5">
                  <w:rPr>
                    <w:rStyle w:val="PlaceholderText"/>
                    <w:rFonts w:asciiTheme="minorHAnsi" w:hAnsiTheme="minorHAnsi" w:cstheme="minorHAnsi"/>
                    <w:color w:val="EFE8F5"/>
                    <w:shd w:val="clear" w:color="auto" w:fill="EFE8F5"/>
                  </w:rPr>
                  <w:t>Number</w:t>
                </w:r>
              </w:sdtContent>
            </w:sdt>
            <w:r w:rsidR="002D3B43" w:rsidRPr="00970461">
              <w:rPr>
                <w:rFonts w:asciiTheme="minorHAnsi" w:hAnsiTheme="minorHAnsi" w:cstheme="minorHAnsi"/>
                <w:b/>
              </w:rPr>
              <w:t xml:space="preserve"> %</w:t>
            </w:r>
          </w:p>
        </w:tc>
        <w:sdt>
          <w:sdtPr>
            <w:rPr>
              <w:rFonts w:asciiTheme="minorHAnsi" w:hAnsiTheme="minorHAnsi" w:cstheme="minorHAnsi"/>
              <w:bCs/>
              <w:sz w:val="20"/>
              <w:szCs w:val="20"/>
            </w:rPr>
            <w:id w:val="236367387"/>
            <w:placeholder>
              <w:docPart w:val="34F6BB67DFD04872AFFB794FB730C385"/>
            </w:placeholder>
            <w:showingPlcHdr/>
          </w:sdtPr>
          <w:sdtEndPr/>
          <w:sdtContent>
            <w:tc>
              <w:tcPr>
                <w:tcW w:w="1123" w:type="pct"/>
                <w:tcMar>
                  <w:left w:w="85" w:type="dxa"/>
                </w:tcMar>
              </w:tcPr>
              <w:p w14:paraId="2F121EB8" w14:textId="77777777" w:rsidR="002D3B43" w:rsidRPr="00AA2C5F" w:rsidRDefault="002D3B43" w:rsidP="00225C9A">
                <w:pPr>
                  <w:keepLines/>
                  <w:tabs>
                    <w:tab w:val="left" w:pos="1276"/>
                    <w:tab w:val="left" w:pos="3119"/>
                    <w:tab w:val="left" w:pos="4395"/>
                    <w:tab w:val="left" w:pos="5812"/>
                    <w:tab w:val="left" w:pos="7513"/>
                  </w:tabs>
                  <w:overflowPunct w:val="0"/>
                  <w:autoSpaceDE w:val="0"/>
                  <w:autoSpaceDN w:val="0"/>
                  <w:adjustRightInd w:val="0"/>
                  <w:jc w:val="left"/>
                  <w:textAlignment w:val="baseline"/>
                  <w:rPr>
                    <w:rFonts w:ascii="Calibri" w:hAnsi="Calibri"/>
                    <w:bCs/>
                  </w:rPr>
                </w:pPr>
                <w:r w:rsidRPr="004A6043">
                  <w:rPr>
                    <w:rStyle w:val="PlaceholderText"/>
                    <w:rFonts w:asciiTheme="minorHAnsi" w:hAnsiTheme="minorHAnsi" w:cstheme="minorHAnsi"/>
                    <w:bCs/>
                    <w:color w:val="EFE8F5"/>
                    <w:shd w:val="clear" w:color="auto" w:fill="EFE8F5"/>
                  </w:rPr>
                  <w:t>Write the text here</w:t>
                </w:r>
              </w:p>
            </w:tc>
          </w:sdtContent>
        </w:sdt>
      </w:tr>
    </w:tbl>
    <w:p w14:paraId="522F373B" w14:textId="2C4C7B6F" w:rsidR="003D57C4" w:rsidRPr="00AA2C5F" w:rsidRDefault="003D57C4" w:rsidP="00AD46DE">
      <w:pPr>
        <w:tabs>
          <w:tab w:val="left" w:pos="284"/>
        </w:tabs>
        <w:overflowPunct w:val="0"/>
        <w:autoSpaceDE w:val="0"/>
        <w:autoSpaceDN w:val="0"/>
        <w:adjustRightInd w:val="0"/>
        <w:jc w:val="left"/>
        <w:textAlignment w:val="baseline"/>
        <w:rPr>
          <w:rFonts w:ascii="Calibri" w:hAnsi="Calibri"/>
          <w:bCs/>
        </w:rPr>
      </w:pPr>
    </w:p>
    <w:p w14:paraId="096C3CB7" w14:textId="6A511E5F" w:rsidR="003A049F" w:rsidRPr="00AA2C5F" w:rsidRDefault="003A049F" w:rsidP="00B96200">
      <w:pPr>
        <w:pStyle w:val="Heading2"/>
        <w:ind w:right="-102"/>
      </w:pPr>
      <w:bookmarkStart w:id="1" w:name="_Atlas_of_the_2"/>
      <w:bookmarkEnd w:id="1"/>
      <w:r w:rsidRPr="00AA2C5F">
        <w:rPr>
          <w:bCs w:val="0"/>
        </w:rPr>
        <w:br w:type="page"/>
      </w:r>
      <w:r w:rsidR="00105BCA" w:rsidRPr="00AA2C5F">
        <w:lastRenderedPageBreak/>
        <w:t>Linguistic data, Part</w:t>
      </w:r>
      <w:r w:rsidRPr="00AA2C5F">
        <w:t xml:space="preserve"> I: Lexicon</w:t>
      </w:r>
    </w:p>
    <w:p w14:paraId="1861F4F3" w14:textId="77777777" w:rsidR="003A049F" w:rsidRPr="00AA2C5F" w:rsidRDefault="003A049F" w:rsidP="00B2617D">
      <w:pPr>
        <w:tabs>
          <w:tab w:val="left" w:pos="4395"/>
        </w:tabs>
        <w:overflowPunct w:val="0"/>
        <w:autoSpaceDE w:val="0"/>
        <w:autoSpaceDN w:val="0"/>
        <w:adjustRightInd w:val="0"/>
        <w:spacing w:after="60"/>
        <w:ind w:right="-101"/>
        <w:textAlignment w:val="baseline"/>
        <w:rPr>
          <w:rFonts w:ascii="Calibri" w:hAnsi="Calibri"/>
          <w:b/>
          <w:bCs/>
          <w:sz w:val="32"/>
          <w:szCs w:val="32"/>
        </w:rPr>
      </w:pPr>
    </w:p>
    <w:p w14:paraId="00FED829" w14:textId="77777777" w:rsidR="003A049F" w:rsidRPr="00AA2C5F" w:rsidRDefault="003A049F" w:rsidP="0041153B">
      <w:pPr>
        <w:tabs>
          <w:tab w:val="left" w:pos="284"/>
          <w:tab w:val="left" w:pos="4395"/>
        </w:tabs>
        <w:overflowPunct w:val="0"/>
        <w:autoSpaceDE w:val="0"/>
        <w:autoSpaceDN w:val="0"/>
        <w:adjustRightInd w:val="0"/>
        <w:spacing w:after="120"/>
        <w:textAlignment w:val="baseline"/>
        <w:rPr>
          <w:rFonts w:ascii="Calibri" w:hAnsi="Calibri"/>
          <w:b/>
          <w:u w:val="single"/>
        </w:rPr>
      </w:pPr>
      <w:r w:rsidRPr="00AA2C5F">
        <w:rPr>
          <w:rFonts w:ascii="Calibri" w:hAnsi="Calibri"/>
          <w:b/>
          <w:u w:val="single"/>
        </w:rPr>
        <w:t>Instructions</w:t>
      </w:r>
    </w:p>
    <w:p w14:paraId="4BB7541E" w14:textId="77777777" w:rsidR="003A049F" w:rsidRPr="00AA2C5F" w:rsidRDefault="003A049F" w:rsidP="008815C8">
      <w:pPr>
        <w:tabs>
          <w:tab w:val="left" w:pos="284"/>
          <w:tab w:val="left" w:pos="4395"/>
        </w:tabs>
        <w:overflowPunct w:val="0"/>
        <w:autoSpaceDE w:val="0"/>
        <w:autoSpaceDN w:val="0"/>
        <w:adjustRightInd w:val="0"/>
        <w:spacing w:after="120"/>
        <w:textAlignment w:val="baseline"/>
        <w:rPr>
          <w:rFonts w:ascii="Calibri" w:hAnsi="Calibri"/>
          <w:bCs/>
          <w:i/>
          <w:iCs/>
        </w:rPr>
      </w:pPr>
      <w:r w:rsidRPr="00AA2C5F">
        <w:rPr>
          <w:rFonts w:ascii="Calibri" w:hAnsi="Calibri"/>
          <w:b/>
          <w:i/>
          <w:iCs/>
        </w:rPr>
        <w:t>Please read carefully before each interview.</w:t>
      </w:r>
    </w:p>
    <w:p w14:paraId="5322D7B8"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 xml:space="preserve">Fill out the wordlist in phonemic (not phonetic) transcription using the </w:t>
      </w:r>
      <w:hyperlink r:id="rId13" w:history="1">
        <w:r w:rsidRPr="00AA2C5F">
          <w:rPr>
            <w:rStyle w:val="Hyperlink"/>
            <w:rFonts w:ascii="Calibri" w:hAnsi="Calibri"/>
            <w:bCs/>
          </w:rPr>
          <w:t>ALI transcription conventions</w:t>
        </w:r>
      </w:hyperlink>
      <w:r w:rsidRPr="00AA2C5F">
        <w:rPr>
          <w:rFonts w:ascii="Calibri" w:hAnsi="Calibri"/>
          <w:bCs/>
        </w:rPr>
        <w:t xml:space="preserve"> (click to follow this link). </w:t>
      </w:r>
    </w:p>
    <w:p w14:paraId="7ABA8475"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If you are collecting the data from a speaker, record the whole interview with a high-quality sound recording, using .wav file format if possible.</w:t>
      </w:r>
    </w:p>
    <w:p w14:paraId="6DFD7E49" w14:textId="77777777" w:rsidR="00732D4E" w:rsidRPr="00AA2C5F" w:rsidRDefault="00732D4E" w:rsidP="00732D4E">
      <w:pPr>
        <w:tabs>
          <w:tab w:val="left" w:pos="284"/>
          <w:tab w:val="left" w:pos="4395"/>
        </w:tabs>
        <w:overflowPunct w:val="0"/>
        <w:autoSpaceDE w:val="0"/>
        <w:autoSpaceDN w:val="0"/>
        <w:adjustRightInd w:val="0"/>
        <w:spacing w:after="120"/>
        <w:ind w:right="-101"/>
        <w:textAlignment w:val="baseline"/>
        <w:rPr>
          <w:rFonts w:ascii="Calibri" w:hAnsi="Calibri"/>
          <w:bCs/>
        </w:rPr>
      </w:pPr>
      <w:r w:rsidRPr="00A31DB5">
        <w:rPr>
          <w:rFonts w:ascii="Calibri" w:hAnsi="Calibri"/>
          <w:bCs/>
        </w:rPr>
        <w:t xml:space="preserve">Make sure the speaker understands the exact meaning of each word; if the word is accompanied by an example sentence, clarification in parentheses, or picture, make sure to use it (and do not make up or use additional example sentences). However, make sure that the speaker does not translate words and sentences that are used for clarification. The speaker should only say the equivalent word, twice, </w:t>
      </w:r>
      <w:r w:rsidRPr="00A31DB5">
        <w:rPr>
          <w:rFonts w:ascii="Calibri" w:hAnsi="Calibri"/>
          <w:bCs/>
          <w:u w:val="single"/>
        </w:rPr>
        <w:t>in isolation (by itself)</w:t>
      </w:r>
      <w:r w:rsidRPr="00A31DB5">
        <w:rPr>
          <w:rFonts w:ascii="Calibri" w:hAnsi="Calibri"/>
          <w:bCs/>
        </w:rPr>
        <w:t>, naturally and clearly.</w:t>
      </w:r>
    </w:p>
    <w:p w14:paraId="09327F0E"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The procedure for each word should therefore be as follows:</w:t>
      </w:r>
    </w:p>
    <w:p w14:paraId="7141012B" w14:textId="77777777" w:rsidR="003A049F" w:rsidRPr="00AA2C5F" w:rsidRDefault="003A049F" w:rsidP="00B2617D">
      <w:pPr>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tab/>
        <w:t>1. The researcher says the Persian word in isolation.</w:t>
      </w:r>
    </w:p>
    <w:p w14:paraId="65D6BA97" w14:textId="77777777" w:rsidR="003A049F" w:rsidRPr="00AA2C5F" w:rsidRDefault="003A049F" w:rsidP="00B2617D">
      <w:pPr>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tab/>
        <w:t>2. The researcher gives additional explanation or an example sentence.</w:t>
      </w:r>
    </w:p>
    <w:p w14:paraId="79C12950" w14:textId="77777777" w:rsidR="003A049F" w:rsidRPr="00AA2C5F" w:rsidRDefault="003A049F" w:rsidP="00B2617D">
      <w:pPr>
        <w:tabs>
          <w:tab w:val="left" w:pos="284"/>
          <w:tab w:val="left" w:pos="4395"/>
        </w:tabs>
        <w:overflowPunct w:val="0"/>
        <w:autoSpaceDE w:val="0"/>
        <w:autoSpaceDN w:val="0"/>
        <w:adjustRightInd w:val="0"/>
        <w:ind w:right="-101"/>
        <w:textAlignment w:val="baseline"/>
        <w:rPr>
          <w:rFonts w:ascii="Calibri" w:hAnsi="Calibri"/>
          <w:bCs/>
        </w:rPr>
      </w:pPr>
      <w:r w:rsidRPr="00AA2C5F">
        <w:rPr>
          <w:rFonts w:ascii="Calibri" w:hAnsi="Calibri"/>
          <w:bCs/>
        </w:rPr>
        <w:tab/>
        <w:t>3. The researcher says the Persian word again.</w:t>
      </w:r>
    </w:p>
    <w:p w14:paraId="025AE8F0"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ab/>
        <w:t>4. The speaker says the equivalent word in their own language, twice, in isolation.</w:t>
      </w:r>
    </w:p>
    <w:p w14:paraId="74A6F0DD"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Only elicit the most common and basic equivalent(s) for each word; do not elicit peripheral or figurative vocabulary. Generally, do not ask speakers if they use a particular word that they have not mentioned, unless you think that they have misunderstood the meaning of the wordlist item.</w:t>
      </w:r>
    </w:p>
    <w:p w14:paraId="43733889"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 xml:space="preserve">You can put any comments or explanations in the column to the right of the language data column. If speakers indicate that only a certain group of people uses a certain word (for example, only older people, or only younger people), make a note of this. If you are uncertain about any data, put your best transcription/hypothesis with a question mark beside it, or simply a question mark. </w:t>
      </w:r>
    </w:p>
    <w:p w14:paraId="364CC00E" w14:textId="77777777" w:rsidR="003A049F" w:rsidRPr="00AA2C5F" w:rsidRDefault="003A049F" w:rsidP="00B2617D">
      <w:pPr>
        <w:tabs>
          <w:tab w:val="left" w:pos="284"/>
          <w:tab w:val="left" w:pos="4395"/>
        </w:tabs>
        <w:overflowPunct w:val="0"/>
        <w:autoSpaceDE w:val="0"/>
        <w:autoSpaceDN w:val="0"/>
        <w:adjustRightInd w:val="0"/>
        <w:spacing w:after="120"/>
        <w:ind w:right="-101"/>
        <w:textAlignment w:val="baseline"/>
        <w:rPr>
          <w:rFonts w:ascii="Calibri" w:hAnsi="Calibri"/>
          <w:bCs/>
        </w:rPr>
      </w:pPr>
      <w:r w:rsidRPr="00AA2C5F">
        <w:rPr>
          <w:rFonts w:ascii="Calibri" w:hAnsi="Calibri"/>
          <w:bCs/>
        </w:rPr>
        <w:t>If you are filling out the questionnaire with data from a published source, put page numbers in the right column.</w:t>
      </w:r>
    </w:p>
    <w:p w14:paraId="39709C39" w14:textId="77777777" w:rsidR="003A049F" w:rsidRPr="00AA2C5F" w:rsidRDefault="003A049F" w:rsidP="008815C8">
      <w:pPr>
        <w:tabs>
          <w:tab w:val="left" w:pos="284"/>
          <w:tab w:val="left" w:pos="4395"/>
        </w:tabs>
        <w:overflowPunct w:val="0"/>
        <w:autoSpaceDE w:val="0"/>
        <w:autoSpaceDN w:val="0"/>
        <w:adjustRightInd w:val="0"/>
        <w:spacing w:before="240" w:after="40"/>
        <w:textAlignment w:val="baseline"/>
        <w:rPr>
          <w:rFonts w:ascii="Calibri" w:hAnsi="Calibri"/>
          <w:bCs/>
          <w:u w:val="single"/>
        </w:rPr>
      </w:pPr>
      <w:r w:rsidRPr="00AA2C5F">
        <w:rPr>
          <w:rFonts w:ascii="Calibri" w:hAnsi="Calibri"/>
          <w:b/>
          <w:u w:val="single"/>
        </w:rPr>
        <w:t>Notes</w:t>
      </w:r>
    </w:p>
    <w:p w14:paraId="3DE5AD16" w14:textId="77777777" w:rsidR="003A049F" w:rsidRPr="00AA2C5F" w:rsidRDefault="003A049F" w:rsidP="00B2617D">
      <w:pPr>
        <w:tabs>
          <w:tab w:val="left" w:pos="284"/>
          <w:tab w:val="left" w:pos="4395"/>
        </w:tabs>
        <w:overflowPunct w:val="0"/>
        <w:autoSpaceDE w:val="0"/>
        <w:autoSpaceDN w:val="0"/>
        <w:adjustRightInd w:val="0"/>
        <w:spacing w:after="40"/>
        <w:ind w:right="-101"/>
        <w:textAlignment w:val="baseline"/>
        <w:rPr>
          <w:rFonts w:ascii="Calibri" w:hAnsi="Calibri"/>
          <w:bCs/>
        </w:rPr>
      </w:pPr>
      <w:r w:rsidRPr="00AA2C5F">
        <w:rPr>
          <w:rFonts w:ascii="Calibri" w:hAnsi="Calibri"/>
          <w:bCs/>
        </w:rPr>
        <w:t>Verbs should be elicited in the third person singular (</w:t>
      </w:r>
      <w:r w:rsidRPr="00AA2C5F">
        <w:rPr>
          <w:rFonts w:ascii="Calibri" w:hAnsi="Calibri"/>
          <w:bCs/>
          <w:i/>
          <w:iCs/>
        </w:rPr>
        <w:t>s/he</w:t>
      </w:r>
      <w:r w:rsidRPr="00AA2C5F">
        <w:rPr>
          <w:rFonts w:ascii="Calibri" w:hAnsi="Calibri"/>
          <w:bCs/>
        </w:rPr>
        <w:t xml:space="preserve">) form. If a language makes a verbal distinction for </w:t>
      </w:r>
      <w:r w:rsidRPr="00AA2C5F">
        <w:rPr>
          <w:rFonts w:ascii="Calibri" w:hAnsi="Calibri"/>
          <w:bCs/>
          <w:i/>
          <w:iCs/>
        </w:rPr>
        <w:t>she</w:t>
      </w:r>
      <w:r w:rsidRPr="00AA2C5F">
        <w:rPr>
          <w:rFonts w:ascii="Calibri" w:hAnsi="Calibri"/>
          <w:bCs/>
        </w:rPr>
        <w:t xml:space="preserve"> vs. </w:t>
      </w:r>
      <w:r w:rsidRPr="00AA2C5F">
        <w:rPr>
          <w:rFonts w:ascii="Calibri" w:hAnsi="Calibri"/>
          <w:bCs/>
          <w:i/>
          <w:iCs/>
        </w:rPr>
        <w:t>he</w:t>
      </w:r>
      <w:r w:rsidRPr="00AA2C5F">
        <w:rPr>
          <w:rFonts w:ascii="Calibri" w:hAnsi="Calibri"/>
          <w:bCs/>
        </w:rPr>
        <w:t>, elicit both forms.</w:t>
      </w:r>
    </w:p>
    <w:p w14:paraId="2F2DF4CB" w14:textId="77777777" w:rsidR="003A049F" w:rsidRPr="00AA2C5F" w:rsidRDefault="003A049F" w:rsidP="00B2617D">
      <w:pPr>
        <w:tabs>
          <w:tab w:val="left" w:pos="284"/>
          <w:tab w:val="left" w:pos="4395"/>
        </w:tabs>
        <w:overflowPunct w:val="0"/>
        <w:autoSpaceDE w:val="0"/>
        <w:autoSpaceDN w:val="0"/>
        <w:adjustRightInd w:val="0"/>
        <w:spacing w:after="40"/>
        <w:ind w:right="-101"/>
        <w:textAlignment w:val="baseline"/>
        <w:rPr>
          <w:rFonts w:ascii="Calibri" w:hAnsi="Calibri"/>
          <w:bCs/>
        </w:rPr>
      </w:pPr>
      <w:r w:rsidRPr="00AA2C5F">
        <w:rPr>
          <w:rFonts w:ascii="Calibri" w:hAnsi="Calibri"/>
          <w:bCs/>
        </w:rPr>
        <w:t>The symbol * indicates additional instructions: either showing a picture to the speaker, or accompanying the elicitation with a specific action.</w:t>
      </w:r>
    </w:p>
    <w:p w14:paraId="1114D462" w14:textId="6F3C233C" w:rsidR="003A049F" w:rsidRPr="00AA2C5F" w:rsidRDefault="004C4685" w:rsidP="008815C8">
      <w:pPr>
        <w:tabs>
          <w:tab w:val="left" w:pos="284"/>
          <w:tab w:val="left" w:pos="4395"/>
        </w:tabs>
        <w:overflowPunct w:val="0"/>
        <w:autoSpaceDE w:val="0"/>
        <w:autoSpaceDN w:val="0"/>
        <w:adjustRightInd w:val="0"/>
        <w:spacing w:before="240" w:after="40"/>
        <w:textAlignment w:val="baseline"/>
        <w:rPr>
          <w:rFonts w:ascii="Calibri" w:hAnsi="Calibri"/>
          <w:bCs/>
          <w:u w:val="single"/>
        </w:rPr>
      </w:pPr>
      <w:r w:rsidRPr="00AA2C5F">
        <w:rPr>
          <w:rFonts w:ascii="Calibri" w:hAnsi="Calibri"/>
          <w:b/>
          <w:u w:val="single"/>
        </w:rPr>
        <w:br w:type="page"/>
      </w:r>
      <w:r w:rsidR="003A049F" w:rsidRPr="00AA2C5F">
        <w:rPr>
          <w:rFonts w:ascii="Calibri" w:hAnsi="Calibri"/>
          <w:b/>
          <w:u w:val="single"/>
        </w:rPr>
        <w:lastRenderedPageBreak/>
        <w:t>Before eliciting any linguistic data, read the following text to the speakers:</w:t>
      </w:r>
    </w:p>
    <w:p w14:paraId="672475C3"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Now, we will ask you how to say some words in your language.</w:t>
      </w:r>
    </w:p>
    <w:p w14:paraId="7CC6A296"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 xml:space="preserve">After we say each word in Persian, please tell us how you say it in your own language. </w:t>
      </w:r>
    </w:p>
    <w:p w14:paraId="6B585225"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Say it clearly but in a natural way, not too fast and not too slow.</w:t>
      </w:r>
    </w:p>
    <w:p w14:paraId="365446CF"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 xml:space="preserve">Say each word twice. </w:t>
      </w:r>
    </w:p>
    <w:p w14:paraId="5A2D464B"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 xml:space="preserve">Say each word by itself, without any other words. </w:t>
      </w:r>
    </w:p>
    <w:p w14:paraId="15EE95F2"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If there’s anything you don’t understand, you can ask us any questions.</w:t>
      </w:r>
    </w:p>
    <w:p w14:paraId="7CFB3190"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rPr>
        <w:t xml:space="preserve">[If you are working with more than one person:] </w:t>
      </w:r>
      <w:r w:rsidRPr="00AA2C5F">
        <w:rPr>
          <w:rFonts w:ascii="Calibri" w:hAnsi="Calibri"/>
          <w:bCs/>
          <w:i/>
          <w:iCs/>
        </w:rPr>
        <w:t>Just one person should say the answers first. If another person would like to clarify anything, they can do this after the first person has finished giving their answer.</w:t>
      </w:r>
    </w:p>
    <w:p w14:paraId="4BA95A8C"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We need to make sure that the recording is as clear as possible, so please turn off your phone. (Even when the ringtone is off, but the vibrating buzzer is on, the microphones pick up a ringing signal.)</w:t>
      </w:r>
    </w:p>
    <w:p w14:paraId="3B0382CE" w14:textId="77777777" w:rsidR="003A049F" w:rsidRPr="00AA2C5F" w:rsidRDefault="003A049F" w:rsidP="00B2617D">
      <w:pPr>
        <w:tabs>
          <w:tab w:val="left" w:pos="284"/>
          <w:tab w:val="left" w:pos="4395"/>
        </w:tabs>
        <w:overflowPunct w:val="0"/>
        <w:autoSpaceDE w:val="0"/>
        <w:autoSpaceDN w:val="0"/>
        <w:adjustRightInd w:val="0"/>
        <w:spacing w:before="120" w:after="40"/>
        <w:ind w:right="-101"/>
        <w:textAlignment w:val="baseline"/>
        <w:rPr>
          <w:rFonts w:ascii="Calibri" w:hAnsi="Calibri"/>
          <w:bCs/>
          <w:i/>
          <w:iCs/>
        </w:rPr>
      </w:pPr>
      <w:r w:rsidRPr="00AA2C5F">
        <w:rPr>
          <w:rFonts w:ascii="Calibri" w:hAnsi="Calibri"/>
          <w:bCs/>
          <w:i/>
          <w:iCs/>
        </w:rPr>
        <w:t>Please ask other people to make sure not to interrupt us or make any noise, so that we can hear your answers well on the recording.</w:t>
      </w:r>
    </w:p>
    <w:p w14:paraId="76707463" w14:textId="466CDFD2" w:rsidR="004D3420" w:rsidRDefault="003A049F" w:rsidP="00B43AC5">
      <w:pPr>
        <w:bidi/>
        <w:jc w:val="right"/>
        <w:rPr>
          <w:rFonts w:asciiTheme="minorHAnsi" w:hAnsiTheme="minorHAnsi" w:cstheme="minorHAnsi"/>
          <w:rtl/>
          <w:lang w:val="en-US" w:eastAsia="en-CA" w:bidi="fa-IR"/>
        </w:rPr>
      </w:pPr>
      <w:r w:rsidRPr="00AA2C5F">
        <w:rPr>
          <w:rFonts w:ascii="Calibri" w:hAnsi="Calibri"/>
          <w:bCs/>
          <w:i/>
          <w:iCs/>
        </w:rPr>
        <w:t>Thank you!”</w:t>
      </w:r>
    </w:p>
    <w:p w14:paraId="24AF27B0" w14:textId="77777777" w:rsidR="001440F0" w:rsidRDefault="001440F0" w:rsidP="001C5F14">
      <w:pPr>
        <w:tabs>
          <w:tab w:val="left" w:pos="284"/>
          <w:tab w:val="left" w:pos="4395"/>
        </w:tabs>
        <w:overflowPunct w:val="0"/>
        <w:autoSpaceDE w:val="0"/>
        <w:autoSpaceDN w:val="0"/>
        <w:adjustRightInd w:val="0"/>
        <w:spacing w:before="120" w:after="40"/>
        <w:ind w:right="-101"/>
        <w:textAlignment w:val="baseline"/>
        <w:rPr>
          <w:rFonts w:ascii="Calibri" w:hAnsi="Calibri"/>
          <w:bCs/>
          <w:color w:val="C00000"/>
        </w:rPr>
      </w:pPr>
    </w:p>
    <w:p w14:paraId="65B44DAB" w14:textId="77777777" w:rsidR="003B7503" w:rsidRDefault="001440F0" w:rsidP="001C5F14">
      <w:pPr>
        <w:tabs>
          <w:tab w:val="left" w:pos="284"/>
          <w:tab w:val="left" w:pos="4395"/>
        </w:tabs>
        <w:overflowPunct w:val="0"/>
        <w:autoSpaceDE w:val="0"/>
        <w:autoSpaceDN w:val="0"/>
        <w:adjustRightInd w:val="0"/>
        <w:spacing w:before="120" w:after="40"/>
        <w:ind w:right="-101"/>
        <w:textAlignment w:val="baseline"/>
        <w:rPr>
          <w:rFonts w:ascii="Calibri" w:hAnsi="Calibri"/>
          <w:bCs/>
          <w:color w:val="C00000"/>
        </w:rPr>
      </w:pPr>
      <w:r>
        <w:rPr>
          <w:rFonts w:ascii="Calibri" w:hAnsi="Calibri"/>
          <w:bCs/>
          <w:color w:val="C00000"/>
        </w:rPr>
        <w:t>Conventions for entering data into this fillable questionnaire document</w:t>
      </w:r>
      <w:r w:rsidR="003B7503">
        <w:rPr>
          <w:rFonts w:ascii="Calibri" w:hAnsi="Calibri"/>
          <w:bCs/>
          <w:color w:val="C00000"/>
        </w:rPr>
        <w:t>:</w:t>
      </w:r>
    </w:p>
    <w:p w14:paraId="6900C5A0" w14:textId="0B43F452" w:rsidR="003E2AEE" w:rsidRDefault="003E2AEE"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Pr>
          <w:rFonts w:ascii="Calibri" w:hAnsi="Calibri"/>
          <w:bCs/>
          <w:color w:val="C00000"/>
        </w:rPr>
        <w:t>Only transcribe the responses of the main speaker in the response cells</w:t>
      </w:r>
      <w:r w:rsidR="0030563E">
        <w:rPr>
          <w:rFonts w:ascii="Calibri" w:hAnsi="Calibri"/>
          <w:bCs/>
          <w:color w:val="C00000"/>
        </w:rPr>
        <w:t xml:space="preserve">. If other speakers provide </w:t>
      </w:r>
      <w:r w:rsidR="00D90138">
        <w:rPr>
          <w:rFonts w:ascii="Calibri" w:hAnsi="Calibri"/>
          <w:bCs/>
          <w:color w:val="C00000"/>
        </w:rPr>
        <w:t xml:space="preserve">an </w:t>
      </w:r>
      <w:r w:rsidR="0030563E">
        <w:rPr>
          <w:rFonts w:ascii="Calibri" w:hAnsi="Calibri"/>
          <w:bCs/>
          <w:color w:val="C00000"/>
        </w:rPr>
        <w:t>alternate response, transcribe th</w:t>
      </w:r>
      <w:r w:rsidR="00D90138">
        <w:rPr>
          <w:rFonts w:ascii="Calibri" w:hAnsi="Calibri"/>
          <w:bCs/>
          <w:color w:val="C00000"/>
        </w:rPr>
        <w:t>is</w:t>
      </w:r>
      <w:r w:rsidR="0030563E">
        <w:rPr>
          <w:rFonts w:ascii="Calibri" w:hAnsi="Calibri"/>
          <w:bCs/>
          <w:color w:val="C00000"/>
        </w:rPr>
        <w:t>, with a gloss, in the accompanying comment cell.</w:t>
      </w:r>
      <w:r w:rsidR="00981469">
        <w:rPr>
          <w:rFonts w:ascii="Calibri" w:hAnsi="Calibri"/>
          <w:bCs/>
          <w:color w:val="C00000"/>
        </w:rPr>
        <w:t xml:space="preserve"> </w:t>
      </w:r>
      <w:r w:rsidR="00E3751F">
        <w:rPr>
          <w:rFonts w:ascii="Calibri" w:hAnsi="Calibri"/>
          <w:bCs/>
          <w:color w:val="C00000"/>
        </w:rPr>
        <w:t xml:space="preserve">All phonemic transcriptions in the comment cells must be in slashes (“/…/”), since </w:t>
      </w:r>
      <w:r w:rsidR="003B69F8">
        <w:rPr>
          <w:rFonts w:ascii="Calibri" w:hAnsi="Calibri"/>
          <w:bCs/>
          <w:color w:val="C00000"/>
        </w:rPr>
        <w:t>italics are lost in the .csv files that we will archive.</w:t>
      </w:r>
    </w:p>
    <w:p w14:paraId="722E1F79" w14:textId="365B560B" w:rsidR="003A049F" w:rsidRPr="00330C85" w:rsidRDefault="003B7503"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sidRPr="00330C85">
        <w:rPr>
          <w:rFonts w:ascii="Calibri" w:hAnsi="Calibri"/>
          <w:bCs/>
          <w:color w:val="C00000"/>
        </w:rPr>
        <w:t xml:space="preserve">Separate alternate responses to a single </w:t>
      </w:r>
      <w:r w:rsidR="00C01A73" w:rsidRPr="00330C85">
        <w:rPr>
          <w:rFonts w:ascii="Calibri" w:hAnsi="Calibri"/>
          <w:bCs/>
          <w:color w:val="C00000"/>
        </w:rPr>
        <w:t>questionnaire item with “/”.</w:t>
      </w:r>
    </w:p>
    <w:p w14:paraId="22DE0A55" w14:textId="733FC47A" w:rsidR="00EE5823" w:rsidRPr="00330C85" w:rsidRDefault="00EE5823"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sidRPr="00330C85">
        <w:rPr>
          <w:rFonts w:ascii="Calibri" w:hAnsi="Calibri"/>
          <w:bCs/>
          <w:color w:val="C00000"/>
        </w:rPr>
        <w:t>Use commas to indicate</w:t>
      </w:r>
      <w:r w:rsidR="002B38DB" w:rsidRPr="00330C85">
        <w:rPr>
          <w:rFonts w:ascii="Calibri" w:hAnsi="Calibri"/>
          <w:bCs/>
          <w:color w:val="C00000"/>
        </w:rPr>
        <w:t xml:space="preserve"> </w:t>
      </w:r>
      <w:r w:rsidR="00330C85" w:rsidRPr="00330C85">
        <w:rPr>
          <w:rFonts w:ascii="Calibri" w:hAnsi="Calibri"/>
          <w:bCs/>
          <w:color w:val="C00000"/>
        </w:rPr>
        <w:t xml:space="preserve">meaningful pauses or </w:t>
      </w:r>
      <w:r w:rsidR="002B38DB" w:rsidRPr="00330C85">
        <w:rPr>
          <w:rFonts w:ascii="Calibri" w:hAnsi="Calibri"/>
          <w:bCs/>
          <w:color w:val="C00000"/>
        </w:rPr>
        <w:t xml:space="preserve">divisions between major </w:t>
      </w:r>
      <w:r w:rsidR="00A00BA4">
        <w:rPr>
          <w:rFonts w:ascii="Calibri" w:hAnsi="Calibri"/>
          <w:bCs/>
          <w:color w:val="C00000"/>
        </w:rPr>
        <w:t>parts (</w:t>
      </w:r>
      <w:r w:rsidR="002B38DB" w:rsidRPr="00330C85">
        <w:rPr>
          <w:rFonts w:ascii="Calibri" w:hAnsi="Calibri"/>
          <w:bCs/>
          <w:color w:val="C00000"/>
        </w:rPr>
        <w:t>intonational phrases</w:t>
      </w:r>
      <w:r w:rsidR="00A00BA4">
        <w:rPr>
          <w:rFonts w:ascii="Calibri" w:hAnsi="Calibri"/>
          <w:bCs/>
          <w:color w:val="C00000"/>
        </w:rPr>
        <w:t>)</w:t>
      </w:r>
      <w:r w:rsidR="00330C85" w:rsidRPr="00330C85">
        <w:rPr>
          <w:rFonts w:ascii="Calibri" w:hAnsi="Calibri"/>
          <w:bCs/>
          <w:color w:val="C00000"/>
        </w:rPr>
        <w:t xml:space="preserve"> within a response.</w:t>
      </w:r>
    </w:p>
    <w:p w14:paraId="54F9E21C" w14:textId="77777777" w:rsidR="00936845" w:rsidRDefault="00936845"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Pr>
          <w:rFonts w:ascii="Calibri" w:hAnsi="Calibri"/>
          <w:bCs/>
          <w:color w:val="C00000"/>
        </w:rPr>
        <w:t xml:space="preserve">a) </w:t>
      </w:r>
      <w:r w:rsidR="00C01A73" w:rsidRPr="00330C85">
        <w:rPr>
          <w:rFonts w:ascii="Calibri" w:hAnsi="Calibri"/>
          <w:bCs/>
          <w:color w:val="C00000"/>
        </w:rPr>
        <w:t xml:space="preserve">When an interruption or error comes in the middle of </w:t>
      </w:r>
      <w:r w:rsidR="0091085C" w:rsidRPr="00330C85">
        <w:rPr>
          <w:rFonts w:ascii="Calibri" w:hAnsi="Calibri"/>
          <w:bCs/>
          <w:color w:val="C00000"/>
        </w:rPr>
        <w:t xml:space="preserve">a response, transcribe </w:t>
      </w:r>
      <w:r w:rsidR="00C71FA6" w:rsidRPr="00330C85">
        <w:rPr>
          <w:rFonts w:ascii="Calibri" w:hAnsi="Calibri"/>
          <w:bCs/>
          <w:color w:val="C00000"/>
        </w:rPr>
        <w:t>it</w:t>
      </w:r>
      <w:r w:rsidR="0091085C" w:rsidRPr="00330C85">
        <w:rPr>
          <w:rFonts w:ascii="Calibri" w:hAnsi="Calibri"/>
          <w:bCs/>
          <w:color w:val="C00000"/>
        </w:rPr>
        <w:t xml:space="preserve"> fully</w:t>
      </w:r>
      <w:r w:rsidR="00CB33D0" w:rsidRPr="00330C85">
        <w:rPr>
          <w:rFonts w:ascii="Calibri" w:hAnsi="Calibri"/>
          <w:bCs/>
          <w:color w:val="C00000"/>
        </w:rPr>
        <w:t xml:space="preserve"> but place it in “[ ]”. </w:t>
      </w:r>
    </w:p>
    <w:p w14:paraId="4AC82A9D" w14:textId="0FE916CF" w:rsidR="00936845" w:rsidRPr="00FD02C5" w:rsidRDefault="00936845"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sidRPr="00FD02C5">
        <w:rPr>
          <w:rFonts w:ascii="Calibri" w:hAnsi="Calibri"/>
          <w:bCs/>
          <w:color w:val="C00000"/>
        </w:rPr>
        <w:t xml:space="preserve">b) </w:t>
      </w:r>
      <w:r w:rsidR="00D42070" w:rsidRPr="00FD02C5">
        <w:rPr>
          <w:rFonts w:ascii="Calibri" w:hAnsi="Calibri"/>
          <w:bCs/>
          <w:color w:val="C00000"/>
        </w:rPr>
        <w:t>If a long,</w:t>
      </w:r>
      <w:r w:rsidR="00C71FA6" w:rsidRPr="00FD02C5">
        <w:rPr>
          <w:rFonts w:ascii="Calibri" w:hAnsi="Calibri"/>
          <w:bCs/>
          <w:color w:val="C00000"/>
        </w:rPr>
        <w:t xml:space="preserve"> syntactically irrelevant pause comes in the middle of a response</w:t>
      </w:r>
      <w:r w:rsidR="00F17E0D" w:rsidRPr="00FD02C5">
        <w:rPr>
          <w:rFonts w:ascii="Calibri" w:hAnsi="Calibri"/>
          <w:bCs/>
          <w:color w:val="C00000"/>
        </w:rPr>
        <w:t>, write “[…]”.</w:t>
      </w:r>
      <w:r w:rsidR="00C71FA6" w:rsidRPr="00FD02C5">
        <w:rPr>
          <w:rFonts w:ascii="Calibri" w:hAnsi="Calibri"/>
          <w:bCs/>
          <w:color w:val="C00000"/>
        </w:rPr>
        <w:t xml:space="preserve"> </w:t>
      </w:r>
    </w:p>
    <w:p w14:paraId="082309BD" w14:textId="73E6A489" w:rsidR="00C01A73" w:rsidRPr="00FD02C5" w:rsidRDefault="00936845"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sidRPr="00FD02C5">
        <w:rPr>
          <w:rFonts w:ascii="Calibri" w:hAnsi="Calibri"/>
          <w:bCs/>
          <w:color w:val="C00000"/>
        </w:rPr>
        <w:t xml:space="preserve">c) </w:t>
      </w:r>
      <w:r w:rsidR="00CB33D0" w:rsidRPr="00FD02C5">
        <w:rPr>
          <w:rFonts w:ascii="Calibri" w:hAnsi="Calibri"/>
          <w:bCs/>
          <w:color w:val="C00000"/>
        </w:rPr>
        <w:t>When an error comes at the beginning or end of a response</w:t>
      </w:r>
      <w:r w:rsidR="00865AA5" w:rsidRPr="00FD02C5">
        <w:rPr>
          <w:rFonts w:ascii="Calibri" w:hAnsi="Calibri"/>
          <w:bCs/>
          <w:color w:val="C00000"/>
        </w:rPr>
        <w:t>, or if a whole response is erroneous, do not transcribe it</w:t>
      </w:r>
      <w:r w:rsidR="00B31F97" w:rsidRPr="00FD02C5">
        <w:rPr>
          <w:rFonts w:ascii="Calibri" w:hAnsi="Calibri"/>
          <w:bCs/>
          <w:color w:val="C00000"/>
        </w:rPr>
        <w:t xml:space="preserve"> anywhere</w:t>
      </w:r>
      <w:r w:rsidR="00865AA5" w:rsidRPr="00FD02C5">
        <w:rPr>
          <w:rFonts w:ascii="Calibri" w:hAnsi="Calibri"/>
          <w:bCs/>
          <w:color w:val="C00000"/>
        </w:rPr>
        <w:t>.</w:t>
      </w:r>
    </w:p>
    <w:p w14:paraId="360ED7BD" w14:textId="166A7D9F" w:rsidR="00936845" w:rsidRDefault="00936845"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Pr>
          <w:rFonts w:ascii="Calibri" w:hAnsi="Calibri"/>
          <w:bCs/>
          <w:color w:val="C00000"/>
        </w:rPr>
        <w:t xml:space="preserve">a) </w:t>
      </w:r>
      <w:r w:rsidR="00CD7809">
        <w:rPr>
          <w:rFonts w:ascii="Calibri" w:hAnsi="Calibri"/>
          <w:bCs/>
          <w:color w:val="C00000"/>
        </w:rPr>
        <w:t>When any response is completely missing</w:t>
      </w:r>
      <w:r w:rsidR="002A2D60">
        <w:rPr>
          <w:rFonts w:ascii="Calibri" w:hAnsi="Calibri"/>
          <w:bCs/>
          <w:color w:val="C00000"/>
        </w:rPr>
        <w:t xml:space="preserve"> in the recording</w:t>
      </w:r>
      <w:r w:rsidR="00CD7809">
        <w:rPr>
          <w:rFonts w:ascii="Calibri" w:hAnsi="Calibri"/>
          <w:bCs/>
          <w:color w:val="C00000"/>
        </w:rPr>
        <w:t xml:space="preserve">, write </w:t>
      </w:r>
      <w:r w:rsidR="00F67B54">
        <w:rPr>
          <w:rFonts w:ascii="Calibri" w:hAnsi="Calibri"/>
          <w:bCs/>
          <w:color w:val="C00000"/>
        </w:rPr>
        <w:t>“</w:t>
      </w:r>
      <w:r w:rsidR="00703401">
        <w:rPr>
          <w:rFonts w:ascii="Calibri" w:hAnsi="Calibri"/>
          <w:bCs/>
          <w:color w:val="C00000"/>
        </w:rPr>
        <w:t>(</w:t>
      </w:r>
      <w:r w:rsidR="00F67B54">
        <w:rPr>
          <w:rFonts w:ascii="Calibri" w:hAnsi="Calibri"/>
          <w:bCs/>
          <w:color w:val="C00000"/>
        </w:rPr>
        <w:t>no data</w:t>
      </w:r>
      <w:r w:rsidR="00703401">
        <w:rPr>
          <w:rFonts w:ascii="Calibri" w:hAnsi="Calibri"/>
          <w:bCs/>
          <w:color w:val="C00000"/>
        </w:rPr>
        <w:t>)</w:t>
      </w:r>
      <w:r w:rsidR="00F67B54">
        <w:rPr>
          <w:rFonts w:ascii="Calibri" w:hAnsi="Calibri"/>
          <w:bCs/>
          <w:color w:val="C00000"/>
        </w:rPr>
        <w:t>” in the response cell.</w:t>
      </w:r>
    </w:p>
    <w:p w14:paraId="7D926C24" w14:textId="6053B7B7" w:rsidR="00936845" w:rsidRDefault="00936845"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Pr>
          <w:rFonts w:ascii="Calibri" w:hAnsi="Calibri"/>
          <w:bCs/>
          <w:color w:val="C00000"/>
        </w:rPr>
        <w:t xml:space="preserve">b) </w:t>
      </w:r>
      <w:r w:rsidR="00CD7809">
        <w:rPr>
          <w:rFonts w:ascii="Calibri" w:hAnsi="Calibri"/>
          <w:bCs/>
          <w:color w:val="C00000"/>
        </w:rPr>
        <w:t>When you think a response i</w:t>
      </w:r>
      <w:r w:rsidR="00F67B54">
        <w:rPr>
          <w:rFonts w:ascii="Calibri" w:hAnsi="Calibri"/>
          <w:bCs/>
          <w:color w:val="C00000"/>
        </w:rPr>
        <w:t>s</w:t>
      </w:r>
      <w:r w:rsidR="00CD7809">
        <w:rPr>
          <w:rFonts w:ascii="Calibri" w:hAnsi="Calibri"/>
          <w:bCs/>
          <w:color w:val="C00000"/>
        </w:rPr>
        <w:t xml:space="preserve"> </w:t>
      </w:r>
      <w:r w:rsidR="00660DB8">
        <w:rPr>
          <w:rFonts w:ascii="Calibri" w:hAnsi="Calibri"/>
          <w:bCs/>
          <w:color w:val="C00000"/>
        </w:rPr>
        <w:t>fundamentally</w:t>
      </w:r>
      <w:r w:rsidR="00CD7809">
        <w:rPr>
          <w:rFonts w:ascii="Calibri" w:hAnsi="Calibri"/>
          <w:bCs/>
          <w:color w:val="C00000"/>
        </w:rPr>
        <w:t xml:space="preserve"> incorrect, </w:t>
      </w:r>
      <w:r w:rsidR="00F67B54">
        <w:rPr>
          <w:rFonts w:ascii="Calibri" w:hAnsi="Calibri"/>
          <w:bCs/>
          <w:color w:val="C00000"/>
        </w:rPr>
        <w:t xml:space="preserve">write </w:t>
      </w:r>
      <w:r w:rsidR="00703401">
        <w:rPr>
          <w:rFonts w:ascii="Calibri" w:hAnsi="Calibri"/>
          <w:bCs/>
          <w:color w:val="C00000"/>
        </w:rPr>
        <w:t xml:space="preserve">“(no data)” </w:t>
      </w:r>
      <w:r w:rsidR="00F67B54">
        <w:rPr>
          <w:rFonts w:ascii="Calibri" w:hAnsi="Calibri"/>
          <w:bCs/>
          <w:color w:val="C00000"/>
        </w:rPr>
        <w:t xml:space="preserve">in the response cell and </w:t>
      </w:r>
      <w:r w:rsidR="00660DB8">
        <w:rPr>
          <w:rFonts w:ascii="Calibri" w:hAnsi="Calibri"/>
          <w:bCs/>
          <w:color w:val="C00000"/>
        </w:rPr>
        <w:t xml:space="preserve">transcribe the response, with a gloss, in the accompanying comment cell. </w:t>
      </w:r>
    </w:p>
    <w:p w14:paraId="44D067F3" w14:textId="36983EE6" w:rsidR="00B31F97" w:rsidRDefault="00B31F97"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Pr>
          <w:rFonts w:ascii="Calibri" w:hAnsi="Calibri"/>
          <w:bCs/>
          <w:color w:val="C00000"/>
        </w:rPr>
        <w:t xml:space="preserve">c) When </w:t>
      </w:r>
      <w:r w:rsidR="008E7E34">
        <w:rPr>
          <w:rFonts w:ascii="Calibri" w:hAnsi="Calibri"/>
          <w:bCs/>
          <w:color w:val="C00000"/>
        </w:rPr>
        <w:t xml:space="preserve">a response has a minor error (for example, </w:t>
      </w:r>
      <w:r w:rsidR="009943C5">
        <w:rPr>
          <w:rFonts w:ascii="Calibri" w:hAnsi="Calibri"/>
          <w:bCs/>
          <w:color w:val="C00000"/>
        </w:rPr>
        <w:t xml:space="preserve">when a longer sentence </w:t>
      </w:r>
      <w:r w:rsidR="008E7E34">
        <w:rPr>
          <w:rFonts w:ascii="Calibri" w:hAnsi="Calibri"/>
          <w:bCs/>
          <w:color w:val="C00000"/>
        </w:rPr>
        <w:t xml:space="preserve">is missing </w:t>
      </w:r>
      <w:r w:rsidR="009943C5">
        <w:rPr>
          <w:rFonts w:ascii="Calibri" w:hAnsi="Calibri"/>
          <w:bCs/>
          <w:color w:val="C00000"/>
        </w:rPr>
        <w:t>a word or has a wrong verb form)</w:t>
      </w:r>
      <w:r w:rsidR="008E7E34">
        <w:rPr>
          <w:rFonts w:ascii="Calibri" w:hAnsi="Calibri"/>
          <w:bCs/>
          <w:color w:val="C00000"/>
        </w:rPr>
        <w:t>, transcribe</w:t>
      </w:r>
      <w:r w:rsidR="009943C5">
        <w:rPr>
          <w:rFonts w:ascii="Calibri" w:hAnsi="Calibri"/>
          <w:bCs/>
          <w:color w:val="C00000"/>
        </w:rPr>
        <w:t xml:space="preserve"> it in the response cell, but </w:t>
      </w:r>
      <w:r w:rsidR="004D5F9A">
        <w:rPr>
          <w:rFonts w:ascii="Calibri" w:hAnsi="Calibri"/>
          <w:bCs/>
          <w:color w:val="C00000"/>
        </w:rPr>
        <w:t>provide an explanation and/or a gloss in the accompanying comment cell.</w:t>
      </w:r>
    </w:p>
    <w:p w14:paraId="0892F280" w14:textId="054B15C3" w:rsidR="00660DB8" w:rsidRDefault="00B31F97" w:rsidP="00FD02C5">
      <w:pPr>
        <w:pStyle w:val="ListParagraph"/>
        <w:tabs>
          <w:tab w:val="left" w:pos="284"/>
          <w:tab w:val="left" w:pos="4395"/>
        </w:tabs>
        <w:overflowPunct w:val="0"/>
        <w:autoSpaceDE w:val="0"/>
        <w:autoSpaceDN w:val="0"/>
        <w:adjustRightInd w:val="0"/>
        <w:spacing w:before="120" w:after="40"/>
        <w:ind w:left="567" w:right="-102" w:hanging="283"/>
        <w:contextualSpacing w:val="0"/>
        <w:textAlignment w:val="baseline"/>
        <w:rPr>
          <w:rFonts w:ascii="Calibri" w:hAnsi="Calibri"/>
          <w:bCs/>
          <w:color w:val="C00000"/>
        </w:rPr>
      </w:pPr>
      <w:r>
        <w:rPr>
          <w:rFonts w:ascii="Calibri" w:hAnsi="Calibri"/>
          <w:bCs/>
          <w:color w:val="C00000"/>
        </w:rPr>
        <w:lastRenderedPageBreak/>
        <w:t>d</w:t>
      </w:r>
      <w:r w:rsidR="00936845">
        <w:rPr>
          <w:rFonts w:ascii="Calibri" w:hAnsi="Calibri"/>
          <w:bCs/>
          <w:color w:val="C00000"/>
        </w:rPr>
        <w:t xml:space="preserve">) </w:t>
      </w:r>
      <w:r w:rsidR="002A2D60">
        <w:rPr>
          <w:rFonts w:ascii="Calibri" w:hAnsi="Calibri"/>
          <w:bCs/>
          <w:color w:val="C00000"/>
        </w:rPr>
        <w:t>When part or all of a response is found</w:t>
      </w:r>
      <w:r w:rsidR="00FF09A8">
        <w:rPr>
          <w:rFonts w:ascii="Calibri" w:hAnsi="Calibri"/>
          <w:bCs/>
          <w:color w:val="C00000"/>
        </w:rPr>
        <w:t xml:space="preserve"> elsewhere</w:t>
      </w:r>
      <w:r w:rsidR="002A2D60">
        <w:rPr>
          <w:rFonts w:ascii="Calibri" w:hAnsi="Calibri"/>
          <w:bCs/>
          <w:color w:val="C00000"/>
        </w:rPr>
        <w:t xml:space="preserve"> in the recording</w:t>
      </w:r>
      <w:r w:rsidR="00FF09A8">
        <w:rPr>
          <w:rFonts w:ascii="Calibri" w:hAnsi="Calibri"/>
          <w:bCs/>
          <w:color w:val="C00000"/>
        </w:rPr>
        <w:t xml:space="preserve"> (for example, in an alternative response to the same question, or in a preceding question)</w:t>
      </w:r>
      <w:r w:rsidR="002A2D60">
        <w:rPr>
          <w:rFonts w:ascii="Calibri" w:hAnsi="Calibri"/>
          <w:bCs/>
          <w:color w:val="C00000"/>
        </w:rPr>
        <w:t xml:space="preserve">, but has not been </w:t>
      </w:r>
      <w:r w:rsidR="00FF09A8">
        <w:rPr>
          <w:rFonts w:ascii="Calibri" w:hAnsi="Calibri"/>
          <w:bCs/>
          <w:color w:val="C00000"/>
        </w:rPr>
        <w:t xml:space="preserve">uttered fully </w:t>
      </w:r>
      <w:r w:rsidR="00D009CE">
        <w:rPr>
          <w:rFonts w:ascii="Calibri" w:hAnsi="Calibri"/>
          <w:bCs/>
          <w:color w:val="C00000"/>
        </w:rPr>
        <w:t>in another place, put this information in the response cell in</w:t>
      </w:r>
      <w:r w:rsidR="00CA1DBA">
        <w:rPr>
          <w:rFonts w:ascii="Calibri" w:hAnsi="Calibri"/>
          <w:bCs/>
          <w:color w:val="C00000"/>
        </w:rPr>
        <w:t>side</w:t>
      </w:r>
      <w:r w:rsidR="00D009CE">
        <w:rPr>
          <w:rFonts w:ascii="Calibri" w:hAnsi="Calibri"/>
          <w:bCs/>
          <w:color w:val="C00000"/>
        </w:rPr>
        <w:t xml:space="preserve"> </w:t>
      </w:r>
      <w:r w:rsidR="00CA1DBA">
        <w:rPr>
          <w:rFonts w:ascii="Calibri" w:hAnsi="Calibri"/>
          <w:bCs/>
          <w:color w:val="C00000"/>
        </w:rPr>
        <w:t>“( )”</w:t>
      </w:r>
      <w:r w:rsidR="00D009CE">
        <w:rPr>
          <w:rFonts w:ascii="Calibri" w:hAnsi="Calibri"/>
          <w:bCs/>
          <w:color w:val="C00000"/>
        </w:rPr>
        <w:t>.</w:t>
      </w:r>
    </w:p>
    <w:p w14:paraId="2FBC07EB" w14:textId="076E17E7" w:rsidR="002E3F2D" w:rsidRPr="00330C85" w:rsidRDefault="002E3F2D" w:rsidP="00FD02C5">
      <w:pPr>
        <w:pStyle w:val="ListParagraph"/>
        <w:numPr>
          <w:ilvl w:val="0"/>
          <w:numId w:val="22"/>
        </w:numPr>
        <w:tabs>
          <w:tab w:val="left" w:pos="284"/>
          <w:tab w:val="left" w:pos="4395"/>
        </w:tabs>
        <w:overflowPunct w:val="0"/>
        <w:autoSpaceDE w:val="0"/>
        <w:autoSpaceDN w:val="0"/>
        <w:adjustRightInd w:val="0"/>
        <w:spacing w:before="120" w:after="40"/>
        <w:ind w:left="567" w:right="-102" w:hanging="567"/>
        <w:contextualSpacing w:val="0"/>
        <w:textAlignment w:val="baseline"/>
        <w:rPr>
          <w:rFonts w:ascii="Calibri" w:hAnsi="Calibri"/>
          <w:bCs/>
          <w:color w:val="C00000"/>
        </w:rPr>
      </w:pPr>
      <w:r>
        <w:rPr>
          <w:rFonts w:ascii="Calibri" w:hAnsi="Calibri"/>
          <w:bCs/>
          <w:color w:val="C00000"/>
        </w:rPr>
        <w:t>For all responses which do not follow the exact sequences of the questionnaire, put a note in the comments</w:t>
      </w:r>
      <w:r w:rsidR="005D1519">
        <w:rPr>
          <w:rFonts w:ascii="Calibri" w:hAnsi="Calibri"/>
          <w:bCs/>
          <w:color w:val="C00000"/>
        </w:rPr>
        <w:t xml:space="preserve"> to indicate where the response can be found, whether earlier or later in the </w:t>
      </w:r>
      <w:r w:rsidR="00757E6C">
        <w:rPr>
          <w:rFonts w:ascii="Calibri" w:hAnsi="Calibri"/>
          <w:bCs/>
          <w:color w:val="C00000"/>
        </w:rPr>
        <w:t>same recording file, or in another file</w:t>
      </w:r>
      <w:r>
        <w:rPr>
          <w:rFonts w:ascii="Calibri" w:hAnsi="Calibri"/>
          <w:bCs/>
          <w:color w:val="C00000"/>
        </w:rPr>
        <w:t>.</w:t>
      </w:r>
    </w:p>
    <w:p w14:paraId="1B63CF4F" w14:textId="77777777" w:rsidR="009E2FCA" w:rsidRPr="00AA2C5F" w:rsidRDefault="009E2FCA" w:rsidP="001C5F14">
      <w:pPr>
        <w:tabs>
          <w:tab w:val="left" w:pos="284"/>
          <w:tab w:val="left" w:pos="4395"/>
        </w:tabs>
        <w:overflowPunct w:val="0"/>
        <w:autoSpaceDE w:val="0"/>
        <w:autoSpaceDN w:val="0"/>
        <w:adjustRightInd w:val="0"/>
        <w:spacing w:before="120" w:after="40"/>
        <w:ind w:right="-101"/>
        <w:textAlignment w:val="baseline"/>
        <w:rPr>
          <w:rFonts w:ascii="Calibri" w:hAnsi="Calibri"/>
          <w:bCs/>
          <w:i/>
          <w:iCs/>
          <w:lang w:val="fr-CA"/>
        </w:rPr>
      </w:pPr>
    </w:p>
    <w:tbl>
      <w:tblPr>
        <w:tblW w:w="10439" w:type="dxa"/>
        <w:tblInd w:w="-900" w:type="dxa"/>
        <w:tblLayout w:type="fixed"/>
        <w:tblCellMar>
          <w:top w:w="57" w:type="dxa"/>
          <w:left w:w="57" w:type="dxa"/>
          <w:bottom w:w="57" w:type="dxa"/>
          <w:right w:w="85" w:type="dxa"/>
        </w:tblCellMar>
        <w:tblLook w:val="04A0" w:firstRow="1" w:lastRow="0" w:firstColumn="1" w:lastColumn="0" w:noHBand="0" w:noVBand="1"/>
      </w:tblPr>
      <w:tblGrid>
        <w:gridCol w:w="607"/>
        <w:gridCol w:w="2001"/>
        <w:gridCol w:w="2551"/>
        <w:gridCol w:w="2693"/>
        <w:gridCol w:w="2587"/>
      </w:tblGrid>
      <w:tr w:rsidR="00C356D4" w:rsidRPr="00AA2C5F" w14:paraId="09F60873" w14:textId="77777777" w:rsidTr="003D1F84">
        <w:trPr>
          <w:trHeight w:val="340"/>
        </w:trPr>
        <w:tc>
          <w:tcPr>
            <w:tcW w:w="607" w:type="dxa"/>
            <w:tcBorders>
              <w:right w:val="single" w:sz="6" w:space="0" w:color="auto"/>
            </w:tcBorders>
          </w:tcPr>
          <w:p w14:paraId="626F85A8" w14:textId="6D01BD80" w:rsidR="00C356D4" w:rsidRPr="001C2286" w:rsidRDefault="00C356D4" w:rsidP="00995B62">
            <w:pPr>
              <w:overflowPunct w:val="0"/>
              <w:autoSpaceDE w:val="0"/>
              <w:autoSpaceDN w:val="0"/>
              <w:adjustRightInd w:val="0"/>
              <w:jc w:val="right"/>
              <w:textAlignment w:val="baseline"/>
              <w:rPr>
                <w:rFonts w:ascii="Calibri" w:hAnsi="Calibri"/>
                <w:sz w:val="20"/>
                <w:szCs w:val="20"/>
                <w:lang w:val="en-US"/>
              </w:rPr>
            </w:pPr>
          </w:p>
        </w:tc>
        <w:tc>
          <w:tcPr>
            <w:tcW w:w="2001" w:type="dxa"/>
            <w:tcBorders>
              <w:top w:val="single" w:sz="18" w:space="0" w:color="auto"/>
              <w:left w:val="single" w:sz="6" w:space="0" w:color="auto"/>
              <w:bottom w:val="single" w:sz="18" w:space="0" w:color="auto"/>
              <w:right w:val="single" w:sz="6" w:space="0" w:color="auto"/>
            </w:tcBorders>
            <w:tcMar>
              <w:left w:w="85" w:type="dxa"/>
              <w:right w:w="57" w:type="dxa"/>
            </w:tcMar>
          </w:tcPr>
          <w:p w14:paraId="538614CD" w14:textId="77777777" w:rsidR="00C356D4" w:rsidRPr="00AA2C5F" w:rsidRDefault="00C356D4" w:rsidP="00A13543">
            <w:pPr>
              <w:keepNext/>
              <w:tabs>
                <w:tab w:val="left" w:pos="236"/>
                <w:tab w:val="left" w:pos="1552"/>
              </w:tabs>
              <w:overflowPunct w:val="0"/>
              <w:autoSpaceDE w:val="0"/>
              <w:autoSpaceDN w:val="0"/>
              <w:adjustRightInd w:val="0"/>
              <w:ind w:left="208" w:hanging="208"/>
              <w:jc w:val="left"/>
              <w:textAlignment w:val="baseline"/>
              <w:outlineLvl w:val="0"/>
              <w:rPr>
                <w:rFonts w:ascii="Calibri" w:hAnsi="Calibri"/>
                <w:b/>
                <w:sz w:val="28"/>
                <w:szCs w:val="20"/>
                <w:lang w:val="en-US"/>
              </w:rPr>
            </w:pPr>
            <w:r w:rsidRPr="00AA2C5F">
              <w:rPr>
                <w:rFonts w:ascii="Calibri" w:hAnsi="Calibri"/>
                <w:b/>
                <w:sz w:val="28"/>
                <w:szCs w:val="20"/>
                <w:lang w:val="en-US"/>
              </w:rPr>
              <w:t>English</w:t>
            </w:r>
          </w:p>
          <w:p w14:paraId="4FFB6BA1" w14:textId="59D8D410" w:rsidR="00C356D4" w:rsidRPr="00AA2C5F" w:rsidRDefault="00C356D4" w:rsidP="00A13543">
            <w:pPr>
              <w:keepNext/>
              <w:tabs>
                <w:tab w:val="left" w:pos="236"/>
                <w:tab w:val="left" w:pos="1552"/>
              </w:tabs>
              <w:overflowPunct w:val="0"/>
              <w:autoSpaceDE w:val="0"/>
              <w:autoSpaceDN w:val="0"/>
              <w:adjustRightInd w:val="0"/>
              <w:ind w:left="208" w:hanging="208"/>
              <w:jc w:val="left"/>
              <w:textAlignment w:val="baseline"/>
              <w:outlineLvl w:val="0"/>
              <w:rPr>
                <w:rFonts w:ascii="Calibri" w:hAnsi="Calibri"/>
                <w:b/>
                <w:sz w:val="28"/>
                <w:szCs w:val="20"/>
                <w:lang w:val="en-US"/>
              </w:rPr>
            </w:pPr>
            <w:r w:rsidRPr="00AA2C5F">
              <w:rPr>
                <w:rFonts w:ascii="Calibri" w:hAnsi="Calibri"/>
                <w:bCs/>
                <w:sz w:val="16"/>
                <w:szCs w:val="16"/>
                <w:lang w:val="en-US"/>
              </w:rPr>
              <w:t>(Modern Standard)</w:t>
            </w:r>
          </w:p>
        </w:tc>
        <w:tc>
          <w:tcPr>
            <w:tcW w:w="2551" w:type="dxa"/>
            <w:tcBorders>
              <w:top w:val="single" w:sz="18" w:space="0" w:color="auto"/>
              <w:left w:val="single" w:sz="6" w:space="0" w:color="auto"/>
              <w:bottom w:val="single" w:sz="18" w:space="0" w:color="auto"/>
              <w:right w:val="single" w:sz="6" w:space="0" w:color="auto"/>
            </w:tcBorders>
            <w:tcMar>
              <w:left w:w="85" w:type="dxa"/>
              <w:right w:w="57" w:type="dxa"/>
            </w:tcMar>
            <w:hideMark/>
          </w:tcPr>
          <w:p w14:paraId="6B677790" w14:textId="57ABC0DE" w:rsidR="00C356D4" w:rsidRPr="00AA2C5F" w:rsidRDefault="00C356D4" w:rsidP="0047400A">
            <w:pPr>
              <w:keepNext/>
              <w:overflowPunct w:val="0"/>
              <w:autoSpaceDE w:val="0"/>
              <w:autoSpaceDN w:val="0"/>
              <w:adjustRightInd w:val="0"/>
              <w:ind w:left="192" w:hanging="192"/>
              <w:jc w:val="left"/>
              <w:textAlignment w:val="baseline"/>
              <w:outlineLvl w:val="0"/>
              <w:rPr>
                <w:rFonts w:ascii="Calibri" w:hAnsi="Calibri"/>
                <w:b/>
                <w:sz w:val="28"/>
                <w:szCs w:val="20"/>
                <w:lang w:val="en-US"/>
              </w:rPr>
            </w:pPr>
            <w:r w:rsidRPr="00AA2C5F">
              <w:rPr>
                <w:rFonts w:ascii="Calibri" w:hAnsi="Calibri"/>
                <w:b/>
                <w:sz w:val="28"/>
                <w:szCs w:val="20"/>
                <w:lang w:val="en-US"/>
              </w:rPr>
              <w:t>Persian</w:t>
            </w:r>
          </w:p>
          <w:p w14:paraId="7B62C0FA"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en-US"/>
              </w:rPr>
            </w:pPr>
            <w:r w:rsidRPr="00AA2C5F">
              <w:rPr>
                <w:rFonts w:ascii="Calibri" w:eastAsia="Arial Unicode MS" w:hAnsi="Calibri"/>
                <w:sz w:val="16"/>
                <w:szCs w:val="16"/>
                <w:lang w:val="en-US"/>
              </w:rPr>
              <w:t>(Western, Modern Standard)</w:t>
            </w:r>
          </w:p>
        </w:tc>
        <w:tc>
          <w:tcPr>
            <w:tcW w:w="2693" w:type="dxa"/>
            <w:tcBorders>
              <w:top w:val="single" w:sz="18" w:space="0" w:color="auto"/>
              <w:left w:val="single" w:sz="6" w:space="0" w:color="auto"/>
              <w:bottom w:val="single" w:sz="18" w:space="0" w:color="auto"/>
              <w:right w:val="single" w:sz="6" w:space="0" w:color="auto"/>
            </w:tcBorders>
            <w:tcMar>
              <w:left w:w="85" w:type="dxa"/>
              <w:right w:w="57" w:type="dxa"/>
            </w:tcMar>
            <w:hideMark/>
          </w:tcPr>
          <w:p w14:paraId="169225CB" w14:textId="77777777" w:rsidR="00C356D4" w:rsidRPr="00993BC3" w:rsidRDefault="00C356D4" w:rsidP="00995B62">
            <w:pPr>
              <w:keepNext/>
              <w:overflowPunct w:val="0"/>
              <w:autoSpaceDE w:val="0"/>
              <w:autoSpaceDN w:val="0"/>
              <w:adjustRightInd w:val="0"/>
              <w:jc w:val="left"/>
              <w:textAlignment w:val="baseline"/>
              <w:outlineLvl w:val="0"/>
              <w:rPr>
                <w:rFonts w:ascii="Calibri" w:hAnsi="Calibri"/>
                <w:b/>
                <w:sz w:val="28"/>
                <w:szCs w:val="20"/>
                <w:lang w:val="af-ZA"/>
              </w:rPr>
            </w:pPr>
            <w:r w:rsidRPr="00993BC3">
              <w:rPr>
                <w:rFonts w:ascii="Calibri" w:hAnsi="Calibri"/>
                <w:b/>
                <w:sz w:val="28"/>
                <w:szCs w:val="20"/>
                <w:lang w:val="af-ZA"/>
              </w:rPr>
              <w:t>Language data</w:t>
            </w:r>
          </w:p>
          <w:p w14:paraId="7FC090AB" w14:textId="77777777" w:rsidR="00C356D4" w:rsidRPr="00993BC3" w:rsidRDefault="00C356D4" w:rsidP="00995B62">
            <w:pPr>
              <w:overflowPunct w:val="0"/>
              <w:autoSpaceDE w:val="0"/>
              <w:autoSpaceDN w:val="0"/>
              <w:adjustRightInd w:val="0"/>
              <w:jc w:val="left"/>
              <w:textAlignment w:val="baseline"/>
              <w:rPr>
                <w:rFonts w:ascii="Calibri" w:eastAsia="Arial Unicode MS" w:hAnsi="Calibri"/>
                <w:i/>
                <w:iCs/>
                <w:sz w:val="20"/>
                <w:szCs w:val="20"/>
                <w:lang w:val="af-ZA"/>
              </w:rPr>
            </w:pPr>
            <w:r w:rsidRPr="00993BC3">
              <w:rPr>
                <w:rFonts w:ascii="Calibri" w:eastAsia="Arial Unicode MS" w:hAnsi="Calibri"/>
                <w:sz w:val="16"/>
                <w:szCs w:val="16"/>
                <w:lang w:val="af-ZA"/>
              </w:rPr>
              <w:t>(use phonemic transcription)</w:t>
            </w:r>
          </w:p>
        </w:tc>
        <w:tc>
          <w:tcPr>
            <w:tcW w:w="2587" w:type="dxa"/>
            <w:tcBorders>
              <w:top w:val="single" w:sz="18" w:space="0" w:color="auto"/>
              <w:left w:val="single" w:sz="6" w:space="0" w:color="auto"/>
              <w:bottom w:val="single" w:sz="18" w:space="0" w:color="auto"/>
              <w:right w:val="single" w:sz="6" w:space="0" w:color="auto"/>
            </w:tcBorders>
            <w:tcMar>
              <w:left w:w="85" w:type="dxa"/>
              <w:right w:w="57" w:type="dxa"/>
            </w:tcMar>
            <w:hideMark/>
          </w:tcPr>
          <w:p w14:paraId="197AEB9B" w14:textId="77777777" w:rsidR="00C356D4" w:rsidRPr="000B0EEB" w:rsidRDefault="00C356D4" w:rsidP="00995B62">
            <w:pPr>
              <w:keepNext/>
              <w:overflowPunct w:val="0"/>
              <w:autoSpaceDE w:val="0"/>
              <w:autoSpaceDN w:val="0"/>
              <w:adjustRightInd w:val="0"/>
              <w:jc w:val="left"/>
              <w:textAlignment w:val="baseline"/>
              <w:outlineLvl w:val="0"/>
              <w:rPr>
                <w:rFonts w:ascii="Calibri" w:hAnsi="Calibri"/>
                <w:b/>
                <w:sz w:val="28"/>
                <w:szCs w:val="20"/>
                <w:lang w:val="en-US"/>
              </w:rPr>
            </w:pPr>
            <w:r w:rsidRPr="000B0EEB">
              <w:rPr>
                <w:rFonts w:ascii="Calibri" w:hAnsi="Calibri"/>
                <w:b/>
                <w:sz w:val="28"/>
                <w:szCs w:val="20"/>
                <w:lang w:val="en-US"/>
              </w:rPr>
              <w:t>Comments</w:t>
            </w:r>
          </w:p>
          <w:p w14:paraId="1BAD59F9" w14:textId="77777777" w:rsidR="00C356D4" w:rsidRPr="000B0EEB" w:rsidRDefault="00C356D4" w:rsidP="00995B62">
            <w:pPr>
              <w:overflowPunct w:val="0"/>
              <w:autoSpaceDE w:val="0"/>
              <w:autoSpaceDN w:val="0"/>
              <w:adjustRightInd w:val="0"/>
              <w:jc w:val="left"/>
              <w:textAlignment w:val="baseline"/>
              <w:rPr>
                <w:rFonts w:ascii="Calibri" w:eastAsia="Arial Unicode MS" w:hAnsi="Calibri"/>
                <w:sz w:val="16"/>
                <w:szCs w:val="16"/>
                <w:lang w:val="en-US"/>
              </w:rPr>
            </w:pPr>
            <w:r w:rsidRPr="000B0EEB">
              <w:rPr>
                <w:rFonts w:ascii="Calibri" w:eastAsia="Arial Unicode MS" w:hAnsi="Calibri"/>
                <w:sz w:val="16"/>
                <w:szCs w:val="16"/>
                <w:lang w:val="en-US"/>
              </w:rPr>
              <w:t>(may include explanations about the data in the language data column)</w:t>
            </w:r>
          </w:p>
          <w:p w14:paraId="646175EE" w14:textId="77777777" w:rsidR="00C356D4" w:rsidRPr="000B0EEB" w:rsidRDefault="00C356D4" w:rsidP="00995B62">
            <w:pPr>
              <w:overflowPunct w:val="0"/>
              <w:autoSpaceDE w:val="0"/>
              <w:autoSpaceDN w:val="0"/>
              <w:adjustRightInd w:val="0"/>
              <w:jc w:val="left"/>
              <w:textAlignment w:val="baseline"/>
              <w:rPr>
                <w:rFonts w:ascii="Calibri" w:hAnsi="Calibri"/>
                <w:b/>
                <w:sz w:val="28"/>
                <w:szCs w:val="20"/>
                <w:lang w:val="en-US"/>
              </w:rPr>
            </w:pPr>
            <w:r w:rsidRPr="000B0EEB">
              <w:rPr>
                <w:rFonts w:ascii="Calibri" w:eastAsia="Arial Unicode MS" w:hAnsi="Calibri"/>
                <w:sz w:val="16"/>
                <w:szCs w:val="16"/>
                <w:lang w:val="en-US"/>
              </w:rPr>
              <w:t>(for published sources, please put page numbers)</w:t>
            </w:r>
          </w:p>
        </w:tc>
      </w:tr>
      <w:tr w:rsidR="00C356D4" w:rsidRPr="00AA2C5F" w14:paraId="5790A340" w14:textId="77777777" w:rsidTr="003D1F84">
        <w:trPr>
          <w:trHeight w:val="340"/>
        </w:trPr>
        <w:tc>
          <w:tcPr>
            <w:tcW w:w="607" w:type="dxa"/>
            <w:tcBorders>
              <w:right w:val="single" w:sz="6" w:space="0" w:color="auto"/>
            </w:tcBorders>
            <w:tcMar>
              <w:top w:w="0" w:type="dxa"/>
              <w:left w:w="107" w:type="dxa"/>
              <w:bottom w:w="0" w:type="dxa"/>
              <w:right w:w="107" w:type="dxa"/>
            </w:tcMar>
          </w:tcPr>
          <w:p w14:paraId="56E8EEBD" w14:textId="1E2B1170" w:rsidR="00C356D4" w:rsidRPr="001C2286" w:rsidRDefault="001C2286" w:rsidP="00995B62">
            <w:pPr>
              <w:overflowPunct w:val="0"/>
              <w:autoSpaceDE w:val="0"/>
              <w:autoSpaceDN w:val="0"/>
              <w:adjustRightInd w:val="0"/>
              <w:jc w:val="right"/>
              <w:textAlignment w:val="baseline"/>
              <w:rPr>
                <w:rFonts w:ascii="Calibri" w:hAnsi="Calibri"/>
                <w:sz w:val="20"/>
                <w:szCs w:val="20"/>
              </w:rPr>
            </w:pPr>
            <w:r w:rsidRPr="001C2286">
              <w:rPr>
                <w:rFonts w:ascii="Calibri" w:hAnsi="Calibri"/>
                <w:sz w:val="20"/>
                <w:szCs w:val="20"/>
              </w:rPr>
              <w:t>1.</w:t>
            </w:r>
          </w:p>
        </w:tc>
        <w:tc>
          <w:tcPr>
            <w:tcW w:w="2001" w:type="dxa"/>
            <w:tcBorders>
              <w:top w:val="single" w:sz="12" w:space="0" w:color="auto"/>
              <w:left w:val="single" w:sz="6" w:space="0" w:color="auto"/>
              <w:bottom w:val="single" w:sz="6" w:space="0" w:color="auto"/>
              <w:right w:val="single" w:sz="6" w:space="0" w:color="auto"/>
            </w:tcBorders>
            <w:tcMar>
              <w:left w:w="85" w:type="dxa"/>
              <w:right w:w="57" w:type="dxa"/>
            </w:tcMar>
          </w:tcPr>
          <w:p w14:paraId="37B912C5" w14:textId="6E4C509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air (of head)</w:t>
            </w:r>
          </w:p>
        </w:tc>
        <w:tc>
          <w:tcPr>
            <w:tcW w:w="2551" w:type="dxa"/>
            <w:tcBorders>
              <w:top w:val="single" w:sz="12"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11BA69F" w14:textId="36A34AE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mu </w:t>
            </w:r>
            <w:r w:rsidRPr="00AA2C5F">
              <w:rPr>
                <w:rFonts w:ascii="Calibri" w:eastAsia="Arial Unicode MS" w:hAnsi="Calibri"/>
                <w:sz w:val="20"/>
                <w:szCs w:val="20"/>
                <w:lang w:val="af-ZA"/>
              </w:rPr>
              <w:t>(muye sar)</w:t>
            </w:r>
          </w:p>
        </w:tc>
        <w:sdt>
          <w:sdtPr>
            <w:rPr>
              <w:rFonts w:ascii="Calibri" w:hAnsi="Calibri" w:cstheme="minorHAnsi"/>
              <w:b/>
              <w:color w:val="0070C0"/>
              <w:szCs w:val="20"/>
              <w:lang w:val="af-ZA"/>
            </w:rPr>
            <w:id w:val="620731119"/>
            <w:placeholder>
              <w:docPart w:val="6AF09A2656784F83ADC8F0C9C56A8018"/>
            </w:placeholder>
            <w:showingPlcHdr/>
          </w:sdtPr>
          <w:sdtEndPr/>
          <w:sdtContent>
            <w:tc>
              <w:tcPr>
                <w:tcW w:w="2693" w:type="dxa"/>
                <w:tcBorders>
                  <w:top w:val="single" w:sz="12" w:space="0" w:color="auto"/>
                  <w:left w:val="single" w:sz="6" w:space="0" w:color="auto"/>
                  <w:bottom w:val="single" w:sz="6" w:space="0" w:color="auto"/>
                  <w:right w:val="single" w:sz="6" w:space="0" w:color="auto"/>
                </w:tcBorders>
                <w:tcMar>
                  <w:left w:w="85" w:type="dxa"/>
                  <w:right w:w="57" w:type="dxa"/>
                </w:tcMar>
              </w:tcPr>
              <w:p w14:paraId="5CD3F30F" w14:textId="653A90CC"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89550074"/>
            <w:placeholder>
              <w:docPart w:val="BB082FEE61314C41A3F9755675103E2A"/>
            </w:placeholder>
            <w:showingPlcHdr/>
          </w:sdtPr>
          <w:sdtEndPr/>
          <w:sdtContent>
            <w:tc>
              <w:tcPr>
                <w:tcW w:w="2587" w:type="dxa"/>
                <w:tcBorders>
                  <w:top w:val="single" w:sz="12" w:space="0" w:color="auto"/>
                  <w:left w:val="single" w:sz="6" w:space="0" w:color="auto"/>
                  <w:bottom w:val="single" w:sz="6" w:space="0" w:color="auto"/>
                  <w:right w:val="single" w:sz="6" w:space="0" w:color="auto"/>
                </w:tcBorders>
                <w:tcMar>
                  <w:left w:w="85" w:type="dxa"/>
                  <w:right w:w="57" w:type="dxa"/>
                </w:tcMar>
              </w:tcPr>
              <w:p w14:paraId="4A20635C" w14:textId="0DEB246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en-US"/>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0D19B52" w14:textId="77777777" w:rsidTr="003D1F84">
        <w:trPr>
          <w:trHeight w:val="340"/>
        </w:trPr>
        <w:tc>
          <w:tcPr>
            <w:tcW w:w="607" w:type="dxa"/>
            <w:tcBorders>
              <w:right w:val="single" w:sz="6" w:space="0" w:color="auto"/>
            </w:tcBorders>
            <w:tcMar>
              <w:top w:w="0" w:type="dxa"/>
              <w:left w:w="107" w:type="dxa"/>
              <w:bottom w:w="0" w:type="dxa"/>
              <w:right w:w="107" w:type="dxa"/>
            </w:tcMar>
          </w:tcPr>
          <w:p w14:paraId="703FC55B" w14:textId="018E2AEA"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2CF9C7E" w14:textId="00BD78F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y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9832F3D" w14:textId="602ED8A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češm</w:t>
            </w:r>
          </w:p>
        </w:tc>
        <w:sdt>
          <w:sdtPr>
            <w:rPr>
              <w:rFonts w:ascii="Calibri" w:hAnsi="Calibri" w:cstheme="minorHAnsi"/>
              <w:b/>
              <w:color w:val="0070C0"/>
              <w:szCs w:val="20"/>
              <w:lang w:val="af-ZA"/>
            </w:rPr>
            <w:id w:val="-1941827247"/>
            <w:placeholder>
              <w:docPart w:val="9809268DFDCA4CB2A66F9CC0F87B6E3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8B828AE" w14:textId="584B69C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79225845"/>
            <w:placeholder>
              <w:docPart w:val="6F868D00A52E48D8A5D94BFED20C67F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BFD55CD" w14:textId="0A1E67F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en-US"/>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2D837D1" w14:textId="77777777" w:rsidTr="003D1F84">
        <w:trPr>
          <w:trHeight w:val="340"/>
        </w:trPr>
        <w:tc>
          <w:tcPr>
            <w:tcW w:w="607" w:type="dxa"/>
            <w:tcBorders>
              <w:right w:val="single" w:sz="6" w:space="0" w:color="auto"/>
            </w:tcBorders>
            <w:tcMar>
              <w:top w:w="0" w:type="dxa"/>
              <w:left w:w="107" w:type="dxa"/>
              <w:bottom w:w="0" w:type="dxa"/>
              <w:right w:w="107" w:type="dxa"/>
            </w:tcMar>
          </w:tcPr>
          <w:p w14:paraId="2BFDE83F" w14:textId="46110163"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6A1317E" w14:textId="7FD6852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yebr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6C39233" w14:textId="0BA4820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bru</w:t>
            </w:r>
          </w:p>
        </w:tc>
        <w:sdt>
          <w:sdtPr>
            <w:rPr>
              <w:rFonts w:ascii="Calibri" w:hAnsi="Calibri" w:cstheme="minorHAnsi"/>
              <w:b/>
              <w:color w:val="0070C0"/>
              <w:szCs w:val="20"/>
              <w:lang w:val="af-ZA"/>
            </w:rPr>
            <w:id w:val="-243647301"/>
            <w:placeholder>
              <w:docPart w:val="C381533A98A84ECA84D897FD4911E46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7CC9C25" w14:textId="154557C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60028375"/>
            <w:placeholder>
              <w:docPart w:val="097850FF100E4B619B76EBBE1D87A9F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F8F2DAD" w14:textId="14093B9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FC3A5F2" w14:textId="77777777" w:rsidTr="003D1F84">
        <w:trPr>
          <w:trHeight w:val="340"/>
        </w:trPr>
        <w:tc>
          <w:tcPr>
            <w:tcW w:w="607" w:type="dxa"/>
            <w:tcBorders>
              <w:right w:val="single" w:sz="6" w:space="0" w:color="auto"/>
            </w:tcBorders>
            <w:tcMar>
              <w:top w:w="0" w:type="dxa"/>
              <w:left w:w="107" w:type="dxa"/>
              <w:bottom w:w="0" w:type="dxa"/>
              <w:right w:w="107" w:type="dxa"/>
            </w:tcMar>
          </w:tcPr>
          <w:p w14:paraId="79CB8EDA" w14:textId="156F1D8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A8101E2" w14:textId="63BF18C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nos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1343B55" w14:textId="21E6E01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ini, damāġ</w:t>
            </w:r>
          </w:p>
        </w:tc>
        <w:sdt>
          <w:sdtPr>
            <w:rPr>
              <w:rFonts w:ascii="Calibri" w:hAnsi="Calibri" w:cstheme="minorHAnsi"/>
              <w:b/>
              <w:color w:val="0070C0"/>
              <w:szCs w:val="20"/>
              <w:lang w:val="af-ZA"/>
            </w:rPr>
            <w:id w:val="921370304"/>
            <w:placeholder>
              <w:docPart w:val="0204AC34FD3144FF903DDAE9BF7DA69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BD4E25B" w14:textId="4415F07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6656411"/>
            <w:placeholder>
              <w:docPart w:val="0868C186E6CB450FBAB449B7F1BDB1B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0FC728F" w14:textId="3BFD1C8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F760BB" w14:paraId="0586EC92" w14:textId="77777777" w:rsidTr="003D1F84">
        <w:trPr>
          <w:trHeight w:val="340"/>
        </w:trPr>
        <w:tc>
          <w:tcPr>
            <w:tcW w:w="607" w:type="dxa"/>
            <w:tcBorders>
              <w:right w:val="single" w:sz="6" w:space="0" w:color="auto"/>
            </w:tcBorders>
            <w:tcMar>
              <w:top w:w="0" w:type="dxa"/>
              <w:left w:w="107" w:type="dxa"/>
              <w:bottom w:w="0" w:type="dxa"/>
              <w:right w:w="107" w:type="dxa"/>
            </w:tcMar>
          </w:tcPr>
          <w:p w14:paraId="28FDEBC1" w14:textId="62CC1B2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CD7A88D" w14:textId="3527BB4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a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04A0482" w14:textId="19BAB86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uš</w:t>
            </w:r>
          </w:p>
        </w:tc>
        <w:sdt>
          <w:sdtPr>
            <w:rPr>
              <w:rFonts w:ascii="Calibri" w:hAnsi="Calibri" w:cstheme="minorHAnsi"/>
              <w:b/>
              <w:color w:val="0070C0"/>
              <w:szCs w:val="20"/>
              <w:lang w:val="af-ZA"/>
            </w:rPr>
            <w:id w:val="-122610707"/>
            <w:placeholder>
              <w:docPart w:val="D9C8A90D6F4148D9A3A728F4543AC35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29BCE50" w14:textId="52CF1CB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8284265"/>
            <w:placeholder>
              <w:docPart w:val="3ADBC94BD0B14DEBA7B9849D26390DF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E4699CB" w14:textId="4E4B70E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2FA65F7" w14:textId="77777777" w:rsidTr="003D1F84">
        <w:trPr>
          <w:trHeight w:val="340"/>
        </w:trPr>
        <w:tc>
          <w:tcPr>
            <w:tcW w:w="607" w:type="dxa"/>
            <w:tcBorders>
              <w:right w:val="single" w:sz="6" w:space="0" w:color="auto"/>
            </w:tcBorders>
            <w:tcMar>
              <w:top w:w="0" w:type="dxa"/>
              <w:left w:w="107" w:type="dxa"/>
              <w:bottom w:w="0" w:type="dxa"/>
              <w:right w:w="107" w:type="dxa"/>
            </w:tcMar>
          </w:tcPr>
          <w:p w14:paraId="22043069" w14:textId="4B39BA72"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0BA6B66" w14:textId="50496DB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mout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5C1E132" w14:textId="7FADCFB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ahān</w:t>
            </w:r>
          </w:p>
        </w:tc>
        <w:sdt>
          <w:sdtPr>
            <w:rPr>
              <w:rFonts w:ascii="Calibri" w:hAnsi="Calibri" w:cstheme="minorHAnsi"/>
              <w:b/>
              <w:color w:val="0070C0"/>
              <w:szCs w:val="20"/>
              <w:lang w:val="af-ZA"/>
            </w:rPr>
            <w:id w:val="1846677226"/>
            <w:placeholder>
              <w:docPart w:val="7DB15F82CEA94737AB4EBC49E0E32C7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9E905B8" w14:textId="3E3DFB6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08049588"/>
            <w:placeholder>
              <w:docPart w:val="9CF9AA7A030748D1BA01401C194396A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B8D336C" w14:textId="3691C6B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5ABB34D" w14:textId="77777777" w:rsidTr="003D1F84">
        <w:trPr>
          <w:trHeight w:val="340"/>
        </w:trPr>
        <w:tc>
          <w:tcPr>
            <w:tcW w:w="607" w:type="dxa"/>
            <w:tcBorders>
              <w:right w:val="single" w:sz="6" w:space="0" w:color="auto"/>
            </w:tcBorders>
            <w:tcMar>
              <w:top w:w="0" w:type="dxa"/>
              <w:left w:w="107" w:type="dxa"/>
              <w:bottom w:w="0" w:type="dxa"/>
              <w:right w:w="107" w:type="dxa"/>
            </w:tcMar>
          </w:tcPr>
          <w:p w14:paraId="2F863C3E" w14:textId="00B2921E"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sidRPr="001C2286">
              <w:rPr>
                <w:rFonts w:ascii="Calibri" w:hAnsi="Calibri"/>
                <w:sz w:val="20"/>
                <w:szCs w:val="20"/>
                <w:lang w:val="af-ZA"/>
              </w:rPr>
              <w:t>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76C3B69" w14:textId="2C02B8C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ongu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BC1D204" w14:textId="0C5108B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zabān</w:t>
            </w:r>
          </w:p>
        </w:tc>
        <w:sdt>
          <w:sdtPr>
            <w:rPr>
              <w:rFonts w:ascii="Calibri" w:hAnsi="Calibri" w:cstheme="minorHAnsi"/>
              <w:b/>
              <w:color w:val="0070C0"/>
              <w:szCs w:val="20"/>
              <w:lang w:val="af-ZA"/>
            </w:rPr>
            <w:id w:val="934865650"/>
            <w:placeholder>
              <w:docPart w:val="6D6A32FFE5DA4036B891B759392B902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5A2C5D5" w14:textId="57A3AA8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69516273"/>
            <w:placeholder>
              <w:docPart w:val="F78D6359416B4FDA9248D4DD672DB28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08C692D" w14:textId="2B518A3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4E2C4F2" w14:textId="77777777" w:rsidTr="003D1F84">
        <w:trPr>
          <w:trHeight w:val="340"/>
        </w:trPr>
        <w:tc>
          <w:tcPr>
            <w:tcW w:w="607" w:type="dxa"/>
            <w:tcBorders>
              <w:right w:val="single" w:sz="6" w:space="0" w:color="auto"/>
            </w:tcBorders>
            <w:tcMar>
              <w:top w:w="0" w:type="dxa"/>
              <w:left w:w="107" w:type="dxa"/>
              <w:bottom w:w="0" w:type="dxa"/>
              <w:right w:w="107" w:type="dxa"/>
            </w:tcMar>
          </w:tcPr>
          <w:p w14:paraId="698C12D8" w14:textId="0B1EEFBE"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F78A0EE"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throat (inside)</w:t>
            </w:r>
          </w:p>
          <w:p w14:paraId="427E51C1" w14:textId="51C2D27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t>
            </w:r>
            <w:r w:rsidRPr="00AA2C5F">
              <w:rPr>
                <w:rFonts w:ascii="Calibri" w:hAnsi="Calibri"/>
                <w:i/>
                <w:iCs/>
                <w:sz w:val="20"/>
                <w:szCs w:val="20"/>
                <w:lang w:val="af-ZA"/>
              </w:rPr>
              <w:t>The food got stuck in her throat.</w:t>
            </w:r>
            <w:r w:rsidRPr="00AA2C5F">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DBBE60D" w14:textId="641131B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i/>
                <w:iCs/>
                <w:sz w:val="20"/>
                <w:szCs w:val="20"/>
                <w:lang w:val="af-ZA"/>
              </w:rPr>
              <w:t xml:space="preserve">galu </w:t>
            </w:r>
            <w:r w:rsidRPr="00AA2C5F">
              <w:rPr>
                <w:rFonts w:ascii="Calibri" w:eastAsia="Arial Unicode MS" w:hAnsi="Calibri"/>
                <w:sz w:val="20"/>
                <w:szCs w:val="20"/>
                <w:lang w:val="af-ZA"/>
              </w:rPr>
              <w:t xml:space="preserve">(darune galu) </w:t>
            </w:r>
          </w:p>
          <w:p w14:paraId="6C7544AE"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ġazā tu galuyaš gir kard.)</w:t>
            </w:r>
          </w:p>
        </w:tc>
        <w:sdt>
          <w:sdtPr>
            <w:rPr>
              <w:rFonts w:ascii="Calibri" w:hAnsi="Calibri" w:cstheme="minorHAnsi"/>
              <w:b/>
              <w:color w:val="0070C0"/>
              <w:szCs w:val="20"/>
              <w:lang w:val="af-ZA"/>
            </w:rPr>
            <w:id w:val="-2015292788"/>
            <w:placeholder>
              <w:docPart w:val="2CF685B21BB944BEA8361C2836264FC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9D8BDBF" w14:textId="65ADFB3F" w:rsidR="00C356D4" w:rsidRPr="00993BC3" w:rsidRDefault="00C356D4" w:rsidP="00995B62">
                <w:pPr>
                  <w:overflowPunct w:val="0"/>
                  <w:autoSpaceDE w:val="0"/>
                  <w:autoSpaceDN w:val="0"/>
                  <w:adjustRightInd w:val="0"/>
                  <w:jc w:val="left"/>
                  <w:textAlignment w:val="baseline"/>
                  <w:rPr>
                    <w:rFonts w:ascii="Calibri" w:hAnsi="Calibri"/>
                    <w:i/>
                    <w:iCs/>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27543502"/>
            <w:placeholder>
              <w:docPart w:val="A7A88524F04245C4923BB5F00E337B3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AF43003" w14:textId="3F5DA9E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3F9E7279" w14:textId="77777777" w:rsidTr="003D1F84">
        <w:trPr>
          <w:trHeight w:val="340"/>
        </w:trPr>
        <w:tc>
          <w:tcPr>
            <w:tcW w:w="607" w:type="dxa"/>
            <w:tcBorders>
              <w:right w:val="single" w:sz="6" w:space="0" w:color="auto"/>
            </w:tcBorders>
            <w:tcMar>
              <w:top w:w="0" w:type="dxa"/>
              <w:left w:w="107" w:type="dxa"/>
              <w:bottom w:w="0" w:type="dxa"/>
              <w:right w:w="107" w:type="dxa"/>
            </w:tcMar>
          </w:tcPr>
          <w:p w14:paraId="134461F3" w14:textId="79E9313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10A00E"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arm</w:t>
            </w:r>
          </w:p>
          <w:p w14:paraId="13098724" w14:textId="2AD912D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show picture at end of wordli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16E537C" w14:textId="63B47E6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dast </w:t>
            </w:r>
            <w:r w:rsidRPr="00AA2C5F">
              <w:rPr>
                <w:rFonts w:ascii="Calibri" w:eastAsia="Arial Unicode MS" w:hAnsi="Calibri"/>
                <w:sz w:val="20"/>
                <w:szCs w:val="20"/>
                <w:lang w:val="af-ZA"/>
              </w:rPr>
              <w:t>(az šāne tā moče dast)</w:t>
            </w:r>
          </w:p>
          <w:p w14:paraId="40859C54"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tasʋir dar pāyāne fehreste kalamāt)</w:t>
            </w:r>
          </w:p>
        </w:tc>
        <w:sdt>
          <w:sdtPr>
            <w:rPr>
              <w:rFonts w:ascii="Calibri" w:hAnsi="Calibri" w:cstheme="minorHAnsi"/>
              <w:b/>
              <w:color w:val="0070C0"/>
              <w:szCs w:val="20"/>
              <w:lang w:val="af-ZA"/>
            </w:rPr>
            <w:id w:val="853236615"/>
            <w:placeholder>
              <w:docPart w:val="52222AF9259443118140A20B92CA8ED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0CB2C03" w14:textId="4DE901A5" w:rsidR="00C356D4" w:rsidRPr="00993BC3" w:rsidRDefault="00C356D4" w:rsidP="00995B62">
                <w:pPr>
                  <w:overflowPunct w:val="0"/>
                  <w:autoSpaceDE w:val="0"/>
                  <w:autoSpaceDN w:val="0"/>
                  <w:adjustRightInd w:val="0"/>
                  <w:jc w:val="left"/>
                  <w:textAlignment w:val="baseline"/>
                  <w:rPr>
                    <w:rFonts w:ascii="Calibri" w:hAnsi="Calibri"/>
                    <w:i/>
                    <w:iCs/>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69939855"/>
            <w:placeholder>
              <w:docPart w:val="07CD5EF6B5BF42A89ECFE10E081F2E8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D6465B3" w14:textId="721978E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55EF514B" w14:textId="77777777" w:rsidTr="003D1F84">
        <w:trPr>
          <w:trHeight w:val="340"/>
        </w:trPr>
        <w:tc>
          <w:tcPr>
            <w:tcW w:w="607" w:type="dxa"/>
            <w:tcBorders>
              <w:right w:val="single" w:sz="6" w:space="0" w:color="auto"/>
            </w:tcBorders>
            <w:tcMar>
              <w:top w:w="0" w:type="dxa"/>
              <w:left w:w="107" w:type="dxa"/>
              <w:bottom w:w="0" w:type="dxa"/>
              <w:right w:w="107" w:type="dxa"/>
            </w:tcMar>
          </w:tcPr>
          <w:p w14:paraId="7B1B7C7A" w14:textId="0211272E"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4B4FFE6"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hand</w:t>
            </w:r>
          </w:p>
          <w:p w14:paraId="5864797A" w14:textId="0EC9F81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show picture at end of wordli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8833DD1" w14:textId="56E7416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i/>
                <w:iCs/>
                <w:sz w:val="20"/>
                <w:szCs w:val="20"/>
                <w:lang w:val="af-ZA"/>
              </w:rPr>
              <w:t xml:space="preserve">dast </w:t>
            </w:r>
            <w:r w:rsidRPr="00AA2C5F">
              <w:rPr>
                <w:rFonts w:ascii="Calibri" w:eastAsia="Arial Unicode MS" w:hAnsi="Calibri"/>
                <w:sz w:val="20"/>
                <w:szCs w:val="20"/>
                <w:lang w:val="af-ZA"/>
              </w:rPr>
              <w:t>(az moč be pāyin)</w:t>
            </w:r>
          </w:p>
          <w:p w14:paraId="0DE7718A"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tasʋir dar pāyāne fehreste kalamāt)</w:t>
            </w:r>
          </w:p>
        </w:tc>
        <w:sdt>
          <w:sdtPr>
            <w:rPr>
              <w:rFonts w:ascii="Calibri" w:hAnsi="Calibri" w:cstheme="minorHAnsi"/>
              <w:b/>
              <w:color w:val="0070C0"/>
              <w:szCs w:val="20"/>
              <w:lang w:val="af-ZA"/>
            </w:rPr>
            <w:id w:val="1876266045"/>
            <w:placeholder>
              <w:docPart w:val="C36DAC693A2E4EF09713E272D503AC7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2FB8338" w14:textId="272DD1B1"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25746813"/>
            <w:placeholder>
              <w:docPart w:val="60741C1911E8408E91B4AEF2DAD9B31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5E5A4C8" w14:textId="5F6B3E1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E9EF215" w14:textId="77777777" w:rsidTr="003D1F84">
        <w:trPr>
          <w:trHeight w:val="340"/>
        </w:trPr>
        <w:tc>
          <w:tcPr>
            <w:tcW w:w="607" w:type="dxa"/>
            <w:tcBorders>
              <w:right w:val="single" w:sz="6" w:space="0" w:color="auto"/>
            </w:tcBorders>
            <w:tcMar>
              <w:top w:w="0" w:type="dxa"/>
              <w:left w:w="107" w:type="dxa"/>
              <w:bottom w:w="0" w:type="dxa"/>
              <w:right w:w="107" w:type="dxa"/>
            </w:tcMar>
          </w:tcPr>
          <w:p w14:paraId="1CD3D6D2" w14:textId="6718C548"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3D3A174" w14:textId="753E720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lb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5E4E5F3" w14:textId="37A98DC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renǰ</w:t>
            </w:r>
          </w:p>
        </w:tc>
        <w:sdt>
          <w:sdtPr>
            <w:rPr>
              <w:rFonts w:ascii="Calibri" w:hAnsi="Calibri" w:cstheme="minorHAnsi"/>
              <w:b/>
              <w:color w:val="0070C0"/>
              <w:szCs w:val="20"/>
              <w:lang w:val="af-ZA"/>
            </w:rPr>
            <w:id w:val="-1149356997"/>
            <w:placeholder>
              <w:docPart w:val="B4FD24ED4A0440F999E042610836E97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9563C79" w14:textId="0544C8E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0438108"/>
            <w:placeholder>
              <w:docPart w:val="78D4F92FD9E741E986F60D38A349107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C5AB357" w14:textId="3D2F4F2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7531D22" w14:textId="77777777" w:rsidTr="003D1F84">
        <w:trPr>
          <w:trHeight w:val="340"/>
        </w:trPr>
        <w:tc>
          <w:tcPr>
            <w:tcW w:w="607" w:type="dxa"/>
            <w:tcBorders>
              <w:right w:val="single" w:sz="6" w:space="0" w:color="auto"/>
            </w:tcBorders>
            <w:tcMar>
              <w:top w:w="0" w:type="dxa"/>
              <w:left w:w="107" w:type="dxa"/>
              <w:bottom w:w="0" w:type="dxa"/>
              <w:right w:w="107" w:type="dxa"/>
            </w:tcMar>
          </w:tcPr>
          <w:p w14:paraId="28CCFB3B" w14:textId="3C55567E"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5DE42E8" w14:textId="77A945D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ing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ACED482" w14:textId="6C8DFC2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ngošt</w:t>
            </w:r>
          </w:p>
        </w:tc>
        <w:sdt>
          <w:sdtPr>
            <w:rPr>
              <w:rFonts w:ascii="Calibri" w:hAnsi="Calibri" w:cstheme="minorHAnsi"/>
              <w:b/>
              <w:color w:val="0070C0"/>
              <w:szCs w:val="20"/>
              <w:lang w:val="af-ZA"/>
            </w:rPr>
            <w:id w:val="-518156467"/>
            <w:placeholder>
              <w:docPart w:val="E81F8D0F7AC846B18616B9200FCB37A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BBB6368" w14:textId="76D2532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72411849"/>
            <w:placeholder>
              <w:docPart w:val="F0EE32319F1749668231EFFB044507E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EE16100" w14:textId="3DEB3A9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6220779" w14:textId="77777777" w:rsidTr="003D1F84">
        <w:trPr>
          <w:trHeight w:val="340"/>
        </w:trPr>
        <w:tc>
          <w:tcPr>
            <w:tcW w:w="607" w:type="dxa"/>
            <w:tcBorders>
              <w:right w:val="single" w:sz="6" w:space="0" w:color="auto"/>
            </w:tcBorders>
            <w:tcMar>
              <w:top w:w="0" w:type="dxa"/>
              <w:left w:w="107" w:type="dxa"/>
              <w:bottom w:w="0" w:type="dxa"/>
              <w:right w:w="107" w:type="dxa"/>
            </w:tcMar>
          </w:tcPr>
          <w:p w14:paraId="5F2A60B9" w14:textId="30E3E98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3E843A9"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stomach (belly)</w:t>
            </w:r>
          </w:p>
          <w:p w14:paraId="3B22250D" w14:textId="7078710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t>
            </w:r>
            <w:r w:rsidRPr="00AA2C5F">
              <w:rPr>
                <w:rFonts w:ascii="Calibri" w:hAnsi="Calibri"/>
                <w:i/>
                <w:iCs/>
                <w:sz w:val="20"/>
                <w:szCs w:val="20"/>
                <w:lang w:val="af-ZA"/>
              </w:rPr>
              <w:t>I got hit in the stomach.</w:t>
            </w:r>
            <w:r w:rsidRPr="00AA2C5F">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7CD706C" w14:textId="74CBF52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de-DE"/>
              </w:rPr>
            </w:pPr>
            <w:r w:rsidRPr="00AA2C5F">
              <w:rPr>
                <w:rFonts w:ascii="Calibri" w:eastAsia="Arial Unicode MS" w:hAnsi="Calibri"/>
                <w:i/>
                <w:iCs/>
                <w:sz w:val="20"/>
                <w:szCs w:val="20"/>
                <w:lang w:val="af-ZA"/>
              </w:rPr>
              <w:t xml:space="preserve">šekam </w:t>
            </w:r>
          </w:p>
          <w:p w14:paraId="1F5EC98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e šekamam zarbe xord.)</w:t>
            </w:r>
          </w:p>
        </w:tc>
        <w:sdt>
          <w:sdtPr>
            <w:rPr>
              <w:rFonts w:ascii="Calibri" w:hAnsi="Calibri" w:cstheme="minorHAnsi"/>
              <w:b/>
              <w:color w:val="0070C0"/>
              <w:szCs w:val="20"/>
              <w:lang w:val="af-ZA"/>
            </w:rPr>
            <w:id w:val="444281959"/>
            <w:placeholder>
              <w:docPart w:val="F895A9EBFA7E46358EEC302BDCC8F90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2674333" w14:textId="5B3C7A7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98532878"/>
            <w:placeholder>
              <w:docPart w:val="0F9049B4C72E4B42A9D5E89EE01843E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E89C39C" w14:textId="47F4720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E110CED" w14:textId="77777777" w:rsidTr="003D1F84">
        <w:trPr>
          <w:trHeight w:val="340"/>
        </w:trPr>
        <w:tc>
          <w:tcPr>
            <w:tcW w:w="607" w:type="dxa"/>
            <w:tcBorders>
              <w:right w:val="single" w:sz="6" w:space="0" w:color="auto"/>
            </w:tcBorders>
            <w:tcMar>
              <w:top w:w="0" w:type="dxa"/>
              <w:left w:w="107" w:type="dxa"/>
              <w:bottom w:w="0" w:type="dxa"/>
              <w:right w:w="107" w:type="dxa"/>
            </w:tcMar>
          </w:tcPr>
          <w:p w14:paraId="0B8CEFFE" w14:textId="3281C983"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795E493"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stomach (organ, human)</w:t>
            </w:r>
          </w:p>
          <w:p w14:paraId="5C3BB967" w14:textId="2C6EC82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t>
            </w:r>
            <w:r w:rsidRPr="00AA2C5F">
              <w:rPr>
                <w:rFonts w:ascii="Calibri" w:hAnsi="Calibri"/>
                <w:i/>
                <w:iCs/>
                <w:sz w:val="20"/>
                <w:szCs w:val="20"/>
                <w:lang w:val="af-ZA"/>
              </w:rPr>
              <w:t>My stomach aches.</w:t>
            </w:r>
            <w:r w:rsidRPr="00AA2C5F">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8DFAB35" w14:textId="4E8F542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me’de </w:t>
            </w:r>
            <w:r w:rsidRPr="00AA2C5F">
              <w:rPr>
                <w:rFonts w:ascii="Calibri" w:eastAsia="Arial Unicode MS" w:hAnsi="Calibri"/>
                <w:sz w:val="20"/>
                <w:szCs w:val="20"/>
                <w:lang w:val="af-ZA"/>
              </w:rPr>
              <w:t>(me’deye</w:t>
            </w:r>
            <w:r w:rsidRPr="00AA2C5F">
              <w:rPr>
                <w:rFonts w:ascii="Calibri" w:eastAsia="Arial Unicode MS" w:hAnsi="Calibri"/>
                <w:i/>
                <w:iCs/>
                <w:sz w:val="20"/>
                <w:szCs w:val="20"/>
                <w:lang w:val="af-ZA"/>
              </w:rPr>
              <w:t xml:space="preserve"> </w:t>
            </w:r>
            <w:r w:rsidRPr="00AA2C5F">
              <w:rPr>
                <w:rFonts w:ascii="Calibri" w:eastAsia="Arial Unicode MS" w:hAnsi="Calibri"/>
                <w:sz w:val="20"/>
                <w:szCs w:val="20"/>
                <w:lang w:val="af-ZA"/>
              </w:rPr>
              <w:t>ensān)</w:t>
            </w:r>
            <w:r w:rsidRPr="00AA2C5F">
              <w:rPr>
                <w:rFonts w:ascii="Calibri" w:eastAsia="Arial Unicode MS" w:hAnsi="Calibri"/>
                <w:i/>
                <w:iCs/>
                <w:sz w:val="20"/>
                <w:szCs w:val="20"/>
                <w:lang w:val="af-ZA"/>
              </w:rPr>
              <w:t xml:space="preserve"> </w:t>
            </w:r>
          </w:p>
          <w:p w14:paraId="77B7D21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e’deam dard mikonad.)</w:t>
            </w:r>
          </w:p>
        </w:tc>
        <w:sdt>
          <w:sdtPr>
            <w:rPr>
              <w:rFonts w:ascii="Calibri" w:hAnsi="Calibri" w:cstheme="minorHAnsi"/>
              <w:b/>
              <w:color w:val="0070C0"/>
              <w:szCs w:val="20"/>
              <w:lang w:val="af-ZA"/>
            </w:rPr>
            <w:id w:val="1165901531"/>
            <w:placeholder>
              <w:docPart w:val="21FBA2B86F114097ADD8E2BE14C42587"/>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20495C6" w14:textId="5940524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11264509"/>
            <w:placeholder>
              <w:docPart w:val="EC5E7D89659F4BD9967CA30360EF65D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4F2B4DA" w14:textId="79780E9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0980E01" w14:textId="77777777" w:rsidTr="003D1F84">
        <w:trPr>
          <w:trHeight w:val="340"/>
        </w:trPr>
        <w:tc>
          <w:tcPr>
            <w:tcW w:w="607" w:type="dxa"/>
            <w:tcBorders>
              <w:right w:val="single" w:sz="6" w:space="0" w:color="auto"/>
            </w:tcBorders>
            <w:tcMar>
              <w:top w:w="0" w:type="dxa"/>
              <w:left w:w="107" w:type="dxa"/>
              <w:bottom w:w="0" w:type="dxa"/>
              <w:right w:w="107" w:type="dxa"/>
            </w:tcMar>
          </w:tcPr>
          <w:p w14:paraId="7D9E4B90" w14:textId="381C83A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1F42CE8" w14:textId="31003C9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navel</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CC5E1E7" w14:textId="3AEBA7E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nāf</w:t>
            </w:r>
          </w:p>
        </w:tc>
        <w:sdt>
          <w:sdtPr>
            <w:rPr>
              <w:rFonts w:ascii="Calibri" w:hAnsi="Calibri" w:cstheme="minorHAnsi"/>
              <w:b/>
              <w:color w:val="0070C0"/>
              <w:szCs w:val="20"/>
              <w:lang w:val="af-ZA"/>
            </w:rPr>
            <w:id w:val="1798796777"/>
            <w:placeholder>
              <w:docPart w:val="B2465863CDC04BD48A5DBCD955BA1B8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E7827DF" w14:textId="62141A0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97668025"/>
            <w:placeholder>
              <w:docPart w:val="00FFA9ECB5FB4C76AE3FFBFC2E18B14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29E5E65" w14:textId="6138BC5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690713DF" w14:textId="77777777" w:rsidTr="003D1F84">
        <w:trPr>
          <w:trHeight w:val="340"/>
        </w:trPr>
        <w:tc>
          <w:tcPr>
            <w:tcW w:w="607" w:type="dxa"/>
            <w:tcBorders>
              <w:right w:val="single" w:sz="6" w:space="0" w:color="auto"/>
            </w:tcBorders>
            <w:tcMar>
              <w:top w:w="0" w:type="dxa"/>
              <w:left w:w="107" w:type="dxa"/>
              <w:bottom w:w="0" w:type="dxa"/>
              <w:right w:w="107" w:type="dxa"/>
            </w:tcMar>
          </w:tcPr>
          <w:p w14:paraId="028A5C2B" w14:textId="38F36813" w:rsidR="00C356D4" w:rsidRPr="001C2286" w:rsidRDefault="001C2286"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1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121DCFF"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en-US"/>
              </w:rPr>
            </w:pPr>
            <w:r w:rsidRPr="00AA2C5F">
              <w:rPr>
                <w:rFonts w:ascii="Calibri" w:hAnsi="Calibri"/>
                <w:sz w:val="20"/>
                <w:szCs w:val="20"/>
                <w:lang w:val="af-ZA"/>
              </w:rPr>
              <w:t>leg</w:t>
            </w:r>
          </w:p>
          <w:p w14:paraId="5C88FA01" w14:textId="3B2828E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show picture at end of wordli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0FE80D8" w14:textId="4FEF991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pā </w:t>
            </w:r>
            <w:r w:rsidRPr="00AA2C5F">
              <w:rPr>
                <w:rFonts w:ascii="Calibri" w:eastAsia="Arial Unicode MS" w:hAnsi="Calibri"/>
                <w:sz w:val="20"/>
                <w:szCs w:val="20"/>
                <w:lang w:val="af-ZA"/>
              </w:rPr>
              <w:t>(az bālāye rān tā moče pā)</w:t>
            </w:r>
          </w:p>
          <w:p w14:paraId="0EA190D2"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tasʋir dar pāyāne fehreste kalamāt)</w:t>
            </w:r>
          </w:p>
        </w:tc>
        <w:sdt>
          <w:sdtPr>
            <w:rPr>
              <w:rFonts w:ascii="Calibri" w:hAnsi="Calibri" w:cstheme="minorHAnsi"/>
              <w:b/>
              <w:color w:val="0070C0"/>
              <w:szCs w:val="20"/>
              <w:lang w:val="af-ZA"/>
            </w:rPr>
            <w:id w:val="-1522851865"/>
            <w:placeholder>
              <w:docPart w:val="3F7505E6F09F45B89A080C9F982CC4E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73D7689" w14:textId="11BF7B34"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86497497"/>
            <w:placeholder>
              <w:docPart w:val="A53EDEFD81A748C58B6478293331BE1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BF960E5" w14:textId="5B3FA1B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756160BF" w14:textId="77777777" w:rsidTr="003D1F84">
        <w:trPr>
          <w:trHeight w:val="340"/>
        </w:trPr>
        <w:tc>
          <w:tcPr>
            <w:tcW w:w="607" w:type="dxa"/>
            <w:tcBorders>
              <w:right w:val="single" w:sz="6" w:space="0" w:color="auto"/>
            </w:tcBorders>
            <w:tcMar>
              <w:top w:w="0" w:type="dxa"/>
              <w:left w:w="107" w:type="dxa"/>
              <w:bottom w:w="0" w:type="dxa"/>
              <w:right w:w="107" w:type="dxa"/>
            </w:tcMar>
          </w:tcPr>
          <w:p w14:paraId="60B3AAAE" w14:textId="6CEC628A"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lastRenderedPageBreak/>
              <w:t>1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EB6394E"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foot</w:t>
            </w:r>
          </w:p>
          <w:p w14:paraId="2BE8DB2F" w14:textId="7FC123D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show picture at end of wordli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7A7CDC5" w14:textId="1C05267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pā </w:t>
            </w:r>
            <w:r w:rsidRPr="00AA2C5F">
              <w:rPr>
                <w:rFonts w:ascii="Calibri" w:eastAsia="Arial Unicode MS" w:hAnsi="Calibri"/>
                <w:sz w:val="20"/>
                <w:szCs w:val="20"/>
                <w:lang w:val="af-ZA"/>
              </w:rPr>
              <w:t>(az moč be pāyin)</w:t>
            </w:r>
          </w:p>
          <w:p w14:paraId="2B8DE25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bidi="fa-IR"/>
              </w:rPr>
            </w:pPr>
            <w:r w:rsidRPr="00AA2C5F">
              <w:rPr>
                <w:rFonts w:ascii="Calibri" w:eastAsia="Arial Unicode MS" w:hAnsi="Calibri"/>
                <w:sz w:val="20"/>
                <w:szCs w:val="20"/>
                <w:lang w:val="af-ZA"/>
              </w:rPr>
              <w:t>*(tasʋir dar pāyāne fehreste kalamāt)</w:t>
            </w:r>
          </w:p>
        </w:tc>
        <w:sdt>
          <w:sdtPr>
            <w:rPr>
              <w:rFonts w:ascii="Calibri" w:hAnsi="Calibri" w:cstheme="minorHAnsi"/>
              <w:b/>
              <w:color w:val="0070C0"/>
              <w:szCs w:val="20"/>
              <w:lang w:val="af-ZA"/>
            </w:rPr>
            <w:id w:val="251780706"/>
            <w:placeholder>
              <w:docPart w:val="FD918979DF154FA78108582A76A38A2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D322E40" w14:textId="60D91C39"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79107279"/>
            <w:placeholder>
              <w:docPart w:val="24660CD2B0284C43BFE876ADCAFC206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92541FE" w14:textId="704F457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1F609AF" w14:textId="77777777" w:rsidTr="003D1F84">
        <w:trPr>
          <w:trHeight w:val="340"/>
        </w:trPr>
        <w:tc>
          <w:tcPr>
            <w:tcW w:w="607" w:type="dxa"/>
            <w:tcBorders>
              <w:right w:val="single" w:sz="6" w:space="0" w:color="auto"/>
            </w:tcBorders>
            <w:tcMar>
              <w:top w:w="0" w:type="dxa"/>
              <w:left w:w="107" w:type="dxa"/>
              <w:bottom w:w="0" w:type="dxa"/>
              <w:right w:w="107" w:type="dxa"/>
            </w:tcMar>
          </w:tcPr>
          <w:p w14:paraId="52F743C6" w14:textId="438D2678"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B188876" w14:textId="2F88423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knee (whole kne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2EFDF17" w14:textId="394280B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zānu </w:t>
            </w:r>
            <w:r w:rsidRPr="00AA2C5F">
              <w:rPr>
                <w:rFonts w:ascii="Calibri" w:eastAsia="Arial Unicode MS" w:hAnsi="Calibri"/>
                <w:sz w:val="20"/>
                <w:szCs w:val="20"/>
                <w:lang w:val="af-ZA"/>
              </w:rPr>
              <w:t>(kolle zānu)</w:t>
            </w:r>
          </w:p>
        </w:tc>
        <w:sdt>
          <w:sdtPr>
            <w:rPr>
              <w:rFonts w:ascii="Calibri" w:hAnsi="Calibri" w:cstheme="minorHAnsi"/>
              <w:b/>
              <w:color w:val="0070C0"/>
              <w:szCs w:val="20"/>
              <w:lang w:val="af-ZA"/>
            </w:rPr>
            <w:id w:val="1197580150"/>
            <w:placeholder>
              <w:docPart w:val="F3A77817E9B045AB83861A2BA7B4B33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74E5F3A" w14:textId="722986DF"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58900404"/>
            <w:placeholder>
              <w:docPart w:val="4BAF6EAC480341A6AC2CB52680DF67B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4A8273D" w14:textId="64DC2267" w:rsidR="00C356D4" w:rsidRPr="000B0EEB" w:rsidRDefault="00C356D4" w:rsidP="00995B62">
                <w:pPr>
                  <w:tabs>
                    <w:tab w:val="left" w:pos="94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34B48AF" w14:textId="77777777" w:rsidTr="003D1F84">
        <w:trPr>
          <w:trHeight w:val="340"/>
        </w:trPr>
        <w:tc>
          <w:tcPr>
            <w:tcW w:w="607" w:type="dxa"/>
            <w:tcBorders>
              <w:right w:val="single" w:sz="6" w:space="0" w:color="auto"/>
            </w:tcBorders>
            <w:tcMar>
              <w:top w:w="0" w:type="dxa"/>
              <w:left w:w="107" w:type="dxa"/>
              <w:bottom w:w="0" w:type="dxa"/>
              <w:right w:w="107" w:type="dxa"/>
            </w:tcMar>
          </w:tcPr>
          <w:p w14:paraId="3466D794" w14:textId="19099772"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58ABEE9" w14:textId="1961663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on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86913D7" w14:textId="5C8AAB7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ostoxān</w:t>
            </w:r>
          </w:p>
        </w:tc>
        <w:sdt>
          <w:sdtPr>
            <w:rPr>
              <w:rFonts w:ascii="Calibri" w:hAnsi="Calibri" w:cstheme="minorHAnsi"/>
              <w:b/>
              <w:color w:val="0070C0"/>
              <w:szCs w:val="20"/>
              <w:lang w:val="af-ZA"/>
            </w:rPr>
            <w:id w:val="1808664732"/>
            <w:placeholder>
              <w:docPart w:val="0DF16E3FA0E8412F938254E9DDC158D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22B1F76" w14:textId="48EEB32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60553758"/>
            <w:placeholder>
              <w:docPart w:val="538F267302404545A0DDDB328C6CF6F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B62AB1C" w14:textId="6C7597F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A2B393F" w14:textId="77777777" w:rsidTr="003D1F84">
        <w:trPr>
          <w:trHeight w:val="340"/>
        </w:trPr>
        <w:tc>
          <w:tcPr>
            <w:tcW w:w="607" w:type="dxa"/>
            <w:tcBorders>
              <w:right w:val="single" w:sz="6" w:space="0" w:color="auto"/>
            </w:tcBorders>
            <w:tcMar>
              <w:top w:w="0" w:type="dxa"/>
              <w:left w:w="107" w:type="dxa"/>
              <w:bottom w:w="0" w:type="dxa"/>
              <w:right w:w="107" w:type="dxa"/>
            </w:tcMar>
          </w:tcPr>
          <w:p w14:paraId="65C635CD" w14:textId="2003BFB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F89E8E7" w14:textId="489A255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loo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00AE4D9" w14:textId="7FD29BD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un</w:t>
            </w:r>
          </w:p>
        </w:tc>
        <w:sdt>
          <w:sdtPr>
            <w:rPr>
              <w:rFonts w:ascii="Calibri" w:hAnsi="Calibri" w:cstheme="minorHAnsi"/>
              <w:b/>
              <w:color w:val="0070C0"/>
              <w:szCs w:val="20"/>
              <w:lang w:val="af-ZA"/>
            </w:rPr>
            <w:id w:val="1742218045"/>
            <w:placeholder>
              <w:docPart w:val="A10E9A211C2D4B3DA38B62477A86498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CFA1779" w14:textId="0E9CEFE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0088664"/>
            <w:placeholder>
              <w:docPart w:val="9C970A13972A430AB7452EA6F4F6181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163511A" w14:textId="4BA578C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8F8862C" w14:textId="77777777" w:rsidTr="003D1F84">
        <w:trPr>
          <w:trHeight w:val="340"/>
        </w:trPr>
        <w:tc>
          <w:tcPr>
            <w:tcW w:w="607" w:type="dxa"/>
            <w:tcBorders>
              <w:right w:val="single" w:sz="6" w:space="0" w:color="auto"/>
            </w:tcBorders>
            <w:tcMar>
              <w:top w:w="0" w:type="dxa"/>
              <w:left w:w="107" w:type="dxa"/>
              <w:bottom w:w="0" w:type="dxa"/>
              <w:right w:w="107" w:type="dxa"/>
            </w:tcMar>
          </w:tcPr>
          <w:p w14:paraId="5E78C646" w14:textId="4ADDA385"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5DD21FB" w14:textId="5C9755A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urin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A5B541A" w14:textId="4777156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edrār, šāš</w:t>
            </w:r>
          </w:p>
        </w:tc>
        <w:sdt>
          <w:sdtPr>
            <w:rPr>
              <w:rFonts w:ascii="Calibri" w:hAnsi="Calibri" w:cstheme="minorHAnsi"/>
              <w:b/>
              <w:color w:val="0070C0"/>
              <w:szCs w:val="20"/>
              <w:lang w:val="af-ZA"/>
            </w:rPr>
            <w:id w:val="345757327"/>
            <w:placeholder>
              <w:docPart w:val="3F14AEBB04D040DCA7EC1E30CEB2581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CB66021" w14:textId="4EBDF34E" w:rsidR="00C356D4" w:rsidRPr="00993BC3" w:rsidRDefault="00C356D4" w:rsidP="00995B62">
                <w:pPr>
                  <w:overflowPunct w:val="0"/>
                  <w:autoSpaceDE w:val="0"/>
                  <w:autoSpaceDN w:val="0"/>
                  <w:adjustRightInd w:val="0"/>
                  <w:jc w:val="left"/>
                  <w:textAlignment w:val="baseline"/>
                  <w:rPr>
                    <w:rFonts w:ascii="Calibri" w:hAnsi="Calibri" w:cs="Arial"/>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43385025"/>
            <w:placeholder>
              <w:docPart w:val="C6C43CB8C64744268E9D8ECF3DB513A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B92C766" w14:textId="4534F5F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370B97E7" w14:textId="77777777" w:rsidTr="003D1F84">
        <w:trPr>
          <w:trHeight w:val="340"/>
        </w:trPr>
        <w:tc>
          <w:tcPr>
            <w:tcW w:w="607" w:type="dxa"/>
            <w:tcBorders>
              <w:right w:val="single" w:sz="6" w:space="0" w:color="auto"/>
            </w:tcBorders>
            <w:tcMar>
              <w:top w:w="0" w:type="dxa"/>
              <w:left w:w="107" w:type="dxa"/>
              <w:bottom w:w="0" w:type="dxa"/>
              <w:right w:w="107" w:type="dxa"/>
            </w:tcMar>
          </w:tcPr>
          <w:p w14:paraId="437D34A9" w14:textId="33D7045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4BD6905"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heart (organ, human)</w:t>
            </w:r>
          </w:p>
          <w:p w14:paraId="009F2EAE" w14:textId="6172A2A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 xml:space="preserve">*(show pumping fist in front of own heart) </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55A18EA" w14:textId="3423028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rtl/>
                <w:lang w:val="af-ZA"/>
              </w:rPr>
            </w:pPr>
            <w:r w:rsidRPr="00AA2C5F">
              <w:rPr>
                <w:rFonts w:ascii="Calibri" w:eastAsia="Arial Unicode MS" w:hAnsi="Calibri"/>
                <w:i/>
                <w:iCs/>
                <w:sz w:val="20"/>
                <w:szCs w:val="20"/>
                <w:lang w:val="af-ZA"/>
              </w:rPr>
              <w:t>ġalb, del</w:t>
            </w:r>
            <w:r w:rsidRPr="00AA2C5F">
              <w:rPr>
                <w:rFonts w:ascii="Calibri" w:eastAsia="Arial Unicode MS" w:hAnsi="Calibri" w:hint="cs"/>
                <w:i/>
                <w:iCs/>
                <w:sz w:val="20"/>
                <w:szCs w:val="20"/>
                <w:rtl/>
                <w:lang w:val="af-ZA"/>
              </w:rPr>
              <w:t xml:space="preserve"> </w:t>
            </w:r>
            <w:r w:rsidRPr="00AA2C5F">
              <w:rPr>
                <w:rFonts w:ascii="Calibri" w:eastAsia="Arial Unicode MS" w:hAnsi="Calibri"/>
                <w:sz w:val="20"/>
                <w:szCs w:val="20"/>
                <w:lang w:val="af-ZA"/>
              </w:rPr>
              <w:t xml:space="preserve">(andām, ensān) </w:t>
            </w:r>
          </w:p>
          <w:p w14:paraId="5C7A9F2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mošte xod rā be mānande ġalb dar hālate pomp kardane xun nešān dahid)</w:t>
            </w:r>
          </w:p>
        </w:tc>
        <w:sdt>
          <w:sdtPr>
            <w:rPr>
              <w:rFonts w:ascii="Calibri" w:hAnsi="Calibri" w:cstheme="minorHAnsi"/>
              <w:b/>
              <w:color w:val="0070C0"/>
              <w:szCs w:val="20"/>
              <w:lang w:val="af-ZA"/>
            </w:rPr>
            <w:id w:val="266818831"/>
            <w:placeholder>
              <w:docPart w:val="DC1A3DDA927947FD8FC482FE466FBEE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73956D7" w14:textId="34C012B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69585061"/>
            <w:placeholder>
              <w:docPart w:val="D08421A9F3E1420084944B8700BC18C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DC5599D" w14:textId="274E4B2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CB18D57" w14:textId="77777777" w:rsidTr="003D1F84">
        <w:trPr>
          <w:trHeight w:val="340"/>
        </w:trPr>
        <w:tc>
          <w:tcPr>
            <w:tcW w:w="607" w:type="dxa"/>
            <w:tcBorders>
              <w:right w:val="single" w:sz="6" w:space="0" w:color="auto"/>
            </w:tcBorders>
            <w:tcMar>
              <w:top w:w="0" w:type="dxa"/>
              <w:left w:w="107" w:type="dxa"/>
              <w:bottom w:w="0" w:type="dxa"/>
              <w:right w:w="107" w:type="dxa"/>
            </w:tcMar>
          </w:tcPr>
          <w:p w14:paraId="7767457B" w14:textId="5ACDCA4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EC01009" w14:textId="05D5F51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liv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FE177DE" w14:textId="4B01318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ǰegar</w:t>
            </w:r>
          </w:p>
        </w:tc>
        <w:sdt>
          <w:sdtPr>
            <w:rPr>
              <w:rFonts w:ascii="Calibri" w:hAnsi="Calibri" w:cstheme="minorHAnsi"/>
              <w:b/>
              <w:color w:val="0070C0"/>
              <w:szCs w:val="20"/>
              <w:lang w:val="af-ZA"/>
            </w:rPr>
            <w:id w:val="-532188876"/>
            <w:placeholder>
              <w:docPart w:val="1B3EA7FA8B40407E8204656A7F1B1E8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7C066FA" w14:textId="202D0BE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80403774"/>
            <w:placeholder>
              <w:docPart w:val="27F2F569437D414EB0A7B379E2AB8FB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B3B4ACE" w14:textId="16AC5DF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8BC1428" w14:textId="77777777" w:rsidTr="003D1F84">
        <w:trPr>
          <w:trHeight w:val="340"/>
        </w:trPr>
        <w:tc>
          <w:tcPr>
            <w:tcW w:w="607" w:type="dxa"/>
            <w:tcBorders>
              <w:right w:val="single" w:sz="6" w:space="0" w:color="auto"/>
            </w:tcBorders>
            <w:tcMar>
              <w:top w:w="0" w:type="dxa"/>
              <w:left w:w="107" w:type="dxa"/>
              <w:bottom w:w="0" w:type="dxa"/>
              <w:right w:w="107" w:type="dxa"/>
            </w:tcMar>
          </w:tcPr>
          <w:p w14:paraId="3796172B" w14:textId="23D5F5BD"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5B99C48" w14:textId="7C2793A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ma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403A4E4" w14:textId="5F4891F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ard</w:t>
            </w:r>
          </w:p>
        </w:tc>
        <w:sdt>
          <w:sdtPr>
            <w:rPr>
              <w:rFonts w:ascii="Calibri" w:hAnsi="Calibri" w:cstheme="minorHAnsi"/>
              <w:b/>
              <w:color w:val="0070C0"/>
              <w:szCs w:val="20"/>
              <w:lang w:val="af-ZA"/>
            </w:rPr>
            <w:id w:val="1046573872"/>
            <w:placeholder>
              <w:docPart w:val="DD80C460FCE543199C9B5A4CC3CAC40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AD98841" w14:textId="29C4C6F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33120442"/>
            <w:placeholder>
              <w:docPart w:val="E5132F2C7D93483E83656FC4CD4596E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64D261E" w14:textId="56D7E89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4450080" w14:textId="77777777" w:rsidTr="003D1F84">
        <w:trPr>
          <w:trHeight w:val="340"/>
        </w:trPr>
        <w:tc>
          <w:tcPr>
            <w:tcW w:w="607" w:type="dxa"/>
            <w:tcBorders>
              <w:right w:val="single" w:sz="6" w:space="0" w:color="auto"/>
            </w:tcBorders>
            <w:tcMar>
              <w:top w:w="0" w:type="dxa"/>
              <w:left w:w="107" w:type="dxa"/>
              <w:bottom w:w="0" w:type="dxa"/>
              <w:right w:w="107" w:type="dxa"/>
            </w:tcMar>
          </w:tcPr>
          <w:p w14:paraId="1DF4EB63" w14:textId="6241155F"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1DCA48C" w14:textId="1559090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oma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7F6F314" w14:textId="5858FFA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i/>
                <w:iCs/>
                <w:sz w:val="20"/>
                <w:szCs w:val="20"/>
                <w:lang w:val="af-ZA"/>
              </w:rPr>
              <w:t>zan</w:t>
            </w:r>
            <w:r w:rsidRPr="00AA2C5F">
              <w:rPr>
                <w:rFonts w:ascii="Calibri" w:eastAsia="Arial Unicode MS" w:hAnsi="Calibri"/>
                <w:sz w:val="20"/>
                <w:szCs w:val="20"/>
                <w:lang w:val="af-ZA"/>
              </w:rPr>
              <w:t xml:space="preserve"> </w:t>
            </w:r>
          </w:p>
          <w:p w14:paraId="37D8365C"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kalame</w:t>
            </w:r>
            <w:r w:rsidRPr="00AA2C5F">
              <w:rPr>
                <w:rFonts w:ascii="Calibri" w:eastAsia="Arial Unicode MS" w:hAnsi="Calibri"/>
                <w:sz w:val="20"/>
                <w:szCs w:val="20"/>
                <w:lang w:val="en-US"/>
              </w:rPr>
              <w:t>ye</w:t>
            </w:r>
            <w:r w:rsidRPr="00AA2C5F">
              <w:rPr>
                <w:rFonts w:ascii="Calibri" w:eastAsia="Arial Unicode MS" w:hAnsi="Calibri"/>
                <w:sz w:val="20"/>
                <w:szCs w:val="20"/>
                <w:lang w:val="af-ZA"/>
              </w:rPr>
              <w:t xml:space="preserve"> pāye)</w:t>
            </w:r>
          </w:p>
        </w:tc>
        <w:sdt>
          <w:sdtPr>
            <w:rPr>
              <w:rFonts w:ascii="Calibri" w:hAnsi="Calibri" w:cstheme="minorHAnsi"/>
              <w:b/>
              <w:color w:val="0070C0"/>
              <w:szCs w:val="20"/>
              <w:lang w:val="af-ZA"/>
            </w:rPr>
            <w:id w:val="1977797071"/>
            <w:placeholder>
              <w:docPart w:val="00C93CE21BCE4133AB08568C1AE389E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CAA3711" w14:textId="30AB815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9924052"/>
            <w:placeholder>
              <w:docPart w:val="299C376598104F7E8B0C2CBB5F293A6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90F8A9A" w14:textId="298A256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1951391" w14:textId="77777777" w:rsidTr="003D1F84">
        <w:trPr>
          <w:trHeight w:val="340"/>
        </w:trPr>
        <w:tc>
          <w:tcPr>
            <w:tcW w:w="607" w:type="dxa"/>
            <w:tcBorders>
              <w:right w:val="single" w:sz="6" w:space="0" w:color="auto"/>
            </w:tcBorders>
            <w:tcMar>
              <w:top w:w="0" w:type="dxa"/>
              <w:left w:w="107" w:type="dxa"/>
              <w:bottom w:w="0" w:type="dxa"/>
              <w:right w:w="107" w:type="dxa"/>
            </w:tcMar>
          </w:tcPr>
          <w:p w14:paraId="508FF4FF" w14:textId="75DDC2D0"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3B32744" w14:textId="13BCEA0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usban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DB6A93D" w14:textId="6F59297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šoʋhar</w:t>
            </w:r>
          </w:p>
        </w:tc>
        <w:sdt>
          <w:sdtPr>
            <w:rPr>
              <w:rFonts w:ascii="Calibri" w:hAnsi="Calibri" w:cstheme="minorHAnsi"/>
              <w:b/>
              <w:color w:val="0070C0"/>
              <w:szCs w:val="20"/>
              <w:lang w:val="af-ZA"/>
            </w:rPr>
            <w:id w:val="-911623255"/>
            <w:placeholder>
              <w:docPart w:val="19642E21F122468FB1B07E2D8ED8C9A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3875165" w14:textId="561B987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40041804"/>
            <w:placeholder>
              <w:docPart w:val="2FDEBCDD7FF54BC9A41D93A0F8C37E1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94A4711" w14:textId="59B869C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F712BF1" w14:textId="77777777" w:rsidTr="003D1F84">
        <w:trPr>
          <w:trHeight w:val="340"/>
        </w:trPr>
        <w:tc>
          <w:tcPr>
            <w:tcW w:w="607" w:type="dxa"/>
            <w:tcBorders>
              <w:right w:val="single" w:sz="6" w:space="0" w:color="auto"/>
            </w:tcBorders>
            <w:tcMar>
              <w:top w:w="0" w:type="dxa"/>
              <w:left w:w="107" w:type="dxa"/>
              <w:bottom w:w="0" w:type="dxa"/>
              <w:right w:w="107" w:type="dxa"/>
            </w:tcMar>
          </w:tcPr>
          <w:p w14:paraId="650B6DFB" w14:textId="5787959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52E479E" w14:textId="5169D74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if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28730FF" w14:textId="3A74F8D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zan </w:t>
            </w:r>
            <w:r w:rsidRPr="00AA2C5F">
              <w:rPr>
                <w:rFonts w:ascii="Calibri" w:eastAsia="Arial Unicode MS" w:hAnsi="Calibri"/>
                <w:sz w:val="20"/>
                <w:szCs w:val="20"/>
                <w:lang w:val="af-ZA"/>
              </w:rPr>
              <w:t>(hamsar)</w:t>
            </w:r>
          </w:p>
        </w:tc>
        <w:sdt>
          <w:sdtPr>
            <w:rPr>
              <w:rFonts w:ascii="Calibri" w:hAnsi="Calibri" w:cstheme="minorHAnsi"/>
              <w:b/>
              <w:color w:val="0070C0"/>
              <w:szCs w:val="20"/>
              <w:lang w:val="af-ZA"/>
            </w:rPr>
            <w:id w:val="-154764426"/>
            <w:placeholder>
              <w:docPart w:val="690C858556524A23B4B903E9CEC2A63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76F4EF3" w14:textId="651C3F1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70555285"/>
            <w:placeholder>
              <w:docPart w:val="BB9BCE8C60494C6BB9424BA2607B7E3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4348F7B" w14:textId="16EB740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2009834" w14:textId="77777777" w:rsidTr="003D1F84">
        <w:trPr>
          <w:trHeight w:val="340"/>
        </w:trPr>
        <w:tc>
          <w:tcPr>
            <w:tcW w:w="607" w:type="dxa"/>
            <w:tcBorders>
              <w:right w:val="single" w:sz="6" w:space="0" w:color="auto"/>
            </w:tcBorders>
            <w:tcMar>
              <w:top w:w="0" w:type="dxa"/>
              <w:left w:w="107" w:type="dxa"/>
              <w:bottom w:w="0" w:type="dxa"/>
              <w:right w:w="107" w:type="dxa"/>
            </w:tcMar>
          </w:tcPr>
          <w:p w14:paraId="7C722DD3" w14:textId="07823DE3"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1241089" w14:textId="647440A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chil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354EB0B" w14:textId="185DB7F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ače, bačče</w:t>
            </w:r>
          </w:p>
        </w:tc>
        <w:sdt>
          <w:sdtPr>
            <w:rPr>
              <w:rFonts w:ascii="Calibri" w:hAnsi="Calibri" w:cstheme="minorHAnsi"/>
              <w:b/>
              <w:color w:val="0070C0"/>
              <w:szCs w:val="20"/>
              <w:lang w:val="af-ZA"/>
            </w:rPr>
            <w:id w:val="-1295367394"/>
            <w:placeholder>
              <w:docPart w:val="9F0F288CFDA9478F828C3A1408E7034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BC9D459" w14:textId="11FCB69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1976159"/>
            <w:placeholder>
              <w:docPart w:val="ACD74209B99A4C2AAFDBBB358BC329D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8E41B84" w14:textId="1EAAD57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49500A3" w14:textId="77777777" w:rsidTr="003D1F84">
        <w:trPr>
          <w:trHeight w:val="340"/>
        </w:trPr>
        <w:tc>
          <w:tcPr>
            <w:tcW w:w="607" w:type="dxa"/>
            <w:tcBorders>
              <w:right w:val="single" w:sz="6" w:space="0" w:color="auto"/>
            </w:tcBorders>
            <w:tcMar>
              <w:top w:w="0" w:type="dxa"/>
              <w:left w:w="107" w:type="dxa"/>
              <w:bottom w:w="0" w:type="dxa"/>
              <w:right w:w="107" w:type="dxa"/>
            </w:tcMar>
          </w:tcPr>
          <w:p w14:paraId="4E986D9F" w14:textId="2A8CEF4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2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A280043" w14:textId="5AE1A85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o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8B23C1C" w14:textId="33C23DA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pesar </w:t>
            </w:r>
          </w:p>
          <w:p w14:paraId="78B8E5B8"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āġāye ǰaʋān)</w:t>
            </w:r>
          </w:p>
        </w:tc>
        <w:sdt>
          <w:sdtPr>
            <w:rPr>
              <w:rFonts w:ascii="Calibri" w:hAnsi="Calibri" w:cstheme="minorHAnsi"/>
              <w:b/>
              <w:color w:val="0070C0"/>
              <w:szCs w:val="20"/>
              <w:lang w:val="af-ZA"/>
            </w:rPr>
            <w:id w:val="-688607110"/>
            <w:placeholder>
              <w:docPart w:val="A83D6E2515D64A43B3EC19E0AE7FF36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851C518" w14:textId="4580F94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69565431"/>
            <w:placeholder>
              <w:docPart w:val="3E8A86A680B54FC1BB02B731D75FF2B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403104C" w14:textId="6367C64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EDC713D" w14:textId="77777777" w:rsidTr="003D1F84">
        <w:trPr>
          <w:trHeight w:val="340"/>
        </w:trPr>
        <w:tc>
          <w:tcPr>
            <w:tcW w:w="607" w:type="dxa"/>
            <w:tcBorders>
              <w:right w:val="single" w:sz="6" w:space="0" w:color="auto"/>
            </w:tcBorders>
            <w:tcMar>
              <w:top w:w="0" w:type="dxa"/>
              <w:left w:w="107" w:type="dxa"/>
              <w:bottom w:w="0" w:type="dxa"/>
              <w:right w:w="107" w:type="dxa"/>
            </w:tcMar>
          </w:tcPr>
          <w:p w14:paraId="388E47DD" w14:textId="7BC35685"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EE5CDDC" w14:textId="1E04626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o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567C42D" w14:textId="4FB7823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pesar </w:t>
            </w:r>
          </w:p>
          <w:p w14:paraId="38DDC97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farzand)</w:t>
            </w:r>
          </w:p>
        </w:tc>
        <w:sdt>
          <w:sdtPr>
            <w:rPr>
              <w:rFonts w:ascii="Calibri" w:hAnsi="Calibri" w:cstheme="minorHAnsi"/>
              <w:b/>
              <w:color w:val="0070C0"/>
              <w:szCs w:val="20"/>
              <w:lang w:val="af-ZA"/>
            </w:rPr>
            <w:id w:val="-260991405"/>
            <w:placeholder>
              <w:docPart w:val="6472B40B0D494DFF887B6F4D1432187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F87A3C4" w14:textId="2A40865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36427975"/>
            <w:placeholder>
              <w:docPart w:val="A6A6E672B4B1499EBE5FF185C7C87C2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1A26A80" w14:textId="08FA76F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A00BE23" w14:textId="77777777" w:rsidTr="003D1F84">
        <w:trPr>
          <w:trHeight w:val="340"/>
        </w:trPr>
        <w:tc>
          <w:tcPr>
            <w:tcW w:w="607" w:type="dxa"/>
            <w:tcBorders>
              <w:right w:val="single" w:sz="6" w:space="0" w:color="auto"/>
            </w:tcBorders>
            <w:tcMar>
              <w:top w:w="0" w:type="dxa"/>
              <w:left w:w="107" w:type="dxa"/>
              <w:bottom w:w="0" w:type="dxa"/>
              <w:right w:w="107" w:type="dxa"/>
            </w:tcMar>
          </w:tcPr>
          <w:p w14:paraId="2EE3E047" w14:textId="0FDB183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3F83F65" w14:textId="2940F8B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girl</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71FBFA8" w14:textId="0231D45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doxtar </w:t>
            </w:r>
          </w:p>
          <w:p w14:paraId="18089542"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xānome ǰaʋān)</w:t>
            </w:r>
          </w:p>
        </w:tc>
        <w:sdt>
          <w:sdtPr>
            <w:rPr>
              <w:rFonts w:ascii="Calibri" w:hAnsi="Calibri" w:cstheme="minorHAnsi"/>
              <w:b/>
              <w:color w:val="0070C0"/>
              <w:szCs w:val="20"/>
              <w:lang w:val="af-ZA"/>
            </w:rPr>
            <w:id w:val="-1155684737"/>
            <w:placeholder>
              <w:docPart w:val="6618DC1725394157BED1D824ED8AC0EA"/>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C52B6F5" w14:textId="533E512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44880411"/>
            <w:placeholder>
              <w:docPart w:val="1E4B8A96FD624E9FAD8F625F2E024AC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C418E67" w14:textId="2819459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CFF32FA" w14:textId="77777777" w:rsidTr="003D1F84">
        <w:trPr>
          <w:trHeight w:val="340"/>
        </w:trPr>
        <w:tc>
          <w:tcPr>
            <w:tcW w:w="607" w:type="dxa"/>
            <w:tcBorders>
              <w:right w:val="single" w:sz="6" w:space="0" w:color="auto"/>
            </w:tcBorders>
            <w:tcMar>
              <w:top w:w="0" w:type="dxa"/>
              <w:left w:w="107" w:type="dxa"/>
              <w:bottom w:w="0" w:type="dxa"/>
              <w:right w:w="107" w:type="dxa"/>
            </w:tcMar>
          </w:tcPr>
          <w:p w14:paraId="2C02BE06" w14:textId="633CBF09"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F3D4BCE" w14:textId="3C926DC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daugh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040AE45" w14:textId="7E4FFEB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doxtar </w:t>
            </w:r>
          </w:p>
          <w:p w14:paraId="4C6A487C"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sz w:val="20"/>
                <w:szCs w:val="20"/>
                <w:lang w:val="af-ZA"/>
              </w:rPr>
              <w:t>(farzand)</w:t>
            </w:r>
          </w:p>
        </w:tc>
        <w:sdt>
          <w:sdtPr>
            <w:rPr>
              <w:rFonts w:ascii="Calibri" w:hAnsi="Calibri" w:cstheme="minorHAnsi"/>
              <w:b/>
              <w:color w:val="0070C0"/>
              <w:szCs w:val="20"/>
              <w:lang w:val="af-ZA"/>
            </w:rPr>
            <w:id w:val="-2129620096"/>
            <w:placeholder>
              <w:docPart w:val="35A4E3D436F44FB2B061CE6D4512EB5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46B9876" w14:textId="79A9084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80020136"/>
            <w:placeholder>
              <w:docPart w:val="161C05782E76406FA2FD67311AD7ABE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EC4BFCE" w14:textId="4764D11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FEA0F81" w14:textId="77777777" w:rsidTr="003D1F84">
        <w:trPr>
          <w:trHeight w:val="340"/>
        </w:trPr>
        <w:tc>
          <w:tcPr>
            <w:tcW w:w="607" w:type="dxa"/>
            <w:tcBorders>
              <w:right w:val="single" w:sz="6" w:space="0" w:color="auto"/>
            </w:tcBorders>
            <w:tcMar>
              <w:top w:w="0" w:type="dxa"/>
              <w:left w:w="107" w:type="dxa"/>
              <w:bottom w:w="0" w:type="dxa"/>
              <w:right w:w="107" w:type="dxa"/>
            </w:tcMar>
          </w:tcPr>
          <w:p w14:paraId="32173CE9" w14:textId="2C7999EE" w:rsidR="00C356D4" w:rsidRPr="001C2286" w:rsidRDefault="001C2286"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3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88966D2"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en-US"/>
              </w:rPr>
            </w:pPr>
            <w:r w:rsidRPr="00AA2C5F">
              <w:rPr>
                <w:rFonts w:ascii="Calibri" w:hAnsi="Calibri"/>
                <w:sz w:val="20"/>
                <w:szCs w:val="20"/>
                <w:lang w:val="af-ZA"/>
              </w:rPr>
              <w:t xml:space="preserve">brother </w:t>
            </w:r>
          </w:p>
          <w:p w14:paraId="540B3731" w14:textId="2A3A5AB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basic term)</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0888F96" w14:textId="5E1AA9B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arādar</w:t>
            </w:r>
          </w:p>
          <w:p w14:paraId="51F93845"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kalame</w:t>
            </w:r>
            <w:r w:rsidRPr="00AA2C5F">
              <w:rPr>
                <w:rFonts w:ascii="Calibri" w:eastAsia="Arial Unicode MS" w:hAnsi="Calibri"/>
                <w:sz w:val="20"/>
                <w:szCs w:val="20"/>
                <w:lang w:val="en-US"/>
              </w:rPr>
              <w:t>ye</w:t>
            </w:r>
            <w:r w:rsidRPr="00AA2C5F">
              <w:rPr>
                <w:rFonts w:ascii="Calibri" w:eastAsia="Arial Unicode MS" w:hAnsi="Calibri"/>
                <w:sz w:val="20"/>
                <w:szCs w:val="20"/>
                <w:lang w:val="af-ZA"/>
              </w:rPr>
              <w:t xml:space="preserve"> pāye)</w:t>
            </w:r>
          </w:p>
        </w:tc>
        <w:sdt>
          <w:sdtPr>
            <w:rPr>
              <w:rFonts w:ascii="Calibri" w:hAnsi="Calibri" w:cstheme="minorHAnsi"/>
              <w:b/>
              <w:color w:val="0070C0"/>
              <w:szCs w:val="20"/>
              <w:lang w:val="af-ZA"/>
            </w:rPr>
            <w:id w:val="1501691094"/>
            <w:placeholder>
              <w:docPart w:val="76D981E5BBCB4AB4A908CF1F6E78F785"/>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0F0938B" w14:textId="027D9785"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25977372"/>
            <w:placeholder>
              <w:docPart w:val="0575BC5EED524492AFACF9B72BEDDCE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8592B98" w14:textId="164B358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17B08DD" w14:textId="77777777" w:rsidTr="003D1F84">
        <w:trPr>
          <w:trHeight w:val="340"/>
        </w:trPr>
        <w:tc>
          <w:tcPr>
            <w:tcW w:w="607" w:type="dxa"/>
            <w:tcBorders>
              <w:right w:val="single" w:sz="6" w:space="0" w:color="auto"/>
            </w:tcBorders>
            <w:tcMar>
              <w:top w:w="0" w:type="dxa"/>
              <w:left w:w="107" w:type="dxa"/>
              <w:bottom w:w="0" w:type="dxa"/>
              <w:right w:w="107" w:type="dxa"/>
            </w:tcMar>
          </w:tcPr>
          <w:p w14:paraId="5EFE3080" w14:textId="50131B3F"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B7ACF9"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sister</w:t>
            </w:r>
          </w:p>
          <w:p w14:paraId="3E7ADDA1" w14:textId="70739BA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en-US"/>
              </w:rPr>
              <w:t>(basic term)</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8977CD5" w14:textId="01554B8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āhar</w:t>
            </w:r>
          </w:p>
          <w:p w14:paraId="469CEB85"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kalameye pāye)</w:t>
            </w:r>
          </w:p>
        </w:tc>
        <w:sdt>
          <w:sdtPr>
            <w:rPr>
              <w:rFonts w:ascii="Calibri" w:hAnsi="Calibri" w:cstheme="minorHAnsi"/>
              <w:b/>
              <w:color w:val="0070C0"/>
              <w:szCs w:val="20"/>
              <w:lang w:val="af-ZA"/>
            </w:rPr>
            <w:id w:val="2047324369"/>
            <w:placeholder>
              <w:docPart w:val="930D056375C548D7BF65FF0868FE9675"/>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D0415A0" w14:textId="52134E64"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47090363"/>
            <w:placeholder>
              <w:docPart w:val="48F8E902DA574C4C919CE50C6E68C7A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0BE5976" w14:textId="2DD637E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DB3BAF2" w14:textId="77777777" w:rsidTr="003D1F84">
        <w:trPr>
          <w:trHeight w:val="340"/>
        </w:trPr>
        <w:tc>
          <w:tcPr>
            <w:tcW w:w="607" w:type="dxa"/>
            <w:tcBorders>
              <w:right w:val="single" w:sz="6" w:space="0" w:color="auto"/>
            </w:tcBorders>
            <w:tcMar>
              <w:top w:w="0" w:type="dxa"/>
              <w:left w:w="107" w:type="dxa"/>
              <w:bottom w:w="0" w:type="dxa"/>
              <w:right w:w="107" w:type="dxa"/>
            </w:tcMar>
          </w:tcPr>
          <w:p w14:paraId="167761E2" w14:textId="08092D49"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28007C" w14:textId="1E2755A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groom</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CF2D6F7" w14:textId="6C0895E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rPr>
            </w:pPr>
            <w:r w:rsidRPr="00AA2C5F">
              <w:rPr>
                <w:rFonts w:ascii="Calibri" w:eastAsia="Arial Unicode MS" w:hAnsi="Calibri"/>
                <w:i/>
                <w:iCs/>
                <w:sz w:val="20"/>
                <w:szCs w:val="20"/>
                <w:lang w:val="af-ZA"/>
              </w:rPr>
              <w:t>dāmād</w:t>
            </w:r>
            <w:r w:rsidRPr="00AA2C5F">
              <w:rPr>
                <w:rFonts w:ascii="Calibri" w:eastAsia="Arial Unicode MS" w:hAnsi="Calibri"/>
                <w:i/>
                <w:iCs/>
                <w:sz w:val="20"/>
                <w:szCs w:val="20"/>
              </w:rPr>
              <w:t xml:space="preserve"> </w:t>
            </w:r>
            <w:r w:rsidRPr="00AA2C5F">
              <w:rPr>
                <w:rFonts w:ascii="Calibri" w:eastAsia="Arial Unicode MS" w:hAnsi="Calibri"/>
                <w:sz w:val="20"/>
                <w:szCs w:val="20"/>
              </w:rPr>
              <w:t>(dar marāseme arusi)</w:t>
            </w:r>
          </w:p>
        </w:tc>
        <w:sdt>
          <w:sdtPr>
            <w:rPr>
              <w:rFonts w:ascii="Calibri" w:hAnsi="Calibri" w:cstheme="minorHAnsi"/>
              <w:b/>
              <w:color w:val="0070C0"/>
              <w:szCs w:val="20"/>
              <w:lang w:val="af-ZA"/>
            </w:rPr>
            <w:id w:val="812830546"/>
            <w:placeholder>
              <w:docPart w:val="7C88AF877A8441BEA948B4FD091D49C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B2DC6F5" w14:textId="6D6DF0D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41464012"/>
            <w:placeholder>
              <w:docPart w:val="7CAFC9DB013F4A60841295FBBF682E1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63656FA" w14:textId="7EBF0D6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5C667EB" w14:textId="77777777" w:rsidTr="003D1F84">
        <w:trPr>
          <w:trHeight w:val="340"/>
        </w:trPr>
        <w:tc>
          <w:tcPr>
            <w:tcW w:w="607" w:type="dxa"/>
            <w:tcBorders>
              <w:right w:val="single" w:sz="6" w:space="0" w:color="auto"/>
            </w:tcBorders>
            <w:tcMar>
              <w:top w:w="0" w:type="dxa"/>
              <w:left w:w="107" w:type="dxa"/>
              <w:bottom w:w="0" w:type="dxa"/>
              <w:right w:w="107" w:type="dxa"/>
            </w:tcMar>
          </w:tcPr>
          <w:p w14:paraId="09CD89B1" w14:textId="631B047C"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4F20A36" w14:textId="660D7E1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rid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D280885" w14:textId="35550BE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rus</w:t>
            </w:r>
            <w:r w:rsidRPr="00AA2C5F">
              <w:rPr>
                <w:rFonts w:ascii="Calibri" w:eastAsia="Arial Unicode MS" w:hAnsi="Calibri" w:hint="cs"/>
                <w:i/>
                <w:iCs/>
                <w:sz w:val="20"/>
                <w:szCs w:val="20"/>
                <w:rtl/>
                <w:lang w:val="af-ZA"/>
              </w:rPr>
              <w:t xml:space="preserve"> </w:t>
            </w:r>
            <w:r w:rsidRPr="00AA2C5F">
              <w:rPr>
                <w:rFonts w:ascii="Calibri" w:eastAsia="Arial Unicode MS" w:hAnsi="Calibri"/>
                <w:sz w:val="20"/>
                <w:szCs w:val="20"/>
              </w:rPr>
              <w:t>(dar marāseme arusi)</w:t>
            </w:r>
          </w:p>
        </w:tc>
        <w:sdt>
          <w:sdtPr>
            <w:rPr>
              <w:rFonts w:ascii="Calibri" w:hAnsi="Calibri" w:cstheme="minorHAnsi"/>
              <w:b/>
              <w:color w:val="0070C0"/>
              <w:szCs w:val="20"/>
              <w:lang w:val="af-ZA"/>
            </w:rPr>
            <w:id w:val="-1501340693"/>
            <w:placeholder>
              <w:docPart w:val="BA6734DD9B5A43BAAB60CF708B5665E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3DB9926" w14:textId="4CEB519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94944465"/>
            <w:placeholder>
              <w:docPart w:val="0853BDBB468645DBA2B006907C9FB17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A8F47E8" w14:textId="17270E4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B39FC52" w14:textId="77777777" w:rsidTr="003D1F84">
        <w:trPr>
          <w:trHeight w:val="340"/>
        </w:trPr>
        <w:tc>
          <w:tcPr>
            <w:tcW w:w="607" w:type="dxa"/>
            <w:tcBorders>
              <w:right w:val="single" w:sz="6" w:space="0" w:color="auto"/>
            </w:tcBorders>
            <w:tcMar>
              <w:top w:w="0" w:type="dxa"/>
              <w:left w:w="107" w:type="dxa"/>
              <w:bottom w:w="0" w:type="dxa"/>
              <w:right w:w="107" w:type="dxa"/>
            </w:tcMar>
          </w:tcPr>
          <w:p w14:paraId="6EF35B1C" w14:textId="1E88076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A165CC9" w14:textId="2EAA5E4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ors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8FB3DB5" w14:textId="74BD6C7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sb</w:t>
            </w:r>
          </w:p>
        </w:tc>
        <w:sdt>
          <w:sdtPr>
            <w:rPr>
              <w:rFonts w:ascii="Calibri" w:hAnsi="Calibri" w:cstheme="minorHAnsi"/>
              <w:b/>
              <w:color w:val="0070C0"/>
              <w:szCs w:val="20"/>
              <w:lang w:val="af-ZA"/>
            </w:rPr>
            <w:id w:val="287628940"/>
            <w:placeholder>
              <w:docPart w:val="7578ACFDF66B48EBAA609E8C4B8C28B7"/>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97AF809" w14:textId="064801E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92697152"/>
            <w:placeholder>
              <w:docPart w:val="2683C36064FE4929920BA68F24071A8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D8A3C58" w14:textId="20CDF9F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96D0321" w14:textId="77777777" w:rsidTr="003D1F84">
        <w:trPr>
          <w:trHeight w:val="340"/>
        </w:trPr>
        <w:tc>
          <w:tcPr>
            <w:tcW w:w="607" w:type="dxa"/>
            <w:tcBorders>
              <w:right w:val="single" w:sz="6" w:space="0" w:color="auto"/>
            </w:tcBorders>
            <w:tcMar>
              <w:top w:w="0" w:type="dxa"/>
              <w:left w:w="107" w:type="dxa"/>
              <w:bottom w:w="0" w:type="dxa"/>
              <w:right w:w="107" w:type="dxa"/>
            </w:tcMar>
          </w:tcPr>
          <w:p w14:paraId="32EBBB26" w14:textId="638FD12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59F47F4" w14:textId="58F0305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dog</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87772A1" w14:textId="7C3F4A6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ag</w:t>
            </w:r>
          </w:p>
        </w:tc>
        <w:sdt>
          <w:sdtPr>
            <w:rPr>
              <w:rFonts w:ascii="Calibri" w:hAnsi="Calibri" w:cstheme="minorHAnsi"/>
              <w:b/>
              <w:color w:val="0070C0"/>
              <w:szCs w:val="20"/>
              <w:lang w:val="af-ZA"/>
            </w:rPr>
            <w:id w:val="667226842"/>
            <w:placeholder>
              <w:docPart w:val="A6603C0CE028424880DAC9D94079E62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9754B74" w14:textId="3CABAE3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18106667"/>
            <w:placeholder>
              <w:docPart w:val="A5855968AE134D1B9627940A9DC9C2B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3DC671F" w14:textId="149126C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23FB860" w14:textId="77777777" w:rsidTr="003D1F84">
        <w:trPr>
          <w:trHeight w:val="340"/>
        </w:trPr>
        <w:tc>
          <w:tcPr>
            <w:tcW w:w="607" w:type="dxa"/>
            <w:tcBorders>
              <w:right w:val="single" w:sz="6" w:space="0" w:color="auto"/>
            </w:tcBorders>
            <w:tcMar>
              <w:top w:w="0" w:type="dxa"/>
              <w:left w:w="107" w:type="dxa"/>
              <w:bottom w:w="0" w:type="dxa"/>
              <w:right w:w="107" w:type="dxa"/>
            </w:tcMar>
          </w:tcPr>
          <w:p w14:paraId="4071B4C5" w14:textId="1F57B8DC"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3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0A0EF4F" w14:textId="117B9CA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ca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530C1D4" w14:textId="4724661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rbe</w:t>
            </w:r>
          </w:p>
        </w:tc>
        <w:sdt>
          <w:sdtPr>
            <w:rPr>
              <w:rFonts w:ascii="Calibri" w:hAnsi="Calibri" w:cstheme="minorHAnsi"/>
              <w:b/>
              <w:color w:val="0070C0"/>
              <w:szCs w:val="20"/>
              <w:lang w:val="af-ZA"/>
            </w:rPr>
            <w:id w:val="-1260125455"/>
            <w:placeholder>
              <w:docPart w:val="654074F3069B43EEB31656738EF3175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A88E12C" w14:textId="0910ACA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86647592"/>
            <w:placeholder>
              <w:docPart w:val="87ECDCF776744EF7926C88175174816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03311D4" w14:textId="3ED6A05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5669858" w14:textId="77777777" w:rsidTr="003D1F84">
        <w:trPr>
          <w:trHeight w:val="340"/>
        </w:trPr>
        <w:tc>
          <w:tcPr>
            <w:tcW w:w="607" w:type="dxa"/>
            <w:tcBorders>
              <w:right w:val="single" w:sz="6" w:space="0" w:color="auto"/>
            </w:tcBorders>
            <w:tcMar>
              <w:top w:w="0" w:type="dxa"/>
              <w:left w:w="107" w:type="dxa"/>
              <w:bottom w:w="0" w:type="dxa"/>
              <w:right w:w="107" w:type="dxa"/>
            </w:tcMar>
          </w:tcPr>
          <w:p w14:paraId="234DBF41" w14:textId="035B94C9"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9AC9D79" w14:textId="4E356FB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olf</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8AEDA28" w14:textId="2B6458C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rg</w:t>
            </w:r>
          </w:p>
        </w:tc>
        <w:sdt>
          <w:sdtPr>
            <w:rPr>
              <w:rFonts w:ascii="Calibri" w:hAnsi="Calibri" w:cstheme="minorHAnsi"/>
              <w:b/>
              <w:color w:val="0070C0"/>
              <w:szCs w:val="20"/>
              <w:lang w:val="af-ZA"/>
            </w:rPr>
            <w:id w:val="-1965342222"/>
            <w:placeholder>
              <w:docPart w:val="C3B21EECC5A84FAD81418B0AC56B45B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6F41D8D" w14:textId="14C3F0A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24902992"/>
            <w:placeholder>
              <w:docPart w:val="92043B106EFC408F8F2C53A0EB5A750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E1E8F27" w14:textId="5CBFFBA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A47AB27" w14:textId="77777777" w:rsidTr="003D1F84">
        <w:trPr>
          <w:trHeight w:val="340"/>
        </w:trPr>
        <w:tc>
          <w:tcPr>
            <w:tcW w:w="607" w:type="dxa"/>
            <w:tcBorders>
              <w:right w:val="single" w:sz="6" w:space="0" w:color="auto"/>
            </w:tcBorders>
            <w:tcMar>
              <w:top w:w="0" w:type="dxa"/>
              <w:left w:w="107" w:type="dxa"/>
              <w:bottom w:w="0" w:type="dxa"/>
              <w:right w:w="107" w:type="dxa"/>
            </w:tcMar>
          </w:tcPr>
          <w:p w14:paraId="6540ADEC" w14:textId="6B6793B8"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ABCF0AC" w14:textId="730C5A8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ea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D5D125E" w14:textId="3E4BE86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ers</w:t>
            </w:r>
          </w:p>
        </w:tc>
        <w:sdt>
          <w:sdtPr>
            <w:rPr>
              <w:rFonts w:ascii="Calibri" w:hAnsi="Calibri" w:cstheme="minorHAnsi"/>
              <w:b/>
              <w:color w:val="0070C0"/>
              <w:szCs w:val="20"/>
              <w:lang w:val="af-ZA"/>
            </w:rPr>
            <w:id w:val="-2092611729"/>
            <w:placeholder>
              <w:docPart w:val="E1BE04A230EA437480255C1EA713EC2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696A5F8" w14:textId="61C41F7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76291376"/>
            <w:placeholder>
              <w:docPart w:val="BDEFE1039EC9445B9EAB9004BB8DD27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C6A04D2" w14:textId="43EFB5E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3C6F9DC" w14:textId="77777777" w:rsidTr="003D1F84">
        <w:trPr>
          <w:trHeight w:val="340"/>
        </w:trPr>
        <w:tc>
          <w:tcPr>
            <w:tcW w:w="607" w:type="dxa"/>
            <w:tcBorders>
              <w:right w:val="single" w:sz="6" w:space="0" w:color="auto"/>
            </w:tcBorders>
            <w:tcMar>
              <w:top w:w="0" w:type="dxa"/>
              <w:left w:w="107" w:type="dxa"/>
              <w:bottom w:w="0" w:type="dxa"/>
              <w:right w:w="107" w:type="dxa"/>
            </w:tcMar>
          </w:tcPr>
          <w:p w14:paraId="1A0F9126" w14:textId="7F9AFC97"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lastRenderedPageBreak/>
              <w:t>4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1FEEBD" w14:textId="3BFB02E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ox</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240193F" w14:textId="310C1A0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ubāh</w:t>
            </w:r>
          </w:p>
        </w:tc>
        <w:sdt>
          <w:sdtPr>
            <w:rPr>
              <w:rFonts w:ascii="Calibri" w:hAnsi="Calibri" w:cstheme="minorHAnsi"/>
              <w:b/>
              <w:color w:val="0070C0"/>
              <w:szCs w:val="20"/>
              <w:lang w:val="af-ZA"/>
            </w:rPr>
            <w:id w:val="-867139549"/>
            <w:placeholder>
              <w:docPart w:val="7415C542F86D4349B5528C8D7F7902E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01579CD" w14:textId="0A10A1C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5659671"/>
            <w:placeholder>
              <w:docPart w:val="C3D2BA6C3FBB43FF960ED0C0E424A3F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2EE873C" w14:textId="268CB15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0334A0C" w14:textId="77777777" w:rsidTr="003D1F84">
        <w:trPr>
          <w:trHeight w:val="340"/>
        </w:trPr>
        <w:tc>
          <w:tcPr>
            <w:tcW w:w="607" w:type="dxa"/>
            <w:tcBorders>
              <w:right w:val="single" w:sz="6" w:space="0" w:color="auto"/>
            </w:tcBorders>
            <w:tcMar>
              <w:top w:w="0" w:type="dxa"/>
              <w:left w:w="107" w:type="dxa"/>
              <w:bottom w:w="0" w:type="dxa"/>
              <w:right w:w="107" w:type="dxa"/>
            </w:tcMar>
          </w:tcPr>
          <w:p w14:paraId="62300FF5" w14:textId="616EAC86"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B0095B8" w14:textId="27AC3C5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is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8E11FA4" w14:textId="01B7F8B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āhi</w:t>
            </w:r>
          </w:p>
        </w:tc>
        <w:sdt>
          <w:sdtPr>
            <w:rPr>
              <w:rFonts w:ascii="Calibri" w:hAnsi="Calibri" w:cstheme="minorHAnsi"/>
              <w:b/>
              <w:color w:val="0070C0"/>
              <w:szCs w:val="20"/>
              <w:lang w:val="af-ZA"/>
            </w:rPr>
            <w:id w:val="-1050614320"/>
            <w:placeholder>
              <w:docPart w:val="8DA78E212E534415B83EDB9299B80A3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F87B72A" w14:textId="5C70B2E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36640575"/>
            <w:placeholder>
              <w:docPart w:val="45C8F94420DE45F5977D1896D81A968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48A7EE8" w14:textId="6CF79E37" w:rsidR="00C356D4" w:rsidRPr="000B0EEB" w:rsidRDefault="00C356D4" w:rsidP="00995B62">
                <w:pPr>
                  <w:tabs>
                    <w:tab w:val="left" w:pos="73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A16C986" w14:textId="77777777" w:rsidTr="003D1F84">
        <w:trPr>
          <w:trHeight w:val="340"/>
        </w:trPr>
        <w:tc>
          <w:tcPr>
            <w:tcW w:w="607" w:type="dxa"/>
            <w:tcBorders>
              <w:right w:val="single" w:sz="6" w:space="0" w:color="auto"/>
            </w:tcBorders>
            <w:tcMar>
              <w:top w:w="0" w:type="dxa"/>
              <w:left w:w="107" w:type="dxa"/>
              <w:bottom w:w="0" w:type="dxa"/>
              <w:right w:w="107" w:type="dxa"/>
            </w:tcMar>
          </w:tcPr>
          <w:p w14:paraId="15821A44" w14:textId="6DDD6E90"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4968CC9" w14:textId="1594250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corpio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B3661A5" w14:textId="020A873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ġrab</w:t>
            </w:r>
          </w:p>
        </w:tc>
        <w:sdt>
          <w:sdtPr>
            <w:rPr>
              <w:rFonts w:ascii="Calibri" w:hAnsi="Calibri" w:cstheme="minorHAnsi"/>
              <w:b/>
              <w:color w:val="0070C0"/>
              <w:szCs w:val="20"/>
              <w:lang w:val="af-ZA"/>
            </w:rPr>
            <w:id w:val="-731927443"/>
            <w:placeholder>
              <w:docPart w:val="EB8A57CDB2D74653A302410E47D9CF1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04CC099" w14:textId="202C4ED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47255461"/>
            <w:placeholder>
              <w:docPart w:val="9D935BC94D134C40B50049B8C99E9CF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B857644" w14:textId="2D6449B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0F53E13" w14:textId="77777777" w:rsidTr="003D1F84">
        <w:trPr>
          <w:trHeight w:val="340"/>
        </w:trPr>
        <w:tc>
          <w:tcPr>
            <w:tcW w:w="607" w:type="dxa"/>
            <w:tcBorders>
              <w:right w:val="single" w:sz="6" w:space="0" w:color="auto"/>
            </w:tcBorders>
            <w:tcMar>
              <w:top w:w="0" w:type="dxa"/>
              <w:left w:w="107" w:type="dxa"/>
              <w:bottom w:w="0" w:type="dxa"/>
              <w:right w:w="107" w:type="dxa"/>
            </w:tcMar>
          </w:tcPr>
          <w:p w14:paraId="1C558247" w14:textId="62E77B01"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8DD0AA4" w14:textId="6F5C8F2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an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773AA73" w14:textId="0ECE9A4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urče</w:t>
            </w:r>
          </w:p>
        </w:tc>
        <w:sdt>
          <w:sdtPr>
            <w:rPr>
              <w:rFonts w:ascii="Calibri" w:hAnsi="Calibri" w:cstheme="minorHAnsi"/>
              <w:b/>
              <w:color w:val="0070C0"/>
              <w:szCs w:val="20"/>
              <w:lang w:val="af-ZA"/>
            </w:rPr>
            <w:id w:val="-585221306"/>
            <w:placeholder>
              <w:docPart w:val="AA0CAD659F974C5D847A130C4FC5C29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B5EAA49" w14:textId="1790F94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39004727"/>
            <w:placeholder>
              <w:docPart w:val="0F3BC030AF4C4D7DB8AB42EF38B11F3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9B78851" w14:textId="2B89BA6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F009B1B" w14:textId="77777777" w:rsidTr="003D1F84">
        <w:trPr>
          <w:trHeight w:val="340"/>
        </w:trPr>
        <w:tc>
          <w:tcPr>
            <w:tcW w:w="607" w:type="dxa"/>
            <w:tcBorders>
              <w:right w:val="single" w:sz="6" w:space="0" w:color="auto"/>
            </w:tcBorders>
            <w:tcMar>
              <w:top w:w="0" w:type="dxa"/>
              <w:left w:w="107" w:type="dxa"/>
              <w:bottom w:w="0" w:type="dxa"/>
              <w:right w:w="107" w:type="dxa"/>
            </w:tcMar>
          </w:tcPr>
          <w:p w14:paraId="3A25EE73" w14:textId="6566B665"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A4C6432" w14:textId="4CED75D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lous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C397BE1" w14:textId="1867B18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šepeš</w:t>
            </w:r>
          </w:p>
        </w:tc>
        <w:sdt>
          <w:sdtPr>
            <w:rPr>
              <w:rFonts w:ascii="Calibri" w:hAnsi="Calibri" w:cstheme="minorHAnsi"/>
              <w:b/>
              <w:color w:val="0070C0"/>
              <w:szCs w:val="20"/>
              <w:lang w:val="af-ZA"/>
            </w:rPr>
            <w:id w:val="1764188204"/>
            <w:placeholder>
              <w:docPart w:val="451F04A32BCB47B1A788F726B4189D9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452593B" w14:textId="6C1EE1AB"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96528156"/>
            <w:placeholder>
              <w:docPart w:val="651C2A1569BA4CA1867D57B13619934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635F4E5" w14:textId="3480262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B1994FD" w14:textId="77777777" w:rsidTr="003D1F84">
        <w:trPr>
          <w:trHeight w:val="340"/>
        </w:trPr>
        <w:tc>
          <w:tcPr>
            <w:tcW w:w="607" w:type="dxa"/>
            <w:tcBorders>
              <w:right w:val="single" w:sz="6" w:space="0" w:color="auto"/>
            </w:tcBorders>
            <w:tcMar>
              <w:top w:w="0" w:type="dxa"/>
              <w:left w:w="107" w:type="dxa"/>
              <w:bottom w:w="0" w:type="dxa"/>
              <w:right w:w="107" w:type="dxa"/>
            </w:tcMar>
          </w:tcPr>
          <w:p w14:paraId="20AB5BEE" w14:textId="30702326"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85638D7" w14:textId="4CCE471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parr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8F26A3D" w14:textId="1AB9A61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nǰešk</w:t>
            </w:r>
          </w:p>
        </w:tc>
        <w:sdt>
          <w:sdtPr>
            <w:rPr>
              <w:rFonts w:ascii="Calibri" w:hAnsi="Calibri" w:cstheme="minorHAnsi"/>
              <w:b/>
              <w:color w:val="0070C0"/>
              <w:szCs w:val="20"/>
              <w:lang w:val="af-ZA"/>
            </w:rPr>
            <w:id w:val="1965999177"/>
            <w:placeholder>
              <w:docPart w:val="10BF2C1598DD4644B8474E84CE1A8E5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6E28984" w14:textId="3DCCDA3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43495352"/>
            <w:placeholder>
              <w:docPart w:val="B793AB1D4F6141BA82B308545A9DB56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BC26140" w14:textId="7409B2B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B31A4E6" w14:textId="77777777" w:rsidTr="003D1F84">
        <w:trPr>
          <w:trHeight w:val="340"/>
        </w:trPr>
        <w:tc>
          <w:tcPr>
            <w:tcW w:w="607" w:type="dxa"/>
            <w:tcBorders>
              <w:right w:val="single" w:sz="6" w:space="0" w:color="auto"/>
            </w:tcBorders>
            <w:tcMar>
              <w:top w:w="0" w:type="dxa"/>
              <w:left w:w="107" w:type="dxa"/>
              <w:bottom w:w="0" w:type="dxa"/>
              <w:right w:w="107" w:type="dxa"/>
            </w:tcMar>
          </w:tcPr>
          <w:p w14:paraId="5A89A68F" w14:textId="5901363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12F737E" w14:textId="208B22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pigeon (domestic)</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DC7A645" w14:textId="33A9D6D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kabutar</w:t>
            </w:r>
          </w:p>
        </w:tc>
        <w:sdt>
          <w:sdtPr>
            <w:rPr>
              <w:rFonts w:ascii="Calibri" w:hAnsi="Calibri" w:cstheme="minorHAnsi"/>
              <w:b/>
              <w:color w:val="0070C0"/>
              <w:szCs w:val="20"/>
              <w:lang w:val="af-ZA"/>
            </w:rPr>
            <w:id w:val="38792446"/>
            <w:placeholder>
              <w:docPart w:val="132552AE5FE04BFABCC4AA83DE31A3A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F429B9B" w14:textId="1F0DBDB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81391156"/>
            <w:placeholder>
              <w:docPart w:val="93E5A24C1B854D739581A8E00FE955E7"/>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9584A92" w14:textId="646FE00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1B37ABE" w14:textId="77777777" w:rsidTr="003D1F84">
        <w:trPr>
          <w:trHeight w:val="340"/>
        </w:trPr>
        <w:tc>
          <w:tcPr>
            <w:tcW w:w="607" w:type="dxa"/>
            <w:tcBorders>
              <w:right w:val="single" w:sz="6" w:space="0" w:color="auto"/>
            </w:tcBorders>
            <w:tcMar>
              <w:top w:w="0" w:type="dxa"/>
              <w:left w:w="107" w:type="dxa"/>
              <w:bottom w:w="0" w:type="dxa"/>
              <w:right w:w="107" w:type="dxa"/>
            </w:tcMar>
          </w:tcPr>
          <w:p w14:paraId="68E818D5" w14:textId="1E895B15"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4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A4B841D" w14:textId="14B5FD8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roos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B0D99B1" w14:textId="2A2D64F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orus</w:t>
            </w:r>
          </w:p>
        </w:tc>
        <w:sdt>
          <w:sdtPr>
            <w:rPr>
              <w:rFonts w:ascii="Calibri" w:hAnsi="Calibri" w:cstheme="minorHAnsi"/>
              <w:b/>
              <w:color w:val="0070C0"/>
              <w:szCs w:val="20"/>
              <w:lang w:val="af-ZA"/>
            </w:rPr>
            <w:id w:val="-961798838"/>
            <w:placeholder>
              <w:docPart w:val="F8CDFC46E2634E4AA2DADE7EB04871F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3CDEDDF" w14:textId="7D2FD5A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08034718"/>
            <w:placeholder>
              <w:docPart w:val="92C79021B2DE439787635917DB56ABF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E2B644B" w14:textId="4CC1D4A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6E6E8FB" w14:textId="77777777" w:rsidTr="003D1F84">
        <w:trPr>
          <w:trHeight w:val="340"/>
        </w:trPr>
        <w:tc>
          <w:tcPr>
            <w:tcW w:w="607" w:type="dxa"/>
            <w:tcBorders>
              <w:right w:val="single" w:sz="6" w:space="0" w:color="auto"/>
            </w:tcBorders>
            <w:tcMar>
              <w:top w:w="0" w:type="dxa"/>
              <w:left w:w="107" w:type="dxa"/>
              <w:bottom w:w="0" w:type="dxa"/>
              <w:right w:w="107" w:type="dxa"/>
            </w:tcMar>
          </w:tcPr>
          <w:p w14:paraId="6CA9525E" w14:textId="16780794" w:rsidR="00C356D4" w:rsidRPr="001C2286" w:rsidRDefault="001C2286"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9E7C335" w14:textId="24CC1D2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ing</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6C9DD48" w14:textId="4437591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l</w:t>
            </w:r>
          </w:p>
        </w:tc>
        <w:sdt>
          <w:sdtPr>
            <w:rPr>
              <w:rFonts w:ascii="Calibri" w:hAnsi="Calibri" w:cstheme="minorHAnsi"/>
              <w:b/>
              <w:color w:val="0070C0"/>
              <w:szCs w:val="20"/>
              <w:lang w:val="af-ZA"/>
            </w:rPr>
            <w:id w:val="1837416161"/>
            <w:placeholder>
              <w:docPart w:val="D2C2F25CF36D412E9BAF86FDC72DB1C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93AD3D1" w14:textId="0FE31D0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10644546"/>
            <w:placeholder>
              <w:docPart w:val="28F78DA1262D4F049C25E17955686BC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0DCEFC3" w14:textId="1F3E364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5F3DD09" w14:textId="77777777" w:rsidTr="003D1F84">
        <w:trPr>
          <w:trHeight w:val="340"/>
        </w:trPr>
        <w:tc>
          <w:tcPr>
            <w:tcW w:w="607" w:type="dxa"/>
            <w:tcBorders>
              <w:right w:val="single" w:sz="6" w:space="0" w:color="auto"/>
            </w:tcBorders>
            <w:tcMar>
              <w:top w:w="0" w:type="dxa"/>
              <w:left w:w="107" w:type="dxa"/>
              <w:bottom w:w="0" w:type="dxa"/>
              <w:right w:w="107" w:type="dxa"/>
            </w:tcMar>
          </w:tcPr>
          <w:p w14:paraId="7F9C8BAD" w14:textId="6A5C6515"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B45618" w14:textId="458642D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eath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3A770EC" w14:textId="17111A1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ar</w:t>
            </w:r>
          </w:p>
        </w:tc>
        <w:sdt>
          <w:sdtPr>
            <w:rPr>
              <w:rFonts w:ascii="Calibri" w:hAnsi="Calibri" w:cstheme="minorHAnsi"/>
              <w:b/>
              <w:color w:val="0070C0"/>
              <w:szCs w:val="20"/>
              <w:lang w:val="af-ZA"/>
            </w:rPr>
            <w:id w:val="-982304058"/>
            <w:placeholder>
              <w:docPart w:val="CCB666A3C7E949A8B81A278B54089EFA"/>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9A3D7FD" w14:textId="7EF621C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82661012"/>
            <w:placeholder>
              <w:docPart w:val="6080982EDDC24D06946E932C7C94FE6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DA1DEF9" w14:textId="07EAF8E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D2699DE" w14:textId="77777777" w:rsidTr="003D1F84">
        <w:trPr>
          <w:trHeight w:val="340"/>
        </w:trPr>
        <w:tc>
          <w:tcPr>
            <w:tcW w:w="607" w:type="dxa"/>
            <w:tcBorders>
              <w:right w:val="single" w:sz="6" w:space="0" w:color="auto"/>
            </w:tcBorders>
            <w:tcMar>
              <w:top w:w="0" w:type="dxa"/>
              <w:left w:w="107" w:type="dxa"/>
              <w:bottom w:w="0" w:type="dxa"/>
              <w:right w:w="107" w:type="dxa"/>
            </w:tcMar>
          </w:tcPr>
          <w:p w14:paraId="428185F5" w14:textId="759EC0E0"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36B4EA9" w14:textId="4ABF39B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ool</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DFCEF8D" w14:textId="01962B6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ašm</w:t>
            </w:r>
          </w:p>
        </w:tc>
        <w:sdt>
          <w:sdtPr>
            <w:rPr>
              <w:rFonts w:ascii="Calibri" w:hAnsi="Calibri" w:cstheme="minorHAnsi"/>
              <w:b/>
              <w:color w:val="0070C0"/>
              <w:szCs w:val="20"/>
              <w:lang w:val="af-ZA"/>
            </w:rPr>
            <w:id w:val="1673147802"/>
            <w:placeholder>
              <w:docPart w:val="F7C346819F03464FA36B004CD86A56E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B7EF579" w14:textId="550BCCD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3509906"/>
            <w:placeholder>
              <w:docPart w:val="6B80EBC168AD44CF9FB48D05575514A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09C098A" w14:textId="11009F2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C00E1EA" w14:textId="77777777" w:rsidTr="003D1F84">
        <w:trPr>
          <w:trHeight w:val="340"/>
        </w:trPr>
        <w:tc>
          <w:tcPr>
            <w:tcW w:w="607" w:type="dxa"/>
            <w:tcBorders>
              <w:right w:val="single" w:sz="6" w:space="0" w:color="auto"/>
            </w:tcBorders>
            <w:tcMar>
              <w:top w:w="0" w:type="dxa"/>
              <w:left w:w="107" w:type="dxa"/>
              <w:bottom w:w="0" w:type="dxa"/>
              <w:right w:w="107" w:type="dxa"/>
            </w:tcMar>
          </w:tcPr>
          <w:p w14:paraId="41D0437C" w14:textId="665A40F1"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B2535BA" w14:textId="2516659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re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DB9C642" w14:textId="6E6EC51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eraxt</w:t>
            </w:r>
          </w:p>
        </w:tc>
        <w:sdt>
          <w:sdtPr>
            <w:rPr>
              <w:rFonts w:ascii="Calibri" w:hAnsi="Calibri" w:cstheme="minorHAnsi"/>
              <w:b/>
              <w:color w:val="0070C0"/>
              <w:szCs w:val="20"/>
              <w:lang w:val="af-ZA"/>
            </w:rPr>
            <w:id w:val="1754863167"/>
            <w:placeholder>
              <w:docPart w:val="42608C74246C4869BC43807AF820CDC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AF7C67E" w14:textId="560ABB1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22522690"/>
            <w:placeholder>
              <w:docPart w:val="7E5F1459742544158F88047D7A84630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E8694A2" w14:textId="673BDCF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BE4D925" w14:textId="77777777" w:rsidTr="003D1F84">
        <w:trPr>
          <w:trHeight w:val="340"/>
        </w:trPr>
        <w:tc>
          <w:tcPr>
            <w:tcW w:w="607" w:type="dxa"/>
            <w:tcBorders>
              <w:right w:val="single" w:sz="6" w:space="0" w:color="auto"/>
            </w:tcBorders>
            <w:tcMar>
              <w:top w:w="0" w:type="dxa"/>
              <w:left w:w="107" w:type="dxa"/>
              <w:bottom w:w="0" w:type="dxa"/>
              <w:right w:w="107" w:type="dxa"/>
            </w:tcMar>
          </w:tcPr>
          <w:p w14:paraId="70407AF7" w14:textId="2F7A4939"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B86B3EC" w14:textId="6743531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ood (substanc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4BA437F" w14:textId="4BEF26C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čub </w:t>
            </w:r>
            <w:r w:rsidRPr="00AA2C5F">
              <w:rPr>
                <w:rFonts w:ascii="Calibri" w:eastAsia="Arial Unicode MS" w:hAnsi="Calibri"/>
                <w:sz w:val="20"/>
                <w:szCs w:val="20"/>
                <w:lang w:val="af-ZA"/>
              </w:rPr>
              <w:t>(mādde)</w:t>
            </w:r>
          </w:p>
        </w:tc>
        <w:sdt>
          <w:sdtPr>
            <w:rPr>
              <w:rFonts w:ascii="Calibri" w:hAnsi="Calibri" w:cstheme="minorHAnsi"/>
              <w:b/>
              <w:color w:val="0070C0"/>
              <w:szCs w:val="20"/>
              <w:lang w:val="af-ZA"/>
            </w:rPr>
            <w:id w:val="356394494"/>
            <w:placeholder>
              <w:docPart w:val="43C0C8CD27884F19A30565FA8AF8DAD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8BC6363" w14:textId="62D175F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83316856"/>
            <w:placeholder>
              <w:docPart w:val="89B18697495D43F799BFE58737ACD9B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E3D975E" w14:textId="718C01E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07C1F84" w14:textId="77777777" w:rsidTr="003D1F84">
        <w:trPr>
          <w:trHeight w:val="340"/>
        </w:trPr>
        <w:tc>
          <w:tcPr>
            <w:tcW w:w="607" w:type="dxa"/>
            <w:tcBorders>
              <w:right w:val="single" w:sz="6" w:space="0" w:color="auto"/>
            </w:tcBorders>
            <w:tcMar>
              <w:top w:w="0" w:type="dxa"/>
              <w:left w:w="107" w:type="dxa"/>
              <w:bottom w:w="0" w:type="dxa"/>
              <w:right w:w="107" w:type="dxa"/>
            </w:tcMar>
          </w:tcPr>
          <w:p w14:paraId="5413E3ED" w14:textId="0157EA39" w:rsidR="00C356D4" w:rsidRPr="001C2286" w:rsidRDefault="00581B8F"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5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DB2167B" w14:textId="1CD6F33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roo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A1BF0BD" w14:textId="44BF6D6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iše</w:t>
            </w:r>
          </w:p>
        </w:tc>
        <w:sdt>
          <w:sdtPr>
            <w:rPr>
              <w:rFonts w:ascii="Calibri" w:hAnsi="Calibri" w:cstheme="minorHAnsi"/>
              <w:b/>
              <w:color w:val="0070C0"/>
              <w:szCs w:val="20"/>
              <w:lang w:val="af-ZA"/>
            </w:rPr>
            <w:id w:val="447825110"/>
            <w:placeholder>
              <w:docPart w:val="FAE03736A2F247CAAE5FC2689EDA7A6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CEF3CE1" w14:textId="0432229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38466299"/>
            <w:placeholder>
              <w:docPart w:val="5A83F12642CA4BF6A9FC13074864799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0FF62BF" w14:textId="270BBA0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5FD223E" w14:textId="77777777" w:rsidTr="003D1F84">
        <w:trPr>
          <w:trHeight w:val="340"/>
        </w:trPr>
        <w:tc>
          <w:tcPr>
            <w:tcW w:w="607" w:type="dxa"/>
            <w:tcBorders>
              <w:right w:val="single" w:sz="6" w:space="0" w:color="auto"/>
            </w:tcBorders>
            <w:tcMar>
              <w:top w:w="0" w:type="dxa"/>
              <w:left w:w="107" w:type="dxa"/>
              <w:bottom w:w="0" w:type="dxa"/>
              <w:right w:w="107" w:type="dxa"/>
            </w:tcMar>
          </w:tcPr>
          <w:p w14:paraId="10D34D7C" w14:textId="376D08A9" w:rsidR="00C356D4" w:rsidRPr="001C2286" w:rsidRDefault="00581B8F"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1BA97C6" w14:textId="7D3D73B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ranc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5504CFD" w14:textId="476BF5F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šāxe</w:t>
            </w:r>
          </w:p>
        </w:tc>
        <w:sdt>
          <w:sdtPr>
            <w:rPr>
              <w:rFonts w:ascii="Calibri" w:hAnsi="Calibri" w:cstheme="minorHAnsi"/>
              <w:b/>
              <w:color w:val="0070C0"/>
              <w:szCs w:val="20"/>
              <w:lang w:val="af-ZA"/>
            </w:rPr>
            <w:id w:val="-2127303927"/>
            <w:placeholder>
              <w:docPart w:val="2677B4299E0043428820C5507E7B90C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4A64F91" w14:textId="0F185CE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6799844"/>
            <w:placeholder>
              <w:docPart w:val="CB943C638640439BA71518534CC0299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B47365B" w14:textId="6324F01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6D517D7" w14:textId="77777777" w:rsidTr="003D1F84">
        <w:trPr>
          <w:trHeight w:val="340"/>
        </w:trPr>
        <w:tc>
          <w:tcPr>
            <w:tcW w:w="607" w:type="dxa"/>
            <w:tcBorders>
              <w:right w:val="single" w:sz="6" w:space="0" w:color="auto"/>
            </w:tcBorders>
            <w:tcMar>
              <w:top w:w="0" w:type="dxa"/>
              <w:left w:w="107" w:type="dxa"/>
              <w:bottom w:w="0" w:type="dxa"/>
              <w:right w:w="107" w:type="dxa"/>
            </w:tcMar>
          </w:tcPr>
          <w:p w14:paraId="5CF902BE" w14:textId="215417E3"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038908" w14:textId="398D6BE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leaf</w:t>
            </w:r>
            <w:r>
              <w:rPr>
                <w:rFonts w:ascii="Calibri" w:hAnsi="Calibri"/>
                <w:sz w:val="20"/>
                <w:szCs w:val="20"/>
                <w:lang w:val="af-ZA"/>
              </w:rPr>
              <w:t xml:space="preserve"> (of tre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7EB25F6" w14:textId="13E6BCD4" w:rsidR="00C356D4" w:rsidRPr="00CD2E3D"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rPr>
            </w:pPr>
            <w:r w:rsidRPr="00AA2C5F">
              <w:rPr>
                <w:rFonts w:ascii="Calibri" w:eastAsia="Arial Unicode MS" w:hAnsi="Calibri"/>
                <w:i/>
                <w:iCs/>
                <w:sz w:val="20"/>
                <w:szCs w:val="20"/>
                <w:lang w:val="af-ZA"/>
              </w:rPr>
              <w:t>barg</w:t>
            </w:r>
            <w:r>
              <w:rPr>
                <w:rFonts w:ascii="Calibri" w:eastAsia="Arial Unicode MS" w:hAnsi="Calibri"/>
                <w:i/>
                <w:iCs/>
                <w:sz w:val="20"/>
                <w:szCs w:val="20"/>
              </w:rPr>
              <w:t xml:space="preserve"> </w:t>
            </w:r>
            <w:r w:rsidRPr="00CD2E3D">
              <w:rPr>
                <w:rFonts w:ascii="Calibri" w:eastAsia="Arial Unicode MS" w:hAnsi="Calibri"/>
                <w:sz w:val="20"/>
                <w:szCs w:val="20"/>
              </w:rPr>
              <w:t>(barge deraxt)</w:t>
            </w:r>
          </w:p>
        </w:tc>
        <w:sdt>
          <w:sdtPr>
            <w:rPr>
              <w:rFonts w:ascii="Calibri" w:hAnsi="Calibri" w:cstheme="minorHAnsi"/>
              <w:b/>
              <w:color w:val="0070C0"/>
              <w:szCs w:val="20"/>
              <w:lang w:val="af-ZA"/>
            </w:rPr>
            <w:id w:val="1241450002"/>
            <w:placeholder>
              <w:docPart w:val="F673B647D4E24DEC9122791746046FC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31C40A1" w14:textId="19D76E8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60346244"/>
            <w:placeholder>
              <w:docPart w:val="E98D1A721C33474E819A31B8A28A652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DE860C5" w14:textId="17491CE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A34EA5E" w14:textId="77777777" w:rsidTr="003D1F84">
        <w:trPr>
          <w:trHeight w:val="340"/>
        </w:trPr>
        <w:tc>
          <w:tcPr>
            <w:tcW w:w="607" w:type="dxa"/>
            <w:tcBorders>
              <w:right w:val="single" w:sz="6" w:space="0" w:color="auto"/>
            </w:tcBorders>
            <w:tcMar>
              <w:top w:w="0" w:type="dxa"/>
              <w:left w:w="107" w:type="dxa"/>
              <w:bottom w:w="0" w:type="dxa"/>
              <w:right w:w="107" w:type="dxa"/>
            </w:tcMar>
          </w:tcPr>
          <w:p w14:paraId="7870B768" w14:textId="3225143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A346963" w14:textId="0170715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u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7390D51" w14:textId="512F65E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oršid</w:t>
            </w:r>
          </w:p>
        </w:tc>
        <w:sdt>
          <w:sdtPr>
            <w:rPr>
              <w:rFonts w:ascii="Calibri" w:hAnsi="Calibri" w:cstheme="minorHAnsi"/>
              <w:b/>
              <w:color w:val="0070C0"/>
              <w:szCs w:val="20"/>
              <w:lang w:val="af-ZA"/>
            </w:rPr>
            <w:id w:val="-1857801554"/>
            <w:placeholder>
              <w:docPart w:val="B74C5A1915994DF8B79134A299CB902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2C08BB6" w14:textId="4347ABE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85425834"/>
            <w:placeholder>
              <w:docPart w:val="2A8E9B60F7C84452A066C5EF327B9EC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FBC69D5" w14:textId="72F5139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4A19C99" w14:textId="77777777" w:rsidTr="003D1F84">
        <w:trPr>
          <w:trHeight w:val="340"/>
        </w:trPr>
        <w:tc>
          <w:tcPr>
            <w:tcW w:w="607" w:type="dxa"/>
            <w:tcBorders>
              <w:right w:val="single" w:sz="6" w:space="0" w:color="auto"/>
            </w:tcBorders>
            <w:tcMar>
              <w:top w:w="0" w:type="dxa"/>
              <w:left w:w="107" w:type="dxa"/>
              <w:bottom w:w="0" w:type="dxa"/>
              <w:right w:w="107" w:type="dxa"/>
            </w:tcMar>
          </w:tcPr>
          <w:p w14:paraId="021316ED" w14:textId="53855706"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5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5FD7847" w14:textId="51B86E2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moo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1632B89" w14:textId="109F447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āh</w:t>
            </w:r>
          </w:p>
        </w:tc>
        <w:sdt>
          <w:sdtPr>
            <w:rPr>
              <w:rFonts w:ascii="Calibri" w:hAnsi="Calibri" w:cstheme="minorHAnsi"/>
              <w:b/>
              <w:color w:val="0070C0"/>
              <w:szCs w:val="20"/>
              <w:lang w:val="af-ZA"/>
            </w:rPr>
            <w:id w:val="320391830"/>
            <w:placeholder>
              <w:docPart w:val="691AB025E082430A8E5996613A20D06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489EB68" w14:textId="20CC1C2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99703940"/>
            <w:placeholder>
              <w:docPart w:val="A1A9F9A455754B1E892A2A412D95775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A18CDF1" w14:textId="59134D6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115600B" w14:textId="77777777" w:rsidTr="003D1F84">
        <w:trPr>
          <w:trHeight w:val="340"/>
        </w:trPr>
        <w:tc>
          <w:tcPr>
            <w:tcW w:w="607" w:type="dxa"/>
            <w:tcBorders>
              <w:right w:val="single" w:sz="6" w:space="0" w:color="auto"/>
            </w:tcBorders>
            <w:tcMar>
              <w:top w:w="0" w:type="dxa"/>
              <w:left w:w="107" w:type="dxa"/>
              <w:bottom w:w="0" w:type="dxa"/>
              <w:right w:w="107" w:type="dxa"/>
            </w:tcMar>
          </w:tcPr>
          <w:p w14:paraId="3D768AC0" w14:textId="3D68613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8AF295F" w14:textId="2B6657F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da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7B5CF14" w14:textId="0CBB888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uz</w:t>
            </w:r>
          </w:p>
        </w:tc>
        <w:sdt>
          <w:sdtPr>
            <w:rPr>
              <w:rFonts w:ascii="Calibri" w:hAnsi="Calibri" w:cstheme="minorHAnsi"/>
              <w:b/>
              <w:color w:val="0070C0"/>
              <w:szCs w:val="20"/>
              <w:lang w:val="af-ZA"/>
            </w:rPr>
            <w:id w:val="-789518474"/>
            <w:placeholder>
              <w:docPart w:val="2076C9AB7AAA4D51B0542E377A7FE05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4D5F83F" w14:textId="7C79E4AB"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62838208"/>
            <w:placeholder>
              <w:docPart w:val="A4C4657983B54E6186652A0EB971831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FA17BC0" w14:textId="2659CEB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BB9205A" w14:textId="77777777" w:rsidTr="003D1F84">
        <w:trPr>
          <w:trHeight w:val="340"/>
        </w:trPr>
        <w:tc>
          <w:tcPr>
            <w:tcW w:w="607" w:type="dxa"/>
            <w:tcBorders>
              <w:right w:val="single" w:sz="6" w:space="0" w:color="auto"/>
            </w:tcBorders>
            <w:tcMar>
              <w:top w:w="0" w:type="dxa"/>
              <w:left w:w="107" w:type="dxa"/>
              <w:bottom w:w="0" w:type="dxa"/>
              <w:right w:w="107" w:type="dxa"/>
            </w:tcMar>
          </w:tcPr>
          <w:p w14:paraId="4E541D08" w14:textId="686735C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73A4CBF" w14:textId="104A3BF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nigh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BEA9BAB" w14:textId="4E3D48D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šab</w:t>
            </w:r>
          </w:p>
        </w:tc>
        <w:sdt>
          <w:sdtPr>
            <w:rPr>
              <w:rFonts w:ascii="Calibri" w:hAnsi="Calibri" w:cstheme="minorHAnsi"/>
              <w:b/>
              <w:color w:val="0070C0"/>
              <w:szCs w:val="20"/>
              <w:lang w:val="af-ZA"/>
            </w:rPr>
            <w:id w:val="-838386304"/>
            <w:placeholder>
              <w:docPart w:val="773C14ACB55E44B5A4BDF261CA26250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262A7D8" w14:textId="54DD674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63410953"/>
            <w:placeholder>
              <w:docPart w:val="003976F676D54DB894E7EF81E62A37A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DCDD033" w14:textId="1AFE0A4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EDED45E" w14:textId="77777777" w:rsidTr="003D1F84">
        <w:trPr>
          <w:trHeight w:val="340"/>
        </w:trPr>
        <w:tc>
          <w:tcPr>
            <w:tcW w:w="607" w:type="dxa"/>
            <w:tcBorders>
              <w:right w:val="single" w:sz="6" w:space="0" w:color="auto"/>
            </w:tcBorders>
            <w:tcMar>
              <w:top w:w="0" w:type="dxa"/>
              <w:left w:w="107" w:type="dxa"/>
              <w:bottom w:w="0" w:type="dxa"/>
              <w:right w:w="107" w:type="dxa"/>
            </w:tcMar>
          </w:tcPr>
          <w:p w14:paraId="49E18070" w14:textId="5A8609B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3EE409A" w14:textId="0AEBF96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ta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B092419" w14:textId="70AEABE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etāre</w:t>
            </w:r>
          </w:p>
        </w:tc>
        <w:sdt>
          <w:sdtPr>
            <w:rPr>
              <w:rFonts w:ascii="Calibri" w:hAnsi="Calibri" w:cstheme="minorHAnsi"/>
              <w:b/>
              <w:color w:val="0070C0"/>
              <w:szCs w:val="20"/>
              <w:lang w:val="af-ZA"/>
            </w:rPr>
            <w:id w:val="-234552106"/>
            <w:placeholder>
              <w:docPart w:val="521CEB4884234737BD5DCED930E8B07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8BAC3FF" w14:textId="711E8F01"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47275414"/>
            <w:placeholder>
              <w:docPart w:val="4AE4F0C3E30B46FA928E04A49DA3A04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FFE03A7" w14:textId="2E6050D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A38CB81" w14:textId="77777777" w:rsidTr="003D1F84">
        <w:trPr>
          <w:trHeight w:val="340"/>
        </w:trPr>
        <w:tc>
          <w:tcPr>
            <w:tcW w:w="607" w:type="dxa"/>
            <w:tcBorders>
              <w:right w:val="single" w:sz="6" w:space="0" w:color="auto"/>
            </w:tcBorders>
            <w:tcMar>
              <w:top w:w="0" w:type="dxa"/>
              <w:left w:w="107" w:type="dxa"/>
              <w:bottom w:w="0" w:type="dxa"/>
              <w:right w:w="107" w:type="dxa"/>
            </w:tcMar>
          </w:tcPr>
          <w:p w14:paraId="5C9DDD39" w14:textId="632FEB8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2A30427" w14:textId="19CCC45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a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F3CB20B" w14:textId="0C21837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b</w:t>
            </w:r>
          </w:p>
        </w:tc>
        <w:sdt>
          <w:sdtPr>
            <w:rPr>
              <w:rFonts w:ascii="Calibri" w:hAnsi="Calibri" w:cstheme="minorHAnsi"/>
              <w:b/>
              <w:color w:val="0070C0"/>
              <w:szCs w:val="20"/>
              <w:lang w:val="af-ZA"/>
            </w:rPr>
            <w:id w:val="59146031"/>
            <w:placeholder>
              <w:docPart w:val="EE871807C82F4403BB8650D5B5368A0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6871DC6" w14:textId="4513F9A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20750083"/>
            <w:placeholder>
              <w:docPart w:val="C308034881AA4181BF506A5AE5B7365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88DFD3C" w14:textId="7D1300C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7521E8F" w14:textId="77777777" w:rsidTr="003D1F84">
        <w:trPr>
          <w:trHeight w:val="340"/>
        </w:trPr>
        <w:tc>
          <w:tcPr>
            <w:tcW w:w="607" w:type="dxa"/>
            <w:tcBorders>
              <w:right w:val="single" w:sz="6" w:space="0" w:color="auto"/>
            </w:tcBorders>
            <w:tcMar>
              <w:top w:w="0" w:type="dxa"/>
              <w:left w:w="107" w:type="dxa"/>
              <w:bottom w:w="0" w:type="dxa"/>
              <w:right w:w="107" w:type="dxa"/>
            </w:tcMar>
          </w:tcPr>
          <w:p w14:paraId="211B1E01" w14:textId="406B7468"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6D58CE1" w14:textId="5F95B74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fir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85AC430" w14:textId="6532976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taš</w:t>
            </w:r>
          </w:p>
        </w:tc>
        <w:sdt>
          <w:sdtPr>
            <w:rPr>
              <w:rFonts w:ascii="Calibri" w:hAnsi="Calibri" w:cstheme="minorHAnsi"/>
              <w:b/>
              <w:color w:val="0070C0"/>
              <w:szCs w:val="20"/>
              <w:lang w:val="af-ZA"/>
            </w:rPr>
            <w:id w:val="1467700502"/>
            <w:placeholder>
              <w:docPart w:val="F8BE7EFCF1254B8A9F2D9786C62B412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D252547" w14:textId="3EE5360C"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62600164"/>
            <w:placeholder>
              <w:docPart w:val="9BCBAD6B49804A0E8C0E5755144D60F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513E557" w14:textId="42504BA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93FD3BF" w14:textId="77777777" w:rsidTr="003D1F84">
        <w:trPr>
          <w:trHeight w:val="340"/>
        </w:trPr>
        <w:tc>
          <w:tcPr>
            <w:tcW w:w="607" w:type="dxa"/>
            <w:tcBorders>
              <w:right w:val="single" w:sz="6" w:space="0" w:color="auto"/>
            </w:tcBorders>
            <w:tcMar>
              <w:top w:w="0" w:type="dxa"/>
              <w:left w:w="107" w:type="dxa"/>
              <w:bottom w:w="0" w:type="dxa"/>
              <w:right w:w="107" w:type="dxa"/>
            </w:tcMar>
          </w:tcPr>
          <w:p w14:paraId="408E9BB2" w14:textId="755D95D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054AAC" w14:textId="0DA48E3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in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9F7DD12" w14:textId="281A59E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d</w:t>
            </w:r>
          </w:p>
        </w:tc>
        <w:sdt>
          <w:sdtPr>
            <w:rPr>
              <w:rFonts w:ascii="Calibri" w:hAnsi="Calibri" w:cstheme="minorHAnsi"/>
              <w:b/>
              <w:color w:val="0070C0"/>
              <w:szCs w:val="20"/>
              <w:lang w:val="af-ZA"/>
            </w:rPr>
            <w:id w:val="-1408606776"/>
            <w:placeholder>
              <w:docPart w:val="609DF0FCA3094409A5C363B96E4CCE8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4E8DA78" w14:textId="151BB0F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06196319"/>
            <w:placeholder>
              <w:docPart w:val="D7504BAA7D43432DA9D69C30A36727F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412331E" w14:textId="48B2708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5126760" w14:textId="77777777" w:rsidTr="003D1F84">
        <w:trPr>
          <w:trHeight w:val="340"/>
        </w:trPr>
        <w:tc>
          <w:tcPr>
            <w:tcW w:w="607" w:type="dxa"/>
            <w:tcBorders>
              <w:right w:val="single" w:sz="6" w:space="0" w:color="auto"/>
            </w:tcBorders>
            <w:tcMar>
              <w:top w:w="0" w:type="dxa"/>
              <w:left w:w="107" w:type="dxa"/>
              <w:bottom w:w="0" w:type="dxa"/>
              <w:right w:w="107" w:type="dxa"/>
            </w:tcMar>
          </w:tcPr>
          <w:p w14:paraId="542A92C3" w14:textId="224B488E"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B70D2E6" w14:textId="7CF1682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mok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04D21DA" w14:textId="6AF9301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ud</w:t>
            </w:r>
          </w:p>
        </w:tc>
        <w:sdt>
          <w:sdtPr>
            <w:rPr>
              <w:rFonts w:ascii="Calibri" w:hAnsi="Calibri" w:cstheme="minorHAnsi"/>
              <w:b/>
              <w:color w:val="0070C0"/>
              <w:szCs w:val="20"/>
              <w:lang w:val="af-ZA"/>
            </w:rPr>
            <w:id w:val="-205260363"/>
            <w:placeholder>
              <w:docPart w:val="788ADB44C4DA4687BE648A3739BCAD1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A1867F6" w14:textId="0981F4E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18132030"/>
            <w:placeholder>
              <w:docPart w:val="6AE25476330E42309C56238AC9AC55A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55911F4" w14:textId="5F3C7A0D"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5E1304D" w14:textId="77777777" w:rsidTr="003D1F84">
        <w:trPr>
          <w:trHeight w:val="340"/>
        </w:trPr>
        <w:tc>
          <w:tcPr>
            <w:tcW w:w="607" w:type="dxa"/>
            <w:tcBorders>
              <w:right w:val="single" w:sz="6" w:space="0" w:color="auto"/>
            </w:tcBorders>
            <w:tcMar>
              <w:top w:w="0" w:type="dxa"/>
              <w:left w:w="107" w:type="dxa"/>
              <w:bottom w:w="0" w:type="dxa"/>
              <w:right w:w="107" w:type="dxa"/>
            </w:tcMar>
          </w:tcPr>
          <w:p w14:paraId="2A72BDA5" w14:textId="3D2B406F"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9441D28" w14:textId="5436015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as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EE226E8" w14:textId="11F6CD5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ākestar</w:t>
            </w:r>
          </w:p>
        </w:tc>
        <w:sdt>
          <w:sdtPr>
            <w:rPr>
              <w:rFonts w:ascii="Calibri" w:hAnsi="Calibri" w:cstheme="minorHAnsi"/>
              <w:b/>
              <w:color w:val="0070C0"/>
              <w:szCs w:val="20"/>
              <w:lang w:val="af-ZA"/>
            </w:rPr>
            <w:id w:val="1535463099"/>
            <w:placeholder>
              <w:docPart w:val="30042CFB9F674194BFA36B48AC15E50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4FB3C18" w14:textId="5C34970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07423021"/>
            <w:placeholder>
              <w:docPart w:val="B13AB8EFDA294B758B79C5698EF5102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53D25D6" w14:textId="190DAED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128336C" w14:textId="77777777" w:rsidTr="003D1F84">
        <w:trPr>
          <w:trHeight w:val="340"/>
        </w:trPr>
        <w:tc>
          <w:tcPr>
            <w:tcW w:w="607" w:type="dxa"/>
            <w:tcBorders>
              <w:right w:val="single" w:sz="6" w:space="0" w:color="auto"/>
            </w:tcBorders>
            <w:tcMar>
              <w:top w:w="0" w:type="dxa"/>
              <w:left w:w="107" w:type="dxa"/>
              <w:bottom w:w="0" w:type="dxa"/>
              <w:right w:w="107" w:type="dxa"/>
            </w:tcMar>
          </w:tcPr>
          <w:p w14:paraId="4CBCC97B" w14:textId="3F53BBCA"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6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20C527C" w14:textId="36DDC6E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tone (10 cm. diame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18A4AD4" w14:textId="17476C2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sang </w:t>
            </w:r>
            <w:r w:rsidRPr="00AA2C5F">
              <w:rPr>
                <w:rFonts w:ascii="Calibri" w:eastAsia="Arial Unicode MS" w:hAnsi="Calibri"/>
                <w:sz w:val="20"/>
                <w:szCs w:val="20"/>
                <w:lang w:val="af-ZA"/>
              </w:rPr>
              <w:t>(be ġotre 10 sāntimetr)</w:t>
            </w:r>
            <w:r w:rsidRPr="00AA2C5F">
              <w:rPr>
                <w:rFonts w:ascii="Calibri" w:eastAsia="Arial Unicode MS" w:hAnsi="Calibri"/>
                <w:i/>
                <w:iCs/>
                <w:sz w:val="20"/>
                <w:szCs w:val="20"/>
                <w:lang w:val="af-ZA"/>
              </w:rPr>
              <w:t xml:space="preserve"> </w:t>
            </w:r>
          </w:p>
        </w:tc>
        <w:sdt>
          <w:sdtPr>
            <w:rPr>
              <w:rFonts w:ascii="Calibri" w:hAnsi="Calibri" w:cstheme="minorHAnsi"/>
              <w:b/>
              <w:color w:val="0070C0"/>
              <w:szCs w:val="20"/>
              <w:lang w:val="af-ZA"/>
            </w:rPr>
            <w:id w:val="-354424445"/>
            <w:placeholder>
              <w:docPart w:val="63A04CDFD33D44F99879C12D81C3702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1656402" w14:textId="580C035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00322822"/>
            <w:placeholder>
              <w:docPart w:val="E3C1634D298043A98B1E3B152105DDA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9BA7506" w14:textId="42DD6FC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C78ED91" w14:textId="77777777" w:rsidTr="003D1F84">
        <w:trPr>
          <w:trHeight w:val="340"/>
        </w:trPr>
        <w:tc>
          <w:tcPr>
            <w:tcW w:w="607" w:type="dxa"/>
            <w:tcBorders>
              <w:right w:val="single" w:sz="6" w:space="0" w:color="auto"/>
            </w:tcBorders>
            <w:tcMar>
              <w:top w:w="0" w:type="dxa"/>
              <w:left w:w="107" w:type="dxa"/>
              <w:bottom w:w="0" w:type="dxa"/>
              <w:right w:w="107" w:type="dxa"/>
            </w:tcMar>
          </w:tcPr>
          <w:p w14:paraId="2B468BE6" w14:textId="0A580994"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6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524B8D9"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west</w:t>
            </w:r>
          </w:p>
          <w:p w14:paraId="3F19312F" w14:textId="1CD465B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t>
            </w:r>
            <w:r w:rsidRPr="00AA2C5F">
              <w:rPr>
                <w:rFonts w:ascii="Calibri" w:hAnsi="Calibri"/>
                <w:i/>
                <w:iCs/>
                <w:sz w:val="20"/>
                <w:szCs w:val="20"/>
                <w:lang w:val="af-ZA"/>
              </w:rPr>
              <w:t>The sun sets in the west.</w:t>
            </w:r>
            <w:r w:rsidRPr="00AA2C5F">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C71B54F" w14:textId="3E977B3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en-US"/>
              </w:rPr>
            </w:pPr>
            <w:r w:rsidRPr="00AA2C5F">
              <w:rPr>
                <w:rFonts w:ascii="Calibri" w:eastAsia="Arial Unicode MS" w:hAnsi="Calibri"/>
                <w:i/>
                <w:iCs/>
                <w:sz w:val="20"/>
                <w:szCs w:val="20"/>
                <w:lang w:val="af-ZA"/>
              </w:rPr>
              <w:t>maġreb</w:t>
            </w:r>
          </w:p>
          <w:p w14:paraId="41457A1E"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ftāb dar maġreb ġorub mikonad.)</w:t>
            </w:r>
          </w:p>
        </w:tc>
        <w:sdt>
          <w:sdtPr>
            <w:rPr>
              <w:rFonts w:ascii="Calibri" w:hAnsi="Calibri" w:cstheme="minorHAnsi"/>
              <w:b/>
              <w:color w:val="0070C0"/>
              <w:szCs w:val="20"/>
              <w:lang w:val="af-ZA"/>
            </w:rPr>
            <w:id w:val="618104800"/>
            <w:placeholder>
              <w:docPart w:val="AF9A41D770E74CAEA0037CBFBA26C04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16AADF6" w14:textId="791530C1" w:rsidR="00C356D4" w:rsidRPr="0030778B" w:rsidRDefault="00C356D4" w:rsidP="00995B62">
                <w:pPr>
                  <w:overflowPunct w:val="0"/>
                  <w:autoSpaceDE w:val="0"/>
                  <w:autoSpaceDN w:val="0"/>
                  <w:adjustRightInd w:val="0"/>
                  <w:jc w:val="left"/>
                  <w:textAlignment w:val="baseline"/>
                  <w:rPr>
                    <w:rFonts w:ascii="Calibri" w:hAnsi="Calibri" w:cstheme="minorHAnsi"/>
                    <w:b/>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6984780"/>
            <w:placeholder>
              <w:docPart w:val="E8B441D0CE994AA9AE76ABD6B3BDEFF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4A080C6" w14:textId="50DF692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26C5E2A" w14:textId="77777777" w:rsidTr="003D1F84">
        <w:trPr>
          <w:trHeight w:val="340"/>
        </w:trPr>
        <w:tc>
          <w:tcPr>
            <w:tcW w:w="607" w:type="dxa"/>
            <w:tcBorders>
              <w:right w:val="single" w:sz="6" w:space="0" w:color="auto"/>
            </w:tcBorders>
            <w:tcMar>
              <w:top w:w="0" w:type="dxa"/>
              <w:left w:w="107" w:type="dxa"/>
              <w:bottom w:w="0" w:type="dxa"/>
              <w:right w:w="107" w:type="dxa"/>
            </w:tcMar>
          </w:tcPr>
          <w:p w14:paraId="5E3FEAF0" w14:textId="6E743A65"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lastRenderedPageBreak/>
              <w:t>7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8CBA8F5" w14:textId="1B4F650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yea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524EEE6" w14:textId="67794C1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āl</w:t>
            </w:r>
          </w:p>
        </w:tc>
        <w:sdt>
          <w:sdtPr>
            <w:rPr>
              <w:rFonts w:ascii="Calibri" w:hAnsi="Calibri" w:cstheme="minorHAnsi"/>
              <w:b/>
              <w:color w:val="0070C0"/>
              <w:szCs w:val="20"/>
              <w:lang w:val="af-ZA"/>
            </w:rPr>
            <w:id w:val="1836107916"/>
            <w:placeholder>
              <w:docPart w:val="E03AB7DD979C4257B2E058A5AFE4CB7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4EDD51C" w14:textId="063704B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02201137"/>
            <w:placeholder>
              <w:docPart w:val="1234DE169D3B4948B664DF33EAD6F14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31547B3" w14:textId="0C1464E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F57A7F3" w14:textId="77777777" w:rsidTr="003D1F84">
        <w:trPr>
          <w:trHeight w:val="340"/>
        </w:trPr>
        <w:tc>
          <w:tcPr>
            <w:tcW w:w="607" w:type="dxa"/>
            <w:tcBorders>
              <w:right w:val="single" w:sz="6" w:space="0" w:color="auto"/>
            </w:tcBorders>
            <w:tcMar>
              <w:top w:w="0" w:type="dxa"/>
              <w:left w:w="107" w:type="dxa"/>
              <w:bottom w:w="0" w:type="dxa"/>
              <w:right w:w="107" w:type="dxa"/>
            </w:tcMar>
          </w:tcPr>
          <w:p w14:paraId="25C7AFAF" w14:textId="7BF12767"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7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F0DCFB6" w14:textId="4FE3192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umm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8AB8D62" w14:textId="3E2C9F8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ābestān</w:t>
            </w:r>
          </w:p>
        </w:tc>
        <w:sdt>
          <w:sdtPr>
            <w:rPr>
              <w:rFonts w:ascii="Calibri" w:hAnsi="Calibri" w:cstheme="minorHAnsi"/>
              <w:b/>
              <w:color w:val="0070C0"/>
              <w:szCs w:val="20"/>
              <w:lang w:val="af-ZA"/>
            </w:rPr>
            <w:id w:val="-1062097509"/>
            <w:placeholder>
              <w:docPart w:val="41FB691AA8C44EC598342B2F998CB80A"/>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85BED5F" w14:textId="3E98213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5342884"/>
            <w:placeholder>
              <w:docPart w:val="ED74E20D0FB54E4FA49FEDC8A10949D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9AE509F" w14:textId="5A6B49C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B3DCDED" w14:textId="77777777" w:rsidTr="003D1F84">
        <w:trPr>
          <w:trHeight w:val="340"/>
        </w:trPr>
        <w:tc>
          <w:tcPr>
            <w:tcW w:w="607" w:type="dxa"/>
            <w:tcBorders>
              <w:right w:val="single" w:sz="6" w:space="0" w:color="auto"/>
            </w:tcBorders>
            <w:tcMar>
              <w:top w:w="0" w:type="dxa"/>
              <w:left w:w="107" w:type="dxa"/>
              <w:bottom w:w="0" w:type="dxa"/>
              <w:right w:w="107" w:type="dxa"/>
            </w:tcMar>
          </w:tcPr>
          <w:p w14:paraId="331B9263" w14:textId="209F914E"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6FA19D9" w14:textId="5647D63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in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3CBB502" w14:textId="6074F2C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zemestān</w:t>
            </w:r>
          </w:p>
        </w:tc>
        <w:sdt>
          <w:sdtPr>
            <w:rPr>
              <w:rFonts w:ascii="Calibri" w:hAnsi="Calibri" w:cstheme="minorHAnsi"/>
              <w:b/>
              <w:color w:val="0070C0"/>
              <w:szCs w:val="20"/>
              <w:lang w:val="af-ZA"/>
            </w:rPr>
            <w:id w:val="-1173881194"/>
            <w:placeholder>
              <w:docPart w:val="5E3F24B0FF3F419292EDD699FBFFA71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8EBF948" w14:textId="1A1AB89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38761319"/>
            <w:placeholder>
              <w:docPart w:val="8EAF253F8E42415DB5A5078ECAC8606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FC748BA" w14:textId="7A6B9B1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C4BB603" w14:textId="77777777" w:rsidTr="003D1F84">
        <w:trPr>
          <w:trHeight w:val="340"/>
        </w:trPr>
        <w:tc>
          <w:tcPr>
            <w:tcW w:w="607" w:type="dxa"/>
            <w:tcBorders>
              <w:right w:val="single" w:sz="6" w:space="0" w:color="auto"/>
            </w:tcBorders>
            <w:tcMar>
              <w:top w:w="0" w:type="dxa"/>
              <w:left w:w="107" w:type="dxa"/>
              <w:bottom w:w="0" w:type="dxa"/>
              <w:right w:w="107" w:type="dxa"/>
            </w:tcMar>
          </w:tcPr>
          <w:p w14:paraId="73A881E4" w14:textId="2496116A"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BDB857E" w14:textId="1CF0C90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n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28BF5AD" w14:textId="5FC15E5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arf</w:t>
            </w:r>
          </w:p>
        </w:tc>
        <w:sdt>
          <w:sdtPr>
            <w:rPr>
              <w:rFonts w:ascii="Calibri" w:hAnsi="Calibri" w:cstheme="minorHAnsi"/>
              <w:b/>
              <w:color w:val="0070C0"/>
              <w:szCs w:val="20"/>
              <w:lang w:val="af-ZA"/>
            </w:rPr>
            <w:id w:val="-1612045378"/>
            <w:placeholder>
              <w:docPart w:val="97A51C5B69754A868C6686174F24E93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E5CAC69" w14:textId="3956970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15557798"/>
            <w:placeholder>
              <w:docPart w:val="33BBEB6384E14048B8EA407760352EC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44F2BAE" w14:textId="292B450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589DEEA" w14:textId="77777777" w:rsidTr="003D1F84">
        <w:trPr>
          <w:trHeight w:val="340"/>
        </w:trPr>
        <w:tc>
          <w:tcPr>
            <w:tcW w:w="607" w:type="dxa"/>
            <w:tcBorders>
              <w:right w:val="single" w:sz="6" w:space="0" w:color="auto"/>
            </w:tcBorders>
            <w:tcMar>
              <w:top w:w="0" w:type="dxa"/>
              <w:left w:w="107" w:type="dxa"/>
              <w:bottom w:w="0" w:type="dxa"/>
              <w:right w:w="107" w:type="dxa"/>
            </w:tcMar>
          </w:tcPr>
          <w:p w14:paraId="4C489EB9" w14:textId="2C26CC34"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86C8407" w14:textId="5C5DDAD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ous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8FDFB4C" w14:textId="0F0907D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āne</w:t>
            </w:r>
          </w:p>
        </w:tc>
        <w:sdt>
          <w:sdtPr>
            <w:rPr>
              <w:rFonts w:ascii="Calibri" w:hAnsi="Calibri" w:cstheme="minorHAnsi"/>
              <w:b/>
              <w:color w:val="0070C0"/>
              <w:szCs w:val="20"/>
              <w:lang w:val="af-ZA"/>
            </w:rPr>
            <w:id w:val="-1706712329"/>
            <w:placeholder>
              <w:docPart w:val="7EFCF092538C4861A7ED015EC3AC175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29E4F26" w14:textId="16A007D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47320881"/>
            <w:placeholder>
              <w:docPart w:val="9AB616465F8E409BA81CAB5A8B89B67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E4F5C03" w14:textId="2410081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1B362FB" w14:textId="77777777" w:rsidTr="003D1F84">
        <w:trPr>
          <w:trHeight w:val="340"/>
        </w:trPr>
        <w:tc>
          <w:tcPr>
            <w:tcW w:w="607" w:type="dxa"/>
            <w:tcBorders>
              <w:right w:val="single" w:sz="6" w:space="0" w:color="auto"/>
            </w:tcBorders>
            <w:tcMar>
              <w:top w:w="0" w:type="dxa"/>
              <w:left w:w="107" w:type="dxa"/>
              <w:bottom w:w="0" w:type="dxa"/>
              <w:right w:w="107" w:type="dxa"/>
            </w:tcMar>
          </w:tcPr>
          <w:p w14:paraId="5189EC1F" w14:textId="67749F4F"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0F48CD3" w14:textId="17A1C2F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poo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33452B4" w14:textId="4A46B1A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ġāšoġ</w:t>
            </w:r>
          </w:p>
        </w:tc>
        <w:sdt>
          <w:sdtPr>
            <w:rPr>
              <w:rFonts w:ascii="Calibri" w:hAnsi="Calibri" w:cstheme="minorHAnsi"/>
              <w:b/>
              <w:color w:val="0070C0"/>
              <w:szCs w:val="20"/>
              <w:lang w:val="af-ZA"/>
            </w:rPr>
            <w:id w:val="-1967570847"/>
            <w:placeholder>
              <w:docPart w:val="2D0B0043739A4161827201B3E3034505"/>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9559D60" w14:textId="15D75E5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27998694"/>
            <w:placeholder>
              <w:docPart w:val="AD0552795AAF4A6B9830A37B8FD95CE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48371D8" w14:textId="0C0D7DE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A5ED416" w14:textId="77777777" w:rsidTr="003D1F84">
        <w:trPr>
          <w:trHeight w:val="340"/>
        </w:trPr>
        <w:tc>
          <w:tcPr>
            <w:tcW w:w="607" w:type="dxa"/>
            <w:tcBorders>
              <w:right w:val="single" w:sz="6" w:space="0" w:color="auto"/>
            </w:tcBorders>
            <w:tcMar>
              <w:top w:w="0" w:type="dxa"/>
              <w:left w:w="107" w:type="dxa"/>
              <w:bottom w:w="0" w:type="dxa"/>
              <w:right w:w="107" w:type="dxa"/>
            </w:tcMar>
          </w:tcPr>
          <w:p w14:paraId="7B9E179A" w14:textId="0010914A"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241A54A" w14:textId="33C0B16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sal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AFC5E83" w14:textId="4415461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namak</w:t>
            </w:r>
          </w:p>
        </w:tc>
        <w:sdt>
          <w:sdtPr>
            <w:rPr>
              <w:rFonts w:ascii="Calibri" w:hAnsi="Calibri" w:cstheme="minorHAnsi"/>
              <w:b/>
              <w:color w:val="0070C0"/>
              <w:szCs w:val="20"/>
              <w:lang w:val="af-ZA"/>
            </w:rPr>
            <w:id w:val="-669335297"/>
            <w:placeholder>
              <w:docPart w:val="8095B899F7284DB8A0ECA8A51109144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EC2B343" w14:textId="292DA9F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66798066"/>
            <w:placeholder>
              <w:docPart w:val="4F3289AE1ED04DE68F67F29EACE3AFD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E63EBED" w14:textId="5E4B4DE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1526B6A" w14:textId="77777777" w:rsidTr="003D1F84">
        <w:trPr>
          <w:trHeight w:val="340"/>
        </w:trPr>
        <w:tc>
          <w:tcPr>
            <w:tcW w:w="607" w:type="dxa"/>
            <w:tcBorders>
              <w:right w:val="single" w:sz="6" w:space="0" w:color="auto"/>
            </w:tcBorders>
            <w:tcMar>
              <w:top w:w="0" w:type="dxa"/>
              <w:left w:w="107" w:type="dxa"/>
              <w:bottom w:w="0" w:type="dxa"/>
              <w:right w:w="107" w:type="dxa"/>
            </w:tcMar>
          </w:tcPr>
          <w:p w14:paraId="0DC1E588" w14:textId="16A2737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F1CCC5E" w14:textId="0261AC8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ric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28F3AF1" w14:textId="2996749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erenǰ</w:t>
            </w:r>
          </w:p>
        </w:tc>
        <w:sdt>
          <w:sdtPr>
            <w:rPr>
              <w:rFonts w:ascii="Calibri" w:hAnsi="Calibri" w:cstheme="minorHAnsi"/>
              <w:b/>
              <w:color w:val="0070C0"/>
              <w:szCs w:val="20"/>
              <w:lang w:val="af-ZA"/>
            </w:rPr>
            <w:id w:val="1930003211"/>
            <w:placeholder>
              <w:docPart w:val="54323BBCB6654C6A8EAC66BE4AE6F21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BD513A8" w14:textId="5592DC5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05211532"/>
            <w:placeholder>
              <w:docPart w:val="9B3E137694E14280B01796D700683B5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85FE149" w14:textId="1F170B5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108F5CB" w14:textId="77777777" w:rsidTr="003D1F84">
        <w:trPr>
          <w:trHeight w:val="340"/>
        </w:trPr>
        <w:tc>
          <w:tcPr>
            <w:tcW w:w="607" w:type="dxa"/>
            <w:tcBorders>
              <w:right w:val="single" w:sz="6" w:space="0" w:color="auto"/>
            </w:tcBorders>
            <w:tcMar>
              <w:top w:w="0" w:type="dxa"/>
              <w:left w:w="107" w:type="dxa"/>
              <w:bottom w:w="0" w:type="dxa"/>
              <w:right w:w="107" w:type="dxa"/>
            </w:tcMar>
          </w:tcPr>
          <w:p w14:paraId="6A9B76E4" w14:textId="71345CD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7FE36F7" w14:textId="7825A70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g (e.g., chicken)</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92CF03A" w14:textId="743EC1D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oxme morġ</w:t>
            </w:r>
          </w:p>
        </w:tc>
        <w:sdt>
          <w:sdtPr>
            <w:rPr>
              <w:rFonts w:ascii="Calibri" w:hAnsi="Calibri" w:cstheme="minorHAnsi"/>
              <w:b/>
              <w:color w:val="0070C0"/>
              <w:szCs w:val="20"/>
              <w:lang w:val="af-ZA"/>
            </w:rPr>
            <w:id w:val="-1164619472"/>
            <w:placeholder>
              <w:docPart w:val="D4A6A0696B3E4B44899D424384B0EA0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C08D462" w14:textId="70E587C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30371204"/>
            <w:placeholder>
              <w:docPart w:val="E0940B309C5149E1AB3F6A6A3A89419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9C8A258" w14:textId="367B7BF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FC77FD8" w14:textId="77777777" w:rsidTr="003D1F84">
        <w:trPr>
          <w:trHeight w:val="340"/>
        </w:trPr>
        <w:tc>
          <w:tcPr>
            <w:tcW w:w="607" w:type="dxa"/>
            <w:tcBorders>
              <w:right w:val="single" w:sz="6" w:space="0" w:color="auto"/>
            </w:tcBorders>
            <w:tcMar>
              <w:top w:w="0" w:type="dxa"/>
              <w:left w:w="107" w:type="dxa"/>
              <w:bottom w:w="0" w:type="dxa"/>
              <w:right w:w="107" w:type="dxa"/>
            </w:tcMar>
          </w:tcPr>
          <w:p w14:paraId="3A766308" w14:textId="00D9BB74"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7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A7E539" w14:textId="57851FB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walnu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AC20158" w14:textId="59DACE2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erdu</w:t>
            </w:r>
          </w:p>
        </w:tc>
        <w:sdt>
          <w:sdtPr>
            <w:rPr>
              <w:rFonts w:ascii="Calibri" w:hAnsi="Calibri" w:cstheme="minorHAnsi"/>
              <w:b/>
              <w:color w:val="0070C0"/>
              <w:szCs w:val="20"/>
              <w:lang w:val="af-ZA"/>
            </w:rPr>
            <w:id w:val="2132660013"/>
            <w:placeholder>
              <w:docPart w:val="EB13314F0C1E467C84F765D2FEC5662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FBA8C33" w14:textId="2537367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67886582"/>
            <w:placeholder>
              <w:docPart w:val="9C3CB93806AF4D2B902F2E77954C2F4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2A14457" w14:textId="5668F1B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50F01BA" w14:textId="77777777" w:rsidTr="003D1F84">
        <w:trPr>
          <w:trHeight w:val="340"/>
        </w:trPr>
        <w:tc>
          <w:tcPr>
            <w:tcW w:w="607" w:type="dxa"/>
            <w:tcBorders>
              <w:right w:val="single" w:sz="6" w:space="0" w:color="auto"/>
            </w:tcBorders>
            <w:tcMar>
              <w:top w:w="0" w:type="dxa"/>
              <w:left w:w="107" w:type="dxa"/>
              <w:bottom w:w="0" w:type="dxa"/>
              <w:right w:w="107" w:type="dxa"/>
            </w:tcMar>
          </w:tcPr>
          <w:p w14:paraId="2BC353D3" w14:textId="3BF9066A"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8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F3F2B9C" w14:textId="291EA98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almon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F7390F4" w14:textId="2BF8ADA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dām</w:t>
            </w:r>
          </w:p>
        </w:tc>
        <w:sdt>
          <w:sdtPr>
            <w:rPr>
              <w:rFonts w:ascii="Calibri" w:hAnsi="Calibri" w:cstheme="minorHAnsi"/>
              <w:b/>
              <w:color w:val="0070C0"/>
              <w:szCs w:val="20"/>
              <w:lang w:val="af-ZA"/>
            </w:rPr>
            <w:id w:val="-249888729"/>
            <w:placeholder>
              <w:docPart w:val="AC62E7E8F36D40598B4BD989252EE35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F8CCF8A" w14:textId="1439337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21283299"/>
            <w:placeholder>
              <w:docPart w:val="B88D54D1436C46CFAFBC96FAB4E735F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8028E04" w14:textId="6BDC9D2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A9F10F8" w14:textId="77777777" w:rsidTr="003D1F84">
        <w:trPr>
          <w:trHeight w:val="340"/>
        </w:trPr>
        <w:tc>
          <w:tcPr>
            <w:tcW w:w="607" w:type="dxa"/>
            <w:tcBorders>
              <w:right w:val="single" w:sz="6" w:space="0" w:color="auto"/>
            </w:tcBorders>
            <w:tcMar>
              <w:top w:w="0" w:type="dxa"/>
              <w:left w:w="107" w:type="dxa"/>
              <w:bottom w:w="0" w:type="dxa"/>
              <w:right w:w="107" w:type="dxa"/>
            </w:tcMar>
          </w:tcPr>
          <w:p w14:paraId="4CAC70CE" w14:textId="5B77EFF7" w:rsidR="00C356D4" w:rsidRPr="001C2286" w:rsidRDefault="00736A0C" w:rsidP="00995B62">
            <w:pPr>
              <w:overflowPunct w:val="0"/>
              <w:autoSpaceDE w:val="0"/>
              <w:autoSpaceDN w:val="0"/>
              <w:adjustRightInd w:val="0"/>
              <w:jc w:val="right"/>
              <w:textAlignment w:val="baseline"/>
              <w:rPr>
                <w:rFonts w:ascii="Calibri" w:hAnsi="Calibri"/>
                <w:sz w:val="20"/>
                <w:szCs w:val="20"/>
                <w:lang w:val="en-US"/>
              </w:rPr>
            </w:pPr>
            <w:r>
              <w:rPr>
                <w:rFonts w:ascii="Calibri" w:hAnsi="Calibri"/>
                <w:sz w:val="20"/>
                <w:szCs w:val="20"/>
                <w:lang w:val="en-US"/>
              </w:rPr>
              <w:t>8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5A82602" w14:textId="185AE8DB"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grap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E705D97" w14:textId="35413B0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angur</w:t>
            </w:r>
          </w:p>
        </w:tc>
        <w:sdt>
          <w:sdtPr>
            <w:rPr>
              <w:rFonts w:ascii="Calibri" w:hAnsi="Calibri" w:cstheme="minorHAnsi"/>
              <w:b/>
              <w:color w:val="0070C0"/>
              <w:szCs w:val="20"/>
              <w:lang w:val="af-ZA"/>
            </w:rPr>
            <w:id w:val="927009080"/>
            <w:placeholder>
              <w:docPart w:val="676C69795E8C468182FA6D122B2CA48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7C319AA" w14:textId="7D912D0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9868108"/>
            <w:placeholder>
              <w:docPart w:val="B000B361B7064EAEAE479D4183C5570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2BC3DE3" w14:textId="3695577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926DCF5" w14:textId="77777777" w:rsidTr="003D1F84">
        <w:trPr>
          <w:trHeight w:val="340"/>
        </w:trPr>
        <w:tc>
          <w:tcPr>
            <w:tcW w:w="607" w:type="dxa"/>
            <w:tcBorders>
              <w:right w:val="single" w:sz="6" w:space="0" w:color="auto"/>
            </w:tcBorders>
            <w:tcMar>
              <w:top w:w="0" w:type="dxa"/>
              <w:left w:w="107" w:type="dxa"/>
              <w:bottom w:w="0" w:type="dxa"/>
              <w:right w:w="107" w:type="dxa"/>
            </w:tcMar>
          </w:tcPr>
          <w:p w14:paraId="7FC33B02" w14:textId="233DCBC5"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FE0C485" w14:textId="72A3C53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hungr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FBBBA6D" w14:textId="0A97469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rosne</w:t>
            </w:r>
          </w:p>
        </w:tc>
        <w:sdt>
          <w:sdtPr>
            <w:rPr>
              <w:rFonts w:ascii="Calibri" w:hAnsi="Calibri" w:cstheme="minorHAnsi"/>
              <w:b/>
              <w:color w:val="0070C0"/>
              <w:szCs w:val="20"/>
              <w:lang w:val="af-ZA"/>
            </w:rPr>
            <w:id w:val="1042322590"/>
            <w:placeholder>
              <w:docPart w:val="D195080BD92646F483E439280DCE453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FEBEDCB" w14:textId="62FFC8D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03609367"/>
            <w:placeholder>
              <w:docPart w:val="6511160EA2604252AACD939195BE497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90E6ADF" w14:textId="674A93B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F2586EA" w14:textId="77777777" w:rsidTr="003D1F84">
        <w:trPr>
          <w:trHeight w:val="340"/>
        </w:trPr>
        <w:tc>
          <w:tcPr>
            <w:tcW w:w="607" w:type="dxa"/>
            <w:tcBorders>
              <w:right w:val="single" w:sz="6" w:space="0" w:color="auto"/>
            </w:tcBorders>
            <w:tcMar>
              <w:top w:w="0" w:type="dxa"/>
              <w:left w:w="107" w:type="dxa"/>
              <w:bottom w:w="0" w:type="dxa"/>
              <w:right w:w="107" w:type="dxa"/>
            </w:tcMar>
          </w:tcPr>
          <w:p w14:paraId="07E56587" w14:textId="14BF13C5"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C292A8B" w14:textId="0FD2B16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hirst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674AD76" w14:textId="501CAAA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ešne</w:t>
            </w:r>
          </w:p>
        </w:tc>
        <w:sdt>
          <w:sdtPr>
            <w:rPr>
              <w:rFonts w:ascii="Calibri" w:hAnsi="Calibri" w:cstheme="minorHAnsi"/>
              <w:b/>
              <w:color w:val="0070C0"/>
              <w:szCs w:val="20"/>
              <w:lang w:val="af-ZA"/>
            </w:rPr>
            <w:id w:val="-515149837"/>
            <w:placeholder>
              <w:docPart w:val="E1E9BCE9F78946EFA761E0740AE64BD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52F2AEF" w14:textId="0DC7A1A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09001666"/>
            <w:placeholder>
              <w:docPart w:val="96597999ABCA4CD3B0FE35E97757BBB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D8EECF7" w14:textId="29E3592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CF0C11E" w14:textId="77777777" w:rsidTr="003D1F84">
        <w:trPr>
          <w:trHeight w:val="340"/>
        </w:trPr>
        <w:tc>
          <w:tcPr>
            <w:tcW w:w="607" w:type="dxa"/>
            <w:tcBorders>
              <w:right w:val="single" w:sz="6" w:space="0" w:color="auto"/>
            </w:tcBorders>
            <w:tcMar>
              <w:top w:w="0" w:type="dxa"/>
              <w:left w:w="107" w:type="dxa"/>
              <w:bottom w:w="0" w:type="dxa"/>
              <w:right w:w="107" w:type="dxa"/>
            </w:tcMar>
          </w:tcPr>
          <w:p w14:paraId="482BEBBB" w14:textId="01661FD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AFCB63E" w14:textId="20EC29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itt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7FF48F6" w14:textId="7247A41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alx</w:t>
            </w:r>
          </w:p>
        </w:tc>
        <w:sdt>
          <w:sdtPr>
            <w:rPr>
              <w:rFonts w:ascii="Calibri" w:hAnsi="Calibri" w:cstheme="minorHAnsi"/>
              <w:b/>
              <w:color w:val="0070C0"/>
              <w:szCs w:val="20"/>
              <w:lang w:val="af-ZA"/>
            </w:rPr>
            <w:id w:val="-468119161"/>
            <w:placeholder>
              <w:docPart w:val="7A35AD9B9205407EA973C24BC8F7790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79EF203" w14:textId="5C81AAB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28745932"/>
            <w:placeholder>
              <w:docPart w:val="15702AFC0E054B3D8559C3098B50E59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7B74577" w14:textId="0CC0E0D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DFE9CF6" w14:textId="77777777" w:rsidTr="003D1F84">
        <w:trPr>
          <w:trHeight w:val="340"/>
        </w:trPr>
        <w:tc>
          <w:tcPr>
            <w:tcW w:w="607" w:type="dxa"/>
            <w:tcBorders>
              <w:right w:val="single" w:sz="6" w:space="0" w:color="auto"/>
            </w:tcBorders>
            <w:tcMar>
              <w:top w:w="0" w:type="dxa"/>
              <w:left w:w="107" w:type="dxa"/>
              <w:bottom w:w="0" w:type="dxa"/>
              <w:right w:w="107" w:type="dxa"/>
            </w:tcMar>
          </w:tcPr>
          <w:p w14:paraId="1BF06F7A" w14:textId="45DF780E"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EFF6F6F" w14:textId="77777777" w:rsidR="00C356D4"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 xml:space="preserve">fresh </w:t>
            </w:r>
          </w:p>
          <w:p w14:paraId="2A7A2230" w14:textId="4862A77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milk)</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1F16EDD" w14:textId="4FB973A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āze</w:t>
            </w:r>
          </w:p>
          <w:p w14:paraId="5637026E"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šir)</w:t>
            </w:r>
          </w:p>
        </w:tc>
        <w:sdt>
          <w:sdtPr>
            <w:rPr>
              <w:rFonts w:ascii="Calibri" w:hAnsi="Calibri" w:cstheme="minorHAnsi"/>
              <w:b/>
              <w:color w:val="0070C0"/>
              <w:szCs w:val="20"/>
              <w:lang w:val="af-ZA"/>
            </w:rPr>
            <w:id w:val="-1304239277"/>
            <w:placeholder>
              <w:docPart w:val="B9FF7B8F2F024EDD80368AF28630B86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7651067" w14:textId="2D57DCDA" w:rsidR="00C356D4" w:rsidRPr="00993BC3" w:rsidRDefault="00C356D4" w:rsidP="00995B62">
                <w:pPr>
                  <w:overflowPunct w:val="0"/>
                  <w:autoSpaceDE w:val="0"/>
                  <w:autoSpaceDN w:val="0"/>
                  <w:adjustRightInd w:val="0"/>
                  <w:jc w:val="left"/>
                  <w:textAlignment w:val="baseline"/>
                  <w:rPr>
                    <w:rFonts w:ascii="Calibri" w:hAnsi="Calibri"/>
                    <w:i/>
                    <w:iCs/>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05243497"/>
            <w:placeholder>
              <w:docPart w:val="81CAB60DADD4420C9E6F0D30201F88D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B32FC1D" w14:textId="45227F1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DE9DEE4" w14:textId="77777777" w:rsidTr="003D1F84">
        <w:trPr>
          <w:trHeight w:val="340"/>
        </w:trPr>
        <w:tc>
          <w:tcPr>
            <w:tcW w:w="607" w:type="dxa"/>
            <w:tcBorders>
              <w:right w:val="single" w:sz="6" w:space="0" w:color="auto"/>
            </w:tcBorders>
            <w:tcMar>
              <w:top w:w="0" w:type="dxa"/>
              <w:left w:w="107" w:type="dxa"/>
              <w:bottom w:w="0" w:type="dxa"/>
              <w:right w:w="107" w:type="dxa"/>
            </w:tcMar>
          </w:tcPr>
          <w:p w14:paraId="30586B04" w14:textId="290D96D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BBED47A" w14:textId="77777777" w:rsidR="00C356D4"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 xml:space="preserve">long </w:t>
            </w:r>
          </w:p>
          <w:p w14:paraId="48EA010D" w14:textId="32E9FCCD"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branch)</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B0E391E" w14:textId="0BC6EC3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derāz, boland </w:t>
            </w:r>
          </w:p>
          <w:p w14:paraId="7BB2045E"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šāxe)</w:t>
            </w:r>
          </w:p>
        </w:tc>
        <w:sdt>
          <w:sdtPr>
            <w:rPr>
              <w:rFonts w:ascii="Calibri" w:hAnsi="Calibri" w:cstheme="minorHAnsi"/>
              <w:b/>
              <w:color w:val="0070C0"/>
              <w:szCs w:val="20"/>
              <w:lang w:val="af-ZA"/>
            </w:rPr>
            <w:id w:val="1070162929"/>
            <w:placeholder>
              <w:docPart w:val="FC10693BDC4F47F29FE9961864EE39E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75E8D7F" w14:textId="3F10B8D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337016"/>
            <w:placeholder>
              <w:docPart w:val="78DFE4935E434A619C72536FF6C3C8A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1672B04" w14:textId="4249CE9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6A96671" w14:textId="77777777" w:rsidTr="003D1F84">
        <w:trPr>
          <w:trHeight w:val="340"/>
        </w:trPr>
        <w:tc>
          <w:tcPr>
            <w:tcW w:w="607" w:type="dxa"/>
            <w:tcBorders>
              <w:right w:val="single" w:sz="6" w:space="0" w:color="auto"/>
            </w:tcBorders>
            <w:tcMar>
              <w:top w:w="0" w:type="dxa"/>
              <w:left w:w="107" w:type="dxa"/>
              <w:bottom w:w="0" w:type="dxa"/>
              <w:right w:w="107" w:type="dxa"/>
            </w:tcMar>
          </w:tcPr>
          <w:p w14:paraId="0E63934F" w14:textId="09608EA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13FC222" w14:textId="55940BF4"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big</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D16F00E" w14:textId="46F21FB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ozorg</w:t>
            </w:r>
          </w:p>
        </w:tc>
        <w:sdt>
          <w:sdtPr>
            <w:rPr>
              <w:rFonts w:ascii="Calibri" w:hAnsi="Calibri" w:cstheme="minorHAnsi"/>
              <w:b/>
              <w:color w:val="0070C0"/>
              <w:szCs w:val="20"/>
              <w:lang w:val="af-ZA"/>
            </w:rPr>
            <w:id w:val="-1306545023"/>
            <w:placeholder>
              <w:docPart w:val="371DAB7542D54331A5108F85AA3AFD9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403FEF6" w14:textId="13E74DB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4684048"/>
            <w:placeholder>
              <w:docPart w:val="E4CA3ADF92774531819532C697A9221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858EDD8" w14:textId="06FA01C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3B9176C" w14:textId="77777777" w:rsidTr="003D1F84">
        <w:trPr>
          <w:trHeight w:val="340"/>
        </w:trPr>
        <w:tc>
          <w:tcPr>
            <w:tcW w:w="607" w:type="dxa"/>
            <w:tcBorders>
              <w:right w:val="single" w:sz="6" w:space="0" w:color="auto"/>
            </w:tcBorders>
            <w:tcMar>
              <w:top w:w="0" w:type="dxa"/>
              <w:left w:w="107" w:type="dxa"/>
              <w:bottom w:w="0" w:type="dxa"/>
              <w:right w:w="107" w:type="dxa"/>
            </w:tcMar>
          </w:tcPr>
          <w:p w14:paraId="40513BF0" w14:textId="584E2AC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70D771E" w14:textId="2B9B746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dr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7754D38" w14:textId="6136CBF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ošk</w:t>
            </w:r>
          </w:p>
        </w:tc>
        <w:sdt>
          <w:sdtPr>
            <w:rPr>
              <w:rFonts w:ascii="Calibri" w:hAnsi="Calibri" w:cstheme="minorHAnsi"/>
              <w:b/>
              <w:color w:val="0070C0"/>
              <w:szCs w:val="20"/>
              <w:lang w:val="af-ZA"/>
            </w:rPr>
            <w:id w:val="-611825729"/>
            <w:placeholder>
              <w:docPart w:val="11B98CBF0378465C928379969BD34AF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A200774" w14:textId="5C6023F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20441313"/>
            <w:placeholder>
              <w:docPart w:val="6F94031282C34358BAB9C93F9E4F6856"/>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9CACA20" w14:textId="46C96CC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2B85FF8" w14:textId="77777777" w:rsidTr="003D1F84">
        <w:trPr>
          <w:trHeight w:val="340"/>
        </w:trPr>
        <w:tc>
          <w:tcPr>
            <w:tcW w:w="607" w:type="dxa"/>
            <w:tcBorders>
              <w:right w:val="single" w:sz="6" w:space="0" w:color="auto"/>
            </w:tcBorders>
            <w:tcMar>
              <w:top w:w="0" w:type="dxa"/>
              <w:left w:w="107" w:type="dxa"/>
              <w:bottom w:w="0" w:type="dxa"/>
              <w:right w:w="107" w:type="dxa"/>
            </w:tcMar>
          </w:tcPr>
          <w:p w14:paraId="2035F3FD" w14:textId="49CC33B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8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5CE127A"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old (thing)</w:t>
            </w:r>
          </w:p>
          <w:p w14:paraId="07526711" w14:textId="4DA7917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clothing)</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0DDE37C" w14:textId="127BD9C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kohne</w:t>
            </w:r>
          </w:p>
          <w:p w14:paraId="6B6CFD30"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rtl/>
                <w:lang w:val="af-ZA"/>
              </w:rPr>
            </w:pPr>
            <w:r w:rsidRPr="00AA2C5F">
              <w:rPr>
                <w:rFonts w:ascii="Calibri" w:eastAsia="Arial Unicode MS" w:hAnsi="Calibri"/>
                <w:sz w:val="20"/>
                <w:szCs w:val="20"/>
                <w:lang w:val="af-ZA"/>
              </w:rPr>
              <w:t>(barāye mesāl, lebās)</w:t>
            </w:r>
          </w:p>
        </w:tc>
        <w:sdt>
          <w:sdtPr>
            <w:rPr>
              <w:rFonts w:ascii="Calibri" w:hAnsi="Calibri" w:cstheme="minorHAnsi"/>
              <w:b/>
              <w:color w:val="0070C0"/>
              <w:szCs w:val="20"/>
              <w:lang w:val="af-ZA"/>
            </w:rPr>
            <w:id w:val="1876895028"/>
            <w:placeholder>
              <w:docPart w:val="38EAF91897D94CD8BCDA3ECB55F8AB0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F39FEEA" w14:textId="4CDD0D70"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54145242"/>
            <w:placeholder>
              <w:docPart w:val="2EF70DF1462445948F343DA4BD8B0CF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EF5472C" w14:textId="36F0BA6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BC70C62" w14:textId="77777777" w:rsidTr="003D1F84">
        <w:trPr>
          <w:trHeight w:val="340"/>
        </w:trPr>
        <w:tc>
          <w:tcPr>
            <w:tcW w:w="607" w:type="dxa"/>
            <w:tcBorders>
              <w:right w:val="single" w:sz="6" w:space="0" w:color="auto"/>
            </w:tcBorders>
            <w:tcMar>
              <w:top w:w="0" w:type="dxa"/>
              <w:left w:w="107" w:type="dxa"/>
              <w:bottom w:w="0" w:type="dxa"/>
              <w:right w:w="107" w:type="dxa"/>
            </w:tcMar>
          </w:tcPr>
          <w:p w14:paraId="040332D3" w14:textId="39E9C7E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085209C"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 xml:space="preserve">full </w:t>
            </w:r>
          </w:p>
          <w:p w14:paraId="24541CFC" w14:textId="7E40BCF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contain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9C16C06" w14:textId="2193B75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or</w:t>
            </w:r>
          </w:p>
          <w:p w14:paraId="5C59CB77"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bidi="fa-IR"/>
              </w:rPr>
            </w:pPr>
            <w:r w:rsidRPr="00AA2C5F">
              <w:rPr>
                <w:rFonts w:ascii="Calibri" w:eastAsia="Arial Unicode MS" w:hAnsi="Calibri"/>
                <w:sz w:val="20"/>
                <w:szCs w:val="20"/>
                <w:lang w:val="af-ZA"/>
              </w:rPr>
              <w:t>(barāye mesāl, zarf)</w:t>
            </w:r>
          </w:p>
        </w:tc>
        <w:sdt>
          <w:sdtPr>
            <w:rPr>
              <w:rFonts w:ascii="Calibri" w:hAnsi="Calibri" w:cstheme="minorHAnsi"/>
              <w:b/>
              <w:color w:val="0070C0"/>
              <w:szCs w:val="20"/>
              <w:lang w:val="af-ZA"/>
            </w:rPr>
            <w:id w:val="-1420554612"/>
            <w:placeholder>
              <w:docPart w:val="C1AE36773FA54E11959275F78FD83D9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BDF714A" w14:textId="2BC010D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2875308"/>
            <w:placeholder>
              <w:docPart w:val="8CAEB6F07D8647558742E28560F9C3C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60A14A6" w14:textId="6A9A68A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FD5A22F" w14:textId="77777777" w:rsidTr="003D1F84">
        <w:trPr>
          <w:trHeight w:val="340"/>
        </w:trPr>
        <w:tc>
          <w:tcPr>
            <w:tcW w:w="607" w:type="dxa"/>
            <w:tcBorders>
              <w:right w:val="single" w:sz="6" w:space="0" w:color="auto"/>
            </w:tcBorders>
            <w:tcMar>
              <w:top w:w="0" w:type="dxa"/>
              <w:left w:w="107" w:type="dxa"/>
              <w:bottom w:w="0" w:type="dxa"/>
              <w:right w:w="107" w:type="dxa"/>
            </w:tcMar>
          </w:tcPr>
          <w:p w14:paraId="2EBFA0ED" w14:textId="58A5E3FE"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49F1838"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red</w:t>
            </w:r>
          </w:p>
          <w:p w14:paraId="003E06C4" w14:textId="3670DBC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blood)</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88D65E3" w14:textId="37CFC35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ġermez, sorx</w:t>
            </w:r>
          </w:p>
          <w:p w14:paraId="338A7B60"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xun)</w:t>
            </w:r>
          </w:p>
        </w:tc>
        <w:sdt>
          <w:sdtPr>
            <w:rPr>
              <w:rFonts w:ascii="Calibri" w:hAnsi="Calibri" w:cstheme="minorHAnsi"/>
              <w:b/>
              <w:color w:val="0070C0"/>
              <w:szCs w:val="20"/>
              <w:lang w:val="af-ZA"/>
            </w:rPr>
            <w:id w:val="1120651510"/>
            <w:placeholder>
              <w:docPart w:val="C170262D415B42F6A1025CAFD222D4F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2ABD768" w14:textId="7211902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4081314"/>
            <w:placeholder>
              <w:docPart w:val="12F495C608064CA097A1E0E70CE1E69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573A032" w14:textId="523401FF"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4133C08" w14:textId="77777777" w:rsidTr="003D1F84">
        <w:trPr>
          <w:trHeight w:val="340"/>
        </w:trPr>
        <w:tc>
          <w:tcPr>
            <w:tcW w:w="607" w:type="dxa"/>
            <w:tcBorders>
              <w:right w:val="single" w:sz="6" w:space="0" w:color="auto"/>
            </w:tcBorders>
            <w:tcMar>
              <w:top w:w="0" w:type="dxa"/>
              <w:left w:w="107" w:type="dxa"/>
              <w:bottom w:w="0" w:type="dxa"/>
              <w:right w:w="107" w:type="dxa"/>
            </w:tcMar>
          </w:tcPr>
          <w:p w14:paraId="5D507181" w14:textId="6F287EA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2AD6845"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white</w:t>
            </w:r>
          </w:p>
          <w:p w14:paraId="2B703994" w14:textId="7185F14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sn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21F3D6C" w14:textId="06BA2C96"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efid</w:t>
            </w:r>
          </w:p>
          <w:p w14:paraId="33845717"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barf)</w:t>
            </w:r>
          </w:p>
        </w:tc>
        <w:sdt>
          <w:sdtPr>
            <w:rPr>
              <w:rFonts w:ascii="Calibri" w:hAnsi="Calibri" w:cstheme="minorHAnsi"/>
              <w:b/>
              <w:color w:val="0070C0"/>
              <w:szCs w:val="20"/>
              <w:lang w:val="af-ZA"/>
            </w:rPr>
            <w:id w:val="1698196953"/>
            <w:placeholder>
              <w:docPart w:val="39C1FDC9174F443EAA232B5EEEFBB65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70DD4C2" w14:textId="3AB5707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14709075"/>
            <w:placeholder>
              <w:docPart w:val="4D7E6818863C4BEFA4427B94EBA7704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8A81AA6" w14:textId="1D244E9F" w:rsidR="00C356D4" w:rsidRPr="000B0EEB" w:rsidRDefault="00C356D4" w:rsidP="00995B62">
                <w:pPr>
                  <w:tabs>
                    <w:tab w:val="left" w:pos="91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C240CD6" w14:textId="77777777" w:rsidTr="003D1F84">
        <w:trPr>
          <w:trHeight w:val="340"/>
        </w:trPr>
        <w:tc>
          <w:tcPr>
            <w:tcW w:w="607" w:type="dxa"/>
            <w:tcBorders>
              <w:right w:val="single" w:sz="6" w:space="0" w:color="auto"/>
            </w:tcBorders>
            <w:tcMar>
              <w:top w:w="0" w:type="dxa"/>
              <w:left w:w="107" w:type="dxa"/>
              <w:bottom w:w="0" w:type="dxa"/>
              <w:right w:w="107" w:type="dxa"/>
            </w:tcMar>
          </w:tcPr>
          <w:p w14:paraId="0EBB6B50" w14:textId="7F8EF440"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857B25" w14:textId="777777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AA2C5F">
              <w:rPr>
                <w:rFonts w:ascii="Calibri" w:hAnsi="Calibri"/>
                <w:sz w:val="20"/>
                <w:szCs w:val="20"/>
                <w:lang w:val="af-ZA"/>
              </w:rPr>
              <w:t xml:space="preserve">green </w:t>
            </w:r>
          </w:p>
          <w:p w14:paraId="238435BA" w14:textId="2DD2122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e.g., cucumber)</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7109622" w14:textId="3D83C9F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abz</w:t>
            </w:r>
          </w:p>
          <w:p w14:paraId="625C676C"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xiyār)</w:t>
            </w:r>
          </w:p>
        </w:tc>
        <w:sdt>
          <w:sdtPr>
            <w:rPr>
              <w:rFonts w:ascii="Calibri" w:hAnsi="Calibri" w:cstheme="minorHAnsi"/>
              <w:b/>
              <w:color w:val="0070C0"/>
              <w:szCs w:val="20"/>
              <w:lang w:val="af-ZA"/>
            </w:rPr>
            <w:id w:val="-1126854596"/>
            <w:placeholder>
              <w:docPart w:val="E4FB60BF23BC4606814C9346C1E4E8A4"/>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DF8889B" w14:textId="59A12711"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00375406"/>
            <w:placeholder>
              <w:docPart w:val="AB0E1BB513024A48935A560A874F31D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29D6B24" w14:textId="595D0BC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6428383" w14:textId="77777777" w:rsidTr="003D1F84">
        <w:trPr>
          <w:trHeight w:val="340"/>
        </w:trPr>
        <w:tc>
          <w:tcPr>
            <w:tcW w:w="607" w:type="dxa"/>
            <w:tcBorders>
              <w:right w:val="single" w:sz="6" w:space="0" w:color="auto"/>
            </w:tcBorders>
            <w:tcMar>
              <w:top w:w="0" w:type="dxa"/>
              <w:left w:w="107" w:type="dxa"/>
              <w:bottom w:w="0" w:type="dxa"/>
              <w:right w:w="107" w:type="dxa"/>
            </w:tcMar>
          </w:tcPr>
          <w:p w14:paraId="76FAFAF5" w14:textId="2A3D2E91" w:rsidR="00C356D4" w:rsidRPr="001C2286" w:rsidRDefault="00736A0C" w:rsidP="00995B62">
            <w:pPr>
              <w:overflowPunct w:val="0"/>
              <w:autoSpaceDE w:val="0"/>
              <w:autoSpaceDN w:val="0"/>
              <w:adjustRightInd w:val="0"/>
              <w:jc w:val="right"/>
              <w:textAlignment w:val="baseline"/>
              <w:rPr>
                <w:rFonts w:ascii="Calibri" w:hAnsi="Calibri"/>
                <w:sz w:val="20"/>
                <w:szCs w:val="20"/>
                <w:rtl/>
                <w:lang w:val="af-ZA"/>
              </w:rPr>
            </w:pPr>
            <w:r>
              <w:rPr>
                <w:rFonts w:ascii="Calibri" w:hAnsi="Calibri"/>
                <w:sz w:val="20"/>
                <w:szCs w:val="20"/>
                <w:lang w:val="af-ZA"/>
              </w:rPr>
              <w:t>9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F10637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 xml:space="preserve">blue </w:t>
            </w:r>
          </w:p>
          <w:p w14:paraId="0B8BF3FF" w14:textId="62C40C7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e.g., sk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57A786D" w14:textId="58B68F0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bi</w:t>
            </w:r>
          </w:p>
          <w:p w14:paraId="166AA4F9"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sz w:val="20"/>
                <w:szCs w:val="20"/>
                <w:lang w:val="af-ZA"/>
              </w:rPr>
            </w:pPr>
            <w:r w:rsidRPr="00AA2C5F">
              <w:rPr>
                <w:rFonts w:ascii="Calibri" w:eastAsia="Arial Unicode MS" w:hAnsi="Calibri"/>
                <w:sz w:val="20"/>
                <w:szCs w:val="20"/>
                <w:lang w:val="af-ZA"/>
              </w:rPr>
              <w:t>(barāye mesāl, āsemān)</w:t>
            </w:r>
          </w:p>
        </w:tc>
        <w:sdt>
          <w:sdtPr>
            <w:rPr>
              <w:rFonts w:ascii="Calibri" w:hAnsi="Calibri" w:cstheme="minorHAnsi"/>
              <w:b/>
              <w:color w:val="0070C0"/>
              <w:szCs w:val="20"/>
              <w:lang w:val="af-ZA"/>
            </w:rPr>
            <w:id w:val="1102302762"/>
            <w:placeholder>
              <w:docPart w:val="5CBCE06C24C44B3A812E142B74703C7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447A0DA" w14:textId="43E10942"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4968581"/>
            <w:placeholder>
              <w:docPart w:val="E6B54D92D9D0462D86F855186B78849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AF28E1C" w14:textId="66361C30" w:rsidR="00C356D4" w:rsidRPr="000B0EEB" w:rsidRDefault="00C356D4" w:rsidP="00995B62">
                <w:pPr>
                  <w:tabs>
                    <w:tab w:val="left" w:pos="91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BCF3591" w14:textId="77777777" w:rsidTr="003D1F84">
        <w:trPr>
          <w:trHeight w:val="340"/>
        </w:trPr>
        <w:tc>
          <w:tcPr>
            <w:tcW w:w="607" w:type="dxa"/>
            <w:tcBorders>
              <w:right w:val="single" w:sz="6" w:space="0" w:color="auto"/>
            </w:tcBorders>
            <w:tcMar>
              <w:top w:w="0" w:type="dxa"/>
              <w:left w:w="107" w:type="dxa"/>
              <w:bottom w:w="0" w:type="dxa"/>
              <w:right w:w="107" w:type="dxa"/>
            </w:tcMar>
          </w:tcPr>
          <w:p w14:paraId="6F0C9EBA" w14:textId="08303923"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A1F4805" w14:textId="161F1B6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come (3sg pa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2323B22" w14:textId="3CD1613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mad</w:t>
            </w:r>
          </w:p>
        </w:tc>
        <w:sdt>
          <w:sdtPr>
            <w:rPr>
              <w:rFonts w:ascii="Calibri" w:hAnsi="Calibri" w:cstheme="minorHAnsi"/>
              <w:b/>
              <w:color w:val="0070C0"/>
              <w:szCs w:val="20"/>
              <w:lang w:val="af-ZA"/>
            </w:rPr>
            <w:id w:val="-383410243"/>
            <w:placeholder>
              <w:docPart w:val="57DD0EBBD3C34E1B9C379D1EC8383A2D"/>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C13610A" w14:textId="446D9A1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60557007"/>
            <w:placeholder>
              <w:docPart w:val="82AFC2E6E1D54C95BA6593674B6373F8"/>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E7EA6BB" w14:textId="35B684B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A1E2ABD" w14:textId="77777777" w:rsidTr="003D1F84">
        <w:trPr>
          <w:trHeight w:val="340"/>
        </w:trPr>
        <w:tc>
          <w:tcPr>
            <w:tcW w:w="607" w:type="dxa"/>
            <w:tcBorders>
              <w:right w:val="single" w:sz="6" w:space="0" w:color="auto"/>
            </w:tcBorders>
            <w:tcMar>
              <w:top w:w="0" w:type="dxa"/>
              <w:left w:w="107" w:type="dxa"/>
              <w:bottom w:w="0" w:type="dxa"/>
              <w:right w:w="107" w:type="dxa"/>
            </w:tcMar>
          </w:tcPr>
          <w:p w14:paraId="719FAFF6" w14:textId="3D0C99A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63F1ECE" w14:textId="426B270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come (3sg pres.)</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62E65A2" w14:textId="6DE2111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yāyad</w:t>
            </w:r>
          </w:p>
        </w:tc>
        <w:sdt>
          <w:sdtPr>
            <w:rPr>
              <w:rFonts w:ascii="Calibri" w:hAnsi="Calibri" w:cstheme="minorHAnsi"/>
              <w:b/>
              <w:color w:val="0070C0"/>
              <w:szCs w:val="20"/>
              <w:lang w:val="af-ZA"/>
            </w:rPr>
            <w:id w:val="1116711107"/>
            <w:placeholder>
              <w:docPart w:val="9C53668E05384D56B237504E2702981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CFDB5AC" w14:textId="580DBCC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96999669"/>
            <w:placeholder>
              <w:docPart w:val="668EF3E6F2B14ED9BA5D3EEB5EC0740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C2F3556" w14:textId="0E5D2923"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48D08742" w14:textId="77777777" w:rsidTr="003D1F84">
        <w:trPr>
          <w:trHeight w:val="340"/>
        </w:trPr>
        <w:tc>
          <w:tcPr>
            <w:tcW w:w="607" w:type="dxa"/>
            <w:tcBorders>
              <w:right w:val="single" w:sz="6" w:space="0" w:color="auto"/>
            </w:tcBorders>
            <w:tcMar>
              <w:top w:w="0" w:type="dxa"/>
              <w:left w:w="107" w:type="dxa"/>
              <w:bottom w:w="0" w:type="dxa"/>
              <w:right w:w="107" w:type="dxa"/>
            </w:tcMar>
          </w:tcPr>
          <w:p w14:paraId="5292F311" w14:textId="276E8BE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lastRenderedPageBreak/>
              <w:t>9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D4EBF04" w14:textId="23C4B42C"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go (3sg pas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A83BCBF" w14:textId="28B5AD4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aft</w:t>
            </w:r>
          </w:p>
        </w:tc>
        <w:sdt>
          <w:sdtPr>
            <w:rPr>
              <w:rFonts w:ascii="Calibri" w:hAnsi="Calibri" w:cstheme="minorHAnsi"/>
              <w:b/>
              <w:color w:val="0070C0"/>
              <w:szCs w:val="20"/>
              <w:lang w:val="af-ZA"/>
            </w:rPr>
            <w:id w:val="1702977220"/>
            <w:placeholder>
              <w:docPart w:val="F1D554B8968B4703AFB3C8A98A6CF13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AECE8F7" w14:textId="6A277AB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97398894"/>
            <w:placeholder>
              <w:docPart w:val="D34F2B86DD4B43B2B0DC5834610E587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DB2360E" w14:textId="25049F7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E0EE7E7" w14:textId="77777777" w:rsidTr="003D1F84">
        <w:trPr>
          <w:trHeight w:val="340"/>
        </w:trPr>
        <w:tc>
          <w:tcPr>
            <w:tcW w:w="607" w:type="dxa"/>
            <w:tcBorders>
              <w:right w:val="single" w:sz="6" w:space="0" w:color="auto"/>
            </w:tcBorders>
            <w:tcMar>
              <w:top w:w="0" w:type="dxa"/>
              <w:left w:w="107" w:type="dxa"/>
              <w:bottom w:w="0" w:type="dxa"/>
              <w:right w:w="107" w:type="dxa"/>
            </w:tcMar>
          </w:tcPr>
          <w:p w14:paraId="2CECF410" w14:textId="56F92123"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3F257C8" w14:textId="4C40CF2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go (3s pres.)</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95BCE14" w14:textId="30C92B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raʋad</w:t>
            </w:r>
          </w:p>
        </w:tc>
        <w:sdt>
          <w:sdtPr>
            <w:rPr>
              <w:rFonts w:ascii="Calibri" w:hAnsi="Calibri" w:cstheme="minorHAnsi"/>
              <w:b/>
              <w:color w:val="0070C0"/>
              <w:szCs w:val="20"/>
              <w:lang w:val="af-ZA"/>
            </w:rPr>
            <w:id w:val="-1938740021"/>
            <w:placeholder>
              <w:docPart w:val="91D70533176240DC9F172ED7A5D34B4A"/>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1FD8B96" w14:textId="58CE622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8916168"/>
            <w:placeholder>
              <w:docPart w:val="A7ECB54E49694212ACC0171C69576EB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6E0EDC8" w14:textId="351C02A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ADBF101" w14:textId="77777777" w:rsidTr="003D1F84">
        <w:trPr>
          <w:trHeight w:val="340"/>
        </w:trPr>
        <w:tc>
          <w:tcPr>
            <w:tcW w:w="607" w:type="dxa"/>
            <w:tcBorders>
              <w:right w:val="single" w:sz="6" w:space="0" w:color="auto"/>
            </w:tcBorders>
            <w:tcMar>
              <w:top w:w="0" w:type="dxa"/>
              <w:left w:w="107" w:type="dxa"/>
              <w:bottom w:w="0" w:type="dxa"/>
              <w:right w:w="107" w:type="dxa"/>
            </w:tcMar>
          </w:tcPr>
          <w:p w14:paraId="03D1035A" w14:textId="2E7912DC"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9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57FCD5"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 xml:space="preserve">fall (3sg past) </w:t>
            </w:r>
          </w:p>
          <w:p w14:paraId="716CB208" w14:textId="638B664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fell onto the street.</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47A48AC" w14:textId="6BCF6F7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oftād</w:t>
            </w:r>
          </w:p>
          <w:p w14:paraId="6242B211"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ʋasate xiyābān oftād.)</w:t>
            </w:r>
          </w:p>
        </w:tc>
        <w:sdt>
          <w:sdtPr>
            <w:rPr>
              <w:rFonts w:ascii="Calibri" w:hAnsi="Calibri" w:cstheme="minorHAnsi"/>
              <w:b/>
              <w:color w:val="0070C0"/>
              <w:szCs w:val="20"/>
              <w:lang w:val="af-ZA"/>
            </w:rPr>
            <w:id w:val="203301874"/>
            <w:placeholder>
              <w:docPart w:val="B3C24DB48B6C4CDC8FCC2F9BDB80F7C7"/>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3B6303C" w14:textId="2E32F92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05444570"/>
            <w:placeholder>
              <w:docPart w:val="82B797D952EE4681B1BE7379C27DD90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F654383" w14:textId="7FF9D648"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8151C52" w14:textId="77777777" w:rsidTr="003D1F84">
        <w:trPr>
          <w:trHeight w:val="340"/>
        </w:trPr>
        <w:tc>
          <w:tcPr>
            <w:tcW w:w="607" w:type="dxa"/>
            <w:tcBorders>
              <w:right w:val="single" w:sz="6" w:space="0" w:color="auto"/>
            </w:tcBorders>
            <w:tcMar>
              <w:top w:w="0" w:type="dxa"/>
              <w:left w:w="107" w:type="dxa"/>
              <w:bottom w:w="0" w:type="dxa"/>
              <w:right w:w="107" w:type="dxa"/>
            </w:tcMar>
          </w:tcPr>
          <w:p w14:paraId="616E845E" w14:textId="75D53EE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75DF5EAC"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fall (3sg pres.)</w:t>
            </w:r>
          </w:p>
          <w:p w14:paraId="22C77860" w14:textId="153FE51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falls onto the the street.</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7D90242" w14:textId="30A9D2C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yoftad</w:t>
            </w:r>
          </w:p>
          <w:p w14:paraId="0B387E57"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en-US"/>
              </w:rPr>
            </w:pPr>
            <w:r w:rsidRPr="00AA2C5F">
              <w:rPr>
                <w:rFonts w:ascii="Calibri" w:eastAsia="Arial Unicode MS" w:hAnsi="Calibri"/>
                <w:i/>
                <w:iCs/>
                <w:sz w:val="20"/>
                <w:szCs w:val="20"/>
                <w:lang w:val="en-US"/>
              </w:rPr>
              <w:t xml:space="preserve">(ʋasate </w:t>
            </w:r>
            <w:r w:rsidRPr="00AA2C5F">
              <w:rPr>
                <w:rFonts w:ascii="Calibri" w:eastAsia="Arial Unicode MS" w:hAnsi="Calibri"/>
                <w:i/>
                <w:iCs/>
                <w:sz w:val="20"/>
                <w:szCs w:val="20"/>
                <w:lang w:val="af-ZA"/>
              </w:rPr>
              <w:t>xiyābān mi</w:t>
            </w:r>
            <w:r w:rsidRPr="00AA2C5F">
              <w:rPr>
                <w:rFonts w:ascii="Calibri" w:eastAsia="Arial Unicode MS" w:hAnsi="Calibri"/>
                <w:i/>
                <w:iCs/>
                <w:sz w:val="20"/>
                <w:szCs w:val="20"/>
                <w:lang w:val="en-US"/>
              </w:rPr>
              <w:t>y</w:t>
            </w:r>
            <w:r w:rsidRPr="00AA2C5F">
              <w:rPr>
                <w:rFonts w:ascii="Calibri" w:eastAsia="Arial Unicode MS" w:hAnsi="Calibri"/>
                <w:i/>
                <w:iCs/>
                <w:sz w:val="20"/>
                <w:szCs w:val="20"/>
                <w:lang w:val="af-ZA"/>
              </w:rPr>
              <w:t>oftad.)</w:t>
            </w:r>
          </w:p>
        </w:tc>
        <w:sdt>
          <w:sdtPr>
            <w:rPr>
              <w:rFonts w:ascii="Calibri" w:hAnsi="Calibri" w:cstheme="minorHAnsi"/>
              <w:b/>
              <w:color w:val="0070C0"/>
              <w:szCs w:val="20"/>
              <w:lang w:val="af-ZA"/>
            </w:rPr>
            <w:id w:val="833569912"/>
            <w:placeholder>
              <w:docPart w:val="F46E1C3EF04244F8B16F0D4BB7CF559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1537359" w14:textId="05A73626"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4231836"/>
            <w:placeholder>
              <w:docPart w:val="DFB5AE48F32C4071AF2E16BDAFFB4C7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97CE975" w14:textId="6DF514E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6CA9FA28" w14:textId="77777777" w:rsidTr="003D1F84">
        <w:trPr>
          <w:trHeight w:val="340"/>
        </w:trPr>
        <w:tc>
          <w:tcPr>
            <w:tcW w:w="607" w:type="dxa"/>
            <w:tcBorders>
              <w:right w:val="single" w:sz="6" w:space="0" w:color="auto"/>
            </w:tcBorders>
            <w:tcMar>
              <w:top w:w="0" w:type="dxa"/>
              <w:left w:w="107" w:type="dxa"/>
              <w:bottom w:w="0" w:type="dxa"/>
              <w:right w:w="107" w:type="dxa"/>
            </w:tcMar>
          </w:tcPr>
          <w:p w14:paraId="4552D918" w14:textId="4CB05026"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F459AD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carry (3sg past)</w:t>
            </w:r>
          </w:p>
          <w:p w14:paraId="14F172C8" w14:textId="3C514BD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carried the boxes.</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65F44DD" w14:textId="184E24E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ord</w:t>
            </w:r>
          </w:p>
          <w:p w14:paraId="5FE18F46"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ǰa’behā rā bord.)</w:t>
            </w:r>
          </w:p>
        </w:tc>
        <w:sdt>
          <w:sdtPr>
            <w:rPr>
              <w:rFonts w:ascii="Calibri" w:hAnsi="Calibri" w:cstheme="minorHAnsi"/>
              <w:b/>
              <w:color w:val="0070C0"/>
              <w:szCs w:val="20"/>
              <w:lang w:val="af-ZA"/>
            </w:rPr>
            <w:id w:val="1527216935"/>
            <w:placeholder>
              <w:docPart w:val="BBD1FC4F38174DBAB65C28D96C2E0C1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B426B16" w14:textId="7445AD22"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00024022"/>
            <w:placeholder>
              <w:docPart w:val="620B07F19D524988A9CF86862113E44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E131217" w14:textId="08987AB3"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B49F60F" w14:textId="77777777" w:rsidTr="003D1F84">
        <w:trPr>
          <w:trHeight w:val="340"/>
        </w:trPr>
        <w:tc>
          <w:tcPr>
            <w:tcW w:w="607" w:type="dxa"/>
            <w:tcBorders>
              <w:right w:val="single" w:sz="6" w:space="0" w:color="auto"/>
            </w:tcBorders>
            <w:tcMar>
              <w:top w:w="0" w:type="dxa"/>
              <w:left w:w="107" w:type="dxa"/>
              <w:bottom w:w="0" w:type="dxa"/>
              <w:right w:w="107" w:type="dxa"/>
            </w:tcMar>
          </w:tcPr>
          <w:p w14:paraId="256B25AB" w14:textId="22FFA03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5D78A58"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carry (3sg pres.)</w:t>
            </w:r>
          </w:p>
          <w:p w14:paraId="12048EF0" w14:textId="08E3028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carries the boxes.</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A90D6BB" w14:textId="2A5F135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barad</w:t>
            </w:r>
          </w:p>
          <w:p w14:paraId="418A93F5"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ǰa’behā rā mibarad.)</w:t>
            </w:r>
          </w:p>
        </w:tc>
        <w:sdt>
          <w:sdtPr>
            <w:rPr>
              <w:rFonts w:ascii="Calibri" w:hAnsi="Calibri" w:cstheme="minorHAnsi"/>
              <w:b/>
              <w:color w:val="0070C0"/>
              <w:szCs w:val="20"/>
              <w:lang w:val="af-ZA"/>
            </w:rPr>
            <w:id w:val="1717851830"/>
            <w:placeholder>
              <w:docPart w:val="66A3FCFA3F62465D95F5618D60484101"/>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C5AF78A" w14:textId="6BFB27B9"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37504082"/>
            <w:placeholder>
              <w:docPart w:val="874D830D621A427B92DF511D84FAA61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8D76BA8" w14:textId="4F79204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5EADB234" w14:textId="77777777" w:rsidTr="003D1F84">
        <w:trPr>
          <w:trHeight w:val="340"/>
        </w:trPr>
        <w:tc>
          <w:tcPr>
            <w:tcW w:w="607" w:type="dxa"/>
            <w:tcBorders>
              <w:right w:val="single" w:sz="6" w:space="0" w:color="auto"/>
            </w:tcBorders>
            <w:tcMar>
              <w:top w:w="0" w:type="dxa"/>
              <w:left w:w="107" w:type="dxa"/>
              <w:bottom w:w="0" w:type="dxa"/>
              <w:right w:w="107" w:type="dxa"/>
            </w:tcMar>
          </w:tcPr>
          <w:p w14:paraId="7D659CC0" w14:textId="43B232B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7E49D2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leep (3sg past) (deep sleep)</w:t>
            </w:r>
          </w:p>
          <w:p w14:paraId="2A54019A" w14:textId="686CDBA5"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lept in the hous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E3B6A76" w14:textId="1B35BF2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xābid </w:t>
            </w:r>
            <w:r w:rsidRPr="00AA2C5F">
              <w:rPr>
                <w:rFonts w:ascii="Calibri" w:eastAsia="Arial Unicode MS" w:hAnsi="Calibri"/>
                <w:sz w:val="20"/>
                <w:szCs w:val="20"/>
                <w:lang w:val="af-ZA"/>
              </w:rPr>
              <w:t xml:space="preserve">(xābe amiġ) </w:t>
            </w:r>
          </w:p>
          <w:p w14:paraId="086FFC53"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ar xāne xābid.)</w:t>
            </w:r>
          </w:p>
        </w:tc>
        <w:sdt>
          <w:sdtPr>
            <w:rPr>
              <w:rFonts w:ascii="Calibri" w:hAnsi="Calibri" w:cstheme="minorHAnsi"/>
              <w:b/>
              <w:color w:val="0070C0"/>
              <w:szCs w:val="20"/>
              <w:lang w:val="af-ZA"/>
            </w:rPr>
            <w:id w:val="642624864"/>
            <w:placeholder>
              <w:docPart w:val="00062185F86D4F6584C5423C95DFF43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B2FAC42" w14:textId="57BC6781"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37784176"/>
            <w:placeholder>
              <w:docPart w:val="4C06E90F2F8F42019B9D09C3F0BF5C2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EF02AFA" w14:textId="5BB06D2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71798198" w14:textId="77777777" w:rsidTr="003D1F84">
        <w:trPr>
          <w:trHeight w:val="340"/>
        </w:trPr>
        <w:tc>
          <w:tcPr>
            <w:tcW w:w="607" w:type="dxa"/>
            <w:tcBorders>
              <w:right w:val="single" w:sz="6" w:space="0" w:color="auto"/>
            </w:tcBorders>
            <w:tcMar>
              <w:top w:w="0" w:type="dxa"/>
              <w:left w:w="107" w:type="dxa"/>
              <w:bottom w:w="0" w:type="dxa"/>
              <w:right w:w="107" w:type="dxa"/>
            </w:tcMar>
          </w:tcPr>
          <w:p w14:paraId="03F00645" w14:textId="2650CDC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3332EEB"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leep (3sg pres.) (deep sleep)</w:t>
            </w:r>
          </w:p>
          <w:p w14:paraId="4B151E55" w14:textId="4D9BCF6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leeps in the hous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A2D3805" w14:textId="1DB9B23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mixābad </w:t>
            </w:r>
            <w:r w:rsidRPr="00AA2C5F">
              <w:rPr>
                <w:rFonts w:ascii="Calibri" w:eastAsia="Arial Unicode MS" w:hAnsi="Calibri"/>
                <w:sz w:val="20"/>
                <w:szCs w:val="20"/>
                <w:lang w:val="af-ZA"/>
              </w:rPr>
              <w:t>(xābe amiġ)</w:t>
            </w:r>
          </w:p>
          <w:p w14:paraId="23CADF13"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ar xāne mixābad.)</w:t>
            </w:r>
          </w:p>
        </w:tc>
        <w:sdt>
          <w:sdtPr>
            <w:rPr>
              <w:rFonts w:ascii="Calibri" w:hAnsi="Calibri" w:cstheme="minorHAnsi"/>
              <w:b/>
              <w:color w:val="0070C0"/>
              <w:szCs w:val="20"/>
              <w:lang w:val="af-ZA"/>
            </w:rPr>
            <w:id w:val="1211533986"/>
            <w:placeholder>
              <w:docPart w:val="95F29627C70643EB9CD3B54E1EE87E4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8DCABC7" w14:textId="65D0DE4E"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10471295"/>
            <w:placeholder>
              <w:docPart w:val="615F5089D5D741A4B853BFAE1601E9E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4B6BCE6" w14:textId="588B075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7E7920E" w14:textId="77777777" w:rsidTr="003D1F84">
        <w:trPr>
          <w:trHeight w:val="340"/>
        </w:trPr>
        <w:tc>
          <w:tcPr>
            <w:tcW w:w="607" w:type="dxa"/>
            <w:tcBorders>
              <w:right w:val="single" w:sz="6" w:space="0" w:color="auto"/>
            </w:tcBorders>
            <w:tcMar>
              <w:top w:w="0" w:type="dxa"/>
              <w:left w:w="107" w:type="dxa"/>
              <w:bottom w:w="0" w:type="dxa"/>
              <w:right w:w="107" w:type="dxa"/>
            </w:tcMar>
          </w:tcPr>
          <w:p w14:paraId="3F2DDB38" w14:textId="04F24A32"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6F8631"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it (3sg past)</w:t>
            </w:r>
          </w:p>
          <w:p w14:paraId="2A788747" w14:textId="6A7BEA5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at on the chair.</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D3FBD26" w14:textId="2EC6EAF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nešast</w:t>
            </w:r>
          </w:p>
          <w:p w14:paraId="7148316B"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uye sandali nešast.)</w:t>
            </w:r>
          </w:p>
        </w:tc>
        <w:sdt>
          <w:sdtPr>
            <w:rPr>
              <w:rFonts w:ascii="Calibri" w:hAnsi="Calibri" w:cstheme="minorHAnsi"/>
              <w:b/>
              <w:color w:val="0070C0"/>
              <w:szCs w:val="20"/>
              <w:lang w:val="af-ZA"/>
            </w:rPr>
            <w:id w:val="-522944799"/>
            <w:placeholder>
              <w:docPart w:val="6FE404751E8C46C3ADA32C8FC372800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99CD52C" w14:textId="6E59D33C" w:rsidR="00C356D4" w:rsidRPr="00993BC3" w:rsidRDefault="00C356D4" w:rsidP="00995B62">
                <w:pPr>
                  <w:overflowPunct w:val="0"/>
                  <w:autoSpaceDE w:val="0"/>
                  <w:autoSpaceDN w:val="0"/>
                  <w:adjustRightInd w:val="0"/>
                  <w:jc w:val="left"/>
                  <w:textAlignment w:val="baseline"/>
                  <w:rPr>
                    <w:rFonts w:ascii="Calibri" w:hAnsi="Calibri"/>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32778315"/>
            <w:placeholder>
              <w:docPart w:val="A55288E24EED4939944E5E18351FE7E2"/>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0AAEA34" w14:textId="3219D4C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343A7D5" w14:textId="77777777" w:rsidTr="003D1F84">
        <w:trPr>
          <w:trHeight w:val="340"/>
        </w:trPr>
        <w:tc>
          <w:tcPr>
            <w:tcW w:w="607" w:type="dxa"/>
            <w:tcBorders>
              <w:right w:val="single" w:sz="6" w:space="0" w:color="auto"/>
            </w:tcBorders>
            <w:tcMar>
              <w:top w:w="0" w:type="dxa"/>
              <w:left w:w="107" w:type="dxa"/>
              <w:bottom w:w="0" w:type="dxa"/>
              <w:right w:w="107" w:type="dxa"/>
            </w:tcMar>
          </w:tcPr>
          <w:p w14:paraId="19D01D4B" w14:textId="5E1514E9"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EDA75E8"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it (3sg pres.)</w:t>
            </w:r>
          </w:p>
          <w:p w14:paraId="7BED4781" w14:textId="0DEA1EC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its on the chair.</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0007885" w14:textId="673AF42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nešinad</w:t>
            </w:r>
          </w:p>
          <w:p w14:paraId="0D1C81F4"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ruye sandali minešinad.)</w:t>
            </w:r>
          </w:p>
        </w:tc>
        <w:sdt>
          <w:sdtPr>
            <w:rPr>
              <w:rFonts w:ascii="Calibri" w:hAnsi="Calibri" w:cstheme="minorHAnsi"/>
              <w:b/>
              <w:color w:val="0070C0"/>
              <w:szCs w:val="20"/>
              <w:lang w:val="af-ZA"/>
            </w:rPr>
            <w:id w:val="1641696221"/>
            <w:placeholder>
              <w:docPart w:val="7B223A049DF54804837BC30F84251A4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9B215E1" w14:textId="51E4405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80445259"/>
            <w:placeholder>
              <w:docPart w:val="91C2677CA340465B8C1238A47C85C6F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FFE20F8" w14:textId="591A9C84"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FDC3339" w14:textId="77777777" w:rsidTr="003D1F84">
        <w:trPr>
          <w:trHeight w:val="340"/>
        </w:trPr>
        <w:tc>
          <w:tcPr>
            <w:tcW w:w="607" w:type="dxa"/>
            <w:tcBorders>
              <w:right w:val="single" w:sz="6" w:space="0" w:color="auto"/>
            </w:tcBorders>
            <w:tcMar>
              <w:top w:w="0" w:type="dxa"/>
              <w:left w:w="107" w:type="dxa"/>
              <w:bottom w:w="0" w:type="dxa"/>
              <w:right w:w="107" w:type="dxa"/>
            </w:tcMar>
          </w:tcPr>
          <w:p w14:paraId="2C0F71D0" w14:textId="69D02A0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9AA5A94"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eat (3sg past)</w:t>
            </w:r>
          </w:p>
          <w:p w14:paraId="34ED8BE4" w14:textId="4761CDC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ate an appl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78E0D01" w14:textId="4A182D8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ord</w:t>
            </w:r>
          </w:p>
          <w:p w14:paraId="4F95D467"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ibi xord.)</w:t>
            </w:r>
          </w:p>
        </w:tc>
        <w:sdt>
          <w:sdtPr>
            <w:rPr>
              <w:rFonts w:ascii="Calibri" w:hAnsi="Calibri" w:cstheme="minorHAnsi"/>
              <w:b/>
              <w:color w:val="0070C0"/>
              <w:szCs w:val="20"/>
              <w:lang w:val="af-ZA"/>
            </w:rPr>
            <w:id w:val="-291525758"/>
            <w:placeholder>
              <w:docPart w:val="BA0E37D154234E41ADDF2E691B4822FF"/>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202429E" w14:textId="03C2F93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86252309"/>
            <w:placeholder>
              <w:docPart w:val="FE730A368F5F472F82C5236CCF28AEE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BC28103" w14:textId="45C8392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6F558DA" w14:textId="77777777" w:rsidTr="003D1F84">
        <w:trPr>
          <w:trHeight w:val="340"/>
        </w:trPr>
        <w:tc>
          <w:tcPr>
            <w:tcW w:w="607" w:type="dxa"/>
            <w:tcBorders>
              <w:right w:val="single" w:sz="6" w:space="0" w:color="auto"/>
            </w:tcBorders>
            <w:tcMar>
              <w:top w:w="0" w:type="dxa"/>
              <w:left w:w="107" w:type="dxa"/>
              <w:bottom w:w="0" w:type="dxa"/>
              <w:right w:w="107" w:type="dxa"/>
            </w:tcMar>
          </w:tcPr>
          <w:p w14:paraId="34A34049" w14:textId="71EA14C7"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E1F7E3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eat (3sg pres.)</w:t>
            </w:r>
          </w:p>
          <w:p w14:paraId="17A3B7ED" w14:textId="6938FB2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eats an appl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5E5EDF5" w14:textId="5317F622"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xorad</w:t>
            </w:r>
          </w:p>
          <w:p w14:paraId="10E6CE1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sibi mixorad.)</w:t>
            </w:r>
          </w:p>
        </w:tc>
        <w:sdt>
          <w:sdtPr>
            <w:rPr>
              <w:rFonts w:ascii="Calibri" w:hAnsi="Calibri" w:cstheme="minorHAnsi"/>
              <w:b/>
              <w:color w:val="0070C0"/>
              <w:szCs w:val="20"/>
              <w:lang w:val="af-ZA"/>
            </w:rPr>
            <w:id w:val="618734476"/>
            <w:placeholder>
              <w:docPart w:val="33CC2EDFDDD243529B9EE1AC30FA7D2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17DD6A0" w14:textId="06079E7C"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87275206"/>
            <w:placeholder>
              <w:docPart w:val="1AADF73672034325B49530595134E02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39F726B" w14:textId="3C55CB3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6A0FF7C6" w14:textId="77777777" w:rsidTr="003D1F84">
        <w:trPr>
          <w:trHeight w:val="340"/>
        </w:trPr>
        <w:tc>
          <w:tcPr>
            <w:tcW w:w="607" w:type="dxa"/>
            <w:tcBorders>
              <w:right w:val="single" w:sz="6" w:space="0" w:color="auto"/>
            </w:tcBorders>
            <w:tcMar>
              <w:top w:w="0" w:type="dxa"/>
              <w:left w:w="107" w:type="dxa"/>
              <w:bottom w:w="0" w:type="dxa"/>
              <w:right w:w="107" w:type="dxa"/>
            </w:tcMar>
          </w:tcPr>
          <w:p w14:paraId="7D47F545" w14:textId="3C2C1140"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0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A083A2C"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pour (tr., 3sg past)</w:t>
            </w:r>
          </w:p>
          <w:p w14:paraId="1DA9BE38" w14:textId="38AC818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poured water into the glass.</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tcPr>
          <w:p w14:paraId="4C996215" w14:textId="1690CFD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rixt </w:t>
            </w:r>
            <w:r w:rsidRPr="00AA2C5F">
              <w:rPr>
                <w:rFonts w:ascii="Calibri" w:eastAsia="Arial Unicode MS" w:hAnsi="Calibri"/>
                <w:sz w:val="20"/>
                <w:szCs w:val="20"/>
                <w:lang w:val="af-ZA"/>
              </w:rPr>
              <w:t>(fe’le mota’adi)</w:t>
            </w:r>
          </w:p>
          <w:p w14:paraId="3354AFF3" w14:textId="64B7F74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tuye liʋān āb rixt.) </w:t>
            </w:r>
          </w:p>
        </w:tc>
        <w:sdt>
          <w:sdtPr>
            <w:rPr>
              <w:rFonts w:ascii="Calibri" w:hAnsi="Calibri" w:cstheme="minorHAnsi"/>
              <w:b/>
              <w:color w:val="0070C0"/>
              <w:szCs w:val="20"/>
              <w:lang w:val="af-ZA"/>
            </w:rPr>
            <w:id w:val="-1296433090"/>
            <w:placeholder>
              <w:docPart w:val="B4A320FE1B9549F89EBAF0824F7B28F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2EEBB78" w14:textId="468ABB3A"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29073150"/>
            <w:placeholder>
              <w:docPart w:val="CEEC03129BE944C4B2F052D928B42584"/>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2B9ABB4B" w14:textId="71FAC4F7"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3B08D804" w14:textId="77777777" w:rsidTr="003D1F84">
        <w:trPr>
          <w:trHeight w:val="340"/>
        </w:trPr>
        <w:tc>
          <w:tcPr>
            <w:tcW w:w="607" w:type="dxa"/>
            <w:tcBorders>
              <w:right w:val="single" w:sz="6" w:space="0" w:color="auto"/>
            </w:tcBorders>
            <w:tcMar>
              <w:top w:w="0" w:type="dxa"/>
              <w:left w:w="107" w:type="dxa"/>
              <w:bottom w:w="0" w:type="dxa"/>
              <w:right w:w="107" w:type="dxa"/>
            </w:tcMar>
          </w:tcPr>
          <w:p w14:paraId="0370B34E" w14:textId="019EA0F1"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CF0EB55"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pour (tr., 3sg pres.)</w:t>
            </w:r>
          </w:p>
          <w:p w14:paraId="72F3BA21" w14:textId="518101E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pours water into the glass.</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59B7CAF" w14:textId="2DA6F5D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rizad</w:t>
            </w:r>
            <w:r w:rsidRPr="00AA2C5F">
              <w:rPr>
                <w:rFonts w:ascii="Calibri" w:eastAsia="Arial Unicode MS" w:hAnsi="Calibri" w:hint="cs"/>
                <w:i/>
                <w:iCs/>
                <w:sz w:val="20"/>
                <w:szCs w:val="20"/>
                <w:rtl/>
                <w:lang w:val="af-ZA"/>
              </w:rPr>
              <w:t xml:space="preserve"> </w:t>
            </w:r>
            <w:r w:rsidRPr="00AA2C5F">
              <w:rPr>
                <w:rFonts w:ascii="Calibri" w:eastAsia="Arial Unicode MS" w:hAnsi="Calibri"/>
                <w:sz w:val="20"/>
                <w:szCs w:val="20"/>
                <w:lang w:val="af-ZA"/>
              </w:rPr>
              <w:t>(fe’le mota’adi)</w:t>
            </w:r>
          </w:p>
          <w:p w14:paraId="090B1065" w14:textId="72C79C0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tuye liʋān āb mirizad.)</w:t>
            </w:r>
          </w:p>
        </w:tc>
        <w:sdt>
          <w:sdtPr>
            <w:rPr>
              <w:rFonts w:ascii="Calibri" w:hAnsi="Calibri" w:cstheme="minorHAnsi"/>
              <w:b/>
              <w:color w:val="0070C0"/>
              <w:szCs w:val="20"/>
              <w:lang w:val="af-ZA"/>
            </w:rPr>
            <w:id w:val="785009663"/>
            <w:placeholder>
              <w:docPart w:val="4BD7B38E419A4066B03A406F0D6DD63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880A11D" w14:textId="62FFDB68"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95530095"/>
            <w:placeholder>
              <w:docPart w:val="4AC5CF633B3541E69A281EAE6DC6BA27"/>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9B18A06" w14:textId="68BE3359"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2187519" w14:textId="77777777" w:rsidTr="003D1F84">
        <w:trPr>
          <w:trHeight w:val="340"/>
        </w:trPr>
        <w:tc>
          <w:tcPr>
            <w:tcW w:w="607" w:type="dxa"/>
            <w:tcBorders>
              <w:right w:val="single" w:sz="6" w:space="0" w:color="auto"/>
            </w:tcBorders>
            <w:tcMar>
              <w:top w:w="0" w:type="dxa"/>
              <w:left w:w="107" w:type="dxa"/>
              <w:bottom w:w="0" w:type="dxa"/>
              <w:right w:w="107" w:type="dxa"/>
            </w:tcMar>
          </w:tcPr>
          <w:p w14:paraId="449D85AF" w14:textId="3D90E51D" w:rsidR="00C356D4" w:rsidRPr="001C2286" w:rsidRDefault="00736A0C"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D33F06F"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hit (3sg past)</w:t>
            </w:r>
          </w:p>
          <w:p w14:paraId="0E8B07B6" w14:textId="2C9BBE8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hit the rock with a stick.</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A1E5FEA" w14:textId="1CFA563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zad</w:t>
            </w:r>
          </w:p>
          <w:p w14:paraId="2A528FF1"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 čubdasti be sang zad.)</w:t>
            </w:r>
          </w:p>
        </w:tc>
        <w:sdt>
          <w:sdtPr>
            <w:rPr>
              <w:rFonts w:ascii="Calibri" w:hAnsi="Calibri" w:cstheme="minorHAnsi"/>
              <w:b/>
              <w:color w:val="0070C0"/>
              <w:szCs w:val="20"/>
              <w:lang w:val="af-ZA"/>
            </w:rPr>
            <w:id w:val="936337057"/>
            <w:placeholder>
              <w:docPart w:val="3706CEAA57B64B6F85360C2390888A2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C68D4A9" w14:textId="511C2DB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10894191"/>
            <w:placeholder>
              <w:docPart w:val="8CBED07FB0954102B4AB4F17FE81262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CB33582" w14:textId="7546D03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95D8611" w14:textId="77777777" w:rsidTr="003D1F84">
        <w:trPr>
          <w:trHeight w:val="340"/>
        </w:trPr>
        <w:tc>
          <w:tcPr>
            <w:tcW w:w="607" w:type="dxa"/>
            <w:tcBorders>
              <w:right w:val="single" w:sz="6" w:space="0" w:color="auto"/>
            </w:tcBorders>
            <w:tcMar>
              <w:top w:w="0" w:type="dxa"/>
              <w:left w:w="107" w:type="dxa"/>
              <w:bottom w:w="0" w:type="dxa"/>
              <w:right w:w="107" w:type="dxa"/>
            </w:tcMar>
          </w:tcPr>
          <w:p w14:paraId="06BE98B8" w14:textId="0F08E361"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E8D93E"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hit (3sg pres.)</w:t>
            </w:r>
          </w:p>
          <w:p w14:paraId="31096059" w14:textId="18E31311"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hits the rock with a stick.</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8F57F38" w14:textId="76FF61A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zanad</w:t>
            </w:r>
          </w:p>
          <w:p w14:paraId="5D1E5FE8"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ā čubdasti be sang mizanad.)</w:t>
            </w:r>
          </w:p>
        </w:tc>
        <w:sdt>
          <w:sdtPr>
            <w:rPr>
              <w:rFonts w:ascii="Calibri" w:hAnsi="Calibri" w:cstheme="minorHAnsi"/>
              <w:b/>
              <w:color w:val="0070C0"/>
              <w:szCs w:val="20"/>
              <w:lang w:val="af-ZA"/>
            </w:rPr>
            <w:id w:val="833027696"/>
            <w:placeholder>
              <w:docPart w:val="F91EA8DBF05C4D48A85BF97E4495DA76"/>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1523BF1" w14:textId="433E30F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6857836"/>
            <w:placeholder>
              <w:docPart w:val="72D9C9C5EBC24B478CA326EF9F4120D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AD285A2" w14:textId="1FC4ED03"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81E32D4" w14:textId="77777777" w:rsidTr="003D1F84">
        <w:trPr>
          <w:trHeight w:val="340"/>
        </w:trPr>
        <w:tc>
          <w:tcPr>
            <w:tcW w:w="607" w:type="dxa"/>
            <w:tcBorders>
              <w:right w:val="single" w:sz="6" w:space="0" w:color="auto"/>
            </w:tcBorders>
            <w:tcMar>
              <w:top w:w="0" w:type="dxa"/>
              <w:left w:w="107" w:type="dxa"/>
              <w:bottom w:w="0" w:type="dxa"/>
              <w:right w:w="107" w:type="dxa"/>
            </w:tcMar>
          </w:tcPr>
          <w:p w14:paraId="26143CF9" w14:textId="6307AAF2"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A5F2A3F"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ee (3sg past)</w:t>
            </w:r>
          </w:p>
          <w:p w14:paraId="6077F63C" w14:textId="0FE4A02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What did s/he se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173E5A9" w14:textId="0156C5C3"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id</w:t>
            </w:r>
          </w:p>
          <w:p w14:paraId="063E6FF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če did?)</w:t>
            </w:r>
          </w:p>
        </w:tc>
        <w:sdt>
          <w:sdtPr>
            <w:rPr>
              <w:rFonts w:ascii="Calibri" w:hAnsi="Calibri" w:cstheme="minorHAnsi"/>
              <w:b/>
              <w:color w:val="0070C0"/>
              <w:szCs w:val="20"/>
              <w:lang w:val="af-ZA"/>
            </w:rPr>
            <w:id w:val="1800417275"/>
            <w:placeholder>
              <w:docPart w:val="8810792452AB4BE9BC765923642F894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45B36D2" w14:textId="7C0773B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6117487"/>
            <w:placeholder>
              <w:docPart w:val="96250B16BFA545F9AC33204251414D5E"/>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A52DE12" w14:textId="5AC895DE"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0D6F11F" w14:textId="77777777" w:rsidTr="003D1F84">
        <w:trPr>
          <w:trHeight w:val="340"/>
        </w:trPr>
        <w:tc>
          <w:tcPr>
            <w:tcW w:w="607" w:type="dxa"/>
            <w:tcBorders>
              <w:right w:val="single" w:sz="6" w:space="0" w:color="auto"/>
            </w:tcBorders>
            <w:tcMar>
              <w:top w:w="0" w:type="dxa"/>
              <w:left w:w="107" w:type="dxa"/>
              <w:bottom w:w="0" w:type="dxa"/>
              <w:right w:w="107" w:type="dxa"/>
            </w:tcMar>
          </w:tcPr>
          <w:p w14:paraId="2BDCE0CA" w14:textId="3835F449"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0E00BBF"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ee (3sg pres.)</w:t>
            </w:r>
          </w:p>
          <w:p w14:paraId="0CFCAFA7" w14:textId="3E2F7E9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lastRenderedPageBreak/>
              <w:t>(</w:t>
            </w:r>
            <w:r w:rsidRPr="006B193D">
              <w:rPr>
                <w:rFonts w:ascii="Calibri" w:hAnsi="Calibri"/>
                <w:i/>
                <w:iCs/>
                <w:sz w:val="20"/>
                <w:szCs w:val="20"/>
                <w:lang w:val="af-ZA"/>
              </w:rPr>
              <w:t>What does s/he se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3A862F9" w14:textId="4B322F7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lastRenderedPageBreak/>
              <w:t>mibinad</w:t>
            </w:r>
          </w:p>
          <w:p w14:paraId="7DE9D022"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lastRenderedPageBreak/>
              <w:t>(če mibinad?)</w:t>
            </w:r>
          </w:p>
        </w:tc>
        <w:sdt>
          <w:sdtPr>
            <w:rPr>
              <w:rFonts w:ascii="Calibri" w:hAnsi="Calibri" w:cstheme="minorHAnsi"/>
              <w:b/>
              <w:color w:val="0070C0"/>
              <w:szCs w:val="20"/>
              <w:lang w:val="af-ZA"/>
            </w:rPr>
            <w:id w:val="1409344782"/>
            <w:placeholder>
              <w:docPart w:val="AFAE1FA1F9EC41AFBA71D9070FCC476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DE294DA" w14:textId="575EAB1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44063430"/>
            <w:placeholder>
              <w:docPart w:val="801EDD4C028242B196EA68188DFD001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8752345" w14:textId="58F0307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79ACF4B6" w14:textId="77777777" w:rsidTr="003D1F84">
        <w:trPr>
          <w:trHeight w:val="340"/>
        </w:trPr>
        <w:tc>
          <w:tcPr>
            <w:tcW w:w="607" w:type="dxa"/>
            <w:tcBorders>
              <w:right w:val="single" w:sz="6" w:space="0" w:color="auto"/>
            </w:tcBorders>
            <w:tcMar>
              <w:top w:w="0" w:type="dxa"/>
              <w:left w:w="107" w:type="dxa"/>
              <w:bottom w:w="0" w:type="dxa"/>
              <w:right w:w="107" w:type="dxa"/>
            </w:tcMar>
          </w:tcPr>
          <w:p w14:paraId="696F8C12" w14:textId="08E95D5B"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3F186FC0"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ay (3s past)</w:t>
            </w:r>
          </w:p>
          <w:p w14:paraId="61885B49" w14:textId="2783ED1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What did s/he say?</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775D757D" w14:textId="48E7E90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goft</w:t>
            </w:r>
          </w:p>
          <w:p w14:paraId="57714348"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č</w:t>
            </w:r>
            <w:r w:rsidRPr="00AA2C5F">
              <w:rPr>
                <w:rFonts w:ascii="Calibri" w:eastAsia="Arial Unicode MS" w:hAnsi="Calibri"/>
                <w:i/>
                <w:iCs/>
                <w:sz w:val="20"/>
                <w:szCs w:val="20"/>
                <w:lang w:val="en-US"/>
              </w:rPr>
              <w:t>e</w:t>
            </w:r>
            <w:r w:rsidRPr="00AA2C5F">
              <w:rPr>
                <w:rFonts w:ascii="Calibri" w:eastAsia="Arial Unicode MS" w:hAnsi="Calibri"/>
                <w:i/>
                <w:iCs/>
                <w:sz w:val="20"/>
                <w:szCs w:val="20"/>
                <w:lang w:val="af-ZA"/>
              </w:rPr>
              <w:t xml:space="preserve"> goft?)</w:t>
            </w:r>
          </w:p>
        </w:tc>
        <w:sdt>
          <w:sdtPr>
            <w:rPr>
              <w:rFonts w:ascii="Calibri" w:hAnsi="Calibri" w:cstheme="minorHAnsi"/>
              <w:b/>
              <w:color w:val="0070C0"/>
              <w:szCs w:val="20"/>
              <w:lang w:val="af-ZA"/>
            </w:rPr>
            <w:id w:val="-238559751"/>
            <w:placeholder>
              <w:docPart w:val="AAE51C5C8BA64215A499FFAD44135E7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2F2EF933" w14:textId="794A1433"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84414109"/>
            <w:placeholder>
              <w:docPart w:val="96AC0FB592F947F4AFD8473F8214EECC"/>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81ADD6A" w14:textId="6D913CA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3B263530" w14:textId="77777777" w:rsidTr="003D1F84">
        <w:trPr>
          <w:trHeight w:val="340"/>
        </w:trPr>
        <w:tc>
          <w:tcPr>
            <w:tcW w:w="607" w:type="dxa"/>
            <w:tcBorders>
              <w:right w:val="single" w:sz="6" w:space="0" w:color="auto"/>
            </w:tcBorders>
            <w:tcMar>
              <w:top w:w="0" w:type="dxa"/>
              <w:left w:w="107" w:type="dxa"/>
              <w:bottom w:w="0" w:type="dxa"/>
              <w:right w:w="107" w:type="dxa"/>
            </w:tcMar>
          </w:tcPr>
          <w:p w14:paraId="1AE95167" w14:textId="7BAF0E73"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0B2C85F9"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ay (3sg pres.)</w:t>
            </w:r>
          </w:p>
          <w:p w14:paraId="209D1D37" w14:textId="461C4E6A"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What is s/he saying?</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3E49751" w14:textId="6BA68CD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miguyad </w:t>
            </w:r>
          </w:p>
          <w:p w14:paraId="738DA90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če miguyad?)</w:t>
            </w:r>
          </w:p>
        </w:tc>
        <w:sdt>
          <w:sdtPr>
            <w:rPr>
              <w:rFonts w:ascii="Calibri" w:hAnsi="Calibri" w:cstheme="minorHAnsi"/>
              <w:b/>
              <w:color w:val="0070C0"/>
              <w:szCs w:val="20"/>
              <w:lang w:val="af-ZA"/>
            </w:rPr>
            <w:id w:val="-1149520727"/>
            <w:placeholder>
              <w:docPart w:val="CF77C1CE84D042448F86258CC433AB9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C9B8BDA" w14:textId="120F655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37687253"/>
            <w:placeholder>
              <w:docPart w:val="3DACF67747EA4BA8903AFEA08E0D869B"/>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1650F726" w14:textId="3FE7B21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4A88434D" w14:textId="77777777" w:rsidTr="003D1F84">
        <w:trPr>
          <w:trHeight w:val="340"/>
        </w:trPr>
        <w:tc>
          <w:tcPr>
            <w:tcW w:w="607" w:type="dxa"/>
            <w:tcBorders>
              <w:right w:val="single" w:sz="6" w:space="0" w:color="auto"/>
            </w:tcBorders>
            <w:tcMar>
              <w:top w:w="0" w:type="dxa"/>
              <w:left w:w="107" w:type="dxa"/>
              <w:bottom w:w="0" w:type="dxa"/>
              <w:right w:w="107" w:type="dxa"/>
            </w:tcMar>
          </w:tcPr>
          <w:p w14:paraId="5AA78594" w14:textId="3A1D2585"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46F911BF"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know (something) (3sg past only)</w:t>
            </w:r>
          </w:p>
          <w:p w14:paraId="4C051800" w14:textId="5C2AB30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knew my nam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7BC596D" w14:textId="286D4AF0"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midānest</w:t>
            </w:r>
          </w:p>
          <w:p w14:paraId="3FBFA28F"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nāme man rā midānest.)</w:t>
            </w:r>
          </w:p>
        </w:tc>
        <w:sdt>
          <w:sdtPr>
            <w:rPr>
              <w:rFonts w:ascii="Calibri" w:hAnsi="Calibri" w:cstheme="minorHAnsi"/>
              <w:b/>
              <w:color w:val="0070C0"/>
              <w:szCs w:val="20"/>
              <w:lang w:val="af-ZA"/>
            </w:rPr>
            <w:id w:val="-1371985297"/>
            <w:placeholder>
              <w:docPart w:val="0D1A607A6BE546E9B849E1B9C35FFCDE"/>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5CC1A5F" w14:textId="1536C03B"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75321732"/>
            <w:placeholder>
              <w:docPart w:val="EE30DEED9BC24F648990D02627F83E99"/>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721C80DB" w14:textId="6B9D644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14A3D2EE" w14:textId="77777777" w:rsidTr="003D1F84">
        <w:trPr>
          <w:trHeight w:val="340"/>
        </w:trPr>
        <w:tc>
          <w:tcPr>
            <w:tcW w:w="607" w:type="dxa"/>
            <w:tcBorders>
              <w:right w:val="single" w:sz="6" w:space="0" w:color="auto"/>
            </w:tcBorders>
            <w:tcMar>
              <w:top w:w="0" w:type="dxa"/>
              <w:left w:w="107" w:type="dxa"/>
              <w:bottom w:w="0" w:type="dxa"/>
              <w:right w:w="107" w:type="dxa"/>
            </w:tcMar>
          </w:tcPr>
          <w:p w14:paraId="3274890F" w14:textId="0B3532CA"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D235AA0"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think (3sg past only)</w:t>
            </w:r>
          </w:p>
          <w:p w14:paraId="3318E785" w14:textId="00589DB8"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thought about her/his plan.</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3BBAC616" w14:textId="5983DBC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fekr kard</w:t>
            </w:r>
          </w:p>
          <w:p w14:paraId="074E1855" w14:textId="1C7A23E4"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nb-NO"/>
              </w:rPr>
            </w:pPr>
            <w:r w:rsidRPr="00AA2C5F">
              <w:rPr>
                <w:rFonts w:ascii="Calibri" w:eastAsia="Arial Unicode MS" w:hAnsi="Calibri"/>
                <w:i/>
                <w:iCs/>
                <w:sz w:val="20"/>
                <w:szCs w:val="20"/>
                <w:lang w:val="nb-NO"/>
              </w:rPr>
              <w:t>(dar mo</w:t>
            </w:r>
            <w:r w:rsidRPr="00AA2C5F">
              <w:rPr>
                <w:rFonts w:ascii="Calibri" w:eastAsia="Arial Unicode MS" w:hAnsi="Calibri"/>
                <w:i/>
                <w:iCs/>
                <w:sz w:val="20"/>
                <w:szCs w:val="20"/>
                <w:lang w:val="af-ZA"/>
              </w:rPr>
              <w:t>ʋ</w:t>
            </w:r>
            <w:r w:rsidRPr="00AA2C5F">
              <w:rPr>
                <w:rFonts w:ascii="Calibri" w:eastAsia="Arial Unicode MS" w:hAnsi="Calibri"/>
                <w:i/>
                <w:iCs/>
                <w:sz w:val="20"/>
                <w:szCs w:val="20"/>
                <w:lang w:val="nb-NO"/>
              </w:rPr>
              <w:t>r</w:t>
            </w:r>
            <w:r>
              <w:rPr>
                <w:rFonts w:ascii="Calibri" w:eastAsia="Arial Unicode MS" w:hAnsi="Calibri"/>
                <w:i/>
                <w:iCs/>
                <w:sz w:val="20"/>
                <w:szCs w:val="20"/>
                <w:lang w:val="nb-NO"/>
              </w:rPr>
              <w:t>e</w:t>
            </w:r>
            <w:r w:rsidRPr="00AA2C5F">
              <w:rPr>
                <w:rFonts w:ascii="Calibri" w:eastAsia="Arial Unicode MS" w:hAnsi="Calibri"/>
                <w:i/>
                <w:iCs/>
                <w:sz w:val="20"/>
                <w:szCs w:val="20"/>
                <w:lang w:val="nb-NO"/>
              </w:rPr>
              <w:t>de barn</w:t>
            </w:r>
            <w:r w:rsidRPr="00AA2C5F">
              <w:rPr>
                <w:rFonts w:ascii="Calibri" w:eastAsia="Arial Unicode MS" w:hAnsi="Calibri"/>
                <w:i/>
                <w:iCs/>
                <w:sz w:val="20"/>
                <w:szCs w:val="20"/>
                <w:lang w:val="af-ZA"/>
              </w:rPr>
              <w:t>ā</w:t>
            </w:r>
            <w:r w:rsidRPr="00AA2C5F">
              <w:rPr>
                <w:rFonts w:ascii="Calibri" w:eastAsia="Arial Unicode MS" w:hAnsi="Calibri"/>
                <w:i/>
                <w:iCs/>
                <w:sz w:val="20"/>
                <w:szCs w:val="20"/>
                <w:lang w:val="nb-NO"/>
              </w:rPr>
              <w:t>mea</w:t>
            </w:r>
            <w:r w:rsidRPr="00AA2C5F">
              <w:rPr>
                <w:rFonts w:ascii="Calibri" w:eastAsia="Arial Unicode MS" w:hAnsi="Calibri"/>
                <w:i/>
                <w:iCs/>
                <w:sz w:val="20"/>
                <w:szCs w:val="20"/>
                <w:lang w:val="af-ZA"/>
              </w:rPr>
              <w:t>š</w:t>
            </w:r>
            <w:r w:rsidRPr="00AA2C5F">
              <w:rPr>
                <w:rFonts w:ascii="Calibri" w:eastAsia="Arial Unicode MS" w:hAnsi="Calibri"/>
                <w:i/>
                <w:iCs/>
                <w:sz w:val="20"/>
                <w:szCs w:val="20"/>
                <w:lang w:val="nb-NO"/>
              </w:rPr>
              <w:t xml:space="preserve"> fekr kard.)</w:t>
            </w:r>
          </w:p>
        </w:tc>
        <w:sdt>
          <w:sdtPr>
            <w:rPr>
              <w:rFonts w:ascii="Calibri" w:hAnsi="Calibri" w:cstheme="minorHAnsi"/>
              <w:b/>
              <w:color w:val="0070C0"/>
              <w:szCs w:val="20"/>
              <w:lang w:val="af-ZA"/>
            </w:rPr>
            <w:id w:val="-1139254485"/>
            <w:placeholder>
              <w:docPart w:val="67AF1F78FB3540A1BCBB8CFE15CD17A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5A081C4A" w14:textId="67D1746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29511667"/>
            <w:placeholder>
              <w:docPart w:val="D159F2CF2F1F496E8477A784E50B329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432318E" w14:textId="6EB50C2C"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7B749C5A" w14:textId="77777777" w:rsidTr="003D1F84">
        <w:trPr>
          <w:trHeight w:val="340"/>
        </w:trPr>
        <w:tc>
          <w:tcPr>
            <w:tcW w:w="607" w:type="dxa"/>
            <w:tcBorders>
              <w:right w:val="single" w:sz="6" w:space="0" w:color="auto"/>
            </w:tcBorders>
            <w:tcMar>
              <w:top w:w="0" w:type="dxa"/>
              <w:left w:w="107" w:type="dxa"/>
              <w:bottom w:w="0" w:type="dxa"/>
              <w:right w:w="107" w:type="dxa"/>
            </w:tcMar>
          </w:tcPr>
          <w:p w14:paraId="35161177" w14:textId="12EA3033"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1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2A75D67"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close (e.g., door) (3sg past only)</w:t>
            </w:r>
          </w:p>
          <w:p w14:paraId="29D004BA" w14:textId="49B7362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closed the door</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AA8D015" w14:textId="6866FD2B"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bast </w:t>
            </w:r>
            <w:r w:rsidRPr="00AA2C5F">
              <w:rPr>
                <w:rFonts w:ascii="Calibri" w:eastAsia="Arial Unicode MS" w:hAnsi="Calibri"/>
                <w:sz w:val="20"/>
                <w:szCs w:val="20"/>
                <w:lang w:val="af-ZA"/>
              </w:rPr>
              <w:t>(dar)</w:t>
            </w:r>
          </w:p>
          <w:p w14:paraId="294384E8"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de-DE"/>
              </w:rPr>
            </w:pPr>
            <w:r w:rsidRPr="00AA2C5F">
              <w:rPr>
                <w:rFonts w:ascii="Calibri" w:eastAsia="Arial Unicode MS" w:hAnsi="Calibri"/>
                <w:i/>
                <w:iCs/>
                <w:sz w:val="20"/>
                <w:szCs w:val="20"/>
                <w:lang w:val="de-DE"/>
              </w:rPr>
              <w:t>(dar r</w:t>
            </w:r>
            <w:r w:rsidRPr="00AA2C5F">
              <w:rPr>
                <w:rFonts w:ascii="Calibri" w:eastAsia="Arial Unicode MS" w:hAnsi="Calibri"/>
                <w:i/>
                <w:iCs/>
                <w:sz w:val="20"/>
                <w:szCs w:val="20"/>
                <w:lang w:val="af-ZA"/>
              </w:rPr>
              <w:t>ā</w:t>
            </w:r>
            <w:r w:rsidRPr="00AA2C5F">
              <w:rPr>
                <w:rFonts w:ascii="Calibri" w:eastAsia="Arial Unicode MS" w:hAnsi="Calibri"/>
                <w:i/>
                <w:iCs/>
                <w:sz w:val="20"/>
                <w:szCs w:val="20"/>
                <w:lang w:val="de-DE"/>
              </w:rPr>
              <w:t xml:space="preserve"> bast.)</w:t>
            </w:r>
          </w:p>
        </w:tc>
        <w:sdt>
          <w:sdtPr>
            <w:rPr>
              <w:rFonts w:ascii="Calibri" w:hAnsi="Calibri" w:cstheme="minorHAnsi"/>
              <w:b/>
              <w:color w:val="0070C0"/>
              <w:szCs w:val="20"/>
              <w:lang w:val="af-ZA"/>
            </w:rPr>
            <w:id w:val="-576523409"/>
            <w:placeholder>
              <w:docPart w:val="6DD9E24DC89F418EAFAC07E06196BDF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E4E7281" w14:textId="22E91E25"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5570143"/>
            <w:placeholder>
              <w:docPart w:val="1E0168483A9F4F15BA46A8DC8C023B3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28B7782" w14:textId="4BDC7B31"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25C9BE79" w14:textId="77777777" w:rsidTr="003D1F84">
        <w:trPr>
          <w:trHeight w:val="340"/>
        </w:trPr>
        <w:tc>
          <w:tcPr>
            <w:tcW w:w="607" w:type="dxa"/>
            <w:tcBorders>
              <w:right w:val="single" w:sz="6" w:space="0" w:color="auto"/>
            </w:tcBorders>
            <w:tcMar>
              <w:top w:w="0" w:type="dxa"/>
              <w:left w:w="107" w:type="dxa"/>
              <w:bottom w:w="0" w:type="dxa"/>
              <w:right w:w="107" w:type="dxa"/>
            </w:tcMar>
          </w:tcPr>
          <w:p w14:paraId="76ED74ED" w14:textId="3D47CC93"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0.</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4A53017"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tie (e.g., rope) (3sg past only)</w:t>
            </w:r>
          </w:p>
          <w:p w14:paraId="667FB401" w14:textId="2032A57E"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tied the rop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EAB8FE0" w14:textId="150A8BF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bast </w:t>
            </w:r>
            <w:r w:rsidRPr="00AA2C5F">
              <w:rPr>
                <w:rFonts w:ascii="Calibri" w:eastAsia="Arial Unicode MS" w:hAnsi="Calibri"/>
                <w:sz w:val="20"/>
                <w:szCs w:val="20"/>
                <w:lang w:val="af-ZA"/>
              </w:rPr>
              <w:t>(band)</w:t>
            </w:r>
          </w:p>
          <w:p w14:paraId="66BB4DE1"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band rā bast.)</w:t>
            </w:r>
          </w:p>
        </w:tc>
        <w:sdt>
          <w:sdtPr>
            <w:rPr>
              <w:rFonts w:ascii="Calibri" w:hAnsi="Calibri" w:cstheme="minorHAnsi"/>
              <w:b/>
              <w:color w:val="0070C0"/>
              <w:szCs w:val="20"/>
              <w:lang w:val="af-ZA"/>
            </w:rPr>
            <w:id w:val="-536587154"/>
            <w:placeholder>
              <w:docPart w:val="86CAFE242BA0412DB5FD976C427E635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AA791D9" w14:textId="2FAE3C7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67741477"/>
            <w:placeholder>
              <w:docPart w:val="2BEAA5301CFE4F2DAFE6797D6E207C33"/>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4992F4E5" w14:textId="66D214A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BC393F" w14:paraId="68DB2E81" w14:textId="77777777" w:rsidTr="003D1F84">
        <w:trPr>
          <w:trHeight w:val="340"/>
        </w:trPr>
        <w:tc>
          <w:tcPr>
            <w:tcW w:w="607" w:type="dxa"/>
            <w:tcBorders>
              <w:right w:val="single" w:sz="6" w:space="0" w:color="auto"/>
            </w:tcBorders>
            <w:tcMar>
              <w:top w:w="0" w:type="dxa"/>
              <w:left w:w="107" w:type="dxa"/>
              <w:bottom w:w="0" w:type="dxa"/>
              <w:right w:w="107" w:type="dxa"/>
            </w:tcMar>
          </w:tcPr>
          <w:p w14:paraId="679349F1" w14:textId="067FF826"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1.</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203A305"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burn (intr.) (3sg past only)</w:t>
            </w:r>
          </w:p>
          <w:p w14:paraId="706531F7" w14:textId="7091E54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The tree burned.</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18889FC2" w14:textId="6946F86E"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 xml:space="preserve">suxt </w:t>
            </w:r>
            <w:r w:rsidRPr="00AA2C5F">
              <w:rPr>
                <w:rFonts w:ascii="Calibri" w:eastAsia="Arial Unicode MS" w:hAnsi="Calibri"/>
                <w:sz w:val="20"/>
                <w:szCs w:val="20"/>
                <w:lang w:val="af-ZA"/>
              </w:rPr>
              <w:t>(fe’le lāzem)</w:t>
            </w:r>
          </w:p>
          <w:p w14:paraId="4C659CF5"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eraxt suxt.)</w:t>
            </w:r>
          </w:p>
        </w:tc>
        <w:sdt>
          <w:sdtPr>
            <w:rPr>
              <w:rFonts w:ascii="Calibri" w:hAnsi="Calibri" w:cstheme="minorHAnsi"/>
              <w:b/>
              <w:color w:val="0070C0"/>
              <w:szCs w:val="20"/>
              <w:lang w:val="af-ZA"/>
            </w:rPr>
            <w:id w:val="-720356377"/>
            <w:placeholder>
              <w:docPart w:val="7EAEA9B7C4C34ABB9DC5CC15DA377008"/>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714347C8" w14:textId="2ADB1AEE"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94882587"/>
            <w:placeholder>
              <w:docPart w:val="3A707A0E02D941B19EB41EB37A3EBFC5"/>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D25A942" w14:textId="215A452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612B7F" w14:paraId="07810A55" w14:textId="77777777" w:rsidTr="003D1F84">
        <w:trPr>
          <w:trHeight w:val="340"/>
        </w:trPr>
        <w:tc>
          <w:tcPr>
            <w:tcW w:w="607" w:type="dxa"/>
            <w:tcBorders>
              <w:right w:val="single" w:sz="6" w:space="0" w:color="auto"/>
            </w:tcBorders>
            <w:tcMar>
              <w:top w:w="0" w:type="dxa"/>
              <w:left w:w="107" w:type="dxa"/>
              <w:bottom w:w="0" w:type="dxa"/>
              <w:right w:w="107" w:type="dxa"/>
            </w:tcMar>
          </w:tcPr>
          <w:p w14:paraId="166C1151" w14:textId="765F8DFD"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2.</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8150B24"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sweep (3sg past only)</w:t>
            </w:r>
          </w:p>
          <w:p w14:paraId="6C6872D4" w14:textId="4A5928C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S/he swept the room.</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AE10FE4" w14:textId="665BD678"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ǰāru kard</w:t>
            </w:r>
          </w:p>
          <w:p w14:paraId="372B71E6"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otāġ rā ǰāru kard.)</w:t>
            </w:r>
          </w:p>
        </w:tc>
        <w:sdt>
          <w:sdtPr>
            <w:rPr>
              <w:rFonts w:ascii="Calibri" w:hAnsi="Calibri" w:cstheme="minorHAnsi"/>
              <w:b/>
              <w:color w:val="0070C0"/>
              <w:szCs w:val="20"/>
              <w:lang w:val="af-ZA"/>
            </w:rPr>
            <w:id w:val="-473986473"/>
            <w:placeholder>
              <w:docPart w:val="FD677B20AE304A279BF601B1898CC129"/>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8BD56C1" w14:textId="3D367A3F" w:rsidR="00C356D4" w:rsidRPr="00993BC3" w:rsidRDefault="00C356D4" w:rsidP="00995B62">
                <w:pPr>
                  <w:overflowPunct w:val="0"/>
                  <w:autoSpaceDE w:val="0"/>
                  <w:autoSpaceDN w:val="0"/>
                  <w:adjustRightInd w:val="0"/>
                  <w:jc w:val="left"/>
                  <w:textAlignment w:val="baseline"/>
                  <w:rPr>
                    <w:rFonts w:ascii="Calibri" w:hAnsi="Calibri"/>
                    <w:i/>
                    <w:iCs/>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21508146"/>
            <w:placeholder>
              <w:docPart w:val="433400FB475246DCB07C389F8B2A2B4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2B5E78E" w14:textId="17EB663B"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F2E1AD8" w14:textId="77777777" w:rsidTr="003D1F84">
        <w:trPr>
          <w:trHeight w:val="340"/>
        </w:trPr>
        <w:tc>
          <w:tcPr>
            <w:tcW w:w="607" w:type="dxa"/>
            <w:tcBorders>
              <w:right w:val="single" w:sz="6" w:space="0" w:color="auto"/>
            </w:tcBorders>
            <w:tcMar>
              <w:top w:w="0" w:type="dxa"/>
              <w:left w:w="107" w:type="dxa"/>
              <w:bottom w:w="0" w:type="dxa"/>
              <w:right w:w="107" w:type="dxa"/>
            </w:tcMar>
          </w:tcPr>
          <w:p w14:paraId="56F33284" w14:textId="4AD707FD"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3.</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43BB1B2" w14:textId="597E9683"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her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4AE5DC20" w14:textId="60AE3C79"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inǰā</w:t>
            </w:r>
          </w:p>
        </w:tc>
        <w:sdt>
          <w:sdtPr>
            <w:rPr>
              <w:rFonts w:ascii="Calibri" w:hAnsi="Calibri" w:cstheme="minorHAnsi"/>
              <w:b/>
              <w:color w:val="0070C0"/>
              <w:szCs w:val="20"/>
              <w:lang w:val="af-ZA"/>
            </w:rPr>
            <w:id w:val="-1853480294"/>
            <w:placeholder>
              <w:docPart w:val="42ECE82AA0864699810060C51682DFC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6F3AA039" w14:textId="54CF4EA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6373891"/>
            <w:placeholder>
              <w:docPart w:val="DC6C280A41F242B19050377720E7A020"/>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7219A6D" w14:textId="1D9388C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28D3E98" w14:textId="77777777" w:rsidTr="003D1F84">
        <w:trPr>
          <w:trHeight w:val="340"/>
        </w:trPr>
        <w:tc>
          <w:tcPr>
            <w:tcW w:w="607" w:type="dxa"/>
            <w:tcBorders>
              <w:right w:val="single" w:sz="6" w:space="0" w:color="auto"/>
            </w:tcBorders>
            <w:tcMar>
              <w:top w:w="0" w:type="dxa"/>
              <w:left w:w="107" w:type="dxa"/>
              <w:bottom w:w="0" w:type="dxa"/>
              <w:right w:w="107" w:type="dxa"/>
            </w:tcMar>
          </w:tcPr>
          <w:p w14:paraId="1A181770" w14:textId="365A5019"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4.</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2F1AD1CA" w14:textId="68610437"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there</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947D0F2" w14:textId="6176845C"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ānǰā</w:t>
            </w:r>
          </w:p>
        </w:tc>
        <w:sdt>
          <w:sdtPr>
            <w:rPr>
              <w:rFonts w:ascii="Calibri" w:hAnsi="Calibri" w:cstheme="minorHAnsi"/>
              <w:b/>
              <w:color w:val="0070C0"/>
              <w:szCs w:val="20"/>
              <w:lang w:val="af-ZA"/>
            </w:rPr>
            <w:id w:val="693736310"/>
            <w:placeholder>
              <w:docPart w:val="6CC3829CF061487284653E7E56967FA0"/>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327A2AA" w14:textId="38F84FA7"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74203733"/>
            <w:placeholder>
              <w:docPart w:val="2635E6C9147C4586A08C790FEF41B25F"/>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29829EC" w14:textId="3222D3A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C62895D" w14:textId="77777777" w:rsidTr="003D1F84">
        <w:trPr>
          <w:trHeight w:val="340"/>
        </w:trPr>
        <w:tc>
          <w:tcPr>
            <w:tcW w:w="607" w:type="dxa"/>
            <w:tcBorders>
              <w:right w:val="single" w:sz="6" w:space="0" w:color="auto"/>
            </w:tcBorders>
            <w:tcMar>
              <w:top w:w="0" w:type="dxa"/>
              <w:left w:w="107" w:type="dxa"/>
              <w:bottom w:w="0" w:type="dxa"/>
              <w:right w:w="107" w:type="dxa"/>
            </w:tcMar>
          </w:tcPr>
          <w:p w14:paraId="6BC0F587" w14:textId="41BFAB18"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5.</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CEBB002" w14:textId="77777777" w:rsidR="00C356D4" w:rsidRPr="006B193D" w:rsidRDefault="00C356D4" w:rsidP="00A13543">
            <w:pPr>
              <w:tabs>
                <w:tab w:val="left" w:pos="236"/>
                <w:tab w:val="left" w:pos="1552"/>
              </w:tabs>
              <w:overflowPunct w:val="0"/>
              <w:autoSpaceDE w:val="0"/>
              <w:autoSpaceDN w:val="0"/>
              <w:adjustRightInd w:val="0"/>
              <w:ind w:left="208" w:hanging="208"/>
              <w:jc w:val="left"/>
              <w:textAlignment w:val="baseline"/>
              <w:rPr>
                <w:rFonts w:ascii="Calibri" w:hAnsi="Calibri"/>
                <w:sz w:val="20"/>
                <w:szCs w:val="20"/>
                <w:lang w:val="af-ZA"/>
              </w:rPr>
            </w:pPr>
            <w:r w:rsidRPr="006B193D">
              <w:rPr>
                <w:rFonts w:ascii="Calibri" w:hAnsi="Calibri"/>
                <w:sz w:val="20"/>
                <w:szCs w:val="20"/>
                <w:lang w:val="af-ZA"/>
              </w:rPr>
              <w:t xml:space="preserve">under </w:t>
            </w:r>
          </w:p>
          <w:p w14:paraId="1405E2CD" w14:textId="28CC2A80"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w:t>
            </w:r>
            <w:r w:rsidRPr="006B193D">
              <w:rPr>
                <w:rFonts w:ascii="Calibri" w:hAnsi="Calibri"/>
                <w:i/>
                <w:iCs/>
                <w:sz w:val="20"/>
                <w:szCs w:val="20"/>
                <w:lang w:val="af-ZA"/>
              </w:rPr>
              <w:t>The donkey is under the bridge.</w:t>
            </w:r>
            <w:r w:rsidRPr="006B193D">
              <w:rPr>
                <w:rFonts w:ascii="Calibri" w:hAnsi="Calibri"/>
                <w:sz w:val="20"/>
                <w:szCs w:val="20"/>
                <w:lang w:val="af-ZA"/>
              </w:rPr>
              <w:t>)</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64983187" w14:textId="6DCD451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zir(-e)</w:t>
            </w:r>
          </w:p>
          <w:p w14:paraId="3DB1010D" w14:textId="77777777"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xar zire pol ast.)</w:t>
            </w:r>
          </w:p>
        </w:tc>
        <w:sdt>
          <w:sdtPr>
            <w:rPr>
              <w:rFonts w:ascii="Calibri" w:hAnsi="Calibri" w:cstheme="minorHAnsi"/>
              <w:b/>
              <w:color w:val="0070C0"/>
              <w:szCs w:val="20"/>
              <w:lang w:val="af-ZA"/>
            </w:rPr>
            <w:id w:val="1798716897"/>
            <w:placeholder>
              <w:docPart w:val="CAEAD4379FE84D1EB28D88BDEDB4450C"/>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4A8236F9" w14:textId="1F81EF79" w:rsidR="00C356D4" w:rsidRPr="00993BC3" w:rsidRDefault="00C356D4" w:rsidP="00995B62">
                <w:pPr>
                  <w:overflowPunct w:val="0"/>
                  <w:autoSpaceDE w:val="0"/>
                  <w:autoSpaceDN w:val="0"/>
                  <w:adjustRightInd w:val="0"/>
                  <w:jc w:val="left"/>
                  <w:textAlignment w:val="baseline"/>
                  <w:rPr>
                    <w:rFonts w:ascii="Calibri" w:hAnsi="Calibri"/>
                    <w:i/>
                    <w:iCs/>
                    <w:color w:val="0070C0"/>
                    <w:szCs w:val="20"/>
                    <w:rtl/>
                    <w:lang w:val="af-ZA" w:bidi="fa-IR"/>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8289120"/>
            <w:placeholder>
              <w:docPart w:val="49CBF05F4A164C14BFE8726800D4E84A"/>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083D3D7" w14:textId="30BF6085"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BAAA109" w14:textId="77777777" w:rsidTr="003D1F84">
        <w:trPr>
          <w:trHeight w:val="340"/>
        </w:trPr>
        <w:tc>
          <w:tcPr>
            <w:tcW w:w="607" w:type="dxa"/>
            <w:tcBorders>
              <w:right w:val="single" w:sz="6" w:space="0" w:color="auto"/>
            </w:tcBorders>
            <w:tcMar>
              <w:top w:w="0" w:type="dxa"/>
              <w:left w:w="107" w:type="dxa"/>
              <w:bottom w:w="0" w:type="dxa"/>
              <w:right w:w="107" w:type="dxa"/>
            </w:tcMar>
          </w:tcPr>
          <w:p w14:paraId="6FC7CFC6" w14:textId="711393A7"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6.</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B993E35" w14:textId="3B872806"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6B193D">
              <w:rPr>
                <w:rFonts w:ascii="Calibri" w:hAnsi="Calibri"/>
                <w:sz w:val="20"/>
                <w:szCs w:val="20"/>
                <w:lang w:val="af-ZA"/>
              </w:rPr>
              <w:t>toda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F7AC3C8" w14:textId="1B667641"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emruz</w:t>
            </w:r>
          </w:p>
        </w:tc>
        <w:sdt>
          <w:sdtPr>
            <w:rPr>
              <w:rFonts w:ascii="Calibri" w:hAnsi="Calibri" w:cstheme="minorHAnsi"/>
              <w:b/>
              <w:color w:val="0070C0"/>
              <w:szCs w:val="20"/>
              <w:lang w:val="af-ZA"/>
            </w:rPr>
            <w:id w:val="-960110640"/>
            <w:placeholder>
              <w:docPart w:val="A98831D5D05B4F5EAAFE1E6368D20BA3"/>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03B5BC62" w14:textId="4CF167B6"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3113859"/>
            <w:placeholder>
              <w:docPart w:val="8C2D5C0F08CA42AD9510B20F2270D14D"/>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6E089E37" w14:textId="0CC42530"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1C4CFD42" w14:textId="77777777" w:rsidTr="003D1F84">
        <w:trPr>
          <w:trHeight w:val="340"/>
        </w:trPr>
        <w:tc>
          <w:tcPr>
            <w:tcW w:w="607" w:type="dxa"/>
            <w:tcBorders>
              <w:right w:val="single" w:sz="6" w:space="0" w:color="auto"/>
            </w:tcBorders>
            <w:tcMar>
              <w:top w:w="0" w:type="dxa"/>
              <w:left w:w="107" w:type="dxa"/>
              <w:bottom w:w="0" w:type="dxa"/>
              <w:right w:w="107" w:type="dxa"/>
            </w:tcMar>
          </w:tcPr>
          <w:p w14:paraId="1C8CA93E" w14:textId="17146901"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7.</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165C6877" w14:textId="4B17388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yesterda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5B4569E4" w14:textId="7BC15DAD"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diruz</w:t>
            </w:r>
          </w:p>
        </w:tc>
        <w:sdt>
          <w:sdtPr>
            <w:rPr>
              <w:rFonts w:ascii="Calibri" w:hAnsi="Calibri" w:cstheme="minorHAnsi"/>
              <w:b/>
              <w:color w:val="0070C0"/>
              <w:szCs w:val="20"/>
              <w:lang w:val="af-ZA"/>
            </w:rPr>
            <w:id w:val="934328382"/>
            <w:placeholder>
              <w:docPart w:val="C09F7ED1BC5D468A95D943D6143987BB"/>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0FC3CC7" w14:textId="4BCC66D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66901561"/>
            <w:placeholder>
              <w:docPart w:val="277A766FEB774A708FD1292F2058A0C1"/>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37B455D1" w14:textId="5DAF536A"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5C5276A" w14:textId="77777777" w:rsidTr="003D1F84">
        <w:trPr>
          <w:trHeight w:val="340"/>
        </w:trPr>
        <w:tc>
          <w:tcPr>
            <w:tcW w:w="607" w:type="dxa"/>
            <w:tcBorders>
              <w:right w:val="single" w:sz="6" w:space="0" w:color="auto"/>
            </w:tcBorders>
            <w:tcMar>
              <w:top w:w="0" w:type="dxa"/>
              <w:left w:w="107" w:type="dxa"/>
              <w:bottom w:w="0" w:type="dxa"/>
              <w:right w:w="107" w:type="dxa"/>
            </w:tcMar>
          </w:tcPr>
          <w:p w14:paraId="200CA766" w14:textId="050CFE3E"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8.</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5DBC364D" w14:textId="54DFB442"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he day before yesterday</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207EC175" w14:textId="0E7A26DF"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ariruz</w:t>
            </w:r>
          </w:p>
        </w:tc>
        <w:sdt>
          <w:sdtPr>
            <w:rPr>
              <w:rFonts w:ascii="Calibri" w:hAnsi="Calibri" w:cstheme="minorHAnsi"/>
              <w:b/>
              <w:color w:val="0070C0"/>
              <w:szCs w:val="20"/>
              <w:lang w:val="af-ZA"/>
            </w:rPr>
            <w:id w:val="-53164732"/>
            <w:placeholder>
              <w:docPart w:val="AA394E4B32904FA6884D138861B52325"/>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39D07155" w14:textId="1C6B3B74"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43722082"/>
            <w:placeholder>
              <w:docPart w:val="F7E9C28C3D14462EB9B59FFEC3A2F7F7"/>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0C989CD4" w14:textId="4BC54F86"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57593E93" w14:textId="77777777" w:rsidTr="003D1F84">
        <w:trPr>
          <w:trHeight w:val="340"/>
        </w:trPr>
        <w:tc>
          <w:tcPr>
            <w:tcW w:w="607" w:type="dxa"/>
            <w:tcBorders>
              <w:right w:val="single" w:sz="6" w:space="0" w:color="auto"/>
            </w:tcBorders>
            <w:tcMar>
              <w:top w:w="0" w:type="dxa"/>
              <w:left w:w="107" w:type="dxa"/>
              <w:bottom w:w="0" w:type="dxa"/>
              <w:right w:w="107" w:type="dxa"/>
            </w:tcMar>
          </w:tcPr>
          <w:p w14:paraId="364B5B8A" w14:textId="5E8250CF"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29.</w:t>
            </w:r>
          </w:p>
        </w:tc>
        <w:tc>
          <w:tcPr>
            <w:tcW w:w="2001" w:type="dxa"/>
            <w:tcBorders>
              <w:top w:val="single" w:sz="6" w:space="0" w:color="auto"/>
              <w:left w:val="single" w:sz="6" w:space="0" w:color="auto"/>
              <w:bottom w:val="single" w:sz="6" w:space="0" w:color="auto"/>
              <w:right w:val="single" w:sz="6" w:space="0" w:color="auto"/>
            </w:tcBorders>
            <w:tcMar>
              <w:left w:w="85" w:type="dxa"/>
              <w:right w:w="57" w:type="dxa"/>
            </w:tcMar>
          </w:tcPr>
          <w:p w14:paraId="6CAE2892" w14:textId="25132A6F"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omorrow</w:t>
            </w:r>
          </w:p>
        </w:tc>
        <w:tc>
          <w:tcPr>
            <w:tcW w:w="2551" w:type="dxa"/>
            <w:tcBorders>
              <w:top w:val="single" w:sz="6" w:space="0" w:color="auto"/>
              <w:left w:val="single" w:sz="6" w:space="0" w:color="auto"/>
              <w:bottom w:val="single" w:sz="6" w:space="0" w:color="auto"/>
              <w:right w:val="single" w:sz="6" w:space="0" w:color="auto"/>
            </w:tcBorders>
            <w:tcMar>
              <w:top w:w="0" w:type="dxa"/>
              <w:left w:w="85" w:type="dxa"/>
              <w:bottom w:w="0" w:type="dxa"/>
              <w:right w:w="57" w:type="dxa"/>
            </w:tcMar>
            <w:hideMark/>
          </w:tcPr>
          <w:p w14:paraId="040399F9" w14:textId="3844B4DA"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fardā</w:t>
            </w:r>
          </w:p>
        </w:tc>
        <w:sdt>
          <w:sdtPr>
            <w:rPr>
              <w:rFonts w:ascii="Calibri" w:hAnsi="Calibri" w:cstheme="minorHAnsi"/>
              <w:b/>
              <w:color w:val="0070C0"/>
              <w:szCs w:val="20"/>
              <w:lang w:val="af-ZA"/>
            </w:rPr>
            <w:id w:val="-1683274345"/>
            <w:placeholder>
              <w:docPart w:val="8922DA7D5AB04968BACA13880B2613A2"/>
            </w:placeholder>
            <w:showingPlcHdr/>
          </w:sdtPr>
          <w:sdtEndPr/>
          <w:sdtContent>
            <w:tc>
              <w:tcPr>
                <w:tcW w:w="2693" w:type="dxa"/>
                <w:tcBorders>
                  <w:top w:val="single" w:sz="6" w:space="0" w:color="auto"/>
                  <w:left w:val="single" w:sz="6" w:space="0" w:color="auto"/>
                  <w:bottom w:val="single" w:sz="6" w:space="0" w:color="auto"/>
                  <w:right w:val="single" w:sz="6" w:space="0" w:color="auto"/>
                </w:tcBorders>
                <w:tcMar>
                  <w:left w:w="85" w:type="dxa"/>
                  <w:right w:w="57" w:type="dxa"/>
                </w:tcMar>
              </w:tcPr>
              <w:p w14:paraId="19369AF5" w14:textId="7AE380DF"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35356030"/>
            <w:placeholder>
              <w:docPart w:val="8F89ACDEFA554924A20979F59B83DBC7"/>
            </w:placeholder>
            <w:showingPlcHdr/>
          </w:sdtPr>
          <w:sdtEndPr/>
          <w:sdtContent>
            <w:tc>
              <w:tcPr>
                <w:tcW w:w="2587" w:type="dxa"/>
                <w:tcBorders>
                  <w:top w:val="single" w:sz="6" w:space="0" w:color="auto"/>
                  <w:left w:val="single" w:sz="6" w:space="0" w:color="auto"/>
                  <w:bottom w:val="single" w:sz="6" w:space="0" w:color="auto"/>
                  <w:right w:val="single" w:sz="6" w:space="0" w:color="auto"/>
                </w:tcBorders>
                <w:tcMar>
                  <w:left w:w="85" w:type="dxa"/>
                  <w:right w:w="57" w:type="dxa"/>
                </w:tcMar>
              </w:tcPr>
              <w:p w14:paraId="5EE37701" w14:textId="605991D2"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C356D4" w:rsidRPr="00AA2C5F" w14:paraId="084DD747" w14:textId="77777777" w:rsidTr="003D1F84">
        <w:trPr>
          <w:trHeight w:val="340"/>
        </w:trPr>
        <w:tc>
          <w:tcPr>
            <w:tcW w:w="607" w:type="dxa"/>
            <w:tcBorders>
              <w:right w:val="single" w:sz="6" w:space="0" w:color="auto"/>
            </w:tcBorders>
            <w:tcMar>
              <w:top w:w="0" w:type="dxa"/>
              <w:left w:w="107" w:type="dxa"/>
              <w:bottom w:w="0" w:type="dxa"/>
              <w:right w:w="107" w:type="dxa"/>
            </w:tcMar>
          </w:tcPr>
          <w:p w14:paraId="5DC609C8" w14:textId="48630F8F" w:rsidR="00C356D4" w:rsidRPr="001C2286" w:rsidRDefault="00F571BD" w:rsidP="00995B62">
            <w:pPr>
              <w:overflowPunct w:val="0"/>
              <w:autoSpaceDE w:val="0"/>
              <w:autoSpaceDN w:val="0"/>
              <w:adjustRightInd w:val="0"/>
              <w:jc w:val="right"/>
              <w:textAlignment w:val="baseline"/>
              <w:rPr>
                <w:rFonts w:ascii="Calibri" w:hAnsi="Calibri"/>
                <w:sz w:val="20"/>
                <w:szCs w:val="20"/>
                <w:lang w:val="af-ZA"/>
              </w:rPr>
            </w:pPr>
            <w:r>
              <w:rPr>
                <w:rFonts w:ascii="Calibri" w:hAnsi="Calibri"/>
                <w:sz w:val="20"/>
                <w:szCs w:val="20"/>
                <w:lang w:val="af-ZA"/>
              </w:rPr>
              <w:t>130.</w:t>
            </w:r>
          </w:p>
        </w:tc>
        <w:tc>
          <w:tcPr>
            <w:tcW w:w="2001" w:type="dxa"/>
            <w:tcBorders>
              <w:top w:val="single" w:sz="6" w:space="0" w:color="auto"/>
              <w:left w:val="single" w:sz="6" w:space="0" w:color="auto"/>
              <w:bottom w:val="single" w:sz="12" w:space="0" w:color="auto"/>
              <w:right w:val="single" w:sz="6" w:space="0" w:color="auto"/>
            </w:tcBorders>
            <w:tcMar>
              <w:left w:w="85" w:type="dxa"/>
              <w:right w:w="57" w:type="dxa"/>
            </w:tcMar>
          </w:tcPr>
          <w:p w14:paraId="62EC1299" w14:textId="6B4FB1B9" w:rsidR="00C356D4" w:rsidRPr="00AA2C5F" w:rsidRDefault="00C356D4" w:rsidP="00A13543">
            <w:pPr>
              <w:tabs>
                <w:tab w:val="left" w:pos="236"/>
                <w:tab w:val="left" w:pos="1552"/>
              </w:tabs>
              <w:overflowPunct w:val="0"/>
              <w:autoSpaceDE w:val="0"/>
              <w:autoSpaceDN w:val="0"/>
              <w:adjustRightInd w:val="0"/>
              <w:ind w:left="208" w:hanging="208"/>
              <w:jc w:val="left"/>
              <w:textAlignment w:val="baseline"/>
              <w:rPr>
                <w:rFonts w:ascii="Calibri" w:eastAsia="Arial Unicode MS" w:hAnsi="Calibri"/>
                <w:i/>
                <w:iCs/>
                <w:sz w:val="20"/>
                <w:szCs w:val="20"/>
                <w:lang w:val="af-ZA"/>
              </w:rPr>
            </w:pPr>
            <w:r w:rsidRPr="00AA2C5F">
              <w:rPr>
                <w:rFonts w:ascii="Calibri" w:hAnsi="Calibri"/>
                <w:sz w:val="20"/>
                <w:szCs w:val="20"/>
                <w:lang w:val="af-ZA"/>
              </w:rPr>
              <w:t>the day after tomorrow</w:t>
            </w:r>
          </w:p>
        </w:tc>
        <w:tc>
          <w:tcPr>
            <w:tcW w:w="2551" w:type="dxa"/>
            <w:tcBorders>
              <w:top w:val="single" w:sz="6" w:space="0" w:color="auto"/>
              <w:left w:val="single" w:sz="6" w:space="0" w:color="auto"/>
              <w:bottom w:val="single" w:sz="12" w:space="0" w:color="auto"/>
              <w:right w:val="single" w:sz="6" w:space="0" w:color="auto"/>
            </w:tcBorders>
            <w:tcMar>
              <w:top w:w="0" w:type="dxa"/>
              <w:left w:w="85" w:type="dxa"/>
              <w:bottom w:w="0" w:type="dxa"/>
              <w:right w:w="57" w:type="dxa"/>
            </w:tcMar>
            <w:hideMark/>
          </w:tcPr>
          <w:p w14:paraId="11721CBE" w14:textId="6DD1DF75" w:rsidR="00C356D4" w:rsidRPr="00AA2C5F" w:rsidRDefault="00C356D4" w:rsidP="0047400A">
            <w:pPr>
              <w:overflowPunct w:val="0"/>
              <w:autoSpaceDE w:val="0"/>
              <w:autoSpaceDN w:val="0"/>
              <w:adjustRightInd w:val="0"/>
              <w:ind w:left="192" w:hanging="192"/>
              <w:jc w:val="left"/>
              <w:textAlignment w:val="baseline"/>
              <w:rPr>
                <w:rFonts w:ascii="Calibri" w:eastAsia="Arial Unicode MS" w:hAnsi="Calibri"/>
                <w:i/>
                <w:iCs/>
                <w:sz w:val="20"/>
                <w:szCs w:val="20"/>
                <w:lang w:val="af-ZA"/>
              </w:rPr>
            </w:pPr>
            <w:r w:rsidRPr="00AA2C5F">
              <w:rPr>
                <w:rFonts w:ascii="Calibri" w:eastAsia="Arial Unicode MS" w:hAnsi="Calibri"/>
                <w:i/>
                <w:iCs/>
                <w:sz w:val="20"/>
                <w:szCs w:val="20"/>
                <w:lang w:val="af-ZA"/>
              </w:rPr>
              <w:t>pasfardā</w:t>
            </w:r>
          </w:p>
        </w:tc>
        <w:sdt>
          <w:sdtPr>
            <w:rPr>
              <w:rFonts w:ascii="Calibri" w:hAnsi="Calibri" w:cstheme="minorHAnsi"/>
              <w:b/>
              <w:color w:val="0070C0"/>
              <w:szCs w:val="20"/>
              <w:lang w:val="af-ZA"/>
            </w:rPr>
            <w:id w:val="872427495"/>
            <w:placeholder>
              <w:docPart w:val="2ADE417106664750A571C9DF8F0187F4"/>
            </w:placeholder>
            <w:showingPlcHdr/>
          </w:sdtPr>
          <w:sdtEndPr/>
          <w:sdtContent>
            <w:tc>
              <w:tcPr>
                <w:tcW w:w="2693" w:type="dxa"/>
                <w:tcBorders>
                  <w:top w:val="single" w:sz="6" w:space="0" w:color="auto"/>
                  <w:left w:val="single" w:sz="6" w:space="0" w:color="auto"/>
                  <w:bottom w:val="single" w:sz="12" w:space="0" w:color="auto"/>
                  <w:right w:val="single" w:sz="6" w:space="0" w:color="auto"/>
                </w:tcBorders>
                <w:tcMar>
                  <w:left w:w="85" w:type="dxa"/>
                  <w:right w:w="57" w:type="dxa"/>
                </w:tcMar>
              </w:tcPr>
              <w:p w14:paraId="61C56BC1" w14:textId="3ADF1AED" w:rsidR="00C356D4" w:rsidRPr="00993BC3" w:rsidRDefault="00C356D4" w:rsidP="00995B62">
                <w:pPr>
                  <w:overflowPunct w:val="0"/>
                  <w:autoSpaceDE w:val="0"/>
                  <w:autoSpaceDN w:val="0"/>
                  <w:adjustRightInd w:val="0"/>
                  <w:jc w:val="left"/>
                  <w:textAlignment w:val="baseline"/>
                  <w:rPr>
                    <w:rFonts w:ascii="Calibri" w:hAnsi="Calibri"/>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7030492"/>
            <w:placeholder>
              <w:docPart w:val="D6D5707508AD417AAE1D6597102B2688"/>
            </w:placeholder>
            <w:showingPlcHdr/>
          </w:sdtPr>
          <w:sdtEndPr/>
          <w:sdtContent>
            <w:tc>
              <w:tcPr>
                <w:tcW w:w="2587" w:type="dxa"/>
                <w:tcBorders>
                  <w:top w:val="single" w:sz="6" w:space="0" w:color="auto"/>
                  <w:left w:val="single" w:sz="6" w:space="0" w:color="auto"/>
                  <w:bottom w:val="single" w:sz="12" w:space="0" w:color="auto"/>
                  <w:right w:val="single" w:sz="6" w:space="0" w:color="auto"/>
                </w:tcBorders>
                <w:tcMar>
                  <w:left w:w="85" w:type="dxa"/>
                  <w:right w:w="57" w:type="dxa"/>
                </w:tcMar>
              </w:tcPr>
              <w:p w14:paraId="6DC3B6EF" w14:textId="5E2DC053" w:rsidR="00C356D4" w:rsidRPr="000B0EEB" w:rsidRDefault="00C356D4" w:rsidP="00995B62">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bl>
    <w:p w14:paraId="508B04C5" w14:textId="33D22246" w:rsidR="003A049F" w:rsidRDefault="003A049F" w:rsidP="003A049F">
      <w:pPr>
        <w:bidi/>
        <w:ind w:left="3395" w:right="142" w:firstLine="78"/>
        <w:jc w:val="right"/>
        <w:rPr>
          <w:rFonts w:ascii="Calibri" w:hAnsi="Calibri"/>
          <w:rtl/>
          <w:lang w:val="en-US" w:bidi="fa-IR"/>
        </w:rPr>
      </w:pPr>
      <w:r w:rsidRPr="00AA2C5F">
        <w:rPr>
          <w:rFonts w:ascii="Calibri" w:hAnsi="Calibri"/>
          <w:lang w:val="en-US"/>
        </w:rPr>
        <w:br w:type="page"/>
      </w:r>
    </w:p>
    <w:p w14:paraId="607C8360" w14:textId="77777777" w:rsidR="00DC5EC5" w:rsidRPr="00AA2C5F" w:rsidRDefault="00DC5EC5" w:rsidP="00DC5EC5">
      <w:pPr>
        <w:bidi/>
        <w:ind w:left="3395" w:right="142" w:firstLine="78"/>
        <w:jc w:val="right"/>
        <w:rPr>
          <w:rFonts w:ascii="Calibri" w:hAnsi="Calibri"/>
          <w:lang w:val="en-US"/>
        </w:rPr>
      </w:pPr>
    </w:p>
    <w:p w14:paraId="0042E23F" w14:textId="4DBD8A35" w:rsidR="003A049F" w:rsidRPr="00AA2C5F" w:rsidRDefault="003A049F" w:rsidP="003A049F">
      <w:pPr>
        <w:bidi/>
        <w:ind w:left="3395" w:right="142" w:firstLine="78"/>
        <w:jc w:val="right"/>
        <w:rPr>
          <w:rFonts w:ascii="Calibri" w:hAnsi="Calibri"/>
          <w:lang w:val="en-US"/>
        </w:rPr>
      </w:pPr>
    </w:p>
    <w:p w14:paraId="20EE34D9" w14:textId="2CD98DB7" w:rsidR="003A049F" w:rsidRPr="00AA2C5F" w:rsidRDefault="003A049F" w:rsidP="003A049F">
      <w:pPr>
        <w:bidi/>
        <w:ind w:left="3395" w:right="142" w:firstLine="78"/>
        <w:jc w:val="right"/>
        <w:rPr>
          <w:rFonts w:ascii="Calibri" w:hAnsi="Calibri"/>
          <w:lang w:val="en-US"/>
        </w:rPr>
      </w:pPr>
    </w:p>
    <w:p w14:paraId="6D6E37E1" w14:textId="3412BB65" w:rsidR="003A049F" w:rsidRPr="00AA2C5F" w:rsidRDefault="003A049F" w:rsidP="003A049F">
      <w:pPr>
        <w:bidi/>
        <w:ind w:left="3395" w:right="142" w:firstLine="78"/>
        <w:jc w:val="right"/>
        <w:rPr>
          <w:rFonts w:ascii="Calibri" w:hAnsi="Calibri"/>
          <w:lang w:val="en-US"/>
        </w:rPr>
      </w:pPr>
    </w:p>
    <w:p w14:paraId="3862B32B" w14:textId="21C2BF75" w:rsidR="003A049F" w:rsidRPr="00AA2C5F" w:rsidRDefault="00DC5EC5" w:rsidP="003A049F">
      <w:pPr>
        <w:bidi/>
        <w:ind w:left="3395" w:right="142" w:firstLine="78"/>
        <w:jc w:val="right"/>
        <w:rPr>
          <w:rFonts w:ascii="Calibri" w:hAnsi="Calibri"/>
          <w:lang w:val="en-US"/>
        </w:rPr>
      </w:pPr>
      <w:r>
        <w:rPr>
          <w:noProof/>
          <w:lang w:val="en-US"/>
        </w:rPr>
        <w:drawing>
          <wp:anchor distT="0" distB="0" distL="114300" distR="114300" simplePos="0" relativeHeight="251658752" behindDoc="1" locked="0" layoutInCell="1" allowOverlap="1" wp14:anchorId="558679C8" wp14:editId="2BC448E7">
            <wp:simplePos x="0" y="0"/>
            <wp:positionH relativeFrom="column">
              <wp:posOffset>-7938</wp:posOffset>
            </wp:positionH>
            <wp:positionV relativeFrom="paragraph">
              <wp:posOffset>167958</wp:posOffset>
            </wp:positionV>
            <wp:extent cx="4759325" cy="1290320"/>
            <wp:effectExtent l="1182053" t="0" r="1109027"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3472969">
                      <a:off x="0" y="0"/>
                      <a:ext cx="4759325" cy="1290320"/>
                    </a:xfrm>
                    <a:prstGeom prst="rect">
                      <a:avLst/>
                    </a:prstGeom>
                    <a:noFill/>
                  </pic:spPr>
                </pic:pic>
              </a:graphicData>
            </a:graphic>
            <wp14:sizeRelH relativeFrom="page">
              <wp14:pctWidth>0</wp14:pctWidth>
            </wp14:sizeRelH>
            <wp14:sizeRelV relativeFrom="page">
              <wp14:pctHeight>0</wp14:pctHeight>
            </wp14:sizeRelV>
          </wp:anchor>
        </w:drawing>
      </w:r>
    </w:p>
    <w:p w14:paraId="3D8038FC" w14:textId="77777777" w:rsidR="003A049F" w:rsidRPr="00AA2C5F" w:rsidRDefault="003A049F" w:rsidP="003A049F">
      <w:pPr>
        <w:bidi/>
        <w:ind w:left="3395" w:right="142" w:firstLine="78"/>
        <w:jc w:val="right"/>
        <w:rPr>
          <w:rFonts w:ascii="Calibri" w:hAnsi="Calibri"/>
          <w:lang w:val="en-US"/>
        </w:rPr>
      </w:pPr>
    </w:p>
    <w:p w14:paraId="7B16F682" w14:textId="77777777" w:rsidR="003A049F" w:rsidRPr="00AA2C5F" w:rsidRDefault="003A049F" w:rsidP="003A049F">
      <w:pPr>
        <w:bidi/>
        <w:ind w:left="3395" w:right="142" w:firstLine="78"/>
        <w:jc w:val="right"/>
        <w:rPr>
          <w:rFonts w:ascii="Calibri" w:hAnsi="Calibri"/>
          <w:lang w:val="en-US"/>
        </w:rPr>
      </w:pPr>
    </w:p>
    <w:p w14:paraId="3AFBC6B3" w14:textId="77777777" w:rsidR="003A049F" w:rsidRPr="00AA2C5F" w:rsidRDefault="003A049F" w:rsidP="003A049F">
      <w:pPr>
        <w:bidi/>
        <w:ind w:left="3395" w:right="142" w:firstLine="78"/>
        <w:jc w:val="right"/>
        <w:rPr>
          <w:rFonts w:ascii="Calibri" w:hAnsi="Calibri"/>
          <w:lang w:val="en-US"/>
        </w:rPr>
      </w:pPr>
    </w:p>
    <w:p w14:paraId="68028309" w14:textId="77777777" w:rsidR="003A049F" w:rsidRPr="00AA2C5F" w:rsidRDefault="003A049F" w:rsidP="003A049F">
      <w:pPr>
        <w:bidi/>
        <w:ind w:left="3395" w:right="142" w:firstLine="78"/>
        <w:jc w:val="right"/>
        <w:rPr>
          <w:rFonts w:ascii="Calibri" w:hAnsi="Calibri"/>
          <w:lang w:val="en-US"/>
        </w:rPr>
      </w:pPr>
    </w:p>
    <w:p w14:paraId="4369F172" w14:textId="77777777" w:rsidR="003A049F" w:rsidRPr="00AA2C5F" w:rsidRDefault="003A049F" w:rsidP="003A049F">
      <w:pPr>
        <w:bidi/>
        <w:ind w:left="3395" w:right="142" w:firstLine="78"/>
        <w:jc w:val="right"/>
        <w:rPr>
          <w:rFonts w:ascii="Calibri" w:hAnsi="Calibri"/>
          <w:lang w:val="en-US"/>
        </w:rPr>
      </w:pPr>
    </w:p>
    <w:p w14:paraId="526081F2" w14:textId="0B9A46AB" w:rsidR="003A049F" w:rsidRPr="00AA2C5F" w:rsidRDefault="007D4858" w:rsidP="003A049F">
      <w:pPr>
        <w:bidi/>
        <w:ind w:left="3395" w:right="142" w:firstLine="78"/>
        <w:jc w:val="right"/>
        <w:rPr>
          <w:rFonts w:ascii="Calibri" w:hAnsi="Calibri"/>
          <w:lang w:val="en-US"/>
        </w:rPr>
      </w:pPr>
      <w:r>
        <w:rPr>
          <w:noProof/>
          <w:lang w:val="en-US"/>
        </w:rPr>
        <mc:AlternateContent>
          <mc:Choice Requires="wps">
            <w:drawing>
              <wp:anchor distT="0" distB="0" distL="114300" distR="114300" simplePos="0" relativeHeight="251657728" behindDoc="0" locked="0" layoutInCell="1" allowOverlap="1" wp14:anchorId="22FAC2ED" wp14:editId="6C336AEF">
                <wp:simplePos x="0" y="0"/>
                <wp:positionH relativeFrom="column">
                  <wp:posOffset>1546225</wp:posOffset>
                </wp:positionH>
                <wp:positionV relativeFrom="paragraph">
                  <wp:posOffset>37465</wp:posOffset>
                </wp:positionV>
                <wp:extent cx="1057275" cy="1369060"/>
                <wp:effectExtent l="22225" t="21590" r="15875" b="1905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57275" cy="1369060"/>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414C40" id="_x0000_t32" coordsize="21600,21600" o:spt="32" o:oned="t" path="m,l21600,21600e" filled="f">
                <v:path arrowok="t" fillok="f" o:connecttype="none"/>
                <o:lock v:ext="edit" shapetype="t"/>
              </v:shapetype>
              <v:shape id="AutoShape 4" o:spid="_x0000_s1026" type="#_x0000_t32" style="position:absolute;margin-left:121.75pt;margin-top:2.95pt;width:83.25pt;height:107.8pt;flip:x 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" strokeweight="2.25pt">
                <v:stroke dashstyle="1 1"/>
              </v:shape>
            </w:pict>
          </mc:Fallback>
        </mc:AlternateContent>
      </w:r>
    </w:p>
    <w:p w14:paraId="5B661174" w14:textId="77777777" w:rsidR="003A049F" w:rsidRPr="00AA2C5F" w:rsidRDefault="003A049F" w:rsidP="003A049F">
      <w:pPr>
        <w:bidi/>
        <w:ind w:left="3395" w:right="142" w:firstLine="78"/>
        <w:jc w:val="right"/>
        <w:rPr>
          <w:rFonts w:ascii="Calibri" w:hAnsi="Calibri"/>
          <w:lang w:val="en-US"/>
        </w:rPr>
      </w:pPr>
    </w:p>
    <w:p w14:paraId="75B88899" w14:textId="77777777" w:rsidR="003A049F" w:rsidRPr="00AA2C5F" w:rsidRDefault="003A049F" w:rsidP="003A049F">
      <w:pPr>
        <w:bidi/>
        <w:ind w:left="-574" w:right="1134" w:firstLine="78"/>
        <w:jc w:val="right"/>
        <w:rPr>
          <w:rFonts w:ascii="Calibri" w:hAnsi="Calibri"/>
          <w:sz w:val="48"/>
          <w:szCs w:val="48"/>
          <w:lang w:val="en-US"/>
        </w:rPr>
      </w:pPr>
      <w:r w:rsidRPr="00AA2C5F">
        <w:rPr>
          <w:rFonts w:ascii="Calibri" w:hAnsi="Calibri"/>
          <w:sz w:val="48"/>
          <w:szCs w:val="48"/>
          <w:rtl/>
          <w:lang w:val="fr-FR" w:bidi="fa-IR"/>
        </w:rPr>
        <w:t>دست</w:t>
      </w:r>
      <w:r w:rsidRPr="00AA2C5F">
        <w:rPr>
          <w:rFonts w:ascii="Calibri" w:hAnsi="Calibri"/>
          <w:sz w:val="48"/>
          <w:szCs w:val="48"/>
          <w:lang w:val="en-US" w:bidi="fa-IR"/>
        </w:rPr>
        <w:t xml:space="preserve"> </w:t>
      </w:r>
      <w:r w:rsidRPr="00AA2C5F">
        <w:rPr>
          <w:rFonts w:ascii="Calibri" w:hAnsi="Calibri"/>
          <w:sz w:val="48"/>
          <w:szCs w:val="48"/>
          <w:rtl/>
          <w:lang w:val="en-US"/>
        </w:rPr>
        <w:t>(</w:t>
      </w:r>
      <w:r w:rsidRPr="00AA2C5F">
        <w:rPr>
          <w:rFonts w:ascii="Calibri" w:hAnsi="Calibri"/>
          <w:sz w:val="26"/>
          <w:szCs w:val="26"/>
          <w:rtl/>
          <w:lang w:val="af-ZA" w:bidi="fa-IR"/>
        </w:rPr>
        <w:t xml:space="preserve">از </w:t>
      </w:r>
      <w:r w:rsidRPr="00AA2C5F">
        <w:rPr>
          <w:rFonts w:ascii="Calibri" w:hAnsi="Calibri"/>
          <w:color w:val="000000"/>
          <w:sz w:val="26"/>
          <w:szCs w:val="26"/>
          <w:rtl/>
          <w:lang w:val="af-ZA" w:bidi="fa-IR"/>
        </w:rPr>
        <w:t xml:space="preserve">شانه تا </w:t>
      </w:r>
      <w:r w:rsidRPr="00AA2C5F">
        <w:rPr>
          <w:rFonts w:ascii="Calibri" w:hAnsi="Calibri"/>
          <w:sz w:val="26"/>
          <w:szCs w:val="26"/>
          <w:rtl/>
          <w:lang w:val="af-ZA" w:bidi="fa-IR"/>
        </w:rPr>
        <w:t>مچِ دست</w:t>
      </w:r>
      <w:r w:rsidRPr="00AA2C5F">
        <w:rPr>
          <w:rFonts w:ascii="Calibri" w:hAnsi="Calibri"/>
          <w:sz w:val="48"/>
          <w:szCs w:val="48"/>
          <w:rtl/>
          <w:lang w:val="en-US"/>
        </w:rPr>
        <w:t xml:space="preserve">) </w:t>
      </w:r>
      <w:r w:rsidRPr="00AA2C5F">
        <w:rPr>
          <w:rFonts w:ascii="Calibri" w:hAnsi="Calibri"/>
          <w:sz w:val="48"/>
          <w:szCs w:val="48"/>
          <w:lang w:val="en-US"/>
        </w:rPr>
        <w:t>arm /</w:t>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fr-FR" w:bidi="fa-IR"/>
        </w:rPr>
        <w:tab/>
      </w:r>
      <w:r w:rsidRPr="00AA2C5F">
        <w:rPr>
          <w:rFonts w:ascii="Calibri" w:hAnsi="Calibri"/>
          <w:sz w:val="48"/>
          <w:szCs w:val="48"/>
          <w:rtl/>
          <w:lang w:val="en-US" w:bidi="fa-IR"/>
        </w:rPr>
        <w:t xml:space="preserve"> </w:t>
      </w:r>
    </w:p>
    <w:p w14:paraId="435D4048" w14:textId="77777777" w:rsidR="003A049F" w:rsidRPr="00AA2C5F" w:rsidRDefault="003A049F" w:rsidP="003A049F">
      <w:pPr>
        <w:rPr>
          <w:rFonts w:ascii="Calibri" w:hAnsi="Calibri"/>
          <w:lang w:val="en-US"/>
        </w:rPr>
      </w:pPr>
    </w:p>
    <w:p w14:paraId="6B77D6CE" w14:textId="77777777" w:rsidR="003A049F" w:rsidRPr="00AA2C5F" w:rsidRDefault="003A049F" w:rsidP="003A049F">
      <w:pPr>
        <w:rPr>
          <w:rFonts w:ascii="Calibri" w:hAnsi="Calibri"/>
          <w:lang w:val="en-US"/>
        </w:rPr>
      </w:pPr>
    </w:p>
    <w:p w14:paraId="6F789611" w14:textId="77777777" w:rsidR="003A049F" w:rsidRPr="00AA2C5F" w:rsidRDefault="003A049F" w:rsidP="003A049F">
      <w:pPr>
        <w:rPr>
          <w:rFonts w:ascii="Calibri" w:hAnsi="Calibri"/>
          <w:lang w:val="en-US"/>
        </w:rPr>
      </w:pPr>
    </w:p>
    <w:p w14:paraId="0022067C" w14:textId="77777777" w:rsidR="003A049F" w:rsidRPr="00AA2C5F" w:rsidRDefault="003A049F" w:rsidP="003A049F">
      <w:pPr>
        <w:rPr>
          <w:rFonts w:ascii="Calibri" w:hAnsi="Calibri"/>
          <w:lang w:val="en-US"/>
        </w:rPr>
      </w:pPr>
    </w:p>
    <w:p w14:paraId="345F83B6" w14:textId="77777777" w:rsidR="003A049F" w:rsidRPr="00AA2C5F" w:rsidRDefault="003A049F" w:rsidP="003A049F">
      <w:pPr>
        <w:rPr>
          <w:rFonts w:ascii="Calibri" w:hAnsi="Calibri"/>
          <w:lang w:val="en-US"/>
        </w:rPr>
      </w:pPr>
    </w:p>
    <w:p w14:paraId="4F4CAD97" w14:textId="77777777" w:rsidR="003A049F" w:rsidRPr="00AA2C5F" w:rsidRDefault="003A049F" w:rsidP="003A049F">
      <w:pPr>
        <w:ind w:left="-284"/>
        <w:rPr>
          <w:rFonts w:ascii="Calibri" w:hAnsi="Calibri"/>
          <w:lang w:val="en-US"/>
        </w:rPr>
      </w:pPr>
      <w:r w:rsidRPr="00AA2C5F">
        <w:rPr>
          <w:rFonts w:ascii="Calibri" w:hAnsi="Calibri"/>
          <w:sz w:val="48"/>
          <w:szCs w:val="48"/>
          <w:lang w:val="en-US"/>
        </w:rPr>
        <w:t xml:space="preserve">hand / </w:t>
      </w:r>
      <w:r w:rsidRPr="00AA2C5F">
        <w:rPr>
          <w:rFonts w:ascii="Calibri" w:hAnsi="Calibri"/>
          <w:sz w:val="48"/>
          <w:szCs w:val="48"/>
          <w:rtl/>
          <w:lang w:val="fr-FR" w:bidi="fa-IR"/>
        </w:rPr>
        <w:t>دست (</w:t>
      </w:r>
      <w:r w:rsidRPr="00AA2C5F">
        <w:rPr>
          <w:rFonts w:ascii="Calibri" w:hAnsi="Calibri"/>
          <w:sz w:val="26"/>
          <w:szCs w:val="26"/>
          <w:rtl/>
          <w:lang w:val="af-ZA" w:bidi="fa-IR"/>
        </w:rPr>
        <w:t>از مچ به پایین</w:t>
      </w:r>
      <w:r w:rsidRPr="00AA2C5F">
        <w:rPr>
          <w:rFonts w:ascii="Calibri" w:hAnsi="Calibri"/>
          <w:sz w:val="48"/>
          <w:szCs w:val="48"/>
          <w:rtl/>
          <w:lang w:val="fr-FR" w:bidi="fa-IR"/>
        </w:rPr>
        <w:t>)</w:t>
      </w:r>
    </w:p>
    <w:p w14:paraId="4BAC653A" w14:textId="77777777" w:rsidR="003A049F" w:rsidRPr="00AA2C5F" w:rsidRDefault="003A049F" w:rsidP="003A049F">
      <w:pPr>
        <w:rPr>
          <w:rFonts w:ascii="Calibri" w:hAnsi="Calibri"/>
          <w:lang w:val="en-US"/>
        </w:rPr>
      </w:pPr>
    </w:p>
    <w:p w14:paraId="2FB44713" w14:textId="77777777" w:rsidR="003A049F" w:rsidRPr="00AA2C5F" w:rsidRDefault="003A049F" w:rsidP="003A049F">
      <w:pPr>
        <w:rPr>
          <w:rFonts w:ascii="Calibri" w:hAnsi="Calibri"/>
          <w:rtl/>
          <w:lang w:val="en-US"/>
        </w:rPr>
      </w:pPr>
    </w:p>
    <w:p w14:paraId="3217780C" w14:textId="77777777" w:rsidR="003A049F" w:rsidRPr="00AA2C5F" w:rsidRDefault="003A049F" w:rsidP="003A049F">
      <w:pPr>
        <w:rPr>
          <w:rFonts w:ascii="Calibri" w:hAnsi="Calibri"/>
          <w:sz w:val="48"/>
          <w:szCs w:val="48"/>
          <w:rtl/>
          <w:lang w:val="en-US"/>
        </w:rPr>
      </w:pPr>
    </w:p>
    <w:p w14:paraId="49653D86" w14:textId="2964D5D9" w:rsidR="003A049F" w:rsidRPr="00AA2C5F" w:rsidRDefault="007D4858" w:rsidP="003A049F">
      <w:pPr>
        <w:rPr>
          <w:rFonts w:ascii="Calibri" w:hAnsi="Calibri"/>
          <w:sz w:val="48"/>
          <w:szCs w:val="48"/>
          <w:lang w:val="en-US"/>
        </w:rPr>
      </w:pPr>
      <w:r>
        <w:rPr>
          <w:noProof/>
          <w:lang w:val="en-US"/>
        </w:rPr>
        <w:drawing>
          <wp:anchor distT="0" distB="0" distL="114300" distR="114300" simplePos="0" relativeHeight="251659776" behindDoc="1" locked="0" layoutInCell="1" allowOverlap="1" wp14:anchorId="0914CCB3" wp14:editId="474E7ED7">
            <wp:simplePos x="0" y="0"/>
            <wp:positionH relativeFrom="column">
              <wp:posOffset>692150</wp:posOffset>
            </wp:positionH>
            <wp:positionV relativeFrom="paragraph">
              <wp:posOffset>21590</wp:posOffset>
            </wp:positionV>
            <wp:extent cx="3495675" cy="3437890"/>
            <wp:effectExtent l="0" t="0" r="0" b="0"/>
            <wp:wrapNone/>
            <wp:docPr id="6" name="Picture 6" descr="Leg in a plaster cast clipart cliparts for you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eg in a plaster cast clipart cliparts for you image"/>
                    <pic:cNvPicPr>
                      <a:picLocks noChangeAspect="1" noChangeArrowheads="1"/>
                    </pic:cNvPicPr>
                  </pic:nvPicPr>
                  <pic:blipFill>
                    <a:blip r:embed="rId15">
                      <a:extLst>
                        <a:ext uri="{28A0092B-C50C-407E-A947-70E740481C1C}">
                          <a14:useLocalDpi xmlns:a14="http://schemas.microsoft.com/office/drawing/2010/main" val="0"/>
                        </a:ext>
                      </a:extLst>
                    </a:blip>
                    <a:srcRect l="7535" t="4469" r="3185" b="4646"/>
                    <a:stretch>
                      <a:fillRect/>
                    </a:stretch>
                  </pic:blipFill>
                  <pic:spPr bwMode="auto">
                    <a:xfrm>
                      <a:off x="0" y="0"/>
                      <a:ext cx="3495675" cy="3437890"/>
                    </a:xfrm>
                    <a:prstGeom prst="rect">
                      <a:avLst/>
                    </a:prstGeom>
                    <a:noFill/>
                  </pic:spPr>
                </pic:pic>
              </a:graphicData>
            </a:graphic>
            <wp14:sizeRelH relativeFrom="page">
              <wp14:pctWidth>0</wp14:pctWidth>
            </wp14:sizeRelH>
            <wp14:sizeRelV relativeFrom="page">
              <wp14:pctHeight>0</wp14:pctHeight>
            </wp14:sizeRelV>
          </wp:anchor>
        </w:drawing>
      </w:r>
    </w:p>
    <w:p w14:paraId="4BF61D5D" w14:textId="77777777" w:rsidR="003A049F" w:rsidRPr="00AA2C5F" w:rsidRDefault="003A049F" w:rsidP="003A049F">
      <w:pPr>
        <w:rPr>
          <w:rFonts w:ascii="Calibri" w:hAnsi="Calibri"/>
          <w:lang w:val="en-US"/>
        </w:rPr>
      </w:pPr>
    </w:p>
    <w:p w14:paraId="3BD150E7" w14:textId="77777777" w:rsidR="003A049F" w:rsidRPr="00AA2C5F" w:rsidRDefault="003A049F" w:rsidP="003A049F">
      <w:pPr>
        <w:rPr>
          <w:rFonts w:ascii="Calibri" w:hAnsi="Calibri"/>
          <w:lang w:val="en-US"/>
        </w:rPr>
      </w:pPr>
    </w:p>
    <w:p w14:paraId="681978C5" w14:textId="77777777" w:rsidR="003A049F" w:rsidRPr="00AA2C5F" w:rsidRDefault="003A049F" w:rsidP="003A049F">
      <w:pPr>
        <w:rPr>
          <w:rFonts w:ascii="Calibri" w:hAnsi="Calibri"/>
          <w:lang w:val="en-US"/>
        </w:rPr>
      </w:pPr>
    </w:p>
    <w:p w14:paraId="343B0904" w14:textId="77777777" w:rsidR="003A049F" w:rsidRPr="00AA2C5F" w:rsidRDefault="003A049F" w:rsidP="003A049F">
      <w:pPr>
        <w:rPr>
          <w:rFonts w:ascii="Calibri" w:hAnsi="Calibri"/>
          <w:lang w:val="en-US"/>
        </w:rPr>
      </w:pPr>
    </w:p>
    <w:p w14:paraId="57D5A40F" w14:textId="77777777" w:rsidR="003A049F" w:rsidRPr="00AA2C5F" w:rsidRDefault="003A049F" w:rsidP="003A049F">
      <w:pPr>
        <w:rPr>
          <w:rFonts w:ascii="Calibri" w:hAnsi="Calibri"/>
          <w:lang w:val="en-US"/>
        </w:rPr>
      </w:pPr>
    </w:p>
    <w:p w14:paraId="3A03C9D6" w14:textId="77777777" w:rsidR="003A049F" w:rsidRPr="00AA2C5F" w:rsidRDefault="003A049F" w:rsidP="003A049F">
      <w:pPr>
        <w:ind w:left="-709" w:firstLine="720"/>
        <w:jc w:val="left"/>
        <w:rPr>
          <w:rFonts w:ascii="Calibri" w:hAnsi="Calibri"/>
          <w:sz w:val="48"/>
          <w:szCs w:val="48"/>
        </w:rPr>
      </w:pPr>
    </w:p>
    <w:p w14:paraId="3E62F048" w14:textId="5E5A1F49" w:rsidR="003A049F" w:rsidRPr="00AA2C5F" w:rsidRDefault="007D4858" w:rsidP="003A049F">
      <w:pPr>
        <w:ind w:left="-709" w:firstLine="425"/>
        <w:jc w:val="left"/>
        <w:rPr>
          <w:rFonts w:ascii="Calibri" w:hAnsi="Calibri"/>
          <w:lang w:val="en-US"/>
        </w:rPr>
      </w:pPr>
      <w:r>
        <w:rPr>
          <w:noProof/>
          <w:lang w:val="en-US"/>
        </w:rPr>
        <mc:AlternateContent>
          <mc:Choice Requires="wps">
            <w:drawing>
              <wp:anchor distT="0" distB="0" distL="114300" distR="114300" simplePos="0" relativeHeight="251656704" behindDoc="0" locked="0" layoutInCell="1" allowOverlap="1" wp14:anchorId="7DFDB741" wp14:editId="6D011A48">
                <wp:simplePos x="0" y="0"/>
                <wp:positionH relativeFrom="column">
                  <wp:posOffset>2570480</wp:posOffset>
                </wp:positionH>
                <wp:positionV relativeFrom="paragraph">
                  <wp:posOffset>203835</wp:posOffset>
                </wp:positionV>
                <wp:extent cx="962660" cy="1581150"/>
                <wp:effectExtent l="17780" t="19685" r="19685" b="1841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62660" cy="1581150"/>
                        </a:xfrm>
                        <a:prstGeom prst="straightConnector1">
                          <a:avLst/>
                        </a:prstGeom>
                        <a:noFill/>
                        <a:ln w="2857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DCAC6B" id="AutoShape 3" o:spid="_x0000_s1026" type="#_x0000_t32" style="position:absolute;margin-left:202.4pt;margin-top:16.05pt;width:75.8pt;height:124.5pt;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" strokeweight="2.25pt">
                <v:stroke dashstyle="1 1"/>
              </v:shape>
            </w:pict>
          </mc:Fallback>
        </mc:AlternateContent>
      </w:r>
      <w:r w:rsidR="003A049F" w:rsidRPr="00AA2C5F">
        <w:rPr>
          <w:rFonts w:ascii="Calibri" w:hAnsi="Calibri"/>
          <w:sz w:val="48"/>
          <w:szCs w:val="48"/>
        </w:rPr>
        <w:t>leg</w:t>
      </w:r>
      <w:r w:rsidR="003A049F" w:rsidRPr="00AA2C5F">
        <w:rPr>
          <w:rFonts w:ascii="Calibri" w:hAnsi="Calibri"/>
          <w:sz w:val="48"/>
          <w:szCs w:val="48"/>
          <w:lang w:val="en-US"/>
        </w:rPr>
        <w:t xml:space="preserve"> /</w:t>
      </w:r>
      <w:r w:rsidR="003A049F" w:rsidRPr="00AA2C5F">
        <w:rPr>
          <w:rFonts w:ascii="Calibri" w:hAnsi="Calibri"/>
          <w:sz w:val="48"/>
          <w:szCs w:val="48"/>
          <w:rtl/>
          <w:lang w:val="fr-FR" w:bidi="fa-IR"/>
        </w:rPr>
        <w:t xml:space="preserve">پا </w:t>
      </w:r>
      <w:r w:rsidR="003A049F" w:rsidRPr="00AA2C5F">
        <w:rPr>
          <w:rFonts w:ascii="Calibri" w:hAnsi="Calibri"/>
          <w:sz w:val="48"/>
          <w:szCs w:val="48"/>
          <w:rtl/>
          <w:lang w:val="en-US"/>
        </w:rPr>
        <w:t>(</w:t>
      </w:r>
      <w:r w:rsidR="003A049F" w:rsidRPr="00AA2C5F">
        <w:rPr>
          <w:rFonts w:ascii="Calibri" w:hAnsi="Calibri"/>
          <w:sz w:val="26"/>
          <w:szCs w:val="26"/>
          <w:rtl/>
          <w:lang w:val="af-ZA" w:bidi="fa-IR"/>
        </w:rPr>
        <w:t xml:space="preserve">از </w:t>
      </w:r>
      <w:r w:rsidR="003A049F" w:rsidRPr="00AA2C5F">
        <w:rPr>
          <w:rFonts w:ascii="Calibri" w:hAnsi="Calibri" w:hint="cs"/>
          <w:color w:val="000000"/>
          <w:sz w:val="26"/>
          <w:szCs w:val="26"/>
          <w:rtl/>
          <w:lang w:val="af-ZA" w:bidi="fa-IR"/>
        </w:rPr>
        <w:t>بالای ران</w:t>
      </w:r>
      <w:r w:rsidR="003A049F" w:rsidRPr="00AA2C5F">
        <w:rPr>
          <w:rFonts w:ascii="Calibri" w:hAnsi="Calibri"/>
          <w:color w:val="000000"/>
          <w:sz w:val="26"/>
          <w:szCs w:val="26"/>
          <w:rtl/>
          <w:lang w:val="af-ZA" w:bidi="fa-IR"/>
        </w:rPr>
        <w:t xml:space="preserve"> تا </w:t>
      </w:r>
      <w:r w:rsidR="003A049F" w:rsidRPr="00AA2C5F">
        <w:rPr>
          <w:rFonts w:ascii="Calibri" w:hAnsi="Calibri"/>
          <w:sz w:val="26"/>
          <w:szCs w:val="26"/>
          <w:rtl/>
          <w:lang w:val="af-ZA" w:bidi="fa-IR"/>
        </w:rPr>
        <w:t xml:space="preserve">مچِ </w:t>
      </w:r>
      <w:r w:rsidR="003A049F" w:rsidRPr="00AA2C5F">
        <w:rPr>
          <w:rFonts w:ascii="Calibri" w:hAnsi="Calibri"/>
          <w:sz w:val="26"/>
          <w:szCs w:val="26"/>
          <w:rtl/>
          <w:lang w:val="fr-FR" w:bidi="fa-IR"/>
        </w:rPr>
        <w:t>پا</w:t>
      </w:r>
      <w:r w:rsidR="003A049F" w:rsidRPr="00AA2C5F">
        <w:rPr>
          <w:rFonts w:ascii="Calibri" w:hAnsi="Calibri"/>
          <w:sz w:val="48"/>
          <w:szCs w:val="48"/>
          <w:rtl/>
          <w:lang w:val="en-US"/>
        </w:rPr>
        <w:t xml:space="preserve">) </w:t>
      </w:r>
    </w:p>
    <w:p w14:paraId="74A8D651" w14:textId="77777777" w:rsidR="003A049F" w:rsidRPr="00AA2C5F" w:rsidRDefault="003A049F" w:rsidP="003A049F">
      <w:pPr>
        <w:ind w:left="993" w:right="-291"/>
        <w:jc w:val="right"/>
        <w:rPr>
          <w:rFonts w:ascii="Calibri" w:hAnsi="Calibri"/>
          <w:sz w:val="48"/>
          <w:szCs w:val="48"/>
          <w:lang w:val="en-US"/>
        </w:rPr>
      </w:pPr>
      <w:r w:rsidRPr="00AA2C5F">
        <w:rPr>
          <w:rFonts w:ascii="Calibri" w:hAnsi="Calibri"/>
          <w:sz w:val="48"/>
          <w:szCs w:val="48"/>
          <w:lang w:val="en-US"/>
        </w:rPr>
        <w:t xml:space="preserve">  foot / </w:t>
      </w:r>
      <w:r w:rsidRPr="00AA2C5F">
        <w:rPr>
          <w:rFonts w:ascii="Calibri" w:hAnsi="Calibri"/>
          <w:sz w:val="48"/>
          <w:szCs w:val="48"/>
          <w:rtl/>
          <w:lang w:val="fr-FR" w:bidi="fa-IR"/>
        </w:rPr>
        <w:t>پا (</w:t>
      </w:r>
      <w:r w:rsidRPr="00AA2C5F">
        <w:rPr>
          <w:rFonts w:ascii="Calibri" w:hAnsi="Calibri"/>
          <w:sz w:val="26"/>
          <w:szCs w:val="26"/>
          <w:rtl/>
          <w:lang w:val="af-ZA" w:bidi="fa-IR"/>
        </w:rPr>
        <w:t>از مچ به پایین</w:t>
      </w:r>
      <w:r w:rsidRPr="00AA2C5F">
        <w:rPr>
          <w:rFonts w:ascii="Calibri" w:hAnsi="Calibri"/>
          <w:sz w:val="48"/>
          <w:szCs w:val="48"/>
          <w:rtl/>
          <w:lang w:val="fr-FR" w:bidi="fa-IR"/>
        </w:rPr>
        <w:t>)</w:t>
      </w:r>
      <w:r w:rsidRPr="00AA2C5F">
        <w:rPr>
          <w:rFonts w:ascii="Calibri" w:hAnsi="Calibri"/>
          <w:sz w:val="48"/>
          <w:szCs w:val="48"/>
          <w:rtl/>
          <w:lang w:val="en-US" w:bidi="fa-IR"/>
        </w:rPr>
        <w:t xml:space="preserve"> </w:t>
      </w:r>
    </w:p>
    <w:p w14:paraId="0C32CB4E" w14:textId="77777777" w:rsidR="003A049F" w:rsidRPr="00AA2C5F" w:rsidRDefault="003A049F" w:rsidP="003A049F">
      <w:pPr>
        <w:tabs>
          <w:tab w:val="left" w:pos="4395"/>
        </w:tabs>
        <w:overflowPunct w:val="0"/>
        <w:autoSpaceDE w:val="0"/>
        <w:autoSpaceDN w:val="0"/>
        <w:adjustRightInd w:val="0"/>
        <w:spacing w:after="60"/>
        <w:jc w:val="left"/>
        <w:textAlignment w:val="baseline"/>
        <w:rPr>
          <w:rFonts w:ascii="Calibri" w:hAnsi="Calibri"/>
          <w:bCs/>
        </w:rPr>
      </w:pPr>
    </w:p>
    <w:p w14:paraId="13AE15C7" w14:textId="77777777" w:rsidR="003A049F" w:rsidRPr="00AA2C5F" w:rsidRDefault="003A049F" w:rsidP="00EC5EA4"/>
    <w:p w14:paraId="0D8BC47A" w14:textId="77777777" w:rsidR="00374B5B" w:rsidRDefault="00BE03DA" w:rsidP="00D6479E">
      <w:pPr>
        <w:tabs>
          <w:tab w:val="left" w:pos="4395"/>
        </w:tabs>
        <w:overflowPunct w:val="0"/>
        <w:autoSpaceDE w:val="0"/>
        <w:autoSpaceDN w:val="0"/>
        <w:adjustRightInd w:val="0"/>
        <w:jc w:val="left"/>
        <w:textAlignment w:val="baseline"/>
        <w:rPr>
          <w:bCs/>
          <w:lang w:val="en-US"/>
        </w:rPr>
        <w:sectPr w:rsidR="00374B5B" w:rsidSect="00B2617D">
          <w:footerReference w:type="even" r:id="rId16"/>
          <w:footerReference w:type="default" r:id="rId17"/>
          <w:pgSz w:w="11906" w:h="16838" w:code="9"/>
          <w:pgMar w:top="1440" w:right="1800" w:bottom="1440" w:left="1560" w:header="708" w:footer="708" w:gutter="0"/>
          <w:cols w:space="708"/>
          <w:titlePg/>
          <w:docGrid w:linePitch="360"/>
        </w:sectPr>
      </w:pPr>
      <w:r w:rsidRPr="00AA2C5F">
        <w:rPr>
          <w:bCs/>
          <w:lang w:val="en-US"/>
        </w:rPr>
        <w:br w:type="page"/>
      </w:r>
      <w:bookmarkStart w:id="2" w:name="_Hlk36194456"/>
    </w:p>
    <w:p w14:paraId="5DB01767" w14:textId="6889E7BA" w:rsidR="00BE03DA" w:rsidRPr="00E51877" w:rsidRDefault="00105BCA" w:rsidP="00B96200">
      <w:pPr>
        <w:pStyle w:val="Heading2"/>
        <w:ind w:right="-102"/>
      </w:pPr>
      <w:r w:rsidRPr="00E51877">
        <w:lastRenderedPageBreak/>
        <w:t>Linguistic data, P</w:t>
      </w:r>
      <w:r w:rsidR="00BE03DA" w:rsidRPr="00E51877">
        <w:t xml:space="preserve">art II: </w:t>
      </w:r>
      <w:bookmarkEnd w:id="2"/>
      <w:r w:rsidR="00BE03DA" w:rsidRPr="00E51877">
        <w:t>Morphosyntax</w:t>
      </w:r>
    </w:p>
    <w:p w14:paraId="477EA54E" w14:textId="77777777" w:rsidR="00BE03DA" w:rsidRPr="00AA2C5F" w:rsidRDefault="00BE03DA" w:rsidP="001C0302">
      <w:pPr>
        <w:tabs>
          <w:tab w:val="left" w:pos="4962"/>
          <w:tab w:val="left" w:pos="7938"/>
        </w:tabs>
        <w:overflowPunct w:val="0"/>
        <w:autoSpaceDE w:val="0"/>
        <w:autoSpaceDN w:val="0"/>
        <w:adjustRightInd w:val="0"/>
        <w:spacing w:after="120"/>
        <w:ind w:right="-198"/>
        <w:textAlignment w:val="baseline"/>
        <w:rPr>
          <w:rFonts w:ascii="Calibri" w:hAnsi="Calibri"/>
          <w:bCs/>
          <w:i/>
          <w:iCs/>
          <w:sz w:val="20"/>
          <w:szCs w:val="20"/>
        </w:rPr>
      </w:pPr>
      <w:r w:rsidRPr="00AA2C5F">
        <w:rPr>
          <w:rFonts w:ascii="Calibri" w:hAnsi="Calibri"/>
          <w:bCs/>
          <w:i/>
          <w:iCs/>
          <w:sz w:val="20"/>
          <w:szCs w:val="20"/>
        </w:rPr>
        <w:t>An explanation of the purpose and structure of this section of the ALI questionnaire, along with a key to the functions that are tested in each of the questionnaire items, is found in the accompanying document, “ALI Questionnaire Morphosyntax explanation”.</w:t>
      </w:r>
    </w:p>
    <w:p w14:paraId="609887D6" w14:textId="77777777" w:rsidR="00BE03DA" w:rsidRPr="00AA2C5F" w:rsidRDefault="00BE03DA" w:rsidP="001C0302">
      <w:pPr>
        <w:tabs>
          <w:tab w:val="left" w:pos="4962"/>
          <w:tab w:val="left" w:pos="7938"/>
        </w:tabs>
        <w:overflowPunct w:val="0"/>
        <w:autoSpaceDE w:val="0"/>
        <w:autoSpaceDN w:val="0"/>
        <w:adjustRightInd w:val="0"/>
        <w:spacing w:after="120"/>
        <w:ind w:right="-198"/>
        <w:jc w:val="left"/>
        <w:textAlignment w:val="baseline"/>
        <w:rPr>
          <w:rFonts w:ascii="Calibri" w:hAnsi="Calibri"/>
          <w:bCs/>
          <w:i/>
          <w:iCs/>
          <w:sz w:val="20"/>
          <w:szCs w:val="20"/>
        </w:rPr>
      </w:pPr>
      <w:r w:rsidRPr="00AA2C5F">
        <w:rPr>
          <w:rFonts w:ascii="Calibri" w:hAnsi="Calibri"/>
          <w:bCs/>
          <w:i/>
          <w:iCs/>
          <w:sz w:val="20"/>
          <w:szCs w:val="20"/>
        </w:rPr>
        <w:t xml:space="preserve">Throughout, use a phonological orthography as specified in the Atlas documentation (see </w:t>
      </w:r>
      <w:hyperlink r:id="rId18" w:history="1">
        <w:r w:rsidRPr="00AA2C5F">
          <w:rPr>
            <w:rFonts w:ascii="Calibri" w:hAnsi="Calibri"/>
            <w:bCs/>
            <w:color w:val="0000FF"/>
            <w:sz w:val="20"/>
            <w:szCs w:val="20"/>
            <w:u w:val="single"/>
          </w:rPr>
          <w:t>http://carleton.ca/iran/transcription/</w:t>
        </w:r>
      </w:hyperlink>
      <w:r w:rsidRPr="00AA2C5F">
        <w:rPr>
          <w:rFonts w:ascii="Calibri" w:hAnsi="Calibri"/>
          <w:bCs/>
          <w:i/>
          <w:iCs/>
          <w:sz w:val="20"/>
          <w:szCs w:val="20"/>
        </w:rPr>
        <w:t>).</w:t>
      </w:r>
    </w:p>
    <w:p w14:paraId="56A0092A" w14:textId="77777777" w:rsidR="00BE03DA" w:rsidRPr="00AA2C5F" w:rsidRDefault="00BE03DA" w:rsidP="004F2E9D">
      <w:pPr>
        <w:keepNext/>
        <w:numPr>
          <w:ilvl w:val="0"/>
          <w:numId w:val="13"/>
        </w:numPr>
        <w:tabs>
          <w:tab w:val="left" w:pos="284"/>
          <w:tab w:val="left" w:pos="4395"/>
          <w:tab w:val="left" w:pos="7938"/>
        </w:tabs>
        <w:overflowPunct w:val="0"/>
        <w:autoSpaceDE w:val="0"/>
        <w:autoSpaceDN w:val="0"/>
        <w:adjustRightInd w:val="0"/>
        <w:spacing w:before="240" w:after="40"/>
        <w:ind w:left="0" w:firstLine="0"/>
        <w:jc w:val="left"/>
        <w:textAlignment w:val="baseline"/>
        <w:rPr>
          <w:rFonts w:ascii="Calibri" w:hAnsi="Calibri"/>
          <w:b/>
        </w:rPr>
      </w:pPr>
      <w:r w:rsidRPr="00AA2C5F">
        <w:rPr>
          <w:rFonts w:ascii="Calibri" w:hAnsi="Calibri"/>
          <w:b/>
        </w:rPr>
        <w:t>Number: plurality and related functions</w:t>
      </w:r>
    </w:p>
    <w:p w14:paraId="548C63BA" w14:textId="1A183D57" w:rsidR="00BE03DA" w:rsidRDefault="00BE03DA" w:rsidP="00BE03DA">
      <w:pPr>
        <w:tabs>
          <w:tab w:val="left" w:pos="4962"/>
          <w:tab w:val="left" w:pos="7938"/>
        </w:tabs>
        <w:overflowPunct w:val="0"/>
        <w:autoSpaceDE w:val="0"/>
        <w:autoSpaceDN w:val="0"/>
        <w:adjustRightInd w:val="0"/>
        <w:spacing w:before="100" w:after="60"/>
        <w:jc w:val="left"/>
        <w:textAlignment w:val="baseline"/>
        <w:rPr>
          <w:rFonts w:ascii="Calibri" w:hAnsi="Calibri"/>
          <w:bCs/>
        </w:rPr>
      </w:pPr>
      <w:r w:rsidRPr="00AA2C5F">
        <w:rPr>
          <w:rFonts w:ascii="Calibri" w:hAnsi="Calibri"/>
          <w:bCs/>
        </w:rPr>
        <w:t>Write the following words in the language:</w:t>
      </w:r>
    </w:p>
    <w:p w14:paraId="6658204E" w14:textId="77777777" w:rsidR="006E2FA1" w:rsidRDefault="006E2FA1" w:rsidP="00BE03DA">
      <w:pPr>
        <w:tabs>
          <w:tab w:val="left" w:pos="4962"/>
          <w:tab w:val="left" w:pos="7938"/>
        </w:tabs>
        <w:overflowPunct w:val="0"/>
        <w:autoSpaceDE w:val="0"/>
        <w:autoSpaceDN w:val="0"/>
        <w:adjustRightInd w:val="0"/>
        <w:spacing w:before="100" w:after="60"/>
        <w:jc w:val="left"/>
        <w:textAlignment w:val="baseline"/>
        <w:rPr>
          <w:rFonts w:ascii="Calibri" w:hAnsi="Calibri"/>
          <w:bCs/>
        </w:rPr>
      </w:pPr>
    </w:p>
    <w:tbl>
      <w:tblPr>
        <w:tblStyle w:val="TableGrid"/>
        <w:tblW w:w="95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720"/>
        <w:gridCol w:w="2668"/>
        <w:gridCol w:w="3420"/>
        <w:gridCol w:w="2701"/>
      </w:tblGrid>
      <w:tr w:rsidR="00562519" w14:paraId="76C157FC" w14:textId="77777777" w:rsidTr="00233B43">
        <w:trPr>
          <w:trHeight w:val="340"/>
        </w:trPr>
        <w:tc>
          <w:tcPr>
            <w:tcW w:w="720" w:type="dxa"/>
            <w:tcMar>
              <w:right w:w="85" w:type="dxa"/>
            </w:tcMar>
          </w:tcPr>
          <w:p w14:paraId="1CD5D368" w14:textId="58DF8A7F"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p>
        </w:tc>
        <w:tc>
          <w:tcPr>
            <w:tcW w:w="2668" w:type="dxa"/>
            <w:tcMar>
              <w:left w:w="85" w:type="dxa"/>
            </w:tcMar>
          </w:tcPr>
          <w:p w14:paraId="521C0AC8" w14:textId="062BC98B"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p>
        </w:tc>
        <w:tc>
          <w:tcPr>
            <w:tcW w:w="3420" w:type="dxa"/>
            <w:tcMar>
              <w:left w:w="85" w:type="dxa"/>
            </w:tcMar>
          </w:tcPr>
          <w:p w14:paraId="56B82E70" w14:textId="2CF75E07" w:rsidR="00562519" w:rsidRPr="00993BC3" w:rsidRDefault="002F308F" w:rsidP="006B79AC">
            <w:pPr>
              <w:keepNext/>
              <w:overflowPunct w:val="0"/>
              <w:autoSpaceDE w:val="0"/>
              <w:autoSpaceDN w:val="0"/>
              <w:adjustRightInd w:val="0"/>
              <w:jc w:val="left"/>
              <w:textAlignment w:val="baseline"/>
              <w:outlineLvl w:val="0"/>
              <w:rPr>
                <w:rFonts w:ascii="Calibri" w:hAnsi="Calibri"/>
                <w:b/>
                <w:lang w:val="af-ZA"/>
              </w:rPr>
            </w:pPr>
            <w:r w:rsidRPr="00993BC3">
              <w:rPr>
                <w:rFonts w:ascii="Calibri" w:hAnsi="Calibri"/>
                <w:b/>
                <w:lang w:val="af-ZA"/>
              </w:rPr>
              <w:t>Language data</w:t>
            </w:r>
          </w:p>
        </w:tc>
        <w:tc>
          <w:tcPr>
            <w:tcW w:w="2701" w:type="dxa"/>
            <w:tcMar>
              <w:left w:w="85" w:type="dxa"/>
            </w:tcMar>
          </w:tcPr>
          <w:p w14:paraId="18D677DF" w14:textId="37766828" w:rsidR="00562519" w:rsidRPr="00B65796" w:rsidRDefault="00562519" w:rsidP="006B79AC">
            <w:pPr>
              <w:keepNext/>
              <w:overflowPunct w:val="0"/>
              <w:autoSpaceDE w:val="0"/>
              <w:autoSpaceDN w:val="0"/>
              <w:adjustRightInd w:val="0"/>
              <w:jc w:val="left"/>
              <w:textAlignment w:val="baseline"/>
              <w:outlineLvl w:val="0"/>
              <w:rPr>
                <w:rFonts w:ascii="Calibri" w:hAnsi="Calibri"/>
                <w:b/>
                <w:lang w:val="en-US"/>
              </w:rPr>
            </w:pPr>
            <w:r w:rsidRPr="00B65796">
              <w:rPr>
                <w:rFonts w:ascii="Calibri" w:hAnsi="Calibri"/>
                <w:b/>
                <w:lang w:val="en-US"/>
              </w:rPr>
              <w:t>Comments</w:t>
            </w:r>
          </w:p>
        </w:tc>
      </w:tr>
      <w:tr w:rsidR="00562519" w14:paraId="248AA71D" w14:textId="77777777" w:rsidTr="00233B43">
        <w:trPr>
          <w:trHeight w:val="340"/>
        </w:trPr>
        <w:tc>
          <w:tcPr>
            <w:tcW w:w="720" w:type="dxa"/>
            <w:tcMar>
              <w:right w:w="85" w:type="dxa"/>
            </w:tcMar>
          </w:tcPr>
          <w:p w14:paraId="1CB4FF28" w14:textId="654F67F8"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 xml:space="preserve">1.1 </w:t>
            </w:r>
          </w:p>
        </w:tc>
        <w:tc>
          <w:tcPr>
            <w:tcW w:w="2668" w:type="dxa"/>
            <w:tcMar>
              <w:left w:w="85" w:type="dxa"/>
            </w:tcMar>
          </w:tcPr>
          <w:p w14:paraId="66AD6C88" w14:textId="3E02E96D"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woman</w:t>
            </w:r>
          </w:p>
        </w:tc>
        <w:sdt>
          <w:sdtPr>
            <w:rPr>
              <w:rFonts w:ascii="Calibri" w:hAnsi="Calibri" w:cstheme="minorHAnsi"/>
              <w:b/>
              <w:color w:val="0070C0"/>
              <w:szCs w:val="20"/>
              <w:lang w:val="af-ZA"/>
            </w:rPr>
            <w:id w:val="-1515223812"/>
            <w:placeholder>
              <w:docPart w:val="E83BD5D67B6C4C8DAFDB1AA015227E39"/>
            </w:placeholder>
            <w:showingPlcHdr/>
          </w:sdtPr>
          <w:sdtEndPr/>
          <w:sdtContent>
            <w:tc>
              <w:tcPr>
                <w:tcW w:w="3420" w:type="dxa"/>
                <w:tcMar>
                  <w:left w:w="85" w:type="dxa"/>
                </w:tcMar>
              </w:tcPr>
              <w:p w14:paraId="00AAC650" w14:textId="31609429" w:rsidR="00562519" w:rsidRPr="00993BC3" w:rsidRDefault="00962470"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15342131"/>
            <w:placeholder>
              <w:docPart w:val="38E14D4C99104AD6A15C4CA94AF2FC69"/>
            </w:placeholder>
            <w:showingPlcHdr/>
          </w:sdtPr>
          <w:sdtEndPr/>
          <w:sdtContent>
            <w:tc>
              <w:tcPr>
                <w:tcW w:w="2701" w:type="dxa"/>
                <w:tcMar>
                  <w:left w:w="85" w:type="dxa"/>
                </w:tcMar>
              </w:tcPr>
              <w:p w14:paraId="262996CB" w14:textId="4666FC63"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415285D0" w14:textId="77777777" w:rsidTr="00233B43">
        <w:trPr>
          <w:trHeight w:val="340"/>
        </w:trPr>
        <w:tc>
          <w:tcPr>
            <w:tcW w:w="720" w:type="dxa"/>
            <w:tcMar>
              <w:right w:w="85" w:type="dxa"/>
            </w:tcMar>
          </w:tcPr>
          <w:p w14:paraId="7639D44E" w14:textId="23814FF8"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2</w:t>
            </w:r>
            <w:r w:rsidRPr="00DB788C">
              <w:rPr>
                <w:rFonts w:ascii="Calibri" w:hAnsi="Calibri"/>
                <w:bCs/>
              </w:rPr>
              <w:t xml:space="preserve"> </w:t>
            </w:r>
          </w:p>
        </w:tc>
        <w:tc>
          <w:tcPr>
            <w:tcW w:w="2668" w:type="dxa"/>
            <w:tcMar>
              <w:left w:w="85" w:type="dxa"/>
            </w:tcMar>
          </w:tcPr>
          <w:p w14:paraId="2392AD33" w14:textId="5AF16917"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women</w:t>
            </w:r>
          </w:p>
        </w:tc>
        <w:sdt>
          <w:sdtPr>
            <w:rPr>
              <w:rFonts w:ascii="Calibri" w:hAnsi="Calibri" w:cstheme="minorHAnsi"/>
              <w:b/>
              <w:color w:val="0070C0"/>
              <w:szCs w:val="20"/>
              <w:lang w:val="af-ZA"/>
            </w:rPr>
            <w:id w:val="1304893920"/>
            <w:placeholder>
              <w:docPart w:val="56CDA8FE14794750A45BF74F5D34BB82"/>
            </w:placeholder>
            <w:showingPlcHdr/>
          </w:sdtPr>
          <w:sdtEndPr/>
          <w:sdtContent>
            <w:tc>
              <w:tcPr>
                <w:tcW w:w="3420" w:type="dxa"/>
                <w:tcMar>
                  <w:left w:w="85" w:type="dxa"/>
                </w:tcMar>
              </w:tcPr>
              <w:p w14:paraId="4B89EA53" w14:textId="00E1FE26"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64915873"/>
            <w:placeholder>
              <w:docPart w:val="2C79CBAB307A4270A9CCCAE0B32EC0D3"/>
            </w:placeholder>
            <w:showingPlcHdr/>
          </w:sdtPr>
          <w:sdtEndPr/>
          <w:sdtContent>
            <w:tc>
              <w:tcPr>
                <w:tcW w:w="2701" w:type="dxa"/>
                <w:tcMar>
                  <w:left w:w="85" w:type="dxa"/>
                </w:tcMar>
              </w:tcPr>
              <w:p w14:paraId="4D0B308E" w14:textId="56277652"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45FD7D91" w14:textId="77777777" w:rsidTr="00233B43">
        <w:trPr>
          <w:trHeight w:val="340"/>
        </w:trPr>
        <w:tc>
          <w:tcPr>
            <w:tcW w:w="720" w:type="dxa"/>
            <w:tcMar>
              <w:right w:w="85" w:type="dxa"/>
            </w:tcMar>
          </w:tcPr>
          <w:p w14:paraId="15E44851" w14:textId="2D5BD762"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3</w:t>
            </w:r>
          </w:p>
        </w:tc>
        <w:tc>
          <w:tcPr>
            <w:tcW w:w="2668" w:type="dxa"/>
            <w:tcMar>
              <w:left w:w="85" w:type="dxa"/>
            </w:tcMar>
          </w:tcPr>
          <w:p w14:paraId="71B71766" w14:textId="3782D2B5"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child</w:t>
            </w:r>
          </w:p>
        </w:tc>
        <w:sdt>
          <w:sdtPr>
            <w:rPr>
              <w:rFonts w:ascii="Calibri" w:hAnsi="Calibri" w:cstheme="minorHAnsi"/>
              <w:b/>
              <w:color w:val="0070C0"/>
              <w:szCs w:val="20"/>
              <w:lang w:val="af-ZA"/>
            </w:rPr>
            <w:id w:val="-728293308"/>
            <w:placeholder>
              <w:docPart w:val="A33932DA03064820841FE7856B847BA4"/>
            </w:placeholder>
            <w:showingPlcHdr/>
          </w:sdtPr>
          <w:sdtEndPr/>
          <w:sdtContent>
            <w:tc>
              <w:tcPr>
                <w:tcW w:w="3420" w:type="dxa"/>
                <w:tcMar>
                  <w:left w:w="85" w:type="dxa"/>
                </w:tcMar>
              </w:tcPr>
              <w:p w14:paraId="42C74C14" w14:textId="157CE1BD"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42565602"/>
            <w:placeholder>
              <w:docPart w:val="ABB66F5957AB4A2D8A342A9E51BE6924"/>
            </w:placeholder>
            <w:showingPlcHdr/>
          </w:sdtPr>
          <w:sdtEndPr/>
          <w:sdtContent>
            <w:tc>
              <w:tcPr>
                <w:tcW w:w="2701" w:type="dxa"/>
                <w:tcMar>
                  <w:left w:w="85" w:type="dxa"/>
                </w:tcMar>
              </w:tcPr>
              <w:p w14:paraId="1809AB4E" w14:textId="5ED72DEB"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35F2E6D5" w14:textId="77777777" w:rsidTr="00233B43">
        <w:trPr>
          <w:trHeight w:val="340"/>
        </w:trPr>
        <w:tc>
          <w:tcPr>
            <w:tcW w:w="720" w:type="dxa"/>
            <w:tcMar>
              <w:right w:w="85" w:type="dxa"/>
            </w:tcMar>
          </w:tcPr>
          <w:p w14:paraId="28C7004A" w14:textId="7305D21C"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4</w:t>
            </w:r>
            <w:r w:rsidRPr="00DB788C">
              <w:rPr>
                <w:rFonts w:ascii="Calibri" w:hAnsi="Calibri"/>
                <w:bCs/>
              </w:rPr>
              <w:t xml:space="preserve"> </w:t>
            </w:r>
          </w:p>
        </w:tc>
        <w:tc>
          <w:tcPr>
            <w:tcW w:w="2668" w:type="dxa"/>
            <w:tcMar>
              <w:left w:w="85" w:type="dxa"/>
            </w:tcMar>
          </w:tcPr>
          <w:p w14:paraId="7562DDD6" w14:textId="334CCFE5"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children</w:t>
            </w:r>
          </w:p>
        </w:tc>
        <w:sdt>
          <w:sdtPr>
            <w:rPr>
              <w:rFonts w:ascii="Calibri" w:hAnsi="Calibri" w:cstheme="minorHAnsi"/>
              <w:b/>
              <w:color w:val="0070C0"/>
              <w:szCs w:val="20"/>
              <w:lang w:val="af-ZA"/>
            </w:rPr>
            <w:id w:val="1682786382"/>
            <w:placeholder>
              <w:docPart w:val="C1E58B291A484E72A6180A66995272FB"/>
            </w:placeholder>
            <w:showingPlcHdr/>
          </w:sdtPr>
          <w:sdtEndPr/>
          <w:sdtContent>
            <w:tc>
              <w:tcPr>
                <w:tcW w:w="3420" w:type="dxa"/>
                <w:tcMar>
                  <w:left w:w="85" w:type="dxa"/>
                </w:tcMar>
              </w:tcPr>
              <w:p w14:paraId="37E39E32" w14:textId="14558194"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85650842"/>
            <w:placeholder>
              <w:docPart w:val="8F1EEE834F4D4076B3E3FBA8CD8643B8"/>
            </w:placeholder>
            <w:showingPlcHdr/>
          </w:sdtPr>
          <w:sdtEndPr/>
          <w:sdtContent>
            <w:tc>
              <w:tcPr>
                <w:tcW w:w="2701" w:type="dxa"/>
                <w:tcMar>
                  <w:left w:w="85" w:type="dxa"/>
                </w:tcMar>
              </w:tcPr>
              <w:p w14:paraId="6CE55B77" w14:textId="308D3A5F"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6A50B254" w14:textId="77777777" w:rsidTr="00233B43">
        <w:trPr>
          <w:trHeight w:val="340"/>
        </w:trPr>
        <w:tc>
          <w:tcPr>
            <w:tcW w:w="720" w:type="dxa"/>
            <w:tcMar>
              <w:right w:w="85" w:type="dxa"/>
            </w:tcMar>
          </w:tcPr>
          <w:p w14:paraId="428E43EF" w14:textId="2777FB0D"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5</w:t>
            </w:r>
            <w:r w:rsidRPr="00DB788C">
              <w:rPr>
                <w:rFonts w:ascii="Calibri" w:hAnsi="Calibri"/>
                <w:bCs/>
              </w:rPr>
              <w:t xml:space="preserve"> </w:t>
            </w:r>
          </w:p>
        </w:tc>
        <w:tc>
          <w:tcPr>
            <w:tcW w:w="2668" w:type="dxa"/>
            <w:tcMar>
              <w:left w:w="85" w:type="dxa"/>
            </w:tcMar>
          </w:tcPr>
          <w:p w14:paraId="66D0F765" w14:textId="7014CDBB"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goat</w:t>
            </w:r>
          </w:p>
        </w:tc>
        <w:sdt>
          <w:sdtPr>
            <w:rPr>
              <w:rFonts w:ascii="Calibri" w:hAnsi="Calibri" w:cstheme="minorHAnsi"/>
              <w:b/>
              <w:color w:val="0070C0"/>
              <w:szCs w:val="20"/>
              <w:lang w:val="af-ZA"/>
            </w:rPr>
            <w:id w:val="-135342082"/>
            <w:placeholder>
              <w:docPart w:val="0DCCA3C533A74CBC84BCB0234D49AFA8"/>
            </w:placeholder>
            <w:showingPlcHdr/>
          </w:sdtPr>
          <w:sdtEndPr/>
          <w:sdtContent>
            <w:tc>
              <w:tcPr>
                <w:tcW w:w="3420" w:type="dxa"/>
                <w:tcMar>
                  <w:left w:w="85" w:type="dxa"/>
                </w:tcMar>
              </w:tcPr>
              <w:p w14:paraId="4B211124" w14:textId="44E6013D"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83144889"/>
            <w:placeholder>
              <w:docPart w:val="39D3CA8492A24276A2477D6D18724C15"/>
            </w:placeholder>
            <w:showingPlcHdr/>
          </w:sdtPr>
          <w:sdtEndPr/>
          <w:sdtContent>
            <w:tc>
              <w:tcPr>
                <w:tcW w:w="2701" w:type="dxa"/>
                <w:tcMar>
                  <w:left w:w="85" w:type="dxa"/>
                </w:tcMar>
              </w:tcPr>
              <w:p w14:paraId="79AFDA25" w14:textId="1F60D8EC"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7ECD7CAF" w14:textId="77777777" w:rsidTr="00233B43">
        <w:trPr>
          <w:trHeight w:val="340"/>
        </w:trPr>
        <w:tc>
          <w:tcPr>
            <w:tcW w:w="720" w:type="dxa"/>
            <w:tcMar>
              <w:right w:w="85" w:type="dxa"/>
            </w:tcMar>
          </w:tcPr>
          <w:p w14:paraId="34D62824" w14:textId="7E9F9EAA"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6</w:t>
            </w:r>
            <w:r w:rsidRPr="00DB788C">
              <w:rPr>
                <w:rFonts w:ascii="Calibri" w:hAnsi="Calibri"/>
                <w:bCs/>
              </w:rPr>
              <w:t xml:space="preserve"> </w:t>
            </w:r>
          </w:p>
        </w:tc>
        <w:tc>
          <w:tcPr>
            <w:tcW w:w="2668" w:type="dxa"/>
            <w:tcMar>
              <w:left w:w="85" w:type="dxa"/>
            </w:tcMar>
          </w:tcPr>
          <w:p w14:paraId="16CECEF0" w14:textId="355CFAA8"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goats</w:t>
            </w:r>
          </w:p>
        </w:tc>
        <w:sdt>
          <w:sdtPr>
            <w:rPr>
              <w:rFonts w:ascii="Calibri" w:hAnsi="Calibri" w:cstheme="minorHAnsi"/>
              <w:b/>
              <w:color w:val="0070C0"/>
              <w:szCs w:val="20"/>
              <w:lang w:val="af-ZA"/>
            </w:rPr>
            <w:id w:val="1839343913"/>
            <w:placeholder>
              <w:docPart w:val="5C69050B24E2483E944B1971267E58C4"/>
            </w:placeholder>
            <w:showingPlcHdr/>
          </w:sdtPr>
          <w:sdtEndPr/>
          <w:sdtContent>
            <w:tc>
              <w:tcPr>
                <w:tcW w:w="3420" w:type="dxa"/>
                <w:tcMar>
                  <w:left w:w="85" w:type="dxa"/>
                </w:tcMar>
              </w:tcPr>
              <w:p w14:paraId="27D46D92" w14:textId="2C1675A2"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35033290"/>
            <w:placeholder>
              <w:docPart w:val="87A63A09795B4709923BCC13D133376B"/>
            </w:placeholder>
            <w:showingPlcHdr/>
          </w:sdtPr>
          <w:sdtEndPr/>
          <w:sdtContent>
            <w:tc>
              <w:tcPr>
                <w:tcW w:w="2701" w:type="dxa"/>
                <w:tcMar>
                  <w:left w:w="85" w:type="dxa"/>
                </w:tcMar>
              </w:tcPr>
              <w:p w14:paraId="16E58935" w14:textId="00EE449D"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63AD1F9C" w14:textId="77777777" w:rsidTr="00233B43">
        <w:trPr>
          <w:trHeight w:val="340"/>
        </w:trPr>
        <w:tc>
          <w:tcPr>
            <w:tcW w:w="720" w:type="dxa"/>
            <w:tcMar>
              <w:right w:w="85" w:type="dxa"/>
            </w:tcMar>
          </w:tcPr>
          <w:p w14:paraId="2C353BE3" w14:textId="43D50685"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7</w:t>
            </w:r>
            <w:r w:rsidRPr="00DB788C">
              <w:rPr>
                <w:rFonts w:ascii="Calibri" w:hAnsi="Calibri"/>
                <w:bCs/>
              </w:rPr>
              <w:t xml:space="preserve"> </w:t>
            </w:r>
          </w:p>
        </w:tc>
        <w:tc>
          <w:tcPr>
            <w:tcW w:w="2668" w:type="dxa"/>
            <w:tcMar>
              <w:left w:w="85" w:type="dxa"/>
            </w:tcMar>
          </w:tcPr>
          <w:p w14:paraId="1147461D" w14:textId="2E27593E"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house</w:t>
            </w:r>
          </w:p>
        </w:tc>
        <w:sdt>
          <w:sdtPr>
            <w:rPr>
              <w:rFonts w:ascii="Calibri" w:hAnsi="Calibri" w:cstheme="minorHAnsi"/>
              <w:b/>
              <w:color w:val="0070C0"/>
              <w:szCs w:val="20"/>
              <w:lang w:val="af-ZA"/>
            </w:rPr>
            <w:id w:val="-562947386"/>
            <w:placeholder>
              <w:docPart w:val="D3492F318DDE4EAFA5D4D2D5AF3A9FBC"/>
            </w:placeholder>
            <w:showingPlcHdr/>
          </w:sdtPr>
          <w:sdtEndPr/>
          <w:sdtContent>
            <w:tc>
              <w:tcPr>
                <w:tcW w:w="3420" w:type="dxa"/>
                <w:tcMar>
                  <w:left w:w="85" w:type="dxa"/>
                </w:tcMar>
              </w:tcPr>
              <w:p w14:paraId="0300254D" w14:textId="3644B4BB"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12171246"/>
            <w:placeholder>
              <w:docPart w:val="708CB1EF41944ECDB714448C49140293"/>
            </w:placeholder>
            <w:showingPlcHdr/>
          </w:sdtPr>
          <w:sdtEndPr/>
          <w:sdtContent>
            <w:tc>
              <w:tcPr>
                <w:tcW w:w="2701" w:type="dxa"/>
                <w:tcMar>
                  <w:left w:w="85" w:type="dxa"/>
                </w:tcMar>
              </w:tcPr>
              <w:p w14:paraId="7659876C" w14:textId="7F683E51"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77A3363C" w14:textId="77777777" w:rsidTr="00233B43">
        <w:trPr>
          <w:trHeight w:val="340"/>
        </w:trPr>
        <w:tc>
          <w:tcPr>
            <w:tcW w:w="720" w:type="dxa"/>
            <w:tcMar>
              <w:right w:w="85" w:type="dxa"/>
            </w:tcMar>
          </w:tcPr>
          <w:p w14:paraId="03A29ABD" w14:textId="6C5EED00" w:rsidR="00562519"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DB788C">
              <w:rPr>
                <w:rFonts w:ascii="Calibri" w:hAnsi="Calibri"/>
                <w:bCs/>
              </w:rPr>
              <w:t>1.</w:t>
            </w:r>
            <w:r>
              <w:rPr>
                <w:rFonts w:ascii="Calibri" w:hAnsi="Calibri"/>
                <w:bCs/>
              </w:rPr>
              <w:t>8</w:t>
            </w:r>
            <w:r w:rsidRPr="00DB788C">
              <w:rPr>
                <w:rFonts w:ascii="Calibri" w:hAnsi="Calibri"/>
                <w:bCs/>
              </w:rPr>
              <w:t xml:space="preserve"> </w:t>
            </w:r>
          </w:p>
        </w:tc>
        <w:tc>
          <w:tcPr>
            <w:tcW w:w="2668" w:type="dxa"/>
            <w:tcMar>
              <w:left w:w="85" w:type="dxa"/>
            </w:tcMar>
          </w:tcPr>
          <w:p w14:paraId="1016E9D4" w14:textId="50C315B3"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houses</w:t>
            </w:r>
          </w:p>
        </w:tc>
        <w:sdt>
          <w:sdtPr>
            <w:rPr>
              <w:rFonts w:ascii="Calibri" w:hAnsi="Calibri" w:cstheme="minorHAnsi"/>
              <w:b/>
              <w:color w:val="0070C0"/>
              <w:szCs w:val="20"/>
              <w:lang w:val="af-ZA"/>
            </w:rPr>
            <w:id w:val="102389553"/>
            <w:placeholder>
              <w:docPart w:val="C87A23EF4B8E4503A6F34C97988186A2"/>
            </w:placeholder>
            <w:showingPlcHdr/>
          </w:sdtPr>
          <w:sdtEndPr/>
          <w:sdtContent>
            <w:tc>
              <w:tcPr>
                <w:tcW w:w="3420" w:type="dxa"/>
                <w:tcMar>
                  <w:left w:w="85" w:type="dxa"/>
                </w:tcMar>
              </w:tcPr>
              <w:p w14:paraId="76211B12" w14:textId="22D623D1"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23956830"/>
            <w:placeholder>
              <w:docPart w:val="E23F78F630B041CC96672AFC91A3B16F"/>
            </w:placeholder>
            <w:showingPlcHdr/>
          </w:sdtPr>
          <w:sdtEndPr/>
          <w:sdtContent>
            <w:tc>
              <w:tcPr>
                <w:tcW w:w="2701" w:type="dxa"/>
                <w:tcMar>
                  <w:left w:w="85" w:type="dxa"/>
                </w:tcMar>
              </w:tcPr>
              <w:p w14:paraId="5A152116" w14:textId="1583466F"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413B9DC3" w14:textId="77777777" w:rsidTr="00233B43">
        <w:trPr>
          <w:trHeight w:val="340"/>
        </w:trPr>
        <w:tc>
          <w:tcPr>
            <w:tcW w:w="720" w:type="dxa"/>
            <w:tcMar>
              <w:right w:w="85" w:type="dxa"/>
            </w:tcMar>
          </w:tcPr>
          <w:p w14:paraId="558605E8" w14:textId="5B4B13F9" w:rsidR="00562519" w:rsidRPr="00DB788C"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886A38">
              <w:rPr>
                <w:rFonts w:ascii="Calibri" w:hAnsi="Calibri"/>
                <w:bCs/>
              </w:rPr>
              <w:t>1.</w:t>
            </w:r>
            <w:r>
              <w:rPr>
                <w:rFonts w:ascii="Calibri" w:hAnsi="Calibri"/>
                <w:bCs/>
              </w:rPr>
              <w:t>9</w:t>
            </w:r>
            <w:r w:rsidRPr="00886A38">
              <w:rPr>
                <w:rFonts w:ascii="Calibri" w:hAnsi="Calibri"/>
                <w:bCs/>
              </w:rPr>
              <w:t xml:space="preserve"> </w:t>
            </w:r>
          </w:p>
        </w:tc>
        <w:tc>
          <w:tcPr>
            <w:tcW w:w="2668" w:type="dxa"/>
            <w:tcMar>
              <w:left w:w="85" w:type="dxa"/>
            </w:tcMar>
          </w:tcPr>
          <w:p w14:paraId="119D6EC0" w14:textId="65A239A2"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walnut</w:t>
            </w:r>
          </w:p>
        </w:tc>
        <w:sdt>
          <w:sdtPr>
            <w:rPr>
              <w:rFonts w:ascii="Calibri" w:hAnsi="Calibri" w:cstheme="minorHAnsi"/>
              <w:b/>
              <w:color w:val="0070C0"/>
              <w:szCs w:val="20"/>
              <w:lang w:val="af-ZA"/>
            </w:rPr>
            <w:id w:val="-159767684"/>
            <w:placeholder>
              <w:docPart w:val="70F691BCCBC0487F8215B3DA93312079"/>
            </w:placeholder>
            <w:showingPlcHdr/>
          </w:sdtPr>
          <w:sdtEndPr/>
          <w:sdtContent>
            <w:tc>
              <w:tcPr>
                <w:tcW w:w="3420" w:type="dxa"/>
                <w:tcMar>
                  <w:left w:w="85" w:type="dxa"/>
                </w:tcMar>
              </w:tcPr>
              <w:p w14:paraId="21AC8152" w14:textId="456E038C"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15526005"/>
            <w:placeholder>
              <w:docPart w:val="7305AE71200B4513AA6D465CA4D2261C"/>
            </w:placeholder>
            <w:showingPlcHdr/>
          </w:sdtPr>
          <w:sdtEndPr/>
          <w:sdtContent>
            <w:tc>
              <w:tcPr>
                <w:tcW w:w="2701" w:type="dxa"/>
                <w:tcMar>
                  <w:left w:w="85" w:type="dxa"/>
                </w:tcMar>
              </w:tcPr>
              <w:p w14:paraId="5FAE6A94" w14:textId="1002EE90"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562519" w14:paraId="34E7708C" w14:textId="77777777" w:rsidTr="00233B43">
        <w:trPr>
          <w:trHeight w:val="340"/>
        </w:trPr>
        <w:tc>
          <w:tcPr>
            <w:tcW w:w="720" w:type="dxa"/>
            <w:tcMar>
              <w:right w:w="85" w:type="dxa"/>
            </w:tcMar>
          </w:tcPr>
          <w:p w14:paraId="6710737D" w14:textId="53FD8B9D" w:rsidR="00562519" w:rsidRPr="00DB788C" w:rsidRDefault="00562519" w:rsidP="00553D28">
            <w:pPr>
              <w:tabs>
                <w:tab w:val="left" w:pos="4962"/>
                <w:tab w:val="left" w:pos="7938"/>
              </w:tabs>
              <w:overflowPunct w:val="0"/>
              <w:autoSpaceDE w:val="0"/>
              <w:autoSpaceDN w:val="0"/>
              <w:adjustRightInd w:val="0"/>
              <w:jc w:val="right"/>
              <w:textAlignment w:val="baseline"/>
              <w:rPr>
                <w:rFonts w:ascii="Calibri" w:hAnsi="Calibri"/>
                <w:bCs/>
              </w:rPr>
            </w:pPr>
            <w:r w:rsidRPr="00886A38">
              <w:rPr>
                <w:rFonts w:ascii="Calibri" w:hAnsi="Calibri"/>
                <w:bCs/>
              </w:rPr>
              <w:t>1.</w:t>
            </w:r>
            <w:r>
              <w:rPr>
                <w:rFonts w:ascii="Calibri" w:hAnsi="Calibri"/>
                <w:bCs/>
              </w:rPr>
              <w:t>10</w:t>
            </w:r>
            <w:r w:rsidRPr="00886A38">
              <w:rPr>
                <w:rFonts w:ascii="Calibri" w:hAnsi="Calibri"/>
                <w:bCs/>
              </w:rPr>
              <w:t xml:space="preserve"> </w:t>
            </w:r>
          </w:p>
        </w:tc>
        <w:tc>
          <w:tcPr>
            <w:tcW w:w="2668" w:type="dxa"/>
            <w:tcMar>
              <w:left w:w="85" w:type="dxa"/>
            </w:tcMar>
          </w:tcPr>
          <w:p w14:paraId="7D2B7C2A" w14:textId="709DF731"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walnuts</w:t>
            </w:r>
          </w:p>
        </w:tc>
        <w:sdt>
          <w:sdtPr>
            <w:rPr>
              <w:rFonts w:ascii="Calibri" w:hAnsi="Calibri" w:cstheme="minorHAnsi"/>
              <w:b/>
              <w:color w:val="0070C0"/>
              <w:szCs w:val="20"/>
              <w:lang w:val="af-ZA"/>
            </w:rPr>
            <w:id w:val="1999763500"/>
            <w:placeholder>
              <w:docPart w:val="B1EA4784C57A4F99A916177AF6DE6235"/>
            </w:placeholder>
            <w:showingPlcHdr/>
          </w:sdtPr>
          <w:sdtEndPr/>
          <w:sdtContent>
            <w:tc>
              <w:tcPr>
                <w:tcW w:w="3420" w:type="dxa"/>
                <w:tcMar>
                  <w:left w:w="85" w:type="dxa"/>
                </w:tcMar>
              </w:tcPr>
              <w:p w14:paraId="487245D2" w14:textId="0EED1949" w:rsidR="00562519" w:rsidRPr="00993BC3" w:rsidRDefault="00562519"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34653631"/>
            <w:placeholder>
              <w:docPart w:val="1569C2786ABE4F1BB93C7B48828D06B6"/>
            </w:placeholder>
            <w:showingPlcHdr/>
          </w:sdtPr>
          <w:sdtEndPr/>
          <w:sdtContent>
            <w:tc>
              <w:tcPr>
                <w:tcW w:w="2701" w:type="dxa"/>
                <w:tcMar>
                  <w:left w:w="85" w:type="dxa"/>
                </w:tcMar>
              </w:tcPr>
              <w:p w14:paraId="08475DD5" w14:textId="58B5EACA" w:rsidR="00562519" w:rsidRDefault="00562519"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bl>
    <w:p w14:paraId="42D533FF" w14:textId="77777777" w:rsidR="00BE03DA" w:rsidRPr="00AA2C5F" w:rsidRDefault="00BE03DA" w:rsidP="004F2E9D">
      <w:pPr>
        <w:keepNext/>
        <w:numPr>
          <w:ilvl w:val="0"/>
          <w:numId w:val="13"/>
        </w:numPr>
        <w:tabs>
          <w:tab w:val="left" w:pos="284"/>
          <w:tab w:val="left" w:pos="4395"/>
          <w:tab w:val="left" w:pos="7938"/>
        </w:tabs>
        <w:overflowPunct w:val="0"/>
        <w:autoSpaceDE w:val="0"/>
        <w:autoSpaceDN w:val="0"/>
        <w:adjustRightInd w:val="0"/>
        <w:spacing w:before="240" w:after="40"/>
        <w:ind w:left="0" w:firstLine="0"/>
        <w:jc w:val="left"/>
        <w:textAlignment w:val="baseline"/>
        <w:rPr>
          <w:rFonts w:ascii="Calibri" w:hAnsi="Calibri"/>
          <w:b/>
        </w:rPr>
      </w:pPr>
      <w:r w:rsidRPr="00AA2C5F">
        <w:rPr>
          <w:rFonts w:ascii="Calibri" w:hAnsi="Calibri"/>
          <w:b/>
        </w:rPr>
        <w:t>Definiteness and related functions</w:t>
      </w:r>
    </w:p>
    <w:p w14:paraId="08389801" w14:textId="10379651" w:rsidR="00BE03DA" w:rsidRDefault="00BE03DA" w:rsidP="00BE03DA">
      <w:pPr>
        <w:tabs>
          <w:tab w:val="left" w:pos="4395"/>
          <w:tab w:val="left" w:pos="7938"/>
        </w:tabs>
        <w:overflowPunct w:val="0"/>
        <w:autoSpaceDE w:val="0"/>
        <w:autoSpaceDN w:val="0"/>
        <w:adjustRightInd w:val="0"/>
        <w:spacing w:before="120" w:after="60"/>
        <w:jc w:val="left"/>
        <w:textAlignment w:val="baseline"/>
        <w:rPr>
          <w:rFonts w:ascii="Calibri" w:hAnsi="Calibri"/>
          <w:bCs/>
        </w:rPr>
      </w:pPr>
      <w:r w:rsidRPr="00AA2C5F">
        <w:rPr>
          <w:rFonts w:ascii="Calibri" w:hAnsi="Calibri"/>
          <w:bCs/>
        </w:rPr>
        <w:t>Read all of the sentences together, as a single paragraph, to the speaker. Then, re-read and elicit each sentence individually from the speaker.</w:t>
      </w:r>
    </w:p>
    <w:tbl>
      <w:tblPr>
        <w:tblStyle w:val="TableGrid"/>
        <w:tblW w:w="950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720"/>
        <w:gridCol w:w="2670"/>
        <w:gridCol w:w="3419"/>
        <w:gridCol w:w="2699"/>
      </w:tblGrid>
      <w:tr w:rsidR="009147F8" w14:paraId="6F77CC2D" w14:textId="77777777" w:rsidTr="00553D28">
        <w:trPr>
          <w:trHeight w:val="340"/>
        </w:trPr>
        <w:tc>
          <w:tcPr>
            <w:tcW w:w="720" w:type="dxa"/>
            <w:tcMar>
              <w:right w:w="85" w:type="dxa"/>
            </w:tcMar>
          </w:tcPr>
          <w:p w14:paraId="7BBB4E51" w14:textId="6F7A40B5"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 xml:space="preserve">.1 </w:t>
            </w:r>
          </w:p>
        </w:tc>
        <w:tc>
          <w:tcPr>
            <w:tcW w:w="2670" w:type="dxa"/>
            <w:tcMar>
              <w:left w:w="85" w:type="dxa"/>
            </w:tcMar>
          </w:tcPr>
          <w:p w14:paraId="5BB87E7F" w14:textId="607D415E" w:rsidR="009147F8" w:rsidRPr="004A5F4F" w:rsidRDefault="009147F8"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i/>
                <w:iCs/>
              </w:rPr>
              <w:t xml:space="preserve">In our village </w:t>
            </w:r>
            <w:r w:rsidRPr="00AA2C5F">
              <w:rPr>
                <w:rFonts w:ascii="Calibri" w:hAnsi="Calibri"/>
                <w:bCs/>
              </w:rPr>
              <w:t>[P. (Persian) deh]</w:t>
            </w:r>
            <w:r w:rsidRPr="00AA2C5F">
              <w:rPr>
                <w:rFonts w:ascii="Calibri" w:hAnsi="Calibri"/>
                <w:bCs/>
                <w:i/>
                <w:iCs/>
              </w:rPr>
              <w:t xml:space="preserve"> there was a man whose name was Ali</w:t>
            </w:r>
            <w:r>
              <w:rPr>
                <w:rFonts w:ascii="Calibri" w:hAnsi="Calibri"/>
                <w:bCs/>
                <w:i/>
                <w:iCs/>
              </w:rPr>
              <w:t>.</w:t>
            </w:r>
          </w:p>
        </w:tc>
        <w:sdt>
          <w:sdtPr>
            <w:rPr>
              <w:rFonts w:ascii="Calibri" w:hAnsi="Calibri" w:cstheme="minorHAnsi"/>
              <w:b/>
              <w:color w:val="0070C0"/>
              <w:szCs w:val="20"/>
              <w:lang w:val="af-ZA"/>
            </w:rPr>
            <w:id w:val="306676859"/>
            <w:placeholder>
              <w:docPart w:val="7A4B2E92C34548149B07AAD8B6E417AF"/>
            </w:placeholder>
            <w:showingPlcHdr/>
          </w:sdtPr>
          <w:sdtEndPr/>
          <w:sdtContent>
            <w:tc>
              <w:tcPr>
                <w:tcW w:w="3419" w:type="dxa"/>
                <w:tcMar>
                  <w:left w:w="85" w:type="dxa"/>
                </w:tcMar>
              </w:tcPr>
              <w:p w14:paraId="24513308" w14:textId="3D92F8E3"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65842510"/>
            <w:placeholder>
              <w:docPart w:val="65E7C85ABB2C432BB5EF6FDCB56A7B8A"/>
            </w:placeholder>
            <w:showingPlcHdr/>
          </w:sdtPr>
          <w:sdtEndPr/>
          <w:sdtContent>
            <w:tc>
              <w:tcPr>
                <w:tcW w:w="2699" w:type="dxa"/>
                <w:tcMar>
                  <w:left w:w="85" w:type="dxa"/>
                </w:tcMar>
              </w:tcPr>
              <w:p w14:paraId="4FD9BEC1" w14:textId="43DECF40"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2ED9ECE6" w14:textId="77777777" w:rsidTr="00553D28">
        <w:trPr>
          <w:trHeight w:val="340"/>
        </w:trPr>
        <w:tc>
          <w:tcPr>
            <w:tcW w:w="720" w:type="dxa"/>
            <w:tcMar>
              <w:right w:w="85" w:type="dxa"/>
            </w:tcMar>
          </w:tcPr>
          <w:p w14:paraId="61E0C0EC" w14:textId="6271DA6B"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Mar>
              <w:left w:w="85" w:type="dxa"/>
            </w:tcMar>
          </w:tcPr>
          <w:p w14:paraId="06561134" w14:textId="488E2F4B"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Ali had two children – a boy and a girl.</w:t>
            </w:r>
          </w:p>
        </w:tc>
        <w:sdt>
          <w:sdtPr>
            <w:rPr>
              <w:rFonts w:ascii="Calibri" w:hAnsi="Calibri" w:cstheme="minorHAnsi"/>
              <w:b/>
              <w:color w:val="0070C0"/>
              <w:szCs w:val="20"/>
              <w:lang w:val="af-ZA"/>
            </w:rPr>
            <w:id w:val="-1636481394"/>
            <w:placeholder>
              <w:docPart w:val="0A3DBF0AF763401381FA9CF4DEDC35BC"/>
            </w:placeholder>
            <w:showingPlcHdr/>
          </w:sdtPr>
          <w:sdtEndPr/>
          <w:sdtContent>
            <w:tc>
              <w:tcPr>
                <w:tcW w:w="3419" w:type="dxa"/>
                <w:tcMar>
                  <w:left w:w="85" w:type="dxa"/>
                </w:tcMar>
              </w:tcPr>
              <w:p w14:paraId="4EEEBD19" w14:textId="5017EFCD"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0037331"/>
            <w:placeholder>
              <w:docPart w:val="CC5C5AE89FBE4942BE4EA3BADDC7E666"/>
            </w:placeholder>
            <w:showingPlcHdr/>
          </w:sdtPr>
          <w:sdtEndPr/>
          <w:sdtContent>
            <w:tc>
              <w:tcPr>
                <w:tcW w:w="2699" w:type="dxa"/>
                <w:tcMar>
                  <w:left w:w="85" w:type="dxa"/>
                </w:tcMar>
              </w:tcPr>
              <w:p w14:paraId="2EDEA7D9" w14:textId="5FBE99D9"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547A3A4C" w14:textId="77777777" w:rsidTr="00553D28">
        <w:trPr>
          <w:trHeight w:val="340"/>
        </w:trPr>
        <w:tc>
          <w:tcPr>
            <w:tcW w:w="720" w:type="dxa"/>
            <w:tcMar>
              <w:right w:w="85" w:type="dxa"/>
            </w:tcMar>
          </w:tcPr>
          <w:p w14:paraId="79620ED0" w14:textId="7C7F962A"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3</w:t>
            </w:r>
          </w:p>
        </w:tc>
        <w:tc>
          <w:tcPr>
            <w:tcW w:w="2670" w:type="dxa"/>
            <w:tcMar>
              <w:left w:w="85" w:type="dxa"/>
            </w:tcMar>
          </w:tcPr>
          <w:p w14:paraId="41DF4AE8" w14:textId="0DD946AF"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One day, the boy said to the girl,</w:t>
            </w:r>
          </w:p>
        </w:tc>
        <w:sdt>
          <w:sdtPr>
            <w:rPr>
              <w:rFonts w:ascii="Calibri" w:hAnsi="Calibri" w:cstheme="minorHAnsi"/>
              <w:b/>
              <w:color w:val="0070C0"/>
              <w:szCs w:val="20"/>
              <w:lang w:val="af-ZA"/>
            </w:rPr>
            <w:id w:val="-1359425898"/>
            <w:placeholder>
              <w:docPart w:val="30B84497185547479D9CDB3C2A170ADA"/>
            </w:placeholder>
            <w:showingPlcHdr/>
          </w:sdtPr>
          <w:sdtEndPr/>
          <w:sdtContent>
            <w:tc>
              <w:tcPr>
                <w:tcW w:w="3419" w:type="dxa"/>
                <w:tcMar>
                  <w:left w:w="85" w:type="dxa"/>
                </w:tcMar>
              </w:tcPr>
              <w:p w14:paraId="3B5BD83C" w14:textId="2BC10FE5"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78621865"/>
            <w:placeholder>
              <w:docPart w:val="8B7C344C4729456F940875555A63E703"/>
            </w:placeholder>
            <w:showingPlcHdr/>
          </w:sdtPr>
          <w:sdtEndPr/>
          <w:sdtContent>
            <w:tc>
              <w:tcPr>
                <w:tcW w:w="2699" w:type="dxa"/>
                <w:tcMar>
                  <w:left w:w="85" w:type="dxa"/>
                </w:tcMar>
              </w:tcPr>
              <w:p w14:paraId="2E497E2C" w14:textId="1D69C520"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4B3349E1" w14:textId="77777777" w:rsidTr="00553D28">
        <w:trPr>
          <w:trHeight w:val="340"/>
        </w:trPr>
        <w:tc>
          <w:tcPr>
            <w:tcW w:w="720" w:type="dxa"/>
            <w:tcMar>
              <w:right w:w="85" w:type="dxa"/>
            </w:tcMar>
          </w:tcPr>
          <w:p w14:paraId="701B470E" w14:textId="4242CBDE"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Mar>
              <w:left w:w="85" w:type="dxa"/>
            </w:tcMar>
          </w:tcPr>
          <w:p w14:paraId="6181CEEF" w14:textId="1F3D0C4C"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t>
            </w:r>
            <w:r w:rsidRPr="00AA2C5F">
              <w:rPr>
                <w:rFonts w:ascii="Calibri" w:hAnsi="Calibri"/>
                <w:bCs/>
                <w:i/>
                <w:iCs/>
              </w:rPr>
              <w:t>We have always lived in this village.</w:t>
            </w:r>
          </w:p>
        </w:tc>
        <w:sdt>
          <w:sdtPr>
            <w:rPr>
              <w:rFonts w:ascii="Calibri" w:hAnsi="Calibri" w:cstheme="minorHAnsi"/>
              <w:b/>
              <w:color w:val="0070C0"/>
              <w:szCs w:val="20"/>
              <w:lang w:val="af-ZA"/>
            </w:rPr>
            <w:id w:val="-1337608031"/>
            <w:placeholder>
              <w:docPart w:val="EDDD5A5B954949258BD4939CED3AF941"/>
            </w:placeholder>
            <w:showingPlcHdr/>
          </w:sdtPr>
          <w:sdtEndPr/>
          <w:sdtContent>
            <w:tc>
              <w:tcPr>
                <w:tcW w:w="3419" w:type="dxa"/>
                <w:tcMar>
                  <w:left w:w="85" w:type="dxa"/>
                </w:tcMar>
              </w:tcPr>
              <w:p w14:paraId="782F2EAF" w14:textId="7F0E591A"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25395673"/>
            <w:placeholder>
              <w:docPart w:val="5285026949C74DCBA44009248103932F"/>
            </w:placeholder>
            <w:showingPlcHdr/>
          </w:sdtPr>
          <w:sdtEndPr/>
          <w:sdtContent>
            <w:tc>
              <w:tcPr>
                <w:tcW w:w="2699" w:type="dxa"/>
                <w:tcMar>
                  <w:left w:w="85" w:type="dxa"/>
                </w:tcMar>
              </w:tcPr>
              <w:p w14:paraId="4BEC8190" w14:textId="4C0C4E3E"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58230D43" w14:textId="77777777" w:rsidTr="00553D28">
        <w:trPr>
          <w:trHeight w:val="340"/>
        </w:trPr>
        <w:tc>
          <w:tcPr>
            <w:tcW w:w="720" w:type="dxa"/>
            <w:tcMar>
              <w:right w:w="85" w:type="dxa"/>
            </w:tcMar>
          </w:tcPr>
          <w:p w14:paraId="09A60B0B" w14:textId="370247B9"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Mar>
              <w:left w:w="85" w:type="dxa"/>
            </w:tcMar>
          </w:tcPr>
          <w:p w14:paraId="4202515B" w14:textId="6AF409B1"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 xml:space="preserve">Would you like </w:t>
            </w:r>
            <w:r w:rsidRPr="00AA2C5F">
              <w:rPr>
                <w:rFonts w:ascii="Calibri" w:hAnsi="Calibri"/>
                <w:bCs/>
              </w:rPr>
              <w:t>[P. mixāhi]</w:t>
            </w:r>
            <w:r w:rsidRPr="00AA2C5F">
              <w:rPr>
                <w:rFonts w:ascii="Calibri" w:hAnsi="Calibri"/>
                <w:bCs/>
                <w:i/>
                <w:iCs/>
              </w:rPr>
              <w:t xml:space="preserve"> to see a big city?”</w:t>
            </w:r>
          </w:p>
        </w:tc>
        <w:sdt>
          <w:sdtPr>
            <w:rPr>
              <w:rFonts w:ascii="Calibri" w:hAnsi="Calibri" w:cstheme="minorHAnsi"/>
              <w:b/>
              <w:color w:val="0070C0"/>
              <w:szCs w:val="20"/>
              <w:lang w:val="af-ZA"/>
            </w:rPr>
            <w:id w:val="246851846"/>
            <w:placeholder>
              <w:docPart w:val="D0DD5F1669F943FC890B4C8709F177D6"/>
            </w:placeholder>
            <w:showingPlcHdr/>
          </w:sdtPr>
          <w:sdtEndPr/>
          <w:sdtContent>
            <w:tc>
              <w:tcPr>
                <w:tcW w:w="3419" w:type="dxa"/>
                <w:tcMar>
                  <w:left w:w="85" w:type="dxa"/>
                </w:tcMar>
              </w:tcPr>
              <w:p w14:paraId="32A1340C" w14:textId="34D9B451"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86454947"/>
            <w:placeholder>
              <w:docPart w:val="A158653FD35349BF8F59502154147C5D"/>
            </w:placeholder>
            <w:showingPlcHdr/>
          </w:sdtPr>
          <w:sdtEndPr/>
          <w:sdtContent>
            <w:tc>
              <w:tcPr>
                <w:tcW w:w="2699" w:type="dxa"/>
                <w:tcMar>
                  <w:left w:w="85" w:type="dxa"/>
                </w:tcMar>
              </w:tcPr>
              <w:p w14:paraId="6DF7D7EA" w14:textId="48A68C93"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42B24DCB" w14:textId="77777777" w:rsidTr="00553D28">
        <w:trPr>
          <w:trHeight w:val="340"/>
        </w:trPr>
        <w:tc>
          <w:tcPr>
            <w:tcW w:w="720" w:type="dxa"/>
            <w:tcMar>
              <w:right w:w="85" w:type="dxa"/>
            </w:tcMar>
          </w:tcPr>
          <w:p w14:paraId="53C0BAD9" w14:textId="1C7A2244"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lastRenderedPageBreak/>
              <w:t>2</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tcMar>
              <w:left w:w="85" w:type="dxa"/>
            </w:tcMar>
          </w:tcPr>
          <w:p w14:paraId="23CD0C2C" w14:textId="7BA352D2"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boy’s sister answered,</w:t>
            </w:r>
          </w:p>
        </w:tc>
        <w:sdt>
          <w:sdtPr>
            <w:rPr>
              <w:rFonts w:ascii="Calibri" w:hAnsi="Calibri" w:cstheme="minorHAnsi"/>
              <w:b/>
              <w:color w:val="0070C0"/>
              <w:szCs w:val="20"/>
              <w:lang w:val="af-ZA"/>
            </w:rPr>
            <w:id w:val="1060211256"/>
            <w:placeholder>
              <w:docPart w:val="3905A0A03B39406CA5806E4A0A3C3080"/>
            </w:placeholder>
            <w:showingPlcHdr/>
          </w:sdtPr>
          <w:sdtEndPr/>
          <w:sdtContent>
            <w:tc>
              <w:tcPr>
                <w:tcW w:w="3419" w:type="dxa"/>
                <w:tcMar>
                  <w:left w:w="85" w:type="dxa"/>
                </w:tcMar>
              </w:tcPr>
              <w:p w14:paraId="1FB6D2FC" w14:textId="58EFAC1A"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29363916"/>
            <w:placeholder>
              <w:docPart w:val="15C76A451B81475BA09A3763C1532D3D"/>
            </w:placeholder>
            <w:showingPlcHdr/>
          </w:sdtPr>
          <w:sdtEndPr/>
          <w:sdtContent>
            <w:tc>
              <w:tcPr>
                <w:tcW w:w="2699" w:type="dxa"/>
                <w:tcMar>
                  <w:left w:w="85" w:type="dxa"/>
                </w:tcMar>
              </w:tcPr>
              <w:p w14:paraId="0C58B8B2" w14:textId="598FD9AB"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3A7DC1BB" w14:textId="77777777" w:rsidTr="00553D28">
        <w:trPr>
          <w:trHeight w:val="340"/>
        </w:trPr>
        <w:tc>
          <w:tcPr>
            <w:tcW w:w="720" w:type="dxa"/>
            <w:tcMar>
              <w:right w:w="85" w:type="dxa"/>
            </w:tcMar>
          </w:tcPr>
          <w:p w14:paraId="4D5F4960" w14:textId="2EDE6916"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Mar>
              <w:left w:w="85" w:type="dxa"/>
            </w:tcMar>
          </w:tcPr>
          <w:p w14:paraId="5B8EBF8A" w14:textId="32BDFE1F"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 xml:space="preserve">“No, I like </w:t>
            </w:r>
            <w:r w:rsidRPr="00AA2C5F">
              <w:rPr>
                <w:rFonts w:ascii="Calibri" w:hAnsi="Calibri"/>
                <w:bCs/>
              </w:rPr>
              <w:t>[P. dust dāram]</w:t>
            </w:r>
            <w:r w:rsidRPr="00AA2C5F">
              <w:rPr>
                <w:rFonts w:ascii="Calibri" w:hAnsi="Calibri"/>
                <w:bCs/>
                <w:i/>
                <w:iCs/>
              </w:rPr>
              <w:t xml:space="preserve"> the village where we live.</w:t>
            </w:r>
          </w:p>
        </w:tc>
        <w:sdt>
          <w:sdtPr>
            <w:rPr>
              <w:rFonts w:ascii="Calibri" w:hAnsi="Calibri" w:cstheme="minorHAnsi"/>
              <w:b/>
              <w:color w:val="0070C0"/>
              <w:szCs w:val="20"/>
              <w:lang w:val="af-ZA"/>
            </w:rPr>
            <w:id w:val="1985819024"/>
            <w:placeholder>
              <w:docPart w:val="1C397DAF6BA84FA8A811B5DBE08F3FF6"/>
            </w:placeholder>
            <w:showingPlcHdr/>
          </w:sdtPr>
          <w:sdtEndPr/>
          <w:sdtContent>
            <w:tc>
              <w:tcPr>
                <w:tcW w:w="3419" w:type="dxa"/>
                <w:tcMar>
                  <w:left w:w="85" w:type="dxa"/>
                </w:tcMar>
              </w:tcPr>
              <w:p w14:paraId="43DE4DF4" w14:textId="617CE0BB"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24453875"/>
            <w:placeholder>
              <w:docPart w:val="D58EAD028D3D42D4B08513F6EC66DCDE"/>
            </w:placeholder>
            <w:showingPlcHdr/>
          </w:sdtPr>
          <w:sdtEndPr/>
          <w:sdtContent>
            <w:tc>
              <w:tcPr>
                <w:tcW w:w="2699" w:type="dxa"/>
                <w:tcMar>
                  <w:left w:w="85" w:type="dxa"/>
                </w:tcMar>
              </w:tcPr>
              <w:p w14:paraId="0E56FEE8" w14:textId="78F8F7D0"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9147F8" w14:paraId="20E1DEA4" w14:textId="77777777" w:rsidTr="00553D28">
        <w:trPr>
          <w:trHeight w:val="340"/>
        </w:trPr>
        <w:tc>
          <w:tcPr>
            <w:tcW w:w="720" w:type="dxa"/>
            <w:tcMar>
              <w:right w:w="85" w:type="dxa"/>
            </w:tcMar>
          </w:tcPr>
          <w:p w14:paraId="057DE64C" w14:textId="191BC852" w:rsidR="009147F8" w:rsidRDefault="009147F8"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2</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Mar>
              <w:left w:w="85" w:type="dxa"/>
            </w:tcMar>
          </w:tcPr>
          <w:p w14:paraId="49F8B066" w14:textId="1EAB0D05"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5E4A4C">
              <w:rPr>
                <w:rFonts w:ascii="Calibri" w:hAnsi="Calibri"/>
                <w:bCs/>
                <w:i/>
                <w:iCs/>
              </w:rPr>
              <w:t>The people who live here are very friendly.”</w:t>
            </w:r>
          </w:p>
        </w:tc>
        <w:sdt>
          <w:sdtPr>
            <w:rPr>
              <w:rFonts w:ascii="Calibri" w:hAnsi="Calibri" w:cstheme="minorHAnsi"/>
              <w:b/>
              <w:color w:val="0070C0"/>
              <w:szCs w:val="20"/>
              <w:lang w:val="af-ZA"/>
            </w:rPr>
            <w:id w:val="-485317594"/>
            <w:placeholder>
              <w:docPart w:val="0A675FE9D3FA414AB6F1DAAF47720B7E"/>
            </w:placeholder>
            <w:showingPlcHdr/>
          </w:sdtPr>
          <w:sdtEndPr/>
          <w:sdtContent>
            <w:tc>
              <w:tcPr>
                <w:tcW w:w="3419" w:type="dxa"/>
                <w:tcMar>
                  <w:left w:w="85" w:type="dxa"/>
                </w:tcMar>
              </w:tcPr>
              <w:p w14:paraId="690F7C14" w14:textId="03E82F64" w:rsidR="009147F8" w:rsidRPr="00993BC3" w:rsidRDefault="009147F8"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51480661"/>
            <w:placeholder>
              <w:docPart w:val="0E2F5CC78E224BB5A64DD1DD0C5030A3"/>
            </w:placeholder>
            <w:showingPlcHdr/>
          </w:sdtPr>
          <w:sdtEndPr/>
          <w:sdtContent>
            <w:tc>
              <w:tcPr>
                <w:tcW w:w="2699" w:type="dxa"/>
                <w:tcMar>
                  <w:left w:w="85" w:type="dxa"/>
                </w:tcMar>
              </w:tcPr>
              <w:p w14:paraId="64941B22" w14:textId="7FAB043A" w:rsidR="009147F8" w:rsidRDefault="009147F8" w:rsidP="006B79AC">
                <w:pPr>
                  <w:tabs>
                    <w:tab w:val="left" w:pos="4962"/>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bl>
    <w:p w14:paraId="7F23BC51" w14:textId="0EC8FC74" w:rsidR="00BE03DA" w:rsidRPr="00AA2C5F" w:rsidRDefault="00BE03DA" w:rsidP="004F2E9D">
      <w:pPr>
        <w:keepNext/>
        <w:numPr>
          <w:ilvl w:val="0"/>
          <w:numId w:val="13"/>
        </w:numPr>
        <w:tabs>
          <w:tab w:val="left" w:pos="284"/>
          <w:tab w:val="left" w:pos="4395"/>
          <w:tab w:val="left" w:pos="7938"/>
        </w:tabs>
        <w:overflowPunct w:val="0"/>
        <w:autoSpaceDE w:val="0"/>
        <w:autoSpaceDN w:val="0"/>
        <w:adjustRightInd w:val="0"/>
        <w:spacing w:before="240" w:after="40"/>
        <w:ind w:left="0" w:firstLine="0"/>
        <w:jc w:val="left"/>
        <w:textAlignment w:val="baseline"/>
        <w:rPr>
          <w:rFonts w:ascii="Calibri" w:hAnsi="Calibri"/>
          <w:b/>
        </w:rPr>
      </w:pPr>
      <w:r w:rsidRPr="00AA2C5F">
        <w:rPr>
          <w:rFonts w:ascii="Calibri" w:hAnsi="Calibri"/>
          <w:b/>
        </w:rPr>
        <w:t>Nouns and adjectives: description, agreement and comparison</w:t>
      </w:r>
    </w:p>
    <w:p w14:paraId="18FC5E53" w14:textId="3C69CAD3" w:rsidR="00BE03DA" w:rsidRDefault="00BE03DA" w:rsidP="00BE03DA">
      <w:pPr>
        <w:tabs>
          <w:tab w:val="left" w:pos="4395"/>
          <w:tab w:val="left" w:pos="7938"/>
        </w:tabs>
        <w:overflowPunct w:val="0"/>
        <w:autoSpaceDE w:val="0"/>
        <w:autoSpaceDN w:val="0"/>
        <w:adjustRightInd w:val="0"/>
        <w:spacing w:before="120" w:after="60"/>
        <w:jc w:val="left"/>
        <w:textAlignment w:val="baseline"/>
        <w:rPr>
          <w:rFonts w:ascii="Calibri" w:hAnsi="Calibri"/>
          <w:bCs/>
        </w:rPr>
      </w:pPr>
      <w:r w:rsidRPr="00AA2C5F">
        <w:rPr>
          <w:rFonts w:ascii="Calibri" w:hAnsi="Calibri"/>
          <w:bCs/>
        </w:rPr>
        <w:t>Elicit each sentence individually from the speaker.</w:t>
      </w:r>
    </w:p>
    <w:tbl>
      <w:tblPr>
        <w:tblStyle w:val="TableGrid"/>
        <w:tblW w:w="950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720"/>
        <w:gridCol w:w="2670"/>
        <w:gridCol w:w="3419"/>
        <w:gridCol w:w="2699"/>
      </w:tblGrid>
      <w:tr w:rsidR="004F1854" w14:paraId="6B966A6E" w14:textId="77777777" w:rsidTr="00DE2EF8">
        <w:trPr>
          <w:trHeight w:val="340"/>
        </w:trPr>
        <w:tc>
          <w:tcPr>
            <w:tcW w:w="720" w:type="dxa"/>
            <w:tcMar>
              <w:right w:w="85" w:type="dxa"/>
            </w:tcMar>
          </w:tcPr>
          <w:p w14:paraId="4D875AAA" w14:textId="20E8118B"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 xml:space="preserve">.1 </w:t>
            </w:r>
          </w:p>
        </w:tc>
        <w:tc>
          <w:tcPr>
            <w:tcW w:w="2670" w:type="dxa"/>
            <w:tcMar>
              <w:left w:w="85" w:type="dxa"/>
            </w:tcMar>
          </w:tcPr>
          <w:p w14:paraId="5CAE17CE" w14:textId="29A30C68" w:rsidR="004F1854" w:rsidRPr="004A5F4F" w:rsidRDefault="004F1854"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i/>
                <w:iCs/>
              </w:rPr>
              <w:t>The young boy is going to that big house.</w:t>
            </w:r>
          </w:p>
        </w:tc>
        <w:sdt>
          <w:sdtPr>
            <w:rPr>
              <w:rFonts w:ascii="Calibri" w:hAnsi="Calibri" w:cstheme="minorHAnsi"/>
              <w:b/>
              <w:color w:val="0070C0"/>
              <w:szCs w:val="20"/>
              <w:lang w:val="af-ZA"/>
            </w:rPr>
            <w:id w:val="-206727089"/>
            <w:placeholder>
              <w:docPart w:val="9F17C11C79E74FC39A668517783EA6FC"/>
            </w:placeholder>
            <w:showingPlcHdr/>
          </w:sdtPr>
          <w:sdtEndPr/>
          <w:sdtContent>
            <w:tc>
              <w:tcPr>
                <w:tcW w:w="3419" w:type="dxa"/>
                <w:tcMar>
                  <w:left w:w="85" w:type="dxa"/>
                </w:tcMar>
              </w:tcPr>
              <w:p w14:paraId="390DD134" w14:textId="7E6415E5"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81611828"/>
            <w:placeholder>
              <w:docPart w:val="8B78C7787115407CA239B97C7BCF222C"/>
            </w:placeholder>
            <w:showingPlcHdr/>
          </w:sdtPr>
          <w:sdtEndPr/>
          <w:sdtContent>
            <w:tc>
              <w:tcPr>
                <w:tcW w:w="2699" w:type="dxa"/>
                <w:tcMar>
                  <w:left w:w="85" w:type="dxa"/>
                </w:tcMar>
              </w:tcPr>
              <w:p w14:paraId="621F781A" w14:textId="0E79F9FF"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34D3B3C3" w14:textId="77777777" w:rsidTr="00DE2EF8">
        <w:trPr>
          <w:trHeight w:val="340"/>
        </w:trPr>
        <w:tc>
          <w:tcPr>
            <w:tcW w:w="720" w:type="dxa"/>
            <w:tcMar>
              <w:right w:w="85" w:type="dxa"/>
            </w:tcMar>
          </w:tcPr>
          <w:p w14:paraId="047E00DD" w14:textId="24350053"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Mar>
              <w:left w:w="85" w:type="dxa"/>
            </w:tcMar>
          </w:tcPr>
          <w:p w14:paraId="70F3DE59" w14:textId="4D9CDAEE"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young girl is at school.</w:t>
            </w:r>
          </w:p>
        </w:tc>
        <w:sdt>
          <w:sdtPr>
            <w:rPr>
              <w:rFonts w:ascii="Calibri" w:hAnsi="Calibri" w:cstheme="minorHAnsi"/>
              <w:b/>
              <w:color w:val="0070C0"/>
              <w:szCs w:val="20"/>
              <w:lang w:val="af-ZA"/>
            </w:rPr>
            <w:id w:val="1322617027"/>
            <w:placeholder>
              <w:docPart w:val="ED1A78081560406C8D6A56AB41D70F11"/>
            </w:placeholder>
            <w:showingPlcHdr/>
          </w:sdtPr>
          <w:sdtEndPr/>
          <w:sdtContent>
            <w:tc>
              <w:tcPr>
                <w:tcW w:w="3419" w:type="dxa"/>
                <w:tcMar>
                  <w:left w:w="85" w:type="dxa"/>
                </w:tcMar>
              </w:tcPr>
              <w:p w14:paraId="31BFAD0B" w14:textId="7F0D11AA"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340493"/>
            <w:placeholder>
              <w:docPart w:val="302A4C632A9F40D881FD645F7FA30FED"/>
            </w:placeholder>
            <w:showingPlcHdr/>
          </w:sdtPr>
          <w:sdtEndPr/>
          <w:sdtContent>
            <w:tc>
              <w:tcPr>
                <w:tcW w:w="2699" w:type="dxa"/>
                <w:tcMar>
                  <w:left w:w="85" w:type="dxa"/>
                </w:tcMar>
              </w:tcPr>
              <w:p w14:paraId="215E3B04" w14:textId="03371183"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7F3FBCF9" w14:textId="77777777" w:rsidTr="00DE2EF8">
        <w:trPr>
          <w:trHeight w:val="340"/>
        </w:trPr>
        <w:tc>
          <w:tcPr>
            <w:tcW w:w="720" w:type="dxa"/>
            <w:tcMar>
              <w:right w:w="85" w:type="dxa"/>
            </w:tcMar>
          </w:tcPr>
          <w:p w14:paraId="38A40E37" w14:textId="3BFCC853"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3</w:t>
            </w:r>
          </w:p>
        </w:tc>
        <w:tc>
          <w:tcPr>
            <w:tcW w:w="2670" w:type="dxa"/>
            <w:tcMar>
              <w:left w:w="85" w:type="dxa"/>
            </w:tcMar>
          </w:tcPr>
          <w:p w14:paraId="08C22DAC" w14:textId="400ACE88"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young boys are buying books for Ali.</w:t>
            </w:r>
          </w:p>
        </w:tc>
        <w:sdt>
          <w:sdtPr>
            <w:rPr>
              <w:rFonts w:ascii="Calibri" w:hAnsi="Calibri" w:cstheme="minorHAnsi"/>
              <w:b/>
              <w:color w:val="0070C0"/>
              <w:szCs w:val="20"/>
              <w:lang w:val="af-ZA"/>
            </w:rPr>
            <w:id w:val="499776197"/>
            <w:placeholder>
              <w:docPart w:val="306E72BEAFE344ACBA2E2826D3C84141"/>
            </w:placeholder>
            <w:showingPlcHdr/>
          </w:sdtPr>
          <w:sdtEndPr/>
          <w:sdtContent>
            <w:tc>
              <w:tcPr>
                <w:tcW w:w="3419" w:type="dxa"/>
                <w:tcMar>
                  <w:left w:w="85" w:type="dxa"/>
                </w:tcMar>
              </w:tcPr>
              <w:p w14:paraId="1BCA1A8D" w14:textId="47685717"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21683071"/>
            <w:placeholder>
              <w:docPart w:val="B3FA2A2DDCD242F18D3243546DAEA41D"/>
            </w:placeholder>
            <w:showingPlcHdr/>
          </w:sdtPr>
          <w:sdtEndPr/>
          <w:sdtContent>
            <w:tc>
              <w:tcPr>
                <w:tcW w:w="2699" w:type="dxa"/>
                <w:tcMar>
                  <w:left w:w="85" w:type="dxa"/>
                </w:tcMar>
              </w:tcPr>
              <w:p w14:paraId="3369565C" w14:textId="1631B022"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5881753A" w14:textId="77777777" w:rsidTr="00DE2EF8">
        <w:trPr>
          <w:trHeight w:val="340"/>
        </w:trPr>
        <w:tc>
          <w:tcPr>
            <w:tcW w:w="720" w:type="dxa"/>
            <w:tcMar>
              <w:right w:w="85" w:type="dxa"/>
            </w:tcMar>
          </w:tcPr>
          <w:p w14:paraId="4B41904C" w14:textId="72BFACAB"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Mar>
              <w:left w:w="85" w:type="dxa"/>
            </w:tcMar>
          </w:tcPr>
          <w:p w14:paraId="2D49868E" w14:textId="6E0781EB"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young girls are washing those carpets.</w:t>
            </w:r>
          </w:p>
        </w:tc>
        <w:sdt>
          <w:sdtPr>
            <w:rPr>
              <w:rFonts w:ascii="Calibri" w:hAnsi="Calibri" w:cstheme="minorHAnsi"/>
              <w:b/>
              <w:color w:val="0070C0"/>
              <w:szCs w:val="20"/>
              <w:lang w:val="af-ZA"/>
            </w:rPr>
            <w:id w:val="-1629312252"/>
            <w:placeholder>
              <w:docPart w:val="2D1348ADB14A4DD8B182C99E0ED889BE"/>
            </w:placeholder>
            <w:showingPlcHdr/>
          </w:sdtPr>
          <w:sdtEndPr/>
          <w:sdtContent>
            <w:tc>
              <w:tcPr>
                <w:tcW w:w="3419" w:type="dxa"/>
                <w:tcMar>
                  <w:left w:w="85" w:type="dxa"/>
                </w:tcMar>
              </w:tcPr>
              <w:p w14:paraId="55EE9FB2" w14:textId="431E9ED3"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68036628"/>
            <w:placeholder>
              <w:docPart w:val="9C2AD3B4AD2A4B74989E1E68D1C1970D"/>
            </w:placeholder>
            <w:showingPlcHdr/>
          </w:sdtPr>
          <w:sdtEndPr/>
          <w:sdtContent>
            <w:tc>
              <w:tcPr>
                <w:tcW w:w="2699" w:type="dxa"/>
                <w:tcMar>
                  <w:left w:w="85" w:type="dxa"/>
                </w:tcMar>
              </w:tcPr>
              <w:p w14:paraId="3E715019" w14:textId="1891DB4B"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43858A8B" w14:textId="77777777" w:rsidTr="00DE2EF8">
        <w:trPr>
          <w:trHeight w:val="340"/>
        </w:trPr>
        <w:tc>
          <w:tcPr>
            <w:tcW w:w="720" w:type="dxa"/>
            <w:tcMar>
              <w:right w:w="85" w:type="dxa"/>
            </w:tcMar>
          </w:tcPr>
          <w:p w14:paraId="797B0443" w14:textId="4022E496"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Mar>
              <w:left w:w="85" w:type="dxa"/>
            </w:tcMar>
          </w:tcPr>
          <w:p w14:paraId="7F5F8881" w14:textId="5078BACE"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e young girls saw a car.</w:t>
            </w:r>
          </w:p>
        </w:tc>
        <w:sdt>
          <w:sdtPr>
            <w:rPr>
              <w:rFonts w:ascii="Calibri" w:hAnsi="Calibri" w:cstheme="minorHAnsi"/>
              <w:b/>
              <w:color w:val="0070C0"/>
              <w:szCs w:val="20"/>
              <w:lang w:val="af-ZA"/>
            </w:rPr>
            <w:id w:val="857244355"/>
            <w:placeholder>
              <w:docPart w:val="AA5990097BFA4E9083309A6515924DD8"/>
            </w:placeholder>
            <w:showingPlcHdr/>
          </w:sdtPr>
          <w:sdtEndPr/>
          <w:sdtContent>
            <w:tc>
              <w:tcPr>
                <w:tcW w:w="3419" w:type="dxa"/>
                <w:tcMar>
                  <w:left w:w="85" w:type="dxa"/>
                </w:tcMar>
              </w:tcPr>
              <w:p w14:paraId="7F4E407B" w14:textId="0547ECB5"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46215612"/>
            <w:placeholder>
              <w:docPart w:val="9FE88F10EB284FE2BF1D2BEB5504F8C7"/>
            </w:placeholder>
            <w:showingPlcHdr/>
          </w:sdtPr>
          <w:sdtEndPr/>
          <w:sdtContent>
            <w:tc>
              <w:tcPr>
                <w:tcW w:w="2699" w:type="dxa"/>
                <w:tcMar>
                  <w:left w:w="85" w:type="dxa"/>
                </w:tcMar>
              </w:tcPr>
              <w:p w14:paraId="780CBD32" w14:textId="37E47084"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2D99DF9B" w14:textId="77777777" w:rsidTr="00DE2EF8">
        <w:trPr>
          <w:trHeight w:val="340"/>
        </w:trPr>
        <w:tc>
          <w:tcPr>
            <w:tcW w:w="720" w:type="dxa"/>
            <w:tcMar>
              <w:right w:w="85" w:type="dxa"/>
            </w:tcMar>
          </w:tcPr>
          <w:p w14:paraId="7520D727" w14:textId="4E3A64E6"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tcMar>
              <w:left w:w="85" w:type="dxa"/>
            </w:tcMar>
          </w:tcPr>
          <w:p w14:paraId="07EAD926" w14:textId="02B10C11"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is house is big.</w:t>
            </w:r>
          </w:p>
        </w:tc>
        <w:sdt>
          <w:sdtPr>
            <w:rPr>
              <w:rFonts w:ascii="Calibri" w:hAnsi="Calibri" w:cstheme="minorHAnsi"/>
              <w:b/>
              <w:color w:val="0070C0"/>
              <w:szCs w:val="20"/>
              <w:lang w:val="af-ZA"/>
            </w:rPr>
            <w:id w:val="-1331909790"/>
            <w:placeholder>
              <w:docPart w:val="D52119277F2B471595B726B9A1C36810"/>
            </w:placeholder>
            <w:showingPlcHdr/>
          </w:sdtPr>
          <w:sdtEndPr/>
          <w:sdtContent>
            <w:tc>
              <w:tcPr>
                <w:tcW w:w="3419" w:type="dxa"/>
                <w:tcMar>
                  <w:left w:w="85" w:type="dxa"/>
                </w:tcMar>
              </w:tcPr>
              <w:p w14:paraId="39CC24CC" w14:textId="0E9A6D3F"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83832935"/>
            <w:placeholder>
              <w:docPart w:val="4281F08692AD4FA5B2DA50EE08E9CFAF"/>
            </w:placeholder>
            <w:showingPlcHdr/>
          </w:sdtPr>
          <w:sdtEndPr/>
          <w:sdtContent>
            <w:tc>
              <w:tcPr>
                <w:tcW w:w="2699" w:type="dxa"/>
                <w:tcMar>
                  <w:left w:w="85" w:type="dxa"/>
                </w:tcMar>
              </w:tcPr>
              <w:p w14:paraId="67AC7B3A" w14:textId="69893E41"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7DE4A05E" w14:textId="77777777" w:rsidTr="00DE2EF8">
        <w:trPr>
          <w:trHeight w:val="340"/>
        </w:trPr>
        <w:tc>
          <w:tcPr>
            <w:tcW w:w="720" w:type="dxa"/>
            <w:tcMar>
              <w:right w:w="85" w:type="dxa"/>
            </w:tcMar>
          </w:tcPr>
          <w:p w14:paraId="0323F762" w14:textId="1CF00061"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Mar>
              <w:left w:w="85" w:type="dxa"/>
            </w:tcMar>
          </w:tcPr>
          <w:p w14:paraId="15D61550" w14:textId="1B06E2D0"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rPr>
              <w:t>That house is bigger than this house.</w:t>
            </w:r>
          </w:p>
        </w:tc>
        <w:sdt>
          <w:sdtPr>
            <w:rPr>
              <w:rFonts w:ascii="Calibri" w:hAnsi="Calibri" w:cstheme="minorHAnsi"/>
              <w:b/>
              <w:color w:val="0070C0"/>
              <w:szCs w:val="20"/>
              <w:lang w:val="af-ZA"/>
            </w:rPr>
            <w:id w:val="313842906"/>
            <w:placeholder>
              <w:docPart w:val="D4787BBF77A149C7BA6AB8430AC4C30F"/>
            </w:placeholder>
            <w:showingPlcHdr/>
          </w:sdtPr>
          <w:sdtEndPr/>
          <w:sdtContent>
            <w:tc>
              <w:tcPr>
                <w:tcW w:w="3419" w:type="dxa"/>
                <w:tcMar>
                  <w:left w:w="85" w:type="dxa"/>
                </w:tcMar>
              </w:tcPr>
              <w:p w14:paraId="49EE88D6" w14:textId="68CDD18F"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4732671"/>
            <w:placeholder>
              <w:docPart w:val="FBEB4A75F44846218AAA63140EA0A631"/>
            </w:placeholder>
            <w:showingPlcHdr/>
          </w:sdtPr>
          <w:sdtEndPr/>
          <w:sdtContent>
            <w:tc>
              <w:tcPr>
                <w:tcW w:w="2699" w:type="dxa"/>
                <w:tcMar>
                  <w:left w:w="85" w:type="dxa"/>
                </w:tcMar>
              </w:tcPr>
              <w:p w14:paraId="5F0465DD" w14:textId="57464E30"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4F1854" w14:paraId="65838057" w14:textId="77777777" w:rsidTr="00DE2EF8">
        <w:trPr>
          <w:trHeight w:val="340"/>
        </w:trPr>
        <w:tc>
          <w:tcPr>
            <w:tcW w:w="720" w:type="dxa"/>
            <w:tcMar>
              <w:right w:w="85" w:type="dxa"/>
            </w:tcMar>
          </w:tcPr>
          <w:p w14:paraId="46E94290" w14:textId="42F0B853" w:rsidR="004F1854" w:rsidRDefault="004F1854" w:rsidP="00553D28">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3</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Mar>
              <w:left w:w="85" w:type="dxa"/>
            </w:tcMar>
          </w:tcPr>
          <w:p w14:paraId="7DAB776F" w14:textId="15FB8D39" w:rsidR="004F1854" w:rsidRPr="00232A4C" w:rsidRDefault="004F1854"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i/>
                <w:iCs/>
              </w:rPr>
              <w:t>That house is the biggest house in the village.</w:t>
            </w:r>
          </w:p>
        </w:tc>
        <w:sdt>
          <w:sdtPr>
            <w:rPr>
              <w:rFonts w:ascii="Calibri" w:hAnsi="Calibri" w:cstheme="minorHAnsi"/>
              <w:b/>
              <w:color w:val="0070C0"/>
              <w:szCs w:val="20"/>
              <w:lang w:val="af-ZA"/>
            </w:rPr>
            <w:id w:val="713159987"/>
            <w:placeholder>
              <w:docPart w:val="1AE0F0D901E6407A9E8B7C661DB79E8E"/>
            </w:placeholder>
            <w:showingPlcHdr/>
          </w:sdtPr>
          <w:sdtEndPr/>
          <w:sdtContent>
            <w:tc>
              <w:tcPr>
                <w:tcW w:w="3419" w:type="dxa"/>
                <w:tcMar>
                  <w:left w:w="85" w:type="dxa"/>
                </w:tcMar>
              </w:tcPr>
              <w:p w14:paraId="76EAC460" w14:textId="1AB67E1D" w:rsidR="004F1854" w:rsidRPr="00993BC3"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77064531"/>
            <w:placeholder>
              <w:docPart w:val="BD2C96D6461D421BA0227D184721C161"/>
            </w:placeholder>
            <w:showingPlcHdr/>
          </w:sdtPr>
          <w:sdtEndPr/>
          <w:sdtContent>
            <w:tc>
              <w:tcPr>
                <w:tcW w:w="2699" w:type="dxa"/>
                <w:tcMar>
                  <w:left w:w="85" w:type="dxa"/>
                </w:tcMar>
              </w:tcPr>
              <w:p w14:paraId="277C9E1F" w14:textId="42CE94D9" w:rsidR="004F1854" w:rsidRDefault="004F1854"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6434DE6B" w14:textId="79D820EF" w:rsidR="002C71DF" w:rsidRPr="002C71DF" w:rsidRDefault="00BE03DA" w:rsidP="004F2E9D">
      <w:pPr>
        <w:keepNext/>
        <w:numPr>
          <w:ilvl w:val="0"/>
          <w:numId w:val="13"/>
        </w:numPr>
        <w:tabs>
          <w:tab w:val="left" w:pos="284"/>
          <w:tab w:val="left" w:pos="4395"/>
          <w:tab w:val="left" w:pos="7938"/>
        </w:tabs>
        <w:overflowPunct w:val="0"/>
        <w:autoSpaceDE w:val="0"/>
        <w:autoSpaceDN w:val="0"/>
        <w:adjustRightInd w:val="0"/>
        <w:spacing w:before="240" w:after="40"/>
        <w:ind w:left="0" w:firstLine="0"/>
        <w:jc w:val="left"/>
        <w:textAlignment w:val="baseline"/>
        <w:rPr>
          <w:rFonts w:ascii="Calibri" w:hAnsi="Calibri"/>
          <w:b/>
        </w:rPr>
      </w:pPr>
      <w:r w:rsidRPr="00AA2C5F">
        <w:rPr>
          <w:rFonts w:ascii="Calibri" w:hAnsi="Calibri"/>
          <w:b/>
        </w:rPr>
        <w:t>Noun phrase structure, possessive pronouns, constituent word order</w:t>
      </w:r>
    </w:p>
    <w:tbl>
      <w:tblPr>
        <w:tblStyle w:val="TableGrid"/>
        <w:tblW w:w="950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57" w:type="dxa"/>
        </w:tblCellMar>
        <w:tblLook w:val="04A0" w:firstRow="1" w:lastRow="0" w:firstColumn="1" w:lastColumn="0" w:noHBand="0" w:noVBand="1"/>
      </w:tblPr>
      <w:tblGrid>
        <w:gridCol w:w="720"/>
        <w:gridCol w:w="2670"/>
        <w:gridCol w:w="3419"/>
        <w:gridCol w:w="2696"/>
      </w:tblGrid>
      <w:tr w:rsidR="00B337B3" w14:paraId="0C46CDEF" w14:textId="77777777" w:rsidTr="00DE2EF8">
        <w:trPr>
          <w:trHeight w:val="340"/>
        </w:trPr>
        <w:tc>
          <w:tcPr>
            <w:tcW w:w="720" w:type="dxa"/>
            <w:tcMar>
              <w:right w:w="85" w:type="dxa"/>
            </w:tcMar>
          </w:tcPr>
          <w:p w14:paraId="374CD6C0" w14:textId="4426AF15"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 xml:space="preserve">.1 </w:t>
            </w:r>
          </w:p>
        </w:tc>
        <w:tc>
          <w:tcPr>
            <w:tcW w:w="2670" w:type="dxa"/>
            <w:tcMar>
              <w:left w:w="85" w:type="dxa"/>
            </w:tcMar>
          </w:tcPr>
          <w:p w14:paraId="19D75666" w14:textId="7A489862" w:rsidR="00B337B3" w:rsidRPr="000B2E24" w:rsidRDefault="00B337B3"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My horse is black. </w:t>
            </w:r>
            <w:r w:rsidRPr="00AA2C5F">
              <w:rPr>
                <w:rFonts w:ascii="Calibri" w:hAnsi="Calibri"/>
                <w:bCs/>
                <w:lang w:val="en-US"/>
              </w:rPr>
              <w:t>[P. man, asbam siyāh ast]</w:t>
            </w:r>
          </w:p>
        </w:tc>
        <w:sdt>
          <w:sdtPr>
            <w:rPr>
              <w:rFonts w:ascii="Calibri" w:hAnsi="Calibri" w:cstheme="minorHAnsi"/>
              <w:b/>
              <w:color w:val="0070C0"/>
              <w:szCs w:val="20"/>
              <w:lang w:val="af-ZA"/>
            </w:rPr>
            <w:id w:val="1307592017"/>
            <w:placeholder>
              <w:docPart w:val="DD735F9A70434245A4F58A1A31303137"/>
            </w:placeholder>
            <w:showingPlcHdr/>
          </w:sdtPr>
          <w:sdtEndPr/>
          <w:sdtContent>
            <w:tc>
              <w:tcPr>
                <w:tcW w:w="3419" w:type="dxa"/>
                <w:tcMar>
                  <w:left w:w="85" w:type="dxa"/>
                </w:tcMar>
              </w:tcPr>
              <w:p w14:paraId="7AAEE76A" w14:textId="411A4A35"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07119035"/>
            <w:placeholder>
              <w:docPart w:val="536F7BAB5609449C9D5838A7D7E25E2A"/>
            </w:placeholder>
            <w:showingPlcHdr/>
          </w:sdtPr>
          <w:sdtEndPr/>
          <w:sdtContent>
            <w:tc>
              <w:tcPr>
                <w:tcW w:w="2696" w:type="dxa"/>
                <w:tcMar>
                  <w:left w:w="85" w:type="dxa"/>
                </w:tcMar>
              </w:tcPr>
              <w:p w14:paraId="4CA4DDD9" w14:textId="258B08A1"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7CDD1D5D" w14:textId="77777777" w:rsidTr="00DE2EF8">
        <w:trPr>
          <w:trHeight w:val="340"/>
        </w:trPr>
        <w:tc>
          <w:tcPr>
            <w:tcW w:w="720" w:type="dxa"/>
            <w:tcMar>
              <w:right w:w="85" w:type="dxa"/>
            </w:tcMar>
          </w:tcPr>
          <w:p w14:paraId="1356F429" w14:textId="651EB996"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Mar>
              <w:left w:w="85" w:type="dxa"/>
            </w:tcMar>
          </w:tcPr>
          <w:p w14:paraId="09E1946D" w14:textId="4B293B9F"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Your (sg.) horse is brown. </w:t>
            </w:r>
            <w:r w:rsidRPr="00AA2C5F">
              <w:rPr>
                <w:rFonts w:ascii="Calibri" w:hAnsi="Calibri"/>
                <w:bCs/>
                <w:lang w:val="en-US"/>
              </w:rPr>
              <w:t xml:space="preserve">[P. to, asbat </w:t>
            </w:r>
            <w:r>
              <w:rPr>
                <w:rFonts w:ascii="Calibri" w:hAnsi="Calibri"/>
                <w:bCs/>
                <w:lang w:val="en-US"/>
              </w:rPr>
              <w:t>ġ</w:t>
            </w:r>
            <w:r w:rsidRPr="00AA2C5F">
              <w:rPr>
                <w:rFonts w:ascii="Calibri" w:hAnsi="Calibri"/>
                <w:bCs/>
                <w:lang w:val="en-US"/>
              </w:rPr>
              <w:t>ahʋeyi ast]</w:t>
            </w:r>
          </w:p>
        </w:tc>
        <w:sdt>
          <w:sdtPr>
            <w:rPr>
              <w:rFonts w:ascii="Calibri" w:hAnsi="Calibri" w:cstheme="minorHAnsi"/>
              <w:b/>
              <w:color w:val="0070C0"/>
              <w:szCs w:val="20"/>
              <w:lang w:val="af-ZA"/>
            </w:rPr>
            <w:id w:val="-373001889"/>
            <w:placeholder>
              <w:docPart w:val="C6293CAF6E1D426BAEC3C57B612F183F"/>
            </w:placeholder>
            <w:showingPlcHdr/>
          </w:sdtPr>
          <w:sdtEndPr/>
          <w:sdtContent>
            <w:tc>
              <w:tcPr>
                <w:tcW w:w="3419" w:type="dxa"/>
                <w:tcMar>
                  <w:left w:w="85" w:type="dxa"/>
                </w:tcMar>
              </w:tcPr>
              <w:p w14:paraId="5DFFB956" w14:textId="4B346C23"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13609628"/>
            <w:placeholder>
              <w:docPart w:val="9798AF764E974D1095B4995A7830BDF1"/>
            </w:placeholder>
            <w:showingPlcHdr/>
          </w:sdtPr>
          <w:sdtEndPr/>
          <w:sdtContent>
            <w:tc>
              <w:tcPr>
                <w:tcW w:w="2696" w:type="dxa"/>
                <w:tcMar>
                  <w:left w:w="85" w:type="dxa"/>
                </w:tcMar>
              </w:tcPr>
              <w:p w14:paraId="75E68270" w14:textId="3EB00D5C"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6C8BB8FE" w14:textId="77777777" w:rsidTr="00DE2EF8">
        <w:trPr>
          <w:trHeight w:val="340"/>
        </w:trPr>
        <w:tc>
          <w:tcPr>
            <w:tcW w:w="720" w:type="dxa"/>
            <w:tcMar>
              <w:right w:w="85" w:type="dxa"/>
            </w:tcMar>
          </w:tcPr>
          <w:p w14:paraId="49BC728B" w14:textId="6ADB9A57"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3</w:t>
            </w:r>
          </w:p>
        </w:tc>
        <w:tc>
          <w:tcPr>
            <w:tcW w:w="2670" w:type="dxa"/>
            <w:tcMar>
              <w:left w:w="85" w:type="dxa"/>
            </w:tcMar>
          </w:tcPr>
          <w:p w14:paraId="5D831EC7" w14:textId="0EAC3778"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lang w:val="en-US"/>
              </w:rPr>
              <w:t xml:space="preserve">Hoseyn – his horse is white. </w:t>
            </w:r>
            <w:r w:rsidRPr="00AA2C5F">
              <w:rPr>
                <w:rFonts w:ascii="Calibri" w:hAnsi="Calibri"/>
                <w:bCs/>
                <w:lang w:val="en-US"/>
              </w:rPr>
              <w:t>[P. Hoseyn, asbaš sefid ast]</w:t>
            </w:r>
          </w:p>
        </w:tc>
        <w:sdt>
          <w:sdtPr>
            <w:rPr>
              <w:rFonts w:ascii="Calibri" w:hAnsi="Calibri" w:cstheme="minorHAnsi"/>
              <w:b/>
              <w:color w:val="0070C0"/>
              <w:szCs w:val="20"/>
              <w:lang w:val="af-ZA"/>
            </w:rPr>
            <w:id w:val="201294585"/>
            <w:placeholder>
              <w:docPart w:val="6AB2FE2F6AB34D009BA5807ADB8D085D"/>
            </w:placeholder>
            <w:showingPlcHdr/>
          </w:sdtPr>
          <w:sdtEndPr/>
          <w:sdtContent>
            <w:tc>
              <w:tcPr>
                <w:tcW w:w="3419" w:type="dxa"/>
                <w:tcMar>
                  <w:left w:w="85" w:type="dxa"/>
                </w:tcMar>
              </w:tcPr>
              <w:p w14:paraId="41A380DE" w14:textId="6D31CBF9"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9499362"/>
            <w:placeholder>
              <w:docPart w:val="0F19255ED303431ABC4E8B0C9A00D213"/>
            </w:placeholder>
            <w:showingPlcHdr/>
          </w:sdtPr>
          <w:sdtEndPr/>
          <w:sdtContent>
            <w:tc>
              <w:tcPr>
                <w:tcW w:w="2696" w:type="dxa"/>
                <w:tcMar>
                  <w:left w:w="85" w:type="dxa"/>
                </w:tcMar>
              </w:tcPr>
              <w:p w14:paraId="2859EDD3" w14:textId="586A18A0"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3399A9B6" w14:textId="77777777" w:rsidTr="00DE2EF8">
        <w:trPr>
          <w:trHeight w:val="340"/>
        </w:trPr>
        <w:tc>
          <w:tcPr>
            <w:tcW w:w="720" w:type="dxa"/>
            <w:tcMar>
              <w:right w:w="85" w:type="dxa"/>
            </w:tcMar>
          </w:tcPr>
          <w:p w14:paraId="4744D6B8" w14:textId="1BB7D80E"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Mar>
              <w:left w:w="85" w:type="dxa"/>
            </w:tcMar>
          </w:tcPr>
          <w:p w14:paraId="36EE20CB" w14:textId="6DA55C9F"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Parisa – her horse is white. </w:t>
            </w:r>
            <w:r w:rsidRPr="00AA2C5F">
              <w:rPr>
                <w:rFonts w:ascii="Calibri" w:hAnsi="Calibri"/>
                <w:bCs/>
                <w:lang w:val="en-US"/>
              </w:rPr>
              <w:t>[P. Parisā, asbaš sefid ast]</w:t>
            </w:r>
          </w:p>
        </w:tc>
        <w:sdt>
          <w:sdtPr>
            <w:rPr>
              <w:rFonts w:ascii="Calibri" w:hAnsi="Calibri" w:cstheme="minorHAnsi"/>
              <w:b/>
              <w:color w:val="0070C0"/>
              <w:szCs w:val="20"/>
              <w:lang w:val="af-ZA"/>
            </w:rPr>
            <w:id w:val="-1768842426"/>
            <w:placeholder>
              <w:docPart w:val="D190A059A79742B0A2C9D780540E0A70"/>
            </w:placeholder>
            <w:showingPlcHdr/>
          </w:sdtPr>
          <w:sdtEndPr/>
          <w:sdtContent>
            <w:tc>
              <w:tcPr>
                <w:tcW w:w="3419" w:type="dxa"/>
                <w:tcMar>
                  <w:left w:w="85" w:type="dxa"/>
                </w:tcMar>
              </w:tcPr>
              <w:p w14:paraId="638355FA" w14:textId="1217131C"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27724922"/>
            <w:placeholder>
              <w:docPart w:val="3E6C9599B1BC4E7EBA7278A52A6319D7"/>
            </w:placeholder>
            <w:showingPlcHdr/>
          </w:sdtPr>
          <w:sdtEndPr/>
          <w:sdtContent>
            <w:tc>
              <w:tcPr>
                <w:tcW w:w="2696" w:type="dxa"/>
                <w:tcMar>
                  <w:left w:w="85" w:type="dxa"/>
                </w:tcMar>
              </w:tcPr>
              <w:p w14:paraId="0AD206FA" w14:textId="5E65B801"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3E86B38B" w14:textId="77777777" w:rsidTr="00DE2EF8">
        <w:trPr>
          <w:trHeight w:val="340"/>
        </w:trPr>
        <w:tc>
          <w:tcPr>
            <w:tcW w:w="720" w:type="dxa"/>
            <w:tcMar>
              <w:right w:w="85" w:type="dxa"/>
            </w:tcMar>
          </w:tcPr>
          <w:p w14:paraId="051644A8" w14:textId="255BCD76"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Mar>
              <w:left w:w="85" w:type="dxa"/>
            </w:tcMar>
          </w:tcPr>
          <w:p w14:paraId="42549AF3" w14:textId="2772DAB5"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Our horse is black. </w:t>
            </w:r>
            <w:r w:rsidRPr="00AA2C5F">
              <w:rPr>
                <w:rFonts w:ascii="Calibri" w:hAnsi="Calibri"/>
                <w:bCs/>
                <w:lang w:val="en-US"/>
              </w:rPr>
              <w:t>[P. mā, asbemān siyāh ast]</w:t>
            </w:r>
          </w:p>
        </w:tc>
        <w:sdt>
          <w:sdtPr>
            <w:rPr>
              <w:rFonts w:ascii="Calibri" w:hAnsi="Calibri" w:cstheme="minorHAnsi"/>
              <w:b/>
              <w:color w:val="0070C0"/>
              <w:szCs w:val="20"/>
              <w:lang w:val="af-ZA"/>
            </w:rPr>
            <w:id w:val="-1085684471"/>
            <w:placeholder>
              <w:docPart w:val="11ADFEF0F2EA4D5DBF3AAC28BC0F3F5C"/>
            </w:placeholder>
            <w:showingPlcHdr/>
          </w:sdtPr>
          <w:sdtEndPr/>
          <w:sdtContent>
            <w:tc>
              <w:tcPr>
                <w:tcW w:w="3419" w:type="dxa"/>
                <w:tcMar>
                  <w:left w:w="85" w:type="dxa"/>
                </w:tcMar>
              </w:tcPr>
              <w:p w14:paraId="2D74DA0B" w14:textId="2B47B315"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143862"/>
            <w:placeholder>
              <w:docPart w:val="6203B58A9CCD4089851D8F8935BB7A9A"/>
            </w:placeholder>
            <w:showingPlcHdr/>
          </w:sdtPr>
          <w:sdtEndPr/>
          <w:sdtContent>
            <w:tc>
              <w:tcPr>
                <w:tcW w:w="2696" w:type="dxa"/>
                <w:tcMar>
                  <w:left w:w="85" w:type="dxa"/>
                </w:tcMar>
              </w:tcPr>
              <w:p w14:paraId="3C6D2F0F" w14:textId="614F499F"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7741B639" w14:textId="77777777" w:rsidTr="00DE2EF8">
        <w:trPr>
          <w:trHeight w:val="340"/>
        </w:trPr>
        <w:tc>
          <w:tcPr>
            <w:tcW w:w="720" w:type="dxa"/>
            <w:tcMar>
              <w:right w:w="85" w:type="dxa"/>
            </w:tcMar>
          </w:tcPr>
          <w:p w14:paraId="50A2A394" w14:textId="3A601186"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tcMar>
              <w:left w:w="85" w:type="dxa"/>
            </w:tcMar>
          </w:tcPr>
          <w:p w14:paraId="0A6A3491" w14:textId="6B3C9E3D" w:rsidR="00B337B3" w:rsidRPr="000B2E24" w:rsidRDefault="00B337B3" w:rsidP="006B79AC">
            <w:pPr>
              <w:tabs>
                <w:tab w:val="left" w:pos="567"/>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Your (pl.) horse is brown. </w:t>
            </w:r>
            <w:r w:rsidRPr="00AA2C5F">
              <w:rPr>
                <w:rFonts w:ascii="Calibri" w:hAnsi="Calibri"/>
                <w:bCs/>
                <w:lang w:val="en-US"/>
              </w:rPr>
              <w:t xml:space="preserve">[P. šomā, asbetān </w:t>
            </w:r>
            <w:r>
              <w:rPr>
                <w:rFonts w:ascii="Calibri" w:hAnsi="Calibri"/>
                <w:bCs/>
                <w:lang w:val="en-US"/>
              </w:rPr>
              <w:t>ġ</w:t>
            </w:r>
            <w:r w:rsidRPr="00AA2C5F">
              <w:rPr>
                <w:rFonts w:ascii="Calibri" w:hAnsi="Calibri"/>
                <w:bCs/>
                <w:lang w:val="en-US"/>
              </w:rPr>
              <w:t>ahʋeyi ast]</w:t>
            </w:r>
          </w:p>
        </w:tc>
        <w:sdt>
          <w:sdtPr>
            <w:rPr>
              <w:rFonts w:ascii="Calibri" w:hAnsi="Calibri" w:cstheme="minorHAnsi"/>
              <w:b/>
              <w:color w:val="0070C0"/>
              <w:szCs w:val="20"/>
              <w:lang w:val="af-ZA"/>
            </w:rPr>
            <w:id w:val="813067760"/>
            <w:placeholder>
              <w:docPart w:val="659235B3ED3A47BDB904632D842A79F6"/>
            </w:placeholder>
            <w:showingPlcHdr/>
          </w:sdtPr>
          <w:sdtEndPr/>
          <w:sdtContent>
            <w:tc>
              <w:tcPr>
                <w:tcW w:w="3419" w:type="dxa"/>
                <w:tcMar>
                  <w:left w:w="85" w:type="dxa"/>
                </w:tcMar>
              </w:tcPr>
              <w:p w14:paraId="3C439193" w14:textId="71EBAAC6"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38248748"/>
            <w:placeholder>
              <w:docPart w:val="E7496452941F4059846DD2B7D8E00B26"/>
            </w:placeholder>
            <w:showingPlcHdr/>
          </w:sdtPr>
          <w:sdtEndPr/>
          <w:sdtContent>
            <w:tc>
              <w:tcPr>
                <w:tcW w:w="2696" w:type="dxa"/>
                <w:tcMar>
                  <w:left w:w="85" w:type="dxa"/>
                </w:tcMar>
              </w:tcPr>
              <w:p w14:paraId="2CEDB2B9" w14:textId="78EC41A5"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7D485477" w14:textId="77777777" w:rsidTr="00DE2EF8">
        <w:trPr>
          <w:trHeight w:val="340"/>
        </w:trPr>
        <w:tc>
          <w:tcPr>
            <w:tcW w:w="720" w:type="dxa"/>
            <w:tcMar>
              <w:right w:w="85" w:type="dxa"/>
            </w:tcMar>
          </w:tcPr>
          <w:p w14:paraId="2EF89175" w14:textId="1D316950"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lastRenderedPageBreak/>
              <w:t>4</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Mar>
              <w:left w:w="85" w:type="dxa"/>
            </w:tcMar>
          </w:tcPr>
          <w:p w14:paraId="10F10CF3" w14:textId="46F8A912" w:rsidR="00B337B3" w:rsidRPr="000B2E24" w:rsidRDefault="00B337B3"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Their horse is white. </w:t>
            </w:r>
            <w:r w:rsidRPr="00AA2C5F">
              <w:rPr>
                <w:rFonts w:ascii="Calibri" w:hAnsi="Calibri"/>
                <w:bCs/>
                <w:lang w:val="en-US"/>
              </w:rPr>
              <w:t>[P. ānhā, asbešān sefid ast]</w:t>
            </w:r>
          </w:p>
        </w:tc>
        <w:sdt>
          <w:sdtPr>
            <w:rPr>
              <w:rFonts w:ascii="Calibri" w:hAnsi="Calibri" w:cstheme="minorHAnsi"/>
              <w:b/>
              <w:color w:val="0070C0"/>
              <w:szCs w:val="20"/>
              <w:lang w:val="af-ZA"/>
            </w:rPr>
            <w:id w:val="-457873775"/>
            <w:placeholder>
              <w:docPart w:val="2D303FA8ECA44A3BB20BA43253C421DE"/>
            </w:placeholder>
            <w:showingPlcHdr/>
          </w:sdtPr>
          <w:sdtEndPr/>
          <w:sdtContent>
            <w:tc>
              <w:tcPr>
                <w:tcW w:w="3419" w:type="dxa"/>
                <w:tcMar>
                  <w:left w:w="85" w:type="dxa"/>
                </w:tcMar>
              </w:tcPr>
              <w:p w14:paraId="43CF352C" w14:textId="0E8FF88F"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13289521"/>
            <w:placeholder>
              <w:docPart w:val="76E0845EFD9545EC885CD6A5D285A8AC"/>
            </w:placeholder>
            <w:showingPlcHdr/>
          </w:sdtPr>
          <w:sdtEndPr/>
          <w:sdtContent>
            <w:tc>
              <w:tcPr>
                <w:tcW w:w="2696" w:type="dxa"/>
                <w:tcMar>
                  <w:left w:w="85" w:type="dxa"/>
                </w:tcMar>
              </w:tcPr>
              <w:p w14:paraId="46BAFB02" w14:textId="1013A2AF"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64ED6025" w14:textId="77777777" w:rsidTr="00DE2EF8">
        <w:trPr>
          <w:trHeight w:val="340"/>
        </w:trPr>
        <w:tc>
          <w:tcPr>
            <w:tcW w:w="720" w:type="dxa"/>
            <w:tcMar>
              <w:right w:w="85" w:type="dxa"/>
            </w:tcMar>
          </w:tcPr>
          <w:p w14:paraId="6A39F58D" w14:textId="66BDC4E8"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Mar>
              <w:left w:w="85" w:type="dxa"/>
            </w:tcMar>
          </w:tcPr>
          <w:p w14:paraId="4C8E0C05" w14:textId="64725D1C" w:rsidR="00B337B3" w:rsidRPr="000B2E24" w:rsidRDefault="00B337B3"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Maryamʼs three small brothers go </w:t>
            </w:r>
            <w:r w:rsidRPr="00AA2C5F">
              <w:rPr>
                <w:rFonts w:ascii="Calibri" w:hAnsi="Calibri"/>
                <w:bCs/>
                <w:lang w:val="en-US"/>
              </w:rPr>
              <w:t>[P. miraʋand]</w:t>
            </w:r>
            <w:r w:rsidRPr="00AA2C5F">
              <w:rPr>
                <w:rFonts w:ascii="Calibri" w:hAnsi="Calibri"/>
                <w:bCs/>
                <w:i/>
                <w:iCs/>
                <w:lang w:val="en-US"/>
              </w:rPr>
              <w:t xml:space="preserve"> to school.</w:t>
            </w:r>
          </w:p>
        </w:tc>
        <w:sdt>
          <w:sdtPr>
            <w:rPr>
              <w:rFonts w:ascii="Calibri" w:hAnsi="Calibri" w:cstheme="minorHAnsi"/>
              <w:b/>
              <w:color w:val="0070C0"/>
              <w:szCs w:val="20"/>
              <w:lang w:val="af-ZA"/>
            </w:rPr>
            <w:id w:val="1377037261"/>
            <w:placeholder>
              <w:docPart w:val="B93417C1A90F41FBA577BB7709BF7971"/>
            </w:placeholder>
            <w:showingPlcHdr/>
          </w:sdtPr>
          <w:sdtEndPr/>
          <w:sdtContent>
            <w:tc>
              <w:tcPr>
                <w:tcW w:w="3419" w:type="dxa"/>
                <w:tcMar>
                  <w:left w:w="85" w:type="dxa"/>
                </w:tcMar>
              </w:tcPr>
              <w:p w14:paraId="080EAFFE" w14:textId="3CE5FF95"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15050641"/>
            <w:placeholder>
              <w:docPart w:val="FF771E89B3B54A598527EC6877D47585"/>
            </w:placeholder>
            <w:showingPlcHdr/>
          </w:sdtPr>
          <w:sdtEndPr/>
          <w:sdtContent>
            <w:tc>
              <w:tcPr>
                <w:tcW w:w="2696" w:type="dxa"/>
                <w:tcMar>
                  <w:left w:w="85" w:type="dxa"/>
                </w:tcMar>
              </w:tcPr>
              <w:p w14:paraId="1D111F4A" w14:textId="291D5395"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0726DB72" w14:textId="77777777" w:rsidTr="00DE2EF8">
        <w:trPr>
          <w:trHeight w:val="340"/>
        </w:trPr>
        <w:tc>
          <w:tcPr>
            <w:tcW w:w="720" w:type="dxa"/>
            <w:tcMar>
              <w:right w:w="85" w:type="dxa"/>
            </w:tcMar>
          </w:tcPr>
          <w:p w14:paraId="018E631B" w14:textId="2F0CC408"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9</w:t>
            </w:r>
            <w:r w:rsidRPr="00DB788C">
              <w:rPr>
                <w:rFonts w:ascii="Calibri" w:hAnsi="Calibri"/>
                <w:bCs/>
              </w:rPr>
              <w:t xml:space="preserve"> </w:t>
            </w:r>
          </w:p>
        </w:tc>
        <w:tc>
          <w:tcPr>
            <w:tcW w:w="2670" w:type="dxa"/>
            <w:tcMar>
              <w:left w:w="85" w:type="dxa"/>
            </w:tcMar>
          </w:tcPr>
          <w:p w14:paraId="4E7CC4D2" w14:textId="0CE8D8AB"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Peyman’s (maternal) uncle </w:t>
            </w:r>
            <w:r w:rsidRPr="00AA2C5F">
              <w:rPr>
                <w:rFonts w:ascii="Calibri" w:hAnsi="Calibri"/>
                <w:bCs/>
                <w:lang w:val="en-US"/>
              </w:rPr>
              <w:t xml:space="preserve">[P. dāyi] </w:t>
            </w:r>
            <w:r w:rsidRPr="00AA2C5F">
              <w:rPr>
                <w:rFonts w:ascii="Calibri" w:hAnsi="Calibri"/>
                <w:bCs/>
                <w:i/>
                <w:iCs/>
                <w:lang w:val="en-US"/>
              </w:rPr>
              <w:t xml:space="preserve">works in the city </w:t>
            </w:r>
            <w:r w:rsidRPr="00AA2C5F">
              <w:rPr>
                <w:rFonts w:ascii="Calibri" w:hAnsi="Calibri"/>
                <w:bCs/>
                <w:lang w:val="en-US"/>
              </w:rPr>
              <w:t>[P. dar shahr]</w:t>
            </w:r>
            <w:r w:rsidRPr="00AA2C5F">
              <w:rPr>
                <w:rFonts w:ascii="Calibri" w:hAnsi="Calibri"/>
                <w:bCs/>
                <w:i/>
                <w:iCs/>
                <w:lang w:val="en-US"/>
              </w:rPr>
              <w:t>.</w:t>
            </w:r>
          </w:p>
        </w:tc>
        <w:sdt>
          <w:sdtPr>
            <w:rPr>
              <w:rFonts w:ascii="Calibri" w:hAnsi="Calibri" w:cstheme="minorHAnsi"/>
              <w:b/>
              <w:color w:val="0070C0"/>
              <w:szCs w:val="20"/>
              <w:lang w:val="af-ZA"/>
            </w:rPr>
            <w:id w:val="-1657682554"/>
            <w:placeholder>
              <w:docPart w:val="7939B0901AFE4397BD0D79BDAE64DB94"/>
            </w:placeholder>
            <w:showingPlcHdr/>
          </w:sdtPr>
          <w:sdtEndPr/>
          <w:sdtContent>
            <w:tc>
              <w:tcPr>
                <w:tcW w:w="3419" w:type="dxa"/>
                <w:tcMar>
                  <w:left w:w="85" w:type="dxa"/>
                </w:tcMar>
              </w:tcPr>
              <w:p w14:paraId="47F02E29" w14:textId="02F4C9C2"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41099624"/>
            <w:placeholder>
              <w:docPart w:val="51698AC3F4DB4161AB7872A049821521"/>
            </w:placeholder>
            <w:showingPlcHdr/>
          </w:sdtPr>
          <w:sdtEndPr/>
          <w:sdtContent>
            <w:tc>
              <w:tcPr>
                <w:tcW w:w="2696" w:type="dxa"/>
                <w:tcMar>
                  <w:left w:w="85" w:type="dxa"/>
                </w:tcMar>
              </w:tcPr>
              <w:p w14:paraId="573E5B27" w14:textId="1E29F102"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45E93A89" w14:textId="77777777" w:rsidTr="00DE2EF8">
        <w:trPr>
          <w:trHeight w:val="340"/>
        </w:trPr>
        <w:tc>
          <w:tcPr>
            <w:tcW w:w="720" w:type="dxa"/>
            <w:tcMar>
              <w:right w:w="85" w:type="dxa"/>
            </w:tcMar>
          </w:tcPr>
          <w:p w14:paraId="78BD6693" w14:textId="46940F3C"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0</w:t>
            </w:r>
          </w:p>
        </w:tc>
        <w:tc>
          <w:tcPr>
            <w:tcW w:w="2670" w:type="dxa"/>
            <w:tcMar>
              <w:left w:w="85" w:type="dxa"/>
            </w:tcMar>
          </w:tcPr>
          <w:p w14:paraId="1514FE28" w14:textId="5E0FA3A8"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My four black chickens escaped.</w:t>
            </w:r>
          </w:p>
        </w:tc>
        <w:sdt>
          <w:sdtPr>
            <w:rPr>
              <w:rFonts w:ascii="Calibri" w:hAnsi="Calibri" w:cstheme="minorHAnsi"/>
              <w:b/>
              <w:color w:val="0070C0"/>
              <w:szCs w:val="20"/>
              <w:lang w:val="af-ZA"/>
            </w:rPr>
            <w:id w:val="171772479"/>
            <w:placeholder>
              <w:docPart w:val="6A0922EDE7774364A7F53BA87C69EC63"/>
            </w:placeholder>
            <w:showingPlcHdr/>
          </w:sdtPr>
          <w:sdtEndPr/>
          <w:sdtContent>
            <w:tc>
              <w:tcPr>
                <w:tcW w:w="3419" w:type="dxa"/>
                <w:tcMar>
                  <w:left w:w="85" w:type="dxa"/>
                </w:tcMar>
              </w:tcPr>
              <w:p w14:paraId="57A53ED9" w14:textId="2A9D2E54"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71830910"/>
            <w:placeholder>
              <w:docPart w:val="645F99EAD89E47218914CC00F8C770F2"/>
            </w:placeholder>
            <w:showingPlcHdr/>
          </w:sdtPr>
          <w:sdtEndPr/>
          <w:sdtContent>
            <w:tc>
              <w:tcPr>
                <w:tcW w:w="2696" w:type="dxa"/>
                <w:tcMar>
                  <w:left w:w="85" w:type="dxa"/>
                </w:tcMar>
              </w:tcPr>
              <w:p w14:paraId="2447DB2F" w14:textId="3D7D5AB7"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2E64A9DA" w14:textId="77777777" w:rsidTr="00DE2EF8">
        <w:trPr>
          <w:trHeight w:val="340"/>
        </w:trPr>
        <w:tc>
          <w:tcPr>
            <w:tcW w:w="720" w:type="dxa"/>
            <w:tcMar>
              <w:right w:w="85" w:type="dxa"/>
            </w:tcMar>
          </w:tcPr>
          <w:p w14:paraId="1F7783F2" w14:textId="799B0D40"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1</w:t>
            </w:r>
          </w:p>
        </w:tc>
        <w:tc>
          <w:tcPr>
            <w:tcW w:w="2670" w:type="dxa"/>
            <w:tcMar>
              <w:left w:w="85" w:type="dxa"/>
            </w:tcMar>
          </w:tcPr>
          <w:p w14:paraId="470D9D27" w14:textId="15DF1020"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Hasan is selling his goats.</w:t>
            </w:r>
          </w:p>
        </w:tc>
        <w:sdt>
          <w:sdtPr>
            <w:rPr>
              <w:rFonts w:ascii="Calibri" w:hAnsi="Calibri" w:cstheme="minorHAnsi"/>
              <w:b/>
              <w:color w:val="0070C0"/>
              <w:szCs w:val="20"/>
              <w:lang w:val="af-ZA"/>
            </w:rPr>
            <w:id w:val="748923962"/>
            <w:placeholder>
              <w:docPart w:val="7FA43F9C4661465686F66EAA2E9BBE95"/>
            </w:placeholder>
            <w:showingPlcHdr/>
          </w:sdtPr>
          <w:sdtEndPr/>
          <w:sdtContent>
            <w:tc>
              <w:tcPr>
                <w:tcW w:w="3419" w:type="dxa"/>
                <w:tcMar>
                  <w:left w:w="85" w:type="dxa"/>
                </w:tcMar>
              </w:tcPr>
              <w:p w14:paraId="2C51A21D" w14:textId="46F8B189"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73801562"/>
            <w:placeholder>
              <w:docPart w:val="01F847BC4D21498CBC4F38949FAFE3BA"/>
            </w:placeholder>
            <w:showingPlcHdr/>
          </w:sdtPr>
          <w:sdtEndPr/>
          <w:sdtContent>
            <w:tc>
              <w:tcPr>
                <w:tcW w:w="2696" w:type="dxa"/>
                <w:tcMar>
                  <w:left w:w="85" w:type="dxa"/>
                </w:tcMar>
              </w:tcPr>
              <w:p w14:paraId="079B8051" w14:textId="3F0AAB5E"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075BAED9" w14:textId="77777777" w:rsidTr="00DE2EF8">
        <w:trPr>
          <w:trHeight w:val="340"/>
        </w:trPr>
        <w:tc>
          <w:tcPr>
            <w:tcW w:w="720" w:type="dxa"/>
            <w:tcMar>
              <w:right w:w="85" w:type="dxa"/>
            </w:tcMar>
          </w:tcPr>
          <w:p w14:paraId="66D4DBA5" w14:textId="69646FB4"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2</w:t>
            </w:r>
            <w:r w:rsidRPr="00DB788C">
              <w:rPr>
                <w:rFonts w:ascii="Calibri" w:hAnsi="Calibri"/>
                <w:bCs/>
              </w:rPr>
              <w:t xml:space="preserve"> </w:t>
            </w:r>
          </w:p>
        </w:tc>
        <w:tc>
          <w:tcPr>
            <w:tcW w:w="2670" w:type="dxa"/>
            <w:tcMar>
              <w:left w:w="85" w:type="dxa"/>
            </w:tcMar>
          </w:tcPr>
          <w:p w14:paraId="0EFB45C6" w14:textId="75EA8C36" w:rsidR="00B337B3" w:rsidRPr="000B2E24" w:rsidRDefault="00B337B3"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The shepherd sold his goat.</w:t>
            </w:r>
          </w:p>
        </w:tc>
        <w:sdt>
          <w:sdtPr>
            <w:rPr>
              <w:rFonts w:ascii="Calibri" w:hAnsi="Calibri" w:cstheme="minorHAnsi"/>
              <w:b/>
              <w:color w:val="0070C0"/>
              <w:szCs w:val="20"/>
              <w:lang w:val="af-ZA"/>
            </w:rPr>
            <w:id w:val="686337729"/>
            <w:placeholder>
              <w:docPart w:val="9ABDE1CA4CFA41798B0ED2CCB90B0487"/>
            </w:placeholder>
            <w:showingPlcHdr/>
          </w:sdtPr>
          <w:sdtEndPr/>
          <w:sdtContent>
            <w:tc>
              <w:tcPr>
                <w:tcW w:w="3419" w:type="dxa"/>
                <w:tcMar>
                  <w:left w:w="85" w:type="dxa"/>
                </w:tcMar>
              </w:tcPr>
              <w:p w14:paraId="698FDF7B" w14:textId="39BFF56F"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6458379"/>
            <w:placeholder>
              <w:docPart w:val="C2331270C49F49CE8489835945EFCE74"/>
            </w:placeholder>
            <w:showingPlcHdr/>
          </w:sdtPr>
          <w:sdtEndPr/>
          <w:sdtContent>
            <w:tc>
              <w:tcPr>
                <w:tcW w:w="2696" w:type="dxa"/>
                <w:tcMar>
                  <w:left w:w="85" w:type="dxa"/>
                </w:tcMar>
              </w:tcPr>
              <w:p w14:paraId="35312919" w14:textId="3E025829"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275E75FC" w14:textId="77777777" w:rsidTr="00DE2EF8">
        <w:trPr>
          <w:trHeight w:val="340"/>
        </w:trPr>
        <w:tc>
          <w:tcPr>
            <w:tcW w:w="720" w:type="dxa"/>
            <w:tcMar>
              <w:right w:w="85" w:type="dxa"/>
            </w:tcMar>
          </w:tcPr>
          <w:p w14:paraId="634F7832" w14:textId="3F88EE6C"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3</w:t>
            </w:r>
            <w:r w:rsidRPr="00DB788C">
              <w:rPr>
                <w:rFonts w:ascii="Calibri" w:hAnsi="Calibri"/>
                <w:bCs/>
              </w:rPr>
              <w:t xml:space="preserve"> </w:t>
            </w:r>
          </w:p>
        </w:tc>
        <w:tc>
          <w:tcPr>
            <w:tcW w:w="2670" w:type="dxa"/>
            <w:tcMar>
              <w:left w:w="85" w:type="dxa"/>
            </w:tcMar>
          </w:tcPr>
          <w:p w14:paraId="7AC30D4C" w14:textId="1DC79A8C"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lang w:val="en-US"/>
              </w:rPr>
              <w:t>The shepherd’s goat died.</w:t>
            </w:r>
          </w:p>
        </w:tc>
        <w:sdt>
          <w:sdtPr>
            <w:rPr>
              <w:rFonts w:ascii="Calibri" w:hAnsi="Calibri" w:cstheme="minorHAnsi"/>
              <w:b/>
              <w:color w:val="0070C0"/>
              <w:szCs w:val="20"/>
              <w:lang w:val="af-ZA"/>
            </w:rPr>
            <w:id w:val="950750470"/>
            <w:placeholder>
              <w:docPart w:val="D7CF82322D104E60B62882711BB99BB0"/>
            </w:placeholder>
            <w:showingPlcHdr/>
          </w:sdtPr>
          <w:sdtEndPr/>
          <w:sdtContent>
            <w:tc>
              <w:tcPr>
                <w:tcW w:w="3419" w:type="dxa"/>
                <w:tcMar>
                  <w:left w:w="85" w:type="dxa"/>
                </w:tcMar>
              </w:tcPr>
              <w:p w14:paraId="2768A146" w14:textId="1BC01B4A"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97766700"/>
            <w:placeholder>
              <w:docPart w:val="FFDB53E16094425CBD2240E073D992A8"/>
            </w:placeholder>
            <w:showingPlcHdr/>
          </w:sdtPr>
          <w:sdtEndPr/>
          <w:sdtContent>
            <w:tc>
              <w:tcPr>
                <w:tcW w:w="2696" w:type="dxa"/>
                <w:tcMar>
                  <w:left w:w="85" w:type="dxa"/>
                </w:tcMar>
              </w:tcPr>
              <w:p w14:paraId="6E5DEBEF" w14:textId="7FF77F0B"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337B3" w14:paraId="0BB77C0E" w14:textId="77777777" w:rsidTr="00DE2EF8">
        <w:trPr>
          <w:trHeight w:val="340"/>
        </w:trPr>
        <w:tc>
          <w:tcPr>
            <w:tcW w:w="720" w:type="dxa"/>
            <w:tcMar>
              <w:right w:w="85" w:type="dxa"/>
            </w:tcMar>
          </w:tcPr>
          <w:p w14:paraId="6DE112C5" w14:textId="1DD25FEA" w:rsidR="00B337B3" w:rsidRDefault="00B337B3"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4</w:t>
            </w:r>
            <w:r w:rsidRPr="00DB788C">
              <w:rPr>
                <w:rFonts w:ascii="Calibri" w:hAnsi="Calibri"/>
                <w:bCs/>
              </w:rPr>
              <w:t>.</w:t>
            </w:r>
            <w:r>
              <w:rPr>
                <w:rFonts w:ascii="Calibri" w:hAnsi="Calibri"/>
                <w:bCs/>
              </w:rPr>
              <w:t>14</w:t>
            </w:r>
            <w:r w:rsidRPr="00DB788C">
              <w:rPr>
                <w:rFonts w:ascii="Calibri" w:hAnsi="Calibri"/>
                <w:bCs/>
              </w:rPr>
              <w:t xml:space="preserve"> </w:t>
            </w:r>
          </w:p>
        </w:tc>
        <w:tc>
          <w:tcPr>
            <w:tcW w:w="2670" w:type="dxa"/>
            <w:tcMar>
              <w:left w:w="85" w:type="dxa"/>
            </w:tcMar>
          </w:tcPr>
          <w:p w14:paraId="6E9A01AE" w14:textId="7C7FB5DD"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bCs/>
              </w:rPr>
            </w:pPr>
            <w:r w:rsidRPr="00AA2C5F">
              <w:rPr>
                <w:rFonts w:ascii="Calibri" w:hAnsi="Calibri"/>
                <w:bCs/>
                <w:i/>
                <w:iCs/>
                <w:lang w:val="en-US"/>
              </w:rPr>
              <w:t>The shepherds’ goats died.</w:t>
            </w:r>
          </w:p>
        </w:tc>
        <w:sdt>
          <w:sdtPr>
            <w:rPr>
              <w:rFonts w:ascii="Calibri" w:hAnsi="Calibri" w:cstheme="minorHAnsi"/>
              <w:b/>
              <w:color w:val="0070C0"/>
              <w:szCs w:val="20"/>
              <w:lang w:val="af-ZA"/>
            </w:rPr>
            <w:id w:val="-1394424384"/>
            <w:placeholder>
              <w:docPart w:val="9978D59F68DF4E78B1D3535BAC631F48"/>
            </w:placeholder>
            <w:showingPlcHdr/>
          </w:sdtPr>
          <w:sdtEndPr/>
          <w:sdtContent>
            <w:tc>
              <w:tcPr>
                <w:tcW w:w="3419" w:type="dxa"/>
                <w:tcMar>
                  <w:left w:w="85" w:type="dxa"/>
                </w:tcMar>
              </w:tcPr>
              <w:p w14:paraId="6052647C" w14:textId="57E55AE2" w:rsidR="00B337B3" w:rsidRPr="00993BC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993BC3">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47664580"/>
            <w:placeholder>
              <w:docPart w:val="6092179E5FF146A8A6B9F00A666F4B5C"/>
            </w:placeholder>
            <w:showingPlcHdr/>
          </w:sdtPr>
          <w:sdtEndPr/>
          <w:sdtContent>
            <w:tc>
              <w:tcPr>
                <w:tcW w:w="2696" w:type="dxa"/>
                <w:tcMar>
                  <w:left w:w="85" w:type="dxa"/>
                </w:tcMar>
              </w:tcPr>
              <w:p w14:paraId="71AF2FA7" w14:textId="3CC7E74B" w:rsidR="00B337B3" w:rsidRDefault="00B337B3"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3BE4303F" w14:textId="5B8B2F3A" w:rsidR="00BE03DA" w:rsidRPr="00A9169D" w:rsidRDefault="00A9169D" w:rsidP="004F2E9D">
      <w:pPr>
        <w:tabs>
          <w:tab w:val="left" w:pos="567"/>
          <w:tab w:val="left" w:pos="1701"/>
          <w:tab w:val="left" w:pos="1985"/>
          <w:tab w:val="left" w:pos="7938"/>
        </w:tabs>
        <w:overflowPunct w:val="0"/>
        <w:autoSpaceDE w:val="0"/>
        <w:autoSpaceDN w:val="0"/>
        <w:adjustRightInd w:val="0"/>
        <w:spacing w:before="240" w:after="40"/>
        <w:textAlignment w:val="baseline"/>
        <w:rPr>
          <w:rFonts w:ascii="Calibri" w:hAnsi="Calibri"/>
          <w:b/>
        </w:rPr>
      </w:pPr>
      <w:r>
        <w:rPr>
          <w:rFonts w:ascii="Calibri" w:hAnsi="Calibri"/>
          <w:b/>
        </w:rPr>
        <w:t xml:space="preserve">5. </w:t>
      </w:r>
      <w:r w:rsidR="00BE03DA" w:rsidRPr="00A9169D">
        <w:rPr>
          <w:rFonts w:ascii="Calibri" w:hAnsi="Calibri"/>
          <w:b/>
        </w:rPr>
        <w:t>Flagging: orientation and relations</w:t>
      </w:r>
    </w:p>
    <w:tbl>
      <w:tblPr>
        <w:tblStyle w:val="TableGrid"/>
        <w:tblW w:w="951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57" w:type="dxa"/>
          <w:bottom w:w="57" w:type="dxa"/>
          <w:right w:w="85" w:type="dxa"/>
        </w:tblCellMar>
        <w:tblLook w:val="04A0" w:firstRow="1" w:lastRow="0" w:firstColumn="1" w:lastColumn="0" w:noHBand="0" w:noVBand="1"/>
      </w:tblPr>
      <w:tblGrid>
        <w:gridCol w:w="720"/>
        <w:gridCol w:w="2670"/>
        <w:gridCol w:w="3419"/>
        <w:gridCol w:w="2701"/>
      </w:tblGrid>
      <w:tr w:rsidR="00BD0F0F" w14:paraId="263A54EA" w14:textId="753B33AF" w:rsidTr="00DE2EF8">
        <w:trPr>
          <w:trHeight w:val="340"/>
        </w:trPr>
        <w:tc>
          <w:tcPr>
            <w:tcW w:w="720" w:type="dxa"/>
          </w:tcPr>
          <w:p w14:paraId="7D5FC3F0" w14:textId="764DF1A8"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 xml:space="preserve">.1 </w:t>
            </w:r>
          </w:p>
        </w:tc>
        <w:tc>
          <w:tcPr>
            <w:tcW w:w="2670" w:type="dxa"/>
            <w:tcMar>
              <w:left w:w="85" w:type="dxa"/>
              <w:right w:w="57" w:type="dxa"/>
            </w:tcMar>
          </w:tcPr>
          <w:p w14:paraId="5DECDB0D" w14:textId="62D53BFE" w:rsidR="00BD0F0F" w:rsidRPr="0092394D" w:rsidRDefault="00BD0F0F" w:rsidP="00233B43">
            <w:pPr>
              <w:tabs>
                <w:tab w:val="left" w:pos="567"/>
                <w:tab w:val="left" w:pos="709"/>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The boy cut the rope with a knife </w:t>
            </w:r>
            <w:r w:rsidRPr="00AA2C5F">
              <w:rPr>
                <w:rFonts w:ascii="Calibri" w:hAnsi="Calibri"/>
                <w:bCs/>
                <w:lang w:val="en-US"/>
              </w:rPr>
              <w:t>[P. čāqu]</w:t>
            </w:r>
            <w:r>
              <w:rPr>
                <w:rFonts w:ascii="Calibri" w:hAnsi="Calibri"/>
                <w:bCs/>
                <w:lang w:val="en-US"/>
              </w:rPr>
              <w:t>.</w:t>
            </w:r>
          </w:p>
        </w:tc>
        <w:sdt>
          <w:sdtPr>
            <w:rPr>
              <w:rFonts w:ascii="Calibri" w:hAnsi="Calibri" w:cstheme="minorHAnsi"/>
              <w:b/>
              <w:color w:val="0070C0"/>
              <w:szCs w:val="20"/>
              <w:lang w:val="af-ZA"/>
            </w:rPr>
            <w:id w:val="2030530320"/>
            <w:placeholder>
              <w:docPart w:val="3BCF5DD536D84442B98B4ECB47432456"/>
            </w:placeholder>
            <w:showingPlcHdr/>
          </w:sdtPr>
          <w:sdtEndPr/>
          <w:sdtContent>
            <w:tc>
              <w:tcPr>
                <w:tcW w:w="3419" w:type="dxa"/>
                <w:tcMar>
                  <w:left w:w="85" w:type="dxa"/>
                  <w:right w:w="57" w:type="dxa"/>
                </w:tcMar>
              </w:tcPr>
              <w:p w14:paraId="629C6E24" w14:textId="069255CB"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56577830"/>
            <w:placeholder>
              <w:docPart w:val="31841548B2D44D058F819B52812F48DA"/>
            </w:placeholder>
            <w:showingPlcHdr/>
          </w:sdtPr>
          <w:sdtEndPr/>
          <w:sdtContent>
            <w:tc>
              <w:tcPr>
                <w:tcW w:w="2701" w:type="dxa"/>
                <w:tcMar>
                  <w:left w:w="85" w:type="dxa"/>
                  <w:right w:w="57" w:type="dxa"/>
                </w:tcMar>
              </w:tcPr>
              <w:p w14:paraId="7B3AA473" w14:textId="42B5E0AE"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6A4B4A1D" w14:textId="6C8E549A" w:rsidTr="00DE2EF8">
        <w:trPr>
          <w:trHeight w:val="340"/>
        </w:trPr>
        <w:tc>
          <w:tcPr>
            <w:tcW w:w="720" w:type="dxa"/>
          </w:tcPr>
          <w:p w14:paraId="26D855D3" w14:textId="5FD86082"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Mar>
              <w:left w:w="85" w:type="dxa"/>
              <w:right w:w="57" w:type="dxa"/>
            </w:tcMar>
          </w:tcPr>
          <w:p w14:paraId="546137B3" w14:textId="6733BFCF"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The girl cut the ropes with a knife </w:t>
            </w:r>
            <w:r w:rsidRPr="00AA2C5F">
              <w:rPr>
                <w:rFonts w:ascii="Calibri" w:hAnsi="Calibri"/>
                <w:bCs/>
                <w:lang w:val="en-US"/>
              </w:rPr>
              <w:t>[P. čāqu].</w:t>
            </w:r>
          </w:p>
        </w:tc>
        <w:sdt>
          <w:sdtPr>
            <w:rPr>
              <w:rFonts w:ascii="Calibri" w:hAnsi="Calibri" w:cstheme="minorHAnsi"/>
              <w:b/>
              <w:color w:val="0070C0"/>
              <w:szCs w:val="20"/>
              <w:lang w:val="af-ZA"/>
            </w:rPr>
            <w:id w:val="396954047"/>
            <w:placeholder>
              <w:docPart w:val="0940A7A3D5F94088B558324D9A087934"/>
            </w:placeholder>
            <w:showingPlcHdr/>
          </w:sdtPr>
          <w:sdtEndPr/>
          <w:sdtContent>
            <w:tc>
              <w:tcPr>
                <w:tcW w:w="3419" w:type="dxa"/>
                <w:tcMar>
                  <w:left w:w="85" w:type="dxa"/>
                  <w:right w:w="57" w:type="dxa"/>
                </w:tcMar>
              </w:tcPr>
              <w:p w14:paraId="30A2A2C6" w14:textId="10780C13"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44092911"/>
            <w:placeholder>
              <w:docPart w:val="8389FAFFC112491795728A56D1845037"/>
            </w:placeholder>
            <w:showingPlcHdr/>
          </w:sdtPr>
          <w:sdtEndPr/>
          <w:sdtContent>
            <w:tc>
              <w:tcPr>
                <w:tcW w:w="2701" w:type="dxa"/>
                <w:tcMar>
                  <w:left w:w="85" w:type="dxa"/>
                  <w:right w:w="57" w:type="dxa"/>
                </w:tcMar>
              </w:tcPr>
              <w:p w14:paraId="2B507AC7" w14:textId="099AE313"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12F29FE5" w14:textId="365B7EC0" w:rsidTr="00DE2EF8">
        <w:trPr>
          <w:trHeight w:val="340"/>
        </w:trPr>
        <w:tc>
          <w:tcPr>
            <w:tcW w:w="720" w:type="dxa"/>
          </w:tcPr>
          <w:p w14:paraId="65671F9D" w14:textId="63F8AA48"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3</w:t>
            </w:r>
          </w:p>
        </w:tc>
        <w:tc>
          <w:tcPr>
            <w:tcW w:w="2670" w:type="dxa"/>
            <w:tcMar>
              <w:left w:w="85" w:type="dxa"/>
              <w:right w:w="57" w:type="dxa"/>
            </w:tcMar>
          </w:tcPr>
          <w:p w14:paraId="4034A526" w14:textId="0BF36B6D" w:rsidR="00BD0F0F" w:rsidRPr="0092394D"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He gave the stick to the girl.</w:t>
            </w:r>
          </w:p>
        </w:tc>
        <w:sdt>
          <w:sdtPr>
            <w:rPr>
              <w:rFonts w:ascii="Calibri" w:hAnsi="Calibri" w:cstheme="minorHAnsi"/>
              <w:b/>
              <w:color w:val="0070C0"/>
              <w:szCs w:val="20"/>
              <w:lang w:val="af-ZA"/>
            </w:rPr>
            <w:id w:val="254786924"/>
            <w:placeholder>
              <w:docPart w:val="2692191A05E8466DA5064F34E934BDDA"/>
            </w:placeholder>
            <w:showingPlcHdr/>
          </w:sdtPr>
          <w:sdtEndPr/>
          <w:sdtContent>
            <w:tc>
              <w:tcPr>
                <w:tcW w:w="3419" w:type="dxa"/>
                <w:tcMar>
                  <w:left w:w="85" w:type="dxa"/>
                  <w:right w:w="57" w:type="dxa"/>
                </w:tcMar>
              </w:tcPr>
              <w:p w14:paraId="3EB077D9" w14:textId="1984526A"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08554249"/>
            <w:placeholder>
              <w:docPart w:val="0C44C9F9EBA74FDF9C9C4BA3F7E78BDB"/>
            </w:placeholder>
            <w:showingPlcHdr/>
          </w:sdtPr>
          <w:sdtEndPr/>
          <w:sdtContent>
            <w:tc>
              <w:tcPr>
                <w:tcW w:w="2701" w:type="dxa"/>
                <w:tcMar>
                  <w:left w:w="85" w:type="dxa"/>
                  <w:right w:w="57" w:type="dxa"/>
                </w:tcMar>
              </w:tcPr>
              <w:p w14:paraId="6F1A5746" w14:textId="7413524B"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5DDD740" w14:textId="7A9738B0" w:rsidTr="00DE2EF8">
        <w:trPr>
          <w:trHeight w:val="340"/>
        </w:trPr>
        <w:tc>
          <w:tcPr>
            <w:tcW w:w="720" w:type="dxa"/>
          </w:tcPr>
          <w:p w14:paraId="00ECC26D" w14:textId="0F970F00"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Mar>
              <w:left w:w="85" w:type="dxa"/>
              <w:right w:w="57" w:type="dxa"/>
            </w:tcMar>
          </w:tcPr>
          <w:p w14:paraId="15EB85D9" w14:textId="0388D48B" w:rsidR="00BD0F0F" w:rsidRPr="000B2E24" w:rsidRDefault="00732D4E" w:rsidP="00233B43">
            <w:pPr>
              <w:tabs>
                <w:tab w:val="left" w:pos="567"/>
                <w:tab w:val="left" w:pos="709"/>
              </w:tabs>
              <w:overflowPunct w:val="0"/>
              <w:autoSpaceDE w:val="0"/>
              <w:autoSpaceDN w:val="0"/>
              <w:adjustRightInd w:val="0"/>
              <w:jc w:val="left"/>
              <w:textAlignment w:val="baseline"/>
              <w:rPr>
                <w:rFonts w:ascii="Calibri" w:hAnsi="Calibri"/>
                <w:bCs/>
                <w:lang w:val="en-US"/>
              </w:rPr>
            </w:pPr>
            <w:r w:rsidRPr="00A90BF1">
              <w:rPr>
                <w:rFonts w:ascii="Calibri" w:hAnsi="Calibri"/>
                <w:bCs/>
                <w:i/>
                <w:iCs/>
              </w:rPr>
              <w:t>That stick –</w:t>
            </w:r>
            <w:r>
              <w:rPr>
                <w:rFonts w:ascii="Calibri" w:hAnsi="Calibri"/>
                <w:bCs/>
                <w:i/>
                <w:iCs/>
              </w:rPr>
              <w:t xml:space="preserve"> </w:t>
            </w:r>
            <w:r w:rsidR="00BD0F0F" w:rsidRPr="00AA2C5F">
              <w:rPr>
                <w:rFonts w:ascii="Calibri" w:hAnsi="Calibri"/>
                <w:bCs/>
                <w:i/>
                <w:iCs/>
                <w:lang w:val="en-US"/>
              </w:rPr>
              <w:t xml:space="preserve">Peyman gave it to the women </w:t>
            </w:r>
            <w:r w:rsidR="00BD0F0F" w:rsidRPr="00AA2C5F">
              <w:rPr>
                <w:rFonts w:ascii="Calibri" w:hAnsi="Calibri"/>
                <w:bCs/>
                <w:lang w:val="en-US"/>
              </w:rPr>
              <w:t>[P. xānomhā]</w:t>
            </w:r>
            <w:r w:rsidR="00BD0F0F" w:rsidRPr="00AA2C5F">
              <w:rPr>
                <w:rFonts w:ascii="Calibri" w:hAnsi="Calibri"/>
                <w:bCs/>
                <w:i/>
                <w:iCs/>
                <w:lang w:val="en-US"/>
              </w:rPr>
              <w:t>.</w:t>
            </w:r>
          </w:p>
        </w:tc>
        <w:sdt>
          <w:sdtPr>
            <w:rPr>
              <w:rFonts w:ascii="Calibri" w:hAnsi="Calibri" w:cstheme="minorHAnsi"/>
              <w:b/>
              <w:color w:val="0070C0"/>
              <w:szCs w:val="20"/>
              <w:lang w:val="af-ZA"/>
            </w:rPr>
            <w:id w:val="1394312968"/>
            <w:placeholder>
              <w:docPart w:val="DF0FDD55DA304051AA30D772DE7D291B"/>
            </w:placeholder>
            <w:showingPlcHdr/>
          </w:sdtPr>
          <w:sdtEndPr/>
          <w:sdtContent>
            <w:tc>
              <w:tcPr>
                <w:tcW w:w="3419" w:type="dxa"/>
                <w:tcMar>
                  <w:left w:w="85" w:type="dxa"/>
                  <w:right w:w="57" w:type="dxa"/>
                </w:tcMar>
              </w:tcPr>
              <w:p w14:paraId="077A9CCB" w14:textId="574C984E"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47390400"/>
            <w:placeholder>
              <w:docPart w:val="D8ECA1768A69458580BA24676C3E1EEB"/>
            </w:placeholder>
            <w:showingPlcHdr/>
          </w:sdtPr>
          <w:sdtEndPr/>
          <w:sdtContent>
            <w:tc>
              <w:tcPr>
                <w:tcW w:w="2701" w:type="dxa"/>
                <w:tcMar>
                  <w:left w:w="85" w:type="dxa"/>
                  <w:right w:w="57" w:type="dxa"/>
                </w:tcMar>
              </w:tcPr>
              <w:p w14:paraId="1666BA64" w14:textId="450648B7"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2AA22DF5" w14:textId="4CEEC447" w:rsidTr="00DE2EF8">
        <w:trPr>
          <w:trHeight w:val="340"/>
        </w:trPr>
        <w:tc>
          <w:tcPr>
            <w:tcW w:w="720" w:type="dxa"/>
          </w:tcPr>
          <w:p w14:paraId="2A9776A0" w14:textId="26282D93"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Mar>
              <w:left w:w="85" w:type="dxa"/>
              <w:right w:w="57" w:type="dxa"/>
            </w:tcMar>
          </w:tcPr>
          <w:p w14:paraId="0FAE9515" w14:textId="7755D955"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The women gave the bread to the man.</w:t>
            </w:r>
          </w:p>
        </w:tc>
        <w:sdt>
          <w:sdtPr>
            <w:rPr>
              <w:rFonts w:ascii="Calibri" w:hAnsi="Calibri" w:cstheme="minorHAnsi"/>
              <w:b/>
              <w:color w:val="0070C0"/>
              <w:szCs w:val="20"/>
              <w:lang w:val="af-ZA"/>
            </w:rPr>
            <w:id w:val="872650757"/>
            <w:placeholder>
              <w:docPart w:val="D1599A0A358D4710A6A4D9472BA04690"/>
            </w:placeholder>
            <w:showingPlcHdr/>
          </w:sdtPr>
          <w:sdtEndPr/>
          <w:sdtContent>
            <w:tc>
              <w:tcPr>
                <w:tcW w:w="3419" w:type="dxa"/>
                <w:tcMar>
                  <w:left w:w="85" w:type="dxa"/>
                  <w:right w:w="57" w:type="dxa"/>
                </w:tcMar>
              </w:tcPr>
              <w:p w14:paraId="379A0442" w14:textId="2FA825B1"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94503273"/>
            <w:placeholder>
              <w:docPart w:val="19F2329062EA44E5A536DFCE3524AC48"/>
            </w:placeholder>
            <w:showingPlcHdr/>
          </w:sdtPr>
          <w:sdtEndPr/>
          <w:sdtContent>
            <w:tc>
              <w:tcPr>
                <w:tcW w:w="2701" w:type="dxa"/>
                <w:tcMar>
                  <w:left w:w="85" w:type="dxa"/>
                  <w:right w:w="57" w:type="dxa"/>
                </w:tcMar>
              </w:tcPr>
              <w:p w14:paraId="7EECAD5C" w14:textId="1C633500"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546895B9" w14:textId="001E4815" w:rsidTr="00DE2EF8">
        <w:trPr>
          <w:trHeight w:val="340"/>
        </w:trPr>
        <w:tc>
          <w:tcPr>
            <w:tcW w:w="720" w:type="dxa"/>
          </w:tcPr>
          <w:p w14:paraId="2AC9E739" w14:textId="55485591"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tcMar>
              <w:left w:w="85" w:type="dxa"/>
              <w:right w:w="57" w:type="dxa"/>
            </w:tcMar>
            <w:vAlign w:val="center"/>
          </w:tcPr>
          <w:p w14:paraId="1EB839AB" w14:textId="00AA479D" w:rsidR="00BD0F0F" w:rsidRPr="000B2E24" w:rsidRDefault="00BD0F0F" w:rsidP="00233B43">
            <w:pPr>
              <w:tabs>
                <w:tab w:val="left" w:pos="567"/>
                <w:tab w:val="left" w:pos="709"/>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Maryam gave the bread to me.</w:t>
            </w:r>
          </w:p>
        </w:tc>
        <w:sdt>
          <w:sdtPr>
            <w:rPr>
              <w:rFonts w:ascii="Calibri" w:hAnsi="Calibri" w:cstheme="minorHAnsi"/>
              <w:b/>
              <w:color w:val="0070C0"/>
              <w:szCs w:val="20"/>
              <w:lang w:val="af-ZA"/>
            </w:rPr>
            <w:id w:val="-687207006"/>
            <w:placeholder>
              <w:docPart w:val="C49C6571860B4BA89A72808844F4BBC0"/>
            </w:placeholder>
            <w:showingPlcHdr/>
          </w:sdtPr>
          <w:sdtEndPr/>
          <w:sdtContent>
            <w:tc>
              <w:tcPr>
                <w:tcW w:w="3419" w:type="dxa"/>
                <w:tcMar>
                  <w:left w:w="85" w:type="dxa"/>
                  <w:right w:w="57" w:type="dxa"/>
                </w:tcMar>
              </w:tcPr>
              <w:p w14:paraId="1C89254C" w14:textId="1F0A6C13"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59251324"/>
            <w:placeholder>
              <w:docPart w:val="F97D5AB0DC04444CAEC5CB530658B532"/>
            </w:placeholder>
            <w:showingPlcHdr/>
          </w:sdtPr>
          <w:sdtEndPr/>
          <w:sdtContent>
            <w:tc>
              <w:tcPr>
                <w:tcW w:w="2701" w:type="dxa"/>
                <w:tcMar>
                  <w:left w:w="85" w:type="dxa"/>
                  <w:right w:w="57" w:type="dxa"/>
                </w:tcMar>
              </w:tcPr>
              <w:p w14:paraId="24BFF7D1" w14:textId="7ED6A130"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6C855FD0" w14:textId="253C673B" w:rsidTr="00DE2EF8">
        <w:trPr>
          <w:trHeight w:val="340"/>
        </w:trPr>
        <w:tc>
          <w:tcPr>
            <w:tcW w:w="720" w:type="dxa"/>
          </w:tcPr>
          <w:p w14:paraId="4B44AE20" w14:textId="60DAD31F"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Mar>
              <w:left w:w="85" w:type="dxa"/>
              <w:right w:w="57" w:type="dxa"/>
            </w:tcMar>
          </w:tcPr>
          <w:p w14:paraId="24D8EC40" w14:textId="2AFC32B7" w:rsidR="00BD0F0F" w:rsidRPr="000B2E24" w:rsidRDefault="00BD0F0F" w:rsidP="00233B43">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Ali speaks Persian to his mother.</w:t>
            </w:r>
          </w:p>
        </w:tc>
        <w:sdt>
          <w:sdtPr>
            <w:rPr>
              <w:rFonts w:ascii="Calibri" w:hAnsi="Calibri" w:cstheme="minorHAnsi"/>
              <w:b/>
              <w:color w:val="0070C0"/>
              <w:szCs w:val="20"/>
              <w:lang w:val="af-ZA"/>
            </w:rPr>
            <w:id w:val="-1092156027"/>
            <w:placeholder>
              <w:docPart w:val="9713BA9495D745A3986D118CFD1BE983"/>
            </w:placeholder>
            <w:showingPlcHdr/>
          </w:sdtPr>
          <w:sdtEndPr/>
          <w:sdtContent>
            <w:tc>
              <w:tcPr>
                <w:tcW w:w="3419" w:type="dxa"/>
                <w:tcMar>
                  <w:left w:w="85" w:type="dxa"/>
                  <w:right w:w="57" w:type="dxa"/>
                </w:tcMar>
              </w:tcPr>
              <w:p w14:paraId="30EC18EF" w14:textId="7D0E0A5A"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60918926"/>
            <w:placeholder>
              <w:docPart w:val="CBE5EDAA12C5411BBA493BE988602FF0"/>
            </w:placeholder>
            <w:showingPlcHdr/>
          </w:sdtPr>
          <w:sdtEndPr/>
          <w:sdtContent>
            <w:tc>
              <w:tcPr>
                <w:tcW w:w="2701" w:type="dxa"/>
                <w:tcMar>
                  <w:left w:w="85" w:type="dxa"/>
                  <w:right w:w="57" w:type="dxa"/>
                </w:tcMar>
              </w:tcPr>
              <w:p w14:paraId="19510BDE" w14:textId="14BCC718"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24C4978" w14:textId="7642DC8F" w:rsidTr="00DE2EF8">
        <w:trPr>
          <w:trHeight w:val="340"/>
        </w:trPr>
        <w:tc>
          <w:tcPr>
            <w:tcW w:w="720" w:type="dxa"/>
          </w:tcPr>
          <w:p w14:paraId="53B9AA58" w14:textId="1437D2F1"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Mar>
              <w:left w:w="85" w:type="dxa"/>
              <w:right w:w="57" w:type="dxa"/>
            </w:tcMar>
          </w:tcPr>
          <w:p w14:paraId="14C8CE82" w14:textId="036B98EE" w:rsidR="00BD0F0F" w:rsidRPr="000B2E24" w:rsidRDefault="00BD0F0F" w:rsidP="00233B43">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The boys are not in Shiraz.</w:t>
            </w:r>
          </w:p>
        </w:tc>
        <w:sdt>
          <w:sdtPr>
            <w:rPr>
              <w:rFonts w:ascii="Calibri" w:hAnsi="Calibri" w:cstheme="minorHAnsi"/>
              <w:b/>
              <w:color w:val="0070C0"/>
              <w:szCs w:val="20"/>
              <w:lang w:val="af-ZA"/>
            </w:rPr>
            <w:id w:val="581575085"/>
            <w:placeholder>
              <w:docPart w:val="CA165B1A396240D08B883C7284285F93"/>
            </w:placeholder>
            <w:showingPlcHdr/>
          </w:sdtPr>
          <w:sdtEndPr/>
          <w:sdtContent>
            <w:tc>
              <w:tcPr>
                <w:tcW w:w="3419" w:type="dxa"/>
                <w:tcMar>
                  <w:left w:w="85" w:type="dxa"/>
                  <w:right w:w="57" w:type="dxa"/>
                </w:tcMar>
              </w:tcPr>
              <w:p w14:paraId="76A71136" w14:textId="1CADF837"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34732417"/>
            <w:placeholder>
              <w:docPart w:val="618E0D8566ED4BE5AD0C88FB58D27BB4"/>
            </w:placeholder>
            <w:showingPlcHdr/>
          </w:sdtPr>
          <w:sdtEndPr/>
          <w:sdtContent>
            <w:tc>
              <w:tcPr>
                <w:tcW w:w="2701" w:type="dxa"/>
                <w:tcMar>
                  <w:left w:w="85" w:type="dxa"/>
                  <w:right w:w="57" w:type="dxa"/>
                </w:tcMar>
              </w:tcPr>
              <w:p w14:paraId="7E145008" w14:textId="6B9C7A2C"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53BED86" w14:textId="17EB0AF0" w:rsidTr="00DE2EF8">
        <w:trPr>
          <w:trHeight w:val="340"/>
        </w:trPr>
        <w:tc>
          <w:tcPr>
            <w:tcW w:w="720" w:type="dxa"/>
          </w:tcPr>
          <w:p w14:paraId="43AB3605" w14:textId="0073D8C9"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9</w:t>
            </w:r>
            <w:r w:rsidRPr="00DB788C">
              <w:rPr>
                <w:rFonts w:ascii="Calibri" w:hAnsi="Calibri"/>
                <w:bCs/>
              </w:rPr>
              <w:t xml:space="preserve"> </w:t>
            </w:r>
          </w:p>
        </w:tc>
        <w:tc>
          <w:tcPr>
            <w:tcW w:w="2670" w:type="dxa"/>
            <w:tcMar>
              <w:left w:w="85" w:type="dxa"/>
              <w:right w:w="57" w:type="dxa"/>
            </w:tcMar>
          </w:tcPr>
          <w:p w14:paraId="1A4424DA" w14:textId="6243B96C"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The children are in the kitchen.</w:t>
            </w:r>
          </w:p>
        </w:tc>
        <w:sdt>
          <w:sdtPr>
            <w:rPr>
              <w:rFonts w:ascii="Calibri" w:hAnsi="Calibri" w:cstheme="minorHAnsi"/>
              <w:b/>
              <w:color w:val="0070C0"/>
              <w:szCs w:val="20"/>
              <w:lang w:val="af-ZA"/>
            </w:rPr>
            <w:id w:val="844285723"/>
            <w:placeholder>
              <w:docPart w:val="AE6982960EC54D9CA2F0FCC4E32F7772"/>
            </w:placeholder>
            <w:showingPlcHdr/>
          </w:sdtPr>
          <w:sdtEndPr/>
          <w:sdtContent>
            <w:tc>
              <w:tcPr>
                <w:tcW w:w="3419" w:type="dxa"/>
                <w:tcMar>
                  <w:left w:w="85" w:type="dxa"/>
                  <w:right w:w="57" w:type="dxa"/>
                </w:tcMar>
              </w:tcPr>
              <w:p w14:paraId="4346912B" w14:textId="5585135E"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61552904"/>
            <w:placeholder>
              <w:docPart w:val="67DA5362782147438A332D54DD11CC26"/>
            </w:placeholder>
            <w:showingPlcHdr/>
          </w:sdtPr>
          <w:sdtEndPr/>
          <w:sdtContent>
            <w:tc>
              <w:tcPr>
                <w:tcW w:w="2701" w:type="dxa"/>
                <w:tcMar>
                  <w:left w:w="85" w:type="dxa"/>
                  <w:right w:w="57" w:type="dxa"/>
                </w:tcMar>
              </w:tcPr>
              <w:p w14:paraId="2F0F507C" w14:textId="716F74D6"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1946CD2A" w14:textId="05B08544" w:rsidTr="00DE2EF8">
        <w:trPr>
          <w:trHeight w:val="340"/>
        </w:trPr>
        <w:tc>
          <w:tcPr>
            <w:tcW w:w="720" w:type="dxa"/>
          </w:tcPr>
          <w:p w14:paraId="6713EB6B" w14:textId="5E5DBAC6"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0</w:t>
            </w:r>
          </w:p>
        </w:tc>
        <w:tc>
          <w:tcPr>
            <w:tcW w:w="2670" w:type="dxa"/>
            <w:tcMar>
              <w:left w:w="85" w:type="dxa"/>
              <w:right w:w="57" w:type="dxa"/>
            </w:tcMar>
          </w:tcPr>
          <w:p w14:paraId="023B5B7D" w14:textId="199C8820"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Sorush is going </w:t>
            </w:r>
            <w:r w:rsidRPr="00AA2C5F">
              <w:rPr>
                <w:rFonts w:ascii="Calibri" w:hAnsi="Calibri"/>
                <w:bCs/>
                <w:lang w:val="en-US"/>
              </w:rPr>
              <w:t>[P. miraʋad]</w:t>
            </w:r>
            <w:r w:rsidRPr="00AA2C5F">
              <w:rPr>
                <w:rFonts w:ascii="Calibri" w:hAnsi="Calibri"/>
                <w:bCs/>
                <w:i/>
                <w:iCs/>
                <w:lang w:val="en-US"/>
              </w:rPr>
              <w:t xml:space="preserve"> to the market with Hasan.</w:t>
            </w:r>
          </w:p>
        </w:tc>
        <w:sdt>
          <w:sdtPr>
            <w:rPr>
              <w:rFonts w:ascii="Calibri" w:hAnsi="Calibri" w:cstheme="minorHAnsi"/>
              <w:b/>
              <w:color w:val="0070C0"/>
              <w:szCs w:val="20"/>
              <w:lang w:val="af-ZA"/>
            </w:rPr>
            <w:id w:val="184181004"/>
            <w:placeholder>
              <w:docPart w:val="8CE30449C52E4C2B8C7221E48A3961B8"/>
            </w:placeholder>
            <w:showingPlcHdr/>
          </w:sdtPr>
          <w:sdtEndPr/>
          <w:sdtContent>
            <w:tc>
              <w:tcPr>
                <w:tcW w:w="3419" w:type="dxa"/>
                <w:tcMar>
                  <w:left w:w="85" w:type="dxa"/>
                  <w:right w:w="57" w:type="dxa"/>
                </w:tcMar>
              </w:tcPr>
              <w:p w14:paraId="3A31884D" w14:textId="3657C953"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55358019"/>
            <w:placeholder>
              <w:docPart w:val="B8E4445729A64CA583B597ED1BA244A9"/>
            </w:placeholder>
            <w:showingPlcHdr/>
          </w:sdtPr>
          <w:sdtEndPr/>
          <w:sdtContent>
            <w:tc>
              <w:tcPr>
                <w:tcW w:w="2701" w:type="dxa"/>
                <w:tcMar>
                  <w:left w:w="85" w:type="dxa"/>
                  <w:right w:w="57" w:type="dxa"/>
                </w:tcMar>
              </w:tcPr>
              <w:p w14:paraId="5FF5334E" w14:textId="5EE6BDEA"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CF4B668" w14:textId="71F9606D" w:rsidTr="00DE2EF8">
        <w:trPr>
          <w:trHeight w:val="340"/>
        </w:trPr>
        <w:tc>
          <w:tcPr>
            <w:tcW w:w="720" w:type="dxa"/>
          </w:tcPr>
          <w:p w14:paraId="4C3990E9" w14:textId="5BBC15C9"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lastRenderedPageBreak/>
              <w:t>5</w:t>
            </w:r>
            <w:r w:rsidRPr="00DB788C">
              <w:rPr>
                <w:rFonts w:ascii="Calibri" w:hAnsi="Calibri"/>
                <w:bCs/>
              </w:rPr>
              <w:t>.</w:t>
            </w:r>
            <w:r>
              <w:rPr>
                <w:rFonts w:ascii="Calibri" w:hAnsi="Calibri"/>
                <w:bCs/>
              </w:rPr>
              <w:t>11</w:t>
            </w:r>
          </w:p>
        </w:tc>
        <w:tc>
          <w:tcPr>
            <w:tcW w:w="2670" w:type="dxa"/>
            <w:tcMar>
              <w:left w:w="85" w:type="dxa"/>
              <w:right w:w="57" w:type="dxa"/>
            </w:tcMar>
          </w:tcPr>
          <w:p w14:paraId="57790D84" w14:textId="417786CD"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I am coming </w:t>
            </w:r>
            <w:r w:rsidRPr="00AA2C5F">
              <w:rPr>
                <w:rFonts w:ascii="Calibri" w:hAnsi="Calibri"/>
                <w:bCs/>
                <w:lang w:val="en-US"/>
              </w:rPr>
              <w:t>[P. dāram miyāyam]</w:t>
            </w:r>
            <w:r w:rsidRPr="00AA2C5F">
              <w:rPr>
                <w:rFonts w:ascii="Calibri" w:hAnsi="Calibri"/>
                <w:bCs/>
                <w:i/>
                <w:iCs/>
                <w:lang w:val="en-US"/>
              </w:rPr>
              <w:t xml:space="preserve"> from the market</w:t>
            </w:r>
            <w:r>
              <w:rPr>
                <w:rFonts w:ascii="Calibri" w:hAnsi="Calibri"/>
                <w:bCs/>
                <w:lang w:val="en-US"/>
              </w:rPr>
              <w:t>.</w:t>
            </w:r>
          </w:p>
        </w:tc>
        <w:sdt>
          <w:sdtPr>
            <w:rPr>
              <w:rFonts w:ascii="Calibri" w:hAnsi="Calibri" w:cstheme="minorHAnsi"/>
              <w:b/>
              <w:color w:val="0070C0"/>
              <w:szCs w:val="20"/>
              <w:lang w:val="af-ZA"/>
            </w:rPr>
            <w:id w:val="-748808092"/>
            <w:placeholder>
              <w:docPart w:val="8CE4C9FF09AB4BDABDAE2BF62A555E00"/>
            </w:placeholder>
            <w:showingPlcHdr/>
          </w:sdtPr>
          <w:sdtEndPr/>
          <w:sdtContent>
            <w:tc>
              <w:tcPr>
                <w:tcW w:w="3419" w:type="dxa"/>
                <w:tcMar>
                  <w:left w:w="85" w:type="dxa"/>
                  <w:right w:w="57" w:type="dxa"/>
                </w:tcMar>
              </w:tcPr>
              <w:p w14:paraId="5A0856BF" w14:textId="04EE262E"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65673748"/>
            <w:placeholder>
              <w:docPart w:val="39D0B0256DC34B54933C4564BC082B04"/>
            </w:placeholder>
            <w:showingPlcHdr/>
          </w:sdtPr>
          <w:sdtEndPr/>
          <w:sdtContent>
            <w:tc>
              <w:tcPr>
                <w:tcW w:w="2701" w:type="dxa"/>
                <w:tcMar>
                  <w:left w:w="85" w:type="dxa"/>
                  <w:right w:w="57" w:type="dxa"/>
                </w:tcMar>
              </w:tcPr>
              <w:p w14:paraId="06F53308" w14:textId="302B75EB"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552CF9FD" w14:textId="617BACE2" w:rsidTr="00DE2EF8">
        <w:trPr>
          <w:trHeight w:val="340"/>
        </w:trPr>
        <w:tc>
          <w:tcPr>
            <w:tcW w:w="720" w:type="dxa"/>
          </w:tcPr>
          <w:p w14:paraId="23065F2B" w14:textId="69D2870E"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2</w:t>
            </w:r>
            <w:r w:rsidRPr="00DB788C">
              <w:rPr>
                <w:rFonts w:ascii="Calibri" w:hAnsi="Calibri"/>
                <w:bCs/>
              </w:rPr>
              <w:t xml:space="preserve"> </w:t>
            </w:r>
          </w:p>
        </w:tc>
        <w:tc>
          <w:tcPr>
            <w:tcW w:w="2670" w:type="dxa"/>
            <w:tcMar>
              <w:left w:w="85" w:type="dxa"/>
              <w:right w:w="57" w:type="dxa"/>
            </w:tcMar>
          </w:tcPr>
          <w:p w14:paraId="467DAE9E" w14:textId="6BC7F60E"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I have one daughter </w:t>
            </w:r>
            <w:r w:rsidRPr="00AA2C5F">
              <w:rPr>
                <w:rFonts w:ascii="Calibri" w:hAnsi="Calibri"/>
                <w:bCs/>
                <w:lang w:val="en-US"/>
              </w:rPr>
              <w:t>[P. yek doxtar]</w:t>
            </w:r>
            <w:r w:rsidRPr="00AA2C5F">
              <w:rPr>
                <w:rFonts w:ascii="Calibri" w:hAnsi="Calibri"/>
                <w:bCs/>
                <w:i/>
                <w:iCs/>
                <w:lang w:val="en-US"/>
              </w:rPr>
              <w:t>.</w:t>
            </w:r>
          </w:p>
        </w:tc>
        <w:sdt>
          <w:sdtPr>
            <w:rPr>
              <w:rFonts w:ascii="Calibri" w:hAnsi="Calibri" w:cstheme="minorHAnsi"/>
              <w:b/>
              <w:color w:val="0070C0"/>
              <w:szCs w:val="20"/>
              <w:lang w:val="af-ZA"/>
            </w:rPr>
            <w:id w:val="780451356"/>
            <w:placeholder>
              <w:docPart w:val="21A87FF638AB4CBABD89A4B994B37E58"/>
            </w:placeholder>
            <w:showingPlcHdr/>
          </w:sdtPr>
          <w:sdtEndPr/>
          <w:sdtContent>
            <w:tc>
              <w:tcPr>
                <w:tcW w:w="3419" w:type="dxa"/>
                <w:tcMar>
                  <w:left w:w="85" w:type="dxa"/>
                  <w:right w:w="57" w:type="dxa"/>
                </w:tcMar>
              </w:tcPr>
              <w:p w14:paraId="5EA0AD80" w14:textId="537D1B3A"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3325762"/>
            <w:placeholder>
              <w:docPart w:val="1D45D6192A0D49C5A30CC2DD059C1754"/>
            </w:placeholder>
            <w:showingPlcHdr/>
          </w:sdtPr>
          <w:sdtEndPr/>
          <w:sdtContent>
            <w:tc>
              <w:tcPr>
                <w:tcW w:w="2701" w:type="dxa"/>
                <w:tcMar>
                  <w:left w:w="85" w:type="dxa"/>
                  <w:right w:w="57" w:type="dxa"/>
                </w:tcMar>
              </w:tcPr>
              <w:p w14:paraId="60A435D0" w14:textId="0178E26D"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3BB71020" w14:textId="700D5C60" w:rsidTr="00DE2EF8">
        <w:trPr>
          <w:trHeight w:val="340"/>
        </w:trPr>
        <w:tc>
          <w:tcPr>
            <w:tcW w:w="720" w:type="dxa"/>
          </w:tcPr>
          <w:p w14:paraId="397F4DBB" w14:textId="670521CC"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3</w:t>
            </w:r>
            <w:r w:rsidRPr="00DB788C">
              <w:rPr>
                <w:rFonts w:ascii="Calibri" w:hAnsi="Calibri"/>
                <w:bCs/>
              </w:rPr>
              <w:t xml:space="preserve"> </w:t>
            </w:r>
          </w:p>
        </w:tc>
        <w:tc>
          <w:tcPr>
            <w:tcW w:w="2670" w:type="dxa"/>
            <w:tcMar>
              <w:left w:w="85" w:type="dxa"/>
              <w:right w:w="57" w:type="dxa"/>
            </w:tcMar>
          </w:tcPr>
          <w:p w14:paraId="63D5CB35" w14:textId="42D559F8" w:rsidR="00BD0F0F" w:rsidRPr="002D25DC"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I have one car </w:t>
            </w:r>
            <w:r w:rsidRPr="00AA2C5F">
              <w:rPr>
                <w:rFonts w:ascii="Calibri" w:hAnsi="Calibri"/>
                <w:bCs/>
                <w:lang w:val="en-US"/>
              </w:rPr>
              <w:t>[P. yek māšin]</w:t>
            </w:r>
            <w:r w:rsidRPr="00AA2C5F">
              <w:rPr>
                <w:rFonts w:ascii="Calibri" w:hAnsi="Calibri"/>
                <w:bCs/>
                <w:i/>
                <w:iCs/>
                <w:lang w:val="en-US"/>
              </w:rPr>
              <w:t>.</w:t>
            </w:r>
          </w:p>
        </w:tc>
        <w:sdt>
          <w:sdtPr>
            <w:rPr>
              <w:rFonts w:ascii="Calibri" w:hAnsi="Calibri" w:cstheme="minorHAnsi"/>
              <w:b/>
              <w:color w:val="0070C0"/>
              <w:szCs w:val="20"/>
              <w:lang w:val="af-ZA"/>
            </w:rPr>
            <w:id w:val="-787804651"/>
            <w:placeholder>
              <w:docPart w:val="54DD9E664DC7436CAB996D9BD21AE03C"/>
            </w:placeholder>
            <w:showingPlcHdr/>
          </w:sdtPr>
          <w:sdtEndPr/>
          <w:sdtContent>
            <w:tc>
              <w:tcPr>
                <w:tcW w:w="3419" w:type="dxa"/>
                <w:tcMar>
                  <w:left w:w="85" w:type="dxa"/>
                  <w:right w:w="57" w:type="dxa"/>
                </w:tcMar>
              </w:tcPr>
              <w:p w14:paraId="1BE1AD03" w14:textId="4C0FB5EB"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26944805"/>
            <w:placeholder>
              <w:docPart w:val="8712875389674826887A84C00DFB3C0B"/>
            </w:placeholder>
            <w:showingPlcHdr/>
          </w:sdtPr>
          <w:sdtEndPr/>
          <w:sdtContent>
            <w:tc>
              <w:tcPr>
                <w:tcW w:w="2701" w:type="dxa"/>
                <w:tcMar>
                  <w:left w:w="85" w:type="dxa"/>
                  <w:right w:w="57" w:type="dxa"/>
                </w:tcMar>
              </w:tcPr>
              <w:p w14:paraId="4B9DB5AD" w14:textId="66B941A0"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D0DF75F" w14:textId="5977B267" w:rsidTr="00DE2EF8">
        <w:trPr>
          <w:trHeight w:val="340"/>
        </w:trPr>
        <w:tc>
          <w:tcPr>
            <w:tcW w:w="720" w:type="dxa"/>
          </w:tcPr>
          <w:p w14:paraId="78F272C3" w14:textId="681A7CE5"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4</w:t>
            </w:r>
            <w:r w:rsidRPr="00DB788C">
              <w:rPr>
                <w:rFonts w:ascii="Calibri" w:hAnsi="Calibri"/>
                <w:bCs/>
              </w:rPr>
              <w:t xml:space="preserve"> </w:t>
            </w:r>
          </w:p>
        </w:tc>
        <w:tc>
          <w:tcPr>
            <w:tcW w:w="2670" w:type="dxa"/>
            <w:tcMar>
              <w:left w:w="85" w:type="dxa"/>
              <w:right w:w="57" w:type="dxa"/>
            </w:tcMar>
          </w:tcPr>
          <w:p w14:paraId="0829AC90" w14:textId="4A81034B" w:rsidR="00BD0F0F" w:rsidRPr="002D25DC"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This is mine </w:t>
            </w:r>
            <w:r w:rsidRPr="00AA2C5F">
              <w:rPr>
                <w:rFonts w:ascii="Calibri" w:hAnsi="Calibri"/>
                <w:bCs/>
                <w:lang w:val="en-US"/>
              </w:rPr>
              <w:t>[P. in māle man ast]</w:t>
            </w:r>
            <w:r w:rsidRPr="00AA2C5F">
              <w:rPr>
                <w:rFonts w:ascii="Calibri" w:hAnsi="Calibri"/>
                <w:bCs/>
                <w:i/>
                <w:iCs/>
                <w:lang w:val="en-US"/>
              </w:rPr>
              <w:t>.</w:t>
            </w:r>
          </w:p>
        </w:tc>
        <w:sdt>
          <w:sdtPr>
            <w:rPr>
              <w:rFonts w:ascii="Calibri" w:hAnsi="Calibri" w:cstheme="minorHAnsi"/>
              <w:b/>
              <w:color w:val="0070C0"/>
              <w:szCs w:val="20"/>
              <w:lang w:val="af-ZA"/>
            </w:rPr>
            <w:id w:val="-785663291"/>
            <w:placeholder>
              <w:docPart w:val="44C4C41699414E2FB125EFA806C40A46"/>
            </w:placeholder>
            <w:showingPlcHdr/>
          </w:sdtPr>
          <w:sdtEndPr/>
          <w:sdtContent>
            <w:tc>
              <w:tcPr>
                <w:tcW w:w="3419" w:type="dxa"/>
                <w:tcMar>
                  <w:left w:w="85" w:type="dxa"/>
                  <w:right w:w="57" w:type="dxa"/>
                </w:tcMar>
              </w:tcPr>
              <w:p w14:paraId="41CDBE65" w14:textId="3850FAAB"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04439598"/>
            <w:placeholder>
              <w:docPart w:val="73397D87B7F6423DAA23BEFFB0B4ED2B"/>
            </w:placeholder>
            <w:showingPlcHdr/>
          </w:sdtPr>
          <w:sdtEndPr/>
          <w:sdtContent>
            <w:tc>
              <w:tcPr>
                <w:tcW w:w="2701" w:type="dxa"/>
                <w:tcMar>
                  <w:left w:w="85" w:type="dxa"/>
                  <w:right w:w="57" w:type="dxa"/>
                </w:tcMar>
              </w:tcPr>
              <w:p w14:paraId="6003F7AD" w14:textId="641A9BEF"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23F6C1E" w14:textId="264907DB" w:rsidTr="00DE2EF8">
        <w:trPr>
          <w:trHeight w:val="340"/>
        </w:trPr>
        <w:tc>
          <w:tcPr>
            <w:tcW w:w="720" w:type="dxa"/>
          </w:tcPr>
          <w:p w14:paraId="6FCEC197" w14:textId="0BDED04A"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5</w:t>
            </w:r>
            <w:r w:rsidRPr="00DB788C">
              <w:rPr>
                <w:rFonts w:ascii="Calibri" w:hAnsi="Calibri"/>
                <w:bCs/>
              </w:rPr>
              <w:t xml:space="preserve"> </w:t>
            </w:r>
          </w:p>
        </w:tc>
        <w:tc>
          <w:tcPr>
            <w:tcW w:w="2670" w:type="dxa"/>
            <w:tcMar>
              <w:left w:w="85" w:type="dxa"/>
              <w:right w:w="57" w:type="dxa"/>
            </w:tcMar>
          </w:tcPr>
          <w:p w14:paraId="69E59F69" w14:textId="13A8B08F"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We didn’t see Ali at the market.</w:t>
            </w:r>
          </w:p>
        </w:tc>
        <w:sdt>
          <w:sdtPr>
            <w:rPr>
              <w:rFonts w:ascii="Calibri" w:hAnsi="Calibri" w:cstheme="minorHAnsi"/>
              <w:b/>
              <w:color w:val="0070C0"/>
              <w:szCs w:val="20"/>
              <w:lang w:val="af-ZA"/>
            </w:rPr>
            <w:id w:val="377903458"/>
            <w:placeholder>
              <w:docPart w:val="BC370E69340E4EEEAECDF24050C67CC1"/>
            </w:placeholder>
            <w:showingPlcHdr/>
          </w:sdtPr>
          <w:sdtEndPr/>
          <w:sdtContent>
            <w:tc>
              <w:tcPr>
                <w:tcW w:w="3419" w:type="dxa"/>
                <w:tcMar>
                  <w:left w:w="85" w:type="dxa"/>
                  <w:right w:w="57" w:type="dxa"/>
                </w:tcMar>
              </w:tcPr>
              <w:p w14:paraId="29216C2B" w14:textId="2B0F818F"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34967678"/>
            <w:placeholder>
              <w:docPart w:val="266466F39D0F464F9B6F7868F0F50D7C"/>
            </w:placeholder>
            <w:showingPlcHdr/>
          </w:sdtPr>
          <w:sdtEndPr/>
          <w:sdtContent>
            <w:tc>
              <w:tcPr>
                <w:tcW w:w="2701" w:type="dxa"/>
                <w:tcMar>
                  <w:left w:w="85" w:type="dxa"/>
                  <w:right w:w="57" w:type="dxa"/>
                </w:tcMar>
              </w:tcPr>
              <w:p w14:paraId="5ABF185A" w14:textId="742125C5"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4F91C6A6" w14:textId="71F15A48" w:rsidTr="00DE2EF8">
        <w:trPr>
          <w:trHeight w:val="340"/>
        </w:trPr>
        <w:tc>
          <w:tcPr>
            <w:tcW w:w="720" w:type="dxa"/>
          </w:tcPr>
          <w:p w14:paraId="56235ABE" w14:textId="1E5B22C3"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6</w:t>
            </w:r>
          </w:p>
        </w:tc>
        <w:tc>
          <w:tcPr>
            <w:tcW w:w="2670" w:type="dxa"/>
            <w:tcMar>
              <w:left w:w="85" w:type="dxa"/>
              <w:right w:w="57" w:type="dxa"/>
            </w:tcMar>
          </w:tcPr>
          <w:p w14:paraId="255D0C6F" w14:textId="2A0A9231" w:rsidR="00BD0F0F" w:rsidRPr="002D25DC" w:rsidRDefault="00BD0F0F" w:rsidP="00233B43">
            <w:pPr>
              <w:tabs>
                <w:tab w:val="left" w:pos="567"/>
                <w:tab w:val="left" w:pos="709"/>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I eat apples in the morning </w:t>
            </w:r>
            <w:r w:rsidRPr="00AA2C5F">
              <w:rPr>
                <w:rFonts w:ascii="Calibri" w:hAnsi="Calibri"/>
                <w:bCs/>
                <w:lang w:val="en-US"/>
              </w:rPr>
              <w:t>[P. sobhā]</w:t>
            </w:r>
            <w:r w:rsidRPr="00AA2C5F">
              <w:rPr>
                <w:rFonts w:ascii="Calibri" w:hAnsi="Calibri"/>
                <w:bCs/>
                <w:i/>
                <w:iCs/>
                <w:lang w:val="en-US"/>
              </w:rPr>
              <w:t>.</w:t>
            </w:r>
          </w:p>
        </w:tc>
        <w:sdt>
          <w:sdtPr>
            <w:rPr>
              <w:rFonts w:ascii="Calibri" w:hAnsi="Calibri" w:cstheme="minorHAnsi"/>
              <w:b/>
              <w:color w:val="0070C0"/>
              <w:szCs w:val="20"/>
              <w:lang w:val="af-ZA"/>
            </w:rPr>
            <w:id w:val="1229646051"/>
            <w:placeholder>
              <w:docPart w:val="A44BEA1B2AB14CD49164341CF27A8021"/>
            </w:placeholder>
            <w:showingPlcHdr/>
          </w:sdtPr>
          <w:sdtEndPr/>
          <w:sdtContent>
            <w:tc>
              <w:tcPr>
                <w:tcW w:w="3419" w:type="dxa"/>
                <w:tcMar>
                  <w:left w:w="85" w:type="dxa"/>
                  <w:right w:w="57" w:type="dxa"/>
                </w:tcMar>
              </w:tcPr>
              <w:p w14:paraId="7DB2CDE5" w14:textId="368BA9AB"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19781433"/>
            <w:placeholder>
              <w:docPart w:val="2770945497EE4F64B8204E78E085C165"/>
            </w:placeholder>
            <w:showingPlcHdr/>
          </w:sdtPr>
          <w:sdtEndPr/>
          <w:sdtContent>
            <w:tc>
              <w:tcPr>
                <w:tcW w:w="2701" w:type="dxa"/>
                <w:tcMar>
                  <w:left w:w="85" w:type="dxa"/>
                  <w:right w:w="57" w:type="dxa"/>
                </w:tcMar>
              </w:tcPr>
              <w:p w14:paraId="53216701" w14:textId="6BA052B6"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6DCB6DE8" w14:textId="1F681364" w:rsidTr="00DE2EF8">
        <w:trPr>
          <w:trHeight w:val="340"/>
        </w:trPr>
        <w:tc>
          <w:tcPr>
            <w:tcW w:w="720" w:type="dxa"/>
          </w:tcPr>
          <w:p w14:paraId="267E9CE8" w14:textId="1732472A"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7</w:t>
            </w:r>
          </w:p>
        </w:tc>
        <w:tc>
          <w:tcPr>
            <w:tcW w:w="2670" w:type="dxa"/>
            <w:tcMar>
              <w:left w:w="85" w:type="dxa"/>
              <w:right w:w="57" w:type="dxa"/>
            </w:tcMar>
          </w:tcPr>
          <w:p w14:paraId="62563883" w14:textId="36FF3C4E" w:rsidR="00BD0F0F" w:rsidRPr="000B2E24"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8D0A1B">
              <w:rPr>
                <w:rFonts w:ascii="Calibri" w:hAnsi="Calibri"/>
                <w:bCs/>
                <w:i/>
                <w:iCs/>
              </w:rPr>
              <w:t xml:space="preserve">I </w:t>
            </w:r>
            <w:r w:rsidRPr="008D0A1B">
              <w:rPr>
                <w:rFonts w:ascii="Calibri" w:hAnsi="Calibri"/>
                <w:bCs/>
                <w:i/>
                <w:iCs/>
                <w:lang w:val="en-US"/>
              </w:rPr>
              <w:t>am eating</w:t>
            </w:r>
            <w:r w:rsidRPr="00AA2C5F">
              <w:rPr>
                <w:rFonts w:ascii="Calibri" w:hAnsi="Calibri"/>
                <w:bCs/>
                <w:i/>
                <w:iCs/>
                <w:lang w:val="en-US"/>
              </w:rPr>
              <w:t xml:space="preserve"> the apple now</w:t>
            </w:r>
            <w:r>
              <w:rPr>
                <w:rFonts w:ascii="Calibri" w:hAnsi="Calibri"/>
                <w:bCs/>
                <w:lang w:val="en-US"/>
              </w:rPr>
              <w:t>.</w:t>
            </w:r>
          </w:p>
        </w:tc>
        <w:sdt>
          <w:sdtPr>
            <w:rPr>
              <w:rFonts w:ascii="Calibri" w:hAnsi="Calibri" w:cstheme="minorHAnsi"/>
              <w:b/>
              <w:color w:val="0070C0"/>
              <w:szCs w:val="20"/>
              <w:lang w:val="af-ZA"/>
            </w:rPr>
            <w:id w:val="740141248"/>
            <w:placeholder>
              <w:docPart w:val="C16813C223794A7DABE913AFF0812F8A"/>
            </w:placeholder>
            <w:showingPlcHdr/>
          </w:sdtPr>
          <w:sdtEndPr/>
          <w:sdtContent>
            <w:tc>
              <w:tcPr>
                <w:tcW w:w="3419" w:type="dxa"/>
                <w:tcMar>
                  <w:left w:w="85" w:type="dxa"/>
                  <w:right w:w="57" w:type="dxa"/>
                </w:tcMar>
              </w:tcPr>
              <w:p w14:paraId="20C2D754" w14:textId="1C043713"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27942377"/>
            <w:placeholder>
              <w:docPart w:val="0BFCD9216CA549F4A44E5036B0016166"/>
            </w:placeholder>
            <w:showingPlcHdr/>
          </w:sdtPr>
          <w:sdtEndPr/>
          <w:sdtContent>
            <w:tc>
              <w:tcPr>
                <w:tcW w:w="2701" w:type="dxa"/>
                <w:tcMar>
                  <w:left w:w="85" w:type="dxa"/>
                  <w:right w:w="57" w:type="dxa"/>
                </w:tcMar>
              </w:tcPr>
              <w:p w14:paraId="76BCB60C" w14:textId="1A871A37"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0ACE7ADF" w14:textId="50C8A20C" w:rsidTr="00DE2EF8">
        <w:trPr>
          <w:trHeight w:val="340"/>
        </w:trPr>
        <w:tc>
          <w:tcPr>
            <w:tcW w:w="720" w:type="dxa"/>
          </w:tcPr>
          <w:p w14:paraId="3044468F" w14:textId="638BCDA3"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8</w:t>
            </w:r>
            <w:r w:rsidRPr="00DB788C">
              <w:rPr>
                <w:rFonts w:ascii="Calibri" w:hAnsi="Calibri"/>
                <w:bCs/>
              </w:rPr>
              <w:t xml:space="preserve"> </w:t>
            </w:r>
          </w:p>
        </w:tc>
        <w:tc>
          <w:tcPr>
            <w:tcW w:w="2670" w:type="dxa"/>
            <w:tcMar>
              <w:left w:w="85" w:type="dxa"/>
              <w:right w:w="57" w:type="dxa"/>
            </w:tcMar>
          </w:tcPr>
          <w:p w14:paraId="4653975E" w14:textId="053DAB4D" w:rsidR="00BD0F0F" w:rsidRPr="008D6F62"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8D6F62">
              <w:rPr>
                <w:rFonts w:ascii="Calibri" w:hAnsi="Calibri"/>
                <w:bCs/>
                <w:i/>
                <w:iCs/>
                <w:lang w:val="en-US"/>
              </w:rPr>
              <w:t xml:space="preserve">Ali went to the village with </w:t>
            </w:r>
            <w:r w:rsidR="00732D4E" w:rsidRPr="008D6F62">
              <w:rPr>
                <w:rFonts w:ascii="Calibri" w:hAnsi="Calibri"/>
                <w:bCs/>
                <w:i/>
                <w:iCs/>
                <w:lang w:val="en-US"/>
              </w:rPr>
              <w:t>him</w:t>
            </w:r>
            <w:r w:rsidRPr="008D6F62">
              <w:rPr>
                <w:rFonts w:ascii="Calibri" w:hAnsi="Calibri"/>
                <w:bCs/>
                <w:i/>
                <w:iCs/>
                <w:lang w:val="en-US"/>
              </w:rPr>
              <w:t>.</w:t>
            </w:r>
          </w:p>
        </w:tc>
        <w:sdt>
          <w:sdtPr>
            <w:rPr>
              <w:rFonts w:ascii="Calibri" w:hAnsi="Calibri" w:cstheme="minorHAnsi"/>
              <w:b/>
              <w:color w:val="0070C0"/>
              <w:szCs w:val="20"/>
              <w:lang w:val="af-ZA"/>
            </w:rPr>
            <w:id w:val="894174118"/>
            <w:placeholder>
              <w:docPart w:val="269D78BB800749E586D896E80FE9CC8D"/>
            </w:placeholder>
            <w:showingPlcHdr/>
          </w:sdtPr>
          <w:sdtEndPr/>
          <w:sdtContent>
            <w:tc>
              <w:tcPr>
                <w:tcW w:w="3419" w:type="dxa"/>
                <w:tcMar>
                  <w:left w:w="85" w:type="dxa"/>
                  <w:right w:w="57" w:type="dxa"/>
                </w:tcMar>
              </w:tcPr>
              <w:p w14:paraId="0FE2CC90" w14:textId="2796C344"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3614095"/>
            <w:placeholder>
              <w:docPart w:val="4F9858CDE64B458AB1080825210E120B"/>
            </w:placeholder>
            <w:showingPlcHdr/>
          </w:sdtPr>
          <w:sdtEndPr/>
          <w:sdtContent>
            <w:tc>
              <w:tcPr>
                <w:tcW w:w="2701" w:type="dxa"/>
                <w:tcMar>
                  <w:left w:w="85" w:type="dxa"/>
                  <w:right w:w="57" w:type="dxa"/>
                </w:tcMar>
              </w:tcPr>
              <w:p w14:paraId="3BFD89CA" w14:textId="35C64AEF"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D0F0F" w14:paraId="44BD2A43" w14:textId="4279AE8D" w:rsidTr="00DE2EF8">
        <w:trPr>
          <w:trHeight w:val="340"/>
        </w:trPr>
        <w:tc>
          <w:tcPr>
            <w:tcW w:w="720" w:type="dxa"/>
          </w:tcPr>
          <w:p w14:paraId="2E4C6639" w14:textId="1B649662" w:rsidR="00BD0F0F" w:rsidRDefault="00BD0F0F"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5</w:t>
            </w:r>
            <w:r w:rsidRPr="00DB788C">
              <w:rPr>
                <w:rFonts w:ascii="Calibri" w:hAnsi="Calibri"/>
                <w:bCs/>
              </w:rPr>
              <w:t>.</w:t>
            </w:r>
            <w:r>
              <w:rPr>
                <w:rFonts w:ascii="Calibri" w:hAnsi="Calibri"/>
                <w:bCs/>
              </w:rPr>
              <w:t>19</w:t>
            </w:r>
            <w:r w:rsidRPr="00DB788C">
              <w:rPr>
                <w:rFonts w:ascii="Calibri" w:hAnsi="Calibri"/>
                <w:bCs/>
              </w:rPr>
              <w:t xml:space="preserve"> </w:t>
            </w:r>
          </w:p>
        </w:tc>
        <w:tc>
          <w:tcPr>
            <w:tcW w:w="2670" w:type="dxa"/>
            <w:tcMar>
              <w:left w:w="85" w:type="dxa"/>
              <w:right w:w="57" w:type="dxa"/>
            </w:tcMar>
          </w:tcPr>
          <w:p w14:paraId="43FA6ECD" w14:textId="2E22A3BC" w:rsidR="00BD0F0F" w:rsidRPr="008D6F62" w:rsidRDefault="00BD0F0F" w:rsidP="00233B43">
            <w:pPr>
              <w:tabs>
                <w:tab w:val="left" w:pos="4962"/>
                <w:tab w:val="left" w:pos="7938"/>
              </w:tabs>
              <w:overflowPunct w:val="0"/>
              <w:autoSpaceDE w:val="0"/>
              <w:autoSpaceDN w:val="0"/>
              <w:adjustRightInd w:val="0"/>
              <w:jc w:val="left"/>
              <w:textAlignment w:val="baseline"/>
              <w:rPr>
                <w:rFonts w:ascii="Calibri" w:hAnsi="Calibri"/>
                <w:bCs/>
                <w:lang w:val="en-US"/>
              </w:rPr>
            </w:pPr>
            <w:r w:rsidRPr="008D6F62">
              <w:rPr>
                <w:rFonts w:ascii="Calibri" w:hAnsi="Calibri"/>
                <w:bCs/>
                <w:i/>
                <w:iCs/>
                <w:lang w:val="en-US"/>
              </w:rPr>
              <w:t xml:space="preserve">Maryam went to the village with </w:t>
            </w:r>
            <w:r w:rsidR="00732D4E" w:rsidRPr="008D6F62">
              <w:rPr>
                <w:rFonts w:ascii="Calibri" w:hAnsi="Calibri"/>
                <w:bCs/>
                <w:i/>
                <w:iCs/>
                <w:lang w:val="en-US"/>
              </w:rPr>
              <w:t>her</w:t>
            </w:r>
            <w:r w:rsidRPr="008D6F62">
              <w:rPr>
                <w:rFonts w:ascii="Calibri" w:hAnsi="Calibri"/>
                <w:bCs/>
                <w:i/>
                <w:iCs/>
                <w:lang w:val="en-US"/>
              </w:rPr>
              <w:t>.</w:t>
            </w:r>
          </w:p>
        </w:tc>
        <w:sdt>
          <w:sdtPr>
            <w:rPr>
              <w:rFonts w:ascii="Calibri" w:hAnsi="Calibri" w:cstheme="minorHAnsi"/>
              <w:b/>
              <w:color w:val="0070C0"/>
              <w:szCs w:val="20"/>
              <w:lang w:val="af-ZA"/>
            </w:rPr>
            <w:id w:val="57609129"/>
            <w:placeholder>
              <w:docPart w:val="6C35E75C669346BDBCA7C4C9E0AAB702"/>
            </w:placeholder>
            <w:showingPlcHdr/>
          </w:sdtPr>
          <w:sdtEndPr/>
          <w:sdtContent>
            <w:tc>
              <w:tcPr>
                <w:tcW w:w="3419" w:type="dxa"/>
                <w:tcMar>
                  <w:left w:w="85" w:type="dxa"/>
                  <w:right w:w="57" w:type="dxa"/>
                </w:tcMar>
              </w:tcPr>
              <w:p w14:paraId="79797CFF" w14:textId="4CF8F92C" w:rsidR="00BD0F0F" w:rsidRPr="002E3149" w:rsidRDefault="00BD0F0F" w:rsidP="00233B43">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4214361"/>
            <w:placeholder>
              <w:docPart w:val="35D8D53C9F2A4C51BC10D890A0ADE2F4"/>
            </w:placeholder>
            <w:showingPlcHdr/>
          </w:sdtPr>
          <w:sdtEndPr/>
          <w:sdtContent>
            <w:tc>
              <w:tcPr>
                <w:tcW w:w="2701" w:type="dxa"/>
                <w:tcMar>
                  <w:left w:w="85" w:type="dxa"/>
                  <w:right w:w="57" w:type="dxa"/>
                </w:tcMar>
              </w:tcPr>
              <w:p w14:paraId="512A2C91" w14:textId="02267BA8" w:rsidR="00BD0F0F" w:rsidRDefault="00BD0F0F" w:rsidP="00233B43">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56CB646D" w14:textId="6E05BB9E" w:rsidR="00BE03DA" w:rsidRDefault="00A9169D" w:rsidP="004F2E9D">
      <w:pPr>
        <w:keepNext/>
        <w:tabs>
          <w:tab w:val="left" w:pos="284"/>
          <w:tab w:val="left" w:pos="4395"/>
          <w:tab w:val="left" w:pos="7938"/>
        </w:tabs>
        <w:overflowPunct w:val="0"/>
        <w:autoSpaceDE w:val="0"/>
        <w:autoSpaceDN w:val="0"/>
        <w:adjustRightInd w:val="0"/>
        <w:spacing w:before="240" w:after="40"/>
        <w:jc w:val="left"/>
        <w:textAlignment w:val="baseline"/>
        <w:rPr>
          <w:rFonts w:ascii="Calibri" w:hAnsi="Calibri"/>
          <w:b/>
        </w:rPr>
      </w:pPr>
      <w:r>
        <w:rPr>
          <w:rFonts w:ascii="Calibri" w:hAnsi="Calibri"/>
          <w:b/>
        </w:rPr>
        <w:t xml:space="preserve">6. </w:t>
      </w:r>
      <w:r w:rsidR="00BE03DA" w:rsidRPr="00AA2C5F">
        <w:rPr>
          <w:rFonts w:ascii="Calibri" w:hAnsi="Calibri"/>
          <w:b/>
        </w:rPr>
        <w:t>Other functions: modality, experiencer predicates, questions</w:t>
      </w:r>
    </w:p>
    <w:tbl>
      <w:tblPr>
        <w:tblStyle w:val="TableGrid"/>
        <w:tblW w:w="9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85" w:type="dxa"/>
          <w:bottom w:w="57" w:type="dxa"/>
          <w:right w:w="57" w:type="dxa"/>
        </w:tblCellMar>
        <w:tblLook w:val="04A0" w:firstRow="1" w:lastRow="0" w:firstColumn="1" w:lastColumn="0" w:noHBand="0" w:noVBand="1"/>
      </w:tblPr>
      <w:tblGrid>
        <w:gridCol w:w="720"/>
        <w:gridCol w:w="2670"/>
        <w:gridCol w:w="3419"/>
        <w:gridCol w:w="2701"/>
      </w:tblGrid>
      <w:tr w:rsidR="00B61C06" w14:paraId="1DDCDFE6" w14:textId="404526A3" w:rsidTr="00233B43">
        <w:trPr>
          <w:trHeight w:val="340"/>
        </w:trPr>
        <w:tc>
          <w:tcPr>
            <w:tcW w:w="720" w:type="dxa"/>
            <w:tcMar>
              <w:left w:w="57" w:type="dxa"/>
              <w:right w:w="85" w:type="dxa"/>
            </w:tcMar>
          </w:tcPr>
          <w:p w14:paraId="61715FE6" w14:textId="747A2C9B"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 xml:space="preserve">.1 </w:t>
            </w:r>
          </w:p>
        </w:tc>
        <w:tc>
          <w:tcPr>
            <w:tcW w:w="2670" w:type="dxa"/>
          </w:tcPr>
          <w:p w14:paraId="5578F789" w14:textId="1E7C37E0" w:rsidR="00B61C06" w:rsidRPr="0092394D" w:rsidRDefault="00B61C06" w:rsidP="006B79AC">
            <w:pPr>
              <w:tabs>
                <w:tab w:val="left" w:pos="567"/>
                <w:tab w:val="left" w:pos="709"/>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Nilufar can see the apples.</w:t>
            </w:r>
          </w:p>
        </w:tc>
        <w:sdt>
          <w:sdtPr>
            <w:rPr>
              <w:rFonts w:ascii="Calibri" w:hAnsi="Calibri" w:cstheme="minorHAnsi"/>
              <w:b/>
              <w:color w:val="0070C0"/>
              <w:szCs w:val="20"/>
              <w:lang w:val="af-ZA"/>
            </w:rPr>
            <w:id w:val="-46306962"/>
            <w:placeholder>
              <w:docPart w:val="2FA5075BB31D4DB5B57D49318F722174"/>
            </w:placeholder>
            <w:showingPlcHdr/>
          </w:sdtPr>
          <w:sdtEndPr/>
          <w:sdtContent>
            <w:tc>
              <w:tcPr>
                <w:tcW w:w="3419" w:type="dxa"/>
              </w:tcPr>
              <w:p w14:paraId="1CBD1BB6" w14:textId="7B9B4A32"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00239202"/>
            <w:placeholder>
              <w:docPart w:val="A4E0C76B172544148092662EDE3D1A12"/>
            </w:placeholder>
            <w:showingPlcHdr/>
          </w:sdtPr>
          <w:sdtEndPr/>
          <w:sdtContent>
            <w:tc>
              <w:tcPr>
                <w:tcW w:w="2701" w:type="dxa"/>
              </w:tcPr>
              <w:p w14:paraId="37E81E32" w14:textId="6771EC17"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02AEDE8E" w14:textId="5310CD9C" w:rsidTr="00233B43">
        <w:trPr>
          <w:trHeight w:val="340"/>
        </w:trPr>
        <w:tc>
          <w:tcPr>
            <w:tcW w:w="720" w:type="dxa"/>
            <w:tcMar>
              <w:left w:w="57" w:type="dxa"/>
              <w:right w:w="85" w:type="dxa"/>
            </w:tcMar>
          </w:tcPr>
          <w:p w14:paraId="3D8638AC" w14:textId="4E8B1C96"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2</w:t>
            </w:r>
            <w:r w:rsidRPr="00DB788C">
              <w:rPr>
                <w:rFonts w:ascii="Calibri" w:hAnsi="Calibri"/>
                <w:bCs/>
              </w:rPr>
              <w:t xml:space="preserve"> </w:t>
            </w:r>
          </w:p>
        </w:tc>
        <w:tc>
          <w:tcPr>
            <w:tcW w:w="2670" w:type="dxa"/>
          </w:tcPr>
          <w:p w14:paraId="6138E836" w14:textId="025A305A" w:rsidR="00B61C06" w:rsidRPr="000B2E24" w:rsidRDefault="00B61C06" w:rsidP="006B79AC">
            <w:pPr>
              <w:tabs>
                <w:tab w:val="left" w:pos="567"/>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Nilufar can </w:t>
            </w:r>
            <w:r w:rsidRPr="00AA2C5F">
              <w:rPr>
                <w:rFonts w:ascii="Calibri" w:hAnsi="Calibri"/>
                <w:bCs/>
                <w:lang w:val="en-US"/>
              </w:rPr>
              <w:t>[P. mitaʋānad]</w:t>
            </w:r>
            <w:r w:rsidRPr="00AA2C5F">
              <w:rPr>
                <w:rFonts w:ascii="Calibri" w:hAnsi="Calibri"/>
                <w:bCs/>
                <w:i/>
                <w:iCs/>
                <w:lang w:val="en-US"/>
              </w:rPr>
              <w:t xml:space="preserve"> weave carpets</w:t>
            </w:r>
            <w:r>
              <w:rPr>
                <w:rFonts w:ascii="Calibri" w:hAnsi="Calibri"/>
                <w:bCs/>
                <w:i/>
                <w:iCs/>
                <w:lang w:val="en-US"/>
              </w:rPr>
              <w:t xml:space="preserve"> </w:t>
            </w:r>
            <w:r w:rsidRPr="00AA2C5F">
              <w:rPr>
                <w:rFonts w:ascii="Calibri" w:hAnsi="Calibri"/>
                <w:bCs/>
                <w:i/>
                <w:iCs/>
                <w:lang w:val="en-US"/>
              </w:rPr>
              <w:t>quickly</w:t>
            </w:r>
            <w:r w:rsidRPr="00AA2C5F">
              <w:rPr>
                <w:rFonts w:ascii="Calibri" w:hAnsi="Calibri"/>
                <w:bCs/>
                <w:lang w:val="en-US"/>
              </w:rPr>
              <w:t>.</w:t>
            </w:r>
            <w:r w:rsidRPr="00AA2C5F">
              <w:rPr>
                <w:rFonts w:ascii="Calibri" w:hAnsi="Calibri"/>
                <w:bCs/>
                <w:i/>
                <w:iCs/>
                <w:lang w:val="en-US"/>
              </w:rPr>
              <w:t xml:space="preserve"> </w:t>
            </w:r>
          </w:p>
        </w:tc>
        <w:sdt>
          <w:sdtPr>
            <w:rPr>
              <w:rFonts w:ascii="Calibri" w:hAnsi="Calibri" w:cstheme="minorHAnsi"/>
              <w:b/>
              <w:color w:val="0070C0"/>
              <w:szCs w:val="20"/>
              <w:lang w:val="af-ZA"/>
            </w:rPr>
            <w:id w:val="1539159245"/>
            <w:placeholder>
              <w:docPart w:val="9974F483B07E4AA2B61B2FD0181BF7C5"/>
            </w:placeholder>
            <w:showingPlcHdr/>
          </w:sdtPr>
          <w:sdtEndPr/>
          <w:sdtContent>
            <w:tc>
              <w:tcPr>
                <w:tcW w:w="3419" w:type="dxa"/>
              </w:tcPr>
              <w:p w14:paraId="5F3155A1" w14:textId="371C7764"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88430634"/>
            <w:placeholder>
              <w:docPart w:val="557DC8569E90464A940E3EE6688433CD"/>
            </w:placeholder>
            <w:showingPlcHdr/>
          </w:sdtPr>
          <w:sdtEndPr/>
          <w:sdtContent>
            <w:tc>
              <w:tcPr>
                <w:tcW w:w="2701" w:type="dxa"/>
              </w:tcPr>
              <w:p w14:paraId="46ACC425" w14:textId="50D085F7"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404A736E" w14:textId="18F1A240" w:rsidTr="00233B43">
        <w:trPr>
          <w:trHeight w:val="340"/>
        </w:trPr>
        <w:tc>
          <w:tcPr>
            <w:tcW w:w="720" w:type="dxa"/>
            <w:tcMar>
              <w:left w:w="57" w:type="dxa"/>
              <w:right w:w="85" w:type="dxa"/>
            </w:tcMar>
          </w:tcPr>
          <w:p w14:paraId="099C91A1" w14:textId="7826B03B"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3</w:t>
            </w:r>
          </w:p>
        </w:tc>
        <w:tc>
          <w:tcPr>
            <w:tcW w:w="2670" w:type="dxa"/>
          </w:tcPr>
          <w:p w14:paraId="568B8F20" w14:textId="7A406055" w:rsidR="00B61C06" w:rsidRPr="0092394D"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You (sg.) are young.</w:t>
            </w:r>
          </w:p>
        </w:tc>
        <w:sdt>
          <w:sdtPr>
            <w:rPr>
              <w:rFonts w:ascii="Calibri" w:hAnsi="Calibri" w:cstheme="minorHAnsi"/>
              <w:b/>
              <w:color w:val="0070C0"/>
              <w:szCs w:val="20"/>
              <w:lang w:val="af-ZA"/>
            </w:rPr>
            <w:id w:val="-211787"/>
            <w:placeholder>
              <w:docPart w:val="498FEE6456214832B2D3BCA477197655"/>
            </w:placeholder>
            <w:showingPlcHdr/>
          </w:sdtPr>
          <w:sdtEndPr/>
          <w:sdtContent>
            <w:tc>
              <w:tcPr>
                <w:tcW w:w="3419" w:type="dxa"/>
              </w:tcPr>
              <w:p w14:paraId="42FEB3F4" w14:textId="63D52E88"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00640429"/>
            <w:placeholder>
              <w:docPart w:val="1C66803E9EA149128AE3061096BDA58E"/>
            </w:placeholder>
            <w:showingPlcHdr/>
          </w:sdtPr>
          <w:sdtEndPr/>
          <w:sdtContent>
            <w:tc>
              <w:tcPr>
                <w:tcW w:w="2701" w:type="dxa"/>
              </w:tcPr>
              <w:p w14:paraId="08EA3583" w14:textId="622734D1"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31F967B4" w14:textId="4F8570A7" w:rsidTr="00233B43">
        <w:trPr>
          <w:trHeight w:val="340"/>
        </w:trPr>
        <w:tc>
          <w:tcPr>
            <w:tcW w:w="720" w:type="dxa"/>
            <w:tcMar>
              <w:left w:w="57" w:type="dxa"/>
              <w:right w:w="85" w:type="dxa"/>
            </w:tcMar>
          </w:tcPr>
          <w:p w14:paraId="033B09FF" w14:textId="62C5129F"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4</w:t>
            </w:r>
            <w:r w:rsidRPr="00DB788C">
              <w:rPr>
                <w:rFonts w:ascii="Calibri" w:hAnsi="Calibri"/>
                <w:bCs/>
              </w:rPr>
              <w:t xml:space="preserve"> </w:t>
            </w:r>
          </w:p>
        </w:tc>
        <w:tc>
          <w:tcPr>
            <w:tcW w:w="2670" w:type="dxa"/>
          </w:tcPr>
          <w:p w14:paraId="0AFB369C" w14:textId="1E1A21BA" w:rsidR="00B61C06" w:rsidRPr="000B2E24" w:rsidRDefault="00B61C06" w:rsidP="006B79AC">
            <w:pPr>
              <w:tabs>
                <w:tab w:val="left" w:pos="567"/>
                <w:tab w:val="left" w:pos="709"/>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I am young.</w:t>
            </w:r>
          </w:p>
        </w:tc>
        <w:sdt>
          <w:sdtPr>
            <w:rPr>
              <w:rFonts w:ascii="Calibri" w:hAnsi="Calibri" w:cstheme="minorHAnsi"/>
              <w:b/>
              <w:color w:val="0070C0"/>
              <w:szCs w:val="20"/>
              <w:lang w:val="af-ZA"/>
            </w:rPr>
            <w:id w:val="1635051324"/>
            <w:placeholder>
              <w:docPart w:val="C2DE2E6EA1434F46B1480C6BACBD91B0"/>
            </w:placeholder>
            <w:showingPlcHdr/>
          </w:sdtPr>
          <w:sdtEndPr/>
          <w:sdtContent>
            <w:tc>
              <w:tcPr>
                <w:tcW w:w="3419" w:type="dxa"/>
              </w:tcPr>
              <w:p w14:paraId="626AB046" w14:textId="2461343B"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24685494"/>
            <w:placeholder>
              <w:docPart w:val="98EA3509BB4448E5A3B913EA4C229DDA"/>
            </w:placeholder>
            <w:showingPlcHdr/>
          </w:sdtPr>
          <w:sdtEndPr/>
          <w:sdtContent>
            <w:tc>
              <w:tcPr>
                <w:tcW w:w="2701" w:type="dxa"/>
              </w:tcPr>
              <w:p w14:paraId="4D3F9334" w14:textId="717088D9"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1F9FCECF" w14:textId="2B31E571" w:rsidTr="00233B43">
        <w:trPr>
          <w:trHeight w:val="340"/>
        </w:trPr>
        <w:tc>
          <w:tcPr>
            <w:tcW w:w="720" w:type="dxa"/>
            <w:tcMar>
              <w:left w:w="57" w:type="dxa"/>
              <w:right w:w="85" w:type="dxa"/>
            </w:tcMar>
          </w:tcPr>
          <w:p w14:paraId="480C3FBA" w14:textId="7D47B052"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5</w:t>
            </w:r>
            <w:r w:rsidRPr="00DB788C">
              <w:rPr>
                <w:rFonts w:ascii="Calibri" w:hAnsi="Calibri"/>
                <w:bCs/>
              </w:rPr>
              <w:t xml:space="preserve"> </w:t>
            </w:r>
          </w:p>
        </w:tc>
        <w:tc>
          <w:tcPr>
            <w:tcW w:w="2670" w:type="dxa"/>
          </w:tcPr>
          <w:p w14:paraId="18F5AC86" w14:textId="38405858"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 xml:space="preserve">I am cold </w:t>
            </w:r>
            <w:r w:rsidRPr="00AA2C5F">
              <w:rPr>
                <w:rFonts w:ascii="Calibri" w:hAnsi="Calibri"/>
                <w:bCs/>
                <w:lang w:val="en-US"/>
              </w:rPr>
              <w:t>[P. sardam ast].</w:t>
            </w:r>
          </w:p>
        </w:tc>
        <w:sdt>
          <w:sdtPr>
            <w:rPr>
              <w:rFonts w:ascii="Calibri" w:hAnsi="Calibri" w:cstheme="minorHAnsi"/>
              <w:b/>
              <w:color w:val="0070C0"/>
              <w:szCs w:val="20"/>
              <w:lang w:val="af-ZA"/>
            </w:rPr>
            <w:id w:val="905414728"/>
            <w:placeholder>
              <w:docPart w:val="7A51981B078846398FA3A727E5201D84"/>
            </w:placeholder>
            <w:showingPlcHdr/>
          </w:sdtPr>
          <w:sdtEndPr/>
          <w:sdtContent>
            <w:tc>
              <w:tcPr>
                <w:tcW w:w="3419" w:type="dxa"/>
              </w:tcPr>
              <w:p w14:paraId="23E83E03" w14:textId="44BCD093"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53176452"/>
            <w:placeholder>
              <w:docPart w:val="C87DBA91451F40558493DE22692D3BD7"/>
            </w:placeholder>
            <w:showingPlcHdr/>
          </w:sdtPr>
          <w:sdtEndPr/>
          <w:sdtContent>
            <w:tc>
              <w:tcPr>
                <w:tcW w:w="2701" w:type="dxa"/>
              </w:tcPr>
              <w:p w14:paraId="343BE01E" w14:textId="6822571B"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7DEFFC8" w14:textId="6EF37760" w:rsidTr="00233B43">
        <w:trPr>
          <w:trHeight w:val="340"/>
        </w:trPr>
        <w:tc>
          <w:tcPr>
            <w:tcW w:w="720" w:type="dxa"/>
            <w:tcMar>
              <w:left w:w="57" w:type="dxa"/>
              <w:right w:w="85" w:type="dxa"/>
            </w:tcMar>
          </w:tcPr>
          <w:p w14:paraId="50CDAD3F" w14:textId="0DB756FC"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6</w:t>
            </w:r>
            <w:r w:rsidRPr="00DB788C">
              <w:rPr>
                <w:rFonts w:ascii="Calibri" w:hAnsi="Calibri"/>
                <w:bCs/>
              </w:rPr>
              <w:t xml:space="preserve"> </w:t>
            </w:r>
          </w:p>
        </w:tc>
        <w:tc>
          <w:tcPr>
            <w:tcW w:w="2670" w:type="dxa"/>
            <w:vAlign w:val="center"/>
          </w:tcPr>
          <w:p w14:paraId="7D7C1FC0" w14:textId="29E7BA5C" w:rsidR="00B61C06" w:rsidRPr="000B2E24" w:rsidRDefault="00B61C06" w:rsidP="006B79AC">
            <w:pPr>
              <w:tabs>
                <w:tab w:val="left" w:pos="567"/>
                <w:tab w:val="left" w:pos="709"/>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I am hungry </w:t>
            </w:r>
            <w:r w:rsidRPr="00AA2C5F">
              <w:rPr>
                <w:rFonts w:ascii="Calibri" w:hAnsi="Calibri"/>
                <w:bCs/>
                <w:lang w:val="en-US"/>
              </w:rPr>
              <w:t>[P. gorosneam ast].</w:t>
            </w:r>
          </w:p>
        </w:tc>
        <w:sdt>
          <w:sdtPr>
            <w:rPr>
              <w:rFonts w:ascii="Calibri" w:hAnsi="Calibri" w:cstheme="minorHAnsi"/>
              <w:b/>
              <w:color w:val="0070C0"/>
              <w:szCs w:val="20"/>
              <w:lang w:val="af-ZA"/>
            </w:rPr>
            <w:id w:val="-824053166"/>
            <w:placeholder>
              <w:docPart w:val="7304A90491EA43B2B23CA5C18BCE1581"/>
            </w:placeholder>
            <w:showingPlcHdr/>
          </w:sdtPr>
          <w:sdtEndPr/>
          <w:sdtContent>
            <w:tc>
              <w:tcPr>
                <w:tcW w:w="3419" w:type="dxa"/>
              </w:tcPr>
              <w:p w14:paraId="1DDB0F19" w14:textId="4C805E75"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61893808"/>
            <w:placeholder>
              <w:docPart w:val="2574913A321046309D4E20780FCCD180"/>
            </w:placeholder>
            <w:showingPlcHdr/>
          </w:sdtPr>
          <w:sdtEndPr/>
          <w:sdtContent>
            <w:tc>
              <w:tcPr>
                <w:tcW w:w="2701" w:type="dxa"/>
              </w:tcPr>
              <w:p w14:paraId="0D3786C7" w14:textId="1E45EB9F"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1CF0B498" w14:textId="448982EE" w:rsidTr="00233B43">
        <w:trPr>
          <w:trHeight w:val="340"/>
        </w:trPr>
        <w:tc>
          <w:tcPr>
            <w:tcW w:w="720" w:type="dxa"/>
            <w:tcMar>
              <w:left w:w="57" w:type="dxa"/>
              <w:right w:w="85" w:type="dxa"/>
            </w:tcMar>
          </w:tcPr>
          <w:p w14:paraId="4107835B" w14:textId="43E21453"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7</w:t>
            </w:r>
            <w:r w:rsidRPr="00DB788C">
              <w:rPr>
                <w:rFonts w:ascii="Calibri" w:hAnsi="Calibri"/>
                <w:bCs/>
              </w:rPr>
              <w:t xml:space="preserve"> </w:t>
            </w:r>
          </w:p>
        </w:tc>
        <w:tc>
          <w:tcPr>
            <w:tcW w:w="2670" w:type="dxa"/>
          </w:tcPr>
          <w:p w14:paraId="584722E2" w14:textId="7106426B" w:rsidR="00B61C06" w:rsidRPr="000B2E24" w:rsidRDefault="00B61C06"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 xml:space="preserve">I am not hungry </w:t>
            </w:r>
            <w:r w:rsidRPr="00AA2C5F">
              <w:rPr>
                <w:rFonts w:ascii="Calibri" w:hAnsi="Calibri"/>
                <w:bCs/>
                <w:lang w:val="en-US"/>
              </w:rPr>
              <w:t>[P. gorosneam nist].</w:t>
            </w:r>
          </w:p>
        </w:tc>
        <w:sdt>
          <w:sdtPr>
            <w:rPr>
              <w:rFonts w:ascii="Calibri" w:hAnsi="Calibri" w:cstheme="minorHAnsi"/>
              <w:b/>
              <w:color w:val="0070C0"/>
              <w:szCs w:val="20"/>
              <w:lang w:val="af-ZA"/>
            </w:rPr>
            <w:id w:val="955921077"/>
            <w:placeholder>
              <w:docPart w:val="279078CF462D43C1B9D8318FEA71C711"/>
            </w:placeholder>
            <w:showingPlcHdr/>
          </w:sdtPr>
          <w:sdtEndPr/>
          <w:sdtContent>
            <w:tc>
              <w:tcPr>
                <w:tcW w:w="3419" w:type="dxa"/>
              </w:tcPr>
              <w:p w14:paraId="3C12165D" w14:textId="50DA47E8"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08835503"/>
            <w:placeholder>
              <w:docPart w:val="7F47278891EC45439B14A31E4FA86D43"/>
            </w:placeholder>
            <w:showingPlcHdr/>
          </w:sdtPr>
          <w:sdtEndPr/>
          <w:sdtContent>
            <w:tc>
              <w:tcPr>
                <w:tcW w:w="2701" w:type="dxa"/>
              </w:tcPr>
              <w:p w14:paraId="6A70C544" w14:textId="0AC7BA6A"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51A2F8BF" w14:textId="273D3DF7" w:rsidTr="00233B43">
        <w:trPr>
          <w:trHeight w:val="340"/>
        </w:trPr>
        <w:tc>
          <w:tcPr>
            <w:tcW w:w="720" w:type="dxa"/>
            <w:tcMar>
              <w:left w:w="57" w:type="dxa"/>
              <w:right w:w="85" w:type="dxa"/>
            </w:tcMar>
          </w:tcPr>
          <w:p w14:paraId="594CF7A5" w14:textId="56CE6BD0"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8</w:t>
            </w:r>
            <w:r w:rsidRPr="00DB788C">
              <w:rPr>
                <w:rFonts w:ascii="Calibri" w:hAnsi="Calibri"/>
                <w:bCs/>
              </w:rPr>
              <w:t xml:space="preserve"> </w:t>
            </w:r>
          </w:p>
        </w:tc>
        <w:tc>
          <w:tcPr>
            <w:tcW w:w="2670" w:type="dxa"/>
          </w:tcPr>
          <w:p w14:paraId="78C55944" w14:textId="2D35EE3E" w:rsidR="00B61C06" w:rsidRPr="000B2E24" w:rsidRDefault="00B61C06" w:rsidP="006B79AC">
            <w:pPr>
              <w:tabs>
                <w:tab w:val="left" w:pos="567"/>
                <w:tab w:val="left" w:pos="1701"/>
                <w:tab w:val="left" w:pos="4395"/>
                <w:tab w:val="left" w:pos="7938"/>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What is Zahra eating?</w:t>
            </w:r>
          </w:p>
        </w:tc>
        <w:sdt>
          <w:sdtPr>
            <w:rPr>
              <w:rFonts w:ascii="Calibri" w:hAnsi="Calibri" w:cstheme="minorHAnsi"/>
              <w:b/>
              <w:color w:val="0070C0"/>
              <w:szCs w:val="20"/>
              <w:lang w:val="af-ZA"/>
            </w:rPr>
            <w:id w:val="1780763871"/>
            <w:placeholder>
              <w:docPart w:val="C7D0AB027C37443195BEBA4763FE843E"/>
            </w:placeholder>
            <w:showingPlcHdr/>
          </w:sdtPr>
          <w:sdtEndPr/>
          <w:sdtContent>
            <w:tc>
              <w:tcPr>
                <w:tcW w:w="3419" w:type="dxa"/>
              </w:tcPr>
              <w:p w14:paraId="45FE8E39" w14:textId="34C3C67D"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04698164"/>
            <w:placeholder>
              <w:docPart w:val="792EC3218A654D1DBE3132BF01A31FB8"/>
            </w:placeholder>
            <w:showingPlcHdr/>
          </w:sdtPr>
          <w:sdtEndPr/>
          <w:sdtContent>
            <w:tc>
              <w:tcPr>
                <w:tcW w:w="2701" w:type="dxa"/>
              </w:tcPr>
              <w:p w14:paraId="737EFAE1" w14:textId="03FA2BCB"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19FDE02" w14:textId="14A54C91" w:rsidTr="00233B43">
        <w:trPr>
          <w:trHeight w:val="340"/>
        </w:trPr>
        <w:tc>
          <w:tcPr>
            <w:tcW w:w="720" w:type="dxa"/>
            <w:tcMar>
              <w:left w:w="57" w:type="dxa"/>
              <w:right w:w="85" w:type="dxa"/>
            </w:tcMar>
          </w:tcPr>
          <w:p w14:paraId="742DA1A2" w14:textId="67531948"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9</w:t>
            </w:r>
            <w:r w:rsidRPr="00DB788C">
              <w:rPr>
                <w:rFonts w:ascii="Calibri" w:hAnsi="Calibri"/>
                <w:bCs/>
              </w:rPr>
              <w:t xml:space="preserve"> </w:t>
            </w:r>
          </w:p>
        </w:tc>
        <w:tc>
          <w:tcPr>
            <w:tcW w:w="2670" w:type="dxa"/>
          </w:tcPr>
          <w:p w14:paraId="159EB36C" w14:textId="3047FE0A"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There are lions in Iran.</w:t>
            </w:r>
          </w:p>
        </w:tc>
        <w:sdt>
          <w:sdtPr>
            <w:rPr>
              <w:rFonts w:ascii="Calibri" w:hAnsi="Calibri" w:cstheme="minorHAnsi"/>
              <w:b/>
              <w:color w:val="0070C0"/>
              <w:szCs w:val="20"/>
              <w:lang w:val="af-ZA"/>
            </w:rPr>
            <w:id w:val="-465205319"/>
            <w:placeholder>
              <w:docPart w:val="CB36D9E8F0EC4CCCB6CB50628A48881F"/>
            </w:placeholder>
            <w:showingPlcHdr/>
          </w:sdtPr>
          <w:sdtEndPr/>
          <w:sdtContent>
            <w:tc>
              <w:tcPr>
                <w:tcW w:w="3419" w:type="dxa"/>
              </w:tcPr>
              <w:p w14:paraId="0455FB8C" w14:textId="3688E904"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93842757"/>
            <w:placeholder>
              <w:docPart w:val="47C3354E55CA40E3907002E6584B23F4"/>
            </w:placeholder>
            <w:showingPlcHdr/>
          </w:sdtPr>
          <w:sdtEndPr/>
          <w:sdtContent>
            <w:tc>
              <w:tcPr>
                <w:tcW w:w="2701" w:type="dxa"/>
              </w:tcPr>
              <w:p w14:paraId="2477001D" w14:textId="793F1209"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4593981F" w14:textId="04A1EB32" w:rsidTr="00233B43">
        <w:trPr>
          <w:trHeight w:val="340"/>
        </w:trPr>
        <w:tc>
          <w:tcPr>
            <w:tcW w:w="720" w:type="dxa"/>
            <w:tcMar>
              <w:left w:w="57" w:type="dxa"/>
              <w:right w:w="85" w:type="dxa"/>
            </w:tcMar>
          </w:tcPr>
          <w:p w14:paraId="1D14DCC1" w14:textId="1AD08536"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0</w:t>
            </w:r>
          </w:p>
        </w:tc>
        <w:tc>
          <w:tcPr>
            <w:tcW w:w="2670" w:type="dxa"/>
          </w:tcPr>
          <w:p w14:paraId="44658C7D" w14:textId="365E97A0"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Are there lions in Iran?</w:t>
            </w:r>
          </w:p>
        </w:tc>
        <w:sdt>
          <w:sdtPr>
            <w:rPr>
              <w:rFonts w:ascii="Calibri" w:hAnsi="Calibri" w:cstheme="minorHAnsi"/>
              <w:b/>
              <w:color w:val="0070C0"/>
              <w:szCs w:val="20"/>
              <w:lang w:val="af-ZA"/>
            </w:rPr>
            <w:id w:val="1306974120"/>
            <w:placeholder>
              <w:docPart w:val="0E2964651D5A49399609DF084CED6588"/>
            </w:placeholder>
            <w:showingPlcHdr/>
          </w:sdtPr>
          <w:sdtEndPr/>
          <w:sdtContent>
            <w:tc>
              <w:tcPr>
                <w:tcW w:w="3419" w:type="dxa"/>
              </w:tcPr>
              <w:p w14:paraId="06CB6FFB" w14:textId="5305C5BF"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937212938"/>
            <w:placeholder>
              <w:docPart w:val="5825067A73B24F7D83F26E64CCED56E6"/>
            </w:placeholder>
            <w:showingPlcHdr/>
          </w:sdtPr>
          <w:sdtEndPr/>
          <w:sdtContent>
            <w:tc>
              <w:tcPr>
                <w:tcW w:w="2701" w:type="dxa"/>
              </w:tcPr>
              <w:p w14:paraId="52C88E3E" w14:textId="30B768AB"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9945BD8" w14:textId="22BA2864" w:rsidTr="00233B43">
        <w:trPr>
          <w:trHeight w:val="340"/>
        </w:trPr>
        <w:tc>
          <w:tcPr>
            <w:tcW w:w="720" w:type="dxa"/>
            <w:tcMar>
              <w:left w:w="57" w:type="dxa"/>
              <w:right w:w="85" w:type="dxa"/>
            </w:tcMar>
          </w:tcPr>
          <w:p w14:paraId="4A3FAFFB" w14:textId="42141D1E"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1</w:t>
            </w:r>
          </w:p>
        </w:tc>
        <w:tc>
          <w:tcPr>
            <w:tcW w:w="2670" w:type="dxa"/>
          </w:tcPr>
          <w:p w14:paraId="084F1E68" w14:textId="5C0CE182"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Sima opened the door.</w:t>
            </w:r>
          </w:p>
        </w:tc>
        <w:sdt>
          <w:sdtPr>
            <w:rPr>
              <w:rFonts w:ascii="Calibri" w:hAnsi="Calibri" w:cstheme="minorHAnsi"/>
              <w:b/>
              <w:color w:val="0070C0"/>
              <w:szCs w:val="20"/>
              <w:lang w:val="af-ZA"/>
            </w:rPr>
            <w:id w:val="1149637930"/>
            <w:placeholder>
              <w:docPart w:val="1A1E5259A366498CBD7D5C96F9772FBC"/>
            </w:placeholder>
            <w:showingPlcHdr/>
          </w:sdtPr>
          <w:sdtEndPr/>
          <w:sdtContent>
            <w:tc>
              <w:tcPr>
                <w:tcW w:w="3419" w:type="dxa"/>
              </w:tcPr>
              <w:p w14:paraId="5E4E36AC" w14:textId="15ADAF17"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57153026"/>
            <w:placeholder>
              <w:docPart w:val="EE4E18AC9FFE43D48F79ACAA9EE50D08"/>
            </w:placeholder>
            <w:showingPlcHdr/>
          </w:sdtPr>
          <w:sdtEndPr/>
          <w:sdtContent>
            <w:tc>
              <w:tcPr>
                <w:tcW w:w="2701" w:type="dxa"/>
              </w:tcPr>
              <w:p w14:paraId="5AAC54A6" w14:textId="1B6F3C24"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6DA0CD7" w14:textId="43B1E0B0" w:rsidTr="00233B43">
        <w:trPr>
          <w:trHeight w:val="340"/>
        </w:trPr>
        <w:tc>
          <w:tcPr>
            <w:tcW w:w="720" w:type="dxa"/>
            <w:tcMar>
              <w:left w:w="57" w:type="dxa"/>
              <w:right w:w="85" w:type="dxa"/>
            </w:tcMar>
          </w:tcPr>
          <w:p w14:paraId="4B9454DF" w14:textId="5F473D86"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2</w:t>
            </w:r>
            <w:r w:rsidRPr="00DB788C">
              <w:rPr>
                <w:rFonts w:ascii="Calibri" w:hAnsi="Calibri"/>
                <w:bCs/>
              </w:rPr>
              <w:t xml:space="preserve"> </w:t>
            </w:r>
          </w:p>
        </w:tc>
        <w:tc>
          <w:tcPr>
            <w:tcW w:w="2670" w:type="dxa"/>
          </w:tcPr>
          <w:p w14:paraId="1488BBF7" w14:textId="100363BD"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Did Sima open the door?</w:t>
            </w:r>
          </w:p>
        </w:tc>
        <w:sdt>
          <w:sdtPr>
            <w:rPr>
              <w:rFonts w:ascii="Calibri" w:hAnsi="Calibri" w:cstheme="minorHAnsi"/>
              <w:b/>
              <w:color w:val="0070C0"/>
              <w:szCs w:val="20"/>
              <w:lang w:val="af-ZA"/>
            </w:rPr>
            <w:id w:val="-1809382746"/>
            <w:placeholder>
              <w:docPart w:val="845CFAF0871A4F88A34DC1B16E143C34"/>
            </w:placeholder>
            <w:showingPlcHdr/>
          </w:sdtPr>
          <w:sdtEndPr/>
          <w:sdtContent>
            <w:tc>
              <w:tcPr>
                <w:tcW w:w="3419" w:type="dxa"/>
              </w:tcPr>
              <w:p w14:paraId="5C9FBB1C" w14:textId="6AFA031B"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78600143"/>
            <w:placeholder>
              <w:docPart w:val="68E5AC751D224D43941A504CF6E27DBC"/>
            </w:placeholder>
            <w:showingPlcHdr/>
          </w:sdtPr>
          <w:sdtEndPr/>
          <w:sdtContent>
            <w:tc>
              <w:tcPr>
                <w:tcW w:w="2701" w:type="dxa"/>
              </w:tcPr>
              <w:p w14:paraId="1A05A4F2" w14:textId="0273F07C"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2FB0AB1F" w14:textId="36DC62B3" w:rsidTr="00233B43">
        <w:trPr>
          <w:trHeight w:val="340"/>
        </w:trPr>
        <w:tc>
          <w:tcPr>
            <w:tcW w:w="720" w:type="dxa"/>
            <w:tcMar>
              <w:left w:w="57" w:type="dxa"/>
              <w:right w:w="85" w:type="dxa"/>
            </w:tcMar>
          </w:tcPr>
          <w:p w14:paraId="262B94FC" w14:textId="45B90017"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lastRenderedPageBreak/>
              <w:t>6</w:t>
            </w:r>
            <w:r w:rsidRPr="00DB788C">
              <w:rPr>
                <w:rFonts w:ascii="Calibri" w:hAnsi="Calibri"/>
                <w:bCs/>
              </w:rPr>
              <w:t>.</w:t>
            </w:r>
            <w:r>
              <w:rPr>
                <w:rFonts w:ascii="Calibri" w:hAnsi="Calibri"/>
                <w:bCs/>
              </w:rPr>
              <w:t>13</w:t>
            </w:r>
            <w:r w:rsidRPr="00DB788C">
              <w:rPr>
                <w:rFonts w:ascii="Calibri" w:hAnsi="Calibri"/>
                <w:bCs/>
              </w:rPr>
              <w:t xml:space="preserve"> </w:t>
            </w:r>
          </w:p>
        </w:tc>
        <w:tc>
          <w:tcPr>
            <w:tcW w:w="2670" w:type="dxa"/>
          </w:tcPr>
          <w:p w14:paraId="70FF4B34" w14:textId="17617743" w:rsidR="00B61C06" w:rsidRPr="002D25DC"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Who opened the door?</w:t>
            </w:r>
          </w:p>
        </w:tc>
        <w:sdt>
          <w:sdtPr>
            <w:rPr>
              <w:rFonts w:ascii="Calibri" w:hAnsi="Calibri" w:cstheme="minorHAnsi"/>
              <w:b/>
              <w:color w:val="0070C0"/>
              <w:szCs w:val="20"/>
              <w:lang w:val="af-ZA"/>
            </w:rPr>
            <w:id w:val="-1319267116"/>
            <w:placeholder>
              <w:docPart w:val="46BCE669DCFE4D67A5E6CEA7BB4A5794"/>
            </w:placeholder>
            <w:showingPlcHdr/>
          </w:sdtPr>
          <w:sdtEndPr/>
          <w:sdtContent>
            <w:tc>
              <w:tcPr>
                <w:tcW w:w="3419" w:type="dxa"/>
              </w:tcPr>
              <w:p w14:paraId="0CF50AEC" w14:textId="74B7D303"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92008375"/>
            <w:placeholder>
              <w:docPart w:val="29B6A7905A914AA7814DD913A3D3B440"/>
            </w:placeholder>
            <w:showingPlcHdr/>
          </w:sdtPr>
          <w:sdtEndPr/>
          <w:sdtContent>
            <w:tc>
              <w:tcPr>
                <w:tcW w:w="2701" w:type="dxa"/>
              </w:tcPr>
              <w:p w14:paraId="3FC34525" w14:textId="7A182AEE"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6D967BEE" w14:textId="2979D946" w:rsidTr="00233B43">
        <w:trPr>
          <w:trHeight w:val="340"/>
        </w:trPr>
        <w:tc>
          <w:tcPr>
            <w:tcW w:w="720" w:type="dxa"/>
            <w:tcMar>
              <w:left w:w="57" w:type="dxa"/>
              <w:right w:w="85" w:type="dxa"/>
            </w:tcMar>
          </w:tcPr>
          <w:p w14:paraId="27A17E42" w14:textId="2C7DC360"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4</w:t>
            </w:r>
            <w:r w:rsidRPr="00DB788C">
              <w:rPr>
                <w:rFonts w:ascii="Calibri" w:hAnsi="Calibri"/>
                <w:bCs/>
              </w:rPr>
              <w:t xml:space="preserve"> </w:t>
            </w:r>
          </w:p>
        </w:tc>
        <w:tc>
          <w:tcPr>
            <w:tcW w:w="2670" w:type="dxa"/>
          </w:tcPr>
          <w:p w14:paraId="79757414" w14:textId="0C72CB22" w:rsidR="00B61C06" w:rsidRPr="002D25DC"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AA2C5F">
              <w:rPr>
                <w:rFonts w:ascii="Calibri" w:hAnsi="Calibri"/>
                <w:bCs/>
                <w:i/>
                <w:iCs/>
                <w:lang w:val="en-US"/>
              </w:rPr>
              <w:t>Why are you (sg.) eating</w:t>
            </w:r>
            <w:r w:rsidRPr="00AA2C5F">
              <w:rPr>
                <w:rFonts w:ascii="Calibri" w:hAnsi="Calibri"/>
                <w:bCs/>
                <w:i/>
                <w:iCs/>
              </w:rPr>
              <w:t xml:space="preserve"> </w:t>
            </w:r>
            <w:r w:rsidRPr="00AA2C5F">
              <w:rPr>
                <w:rFonts w:ascii="Calibri" w:hAnsi="Calibri"/>
                <w:bCs/>
              </w:rPr>
              <w:t>[P. dāri mixori]</w:t>
            </w:r>
            <w:r w:rsidRPr="00AA2C5F">
              <w:rPr>
                <w:rFonts w:ascii="Calibri" w:hAnsi="Calibri"/>
                <w:bCs/>
                <w:i/>
                <w:iCs/>
                <w:lang w:val="en-US"/>
              </w:rPr>
              <w:t xml:space="preserve"> the apple?</w:t>
            </w:r>
          </w:p>
        </w:tc>
        <w:sdt>
          <w:sdtPr>
            <w:rPr>
              <w:rFonts w:ascii="Calibri" w:hAnsi="Calibri" w:cstheme="minorHAnsi"/>
              <w:b/>
              <w:color w:val="0070C0"/>
              <w:szCs w:val="20"/>
              <w:lang w:val="af-ZA"/>
            </w:rPr>
            <w:id w:val="-1522383113"/>
            <w:placeholder>
              <w:docPart w:val="564FE78FC3A046F995A658C3B81F7F26"/>
            </w:placeholder>
            <w:showingPlcHdr/>
          </w:sdtPr>
          <w:sdtEndPr/>
          <w:sdtContent>
            <w:tc>
              <w:tcPr>
                <w:tcW w:w="3419" w:type="dxa"/>
              </w:tcPr>
              <w:p w14:paraId="29F315C2" w14:textId="63AD6964"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2891977"/>
            <w:placeholder>
              <w:docPart w:val="8EA08B2D368547679E0BCB3BEBD1048C"/>
            </w:placeholder>
            <w:showingPlcHdr/>
          </w:sdtPr>
          <w:sdtEndPr/>
          <w:sdtContent>
            <w:tc>
              <w:tcPr>
                <w:tcW w:w="2701" w:type="dxa"/>
              </w:tcPr>
              <w:p w14:paraId="42912274" w14:textId="611F4BF0"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7082EB00" w14:textId="166AF663" w:rsidTr="00233B43">
        <w:trPr>
          <w:trHeight w:val="340"/>
        </w:trPr>
        <w:tc>
          <w:tcPr>
            <w:tcW w:w="720" w:type="dxa"/>
            <w:tcMar>
              <w:left w:w="57" w:type="dxa"/>
              <w:right w:w="85" w:type="dxa"/>
            </w:tcMar>
          </w:tcPr>
          <w:p w14:paraId="411D4C1A" w14:textId="4F98012D"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5</w:t>
            </w:r>
            <w:r w:rsidRPr="00DB788C">
              <w:rPr>
                <w:rFonts w:ascii="Calibri" w:hAnsi="Calibri"/>
                <w:bCs/>
              </w:rPr>
              <w:t xml:space="preserve"> </w:t>
            </w:r>
          </w:p>
        </w:tc>
        <w:tc>
          <w:tcPr>
            <w:tcW w:w="2670" w:type="dxa"/>
          </w:tcPr>
          <w:p w14:paraId="1BFD57FD" w14:textId="78A332C3" w:rsidR="00B61C06" w:rsidRPr="000B2E24" w:rsidRDefault="00B61C06" w:rsidP="006B79AC">
            <w:pPr>
              <w:tabs>
                <w:tab w:val="left" w:pos="4962"/>
                <w:tab w:val="left" w:pos="7938"/>
              </w:tabs>
              <w:overflowPunct w:val="0"/>
              <w:autoSpaceDE w:val="0"/>
              <w:autoSpaceDN w:val="0"/>
              <w:adjustRightInd w:val="0"/>
              <w:jc w:val="left"/>
              <w:textAlignment w:val="baseline"/>
              <w:rPr>
                <w:rFonts w:ascii="Calibri" w:hAnsi="Calibri"/>
                <w:bCs/>
                <w:lang w:val="en-US"/>
              </w:rPr>
            </w:pPr>
            <w:r w:rsidRPr="006915B0">
              <w:rPr>
                <w:rFonts w:ascii="Calibri" w:hAnsi="Calibri"/>
                <w:bCs/>
                <w:i/>
                <w:iCs/>
                <w:lang w:val="en-US"/>
              </w:rPr>
              <w:t>What is this?</w:t>
            </w:r>
          </w:p>
        </w:tc>
        <w:sdt>
          <w:sdtPr>
            <w:rPr>
              <w:rFonts w:ascii="Calibri" w:hAnsi="Calibri" w:cstheme="minorHAnsi"/>
              <w:b/>
              <w:color w:val="0070C0"/>
              <w:szCs w:val="20"/>
              <w:lang w:val="af-ZA"/>
            </w:rPr>
            <w:id w:val="-330604224"/>
            <w:placeholder>
              <w:docPart w:val="CACC9C661648454A8A5AE4790EE6D777"/>
            </w:placeholder>
            <w:showingPlcHdr/>
          </w:sdtPr>
          <w:sdtEndPr/>
          <w:sdtContent>
            <w:tc>
              <w:tcPr>
                <w:tcW w:w="3419" w:type="dxa"/>
              </w:tcPr>
              <w:p w14:paraId="612556E1" w14:textId="3FA5C447"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56134747"/>
            <w:placeholder>
              <w:docPart w:val="69531699D6F04D28879244C500D1D64B"/>
            </w:placeholder>
            <w:showingPlcHdr/>
          </w:sdtPr>
          <w:sdtEndPr/>
          <w:sdtContent>
            <w:tc>
              <w:tcPr>
                <w:tcW w:w="2701" w:type="dxa"/>
              </w:tcPr>
              <w:p w14:paraId="207B00B2" w14:textId="14C69DE0"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61C06" w14:paraId="33183B94" w14:textId="62FC9D23" w:rsidTr="00233B43">
        <w:trPr>
          <w:trHeight w:val="340"/>
        </w:trPr>
        <w:tc>
          <w:tcPr>
            <w:tcW w:w="720" w:type="dxa"/>
            <w:tcMar>
              <w:left w:w="57" w:type="dxa"/>
              <w:right w:w="85" w:type="dxa"/>
            </w:tcMar>
          </w:tcPr>
          <w:p w14:paraId="697E431A" w14:textId="4F968BE8" w:rsidR="00B61C06" w:rsidRDefault="00B61C06" w:rsidP="002B5100">
            <w:pPr>
              <w:tabs>
                <w:tab w:val="left" w:pos="4962"/>
                <w:tab w:val="left" w:pos="7938"/>
              </w:tabs>
              <w:overflowPunct w:val="0"/>
              <w:autoSpaceDE w:val="0"/>
              <w:autoSpaceDN w:val="0"/>
              <w:adjustRightInd w:val="0"/>
              <w:jc w:val="right"/>
              <w:textAlignment w:val="baseline"/>
              <w:rPr>
                <w:rFonts w:ascii="Calibri" w:hAnsi="Calibri"/>
                <w:bCs/>
              </w:rPr>
            </w:pPr>
            <w:r>
              <w:rPr>
                <w:rFonts w:ascii="Calibri" w:hAnsi="Calibri"/>
                <w:bCs/>
              </w:rPr>
              <w:t>6</w:t>
            </w:r>
            <w:r w:rsidRPr="00DB788C">
              <w:rPr>
                <w:rFonts w:ascii="Calibri" w:hAnsi="Calibri"/>
                <w:bCs/>
              </w:rPr>
              <w:t>.</w:t>
            </w:r>
            <w:r>
              <w:rPr>
                <w:rFonts w:ascii="Calibri" w:hAnsi="Calibri"/>
                <w:bCs/>
              </w:rPr>
              <w:t>16</w:t>
            </w:r>
          </w:p>
        </w:tc>
        <w:tc>
          <w:tcPr>
            <w:tcW w:w="2670" w:type="dxa"/>
          </w:tcPr>
          <w:p w14:paraId="2BE13010" w14:textId="1C7A7EA9" w:rsidR="00B61C06" w:rsidRPr="002D25DC" w:rsidRDefault="00B61C06" w:rsidP="006B79AC">
            <w:pPr>
              <w:tabs>
                <w:tab w:val="left" w:pos="567"/>
                <w:tab w:val="left" w:pos="709"/>
              </w:tabs>
              <w:overflowPunct w:val="0"/>
              <w:autoSpaceDE w:val="0"/>
              <w:autoSpaceDN w:val="0"/>
              <w:adjustRightInd w:val="0"/>
              <w:jc w:val="left"/>
              <w:textAlignment w:val="baseline"/>
              <w:rPr>
                <w:rFonts w:ascii="Calibri" w:hAnsi="Calibri"/>
                <w:bCs/>
                <w:i/>
                <w:iCs/>
                <w:lang w:val="en-US"/>
              </w:rPr>
            </w:pPr>
            <w:r w:rsidRPr="00AA2C5F">
              <w:rPr>
                <w:rFonts w:ascii="Calibri" w:hAnsi="Calibri"/>
                <w:bCs/>
                <w:i/>
                <w:iCs/>
                <w:lang w:val="en-US"/>
              </w:rPr>
              <w:t>I don’t know.</w:t>
            </w:r>
          </w:p>
        </w:tc>
        <w:sdt>
          <w:sdtPr>
            <w:rPr>
              <w:rFonts w:ascii="Calibri" w:hAnsi="Calibri" w:cstheme="minorHAnsi"/>
              <w:b/>
              <w:color w:val="0070C0"/>
              <w:szCs w:val="20"/>
              <w:lang w:val="af-ZA"/>
            </w:rPr>
            <w:id w:val="85502277"/>
            <w:placeholder>
              <w:docPart w:val="1502B90876C644BD8F5DDC8392A3112E"/>
            </w:placeholder>
            <w:showingPlcHdr/>
          </w:sdtPr>
          <w:sdtEndPr/>
          <w:sdtContent>
            <w:tc>
              <w:tcPr>
                <w:tcW w:w="3419" w:type="dxa"/>
              </w:tcPr>
              <w:p w14:paraId="78FD93B3" w14:textId="0BDA4D5B" w:rsidR="00B61C06" w:rsidRPr="002E3149" w:rsidRDefault="00B61C06" w:rsidP="006B79AC">
                <w:pPr>
                  <w:tabs>
                    <w:tab w:val="left" w:pos="4962"/>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15152882"/>
            <w:placeholder>
              <w:docPart w:val="8BFC48F109EB49E881D3E2D42819ABB4"/>
            </w:placeholder>
            <w:showingPlcHdr/>
          </w:sdtPr>
          <w:sdtEndPr/>
          <w:sdtContent>
            <w:tc>
              <w:tcPr>
                <w:tcW w:w="2701" w:type="dxa"/>
              </w:tcPr>
              <w:p w14:paraId="10253C4E" w14:textId="75579228" w:rsidR="00B61C06" w:rsidRDefault="00B61C06" w:rsidP="006B79AC">
                <w:pPr>
                  <w:tabs>
                    <w:tab w:val="left" w:pos="4962"/>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6F28B215" w14:textId="77777777" w:rsidR="007B686D" w:rsidRDefault="007B686D">
      <w:pPr>
        <w:jc w:val="left"/>
        <w:rPr>
          <w:rFonts w:ascii="Calibri" w:hAnsi="Calibri" w:cs="Helvetica"/>
          <w:b/>
          <w:bCs/>
          <w:sz w:val="26"/>
          <w:szCs w:val="26"/>
          <w:lang w:eastAsia="en-CA"/>
        </w:rPr>
      </w:pPr>
      <w:r>
        <w:br w:type="page"/>
      </w:r>
    </w:p>
    <w:p w14:paraId="3A2A984F" w14:textId="6A378651" w:rsidR="00BE03DA" w:rsidRPr="00DD2DBE" w:rsidRDefault="00BE03DA" w:rsidP="00DD2DBE">
      <w:pPr>
        <w:pStyle w:val="Heading2"/>
        <w:ind w:right="-102"/>
      </w:pPr>
      <w:r w:rsidRPr="00DD2DBE">
        <w:lastRenderedPageBreak/>
        <w:t>Verb Paradigms</w:t>
      </w:r>
    </w:p>
    <w:p w14:paraId="0F21E40C" w14:textId="77777777" w:rsidR="00BE03DA" w:rsidRPr="00AA2C5F" w:rsidRDefault="00BE03DA" w:rsidP="001C0302">
      <w:pPr>
        <w:tabs>
          <w:tab w:val="left" w:pos="4395"/>
          <w:tab w:val="left" w:pos="7938"/>
        </w:tabs>
        <w:overflowPunct w:val="0"/>
        <w:autoSpaceDE w:val="0"/>
        <w:autoSpaceDN w:val="0"/>
        <w:adjustRightInd w:val="0"/>
        <w:spacing w:after="120"/>
        <w:ind w:right="-386"/>
        <w:textAlignment w:val="baseline"/>
        <w:rPr>
          <w:rFonts w:ascii="Calibri" w:hAnsi="Calibri"/>
          <w:bCs/>
        </w:rPr>
      </w:pPr>
      <w:r w:rsidRPr="00AA2C5F">
        <w:rPr>
          <w:rFonts w:ascii="Calibri" w:hAnsi="Calibri"/>
          <w:bCs/>
        </w:rPr>
        <w:t>Starting on the next page, fill out all spaces (empty lines and table cells) for the verbs ‘come’, ‘eat’ and ‘see’. (Note: a different set of information is collected for ‘see’.)</w:t>
      </w:r>
    </w:p>
    <w:p w14:paraId="22364F91" w14:textId="47A96D0C" w:rsidR="00BE03DA" w:rsidRPr="00AA2C5F" w:rsidRDefault="00BE03DA" w:rsidP="001C0302">
      <w:pPr>
        <w:tabs>
          <w:tab w:val="left" w:pos="4395"/>
          <w:tab w:val="left" w:pos="7938"/>
        </w:tabs>
        <w:overflowPunct w:val="0"/>
        <w:autoSpaceDE w:val="0"/>
        <w:autoSpaceDN w:val="0"/>
        <w:adjustRightInd w:val="0"/>
        <w:spacing w:after="120"/>
        <w:ind w:right="-384"/>
        <w:textAlignment w:val="baseline"/>
        <w:rPr>
          <w:rFonts w:ascii="Calibri" w:hAnsi="Calibri"/>
          <w:bCs/>
        </w:rPr>
      </w:pPr>
      <w:r w:rsidRPr="00AA2C5F">
        <w:rPr>
          <w:rFonts w:ascii="Calibri" w:hAnsi="Calibri"/>
          <w:bCs/>
        </w:rPr>
        <w:t xml:space="preserve">- If there is no different form for feminine </w:t>
      </w:r>
      <w:r w:rsidR="002B2722">
        <w:rPr>
          <w:rFonts w:ascii="Calibri" w:hAnsi="Calibri"/>
          <w:bCs/>
        </w:rPr>
        <w:t>3</w:t>
      </w:r>
      <w:r w:rsidRPr="00AA2C5F">
        <w:rPr>
          <w:rFonts w:ascii="Calibri" w:hAnsi="Calibri"/>
          <w:bCs/>
        </w:rPr>
        <w:t>sg (</w:t>
      </w:r>
      <w:r w:rsidR="002B2722">
        <w:rPr>
          <w:rFonts w:ascii="Calibri" w:hAnsi="Calibri"/>
          <w:bCs/>
        </w:rPr>
        <w:t>3</w:t>
      </w:r>
      <w:r w:rsidRPr="00AA2C5F">
        <w:rPr>
          <w:rFonts w:ascii="Calibri" w:hAnsi="Calibri"/>
          <w:bCs/>
        </w:rPr>
        <w:t>sg.f) verb forms, leave this row empty.</w:t>
      </w:r>
    </w:p>
    <w:p w14:paraId="189731CA" w14:textId="476AE622" w:rsidR="00BE03DA" w:rsidRPr="00AA2C5F" w:rsidRDefault="00BE03DA" w:rsidP="001C0302">
      <w:pPr>
        <w:tabs>
          <w:tab w:val="left" w:pos="4395"/>
          <w:tab w:val="left" w:pos="7938"/>
        </w:tabs>
        <w:overflowPunct w:val="0"/>
        <w:autoSpaceDE w:val="0"/>
        <w:autoSpaceDN w:val="0"/>
        <w:adjustRightInd w:val="0"/>
        <w:spacing w:after="120"/>
        <w:ind w:right="-384"/>
        <w:textAlignment w:val="baseline"/>
        <w:rPr>
          <w:rFonts w:ascii="Calibri" w:hAnsi="Calibri"/>
          <w:bCs/>
        </w:rPr>
      </w:pPr>
      <w:r w:rsidRPr="00AA2C5F">
        <w:rPr>
          <w:rFonts w:ascii="Calibri" w:hAnsi="Calibri"/>
          <w:bCs/>
        </w:rPr>
        <w:t xml:space="preserve">- </w:t>
      </w:r>
      <w:r w:rsidRPr="00AA2C5F">
        <w:rPr>
          <w:rFonts w:ascii="Calibri" w:hAnsi="Calibri"/>
          <w:bCs/>
          <w:u w:val="single"/>
        </w:rPr>
        <w:t>Add rows</w:t>
      </w:r>
      <w:r w:rsidRPr="00AA2C5F">
        <w:rPr>
          <w:rFonts w:ascii="Calibri" w:hAnsi="Calibri"/>
          <w:bCs/>
        </w:rPr>
        <w:t xml:space="preserve"> to the tables for any other pronoun categories that are found in the verb system of the language (for example, 1dual, 1pl exclusive, </w:t>
      </w:r>
      <w:r w:rsidR="002B2722">
        <w:rPr>
          <w:rFonts w:ascii="Calibri" w:hAnsi="Calibri"/>
          <w:bCs/>
        </w:rPr>
        <w:t>3</w:t>
      </w:r>
      <w:r w:rsidRPr="00AA2C5F">
        <w:rPr>
          <w:rFonts w:ascii="Calibri" w:hAnsi="Calibri"/>
          <w:bCs/>
        </w:rPr>
        <w:t>pl feminine, etc.)</w:t>
      </w:r>
    </w:p>
    <w:p w14:paraId="7B5DCA20" w14:textId="79CC44C1" w:rsidR="00BE03DA" w:rsidRDefault="00BE03DA" w:rsidP="001C0302">
      <w:pPr>
        <w:tabs>
          <w:tab w:val="left" w:pos="4395"/>
          <w:tab w:val="left" w:pos="7938"/>
        </w:tabs>
        <w:overflowPunct w:val="0"/>
        <w:autoSpaceDE w:val="0"/>
        <w:autoSpaceDN w:val="0"/>
        <w:adjustRightInd w:val="0"/>
        <w:spacing w:after="120"/>
        <w:ind w:right="-384"/>
        <w:textAlignment w:val="baseline"/>
        <w:rPr>
          <w:rFonts w:ascii="Calibri" w:hAnsi="Calibri"/>
          <w:bCs/>
        </w:rPr>
      </w:pPr>
      <w:r w:rsidRPr="00AA2C5F">
        <w:rPr>
          <w:rFonts w:ascii="Calibri" w:hAnsi="Calibri"/>
          <w:bCs/>
        </w:rPr>
        <w:t xml:space="preserve">- </w:t>
      </w:r>
      <w:r w:rsidRPr="00AA2C5F">
        <w:rPr>
          <w:rFonts w:ascii="Calibri" w:hAnsi="Calibri"/>
          <w:bCs/>
          <w:u w:val="single"/>
        </w:rPr>
        <w:t>Important</w:t>
      </w:r>
      <w:r w:rsidRPr="00AA2C5F">
        <w:rPr>
          <w:rFonts w:ascii="Calibri" w:hAnsi="Calibri"/>
          <w:bCs/>
        </w:rPr>
        <w:t>: Elicit a free (agent) pronoun with each of the verb forms, where this is indicated in the Persian examples: for example, “man āmadam” rather than just “āmadam”. Even though it’s not natural to say these pronouns in neutral contexts, they show some important grammatical features. In addition, this supplies the questionnaire with paradigms for the free pronouns.</w:t>
      </w:r>
    </w:p>
    <w:p w14:paraId="111DDF06" w14:textId="77777777" w:rsidR="00CE3469" w:rsidRDefault="00CE3469" w:rsidP="009A29AC">
      <w:pPr>
        <w:tabs>
          <w:tab w:val="left" w:pos="4395"/>
          <w:tab w:val="left" w:pos="7938"/>
        </w:tabs>
        <w:overflowPunct w:val="0"/>
        <w:autoSpaceDE w:val="0"/>
        <w:autoSpaceDN w:val="0"/>
        <w:adjustRightInd w:val="0"/>
        <w:spacing w:before="100" w:beforeAutospacing="1" w:after="120"/>
        <w:ind w:right="-384"/>
        <w:textAlignment w:val="baseline"/>
        <w:rPr>
          <w:rFonts w:ascii="Calibri" w:hAnsi="Calibri"/>
          <w:bCs/>
        </w:rPr>
        <w:sectPr w:rsidR="00CE3469" w:rsidSect="008E6C6F">
          <w:headerReference w:type="default" r:id="rId19"/>
          <w:type w:val="continuous"/>
          <w:pgSz w:w="11906" w:h="16838" w:code="9"/>
          <w:pgMar w:top="1440" w:right="1800" w:bottom="1440" w:left="1134" w:header="708" w:footer="708" w:gutter="0"/>
          <w:cols w:space="708"/>
          <w:docGrid w:linePitch="360"/>
        </w:sectPr>
      </w:pPr>
    </w:p>
    <w:p w14:paraId="2C7690A8" w14:textId="67A3C733" w:rsidR="00374B5B" w:rsidRPr="00AA2C5F" w:rsidRDefault="00374B5B" w:rsidP="00BE03DA">
      <w:pPr>
        <w:tabs>
          <w:tab w:val="left" w:pos="4395"/>
          <w:tab w:val="left" w:pos="7938"/>
        </w:tabs>
        <w:overflowPunct w:val="0"/>
        <w:autoSpaceDE w:val="0"/>
        <w:autoSpaceDN w:val="0"/>
        <w:adjustRightInd w:val="0"/>
        <w:spacing w:before="100" w:beforeAutospacing="1" w:after="120"/>
        <w:textAlignment w:val="baseline"/>
        <w:rPr>
          <w:rFonts w:ascii="Calibri" w:hAnsi="Calibri"/>
          <w:bCs/>
        </w:rPr>
      </w:pPr>
    </w:p>
    <w:p w14:paraId="58203339" w14:textId="0AE271B9" w:rsidR="00BE03DA" w:rsidRDefault="00BE03DA" w:rsidP="004736F8">
      <w:pPr>
        <w:tabs>
          <w:tab w:val="left" w:pos="4395"/>
          <w:tab w:val="left" w:pos="7938"/>
        </w:tabs>
        <w:overflowPunct w:val="0"/>
        <w:autoSpaceDE w:val="0"/>
        <w:autoSpaceDN w:val="0"/>
        <w:adjustRightInd w:val="0"/>
        <w:spacing w:before="360" w:after="120"/>
        <w:ind w:left="-431"/>
        <w:textAlignment w:val="baseline"/>
        <w:rPr>
          <w:rFonts w:ascii="Calibri" w:hAnsi="Calibri"/>
          <w:bCs/>
        </w:rPr>
      </w:pPr>
      <w:r w:rsidRPr="00AA2C5F">
        <w:rPr>
          <w:rFonts w:ascii="Calibri" w:hAnsi="Calibri"/>
          <w:b/>
          <w:i/>
          <w:iCs/>
        </w:rPr>
        <w:br w:type="page"/>
      </w:r>
      <w:r w:rsidRPr="00AA2C5F">
        <w:rPr>
          <w:rFonts w:ascii="Calibri" w:hAnsi="Calibri"/>
          <w:b/>
        </w:rPr>
        <w:lastRenderedPageBreak/>
        <w:t xml:space="preserve">7. </w:t>
      </w:r>
      <w:r w:rsidRPr="00AA2C5F">
        <w:rPr>
          <w:rFonts w:ascii="Calibri" w:hAnsi="Calibri"/>
          <w:b/>
          <w:u w:val="single"/>
        </w:rPr>
        <w:t>Forms of the verb ‘come’</w:t>
      </w:r>
    </w:p>
    <w:tbl>
      <w:tblPr>
        <w:tblW w:w="9545" w:type="dxa"/>
        <w:tblInd w:w="-473" w:type="dxa"/>
        <w:tblLayout w:type="fixed"/>
        <w:tblCellMar>
          <w:top w:w="58" w:type="dxa"/>
          <w:left w:w="58" w:type="dxa"/>
          <w:bottom w:w="58" w:type="dxa"/>
          <w:right w:w="58" w:type="dxa"/>
        </w:tblCellMar>
        <w:tblLook w:val="04A0" w:firstRow="1" w:lastRow="0" w:firstColumn="1" w:lastColumn="0" w:noHBand="0" w:noVBand="1"/>
      </w:tblPr>
      <w:tblGrid>
        <w:gridCol w:w="720"/>
        <w:gridCol w:w="2996"/>
        <w:gridCol w:w="3147"/>
        <w:gridCol w:w="2682"/>
      </w:tblGrid>
      <w:tr w:rsidR="00DC6B64" w:rsidRPr="00976CB9" w14:paraId="6F1E0893" w14:textId="514524CD" w:rsidTr="003D0B9B">
        <w:trPr>
          <w:trHeight w:val="340"/>
        </w:trPr>
        <w:tc>
          <w:tcPr>
            <w:tcW w:w="720" w:type="dxa"/>
            <w:tcMar>
              <w:right w:w="85" w:type="dxa"/>
            </w:tcMar>
          </w:tcPr>
          <w:p w14:paraId="1661C467" w14:textId="499B47B6" w:rsidR="00DC6B64" w:rsidRDefault="00DC6B64"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w:t>
            </w:r>
          </w:p>
        </w:tc>
        <w:tc>
          <w:tcPr>
            <w:tcW w:w="2996" w:type="dxa"/>
            <w:shd w:val="clear" w:color="auto" w:fill="auto"/>
          </w:tcPr>
          <w:p w14:paraId="17E89807" w14:textId="77777777" w:rsidR="00A0260D" w:rsidRDefault="00DC6B64" w:rsidP="00D45286">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 xml:space="preserve">INFINITIVE (if it occurs): </w:t>
            </w:r>
          </w:p>
          <w:p w14:paraId="3FB84E0D" w14:textId="7116EF56" w:rsidR="00DC6B64" w:rsidRPr="00AA2C5F" w:rsidRDefault="00DC6B64" w:rsidP="00DC6064">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to come / </w:t>
            </w:r>
            <w:r w:rsidRPr="00AA2C5F">
              <w:rPr>
                <w:rFonts w:ascii="Calibri" w:hAnsi="Calibri"/>
                <w:bCs/>
                <w:i/>
                <w:iCs/>
              </w:rPr>
              <w:t>āmadan</w:t>
            </w:r>
          </w:p>
        </w:tc>
        <w:sdt>
          <w:sdtPr>
            <w:rPr>
              <w:rFonts w:ascii="Calibri" w:hAnsi="Calibri" w:cstheme="minorHAnsi"/>
              <w:b/>
              <w:color w:val="0070C0"/>
              <w:szCs w:val="20"/>
              <w:lang w:val="af-ZA"/>
            </w:rPr>
            <w:id w:val="-76129859"/>
            <w:placeholder>
              <w:docPart w:val="08FF67AF04F94800A756B29FD8A1DF8E"/>
            </w:placeholder>
            <w:showingPlcHdr/>
          </w:sdtPr>
          <w:sdtEndPr/>
          <w:sdtContent>
            <w:tc>
              <w:tcPr>
                <w:tcW w:w="3147" w:type="dxa"/>
              </w:tcPr>
              <w:p w14:paraId="64A1ADA7" w14:textId="18371B13" w:rsidR="00DC6B64" w:rsidRPr="002E3149" w:rsidRDefault="00DC6B64" w:rsidP="00DC6064">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8105188"/>
            <w:placeholder>
              <w:docPart w:val="78554830AD3A438D9A595B9AA501956A"/>
            </w:placeholder>
            <w:showingPlcHdr/>
          </w:sdtPr>
          <w:sdtEndPr/>
          <w:sdtContent>
            <w:tc>
              <w:tcPr>
                <w:tcW w:w="2682" w:type="dxa"/>
              </w:tcPr>
              <w:p w14:paraId="298FD010" w14:textId="4C319DD5" w:rsidR="00DC6B64" w:rsidRDefault="00DC6B64" w:rsidP="00DC6064">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6659E673" w14:textId="73D8B5C7" w:rsidR="00BE03DA" w:rsidRPr="007351E1" w:rsidRDefault="00BE03DA" w:rsidP="00A446CF">
      <w:pPr>
        <w:tabs>
          <w:tab w:val="left" w:pos="0"/>
          <w:tab w:val="left" w:pos="2694"/>
          <w:tab w:val="left" w:pos="4962"/>
        </w:tabs>
        <w:overflowPunct w:val="0"/>
        <w:autoSpaceDE w:val="0"/>
        <w:autoSpaceDN w:val="0"/>
        <w:adjustRightInd w:val="0"/>
        <w:spacing w:before="120"/>
        <w:jc w:val="left"/>
        <w:textAlignment w:val="baseline"/>
        <w:rPr>
          <w:rFonts w:ascii="Calibri" w:hAnsi="Calibri"/>
          <w:b/>
        </w:rPr>
      </w:pPr>
    </w:p>
    <w:tbl>
      <w:tblPr>
        <w:tblW w:w="954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58" w:type="dxa"/>
          <w:bottom w:w="58" w:type="dxa"/>
          <w:right w:w="58" w:type="dxa"/>
        </w:tblCellMar>
        <w:tblLook w:val="04A0" w:firstRow="1" w:lastRow="0" w:firstColumn="1" w:lastColumn="0" w:noHBand="0" w:noVBand="1"/>
      </w:tblPr>
      <w:tblGrid>
        <w:gridCol w:w="724"/>
        <w:gridCol w:w="1170"/>
        <w:gridCol w:w="1826"/>
        <w:gridCol w:w="3129"/>
        <w:gridCol w:w="2695"/>
      </w:tblGrid>
      <w:tr w:rsidR="00C27447" w:rsidRPr="00AA2C5F" w14:paraId="7835BE90" w14:textId="77777777" w:rsidTr="003D0B9B">
        <w:trPr>
          <w:trHeight w:val="340"/>
        </w:trPr>
        <w:tc>
          <w:tcPr>
            <w:tcW w:w="724" w:type="dxa"/>
            <w:tcBorders>
              <w:top w:val="nil"/>
              <w:left w:val="nil"/>
              <w:bottom w:val="nil"/>
              <w:right w:val="nil"/>
            </w:tcBorders>
          </w:tcPr>
          <w:p w14:paraId="21EAB454" w14:textId="77777777" w:rsidR="00C27447" w:rsidRPr="00AA2C5F" w:rsidRDefault="00C27447"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170" w:type="dxa"/>
            <w:tcBorders>
              <w:top w:val="nil"/>
              <w:left w:val="nil"/>
            </w:tcBorders>
            <w:shd w:val="clear" w:color="auto" w:fill="auto"/>
            <w:tcMar>
              <w:left w:w="85" w:type="dxa"/>
            </w:tcMar>
          </w:tcPr>
          <w:p w14:paraId="4414B93B" w14:textId="77777777" w:rsidR="00C27447" w:rsidRPr="00AA2C5F" w:rsidRDefault="00C27447"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AST</w:t>
            </w:r>
          </w:p>
        </w:tc>
        <w:tc>
          <w:tcPr>
            <w:tcW w:w="1826" w:type="dxa"/>
            <w:tcMar>
              <w:left w:w="85" w:type="dxa"/>
            </w:tcMar>
          </w:tcPr>
          <w:p w14:paraId="6A12E78B" w14:textId="77777777" w:rsidR="00C27447" w:rsidRPr="00AA2C5F" w:rsidRDefault="00C27447"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617532D8" w14:textId="46270402" w:rsidR="00C27447" w:rsidRPr="002E3149" w:rsidRDefault="00C27447" w:rsidP="00033E8E">
            <w:pPr>
              <w:tabs>
                <w:tab w:val="left" w:pos="4395"/>
                <w:tab w:val="left" w:pos="7938"/>
              </w:tabs>
              <w:overflowPunct w:val="0"/>
              <w:autoSpaceDE w:val="0"/>
              <w:autoSpaceDN w:val="0"/>
              <w:adjustRightInd w:val="0"/>
              <w:jc w:val="left"/>
              <w:textAlignment w:val="baseline"/>
              <w:rPr>
                <w:rFonts w:ascii="Calibri" w:hAnsi="Calibri"/>
                <w:b/>
                <w:lang w:val="af-ZA"/>
              </w:rPr>
            </w:pPr>
            <w:r w:rsidRPr="002E3149">
              <w:rPr>
                <w:rFonts w:ascii="Calibri" w:hAnsi="Calibri"/>
                <w:b/>
                <w:lang w:val="af-ZA"/>
              </w:rPr>
              <w:t>Language data</w:t>
            </w:r>
          </w:p>
        </w:tc>
        <w:tc>
          <w:tcPr>
            <w:tcW w:w="2695" w:type="dxa"/>
            <w:tcMar>
              <w:left w:w="85" w:type="dxa"/>
            </w:tcMar>
          </w:tcPr>
          <w:p w14:paraId="11940FFB" w14:textId="3BC8A2BE" w:rsidR="00C27447" w:rsidRPr="00AA2C5F" w:rsidRDefault="00C27447" w:rsidP="00033E8E">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4698265F" w14:textId="77777777" w:rsidTr="003D0B9B">
        <w:trPr>
          <w:trHeight w:val="340"/>
        </w:trPr>
        <w:tc>
          <w:tcPr>
            <w:tcW w:w="724" w:type="dxa"/>
            <w:tcBorders>
              <w:top w:val="nil"/>
              <w:left w:val="nil"/>
              <w:bottom w:val="nil"/>
            </w:tcBorders>
            <w:tcMar>
              <w:right w:w="85" w:type="dxa"/>
            </w:tcMar>
          </w:tcPr>
          <w:p w14:paraId="40DC84DC"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2</w:t>
            </w:r>
          </w:p>
        </w:tc>
        <w:tc>
          <w:tcPr>
            <w:tcW w:w="1170" w:type="dxa"/>
            <w:shd w:val="clear" w:color="auto" w:fill="auto"/>
            <w:tcMar>
              <w:left w:w="85" w:type="dxa"/>
            </w:tcMar>
          </w:tcPr>
          <w:p w14:paraId="66E1D126"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w:t>
            </w:r>
          </w:p>
        </w:tc>
        <w:tc>
          <w:tcPr>
            <w:tcW w:w="1826" w:type="dxa"/>
            <w:tcMar>
              <w:left w:w="85" w:type="dxa"/>
            </w:tcMar>
          </w:tcPr>
          <w:p w14:paraId="002187DC" w14:textId="77777777" w:rsidR="006B7563" w:rsidRPr="00AA2C5F" w:rsidRDefault="006B7563" w:rsidP="00D45286">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I came</w:t>
            </w:r>
          </w:p>
        </w:tc>
        <w:sdt>
          <w:sdtPr>
            <w:rPr>
              <w:rFonts w:ascii="Calibri" w:hAnsi="Calibri" w:cstheme="minorHAnsi"/>
              <w:b/>
              <w:color w:val="0070C0"/>
              <w:szCs w:val="20"/>
              <w:lang w:val="af-ZA"/>
            </w:rPr>
            <w:id w:val="-1012760253"/>
            <w:placeholder>
              <w:docPart w:val="4476376251774720BDFAA6FF81701D01"/>
            </w:placeholder>
            <w:showingPlcHdr/>
          </w:sdtPr>
          <w:sdtEndPr/>
          <w:sdtContent>
            <w:tc>
              <w:tcPr>
                <w:tcW w:w="3129" w:type="dxa"/>
                <w:tcMar>
                  <w:left w:w="85" w:type="dxa"/>
                </w:tcMar>
              </w:tcPr>
              <w:p w14:paraId="742B98BF" w14:textId="6A62F541" w:rsidR="006B7563" w:rsidRPr="002E3149" w:rsidRDefault="0033323F" w:rsidP="0033323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91390367"/>
            <w:placeholder>
              <w:docPart w:val="3F17C3079B764D479C8EC831D330886A"/>
            </w:placeholder>
            <w:showingPlcHdr/>
          </w:sdtPr>
          <w:sdtEndPr/>
          <w:sdtContent>
            <w:tc>
              <w:tcPr>
                <w:tcW w:w="2695" w:type="dxa"/>
                <w:tcMar>
                  <w:left w:w="85" w:type="dxa"/>
                </w:tcMar>
              </w:tcPr>
              <w:p w14:paraId="541F0F3B" w14:textId="14096250" w:rsidR="006B7563" w:rsidRPr="007351E1"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4CA778E" w14:textId="77777777" w:rsidTr="003D0B9B">
        <w:trPr>
          <w:trHeight w:val="340"/>
        </w:trPr>
        <w:tc>
          <w:tcPr>
            <w:tcW w:w="724" w:type="dxa"/>
            <w:tcBorders>
              <w:top w:val="nil"/>
              <w:left w:val="nil"/>
              <w:bottom w:val="nil"/>
            </w:tcBorders>
            <w:tcMar>
              <w:right w:w="85" w:type="dxa"/>
            </w:tcMar>
          </w:tcPr>
          <w:p w14:paraId="5604DF7B" w14:textId="313781A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w:t>
            </w:r>
            <w:r w:rsidR="00476120">
              <w:rPr>
                <w:rFonts w:ascii="Calibri" w:hAnsi="Calibri"/>
                <w:bCs/>
              </w:rPr>
              <w:t>3</w:t>
            </w:r>
          </w:p>
        </w:tc>
        <w:tc>
          <w:tcPr>
            <w:tcW w:w="1170" w:type="dxa"/>
            <w:shd w:val="clear" w:color="auto" w:fill="auto"/>
            <w:tcMar>
              <w:left w:w="85" w:type="dxa"/>
            </w:tcMar>
          </w:tcPr>
          <w:p w14:paraId="13FE4AC7"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w:t>
            </w:r>
          </w:p>
        </w:tc>
        <w:tc>
          <w:tcPr>
            <w:tcW w:w="1826" w:type="dxa"/>
            <w:tcMar>
              <w:left w:w="85" w:type="dxa"/>
            </w:tcMar>
          </w:tcPr>
          <w:p w14:paraId="1D8766A6"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came</w:t>
            </w:r>
          </w:p>
        </w:tc>
        <w:sdt>
          <w:sdtPr>
            <w:rPr>
              <w:rFonts w:ascii="Calibri" w:hAnsi="Calibri" w:cstheme="minorHAnsi"/>
              <w:b/>
              <w:color w:val="0070C0"/>
              <w:szCs w:val="20"/>
              <w:lang w:val="af-ZA"/>
            </w:rPr>
            <w:id w:val="-1598561495"/>
            <w:placeholder>
              <w:docPart w:val="09691F4C51434FBCB028DC1FBB5B12E3"/>
            </w:placeholder>
            <w:showingPlcHdr/>
          </w:sdtPr>
          <w:sdtEndPr/>
          <w:sdtContent>
            <w:tc>
              <w:tcPr>
                <w:tcW w:w="3129" w:type="dxa"/>
                <w:tcMar>
                  <w:left w:w="85" w:type="dxa"/>
                </w:tcMar>
              </w:tcPr>
              <w:p w14:paraId="3231A5E8" w14:textId="7A64AE08"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59176598"/>
            <w:placeholder>
              <w:docPart w:val="0893D5715DAB4C6F870C3CF79F928E25"/>
            </w:placeholder>
            <w:showingPlcHdr/>
          </w:sdtPr>
          <w:sdtEndPr/>
          <w:sdtContent>
            <w:tc>
              <w:tcPr>
                <w:tcW w:w="2695" w:type="dxa"/>
                <w:tcMar>
                  <w:left w:w="85" w:type="dxa"/>
                </w:tcMar>
              </w:tcPr>
              <w:p w14:paraId="4B9C4330" w14:textId="6D5EB14C"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01587D0D" w14:textId="77777777" w:rsidTr="003D0B9B">
        <w:trPr>
          <w:trHeight w:val="340"/>
        </w:trPr>
        <w:tc>
          <w:tcPr>
            <w:tcW w:w="724" w:type="dxa"/>
            <w:tcBorders>
              <w:top w:val="nil"/>
              <w:left w:val="nil"/>
              <w:bottom w:val="nil"/>
            </w:tcBorders>
            <w:tcMar>
              <w:right w:w="85" w:type="dxa"/>
            </w:tcMar>
          </w:tcPr>
          <w:p w14:paraId="26596ABD" w14:textId="52D46A6C"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w:t>
            </w:r>
            <w:r w:rsidR="00476120">
              <w:rPr>
                <w:rFonts w:ascii="Calibri" w:hAnsi="Calibri"/>
                <w:bCs/>
              </w:rPr>
              <w:t>4</w:t>
            </w:r>
          </w:p>
        </w:tc>
        <w:tc>
          <w:tcPr>
            <w:tcW w:w="1170" w:type="dxa"/>
            <w:shd w:val="clear" w:color="auto" w:fill="auto"/>
            <w:tcMar>
              <w:left w:w="85" w:type="dxa"/>
            </w:tcMar>
          </w:tcPr>
          <w:p w14:paraId="4F609A91" w14:textId="446447A6"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w:t>
            </w:r>
          </w:p>
        </w:tc>
        <w:tc>
          <w:tcPr>
            <w:tcW w:w="1826" w:type="dxa"/>
            <w:tcMar>
              <w:left w:w="85" w:type="dxa"/>
            </w:tcMar>
          </w:tcPr>
          <w:p w14:paraId="48169893" w14:textId="2B914EB8"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he* came</w:t>
            </w:r>
          </w:p>
        </w:tc>
        <w:sdt>
          <w:sdtPr>
            <w:rPr>
              <w:rFonts w:ascii="Calibri" w:hAnsi="Calibri" w:cstheme="minorHAnsi"/>
              <w:b/>
              <w:color w:val="0070C0"/>
              <w:szCs w:val="20"/>
              <w:lang w:val="af-ZA"/>
            </w:rPr>
            <w:id w:val="-2051207848"/>
            <w:placeholder>
              <w:docPart w:val="E7B016D0A64E43D2A219750E5B4FAA7A"/>
            </w:placeholder>
            <w:showingPlcHdr/>
          </w:sdtPr>
          <w:sdtEndPr/>
          <w:sdtContent>
            <w:tc>
              <w:tcPr>
                <w:tcW w:w="3129" w:type="dxa"/>
                <w:tcMar>
                  <w:left w:w="85" w:type="dxa"/>
                </w:tcMar>
              </w:tcPr>
              <w:p w14:paraId="1CDE8330" w14:textId="143A248B"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09072101"/>
            <w:placeholder>
              <w:docPart w:val="41C2938A4FA44F0A8470B6801CB62E3C"/>
            </w:placeholder>
            <w:showingPlcHdr/>
          </w:sdtPr>
          <w:sdtEndPr/>
          <w:sdtContent>
            <w:tc>
              <w:tcPr>
                <w:tcW w:w="2695" w:type="dxa"/>
                <w:tcMar>
                  <w:left w:w="85" w:type="dxa"/>
                </w:tcMar>
              </w:tcPr>
              <w:p w14:paraId="51994E2A" w14:textId="6C091D3F"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0A359079" w14:textId="77777777" w:rsidTr="003D0B9B">
        <w:trPr>
          <w:trHeight w:val="340"/>
        </w:trPr>
        <w:tc>
          <w:tcPr>
            <w:tcW w:w="724" w:type="dxa"/>
            <w:tcBorders>
              <w:top w:val="nil"/>
              <w:left w:val="nil"/>
              <w:bottom w:val="nil"/>
            </w:tcBorders>
            <w:tcMar>
              <w:right w:w="85" w:type="dxa"/>
            </w:tcMar>
          </w:tcPr>
          <w:p w14:paraId="3AC1FC64" w14:textId="33FB5516"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w:t>
            </w:r>
            <w:r w:rsidR="00476120">
              <w:rPr>
                <w:rFonts w:ascii="Calibri" w:hAnsi="Calibri"/>
                <w:bCs/>
              </w:rPr>
              <w:t>5</w:t>
            </w:r>
          </w:p>
        </w:tc>
        <w:tc>
          <w:tcPr>
            <w:tcW w:w="1170" w:type="dxa"/>
            <w:shd w:val="clear" w:color="auto" w:fill="auto"/>
            <w:tcMar>
              <w:left w:w="85" w:type="dxa"/>
            </w:tcMar>
          </w:tcPr>
          <w:p w14:paraId="3EFC69A9" w14:textId="443C3D1D"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w:t>
            </w:r>
          </w:p>
        </w:tc>
        <w:tc>
          <w:tcPr>
            <w:tcW w:w="1826" w:type="dxa"/>
            <w:tcMar>
              <w:left w:w="85" w:type="dxa"/>
            </w:tcMar>
          </w:tcPr>
          <w:p w14:paraId="746E5BD2" w14:textId="24657DF3"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she* came</w:t>
            </w:r>
          </w:p>
        </w:tc>
        <w:sdt>
          <w:sdtPr>
            <w:rPr>
              <w:rFonts w:ascii="Calibri" w:hAnsi="Calibri" w:cstheme="minorHAnsi"/>
              <w:b/>
              <w:color w:val="0070C0"/>
              <w:szCs w:val="20"/>
              <w:lang w:val="af-ZA"/>
            </w:rPr>
            <w:id w:val="1377897416"/>
            <w:placeholder>
              <w:docPart w:val="BBCC10A215EA4320863A411F74411525"/>
            </w:placeholder>
            <w:showingPlcHdr/>
          </w:sdtPr>
          <w:sdtEndPr/>
          <w:sdtContent>
            <w:tc>
              <w:tcPr>
                <w:tcW w:w="3129" w:type="dxa"/>
                <w:tcMar>
                  <w:left w:w="85" w:type="dxa"/>
                </w:tcMar>
              </w:tcPr>
              <w:p w14:paraId="54748AB6" w14:textId="2A466DFF"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83297192"/>
            <w:placeholder>
              <w:docPart w:val="5DA7378728294EB5B1835992FBBAF0E2"/>
            </w:placeholder>
            <w:showingPlcHdr/>
          </w:sdtPr>
          <w:sdtEndPr/>
          <w:sdtContent>
            <w:tc>
              <w:tcPr>
                <w:tcW w:w="2695" w:type="dxa"/>
                <w:tcMar>
                  <w:left w:w="85" w:type="dxa"/>
                </w:tcMar>
              </w:tcPr>
              <w:p w14:paraId="5D225C23" w14:textId="00A375AE"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E69B2AC" w14:textId="77777777" w:rsidTr="003D0B9B">
        <w:trPr>
          <w:trHeight w:val="340"/>
        </w:trPr>
        <w:tc>
          <w:tcPr>
            <w:tcW w:w="724" w:type="dxa"/>
            <w:tcBorders>
              <w:top w:val="nil"/>
              <w:left w:val="nil"/>
              <w:bottom w:val="nil"/>
            </w:tcBorders>
            <w:tcMar>
              <w:right w:w="85" w:type="dxa"/>
            </w:tcMar>
          </w:tcPr>
          <w:p w14:paraId="43F418B2"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6</w:t>
            </w:r>
          </w:p>
        </w:tc>
        <w:tc>
          <w:tcPr>
            <w:tcW w:w="1170" w:type="dxa"/>
            <w:shd w:val="clear" w:color="auto" w:fill="auto"/>
            <w:tcMar>
              <w:left w:w="85" w:type="dxa"/>
            </w:tcMar>
          </w:tcPr>
          <w:p w14:paraId="06643AFC"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w:t>
            </w:r>
          </w:p>
        </w:tc>
        <w:tc>
          <w:tcPr>
            <w:tcW w:w="1826" w:type="dxa"/>
            <w:tcMar>
              <w:left w:w="85" w:type="dxa"/>
            </w:tcMar>
          </w:tcPr>
          <w:p w14:paraId="4E37929D"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e came</w:t>
            </w:r>
          </w:p>
        </w:tc>
        <w:sdt>
          <w:sdtPr>
            <w:rPr>
              <w:rFonts w:ascii="Calibri" w:hAnsi="Calibri" w:cstheme="minorHAnsi"/>
              <w:b/>
              <w:color w:val="0070C0"/>
              <w:szCs w:val="20"/>
              <w:lang w:val="af-ZA"/>
            </w:rPr>
            <w:id w:val="-678117441"/>
            <w:placeholder>
              <w:docPart w:val="6DA7E270F045481B93B2C5FFE617153F"/>
            </w:placeholder>
            <w:showingPlcHdr/>
          </w:sdtPr>
          <w:sdtEndPr/>
          <w:sdtContent>
            <w:tc>
              <w:tcPr>
                <w:tcW w:w="3129" w:type="dxa"/>
                <w:tcMar>
                  <w:left w:w="85" w:type="dxa"/>
                </w:tcMar>
              </w:tcPr>
              <w:p w14:paraId="63E8D9EB" w14:textId="3266169E"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17974291"/>
            <w:placeholder>
              <w:docPart w:val="0B7D548836B24AC8A8427F8E95C85D22"/>
            </w:placeholder>
            <w:showingPlcHdr/>
          </w:sdtPr>
          <w:sdtEndPr/>
          <w:sdtContent>
            <w:tc>
              <w:tcPr>
                <w:tcW w:w="2695" w:type="dxa"/>
                <w:tcMar>
                  <w:left w:w="85" w:type="dxa"/>
                </w:tcMar>
              </w:tcPr>
              <w:p w14:paraId="3C478297" w14:textId="4A0BFD49"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4400975" w14:textId="77777777" w:rsidTr="003D0B9B">
        <w:trPr>
          <w:trHeight w:val="340"/>
        </w:trPr>
        <w:tc>
          <w:tcPr>
            <w:tcW w:w="724" w:type="dxa"/>
            <w:tcBorders>
              <w:top w:val="nil"/>
              <w:left w:val="nil"/>
              <w:bottom w:val="nil"/>
            </w:tcBorders>
            <w:tcMar>
              <w:right w:w="85" w:type="dxa"/>
            </w:tcMar>
          </w:tcPr>
          <w:p w14:paraId="57F845D4"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7</w:t>
            </w:r>
          </w:p>
        </w:tc>
        <w:tc>
          <w:tcPr>
            <w:tcW w:w="1170" w:type="dxa"/>
            <w:shd w:val="clear" w:color="auto" w:fill="auto"/>
            <w:tcMar>
              <w:left w:w="85" w:type="dxa"/>
            </w:tcMar>
          </w:tcPr>
          <w:p w14:paraId="6A9BAB95"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w:t>
            </w:r>
          </w:p>
        </w:tc>
        <w:tc>
          <w:tcPr>
            <w:tcW w:w="1826" w:type="dxa"/>
            <w:tcMar>
              <w:left w:w="85" w:type="dxa"/>
            </w:tcMar>
          </w:tcPr>
          <w:p w14:paraId="71125D99"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came</w:t>
            </w:r>
          </w:p>
        </w:tc>
        <w:sdt>
          <w:sdtPr>
            <w:rPr>
              <w:rFonts w:ascii="Calibri" w:hAnsi="Calibri" w:cstheme="minorHAnsi"/>
              <w:b/>
              <w:color w:val="0070C0"/>
              <w:szCs w:val="20"/>
              <w:lang w:val="af-ZA"/>
            </w:rPr>
            <w:id w:val="130062014"/>
            <w:placeholder>
              <w:docPart w:val="75A0EE8B8A9D4626B52832649594CC74"/>
            </w:placeholder>
            <w:showingPlcHdr/>
          </w:sdtPr>
          <w:sdtEndPr/>
          <w:sdtContent>
            <w:tc>
              <w:tcPr>
                <w:tcW w:w="3129" w:type="dxa"/>
                <w:tcMar>
                  <w:left w:w="85" w:type="dxa"/>
                </w:tcMar>
              </w:tcPr>
              <w:p w14:paraId="737718A0" w14:textId="340DFC90"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15873747"/>
            <w:placeholder>
              <w:docPart w:val="619CDB1D5A6349879FCCECC7D1206974"/>
            </w:placeholder>
            <w:showingPlcHdr/>
          </w:sdtPr>
          <w:sdtEndPr/>
          <w:sdtContent>
            <w:tc>
              <w:tcPr>
                <w:tcW w:w="2695" w:type="dxa"/>
                <w:tcMar>
                  <w:left w:w="85" w:type="dxa"/>
                </w:tcMar>
              </w:tcPr>
              <w:p w14:paraId="061DE753" w14:textId="22D0C0AA"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B0A3B0E" w14:textId="77777777" w:rsidTr="003D0B9B">
        <w:trPr>
          <w:trHeight w:val="340"/>
        </w:trPr>
        <w:tc>
          <w:tcPr>
            <w:tcW w:w="724" w:type="dxa"/>
            <w:tcBorders>
              <w:top w:val="nil"/>
              <w:left w:val="nil"/>
              <w:bottom w:val="nil"/>
            </w:tcBorders>
            <w:tcMar>
              <w:right w:w="85" w:type="dxa"/>
            </w:tcMar>
          </w:tcPr>
          <w:p w14:paraId="67B7B115"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8</w:t>
            </w:r>
          </w:p>
        </w:tc>
        <w:tc>
          <w:tcPr>
            <w:tcW w:w="1170" w:type="dxa"/>
            <w:shd w:val="clear" w:color="auto" w:fill="auto"/>
            <w:tcMar>
              <w:left w:w="85" w:type="dxa"/>
            </w:tcMar>
          </w:tcPr>
          <w:p w14:paraId="0D115BD5" w14:textId="0FB065CE"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w:t>
            </w:r>
          </w:p>
        </w:tc>
        <w:tc>
          <w:tcPr>
            <w:tcW w:w="1826" w:type="dxa"/>
            <w:tcMar>
              <w:left w:w="85" w:type="dxa"/>
            </w:tcMar>
          </w:tcPr>
          <w:p w14:paraId="6DFCAEC0" w14:textId="77777777"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they came</w:t>
            </w:r>
          </w:p>
        </w:tc>
        <w:sdt>
          <w:sdtPr>
            <w:rPr>
              <w:rFonts w:ascii="Calibri" w:hAnsi="Calibri" w:cstheme="minorHAnsi"/>
              <w:b/>
              <w:color w:val="0070C0"/>
              <w:szCs w:val="20"/>
              <w:lang w:val="af-ZA"/>
            </w:rPr>
            <w:id w:val="-1592312014"/>
            <w:placeholder>
              <w:docPart w:val="2FBB76CCD6D44D909548DE80F346E26F"/>
            </w:placeholder>
            <w:showingPlcHdr/>
          </w:sdtPr>
          <w:sdtEndPr/>
          <w:sdtContent>
            <w:tc>
              <w:tcPr>
                <w:tcW w:w="3129" w:type="dxa"/>
                <w:tcMar>
                  <w:left w:w="85" w:type="dxa"/>
                </w:tcMar>
              </w:tcPr>
              <w:p w14:paraId="485B4C90" w14:textId="5291E25D" w:rsidR="006B7563" w:rsidRPr="002E3149" w:rsidRDefault="006B7563" w:rsidP="00033E8E">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92939604"/>
            <w:placeholder>
              <w:docPart w:val="718D7A1BDD664ED0B03C0E30CD60E9AB"/>
            </w:placeholder>
            <w:showingPlcHdr/>
          </w:sdtPr>
          <w:sdtEndPr/>
          <w:sdtContent>
            <w:tc>
              <w:tcPr>
                <w:tcW w:w="2695" w:type="dxa"/>
                <w:tcMar>
                  <w:left w:w="85" w:type="dxa"/>
                </w:tcMar>
              </w:tcPr>
              <w:p w14:paraId="6645B3A9" w14:textId="25CC4EF4" w:rsidR="006B7563" w:rsidRPr="00AA2C5F" w:rsidRDefault="006B7563" w:rsidP="00033E8E">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bl>
    <w:p w14:paraId="728847B3" w14:textId="77777777" w:rsidR="00BE03DA" w:rsidRPr="00AA2C5F" w:rsidRDefault="00BE03DA" w:rsidP="00BE03DA">
      <w:pPr>
        <w:tabs>
          <w:tab w:val="left" w:pos="4395"/>
          <w:tab w:val="left" w:pos="7938"/>
        </w:tabs>
        <w:overflowPunct w:val="0"/>
        <w:autoSpaceDE w:val="0"/>
        <w:autoSpaceDN w:val="0"/>
        <w:adjustRightInd w:val="0"/>
        <w:spacing w:before="120" w:after="120"/>
        <w:jc w:val="left"/>
        <w:textAlignment w:val="baseline"/>
        <w:rPr>
          <w:rFonts w:ascii="Calibri" w:hAnsi="Calibri"/>
          <w:b/>
          <w:i/>
          <w:iCs/>
          <w:sz w:val="8"/>
          <w:szCs w:val="8"/>
        </w:rPr>
      </w:pPr>
    </w:p>
    <w:tbl>
      <w:tblPr>
        <w:tblW w:w="95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20"/>
        <w:gridCol w:w="1169"/>
        <w:gridCol w:w="1825"/>
        <w:gridCol w:w="3127"/>
        <w:gridCol w:w="2686"/>
        <w:gridCol w:w="13"/>
      </w:tblGrid>
      <w:tr w:rsidR="00C27447" w:rsidRPr="00AA2C5F" w14:paraId="23C98247" w14:textId="77777777" w:rsidTr="003D0B9B">
        <w:trPr>
          <w:trHeight w:val="340"/>
        </w:trPr>
        <w:tc>
          <w:tcPr>
            <w:tcW w:w="720" w:type="dxa"/>
            <w:tcBorders>
              <w:top w:val="nil"/>
              <w:left w:val="nil"/>
              <w:bottom w:val="nil"/>
              <w:right w:val="nil"/>
            </w:tcBorders>
          </w:tcPr>
          <w:p w14:paraId="71338008" w14:textId="77777777" w:rsidR="00C27447" w:rsidRPr="00AA2C5F" w:rsidRDefault="00C27447"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170" w:type="dxa"/>
            <w:tcBorders>
              <w:top w:val="nil"/>
              <w:left w:val="nil"/>
            </w:tcBorders>
            <w:shd w:val="clear" w:color="auto" w:fill="auto"/>
            <w:tcMar>
              <w:left w:w="85" w:type="dxa"/>
            </w:tcMar>
          </w:tcPr>
          <w:p w14:paraId="5FC3A339" w14:textId="77777777" w:rsidR="00C27447" w:rsidRPr="00AA2C5F" w:rsidRDefault="00C27447"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RESENT</w:t>
            </w:r>
          </w:p>
        </w:tc>
        <w:tc>
          <w:tcPr>
            <w:tcW w:w="1826" w:type="dxa"/>
            <w:tcMar>
              <w:left w:w="85" w:type="dxa"/>
            </w:tcMar>
          </w:tcPr>
          <w:p w14:paraId="6F59A655" w14:textId="77777777" w:rsidR="00C27447" w:rsidRPr="00AA2C5F" w:rsidRDefault="00C27447"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5CC87A3B" w14:textId="447C76F0" w:rsidR="00C27447" w:rsidRPr="002E3149" w:rsidRDefault="00C27447"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2E3149">
              <w:rPr>
                <w:rFonts w:ascii="Calibri" w:hAnsi="Calibri"/>
                <w:b/>
                <w:lang w:val="af-ZA"/>
              </w:rPr>
              <w:t>Language data</w:t>
            </w:r>
          </w:p>
        </w:tc>
        <w:tc>
          <w:tcPr>
            <w:tcW w:w="2695" w:type="dxa"/>
            <w:gridSpan w:val="2"/>
            <w:tcMar>
              <w:left w:w="85" w:type="dxa"/>
            </w:tcMar>
          </w:tcPr>
          <w:p w14:paraId="12060FCA" w14:textId="75EBB910" w:rsidR="00C27447" w:rsidRPr="00AA2C5F" w:rsidRDefault="00C27447"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0700DD59" w14:textId="77777777" w:rsidTr="003D0B9B">
        <w:trPr>
          <w:trHeight w:val="340"/>
        </w:trPr>
        <w:tc>
          <w:tcPr>
            <w:tcW w:w="720" w:type="dxa"/>
            <w:tcBorders>
              <w:top w:val="nil"/>
              <w:left w:val="nil"/>
              <w:bottom w:val="nil"/>
            </w:tcBorders>
            <w:tcMar>
              <w:right w:w="85" w:type="dxa"/>
            </w:tcMar>
          </w:tcPr>
          <w:p w14:paraId="049798EA"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9</w:t>
            </w:r>
          </w:p>
        </w:tc>
        <w:tc>
          <w:tcPr>
            <w:tcW w:w="1170" w:type="dxa"/>
            <w:shd w:val="clear" w:color="auto" w:fill="auto"/>
            <w:tcMar>
              <w:left w:w="85" w:type="dxa"/>
            </w:tcMar>
          </w:tcPr>
          <w:p w14:paraId="46D2088C"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w:t>
            </w:r>
          </w:p>
        </w:tc>
        <w:tc>
          <w:tcPr>
            <w:tcW w:w="1826" w:type="dxa"/>
            <w:tcMar>
              <w:left w:w="85" w:type="dxa"/>
            </w:tcMar>
          </w:tcPr>
          <w:p w14:paraId="029EBDE7"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I come</w:t>
            </w:r>
          </w:p>
        </w:tc>
        <w:sdt>
          <w:sdtPr>
            <w:rPr>
              <w:rFonts w:ascii="Calibri" w:hAnsi="Calibri" w:cstheme="minorHAnsi"/>
              <w:b/>
              <w:color w:val="0070C0"/>
              <w:szCs w:val="20"/>
              <w:lang w:val="af-ZA"/>
            </w:rPr>
            <w:id w:val="-1071584104"/>
            <w:placeholder>
              <w:docPart w:val="50C501138DBD4AFDB7C5A1327993EE75"/>
            </w:placeholder>
            <w:showingPlcHdr/>
          </w:sdtPr>
          <w:sdtEndPr/>
          <w:sdtContent>
            <w:tc>
              <w:tcPr>
                <w:tcW w:w="3129" w:type="dxa"/>
                <w:tcMar>
                  <w:left w:w="85" w:type="dxa"/>
                </w:tcMar>
              </w:tcPr>
              <w:p w14:paraId="313AA378" w14:textId="6F279FE2"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84317844"/>
            <w:placeholder>
              <w:docPart w:val="28A5163CF4414167AE0403EBA19903C0"/>
            </w:placeholder>
            <w:showingPlcHdr/>
          </w:sdtPr>
          <w:sdtEndPr/>
          <w:sdtContent>
            <w:tc>
              <w:tcPr>
                <w:tcW w:w="2695" w:type="dxa"/>
                <w:gridSpan w:val="2"/>
                <w:tcMar>
                  <w:left w:w="85" w:type="dxa"/>
                </w:tcMar>
              </w:tcPr>
              <w:p w14:paraId="319E0A30" w14:textId="661DD297"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0A3AF71B" w14:textId="77777777" w:rsidTr="003D0B9B">
        <w:trPr>
          <w:trHeight w:val="340"/>
        </w:trPr>
        <w:tc>
          <w:tcPr>
            <w:tcW w:w="720" w:type="dxa"/>
            <w:tcBorders>
              <w:top w:val="nil"/>
              <w:left w:val="nil"/>
              <w:bottom w:val="nil"/>
            </w:tcBorders>
            <w:tcMar>
              <w:right w:w="85" w:type="dxa"/>
            </w:tcMar>
          </w:tcPr>
          <w:p w14:paraId="47385009"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0</w:t>
            </w:r>
          </w:p>
        </w:tc>
        <w:tc>
          <w:tcPr>
            <w:tcW w:w="1170" w:type="dxa"/>
            <w:shd w:val="clear" w:color="auto" w:fill="auto"/>
            <w:tcMar>
              <w:left w:w="85" w:type="dxa"/>
            </w:tcMar>
          </w:tcPr>
          <w:p w14:paraId="566345A8"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w:t>
            </w:r>
          </w:p>
        </w:tc>
        <w:tc>
          <w:tcPr>
            <w:tcW w:w="1826" w:type="dxa"/>
            <w:tcMar>
              <w:left w:w="85" w:type="dxa"/>
            </w:tcMar>
          </w:tcPr>
          <w:p w14:paraId="39741673"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come</w:t>
            </w:r>
          </w:p>
        </w:tc>
        <w:sdt>
          <w:sdtPr>
            <w:rPr>
              <w:rFonts w:ascii="Calibri" w:hAnsi="Calibri" w:cstheme="minorHAnsi"/>
              <w:b/>
              <w:color w:val="0070C0"/>
              <w:szCs w:val="20"/>
              <w:lang w:val="af-ZA"/>
            </w:rPr>
            <w:id w:val="1318927959"/>
            <w:placeholder>
              <w:docPart w:val="F12B51C94E464F00A06A2C5A799C5C89"/>
            </w:placeholder>
            <w:showingPlcHdr/>
          </w:sdtPr>
          <w:sdtEndPr/>
          <w:sdtContent>
            <w:tc>
              <w:tcPr>
                <w:tcW w:w="3129" w:type="dxa"/>
                <w:tcMar>
                  <w:left w:w="85" w:type="dxa"/>
                </w:tcMar>
              </w:tcPr>
              <w:p w14:paraId="1FE3E167" w14:textId="146054CB"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0600112"/>
            <w:placeholder>
              <w:docPart w:val="BA824F2D6C6244EE95D72A5C6991C86B"/>
            </w:placeholder>
            <w:showingPlcHdr/>
          </w:sdtPr>
          <w:sdtEndPr/>
          <w:sdtContent>
            <w:tc>
              <w:tcPr>
                <w:tcW w:w="2695" w:type="dxa"/>
                <w:gridSpan w:val="2"/>
                <w:tcMar>
                  <w:left w:w="85" w:type="dxa"/>
                </w:tcMar>
              </w:tcPr>
              <w:p w14:paraId="044AE452" w14:textId="20420B1E"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57F3788" w14:textId="77777777" w:rsidTr="003D0B9B">
        <w:trPr>
          <w:trHeight w:val="340"/>
        </w:trPr>
        <w:tc>
          <w:tcPr>
            <w:tcW w:w="720" w:type="dxa"/>
            <w:tcBorders>
              <w:top w:val="nil"/>
              <w:left w:val="nil"/>
              <w:bottom w:val="nil"/>
            </w:tcBorders>
            <w:tcMar>
              <w:right w:w="85" w:type="dxa"/>
            </w:tcMar>
          </w:tcPr>
          <w:p w14:paraId="132688C0"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1</w:t>
            </w:r>
          </w:p>
        </w:tc>
        <w:tc>
          <w:tcPr>
            <w:tcW w:w="1170" w:type="dxa"/>
            <w:shd w:val="clear" w:color="auto" w:fill="auto"/>
            <w:tcMar>
              <w:left w:w="85" w:type="dxa"/>
            </w:tcMar>
          </w:tcPr>
          <w:p w14:paraId="4858DB3B" w14:textId="5A47131C"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w:t>
            </w:r>
          </w:p>
        </w:tc>
        <w:tc>
          <w:tcPr>
            <w:tcW w:w="1826" w:type="dxa"/>
            <w:tcMar>
              <w:left w:w="85" w:type="dxa"/>
            </w:tcMar>
          </w:tcPr>
          <w:p w14:paraId="13DF4A17" w14:textId="0D2FF5CB"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he* comes</w:t>
            </w:r>
          </w:p>
        </w:tc>
        <w:sdt>
          <w:sdtPr>
            <w:rPr>
              <w:rFonts w:ascii="Calibri" w:hAnsi="Calibri" w:cstheme="minorHAnsi"/>
              <w:b/>
              <w:color w:val="0070C0"/>
              <w:szCs w:val="20"/>
              <w:lang w:val="af-ZA"/>
            </w:rPr>
            <w:id w:val="1045499243"/>
            <w:placeholder>
              <w:docPart w:val="0DC7ED4A0146497C95AF420AEDB7E9CD"/>
            </w:placeholder>
            <w:showingPlcHdr/>
          </w:sdtPr>
          <w:sdtEndPr/>
          <w:sdtContent>
            <w:tc>
              <w:tcPr>
                <w:tcW w:w="3129" w:type="dxa"/>
                <w:tcMar>
                  <w:left w:w="85" w:type="dxa"/>
                </w:tcMar>
              </w:tcPr>
              <w:p w14:paraId="2FBBDE80" w14:textId="51F8C08B"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77663621"/>
            <w:placeholder>
              <w:docPart w:val="3D9DFE5D87C848A8A976125BEADAED9D"/>
            </w:placeholder>
            <w:showingPlcHdr/>
          </w:sdtPr>
          <w:sdtEndPr/>
          <w:sdtContent>
            <w:tc>
              <w:tcPr>
                <w:tcW w:w="2695" w:type="dxa"/>
                <w:gridSpan w:val="2"/>
                <w:tcMar>
                  <w:left w:w="85" w:type="dxa"/>
                </w:tcMar>
              </w:tcPr>
              <w:p w14:paraId="5553B36F" w14:textId="4D74667C"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A282F6A" w14:textId="77777777" w:rsidTr="003D0B9B">
        <w:trPr>
          <w:trHeight w:val="340"/>
        </w:trPr>
        <w:tc>
          <w:tcPr>
            <w:tcW w:w="720" w:type="dxa"/>
            <w:tcBorders>
              <w:top w:val="nil"/>
              <w:left w:val="nil"/>
              <w:bottom w:val="nil"/>
            </w:tcBorders>
            <w:tcMar>
              <w:right w:w="85" w:type="dxa"/>
            </w:tcMar>
          </w:tcPr>
          <w:p w14:paraId="4C822730"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2</w:t>
            </w:r>
          </w:p>
        </w:tc>
        <w:tc>
          <w:tcPr>
            <w:tcW w:w="1170" w:type="dxa"/>
            <w:shd w:val="clear" w:color="auto" w:fill="auto"/>
            <w:tcMar>
              <w:left w:w="85" w:type="dxa"/>
            </w:tcMar>
          </w:tcPr>
          <w:p w14:paraId="3826318F" w14:textId="02DDE91B"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w:t>
            </w:r>
          </w:p>
        </w:tc>
        <w:tc>
          <w:tcPr>
            <w:tcW w:w="1826" w:type="dxa"/>
            <w:tcMar>
              <w:left w:w="85" w:type="dxa"/>
            </w:tcMar>
          </w:tcPr>
          <w:p w14:paraId="2C47FB9D" w14:textId="7109B809"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she* comes</w:t>
            </w:r>
          </w:p>
        </w:tc>
        <w:sdt>
          <w:sdtPr>
            <w:rPr>
              <w:rFonts w:ascii="Calibri" w:hAnsi="Calibri" w:cstheme="minorHAnsi"/>
              <w:b/>
              <w:color w:val="0070C0"/>
              <w:szCs w:val="20"/>
              <w:lang w:val="af-ZA"/>
            </w:rPr>
            <w:id w:val="-218373490"/>
            <w:placeholder>
              <w:docPart w:val="34ED6D47E0834B1CAEF9BDEC07EBA251"/>
            </w:placeholder>
            <w:showingPlcHdr/>
          </w:sdtPr>
          <w:sdtEndPr/>
          <w:sdtContent>
            <w:tc>
              <w:tcPr>
                <w:tcW w:w="3129" w:type="dxa"/>
                <w:tcMar>
                  <w:left w:w="85" w:type="dxa"/>
                </w:tcMar>
              </w:tcPr>
              <w:p w14:paraId="55E3D9D1" w14:textId="7E43FD24"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9077160"/>
            <w:placeholder>
              <w:docPart w:val="55ED9863AB0B4626A99782918E7E6ED1"/>
            </w:placeholder>
            <w:showingPlcHdr/>
          </w:sdtPr>
          <w:sdtEndPr/>
          <w:sdtContent>
            <w:tc>
              <w:tcPr>
                <w:tcW w:w="2695" w:type="dxa"/>
                <w:gridSpan w:val="2"/>
                <w:tcMar>
                  <w:left w:w="85" w:type="dxa"/>
                </w:tcMar>
              </w:tcPr>
              <w:p w14:paraId="21280530" w14:textId="40995C8D"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DCB0828" w14:textId="77777777" w:rsidTr="003D0B9B">
        <w:trPr>
          <w:trHeight w:val="340"/>
        </w:trPr>
        <w:tc>
          <w:tcPr>
            <w:tcW w:w="720" w:type="dxa"/>
            <w:tcBorders>
              <w:top w:val="nil"/>
              <w:left w:val="nil"/>
              <w:bottom w:val="nil"/>
            </w:tcBorders>
            <w:tcMar>
              <w:right w:w="85" w:type="dxa"/>
            </w:tcMar>
          </w:tcPr>
          <w:p w14:paraId="02AFE1A2" w14:textId="156A2E79"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w:t>
            </w:r>
            <w:r>
              <w:rPr>
                <w:rFonts w:ascii="Calibri" w:hAnsi="Calibri"/>
                <w:bCs/>
              </w:rPr>
              <w:t>3</w:t>
            </w:r>
          </w:p>
        </w:tc>
        <w:tc>
          <w:tcPr>
            <w:tcW w:w="1170" w:type="dxa"/>
            <w:shd w:val="clear" w:color="auto" w:fill="auto"/>
            <w:tcMar>
              <w:left w:w="85" w:type="dxa"/>
            </w:tcMar>
          </w:tcPr>
          <w:p w14:paraId="306FBB73"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w:t>
            </w:r>
          </w:p>
        </w:tc>
        <w:tc>
          <w:tcPr>
            <w:tcW w:w="1826" w:type="dxa"/>
            <w:tcMar>
              <w:left w:w="85" w:type="dxa"/>
            </w:tcMar>
          </w:tcPr>
          <w:p w14:paraId="4976FC14"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e come</w:t>
            </w:r>
          </w:p>
        </w:tc>
        <w:sdt>
          <w:sdtPr>
            <w:rPr>
              <w:rFonts w:ascii="Calibri" w:hAnsi="Calibri" w:cstheme="minorHAnsi"/>
              <w:b/>
              <w:color w:val="0070C0"/>
              <w:szCs w:val="20"/>
              <w:lang w:val="af-ZA"/>
            </w:rPr>
            <w:id w:val="-672563088"/>
            <w:placeholder>
              <w:docPart w:val="033A13C98BCE4DC7B1454D2FBE49FD8C"/>
            </w:placeholder>
            <w:showingPlcHdr/>
          </w:sdtPr>
          <w:sdtEndPr/>
          <w:sdtContent>
            <w:tc>
              <w:tcPr>
                <w:tcW w:w="3129" w:type="dxa"/>
                <w:tcMar>
                  <w:left w:w="85" w:type="dxa"/>
                </w:tcMar>
              </w:tcPr>
              <w:p w14:paraId="2BDD6D7C" w14:textId="3A211F8F"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24639905"/>
            <w:placeholder>
              <w:docPart w:val="B012F82FCF8E4699A1A3ADA2F351C2E2"/>
            </w:placeholder>
            <w:showingPlcHdr/>
          </w:sdtPr>
          <w:sdtEndPr/>
          <w:sdtContent>
            <w:tc>
              <w:tcPr>
                <w:tcW w:w="2695" w:type="dxa"/>
                <w:gridSpan w:val="2"/>
                <w:tcMar>
                  <w:left w:w="85" w:type="dxa"/>
                </w:tcMar>
              </w:tcPr>
              <w:p w14:paraId="68BE05F0" w14:textId="6C19F822"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4F36C05" w14:textId="77777777" w:rsidTr="003D0B9B">
        <w:trPr>
          <w:trHeight w:val="340"/>
        </w:trPr>
        <w:tc>
          <w:tcPr>
            <w:tcW w:w="720" w:type="dxa"/>
            <w:tcBorders>
              <w:top w:val="nil"/>
              <w:left w:val="nil"/>
              <w:bottom w:val="nil"/>
            </w:tcBorders>
            <w:tcMar>
              <w:right w:w="85" w:type="dxa"/>
            </w:tcMar>
          </w:tcPr>
          <w:p w14:paraId="3104AB9E" w14:textId="4464CF7A"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w:t>
            </w:r>
            <w:r>
              <w:rPr>
                <w:rFonts w:ascii="Calibri" w:hAnsi="Calibri"/>
                <w:bCs/>
              </w:rPr>
              <w:t>4</w:t>
            </w:r>
          </w:p>
        </w:tc>
        <w:tc>
          <w:tcPr>
            <w:tcW w:w="1170" w:type="dxa"/>
            <w:shd w:val="clear" w:color="auto" w:fill="auto"/>
            <w:tcMar>
              <w:left w:w="85" w:type="dxa"/>
            </w:tcMar>
          </w:tcPr>
          <w:p w14:paraId="1B389202"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w:t>
            </w:r>
          </w:p>
        </w:tc>
        <w:tc>
          <w:tcPr>
            <w:tcW w:w="1826" w:type="dxa"/>
            <w:tcMar>
              <w:left w:w="85" w:type="dxa"/>
            </w:tcMar>
          </w:tcPr>
          <w:p w14:paraId="644626C0"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come</w:t>
            </w:r>
          </w:p>
        </w:tc>
        <w:sdt>
          <w:sdtPr>
            <w:rPr>
              <w:rFonts w:ascii="Calibri" w:hAnsi="Calibri" w:cstheme="minorHAnsi"/>
              <w:b/>
              <w:color w:val="0070C0"/>
              <w:szCs w:val="20"/>
              <w:lang w:val="af-ZA"/>
            </w:rPr>
            <w:id w:val="1381596176"/>
            <w:placeholder>
              <w:docPart w:val="A54B3105D97D4BD0937949BD057D6E52"/>
            </w:placeholder>
            <w:showingPlcHdr/>
          </w:sdtPr>
          <w:sdtEndPr/>
          <w:sdtContent>
            <w:tc>
              <w:tcPr>
                <w:tcW w:w="3129" w:type="dxa"/>
                <w:tcMar>
                  <w:left w:w="85" w:type="dxa"/>
                </w:tcMar>
              </w:tcPr>
              <w:p w14:paraId="222F3495" w14:textId="175A3976"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57313762"/>
            <w:placeholder>
              <w:docPart w:val="CD773045507C461784AC1A934D98FEAB"/>
            </w:placeholder>
            <w:showingPlcHdr/>
          </w:sdtPr>
          <w:sdtEndPr/>
          <w:sdtContent>
            <w:tc>
              <w:tcPr>
                <w:tcW w:w="2695" w:type="dxa"/>
                <w:gridSpan w:val="2"/>
                <w:tcMar>
                  <w:left w:w="85" w:type="dxa"/>
                </w:tcMar>
              </w:tcPr>
              <w:p w14:paraId="0800EA56" w14:textId="49EE8DBC"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9E50182" w14:textId="77777777" w:rsidTr="003D0B9B">
        <w:trPr>
          <w:trHeight w:val="340"/>
        </w:trPr>
        <w:tc>
          <w:tcPr>
            <w:tcW w:w="720" w:type="dxa"/>
            <w:tcBorders>
              <w:top w:val="nil"/>
              <w:left w:val="nil"/>
              <w:bottom w:val="nil"/>
            </w:tcBorders>
            <w:tcMar>
              <w:right w:w="85" w:type="dxa"/>
            </w:tcMar>
          </w:tcPr>
          <w:p w14:paraId="4983D67B" w14:textId="343F73B6"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7.1</w:t>
            </w:r>
            <w:r>
              <w:rPr>
                <w:rFonts w:ascii="Calibri" w:hAnsi="Calibri"/>
                <w:bCs/>
              </w:rPr>
              <w:t>5</w:t>
            </w:r>
          </w:p>
        </w:tc>
        <w:tc>
          <w:tcPr>
            <w:tcW w:w="1170" w:type="dxa"/>
            <w:shd w:val="clear" w:color="auto" w:fill="auto"/>
            <w:tcMar>
              <w:left w:w="85" w:type="dxa"/>
            </w:tcMar>
          </w:tcPr>
          <w:p w14:paraId="61C7FE47" w14:textId="59F308B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w:t>
            </w:r>
          </w:p>
        </w:tc>
        <w:tc>
          <w:tcPr>
            <w:tcW w:w="1826" w:type="dxa"/>
            <w:tcMar>
              <w:left w:w="85" w:type="dxa"/>
            </w:tcMar>
          </w:tcPr>
          <w:p w14:paraId="5072E294"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they come</w:t>
            </w:r>
          </w:p>
        </w:tc>
        <w:sdt>
          <w:sdtPr>
            <w:rPr>
              <w:rFonts w:ascii="Calibri" w:hAnsi="Calibri" w:cstheme="minorHAnsi"/>
              <w:b/>
              <w:color w:val="0070C0"/>
              <w:szCs w:val="20"/>
              <w:lang w:val="af-ZA"/>
            </w:rPr>
            <w:id w:val="1033462466"/>
            <w:placeholder>
              <w:docPart w:val="F3BABACF864D4312BAD26CECC0621420"/>
            </w:placeholder>
            <w:showingPlcHdr/>
          </w:sdtPr>
          <w:sdtEndPr/>
          <w:sdtContent>
            <w:tc>
              <w:tcPr>
                <w:tcW w:w="3129" w:type="dxa"/>
                <w:tcMar>
                  <w:left w:w="85" w:type="dxa"/>
                </w:tcMar>
              </w:tcPr>
              <w:p w14:paraId="6011B7F7" w14:textId="6F018A7E"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20015897"/>
            <w:placeholder>
              <w:docPart w:val="9141FA2D421B4503AAD4400A0FFE1504"/>
            </w:placeholder>
            <w:showingPlcHdr/>
          </w:sdtPr>
          <w:sdtEndPr/>
          <w:sdtContent>
            <w:tc>
              <w:tcPr>
                <w:tcW w:w="2695" w:type="dxa"/>
                <w:gridSpan w:val="2"/>
                <w:tcMar>
                  <w:left w:w="85" w:type="dxa"/>
                </w:tcMar>
              </w:tcPr>
              <w:p w14:paraId="22CB763E" w14:textId="68BBD1EE"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81FB5" w:rsidRPr="00AA2C5F" w14:paraId="0D9EAEA9" w14:textId="3B773D6C"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57A4FBED" w14:textId="77777777"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2996" w:type="dxa"/>
            <w:gridSpan w:val="2"/>
            <w:shd w:val="clear" w:color="auto" w:fill="auto"/>
            <w:tcMar>
              <w:left w:w="85" w:type="dxa"/>
            </w:tcMar>
            <w:vAlign w:val="bottom"/>
          </w:tcPr>
          <w:p w14:paraId="6F619866" w14:textId="3CD63032" w:rsidR="00B81FB5" w:rsidRPr="00E4465C" w:rsidRDefault="00B81FB5" w:rsidP="00063786">
            <w:pPr>
              <w:tabs>
                <w:tab w:val="left" w:pos="4395"/>
                <w:tab w:val="left" w:pos="7938"/>
              </w:tabs>
              <w:overflowPunct w:val="0"/>
              <w:autoSpaceDE w:val="0"/>
              <w:autoSpaceDN w:val="0"/>
              <w:adjustRightInd w:val="0"/>
              <w:spacing w:before="360"/>
              <w:jc w:val="left"/>
              <w:textAlignment w:val="baseline"/>
              <w:rPr>
                <w:rFonts w:ascii="Calibri" w:hAnsi="Calibri"/>
                <w:b/>
              </w:rPr>
            </w:pPr>
            <w:r>
              <w:rPr>
                <w:rFonts w:ascii="Calibri" w:hAnsi="Calibri"/>
                <w:b/>
              </w:rPr>
              <w:t>IMPERFECTIVE</w:t>
            </w:r>
          </w:p>
        </w:tc>
        <w:tc>
          <w:tcPr>
            <w:tcW w:w="3124" w:type="dxa"/>
            <w:tcMar>
              <w:left w:w="85" w:type="dxa"/>
            </w:tcMar>
          </w:tcPr>
          <w:p w14:paraId="0E207113" w14:textId="77777777"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p>
        </w:tc>
        <w:tc>
          <w:tcPr>
            <w:tcW w:w="2687" w:type="dxa"/>
            <w:tcMar>
              <w:left w:w="85" w:type="dxa"/>
            </w:tcMar>
          </w:tcPr>
          <w:p w14:paraId="687C3BA9" w14:textId="62032F4A"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p>
        </w:tc>
      </w:tr>
      <w:tr w:rsidR="00B81FB5" w:rsidRPr="00AA2C5F" w14:paraId="1595D1DE" w14:textId="378A27ED"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left w:w="57" w:type="dxa"/>
              <w:right w:w="85" w:type="dxa"/>
            </w:tcMar>
          </w:tcPr>
          <w:p w14:paraId="6ACCDF10" w14:textId="7C81BEAF" w:rsidR="00B81FB5" w:rsidRPr="00AA2C5F"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6</w:t>
            </w:r>
          </w:p>
        </w:tc>
        <w:tc>
          <w:tcPr>
            <w:tcW w:w="2996" w:type="dxa"/>
            <w:gridSpan w:val="2"/>
            <w:shd w:val="clear" w:color="auto" w:fill="auto"/>
            <w:tcMar>
              <w:left w:w="85" w:type="dxa"/>
            </w:tcMar>
          </w:tcPr>
          <w:p w14:paraId="50966425" w14:textId="4CC2715C"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rPr>
              <w:t xml:space="preserve">you (sg.) were coming / </w:t>
            </w:r>
            <w:r w:rsidRPr="00AA2C5F">
              <w:rPr>
                <w:rFonts w:ascii="Calibri" w:hAnsi="Calibri"/>
                <w:bCs/>
                <w:i/>
                <w:iCs/>
              </w:rPr>
              <w:t>miyāmadi</w:t>
            </w:r>
          </w:p>
        </w:tc>
        <w:sdt>
          <w:sdtPr>
            <w:rPr>
              <w:rFonts w:ascii="Calibri" w:hAnsi="Calibri" w:cstheme="minorHAnsi"/>
              <w:b/>
              <w:color w:val="0070C0"/>
              <w:szCs w:val="20"/>
              <w:lang w:val="af-ZA"/>
            </w:rPr>
            <w:id w:val="1221173415"/>
            <w:placeholder>
              <w:docPart w:val="E8FC6C0C6F62442586000970B126B212"/>
            </w:placeholder>
            <w:showingPlcHdr/>
          </w:sdtPr>
          <w:sdtEndPr/>
          <w:sdtContent>
            <w:tc>
              <w:tcPr>
                <w:tcW w:w="3124" w:type="dxa"/>
                <w:tcMar>
                  <w:left w:w="85" w:type="dxa"/>
                </w:tcMar>
              </w:tcPr>
              <w:p w14:paraId="348CB8AF" w14:textId="4D21A724"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52169442"/>
            <w:placeholder>
              <w:docPart w:val="51018645477D4754B7413656923C3AF2"/>
            </w:placeholder>
            <w:showingPlcHdr/>
          </w:sdtPr>
          <w:sdtEndPr/>
          <w:sdtContent>
            <w:tc>
              <w:tcPr>
                <w:tcW w:w="2687" w:type="dxa"/>
                <w:tcMar>
                  <w:left w:w="85" w:type="dxa"/>
                </w:tcMar>
              </w:tcPr>
              <w:p w14:paraId="4A2A8FFB" w14:textId="76D95458"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81FB5" w:rsidRPr="00AA2C5F" w14:paraId="4F724569" w14:textId="57D2DB59"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left w:w="57" w:type="dxa"/>
              <w:right w:w="85" w:type="dxa"/>
            </w:tcMar>
          </w:tcPr>
          <w:p w14:paraId="2FA0DF48" w14:textId="7B920324" w:rsidR="00B81FB5" w:rsidRPr="00AA2C5F"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7</w:t>
            </w:r>
          </w:p>
        </w:tc>
        <w:tc>
          <w:tcPr>
            <w:tcW w:w="2996" w:type="dxa"/>
            <w:gridSpan w:val="2"/>
            <w:shd w:val="clear" w:color="auto" w:fill="auto"/>
            <w:tcMar>
              <w:left w:w="85" w:type="dxa"/>
            </w:tcMar>
          </w:tcPr>
          <w:p w14:paraId="49A29862" w14:textId="26F4609E"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rPr>
              <w:t xml:space="preserve">you (sg.) are [in the process of] coming / </w:t>
            </w:r>
            <w:r w:rsidRPr="00AA2C5F">
              <w:rPr>
                <w:rFonts w:ascii="Calibri" w:hAnsi="Calibri"/>
                <w:bCs/>
                <w:i/>
                <w:iCs/>
              </w:rPr>
              <w:t>dāri miyāyi</w:t>
            </w:r>
          </w:p>
        </w:tc>
        <w:sdt>
          <w:sdtPr>
            <w:rPr>
              <w:rFonts w:ascii="Calibri" w:hAnsi="Calibri" w:cstheme="minorHAnsi"/>
              <w:b/>
              <w:color w:val="0070C0"/>
              <w:szCs w:val="20"/>
              <w:lang w:val="af-ZA"/>
            </w:rPr>
            <w:id w:val="-1783648290"/>
            <w:placeholder>
              <w:docPart w:val="A00192DBAD3C49FAAD494026B1E181AA"/>
            </w:placeholder>
            <w:showingPlcHdr/>
          </w:sdtPr>
          <w:sdtEndPr/>
          <w:sdtContent>
            <w:tc>
              <w:tcPr>
                <w:tcW w:w="3124" w:type="dxa"/>
                <w:tcMar>
                  <w:left w:w="85" w:type="dxa"/>
                </w:tcMar>
              </w:tcPr>
              <w:p w14:paraId="7DBCCF86" w14:textId="1D9F0DA1"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90594785"/>
            <w:placeholder>
              <w:docPart w:val="A4C2B1440AE5447780C50ECD8466AEF1"/>
            </w:placeholder>
            <w:showingPlcHdr/>
          </w:sdtPr>
          <w:sdtEndPr/>
          <w:sdtContent>
            <w:tc>
              <w:tcPr>
                <w:tcW w:w="2687" w:type="dxa"/>
                <w:tcMar>
                  <w:left w:w="85" w:type="dxa"/>
                </w:tcMar>
              </w:tcPr>
              <w:p w14:paraId="4F35BF52" w14:textId="271343AD"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551908" w:rsidRPr="00AA2C5F" w14:paraId="0D9A5A4F" w14:textId="0770F7DE"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799DD4DC" w14:textId="77777777" w:rsidR="00551908" w:rsidRDefault="00551908"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8807" w:type="dxa"/>
            <w:gridSpan w:val="4"/>
            <w:shd w:val="clear" w:color="auto" w:fill="auto"/>
            <w:tcMar>
              <w:left w:w="85" w:type="dxa"/>
            </w:tcMar>
            <w:vAlign w:val="bottom"/>
          </w:tcPr>
          <w:p w14:paraId="13E1C45C" w14:textId="25201A8B" w:rsidR="00551908" w:rsidRDefault="00551908" w:rsidP="00063786">
            <w:pPr>
              <w:tabs>
                <w:tab w:val="left" w:pos="4395"/>
                <w:tab w:val="left" w:pos="7938"/>
              </w:tabs>
              <w:overflowPunct w:val="0"/>
              <w:autoSpaceDE w:val="0"/>
              <w:autoSpaceDN w:val="0"/>
              <w:adjustRightInd w:val="0"/>
              <w:spacing w:before="360"/>
              <w:jc w:val="left"/>
              <w:textAlignment w:val="baseline"/>
              <w:rPr>
                <w:rFonts w:ascii="Calibri" w:hAnsi="Calibri" w:cstheme="minorHAnsi"/>
                <w:b/>
                <w:color w:val="0070C0"/>
                <w:szCs w:val="20"/>
              </w:rPr>
            </w:pPr>
            <w:r w:rsidRPr="00AA2C5F">
              <w:rPr>
                <w:rFonts w:ascii="Calibri" w:hAnsi="Calibri"/>
                <w:b/>
              </w:rPr>
              <w:t>SUBJUNCTIVE (or equivalent)</w:t>
            </w:r>
          </w:p>
        </w:tc>
      </w:tr>
      <w:tr w:rsidR="00B81FB5" w:rsidRPr="00AA2C5F" w14:paraId="357C16C8" w14:textId="2776C9DD"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43248B4A" w14:textId="45621DF3"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8</w:t>
            </w:r>
          </w:p>
        </w:tc>
        <w:tc>
          <w:tcPr>
            <w:tcW w:w="2996" w:type="dxa"/>
            <w:gridSpan w:val="2"/>
            <w:shd w:val="clear" w:color="auto" w:fill="auto"/>
            <w:tcMar>
              <w:left w:w="85" w:type="dxa"/>
            </w:tcMar>
          </w:tcPr>
          <w:p w14:paraId="6C00721E" w14:textId="6023C76C" w:rsidR="00B81FB5" w:rsidRPr="00AA2C5F" w:rsidRDefault="00B81FB5" w:rsidP="00D45286">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want to come / </w:t>
            </w:r>
            <w:r w:rsidRPr="00AA2C5F">
              <w:rPr>
                <w:rFonts w:ascii="Calibri" w:hAnsi="Calibri"/>
                <w:bCs/>
                <w:i/>
                <w:iCs/>
              </w:rPr>
              <w:t>mixāhi biyāyi</w:t>
            </w:r>
          </w:p>
        </w:tc>
        <w:sdt>
          <w:sdtPr>
            <w:rPr>
              <w:rFonts w:ascii="Calibri" w:hAnsi="Calibri" w:cstheme="minorHAnsi"/>
              <w:b/>
              <w:color w:val="0070C0"/>
              <w:szCs w:val="20"/>
              <w:lang w:val="af-ZA"/>
            </w:rPr>
            <w:id w:val="-349963112"/>
            <w:placeholder>
              <w:docPart w:val="A8472526BBF04E6EB8B33FA2B5A3FF02"/>
            </w:placeholder>
            <w:showingPlcHdr/>
          </w:sdtPr>
          <w:sdtEndPr/>
          <w:sdtContent>
            <w:tc>
              <w:tcPr>
                <w:tcW w:w="3124" w:type="dxa"/>
                <w:tcMar>
                  <w:left w:w="85" w:type="dxa"/>
                </w:tcMar>
              </w:tcPr>
              <w:p w14:paraId="6826D9BD" w14:textId="3FEAAB62"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39612641"/>
            <w:placeholder>
              <w:docPart w:val="4344234BC0C443C5BB5D336A4C75843A"/>
            </w:placeholder>
            <w:showingPlcHdr/>
          </w:sdtPr>
          <w:sdtEndPr/>
          <w:sdtContent>
            <w:tc>
              <w:tcPr>
                <w:tcW w:w="2687" w:type="dxa"/>
                <w:tcMar>
                  <w:left w:w="85" w:type="dxa"/>
                </w:tcMar>
              </w:tcPr>
              <w:p w14:paraId="132AEAD8" w14:textId="55DA96C3"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81FB5" w:rsidRPr="00AA2C5F" w14:paraId="691AC86A" w14:textId="4868BBD3"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3839AD28" w14:textId="57A65366"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19</w:t>
            </w:r>
          </w:p>
        </w:tc>
        <w:tc>
          <w:tcPr>
            <w:tcW w:w="2996" w:type="dxa"/>
            <w:gridSpan w:val="2"/>
            <w:shd w:val="clear" w:color="auto" w:fill="auto"/>
            <w:tcMar>
              <w:left w:w="85" w:type="dxa"/>
            </w:tcMar>
          </w:tcPr>
          <w:p w14:paraId="17B4AF5A" w14:textId="22DA4FBD"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he wants to come / </w:t>
            </w:r>
            <w:r w:rsidRPr="00AA2C5F">
              <w:rPr>
                <w:rFonts w:ascii="Calibri" w:hAnsi="Calibri"/>
                <w:bCs/>
                <w:i/>
                <w:iCs/>
              </w:rPr>
              <w:t>mixāhad biyāyad</w:t>
            </w:r>
          </w:p>
        </w:tc>
        <w:sdt>
          <w:sdtPr>
            <w:rPr>
              <w:rFonts w:ascii="Calibri" w:hAnsi="Calibri" w:cstheme="minorHAnsi"/>
              <w:b/>
              <w:color w:val="0070C0"/>
              <w:szCs w:val="20"/>
              <w:lang w:val="af-ZA"/>
            </w:rPr>
            <w:id w:val="1868795515"/>
            <w:placeholder>
              <w:docPart w:val="3B2319B0D7B84C739A9E4EF09F9D3B5A"/>
            </w:placeholder>
            <w:showingPlcHdr/>
          </w:sdtPr>
          <w:sdtEndPr/>
          <w:sdtContent>
            <w:tc>
              <w:tcPr>
                <w:tcW w:w="3124" w:type="dxa"/>
                <w:tcMar>
                  <w:left w:w="85" w:type="dxa"/>
                </w:tcMar>
              </w:tcPr>
              <w:p w14:paraId="09B7BEAE" w14:textId="2951A2C2"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73187084"/>
            <w:placeholder>
              <w:docPart w:val="50373E7D23B0488CB2C9B645699ED08C"/>
            </w:placeholder>
            <w:showingPlcHdr/>
          </w:sdtPr>
          <w:sdtEndPr/>
          <w:sdtContent>
            <w:tc>
              <w:tcPr>
                <w:tcW w:w="2687" w:type="dxa"/>
                <w:tcMar>
                  <w:left w:w="85" w:type="dxa"/>
                </w:tcMar>
              </w:tcPr>
              <w:p w14:paraId="74FA6FBB" w14:textId="0DB54BF4"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551908" w:rsidRPr="00AA2C5F" w14:paraId="2D791F73" w14:textId="5F90275D"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78EB3711" w14:textId="77777777" w:rsidR="00551908" w:rsidRDefault="00551908"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8807" w:type="dxa"/>
            <w:gridSpan w:val="4"/>
            <w:shd w:val="clear" w:color="auto" w:fill="auto"/>
            <w:tcMar>
              <w:left w:w="85" w:type="dxa"/>
            </w:tcMar>
            <w:vAlign w:val="bottom"/>
          </w:tcPr>
          <w:p w14:paraId="38430928" w14:textId="29797A0D" w:rsidR="00551908" w:rsidRDefault="00551908" w:rsidP="00063786">
            <w:pPr>
              <w:tabs>
                <w:tab w:val="left" w:pos="4395"/>
                <w:tab w:val="left" w:pos="7938"/>
              </w:tabs>
              <w:overflowPunct w:val="0"/>
              <w:autoSpaceDE w:val="0"/>
              <w:autoSpaceDN w:val="0"/>
              <w:adjustRightInd w:val="0"/>
              <w:spacing w:before="360"/>
              <w:jc w:val="left"/>
              <w:textAlignment w:val="baseline"/>
              <w:rPr>
                <w:rFonts w:ascii="Calibri" w:hAnsi="Calibri" w:cstheme="minorHAnsi"/>
                <w:b/>
                <w:color w:val="0070C0"/>
                <w:szCs w:val="20"/>
              </w:rPr>
            </w:pPr>
            <w:r w:rsidRPr="00AA2C5F">
              <w:rPr>
                <w:rFonts w:ascii="Calibri" w:hAnsi="Calibri"/>
                <w:b/>
              </w:rPr>
              <w:t>NEGATIVE AND IMPERATIVE</w:t>
            </w:r>
          </w:p>
        </w:tc>
      </w:tr>
      <w:tr w:rsidR="00B81FB5" w:rsidRPr="00AA2C5F" w14:paraId="0C06C5C8" w14:textId="6626DA5B"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03DF8BA3" w14:textId="489B6B64"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20</w:t>
            </w:r>
          </w:p>
        </w:tc>
        <w:tc>
          <w:tcPr>
            <w:tcW w:w="2996" w:type="dxa"/>
            <w:gridSpan w:val="2"/>
            <w:shd w:val="clear" w:color="auto" w:fill="auto"/>
            <w:tcMar>
              <w:left w:w="85" w:type="dxa"/>
            </w:tcMar>
          </w:tcPr>
          <w:p w14:paraId="31FC9367" w14:textId="0D73C967"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did not come / </w:t>
            </w:r>
            <w:r w:rsidRPr="00AA2C5F">
              <w:rPr>
                <w:rFonts w:ascii="Calibri" w:hAnsi="Calibri"/>
                <w:bCs/>
                <w:i/>
                <w:iCs/>
              </w:rPr>
              <w:t>nayāmadi</w:t>
            </w:r>
          </w:p>
        </w:tc>
        <w:sdt>
          <w:sdtPr>
            <w:rPr>
              <w:rFonts w:ascii="Calibri" w:hAnsi="Calibri" w:cstheme="minorHAnsi"/>
              <w:b/>
              <w:color w:val="0070C0"/>
              <w:szCs w:val="20"/>
              <w:lang w:val="af-ZA"/>
            </w:rPr>
            <w:id w:val="1784845140"/>
            <w:placeholder>
              <w:docPart w:val="93AC9AA0AB6C4777B118A5480CC6A213"/>
            </w:placeholder>
            <w:showingPlcHdr/>
          </w:sdtPr>
          <w:sdtEndPr/>
          <w:sdtContent>
            <w:tc>
              <w:tcPr>
                <w:tcW w:w="3124" w:type="dxa"/>
                <w:tcMar>
                  <w:left w:w="85" w:type="dxa"/>
                </w:tcMar>
              </w:tcPr>
              <w:p w14:paraId="41AFB02F" w14:textId="070D96D7"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48640372"/>
            <w:placeholder>
              <w:docPart w:val="A9C1E9E64B054EE096E09B917CE687DA"/>
            </w:placeholder>
            <w:showingPlcHdr/>
          </w:sdtPr>
          <w:sdtEndPr/>
          <w:sdtContent>
            <w:tc>
              <w:tcPr>
                <w:tcW w:w="2687" w:type="dxa"/>
                <w:tcMar>
                  <w:left w:w="85" w:type="dxa"/>
                </w:tcMar>
              </w:tcPr>
              <w:p w14:paraId="7B93C84C" w14:textId="08AA3291"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B81FB5" w:rsidRPr="00AA2C5F" w14:paraId="4F44E842" w14:textId="6E566AC6"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5BFAD7AA" w14:textId="2E022160"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21</w:t>
            </w:r>
          </w:p>
        </w:tc>
        <w:tc>
          <w:tcPr>
            <w:tcW w:w="2996" w:type="dxa"/>
            <w:gridSpan w:val="2"/>
            <w:shd w:val="clear" w:color="auto" w:fill="auto"/>
            <w:tcMar>
              <w:left w:w="85" w:type="dxa"/>
            </w:tcMar>
          </w:tcPr>
          <w:p w14:paraId="41307963" w14:textId="22C7391E"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don’t come!</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nayā!</w:t>
            </w:r>
          </w:p>
        </w:tc>
        <w:sdt>
          <w:sdtPr>
            <w:rPr>
              <w:rFonts w:ascii="Calibri" w:hAnsi="Calibri" w:cstheme="minorHAnsi"/>
              <w:b/>
              <w:color w:val="0070C0"/>
              <w:szCs w:val="20"/>
              <w:lang w:val="af-ZA"/>
            </w:rPr>
            <w:id w:val="-1302914618"/>
            <w:placeholder>
              <w:docPart w:val="EDB774077EAE40248C7F09D9F9D59079"/>
            </w:placeholder>
            <w:showingPlcHdr/>
          </w:sdtPr>
          <w:sdtEndPr/>
          <w:sdtContent>
            <w:tc>
              <w:tcPr>
                <w:tcW w:w="3124" w:type="dxa"/>
                <w:tcMar>
                  <w:left w:w="85" w:type="dxa"/>
                </w:tcMar>
              </w:tcPr>
              <w:p w14:paraId="7BADA2A1" w14:textId="102FFF27"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6687816"/>
            <w:placeholder>
              <w:docPart w:val="E7F0B72C53954AD684033EA7643AD788"/>
            </w:placeholder>
            <w:showingPlcHdr/>
          </w:sdtPr>
          <w:sdtEndPr/>
          <w:sdtContent>
            <w:tc>
              <w:tcPr>
                <w:tcW w:w="2687" w:type="dxa"/>
                <w:tcMar>
                  <w:left w:w="85" w:type="dxa"/>
                </w:tcMar>
              </w:tcPr>
              <w:p w14:paraId="044B1E53" w14:textId="2FC308BC"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r w:rsidR="00B81FB5" w:rsidRPr="00AA2C5F" w14:paraId="77869F82" w14:textId="0DCF977C"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3E94533F" w14:textId="4FE6F430"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22</w:t>
            </w:r>
          </w:p>
        </w:tc>
        <w:tc>
          <w:tcPr>
            <w:tcW w:w="2996" w:type="dxa"/>
            <w:gridSpan w:val="2"/>
            <w:shd w:val="clear" w:color="auto" w:fill="auto"/>
            <w:tcMar>
              <w:left w:w="85" w:type="dxa"/>
            </w:tcMar>
          </w:tcPr>
          <w:p w14:paraId="5B4A5C12" w14:textId="6A32A96E"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come!</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biyā!!</w:t>
            </w:r>
          </w:p>
        </w:tc>
        <w:sdt>
          <w:sdtPr>
            <w:rPr>
              <w:rFonts w:ascii="Calibri" w:hAnsi="Calibri" w:cstheme="minorHAnsi"/>
              <w:b/>
              <w:color w:val="0070C0"/>
              <w:szCs w:val="20"/>
              <w:lang w:val="af-ZA"/>
            </w:rPr>
            <w:id w:val="-176964329"/>
            <w:placeholder>
              <w:docPart w:val="7F3A23ACA5BC4CEA94A0A689D3837C94"/>
            </w:placeholder>
            <w:showingPlcHdr/>
          </w:sdtPr>
          <w:sdtEndPr/>
          <w:sdtContent>
            <w:tc>
              <w:tcPr>
                <w:tcW w:w="3124" w:type="dxa"/>
                <w:tcMar>
                  <w:left w:w="85" w:type="dxa"/>
                </w:tcMar>
              </w:tcPr>
              <w:p w14:paraId="4EBB039E" w14:textId="491C6D41"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97328980"/>
            <w:placeholder>
              <w:docPart w:val="AD9D35F35694499CB04529150357F17E"/>
            </w:placeholder>
            <w:showingPlcHdr/>
          </w:sdtPr>
          <w:sdtEndPr/>
          <w:sdtContent>
            <w:tc>
              <w:tcPr>
                <w:tcW w:w="2687" w:type="dxa"/>
                <w:tcMar>
                  <w:left w:w="85" w:type="dxa"/>
                </w:tcMar>
              </w:tcPr>
              <w:p w14:paraId="6FF32398" w14:textId="32F754E1"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r w:rsidR="00B81FB5" w:rsidRPr="00AA2C5F" w14:paraId="57E8C73A" w14:textId="0C6ECD4B"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79959E1" w14:textId="182FEF50" w:rsidR="00B81FB5" w:rsidRDefault="00B81FB5"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7</w:t>
            </w:r>
            <w:r w:rsidRPr="00AA2C5F">
              <w:rPr>
                <w:rFonts w:ascii="Calibri" w:hAnsi="Calibri"/>
                <w:bCs/>
              </w:rPr>
              <w:t>.</w:t>
            </w:r>
            <w:r>
              <w:rPr>
                <w:rFonts w:ascii="Calibri" w:hAnsi="Calibri"/>
                <w:bCs/>
              </w:rPr>
              <w:t>23</w:t>
            </w:r>
          </w:p>
        </w:tc>
        <w:tc>
          <w:tcPr>
            <w:tcW w:w="2996" w:type="dxa"/>
            <w:gridSpan w:val="2"/>
            <w:shd w:val="clear" w:color="auto" w:fill="auto"/>
            <w:tcMar>
              <w:left w:w="85" w:type="dxa"/>
            </w:tcMar>
          </w:tcPr>
          <w:p w14:paraId="0119FB09" w14:textId="2E144E41" w:rsidR="00B81FB5" w:rsidRPr="00AA2C5F" w:rsidRDefault="00B81FB5"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come!</w:t>
            </w:r>
            <w:r w:rsidR="00EA2F5E">
              <w:rPr>
                <w:rFonts w:ascii="Calibri" w:hAnsi="Calibri"/>
                <w:bCs/>
              </w:rPr>
              <w:t xml:space="preserve"> </w:t>
            </w:r>
            <w:r>
              <w:rPr>
                <w:rFonts w:ascii="Calibri" w:hAnsi="Calibri"/>
                <w:bCs/>
              </w:rPr>
              <w:t>/</w:t>
            </w:r>
            <w:r w:rsidR="00EA2F5E">
              <w:rPr>
                <w:rFonts w:ascii="Calibri" w:hAnsi="Calibri"/>
                <w:bCs/>
              </w:rPr>
              <w:t xml:space="preserve"> </w:t>
            </w:r>
            <w:r w:rsidRPr="00AA2C5F">
              <w:rPr>
                <w:rFonts w:ascii="Calibri" w:hAnsi="Calibri"/>
                <w:bCs/>
                <w:i/>
                <w:iCs/>
              </w:rPr>
              <w:t>biyāyid!</w:t>
            </w:r>
            <w:r w:rsidRPr="00AA2C5F">
              <w:rPr>
                <w:rFonts w:ascii="Calibri" w:hAnsi="Calibri"/>
                <w:bCs/>
              </w:rPr>
              <w:t xml:space="preserve"> </w:t>
            </w:r>
          </w:p>
        </w:tc>
        <w:sdt>
          <w:sdtPr>
            <w:rPr>
              <w:rFonts w:ascii="Calibri" w:hAnsi="Calibri" w:cstheme="minorHAnsi"/>
              <w:b/>
              <w:color w:val="0070C0"/>
              <w:szCs w:val="20"/>
              <w:lang w:val="af-ZA"/>
            </w:rPr>
            <w:id w:val="181244482"/>
            <w:placeholder>
              <w:docPart w:val="8771A981B4524784810EDD30AD0A6F50"/>
            </w:placeholder>
            <w:showingPlcHdr/>
          </w:sdtPr>
          <w:sdtEndPr/>
          <w:sdtContent>
            <w:tc>
              <w:tcPr>
                <w:tcW w:w="3124" w:type="dxa"/>
                <w:tcMar>
                  <w:left w:w="85" w:type="dxa"/>
                </w:tcMar>
              </w:tcPr>
              <w:p w14:paraId="5CC04A21" w14:textId="2FE61149" w:rsidR="00B81FB5" w:rsidRPr="002E3149"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68682776"/>
            <w:placeholder>
              <w:docPart w:val="E7F8642A8A5D46F990076771FCB86325"/>
            </w:placeholder>
            <w:showingPlcHdr/>
          </w:sdtPr>
          <w:sdtEndPr/>
          <w:sdtContent>
            <w:tc>
              <w:tcPr>
                <w:tcW w:w="2687" w:type="dxa"/>
                <w:tcMar>
                  <w:left w:w="85" w:type="dxa"/>
                </w:tcMar>
              </w:tcPr>
              <w:p w14:paraId="11C67A5C" w14:textId="62D1658E" w:rsidR="00B81FB5" w:rsidRDefault="00B81FB5"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bl>
    <w:p w14:paraId="7637E6A3" w14:textId="736AB9AA" w:rsidR="00BE03DA" w:rsidRDefault="00BE03DA" w:rsidP="004736F8">
      <w:pPr>
        <w:tabs>
          <w:tab w:val="left" w:pos="567"/>
          <w:tab w:val="left" w:pos="4395"/>
          <w:tab w:val="left" w:pos="7938"/>
        </w:tabs>
        <w:overflowPunct w:val="0"/>
        <w:autoSpaceDE w:val="0"/>
        <w:autoSpaceDN w:val="0"/>
        <w:adjustRightInd w:val="0"/>
        <w:spacing w:before="360" w:after="120"/>
        <w:ind w:left="-431"/>
        <w:jc w:val="left"/>
        <w:textAlignment w:val="baseline"/>
        <w:rPr>
          <w:rFonts w:ascii="Calibri" w:hAnsi="Calibri"/>
          <w:b/>
          <w:u w:val="single"/>
        </w:rPr>
      </w:pPr>
      <w:r w:rsidRPr="00AA2C5F">
        <w:rPr>
          <w:rFonts w:ascii="Calibri" w:hAnsi="Calibri"/>
          <w:b/>
        </w:rPr>
        <w:t xml:space="preserve">8. </w:t>
      </w:r>
      <w:r w:rsidRPr="00AA2C5F">
        <w:rPr>
          <w:rFonts w:ascii="Calibri" w:hAnsi="Calibri"/>
          <w:b/>
          <w:u w:val="single"/>
        </w:rPr>
        <w:t>Forms of the verb ‘eat’</w:t>
      </w:r>
    </w:p>
    <w:tbl>
      <w:tblPr>
        <w:tblW w:w="9527" w:type="dxa"/>
        <w:tblInd w:w="-455" w:type="dxa"/>
        <w:tblLayout w:type="fixed"/>
        <w:tblCellMar>
          <w:top w:w="57" w:type="dxa"/>
          <w:left w:w="57" w:type="dxa"/>
          <w:bottom w:w="57" w:type="dxa"/>
          <w:right w:w="57" w:type="dxa"/>
        </w:tblCellMar>
        <w:tblLook w:val="04A0" w:firstRow="1" w:lastRow="0" w:firstColumn="1" w:lastColumn="0" w:noHBand="0" w:noVBand="1"/>
      </w:tblPr>
      <w:tblGrid>
        <w:gridCol w:w="720"/>
        <w:gridCol w:w="2996"/>
        <w:gridCol w:w="3124"/>
        <w:gridCol w:w="2687"/>
      </w:tblGrid>
      <w:tr w:rsidR="00B95B10" w:rsidRPr="00976CB9" w14:paraId="0B2F007F" w14:textId="5635F5B4" w:rsidTr="003D0B9B">
        <w:trPr>
          <w:trHeight w:val="340"/>
        </w:trPr>
        <w:tc>
          <w:tcPr>
            <w:tcW w:w="720" w:type="dxa"/>
          </w:tcPr>
          <w:p w14:paraId="65886C7F" w14:textId="2132A56B" w:rsidR="00B95B10" w:rsidRDefault="00B95B10"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1</w:t>
            </w:r>
          </w:p>
        </w:tc>
        <w:tc>
          <w:tcPr>
            <w:tcW w:w="2996" w:type="dxa"/>
            <w:shd w:val="clear" w:color="auto" w:fill="auto"/>
            <w:tcMar>
              <w:left w:w="85" w:type="dxa"/>
            </w:tcMar>
          </w:tcPr>
          <w:p w14:paraId="106F40C3" w14:textId="77777777" w:rsidR="00DC6B64" w:rsidRDefault="00B95B10"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INFINITIVE (if it occurs)</w:t>
            </w:r>
            <w:r>
              <w:rPr>
                <w:rFonts w:ascii="Calibri" w:hAnsi="Calibri"/>
                <w:b/>
              </w:rPr>
              <w:t xml:space="preserve">   </w:t>
            </w:r>
          </w:p>
          <w:p w14:paraId="3DB73EA5" w14:textId="2BAC6A1A" w:rsidR="00B95B10" w:rsidRPr="00AA2C5F" w:rsidRDefault="00B95B10"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to eat / </w:t>
            </w:r>
            <w:r w:rsidRPr="00AA2C5F">
              <w:rPr>
                <w:rFonts w:ascii="Calibri" w:hAnsi="Calibri"/>
                <w:bCs/>
                <w:i/>
                <w:iCs/>
              </w:rPr>
              <w:t>xordan</w:t>
            </w:r>
          </w:p>
        </w:tc>
        <w:sdt>
          <w:sdtPr>
            <w:rPr>
              <w:rFonts w:ascii="Calibri" w:hAnsi="Calibri" w:cstheme="minorHAnsi"/>
              <w:b/>
              <w:color w:val="0070C0"/>
              <w:szCs w:val="20"/>
              <w:lang w:val="af-ZA"/>
            </w:rPr>
            <w:id w:val="644170476"/>
            <w:placeholder>
              <w:docPart w:val="6A7E85B364C44695AFCDF81CA5654554"/>
            </w:placeholder>
            <w:showingPlcHdr/>
          </w:sdtPr>
          <w:sdtEndPr/>
          <w:sdtContent>
            <w:tc>
              <w:tcPr>
                <w:tcW w:w="3124" w:type="dxa"/>
                <w:tcMar>
                  <w:left w:w="85" w:type="dxa"/>
                </w:tcMar>
              </w:tcPr>
              <w:p w14:paraId="6F1FE8E8" w14:textId="7870E82B" w:rsidR="00B95B10" w:rsidRPr="002E3149" w:rsidRDefault="00B95B10" w:rsidP="00BE07DF">
                <w:pPr>
                  <w:jc w:val="left"/>
                  <w:rPr>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06968695"/>
            <w:placeholder>
              <w:docPart w:val="84A0C76C1DDC43EF9BF358EA61AED848"/>
            </w:placeholder>
            <w:showingPlcHdr/>
          </w:sdtPr>
          <w:sdtEndPr/>
          <w:sdtContent>
            <w:tc>
              <w:tcPr>
                <w:tcW w:w="2687" w:type="dxa"/>
                <w:tcMar>
                  <w:left w:w="85" w:type="dxa"/>
                </w:tcMar>
              </w:tcPr>
              <w:p w14:paraId="3637096A" w14:textId="6139D4A5" w:rsidR="00B95B10" w:rsidRPr="00976CB9" w:rsidRDefault="00B95B10" w:rsidP="00BE07DF">
                <w:pPr>
                  <w:jc w:val="left"/>
                </w:pPr>
                <w:r w:rsidRPr="001A69C0">
                  <w:rPr>
                    <w:rStyle w:val="PlaceholderText"/>
                    <w:rFonts w:ascii="Calibri" w:hAnsi="Calibri" w:cstheme="minorHAnsi"/>
                    <w:color w:val="EFE8F5"/>
                    <w:shd w:val="clear" w:color="auto" w:fill="EFE8F5"/>
                  </w:rPr>
                  <w:t>Click here to enter text.</w:t>
                </w:r>
              </w:p>
            </w:tc>
          </w:sdtContent>
        </w:sdt>
      </w:tr>
    </w:tbl>
    <w:p w14:paraId="6594432D" w14:textId="77777777" w:rsidR="0016685B" w:rsidRPr="007351E1" w:rsidRDefault="0016685B" w:rsidP="0016685B">
      <w:pPr>
        <w:tabs>
          <w:tab w:val="left" w:pos="0"/>
          <w:tab w:val="left" w:pos="2694"/>
          <w:tab w:val="left" w:pos="4962"/>
        </w:tabs>
        <w:overflowPunct w:val="0"/>
        <w:autoSpaceDE w:val="0"/>
        <w:autoSpaceDN w:val="0"/>
        <w:adjustRightInd w:val="0"/>
        <w:spacing w:before="120"/>
        <w:jc w:val="left"/>
        <w:textAlignment w:val="baseline"/>
        <w:rPr>
          <w:rFonts w:ascii="Calibri" w:hAnsi="Calibri"/>
          <w:b/>
        </w:rPr>
      </w:pPr>
    </w:p>
    <w:tbl>
      <w:tblPr>
        <w:tblW w:w="9544"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24"/>
        <w:gridCol w:w="1170"/>
        <w:gridCol w:w="1826"/>
        <w:gridCol w:w="3129"/>
        <w:gridCol w:w="2695"/>
      </w:tblGrid>
      <w:tr w:rsidR="00226742" w:rsidRPr="00AA2C5F" w14:paraId="5922C039" w14:textId="77777777" w:rsidTr="003D0B9B">
        <w:trPr>
          <w:trHeight w:val="340"/>
        </w:trPr>
        <w:tc>
          <w:tcPr>
            <w:tcW w:w="724" w:type="dxa"/>
            <w:tcBorders>
              <w:top w:val="nil"/>
              <w:left w:val="nil"/>
              <w:bottom w:val="nil"/>
              <w:right w:val="nil"/>
            </w:tcBorders>
          </w:tcPr>
          <w:p w14:paraId="03E21435" w14:textId="77777777" w:rsidR="00226742" w:rsidRPr="00AA2C5F" w:rsidRDefault="00226742"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170" w:type="dxa"/>
            <w:tcBorders>
              <w:top w:val="nil"/>
              <w:left w:val="nil"/>
            </w:tcBorders>
            <w:shd w:val="clear" w:color="auto" w:fill="auto"/>
            <w:tcMar>
              <w:left w:w="85" w:type="dxa"/>
            </w:tcMar>
          </w:tcPr>
          <w:p w14:paraId="132DD63A" w14:textId="56C409DF"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AST</w:t>
            </w:r>
          </w:p>
        </w:tc>
        <w:tc>
          <w:tcPr>
            <w:tcW w:w="1826" w:type="dxa"/>
            <w:tcMar>
              <w:left w:w="85" w:type="dxa"/>
            </w:tcMar>
          </w:tcPr>
          <w:p w14:paraId="60801F8C" w14:textId="69F4E9C1"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2E472BB5"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2E3149">
              <w:rPr>
                <w:rFonts w:ascii="Calibri" w:hAnsi="Calibri"/>
                <w:b/>
                <w:lang w:val="af-ZA"/>
              </w:rPr>
              <w:t>Language data</w:t>
            </w:r>
          </w:p>
        </w:tc>
        <w:tc>
          <w:tcPr>
            <w:tcW w:w="2695" w:type="dxa"/>
            <w:tcMar>
              <w:left w:w="85" w:type="dxa"/>
            </w:tcMar>
          </w:tcPr>
          <w:p w14:paraId="7B647D2A" w14:textId="77777777"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57DE6005" w14:textId="77777777" w:rsidTr="003D0B9B">
        <w:trPr>
          <w:trHeight w:val="340"/>
        </w:trPr>
        <w:tc>
          <w:tcPr>
            <w:tcW w:w="724" w:type="dxa"/>
            <w:tcBorders>
              <w:top w:val="nil"/>
              <w:left w:val="nil"/>
              <w:bottom w:val="nil"/>
            </w:tcBorders>
            <w:tcMar>
              <w:right w:w="85" w:type="dxa"/>
            </w:tcMar>
          </w:tcPr>
          <w:p w14:paraId="2535303D" w14:textId="0808207E"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2</w:t>
            </w:r>
          </w:p>
        </w:tc>
        <w:tc>
          <w:tcPr>
            <w:tcW w:w="1170" w:type="dxa"/>
            <w:shd w:val="clear" w:color="auto" w:fill="auto"/>
            <w:tcMar>
              <w:left w:w="85" w:type="dxa"/>
            </w:tcMar>
          </w:tcPr>
          <w:p w14:paraId="04884C5C" w14:textId="55079A6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w:t>
            </w:r>
          </w:p>
        </w:tc>
        <w:tc>
          <w:tcPr>
            <w:tcW w:w="1826" w:type="dxa"/>
            <w:tcMar>
              <w:left w:w="85" w:type="dxa"/>
            </w:tcMar>
          </w:tcPr>
          <w:p w14:paraId="7BE621BC" w14:textId="6D6CDE2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I ate</w:t>
            </w:r>
          </w:p>
        </w:tc>
        <w:sdt>
          <w:sdtPr>
            <w:rPr>
              <w:rFonts w:ascii="Calibri" w:hAnsi="Calibri" w:cstheme="minorHAnsi"/>
              <w:b/>
              <w:color w:val="0070C0"/>
              <w:szCs w:val="20"/>
              <w:lang w:val="af-ZA"/>
            </w:rPr>
            <w:id w:val="1712849410"/>
            <w:placeholder>
              <w:docPart w:val="5D97AA66A23E4A64B998E0D15C9C582F"/>
            </w:placeholder>
            <w:showingPlcHdr/>
          </w:sdtPr>
          <w:sdtEndPr/>
          <w:sdtContent>
            <w:tc>
              <w:tcPr>
                <w:tcW w:w="3129" w:type="dxa"/>
                <w:tcMar>
                  <w:left w:w="85" w:type="dxa"/>
                </w:tcMar>
              </w:tcPr>
              <w:p w14:paraId="46A931F7"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04546867"/>
            <w:placeholder>
              <w:docPart w:val="70F0713E49E34058B451E764AC7403D5"/>
            </w:placeholder>
            <w:showingPlcHdr/>
          </w:sdtPr>
          <w:sdtEndPr/>
          <w:sdtContent>
            <w:tc>
              <w:tcPr>
                <w:tcW w:w="2695" w:type="dxa"/>
                <w:tcMar>
                  <w:left w:w="85" w:type="dxa"/>
                </w:tcMar>
              </w:tcPr>
              <w:p w14:paraId="63EEB68E" w14:textId="044F554A" w:rsidR="006B7563" w:rsidRPr="007351E1"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7F34D14" w14:textId="77777777" w:rsidTr="003D0B9B">
        <w:trPr>
          <w:trHeight w:val="340"/>
        </w:trPr>
        <w:tc>
          <w:tcPr>
            <w:tcW w:w="724" w:type="dxa"/>
            <w:tcBorders>
              <w:top w:val="nil"/>
              <w:left w:val="nil"/>
              <w:bottom w:val="nil"/>
            </w:tcBorders>
            <w:tcMar>
              <w:right w:w="85" w:type="dxa"/>
            </w:tcMar>
          </w:tcPr>
          <w:p w14:paraId="09167204" w14:textId="4F6E9E1A"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w:t>
            </w:r>
            <w:r>
              <w:rPr>
                <w:rFonts w:ascii="Calibri" w:hAnsi="Calibri"/>
                <w:bCs/>
              </w:rPr>
              <w:t>6</w:t>
            </w:r>
          </w:p>
        </w:tc>
        <w:tc>
          <w:tcPr>
            <w:tcW w:w="1170" w:type="dxa"/>
            <w:shd w:val="clear" w:color="auto" w:fill="auto"/>
            <w:tcMar>
              <w:left w:w="85" w:type="dxa"/>
            </w:tcMar>
          </w:tcPr>
          <w:p w14:paraId="3D20C0E5" w14:textId="5851C451"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w:t>
            </w:r>
          </w:p>
        </w:tc>
        <w:tc>
          <w:tcPr>
            <w:tcW w:w="1826" w:type="dxa"/>
            <w:tcMar>
              <w:left w:w="85" w:type="dxa"/>
            </w:tcMar>
          </w:tcPr>
          <w:p w14:paraId="2C94E8EF" w14:textId="1E460559"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ate</w:t>
            </w:r>
          </w:p>
        </w:tc>
        <w:sdt>
          <w:sdtPr>
            <w:rPr>
              <w:rFonts w:ascii="Calibri" w:hAnsi="Calibri" w:cstheme="minorHAnsi"/>
              <w:b/>
              <w:color w:val="0070C0"/>
              <w:szCs w:val="20"/>
              <w:lang w:val="af-ZA"/>
            </w:rPr>
            <w:id w:val="255328084"/>
            <w:placeholder>
              <w:docPart w:val="15AB80172C8641869C0F2CC14697BB93"/>
            </w:placeholder>
            <w:showingPlcHdr/>
          </w:sdtPr>
          <w:sdtEndPr/>
          <w:sdtContent>
            <w:tc>
              <w:tcPr>
                <w:tcW w:w="3129" w:type="dxa"/>
                <w:tcMar>
                  <w:left w:w="85" w:type="dxa"/>
                </w:tcMar>
              </w:tcPr>
              <w:p w14:paraId="67B8E732"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31775677"/>
            <w:placeholder>
              <w:docPart w:val="0B94FF7824054481973E2F7FF04BFCF6"/>
            </w:placeholder>
            <w:showingPlcHdr/>
          </w:sdtPr>
          <w:sdtEndPr/>
          <w:sdtContent>
            <w:tc>
              <w:tcPr>
                <w:tcW w:w="2695" w:type="dxa"/>
                <w:tcMar>
                  <w:left w:w="85" w:type="dxa"/>
                </w:tcMar>
              </w:tcPr>
              <w:p w14:paraId="3B8A6938" w14:textId="443DDE95"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9AF7A46" w14:textId="77777777" w:rsidTr="003D0B9B">
        <w:trPr>
          <w:trHeight w:val="340"/>
        </w:trPr>
        <w:tc>
          <w:tcPr>
            <w:tcW w:w="724" w:type="dxa"/>
            <w:tcBorders>
              <w:top w:val="nil"/>
              <w:left w:val="nil"/>
              <w:bottom w:val="nil"/>
            </w:tcBorders>
            <w:tcMar>
              <w:right w:w="85" w:type="dxa"/>
            </w:tcMar>
          </w:tcPr>
          <w:p w14:paraId="5BE0D9E5" w14:textId="031223D5"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w:t>
            </w:r>
            <w:r>
              <w:rPr>
                <w:rFonts w:ascii="Calibri" w:hAnsi="Calibri"/>
                <w:bCs/>
              </w:rPr>
              <w:t>6</w:t>
            </w:r>
          </w:p>
        </w:tc>
        <w:tc>
          <w:tcPr>
            <w:tcW w:w="1170" w:type="dxa"/>
            <w:shd w:val="clear" w:color="auto" w:fill="auto"/>
            <w:tcMar>
              <w:left w:w="85" w:type="dxa"/>
            </w:tcMar>
          </w:tcPr>
          <w:p w14:paraId="5C141A07" w14:textId="02C6516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w:t>
            </w:r>
          </w:p>
        </w:tc>
        <w:tc>
          <w:tcPr>
            <w:tcW w:w="1826" w:type="dxa"/>
            <w:tcMar>
              <w:left w:w="85" w:type="dxa"/>
            </w:tcMar>
          </w:tcPr>
          <w:p w14:paraId="0A3777B5" w14:textId="4D96847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he* ate</w:t>
            </w:r>
          </w:p>
        </w:tc>
        <w:sdt>
          <w:sdtPr>
            <w:rPr>
              <w:rFonts w:ascii="Calibri" w:hAnsi="Calibri" w:cstheme="minorHAnsi"/>
              <w:b/>
              <w:color w:val="0070C0"/>
              <w:szCs w:val="20"/>
              <w:lang w:val="af-ZA"/>
            </w:rPr>
            <w:id w:val="-616371751"/>
            <w:placeholder>
              <w:docPart w:val="F95EFB45125B44CEAE9974B80696BD9D"/>
            </w:placeholder>
            <w:showingPlcHdr/>
          </w:sdtPr>
          <w:sdtEndPr/>
          <w:sdtContent>
            <w:tc>
              <w:tcPr>
                <w:tcW w:w="3129" w:type="dxa"/>
                <w:tcMar>
                  <w:left w:w="85" w:type="dxa"/>
                </w:tcMar>
              </w:tcPr>
              <w:p w14:paraId="0CF80338"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76967019"/>
            <w:placeholder>
              <w:docPart w:val="59A7D26021264007A41E74F15F53BF68"/>
            </w:placeholder>
            <w:showingPlcHdr/>
          </w:sdtPr>
          <w:sdtEndPr/>
          <w:sdtContent>
            <w:tc>
              <w:tcPr>
                <w:tcW w:w="2695" w:type="dxa"/>
                <w:tcMar>
                  <w:left w:w="85" w:type="dxa"/>
                </w:tcMar>
              </w:tcPr>
              <w:p w14:paraId="21A0321E" w14:textId="08AE2992"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C388B3F" w14:textId="77777777" w:rsidTr="003D0B9B">
        <w:trPr>
          <w:trHeight w:val="340"/>
        </w:trPr>
        <w:tc>
          <w:tcPr>
            <w:tcW w:w="724" w:type="dxa"/>
            <w:tcBorders>
              <w:top w:val="nil"/>
              <w:left w:val="nil"/>
              <w:bottom w:val="nil"/>
            </w:tcBorders>
            <w:tcMar>
              <w:right w:w="85" w:type="dxa"/>
            </w:tcMar>
          </w:tcPr>
          <w:p w14:paraId="7BF28CF1" w14:textId="359AE6D4"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w:t>
            </w:r>
            <w:r>
              <w:rPr>
                <w:rFonts w:ascii="Calibri" w:hAnsi="Calibri"/>
                <w:bCs/>
              </w:rPr>
              <w:t>6</w:t>
            </w:r>
          </w:p>
        </w:tc>
        <w:tc>
          <w:tcPr>
            <w:tcW w:w="1170" w:type="dxa"/>
            <w:shd w:val="clear" w:color="auto" w:fill="auto"/>
            <w:tcMar>
              <w:left w:w="85" w:type="dxa"/>
            </w:tcMar>
          </w:tcPr>
          <w:p w14:paraId="2315FEA0" w14:textId="26326002"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w:t>
            </w:r>
          </w:p>
        </w:tc>
        <w:tc>
          <w:tcPr>
            <w:tcW w:w="1826" w:type="dxa"/>
            <w:tcMar>
              <w:left w:w="85" w:type="dxa"/>
            </w:tcMar>
          </w:tcPr>
          <w:p w14:paraId="1DD60A62" w14:textId="2EDE52AA"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she* ate</w:t>
            </w:r>
          </w:p>
        </w:tc>
        <w:sdt>
          <w:sdtPr>
            <w:rPr>
              <w:rFonts w:ascii="Calibri" w:hAnsi="Calibri" w:cstheme="minorHAnsi"/>
              <w:b/>
              <w:color w:val="0070C0"/>
              <w:szCs w:val="20"/>
              <w:lang w:val="af-ZA"/>
            </w:rPr>
            <w:id w:val="-1279406325"/>
            <w:placeholder>
              <w:docPart w:val="662FE7DF5628451E9C05EA7CBE009FDF"/>
            </w:placeholder>
            <w:showingPlcHdr/>
          </w:sdtPr>
          <w:sdtEndPr/>
          <w:sdtContent>
            <w:tc>
              <w:tcPr>
                <w:tcW w:w="3129" w:type="dxa"/>
                <w:tcMar>
                  <w:left w:w="85" w:type="dxa"/>
                </w:tcMar>
              </w:tcPr>
              <w:p w14:paraId="3759054E"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49966676"/>
            <w:placeholder>
              <w:docPart w:val="35192E223CCA446F8AF8C4E6D33B8065"/>
            </w:placeholder>
            <w:showingPlcHdr/>
          </w:sdtPr>
          <w:sdtEndPr/>
          <w:sdtContent>
            <w:tc>
              <w:tcPr>
                <w:tcW w:w="2695" w:type="dxa"/>
                <w:tcMar>
                  <w:left w:w="85" w:type="dxa"/>
                </w:tcMar>
              </w:tcPr>
              <w:p w14:paraId="6D2D418C" w14:textId="5CAAB65C"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58FB5EC4" w14:textId="77777777" w:rsidTr="003D0B9B">
        <w:trPr>
          <w:trHeight w:val="340"/>
        </w:trPr>
        <w:tc>
          <w:tcPr>
            <w:tcW w:w="724" w:type="dxa"/>
            <w:tcBorders>
              <w:top w:val="nil"/>
              <w:left w:val="nil"/>
              <w:bottom w:val="nil"/>
            </w:tcBorders>
            <w:tcMar>
              <w:right w:w="85" w:type="dxa"/>
            </w:tcMar>
          </w:tcPr>
          <w:p w14:paraId="2042E59A" w14:textId="40CE7E0E"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6</w:t>
            </w:r>
          </w:p>
        </w:tc>
        <w:tc>
          <w:tcPr>
            <w:tcW w:w="1170" w:type="dxa"/>
            <w:shd w:val="clear" w:color="auto" w:fill="auto"/>
            <w:tcMar>
              <w:left w:w="85" w:type="dxa"/>
            </w:tcMar>
          </w:tcPr>
          <w:p w14:paraId="416F0635" w14:textId="7CD4033C"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w:t>
            </w:r>
          </w:p>
        </w:tc>
        <w:tc>
          <w:tcPr>
            <w:tcW w:w="1826" w:type="dxa"/>
            <w:tcMar>
              <w:left w:w="85" w:type="dxa"/>
            </w:tcMar>
          </w:tcPr>
          <w:p w14:paraId="5B4E011C" w14:textId="7A62FEA4"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e ate</w:t>
            </w:r>
          </w:p>
        </w:tc>
        <w:sdt>
          <w:sdtPr>
            <w:rPr>
              <w:rFonts w:ascii="Calibri" w:hAnsi="Calibri" w:cstheme="minorHAnsi"/>
              <w:b/>
              <w:color w:val="0070C0"/>
              <w:szCs w:val="20"/>
              <w:lang w:val="af-ZA"/>
            </w:rPr>
            <w:id w:val="129910389"/>
            <w:placeholder>
              <w:docPart w:val="4731596D92464EF580E1015DD25D9357"/>
            </w:placeholder>
            <w:showingPlcHdr/>
          </w:sdtPr>
          <w:sdtEndPr/>
          <w:sdtContent>
            <w:tc>
              <w:tcPr>
                <w:tcW w:w="3129" w:type="dxa"/>
                <w:tcMar>
                  <w:left w:w="85" w:type="dxa"/>
                </w:tcMar>
              </w:tcPr>
              <w:p w14:paraId="5A8D718D"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86094259"/>
            <w:placeholder>
              <w:docPart w:val="E73F3886DF984FE9A3A3C41EFF699820"/>
            </w:placeholder>
            <w:showingPlcHdr/>
          </w:sdtPr>
          <w:sdtEndPr/>
          <w:sdtContent>
            <w:tc>
              <w:tcPr>
                <w:tcW w:w="2695" w:type="dxa"/>
                <w:tcMar>
                  <w:left w:w="85" w:type="dxa"/>
                </w:tcMar>
              </w:tcPr>
              <w:p w14:paraId="7F4A1B04" w14:textId="488466F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263EF2C" w14:textId="77777777" w:rsidTr="003D0B9B">
        <w:trPr>
          <w:trHeight w:val="340"/>
        </w:trPr>
        <w:tc>
          <w:tcPr>
            <w:tcW w:w="724" w:type="dxa"/>
            <w:tcBorders>
              <w:top w:val="nil"/>
              <w:left w:val="nil"/>
              <w:bottom w:val="nil"/>
            </w:tcBorders>
            <w:tcMar>
              <w:right w:w="85" w:type="dxa"/>
            </w:tcMar>
          </w:tcPr>
          <w:p w14:paraId="3E6F57D9" w14:textId="3B331BC8"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7</w:t>
            </w:r>
          </w:p>
        </w:tc>
        <w:tc>
          <w:tcPr>
            <w:tcW w:w="1170" w:type="dxa"/>
            <w:shd w:val="clear" w:color="auto" w:fill="auto"/>
            <w:tcMar>
              <w:left w:w="85" w:type="dxa"/>
            </w:tcMar>
          </w:tcPr>
          <w:p w14:paraId="508A0715" w14:textId="30D7EC13"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w:t>
            </w:r>
          </w:p>
        </w:tc>
        <w:tc>
          <w:tcPr>
            <w:tcW w:w="1826" w:type="dxa"/>
            <w:tcMar>
              <w:left w:w="85" w:type="dxa"/>
            </w:tcMar>
          </w:tcPr>
          <w:p w14:paraId="5A3E9601" w14:textId="1B779BEA"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ate</w:t>
            </w:r>
          </w:p>
        </w:tc>
        <w:sdt>
          <w:sdtPr>
            <w:rPr>
              <w:rFonts w:ascii="Calibri" w:hAnsi="Calibri" w:cstheme="minorHAnsi"/>
              <w:b/>
              <w:color w:val="0070C0"/>
              <w:szCs w:val="20"/>
              <w:lang w:val="af-ZA"/>
            </w:rPr>
            <w:id w:val="336652669"/>
            <w:placeholder>
              <w:docPart w:val="BCDE7F0A2920463C836D439DB21B14D8"/>
            </w:placeholder>
            <w:showingPlcHdr/>
          </w:sdtPr>
          <w:sdtEndPr/>
          <w:sdtContent>
            <w:tc>
              <w:tcPr>
                <w:tcW w:w="3129" w:type="dxa"/>
                <w:tcMar>
                  <w:left w:w="85" w:type="dxa"/>
                </w:tcMar>
              </w:tcPr>
              <w:p w14:paraId="2E0D9B5A"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54381862"/>
            <w:placeholder>
              <w:docPart w:val="E244CCEE0898422F96A05D41244F479B"/>
            </w:placeholder>
            <w:showingPlcHdr/>
          </w:sdtPr>
          <w:sdtEndPr/>
          <w:sdtContent>
            <w:tc>
              <w:tcPr>
                <w:tcW w:w="2695" w:type="dxa"/>
                <w:tcMar>
                  <w:left w:w="85" w:type="dxa"/>
                </w:tcMar>
              </w:tcPr>
              <w:p w14:paraId="5B0D9041" w14:textId="6247289B"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66869C5F" w14:textId="77777777" w:rsidTr="003D0B9B">
        <w:trPr>
          <w:trHeight w:val="340"/>
        </w:trPr>
        <w:tc>
          <w:tcPr>
            <w:tcW w:w="724" w:type="dxa"/>
            <w:tcBorders>
              <w:top w:val="nil"/>
              <w:left w:val="nil"/>
              <w:bottom w:val="nil"/>
            </w:tcBorders>
            <w:tcMar>
              <w:right w:w="85" w:type="dxa"/>
            </w:tcMar>
          </w:tcPr>
          <w:p w14:paraId="3EDB317E" w14:textId="15FD6CD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8</w:t>
            </w:r>
          </w:p>
        </w:tc>
        <w:tc>
          <w:tcPr>
            <w:tcW w:w="1170" w:type="dxa"/>
            <w:shd w:val="clear" w:color="auto" w:fill="auto"/>
            <w:tcMar>
              <w:left w:w="85" w:type="dxa"/>
            </w:tcMar>
          </w:tcPr>
          <w:p w14:paraId="7A0685B0" w14:textId="48999D41"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w:t>
            </w:r>
          </w:p>
        </w:tc>
        <w:tc>
          <w:tcPr>
            <w:tcW w:w="1826" w:type="dxa"/>
            <w:tcMar>
              <w:left w:w="85" w:type="dxa"/>
            </w:tcMar>
          </w:tcPr>
          <w:p w14:paraId="6743A5C0" w14:textId="0391E34D"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they ate</w:t>
            </w:r>
          </w:p>
        </w:tc>
        <w:sdt>
          <w:sdtPr>
            <w:rPr>
              <w:rFonts w:ascii="Calibri" w:hAnsi="Calibri" w:cstheme="minorHAnsi"/>
              <w:b/>
              <w:color w:val="0070C0"/>
              <w:szCs w:val="20"/>
              <w:lang w:val="af-ZA"/>
            </w:rPr>
            <w:id w:val="-981230731"/>
            <w:placeholder>
              <w:docPart w:val="2CB9ABDEBE754EA79C111E9544E32483"/>
            </w:placeholder>
            <w:showingPlcHdr/>
          </w:sdtPr>
          <w:sdtEndPr/>
          <w:sdtContent>
            <w:tc>
              <w:tcPr>
                <w:tcW w:w="3129" w:type="dxa"/>
                <w:tcMar>
                  <w:left w:w="85" w:type="dxa"/>
                </w:tcMar>
              </w:tcPr>
              <w:p w14:paraId="293A977C"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13770337"/>
            <w:placeholder>
              <w:docPart w:val="4867EEAF0EB84C5C8DF9197744897418"/>
            </w:placeholder>
            <w:showingPlcHdr/>
          </w:sdtPr>
          <w:sdtEndPr/>
          <w:sdtContent>
            <w:tc>
              <w:tcPr>
                <w:tcW w:w="2695" w:type="dxa"/>
                <w:tcMar>
                  <w:left w:w="85" w:type="dxa"/>
                </w:tcMar>
              </w:tcPr>
              <w:p w14:paraId="47D236A1" w14:textId="5CB8D4F0"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1A69C0">
                  <w:rPr>
                    <w:rStyle w:val="PlaceholderText"/>
                    <w:rFonts w:ascii="Calibri" w:hAnsi="Calibri" w:cstheme="minorHAnsi"/>
                    <w:color w:val="EFE8F5"/>
                    <w:shd w:val="clear" w:color="auto" w:fill="EFE8F5"/>
                  </w:rPr>
                  <w:t>Click here to enter text.</w:t>
                </w:r>
              </w:p>
            </w:tc>
          </w:sdtContent>
        </w:sdt>
      </w:tr>
    </w:tbl>
    <w:p w14:paraId="5529D934" w14:textId="77777777" w:rsidR="0016685B" w:rsidRPr="00AA2C5F" w:rsidRDefault="0016685B" w:rsidP="0016685B">
      <w:pPr>
        <w:tabs>
          <w:tab w:val="left" w:pos="4395"/>
          <w:tab w:val="left" w:pos="7938"/>
        </w:tabs>
        <w:overflowPunct w:val="0"/>
        <w:autoSpaceDE w:val="0"/>
        <w:autoSpaceDN w:val="0"/>
        <w:adjustRightInd w:val="0"/>
        <w:spacing w:before="120" w:after="120"/>
        <w:jc w:val="left"/>
        <w:textAlignment w:val="baseline"/>
        <w:rPr>
          <w:rFonts w:ascii="Calibri" w:hAnsi="Calibri"/>
          <w:b/>
          <w:i/>
          <w:iCs/>
          <w:sz w:val="8"/>
          <w:szCs w:val="8"/>
        </w:rPr>
      </w:pPr>
    </w:p>
    <w:tbl>
      <w:tblPr>
        <w:tblW w:w="95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20"/>
        <w:gridCol w:w="1170"/>
        <w:gridCol w:w="1826"/>
        <w:gridCol w:w="3129"/>
        <w:gridCol w:w="2682"/>
        <w:gridCol w:w="13"/>
      </w:tblGrid>
      <w:tr w:rsidR="00226742" w:rsidRPr="00AA2C5F" w14:paraId="3F4B1225" w14:textId="77777777" w:rsidTr="003D0B9B">
        <w:trPr>
          <w:trHeight w:val="340"/>
        </w:trPr>
        <w:tc>
          <w:tcPr>
            <w:tcW w:w="720" w:type="dxa"/>
            <w:tcBorders>
              <w:top w:val="nil"/>
              <w:left w:val="nil"/>
              <w:bottom w:val="nil"/>
              <w:right w:val="nil"/>
            </w:tcBorders>
          </w:tcPr>
          <w:p w14:paraId="417E80EC" w14:textId="77777777" w:rsidR="00226742" w:rsidRPr="00AA2C5F" w:rsidRDefault="00226742"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170" w:type="dxa"/>
            <w:tcBorders>
              <w:top w:val="nil"/>
              <w:left w:val="nil"/>
            </w:tcBorders>
            <w:shd w:val="clear" w:color="auto" w:fill="auto"/>
            <w:tcMar>
              <w:left w:w="85" w:type="dxa"/>
            </w:tcMar>
          </w:tcPr>
          <w:p w14:paraId="2D24C031" w14:textId="3B04F0A8"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RESENT</w:t>
            </w:r>
          </w:p>
        </w:tc>
        <w:tc>
          <w:tcPr>
            <w:tcW w:w="1826" w:type="dxa"/>
            <w:tcMar>
              <w:left w:w="85" w:type="dxa"/>
            </w:tcMar>
          </w:tcPr>
          <w:p w14:paraId="75EDE533" w14:textId="27354EBB"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427EC7B8"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2E3149">
              <w:rPr>
                <w:rFonts w:ascii="Calibri" w:hAnsi="Calibri"/>
                <w:b/>
                <w:lang w:val="af-ZA"/>
              </w:rPr>
              <w:t>Language data</w:t>
            </w:r>
          </w:p>
        </w:tc>
        <w:tc>
          <w:tcPr>
            <w:tcW w:w="2695" w:type="dxa"/>
            <w:gridSpan w:val="2"/>
            <w:tcMar>
              <w:left w:w="85" w:type="dxa"/>
            </w:tcMar>
          </w:tcPr>
          <w:p w14:paraId="14C0B0CB" w14:textId="77777777"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6B51DA93" w14:textId="77777777" w:rsidTr="003D0B9B">
        <w:trPr>
          <w:trHeight w:val="340"/>
        </w:trPr>
        <w:tc>
          <w:tcPr>
            <w:tcW w:w="720" w:type="dxa"/>
            <w:tcBorders>
              <w:top w:val="nil"/>
              <w:left w:val="nil"/>
              <w:bottom w:val="nil"/>
            </w:tcBorders>
            <w:tcMar>
              <w:left w:w="57" w:type="dxa"/>
              <w:right w:w="85" w:type="dxa"/>
            </w:tcMar>
          </w:tcPr>
          <w:p w14:paraId="3E03EA56" w14:textId="5D79F686"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9</w:t>
            </w:r>
          </w:p>
        </w:tc>
        <w:tc>
          <w:tcPr>
            <w:tcW w:w="1170" w:type="dxa"/>
            <w:shd w:val="clear" w:color="auto" w:fill="auto"/>
            <w:tcMar>
              <w:left w:w="85" w:type="dxa"/>
            </w:tcMar>
          </w:tcPr>
          <w:p w14:paraId="3741B75D" w14:textId="57BF02F4"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w:t>
            </w:r>
          </w:p>
        </w:tc>
        <w:tc>
          <w:tcPr>
            <w:tcW w:w="1826" w:type="dxa"/>
            <w:tcMar>
              <w:left w:w="85" w:type="dxa"/>
            </w:tcMar>
          </w:tcPr>
          <w:p w14:paraId="6F24479E" w14:textId="3CCACB9E"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I eat</w:t>
            </w:r>
          </w:p>
        </w:tc>
        <w:sdt>
          <w:sdtPr>
            <w:rPr>
              <w:rFonts w:ascii="Calibri" w:hAnsi="Calibri" w:cstheme="minorHAnsi"/>
              <w:b/>
              <w:color w:val="0070C0"/>
              <w:szCs w:val="20"/>
              <w:lang w:val="af-ZA"/>
            </w:rPr>
            <w:id w:val="-2068792011"/>
            <w:placeholder>
              <w:docPart w:val="24A32AB38BAD4CE39F0BD1FBB5B083EA"/>
            </w:placeholder>
            <w:showingPlcHdr/>
          </w:sdtPr>
          <w:sdtEndPr/>
          <w:sdtContent>
            <w:tc>
              <w:tcPr>
                <w:tcW w:w="3129" w:type="dxa"/>
                <w:tcMar>
                  <w:left w:w="85" w:type="dxa"/>
                </w:tcMar>
              </w:tcPr>
              <w:p w14:paraId="5DDC7A9F"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99849291"/>
            <w:placeholder>
              <w:docPart w:val="6D3754D565CF4E5E9D2FCC0D285428A4"/>
            </w:placeholder>
            <w:showingPlcHdr/>
          </w:sdtPr>
          <w:sdtEndPr/>
          <w:sdtContent>
            <w:tc>
              <w:tcPr>
                <w:tcW w:w="2695" w:type="dxa"/>
                <w:gridSpan w:val="2"/>
                <w:tcMar>
                  <w:left w:w="85" w:type="dxa"/>
                </w:tcMar>
              </w:tcPr>
              <w:p w14:paraId="6E591A46" w14:textId="240516D4"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2AE454A1" w14:textId="77777777" w:rsidTr="003D0B9B">
        <w:trPr>
          <w:trHeight w:val="340"/>
        </w:trPr>
        <w:tc>
          <w:tcPr>
            <w:tcW w:w="720" w:type="dxa"/>
            <w:tcBorders>
              <w:top w:val="nil"/>
              <w:left w:val="nil"/>
              <w:bottom w:val="nil"/>
            </w:tcBorders>
            <w:tcMar>
              <w:left w:w="57" w:type="dxa"/>
              <w:right w:w="85" w:type="dxa"/>
            </w:tcMar>
          </w:tcPr>
          <w:p w14:paraId="3E3B3004" w14:textId="4C5AB9E0"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0</w:t>
            </w:r>
          </w:p>
        </w:tc>
        <w:tc>
          <w:tcPr>
            <w:tcW w:w="1170" w:type="dxa"/>
            <w:shd w:val="clear" w:color="auto" w:fill="auto"/>
            <w:tcMar>
              <w:left w:w="85" w:type="dxa"/>
            </w:tcMar>
          </w:tcPr>
          <w:p w14:paraId="7FADD19B" w14:textId="5203626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w:t>
            </w:r>
          </w:p>
        </w:tc>
        <w:tc>
          <w:tcPr>
            <w:tcW w:w="1826" w:type="dxa"/>
            <w:tcMar>
              <w:left w:w="85" w:type="dxa"/>
            </w:tcMar>
          </w:tcPr>
          <w:p w14:paraId="4A4F2470" w14:textId="2C73E746"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eat</w:t>
            </w:r>
          </w:p>
        </w:tc>
        <w:sdt>
          <w:sdtPr>
            <w:rPr>
              <w:rFonts w:ascii="Calibri" w:hAnsi="Calibri" w:cstheme="minorHAnsi"/>
              <w:b/>
              <w:color w:val="0070C0"/>
              <w:szCs w:val="20"/>
              <w:lang w:val="af-ZA"/>
            </w:rPr>
            <w:id w:val="1155724746"/>
            <w:placeholder>
              <w:docPart w:val="6FF16DBF75534907A782633A5A921C58"/>
            </w:placeholder>
            <w:showingPlcHdr/>
          </w:sdtPr>
          <w:sdtEndPr/>
          <w:sdtContent>
            <w:tc>
              <w:tcPr>
                <w:tcW w:w="3129" w:type="dxa"/>
                <w:tcMar>
                  <w:left w:w="85" w:type="dxa"/>
                </w:tcMar>
              </w:tcPr>
              <w:p w14:paraId="5935C3B6"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08198910"/>
            <w:placeholder>
              <w:docPart w:val="B0F7AC3CDEDE418BBB79CB7AC99A90CB"/>
            </w:placeholder>
            <w:showingPlcHdr/>
          </w:sdtPr>
          <w:sdtEndPr/>
          <w:sdtContent>
            <w:tc>
              <w:tcPr>
                <w:tcW w:w="2695" w:type="dxa"/>
                <w:gridSpan w:val="2"/>
                <w:tcMar>
                  <w:left w:w="85" w:type="dxa"/>
                </w:tcMar>
              </w:tcPr>
              <w:p w14:paraId="7EA213F3" w14:textId="143F746A"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10D7665" w14:textId="77777777" w:rsidTr="003D0B9B">
        <w:trPr>
          <w:trHeight w:val="340"/>
        </w:trPr>
        <w:tc>
          <w:tcPr>
            <w:tcW w:w="720" w:type="dxa"/>
            <w:tcBorders>
              <w:top w:val="nil"/>
              <w:left w:val="nil"/>
              <w:bottom w:val="nil"/>
            </w:tcBorders>
            <w:tcMar>
              <w:left w:w="57" w:type="dxa"/>
              <w:right w:w="85" w:type="dxa"/>
            </w:tcMar>
          </w:tcPr>
          <w:p w14:paraId="148F6800" w14:textId="3AB3C67D"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1</w:t>
            </w:r>
          </w:p>
        </w:tc>
        <w:tc>
          <w:tcPr>
            <w:tcW w:w="1170" w:type="dxa"/>
            <w:shd w:val="clear" w:color="auto" w:fill="auto"/>
            <w:tcMar>
              <w:left w:w="85" w:type="dxa"/>
            </w:tcMar>
          </w:tcPr>
          <w:p w14:paraId="5C9594BA" w14:textId="309D38F1"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w:t>
            </w:r>
          </w:p>
        </w:tc>
        <w:tc>
          <w:tcPr>
            <w:tcW w:w="1826" w:type="dxa"/>
            <w:tcMar>
              <w:left w:w="85" w:type="dxa"/>
            </w:tcMar>
          </w:tcPr>
          <w:p w14:paraId="71777D68" w14:textId="41ACB6CD"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he* eats</w:t>
            </w:r>
          </w:p>
        </w:tc>
        <w:sdt>
          <w:sdtPr>
            <w:rPr>
              <w:rFonts w:ascii="Calibri" w:hAnsi="Calibri" w:cstheme="minorHAnsi"/>
              <w:b/>
              <w:color w:val="0070C0"/>
              <w:szCs w:val="20"/>
              <w:lang w:val="af-ZA"/>
            </w:rPr>
            <w:id w:val="746150973"/>
            <w:placeholder>
              <w:docPart w:val="BD15647A4168421494015CC958448185"/>
            </w:placeholder>
            <w:showingPlcHdr/>
          </w:sdtPr>
          <w:sdtEndPr/>
          <w:sdtContent>
            <w:tc>
              <w:tcPr>
                <w:tcW w:w="3129" w:type="dxa"/>
                <w:tcMar>
                  <w:left w:w="85" w:type="dxa"/>
                </w:tcMar>
              </w:tcPr>
              <w:p w14:paraId="1012F6D2"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82788684"/>
            <w:placeholder>
              <w:docPart w:val="DD15701F34FC45E0BEFE05EB7733BF41"/>
            </w:placeholder>
            <w:showingPlcHdr/>
          </w:sdtPr>
          <w:sdtEndPr/>
          <w:sdtContent>
            <w:tc>
              <w:tcPr>
                <w:tcW w:w="2695" w:type="dxa"/>
                <w:gridSpan w:val="2"/>
                <w:tcMar>
                  <w:left w:w="85" w:type="dxa"/>
                </w:tcMar>
              </w:tcPr>
              <w:p w14:paraId="42938977" w14:textId="1225DB1C"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14F42CA" w14:textId="77777777" w:rsidTr="003D0B9B">
        <w:trPr>
          <w:trHeight w:val="340"/>
        </w:trPr>
        <w:tc>
          <w:tcPr>
            <w:tcW w:w="720" w:type="dxa"/>
            <w:tcBorders>
              <w:top w:val="nil"/>
              <w:left w:val="nil"/>
              <w:bottom w:val="nil"/>
            </w:tcBorders>
            <w:tcMar>
              <w:left w:w="57" w:type="dxa"/>
              <w:right w:w="85" w:type="dxa"/>
            </w:tcMar>
          </w:tcPr>
          <w:p w14:paraId="6C83C433" w14:textId="4CB49434"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2</w:t>
            </w:r>
          </w:p>
        </w:tc>
        <w:tc>
          <w:tcPr>
            <w:tcW w:w="1170" w:type="dxa"/>
            <w:shd w:val="clear" w:color="auto" w:fill="auto"/>
            <w:tcMar>
              <w:left w:w="85" w:type="dxa"/>
            </w:tcMar>
          </w:tcPr>
          <w:p w14:paraId="160ACB9F" w14:textId="78042B80"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w:t>
            </w:r>
          </w:p>
        </w:tc>
        <w:tc>
          <w:tcPr>
            <w:tcW w:w="1826" w:type="dxa"/>
            <w:tcMar>
              <w:left w:w="85" w:type="dxa"/>
            </w:tcMar>
          </w:tcPr>
          <w:p w14:paraId="3732463D" w14:textId="1FF38CAD"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she* eats</w:t>
            </w:r>
          </w:p>
        </w:tc>
        <w:sdt>
          <w:sdtPr>
            <w:rPr>
              <w:rFonts w:ascii="Calibri" w:hAnsi="Calibri" w:cstheme="minorHAnsi"/>
              <w:b/>
              <w:color w:val="0070C0"/>
              <w:szCs w:val="20"/>
              <w:lang w:val="af-ZA"/>
            </w:rPr>
            <w:id w:val="-1048759842"/>
            <w:placeholder>
              <w:docPart w:val="D7B04D1410254C749942F76495DAA47B"/>
            </w:placeholder>
            <w:showingPlcHdr/>
          </w:sdtPr>
          <w:sdtEndPr/>
          <w:sdtContent>
            <w:tc>
              <w:tcPr>
                <w:tcW w:w="3129" w:type="dxa"/>
                <w:tcMar>
                  <w:left w:w="85" w:type="dxa"/>
                </w:tcMar>
              </w:tcPr>
              <w:p w14:paraId="1EBD63D6"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00234399"/>
            <w:placeholder>
              <w:docPart w:val="099EBCF63A5A46B7B476FCC21F88BCE2"/>
            </w:placeholder>
            <w:showingPlcHdr/>
          </w:sdtPr>
          <w:sdtEndPr/>
          <w:sdtContent>
            <w:tc>
              <w:tcPr>
                <w:tcW w:w="2695" w:type="dxa"/>
                <w:gridSpan w:val="2"/>
                <w:tcMar>
                  <w:left w:w="85" w:type="dxa"/>
                </w:tcMar>
              </w:tcPr>
              <w:p w14:paraId="62ABBBC4" w14:textId="2DDB9225"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95EC6D5" w14:textId="77777777" w:rsidTr="003D0B9B">
        <w:trPr>
          <w:trHeight w:val="340"/>
        </w:trPr>
        <w:tc>
          <w:tcPr>
            <w:tcW w:w="720" w:type="dxa"/>
            <w:tcBorders>
              <w:top w:val="nil"/>
              <w:left w:val="nil"/>
              <w:bottom w:val="nil"/>
            </w:tcBorders>
            <w:tcMar>
              <w:left w:w="57" w:type="dxa"/>
              <w:right w:w="85" w:type="dxa"/>
            </w:tcMar>
          </w:tcPr>
          <w:p w14:paraId="08C23181" w14:textId="0DF49CA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w:t>
            </w:r>
            <w:r>
              <w:rPr>
                <w:rFonts w:ascii="Calibri" w:hAnsi="Calibri"/>
                <w:bCs/>
              </w:rPr>
              <w:t>3</w:t>
            </w:r>
          </w:p>
        </w:tc>
        <w:tc>
          <w:tcPr>
            <w:tcW w:w="1170" w:type="dxa"/>
            <w:shd w:val="clear" w:color="auto" w:fill="auto"/>
            <w:tcMar>
              <w:left w:w="85" w:type="dxa"/>
            </w:tcMar>
          </w:tcPr>
          <w:p w14:paraId="1CF1C78E" w14:textId="5D672C30"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w:t>
            </w:r>
          </w:p>
        </w:tc>
        <w:tc>
          <w:tcPr>
            <w:tcW w:w="1826" w:type="dxa"/>
            <w:tcMar>
              <w:left w:w="85" w:type="dxa"/>
            </w:tcMar>
          </w:tcPr>
          <w:p w14:paraId="02815414" w14:textId="42F1A446"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we eat</w:t>
            </w:r>
          </w:p>
        </w:tc>
        <w:sdt>
          <w:sdtPr>
            <w:rPr>
              <w:rFonts w:ascii="Calibri" w:hAnsi="Calibri" w:cstheme="minorHAnsi"/>
              <w:b/>
              <w:color w:val="0070C0"/>
              <w:szCs w:val="20"/>
              <w:lang w:val="af-ZA"/>
            </w:rPr>
            <w:id w:val="887142582"/>
            <w:placeholder>
              <w:docPart w:val="58D686A07E6B4F11B4A4F4D163E37482"/>
            </w:placeholder>
            <w:showingPlcHdr/>
          </w:sdtPr>
          <w:sdtEndPr/>
          <w:sdtContent>
            <w:tc>
              <w:tcPr>
                <w:tcW w:w="3129" w:type="dxa"/>
                <w:tcMar>
                  <w:left w:w="85" w:type="dxa"/>
                </w:tcMar>
              </w:tcPr>
              <w:p w14:paraId="36832D4D"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517262"/>
            <w:placeholder>
              <w:docPart w:val="79620D0DB80C4FE9A5C4D5CD4979E6EA"/>
            </w:placeholder>
            <w:showingPlcHdr/>
          </w:sdtPr>
          <w:sdtEndPr/>
          <w:sdtContent>
            <w:tc>
              <w:tcPr>
                <w:tcW w:w="2695" w:type="dxa"/>
                <w:gridSpan w:val="2"/>
                <w:tcMar>
                  <w:left w:w="85" w:type="dxa"/>
                </w:tcMar>
              </w:tcPr>
              <w:p w14:paraId="616DB8FE" w14:textId="5DB6D8F7"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01412093" w14:textId="77777777" w:rsidTr="003D0B9B">
        <w:trPr>
          <w:trHeight w:val="340"/>
        </w:trPr>
        <w:tc>
          <w:tcPr>
            <w:tcW w:w="720" w:type="dxa"/>
            <w:tcBorders>
              <w:top w:val="nil"/>
              <w:left w:val="nil"/>
              <w:bottom w:val="nil"/>
            </w:tcBorders>
            <w:tcMar>
              <w:left w:w="57" w:type="dxa"/>
              <w:right w:w="85" w:type="dxa"/>
            </w:tcMar>
          </w:tcPr>
          <w:p w14:paraId="53FEBC0F" w14:textId="38D1243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w:t>
            </w:r>
            <w:r>
              <w:rPr>
                <w:rFonts w:ascii="Calibri" w:hAnsi="Calibri"/>
                <w:bCs/>
              </w:rPr>
              <w:t>4</w:t>
            </w:r>
          </w:p>
        </w:tc>
        <w:tc>
          <w:tcPr>
            <w:tcW w:w="1170" w:type="dxa"/>
            <w:shd w:val="clear" w:color="auto" w:fill="auto"/>
            <w:tcMar>
              <w:left w:w="85" w:type="dxa"/>
            </w:tcMar>
          </w:tcPr>
          <w:p w14:paraId="6E816DC1" w14:textId="4E5CCF5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w:t>
            </w:r>
          </w:p>
        </w:tc>
        <w:tc>
          <w:tcPr>
            <w:tcW w:w="1826" w:type="dxa"/>
            <w:tcMar>
              <w:left w:w="85" w:type="dxa"/>
            </w:tcMar>
          </w:tcPr>
          <w:p w14:paraId="765C6AF0" w14:textId="46EBF0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eat</w:t>
            </w:r>
          </w:p>
        </w:tc>
        <w:sdt>
          <w:sdtPr>
            <w:rPr>
              <w:rFonts w:ascii="Calibri" w:hAnsi="Calibri" w:cstheme="minorHAnsi"/>
              <w:b/>
              <w:color w:val="0070C0"/>
              <w:szCs w:val="20"/>
              <w:lang w:val="af-ZA"/>
            </w:rPr>
            <w:id w:val="794566266"/>
            <w:placeholder>
              <w:docPart w:val="58447365C1B8406B9A3080F60428A3C7"/>
            </w:placeholder>
            <w:showingPlcHdr/>
          </w:sdtPr>
          <w:sdtEndPr/>
          <w:sdtContent>
            <w:tc>
              <w:tcPr>
                <w:tcW w:w="3129" w:type="dxa"/>
                <w:tcMar>
                  <w:left w:w="85" w:type="dxa"/>
                </w:tcMar>
              </w:tcPr>
              <w:p w14:paraId="527F73B2"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05219184"/>
            <w:placeholder>
              <w:docPart w:val="95ABD713A3C8478AA62801DEBDC340D4"/>
            </w:placeholder>
            <w:showingPlcHdr/>
          </w:sdtPr>
          <w:sdtEndPr/>
          <w:sdtContent>
            <w:tc>
              <w:tcPr>
                <w:tcW w:w="2695" w:type="dxa"/>
                <w:gridSpan w:val="2"/>
                <w:tcMar>
                  <w:left w:w="85" w:type="dxa"/>
                </w:tcMar>
              </w:tcPr>
              <w:p w14:paraId="7E864CE6" w14:textId="5243D74D"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474A6570" w14:textId="77777777" w:rsidTr="003D0B9B">
        <w:trPr>
          <w:trHeight w:val="340"/>
        </w:trPr>
        <w:tc>
          <w:tcPr>
            <w:tcW w:w="720" w:type="dxa"/>
            <w:tcBorders>
              <w:top w:val="nil"/>
              <w:left w:val="nil"/>
              <w:bottom w:val="nil"/>
            </w:tcBorders>
            <w:tcMar>
              <w:left w:w="57" w:type="dxa"/>
              <w:right w:w="85" w:type="dxa"/>
            </w:tcMar>
          </w:tcPr>
          <w:p w14:paraId="3A8B552F" w14:textId="752829FB"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8.1</w:t>
            </w:r>
            <w:r>
              <w:rPr>
                <w:rFonts w:ascii="Calibri" w:hAnsi="Calibri"/>
                <w:bCs/>
              </w:rPr>
              <w:t>5</w:t>
            </w:r>
          </w:p>
        </w:tc>
        <w:tc>
          <w:tcPr>
            <w:tcW w:w="1170" w:type="dxa"/>
            <w:shd w:val="clear" w:color="auto" w:fill="auto"/>
            <w:tcMar>
              <w:left w:w="85" w:type="dxa"/>
            </w:tcMar>
          </w:tcPr>
          <w:p w14:paraId="0E4FC53E" w14:textId="37F074DA"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w:t>
            </w:r>
          </w:p>
        </w:tc>
        <w:tc>
          <w:tcPr>
            <w:tcW w:w="1826" w:type="dxa"/>
            <w:tcMar>
              <w:left w:w="85" w:type="dxa"/>
            </w:tcMar>
          </w:tcPr>
          <w:p w14:paraId="254EA04F" w14:textId="3A292B6A"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they eat</w:t>
            </w:r>
          </w:p>
        </w:tc>
        <w:sdt>
          <w:sdtPr>
            <w:rPr>
              <w:rFonts w:ascii="Calibri" w:hAnsi="Calibri" w:cstheme="minorHAnsi"/>
              <w:b/>
              <w:color w:val="0070C0"/>
              <w:szCs w:val="20"/>
              <w:lang w:val="af-ZA"/>
            </w:rPr>
            <w:id w:val="130756824"/>
            <w:placeholder>
              <w:docPart w:val="34BA02EA8BB1418F997FDEA3AB9B4A17"/>
            </w:placeholder>
            <w:showingPlcHdr/>
          </w:sdtPr>
          <w:sdtEndPr/>
          <w:sdtContent>
            <w:tc>
              <w:tcPr>
                <w:tcW w:w="3129" w:type="dxa"/>
                <w:tcMar>
                  <w:left w:w="85" w:type="dxa"/>
                </w:tcMar>
              </w:tcPr>
              <w:p w14:paraId="5468C6CC" w14:textId="77777777" w:rsidR="006B7563" w:rsidRPr="002E3149"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99228664"/>
            <w:placeholder>
              <w:docPart w:val="C7AABC0A3EA04BBBB6143C24706BDFBD"/>
            </w:placeholder>
            <w:showingPlcHdr/>
          </w:sdtPr>
          <w:sdtEndPr/>
          <w:sdtContent>
            <w:tc>
              <w:tcPr>
                <w:tcW w:w="2695" w:type="dxa"/>
                <w:gridSpan w:val="2"/>
                <w:tcMar>
                  <w:left w:w="85" w:type="dxa"/>
                </w:tcMar>
              </w:tcPr>
              <w:p w14:paraId="529F609E" w14:textId="73E42647"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226742" w:rsidRPr="00AA2C5F" w14:paraId="4ABA895E"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1E60B765" w14:textId="77777777" w:rsidR="00226742" w:rsidRDefault="00226742" w:rsidP="00E62867">
            <w:pPr>
              <w:keepNext/>
              <w:tabs>
                <w:tab w:val="left" w:pos="4395"/>
                <w:tab w:val="left" w:pos="7938"/>
              </w:tabs>
              <w:overflowPunct w:val="0"/>
              <w:autoSpaceDE w:val="0"/>
              <w:autoSpaceDN w:val="0"/>
              <w:adjustRightInd w:val="0"/>
              <w:spacing w:before="240" w:after="120"/>
              <w:jc w:val="right"/>
              <w:textAlignment w:val="baseline"/>
              <w:rPr>
                <w:rFonts w:ascii="Calibri" w:hAnsi="Calibri"/>
                <w:bCs/>
              </w:rPr>
            </w:pPr>
          </w:p>
        </w:tc>
        <w:tc>
          <w:tcPr>
            <w:tcW w:w="2996" w:type="dxa"/>
            <w:gridSpan w:val="2"/>
            <w:shd w:val="clear" w:color="auto" w:fill="auto"/>
            <w:tcMar>
              <w:left w:w="85" w:type="dxa"/>
            </w:tcMar>
            <w:vAlign w:val="bottom"/>
          </w:tcPr>
          <w:p w14:paraId="7F6862EC" w14:textId="024DF24B" w:rsidR="00226742" w:rsidRPr="00E4465C" w:rsidRDefault="00226742" w:rsidP="005A095E">
            <w:pPr>
              <w:keepNext/>
              <w:tabs>
                <w:tab w:val="left" w:pos="4395"/>
                <w:tab w:val="left" w:pos="7938"/>
              </w:tabs>
              <w:overflowPunct w:val="0"/>
              <w:autoSpaceDE w:val="0"/>
              <w:autoSpaceDN w:val="0"/>
              <w:adjustRightInd w:val="0"/>
              <w:spacing w:before="360"/>
              <w:jc w:val="left"/>
              <w:textAlignment w:val="baseline"/>
              <w:rPr>
                <w:rFonts w:ascii="Calibri" w:hAnsi="Calibri"/>
                <w:b/>
              </w:rPr>
            </w:pPr>
            <w:r w:rsidRPr="00AA2C5F">
              <w:rPr>
                <w:rFonts w:ascii="Calibri" w:hAnsi="Calibri"/>
                <w:b/>
              </w:rPr>
              <w:t>IMPERFECTIVE</w:t>
            </w:r>
          </w:p>
        </w:tc>
        <w:tc>
          <w:tcPr>
            <w:tcW w:w="3129" w:type="dxa"/>
            <w:tcMar>
              <w:left w:w="85" w:type="dxa"/>
            </w:tcMar>
          </w:tcPr>
          <w:p w14:paraId="62A7F1A4" w14:textId="77777777" w:rsidR="00226742" w:rsidRPr="002E3149" w:rsidRDefault="00226742" w:rsidP="005A095E">
            <w:pPr>
              <w:keepNext/>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p>
        </w:tc>
        <w:tc>
          <w:tcPr>
            <w:tcW w:w="2682" w:type="dxa"/>
            <w:tcMar>
              <w:left w:w="85" w:type="dxa"/>
            </w:tcMar>
          </w:tcPr>
          <w:p w14:paraId="5FEE0ECC" w14:textId="77777777" w:rsidR="00226742" w:rsidRDefault="00226742" w:rsidP="005A095E">
            <w:pPr>
              <w:keepNext/>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p>
        </w:tc>
      </w:tr>
      <w:tr w:rsidR="00226742" w:rsidRPr="00AA2C5F" w14:paraId="092A96B6"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7134AC25" w14:textId="6718D6BF" w:rsidR="00226742" w:rsidRPr="00AA2C5F"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1</w:t>
            </w:r>
            <w:r>
              <w:rPr>
                <w:rFonts w:ascii="Calibri" w:hAnsi="Calibri"/>
                <w:bCs/>
              </w:rPr>
              <w:t>6</w:t>
            </w:r>
          </w:p>
        </w:tc>
        <w:tc>
          <w:tcPr>
            <w:tcW w:w="2996" w:type="dxa"/>
            <w:gridSpan w:val="2"/>
            <w:shd w:val="clear" w:color="auto" w:fill="auto"/>
            <w:tcMar>
              <w:left w:w="85" w:type="dxa"/>
            </w:tcMar>
          </w:tcPr>
          <w:p w14:paraId="0CBCEED9" w14:textId="1404AAF4"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rPr>
              <w:t xml:space="preserve">you (sg.) were eating / </w:t>
            </w:r>
            <w:r w:rsidRPr="00AA2C5F">
              <w:rPr>
                <w:rFonts w:ascii="Calibri" w:hAnsi="Calibri"/>
                <w:bCs/>
                <w:i/>
                <w:iCs/>
              </w:rPr>
              <w:t>mixordi</w:t>
            </w:r>
          </w:p>
        </w:tc>
        <w:sdt>
          <w:sdtPr>
            <w:rPr>
              <w:rFonts w:ascii="Calibri" w:hAnsi="Calibri" w:cstheme="minorHAnsi"/>
              <w:b/>
              <w:color w:val="0070C0"/>
              <w:szCs w:val="20"/>
              <w:lang w:val="af-ZA"/>
            </w:rPr>
            <w:id w:val="976722695"/>
            <w:placeholder>
              <w:docPart w:val="79FC98009F5F4D3C9E74890B10684DAF"/>
            </w:placeholder>
            <w:showingPlcHdr/>
          </w:sdtPr>
          <w:sdtEndPr/>
          <w:sdtContent>
            <w:tc>
              <w:tcPr>
                <w:tcW w:w="3129" w:type="dxa"/>
                <w:tcMar>
                  <w:left w:w="85" w:type="dxa"/>
                </w:tcMar>
              </w:tcPr>
              <w:p w14:paraId="4723A16C"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58991217"/>
            <w:placeholder>
              <w:docPart w:val="7060F7CF663845E2A0D1599DB5AED86E"/>
            </w:placeholder>
            <w:showingPlcHdr/>
          </w:sdtPr>
          <w:sdtEndPr/>
          <w:sdtContent>
            <w:tc>
              <w:tcPr>
                <w:tcW w:w="2682" w:type="dxa"/>
                <w:tcMar>
                  <w:left w:w="85" w:type="dxa"/>
                </w:tcMar>
              </w:tcPr>
              <w:p w14:paraId="3CF4749E"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226742" w:rsidRPr="00AA2C5F" w14:paraId="12A56BDB"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41E47844" w14:textId="4E063E5E" w:rsidR="00226742" w:rsidRPr="00AA2C5F"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1</w:t>
            </w:r>
            <w:r>
              <w:rPr>
                <w:rFonts w:ascii="Calibri" w:hAnsi="Calibri"/>
                <w:bCs/>
              </w:rPr>
              <w:t>7</w:t>
            </w:r>
          </w:p>
        </w:tc>
        <w:tc>
          <w:tcPr>
            <w:tcW w:w="2996" w:type="dxa"/>
            <w:gridSpan w:val="2"/>
            <w:shd w:val="clear" w:color="auto" w:fill="auto"/>
            <w:tcMar>
              <w:left w:w="85" w:type="dxa"/>
            </w:tcMar>
          </w:tcPr>
          <w:p w14:paraId="74E6B2B9" w14:textId="1583CCAE"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i/>
                <w:iCs/>
              </w:rPr>
            </w:pPr>
            <w:r w:rsidRPr="00AA2C5F">
              <w:rPr>
                <w:rFonts w:ascii="Calibri" w:hAnsi="Calibri"/>
                <w:bCs/>
              </w:rPr>
              <w:t xml:space="preserve">you (sg.) are [in the process of] eating / </w:t>
            </w:r>
            <w:r w:rsidRPr="00AA2C5F">
              <w:rPr>
                <w:rFonts w:ascii="Calibri" w:hAnsi="Calibri"/>
                <w:bCs/>
                <w:i/>
                <w:iCs/>
              </w:rPr>
              <w:t>dāri mixori</w:t>
            </w:r>
          </w:p>
        </w:tc>
        <w:sdt>
          <w:sdtPr>
            <w:rPr>
              <w:rFonts w:ascii="Calibri" w:hAnsi="Calibri" w:cstheme="minorHAnsi"/>
              <w:b/>
              <w:color w:val="0070C0"/>
              <w:szCs w:val="20"/>
              <w:lang w:val="af-ZA"/>
            </w:rPr>
            <w:id w:val="-155381728"/>
            <w:placeholder>
              <w:docPart w:val="5024AEA1180D4FD4A2FB33AEC69EE031"/>
            </w:placeholder>
            <w:showingPlcHdr/>
          </w:sdtPr>
          <w:sdtEndPr/>
          <w:sdtContent>
            <w:tc>
              <w:tcPr>
                <w:tcW w:w="3129" w:type="dxa"/>
                <w:tcMar>
                  <w:left w:w="85" w:type="dxa"/>
                </w:tcMar>
              </w:tcPr>
              <w:p w14:paraId="5163643C"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bCs/>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8782119"/>
            <w:placeholder>
              <w:docPart w:val="A612A7ECB7344F5DA057648AF41024AA"/>
            </w:placeholder>
            <w:showingPlcHdr/>
          </w:sdtPr>
          <w:sdtEndPr/>
          <w:sdtContent>
            <w:tc>
              <w:tcPr>
                <w:tcW w:w="2682" w:type="dxa"/>
                <w:tcMar>
                  <w:left w:w="85" w:type="dxa"/>
                </w:tcMar>
              </w:tcPr>
              <w:p w14:paraId="6D09238B"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551908" w:rsidRPr="00AA2C5F" w14:paraId="51E92D27"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6F277ACF" w14:textId="77777777" w:rsidR="00551908" w:rsidRDefault="00551908"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8807" w:type="dxa"/>
            <w:gridSpan w:val="4"/>
            <w:shd w:val="clear" w:color="auto" w:fill="auto"/>
            <w:tcMar>
              <w:left w:w="85" w:type="dxa"/>
            </w:tcMar>
            <w:vAlign w:val="bottom"/>
          </w:tcPr>
          <w:p w14:paraId="12293529" w14:textId="34664975" w:rsidR="00551908" w:rsidRDefault="00551908" w:rsidP="00063786">
            <w:pPr>
              <w:tabs>
                <w:tab w:val="left" w:pos="4395"/>
                <w:tab w:val="left" w:pos="7938"/>
              </w:tabs>
              <w:overflowPunct w:val="0"/>
              <w:autoSpaceDE w:val="0"/>
              <w:autoSpaceDN w:val="0"/>
              <w:adjustRightInd w:val="0"/>
              <w:spacing w:before="360"/>
              <w:jc w:val="left"/>
              <w:textAlignment w:val="baseline"/>
              <w:rPr>
                <w:rFonts w:ascii="Calibri" w:hAnsi="Calibri" w:cstheme="minorHAnsi"/>
                <w:b/>
                <w:color w:val="0070C0"/>
                <w:szCs w:val="20"/>
              </w:rPr>
            </w:pPr>
            <w:r w:rsidRPr="00AA2C5F">
              <w:rPr>
                <w:rFonts w:ascii="Calibri" w:hAnsi="Calibri"/>
                <w:b/>
              </w:rPr>
              <w:t>SUBJUNCTIVE (or equivalent)</w:t>
            </w:r>
          </w:p>
        </w:tc>
      </w:tr>
      <w:tr w:rsidR="00226742" w:rsidRPr="00AA2C5F" w14:paraId="56179F25"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7976010A" w14:textId="48A10197"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1</w:t>
            </w:r>
            <w:r>
              <w:rPr>
                <w:rFonts w:ascii="Calibri" w:hAnsi="Calibri"/>
                <w:bCs/>
              </w:rPr>
              <w:t>8</w:t>
            </w:r>
          </w:p>
        </w:tc>
        <w:tc>
          <w:tcPr>
            <w:tcW w:w="2996" w:type="dxa"/>
            <w:gridSpan w:val="2"/>
            <w:shd w:val="clear" w:color="auto" w:fill="auto"/>
            <w:tcMar>
              <w:left w:w="85" w:type="dxa"/>
            </w:tcMar>
          </w:tcPr>
          <w:p w14:paraId="3F12CE99" w14:textId="5ECC13A5"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want to eat / </w:t>
            </w:r>
            <w:r w:rsidRPr="00AA2C5F">
              <w:rPr>
                <w:rFonts w:ascii="Calibri" w:hAnsi="Calibri"/>
                <w:bCs/>
                <w:i/>
                <w:iCs/>
              </w:rPr>
              <w:t>mixāhi bexori</w:t>
            </w:r>
          </w:p>
        </w:tc>
        <w:sdt>
          <w:sdtPr>
            <w:rPr>
              <w:rFonts w:ascii="Calibri" w:hAnsi="Calibri" w:cstheme="minorHAnsi"/>
              <w:b/>
              <w:color w:val="0070C0"/>
              <w:szCs w:val="20"/>
              <w:lang w:val="af-ZA"/>
            </w:rPr>
            <w:id w:val="1854453582"/>
            <w:placeholder>
              <w:docPart w:val="A7DF833B80FF4EC78608D127598F5B14"/>
            </w:placeholder>
            <w:showingPlcHdr/>
          </w:sdtPr>
          <w:sdtEndPr/>
          <w:sdtContent>
            <w:tc>
              <w:tcPr>
                <w:tcW w:w="3129" w:type="dxa"/>
                <w:tcMar>
                  <w:left w:w="85" w:type="dxa"/>
                </w:tcMar>
              </w:tcPr>
              <w:p w14:paraId="4F8CA80F"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25185789"/>
            <w:placeholder>
              <w:docPart w:val="03340B379FF246CBBA4E981285016D18"/>
            </w:placeholder>
            <w:showingPlcHdr/>
          </w:sdtPr>
          <w:sdtEndPr/>
          <w:sdtContent>
            <w:tc>
              <w:tcPr>
                <w:tcW w:w="2682" w:type="dxa"/>
                <w:tcMar>
                  <w:left w:w="85" w:type="dxa"/>
                </w:tcMar>
              </w:tcPr>
              <w:p w14:paraId="6218378A"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226742" w:rsidRPr="00AA2C5F" w14:paraId="69BF5658"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3412B80" w14:textId="52664AFF"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19</w:t>
            </w:r>
          </w:p>
        </w:tc>
        <w:tc>
          <w:tcPr>
            <w:tcW w:w="2996" w:type="dxa"/>
            <w:gridSpan w:val="2"/>
            <w:shd w:val="clear" w:color="auto" w:fill="auto"/>
            <w:tcMar>
              <w:left w:w="85" w:type="dxa"/>
            </w:tcMar>
          </w:tcPr>
          <w:p w14:paraId="562EBE44" w14:textId="0167DCAE"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he wants to eat / </w:t>
            </w:r>
            <w:r w:rsidRPr="00AA2C5F">
              <w:rPr>
                <w:rFonts w:ascii="Calibri" w:hAnsi="Calibri"/>
                <w:bCs/>
                <w:i/>
                <w:iCs/>
              </w:rPr>
              <w:t>mixāhad bexorad</w:t>
            </w:r>
          </w:p>
        </w:tc>
        <w:sdt>
          <w:sdtPr>
            <w:rPr>
              <w:rFonts w:ascii="Calibri" w:hAnsi="Calibri" w:cstheme="minorHAnsi"/>
              <w:b/>
              <w:color w:val="0070C0"/>
              <w:szCs w:val="20"/>
              <w:lang w:val="af-ZA"/>
            </w:rPr>
            <w:id w:val="-836700041"/>
            <w:placeholder>
              <w:docPart w:val="B8D6A1EFCF52460A81533AC3E8CA2805"/>
            </w:placeholder>
            <w:showingPlcHdr/>
          </w:sdtPr>
          <w:sdtEndPr/>
          <w:sdtContent>
            <w:tc>
              <w:tcPr>
                <w:tcW w:w="3129" w:type="dxa"/>
                <w:tcMar>
                  <w:left w:w="85" w:type="dxa"/>
                </w:tcMar>
              </w:tcPr>
              <w:p w14:paraId="5A461EB4"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96707645"/>
            <w:placeholder>
              <w:docPart w:val="8EB1FF6E864F4527BD42D8C5F5758030"/>
            </w:placeholder>
            <w:showingPlcHdr/>
          </w:sdtPr>
          <w:sdtEndPr/>
          <w:sdtContent>
            <w:tc>
              <w:tcPr>
                <w:tcW w:w="2682" w:type="dxa"/>
                <w:tcMar>
                  <w:left w:w="85" w:type="dxa"/>
                </w:tcMar>
              </w:tcPr>
              <w:p w14:paraId="4F14BDBA"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551908" w:rsidRPr="00AA2C5F" w14:paraId="53DD1846"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Pr>
          <w:p w14:paraId="6C605CA3" w14:textId="77777777" w:rsidR="00551908" w:rsidRDefault="00551908"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8807" w:type="dxa"/>
            <w:gridSpan w:val="4"/>
            <w:shd w:val="clear" w:color="auto" w:fill="auto"/>
            <w:tcMar>
              <w:left w:w="85" w:type="dxa"/>
            </w:tcMar>
            <w:vAlign w:val="bottom"/>
          </w:tcPr>
          <w:p w14:paraId="24A47304" w14:textId="4477BCF0" w:rsidR="00551908" w:rsidRDefault="00551908" w:rsidP="00063786">
            <w:pPr>
              <w:tabs>
                <w:tab w:val="left" w:pos="4395"/>
                <w:tab w:val="left" w:pos="7938"/>
              </w:tabs>
              <w:overflowPunct w:val="0"/>
              <w:autoSpaceDE w:val="0"/>
              <w:autoSpaceDN w:val="0"/>
              <w:adjustRightInd w:val="0"/>
              <w:spacing w:before="360"/>
              <w:jc w:val="left"/>
              <w:textAlignment w:val="baseline"/>
              <w:rPr>
                <w:rFonts w:ascii="Calibri" w:hAnsi="Calibri" w:cstheme="minorHAnsi"/>
                <w:b/>
                <w:color w:val="0070C0"/>
                <w:szCs w:val="20"/>
              </w:rPr>
            </w:pPr>
            <w:r w:rsidRPr="00AA2C5F">
              <w:rPr>
                <w:rFonts w:ascii="Calibri" w:hAnsi="Calibri"/>
                <w:b/>
              </w:rPr>
              <w:t>NEGATIVE AND IMPERATIVE</w:t>
            </w:r>
          </w:p>
        </w:tc>
      </w:tr>
      <w:tr w:rsidR="00226742" w:rsidRPr="00AA2C5F" w14:paraId="3C9958EA"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3F91BA1" w14:textId="4DEDB7A8"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20</w:t>
            </w:r>
          </w:p>
        </w:tc>
        <w:tc>
          <w:tcPr>
            <w:tcW w:w="2996" w:type="dxa"/>
            <w:gridSpan w:val="2"/>
            <w:shd w:val="clear" w:color="auto" w:fill="auto"/>
            <w:tcMar>
              <w:left w:w="85" w:type="dxa"/>
            </w:tcMar>
          </w:tcPr>
          <w:p w14:paraId="66A5E666" w14:textId="55DA2733"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did not eat / </w:t>
            </w:r>
            <w:r w:rsidRPr="00AA2C5F">
              <w:rPr>
                <w:rFonts w:ascii="Calibri" w:hAnsi="Calibri"/>
                <w:bCs/>
                <w:i/>
                <w:iCs/>
              </w:rPr>
              <w:t>naxordi</w:t>
            </w:r>
          </w:p>
        </w:tc>
        <w:sdt>
          <w:sdtPr>
            <w:rPr>
              <w:rFonts w:ascii="Calibri" w:hAnsi="Calibri" w:cstheme="minorHAnsi"/>
              <w:b/>
              <w:color w:val="0070C0"/>
              <w:szCs w:val="20"/>
              <w:lang w:val="af-ZA"/>
            </w:rPr>
            <w:id w:val="-1612429883"/>
            <w:placeholder>
              <w:docPart w:val="3362B9EF554649CF89E91870EB318645"/>
            </w:placeholder>
            <w:showingPlcHdr/>
          </w:sdtPr>
          <w:sdtEndPr/>
          <w:sdtContent>
            <w:tc>
              <w:tcPr>
                <w:tcW w:w="3129" w:type="dxa"/>
                <w:tcMar>
                  <w:left w:w="85" w:type="dxa"/>
                </w:tcMar>
              </w:tcPr>
              <w:p w14:paraId="0584BB03"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3751143"/>
            <w:placeholder>
              <w:docPart w:val="95BF5C52C6A441ABB539719B05E53C95"/>
            </w:placeholder>
            <w:showingPlcHdr/>
          </w:sdtPr>
          <w:sdtEndPr/>
          <w:sdtContent>
            <w:tc>
              <w:tcPr>
                <w:tcW w:w="2682" w:type="dxa"/>
                <w:tcMar>
                  <w:left w:w="85" w:type="dxa"/>
                </w:tcMar>
              </w:tcPr>
              <w:p w14:paraId="50072167"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226742" w:rsidRPr="00AA2C5F" w14:paraId="752D8BCF"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1F4E372" w14:textId="0C3D4DDC"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21</w:t>
            </w:r>
          </w:p>
        </w:tc>
        <w:tc>
          <w:tcPr>
            <w:tcW w:w="2996" w:type="dxa"/>
            <w:gridSpan w:val="2"/>
            <w:shd w:val="clear" w:color="auto" w:fill="auto"/>
            <w:tcMar>
              <w:left w:w="85" w:type="dxa"/>
            </w:tcMar>
          </w:tcPr>
          <w:p w14:paraId="0AC66F79" w14:textId="122F78D1"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don’t eat!</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naxor!</w:t>
            </w:r>
          </w:p>
        </w:tc>
        <w:sdt>
          <w:sdtPr>
            <w:rPr>
              <w:rFonts w:ascii="Calibri" w:hAnsi="Calibri" w:cstheme="minorHAnsi"/>
              <w:b/>
              <w:color w:val="0070C0"/>
              <w:szCs w:val="20"/>
              <w:lang w:val="af-ZA"/>
            </w:rPr>
            <w:id w:val="-815570944"/>
            <w:placeholder>
              <w:docPart w:val="EDECFEDCA30F4FCCB32534EDB9825AC6"/>
            </w:placeholder>
            <w:showingPlcHdr/>
          </w:sdtPr>
          <w:sdtEndPr/>
          <w:sdtContent>
            <w:tc>
              <w:tcPr>
                <w:tcW w:w="3129" w:type="dxa"/>
                <w:tcMar>
                  <w:left w:w="85" w:type="dxa"/>
                </w:tcMar>
              </w:tcPr>
              <w:p w14:paraId="79AF2D60"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33802508"/>
            <w:placeholder>
              <w:docPart w:val="C2C1201E284C425D990EA7A609A1EEA9"/>
            </w:placeholder>
            <w:showingPlcHdr/>
          </w:sdtPr>
          <w:sdtEndPr/>
          <w:sdtContent>
            <w:tc>
              <w:tcPr>
                <w:tcW w:w="2682" w:type="dxa"/>
                <w:tcMar>
                  <w:left w:w="85" w:type="dxa"/>
                </w:tcMar>
              </w:tcPr>
              <w:p w14:paraId="506CB376"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r w:rsidR="00226742" w:rsidRPr="00AA2C5F" w14:paraId="30325EE2"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6F596B26" w14:textId="5FD1B1C6"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22</w:t>
            </w:r>
          </w:p>
        </w:tc>
        <w:tc>
          <w:tcPr>
            <w:tcW w:w="2996" w:type="dxa"/>
            <w:gridSpan w:val="2"/>
            <w:shd w:val="clear" w:color="auto" w:fill="auto"/>
            <w:tcMar>
              <w:left w:w="85" w:type="dxa"/>
            </w:tcMar>
          </w:tcPr>
          <w:p w14:paraId="547080D2" w14:textId="683AACBB"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sg.)) eat!</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boxor!</w:t>
            </w:r>
          </w:p>
        </w:tc>
        <w:sdt>
          <w:sdtPr>
            <w:rPr>
              <w:rFonts w:ascii="Calibri" w:hAnsi="Calibri" w:cstheme="minorHAnsi"/>
              <w:b/>
              <w:color w:val="0070C0"/>
              <w:szCs w:val="20"/>
              <w:lang w:val="af-ZA"/>
            </w:rPr>
            <w:id w:val="557449522"/>
            <w:placeholder>
              <w:docPart w:val="55E478F5F8574C2F8A3B1DFF9FDE5F41"/>
            </w:placeholder>
            <w:showingPlcHdr/>
          </w:sdtPr>
          <w:sdtEndPr/>
          <w:sdtContent>
            <w:tc>
              <w:tcPr>
                <w:tcW w:w="3129" w:type="dxa"/>
                <w:tcMar>
                  <w:left w:w="85" w:type="dxa"/>
                </w:tcMar>
              </w:tcPr>
              <w:p w14:paraId="7B0AE768"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21603229"/>
            <w:placeholder>
              <w:docPart w:val="AB37C3C9B57F4A17B62A0112ABA603C9"/>
            </w:placeholder>
            <w:showingPlcHdr/>
          </w:sdtPr>
          <w:sdtEndPr/>
          <w:sdtContent>
            <w:tc>
              <w:tcPr>
                <w:tcW w:w="2682" w:type="dxa"/>
                <w:tcMar>
                  <w:left w:w="85" w:type="dxa"/>
                </w:tcMar>
              </w:tcPr>
              <w:p w14:paraId="6C5C68EE"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r w:rsidR="00226742" w:rsidRPr="00AA2C5F" w14:paraId="7EFCCC74"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3" w:type="dxa"/>
          <w:trHeight w:val="340"/>
        </w:trPr>
        <w:tc>
          <w:tcPr>
            <w:tcW w:w="720" w:type="dxa"/>
            <w:tcMar>
              <w:right w:w="85" w:type="dxa"/>
            </w:tcMar>
          </w:tcPr>
          <w:p w14:paraId="176ED7A6" w14:textId="075273C6" w:rsidR="00226742" w:rsidRDefault="00226742"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8</w:t>
            </w:r>
            <w:r w:rsidRPr="00AA2C5F">
              <w:rPr>
                <w:rFonts w:ascii="Calibri" w:hAnsi="Calibri"/>
                <w:bCs/>
              </w:rPr>
              <w:t>.</w:t>
            </w:r>
            <w:r>
              <w:rPr>
                <w:rFonts w:ascii="Calibri" w:hAnsi="Calibri"/>
                <w:bCs/>
              </w:rPr>
              <w:t>23</w:t>
            </w:r>
          </w:p>
        </w:tc>
        <w:tc>
          <w:tcPr>
            <w:tcW w:w="2996" w:type="dxa"/>
            <w:gridSpan w:val="2"/>
            <w:shd w:val="clear" w:color="auto" w:fill="auto"/>
            <w:tcMar>
              <w:left w:w="85" w:type="dxa"/>
            </w:tcMar>
          </w:tcPr>
          <w:p w14:paraId="1253C317" w14:textId="3154DD66" w:rsidR="00226742" w:rsidRPr="00AA2C5F" w:rsidRDefault="00226742"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you (pl.)) eat!</w:t>
            </w:r>
            <w:r w:rsidRPr="00AA2C5F">
              <w:rPr>
                <w:rFonts w:ascii="Calibri" w:hAnsi="Calibri"/>
                <w:bCs/>
                <w:i/>
                <w:iCs/>
              </w:rPr>
              <w:t xml:space="preserve"> </w:t>
            </w:r>
            <w:r w:rsidRPr="00AA2C5F">
              <w:rPr>
                <w:rFonts w:ascii="Calibri" w:hAnsi="Calibri"/>
                <w:bCs/>
              </w:rPr>
              <w:t xml:space="preserve">/ </w:t>
            </w:r>
            <w:r w:rsidRPr="00AA2C5F">
              <w:rPr>
                <w:rFonts w:ascii="Calibri" w:hAnsi="Calibri"/>
                <w:bCs/>
                <w:i/>
                <w:iCs/>
              </w:rPr>
              <w:t>boxorid!</w:t>
            </w:r>
          </w:p>
        </w:tc>
        <w:sdt>
          <w:sdtPr>
            <w:rPr>
              <w:rFonts w:ascii="Calibri" w:hAnsi="Calibri" w:cstheme="minorHAnsi"/>
              <w:b/>
              <w:color w:val="0070C0"/>
              <w:szCs w:val="20"/>
              <w:lang w:val="af-ZA"/>
            </w:rPr>
            <w:id w:val="1002235911"/>
            <w:placeholder>
              <w:docPart w:val="FF3F4435E1C442218AD2D3452317A7B0"/>
            </w:placeholder>
            <w:showingPlcHdr/>
          </w:sdtPr>
          <w:sdtEndPr/>
          <w:sdtContent>
            <w:tc>
              <w:tcPr>
                <w:tcW w:w="3129" w:type="dxa"/>
                <w:tcMar>
                  <w:left w:w="85" w:type="dxa"/>
                </w:tcMar>
              </w:tcPr>
              <w:p w14:paraId="326FFD48" w14:textId="77777777" w:rsidR="00226742" w:rsidRPr="002E3149"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2E3149">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44510769"/>
            <w:placeholder>
              <w:docPart w:val="2BFA7EA4432547F38F0F564BE22AD26E"/>
            </w:placeholder>
            <w:showingPlcHdr/>
          </w:sdtPr>
          <w:sdtEndPr/>
          <w:sdtContent>
            <w:tc>
              <w:tcPr>
                <w:tcW w:w="2682" w:type="dxa"/>
                <w:tcMar>
                  <w:left w:w="85" w:type="dxa"/>
                </w:tcMar>
              </w:tcPr>
              <w:p w14:paraId="0D548847" w14:textId="77777777" w:rsidR="00226742" w:rsidRDefault="00226742"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749D">
                  <w:rPr>
                    <w:rStyle w:val="PlaceholderText"/>
                    <w:rFonts w:ascii="Calibri" w:hAnsi="Calibri" w:cstheme="minorHAnsi"/>
                    <w:color w:val="EFE8F5"/>
                    <w:shd w:val="clear" w:color="auto" w:fill="EFE8F5"/>
                  </w:rPr>
                  <w:t>Click here to enter text.</w:t>
                </w:r>
              </w:p>
            </w:tc>
          </w:sdtContent>
        </w:sdt>
      </w:tr>
    </w:tbl>
    <w:p w14:paraId="279D0E79" w14:textId="32265309" w:rsidR="00BE03DA" w:rsidRDefault="00BE03DA" w:rsidP="004736F8">
      <w:pPr>
        <w:widowControl w:val="0"/>
        <w:tabs>
          <w:tab w:val="left" w:pos="0"/>
          <w:tab w:val="left" w:pos="5103"/>
          <w:tab w:val="left" w:pos="7938"/>
        </w:tabs>
        <w:overflowPunct w:val="0"/>
        <w:autoSpaceDE w:val="0"/>
        <w:autoSpaceDN w:val="0"/>
        <w:adjustRightInd w:val="0"/>
        <w:spacing w:before="360" w:after="120"/>
        <w:ind w:left="-425"/>
        <w:jc w:val="left"/>
        <w:textAlignment w:val="baseline"/>
        <w:rPr>
          <w:rFonts w:ascii="Calibri" w:hAnsi="Calibri"/>
          <w:b/>
          <w:u w:val="single"/>
        </w:rPr>
      </w:pPr>
      <w:r w:rsidRPr="00AA2C5F">
        <w:rPr>
          <w:rFonts w:ascii="Calibri" w:hAnsi="Calibri"/>
          <w:b/>
        </w:rPr>
        <w:t xml:space="preserve">9. </w:t>
      </w:r>
      <w:r w:rsidRPr="00AA2C5F">
        <w:rPr>
          <w:rFonts w:ascii="Calibri" w:hAnsi="Calibri"/>
          <w:b/>
          <w:u w:val="single"/>
        </w:rPr>
        <w:t>Forms of the verb ‘see’ (focus on verb objects)</w:t>
      </w:r>
    </w:p>
    <w:tbl>
      <w:tblPr>
        <w:tblW w:w="9527" w:type="dxa"/>
        <w:tblInd w:w="-455" w:type="dxa"/>
        <w:tblLayout w:type="fixed"/>
        <w:tblCellMar>
          <w:top w:w="57" w:type="dxa"/>
          <w:left w:w="57" w:type="dxa"/>
          <w:bottom w:w="57" w:type="dxa"/>
          <w:right w:w="57" w:type="dxa"/>
        </w:tblCellMar>
        <w:tblLook w:val="04A0" w:firstRow="1" w:lastRow="0" w:firstColumn="1" w:lastColumn="0" w:noHBand="0" w:noVBand="1"/>
      </w:tblPr>
      <w:tblGrid>
        <w:gridCol w:w="720"/>
        <w:gridCol w:w="2996"/>
        <w:gridCol w:w="3124"/>
        <w:gridCol w:w="2687"/>
      </w:tblGrid>
      <w:tr w:rsidR="006B7563" w:rsidRPr="00976CB9" w14:paraId="2594DC69" w14:textId="77777777" w:rsidTr="003D0B9B">
        <w:trPr>
          <w:trHeight w:val="340"/>
        </w:trPr>
        <w:tc>
          <w:tcPr>
            <w:tcW w:w="720" w:type="dxa"/>
            <w:tcMar>
              <w:right w:w="85" w:type="dxa"/>
            </w:tcMar>
          </w:tcPr>
          <w:p w14:paraId="7F998682" w14:textId="67B0BCA5" w:rsidR="006B7563"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Pr>
                <w:rFonts w:ascii="Calibri" w:hAnsi="Calibri"/>
                <w:bCs/>
              </w:rPr>
              <w:t>9</w:t>
            </w:r>
            <w:r w:rsidRPr="00AA2C5F">
              <w:rPr>
                <w:rFonts w:ascii="Calibri" w:hAnsi="Calibri"/>
                <w:bCs/>
              </w:rPr>
              <w:t>.1</w:t>
            </w:r>
          </w:p>
        </w:tc>
        <w:tc>
          <w:tcPr>
            <w:tcW w:w="2996" w:type="dxa"/>
            <w:shd w:val="clear" w:color="auto" w:fill="auto"/>
            <w:tcMar>
              <w:left w:w="85" w:type="dxa"/>
            </w:tcMar>
          </w:tcPr>
          <w:p w14:paraId="397410CE" w14:textId="77777777" w:rsidR="006B7563" w:rsidRDefault="006B7563" w:rsidP="003F1203">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INFINITIVE (if it occurs):</w:t>
            </w:r>
          </w:p>
          <w:p w14:paraId="46C7339C" w14:textId="34B57DBD" w:rsidR="006B7563" w:rsidRPr="00AA2C5F" w:rsidRDefault="006B7563" w:rsidP="00BE07DF">
            <w:pPr>
              <w:tabs>
                <w:tab w:val="left" w:pos="4395"/>
                <w:tab w:val="left" w:pos="7938"/>
              </w:tabs>
              <w:overflowPunct w:val="0"/>
              <w:autoSpaceDE w:val="0"/>
              <w:autoSpaceDN w:val="0"/>
              <w:adjustRightInd w:val="0"/>
              <w:spacing w:before="40" w:after="40"/>
              <w:jc w:val="left"/>
              <w:textAlignment w:val="baseline"/>
              <w:rPr>
                <w:rFonts w:ascii="Calibri" w:hAnsi="Calibri"/>
                <w:bCs/>
              </w:rPr>
            </w:pPr>
            <w:r w:rsidRPr="00AA2C5F">
              <w:rPr>
                <w:rFonts w:ascii="Calibri" w:hAnsi="Calibri"/>
                <w:bCs/>
              </w:rPr>
              <w:t xml:space="preserve">to see / </w:t>
            </w:r>
            <w:r w:rsidRPr="00AA2C5F">
              <w:rPr>
                <w:rFonts w:ascii="Calibri" w:hAnsi="Calibri"/>
                <w:bCs/>
                <w:i/>
                <w:iCs/>
              </w:rPr>
              <w:t>didan</w:t>
            </w:r>
          </w:p>
        </w:tc>
        <w:sdt>
          <w:sdtPr>
            <w:rPr>
              <w:rFonts w:ascii="Calibri" w:hAnsi="Calibri" w:cstheme="minorHAnsi"/>
              <w:b/>
              <w:color w:val="0070C0"/>
              <w:szCs w:val="20"/>
              <w:lang w:val="af-ZA"/>
            </w:rPr>
            <w:id w:val="-563494448"/>
            <w:placeholder>
              <w:docPart w:val="C82944D4642A4164B7AAA7980EB0C17C"/>
            </w:placeholder>
            <w:showingPlcHdr/>
          </w:sdtPr>
          <w:sdtEndPr/>
          <w:sdtContent>
            <w:tc>
              <w:tcPr>
                <w:tcW w:w="3124" w:type="dxa"/>
                <w:tcMar>
                  <w:left w:w="85" w:type="dxa"/>
                </w:tcMar>
              </w:tcPr>
              <w:p w14:paraId="6313D01F" w14:textId="77777777" w:rsidR="006B7563" w:rsidRPr="005B42EF" w:rsidRDefault="006B7563" w:rsidP="003F1203">
                <w:pPr>
                  <w:jc w:val="left"/>
                  <w:rPr>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77728540"/>
            <w:placeholder>
              <w:docPart w:val="DA3483E3A9044D7EA9AF81983D875211"/>
            </w:placeholder>
            <w:showingPlcHdr/>
          </w:sdtPr>
          <w:sdtEndPr/>
          <w:sdtContent>
            <w:tc>
              <w:tcPr>
                <w:tcW w:w="2687" w:type="dxa"/>
                <w:tcMar>
                  <w:left w:w="85" w:type="dxa"/>
                </w:tcMar>
              </w:tcPr>
              <w:p w14:paraId="0A24170C" w14:textId="77777777" w:rsidR="006B7563" w:rsidRPr="00976CB9" w:rsidRDefault="006B7563" w:rsidP="003F1203">
                <w:pPr>
                  <w:jc w:val="left"/>
                </w:pPr>
                <w:r w:rsidRPr="001A69C0">
                  <w:rPr>
                    <w:rStyle w:val="PlaceholderText"/>
                    <w:rFonts w:ascii="Calibri" w:hAnsi="Calibri" w:cstheme="minorHAnsi"/>
                    <w:color w:val="EFE8F5"/>
                    <w:shd w:val="clear" w:color="auto" w:fill="EFE8F5"/>
                  </w:rPr>
                  <w:t>Click here to enter text.</w:t>
                </w:r>
              </w:p>
            </w:tc>
          </w:sdtContent>
        </w:sdt>
      </w:tr>
    </w:tbl>
    <w:p w14:paraId="4F410249" w14:textId="36020ACC" w:rsidR="00BE03DA" w:rsidRPr="00AA2C5F" w:rsidRDefault="00BE03DA" w:rsidP="000735C3">
      <w:pPr>
        <w:tabs>
          <w:tab w:val="left" w:pos="0"/>
          <w:tab w:val="left" w:pos="2835"/>
          <w:tab w:val="left" w:pos="4962"/>
        </w:tabs>
        <w:overflowPunct w:val="0"/>
        <w:autoSpaceDE w:val="0"/>
        <w:autoSpaceDN w:val="0"/>
        <w:adjustRightInd w:val="0"/>
        <w:spacing w:before="120"/>
        <w:jc w:val="left"/>
        <w:textAlignment w:val="baseline"/>
        <w:rPr>
          <w:rFonts w:ascii="Calibri" w:hAnsi="Calibri"/>
          <w:bCs/>
        </w:rPr>
      </w:pPr>
    </w:p>
    <w:tbl>
      <w:tblPr>
        <w:tblW w:w="9531"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right w:w="57" w:type="dxa"/>
        </w:tblCellMar>
        <w:tblLook w:val="04A0" w:firstRow="1" w:lastRow="0" w:firstColumn="1" w:lastColumn="0" w:noHBand="0" w:noVBand="1"/>
      </w:tblPr>
      <w:tblGrid>
        <w:gridCol w:w="724"/>
        <w:gridCol w:w="1260"/>
        <w:gridCol w:w="1736"/>
        <w:gridCol w:w="3129"/>
        <w:gridCol w:w="2682"/>
      </w:tblGrid>
      <w:tr w:rsidR="006B7563" w:rsidRPr="00AA2C5F" w14:paraId="10D82533" w14:textId="30266F60" w:rsidTr="003D0B9B">
        <w:trPr>
          <w:trHeight w:val="340"/>
        </w:trPr>
        <w:tc>
          <w:tcPr>
            <w:tcW w:w="724" w:type="dxa"/>
            <w:tcBorders>
              <w:top w:val="nil"/>
              <w:left w:val="nil"/>
              <w:bottom w:val="nil"/>
              <w:right w:val="nil"/>
            </w:tcBorders>
          </w:tcPr>
          <w:p w14:paraId="0C018B8E"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260" w:type="dxa"/>
            <w:tcBorders>
              <w:top w:val="nil"/>
              <w:left w:val="nil"/>
            </w:tcBorders>
            <w:shd w:val="clear" w:color="auto" w:fill="auto"/>
            <w:tcMar>
              <w:left w:w="85" w:type="dxa"/>
            </w:tcMar>
          </w:tcPr>
          <w:p w14:paraId="325382AE"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AST</w:t>
            </w:r>
          </w:p>
        </w:tc>
        <w:tc>
          <w:tcPr>
            <w:tcW w:w="1736" w:type="dxa"/>
            <w:tcMar>
              <w:left w:w="85" w:type="dxa"/>
            </w:tcMar>
          </w:tcPr>
          <w:p w14:paraId="48C91A9D"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73080627" w14:textId="77777777"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b/>
                <w:lang w:val="af-ZA"/>
              </w:rPr>
            </w:pPr>
            <w:r w:rsidRPr="005B42EF">
              <w:rPr>
                <w:rFonts w:ascii="Calibri" w:hAnsi="Calibri"/>
                <w:b/>
                <w:lang w:val="af-ZA"/>
              </w:rPr>
              <w:t>Language data</w:t>
            </w:r>
          </w:p>
          <w:p w14:paraId="4D8B92F0" w14:textId="04DF5A23"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b/>
                <w:lang w:val="af-ZA"/>
              </w:rPr>
            </w:pPr>
            <w:r w:rsidRPr="005B42EF">
              <w:rPr>
                <w:rFonts w:ascii="Calibri" w:hAnsi="Calibri"/>
                <w:bCs/>
                <w:sz w:val="16"/>
                <w:szCs w:val="16"/>
                <w:lang w:val="af-ZA"/>
              </w:rPr>
              <w:t xml:space="preserve">(include short </w:t>
            </w:r>
            <w:r w:rsidR="001031D7" w:rsidRPr="005B42EF">
              <w:rPr>
                <w:rFonts w:ascii="Calibri" w:hAnsi="Calibri"/>
                <w:bCs/>
                <w:sz w:val="16"/>
                <w:szCs w:val="16"/>
                <w:lang w:val="af-ZA"/>
              </w:rPr>
              <w:t xml:space="preserve">forms, </w:t>
            </w:r>
            <w:r w:rsidR="001C7226" w:rsidRPr="005B42EF">
              <w:rPr>
                <w:rFonts w:ascii="Calibri" w:hAnsi="Calibri"/>
                <w:bCs/>
                <w:sz w:val="16"/>
                <w:szCs w:val="16"/>
                <w:lang w:val="af-ZA"/>
              </w:rPr>
              <w:t>and then</w:t>
            </w:r>
            <w:r w:rsidRPr="005B42EF">
              <w:rPr>
                <w:rFonts w:ascii="Calibri" w:hAnsi="Calibri"/>
                <w:bCs/>
                <w:sz w:val="16"/>
                <w:szCs w:val="16"/>
                <w:lang w:val="af-ZA"/>
              </w:rPr>
              <w:t xml:space="preserve"> long forms</w:t>
            </w:r>
            <w:r w:rsidR="001031D7" w:rsidRPr="005B42EF">
              <w:rPr>
                <w:rFonts w:ascii="Calibri" w:hAnsi="Calibri"/>
                <w:bCs/>
                <w:sz w:val="16"/>
                <w:szCs w:val="16"/>
                <w:lang w:val="af-ZA"/>
              </w:rPr>
              <w:t>,</w:t>
            </w:r>
            <w:r w:rsidRPr="005B42EF">
              <w:rPr>
                <w:rFonts w:ascii="Calibri" w:hAnsi="Calibri"/>
                <w:bCs/>
                <w:sz w:val="16"/>
                <w:szCs w:val="16"/>
                <w:lang w:val="af-ZA"/>
              </w:rPr>
              <w:t xml:space="preserve"> if both are found in the language)</w:t>
            </w:r>
          </w:p>
        </w:tc>
        <w:tc>
          <w:tcPr>
            <w:tcW w:w="2682" w:type="dxa"/>
            <w:tcMar>
              <w:left w:w="85" w:type="dxa"/>
            </w:tcMar>
          </w:tcPr>
          <w:p w14:paraId="7E90D717" w14:textId="41A0A051"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AA2C5F" w14:paraId="434E871B" w14:textId="1EE0BD0A" w:rsidTr="003D0B9B">
        <w:trPr>
          <w:trHeight w:val="340"/>
        </w:trPr>
        <w:tc>
          <w:tcPr>
            <w:tcW w:w="724" w:type="dxa"/>
            <w:tcBorders>
              <w:top w:val="nil"/>
              <w:left w:val="nil"/>
              <w:bottom w:val="nil"/>
            </w:tcBorders>
            <w:tcMar>
              <w:left w:w="57" w:type="dxa"/>
              <w:right w:w="85" w:type="dxa"/>
            </w:tcMar>
          </w:tcPr>
          <w:p w14:paraId="4F17C40F"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2</w:t>
            </w:r>
          </w:p>
        </w:tc>
        <w:tc>
          <w:tcPr>
            <w:tcW w:w="1260" w:type="dxa"/>
            <w:shd w:val="clear" w:color="auto" w:fill="auto"/>
            <w:tcMar>
              <w:left w:w="85" w:type="dxa"/>
            </w:tcMar>
          </w:tcPr>
          <w:p w14:paraId="5DC94592"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obj</w:t>
            </w:r>
          </w:p>
        </w:tc>
        <w:tc>
          <w:tcPr>
            <w:tcW w:w="1736" w:type="dxa"/>
            <w:tcMar>
              <w:left w:w="85" w:type="dxa"/>
            </w:tcMar>
          </w:tcPr>
          <w:p w14:paraId="0D7ECEE1"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me</w:t>
            </w:r>
          </w:p>
        </w:tc>
        <w:sdt>
          <w:sdtPr>
            <w:rPr>
              <w:rFonts w:ascii="Calibri" w:hAnsi="Calibri" w:cstheme="minorHAnsi"/>
              <w:b/>
              <w:color w:val="0070C0"/>
              <w:szCs w:val="20"/>
              <w:lang w:val="af-ZA"/>
            </w:rPr>
            <w:id w:val="-261382481"/>
            <w:placeholder>
              <w:docPart w:val="B7B2E2B3E2964D259A07A5697288EC5C"/>
            </w:placeholder>
            <w:showingPlcHdr/>
          </w:sdtPr>
          <w:sdtEndPr/>
          <w:sdtContent>
            <w:tc>
              <w:tcPr>
                <w:tcW w:w="3129" w:type="dxa"/>
                <w:tcMar>
                  <w:left w:w="85" w:type="dxa"/>
                </w:tcMar>
              </w:tcPr>
              <w:p w14:paraId="2EC0EDA5" w14:textId="4A330F2E"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8587602"/>
            <w:placeholder>
              <w:docPart w:val="9BF767C65212437C941BB0059A04D1EE"/>
            </w:placeholder>
            <w:showingPlcHdr/>
          </w:sdtPr>
          <w:sdtEndPr/>
          <w:sdtContent>
            <w:tc>
              <w:tcPr>
                <w:tcW w:w="2682" w:type="dxa"/>
                <w:tcMar>
                  <w:left w:w="85" w:type="dxa"/>
                </w:tcMar>
              </w:tcPr>
              <w:p w14:paraId="3A699195" w14:textId="6BFA5690"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5B21B651" w14:textId="24DC220E" w:rsidTr="003D0B9B">
        <w:trPr>
          <w:trHeight w:val="340"/>
        </w:trPr>
        <w:tc>
          <w:tcPr>
            <w:tcW w:w="724" w:type="dxa"/>
            <w:tcBorders>
              <w:top w:val="nil"/>
              <w:left w:val="nil"/>
              <w:bottom w:val="nil"/>
            </w:tcBorders>
            <w:tcMar>
              <w:left w:w="57" w:type="dxa"/>
              <w:right w:w="85" w:type="dxa"/>
            </w:tcMar>
          </w:tcPr>
          <w:p w14:paraId="36A1EF26" w14:textId="71C46A59"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w:t>
            </w:r>
            <w:r>
              <w:rPr>
                <w:rFonts w:ascii="Calibri" w:hAnsi="Calibri"/>
                <w:bCs/>
              </w:rPr>
              <w:t>3</w:t>
            </w:r>
          </w:p>
        </w:tc>
        <w:tc>
          <w:tcPr>
            <w:tcW w:w="1260" w:type="dxa"/>
            <w:shd w:val="clear" w:color="auto" w:fill="auto"/>
            <w:tcMar>
              <w:left w:w="85" w:type="dxa"/>
            </w:tcMar>
          </w:tcPr>
          <w:p w14:paraId="7D60648F"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obj</w:t>
            </w:r>
          </w:p>
        </w:tc>
        <w:tc>
          <w:tcPr>
            <w:tcW w:w="1736" w:type="dxa"/>
            <w:tcMar>
              <w:left w:w="85" w:type="dxa"/>
            </w:tcMar>
          </w:tcPr>
          <w:p w14:paraId="75FEC765"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you (sg.)</w:t>
            </w:r>
          </w:p>
        </w:tc>
        <w:sdt>
          <w:sdtPr>
            <w:rPr>
              <w:rFonts w:ascii="Calibri" w:hAnsi="Calibri" w:cstheme="minorHAnsi"/>
              <w:b/>
              <w:color w:val="0070C0"/>
              <w:szCs w:val="20"/>
              <w:lang w:val="af-ZA"/>
            </w:rPr>
            <w:id w:val="-2019292113"/>
            <w:placeholder>
              <w:docPart w:val="A0E5ABEBE51E4052BF071CBF0F011F3F"/>
            </w:placeholder>
            <w:showingPlcHdr/>
          </w:sdtPr>
          <w:sdtEndPr/>
          <w:sdtContent>
            <w:tc>
              <w:tcPr>
                <w:tcW w:w="3129" w:type="dxa"/>
                <w:tcMar>
                  <w:left w:w="85" w:type="dxa"/>
                </w:tcMar>
              </w:tcPr>
              <w:p w14:paraId="2C1332C7" w14:textId="4CF1D6CC"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83713178"/>
            <w:placeholder>
              <w:docPart w:val="D4BFCEA09CFC4FAE9456BBC0AEFCEB01"/>
            </w:placeholder>
            <w:showingPlcHdr/>
          </w:sdtPr>
          <w:sdtEndPr/>
          <w:sdtContent>
            <w:tc>
              <w:tcPr>
                <w:tcW w:w="2682" w:type="dxa"/>
                <w:tcMar>
                  <w:left w:w="85" w:type="dxa"/>
                </w:tcMar>
              </w:tcPr>
              <w:p w14:paraId="778FBEE7" w14:textId="2BB030D0"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643DC5B7" w14:textId="22E3DB69" w:rsidTr="003D0B9B">
        <w:trPr>
          <w:trHeight w:val="340"/>
        </w:trPr>
        <w:tc>
          <w:tcPr>
            <w:tcW w:w="724" w:type="dxa"/>
            <w:tcBorders>
              <w:top w:val="nil"/>
              <w:left w:val="nil"/>
              <w:bottom w:val="nil"/>
            </w:tcBorders>
            <w:tcMar>
              <w:left w:w="57" w:type="dxa"/>
              <w:right w:w="85" w:type="dxa"/>
            </w:tcMar>
          </w:tcPr>
          <w:p w14:paraId="375C1F76" w14:textId="4AB4C8C0"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w:t>
            </w:r>
            <w:r>
              <w:rPr>
                <w:rFonts w:ascii="Calibri" w:hAnsi="Calibri"/>
                <w:bCs/>
              </w:rPr>
              <w:t>4</w:t>
            </w:r>
          </w:p>
        </w:tc>
        <w:tc>
          <w:tcPr>
            <w:tcW w:w="1260" w:type="dxa"/>
            <w:shd w:val="clear" w:color="auto" w:fill="auto"/>
            <w:tcMar>
              <w:left w:w="85" w:type="dxa"/>
            </w:tcMar>
          </w:tcPr>
          <w:p w14:paraId="642FCA21" w14:textId="5F5C4401"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obj</w:t>
            </w:r>
          </w:p>
        </w:tc>
        <w:tc>
          <w:tcPr>
            <w:tcW w:w="1736" w:type="dxa"/>
            <w:tcMar>
              <w:left w:w="85" w:type="dxa"/>
            </w:tcMar>
          </w:tcPr>
          <w:p w14:paraId="186A5325" w14:textId="55036C10"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him*</w:t>
            </w:r>
          </w:p>
        </w:tc>
        <w:sdt>
          <w:sdtPr>
            <w:rPr>
              <w:rFonts w:ascii="Calibri" w:hAnsi="Calibri" w:cstheme="minorHAnsi"/>
              <w:b/>
              <w:color w:val="0070C0"/>
              <w:szCs w:val="20"/>
              <w:lang w:val="af-ZA"/>
            </w:rPr>
            <w:id w:val="-2084212660"/>
            <w:placeholder>
              <w:docPart w:val="F2DD9BEADF1048BA9CAF4B040CB4FC0F"/>
            </w:placeholder>
            <w:showingPlcHdr/>
          </w:sdtPr>
          <w:sdtEndPr/>
          <w:sdtContent>
            <w:tc>
              <w:tcPr>
                <w:tcW w:w="3129" w:type="dxa"/>
                <w:tcMar>
                  <w:left w:w="85" w:type="dxa"/>
                </w:tcMar>
              </w:tcPr>
              <w:p w14:paraId="1A650212" w14:textId="4EE343B6"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58012720"/>
            <w:placeholder>
              <w:docPart w:val="65E3F09F76784EC5B6080497361FBB9B"/>
            </w:placeholder>
            <w:showingPlcHdr/>
          </w:sdtPr>
          <w:sdtEndPr/>
          <w:sdtContent>
            <w:tc>
              <w:tcPr>
                <w:tcW w:w="2682" w:type="dxa"/>
                <w:tcMar>
                  <w:left w:w="85" w:type="dxa"/>
                </w:tcMar>
              </w:tcPr>
              <w:p w14:paraId="300D257C" w14:textId="164E9FAA"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56A88A66" w14:textId="0B80DA7C" w:rsidTr="003D0B9B">
        <w:trPr>
          <w:trHeight w:val="340"/>
        </w:trPr>
        <w:tc>
          <w:tcPr>
            <w:tcW w:w="724" w:type="dxa"/>
            <w:tcBorders>
              <w:top w:val="nil"/>
              <w:left w:val="nil"/>
              <w:bottom w:val="nil"/>
            </w:tcBorders>
            <w:tcMar>
              <w:left w:w="57" w:type="dxa"/>
              <w:right w:w="85" w:type="dxa"/>
            </w:tcMar>
          </w:tcPr>
          <w:p w14:paraId="1D1E0D22" w14:textId="519CC18A"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w:t>
            </w:r>
            <w:r>
              <w:rPr>
                <w:rFonts w:ascii="Calibri" w:hAnsi="Calibri"/>
                <w:bCs/>
              </w:rPr>
              <w:t>6</w:t>
            </w:r>
          </w:p>
        </w:tc>
        <w:tc>
          <w:tcPr>
            <w:tcW w:w="1260" w:type="dxa"/>
            <w:shd w:val="clear" w:color="auto" w:fill="auto"/>
            <w:tcMar>
              <w:left w:w="85" w:type="dxa"/>
            </w:tcMar>
          </w:tcPr>
          <w:p w14:paraId="24EA9158" w14:textId="16C37CF2"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obj</w:t>
            </w:r>
          </w:p>
        </w:tc>
        <w:tc>
          <w:tcPr>
            <w:tcW w:w="1736" w:type="dxa"/>
            <w:tcMar>
              <w:left w:w="85" w:type="dxa"/>
            </w:tcMar>
          </w:tcPr>
          <w:p w14:paraId="55D69517" w14:textId="6D4223AC"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her*</w:t>
            </w:r>
          </w:p>
        </w:tc>
        <w:sdt>
          <w:sdtPr>
            <w:rPr>
              <w:rFonts w:ascii="Calibri" w:hAnsi="Calibri" w:cstheme="minorHAnsi"/>
              <w:b/>
              <w:color w:val="0070C0"/>
              <w:szCs w:val="20"/>
              <w:lang w:val="af-ZA"/>
            </w:rPr>
            <w:id w:val="-1717030627"/>
            <w:placeholder>
              <w:docPart w:val="C31AF79F37B342178BDC71897A76E9D8"/>
            </w:placeholder>
            <w:showingPlcHdr/>
          </w:sdtPr>
          <w:sdtEndPr/>
          <w:sdtContent>
            <w:tc>
              <w:tcPr>
                <w:tcW w:w="3129" w:type="dxa"/>
                <w:tcMar>
                  <w:left w:w="85" w:type="dxa"/>
                </w:tcMar>
              </w:tcPr>
              <w:p w14:paraId="694A77E6" w14:textId="251F1E8F"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27202274"/>
            <w:placeholder>
              <w:docPart w:val="F8FF26E060DC40ACAFD320B52A27039F"/>
            </w:placeholder>
            <w:showingPlcHdr/>
          </w:sdtPr>
          <w:sdtEndPr/>
          <w:sdtContent>
            <w:tc>
              <w:tcPr>
                <w:tcW w:w="2682" w:type="dxa"/>
                <w:tcMar>
                  <w:left w:w="85" w:type="dxa"/>
                </w:tcMar>
              </w:tcPr>
              <w:p w14:paraId="68E69CE0" w14:textId="2E89B31F"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1DC6571" w14:textId="4930CE42" w:rsidTr="003D0B9B">
        <w:trPr>
          <w:trHeight w:val="340"/>
        </w:trPr>
        <w:tc>
          <w:tcPr>
            <w:tcW w:w="724" w:type="dxa"/>
            <w:tcBorders>
              <w:top w:val="nil"/>
              <w:left w:val="nil"/>
              <w:bottom w:val="nil"/>
            </w:tcBorders>
            <w:tcMar>
              <w:left w:w="57" w:type="dxa"/>
              <w:right w:w="85" w:type="dxa"/>
            </w:tcMar>
          </w:tcPr>
          <w:p w14:paraId="30D6FA89" w14:textId="230BA39F"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6</w:t>
            </w:r>
          </w:p>
        </w:tc>
        <w:tc>
          <w:tcPr>
            <w:tcW w:w="1260" w:type="dxa"/>
            <w:shd w:val="clear" w:color="auto" w:fill="auto"/>
            <w:tcMar>
              <w:left w:w="85" w:type="dxa"/>
            </w:tcMar>
          </w:tcPr>
          <w:p w14:paraId="425639AE" w14:textId="7680E608"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n.obj</w:t>
            </w:r>
          </w:p>
        </w:tc>
        <w:tc>
          <w:tcPr>
            <w:tcW w:w="1736" w:type="dxa"/>
            <w:tcMar>
              <w:left w:w="85" w:type="dxa"/>
            </w:tcMar>
          </w:tcPr>
          <w:p w14:paraId="00EF8EDF" w14:textId="43E915FD"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aw it*</w:t>
            </w:r>
          </w:p>
        </w:tc>
        <w:sdt>
          <w:sdtPr>
            <w:rPr>
              <w:rFonts w:ascii="Calibri" w:hAnsi="Calibri" w:cstheme="minorHAnsi"/>
              <w:b/>
              <w:color w:val="0070C0"/>
              <w:szCs w:val="20"/>
              <w:lang w:val="af-ZA"/>
            </w:rPr>
            <w:id w:val="-1436436719"/>
            <w:placeholder>
              <w:docPart w:val="0A578D431CE24AAD985639C6C76EC447"/>
            </w:placeholder>
            <w:showingPlcHdr/>
          </w:sdtPr>
          <w:sdtEndPr/>
          <w:sdtContent>
            <w:tc>
              <w:tcPr>
                <w:tcW w:w="3129" w:type="dxa"/>
                <w:tcMar>
                  <w:left w:w="85" w:type="dxa"/>
                </w:tcMar>
              </w:tcPr>
              <w:p w14:paraId="70658534" w14:textId="13A476CF"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32658374"/>
            <w:placeholder>
              <w:docPart w:val="A2063228952340A79B47CF6AF38DB808"/>
            </w:placeholder>
            <w:showingPlcHdr/>
          </w:sdtPr>
          <w:sdtEndPr/>
          <w:sdtContent>
            <w:tc>
              <w:tcPr>
                <w:tcW w:w="2682" w:type="dxa"/>
                <w:tcMar>
                  <w:left w:w="85" w:type="dxa"/>
                </w:tcMar>
              </w:tcPr>
              <w:p w14:paraId="01B403D2" w14:textId="50B53C17"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35CD035" w14:textId="1E1D8758" w:rsidTr="003D0B9B">
        <w:trPr>
          <w:trHeight w:val="340"/>
        </w:trPr>
        <w:tc>
          <w:tcPr>
            <w:tcW w:w="724" w:type="dxa"/>
            <w:tcBorders>
              <w:top w:val="nil"/>
              <w:left w:val="nil"/>
              <w:bottom w:val="nil"/>
            </w:tcBorders>
            <w:tcMar>
              <w:left w:w="57" w:type="dxa"/>
              <w:right w:w="85" w:type="dxa"/>
            </w:tcMar>
          </w:tcPr>
          <w:p w14:paraId="2F2C9D08" w14:textId="1C2C9858"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7</w:t>
            </w:r>
          </w:p>
        </w:tc>
        <w:tc>
          <w:tcPr>
            <w:tcW w:w="1260" w:type="dxa"/>
            <w:shd w:val="clear" w:color="auto" w:fill="auto"/>
            <w:tcMar>
              <w:left w:w="85" w:type="dxa"/>
            </w:tcMar>
          </w:tcPr>
          <w:p w14:paraId="5D9114D8"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obj</w:t>
            </w:r>
          </w:p>
        </w:tc>
        <w:tc>
          <w:tcPr>
            <w:tcW w:w="1736" w:type="dxa"/>
            <w:tcMar>
              <w:left w:w="85" w:type="dxa"/>
            </w:tcMar>
          </w:tcPr>
          <w:p w14:paraId="21D9939D"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aw us</w:t>
            </w:r>
          </w:p>
        </w:tc>
        <w:sdt>
          <w:sdtPr>
            <w:rPr>
              <w:rFonts w:ascii="Calibri" w:hAnsi="Calibri" w:cstheme="minorHAnsi"/>
              <w:b/>
              <w:color w:val="0070C0"/>
              <w:szCs w:val="20"/>
              <w:lang w:val="af-ZA"/>
            </w:rPr>
            <w:id w:val="-588853908"/>
            <w:placeholder>
              <w:docPart w:val="63BD9BD043534CA79EC18287E3C3EE27"/>
            </w:placeholder>
            <w:showingPlcHdr/>
          </w:sdtPr>
          <w:sdtEndPr/>
          <w:sdtContent>
            <w:tc>
              <w:tcPr>
                <w:tcW w:w="3129" w:type="dxa"/>
                <w:tcMar>
                  <w:left w:w="85" w:type="dxa"/>
                </w:tcMar>
              </w:tcPr>
              <w:p w14:paraId="6DDDFB1B" w14:textId="56AB79E1"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144731734"/>
            <w:placeholder>
              <w:docPart w:val="F3918724E9F843E89E9D594A38C844E2"/>
            </w:placeholder>
            <w:showingPlcHdr/>
          </w:sdtPr>
          <w:sdtEndPr/>
          <w:sdtContent>
            <w:tc>
              <w:tcPr>
                <w:tcW w:w="2682" w:type="dxa"/>
                <w:tcMar>
                  <w:left w:w="85" w:type="dxa"/>
                </w:tcMar>
              </w:tcPr>
              <w:p w14:paraId="77F73E3B" w14:textId="6A95C6E8"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10C9571B" w14:textId="05F5E709" w:rsidTr="003D0B9B">
        <w:trPr>
          <w:trHeight w:val="340"/>
        </w:trPr>
        <w:tc>
          <w:tcPr>
            <w:tcW w:w="724" w:type="dxa"/>
            <w:tcBorders>
              <w:top w:val="nil"/>
              <w:left w:val="nil"/>
              <w:bottom w:val="nil"/>
            </w:tcBorders>
            <w:tcMar>
              <w:left w:w="57" w:type="dxa"/>
              <w:right w:w="85" w:type="dxa"/>
            </w:tcMar>
          </w:tcPr>
          <w:p w14:paraId="6AAC37F3" w14:textId="3EF41044"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8</w:t>
            </w:r>
          </w:p>
        </w:tc>
        <w:tc>
          <w:tcPr>
            <w:tcW w:w="1260" w:type="dxa"/>
            <w:shd w:val="clear" w:color="auto" w:fill="auto"/>
            <w:tcMar>
              <w:left w:w="85" w:type="dxa"/>
            </w:tcMar>
          </w:tcPr>
          <w:p w14:paraId="6BEB560B"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obj</w:t>
            </w:r>
          </w:p>
        </w:tc>
        <w:tc>
          <w:tcPr>
            <w:tcW w:w="1736" w:type="dxa"/>
            <w:tcMar>
              <w:left w:w="85" w:type="dxa"/>
            </w:tcMar>
          </w:tcPr>
          <w:p w14:paraId="3E50CBFF"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aw you (pl.)</w:t>
            </w:r>
          </w:p>
        </w:tc>
        <w:sdt>
          <w:sdtPr>
            <w:rPr>
              <w:rFonts w:ascii="Calibri" w:hAnsi="Calibri" w:cstheme="minorHAnsi"/>
              <w:b/>
              <w:color w:val="0070C0"/>
              <w:szCs w:val="20"/>
              <w:lang w:val="af-ZA"/>
            </w:rPr>
            <w:id w:val="-302623675"/>
            <w:placeholder>
              <w:docPart w:val="F812B623185C416F8FD4E78784C25D59"/>
            </w:placeholder>
            <w:showingPlcHdr/>
          </w:sdtPr>
          <w:sdtEndPr/>
          <w:sdtContent>
            <w:tc>
              <w:tcPr>
                <w:tcW w:w="3129" w:type="dxa"/>
                <w:tcMar>
                  <w:left w:w="85" w:type="dxa"/>
                </w:tcMar>
              </w:tcPr>
              <w:p w14:paraId="45ACE84F" w14:textId="1194407F"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50218468"/>
            <w:placeholder>
              <w:docPart w:val="9234638FD00045B5AC968171CB2C41D1"/>
            </w:placeholder>
            <w:showingPlcHdr/>
          </w:sdtPr>
          <w:sdtEndPr/>
          <w:sdtContent>
            <w:tc>
              <w:tcPr>
                <w:tcW w:w="2682" w:type="dxa"/>
                <w:tcMar>
                  <w:left w:w="85" w:type="dxa"/>
                </w:tcMar>
              </w:tcPr>
              <w:p w14:paraId="155906B4" w14:textId="6DEC1C31"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43A0C06" w14:textId="5AE8C11D" w:rsidTr="003D0B9B">
        <w:trPr>
          <w:trHeight w:val="340"/>
        </w:trPr>
        <w:tc>
          <w:tcPr>
            <w:tcW w:w="724" w:type="dxa"/>
            <w:tcBorders>
              <w:top w:val="nil"/>
              <w:left w:val="nil"/>
              <w:bottom w:val="nil"/>
            </w:tcBorders>
            <w:tcMar>
              <w:left w:w="57" w:type="dxa"/>
              <w:right w:w="85" w:type="dxa"/>
            </w:tcMar>
          </w:tcPr>
          <w:p w14:paraId="171F6527" w14:textId="6C52CDD2"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lastRenderedPageBreak/>
              <w:t>9.9</w:t>
            </w:r>
          </w:p>
        </w:tc>
        <w:tc>
          <w:tcPr>
            <w:tcW w:w="1260" w:type="dxa"/>
            <w:shd w:val="clear" w:color="auto" w:fill="auto"/>
            <w:tcMar>
              <w:left w:w="85" w:type="dxa"/>
            </w:tcMar>
          </w:tcPr>
          <w:p w14:paraId="2A784171" w14:textId="58EDEB01"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obj</w:t>
            </w:r>
          </w:p>
        </w:tc>
        <w:tc>
          <w:tcPr>
            <w:tcW w:w="1736" w:type="dxa"/>
            <w:tcMar>
              <w:left w:w="85" w:type="dxa"/>
            </w:tcMar>
          </w:tcPr>
          <w:p w14:paraId="62734F56" w14:textId="77777777" w:rsidR="006B7563" w:rsidRPr="00AA2C5F" w:rsidRDefault="006B7563" w:rsidP="00760E92">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aw them</w:t>
            </w:r>
          </w:p>
        </w:tc>
        <w:sdt>
          <w:sdtPr>
            <w:rPr>
              <w:rFonts w:ascii="Calibri" w:hAnsi="Calibri" w:cstheme="minorHAnsi"/>
              <w:b/>
              <w:color w:val="0070C0"/>
              <w:szCs w:val="20"/>
              <w:lang w:val="af-ZA"/>
            </w:rPr>
            <w:id w:val="-574814933"/>
            <w:placeholder>
              <w:docPart w:val="8B24D5D9053E464593A361EBFDF57EDF"/>
            </w:placeholder>
            <w:showingPlcHdr/>
          </w:sdtPr>
          <w:sdtEndPr/>
          <w:sdtContent>
            <w:tc>
              <w:tcPr>
                <w:tcW w:w="3129" w:type="dxa"/>
                <w:tcMar>
                  <w:left w:w="85" w:type="dxa"/>
                </w:tcMar>
              </w:tcPr>
              <w:p w14:paraId="2E4568B4" w14:textId="19222054" w:rsidR="006B7563" w:rsidRPr="005B42EF"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92141368"/>
            <w:placeholder>
              <w:docPart w:val="04D6684C2BB64669A1C23CE8360BDD37"/>
            </w:placeholder>
            <w:showingPlcHdr/>
          </w:sdtPr>
          <w:sdtEndPr/>
          <w:sdtContent>
            <w:tc>
              <w:tcPr>
                <w:tcW w:w="2682" w:type="dxa"/>
                <w:tcMar>
                  <w:left w:w="85" w:type="dxa"/>
                </w:tcMar>
              </w:tcPr>
              <w:p w14:paraId="37CE7BD6" w14:textId="0E0BC37D" w:rsidR="006B7563" w:rsidRDefault="006B7563" w:rsidP="00760E92">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469411AB" w14:textId="77777777" w:rsidR="001028F1" w:rsidRPr="001028F1" w:rsidRDefault="001028F1" w:rsidP="000735C3">
      <w:pPr>
        <w:tabs>
          <w:tab w:val="left" w:pos="4395"/>
          <w:tab w:val="left" w:pos="7938"/>
        </w:tabs>
        <w:overflowPunct w:val="0"/>
        <w:autoSpaceDE w:val="0"/>
        <w:autoSpaceDN w:val="0"/>
        <w:adjustRightInd w:val="0"/>
        <w:spacing w:before="120"/>
        <w:jc w:val="left"/>
        <w:textAlignment w:val="baseline"/>
        <w:rPr>
          <w:rFonts w:ascii="Calibri" w:hAnsi="Calibri"/>
          <w:bCs/>
          <w:sz w:val="8"/>
          <w:szCs w:val="8"/>
        </w:rPr>
      </w:pPr>
    </w:p>
    <w:tbl>
      <w:tblPr>
        <w:tblW w:w="952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720"/>
        <w:gridCol w:w="1259"/>
        <w:gridCol w:w="1735"/>
        <w:gridCol w:w="3127"/>
        <w:gridCol w:w="2686"/>
      </w:tblGrid>
      <w:tr w:rsidR="006B7563" w:rsidRPr="00AA2C5F" w14:paraId="19F64466" w14:textId="5AD40CDE" w:rsidTr="003D0B9B">
        <w:trPr>
          <w:trHeight w:val="340"/>
        </w:trPr>
        <w:tc>
          <w:tcPr>
            <w:tcW w:w="720" w:type="dxa"/>
            <w:tcBorders>
              <w:top w:val="nil"/>
              <w:left w:val="nil"/>
              <w:bottom w:val="nil"/>
              <w:right w:val="nil"/>
            </w:tcBorders>
          </w:tcPr>
          <w:p w14:paraId="45C00E3E" w14:textId="77777777"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
              </w:rPr>
            </w:pPr>
          </w:p>
        </w:tc>
        <w:tc>
          <w:tcPr>
            <w:tcW w:w="1260" w:type="dxa"/>
            <w:tcBorders>
              <w:top w:val="nil"/>
              <w:left w:val="nil"/>
            </w:tcBorders>
            <w:shd w:val="clear" w:color="auto" w:fill="auto"/>
            <w:tcMar>
              <w:left w:w="85" w:type="dxa"/>
            </w:tcMar>
          </w:tcPr>
          <w:p w14:paraId="73EF4D04"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PRESENT</w:t>
            </w:r>
          </w:p>
        </w:tc>
        <w:tc>
          <w:tcPr>
            <w:tcW w:w="1736" w:type="dxa"/>
            <w:tcMar>
              <w:left w:w="85" w:type="dxa"/>
            </w:tcMar>
          </w:tcPr>
          <w:p w14:paraId="3E6A9341"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English</w:t>
            </w:r>
          </w:p>
        </w:tc>
        <w:tc>
          <w:tcPr>
            <w:tcW w:w="3129" w:type="dxa"/>
            <w:tcMar>
              <w:left w:w="85" w:type="dxa"/>
            </w:tcMar>
          </w:tcPr>
          <w:p w14:paraId="700FED92" w14:textId="77777777"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5B42EF">
              <w:rPr>
                <w:rFonts w:ascii="Calibri" w:hAnsi="Calibri"/>
                <w:b/>
                <w:lang w:val="af-ZA"/>
              </w:rPr>
              <w:t>Language data</w:t>
            </w:r>
          </w:p>
          <w:p w14:paraId="13FE7B64" w14:textId="176A7373" w:rsidR="006B7563" w:rsidRPr="005B42EF" w:rsidRDefault="001031D7" w:rsidP="00BE07DF">
            <w:pPr>
              <w:tabs>
                <w:tab w:val="left" w:pos="4395"/>
                <w:tab w:val="left" w:pos="7938"/>
              </w:tabs>
              <w:overflowPunct w:val="0"/>
              <w:autoSpaceDE w:val="0"/>
              <w:autoSpaceDN w:val="0"/>
              <w:adjustRightInd w:val="0"/>
              <w:jc w:val="left"/>
              <w:textAlignment w:val="baseline"/>
              <w:rPr>
                <w:rFonts w:ascii="Calibri" w:hAnsi="Calibri"/>
                <w:b/>
                <w:lang w:val="af-ZA"/>
              </w:rPr>
            </w:pPr>
            <w:r w:rsidRPr="005B42EF">
              <w:rPr>
                <w:rFonts w:ascii="Calibri" w:hAnsi="Calibri"/>
                <w:bCs/>
                <w:sz w:val="16"/>
                <w:szCs w:val="16"/>
                <w:lang w:val="af-ZA"/>
              </w:rPr>
              <w:t>(include short forms, and then long forms, if both are found in the language)</w:t>
            </w:r>
          </w:p>
        </w:tc>
        <w:tc>
          <w:tcPr>
            <w:tcW w:w="2682" w:type="dxa"/>
            <w:tcMar>
              <w:left w:w="85" w:type="dxa"/>
            </w:tcMar>
          </w:tcPr>
          <w:p w14:paraId="24D05D88" w14:textId="3396C5CF"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Comments</w:t>
            </w:r>
          </w:p>
        </w:tc>
      </w:tr>
      <w:tr w:rsidR="006B7563" w:rsidRPr="00BC393F" w14:paraId="59AEFA4F" w14:textId="6C08B22D" w:rsidTr="003D0B9B">
        <w:trPr>
          <w:trHeight w:val="340"/>
        </w:trPr>
        <w:tc>
          <w:tcPr>
            <w:tcW w:w="720" w:type="dxa"/>
            <w:tcBorders>
              <w:top w:val="nil"/>
              <w:left w:val="nil"/>
              <w:bottom w:val="nil"/>
            </w:tcBorders>
            <w:tcMar>
              <w:right w:w="85" w:type="dxa"/>
            </w:tcMar>
          </w:tcPr>
          <w:p w14:paraId="17AAAD03" w14:textId="183AD492"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0</w:t>
            </w:r>
          </w:p>
        </w:tc>
        <w:tc>
          <w:tcPr>
            <w:tcW w:w="1260" w:type="dxa"/>
            <w:shd w:val="clear" w:color="auto" w:fill="auto"/>
            <w:tcMar>
              <w:left w:w="85" w:type="dxa"/>
            </w:tcMar>
          </w:tcPr>
          <w:p w14:paraId="09BC0929"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sg.obj</w:t>
            </w:r>
          </w:p>
        </w:tc>
        <w:tc>
          <w:tcPr>
            <w:tcW w:w="1736" w:type="dxa"/>
            <w:tcMar>
              <w:left w:w="85" w:type="dxa"/>
            </w:tcMar>
          </w:tcPr>
          <w:p w14:paraId="0DB81ECC"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me</w:t>
            </w:r>
          </w:p>
        </w:tc>
        <w:sdt>
          <w:sdtPr>
            <w:rPr>
              <w:rFonts w:ascii="Calibri" w:hAnsi="Calibri" w:cstheme="minorHAnsi"/>
              <w:b/>
              <w:color w:val="0070C0"/>
              <w:szCs w:val="20"/>
              <w:lang w:val="af-ZA"/>
            </w:rPr>
            <w:id w:val="663738290"/>
            <w:placeholder>
              <w:docPart w:val="D471EBEB7486401985CDEBDF68231C01"/>
            </w:placeholder>
            <w:showingPlcHdr/>
          </w:sdtPr>
          <w:sdtEndPr/>
          <w:sdtContent>
            <w:tc>
              <w:tcPr>
                <w:tcW w:w="3129" w:type="dxa"/>
                <w:tcMar>
                  <w:left w:w="85" w:type="dxa"/>
                </w:tcMar>
              </w:tcPr>
              <w:p w14:paraId="24A8499C" w14:textId="3A2F6553"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30117653"/>
            <w:placeholder>
              <w:docPart w:val="34C3180794494C299DA301CBF4095D21"/>
            </w:placeholder>
            <w:showingPlcHdr/>
          </w:sdtPr>
          <w:sdtEndPr/>
          <w:sdtContent>
            <w:tc>
              <w:tcPr>
                <w:tcW w:w="2682" w:type="dxa"/>
                <w:tcMar>
                  <w:left w:w="85" w:type="dxa"/>
                </w:tcMar>
              </w:tcPr>
              <w:p w14:paraId="671CA762" w14:textId="16E31401"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BC393F" w14:paraId="15808401" w14:textId="26576FDF" w:rsidTr="003D0B9B">
        <w:trPr>
          <w:trHeight w:val="340"/>
        </w:trPr>
        <w:tc>
          <w:tcPr>
            <w:tcW w:w="720" w:type="dxa"/>
            <w:tcBorders>
              <w:top w:val="nil"/>
              <w:left w:val="nil"/>
              <w:bottom w:val="nil"/>
            </w:tcBorders>
            <w:tcMar>
              <w:right w:w="85" w:type="dxa"/>
            </w:tcMar>
          </w:tcPr>
          <w:p w14:paraId="28C57E58" w14:textId="3C98AC61"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1</w:t>
            </w:r>
          </w:p>
        </w:tc>
        <w:tc>
          <w:tcPr>
            <w:tcW w:w="1260" w:type="dxa"/>
            <w:shd w:val="clear" w:color="auto" w:fill="auto"/>
            <w:tcMar>
              <w:left w:w="85" w:type="dxa"/>
            </w:tcMar>
          </w:tcPr>
          <w:p w14:paraId="3B8CC10C"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sg.obj</w:t>
            </w:r>
          </w:p>
        </w:tc>
        <w:tc>
          <w:tcPr>
            <w:tcW w:w="1736" w:type="dxa"/>
            <w:tcMar>
              <w:left w:w="85" w:type="dxa"/>
            </w:tcMar>
          </w:tcPr>
          <w:p w14:paraId="21D6C35A"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you (sg.)</w:t>
            </w:r>
          </w:p>
        </w:tc>
        <w:sdt>
          <w:sdtPr>
            <w:rPr>
              <w:rFonts w:ascii="Calibri" w:hAnsi="Calibri" w:cstheme="minorHAnsi"/>
              <w:b/>
              <w:color w:val="0070C0"/>
              <w:szCs w:val="20"/>
              <w:lang w:val="af-ZA"/>
            </w:rPr>
            <w:id w:val="-97023474"/>
            <w:placeholder>
              <w:docPart w:val="AD529BC8FE3B4C96B92C6F1E521921A0"/>
            </w:placeholder>
            <w:showingPlcHdr/>
          </w:sdtPr>
          <w:sdtEndPr/>
          <w:sdtContent>
            <w:tc>
              <w:tcPr>
                <w:tcW w:w="3129" w:type="dxa"/>
                <w:tcMar>
                  <w:left w:w="85" w:type="dxa"/>
                </w:tcMar>
              </w:tcPr>
              <w:p w14:paraId="036B78D6" w14:textId="29383DC0"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05611948"/>
            <w:placeholder>
              <w:docPart w:val="471ECBE545DA4AAE9573FA17537629F1"/>
            </w:placeholder>
            <w:showingPlcHdr/>
          </w:sdtPr>
          <w:sdtEndPr/>
          <w:sdtContent>
            <w:tc>
              <w:tcPr>
                <w:tcW w:w="2682" w:type="dxa"/>
                <w:tcMar>
                  <w:left w:w="85" w:type="dxa"/>
                </w:tcMar>
              </w:tcPr>
              <w:p w14:paraId="4D074D68" w14:textId="34ECBDDC"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B6FABBF" w14:textId="5567B2E9" w:rsidTr="003D0B9B">
        <w:trPr>
          <w:trHeight w:val="340"/>
        </w:trPr>
        <w:tc>
          <w:tcPr>
            <w:tcW w:w="720" w:type="dxa"/>
            <w:tcBorders>
              <w:top w:val="nil"/>
              <w:left w:val="nil"/>
              <w:bottom w:val="nil"/>
            </w:tcBorders>
            <w:tcMar>
              <w:right w:w="85" w:type="dxa"/>
            </w:tcMar>
          </w:tcPr>
          <w:p w14:paraId="7E54DF38" w14:textId="23DA9094"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2</w:t>
            </w:r>
          </w:p>
        </w:tc>
        <w:tc>
          <w:tcPr>
            <w:tcW w:w="1260" w:type="dxa"/>
            <w:shd w:val="clear" w:color="auto" w:fill="auto"/>
            <w:tcMar>
              <w:left w:w="85" w:type="dxa"/>
            </w:tcMar>
          </w:tcPr>
          <w:p w14:paraId="190464C7" w14:textId="2E41DB39"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m.obj</w:t>
            </w:r>
          </w:p>
        </w:tc>
        <w:tc>
          <w:tcPr>
            <w:tcW w:w="1736" w:type="dxa"/>
            <w:tcMar>
              <w:left w:w="85" w:type="dxa"/>
            </w:tcMar>
          </w:tcPr>
          <w:p w14:paraId="589ADC77" w14:textId="4036F92F"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him*</w:t>
            </w:r>
          </w:p>
        </w:tc>
        <w:sdt>
          <w:sdtPr>
            <w:rPr>
              <w:rFonts w:ascii="Calibri" w:hAnsi="Calibri" w:cstheme="minorHAnsi"/>
              <w:b/>
              <w:color w:val="0070C0"/>
              <w:szCs w:val="20"/>
              <w:lang w:val="af-ZA"/>
            </w:rPr>
            <w:id w:val="-2118820585"/>
            <w:placeholder>
              <w:docPart w:val="A56F4775CAA4461EA19381025689B742"/>
            </w:placeholder>
            <w:showingPlcHdr/>
          </w:sdtPr>
          <w:sdtEndPr/>
          <w:sdtContent>
            <w:tc>
              <w:tcPr>
                <w:tcW w:w="3129" w:type="dxa"/>
                <w:tcMar>
                  <w:left w:w="85" w:type="dxa"/>
                </w:tcMar>
              </w:tcPr>
              <w:p w14:paraId="06476E90" w14:textId="4BC89129"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37185676"/>
            <w:placeholder>
              <w:docPart w:val="2F75CA31A97346D3BEFDD6984C89A3B6"/>
            </w:placeholder>
            <w:showingPlcHdr/>
          </w:sdtPr>
          <w:sdtEndPr/>
          <w:sdtContent>
            <w:tc>
              <w:tcPr>
                <w:tcW w:w="2682" w:type="dxa"/>
                <w:tcMar>
                  <w:left w:w="85" w:type="dxa"/>
                </w:tcMar>
              </w:tcPr>
              <w:p w14:paraId="7D69480D" w14:textId="58F5E396"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3777379C" w14:textId="2AD90C32" w:rsidTr="003D0B9B">
        <w:trPr>
          <w:trHeight w:val="340"/>
        </w:trPr>
        <w:tc>
          <w:tcPr>
            <w:tcW w:w="720" w:type="dxa"/>
            <w:tcBorders>
              <w:top w:val="nil"/>
              <w:left w:val="nil"/>
              <w:bottom w:val="nil"/>
            </w:tcBorders>
            <w:tcMar>
              <w:right w:w="85" w:type="dxa"/>
            </w:tcMar>
          </w:tcPr>
          <w:p w14:paraId="53D994A7" w14:textId="7452E43B"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3</w:t>
            </w:r>
          </w:p>
        </w:tc>
        <w:tc>
          <w:tcPr>
            <w:tcW w:w="1260" w:type="dxa"/>
            <w:shd w:val="clear" w:color="auto" w:fill="auto"/>
            <w:tcMar>
              <w:left w:w="85" w:type="dxa"/>
            </w:tcMar>
          </w:tcPr>
          <w:p w14:paraId="5D289C57" w14:textId="7300C09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f.obj</w:t>
            </w:r>
          </w:p>
        </w:tc>
        <w:tc>
          <w:tcPr>
            <w:tcW w:w="1736" w:type="dxa"/>
            <w:tcMar>
              <w:left w:w="85" w:type="dxa"/>
            </w:tcMar>
          </w:tcPr>
          <w:p w14:paraId="7A028EFE" w14:textId="77777777" w:rsidR="006B7563" w:rsidRPr="00AA2C5F" w:rsidRDefault="006B7563" w:rsidP="00206A48">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her*</w:t>
            </w:r>
          </w:p>
        </w:tc>
        <w:sdt>
          <w:sdtPr>
            <w:rPr>
              <w:rFonts w:ascii="Calibri" w:hAnsi="Calibri" w:cstheme="minorHAnsi"/>
              <w:b/>
              <w:color w:val="0070C0"/>
              <w:szCs w:val="20"/>
              <w:lang w:val="af-ZA"/>
            </w:rPr>
            <w:id w:val="500694309"/>
            <w:placeholder>
              <w:docPart w:val="448F9BFCAE48455496C5A225389A5A2E"/>
            </w:placeholder>
            <w:showingPlcHdr/>
          </w:sdtPr>
          <w:sdtEndPr/>
          <w:sdtContent>
            <w:tc>
              <w:tcPr>
                <w:tcW w:w="3129" w:type="dxa"/>
                <w:tcMar>
                  <w:left w:w="85" w:type="dxa"/>
                </w:tcMar>
              </w:tcPr>
              <w:p w14:paraId="63B5B20E" w14:textId="13874520"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87154812"/>
            <w:placeholder>
              <w:docPart w:val="84C171869F6B4C93AAD7AC9B3305FE62"/>
            </w:placeholder>
            <w:showingPlcHdr/>
          </w:sdtPr>
          <w:sdtEndPr/>
          <w:sdtContent>
            <w:tc>
              <w:tcPr>
                <w:tcW w:w="2682" w:type="dxa"/>
                <w:tcMar>
                  <w:left w:w="85" w:type="dxa"/>
                </w:tcMar>
              </w:tcPr>
              <w:p w14:paraId="4C7C9F66" w14:textId="27632581"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A2762FB" w14:textId="0F62CAEC" w:rsidTr="003D0B9B">
        <w:trPr>
          <w:trHeight w:val="340"/>
        </w:trPr>
        <w:tc>
          <w:tcPr>
            <w:tcW w:w="720" w:type="dxa"/>
            <w:tcBorders>
              <w:top w:val="nil"/>
              <w:left w:val="nil"/>
              <w:bottom w:val="nil"/>
            </w:tcBorders>
            <w:tcMar>
              <w:right w:w="85" w:type="dxa"/>
            </w:tcMar>
          </w:tcPr>
          <w:p w14:paraId="461CA4D0" w14:textId="70697FFD"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4</w:t>
            </w:r>
          </w:p>
        </w:tc>
        <w:tc>
          <w:tcPr>
            <w:tcW w:w="1260" w:type="dxa"/>
            <w:shd w:val="clear" w:color="auto" w:fill="auto"/>
            <w:tcMar>
              <w:left w:w="85" w:type="dxa"/>
            </w:tcMar>
          </w:tcPr>
          <w:p w14:paraId="53EBA504" w14:textId="594EB8DB"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sg.n.obj</w:t>
            </w:r>
          </w:p>
        </w:tc>
        <w:tc>
          <w:tcPr>
            <w:tcW w:w="1736" w:type="dxa"/>
            <w:tcMar>
              <w:left w:w="85" w:type="dxa"/>
            </w:tcMar>
          </w:tcPr>
          <w:p w14:paraId="1226620C" w14:textId="43245696"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Ali sees it*</w:t>
            </w:r>
          </w:p>
        </w:tc>
        <w:sdt>
          <w:sdtPr>
            <w:rPr>
              <w:rFonts w:ascii="Calibri" w:hAnsi="Calibri" w:cstheme="minorHAnsi"/>
              <w:b/>
              <w:color w:val="0070C0"/>
              <w:szCs w:val="20"/>
              <w:lang w:val="af-ZA"/>
            </w:rPr>
            <w:id w:val="617799741"/>
            <w:placeholder>
              <w:docPart w:val="5114DE34A8AD47F19BED164D5B50EE7D"/>
            </w:placeholder>
            <w:showingPlcHdr/>
          </w:sdtPr>
          <w:sdtEndPr/>
          <w:sdtContent>
            <w:tc>
              <w:tcPr>
                <w:tcW w:w="3129" w:type="dxa"/>
                <w:tcMar>
                  <w:left w:w="85" w:type="dxa"/>
                </w:tcMar>
              </w:tcPr>
              <w:p w14:paraId="5C0F8A5D" w14:textId="5280B141"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73812618"/>
            <w:placeholder>
              <w:docPart w:val="8A437610A9ED4F8781AEF213EA1C1C17"/>
            </w:placeholder>
            <w:showingPlcHdr/>
          </w:sdtPr>
          <w:sdtEndPr/>
          <w:sdtContent>
            <w:tc>
              <w:tcPr>
                <w:tcW w:w="2682" w:type="dxa"/>
                <w:tcMar>
                  <w:left w:w="85" w:type="dxa"/>
                </w:tcMar>
              </w:tcPr>
              <w:p w14:paraId="5B3BE853" w14:textId="5B6313A7"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63C1B68D" w14:textId="12300CCE" w:rsidTr="003D0B9B">
        <w:trPr>
          <w:trHeight w:val="340"/>
        </w:trPr>
        <w:tc>
          <w:tcPr>
            <w:tcW w:w="720" w:type="dxa"/>
            <w:tcBorders>
              <w:top w:val="nil"/>
              <w:left w:val="nil"/>
              <w:bottom w:val="nil"/>
            </w:tcBorders>
            <w:tcMar>
              <w:right w:w="85" w:type="dxa"/>
            </w:tcMar>
          </w:tcPr>
          <w:p w14:paraId="540D1FDC" w14:textId="312EED1C"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5</w:t>
            </w:r>
          </w:p>
        </w:tc>
        <w:tc>
          <w:tcPr>
            <w:tcW w:w="1260" w:type="dxa"/>
            <w:shd w:val="clear" w:color="auto" w:fill="auto"/>
            <w:tcMar>
              <w:left w:w="85" w:type="dxa"/>
            </w:tcMar>
          </w:tcPr>
          <w:p w14:paraId="168C0B53"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1pl.obj</w:t>
            </w:r>
          </w:p>
        </w:tc>
        <w:tc>
          <w:tcPr>
            <w:tcW w:w="1736" w:type="dxa"/>
            <w:tcMar>
              <w:left w:w="85" w:type="dxa"/>
            </w:tcMar>
          </w:tcPr>
          <w:p w14:paraId="159B1ECF"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ees us</w:t>
            </w:r>
          </w:p>
        </w:tc>
        <w:sdt>
          <w:sdtPr>
            <w:rPr>
              <w:rFonts w:ascii="Calibri" w:hAnsi="Calibri" w:cstheme="minorHAnsi"/>
              <w:b/>
              <w:color w:val="0070C0"/>
              <w:szCs w:val="20"/>
              <w:lang w:val="af-ZA"/>
            </w:rPr>
            <w:id w:val="296578768"/>
            <w:placeholder>
              <w:docPart w:val="293451BF7B8F40988F8E826FE44C05CC"/>
            </w:placeholder>
            <w:showingPlcHdr/>
          </w:sdtPr>
          <w:sdtEndPr/>
          <w:sdtContent>
            <w:tc>
              <w:tcPr>
                <w:tcW w:w="3129" w:type="dxa"/>
                <w:tcMar>
                  <w:left w:w="85" w:type="dxa"/>
                </w:tcMar>
              </w:tcPr>
              <w:p w14:paraId="58680816" w14:textId="44EF1402"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8576878"/>
            <w:placeholder>
              <w:docPart w:val="61566FFE61A94C7FA55B228C751E2149"/>
            </w:placeholder>
            <w:showingPlcHdr/>
          </w:sdtPr>
          <w:sdtEndPr/>
          <w:sdtContent>
            <w:tc>
              <w:tcPr>
                <w:tcW w:w="2682" w:type="dxa"/>
                <w:tcMar>
                  <w:left w:w="85" w:type="dxa"/>
                </w:tcMar>
              </w:tcPr>
              <w:p w14:paraId="2A0B183F" w14:textId="36D7976A"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77789959" w14:textId="783174F1" w:rsidTr="003D0B9B">
        <w:trPr>
          <w:trHeight w:val="340"/>
        </w:trPr>
        <w:tc>
          <w:tcPr>
            <w:tcW w:w="720" w:type="dxa"/>
            <w:tcBorders>
              <w:top w:val="nil"/>
              <w:left w:val="nil"/>
              <w:bottom w:val="nil"/>
            </w:tcBorders>
            <w:tcMar>
              <w:right w:w="85" w:type="dxa"/>
            </w:tcMar>
          </w:tcPr>
          <w:p w14:paraId="19853311" w14:textId="3C62E5CD"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6</w:t>
            </w:r>
          </w:p>
        </w:tc>
        <w:tc>
          <w:tcPr>
            <w:tcW w:w="1260" w:type="dxa"/>
            <w:shd w:val="clear" w:color="auto" w:fill="auto"/>
            <w:tcMar>
              <w:left w:w="85" w:type="dxa"/>
            </w:tcMar>
          </w:tcPr>
          <w:p w14:paraId="2604BF9C"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sidRPr="00AA2C5F">
              <w:rPr>
                <w:rFonts w:ascii="Calibri" w:hAnsi="Calibri"/>
                <w:b/>
              </w:rPr>
              <w:t>2pl.obj</w:t>
            </w:r>
          </w:p>
        </w:tc>
        <w:tc>
          <w:tcPr>
            <w:tcW w:w="1736" w:type="dxa"/>
            <w:tcMar>
              <w:left w:w="85" w:type="dxa"/>
            </w:tcMar>
          </w:tcPr>
          <w:p w14:paraId="1F379280"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ees you (pl.)</w:t>
            </w:r>
          </w:p>
        </w:tc>
        <w:sdt>
          <w:sdtPr>
            <w:rPr>
              <w:rFonts w:ascii="Calibri" w:hAnsi="Calibri" w:cstheme="minorHAnsi"/>
              <w:b/>
              <w:color w:val="0070C0"/>
              <w:szCs w:val="20"/>
              <w:lang w:val="af-ZA"/>
            </w:rPr>
            <w:id w:val="-1155446171"/>
            <w:placeholder>
              <w:docPart w:val="16EA947D9C094DF4AB6E08278E0AD3DE"/>
            </w:placeholder>
            <w:showingPlcHdr/>
          </w:sdtPr>
          <w:sdtEndPr/>
          <w:sdtContent>
            <w:tc>
              <w:tcPr>
                <w:tcW w:w="3129" w:type="dxa"/>
                <w:tcMar>
                  <w:left w:w="85" w:type="dxa"/>
                </w:tcMar>
              </w:tcPr>
              <w:p w14:paraId="1C603CE3" w14:textId="794EBC8C"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12500385"/>
            <w:placeholder>
              <w:docPart w:val="F6EFB02AA58A4C8C989D1CAA16F2DF6B"/>
            </w:placeholder>
            <w:showingPlcHdr/>
          </w:sdtPr>
          <w:sdtEndPr/>
          <w:sdtContent>
            <w:tc>
              <w:tcPr>
                <w:tcW w:w="2682" w:type="dxa"/>
                <w:tcMar>
                  <w:left w:w="85" w:type="dxa"/>
                </w:tcMar>
              </w:tcPr>
              <w:p w14:paraId="330C8358" w14:textId="63FECFFF"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A2C5F" w14:paraId="6C797BA0" w14:textId="0DC095B1" w:rsidTr="003D0B9B">
        <w:trPr>
          <w:trHeight w:val="340"/>
        </w:trPr>
        <w:tc>
          <w:tcPr>
            <w:tcW w:w="720" w:type="dxa"/>
            <w:tcBorders>
              <w:top w:val="nil"/>
              <w:left w:val="nil"/>
              <w:bottom w:val="nil"/>
            </w:tcBorders>
            <w:tcMar>
              <w:right w:w="85" w:type="dxa"/>
            </w:tcMar>
          </w:tcPr>
          <w:p w14:paraId="689FF067" w14:textId="3B3E0F7E" w:rsidR="006B7563" w:rsidRPr="00AA2C5F"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7</w:t>
            </w:r>
          </w:p>
        </w:tc>
        <w:tc>
          <w:tcPr>
            <w:tcW w:w="1260" w:type="dxa"/>
            <w:tcBorders>
              <w:bottom w:val="single" w:sz="4" w:space="0" w:color="auto"/>
            </w:tcBorders>
            <w:shd w:val="clear" w:color="auto" w:fill="auto"/>
            <w:tcMar>
              <w:left w:w="85" w:type="dxa"/>
            </w:tcMar>
          </w:tcPr>
          <w:p w14:paraId="5AD69009" w14:textId="4631B7EF"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
              </w:rPr>
            </w:pPr>
            <w:r>
              <w:rPr>
                <w:rFonts w:ascii="Calibri" w:hAnsi="Calibri"/>
                <w:b/>
              </w:rPr>
              <w:t>3</w:t>
            </w:r>
            <w:r w:rsidRPr="00AA2C5F">
              <w:rPr>
                <w:rFonts w:ascii="Calibri" w:hAnsi="Calibri"/>
                <w:b/>
              </w:rPr>
              <w:t>pl.obj</w:t>
            </w:r>
          </w:p>
        </w:tc>
        <w:tc>
          <w:tcPr>
            <w:tcW w:w="1736" w:type="dxa"/>
            <w:tcBorders>
              <w:bottom w:val="single" w:sz="4" w:space="0" w:color="auto"/>
            </w:tcBorders>
            <w:tcMar>
              <w:left w:w="85" w:type="dxa"/>
            </w:tcMar>
          </w:tcPr>
          <w:p w14:paraId="74608355" w14:textId="77777777" w:rsidR="006B7563" w:rsidRPr="00AA2C5F"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Maryam sees them</w:t>
            </w:r>
          </w:p>
        </w:tc>
        <w:sdt>
          <w:sdtPr>
            <w:rPr>
              <w:rFonts w:ascii="Calibri" w:hAnsi="Calibri" w:cstheme="minorHAnsi"/>
              <w:b/>
              <w:color w:val="0070C0"/>
              <w:szCs w:val="20"/>
              <w:lang w:val="af-ZA"/>
            </w:rPr>
            <w:id w:val="1692565857"/>
            <w:placeholder>
              <w:docPart w:val="BA4FEAE00E56481A852D580585F40E59"/>
            </w:placeholder>
            <w:showingPlcHdr/>
          </w:sdtPr>
          <w:sdtEndPr/>
          <w:sdtContent>
            <w:tc>
              <w:tcPr>
                <w:tcW w:w="3129" w:type="dxa"/>
                <w:tcBorders>
                  <w:bottom w:val="single" w:sz="4" w:space="0" w:color="auto"/>
                </w:tcBorders>
                <w:tcMar>
                  <w:left w:w="85" w:type="dxa"/>
                </w:tcMar>
              </w:tcPr>
              <w:p w14:paraId="303B5981" w14:textId="0FF4D2BE"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90614732"/>
            <w:placeholder>
              <w:docPart w:val="1873B1783283490AA095BF43179A5E23"/>
            </w:placeholder>
            <w:showingPlcHdr/>
          </w:sdtPr>
          <w:sdtEndPr/>
          <w:sdtContent>
            <w:tc>
              <w:tcPr>
                <w:tcW w:w="2682" w:type="dxa"/>
                <w:tcBorders>
                  <w:bottom w:val="single" w:sz="4" w:space="0" w:color="auto"/>
                </w:tcBorders>
                <w:tcMar>
                  <w:left w:w="85" w:type="dxa"/>
                </w:tcMar>
              </w:tcPr>
              <w:p w14:paraId="6FE57829" w14:textId="7793F992" w:rsidR="006B7563"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276EC" w14:paraId="77ED59F6"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trPr>
        <w:tc>
          <w:tcPr>
            <w:tcW w:w="720" w:type="dxa"/>
          </w:tcPr>
          <w:p w14:paraId="183FF0ED" w14:textId="77777777" w:rsidR="006B7563" w:rsidRPr="00A276EC"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p>
        </w:tc>
        <w:tc>
          <w:tcPr>
            <w:tcW w:w="2996" w:type="dxa"/>
            <w:gridSpan w:val="2"/>
            <w:shd w:val="clear" w:color="auto" w:fill="auto"/>
            <w:tcMar>
              <w:left w:w="85" w:type="dxa"/>
            </w:tcMar>
            <w:vAlign w:val="bottom"/>
          </w:tcPr>
          <w:p w14:paraId="12835F37" w14:textId="3557DF6D" w:rsidR="006B7563" w:rsidRPr="00A276EC" w:rsidRDefault="006B7563" w:rsidP="00063786">
            <w:pPr>
              <w:tabs>
                <w:tab w:val="left" w:pos="4395"/>
                <w:tab w:val="left" w:pos="7938"/>
              </w:tabs>
              <w:overflowPunct w:val="0"/>
              <w:autoSpaceDE w:val="0"/>
              <w:autoSpaceDN w:val="0"/>
              <w:adjustRightInd w:val="0"/>
              <w:spacing w:before="360"/>
              <w:jc w:val="left"/>
              <w:textAlignment w:val="baseline"/>
              <w:rPr>
                <w:rFonts w:ascii="Calibri" w:hAnsi="Calibri"/>
                <w:bCs/>
              </w:rPr>
            </w:pPr>
            <w:r w:rsidRPr="00A276EC">
              <w:rPr>
                <w:rFonts w:ascii="Calibri" w:hAnsi="Calibri"/>
                <w:b/>
              </w:rPr>
              <w:t>NEGATIVE</w:t>
            </w:r>
          </w:p>
        </w:tc>
        <w:tc>
          <w:tcPr>
            <w:tcW w:w="3124" w:type="dxa"/>
            <w:tcMar>
              <w:left w:w="85" w:type="dxa"/>
            </w:tcMar>
          </w:tcPr>
          <w:p w14:paraId="5F0E67B9" w14:textId="77777777"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p>
        </w:tc>
        <w:tc>
          <w:tcPr>
            <w:tcW w:w="2687" w:type="dxa"/>
            <w:tcMar>
              <w:left w:w="85" w:type="dxa"/>
            </w:tcMar>
          </w:tcPr>
          <w:p w14:paraId="54E8896F" w14:textId="2897B52E"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p>
        </w:tc>
      </w:tr>
      <w:tr w:rsidR="006B7563" w:rsidRPr="00A276EC" w14:paraId="0D66DCED"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trPr>
        <w:tc>
          <w:tcPr>
            <w:tcW w:w="720" w:type="dxa"/>
            <w:tcMar>
              <w:right w:w="85" w:type="dxa"/>
            </w:tcMar>
          </w:tcPr>
          <w:p w14:paraId="386B8E21" w14:textId="7A96267A" w:rsidR="006B7563" w:rsidRPr="00A276EC"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8</w:t>
            </w:r>
          </w:p>
        </w:tc>
        <w:tc>
          <w:tcPr>
            <w:tcW w:w="2996" w:type="dxa"/>
            <w:gridSpan w:val="2"/>
            <w:shd w:val="clear" w:color="auto" w:fill="auto"/>
            <w:tcMar>
              <w:left w:w="85" w:type="dxa"/>
            </w:tcMar>
          </w:tcPr>
          <w:p w14:paraId="11384761" w14:textId="6D4F0A3B"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you (sg.)) did not see it / </w:t>
            </w:r>
            <w:r w:rsidRPr="00AA2C5F">
              <w:rPr>
                <w:rFonts w:ascii="Calibri" w:hAnsi="Calibri"/>
                <w:bCs/>
                <w:i/>
                <w:iCs/>
              </w:rPr>
              <w:t>nadidiš</w:t>
            </w:r>
          </w:p>
        </w:tc>
        <w:sdt>
          <w:sdtPr>
            <w:rPr>
              <w:rFonts w:ascii="Calibri" w:hAnsi="Calibri" w:cstheme="minorHAnsi"/>
              <w:b/>
              <w:color w:val="0070C0"/>
              <w:szCs w:val="20"/>
              <w:lang w:val="af-ZA"/>
            </w:rPr>
            <w:id w:val="-1780012237"/>
            <w:placeholder>
              <w:docPart w:val="19DFC7D261FD4DB7A031B56B391C40F7"/>
            </w:placeholder>
            <w:showingPlcHdr/>
          </w:sdtPr>
          <w:sdtEndPr/>
          <w:sdtContent>
            <w:tc>
              <w:tcPr>
                <w:tcW w:w="3124" w:type="dxa"/>
                <w:tcMar>
                  <w:left w:w="85" w:type="dxa"/>
                </w:tcMar>
              </w:tcPr>
              <w:p w14:paraId="44D0A478" w14:textId="4C78418C"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35004919"/>
            <w:placeholder>
              <w:docPart w:val="C3A2B6821AFD4FC8A18B5B7064F6F16A"/>
            </w:placeholder>
            <w:showingPlcHdr/>
          </w:sdtPr>
          <w:sdtEndPr/>
          <w:sdtContent>
            <w:tc>
              <w:tcPr>
                <w:tcW w:w="2687" w:type="dxa"/>
                <w:tcMar>
                  <w:left w:w="85" w:type="dxa"/>
                </w:tcMar>
              </w:tcPr>
              <w:p w14:paraId="37172157" w14:textId="7BC99914"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r w:rsidR="006B7563" w:rsidRPr="00A276EC" w14:paraId="59282D11" w14:textId="77777777" w:rsidTr="003D0B9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trPr>
        <w:tc>
          <w:tcPr>
            <w:tcW w:w="720" w:type="dxa"/>
            <w:tcMar>
              <w:right w:w="85" w:type="dxa"/>
            </w:tcMar>
          </w:tcPr>
          <w:p w14:paraId="45545F47" w14:textId="0E8B7453" w:rsidR="006B7563" w:rsidRPr="00A276EC" w:rsidRDefault="006B7563" w:rsidP="00E62867">
            <w:pPr>
              <w:tabs>
                <w:tab w:val="left" w:pos="4395"/>
                <w:tab w:val="left" w:pos="7938"/>
              </w:tabs>
              <w:overflowPunct w:val="0"/>
              <w:autoSpaceDE w:val="0"/>
              <w:autoSpaceDN w:val="0"/>
              <w:adjustRightInd w:val="0"/>
              <w:jc w:val="right"/>
              <w:textAlignment w:val="baseline"/>
              <w:rPr>
                <w:rFonts w:ascii="Calibri" w:hAnsi="Calibri"/>
                <w:bCs/>
              </w:rPr>
            </w:pPr>
            <w:r w:rsidRPr="00AA2C5F">
              <w:rPr>
                <w:rFonts w:ascii="Calibri" w:hAnsi="Calibri"/>
                <w:bCs/>
              </w:rPr>
              <w:t>9.1</w:t>
            </w:r>
            <w:r>
              <w:rPr>
                <w:rFonts w:ascii="Calibri" w:hAnsi="Calibri"/>
                <w:bCs/>
              </w:rPr>
              <w:t>9</w:t>
            </w:r>
          </w:p>
        </w:tc>
        <w:tc>
          <w:tcPr>
            <w:tcW w:w="2996" w:type="dxa"/>
            <w:gridSpan w:val="2"/>
            <w:shd w:val="clear" w:color="auto" w:fill="auto"/>
            <w:tcMar>
              <w:left w:w="85" w:type="dxa"/>
            </w:tcMar>
          </w:tcPr>
          <w:p w14:paraId="50D7FBD6" w14:textId="16FA56D7"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bCs/>
              </w:rPr>
            </w:pPr>
            <w:r w:rsidRPr="00AA2C5F">
              <w:rPr>
                <w:rFonts w:ascii="Calibri" w:hAnsi="Calibri"/>
                <w:bCs/>
              </w:rPr>
              <w:t xml:space="preserve">he did not see it / </w:t>
            </w:r>
            <w:r w:rsidRPr="00AA2C5F">
              <w:rPr>
                <w:rFonts w:ascii="Calibri" w:hAnsi="Calibri"/>
                <w:bCs/>
                <w:i/>
                <w:iCs/>
              </w:rPr>
              <w:t>nadidaš</w:t>
            </w:r>
          </w:p>
        </w:tc>
        <w:sdt>
          <w:sdtPr>
            <w:rPr>
              <w:rFonts w:ascii="Calibri" w:hAnsi="Calibri" w:cstheme="minorHAnsi"/>
              <w:b/>
              <w:color w:val="0070C0"/>
              <w:szCs w:val="20"/>
              <w:lang w:val="af-ZA"/>
            </w:rPr>
            <w:id w:val="1852376518"/>
            <w:placeholder>
              <w:docPart w:val="B67EFF86FF9B4F7D853172174821D935"/>
            </w:placeholder>
            <w:showingPlcHdr/>
          </w:sdtPr>
          <w:sdtEndPr/>
          <w:sdtContent>
            <w:tc>
              <w:tcPr>
                <w:tcW w:w="3124" w:type="dxa"/>
                <w:tcMar>
                  <w:left w:w="85" w:type="dxa"/>
                </w:tcMar>
              </w:tcPr>
              <w:p w14:paraId="1967808B" w14:textId="69EA99C9" w:rsidR="006B7563" w:rsidRPr="005B42EF"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15762580"/>
            <w:placeholder>
              <w:docPart w:val="8FC9B8452DB44CB5AD36BE5778D4388D"/>
            </w:placeholder>
            <w:showingPlcHdr/>
          </w:sdtPr>
          <w:sdtEndPr/>
          <w:sdtContent>
            <w:tc>
              <w:tcPr>
                <w:tcW w:w="2687" w:type="dxa"/>
                <w:tcMar>
                  <w:left w:w="85" w:type="dxa"/>
                </w:tcMar>
              </w:tcPr>
              <w:p w14:paraId="08E520CE" w14:textId="186B1A0C" w:rsidR="006B7563" w:rsidRPr="00A276EC" w:rsidRDefault="006B7563" w:rsidP="00BE07DF">
                <w:pPr>
                  <w:tabs>
                    <w:tab w:val="left" w:pos="4395"/>
                    <w:tab w:val="left" w:pos="7938"/>
                  </w:tabs>
                  <w:overflowPunct w:val="0"/>
                  <w:autoSpaceDE w:val="0"/>
                  <w:autoSpaceDN w:val="0"/>
                  <w:adjustRightInd w:val="0"/>
                  <w:jc w:val="left"/>
                  <w:textAlignment w:val="baseline"/>
                  <w:rPr>
                    <w:rFonts w:ascii="Calibri" w:hAnsi="Calibri" w:cstheme="minorHAnsi"/>
                    <w:b/>
                    <w:color w:val="0070C0"/>
                    <w:szCs w:val="20"/>
                  </w:rPr>
                </w:pPr>
                <w:r w:rsidRPr="001A69C0">
                  <w:rPr>
                    <w:rStyle w:val="PlaceholderText"/>
                    <w:rFonts w:ascii="Calibri" w:hAnsi="Calibri" w:cstheme="minorHAnsi"/>
                    <w:color w:val="EFE8F5"/>
                    <w:shd w:val="clear" w:color="auto" w:fill="EFE8F5"/>
                  </w:rPr>
                  <w:t>Click here to enter text.</w:t>
                </w:r>
              </w:p>
            </w:tc>
          </w:sdtContent>
        </w:sdt>
      </w:tr>
    </w:tbl>
    <w:p w14:paraId="3404819D" w14:textId="77777777" w:rsidR="00C3319A" w:rsidRDefault="00C3319A" w:rsidP="00A276EC">
      <w:pPr>
        <w:tabs>
          <w:tab w:val="left" w:pos="4395"/>
        </w:tabs>
        <w:overflowPunct w:val="0"/>
        <w:autoSpaceDE w:val="0"/>
        <w:autoSpaceDN w:val="0"/>
        <w:adjustRightInd w:val="0"/>
        <w:spacing w:before="840"/>
        <w:ind w:left="-446"/>
        <w:textAlignment w:val="baseline"/>
        <w:rPr>
          <w:rFonts w:ascii="Calibri" w:hAnsi="Calibri"/>
          <w:b/>
          <w:bCs/>
          <w:sz w:val="26"/>
          <w:szCs w:val="26"/>
          <w:lang w:val="en-US"/>
        </w:rPr>
      </w:pPr>
    </w:p>
    <w:p w14:paraId="44972CA3" w14:textId="77777777" w:rsidR="00C3319A" w:rsidRDefault="00C3319A">
      <w:pPr>
        <w:jc w:val="left"/>
        <w:rPr>
          <w:rFonts w:ascii="Calibri" w:hAnsi="Calibri"/>
          <w:b/>
          <w:bCs/>
          <w:sz w:val="26"/>
          <w:szCs w:val="26"/>
          <w:lang w:val="en-US"/>
        </w:rPr>
      </w:pPr>
      <w:r>
        <w:rPr>
          <w:rFonts w:ascii="Calibri" w:hAnsi="Calibri"/>
          <w:b/>
          <w:bCs/>
          <w:sz w:val="26"/>
          <w:szCs w:val="26"/>
          <w:lang w:val="en-US"/>
        </w:rPr>
        <w:br w:type="page"/>
      </w:r>
    </w:p>
    <w:p w14:paraId="52E2D9A8" w14:textId="2BED2AFE" w:rsidR="006F4956" w:rsidRPr="007A6D1E" w:rsidRDefault="006F4956" w:rsidP="00B96200">
      <w:pPr>
        <w:pStyle w:val="Heading2"/>
        <w:ind w:right="-102"/>
      </w:pPr>
      <w:r w:rsidRPr="007A6D1E">
        <w:lastRenderedPageBreak/>
        <w:t>Linguistic data, Part III: Numbers</w:t>
      </w:r>
    </w:p>
    <w:p w14:paraId="12142D1C" w14:textId="77777777" w:rsidR="006F4956" w:rsidRPr="00AA2C5F" w:rsidRDefault="006F4956" w:rsidP="00CA1595">
      <w:pPr>
        <w:tabs>
          <w:tab w:val="left" w:pos="4395"/>
        </w:tabs>
        <w:overflowPunct w:val="0"/>
        <w:autoSpaceDE w:val="0"/>
        <w:autoSpaceDN w:val="0"/>
        <w:adjustRightInd w:val="0"/>
        <w:spacing w:before="120" w:after="240"/>
        <w:ind w:right="-385"/>
        <w:textAlignment w:val="baseline"/>
        <w:rPr>
          <w:rFonts w:ascii="Calibri" w:hAnsi="Calibri"/>
          <w:bCs/>
        </w:rPr>
      </w:pPr>
      <w:r w:rsidRPr="00AA2C5F">
        <w:rPr>
          <w:rFonts w:ascii="Calibri" w:hAnsi="Calibri"/>
          <w:bCs/>
        </w:rPr>
        <w:t xml:space="preserve">The following portion of the Questionnaire is adapted from Eugene Chan’s template for </w:t>
      </w:r>
      <w:hyperlink r:id="rId20" w:history="1">
        <w:r w:rsidRPr="00AA2C5F">
          <w:rPr>
            <w:rStyle w:val="Hyperlink"/>
            <w:rFonts w:ascii="Calibri" w:hAnsi="Calibri"/>
            <w:bCs/>
          </w:rPr>
          <w:t>Numeral systems of the world’s languages</w:t>
        </w:r>
      </w:hyperlink>
      <w:r w:rsidRPr="00AA2C5F">
        <w:rPr>
          <w:rFonts w:ascii="Calibri" w:hAnsi="Calibri"/>
          <w:bCs/>
        </w:rPr>
        <w:t xml:space="preserve">. Please fill it in using a phonemic transcription as specified in the </w:t>
      </w:r>
      <w:hyperlink r:id="rId21" w:history="1">
        <w:r w:rsidRPr="00AA2C5F">
          <w:rPr>
            <w:rStyle w:val="Hyperlink"/>
            <w:rFonts w:ascii="Calibri" w:hAnsi="Calibri"/>
            <w:bCs/>
          </w:rPr>
          <w:t>Atlas transcription conventions</w:t>
        </w:r>
      </w:hyperlink>
      <w:r w:rsidRPr="00AA2C5F">
        <w:rPr>
          <w:rFonts w:ascii="Calibri" w:hAnsi="Calibri"/>
          <w:bCs/>
        </w:rPr>
        <w:t xml:space="preserve"> document.</w:t>
      </w:r>
    </w:p>
    <w:p w14:paraId="2B13452B" w14:textId="77777777" w:rsidR="006F4956" w:rsidRPr="00AA2C5F" w:rsidRDefault="006F4956" w:rsidP="00CA1595">
      <w:pPr>
        <w:tabs>
          <w:tab w:val="left" w:pos="4395"/>
        </w:tabs>
        <w:overflowPunct w:val="0"/>
        <w:autoSpaceDE w:val="0"/>
        <w:autoSpaceDN w:val="0"/>
        <w:adjustRightInd w:val="0"/>
        <w:spacing w:before="120" w:after="240"/>
        <w:ind w:right="-385"/>
        <w:textAlignment w:val="baseline"/>
        <w:rPr>
          <w:rFonts w:ascii="Calibri" w:hAnsi="Calibri"/>
          <w:bCs/>
        </w:rPr>
      </w:pPr>
      <w:r w:rsidRPr="00AA2C5F">
        <w:rPr>
          <w:rFonts w:ascii="Calibri" w:hAnsi="Calibri"/>
          <w:bCs/>
        </w:rPr>
        <w:t>Please ensure that the speaker says each number slowly, two times, and with a pause in between each word. The speaker should use declaration (statement) intonation for each number, not list (continuation) intonation.</w:t>
      </w:r>
    </w:p>
    <w:tbl>
      <w:tblPr>
        <w:tblW w:w="8949" w:type="dxa"/>
        <w:jc w:val="center"/>
        <w:tblLayout w:type="fixed"/>
        <w:tblCellMar>
          <w:top w:w="57" w:type="dxa"/>
          <w:left w:w="57" w:type="dxa"/>
          <w:bottom w:w="57" w:type="dxa"/>
          <w:right w:w="57" w:type="dxa"/>
        </w:tblCellMar>
        <w:tblLook w:val="0000" w:firstRow="0" w:lastRow="0" w:firstColumn="0" w:lastColumn="0" w:noHBand="0" w:noVBand="0"/>
      </w:tblPr>
      <w:tblGrid>
        <w:gridCol w:w="977"/>
        <w:gridCol w:w="1103"/>
        <w:gridCol w:w="1103"/>
        <w:gridCol w:w="3162"/>
        <w:gridCol w:w="2604"/>
      </w:tblGrid>
      <w:tr w:rsidR="00A276EC" w:rsidRPr="00AC4A60" w14:paraId="739EBDA1" w14:textId="77777777" w:rsidTr="0043460C">
        <w:trPr>
          <w:trHeight w:val="340"/>
          <w:jc w:val="center"/>
        </w:trPr>
        <w:tc>
          <w:tcPr>
            <w:tcW w:w="1004" w:type="dxa"/>
            <w:tcBorders>
              <w:top w:val="single" w:sz="18" w:space="0" w:color="auto"/>
              <w:left w:val="single" w:sz="6" w:space="0" w:color="auto"/>
              <w:bottom w:val="single" w:sz="18" w:space="0" w:color="auto"/>
              <w:right w:val="single" w:sz="6" w:space="0" w:color="auto"/>
            </w:tcBorders>
            <w:tcMar>
              <w:left w:w="85" w:type="dxa"/>
            </w:tcMar>
          </w:tcPr>
          <w:p w14:paraId="21C95974" w14:textId="77777777" w:rsidR="00A276EC" w:rsidRPr="00AA2C5F" w:rsidRDefault="00A276EC" w:rsidP="004736F8">
            <w:pPr>
              <w:keepNext/>
              <w:overflowPunct w:val="0"/>
              <w:autoSpaceDE w:val="0"/>
              <w:autoSpaceDN w:val="0"/>
              <w:adjustRightInd w:val="0"/>
              <w:jc w:val="left"/>
              <w:textAlignment w:val="baseline"/>
              <w:outlineLvl w:val="0"/>
              <w:rPr>
                <w:rFonts w:ascii="Calibri" w:hAnsi="Calibri"/>
                <w:b/>
                <w:sz w:val="26"/>
                <w:szCs w:val="26"/>
              </w:rPr>
            </w:pPr>
            <w:r w:rsidRPr="00AA2C5F">
              <w:rPr>
                <w:rFonts w:ascii="Calibri" w:hAnsi="Calibri"/>
                <w:b/>
                <w:sz w:val="26"/>
                <w:szCs w:val="26"/>
              </w:rPr>
              <w:t>Gloss</w:t>
            </w:r>
          </w:p>
          <w:p w14:paraId="52F947B2" w14:textId="77777777" w:rsidR="00A276EC" w:rsidRPr="00AC4A60" w:rsidRDefault="00A276EC" w:rsidP="004736F8">
            <w:pPr>
              <w:overflowPunct w:val="0"/>
              <w:autoSpaceDE w:val="0"/>
              <w:autoSpaceDN w:val="0"/>
              <w:adjustRightInd w:val="0"/>
              <w:jc w:val="left"/>
              <w:textAlignment w:val="baseline"/>
              <w:rPr>
                <w:rFonts w:asciiTheme="minorHAnsi" w:hAnsiTheme="minorHAnsi" w:cstheme="minorHAnsi"/>
                <w:sz w:val="20"/>
                <w:szCs w:val="20"/>
              </w:rPr>
            </w:pPr>
          </w:p>
        </w:tc>
        <w:tc>
          <w:tcPr>
            <w:tcW w:w="2268" w:type="dxa"/>
            <w:gridSpan w:val="2"/>
            <w:tcBorders>
              <w:top w:val="single" w:sz="18" w:space="0" w:color="auto"/>
              <w:left w:val="single" w:sz="6" w:space="0" w:color="auto"/>
              <w:bottom w:val="single" w:sz="18" w:space="0" w:color="auto"/>
              <w:right w:val="single" w:sz="6" w:space="0" w:color="auto"/>
            </w:tcBorders>
            <w:tcMar>
              <w:left w:w="85" w:type="dxa"/>
            </w:tcMar>
          </w:tcPr>
          <w:p w14:paraId="0118BFC8" w14:textId="77777777" w:rsidR="00A276EC" w:rsidRPr="00AA2C5F" w:rsidRDefault="00A276EC" w:rsidP="004736F8">
            <w:pPr>
              <w:keepNext/>
              <w:overflowPunct w:val="0"/>
              <w:autoSpaceDE w:val="0"/>
              <w:autoSpaceDN w:val="0"/>
              <w:adjustRightInd w:val="0"/>
              <w:jc w:val="left"/>
              <w:textAlignment w:val="baseline"/>
              <w:outlineLvl w:val="0"/>
              <w:rPr>
                <w:rFonts w:ascii="Calibri" w:hAnsi="Calibri"/>
                <w:b/>
                <w:sz w:val="26"/>
                <w:szCs w:val="26"/>
              </w:rPr>
            </w:pPr>
            <w:r w:rsidRPr="00AA2C5F">
              <w:rPr>
                <w:rFonts w:ascii="Calibri" w:hAnsi="Calibri"/>
                <w:b/>
                <w:sz w:val="26"/>
                <w:szCs w:val="26"/>
              </w:rPr>
              <w:t>Persian</w:t>
            </w:r>
          </w:p>
          <w:p w14:paraId="01A86F54" w14:textId="2D820BD6" w:rsidR="00A276EC" w:rsidRPr="00AC4A60" w:rsidRDefault="00A276EC"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en-US"/>
              </w:rPr>
            </w:pPr>
            <w:r w:rsidRPr="00AA2C5F">
              <w:rPr>
                <w:rFonts w:ascii="Calibri" w:eastAsia="Arial Unicode MS" w:hAnsi="Calibri"/>
                <w:sz w:val="16"/>
                <w:szCs w:val="16"/>
                <w:lang w:val="en-US"/>
              </w:rPr>
              <w:t>(Modern Standard)</w:t>
            </w:r>
          </w:p>
        </w:tc>
        <w:tc>
          <w:tcPr>
            <w:tcW w:w="3260" w:type="dxa"/>
            <w:tcBorders>
              <w:top w:val="single" w:sz="18" w:space="0" w:color="auto"/>
              <w:left w:val="single" w:sz="6" w:space="0" w:color="auto"/>
              <w:bottom w:val="single" w:sz="18" w:space="0" w:color="auto"/>
              <w:right w:val="single" w:sz="6" w:space="0" w:color="auto"/>
            </w:tcBorders>
            <w:tcMar>
              <w:left w:w="85" w:type="dxa"/>
            </w:tcMar>
          </w:tcPr>
          <w:p w14:paraId="166260E2" w14:textId="77777777" w:rsidR="00A276EC" w:rsidRPr="005B42EF" w:rsidRDefault="00A276EC" w:rsidP="00472B8A">
            <w:pPr>
              <w:keepNext/>
              <w:overflowPunct w:val="0"/>
              <w:autoSpaceDE w:val="0"/>
              <w:autoSpaceDN w:val="0"/>
              <w:adjustRightInd w:val="0"/>
              <w:ind w:left="62" w:hanging="62"/>
              <w:jc w:val="left"/>
              <w:textAlignment w:val="baseline"/>
              <w:outlineLvl w:val="0"/>
              <w:rPr>
                <w:rFonts w:ascii="Calibri" w:hAnsi="Calibri"/>
                <w:b/>
                <w:sz w:val="26"/>
                <w:szCs w:val="26"/>
                <w:lang w:val="af-ZA"/>
              </w:rPr>
            </w:pPr>
            <w:r w:rsidRPr="005B42EF">
              <w:rPr>
                <w:rFonts w:ascii="Calibri" w:hAnsi="Calibri"/>
                <w:b/>
                <w:sz w:val="26"/>
                <w:szCs w:val="26"/>
                <w:lang w:val="af-ZA"/>
              </w:rPr>
              <w:t>Language data</w:t>
            </w:r>
          </w:p>
          <w:p w14:paraId="2BE653E6" w14:textId="572B8A9A" w:rsidR="00A276EC" w:rsidRPr="005B42EF" w:rsidRDefault="00A276EC" w:rsidP="00472B8A">
            <w:pPr>
              <w:overflowPunct w:val="0"/>
              <w:autoSpaceDE w:val="0"/>
              <w:autoSpaceDN w:val="0"/>
              <w:adjustRightInd w:val="0"/>
              <w:ind w:left="62" w:hanging="62"/>
              <w:jc w:val="left"/>
              <w:textAlignment w:val="baseline"/>
              <w:rPr>
                <w:rFonts w:asciiTheme="minorHAnsi" w:eastAsia="Arial Unicode MS" w:hAnsiTheme="minorHAnsi" w:cstheme="minorHAnsi"/>
                <w:i/>
                <w:iCs/>
                <w:sz w:val="20"/>
                <w:szCs w:val="20"/>
                <w:lang w:val="af-ZA"/>
              </w:rPr>
            </w:pPr>
            <w:r w:rsidRPr="005B42EF">
              <w:rPr>
                <w:rFonts w:ascii="Calibri" w:eastAsia="Arial Unicode MS" w:hAnsi="Calibri"/>
                <w:sz w:val="16"/>
                <w:szCs w:val="16"/>
                <w:lang w:val="af-ZA"/>
              </w:rPr>
              <w:t>(use phonemic transcription)</w:t>
            </w:r>
          </w:p>
        </w:tc>
        <w:tc>
          <w:tcPr>
            <w:tcW w:w="2684" w:type="dxa"/>
            <w:tcBorders>
              <w:top w:val="single" w:sz="18" w:space="0" w:color="auto"/>
              <w:left w:val="single" w:sz="6" w:space="0" w:color="auto"/>
              <w:bottom w:val="single" w:sz="18" w:space="0" w:color="auto"/>
              <w:right w:val="single" w:sz="6" w:space="0" w:color="auto"/>
            </w:tcBorders>
            <w:tcMar>
              <w:left w:w="85" w:type="dxa"/>
            </w:tcMar>
          </w:tcPr>
          <w:p w14:paraId="5B15258F" w14:textId="77777777" w:rsidR="00A276EC" w:rsidRPr="00AA2C5F" w:rsidRDefault="00A276EC" w:rsidP="00472B8A">
            <w:pPr>
              <w:keepNext/>
              <w:overflowPunct w:val="0"/>
              <w:autoSpaceDE w:val="0"/>
              <w:autoSpaceDN w:val="0"/>
              <w:adjustRightInd w:val="0"/>
              <w:ind w:left="62" w:hanging="62"/>
              <w:jc w:val="left"/>
              <w:textAlignment w:val="baseline"/>
              <w:outlineLvl w:val="0"/>
              <w:rPr>
                <w:rFonts w:ascii="Calibri" w:hAnsi="Calibri"/>
                <w:b/>
                <w:sz w:val="26"/>
                <w:szCs w:val="26"/>
              </w:rPr>
            </w:pPr>
            <w:r w:rsidRPr="00AA2C5F">
              <w:rPr>
                <w:rFonts w:ascii="Calibri" w:hAnsi="Calibri"/>
                <w:b/>
                <w:sz w:val="26"/>
                <w:szCs w:val="26"/>
              </w:rPr>
              <w:t>Comments</w:t>
            </w:r>
          </w:p>
          <w:p w14:paraId="554EB737" w14:textId="77777777" w:rsidR="00A276EC" w:rsidRPr="00AA2C5F" w:rsidRDefault="00A276EC" w:rsidP="00472B8A">
            <w:pPr>
              <w:keepNext/>
              <w:overflowPunct w:val="0"/>
              <w:autoSpaceDE w:val="0"/>
              <w:autoSpaceDN w:val="0"/>
              <w:adjustRightInd w:val="0"/>
              <w:ind w:left="62" w:hanging="62"/>
              <w:jc w:val="left"/>
              <w:textAlignment w:val="baseline"/>
              <w:outlineLvl w:val="0"/>
              <w:rPr>
                <w:rFonts w:ascii="Calibri" w:eastAsia="Arial Unicode MS" w:hAnsi="Calibri"/>
                <w:sz w:val="16"/>
                <w:szCs w:val="16"/>
                <w:lang w:val="en-US"/>
              </w:rPr>
            </w:pPr>
            <w:r w:rsidRPr="00AA2C5F">
              <w:rPr>
                <w:rFonts w:ascii="Calibri" w:eastAsia="Arial Unicode MS" w:hAnsi="Calibri"/>
                <w:sz w:val="16"/>
                <w:szCs w:val="16"/>
                <w:lang w:val="en-US"/>
              </w:rPr>
              <w:t>(may include explanations about the data in the language data column)</w:t>
            </w:r>
          </w:p>
          <w:p w14:paraId="5F20425C" w14:textId="47D791C5" w:rsidR="00A276EC" w:rsidRPr="003518B1" w:rsidRDefault="00A276EC" w:rsidP="00472B8A">
            <w:pPr>
              <w:keepNext/>
              <w:overflowPunct w:val="0"/>
              <w:autoSpaceDE w:val="0"/>
              <w:autoSpaceDN w:val="0"/>
              <w:adjustRightInd w:val="0"/>
              <w:ind w:left="62" w:hanging="62"/>
              <w:jc w:val="left"/>
              <w:textAlignment w:val="baseline"/>
              <w:outlineLvl w:val="0"/>
              <w:rPr>
                <w:rFonts w:ascii="Calibri" w:hAnsi="Calibri" w:cs="Calibri"/>
                <w:sz w:val="20"/>
                <w:szCs w:val="20"/>
              </w:rPr>
            </w:pPr>
            <w:r w:rsidRPr="00AA2C5F">
              <w:rPr>
                <w:rFonts w:ascii="Calibri" w:eastAsia="Arial Unicode MS" w:hAnsi="Calibri"/>
                <w:sz w:val="16"/>
                <w:szCs w:val="16"/>
                <w:lang w:val="en-US"/>
              </w:rPr>
              <w:t>(for published sources, please put page numbers)</w:t>
            </w:r>
          </w:p>
        </w:tc>
      </w:tr>
      <w:tr w:rsidR="00B35CC0" w:rsidRPr="00AC4A60" w14:paraId="0AB89930" w14:textId="77777777" w:rsidTr="0043460C">
        <w:trPr>
          <w:trHeight w:val="340"/>
          <w:jc w:val="center"/>
        </w:trPr>
        <w:tc>
          <w:tcPr>
            <w:tcW w:w="1004" w:type="dxa"/>
            <w:tcBorders>
              <w:top w:val="single" w:sz="12" w:space="0" w:color="auto"/>
              <w:left w:val="single" w:sz="6" w:space="0" w:color="auto"/>
              <w:bottom w:val="single" w:sz="6" w:space="0" w:color="auto"/>
              <w:right w:val="single" w:sz="6" w:space="0" w:color="auto"/>
            </w:tcBorders>
            <w:tcMar>
              <w:top w:w="0" w:type="dxa"/>
              <w:left w:w="85" w:type="dxa"/>
              <w:bottom w:w="0" w:type="dxa"/>
            </w:tcMar>
          </w:tcPr>
          <w:p w14:paraId="2BDDAD25" w14:textId="52643CB8"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w:t>
            </w:r>
          </w:p>
        </w:tc>
        <w:tc>
          <w:tcPr>
            <w:tcW w:w="1134" w:type="dxa"/>
            <w:tcBorders>
              <w:top w:val="single" w:sz="12" w:space="0" w:color="auto"/>
              <w:left w:val="single" w:sz="6" w:space="0" w:color="auto"/>
              <w:bottom w:val="single" w:sz="6" w:space="0" w:color="auto"/>
              <w:right w:val="single" w:sz="6" w:space="0" w:color="auto"/>
            </w:tcBorders>
            <w:tcMar>
              <w:top w:w="0" w:type="dxa"/>
              <w:left w:w="85" w:type="dxa"/>
              <w:bottom w:w="0" w:type="dxa"/>
            </w:tcMar>
          </w:tcPr>
          <w:p w14:paraId="72482E65"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yek</w:t>
            </w:r>
          </w:p>
        </w:tc>
        <w:tc>
          <w:tcPr>
            <w:tcW w:w="1134" w:type="dxa"/>
            <w:tcBorders>
              <w:top w:val="single" w:sz="12" w:space="0" w:color="auto"/>
              <w:left w:val="single" w:sz="6" w:space="0" w:color="auto"/>
              <w:bottom w:val="single" w:sz="6" w:space="0" w:color="auto"/>
              <w:right w:val="single" w:sz="6" w:space="0" w:color="auto"/>
            </w:tcBorders>
            <w:tcMar>
              <w:left w:w="85" w:type="dxa"/>
            </w:tcMar>
          </w:tcPr>
          <w:p w14:paraId="5628BD3F"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rPr>
              <w:t>یک</w:t>
            </w:r>
          </w:p>
        </w:tc>
        <w:sdt>
          <w:sdtPr>
            <w:rPr>
              <w:rFonts w:ascii="Calibri" w:hAnsi="Calibri" w:cstheme="minorHAnsi"/>
              <w:b/>
              <w:color w:val="0070C0"/>
              <w:szCs w:val="20"/>
              <w:lang w:val="af-ZA"/>
            </w:rPr>
            <w:id w:val="465252939"/>
            <w:placeholder>
              <w:docPart w:val="D7E0E45CA0F64B51BAF735990F913D86"/>
            </w:placeholder>
            <w:showingPlcHdr/>
          </w:sdtPr>
          <w:sdtEndPr/>
          <w:sdtContent>
            <w:tc>
              <w:tcPr>
                <w:tcW w:w="3260" w:type="dxa"/>
                <w:tcBorders>
                  <w:top w:val="single" w:sz="12" w:space="0" w:color="auto"/>
                  <w:left w:val="single" w:sz="6" w:space="0" w:color="auto"/>
                  <w:bottom w:val="single" w:sz="6" w:space="0" w:color="auto"/>
                  <w:right w:val="single" w:sz="6" w:space="0" w:color="auto"/>
                </w:tcBorders>
                <w:tcMar>
                  <w:left w:w="85" w:type="dxa"/>
                </w:tcMar>
              </w:tcPr>
              <w:p w14:paraId="73F0EABB" w14:textId="679EE9F6" w:rsidR="00B35CC0" w:rsidRPr="005B42EF" w:rsidRDefault="00B35CC0" w:rsidP="00CB43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03790787"/>
            <w:placeholder>
              <w:docPart w:val="1BB16C51FFAC4030BEB6382E758A23EB"/>
            </w:placeholder>
            <w:showingPlcHdr/>
          </w:sdtPr>
          <w:sdtEndPr/>
          <w:sdtContent>
            <w:tc>
              <w:tcPr>
                <w:tcW w:w="2684" w:type="dxa"/>
                <w:tcBorders>
                  <w:top w:val="single" w:sz="12" w:space="0" w:color="auto"/>
                  <w:left w:val="single" w:sz="6" w:space="0" w:color="auto"/>
                  <w:bottom w:val="single" w:sz="6" w:space="0" w:color="auto"/>
                  <w:right w:val="single" w:sz="6" w:space="0" w:color="auto"/>
                </w:tcBorders>
                <w:tcMar>
                  <w:left w:w="85" w:type="dxa"/>
                </w:tcMar>
              </w:tcPr>
              <w:p w14:paraId="7C6A07C2" w14:textId="0A8AB598"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AE707F4"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6D975B7" w14:textId="7C8F4D59"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F85DEE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o</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0DC5DDBA"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دو</w:t>
            </w:r>
          </w:p>
        </w:tc>
        <w:sdt>
          <w:sdtPr>
            <w:rPr>
              <w:rFonts w:ascii="Calibri" w:hAnsi="Calibri" w:cstheme="minorHAnsi"/>
              <w:b/>
              <w:color w:val="0070C0"/>
              <w:szCs w:val="20"/>
              <w:lang w:val="af-ZA"/>
            </w:rPr>
            <w:id w:val="1725645366"/>
            <w:placeholder>
              <w:docPart w:val="5DACAE4B8A8648B4962B1AF865649237"/>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AD7E1D0" w14:textId="345B21E7"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09360845"/>
            <w:placeholder>
              <w:docPart w:val="BED622C6FAAA4C73A8E59FEDA162E590"/>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6FEE013" w14:textId="2DC8A59E"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bidi="fa-IR"/>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4A83DA4"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C28E751" w14:textId="20975648"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3</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83EF9C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e</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0301EC1E"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سه</w:t>
            </w:r>
          </w:p>
        </w:tc>
        <w:sdt>
          <w:sdtPr>
            <w:rPr>
              <w:rFonts w:ascii="Calibri" w:hAnsi="Calibri" w:cstheme="minorHAnsi"/>
              <w:b/>
              <w:color w:val="0070C0"/>
              <w:szCs w:val="20"/>
              <w:lang w:val="af-ZA"/>
            </w:rPr>
            <w:id w:val="1363631627"/>
            <w:placeholder>
              <w:docPart w:val="678AF12519F349CDB427AA880D72655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BCBE8AD" w14:textId="0838CA84"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55922238"/>
            <w:placeholder>
              <w:docPart w:val="C4415ADB1D5D4C3AA84322823B073DD4"/>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8AA3460" w14:textId="255C4743"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0FBC7986"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5516C3C" w14:textId="68D5C0E0"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4</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FB2015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čahār</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1AEAC572"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چهار</w:t>
            </w:r>
          </w:p>
        </w:tc>
        <w:sdt>
          <w:sdtPr>
            <w:rPr>
              <w:rFonts w:ascii="Calibri" w:hAnsi="Calibri" w:cstheme="minorHAnsi"/>
              <w:b/>
              <w:color w:val="0070C0"/>
              <w:szCs w:val="20"/>
              <w:lang w:val="af-ZA"/>
            </w:rPr>
            <w:id w:val="336581341"/>
            <w:placeholder>
              <w:docPart w:val="3769E36D459D4AEB9F396EB05001D6C4"/>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BA561AF" w14:textId="6423F216"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67707178"/>
            <w:placeholder>
              <w:docPart w:val="6243FBB4CDE1440886382D3655336E6B"/>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2A1440D" w14:textId="25CC6984"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6E207CA"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C8EB224" w14:textId="6B553E78"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5</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954EC37"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panǰ</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9F6CB5A"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پنج</w:t>
            </w:r>
          </w:p>
        </w:tc>
        <w:sdt>
          <w:sdtPr>
            <w:rPr>
              <w:rFonts w:ascii="Calibri" w:hAnsi="Calibri" w:cstheme="minorHAnsi"/>
              <w:b/>
              <w:color w:val="0070C0"/>
              <w:szCs w:val="20"/>
              <w:lang w:val="af-ZA"/>
            </w:rPr>
            <w:id w:val="883288463"/>
            <w:placeholder>
              <w:docPart w:val="5211CCB14F604446AB1D1D7385FC8746"/>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BE41F93" w14:textId="431D7876"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89224761"/>
            <w:placeholder>
              <w:docPart w:val="39B6DC2D96F2468B911F42D95D0095C4"/>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99C291D" w14:textId="723E18AC"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5EE9307E"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851AA73" w14:textId="404A6D6A"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6</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004BDFF"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šeš</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0F9864D"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شش</w:t>
            </w:r>
          </w:p>
        </w:tc>
        <w:sdt>
          <w:sdtPr>
            <w:rPr>
              <w:rFonts w:ascii="Calibri" w:hAnsi="Calibri" w:cstheme="minorHAnsi"/>
              <w:b/>
              <w:color w:val="0070C0"/>
              <w:szCs w:val="20"/>
              <w:lang w:val="af-ZA"/>
            </w:rPr>
            <w:id w:val="-1280558363"/>
            <w:placeholder>
              <w:docPart w:val="63E088DDB7E1438DB1E938636B170CF9"/>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FA20753" w14:textId="5746336F"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83574578"/>
            <w:placeholder>
              <w:docPart w:val="91CDF384ACEF4AE2A5BDD23D58C12CC3"/>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5FFBC58" w14:textId="6215B967"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084AC6A"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2F63847" w14:textId="02546409"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7</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AD9C1D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af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EEE9BA9"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هفت</w:t>
            </w:r>
          </w:p>
        </w:tc>
        <w:sdt>
          <w:sdtPr>
            <w:rPr>
              <w:rFonts w:ascii="Calibri" w:hAnsi="Calibri" w:cstheme="minorHAnsi"/>
              <w:b/>
              <w:color w:val="0070C0"/>
              <w:szCs w:val="20"/>
              <w:lang w:val="af-ZA"/>
            </w:rPr>
            <w:id w:val="-1073577790"/>
            <w:placeholder>
              <w:docPart w:val="3B39B52531414D1181DC5871C8506F27"/>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2D6AFF0" w14:textId="74F00625" w:rsidR="00B35CC0" w:rsidRPr="005B42EF" w:rsidRDefault="00B35CC0" w:rsidP="00472B8A">
                <w:pPr>
                  <w:overflowPunct w:val="0"/>
                  <w:autoSpaceDE w:val="0"/>
                  <w:autoSpaceDN w:val="0"/>
                  <w:adjustRightInd w:val="0"/>
                  <w:ind w:hanging="60"/>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79344874"/>
            <w:placeholder>
              <w:docPart w:val="F596BC4075834F11B48E8EA167802B80"/>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1284250" w14:textId="6203F50B"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A109396"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CD71E93" w14:textId="7A8E6FA7"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8</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3BCAC7F" w14:textId="77777777" w:rsidR="00B35CC0" w:rsidRPr="00145E2E"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rPr>
            </w:pPr>
            <w:r w:rsidRPr="00AC4A60">
              <w:rPr>
                <w:rFonts w:asciiTheme="minorHAnsi" w:eastAsia="Arial Unicode MS" w:hAnsiTheme="minorHAnsi" w:cstheme="minorHAnsi"/>
                <w:i/>
                <w:iCs/>
                <w:sz w:val="20"/>
                <w:szCs w:val="20"/>
                <w:lang w:val="af-ZA"/>
              </w:rPr>
              <w:t>haš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832355D"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هشت</w:t>
            </w:r>
          </w:p>
        </w:tc>
        <w:sdt>
          <w:sdtPr>
            <w:rPr>
              <w:rFonts w:ascii="Calibri" w:hAnsi="Calibri" w:cstheme="minorHAnsi"/>
              <w:b/>
              <w:color w:val="0070C0"/>
              <w:szCs w:val="20"/>
              <w:lang w:val="af-ZA"/>
            </w:rPr>
            <w:id w:val="1970395412"/>
            <w:placeholder>
              <w:docPart w:val="5C783A9783B949C6B3317C85F8081F7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9361796" w14:textId="1F0EAC62"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69208467"/>
            <w:placeholder>
              <w:docPart w:val="6898EA6584044A1FB8BABE2865550891"/>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B33B76C" w14:textId="15C308E4"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B3243E4"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8FAA3F5" w14:textId="455E5753"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9</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270A5E7"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no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69955BA"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نه</w:t>
            </w:r>
          </w:p>
        </w:tc>
        <w:sdt>
          <w:sdtPr>
            <w:rPr>
              <w:rFonts w:ascii="Calibri" w:hAnsi="Calibri" w:cstheme="minorHAnsi"/>
              <w:b/>
              <w:color w:val="0070C0"/>
              <w:szCs w:val="20"/>
              <w:lang w:val="af-ZA"/>
            </w:rPr>
            <w:id w:val="-1232766024"/>
            <w:placeholder>
              <w:docPart w:val="3D35F30D5C774EB48581B59CA9917BC4"/>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637A8CFF" w14:textId="4765894A"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14717160"/>
            <w:placeholder>
              <w:docPart w:val="11BFC94767D64D1C91E669C841296110"/>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F7FF6F7" w14:textId="3FB64888"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45FF0DD"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2633381" w14:textId="4F48ED15"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2BBC61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8AC0FE4"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ده</w:t>
            </w:r>
          </w:p>
        </w:tc>
        <w:sdt>
          <w:sdtPr>
            <w:rPr>
              <w:rFonts w:ascii="Calibri" w:hAnsi="Calibri" w:cstheme="minorHAnsi"/>
              <w:b/>
              <w:color w:val="0070C0"/>
              <w:szCs w:val="20"/>
              <w:lang w:val="af-ZA"/>
            </w:rPr>
            <w:id w:val="859472764"/>
            <w:placeholder>
              <w:docPart w:val="63F3679527104F63AB47270A843AD0A1"/>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5BEA70FF" w14:textId="46B02011"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45676654"/>
            <w:placeholder>
              <w:docPart w:val="42561F917671498FB4D060CAC2AFE3F5"/>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BFDD84D" w14:textId="5D33CB3F"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89F6AF5"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FA847E5" w14:textId="3BBC27FB"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1</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5DAEE77"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yā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AFB0FA4"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یازده</w:t>
            </w:r>
          </w:p>
        </w:tc>
        <w:sdt>
          <w:sdtPr>
            <w:rPr>
              <w:rFonts w:ascii="Calibri" w:hAnsi="Calibri" w:cstheme="minorHAnsi"/>
              <w:b/>
              <w:color w:val="0070C0"/>
              <w:szCs w:val="20"/>
              <w:lang w:val="af-ZA"/>
            </w:rPr>
            <w:id w:val="1365712966"/>
            <w:placeholder>
              <w:docPart w:val="D159767265D54FE8AB8229C407D3D748"/>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C93DA33" w14:textId="332EF30F"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20114812"/>
            <w:placeholder>
              <w:docPart w:val="1D2CB7D2CDD846D7A9F1FF39840B797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F26A547" w14:textId="0FAB2F2F"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7079AE7F"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6D734DC" w14:textId="3C568A7F"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2</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913BF6D"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aʋā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15A39AD5"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دوازده</w:t>
            </w:r>
          </w:p>
        </w:tc>
        <w:sdt>
          <w:sdtPr>
            <w:rPr>
              <w:rFonts w:ascii="Calibri" w:hAnsi="Calibri" w:cstheme="minorHAnsi"/>
              <w:b/>
              <w:color w:val="0070C0"/>
              <w:szCs w:val="20"/>
              <w:lang w:val="af-ZA"/>
            </w:rPr>
            <w:id w:val="-525103695"/>
            <w:placeholder>
              <w:docPart w:val="D461D3E77A454FD187DF7933D0F61E62"/>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07795E0" w14:textId="0E657199"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62704425"/>
            <w:placeholder>
              <w:docPart w:val="9D23E3617EAC43FFAF2176BBD8EA0217"/>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6BD8A91" w14:textId="57612291"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389A1FB"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7282577" w14:textId="5F0BFA75"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3</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A320C4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i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D0E465A"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سيزده</w:t>
            </w:r>
          </w:p>
        </w:tc>
        <w:sdt>
          <w:sdtPr>
            <w:rPr>
              <w:rFonts w:ascii="Calibri" w:hAnsi="Calibri" w:cstheme="minorHAnsi"/>
              <w:b/>
              <w:color w:val="0070C0"/>
              <w:szCs w:val="20"/>
              <w:lang w:val="af-ZA"/>
            </w:rPr>
            <w:id w:val="720334813"/>
            <w:placeholder>
              <w:docPart w:val="B3EB76AAE0AC4666B0276215A454F6D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07ADD1E0" w14:textId="6C8F222E" w:rsidR="00B35CC0" w:rsidRPr="005B42EF" w:rsidRDefault="00B35CC0" w:rsidP="003C02D1">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81688762"/>
            <w:placeholder>
              <w:docPart w:val="D56ECC527C7C4593AA57B31698BEF79B"/>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259366C" w14:textId="6CFBF0F7"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EAC0EE0"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217DE5E" w14:textId="69944FEA"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4</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8BAA13B"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čahār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AC80942"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چهارده</w:t>
            </w:r>
          </w:p>
        </w:tc>
        <w:sdt>
          <w:sdtPr>
            <w:rPr>
              <w:rFonts w:ascii="Calibri" w:hAnsi="Calibri" w:cstheme="minorHAnsi"/>
              <w:b/>
              <w:color w:val="0070C0"/>
              <w:szCs w:val="20"/>
              <w:lang w:val="af-ZA"/>
            </w:rPr>
            <w:id w:val="-1942207142"/>
            <w:placeholder>
              <w:docPart w:val="7551E4E391A747BCB91393EE993F43B3"/>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71804FC" w14:textId="6AF5F1FA"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629003829"/>
            <w:placeholder>
              <w:docPart w:val="2521FA3F160543D4BA1E8F8EAFDB4224"/>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F8439D8" w14:textId="540D2005" w:rsidR="00B35CC0" w:rsidRPr="003518B1" w:rsidRDefault="00B35CC0" w:rsidP="00472B8A">
                <w:pPr>
                  <w:tabs>
                    <w:tab w:val="left" w:pos="94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62EED10"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9C38781" w14:textId="79CAB60C"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5</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D3261CB"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rtl/>
                <w:lang w:val="af-ZA"/>
              </w:rPr>
            </w:pPr>
            <w:r w:rsidRPr="00AC4A60">
              <w:rPr>
                <w:rFonts w:asciiTheme="minorHAnsi" w:eastAsia="Arial Unicode MS" w:hAnsiTheme="minorHAnsi" w:cstheme="minorHAnsi"/>
                <w:i/>
                <w:iCs/>
                <w:sz w:val="20"/>
                <w:szCs w:val="20"/>
                <w:lang w:val="af-ZA"/>
              </w:rPr>
              <w:t>pān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0DE5ADF"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پانزده</w:t>
            </w:r>
          </w:p>
        </w:tc>
        <w:sdt>
          <w:sdtPr>
            <w:rPr>
              <w:rFonts w:ascii="Calibri" w:hAnsi="Calibri" w:cstheme="minorHAnsi"/>
              <w:b/>
              <w:color w:val="0070C0"/>
              <w:szCs w:val="20"/>
              <w:lang w:val="af-ZA"/>
            </w:rPr>
            <w:id w:val="373587735"/>
            <w:placeholder>
              <w:docPart w:val="048CF209A882446084941E63226D123D"/>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D510AB5" w14:textId="7D319229"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4089463"/>
            <w:placeholder>
              <w:docPart w:val="4BE0D1128D2A468D8088BD9E349BEBA9"/>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9149899" w14:textId="35532F6E"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4E3793B1"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1496398" w14:textId="70B6D5BB"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6</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77E7D75"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šān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A9FD707"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شانزده</w:t>
            </w:r>
          </w:p>
        </w:tc>
        <w:sdt>
          <w:sdtPr>
            <w:rPr>
              <w:rFonts w:ascii="Calibri" w:hAnsi="Calibri" w:cstheme="minorHAnsi"/>
              <w:b/>
              <w:color w:val="0070C0"/>
              <w:szCs w:val="20"/>
              <w:lang w:val="af-ZA"/>
            </w:rPr>
            <w:id w:val="-2030631244"/>
            <w:placeholder>
              <w:docPart w:val="2245848864B94131A45ECF00DE5B198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61092C77" w14:textId="335AA296"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443460804"/>
            <w:placeholder>
              <w:docPart w:val="52C48B84D92C4605899120C9AEF54453"/>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7FBB410" w14:textId="43A6538A"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3FF3C8C"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529CAE3" w14:textId="31324C03"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7</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F593B48"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ef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D442AAC"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هفده</w:t>
            </w:r>
          </w:p>
        </w:tc>
        <w:sdt>
          <w:sdtPr>
            <w:rPr>
              <w:rFonts w:ascii="Calibri" w:hAnsi="Calibri" w:cstheme="minorHAnsi"/>
              <w:b/>
              <w:color w:val="0070C0"/>
              <w:szCs w:val="20"/>
              <w:lang w:val="af-ZA"/>
            </w:rPr>
            <w:id w:val="1873794594"/>
            <w:placeholder>
              <w:docPart w:val="5A4397FB6D1145E0AABFE5967E2EE50C"/>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B25E984" w14:textId="2319B8F7"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347469547"/>
            <w:placeholder>
              <w:docPart w:val="0CE29341759B48ECBBC261A32F59776A"/>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087C4F6A" w14:textId="24F45736"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31222FF"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1C292B1" w14:textId="719AEA46"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8</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0823CE1"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iǰ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F6686DD"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هيجده</w:t>
            </w:r>
          </w:p>
        </w:tc>
        <w:sdt>
          <w:sdtPr>
            <w:rPr>
              <w:rFonts w:ascii="Calibri" w:hAnsi="Calibri" w:cstheme="minorHAnsi"/>
              <w:b/>
              <w:color w:val="0070C0"/>
              <w:szCs w:val="20"/>
              <w:lang w:val="af-ZA"/>
            </w:rPr>
            <w:id w:val="-886870065"/>
            <w:placeholder>
              <w:docPart w:val="9318B522598F4D10A24FEA8DBD50681B"/>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B50A155" w14:textId="50014BE7"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46851550"/>
            <w:placeholder>
              <w:docPart w:val="A5AA6F353A1B41579B0C16F7B8C54DC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F49F393" w14:textId="48FB0A1B"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41D4CB7D"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9D56D3F" w14:textId="5F1A81CE"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19</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BCCF736"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nuzda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134869F"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نوزده</w:t>
            </w:r>
          </w:p>
        </w:tc>
        <w:sdt>
          <w:sdtPr>
            <w:rPr>
              <w:rFonts w:ascii="Calibri" w:hAnsi="Calibri" w:cstheme="minorHAnsi"/>
              <w:b/>
              <w:color w:val="0070C0"/>
              <w:szCs w:val="20"/>
              <w:lang w:val="af-ZA"/>
            </w:rPr>
            <w:id w:val="-2020230693"/>
            <w:placeholder>
              <w:docPart w:val="D7F03C24DB3048F88ED0B7912DD22B24"/>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71D377B" w14:textId="36D82B40"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27391331"/>
            <w:placeholder>
              <w:docPart w:val="2BC46DB8C1414694B996BEC4C4307A00"/>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6E672F4" w14:textId="4A1E6699"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C6CA5B9"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B8F53E1" w14:textId="16F297C7"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4918D91"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EF0E1AC"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w:t>
            </w:r>
          </w:p>
        </w:tc>
        <w:sdt>
          <w:sdtPr>
            <w:rPr>
              <w:rFonts w:ascii="Calibri" w:hAnsi="Calibri" w:cstheme="minorHAnsi"/>
              <w:b/>
              <w:color w:val="0070C0"/>
              <w:szCs w:val="20"/>
              <w:lang w:val="af-ZA"/>
            </w:rPr>
            <w:id w:val="-793824088"/>
            <w:placeholder>
              <w:docPart w:val="FB88B53912814D7C97BA69CA9F390406"/>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A0E4FD6" w14:textId="2FACDB1C" w:rsidR="00B35CC0" w:rsidRPr="005B42EF" w:rsidRDefault="00B35CC0" w:rsidP="00B800C2">
                <w:pPr>
                  <w:overflowPunct w:val="0"/>
                  <w:autoSpaceDE w:val="0"/>
                  <w:autoSpaceDN w:val="0"/>
                  <w:adjustRightInd w:val="0"/>
                  <w:ind w:left="62" w:hanging="62"/>
                  <w:jc w:val="left"/>
                  <w:textAlignment w:val="baseline"/>
                  <w:rPr>
                    <w:rFonts w:asciiTheme="minorHAnsi" w:hAnsiTheme="minorHAnsi" w:cstheme="minorHAnsi"/>
                    <w:sz w:val="20"/>
                    <w:szCs w:val="20"/>
                    <w:lang w:val="af-ZA" w:bidi="fa-IR"/>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06462841"/>
            <w:placeholder>
              <w:docPart w:val="42C02124FB654F5DBD5213375023C0FC"/>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219A21A" w14:textId="2EA95D78" w:rsidR="00B35CC0" w:rsidRPr="003518B1" w:rsidRDefault="00B35CC0" w:rsidP="00472B8A">
                <w:pPr>
                  <w:overflowPunct w:val="0"/>
                  <w:autoSpaceDE w:val="0"/>
                  <w:autoSpaceDN w:val="0"/>
                  <w:adjustRightInd w:val="0"/>
                  <w:jc w:val="left"/>
                  <w:textAlignment w:val="baseline"/>
                  <w:rPr>
                    <w:rFonts w:ascii="Calibri" w:hAnsi="Calibri" w:cs="Calibri"/>
                    <w:color w:val="000000"/>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D5AEA03"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F1E81BA" w14:textId="73B55BE5"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1</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063760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yek</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2B443AF"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 و یک</w:t>
            </w:r>
          </w:p>
        </w:tc>
        <w:sdt>
          <w:sdtPr>
            <w:rPr>
              <w:rFonts w:ascii="Calibri" w:hAnsi="Calibri" w:cstheme="minorHAnsi"/>
              <w:b/>
              <w:color w:val="0070C0"/>
              <w:szCs w:val="20"/>
              <w:lang w:val="af-ZA"/>
            </w:rPr>
            <w:id w:val="1108089948"/>
            <w:placeholder>
              <w:docPart w:val="680CB1D5C2D8416BB1C7F4DECD6A81B6"/>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895798D" w14:textId="246B76EE"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98232173"/>
            <w:placeholder>
              <w:docPart w:val="DCE28D1B10004E58B6743B1C10AA2CE8"/>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964DC0E" w14:textId="6D79B21A"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DC1F6C4"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3D068A1" w14:textId="0F935FA6"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lastRenderedPageBreak/>
              <w:t>22</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D4AC5E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do</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897DBFB"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 و دو</w:t>
            </w:r>
          </w:p>
        </w:tc>
        <w:sdt>
          <w:sdtPr>
            <w:rPr>
              <w:rFonts w:ascii="Calibri" w:hAnsi="Calibri" w:cstheme="minorHAnsi"/>
              <w:b/>
              <w:color w:val="0070C0"/>
              <w:szCs w:val="20"/>
              <w:lang w:val="af-ZA"/>
            </w:rPr>
            <w:id w:val="1200518931"/>
            <w:placeholder>
              <w:docPart w:val="FC22AED278164BC9B491F2F01F27AFB3"/>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4DEFFBB" w14:textId="38E65ED9"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08710006"/>
            <w:placeholder>
              <w:docPart w:val="0D90A7D6E6FD42248BD3B678A2DF8CE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A0570B6" w14:textId="5A561F60"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F00170D"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524B8AF" w14:textId="74538A23"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3</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CCDF89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se</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4C6FC6A"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 و سه</w:t>
            </w:r>
          </w:p>
        </w:tc>
        <w:sdt>
          <w:sdtPr>
            <w:rPr>
              <w:rFonts w:ascii="Calibri" w:hAnsi="Calibri" w:cstheme="minorHAnsi"/>
              <w:b/>
              <w:color w:val="0070C0"/>
              <w:szCs w:val="20"/>
              <w:lang w:val="af-ZA"/>
            </w:rPr>
            <w:id w:val="1199737127"/>
            <w:placeholder>
              <w:docPart w:val="3A1C362537D94AFBA649E4EDFFA199B5"/>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0CE71DC" w14:textId="7B1BBAFE"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26793498"/>
            <w:placeholder>
              <w:docPart w:val="65CD271A80DC4D49B10191FEF7109E0C"/>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AF2C86E" w14:textId="5C2853ED"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7EDB5550"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1812790" w14:textId="43E74D70"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4</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2D790F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čahār</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2E1ECEF"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 و چهار</w:t>
            </w:r>
          </w:p>
        </w:tc>
        <w:sdt>
          <w:sdtPr>
            <w:rPr>
              <w:rFonts w:ascii="Calibri" w:hAnsi="Calibri" w:cstheme="minorHAnsi"/>
              <w:b/>
              <w:color w:val="0070C0"/>
              <w:szCs w:val="20"/>
              <w:lang w:val="af-ZA"/>
            </w:rPr>
            <w:id w:val="1943799830"/>
            <w:placeholder>
              <w:docPart w:val="AFBAC91874A7451C8AA32EAB9857E6EB"/>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04B816A" w14:textId="3DF008CA"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78401196"/>
            <w:placeholder>
              <w:docPart w:val="F2A9637D910447D3AFDB2B8FB1D8E026"/>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BB08B43" w14:textId="2ED21F03"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35D1289"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F64E54F" w14:textId="1B928ABF"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5</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CBDDC4C"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panǰ</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AB905DC"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 و پنج</w:t>
            </w:r>
          </w:p>
        </w:tc>
        <w:sdt>
          <w:sdtPr>
            <w:rPr>
              <w:rFonts w:ascii="Calibri" w:hAnsi="Calibri" w:cstheme="minorHAnsi"/>
              <w:b/>
              <w:color w:val="0070C0"/>
              <w:szCs w:val="20"/>
              <w:lang w:val="af-ZA"/>
            </w:rPr>
            <w:id w:val="-1797511519"/>
            <w:placeholder>
              <w:docPart w:val="FD054046F2EE4B57A62658F2C0F5866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67228FE0" w14:textId="26BBB434"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24175231"/>
            <w:placeholder>
              <w:docPart w:val="70EE7EA9F0E940149AB3D6BB3AD8C7D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3F6851A" w14:textId="4E9B7C97"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ECCC436"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49CCE4F" w14:textId="5FE178AF"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6</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EA3A3E9"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šeš</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6D3FB30"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 و شش</w:t>
            </w:r>
          </w:p>
        </w:tc>
        <w:sdt>
          <w:sdtPr>
            <w:rPr>
              <w:rFonts w:ascii="Calibri" w:hAnsi="Calibri" w:cstheme="minorHAnsi"/>
              <w:b/>
              <w:color w:val="0070C0"/>
              <w:szCs w:val="20"/>
              <w:lang w:val="af-ZA"/>
            </w:rPr>
            <w:id w:val="-1341002920"/>
            <w:placeholder>
              <w:docPart w:val="66697488A51D4FC9BCFD90A86C9BC955"/>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D58163D" w14:textId="05B51F6A"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66470719"/>
            <w:placeholder>
              <w:docPart w:val="BD0BEF497AF2451C8E8D67BF7433A23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759E5AC" w14:textId="63BA1DE1"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78D68E51"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0902575" w14:textId="67DFAD5C"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7</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4F9CB2D"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haf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DF456BD"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 و هفت</w:t>
            </w:r>
          </w:p>
        </w:tc>
        <w:sdt>
          <w:sdtPr>
            <w:rPr>
              <w:rFonts w:ascii="Calibri" w:hAnsi="Calibri" w:cstheme="minorHAnsi"/>
              <w:b/>
              <w:color w:val="0070C0"/>
              <w:szCs w:val="20"/>
              <w:lang w:val="af-ZA"/>
            </w:rPr>
            <w:id w:val="1580635158"/>
            <w:placeholder>
              <w:docPart w:val="7023475797254027B95CB5E0D7257BC9"/>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61B05EE2" w14:textId="3FFFA302"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98268588"/>
            <w:placeholder>
              <w:docPart w:val="6471F12DA42C4B86A6743256001501DE"/>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634F638" w14:textId="2E16FFE1"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04BB73A2"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A1EC0AC" w14:textId="0B0A8FD2"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8</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8D25B14"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haš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8FCEAE0"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 و هشت</w:t>
            </w:r>
          </w:p>
        </w:tc>
        <w:sdt>
          <w:sdtPr>
            <w:rPr>
              <w:rFonts w:ascii="Calibri" w:hAnsi="Calibri" w:cstheme="minorHAnsi"/>
              <w:b/>
              <w:color w:val="0070C0"/>
              <w:szCs w:val="20"/>
              <w:lang w:val="af-ZA"/>
            </w:rPr>
            <w:id w:val="2120953320"/>
            <w:placeholder>
              <w:docPart w:val="37ABD3D9DB7844E49176C435D07E1E7F"/>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9CB80B2" w14:textId="35E03657"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251424255"/>
            <w:placeholder>
              <w:docPart w:val="1E82A0D8D29D4BEFAEB32FF2A42C2244"/>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1F150708" w14:textId="11B8F24B"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5A993F73"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64FCA65" w14:textId="2F3C2642"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29</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E14558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bist o no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4D226899"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بیست و نه</w:t>
            </w:r>
          </w:p>
        </w:tc>
        <w:sdt>
          <w:sdtPr>
            <w:rPr>
              <w:rFonts w:ascii="Calibri" w:hAnsi="Calibri" w:cstheme="minorHAnsi"/>
              <w:b/>
              <w:color w:val="0070C0"/>
              <w:szCs w:val="20"/>
              <w:lang w:val="af-ZA"/>
            </w:rPr>
            <w:id w:val="-745807628"/>
            <w:placeholder>
              <w:docPart w:val="362BE76287134D9A83441224724EE8D5"/>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C138AC7" w14:textId="304D9C44"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66960457"/>
            <w:placeholder>
              <w:docPart w:val="384D033AAF7041919D57F68428FC614F"/>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4BFBBEC" w14:textId="0EAC1CC1" w:rsidR="00B35CC0" w:rsidRPr="003518B1" w:rsidRDefault="00B35CC0" w:rsidP="00472B8A">
                <w:pPr>
                  <w:overflowPunct w:val="0"/>
                  <w:autoSpaceDE w:val="0"/>
                  <w:autoSpaceDN w:val="0"/>
                  <w:adjustRightInd w:val="0"/>
                  <w:jc w:val="left"/>
                  <w:textAlignment w:val="baseline"/>
                  <w:rPr>
                    <w:rFonts w:ascii="Calibri" w:hAnsi="Calibri" w:cs="Calibri"/>
                    <w:sz w:val="20"/>
                    <w:szCs w:val="20"/>
                    <w:rtl/>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41676FE2"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423FC23" w14:textId="319489F2" w:rsidR="00B35CC0" w:rsidRPr="00054819" w:rsidRDefault="00251558"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3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38CB0FE"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i</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76ED7CA"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سي</w:t>
            </w:r>
          </w:p>
        </w:tc>
        <w:sdt>
          <w:sdtPr>
            <w:rPr>
              <w:rFonts w:ascii="Calibri" w:hAnsi="Calibri" w:cstheme="minorHAnsi"/>
              <w:b/>
              <w:color w:val="0070C0"/>
              <w:szCs w:val="20"/>
              <w:lang w:val="af-ZA"/>
            </w:rPr>
            <w:id w:val="472413532"/>
            <w:placeholder>
              <w:docPart w:val="A0269168997048AAA7B9E46435DEA8C3"/>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2594038" w14:textId="4B384DE8"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439063958"/>
            <w:placeholder>
              <w:docPart w:val="E0F98331C50746EAAEBA4A272B6DB40C"/>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5016409" w14:textId="2E3E6586"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7FAE1DE0"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83BF6EF" w14:textId="398E3222" w:rsidR="00B35CC0" w:rsidRPr="00AC4A60" w:rsidRDefault="005231E9"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4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F7D13C0"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čehel</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C6BA04A"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چهل</w:t>
            </w:r>
          </w:p>
        </w:tc>
        <w:sdt>
          <w:sdtPr>
            <w:rPr>
              <w:rFonts w:ascii="Calibri" w:hAnsi="Calibri" w:cstheme="minorHAnsi"/>
              <w:b/>
              <w:color w:val="0070C0"/>
              <w:szCs w:val="20"/>
              <w:lang w:val="af-ZA"/>
            </w:rPr>
            <w:id w:val="-460880068"/>
            <w:placeholder>
              <w:docPart w:val="7F7A913043094753BC0741BF1BD9850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37F11452" w14:textId="3935259E"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32212768"/>
            <w:placeholder>
              <w:docPart w:val="8C09F5DAA51A49ED9DFD7735A8129A43"/>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36A554AC" w14:textId="2A2A0B89"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4B7E7711"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5BD20F2" w14:textId="1F262662" w:rsidR="00B35CC0" w:rsidRPr="00AC4A60" w:rsidRDefault="005231E9"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5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3A5C672"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panǰāh</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19BAD7C9"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پنجاه</w:t>
            </w:r>
          </w:p>
        </w:tc>
        <w:sdt>
          <w:sdtPr>
            <w:rPr>
              <w:rFonts w:ascii="Calibri" w:hAnsi="Calibri" w:cstheme="minorHAnsi"/>
              <w:b/>
              <w:color w:val="0070C0"/>
              <w:szCs w:val="20"/>
              <w:lang w:val="af-ZA"/>
            </w:rPr>
            <w:id w:val="-579758734"/>
            <w:placeholder>
              <w:docPart w:val="70EE483EABBF4089BB89446805ADD7E5"/>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FF501BA" w14:textId="42DBC734"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67421335"/>
            <w:placeholder>
              <w:docPart w:val="E4DC2672F2B0401CA81A2E99F56FC25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5500FE3" w14:textId="2FF53DEF"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398A6B5"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DAAADD4" w14:textId="159B43E3" w:rsidR="00B35CC0" w:rsidRPr="00AC4A60" w:rsidRDefault="005231E9"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6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7DB7203"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šas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28B1A852"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شصت</w:t>
            </w:r>
          </w:p>
        </w:tc>
        <w:sdt>
          <w:sdtPr>
            <w:rPr>
              <w:rFonts w:ascii="Calibri" w:hAnsi="Calibri" w:cstheme="minorHAnsi"/>
              <w:b/>
              <w:color w:val="0070C0"/>
              <w:szCs w:val="20"/>
              <w:lang w:val="af-ZA"/>
            </w:rPr>
            <w:id w:val="71090421"/>
            <w:placeholder>
              <w:docPart w:val="F7AC25B27D3A41E88405AAE5ACE4615A"/>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293135A" w14:textId="708EF01B" w:rsidR="00B35CC0" w:rsidRPr="005B42EF" w:rsidRDefault="00B35CC0" w:rsidP="00472B8A">
                <w:pPr>
                  <w:overflowPunct w:val="0"/>
                  <w:autoSpaceDE w:val="0"/>
                  <w:autoSpaceDN w:val="0"/>
                  <w:adjustRightInd w:val="0"/>
                  <w:ind w:hanging="60"/>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537921394"/>
            <w:placeholder>
              <w:docPart w:val="C7BDCC9152674BA8B25356DB8A513132"/>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1F5A3B10" w14:textId="2E9C24F6"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51214633"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2405C0C"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7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A182096"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aftā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AA6E771"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هفتاد</w:t>
            </w:r>
          </w:p>
        </w:tc>
        <w:sdt>
          <w:sdtPr>
            <w:rPr>
              <w:rFonts w:ascii="Calibri" w:hAnsi="Calibri" w:cstheme="minorHAnsi"/>
              <w:b/>
              <w:color w:val="0070C0"/>
              <w:szCs w:val="20"/>
              <w:lang w:val="af-ZA"/>
            </w:rPr>
            <w:id w:val="1556743237"/>
            <w:placeholder>
              <w:docPart w:val="A1618D3EA0554C15A6B7F0A4EC8C72D9"/>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009C8CB" w14:textId="04772231"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803148016"/>
            <w:placeholder>
              <w:docPart w:val="E592D16C2D9B43029E70B404127CC569"/>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268FF91" w14:textId="0AC6214C"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58A3D269"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048EFB48"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8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7C4AAA15"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aštā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76BD8EB"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هشتاد</w:t>
            </w:r>
          </w:p>
        </w:tc>
        <w:sdt>
          <w:sdtPr>
            <w:rPr>
              <w:rFonts w:ascii="Calibri" w:hAnsi="Calibri" w:cstheme="minorHAnsi"/>
              <w:b/>
              <w:color w:val="0070C0"/>
              <w:szCs w:val="20"/>
              <w:lang w:val="af-ZA"/>
            </w:rPr>
            <w:id w:val="907042282"/>
            <w:placeholder>
              <w:docPart w:val="EF113CEEE3B54859A05066D0A72A98FD"/>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5F6DA1C9" w14:textId="12776211"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04393654"/>
            <w:placeholder>
              <w:docPart w:val="A531866106924EF88A79EC0BAB21EFE9"/>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0BE483E0" w14:textId="721D067B"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2F0CE0DB"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FCBDC2A"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9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AC9FED0"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naʋ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62415D4F"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نود</w:t>
            </w:r>
          </w:p>
        </w:tc>
        <w:sdt>
          <w:sdtPr>
            <w:rPr>
              <w:rFonts w:ascii="Calibri" w:hAnsi="Calibri" w:cstheme="minorHAnsi"/>
              <w:b/>
              <w:color w:val="0070C0"/>
              <w:szCs w:val="20"/>
              <w:lang w:val="af-ZA"/>
            </w:rPr>
            <w:id w:val="-1381171846"/>
            <w:placeholder>
              <w:docPart w:val="B2934CCA674F410C82B63DC3EE84B14D"/>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00A58156" w14:textId="4E5BFB5D"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691212671"/>
            <w:placeholder>
              <w:docPart w:val="EA488037C0E24F2FAF45EB2C0E90D38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685F675A" w14:textId="5AB47C65" w:rsidR="00B35CC0" w:rsidRPr="003518B1" w:rsidRDefault="00B35CC0" w:rsidP="00472B8A">
                <w:pPr>
                  <w:tabs>
                    <w:tab w:val="left" w:pos="735"/>
                  </w:tabs>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683BB9E"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C1B0BDA"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1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4A258F3"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733B494D"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صد</w:t>
            </w:r>
          </w:p>
        </w:tc>
        <w:sdt>
          <w:sdtPr>
            <w:rPr>
              <w:rFonts w:ascii="Calibri" w:hAnsi="Calibri" w:cstheme="minorHAnsi"/>
              <w:b/>
              <w:color w:val="0070C0"/>
              <w:szCs w:val="20"/>
              <w:lang w:val="af-ZA"/>
            </w:rPr>
            <w:id w:val="1240220355"/>
            <w:placeholder>
              <w:docPart w:val="18401326E30348BDB0E2EB3858F8D5AD"/>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47805CF" w14:textId="3AADC79D"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79099817"/>
            <w:placeholder>
              <w:docPart w:val="25A4702D0D05499190DE1DB83491AA08"/>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4B83B356" w14:textId="427E86CF"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4C26CD8"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6C159EA"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2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2A344B7"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eʋist</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C901119"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دویست</w:t>
            </w:r>
          </w:p>
        </w:tc>
        <w:sdt>
          <w:sdtPr>
            <w:rPr>
              <w:rFonts w:ascii="Calibri" w:hAnsi="Calibri" w:cstheme="minorHAnsi"/>
              <w:b/>
              <w:color w:val="0070C0"/>
              <w:szCs w:val="20"/>
              <w:lang w:val="af-ZA"/>
            </w:rPr>
            <w:id w:val="-1264837089"/>
            <w:placeholder>
              <w:docPart w:val="C5348AC9323145BD85A4C97EBB31297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1DECC626" w14:textId="64CBA979"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371064182"/>
            <w:placeholder>
              <w:docPart w:val="2845BC9D737049909019D9544DD9082E"/>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1F7A6005" w14:textId="5A814EE0" w:rsidR="00B35CC0" w:rsidRPr="003518B1" w:rsidRDefault="00B35CC0" w:rsidP="00472B8A">
                <w:pPr>
                  <w:overflowPunct w:val="0"/>
                  <w:autoSpaceDE w:val="0"/>
                  <w:autoSpaceDN w:val="0"/>
                  <w:adjustRightInd w:val="0"/>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3150F3E"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1D669D2" w14:textId="5DE90FB4" w:rsidR="00B35CC0" w:rsidRPr="00AC4A60" w:rsidRDefault="00633BB4"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3</w:t>
            </w:r>
            <w:r w:rsidR="00B35CC0" w:rsidRPr="00AC4A60">
              <w:rPr>
                <w:rFonts w:asciiTheme="minorHAnsi" w:hAnsiTheme="minorHAnsi" w:cstheme="minorHAnsi"/>
                <w:sz w:val="20"/>
                <w:szCs w:val="20"/>
                <w:lang w:val="af-ZA"/>
              </w:rPr>
              <w:t>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9A65E7A"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sis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E834935"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سیصد</w:t>
            </w:r>
          </w:p>
        </w:tc>
        <w:sdt>
          <w:sdtPr>
            <w:rPr>
              <w:rFonts w:ascii="Calibri" w:hAnsi="Calibri" w:cstheme="minorHAnsi"/>
              <w:b/>
              <w:color w:val="0070C0"/>
              <w:szCs w:val="20"/>
              <w:lang w:val="af-ZA"/>
            </w:rPr>
            <w:id w:val="-1016770388"/>
            <w:placeholder>
              <w:docPart w:val="274873BF5FE348E7876A1B8CFBF98773"/>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4D9C5CC1" w14:textId="13B088AE"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2028241352"/>
            <w:placeholder>
              <w:docPart w:val="3287460087544C34AF8C0D971694622F"/>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029F448A" w14:textId="45DDC50C"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97B5DA1"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9F67E57" w14:textId="50CC6256" w:rsidR="00B35CC0" w:rsidRPr="00AC4A60" w:rsidRDefault="00633BB4"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4</w:t>
            </w:r>
            <w:r w:rsidR="00B35CC0" w:rsidRPr="00AC4A60">
              <w:rPr>
                <w:rFonts w:asciiTheme="minorHAnsi" w:hAnsiTheme="minorHAnsi" w:cstheme="minorHAnsi"/>
                <w:sz w:val="20"/>
                <w:szCs w:val="20"/>
                <w:lang w:val="af-ZA"/>
              </w:rPr>
              <w:t>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10599EA8"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čahār s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59285EB5"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lang w:val="af-ZA" w:bidi="fa-IR"/>
              </w:rPr>
            </w:pPr>
            <w:r w:rsidRPr="00AC4A60">
              <w:rPr>
                <w:rFonts w:asciiTheme="minorHAnsi" w:hAnsiTheme="minorHAnsi" w:cstheme="minorHAnsi"/>
                <w:color w:val="000000"/>
                <w:sz w:val="20"/>
                <w:szCs w:val="20"/>
                <w:rtl/>
                <w:lang w:val="af-ZA" w:bidi="fa-IR"/>
              </w:rPr>
              <w:t>چهار صد</w:t>
            </w:r>
          </w:p>
        </w:tc>
        <w:sdt>
          <w:sdtPr>
            <w:rPr>
              <w:rFonts w:ascii="Calibri" w:hAnsi="Calibri" w:cstheme="minorHAnsi"/>
              <w:b/>
              <w:color w:val="0070C0"/>
              <w:szCs w:val="20"/>
              <w:lang w:val="af-ZA"/>
            </w:rPr>
            <w:id w:val="-84387831"/>
            <w:placeholder>
              <w:docPart w:val="FDBE840550324531A8E36C092A99A6A2"/>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7CC6311F" w14:textId="582FF531"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570390548"/>
            <w:placeholder>
              <w:docPart w:val="457166E97D10405A94D4455878EC78AD"/>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5A577DA1" w14:textId="73727969"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3A0EEFB6"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3CC3E904" w14:textId="385611C9" w:rsidR="00B35CC0" w:rsidRPr="00AC4A60" w:rsidRDefault="00633BB4" w:rsidP="004736F8">
            <w:pPr>
              <w:overflowPunct w:val="0"/>
              <w:autoSpaceDE w:val="0"/>
              <w:autoSpaceDN w:val="0"/>
              <w:adjustRightInd w:val="0"/>
              <w:jc w:val="left"/>
              <w:textAlignment w:val="baseline"/>
              <w:rPr>
                <w:rFonts w:asciiTheme="minorHAnsi" w:hAnsiTheme="minorHAnsi" w:cstheme="minorHAnsi"/>
                <w:sz w:val="20"/>
                <w:szCs w:val="20"/>
                <w:lang w:val="af-ZA"/>
              </w:rPr>
            </w:pPr>
            <w:r>
              <w:rPr>
                <w:rFonts w:asciiTheme="minorHAnsi" w:hAnsiTheme="minorHAnsi" w:cstheme="minorHAnsi"/>
                <w:sz w:val="20"/>
                <w:szCs w:val="20"/>
                <w:lang w:val="af-ZA"/>
              </w:rPr>
              <w:t>5</w:t>
            </w:r>
            <w:r w:rsidR="00B35CC0" w:rsidRPr="00AC4A60">
              <w:rPr>
                <w:rFonts w:asciiTheme="minorHAnsi" w:hAnsiTheme="minorHAnsi" w:cstheme="minorHAnsi"/>
                <w:sz w:val="20"/>
                <w:szCs w:val="20"/>
                <w:lang w:val="af-ZA"/>
              </w:rPr>
              <w:t>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2CF1E23"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pānsad</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1EC3FCD5"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پانصد</w:t>
            </w:r>
          </w:p>
        </w:tc>
        <w:sdt>
          <w:sdtPr>
            <w:rPr>
              <w:rFonts w:ascii="Calibri" w:hAnsi="Calibri" w:cstheme="minorHAnsi"/>
              <w:b/>
              <w:color w:val="0070C0"/>
              <w:szCs w:val="20"/>
              <w:lang w:val="af-ZA"/>
            </w:rPr>
            <w:id w:val="782150217"/>
            <w:placeholder>
              <w:docPart w:val="5E4B1AC2661642D69D0BE72B8F15DE2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5FC7423B" w14:textId="04AB1377"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751342417"/>
            <w:placeholder>
              <w:docPart w:val="EBA823CE7CB44668B29B02B33F36DBE3"/>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7A44BCE1" w14:textId="3DE40460"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1B36D3FC"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6A0EE937"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10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5915C37D"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hezār</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32F96A74"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هزار</w:t>
            </w:r>
          </w:p>
        </w:tc>
        <w:sdt>
          <w:sdtPr>
            <w:rPr>
              <w:rFonts w:ascii="Calibri" w:hAnsi="Calibri" w:cstheme="minorHAnsi"/>
              <w:b/>
              <w:color w:val="0070C0"/>
              <w:szCs w:val="20"/>
              <w:lang w:val="af-ZA"/>
            </w:rPr>
            <w:id w:val="964857223"/>
            <w:placeholder>
              <w:docPart w:val="6DAB9762CCB54E049A7AA64448BE315E"/>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2575A807" w14:textId="7156C8DF"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12103677"/>
            <w:placeholder>
              <w:docPart w:val="7BAC7D65DD574AF5A737E8F9402BD10A"/>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2DBBDDC0" w14:textId="470C33DB"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r w:rsidR="00B35CC0" w:rsidRPr="00AC4A60" w14:paraId="64530FFA" w14:textId="77777777" w:rsidTr="0043460C">
        <w:trPr>
          <w:trHeight w:val="340"/>
          <w:jc w:val="center"/>
        </w:trPr>
        <w:tc>
          <w:tcPr>
            <w:tcW w:w="100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216F3E18" w14:textId="77777777" w:rsidR="00B35CC0" w:rsidRPr="00AC4A60" w:rsidRDefault="00B35CC0" w:rsidP="004736F8">
            <w:pPr>
              <w:overflowPunct w:val="0"/>
              <w:autoSpaceDE w:val="0"/>
              <w:autoSpaceDN w:val="0"/>
              <w:adjustRightInd w:val="0"/>
              <w:jc w:val="left"/>
              <w:textAlignment w:val="baseline"/>
              <w:rPr>
                <w:rFonts w:asciiTheme="minorHAnsi" w:hAnsiTheme="minorHAnsi" w:cstheme="minorHAnsi"/>
                <w:sz w:val="20"/>
                <w:szCs w:val="20"/>
                <w:lang w:val="af-ZA"/>
              </w:rPr>
            </w:pPr>
            <w:r w:rsidRPr="00AC4A60">
              <w:rPr>
                <w:rFonts w:asciiTheme="minorHAnsi" w:hAnsiTheme="minorHAnsi" w:cstheme="minorHAnsi"/>
                <w:sz w:val="20"/>
                <w:szCs w:val="20"/>
                <w:lang w:val="af-ZA"/>
              </w:rPr>
              <w:t>2000</w:t>
            </w:r>
          </w:p>
        </w:tc>
        <w:tc>
          <w:tcPr>
            <w:tcW w:w="1134" w:type="dxa"/>
            <w:tcBorders>
              <w:top w:val="single" w:sz="6" w:space="0" w:color="auto"/>
              <w:left w:val="single" w:sz="6" w:space="0" w:color="auto"/>
              <w:bottom w:val="single" w:sz="6" w:space="0" w:color="auto"/>
              <w:right w:val="single" w:sz="6" w:space="0" w:color="auto"/>
            </w:tcBorders>
            <w:tcMar>
              <w:top w:w="0" w:type="dxa"/>
              <w:left w:w="85" w:type="dxa"/>
              <w:bottom w:w="0" w:type="dxa"/>
            </w:tcMar>
          </w:tcPr>
          <w:p w14:paraId="43ADE680" w14:textId="77777777" w:rsidR="00B35CC0" w:rsidRPr="00AC4A60" w:rsidRDefault="00B35CC0" w:rsidP="004736F8">
            <w:pPr>
              <w:overflowPunct w:val="0"/>
              <w:autoSpaceDE w:val="0"/>
              <w:autoSpaceDN w:val="0"/>
              <w:adjustRightInd w:val="0"/>
              <w:jc w:val="left"/>
              <w:textAlignment w:val="baseline"/>
              <w:rPr>
                <w:rFonts w:asciiTheme="minorHAnsi" w:eastAsia="Arial Unicode MS" w:hAnsiTheme="minorHAnsi" w:cstheme="minorHAnsi"/>
                <w:i/>
                <w:iCs/>
                <w:sz w:val="20"/>
                <w:szCs w:val="20"/>
                <w:lang w:val="af-ZA"/>
              </w:rPr>
            </w:pPr>
            <w:r w:rsidRPr="00AC4A60">
              <w:rPr>
                <w:rFonts w:asciiTheme="minorHAnsi" w:eastAsia="Arial Unicode MS" w:hAnsiTheme="minorHAnsi" w:cstheme="minorHAnsi"/>
                <w:i/>
                <w:iCs/>
                <w:sz w:val="20"/>
                <w:szCs w:val="20"/>
                <w:lang w:val="af-ZA"/>
              </w:rPr>
              <w:t>do hezār</w:t>
            </w:r>
          </w:p>
        </w:tc>
        <w:tc>
          <w:tcPr>
            <w:tcW w:w="1134" w:type="dxa"/>
            <w:tcBorders>
              <w:top w:val="single" w:sz="6" w:space="0" w:color="auto"/>
              <w:left w:val="single" w:sz="6" w:space="0" w:color="auto"/>
              <w:bottom w:val="single" w:sz="6" w:space="0" w:color="auto"/>
              <w:right w:val="single" w:sz="6" w:space="0" w:color="auto"/>
            </w:tcBorders>
            <w:tcMar>
              <w:left w:w="85" w:type="dxa"/>
            </w:tcMar>
          </w:tcPr>
          <w:p w14:paraId="017096CB" w14:textId="77777777" w:rsidR="00B35CC0" w:rsidRPr="00AC4A60" w:rsidRDefault="00B35CC0" w:rsidP="004736F8">
            <w:pPr>
              <w:overflowPunct w:val="0"/>
              <w:autoSpaceDE w:val="0"/>
              <w:autoSpaceDN w:val="0"/>
              <w:bidi/>
              <w:adjustRightInd w:val="0"/>
              <w:jc w:val="left"/>
              <w:textAlignment w:val="baseline"/>
              <w:rPr>
                <w:rFonts w:asciiTheme="minorHAnsi" w:hAnsiTheme="minorHAnsi" w:cstheme="minorHAnsi"/>
                <w:color w:val="000000"/>
                <w:sz w:val="20"/>
                <w:szCs w:val="20"/>
                <w:rtl/>
                <w:lang w:val="af-ZA" w:bidi="fa-IR"/>
              </w:rPr>
            </w:pPr>
            <w:r w:rsidRPr="00AC4A60">
              <w:rPr>
                <w:rFonts w:asciiTheme="minorHAnsi" w:hAnsiTheme="minorHAnsi" w:cstheme="minorHAnsi"/>
                <w:color w:val="000000"/>
                <w:sz w:val="20"/>
                <w:szCs w:val="20"/>
                <w:rtl/>
                <w:lang w:val="af-ZA" w:bidi="fa-IR"/>
              </w:rPr>
              <w:t>دو هزار</w:t>
            </w:r>
          </w:p>
        </w:tc>
        <w:sdt>
          <w:sdtPr>
            <w:rPr>
              <w:rFonts w:ascii="Calibri" w:hAnsi="Calibri" w:cstheme="minorHAnsi"/>
              <w:b/>
              <w:color w:val="0070C0"/>
              <w:szCs w:val="20"/>
              <w:lang w:val="af-ZA"/>
            </w:rPr>
            <w:id w:val="714853154"/>
            <w:placeholder>
              <w:docPart w:val="23638A2CA37E439EAAE3CD1A89F82B20"/>
            </w:placeholder>
            <w:showingPlcHdr/>
          </w:sdtPr>
          <w:sdtEndPr/>
          <w:sdtContent>
            <w:tc>
              <w:tcPr>
                <w:tcW w:w="3260" w:type="dxa"/>
                <w:tcBorders>
                  <w:top w:val="single" w:sz="6" w:space="0" w:color="auto"/>
                  <w:left w:val="single" w:sz="6" w:space="0" w:color="auto"/>
                  <w:bottom w:val="single" w:sz="6" w:space="0" w:color="auto"/>
                  <w:right w:val="single" w:sz="6" w:space="0" w:color="auto"/>
                </w:tcBorders>
                <w:tcMar>
                  <w:left w:w="85" w:type="dxa"/>
                </w:tcMar>
              </w:tcPr>
              <w:p w14:paraId="57559880" w14:textId="174694C8" w:rsidR="00B35CC0" w:rsidRPr="005B42EF" w:rsidRDefault="00B35CC0" w:rsidP="00B800C2">
                <w:pPr>
                  <w:overflowPunct w:val="0"/>
                  <w:autoSpaceDE w:val="0"/>
                  <w:autoSpaceDN w:val="0"/>
                  <w:adjustRightInd w:val="0"/>
                  <w:ind w:left="62" w:hanging="62"/>
                  <w:jc w:val="left"/>
                  <w:textAlignment w:val="baseline"/>
                  <w:rPr>
                    <w:rFonts w:asciiTheme="minorHAnsi" w:eastAsia="Arial Unicode MS" w:hAnsiTheme="minorHAnsi" w:cstheme="minorHAnsi"/>
                    <w:sz w:val="20"/>
                    <w:szCs w:val="20"/>
                    <w:lang w:val="af-ZA"/>
                  </w:rPr>
                </w:pPr>
                <w:r w:rsidRPr="005B42EF">
                  <w:rPr>
                    <w:rStyle w:val="PlaceholderText"/>
                    <w:rFonts w:ascii="Calibri" w:hAnsi="Calibri" w:cstheme="minorHAnsi"/>
                    <w:color w:val="EFE8F5"/>
                    <w:shd w:val="clear" w:color="auto" w:fill="EFE8F5"/>
                    <w:lang w:val="af-ZA"/>
                  </w:rPr>
                  <w:t>Click here to enter text.</w:t>
                </w:r>
              </w:p>
            </w:tc>
          </w:sdtContent>
        </w:sdt>
        <w:sdt>
          <w:sdtPr>
            <w:rPr>
              <w:rFonts w:ascii="Calibri" w:hAnsi="Calibri" w:cs="Calibri"/>
              <w:sz w:val="20"/>
              <w:szCs w:val="20"/>
            </w:rPr>
            <w:id w:val="-1971814440"/>
            <w:placeholder>
              <w:docPart w:val="C6C58AFB28C44DBAB12B02E13B529FCE"/>
            </w:placeholder>
            <w:showingPlcHdr/>
          </w:sdtPr>
          <w:sdtEndPr/>
          <w:sdtContent>
            <w:tc>
              <w:tcPr>
                <w:tcW w:w="2684" w:type="dxa"/>
                <w:tcBorders>
                  <w:top w:val="single" w:sz="6" w:space="0" w:color="auto"/>
                  <w:left w:val="single" w:sz="6" w:space="0" w:color="auto"/>
                  <w:bottom w:val="single" w:sz="6" w:space="0" w:color="auto"/>
                  <w:right w:val="single" w:sz="6" w:space="0" w:color="auto"/>
                </w:tcBorders>
                <w:tcMar>
                  <w:left w:w="85" w:type="dxa"/>
                </w:tcMar>
              </w:tcPr>
              <w:p w14:paraId="09C84D88" w14:textId="774606D2" w:rsidR="00B35CC0" w:rsidRPr="003518B1" w:rsidRDefault="00B35CC0" w:rsidP="00472B8A">
                <w:pPr>
                  <w:overflowPunct w:val="0"/>
                  <w:autoSpaceDE w:val="0"/>
                  <w:autoSpaceDN w:val="0"/>
                  <w:adjustRightInd w:val="0"/>
                  <w:ind w:hanging="62"/>
                  <w:jc w:val="left"/>
                  <w:textAlignment w:val="baseline"/>
                  <w:rPr>
                    <w:rFonts w:ascii="Calibri" w:hAnsi="Calibri" w:cs="Calibri"/>
                    <w:sz w:val="20"/>
                    <w:szCs w:val="20"/>
                    <w:lang w:val="af-ZA"/>
                  </w:rPr>
                </w:pPr>
                <w:r w:rsidRPr="001A69C0">
                  <w:rPr>
                    <w:rStyle w:val="PlaceholderText"/>
                    <w:rFonts w:ascii="Calibri" w:hAnsi="Calibri" w:cstheme="minorHAnsi"/>
                    <w:color w:val="EFE8F5"/>
                    <w:shd w:val="clear" w:color="auto" w:fill="EFE8F5"/>
                  </w:rPr>
                  <w:t>Click here to enter text.</w:t>
                </w:r>
              </w:p>
            </w:tc>
          </w:sdtContent>
        </w:sdt>
      </w:tr>
    </w:tbl>
    <w:p w14:paraId="134F4FCE" w14:textId="77777777" w:rsidR="00DF0ADE" w:rsidRDefault="00DF0ADE" w:rsidP="00DF0ADE">
      <w:pPr>
        <w:jc w:val="left"/>
        <w:rPr>
          <w:rFonts w:ascii="Calibri" w:hAnsi="Calibri"/>
          <w:bCs/>
        </w:rPr>
      </w:pPr>
    </w:p>
    <w:p w14:paraId="498ECB71" w14:textId="7036D4AD" w:rsidR="001A5F7D" w:rsidRPr="00DF3176" w:rsidRDefault="001A5F7D" w:rsidP="00B96200">
      <w:pPr>
        <w:pStyle w:val="Heading2"/>
        <w:ind w:right="-102"/>
      </w:pPr>
      <w:r>
        <w:t>Oral texts</w:t>
      </w:r>
    </w:p>
    <w:p w14:paraId="293C8B25" w14:textId="6593E60F" w:rsidR="00881022" w:rsidRDefault="00CD36CD" w:rsidP="001A5F7D">
      <w:pPr>
        <w:jc w:val="left"/>
        <w:rPr>
          <w:rFonts w:ascii="Calibri" w:hAnsi="Calibri"/>
          <w:bCs/>
        </w:rPr>
      </w:pPr>
      <w:r>
        <w:rPr>
          <w:rFonts w:ascii="Calibri" w:hAnsi="Calibri"/>
          <w:bCs/>
        </w:rPr>
        <w:t xml:space="preserve">As part of the ALI Questionnaire procedure in each fieldwork </w:t>
      </w:r>
      <w:r w:rsidR="00881022">
        <w:rPr>
          <w:rFonts w:ascii="Calibri" w:hAnsi="Calibri"/>
          <w:bCs/>
        </w:rPr>
        <w:t xml:space="preserve">location, collect oral texts </w:t>
      </w:r>
      <w:r w:rsidR="00A62724">
        <w:rPr>
          <w:rFonts w:ascii="Calibri" w:hAnsi="Calibri"/>
          <w:bCs/>
        </w:rPr>
        <w:t>according to the instructions</w:t>
      </w:r>
      <w:r w:rsidR="00881022">
        <w:rPr>
          <w:rFonts w:ascii="Calibri" w:hAnsi="Calibri"/>
          <w:bCs/>
        </w:rPr>
        <w:t xml:space="preserve"> at the end of the ALI Questionnaire document</w:t>
      </w:r>
      <w:r w:rsidR="009A6F77">
        <w:rPr>
          <w:rFonts w:ascii="Calibri" w:hAnsi="Calibri"/>
          <w:bCs/>
        </w:rPr>
        <w:t xml:space="preserve">, </w:t>
      </w:r>
      <w:r w:rsidR="00254039">
        <w:rPr>
          <w:rFonts w:ascii="Calibri" w:hAnsi="Calibri"/>
          <w:bCs/>
        </w:rPr>
        <w:t>as well as</w:t>
      </w:r>
      <w:r w:rsidR="002F087B">
        <w:rPr>
          <w:rFonts w:ascii="Calibri" w:hAnsi="Calibri"/>
          <w:bCs/>
        </w:rPr>
        <w:t xml:space="preserve"> the</w:t>
      </w:r>
      <w:r w:rsidR="00254039">
        <w:rPr>
          <w:rFonts w:ascii="Calibri" w:hAnsi="Calibri"/>
          <w:bCs/>
        </w:rPr>
        <w:t xml:space="preserve"> </w:t>
      </w:r>
      <w:r w:rsidR="00EE3706">
        <w:rPr>
          <w:rFonts w:ascii="Calibri" w:hAnsi="Calibri"/>
          <w:bCs/>
        </w:rPr>
        <w:t>“</w:t>
      </w:r>
      <w:r w:rsidR="00EE3706" w:rsidRPr="00EE3706">
        <w:rPr>
          <w:rFonts w:ascii="Calibri" w:hAnsi="Calibri"/>
          <w:bCs/>
        </w:rPr>
        <w:t>ALI Video Recording Instructions</w:t>
      </w:r>
      <w:r w:rsidR="00EE3706">
        <w:rPr>
          <w:rFonts w:ascii="Calibri" w:hAnsi="Calibri"/>
          <w:bCs/>
        </w:rPr>
        <w:t>”</w:t>
      </w:r>
      <w:r w:rsidR="002F087B">
        <w:rPr>
          <w:rFonts w:ascii="Calibri" w:hAnsi="Calibri"/>
          <w:bCs/>
        </w:rPr>
        <w:t xml:space="preserve"> documents</w:t>
      </w:r>
      <w:r w:rsidR="00881022">
        <w:rPr>
          <w:rFonts w:ascii="Calibri" w:hAnsi="Calibri"/>
          <w:bCs/>
        </w:rPr>
        <w:t>.</w:t>
      </w:r>
    </w:p>
    <w:p w14:paraId="70E7329D" w14:textId="77777777" w:rsidR="00881022" w:rsidRDefault="00881022" w:rsidP="001A5F7D">
      <w:pPr>
        <w:jc w:val="left"/>
        <w:rPr>
          <w:rFonts w:ascii="Calibri" w:hAnsi="Calibri"/>
          <w:bCs/>
        </w:rPr>
      </w:pPr>
    </w:p>
    <w:p w14:paraId="5E590A7C" w14:textId="2DC828D8" w:rsidR="008A2BDE" w:rsidRPr="0093008E" w:rsidRDefault="001A5F7D" w:rsidP="0093008E">
      <w:pPr>
        <w:jc w:val="left"/>
        <w:rPr>
          <w:rFonts w:ascii="Calibri" w:hAnsi="Calibri" w:cs="Helvetica"/>
          <w:b/>
          <w:sz w:val="26"/>
          <w:szCs w:val="26"/>
          <w:lang w:eastAsia="en-CA"/>
        </w:rPr>
      </w:pPr>
      <w:r>
        <w:rPr>
          <w:rFonts w:ascii="Calibri" w:hAnsi="Calibri"/>
          <w:bCs/>
        </w:rPr>
        <w:t xml:space="preserve">Metadata for </w:t>
      </w:r>
      <w:r w:rsidR="00A62724">
        <w:rPr>
          <w:rFonts w:ascii="Calibri" w:hAnsi="Calibri"/>
          <w:bCs/>
        </w:rPr>
        <w:t xml:space="preserve">these </w:t>
      </w:r>
      <w:r>
        <w:rPr>
          <w:rFonts w:ascii="Calibri" w:hAnsi="Calibri"/>
          <w:bCs/>
        </w:rPr>
        <w:t>oral texts</w:t>
      </w:r>
      <w:r w:rsidRPr="001A5F7D">
        <w:rPr>
          <w:rFonts w:ascii="Calibri" w:hAnsi="Calibri"/>
          <w:bCs/>
        </w:rPr>
        <w:t xml:space="preserve"> </w:t>
      </w:r>
      <w:r w:rsidR="00A62724">
        <w:rPr>
          <w:rFonts w:ascii="Calibri" w:hAnsi="Calibri"/>
          <w:bCs/>
        </w:rPr>
        <w:t>s</w:t>
      </w:r>
      <w:r w:rsidR="002F087B">
        <w:rPr>
          <w:rFonts w:ascii="Calibri" w:hAnsi="Calibri"/>
          <w:bCs/>
        </w:rPr>
        <w:t xml:space="preserve">hould be entered into </w:t>
      </w:r>
      <w:r w:rsidR="00EC4DFA">
        <w:rPr>
          <w:rFonts w:ascii="Calibri" w:hAnsi="Calibri"/>
          <w:bCs/>
        </w:rPr>
        <w:t>the “ALI Text EN Fillable” template document.</w:t>
      </w:r>
    </w:p>
    <w:sectPr w:rsidR="008A2BDE" w:rsidRPr="0093008E" w:rsidSect="00374B5B">
      <w:type w:val="continuous"/>
      <w:pgSz w:w="11906" w:h="16838" w:code="9"/>
      <w:pgMar w:top="1440" w:right="1800" w:bottom="1440" w:left="156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1AFA7" w14:textId="77777777" w:rsidR="00815F6C" w:rsidRDefault="00815F6C">
      <w:r>
        <w:separator/>
      </w:r>
    </w:p>
  </w:endnote>
  <w:endnote w:type="continuationSeparator" w:id="0">
    <w:p w14:paraId="0CAECC67" w14:textId="77777777" w:rsidR="00815F6C" w:rsidRDefault="00815F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ulos SIL">
    <w:panose1 w:val="02000500070000020004"/>
    <w:charset w:val="00"/>
    <w:family w:val="auto"/>
    <w:pitch w:val="variable"/>
    <w:sig w:usb0="A00003FF" w:usb1="5200E1FF" w:usb2="0A000029"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orndale">
    <w:altName w:val="Times New Roman"/>
    <w:panose1 w:val="00000000000000000000"/>
    <w:charset w:val="00"/>
    <w:family w:val="roman"/>
    <w:notTrueType/>
    <w:pitch w:val="variable"/>
    <w:sig w:usb0="00000003" w:usb1="00000000" w:usb2="00000000" w:usb3="00000000" w:csb0="00000001" w:csb1="00000000"/>
  </w:font>
  <w:font w:name="Andale Sans UI">
    <w:altName w:val="Calibri"/>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3742" w14:textId="77777777" w:rsidR="006C353F" w:rsidRDefault="006C353F" w:rsidP="004552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22F3743" w14:textId="77777777" w:rsidR="006C353F" w:rsidRDefault="006C35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F3744" w14:textId="7A77596F" w:rsidR="006C353F" w:rsidRPr="004D23DA" w:rsidRDefault="006C353F" w:rsidP="0045522A">
    <w:pPr>
      <w:pStyle w:val="Footer"/>
      <w:framePr w:wrap="around" w:vAnchor="text" w:hAnchor="margin" w:xAlign="center" w:y="1"/>
      <w:rPr>
        <w:rStyle w:val="PageNumber"/>
        <w:rFonts w:ascii="Calibri" w:hAnsi="Calibri"/>
      </w:rPr>
    </w:pPr>
    <w:r w:rsidRPr="004D23DA">
      <w:rPr>
        <w:rStyle w:val="PageNumber"/>
        <w:rFonts w:ascii="Calibri" w:hAnsi="Calibri"/>
      </w:rPr>
      <w:fldChar w:fldCharType="begin"/>
    </w:r>
    <w:r w:rsidRPr="004D23DA">
      <w:rPr>
        <w:rStyle w:val="PageNumber"/>
        <w:rFonts w:ascii="Calibri" w:hAnsi="Calibri"/>
      </w:rPr>
      <w:instrText xml:space="preserve">PAGE  </w:instrText>
    </w:r>
    <w:r w:rsidRPr="004D23DA">
      <w:rPr>
        <w:rStyle w:val="PageNumber"/>
        <w:rFonts w:ascii="Calibri" w:hAnsi="Calibri"/>
      </w:rPr>
      <w:fldChar w:fldCharType="separate"/>
    </w:r>
    <w:r w:rsidR="00666D5B">
      <w:rPr>
        <w:rStyle w:val="PageNumber"/>
        <w:rFonts w:ascii="Calibri" w:hAnsi="Calibri"/>
        <w:noProof/>
      </w:rPr>
      <w:t>36</w:t>
    </w:r>
    <w:r w:rsidRPr="004D23DA">
      <w:rPr>
        <w:rStyle w:val="PageNumber"/>
        <w:rFonts w:ascii="Calibri" w:hAnsi="Calibri"/>
      </w:rPr>
      <w:fldChar w:fldCharType="end"/>
    </w:r>
  </w:p>
  <w:p w14:paraId="522F3745" w14:textId="77777777" w:rsidR="006C353F" w:rsidRDefault="006C3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44A13" w14:textId="77777777" w:rsidR="00815F6C" w:rsidRDefault="00815F6C">
      <w:r>
        <w:separator/>
      </w:r>
    </w:p>
  </w:footnote>
  <w:footnote w:type="continuationSeparator" w:id="0">
    <w:p w14:paraId="65CF976F" w14:textId="77777777" w:rsidR="00815F6C" w:rsidRDefault="00815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1DD03" w14:textId="77777777" w:rsidR="006C353F" w:rsidRDefault="006C35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3"/>
    <w:lvl w:ilvl="0">
      <w:start w:val="1"/>
      <w:numFmt w:val="bullet"/>
      <w:lvlText w:val=""/>
      <w:lvlJc w:val="left"/>
      <w:pPr>
        <w:tabs>
          <w:tab w:val="num" w:pos="1070"/>
        </w:tabs>
        <w:ind w:left="1070" w:hanging="360"/>
      </w:pPr>
      <w:rPr>
        <w:rFonts w:ascii="Wingdings" w:hAnsi="Wingdings" w:cs="StarSymbol"/>
        <w:sz w:val="18"/>
        <w:szCs w:val="18"/>
      </w:rPr>
    </w:lvl>
    <w:lvl w:ilvl="1">
      <w:start w:val="1"/>
      <w:numFmt w:val="bullet"/>
      <w:lvlText w:val=""/>
      <w:lvlJc w:val="left"/>
      <w:pPr>
        <w:tabs>
          <w:tab w:val="num" w:pos="1430"/>
        </w:tabs>
        <w:ind w:left="1430" w:hanging="360"/>
      </w:pPr>
      <w:rPr>
        <w:rFonts w:ascii="Wingdings 2" w:hAnsi="Wingdings 2" w:cs="StarSymbol"/>
        <w:sz w:val="18"/>
        <w:szCs w:val="18"/>
      </w:rPr>
    </w:lvl>
    <w:lvl w:ilvl="2">
      <w:start w:val="1"/>
      <w:numFmt w:val="bullet"/>
      <w:lvlText w:val="■"/>
      <w:lvlJc w:val="left"/>
      <w:pPr>
        <w:tabs>
          <w:tab w:val="num" w:pos="1790"/>
        </w:tabs>
        <w:ind w:left="1790" w:hanging="360"/>
      </w:pPr>
      <w:rPr>
        <w:rFonts w:ascii="StarSymbol" w:hAnsi="StarSymbol" w:cs="StarSymbol"/>
        <w:sz w:val="18"/>
        <w:szCs w:val="18"/>
      </w:rPr>
    </w:lvl>
    <w:lvl w:ilvl="3">
      <w:start w:val="1"/>
      <w:numFmt w:val="bullet"/>
      <w:lvlText w:val=""/>
      <w:lvlJc w:val="left"/>
      <w:pPr>
        <w:tabs>
          <w:tab w:val="num" w:pos="2150"/>
        </w:tabs>
        <w:ind w:left="2150" w:hanging="360"/>
      </w:pPr>
      <w:rPr>
        <w:rFonts w:ascii="Wingdings" w:hAnsi="Wingdings" w:cs="StarSymbol"/>
        <w:sz w:val="18"/>
        <w:szCs w:val="18"/>
      </w:rPr>
    </w:lvl>
    <w:lvl w:ilvl="4">
      <w:start w:val="1"/>
      <w:numFmt w:val="bullet"/>
      <w:lvlText w:val=""/>
      <w:lvlJc w:val="left"/>
      <w:pPr>
        <w:tabs>
          <w:tab w:val="num" w:pos="2510"/>
        </w:tabs>
        <w:ind w:left="2510" w:hanging="360"/>
      </w:pPr>
      <w:rPr>
        <w:rFonts w:ascii="Wingdings 2" w:hAnsi="Wingdings 2" w:cs="StarSymbol"/>
        <w:sz w:val="18"/>
        <w:szCs w:val="18"/>
      </w:rPr>
    </w:lvl>
    <w:lvl w:ilvl="5">
      <w:start w:val="1"/>
      <w:numFmt w:val="bullet"/>
      <w:lvlText w:val="■"/>
      <w:lvlJc w:val="left"/>
      <w:pPr>
        <w:tabs>
          <w:tab w:val="num" w:pos="2870"/>
        </w:tabs>
        <w:ind w:left="2870" w:hanging="360"/>
      </w:pPr>
      <w:rPr>
        <w:rFonts w:ascii="StarSymbol" w:hAnsi="StarSymbol" w:cs="StarSymbol"/>
        <w:sz w:val="18"/>
        <w:szCs w:val="18"/>
      </w:rPr>
    </w:lvl>
    <w:lvl w:ilvl="6">
      <w:start w:val="1"/>
      <w:numFmt w:val="bullet"/>
      <w:lvlText w:val=""/>
      <w:lvlJc w:val="left"/>
      <w:pPr>
        <w:tabs>
          <w:tab w:val="num" w:pos="3230"/>
        </w:tabs>
        <w:ind w:left="3230" w:hanging="360"/>
      </w:pPr>
      <w:rPr>
        <w:rFonts w:ascii="Wingdings" w:hAnsi="Wingdings" w:cs="StarSymbol"/>
        <w:sz w:val="18"/>
        <w:szCs w:val="18"/>
      </w:rPr>
    </w:lvl>
    <w:lvl w:ilvl="7">
      <w:start w:val="1"/>
      <w:numFmt w:val="bullet"/>
      <w:lvlText w:val=""/>
      <w:lvlJc w:val="left"/>
      <w:pPr>
        <w:tabs>
          <w:tab w:val="num" w:pos="3590"/>
        </w:tabs>
        <w:ind w:left="3590" w:hanging="360"/>
      </w:pPr>
      <w:rPr>
        <w:rFonts w:ascii="Wingdings 2" w:hAnsi="Wingdings 2" w:cs="StarSymbol"/>
        <w:sz w:val="18"/>
        <w:szCs w:val="18"/>
      </w:rPr>
    </w:lvl>
    <w:lvl w:ilvl="8">
      <w:start w:val="1"/>
      <w:numFmt w:val="bullet"/>
      <w:lvlText w:val="■"/>
      <w:lvlJc w:val="left"/>
      <w:pPr>
        <w:tabs>
          <w:tab w:val="num" w:pos="3950"/>
        </w:tabs>
        <w:ind w:left="3950" w:hanging="360"/>
      </w:pPr>
      <w:rPr>
        <w:rFonts w:ascii="StarSymbol" w:hAnsi="StarSymbol" w:cs="StarSymbol"/>
        <w:sz w:val="18"/>
        <w:szCs w:val="18"/>
      </w:rPr>
    </w:lvl>
  </w:abstractNum>
  <w:abstractNum w:abstractNumId="1" w15:restartNumberingAfterBreak="0">
    <w:nsid w:val="153E2DB2"/>
    <w:multiLevelType w:val="hybridMultilevel"/>
    <w:tmpl w:val="2DFC778E"/>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626326A"/>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78E34FC"/>
    <w:multiLevelType w:val="hybridMultilevel"/>
    <w:tmpl w:val="C4AECF88"/>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C724D8F"/>
    <w:multiLevelType w:val="multilevel"/>
    <w:tmpl w:val="38A0A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9612F1"/>
    <w:multiLevelType w:val="hybridMultilevel"/>
    <w:tmpl w:val="9F52AC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E744732"/>
    <w:multiLevelType w:val="hybridMultilevel"/>
    <w:tmpl w:val="E5B881DC"/>
    <w:lvl w:ilvl="0" w:tplc="6A5A96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F7F35"/>
    <w:multiLevelType w:val="multilevel"/>
    <w:tmpl w:val="4F782E86"/>
    <w:lvl w:ilvl="0">
      <w:start w:val="1"/>
      <w:numFmt w:val="decimal"/>
      <w:pStyle w:val="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FCC6588"/>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70A3D5C"/>
    <w:multiLevelType w:val="hybridMultilevel"/>
    <w:tmpl w:val="DA8608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7DB173E"/>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2C95B3F"/>
    <w:multiLevelType w:val="hybridMultilevel"/>
    <w:tmpl w:val="019401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89E1A07"/>
    <w:multiLevelType w:val="hybridMultilevel"/>
    <w:tmpl w:val="E64ECC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EA12DB7"/>
    <w:multiLevelType w:val="hybridMultilevel"/>
    <w:tmpl w:val="E1A03BF2"/>
    <w:lvl w:ilvl="0" w:tplc="80B4F6B2">
      <w:start w:val="1"/>
      <w:numFmt w:val="bullet"/>
      <w:lvlText w:val=""/>
      <w:lvlJc w:val="left"/>
      <w:pPr>
        <w:ind w:left="720" w:hanging="360"/>
      </w:pPr>
      <w:rPr>
        <w:rFonts w:ascii="Wingdings" w:hAnsi="Wingdings"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34063CF"/>
    <w:multiLevelType w:val="hybridMultilevel"/>
    <w:tmpl w:val="76A4E3A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3894067"/>
    <w:multiLevelType w:val="hybridMultilevel"/>
    <w:tmpl w:val="552AA504"/>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B823702"/>
    <w:multiLevelType w:val="hybridMultilevel"/>
    <w:tmpl w:val="E3A27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6A86320"/>
    <w:multiLevelType w:val="hybridMultilevel"/>
    <w:tmpl w:val="1A6016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9114C6C"/>
    <w:multiLevelType w:val="hybridMultilevel"/>
    <w:tmpl w:val="A95472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A0743B3"/>
    <w:multiLevelType w:val="hybridMultilevel"/>
    <w:tmpl w:val="A8F42358"/>
    <w:lvl w:ilvl="0" w:tplc="FD04439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F7B63BF"/>
    <w:multiLevelType w:val="hybridMultilevel"/>
    <w:tmpl w:val="1592ED1E"/>
    <w:lvl w:ilvl="0" w:tplc="B0AEACD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56283271">
    <w:abstractNumId w:val="7"/>
  </w:num>
  <w:num w:numId="2" w16cid:durableId="1120997436">
    <w:abstractNumId w:val="1"/>
  </w:num>
  <w:num w:numId="3" w16cid:durableId="211308869">
    <w:abstractNumId w:val="17"/>
  </w:num>
  <w:num w:numId="4" w16cid:durableId="2098086993">
    <w:abstractNumId w:val="10"/>
  </w:num>
  <w:num w:numId="5" w16cid:durableId="1514539286">
    <w:abstractNumId w:val="14"/>
  </w:num>
  <w:num w:numId="6" w16cid:durableId="926889306">
    <w:abstractNumId w:val="4"/>
  </w:num>
  <w:num w:numId="7" w16cid:durableId="1345596581">
    <w:abstractNumId w:val="20"/>
  </w:num>
  <w:num w:numId="8" w16cid:durableId="1255701627">
    <w:abstractNumId w:val="3"/>
  </w:num>
  <w:num w:numId="9" w16cid:durableId="2115007934">
    <w:abstractNumId w:val="15"/>
  </w:num>
  <w:num w:numId="10" w16cid:durableId="7724817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05929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7601392">
    <w:abstractNumId w:val="12"/>
  </w:num>
  <w:num w:numId="13" w16cid:durableId="524027164">
    <w:abstractNumId w:val="18"/>
  </w:num>
  <w:num w:numId="14" w16cid:durableId="2124689725">
    <w:abstractNumId w:val="2"/>
  </w:num>
  <w:num w:numId="15" w16cid:durableId="1490365415">
    <w:abstractNumId w:val="9"/>
  </w:num>
  <w:num w:numId="16" w16cid:durableId="730619969">
    <w:abstractNumId w:val="11"/>
  </w:num>
  <w:num w:numId="17" w16cid:durableId="1579828260">
    <w:abstractNumId w:val="8"/>
  </w:num>
  <w:num w:numId="18" w16cid:durableId="1835564770">
    <w:abstractNumId w:val="16"/>
  </w:num>
  <w:num w:numId="19" w16cid:durableId="1279528100">
    <w:abstractNumId w:val="19"/>
  </w:num>
  <w:num w:numId="20" w16cid:durableId="1852985122">
    <w:abstractNumId w:val="13"/>
  </w:num>
  <w:num w:numId="21" w16cid:durableId="1636450331">
    <w:abstractNumId w:val="6"/>
  </w:num>
  <w:num w:numId="22" w16cid:durableId="124009395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bI0tTC0sLA0sDRQ0lEKTi0uzszPAykwqwUAd5r7BSwAAAA="/>
  </w:docVars>
  <w:rsids>
    <w:rsidRoot w:val="004A6FA7"/>
    <w:rsid w:val="00000006"/>
    <w:rsid w:val="000000E6"/>
    <w:rsid w:val="00000687"/>
    <w:rsid w:val="00001283"/>
    <w:rsid w:val="00001606"/>
    <w:rsid w:val="00001954"/>
    <w:rsid w:val="00001AB3"/>
    <w:rsid w:val="00001DA4"/>
    <w:rsid w:val="000027CB"/>
    <w:rsid w:val="000034F0"/>
    <w:rsid w:val="000050A6"/>
    <w:rsid w:val="000056B4"/>
    <w:rsid w:val="00006AB9"/>
    <w:rsid w:val="00007A42"/>
    <w:rsid w:val="00007E62"/>
    <w:rsid w:val="00007EF4"/>
    <w:rsid w:val="0001017F"/>
    <w:rsid w:val="00010369"/>
    <w:rsid w:val="000117BA"/>
    <w:rsid w:val="00011F1F"/>
    <w:rsid w:val="00012479"/>
    <w:rsid w:val="0001327E"/>
    <w:rsid w:val="000142E9"/>
    <w:rsid w:val="00014779"/>
    <w:rsid w:val="000159F0"/>
    <w:rsid w:val="00015E1A"/>
    <w:rsid w:val="00015EF0"/>
    <w:rsid w:val="0001637A"/>
    <w:rsid w:val="00016AAA"/>
    <w:rsid w:val="00017A9E"/>
    <w:rsid w:val="0002190B"/>
    <w:rsid w:val="00024999"/>
    <w:rsid w:val="00024D6E"/>
    <w:rsid w:val="000255A7"/>
    <w:rsid w:val="00025A17"/>
    <w:rsid w:val="00025B3D"/>
    <w:rsid w:val="000260F2"/>
    <w:rsid w:val="00026235"/>
    <w:rsid w:val="00027C78"/>
    <w:rsid w:val="00030491"/>
    <w:rsid w:val="00030810"/>
    <w:rsid w:val="0003096F"/>
    <w:rsid w:val="00030F95"/>
    <w:rsid w:val="000310E9"/>
    <w:rsid w:val="000329C3"/>
    <w:rsid w:val="00032CFB"/>
    <w:rsid w:val="000339C6"/>
    <w:rsid w:val="00033E36"/>
    <w:rsid w:val="00033E8E"/>
    <w:rsid w:val="00036033"/>
    <w:rsid w:val="0003711F"/>
    <w:rsid w:val="000372E2"/>
    <w:rsid w:val="000403EE"/>
    <w:rsid w:val="00040ADC"/>
    <w:rsid w:val="0004109A"/>
    <w:rsid w:val="00041AED"/>
    <w:rsid w:val="000424D2"/>
    <w:rsid w:val="00042DE7"/>
    <w:rsid w:val="00043B9E"/>
    <w:rsid w:val="00044E80"/>
    <w:rsid w:val="0004648D"/>
    <w:rsid w:val="00047683"/>
    <w:rsid w:val="000509A6"/>
    <w:rsid w:val="0005147A"/>
    <w:rsid w:val="00051DF6"/>
    <w:rsid w:val="000524CA"/>
    <w:rsid w:val="0005318C"/>
    <w:rsid w:val="00054819"/>
    <w:rsid w:val="00054F5D"/>
    <w:rsid w:val="0005606A"/>
    <w:rsid w:val="00056860"/>
    <w:rsid w:val="00056FD2"/>
    <w:rsid w:val="00056FEE"/>
    <w:rsid w:val="00061BE8"/>
    <w:rsid w:val="00063786"/>
    <w:rsid w:val="00063CC1"/>
    <w:rsid w:val="00064D49"/>
    <w:rsid w:val="00066830"/>
    <w:rsid w:val="000728E7"/>
    <w:rsid w:val="00072BFD"/>
    <w:rsid w:val="000735C3"/>
    <w:rsid w:val="000737ED"/>
    <w:rsid w:val="0007525F"/>
    <w:rsid w:val="00075F3B"/>
    <w:rsid w:val="000769E0"/>
    <w:rsid w:val="000770B6"/>
    <w:rsid w:val="0007728B"/>
    <w:rsid w:val="000831F7"/>
    <w:rsid w:val="000839B7"/>
    <w:rsid w:val="00083A98"/>
    <w:rsid w:val="00084B57"/>
    <w:rsid w:val="00086640"/>
    <w:rsid w:val="00087528"/>
    <w:rsid w:val="00090034"/>
    <w:rsid w:val="00091464"/>
    <w:rsid w:val="00091642"/>
    <w:rsid w:val="00093140"/>
    <w:rsid w:val="00095514"/>
    <w:rsid w:val="00095F70"/>
    <w:rsid w:val="00096279"/>
    <w:rsid w:val="0009639D"/>
    <w:rsid w:val="00096B06"/>
    <w:rsid w:val="000972CE"/>
    <w:rsid w:val="000A0CBD"/>
    <w:rsid w:val="000A12F6"/>
    <w:rsid w:val="000A163E"/>
    <w:rsid w:val="000A2B42"/>
    <w:rsid w:val="000A48FD"/>
    <w:rsid w:val="000A6B39"/>
    <w:rsid w:val="000A75AA"/>
    <w:rsid w:val="000B08B2"/>
    <w:rsid w:val="000B0B97"/>
    <w:rsid w:val="000B0BC3"/>
    <w:rsid w:val="000B0BED"/>
    <w:rsid w:val="000B0EEB"/>
    <w:rsid w:val="000B1C76"/>
    <w:rsid w:val="000B2E24"/>
    <w:rsid w:val="000B3E51"/>
    <w:rsid w:val="000B4111"/>
    <w:rsid w:val="000B43F3"/>
    <w:rsid w:val="000B4556"/>
    <w:rsid w:val="000B4954"/>
    <w:rsid w:val="000B4C7F"/>
    <w:rsid w:val="000B61F6"/>
    <w:rsid w:val="000B627D"/>
    <w:rsid w:val="000B68EE"/>
    <w:rsid w:val="000B6EFE"/>
    <w:rsid w:val="000B78B4"/>
    <w:rsid w:val="000B7C79"/>
    <w:rsid w:val="000B7D86"/>
    <w:rsid w:val="000C00B7"/>
    <w:rsid w:val="000C0374"/>
    <w:rsid w:val="000C1545"/>
    <w:rsid w:val="000C158A"/>
    <w:rsid w:val="000C2760"/>
    <w:rsid w:val="000C29BF"/>
    <w:rsid w:val="000C38F3"/>
    <w:rsid w:val="000C433F"/>
    <w:rsid w:val="000C48FC"/>
    <w:rsid w:val="000C49F5"/>
    <w:rsid w:val="000C4C4B"/>
    <w:rsid w:val="000C68B5"/>
    <w:rsid w:val="000D035C"/>
    <w:rsid w:val="000D04F0"/>
    <w:rsid w:val="000D19B3"/>
    <w:rsid w:val="000D1C11"/>
    <w:rsid w:val="000D1ECA"/>
    <w:rsid w:val="000D23B8"/>
    <w:rsid w:val="000D2853"/>
    <w:rsid w:val="000D300E"/>
    <w:rsid w:val="000D31A6"/>
    <w:rsid w:val="000D34BC"/>
    <w:rsid w:val="000D4236"/>
    <w:rsid w:val="000D5A8A"/>
    <w:rsid w:val="000D5F46"/>
    <w:rsid w:val="000D6C8F"/>
    <w:rsid w:val="000D711C"/>
    <w:rsid w:val="000D7DCD"/>
    <w:rsid w:val="000E0686"/>
    <w:rsid w:val="000E091A"/>
    <w:rsid w:val="000E0C3C"/>
    <w:rsid w:val="000E1206"/>
    <w:rsid w:val="000E26CB"/>
    <w:rsid w:val="000E323D"/>
    <w:rsid w:val="000E374B"/>
    <w:rsid w:val="000E50E9"/>
    <w:rsid w:val="000E5C0F"/>
    <w:rsid w:val="000E60BF"/>
    <w:rsid w:val="000E65CE"/>
    <w:rsid w:val="000E7685"/>
    <w:rsid w:val="000E79B1"/>
    <w:rsid w:val="000F0DDD"/>
    <w:rsid w:val="000F15DD"/>
    <w:rsid w:val="000F1F53"/>
    <w:rsid w:val="000F26FC"/>
    <w:rsid w:val="000F3704"/>
    <w:rsid w:val="000F3A59"/>
    <w:rsid w:val="000F41D8"/>
    <w:rsid w:val="000F4434"/>
    <w:rsid w:val="000F57CE"/>
    <w:rsid w:val="000F5AB0"/>
    <w:rsid w:val="000F5E4B"/>
    <w:rsid w:val="000F6158"/>
    <w:rsid w:val="000F6A04"/>
    <w:rsid w:val="000F74F7"/>
    <w:rsid w:val="000F7AF4"/>
    <w:rsid w:val="001006C6"/>
    <w:rsid w:val="001028F1"/>
    <w:rsid w:val="001031D7"/>
    <w:rsid w:val="00103A61"/>
    <w:rsid w:val="00105885"/>
    <w:rsid w:val="00105BCA"/>
    <w:rsid w:val="00105D65"/>
    <w:rsid w:val="00106A05"/>
    <w:rsid w:val="00106F3F"/>
    <w:rsid w:val="00110BBE"/>
    <w:rsid w:val="00112635"/>
    <w:rsid w:val="00113045"/>
    <w:rsid w:val="001137F6"/>
    <w:rsid w:val="00113D1A"/>
    <w:rsid w:val="00113EE3"/>
    <w:rsid w:val="00114481"/>
    <w:rsid w:val="00114C14"/>
    <w:rsid w:val="001156ED"/>
    <w:rsid w:val="0011697A"/>
    <w:rsid w:val="00121CA0"/>
    <w:rsid w:val="00121D20"/>
    <w:rsid w:val="00123284"/>
    <w:rsid w:val="00123FB7"/>
    <w:rsid w:val="0012414B"/>
    <w:rsid w:val="0012590E"/>
    <w:rsid w:val="00125AE1"/>
    <w:rsid w:val="00126174"/>
    <w:rsid w:val="00127CEC"/>
    <w:rsid w:val="00130082"/>
    <w:rsid w:val="001305E7"/>
    <w:rsid w:val="00130D9B"/>
    <w:rsid w:val="00130F8D"/>
    <w:rsid w:val="001326BE"/>
    <w:rsid w:val="001346C1"/>
    <w:rsid w:val="001365FD"/>
    <w:rsid w:val="00136682"/>
    <w:rsid w:val="001367AB"/>
    <w:rsid w:val="001369DB"/>
    <w:rsid w:val="0013763E"/>
    <w:rsid w:val="00140BDD"/>
    <w:rsid w:val="00142037"/>
    <w:rsid w:val="00143511"/>
    <w:rsid w:val="001439B7"/>
    <w:rsid w:val="001440F0"/>
    <w:rsid w:val="00144D55"/>
    <w:rsid w:val="00145E2E"/>
    <w:rsid w:val="00146A5E"/>
    <w:rsid w:val="00146AA0"/>
    <w:rsid w:val="00146F30"/>
    <w:rsid w:val="00147245"/>
    <w:rsid w:val="00153977"/>
    <w:rsid w:val="001555AD"/>
    <w:rsid w:val="00155F56"/>
    <w:rsid w:val="00156E1B"/>
    <w:rsid w:val="00157E79"/>
    <w:rsid w:val="0016036C"/>
    <w:rsid w:val="00160A70"/>
    <w:rsid w:val="00161000"/>
    <w:rsid w:val="00161672"/>
    <w:rsid w:val="00161904"/>
    <w:rsid w:val="00162D56"/>
    <w:rsid w:val="00162EC6"/>
    <w:rsid w:val="0016378A"/>
    <w:rsid w:val="001637E7"/>
    <w:rsid w:val="00163CBB"/>
    <w:rsid w:val="0016543A"/>
    <w:rsid w:val="00165452"/>
    <w:rsid w:val="0016685B"/>
    <w:rsid w:val="00166926"/>
    <w:rsid w:val="0016734E"/>
    <w:rsid w:val="001675FD"/>
    <w:rsid w:val="0016788C"/>
    <w:rsid w:val="00170007"/>
    <w:rsid w:val="001715B2"/>
    <w:rsid w:val="00172A60"/>
    <w:rsid w:val="00174A47"/>
    <w:rsid w:val="001770C3"/>
    <w:rsid w:val="00177B8D"/>
    <w:rsid w:val="00177FEE"/>
    <w:rsid w:val="00182764"/>
    <w:rsid w:val="00182D1D"/>
    <w:rsid w:val="001840EC"/>
    <w:rsid w:val="00184BE2"/>
    <w:rsid w:val="001875F4"/>
    <w:rsid w:val="00190418"/>
    <w:rsid w:val="00190903"/>
    <w:rsid w:val="001909F1"/>
    <w:rsid w:val="00191671"/>
    <w:rsid w:val="001917C4"/>
    <w:rsid w:val="00192985"/>
    <w:rsid w:val="00192AA1"/>
    <w:rsid w:val="0019343E"/>
    <w:rsid w:val="001943BF"/>
    <w:rsid w:val="001943CF"/>
    <w:rsid w:val="001945E1"/>
    <w:rsid w:val="001956B3"/>
    <w:rsid w:val="0019577E"/>
    <w:rsid w:val="001963C3"/>
    <w:rsid w:val="00197367"/>
    <w:rsid w:val="001973C4"/>
    <w:rsid w:val="00197E10"/>
    <w:rsid w:val="001A120B"/>
    <w:rsid w:val="001A149C"/>
    <w:rsid w:val="001A1ABF"/>
    <w:rsid w:val="001A33B1"/>
    <w:rsid w:val="001A49C1"/>
    <w:rsid w:val="001A56E8"/>
    <w:rsid w:val="001A5863"/>
    <w:rsid w:val="001A5D58"/>
    <w:rsid w:val="001A5F7D"/>
    <w:rsid w:val="001A6638"/>
    <w:rsid w:val="001A6666"/>
    <w:rsid w:val="001A69C0"/>
    <w:rsid w:val="001A72D2"/>
    <w:rsid w:val="001B24D2"/>
    <w:rsid w:val="001B2949"/>
    <w:rsid w:val="001B38BD"/>
    <w:rsid w:val="001B5824"/>
    <w:rsid w:val="001B75E6"/>
    <w:rsid w:val="001B790C"/>
    <w:rsid w:val="001C0302"/>
    <w:rsid w:val="001C100B"/>
    <w:rsid w:val="001C1D1C"/>
    <w:rsid w:val="001C2286"/>
    <w:rsid w:val="001C23F3"/>
    <w:rsid w:val="001C2CBC"/>
    <w:rsid w:val="001C2D0B"/>
    <w:rsid w:val="001C33CC"/>
    <w:rsid w:val="001C39C0"/>
    <w:rsid w:val="001C4160"/>
    <w:rsid w:val="001C4CBD"/>
    <w:rsid w:val="001C538E"/>
    <w:rsid w:val="001C55D3"/>
    <w:rsid w:val="001C57A9"/>
    <w:rsid w:val="001C5B75"/>
    <w:rsid w:val="001C5F14"/>
    <w:rsid w:val="001C7226"/>
    <w:rsid w:val="001D0B68"/>
    <w:rsid w:val="001D0F49"/>
    <w:rsid w:val="001D1734"/>
    <w:rsid w:val="001D2402"/>
    <w:rsid w:val="001D32D9"/>
    <w:rsid w:val="001D38CA"/>
    <w:rsid w:val="001D46BC"/>
    <w:rsid w:val="001D559E"/>
    <w:rsid w:val="001D627C"/>
    <w:rsid w:val="001D69E9"/>
    <w:rsid w:val="001D7AC7"/>
    <w:rsid w:val="001E0B2C"/>
    <w:rsid w:val="001E0D6E"/>
    <w:rsid w:val="001E19B1"/>
    <w:rsid w:val="001E1DB8"/>
    <w:rsid w:val="001E2721"/>
    <w:rsid w:val="001E346F"/>
    <w:rsid w:val="001E3479"/>
    <w:rsid w:val="001E34B4"/>
    <w:rsid w:val="001E3CBD"/>
    <w:rsid w:val="001E3F10"/>
    <w:rsid w:val="001E4154"/>
    <w:rsid w:val="001E48FD"/>
    <w:rsid w:val="001E577E"/>
    <w:rsid w:val="001E649A"/>
    <w:rsid w:val="001E6A22"/>
    <w:rsid w:val="001E7CA1"/>
    <w:rsid w:val="001F07B5"/>
    <w:rsid w:val="001F14B5"/>
    <w:rsid w:val="001F20E6"/>
    <w:rsid w:val="001F2773"/>
    <w:rsid w:val="001F3E52"/>
    <w:rsid w:val="001F417C"/>
    <w:rsid w:val="001F468F"/>
    <w:rsid w:val="001F4912"/>
    <w:rsid w:val="001F61C9"/>
    <w:rsid w:val="001F6630"/>
    <w:rsid w:val="001F6AAE"/>
    <w:rsid w:val="001F6B79"/>
    <w:rsid w:val="00201C0F"/>
    <w:rsid w:val="00203390"/>
    <w:rsid w:val="0020353E"/>
    <w:rsid w:val="00203970"/>
    <w:rsid w:val="0020435D"/>
    <w:rsid w:val="00206394"/>
    <w:rsid w:val="00206A48"/>
    <w:rsid w:val="00207708"/>
    <w:rsid w:val="00207C76"/>
    <w:rsid w:val="00211CD5"/>
    <w:rsid w:val="00214561"/>
    <w:rsid w:val="00214860"/>
    <w:rsid w:val="0021516F"/>
    <w:rsid w:val="00215BB9"/>
    <w:rsid w:val="00215CC5"/>
    <w:rsid w:val="002171E7"/>
    <w:rsid w:val="00221EDA"/>
    <w:rsid w:val="00221F97"/>
    <w:rsid w:val="0022329B"/>
    <w:rsid w:val="002232F2"/>
    <w:rsid w:val="00223565"/>
    <w:rsid w:val="00223ECB"/>
    <w:rsid w:val="00224214"/>
    <w:rsid w:val="0022454B"/>
    <w:rsid w:val="00225027"/>
    <w:rsid w:val="00225043"/>
    <w:rsid w:val="00225C9A"/>
    <w:rsid w:val="002262C9"/>
    <w:rsid w:val="002263D3"/>
    <w:rsid w:val="00226742"/>
    <w:rsid w:val="00227814"/>
    <w:rsid w:val="00227CD9"/>
    <w:rsid w:val="00230B6A"/>
    <w:rsid w:val="00231178"/>
    <w:rsid w:val="0023127C"/>
    <w:rsid w:val="00232440"/>
    <w:rsid w:val="00232A4C"/>
    <w:rsid w:val="00232F7B"/>
    <w:rsid w:val="00233B43"/>
    <w:rsid w:val="00235A1E"/>
    <w:rsid w:val="002364E5"/>
    <w:rsid w:val="00236ACA"/>
    <w:rsid w:val="00236CF0"/>
    <w:rsid w:val="002379F2"/>
    <w:rsid w:val="002405BF"/>
    <w:rsid w:val="00240C2D"/>
    <w:rsid w:val="00240EE4"/>
    <w:rsid w:val="00242742"/>
    <w:rsid w:val="00242BA7"/>
    <w:rsid w:val="00242F08"/>
    <w:rsid w:val="002432F4"/>
    <w:rsid w:val="002432FD"/>
    <w:rsid w:val="00243BEC"/>
    <w:rsid w:val="00246B6A"/>
    <w:rsid w:val="00246DAF"/>
    <w:rsid w:val="00247CCF"/>
    <w:rsid w:val="00247E37"/>
    <w:rsid w:val="002502D9"/>
    <w:rsid w:val="00251558"/>
    <w:rsid w:val="002519F3"/>
    <w:rsid w:val="00251E22"/>
    <w:rsid w:val="00251F21"/>
    <w:rsid w:val="002520AD"/>
    <w:rsid w:val="0025289E"/>
    <w:rsid w:val="00252B2E"/>
    <w:rsid w:val="002531D7"/>
    <w:rsid w:val="002534A9"/>
    <w:rsid w:val="0025359D"/>
    <w:rsid w:val="00254039"/>
    <w:rsid w:val="00254143"/>
    <w:rsid w:val="00254E6F"/>
    <w:rsid w:val="00256C50"/>
    <w:rsid w:val="002577E6"/>
    <w:rsid w:val="00257807"/>
    <w:rsid w:val="00257F24"/>
    <w:rsid w:val="00257F90"/>
    <w:rsid w:val="002618A6"/>
    <w:rsid w:val="00261BF0"/>
    <w:rsid w:val="00262E01"/>
    <w:rsid w:val="00263292"/>
    <w:rsid w:val="00263541"/>
    <w:rsid w:val="00264609"/>
    <w:rsid w:val="0026698F"/>
    <w:rsid w:val="00266D2D"/>
    <w:rsid w:val="002675D2"/>
    <w:rsid w:val="00270593"/>
    <w:rsid w:val="002715FD"/>
    <w:rsid w:val="00271B18"/>
    <w:rsid w:val="002731FD"/>
    <w:rsid w:val="0027421B"/>
    <w:rsid w:val="00274329"/>
    <w:rsid w:val="002749DF"/>
    <w:rsid w:val="00274F9F"/>
    <w:rsid w:val="00275D60"/>
    <w:rsid w:val="00277CB8"/>
    <w:rsid w:val="00280C32"/>
    <w:rsid w:val="00282755"/>
    <w:rsid w:val="00283041"/>
    <w:rsid w:val="00284106"/>
    <w:rsid w:val="00284636"/>
    <w:rsid w:val="002854B3"/>
    <w:rsid w:val="00285775"/>
    <w:rsid w:val="00286AEF"/>
    <w:rsid w:val="00287304"/>
    <w:rsid w:val="00287528"/>
    <w:rsid w:val="002879CD"/>
    <w:rsid w:val="0029142F"/>
    <w:rsid w:val="00293380"/>
    <w:rsid w:val="0029467C"/>
    <w:rsid w:val="00294755"/>
    <w:rsid w:val="002947F5"/>
    <w:rsid w:val="002949FB"/>
    <w:rsid w:val="002963CB"/>
    <w:rsid w:val="0029664D"/>
    <w:rsid w:val="00296BA4"/>
    <w:rsid w:val="00297840"/>
    <w:rsid w:val="002A2D60"/>
    <w:rsid w:val="002A42A8"/>
    <w:rsid w:val="002A4CA9"/>
    <w:rsid w:val="002A4F6C"/>
    <w:rsid w:val="002A519F"/>
    <w:rsid w:val="002A6255"/>
    <w:rsid w:val="002A6F0E"/>
    <w:rsid w:val="002A72EE"/>
    <w:rsid w:val="002A7983"/>
    <w:rsid w:val="002A7994"/>
    <w:rsid w:val="002A7B00"/>
    <w:rsid w:val="002B0909"/>
    <w:rsid w:val="002B1285"/>
    <w:rsid w:val="002B2722"/>
    <w:rsid w:val="002B365E"/>
    <w:rsid w:val="002B38DB"/>
    <w:rsid w:val="002B501E"/>
    <w:rsid w:val="002B5100"/>
    <w:rsid w:val="002B6610"/>
    <w:rsid w:val="002B67C6"/>
    <w:rsid w:val="002B6E54"/>
    <w:rsid w:val="002C07A3"/>
    <w:rsid w:val="002C1399"/>
    <w:rsid w:val="002C185A"/>
    <w:rsid w:val="002C4D25"/>
    <w:rsid w:val="002C5805"/>
    <w:rsid w:val="002C5DD0"/>
    <w:rsid w:val="002C6A9E"/>
    <w:rsid w:val="002C71DF"/>
    <w:rsid w:val="002C7373"/>
    <w:rsid w:val="002C74C9"/>
    <w:rsid w:val="002C7BEA"/>
    <w:rsid w:val="002D08C2"/>
    <w:rsid w:val="002D25DC"/>
    <w:rsid w:val="002D2C1D"/>
    <w:rsid w:val="002D3B43"/>
    <w:rsid w:val="002D45A8"/>
    <w:rsid w:val="002D52AC"/>
    <w:rsid w:val="002D5E7A"/>
    <w:rsid w:val="002D659E"/>
    <w:rsid w:val="002D6996"/>
    <w:rsid w:val="002E02AA"/>
    <w:rsid w:val="002E0F4D"/>
    <w:rsid w:val="002E113D"/>
    <w:rsid w:val="002E13C6"/>
    <w:rsid w:val="002E2503"/>
    <w:rsid w:val="002E2736"/>
    <w:rsid w:val="002E30D8"/>
    <w:rsid w:val="002E3149"/>
    <w:rsid w:val="002E3185"/>
    <w:rsid w:val="002E3F2D"/>
    <w:rsid w:val="002E54FE"/>
    <w:rsid w:val="002E59C0"/>
    <w:rsid w:val="002E5B24"/>
    <w:rsid w:val="002E68E2"/>
    <w:rsid w:val="002E77E4"/>
    <w:rsid w:val="002F087B"/>
    <w:rsid w:val="002F161D"/>
    <w:rsid w:val="002F1C77"/>
    <w:rsid w:val="002F1D6D"/>
    <w:rsid w:val="002F2300"/>
    <w:rsid w:val="002F24D3"/>
    <w:rsid w:val="002F2B35"/>
    <w:rsid w:val="002F308F"/>
    <w:rsid w:val="002F5C78"/>
    <w:rsid w:val="002F5E1B"/>
    <w:rsid w:val="002F6990"/>
    <w:rsid w:val="0030064C"/>
    <w:rsid w:val="003027C3"/>
    <w:rsid w:val="003028A1"/>
    <w:rsid w:val="00302AF3"/>
    <w:rsid w:val="00303DC7"/>
    <w:rsid w:val="0030466D"/>
    <w:rsid w:val="0030554A"/>
    <w:rsid w:val="0030563E"/>
    <w:rsid w:val="0030587A"/>
    <w:rsid w:val="00305F50"/>
    <w:rsid w:val="00306F6D"/>
    <w:rsid w:val="0030706B"/>
    <w:rsid w:val="00307108"/>
    <w:rsid w:val="0030778B"/>
    <w:rsid w:val="003147BF"/>
    <w:rsid w:val="00314C0C"/>
    <w:rsid w:val="00315BF0"/>
    <w:rsid w:val="00315CE1"/>
    <w:rsid w:val="00316EC0"/>
    <w:rsid w:val="00316F89"/>
    <w:rsid w:val="003177B9"/>
    <w:rsid w:val="00317F02"/>
    <w:rsid w:val="003204A2"/>
    <w:rsid w:val="00320558"/>
    <w:rsid w:val="003207A0"/>
    <w:rsid w:val="0032084D"/>
    <w:rsid w:val="00320D57"/>
    <w:rsid w:val="0032217D"/>
    <w:rsid w:val="00322213"/>
    <w:rsid w:val="00322508"/>
    <w:rsid w:val="00322807"/>
    <w:rsid w:val="00322880"/>
    <w:rsid w:val="00323FA0"/>
    <w:rsid w:val="00326ED5"/>
    <w:rsid w:val="00330C85"/>
    <w:rsid w:val="00331282"/>
    <w:rsid w:val="0033184D"/>
    <w:rsid w:val="0033323F"/>
    <w:rsid w:val="00333ABB"/>
    <w:rsid w:val="003347F4"/>
    <w:rsid w:val="00334F3C"/>
    <w:rsid w:val="00335CF9"/>
    <w:rsid w:val="00336429"/>
    <w:rsid w:val="00337CD5"/>
    <w:rsid w:val="00340468"/>
    <w:rsid w:val="0034047D"/>
    <w:rsid w:val="0034112B"/>
    <w:rsid w:val="00342A6F"/>
    <w:rsid w:val="00342B52"/>
    <w:rsid w:val="0034311F"/>
    <w:rsid w:val="00343C78"/>
    <w:rsid w:val="00344221"/>
    <w:rsid w:val="00344F15"/>
    <w:rsid w:val="00345A5C"/>
    <w:rsid w:val="00345D7C"/>
    <w:rsid w:val="0034669B"/>
    <w:rsid w:val="00346852"/>
    <w:rsid w:val="003472FD"/>
    <w:rsid w:val="00347C96"/>
    <w:rsid w:val="0035038D"/>
    <w:rsid w:val="003518B1"/>
    <w:rsid w:val="003526E6"/>
    <w:rsid w:val="00353E87"/>
    <w:rsid w:val="003540CE"/>
    <w:rsid w:val="00356B01"/>
    <w:rsid w:val="0036088A"/>
    <w:rsid w:val="00360BCC"/>
    <w:rsid w:val="00360BE7"/>
    <w:rsid w:val="00361C5A"/>
    <w:rsid w:val="00361C91"/>
    <w:rsid w:val="00362722"/>
    <w:rsid w:val="00362C41"/>
    <w:rsid w:val="003631AB"/>
    <w:rsid w:val="003635DE"/>
    <w:rsid w:val="00365338"/>
    <w:rsid w:val="00365544"/>
    <w:rsid w:val="003655F3"/>
    <w:rsid w:val="003679A4"/>
    <w:rsid w:val="00370E46"/>
    <w:rsid w:val="00371CD8"/>
    <w:rsid w:val="00371FD1"/>
    <w:rsid w:val="00372310"/>
    <w:rsid w:val="003725FC"/>
    <w:rsid w:val="00374648"/>
    <w:rsid w:val="00374B5B"/>
    <w:rsid w:val="00374DE6"/>
    <w:rsid w:val="0037532A"/>
    <w:rsid w:val="00380167"/>
    <w:rsid w:val="00381A6E"/>
    <w:rsid w:val="00381CD9"/>
    <w:rsid w:val="00384F86"/>
    <w:rsid w:val="00385239"/>
    <w:rsid w:val="0038564F"/>
    <w:rsid w:val="0039106D"/>
    <w:rsid w:val="003923FE"/>
    <w:rsid w:val="00392980"/>
    <w:rsid w:val="00393C8A"/>
    <w:rsid w:val="00393CA9"/>
    <w:rsid w:val="00394461"/>
    <w:rsid w:val="00395134"/>
    <w:rsid w:val="00395A46"/>
    <w:rsid w:val="00396B42"/>
    <w:rsid w:val="003978D8"/>
    <w:rsid w:val="00397C1E"/>
    <w:rsid w:val="003A049F"/>
    <w:rsid w:val="003A09D1"/>
    <w:rsid w:val="003A0D76"/>
    <w:rsid w:val="003A1040"/>
    <w:rsid w:val="003A2EE6"/>
    <w:rsid w:val="003A3CD4"/>
    <w:rsid w:val="003A5591"/>
    <w:rsid w:val="003A74B7"/>
    <w:rsid w:val="003A7914"/>
    <w:rsid w:val="003A7CA7"/>
    <w:rsid w:val="003B0D02"/>
    <w:rsid w:val="003B2F35"/>
    <w:rsid w:val="003B3A34"/>
    <w:rsid w:val="003B56FA"/>
    <w:rsid w:val="003B69F8"/>
    <w:rsid w:val="003B7503"/>
    <w:rsid w:val="003C02D1"/>
    <w:rsid w:val="003C0422"/>
    <w:rsid w:val="003C1018"/>
    <w:rsid w:val="003C23F0"/>
    <w:rsid w:val="003C24CC"/>
    <w:rsid w:val="003C28F4"/>
    <w:rsid w:val="003C3279"/>
    <w:rsid w:val="003C3805"/>
    <w:rsid w:val="003C4035"/>
    <w:rsid w:val="003C437A"/>
    <w:rsid w:val="003C45BC"/>
    <w:rsid w:val="003C4941"/>
    <w:rsid w:val="003C4C80"/>
    <w:rsid w:val="003C5235"/>
    <w:rsid w:val="003C7656"/>
    <w:rsid w:val="003C79C1"/>
    <w:rsid w:val="003C79E8"/>
    <w:rsid w:val="003D0004"/>
    <w:rsid w:val="003D0078"/>
    <w:rsid w:val="003D064B"/>
    <w:rsid w:val="003D0B9B"/>
    <w:rsid w:val="003D0C20"/>
    <w:rsid w:val="003D17A2"/>
    <w:rsid w:val="003D1F84"/>
    <w:rsid w:val="003D20F1"/>
    <w:rsid w:val="003D2F83"/>
    <w:rsid w:val="003D51A6"/>
    <w:rsid w:val="003D57C4"/>
    <w:rsid w:val="003D6842"/>
    <w:rsid w:val="003E00B9"/>
    <w:rsid w:val="003E0E3F"/>
    <w:rsid w:val="003E0EEC"/>
    <w:rsid w:val="003E10EF"/>
    <w:rsid w:val="003E1247"/>
    <w:rsid w:val="003E18B5"/>
    <w:rsid w:val="003E2AEE"/>
    <w:rsid w:val="003E2F6C"/>
    <w:rsid w:val="003E3C56"/>
    <w:rsid w:val="003E40DB"/>
    <w:rsid w:val="003E517C"/>
    <w:rsid w:val="003E6F51"/>
    <w:rsid w:val="003E763E"/>
    <w:rsid w:val="003F1203"/>
    <w:rsid w:val="003F18CF"/>
    <w:rsid w:val="003F1AB0"/>
    <w:rsid w:val="003F1B91"/>
    <w:rsid w:val="003F268D"/>
    <w:rsid w:val="003F4FCE"/>
    <w:rsid w:val="003F744E"/>
    <w:rsid w:val="003F75E6"/>
    <w:rsid w:val="003F763C"/>
    <w:rsid w:val="0040021D"/>
    <w:rsid w:val="00402C91"/>
    <w:rsid w:val="0040462C"/>
    <w:rsid w:val="00404762"/>
    <w:rsid w:val="00405842"/>
    <w:rsid w:val="0040652A"/>
    <w:rsid w:val="0041104C"/>
    <w:rsid w:val="00411326"/>
    <w:rsid w:val="0041153B"/>
    <w:rsid w:val="00411AF7"/>
    <w:rsid w:val="00411E2F"/>
    <w:rsid w:val="0041227E"/>
    <w:rsid w:val="00412DF1"/>
    <w:rsid w:val="00412EB2"/>
    <w:rsid w:val="004144CE"/>
    <w:rsid w:val="0041474F"/>
    <w:rsid w:val="004159C8"/>
    <w:rsid w:val="00417A1B"/>
    <w:rsid w:val="00420798"/>
    <w:rsid w:val="00420DAF"/>
    <w:rsid w:val="00421536"/>
    <w:rsid w:val="0042155F"/>
    <w:rsid w:val="0042163D"/>
    <w:rsid w:val="0042322D"/>
    <w:rsid w:val="0042358B"/>
    <w:rsid w:val="004241B1"/>
    <w:rsid w:val="004249E4"/>
    <w:rsid w:val="004250F2"/>
    <w:rsid w:val="004263DD"/>
    <w:rsid w:val="0042664A"/>
    <w:rsid w:val="004266D1"/>
    <w:rsid w:val="004268E2"/>
    <w:rsid w:val="0042773E"/>
    <w:rsid w:val="00427E44"/>
    <w:rsid w:val="00431AF8"/>
    <w:rsid w:val="00431C89"/>
    <w:rsid w:val="00433227"/>
    <w:rsid w:val="00434294"/>
    <w:rsid w:val="0043460C"/>
    <w:rsid w:val="004347E9"/>
    <w:rsid w:val="004360C2"/>
    <w:rsid w:val="00436FEA"/>
    <w:rsid w:val="004405C3"/>
    <w:rsid w:val="004409D8"/>
    <w:rsid w:val="004409F3"/>
    <w:rsid w:val="0044354F"/>
    <w:rsid w:val="004435F3"/>
    <w:rsid w:val="0044400B"/>
    <w:rsid w:val="00444108"/>
    <w:rsid w:val="00446186"/>
    <w:rsid w:val="00446368"/>
    <w:rsid w:val="004473B3"/>
    <w:rsid w:val="00450C33"/>
    <w:rsid w:val="00451029"/>
    <w:rsid w:val="00452650"/>
    <w:rsid w:val="00452DAA"/>
    <w:rsid w:val="00452DEE"/>
    <w:rsid w:val="004537DC"/>
    <w:rsid w:val="00453963"/>
    <w:rsid w:val="00453BF3"/>
    <w:rsid w:val="00453DA3"/>
    <w:rsid w:val="00454260"/>
    <w:rsid w:val="00454495"/>
    <w:rsid w:val="00454B3F"/>
    <w:rsid w:val="0045522A"/>
    <w:rsid w:val="004563E2"/>
    <w:rsid w:val="0046065B"/>
    <w:rsid w:val="00460B99"/>
    <w:rsid w:val="00462264"/>
    <w:rsid w:val="004622EF"/>
    <w:rsid w:val="00462855"/>
    <w:rsid w:val="00463D0A"/>
    <w:rsid w:val="00463D34"/>
    <w:rsid w:val="00464077"/>
    <w:rsid w:val="00464207"/>
    <w:rsid w:val="00464940"/>
    <w:rsid w:val="0046537A"/>
    <w:rsid w:val="00470568"/>
    <w:rsid w:val="00471302"/>
    <w:rsid w:val="00471450"/>
    <w:rsid w:val="00472B8A"/>
    <w:rsid w:val="00472C67"/>
    <w:rsid w:val="00472E21"/>
    <w:rsid w:val="00472E68"/>
    <w:rsid w:val="004736F8"/>
    <w:rsid w:val="00473C0C"/>
    <w:rsid w:val="0047400A"/>
    <w:rsid w:val="004747A9"/>
    <w:rsid w:val="00475F88"/>
    <w:rsid w:val="00475FBB"/>
    <w:rsid w:val="00476120"/>
    <w:rsid w:val="00476B07"/>
    <w:rsid w:val="004810C9"/>
    <w:rsid w:val="00481170"/>
    <w:rsid w:val="00481863"/>
    <w:rsid w:val="00483381"/>
    <w:rsid w:val="00483F9A"/>
    <w:rsid w:val="004843BD"/>
    <w:rsid w:val="00484CDE"/>
    <w:rsid w:val="0048514A"/>
    <w:rsid w:val="0048550A"/>
    <w:rsid w:val="00486F91"/>
    <w:rsid w:val="004877CE"/>
    <w:rsid w:val="00487C40"/>
    <w:rsid w:val="00491B84"/>
    <w:rsid w:val="0049286A"/>
    <w:rsid w:val="00492B02"/>
    <w:rsid w:val="00493246"/>
    <w:rsid w:val="0049382D"/>
    <w:rsid w:val="00494208"/>
    <w:rsid w:val="00494A57"/>
    <w:rsid w:val="00494DEE"/>
    <w:rsid w:val="00495551"/>
    <w:rsid w:val="00496011"/>
    <w:rsid w:val="00496EA0"/>
    <w:rsid w:val="00496F2C"/>
    <w:rsid w:val="0049732D"/>
    <w:rsid w:val="00497668"/>
    <w:rsid w:val="00497FBA"/>
    <w:rsid w:val="004A184E"/>
    <w:rsid w:val="004A1F5C"/>
    <w:rsid w:val="004A21E1"/>
    <w:rsid w:val="004A404D"/>
    <w:rsid w:val="004A4473"/>
    <w:rsid w:val="004A4CD2"/>
    <w:rsid w:val="004A5999"/>
    <w:rsid w:val="004A5C81"/>
    <w:rsid w:val="004A5F4F"/>
    <w:rsid w:val="004A62C7"/>
    <w:rsid w:val="004A6FA7"/>
    <w:rsid w:val="004A7943"/>
    <w:rsid w:val="004B077F"/>
    <w:rsid w:val="004B12F9"/>
    <w:rsid w:val="004B3028"/>
    <w:rsid w:val="004B54F0"/>
    <w:rsid w:val="004B5658"/>
    <w:rsid w:val="004B5A4C"/>
    <w:rsid w:val="004B6A63"/>
    <w:rsid w:val="004B74D5"/>
    <w:rsid w:val="004B7615"/>
    <w:rsid w:val="004B7B62"/>
    <w:rsid w:val="004C015C"/>
    <w:rsid w:val="004C0426"/>
    <w:rsid w:val="004C07B2"/>
    <w:rsid w:val="004C0BAC"/>
    <w:rsid w:val="004C1213"/>
    <w:rsid w:val="004C1362"/>
    <w:rsid w:val="004C1431"/>
    <w:rsid w:val="004C161A"/>
    <w:rsid w:val="004C363A"/>
    <w:rsid w:val="004C3B07"/>
    <w:rsid w:val="004C4685"/>
    <w:rsid w:val="004C4939"/>
    <w:rsid w:val="004C5F45"/>
    <w:rsid w:val="004C67EE"/>
    <w:rsid w:val="004C68BF"/>
    <w:rsid w:val="004C6A79"/>
    <w:rsid w:val="004C7E94"/>
    <w:rsid w:val="004D05AB"/>
    <w:rsid w:val="004D0856"/>
    <w:rsid w:val="004D17CF"/>
    <w:rsid w:val="004D1C63"/>
    <w:rsid w:val="004D1DDA"/>
    <w:rsid w:val="004D23DA"/>
    <w:rsid w:val="004D33A7"/>
    <w:rsid w:val="004D3420"/>
    <w:rsid w:val="004D39DF"/>
    <w:rsid w:val="004D3A93"/>
    <w:rsid w:val="004D3D57"/>
    <w:rsid w:val="004D4E5B"/>
    <w:rsid w:val="004D50C4"/>
    <w:rsid w:val="004D5F9A"/>
    <w:rsid w:val="004D67C8"/>
    <w:rsid w:val="004D67CB"/>
    <w:rsid w:val="004D69B0"/>
    <w:rsid w:val="004E0A5B"/>
    <w:rsid w:val="004E0CD1"/>
    <w:rsid w:val="004E2AAE"/>
    <w:rsid w:val="004E2E87"/>
    <w:rsid w:val="004E2F2D"/>
    <w:rsid w:val="004E3482"/>
    <w:rsid w:val="004E3B3F"/>
    <w:rsid w:val="004E3C38"/>
    <w:rsid w:val="004E3ECA"/>
    <w:rsid w:val="004E5CED"/>
    <w:rsid w:val="004E6440"/>
    <w:rsid w:val="004E7F9C"/>
    <w:rsid w:val="004F0105"/>
    <w:rsid w:val="004F1102"/>
    <w:rsid w:val="004F1854"/>
    <w:rsid w:val="004F2B7D"/>
    <w:rsid w:val="004F2D27"/>
    <w:rsid w:val="004F2E9D"/>
    <w:rsid w:val="004F2F57"/>
    <w:rsid w:val="004F3B3E"/>
    <w:rsid w:val="004F5356"/>
    <w:rsid w:val="004F6F93"/>
    <w:rsid w:val="004F7D5B"/>
    <w:rsid w:val="005012DB"/>
    <w:rsid w:val="00501508"/>
    <w:rsid w:val="00501FA0"/>
    <w:rsid w:val="00502558"/>
    <w:rsid w:val="005048BB"/>
    <w:rsid w:val="00505685"/>
    <w:rsid w:val="0050723F"/>
    <w:rsid w:val="005078E7"/>
    <w:rsid w:val="00507AAF"/>
    <w:rsid w:val="00507B73"/>
    <w:rsid w:val="00510B85"/>
    <w:rsid w:val="00513173"/>
    <w:rsid w:val="00513813"/>
    <w:rsid w:val="00514CFE"/>
    <w:rsid w:val="00514E69"/>
    <w:rsid w:val="005157D0"/>
    <w:rsid w:val="00515C5D"/>
    <w:rsid w:val="00516A13"/>
    <w:rsid w:val="00517711"/>
    <w:rsid w:val="00517E64"/>
    <w:rsid w:val="0052090E"/>
    <w:rsid w:val="00520A7C"/>
    <w:rsid w:val="005220B2"/>
    <w:rsid w:val="005231E9"/>
    <w:rsid w:val="00523910"/>
    <w:rsid w:val="00524459"/>
    <w:rsid w:val="00525287"/>
    <w:rsid w:val="005255B9"/>
    <w:rsid w:val="005255D1"/>
    <w:rsid w:val="0052630D"/>
    <w:rsid w:val="00527877"/>
    <w:rsid w:val="005302D5"/>
    <w:rsid w:val="00531119"/>
    <w:rsid w:val="005319B2"/>
    <w:rsid w:val="00532606"/>
    <w:rsid w:val="00532AA1"/>
    <w:rsid w:val="00534508"/>
    <w:rsid w:val="00534B83"/>
    <w:rsid w:val="00536B79"/>
    <w:rsid w:val="00537C06"/>
    <w:rsid w:val="00540EA3"/>
    <w:rsid w:val="00541434"/>
    <w:rsid w:val="00541502"/>
    <w:rsid w:val="00541601"/>
    <w:rsid w:val="00543046"/>
    <w:rsid w:val="00543266"/>
    <w:rsid w:val="005434E2"/>
    <w:rsid w:val="00546DB1"/>
    <w:rsid w:val="005502D8"/>
    <w:rsid w:val="00550757"/>
    <w:rsid w:val="00551908"/>
    <w:rsid w:val="00552DDC"/>
    <w:rsid w:val="005533A2"/>
    <w:rsid w:val="00553522"/>
    <w:rsid w:val="00553D02"/>
    <w:rsid w:val="00553D28"/>
    <w:rsid w:val="00555264"/>
    <w:rsid w:val="00556CE9"/>
    <w:rsid w:val="00557AD8"/>
    <w:rsid w:val="00560560"/>
    <w:rsid w:val="0056246F"/>
    <w:rsid w:val="005624B1"/>
    <w:rsid w:val="00562519"/>
    <w:rsid w:val="0056297B"/>
    <w:rsid w:val="005633AB"/>
    <w:rsid w:val="00563514"/>
    <w:rsid w:val="005640F3"/>
    <w:rsid w:val="005650D4"/>
    <w:rsid w:val="005651E9"/>
    <w:rsid w:val="00566940"/>
    <w:rsid w:val="00566BCD"/>
    <w:rsid w:val="00566C4E"/>
    <w:rsid w:val="0056776B"/>
    <w:rsid w:val="00570C43"/>
    <w:rsid w:val="0057115F"/>
    <w:rsid w:val="005722AE"/>
    <w:rsid w:val="00572A51"/>
    <w:rsid w:val="005750B9"/>
    <w:rsid w:val="0057746B"/>
    <w:rsid w:val="00577C95"/>
    <w:rsid w:val="00577D91"/>
    <w:rsid w:val="005804E6"/>
    <w:rsid w:val="0058123B"/>
    <w:rsid w:val="00581B8F"/>
    <w:rsid w:val="00582CF3"/>
    <w:rsid w:val="0058331D"/>
    <w:rsid w:val="0058351A"/>
    <w:rsid w:val="005835CD"/>
    <w:rsid w:val="0058443D"/>
    <w:rsid w:val="00584A4A"/>
    <w:rsid w:val="00584BF6"/>
    <w:rsid w:val="00585CAC"/>
    <w:rsid w:val="00586D63"/>
    <w:rsid w:val="0058768C"/>
    <w:rsid w:val="00590088"/>
    <w:rsid w:val="00592A0C"/>
    <w:rsid w:val="00592A6A"/>
    <w:rsid w:val="005938D1"/>
    <w:rsid w:val="00594BF3"/>
    <w:rsid w:val="00595051"/>
    <w:rsid w:val="005954B5"/>
    <w:rsid w:val="00595982"/>
    <w:rsid w:val="00597CE8"/>
    <w:rsid w:val="005A095E"/>
    <w:rsid w:val="005A17C5"/>
    <w:rsid w:val="005A1C65"/>
    <w:rsid w:val="005A33FB"/>
    <w:rsid w:val="005A3B11"/>
    <w:rsid w:val="005A428E"/>
    <w:rsid w:val="005A5245"/>
    <w:rsid w:val="005A5340"/>
    <w:rsid w:val="005A537D"/>
    <w:rsid w:val="005A5796"/>
    <w:rsid w:val="005A621C"/>
    <w:rsid w:val="005A63F0"/>
    <w:rsid w:val="005A6891"/>
    <w:rsid w:val="005B065B"/>
    <w:rsid w:val="005B084A"/>
    <w:rsid w:val="005B2A0A"/>
    <w:rsid w:val="005B42EF"/>
    <w:rsid w:val="005B596B"/>
    <w:rsid w:val="005B7B67"/>
    <w:rsid w:val="005B7FBD"/>
    <w:rsid w:val="005C051B"/>
    <w:rsid w:val="005C08FB"/>
    <w:rsid w:val="005C0AAF"/>
    <w:rsid w:val="005C0B49"/>
    <w:rsid w:val="005C0F9A"/>
    <w:rsid w:val="005C18DF"/>
    <w:rsid w:val="005C18FE"/>
    <w:rsid w:val="005C4786"/>
    <w:rsid w:val="005C640C"/>
    <w:rsid w:val="005C6469"/>
    <w:rsid w:val="005C68D6"/>
    <w:rsid w:val="005D11FF"/>
    <w:rsid w:val="005D1519"/>
    <w:rsid w:val="005D18BB"/>
    <w:rsid w:val="005D1917"/>
    <w:rsid w:val="005D2056"/>
    <w:rsid w:val="005D26E3"/>
    <w:rsid w:val="005D3378"/>
    <w:rsid w:val="005D3910"/>
    <w:rsid w:val="005D4C50"/>
    <w:rsid w:val="005D4E26"/>
    <w:rsid w:val="005D5036"/>
    <w:rsid w:val="005D6264"/>
    <w:rsid w:val="005D630F"/>
    <w:rsid w:val="005D6F99"/>
    <w:rsid w:val="005D726B"/>
    <w:rsid w:val="005D7626"/>
    <w:rsid w:val="005D7DE0"/>
    <w:rsid w:val="005E18C6"/>
    <w:rsid w:val="005E1FEC"/>
    <w:rsid w:val="005E2825"/>
    <w:rsid w:val="005E2A36"/>
    <w:rsid w:val="005E3356"/>
    <w:rsid w:val="005E3AAF"/>
    <w:rsid w:val="005E4069"/>
    <w:rsid w:val="005E42E3"/>
    <w:rsid w:val="005E4484"/>
    <w:rsid w:val="005E4A4C"/>
    <w:rsid w:val="005E4C66"/>
    <w:rsid w:val="005E566E"/>
    <w:rsid w:val="005E5940"/>
    <w:rsid w:val="005E5E51"/>
    <w:rsid w:val="005F05BA"/>
    <w:rsid w:val="005F0C45"/>
    <w:rsid w:val="005F1FDF"/>
    <w:rsid w:val="005F37C2"/>
    <w:rsid w:val="005F391D"/>
    <w:rsid w:val="005F3C85"/>
    <w:rsid w:val="005F4549"/>
    <w:rsid w:val="005F4886"/>
    <w:rsid w:val="005F4D48"/>
    <w:rsid w:val="005F573C"/>
    <w:rsid w:val="005F5C89"/>
    <w:rsid w:val="005F5CAD"/>
    <w:rsid w:val="005F7DCE"/>
    <w:rsid w:val="006004D5"/>
    <w:rsid w:val="00601C0D"/>
    <w:rsid w:val="0060393D"/>
    <w:rsid w:val="00604B91"/>
    <w:rsid w:val="006050C7"/>
    <w:rsid w:val="00605974"/>
    <w:rsid w:val="00606215"/>
    <w:rsid w:val="00606723"/>
    <w:rsid w:val="00607084"/>
    <w:rsid w:val="00607605"/>
    <w:rsid w:val="0060784F"/>
    <w:rsid w:val="00612B53"/>
    <w:rsid w:val="00612B7F"/>
    <w:rsid w:val="00613DEF"/>
    <w:rsid w:val="00615E3A"/>
    <w:rsid w:val="00616868"/>
    <w:rsid w:val="00617003"/>
    <w:rsid w:val="006217AB"/>
    <w:rsid w:val="00622665"/>
    <w:rsid w:val="00623B70"/>
    <w:rsid w:val="00623C06"/>
    <w:rsid w:val="006250A3"/>
    <w:rsid w:val="00625214"/>
    <w:rsid w:val="00625715"/>
    <w:rsid w:val="006261DC"/>
    <w:rsid w:val="0062767B"/>
    <w:rsid w:val="00627D79"/>
    <w:rsid w:val="00630CAF"/>
    <w:rsid w:val="00631DA2"/>
    <w:rsid w:val="00632C4D"/>
    <w:rsid w:val="0063359F"/>
    <w:rsid w:val="00633BB4"/>
    <w:rsid w:val="006356C3"/>
    <w:rsid w:val="00635E4C"/>
    <w:rsid w:val="006377BA"/>
    <w:rsid w:val="00637905"/>
    <w:rsid w:val="00640D3B"/>
    <w:rsid w:val="00642D89"/>
    <w:rsid w:val="006438DA"/>
    <w:rsid w:val="00643E64"/>
    <w:rsid w:val="00644163"/>
    <w:rsid w:val="00650B57"/>
    <w:rsid w:val="0065302D"/>
    <w:rsid w:val="00653245"/>
    <w:rsid w:val="00653F9C"/>
    <w:rsid w:val="00654E36"/>
    <w:rsid w:val="0065791F"/>
    <w:rsid w:val="00660AE0"/>
    <w:rsid w:val="00660DB8"/>
    <w:rsid w:val="006610D8"/>
    <w:rsid w:val="00661BB3"/>
    <w:rsid w:val="00661CD7"/>
    <w:rsid w:val="00661DDF"/>
    <w:rsid w:val="00662574"/>
    <w:rsid w:val="00662812"/>
    <w:rsid w:val="00662967"/>
    <w:rsid w:val="00665897"/>
    <w:rsid w:val="00665A05"/>
    <w:rsid w:val="00666C36"/>
    <w:rsid w:val="00666D5B"/>
    <w:rsid w:val="00670DC6"/>
    <w:rsid w:val="00671044"/>
    <w:rsid w:val="00671CCD"/>
    <w:rsid w:val="00672D31"/>
    <w:rsid w:val="006730A6"/>
    <w:rsid w:val="00673AE5"/>
    <w:rsid w:val="00673BE9"/>
    <w:rsid w:val="00674513"/>
    <w:rsid w:val="006748A8"/>
    <w:rsid w:val="006752B4"/>
    <w:rsid w:val="006774A6"/>
    <w:rsid w:val="00681656"/>
    <w:rsid w:val="0068193D"/>
    <w:rsid w:val="00682211"/>
    <w:rsid w:val="006825CA"/>
    <w:rsid w:val="006829DF"/>
    <w:rsid w:val="00682F85"/>
    <w:rsid w:val="006830C5"/>
    <w:rsid w:val="00684F95"/>
    <w:rsid w:val="006852AC"/>
    <w:rsid w:val="006857B6"/>
    <w:rsid w:val="006872F5"/>
    <w:rsid w:val="00690493"/>
    <w:rsid w:val="00690F6C"/>
    <w:rsid w:val="006910BB"/>
    <w:rsid w:val="006915B0"/>
    <w:rsid w:val="0069225D"/>
    <w:rsid w:val="00697465"/>
    <w:rsid w:val="006A2483"/>
    <w:rsid w:val="006A390C"/>
    <w:rsid w:val="006A4941"/>
    <w:rsid w:val="006A49F5"/>
    <w:rsid w:val="006A63E4"/>
    <w:rsid w:val="006A6510"/>
    <w:rsid w:val="006A7008"/>
    <w:rsid w:val="006A71C4"/>
    <w:rsid w:val="006B0105"/>
    <w:rsid w:val="006B1593"/>
    <w:rsid w:val="006B193D"/>
    <w:rsid w:val="006B281D"/>
    <w:rsid w:val="006B399F"/>
    <w:rsid w:val="006B4B9B"/>
    <w:rsid w:val="006B50E7"/>
    <w:rsid w:val="006B6C06"/>
    <w:rsid w:val="006B7563"/>
    <w:rsid w:val="006B79AC"/>
    <w:rsid w:val="006C15DD"/>
    <w:rsid w:val="006C1EFE"/>
    <w:rsid w:val="006C1F1D"/>
    <w:rsid w:val="006C28DB"/>
    <w:rsid w:val="006C353F"/>
    <w:rsid w:val="006C395B"/>
    <w:rsid w:val="006C4EA1"/>
    <w:rsid w:val="006C55FE"/>
    <w:rsid w:val="006C5A83"/>
    <w:rsid w:val="006C68D7"/>
    <w:rsid w:val="006C6C6E"/>
    <w:rsid w:val="006C7963"/>
    <w:rsid w:val="006C7AB7"/>
    <w:rsid w:val="006D03FB"/>
    <w:rsid w:val="006D0C08"/>
    <w:rsid w:val="006D16F7"/>
    <w:rsid w:val="006D1982"/>
    <w:rsid w:val="006D30BE"/>
    <w:rsid w:val="006D3B3F"/>
    <w:rsid w:val="006D3CAD"/>
    <w:rsid w:val="006D4DB6"/>
    <w:rsid w:val="006D5097"/>
    <w:rsid w:val="006D5285"/>
    <w:rsid w:val="006D53AA"/>
    <w:rsid w:val="006D56B9"/>
    <w:rsid w:val="006D5F87"/>
    <w:rsid w:val="006D778D"/>
    <w:rsid w:val="006D7A2E"/>
    <w:rsid w:val="006E01D3"/>
    <w:rsid w:val="006E0422"/>
    <w:rsid w:val="006E15F2"/>
    <w:rsid w:val="006E1C92"/>
    <w:rsid w:val="006E2B51"/>
    <w:rsid w:val="006E2FA1"/>
    <w:rsid w:val="006E3B9D"/>
    <w:rsid w:val="006E4154"/>
    <w:rsid w:val="006E4A99"/>
    <w:rsid w:val="006E4B0D"/>
    <w:rsid w:val="006E4FBF"/>
    <w:rsid w:val="006E687A"/>
    <w:rsid w:val="006E69C6"/>
    <w:rsid w:val="006E6CD1"/>
    <w:rsid w:val="006F06E2"/>
    <w:rsid w:val="006F072A"/>
    <w:rsid w:val="006F1C10"/>
    <w:rsid w:val="006F2974"/>
    <w:rsid w:val="006F36E7"/>
    <w:rsid w:val="006F4956"/>
    <w:rsid w:val="006F4B2A"/>
    <w:rsid w:val="006F69DA"/>
    <w:rsid w:val="00700A3C"/>
    <w:rsid w:val="00701F66"/>
    <w:rsid w:val="007020D8"/>
    <w:rsid w:val="00703401"/>
    <w:rsid w:val="00703AC7"/>
    <w:rsid w:val="00703C3F"/>
    <w:rsid w:val="007042C7"/>
    <w:rsid w:val="007058EB"/>
    <w:rsid w:val="0070601C"/>
    <w:rsid w:val="0070627B"/>
    <w:rsid w:val="0070675E"/>
    <w:rsid w:val="00706F1C"/>
    <w:rsid w:val="00706F76"/>
    <w:rsid w:val="00707FC0"/>
    <w:rsid w:val="00711292"/>
    <w:rsid w:val="007122C3"/>
    <w:rsid w:val="0071234F"/>
    <w:rsid w:val="007123FA"/>
    <w:rsid w:val="00712651"/>
    <w:rsid w:val="00714B62"/>
    <w:rsid w:val="00716904"/>
    <w:rsid w:val="00716CAE"/>
    <w:rsid w:val="007176AF"/>
    <w:rsid w:val="00722248"/>
    <w:rsid w:val="0072254B"/>
    <w:rsid w:val="0072304B"/>
    <w:rsid w:val="00723334"/>
    <w:rsid w:val="00723F10"/>
    <w:rsid w:val="00723F26"/>
    <w:rsid w:val="0072605D"/>
    <w:rsid w:val="00730345"/>
    <w:rsid w:val="00732D4E"/>
    <w:rsid w:val="00734C39"/>
    <w:rsid w:val="00734E8A"/>
    <w:rsid w:val="007351E1"/>
    <w:rsid w:val="0073557E"/>
    <w:rsid w:val="007358BF"/>
    <w:rsid w:val="00735B4C"/>
    <w:rsid w:val="00735EAB"/>
    <w:rsid w:val="00736A0C"/>
    <w:rsid w:val="00740804"/>
    <w:rsid w:val="00740F9C"/>
    <w:rsid w:val="007435AF"/>
    <w:rsid w:val="0074621A"/>
    <w:rsid w:val="00746E1F"/>
    <w:rsid w:val="007471AE"/>
    <w:rsid w:val="00747EC6"/>
    <w:rsid w:val="00750EDD"/>
    <w:rsid w:val="0075147A"/>
    <w:rsid w:val="0075174A"/>
    <w:rsid w:val="0075239A"/>
    <w:rsid w:val="007539B5"/>
    <w:rsid w:val="00753FE3"/>
    <w:rsid w:val="0075420F"/>
    <w:rsid w:val="00754959"/>
    <w:rsid w:val="0075609C"/>
    <w:rsid w:val="0075747E"/>
    <w:rsid w:val="00757E6C"/>
    <w:rsid w:val="00760E92"/>
    <w:rsid w:val="00761BC6"/>
    <w:rsid w:val="00762C81"/>
    <w:rsid w:val="00762FFE"/>
    <w:rsid w:val="007632E5"/>
    <w:rsid w:val="007642A2"/>
    <w:rsid w:val="00764D27"/>
    <w:rsid w:val="007664FB"/>
    <w:rsid w:val="00766836"/>
    <w:rsid w:val="00766FCC"/>
    <w:rsid w:val="00770404"/>
    <w:rsid w:val="00771761"/>
    <w:rsid w:val="00772148"/>
    <w:rsid w:val="00774917"/>
    <w:rsid w:val="007752E1"/>
    <w:rsid w:val="007753B3"/>
    <w:rsid w:val="0077590F"/>
    <w:rsid w:val="00775CDD"/>
    <w:rsid w:val="00776085"/>
    <w:rsid w:val="007770B7"/>
    <w:rsid w:val="00777421"/>
    <w:rsid w:val="007809BD"/>
    <w:rsid w:val="0078181F"/>
    <w:rsid w:val="0078334D"/>
    <w:rsid w:val="00783473"/>
    <w:rsid w:val="00783641"/>
    <w:rsid w:val="00783C06"/>
    <w:rsid w:val="007848A5"/>
    <w:rsid w:val="00784DF5"/>
    <w:rsid w:val="0078541C"/>
    <w:rsid w:val="00785DEA"/>
    <w:rsid w:val="00786778"/>
    <w:rsid w:val="00786C7E"/>
    <w:rsid w:val="007913EA"/>
    <w:rsid w:val="007915F7"/>
    <w:rsid w:val="00791FF9"/>
    <w:rsid w:val="0079339B"/>
    <w:rsid w:val="007934FC"/>
    <w:rsid w:val="0079455C"/>
    <w:rsid w:val="00794FD9"/>
    <w:rsid w:val="00795478"/>
    <w:rsid w:val="00796A3B"/>
    <w:rsid w:val="007A0C55"/>
    <w:rsid w:val="007A0CF9"/>
    <w:rsid w:val="007A18AD"/>
    <w:rsid w:val="007A1978"/>
    <w:rsid w:val="007A2260"/>
    <w:rsid w:val="007A35C4"/>
    <w:rsid w:val="007A3ADA"/>
    <w:rsid w:val="007A3F68"/>
    <w:rsid w:val="007A3F71"/>
    <w:rsid w:val="007A445B"/>
    <w:rsid w:val="007A64A2"/>
    <w:rsid w:val="007A6D1E"/>
    <w:rsid w:val="007A7209"/>
    <w:rsid w:val="007A7394"/>
    <w:rsid w:val="007A780F"/>
    <w:rsid w:val="007B178B"/>
    <w:rsid w:val="007B43BB"/>
    <w:rsid w:val="007B4A2B"/>
    <w:rsid w:val="007B66B8"/>
    <w:rsid w:val="007B686D"/>
    <w:rsid w:val="007C14EF"/>
    <w:rsid w:val="007C1B31"/>
    <w:rsid w:val="007C2784"/>
    <w:rsid w:val="007C3246"/>
    <w:rsid w:val="007C404C"/>
    <w:rsid w:val="007C5995"/>
    <w:rsid w:val="007C6955"/>
    <w:rsid w:val="007C6AB6"/>
    <w:rsid w:val="007C735D"/>
    <w:rsid w:val="007C76D9"/>
    <w:rsid w:val="007D0658"/>
    <w:rsid w:val="007D0DCB"/>
    <w:rsid w:val="007D1789"/>
    <w:rsid w:val="007D1966"/>
    <w:rsid w:val="007D22BD"/>
    <w:rsid w:val="007D2661"/>
    <w:rsid w:val="007D2ACE"/>
    <w:rsid w:val="007D3A74"/>
    <w:rsid w:val="007D460B"/>
    <w:rsid w:val="007D4858"/>
    <w:rsid w:val="007D48F5"/>
    <w:rsid w:val="007D5044"/>
    <w:rsid w:val="007D50B2"/>
    <w:rsid w:val="007D5D71"/>
    <w:rsid w:val="007D62EF"/>
    <w:rsid w:val="007D6744"/>
    <w:rsid w:val="007D6A91"/>
    <w:rsid w:val="007D757F"/>
    <w:rsid w:val="007E18AA"/>
    <w:rsid w:val="007E26A5"/>
    <w:rsid w:val="007E2717"/>
    <w:rsid w:val="007E2A54"/>
    <w:rsid w:val="007E5CB1"/>
    <w:rsid w:val="007E636D"/>
    <w:rsid w:val="007F10D9"/>
    <w:rsid w:val="007F18A0"/>
    <w:rsid w:val="007F1D8F"/>
    <w:rsid w:val="007F213E"/>
    <w:rsid w:val="007F2144"/>
    <w:rsid w:val="007F292E"/>
    <w:rsid w:val="007F2A3E"/>
    <w:rsid w:val="007F2E6F"/>
    <w:rsid w:val="007F3A2F"/>
    <w:rsid w:val="007F44CF"/>
    <w:rsid w:val="007F4923"/>
    <w:rsid w:val="007F5392"/>
    <w:rsid w:val="007F6AD4"/>
    <w:rsid w:val="007F7A10"/>
    <w:rsid w:val="00800427"/>
    <w:rsid w:val="008007DB"/>
    <w:rsid w:val="008014CA"/>
    <w:rsid w:val="00801958"/>
    <w:rsid w:val="00802C84"/>
    <w:rsid w:val="00802CA8"/>
    <w:rsid w:val="00802F4E"/>
    <w:rsid w:val="00803A99"/>
    <w:rsid w:val="00803F83"/>
    <w:rsid w:val="00806990"/>
    <w:rsid w:val="00807BBB"/>
    <w:rsid w:val="0081095F"/>
    <w:rsid w:val="0081139E"/>
    <w:rsid w:val="00812462"/>
    <w:rsid w:val="00813FEA"/>
    <w:rsid w:val="00815819"/>
    <w:rsid w:val="00815F6C"/>
    <w:rsid w:val="0082037E"/>
    <w:rsid w:val="008211DB"/>
    <w:rsid w:val="008213C2"/>
    <w:rsid w:val="008227F3"/>
    <w:rsid w:val="00822875"/>
    <w:rsid w:val="00823585"/>
    <w:rsid w:val="008236E8"/>
    <w:rsid w:val="008243E7"/>
    <w:rsid w:val="0082483E"/>
    <w:rsid w:val="00825883"/>
    <w:rsid w:val="00825FDC"/>
    <w:rsid w:val="00826144"/>
    <w:rsid w:val="008266E9"/>
    <w:rsid w:val="00826894"/>
    <w:rsid w:val="00826A60"/>
    <w:rsid w:val="00826C82"/>
    <w:rsid w:val="00827EDF"/>
    <w:rsid w:val="00832982"/>
    <w:rsid w:val="00833B71"/>
    <w:rsid w:val="0083456C"/>
    <w:rsid w:val="008349FC"/>
    <w:rsid w:val="008352ED"/>
    <w:rsid w:val="00835E3F"/>
    <w:rsid w:val="00836795"/>
    <w:rsid w:val="00836D04"/>
    <w:rsid w:val="00836FAA"/>
    <w:rsid w:val="008404A1"/>
    <w:rsid w:val="008407BD"/>
    <w:rsid w:val="0084113B"/>
    <w:rsid w:val="0084122E"/>
    <w:rsid w:val="008413E4"/>
    <w:rsid w:val="008416A8"/>
    <w:rsid w:val="008427F4"/>
    <w:rsid w:val="00843BDD"/>
    <w:rsid w:val="00843DF9"/>
    <w:rsid w:val="00844F79"/>
    <w:rsid w:val="00846D4F"/>
    <w:rsid w:val="0085103A"/>
    <w:rsid w:val="00851D39"/>
    <w:rsid w:val="00852425"/>
    <w:rsid w:val="0085263C"/>
    <w:rsid w:val="00853E31"/>
    <w:rsid w:val="00854D00"/>
    <w:rsid w:val="00854D4D"/>
    <w:rsid w:val="00856E25"/>
    <w:rsid w:val="00860987"/>
    <w:rsid w:val="00862FE0"/>
    <w:rsid w:val="00862FF8"/>
    <w:rsid w:val="00863067"/>
    <w:rsid w:val="00863925"/>
    <w:rsid w:val="00863CFA"/>
    <w:rsid w:val="00863EE6"/>
    <w:rsid w:val="00865AA5"/>
    <w:rsid w:val="00865C7A"/>
    <w:rsid w:val="00866D30"/>
    <w:rsid w:val="0087096C"/>
    <w:rsid w:val="00870FAC"/>
    <w:rsid w:val="008710AB"/>
    <w:rsid w:val="00871E12"/>
    <w:rsid w:val="00873329"/>
    <w:rsid w:val="0087461D"/>
    <w:rsid w:val="00874E80"/>
    <w:rsid w:val="00875571"/>
    <w:rsid w:val="00875920"/>
    <w:rsid w:val="0087645F"/>
    <w:rsid w:val="00880CDB"/>
    <w:rsid w:val="00881022"/>
    <w:rsid w:val="00881318"/>
    <w:rsid w:val="008815C8"/>
    <w:rsid w:val="00881CC0"/>
    <w:rsid w:val="00882A2C"/>
    <w:rsid w:val="0088653A"/>
    <w:rsid w:val="008908BB"/>
    <w:rsid w:val="00891DE9"/>
    <w:rsid w:val="00894204"/>
    <w:rsid w:val="00896CAA"/>
    <w:rsid w:val="00896D41"/>
    <w:rsid w:val="0089702C"/>
    <w:rsid w:val="00897320"/>
    <w:rsid w:val="00897D80"/>
    <w:rsid w:val="008A007E"/>
    <w:rsid w:val="008A01EE"/>
    <w:rsid w:val="008A0EB4"/>
    <w:rsid w:val="008A1B58"/>
    <w:rsid w:val="008A1D40"/>
    <w:rsid w:val="008A264A"/>
    <w:rsid w:val="008A2BDE"/>
    <w:rsid w:val="008A436C"/>
    <w:rsid w:val="008A48BC"/>
    <w:rsid w:val="008A4CA3"/>
    <w:rsid w:val="008A599B"/>
    <w:rsid w:val="008A6302"/>
    <w:rsid w:val="008A7395"/>
    <w:rsid w:val="008A73CA"/>
    <w:rsid w:val="008A7EC1"/>
    <w:rsid w:val="008B13F0"/>
    <w:rsid w:val="008B2483"/>
    <w:rsid w:val="008B2779"/>
    <w:rsid w:val="008B31D6"/>
    <w:rsid w:val="008B3E87"/>
    <w:rsid w:val="008B5644"/>
    <w:rsid w:val="008B603A"/>
    <w:rsid w:val="008B65A5"/>
    <w:rsid w:val="008B7069"/>
    <w:rsid w:val="008B7D83"/>
    <w:rsid w:val="008C1101"/>
    <w:rsid w:val="008C1544"/>
    <w:rsid w:val="008C1FD9"/>
    <w:rsid w:val="008C20BD"/>
    <w:rsid w:val="008C21AD"/>
    <w:rsid w:val="008C2551"/>
    <w:rsid w:val="008C4767"/>
    <w:rsid w:val="008C704D"/>
    <w:rsid w:val="008D0245"/>
    <w:rsid w:val="008D0A1B"/>
    <w:rsid w:val="008D1F5D"/>
    <w:rsid w:val="008D212F"/>
    <w:rsid w:val="008D2652"/>
    <w:rsid w:val="008D5129"/>
    <w:rsid w:val="008D5360"/>
    <w:rsid w:val="008D6F62"/>
    <w:rsid w:val="008E0131"/>
    <w:rsid w:val="008E03C6"/>
    <w:rsid w:val="008E0A6C"/>
    <w:rsid w:val="008E0BD3"/>
    <w:rsid w:val="008E2271"/>
    <w:rsid w:val="008E27F4"/>
    <w:rsid w:val="008E2ED0"/>
    <w:rsid w:val="008E48C5"/>
    <w:rsid w:val="008E5019"/>
    <w:rsid w:val="008E6C6F"/>
    <w:rsid w:val="008E720A"/>
    <w:rsid w:val="008E7E34"/>
    <w:rsid w:val="008E7EEC"/>
    <w:rsid w:val="008F09C5"/>
    <w:rsid w:val="008F23A1"/>
    <w:rsid w:val="008F2F3E"/>
    <w:rsid w:val="008F47A6"/>
    <w:rsid w:val="008F59B6"/>
    <w:rsid w:val="008F6683"/>
    <w:rsid w:val="008F6F39"/>
    <w:rsid w:val="008F7F39"/>
    <w:rsid w:val="00900C74"/>
    <w:rsid w:val="00900D90"/>
    <w:rsid w:val="00901BAE"/>
    <w:rsid w:val="00902245"/>
    <w:rsid w:val="009026AD"/>
    <w:rsid w:val="009027F2"/>
    <w:rsid w:val="00902D7B"/>
    <w:rsid w:val="009033A7"/>
    <w:rsid w:val="00903C73"/>
    <w:rsid w:val="0090465F"/>
    <w:rsid w:val="009047F8"/>
    <w:rsid w:val="0090495B"/>
    <w:rsid w:val="00904A2B"/>
    <w:rsid w:val="0090728C"/>
    <w:rsid w:val="00907371"/>
    <w:rsid w:val="00907904"/>
    <w:rsid w:val="009103B4"/>
    <w:rsid w:val="0091082A"/>
    <w:rsid w:val="0091085C"/>
    <w:rsid w:val="00910986"/>
    <w:rsid w:val="00913D5F"/>
    <w:rsid w:val="009147F8"/>
    <w:rsid w:val="00916482"/>
    <w:rsid w:val="00916563"/>
    <w:rsid w:val="00916657"/>
    <w:rsid w:val="00917DF5"/>
    <w:rsid w:val="0092194A"/>
    <w:rsid w:val="00921EA5"/>
    <w:rsid w:val="0092204A"/>
    <w:rsid w:val="00922D0F"/>
    <w:rsid w:val="0092394D"/>
    <w:rsid w:val="00924667"/>
    <w:rsid w:val="009263BC"/>
    <w:rsid w:val="0093008E"/>
    <w:rsid w:val="0093031D"/>
    <w:rsid w:val="009305B5"/>
    <w:rsid w:val="00930A10"/>
    <w:rsid w:val="00930C9D"/>
    <w:rsid w:val="0093149D"/>
    <w:rsid w:val="00931DCA"/>
    <w:rsid w:val="00931F1E"/>
    <w:rsid w:val="00932EEF"/>
    <w:rsid w:val="00933043"/>
    <w:rsid w:val="00933E5D"/>
    <w:rsid w:val="00934818"/>
    <w:rsid w:val="00936845"/>
    <w:rsid w:val="009369D8"/>
    <w:rsid w:val="009372F2"/>
    <w:rsid w:val="00940D98"/>
    <w:rsid w:val="00941AE2"/>
    <w:rsid w:val="00942600"/>
    <w:rsid w:val="009439EF"/>
    <w:rsid w:val="0094548F"/>
    <w:rsid w:val="009459FA"/>
    <w:rsid w:val="00945B59"/>
    <w:rsid w:val="00946DCB"/>
    <w:rsid w:val="00946E4B"/>
    <w:rsid w:val="0094743D"/>
    <w:rsid w:val="009474CB"/>
    <w:rsid w:val="00947D1E"/>
    <w:rsid w:val="00950B96"/>
    <w:rsid w:val="0095165D"/>
    <w:rsid w:val="00951A60"/>
    <w:rsid w:val="00952EFC"/>
    <w:rsid w:val="00953066"/>
    <w:rsid w:val="00953A32"/>
    <w:rsid w:val="00953A71"/>
    <w:rsid w:val="00954772"/>
    <w:rsid w:val="00955101"/>
    <w:rsid w:val="0095666D"/>
    <w:rsid w:val="00956767"/>
    <w:rsid w:val="00956E39"/>
    <w:rsid w:val="00957C0E"/>
    <w:rsid w:val="00960F68"/>
    <w:rsid w:val="009623F4"/>
    <w:rsid w:val="00962470"/>
    <w:rsid w:val="00963C02"/>
    <w:rsid w:val="0096667D"/>
    <w:rsid w:val="00967F07"/>
    <w:rsid w:val="00971C86"/>
    <w:rsid w:val="00972C93"/>
    <w:rsid w:val="009735B1"/>
    <w:rsid w:val="009739B8"/>
    <w:rsid w:val="00973FBC"/>
    <w:rsid w:val="0097425D"/>
    <w:rsid w:val="0097507F"/>
    <w:rsid w:val="00975849"/>
    <w:rsid w:val="009767B2"/>
    <w:rsid w:val="00977187"/>
    <w:rsid w:val="00980CE4"/>
    <w:rsid w:val="00981469"/>
    <w:rsid w:val="00981EE6"/>
    <w:rsid w:val="0098371B"/>
    <w:rsid w:val="00984098"/>
    <w:rsid w:val="009847C0"/>
    <w:rsid w:val="00985215"/>
    <w:rsid w:val="00985E1F"/>
    <w:rsid w:val="00986C56"/>
    <w:rsid w:val="00987DFB"/>
    <w:rsid w:val="0099011B"/>
    <w:rsid w:val="00990535"/>
    <w:rsid w:val="0099095E"/>
    <w:rsid w:val="00990ABD"/>
    <w:rsid w:val="009911CB"/>
    <w:rsid w:val="00991BBF"/>
    <w:rsid w:val="00991F68"/>
    <w:rsid w:val="00993844"/>
    <w:rsid w:val="00993959"/>
    <w:rsid w:val="00993A8F"/>
    <w:rsid w:val="00993BC3"/>
    <w:rsid w:val="009943C5"/>
    <w:rsid w:val="0099475E"/>
    <w:rsid w:val="00995B62"/>
    <w:rsid w:val="009961BE"/>
    <w:rsid w:val="00996A05"/>
    <w:rsid w:val="00996B6F"/>
    <w:rsid w:val="009979B2"/>
    <w:rsid w:val="00997EC1"/>
    <w:rsid w:val="009A1ED5"/>
    <w:rsid w:val="009A1F34"/>
    <w:rsid w:val="009A259A"/>
    <w:rsid w:val="009A295F"/>
    <w:rsid w:val="009A29AC"/>
    <w:rsid w:val="009A4A6C"/>
    <w:rsid w:val="009A4A87"/>
    <w:rsid w:val="009A4C5A"/>
    <w:rsid w:val="009A54EA"/>
    <w:rsid w:val="009A5705"/>
    <w:rsid w:val="009A604D"/>
    <w:rsid w:val="009A6703"/>
    <w:rsid w:val="009A6F77"/>
    <w:rsid w:val="009A78AE"/>
    <w:rsid w:val="009A796B"/>
    <w:rsid w:val="009B03BC"/>
    <w:rsid w:val="009B0C8E"/>
    <w:rsid w:val="009B1C9F"/>
    <w:rsid w:val="009B239F"/>
    <w:rsid w:val="009B257C"/>
    <w:rsid w:val="009B318D"/>
    <w:rsid w:val="009B40F1"/>
    <w:rsid w:val="009B4C2A"/>
    <w:rsid w:val="009B7B95"/>
    <w:rsid w:val="009C06F5"/>
    <w:rsid w:val="009C3A86"/>
    <w:rsid w:val="009C3E34"/>
    <w:rsid w:val="009C3ED9"/>
    <w:rsid w:val="009C412D"/>
    <w:rsid w:val="009C4A20"/>
    <w:rsid w:val="009C62F5"/>
    <w:rsid w:val="009C66E0"/>
    <w:rsid w:val="009C7AE9"/>
    <w:rsid w:val="009C7B13"/>
    <w:rsid w:val="009C7DFF"/>
    <w:rsid w:val="009D0C85"/>
    <w:rsid w:val="009D0D1D"/>
    <w:rsid w:val="009D14A7"/>
    <w:rsid w:val="009D1F61"/>
    <w:rsid w:val="009D21CF"/>
    <w:rsid w:val="009D3144"/>
    <w:rsid w:val="009D6FF1"/>
    <w:rsid w:val="009D7DA1"/>
    <w:rsid w:val="009D7E8D"/>
    <w:rsid w:val="009E2FCA"/>
    <w:rsid w:val="009E3237"/>
    <w:rsid w:val="009E4D3A"/>
    <w:rsid w:val="009E4D69"/>
    <w:rsid w:val="009E53A4"/>
    <w:rsid w:val="009E60FB"/>
    <w:rsid w:val="009E6DF9"/>
    <w:rsid w:val="009E70DA"/>
    <w:rsid w:val="009F001F"/>
    <w:rsid w:val="009F01A7"/>
    <w:rsid w:val="009F1B91"/>
    <w:rsid w:val="009F1C27"/>
    <w:rsid w:val="009F1D5B"/>
    <w:rsid w:val="009F23AC"/>
    <w:rsid w:val="009F23C3"/>
    <w:rsid w:val="009F28FF"/>
    <w:rsid w:val="009F5BAC"/>
    <w:rsid w:val="009F6C95"/>
    <w:rsid w:val="009F7D5E"/>
    <w:rsid w:val="00A00BA4"/>
    <w:rsid w:val="00A01B8F"/>
    <w:rsid w:val="00A0260D"/>
    <w:rsid w:val="00A04823"/>
    <w:rsid w:val="00A051B1"/>
    <w:rsid w:val="00A060A6"/>
    <w:rsid w:val="00A10186"/>
    <w:rsid w:val="00A10BF4"/>
    <w:rsid w:val="00A126A3"/>
    <w:rsid w:val="00A1286B"/>
    <w:rsid w:val="00A1289A"/>
    <w:rsid w:val="00A13543"/>
    <w:rsid w:val="00A138F1"/>
    <w:rsid w:val="00A13944"/>
    <w:rsid w:val="00A13D20"/>
    <w:rsid w:val="00A140E0"/>
    <w:rsid w:val="00A150FC"/>
    <w:rsid w:val="00A156D8"/>
    <w:rsid w:val="00A15BF6"/>
    <w:rsid w:val="00A173ED"/>
    <w:rsid w:val="00A20C60"/>
    <w:rsid w:val="00A21347"/>
    <w:rsid w:val="00A23A6E"/>
    <w:rsid w:val="00A23B14"/>
    <w:rsid w:val="00A23B7F"/>
    <w:rsid w:val="00A24B3C"/>
    <w:rsid w:val="00A24E88"/>
    <w:rsid w:val="00A25567"/>
    <w:rsid w:val="00A259D9"/>
    <w:rsid w:val="00A25A9A"/>
    <w:rsid w:val="00A26009"/>
    <w:rsid w:val="00A2640D"/>
    <w:rsid w:val="00A27335"/>
    <w:rsid w:val="00A276EC"/>
    <w:rsid w:val="00A27B98"/>
    <w:rsid w:val="00A319B7"/>
    <w:rsid w:val="00A31DB5"/>
    <w:rsid w:val="00A32FEF"/>
    <w:rsid w:val="00A33999"/>
    <w:rsid w:val="00A349B8"/>
    <w:rsid w:val="00A352C7"/>
    <w:rsid w:val="00A35506"/>
    <w:rsid w:val="00A36051"/>
    <w:rsid w:val="00A364B6"/>
    <w:rsid w:val="00A37C96"/>
    <w:rsid w:val="00A4078A"/>
    <w:rsid w:val="00A407E9"/>
    <w:rsid w:val="00A40E22"/>
    <w:rsid w:val="00A41799"/>
    <w:rsid w:val="00A41F8C"/>
    <w:rsid w:val="00A42001"/>
    <w:rsid w:val="00A441EA"/>
    <w:rsid w:val="00A446CF"/>
    <w:rsid w:val="00A4680D"/>
    <w:rsid w:val="00A46813"/>
    <w:rsid w:val="00A470C9"/>
    <w:rsid w:val="00A47D80"/>
    <w:rsid w:val="00A5082B"/>
    <w:rsid w:val="00A52076"/>
    <w:rsid w:val="00A52E80"/>
    <w:rsid w:val="00A54E8C"/>
    <w:rsid w:val="00A5504F"/>
    <w:rsid w:val="00A550E3"/>
    <w:rsid w:val="00A55C44"/>
    <w:rsid w:val="00A5698E"/>
    <w:rsid w:val="00A571AE"/>
    <w:rsid w:val="00A57A03"/>
    <w:rsid w:val="00A60226"/>
    <w:rsid w:val="00A61277"/>
    <w:rsid w:val="00A6174A"/>
    <w:rsid w:val="00A61761"/>
    <w:rsid w:val="00A61F9D"/>
    <w:rsid w:val="00A61F9F"/>
    <w:rsid w:val="00A62724"/>
    <w:rsid w:val="00A6475A"/>
    <w:rsid w:val="00A64807"/>
    <w:rsid w:val="00A651E8"/>
    <w:rsid w:val="00A655FA"/>
    <w:rsid w:val="00A70D92"/>
    <w:rsid w:val="00A716D0"/>
    <w:rsid w:val="00A7220B"/>
    <w:rsid w:val="00A735AF"/>
    <w:rsid w:val="00A761AB"/>
    <w:rsid w:val="00A769BF"/>
    <w:rsid w:val="00A77507"/>
    <w:rsid w:val="00A77B84"/>
    <w:rsid w:val="00A82C40"/>
    <w:rsid w:val="00A83625"/>
    <w:rsid w:val="00A85104"/>
    <w:rsid w:val="00A86059"/>
    <w:rsid w:val="00A87D7B"/>
    <w:rsid w:val="00A87F62"/>
    <w:rsid w:val="00A90393"/>
    <w:rsid w:val="00A90BF1"/>
    <w:rsid w:val="00A9169D"/>
    <w:rsid w:val="00A94011"/>
    <w:rsid w:val="00A94EFB"/>
    <w:rsid w:val="00A9526E"/>
    <w:rsid w:val="00A95315"/>
    <w:rsid w:val="00A95B1E"/>
    <w:rsid w:val="00A95DFE"/>
    <w:rsid w:val="00A96349"/>
    <w:rsid w:val="00A96F7B"/>
    <w:rsid w:val="00A97684"/>
    <w:rsid w:val="00AA001A"/>
    <w:rsid w:val="00AA06D4"/>
    <w:rsid w:val="00AA0D9D"/>
    <w:rsid w:val="00AA1751"/>
    <w:rsid w:val="00AA19BD"/>
    <w:rsid w:val="00AA1B39"/>
    <w:rsid w:val="00AA1F3A"/>
    <w:rsid w:val="00AA2C5F"/>
    <w:rsid w:val="00AA34A3"/>
    <w:rsid w:val="00AA37E2"/>
    <w:rsid w:val="00AA46D0"/>
    <w:rsid w:val="00AA5318"/>
    <w:rsid w:val="00AA615B"/>
    <w:rsid w:val="00AA6628"/>
    <w:rsid w:val="00AA6E53"/>
    <w:rsid w:val="00AB02DF"/>
    <w:rsid w:val="00AB0365"/>
    <w:rsid w:val="00AB0B35"/>
    <w:rsid w:val="00AB1469"/>
    <w:rsid w:val="00AB2D92"/>
    <w:rsid w:val="00AB42DA"/>
    <w:rsid w:val="00AB42EF"/>
    <w:rsid w:val="00AB462A"/>
    <w:rsid w:val="00AB5634"/>
    <w:rsid w:val="00AB5E48"/>
    <w:rsid w:val="00AB5E51"/>
    <w:rsid w:val="00AB5F82"/>
    <w:rsid w:val="00AB7989"/>
    <w:rsid w:val="00AB7D5E"/>
    <w:rsid w:val="00AC2146"/>
    <w:rsid w:val="00AC23DF"/>
    <w:rsid w:val="00AC29F5"/>
    <w:rsid w:val="00AC3E73"/>
    <w:rsid w:val="00AC4643"/>
    <w:rsid w:val="00AC4A60"/>
    <w:rsid w:val="00AC532B"/>
    <w:rsid w:val="00AC6116"/>
    <w:rsid w:val="00AC6671"/>
    <w:rsid w:val="00AC672C"/>
    <w:rsid w:val="00AC6B50"/>
    <w:rsid w:val="00AD00AD"/>
    <w:rsid w:val="00AD0678"/>
    <w:rsid w:val="00AD088F"/>
    <w:rsid w:val="00AD0B21"/>
    <w:rsid w:val="00AD0CEE"/>
    <w:rsid w:val="00AD1B9F"/>
    <w:rsid w:val="00AD33EE"/>
    <w:rsid w:val="00AD381D"/>
    <w:rsid w:val="00AD3885"/>
    <w:rsid w:val="00AD3B4E"/>
    <w:rsid w:val="00AD3CAE"/>
    <w:rsid w:val="00AD4418"/>
    <w:rsid w:val="00AD46DE"/>
    <w:rsid w:val="00AD60A3"/>
    <w:rsid w:val="00AD613F"/>
    <w:rsid w:val="00AD648B"/>
    <w:rsid w:val="00AD67A0"/>
    <w:rsid w:val="00AD6867"/>
    <w:rsid w:val="00AD79F4"/>
    <w:rsid w:val="00AD7C6D"/>
    <w:rsid w:val="00AE0703"/>
    <w:rsid w:val="00AE11D8"/>
    <w:rsid w:val="00AE1653"/>
    <w:rsid w:val="00AE3409"/>
    <w:rsid w:val="00AE3837"/>
    <w:rsid w:val="00AE3F6A"/>
    <w:rsid w:val="00AE53EB"/>
    <w:rsid w:val="00AE5A4A"/>
    <w:rsid w:val="00AE6B74"/>
    <w:rsid w:val="00AE6C0A"/>
    <w:rsid w:val="00AF0C8C"/>
    <w:rsid w:val="00AF0CF9"/>
    <w:rsid w:val="00AF0F4A"/>
    <w:rsid w:val="00AF1C73"/>
    <w:rsid w:val="00AF21A1"/>
    <w:rsid w:val="00AF2E08"/>
    <w:rsid w:val="00AF328E"/>
    <w:rsid w:val="00AF341C"/>
    <w:rsid w:val="00AF411E"/>
    <w:rsid w:val="00AF4824"/>
    <w:rsid w:val="00AF5359"/>
    <w:rsid w:val="00AF53A1"/>
    <w:rsid w:val="00AF57F7"/>
    <w:rsid w:val="00AF774E"/>
    <w:rsid w:val="00B011CF"/>
    <w:rsid w:val="00B02947"/>
    <w:rsid w:val="00B02C63"/>
    <w:rsid w:val="00B05083"/>
    <w:rsid w:val="00B05BA4"/>
    <w:rsid w:val="00B05D64"/>
    <w:rsid w:val="00B06ED6"/>
    <w:rsid w:val="00B07B1A"/>
    <w:rsid w:val="00B07EB2"/>
    <w:rsid w:val="00B12217"/>
    <w:rsid w:val="00B1258C"/>
    <w:rsid w:val="00B12824"/>
    <w:rsid w:val="00B12922"/>
    <w:rsid w:val="00B14F9F"/>
    <w:rsid w:val="00B157F1"/>
    <w:rsid w:val="00B167C8"/>
    <w:rsid w:val="00B16BF1"/>
    <w:rsid w:val="00B20565"/>
    <w:rsid w:val="00B20B38"/>
    <w:rsid w:val="00B20DB7"/>
    <w:rsid w:val="00B22607"/>
    <w:rsid w:val="00B236EB"/>
    <w:rsid w:val="00B251FB"/>
    <w:rsid w:val="00B2617D"/>
    <w:rsid w:val="00B268BD"/>
    <w:rsid w:val="00B27CBE"/>
    <w:rsid w:val="00B3033C"/>
    <w:rsid w:val="00B3125C"/>
    <w:rsid w:val="00B3187C"/>
    <w:rsid w:val="00B31F97"/>
    <w:rsid w:val="00B322AC"/>
    <w:rsid w:val="00B337B3"/>
    <w:rsid w:val="00B33F03"/>
    <w:rsid w:val="00B35AF0"/>
    <w:rsid w:val="00B35CC0"/>
    <w:rsid w:val="00B3649E"/>
    <w:rsid w:val="00B379A6"/>
    <w:rsid w:val="00B37BCA"/>
    <w:rsid w:val="00B37EC9"/>
    <w:rsid w:val="00B37F77"/>
    <w:rsid w:val="00B40FCE"/>
    <w:rsid w:val="00B41164"/>
    <w:rsid w:val="00B41E74"/>
    <w:rsid w:val="00B42401"/>
    <w:rsid w:val="00B43527"/>
    <w:rsid w:val="00B43AC5"/>
    <w:rsid w:val="00B453A0"/>
    <w:rsid w:val="00B453CC"/>
    <w:rsid w:val="00B4765B"/>
    <w:rsid w:val="00B47D81"/>
    <w:rsid w:val="00B47D94"/>
    <w:rsid w:val="00B50259"/>
    <w:rsid w:val="00B50597"/>
    <w:rsid w:val="00B51EC0"/>
    <w:rsid w:val="00B5218E"/>
    <w:rsid w:val="00B52AD3"/>
    <w:rsid w:val="00B53F2D"/>
    <w:rsid w:val="00B544DB"/>
    <w:rsid w:val="00B55A19"/>
    <w:rsid w:val="00B55FBA"/>
    <w:rsid w:val="00B57E7A"/>
    <w:rsid w:val="00B60EA1"/>
    <w:rsid w:val="00B614ED"/>
    <w:rsid w:val="00B61C06"/>
    <w:rsid w:val="00B62171"/>
    <w:rsid w:val="00B64458"/>
    <w:rsid w:val="00B65796"/>
    <w:rsid w:val="00B65E62"/>
    <w:rsid w:val="00B66408"/>
    <w:rsid w:val="00B66B06"/>
    <w:rsid w:val="00B67038"/>
    <w:rsid w:val="00B71D06"/>
    <w:rsid w:val="00B72601"/>
    <w:rsid w:val="00B730BA"/>
    <w:rsid w:val="00B730C6"/>
    <w:rsid w:val="00B7487E"/>
    <w:rsid w:val="00B7526E"/>
    <w:rsid w:val="00B75C18"/>
    <w:rsid w:val="00B77EED"/>
    <w:rsid w:val="00B800C2"/>
    <w:rsid w:val="00B8012B"/>
    <w:rsid w:val="00B80152"/>
    <w:rsid w:val="00B807ED"/>
    <w:rsid w:val="00B81A0A"/>
    <w:rsid w:val="00B81DB7"/>
    <w:rsid w:val="00B81FB5"/>
    <w:rsid w:val="00B8206F"/>
    <w:rsid w:val="00B8217D"/>
    <w:rsid w:val="00B82631"/>
    <w:rsid w:val="00B830A5"/>
    <w:rsid w:val="00B83469"/>
    <w:rsid w:val="00B83E15"/>
    <w:rsid w:val="00B85E09"/>
    <w:rsid w:val="00B85F3D"/>
    <w:rsid w:val="00B8718C"/>
    <w:rsid w:val="00B87A90"/>
    <w:rsid w:val="00B903E2"/>
    <w:rsid w:val="00B939BE"/>
    <w:rsid w:val="00B94603"/>
    <w:rsid w:val="00B95B10"/>
    <w:rsid w:val="00B95C42"/>
    <w:rsid w:val="00B96200"/>
    <w:rsid w:val="00B96636"/>
    <w:rsid w:val="00B97557"/>
    <w:rsid w:val="00BA0098"/>
    <w:rsid w:val="00BA16FB"/>
    <w:rsid w:val="00BA3263"/>
    <w:rsid w:val="00BA37B1"/>
    <w:rsid w:val="00BA3A3D"/>
    <w:rsid w:val="00BA3F3C"/>
    <w:rsid w:val="00BA518E"/>
    <w:rsid w:val="00BA526D"/>
    <w:rsid w:val="00BA5A80"/>
    <w:rsid w:val="00BA7321"/>
    <w:rsid w:val="00BA744B"/>
    <w:rsid w:val="00BB0FB0"/>
    <w:rsid w:val="00BB2133"/>
    <w:rsid w:val="00BB3E0C"/>
    <w:rsid w:val="00BB48DF"/>
    <w:rsid w:val="00BB4922"/>
    <w:rsid w:val="00BB4DCC"/>
    <w:rsid w:val="00BB6E1A"/>
    <w:rsid w:val="00BC227B"/>
    <w:rsid w:val="00BC3104"/>
    <w:rsid w:val="00BC3224"/>
    <w:rsid w:val="00BC393F"/>
    <w:rsid w:val="00BC4979"/>
    <w:rsid w:val="00BC7072"/>
    <w:rsid w:val="00BD0555"/>
    <w:rsid w:val="00BD072F"/>
    <w:rsid w:val="00BD0F0F"/>
    <w:rsid w:val="00BD1DF3"/>
    <w:rsid w:val="00BD4607"/>
    <w:rsid w:val="00BD494B"/>
    <w:rsid w:val="00BD4EE6"/>
    <w:rsid w:val="00BD5A29"/>
    <w:rsid w:val="00BD5EA4"/>
    <w:rsid w:val="00BD69BC"/>
    <w:rsid w:val="00BE03DA"/>
    <w:rsid w:val="00BE07DF"/>
    <w:rsid w:val="00BE09CF"/>
    <w:rsid w:val="00BE2082"/>
    <w:rsid w:val="00BE249F"/>
    <w:rsid w:val="00BE4F33"/>
    <w:rsid w:val="00BE5476"/>
    <w:rsid w:val="00BE767F"/>
    <w:rsid w:val="00BF0B75"/>
    <w:rsid w:val="00BF0E46"/>
    <w:rsid w:val="00BF15A4"/>
    <w:rsid w:val="00BF3557"/>
    <w:rsid w:val="00BF3745"/>
    <w:rsid w:val="00BF3B24"/>
    <w:rsid w:val="00BF597C"/>
    <w:rsid w:val="00BF7E45"/>
    <w:rsid w:val="00C00F2A"/>
    <w:rsid w:val="00C01043"/>
    <w:rsid w:val="00C0163C"/>
    <w:rsid w:val="00C01A73"/>
    <w:rsid w:val="00C025D9"/>
    <w:rsid w:val="00C03A2D"/>
    <w:rsid w:val="00C045AF"/>
    <w:rsid w:val="00C04CB9"/>
    <w:rsid w:val="00C0525F"/>
    <w:rsid w:val="00C052CA"/>
    <w:rsid w:val="00C05F6A"/>
    <w:rsid w:val="00C07C61"/>
    <w:rsid w:val="00C07FCE"/>
    <w:rsid w:val="00C10459"/>
    <w:rsid w:val="00C10741"/>
    <w:rsid w:val="00C11568"/>
    <w:rsid w:val="00C11C04"/>
    <w:rsid w:val="00C11F2E"/>
    <w:rsid w:val="00C12C22"/>
    <w:rsid w:val="00C12DA5"/>
    <w:rsid w:val="00C13C35"/>
    <w:rsid w:val="00C13F9C"/>
    <w:rsid w:val="00C14006"/>
    <w:rsid w:val="00C14A47"/>
    <w:rsid w:val="00C14F04"/>
    <w:rsid w:val="00C14FD0"/>
    <w:rsid w:val="00C16711"/>
    <w:rsid w:val="00C2117E"/>
    <w:rsid w:val="00C21183"/>
    <w:rsid w:val="00C2180E"/>
    <w:rsid w:val="00C23A64"/>
    <w:rsid w:val="00C24914"/>
    <w:rsid w:val="00C27052"/>
    <w:rsid w:val="00C27447"/>
    <w:rsid w:val="00C27F0D"/>
    <w:rsid w:val="00C30079"/>
    <w:rsid w:val="00C3319A"/>
    <w:rsid w:val="00C356D4"/>
    <w:rsid w:val="00C357B7"/>
    <w:rsid w:val="00C35ED6"/>
    <w:rsid w:val="00C370E6"/>
    <w:rsid w:val="00C37CF9"/>
    <w:rsid w:val="00C404C7"/>
    <w:rsid w:val="00C40C21"/>
    <w:rsid w:val="00C41E99"/>
    <w:rsid w:val="00C43465"/>
    <w:rsid w:val="00C47062"/>
    <w:rsid w:val="00C472DD"/>
    <w:rsid w:val="00C47F43"/>
    <w:rsid w:val="00C502B1"/>
    <w:rsid w:val="00C5108C"/>
    <w:rsid w:val="00C5178F"/>
    <w:rsid w:val="00C52A2C"/>
    <w:rsid w:val="00C53E0E"/>
    <w:rsid w:val="00C5468F"/>
    <w:rsid w:val="00C5529E"/>
    <w:rsid w:val="00C55AF1"/>
    <w:rsid w:val="00C5618A"/>
    <w:rsid w:val="00C56947"/>
    <w:rsid w:val="00C621F5"/>
    <w:rsid w:val="00C62C29"/>
    <w:rsid w:val="00C62D90"/>
    <w:rsid w:val="00C64B20"/>
    <w:rsid w:val="00C64C96"/>
    <w:rsid w:val="00C64F4A"/>
    <w:rsid w:val="00C65475"/>
    <w:rsid w:val="00C655D0"/>
    <w:rsid w:val="00C65B4A"/>
    <w:rsid w:val="00C65E48"/>
    <w:rsid w:val="00C705F5"/>
    <w:rsid w:val="00C70D8C"/>
    <w:rsid w:val="00C71616"/>
    <w:rsid w:val="00C71AED"/>
    <w:rsid w:val="00C71FA6"/>
    <w:rsid w:val="00C723C6"/>
    <w:rsid w:val="00C73A76"/>
    <w:rsid w:val="00C7507F"/>
    <w:rsid w:val="00C803CD"/>
    <w:rsid w:val="00C81164"/>
    <w:rsid w:val="00C81276"/>
    <w:rsid w:val="00C81A91"/>
    <w:rsid w:val="00C81CA2"/>
    <w:rsid w:val="00C85CF6"/>
    <w:rsid w:val="00C8739D"/>
    <w:rsid w:val="00C879B4"/>
    <w:rsid w:val="00C87D1B"/>
    <w:rsid w:val="00C915E9"/>
    <w:rsid w:val="00C916E5"/>
    <w:rsid w:val="00C91B74"/>
    <w:rsid w:val="00C91F75"/>
    <w:rsid w:val="00C92E99"/>
    <w:rsid w:val="00C9390F"/>
    <w:rsid w:val="00C93C00"/>
    <w:rsid w:val="00C95974"/>
    <w:rsid w:val="00C97D5C"/>
    <w:rsid w:val="00CA046F"/>
    <w:rsid w:val="00CA1595"/>
    <w:rsid w:val="00CA1DBA"/>
    <w:rsid w:val="00CA22CC"/>
    <w:rsid w:val="00CA26F8"/>
    <w:rsid w:val="00CA28AF"/>
    <w:rsid w:val="00CA3EAA"/>
    <w:rsid w:val="00CA55F7"/>
    <w:rsid w:val="00CA5816"/>
    <w:rsid w:val="00CA6751"/>
    <w:rsid w:val="00CA72AF"/>
    <w:rsid w:val="00CB0458"/>
    <w:rsid w:val="00CB19B2"/>
    <w:rsid w:val="00CB2492"/>
    <w:rsid w:val="00CB2802"/>
    <w:rsid w:val="00CB33D0"/>
    <w:rsid w:val="00CB43C2"/>
    <w:rsid w:val="00CB473A"/>
    <w:rsid w:val="00CB5C7D"/>
    <w:rsid w:val="00CB6A20"/>
    <w:rsid w:val="00CB7D4A"/>
    <w:rsid w:val="00CC0254"/>
    <w:rsid w:val="00CC1D75"/>
    <w:rsid w:val="00CC2892"/>
    <w:rsid w:val="00CC2916"/>
    <w:rsid w:val="00CC36DF"/>
    <w:rsid w:val="00CC41D1"/>
    <w:rsid w:val="00CC4E9B"/>
    <w:rsid w:val="00CC56CD"/>
    <w:rsid w:val="00CC57D2"/>
    <w:rsid w:val="00CC5F17"/>
    <w:rsid w:val="00CC643C"/>
    <w:rsid w:val="00CC69CF"/>
    <w:rsid w:val="00CD228B"/>
    <w:rsid w:val="00CD29A7"/>
    <w:rsid w:val="00CD2A71"/>
    <w:rsid w:val="00CD2E3D"/>
    <w:rsid w:val="00CD36CD"/>
    <w:rsid w:val="00CD3F26"/>
    <w:rsid w:val="00CD40B1"/>
    <w:rsid w:val="00CD55E4"/>
    <w:rsid w:val="00CD5E01"/>
    <w:rsid w:val="00CD619D"/>
    <w:rsid w:val="00CD6D30"/>
    <w:rsid w:val="00CD775B"/>
    <w:rsid w:val="00CD7809"/>
    <w:rsid w:val="00CE05B5"/>
    <w:rsid w:val="00CE08E0"/>
    <w:rsid w:val="00CE18D3"/>
    <w:rsid w:val="00CE27C9"/>
    <w:rsid w:val="00CE3469"/>
    <w:rsid w:val="00CE3D01"/>
    <w:rsid w:val="00CE3F32"/>
    <w:rsid w:val="00CE4D10"/>
    <w:rsid w:val="00CE55FB"/>
    <w:rsid w:val="00CE69A8"/>
    <w:rsid w:val="00CE77ED"/>
    <w:rsid w:val="00CF076C"/>
    <w:rsid w:val="00CF158A"/>
    <w:rsid w:val="00CF15D5"/>
    <w:rsid w:val="00CF2549"/>
    <w:rsid w:val="00CF3832"/>
    <w:rsid w:val="00CF46B3"/>
    <w:rsid w:val="00CF6DC1"/>
    <w:rsid w:val="00D009CE"/>
    <w:rsid w:val="00D00A3F"/>
    <w:rsid w:val="00D01FBC"/>
    <w:rsid w:val="00D024FB"/>
    <w:rsid w:val="00D0333B"/>
    <w:rsid w:val="00D0334D"/>
    <w:rsid w:val="00D03DFA"/>
    <w:rsid w:val="00D04BA6"/>
    <w:rsid w:val="00D04D33"/>
    <w:rsid w:val="00D05542"/>
    <w:rsid w:val="00D056CD"/>
    <w:rsid w:val="00D05725"/>
    <w:rsid w:val="00D05748"/>
    <w:rsid w:val="00D06645"/>
    <w:rsid w:val="00D105C4"/>
    <w:rsid w:val="00D105F3"/>
    <w:rsid w:val="00D11314"/>
    <w:rsid w:val="00D1156D"/>
    <w:rsid w:val="00D11778"/>
    <w:rsid w:val="00D11799"/>
    <w:rsid w:val="00D117AD"/>
    <w:rsid w:val="00D12546"/>
    <w:rsid w:val="00D125D1"/>
    <w:rsid w:val="00D12D4F"/>
    <w:rsid w:val="00D146BD"/>
    <w:rsid w:val="00D14982"/>
    <w:rsid w:val="00D16751"/>
    <w:rsid w:val="00D168F9"/>
    <w:rsid w:val="00D17782"/>
    <w:rsid w:val="00D200D4"/>
    <w:rsid w:val="00D2011C"/>
    <w:rsid w:val="00D202FE"/>
    <w:rsid w:val="00D204F0"/>
    <w:rsid w:val="00D21334"/>
    <w:rsid w:val="00D2160C"/>
    <w:rsid w:val="00D22AF5"/>
    <w:rsid w:val="00D23F06"/>
    <w:rsid w:val="00D24C8B"/>
    <w:rsid w:val="00D25155"/>
    <w:rsid w:val="00D25203"/>
    <w:rsid w:val="00D26696"/>
    <w:rsid w:val="00D275AD"/>
    <w:rsid w:val="00D3245D"/>
    <w:rsid w:val="00D33F53"/>
    <w:rsid w:val="00D34489"/>
    <w:rsid w:val="00D34AB3"/>
    <w:rsid w:val="00D36626"/>
    <w:rsid w:val="00D37727"/>
    <w:rsid w:val="00D4022D"/>
    <w:rsid w:val="00D42070"/>
    <w:rsid w:val="00D420F4"/>
    <w:rsid w:val="00D42A94"/>
    <w:rsid w:val="00D44107"/>
    <w:rsid w:val="00D44676"/>
    <w:rsid w:val="00D45236"/>
    <w:rsid w:val="00D45286"/>
    <w:rsid w:val="00D45492"/>
    <w:rsid w:val="00D46BC3"/>
    <w:rsid w:val="00D4703A"/>
    <w:rsid w:val="00D47818"/>
    <w:rsid w:val="00D5053F"/>
    <w:rsid w:val="00D50FA2"/>
    <w:rsid w:val="00D51994"/>
    <w:rsid w:val="00D53072"/>
    <w:rsid w:val="00D539F1"/>
    <w:rsid w:val="00D53F55"/>
    <w:rsid w:val="00D54074"/>
    <w:rsid w:val="00D54278"/>
    <w:rsid w:val="00D54A2F"/>
    <w:rsid w:val="00D55B58"/>
    <w:rsid w:val="00D560D5"/>
    <w:rsid w:val="00D56649"/>
    <w:rsid w:val="00D6150C"/>
    <w:rsid w:val="00D61E7E"/>
    <w:rsid w:val="00D62A87"/>
    <w:rsid w:val="00D631F0"/>
    <w:rsid w:val="00D63F37"/>
    <w:rsid w:val="00D6479E"/>
    <w:rsid w:val="00D64A7C"/>
    <w:rsid w:val="00D66857"/>
    <w:rsid w:val="00D66D6F"/>
    <w:rsid w:val="00D66D71"/>
    <w:rsid w:val="00D6741D"/>
    <w:rsid w:val="00D708FA"/>
    <w:rsid w:val="00D7090B"/>
    <w:rsid w:val="00D730D4"/>
    <w:rsid w:val="00D73175"/>
    <w:rsid w:val="00D732AF"/>
    <w:rsid w:val="00D7409B"/>
    <w:rsid w:val="00D74D80"/>
    <w:rsid w:val="00D74F38"/>
    <w:rsid w:val="00D7536B"/>
    <w:rsid w:val="00D755DA"/>
    <w:rsid w:val="00D759C3"/>
    <w:rsid w:val="00D7640E"/>
    <w:rsid w:val="00D76531"/>
    <w:rsid w:val="00D76DF3"/>
    <w:rsid w:val="00D7707D"/>
    <w:rsid w:val="00D80FE9"/>
    <w:rsid w:val="00D822E0"/>
    <w:rsid w:val="00D824F9"/>
    <w:rsid w:val="00D83043"/>
    <w:rsid w:val="00D830DB"/>
    <w:rsid w:val="00D83501"/>
    <w:rsid w:val="00D83629"/>
    <w:rsid w:val="00D83CD8"/>
    <w:rsid w:val="00D845EB"/>
    <w:rsid w:val="00D8461D"/>
    <w:rsid w:val="00D8491F"/>
    <w:rsid w:val="00D84D0B"/>
    <w:rsid w:val="00D8574B"/>
    <w:rsid w:val="00D85C43"/>
    <w:rsid w:val="00D8664E"/>
    <w:rsid w:val="00D873DE"/>
    <w:rsid w:val="00D90138"/>
    <w:rsid w:val="00D9142B"/>
    <w:rsid w:val="00D918E9"/>
    <w:rsid w:val="00D923A6"/>
    <w:rsid w:val="00D9460D"/>
    <w:rsid w:val="00D94B64"/>
    <w:rsid w:val="00D95C47"/>
    <w:rsid w:val="00D9632F"/>
    <w:rsid w:val="00DA00DA"/>
    <w:rsid w:val="00DA10FB"/>
    <w:rsid w:val="00DA16FB"/>
    <w:rsid w:val="00DA1D44"/>
    <w:rsid w:val="00DA2380"/>
    <w:rsid w:val="00DA24B1"/>
    <w:rsid w:val="00DA2A85"/>
    <w:rsid w:val="00DA3DD5"/>
    <w:rsid w:val="00DA56A4"/>
    <w:rsid w:val="00DA5CC3"/>
    <w:rsid w:val="00DA75E0"/>
    <w:rsid w:val="00DB0D39"/>
    <w:rsid w:val="00DB0E0E"/>
    <w:rsid w:val="00DB12AA"/>
    <w:rsid w:val="00DB24DB"/>
    <w:rsid w:val="00DB3846"/>
    <w:rsid w:val="00DB3DDA"/>
    <w:rsid w:val="00DB4002"/>
    <w:rsid w:val="00DB56B1"/>
    <w:rsid w:val="00DC09E6"/>
    <w:rsid w:val="00DC0E71"/>
    <w:rsid w:val="00DC3136"/>
    <w:rsid w:val="00DC3B7D"/>
    <w:rsid w:val="00DC4392"/>
    <w:rsid w:val="00DC456C"/>
    <w:rsid w:val="00DC47AF"/>
    <w:rsid w:val="00DC5DFF"/>
    <w:rsid w:val="00DC5EC5"/>
    <w:rsid w:val="00DC6064"/>
    <w:rsid w:val="00DC6B64"/>
    <w:rsid w:val="00DC750C"/>
    <w:rsid w:val="00DC7BBA"/>
    <w:rsid w:val="00DD01F8"/>
    <w:rsid w:val="00DD0479"/>
    <w:rsid w:val="00DD16BA"/>
    <w:rsid w:val="00DD2775"/>
    <w:rsid w:val="00DD2DBE"/>
    <w:rsid w:val="00DD3125"/>
    <w:rsid w:val="00DD5612"/>
    <w:rsid w:val="00DD7BF9"/>
    <w:rsid w:val="00DE0259"/>
    <w:rsid w:val="00DE12C7"/>
    <w:rsid w:val="00DE1FC7"/>
    <w:rsid w:val="00DE2582"/>
    <w:rsid w:val="00DE2EF8"/>
    <w:rsid w:val="00DE3354"/>
    <w:rsid w:val="00DE3A75"/>
    <w:rsid w:val="00DE3FF5"/>
    <w:rsid w:val="00DE483C"/>
    <w:rsid w:val="00DE4B76"/>
    <w:rsid w:val="00DE4F64"/>
    <w:rsid w:val="00DE587A"/>
    <w:rsid w:val="00DE5A16"/>
    <w:rsid w:val="00DE6C81"/>
    <w:rsid w:val="00DE7A73"/>
    <w:rsid w:val="00DE7B87"/>
    <w:rsid w:val="00DE7C2E"/>
    <w:rsid w:val="00DE7CB8"/>
    <w:rsid w:val="00DF0ADE"/>
    <w:rsid w:val="00DF1121"/>
    <w:rsid w:val="00DF15DA"/>
    <w:rsid w:val="00DF2ED0"/>
    <w:rsid w:val="00DF3013"/>
    <w:rsid w:val="00DF4E46"/>
    <w:rsid w:val="00DF5028"/>
    <w:rsid w:val="00DF50E6"/>
    <w:rsid w:val="00DF623B"/>
    <w:rsid w:val="00DF6935"/>
    <w:rsid w:val="00E0027B"/>
    <w:rsid w:val="00E0048F"/>
    <w:rsid w:val="00E005D7"/>
    <w:rsid w:val="00E00BDA"/>
    <w:rsid w:val="00E02190"/>
    <w:rsid w:val="00E0248F"/>
    <w:rsid w:val="00E02D76"/>
    <w:rsid w:val="00E03306"/>
    <w:rsid w:val="00E035A0"/>
    <w:rsid w:val="00E04EAC"/>
    <w:rsid w:val="00E04F51"/>
    <w:rsid w:val="00E04F89"/>
    <w:rsid w:val="00E05019"/>
    <w:rsid w:val="00E05856"/>
    <w:rsid w:val="00E06DC6"/>
    <w:rsid w:val="00E102E8"/>
    <w:rsid w:val="00E11A0F"/>
    <w:rsid w:val="00E12D81"/>
    <w:rsid w:val="00E133D2"/>
    <w:rsid w:val="00E13F85"/>
    <w:rsid w:val="00E14A7C"/>
    <w:rsid w:val="00E14BB2"/>
    <w:rsid w:val="00E154BC"/>
    <w:rsid w:val="00E15C54"/>
    <w:rsid w:val="00E17E5C"/>
    <w:rsid w:val="00E21970"/>
    <w:rsid w:val="00E22724"/>
    <w:rsid w:val="00E23CA7"/>
    <w:rsid w:val="00E2426B"/>
    <w:rsid w:val="00E2487E"/>
    <w:rsid w:val="00E24B22"/>
    <w:rsid w:val="00E24E19"/>
    <w:rsid w:val="00E25F54"/>
    <w:rsid w:val="00E264D7"/>
    <w:rsid w:val="00E26E92"/>
    <w:rsid w:val="00E27874"/>
    <w:rsid w:val="00E301D0"/>
    <w:rsid w:val="00E30DD7"/>
    <w:rsid w:val="00E3104A"/>
    <w:rsid w:val="00E316C8"/>
    <w:rsid w:val="00E31A84"/>
    <w:rsid w:val="00E3230B"/>
    <w:rsid w:val="00E33629"/>
    <w:rsid w:val="00E339A5"/>
    <w:rsid w:val="00E34B00"/>
    <w:rsid w:val="00E35232"/>
    <w:rsid w:val="00E3751F"/>
    <w:rsid w:val="00E379BF"/>
    <w:rsid w:val="00E37D9F"/>
    <w:rsid w:val="00E37FF3"/>
    <w:rsid w:val="00E404DB"/>
    <w:rsid w:val="00E40FA1"/>
    <w:rsid w:val="00E42039"/>
    <w:rsid w:val="00E425A3"/>
    <w:rsid w:val="00E427DA"/>
    <w:rsid w:val="00E43738"/>
    <w:rsid w:val="00E4465C"/>
    <w:rsid w:val="00E44759"/>
    <w:rsid w:val="00E452C3"/>
    <w:rsid w:val="00E454E7"/>
    <w:rsid w:val="00E45D7B"/>
    <w:rsid w:val="00E46B00"/>
    <w:rsid w:val="00E4723D"/>
    <w:rsid w:val="00E47A9B"/>
    <w:rsid w:val="00E47CA2"/>
    <w:rsid w:val="00E50892"/>
    <w:rsid w:val="00E51877"/>
    <w:rsid w:val="00E52603"/>
    <w:rsid w:val="00E53408"/>
    <w:rsid w:val="00E53961"/>
    <w:rsid w:val="00E53AF6"/>
    <w:rsid w:val="00E53E65"/>
    <w:rsid w:val="00E54179"/>
    <w:rsid w:val="00E545C3"/>
    <w:rsid w:val="00E54F10"/>
    <w:rsid w:val="00E5512F"/>
    <w:rsid w:val="00E555E0"/>
    <w:rsid w:val="00E60FE2"/>
    <w:rsid w:val="00E61AD2"/>
    <w:rsid w:val="00E61FD8"/>
    <w:rsid w:val="00E62867"/>
    <w:rsid w:val="00E62D3C"/>
    <w:rsid w:val="00E63B3D"/>
    <w:rsid w:val="00E6401A"/>
    <w:rsid w:val="00E65C68"/>
    <w:rsid w:val="00E65D1F"/>
    <w:rsid w:val="00E65F5E"/>
    <w:rsid w:val="00E66449"/>
    <w:rsid w:val="00E6676A"/>
    <w:rsid w:val="00E70140"/>
    <w:rsid w:val="00E707DE"/>
    <w:rsid w:val="00E72B54"/>
    <w:rsid w:val="00E740B8"/>
    <w:rsid w:val="00E74358"/>
    <w:rsid w:val="00E7469D"/>
    <w:rsid w:val="00E74798"/>
    <w:rsid w:val="00E75148"/>
    <w:rsid w:val="00E8058C"/>
    <w:rsid w:val="00E807E0"/>
    <w:rsid w:val="00E80841"/>
    <w:rsid w:val="00E813B8"/>
    <w:rsid w:val="00E814F6"/>
    <w:rsid w:val="00E82E61"/>
    <w:rsid w:val="00E82FFA"/>
    <w:rsid w:val="00E84D9F"/>
    <w:rsid w:val="00E84EE2"/>
    <w:rsid w:val="00E8613D"/>
    <w:rsid w:val="00E867C2"/>
    <w:rsid w:val="00E86AB0"/>
    <w:rsid w:val="00E8788A"/>
    <w:rsid w:val="00E908DD"/>
    <w:rsid w:val="00E91847"/>
    <w:rsid w:val="00E947F7"/>
    <w:rsid w:val="00E95743"/>
    <w:rsid w:val="00E96C91"/>
    <w:rsid w:val="00E971EA"/>
    <w:rsid w:val="00E977A7"/>
    <w:rsid w:val="00EA067C"/>
    <w:rsid w:val="00EA2F5E"/>
    <w:rsid w:val="00EA35D0"/>
    <w:rsid w:val="00EA382A"/>
    <w:rsid w:val="00EA3AE9"/>
    <w:rsid w:val="00EA5B31"/>
    <w:rsid w:val="00EA5BD1"/>
    <w:rsid w:val="00EA708F"/>
    <w:rsid w:val="00EA732C"/>
    <w:rsid w:val="00EB15D3"/>
    <w:rsid w:val="00EB2F6D"/>
    <w:rsid w:val="00EB3BDA"/>
    <w:rsid w:val="00EB4C89"/>
    <w:rsid w:val="00EB5915"/>
    <w:rsid w:val="00EB6388"/>
    <w:rsid w:val="00EB7A02"/>
    <w:rsid w:val="00EC037B"/>
    <w:rsid w:val="00EC1165"/>
    <w:rsid w:val="00EC11C0"/>
    <w:rsid w:val="00EC215A"/>
    <w:rsid w:val="00EC464A"/>
    <w:rsid w:val="00EC4DFA"/>
    <w:rsid w:val="00EC53E7"/>
    <w:rsid w:val="00EC5EA4"/>
    <w:rsid w:val="00EC6161"/>
    <w:rsid w:val="00EC6808"/>
    <w:rsid w:val="00EC690E"/>
    <w:rsid w:val="00EC7B72"/>
    <w:rsid w:val="00EC7CD5"/>
    <w:rsid w:val="00ED0D63"/>
    <w:rsid w:val="00ED1064"/>
    <w:rsid w:val="00ED1970"/>
    <w:rsid w:val="00ED2097"/>
    <w:rsid w:val="00ED383A"/>
    <w:rsid w:val="00ED5693"/>
    <w:rsid w:val="00ED7764"/>
    <w:rsid w:val="00ED7788"/>
    <w:rsid w:val="00EE1EE8"/>
    <w:rsid w:val="00EE3706"/>
    <w:rsid w:val="00EE4AB0"/>
    <w:rsid w:val="00EE5302"/>
    <w:rsid w:val="00EE5823"/>
    <w:rsid w:val="00EE5EDB"/>
    <w:rsid w:val="00EE6AF3"/>
    <w:rsid w:val="00EE6D2B"/>
    <w:rsid w:val="00EF04EF"/>
    <w:rsid w:val="00EF090B"/>
    <w:rsid w:val="00EF13AF"/>
    <w:rsid w:val="00EF2D51"/>
    <w:rsid w:val="00EF5F78"/>
    <w:rsid w:val="00EF6084"/>
    <w:rsid w:val="00EF645B"/>
    <w:rsid w:val="00EF77B3"/>
    <w:rsid w:val="00EF77EF"/>
    <w:rsid w:val="00F00A30"/>
    <w:rsid w:val="00F00B12"/>
    <w:rsid w:val="00F01529"/>
    <w:rsid w:val="00F01C3E"/>
    <w:rsid w:val="00F02EFB"/>
    <w:rsid w:val="00F03DB5"/>
    <w:rsid w:val="00F03FE6"/>
    <w:rsid w:val="00F045E3"/>
    <w:rsid w:val="00F060CB"/>
    <w:rsid w:val="00F06111"/>
    <w:rsid w:val="00F06ECF"/>
    <w:rsid w:val="00F073C4"/>
    <w:rsid w:val="00F076AD"/>
    <w:rsid w:val="00F1124A"/>
    <w:rsid w:val="00F118AD"/>
    <w:rsid w:val="00F11FED"/>
    <w:rsid w:val="00F128FF"/>
    <w:rsid w:val="00F14FC6"/>
    <w:rsid w:val="00F150F9"/>
    <w:rsid w:val="00F17281"/>
    <w:rsid w:val="00F17634"/>
    <w:rsid w:val="00F17E06"/>
    <w:rsid w:val="00F17E0D"/>
    <w:rsid w:val="00F21CAB"/>
    <w:rsid w:val="00F22A25"/>
    <w:rsid w:val="00F22D50"/>
    <w:rsid w:val="00F23B9F"/>
    <w:rsid w:val="00F23F43"/>
    <w:rsid w:val="00F24019"/>
    <w:rsid w:val="00F2419A"/>
    <w:rsid w:val="00F275D5"/>
    <w:rsid w:val="00F3090C"/>
    <w:rsid w:val="00F310BB"/>
    <w:rsid w:val="00F31F27"/>
    <w:rsid w:val="00F336F9"/>
    <w:rsid w:val="00F33BFC"/>
    <w:rsid w:val="00F341AE"/>
    <w:rsid w:val="00F3444A"/>
    <w:rsid w:val="00F34927"/>
    <w:rsid w:val="00F40161"/>
    <w:rsid w:val="00F40756"/>
    <w:rsid w:val="00F41E66"/>
    <w:rsid w:val="00F430BE"/>
    <w:rsid w:val="00F43FD9"/>
    <w:rsid w:val="00F44D4A"/>
    <w:rsid w:val="00F45FDA"/>
    <w:rsid w:val="00F46C11"/>
    <w:rsid w:val="00F4761F"/>
    <w:rsid w:val="00F47629"/>
    <w:rsid w:val="00F47C60"/>
    <w:rsid w:val="00F50265"/>
    <w:rsid w:val="00F50731"/>
    <w:rsid w:val="00F50923"/>
    <w:rsid w:val="00F511BD"/>
    <w:rsid w:val="00F5196D"/>
    <w:rsid w:val="00F52C55"/>
    <w:rsid w:val="00F53326"/>
    <w:rsid w:val="00F538C6"/>
    <w:rsid w:val="00F547CC"/>
    <w:rsid w:val="00F549A9"/>
    <w:rsid w:val="00F55F45"/>
    <w:rsid w:val="00F571BD"/>
    <w:rsid w:val="00F5764C"/>
    <w:rsid w:val="00F600FF"/>
    <w:rsid w:val="00F608F3"/>
    <w:rsid w:val="00F61871"/>
    <w:rsid w:val="00F62989"/>
    <w:rsid w:val="00F6692E"/>
    <w:rsid w:val="00F66C53"/>
    <w:rsid w:val="00F67B54"/>
    <w:rsid w:val="00F71B1B"/>
    <w:rsid w:val="00F72278"/>
    <w:rsid w:val="00F73992"/>
    <w:rsid w:val="00F73ED6"/>
    <w:rsid w:val="00F760BB"/>
    <w:rsid w:val="00F76420"/>
    <w:rsid w:val="00F76451"/>
    <w:rsid w:val="00F766E9"/>
    <w:rsid w:val="00F76FFE"/>
    <w:rsid w:val="00F77777"/>
    <w:rsid w:val="00F77D4A"/>
    <w:rsid w:val="00F8119D"/>
    <w:rsid w:val="00F813E0"/>
    <w:rsid w:val="00F81A8D"/>
    <w:rsid w:val="00F81B1A"/>
    <w:rsid w:val="00F8204E"/>
    <w:rsid w:val="00F827D7"/>
    <w:rsid w:val="00F82814"/>
    <w:rsid w:val="00F83CEB"/>
    <w:rsid w:val="00F84AD5"/>
    <w:rsid w:val="00F852AD"/>
    <w:rsid w:val="00F85B57"/>
    <w:rsid w:val="00F876CF"/>
    <w:rsid w:val="00F87D2C"/>
    <w:rsid w:val="00F9070D"/>
    <w:rsid w:val="00F9135E"/>
    <w:rsid w:val="00F91366"/>
    <w:rsid w:val="00F915D0"/>
    <w:rsid w:val="00F932ED"/>
    <w:rsid w:val="00F93A3E"/>
    <w:rsid w:val="00F93D33"/>
    <w:rsid w:val="00F9531D"/>
    <w:rsid w:val="00F95638"/>
    <w:rsid w:val="00F957DD"/>
    <w:rsid w:val="00F97D04"/>
    <w:rsid w:val="00FA169E"/>
    <w:rsid w:val="00FA223B"/>
    <w:rsid w:val="00FA22D0"/>
    <w:rsid w:val="00FA3834"/>
    <w:rsid w:val="00FA5037"/>
    <w:rsid w:val="00FA527A"/>
    <w:rsid w:val="00FA5EDD"/>
    <w:rsid w:val="00FA74B6"/>
    <w:rsid w:val="00FA7D7F"/>
    <w:rsid w:val="00FB32AF"/>
    <w:rsid w:val="00FB48BB"/>
    <w:rsid w:val="00FB6BD0"/>
    <w:rsid w:val="00FB6EFE"/>
    <w:rsid w:val="00FB7466"/>
    <w:rsid w:val="00FB7D16"/>
    <w:rsid w:val="00FC04E3"/>
    <w:rsid w:val="00FC0B8C"/>
    <w:rsid w:val="00FC1320"/>
    <w:rsid w:val="00FC185D"/>
    <w:rsid w:val="00FC1D4F"/>
    <w:rsid w:val="00FC23A8"/>
    <w:rsid w:val="00FC2CA3"/>
    <w:rsid w:val="00FC4064"/>
    <w:rsid w:val="00FC4228"/>
    <w:rsid w:val="00FC4442"/>
    <w:rsid w:val="00FC4AD0"/>
    <w:rsid w:val="00FC556B"/>
    <w:rsid w:val="00FC5F55"/>
    <w:rsid w:val="00FC6428"/>
    <w:rsid w:val="00FC7BCD"/>
    <w:rsid w:val="00FD0005"/>
    <w:rsid w:val="00FD02C5"/>
    <w:rsid w:val="00FD0384"/>
    <w:rsid w:val="00FD1475"/>
    <w:rsid w:val="00FD1B77"/>
    <w:rsid w:val="00FD2574"/>
    <w:rsid w:val="00FD2AFB"/>
    <w:rsid w:val="00FD3A52"/>
    <w:rsid w:val="00FD3BF5"/>
    <w:rsid w:val="00FD57E6"/>
    <w:rsid w:val="00FD6AC0"/>
    <w:rsid w:val="00FE0421"/>
    <w:rsid w:val="00FE18DD"/>
    <w:rsid w:val="00FE18F6"/>
    <w:rsid w:val="00FE1F43"/>
    <w:rsid w:val="00FE20A1"/>
    <w:rsid w:val="00FE2ABC"/>
    <w:rsid w:val="00FE3A0E"/>
    <w:rsid w:val="00FE4463"/>
    <w:rsid w:val="00FE6A17"/>
    <w:rsid w:val="00FF09A8"/>
    <w:rsid w:val="00FF176C"/>
    <w:rsid w:val="00FF2C7C"/>
    <w:rsid w:val="00FF2ED6"/>
    <w:rsid w:val="00FF3E66"/>
    <w:rsid w:val="00FF5A16"/>
    <w:rsid w:val="00FF5C13"/>
    <w:rsid w:val="00FF622F"/>
    <w:rsid w:val="00FF68B7"/>
    <w:rsid w:val="00FF7236"/>
    <w:rsid w:val="00FF74B9"/>
    <w:rsid w:val="00FF7EC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F36BD"/>
  <w15:docId w15:val="{342B7BA4-36FD-4718-B9DE-25BB3CD91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40DB"/>
    <w:pPr>
      <w:jc w:val="both"/>
    </w:pPr>
    <w:rPr>
      <w:rFonts w:ascii="Doulos SIL" w:hAnsi="Doulos SIL"/>
      <w:sz w:val="24"/>
      <w:szCs w:val="24"/>
      <w:lang w:eastAsia="en-US"/>
    </w:rPr>
  </w:style>
  <w:style w:type="paragraph" w:styleId="Heading1">
    <w:name w:val="heading 1"/>
    <w:basedOn w:val="Normal"/>
    <w:next w:val="Normal"/>
    <w:link w:val="Heading1Char"/>
    <w:autoRedefine/>
    <w:qFormat/>
    <w:rsid w:val="006D5285"/>
    <w:pPr>
      <w:keepNext/>
      <w:widowControl w:val="0"/>
      <w:numPr>
        <w:numId w:val="1"/>
      </w:numPr>
      <w:autoSpaceDE w:val="0"/>
      <w:autoSpaceDN w:val="0"/>
      <w:adjustRightInd w:val="0"/>
      <w:spacing w:before="360" w:after="60"/>
      <w:outlineLvl w:val="0"/>
    </w:pPr>
    <w:rPr>
      <w:rFonts w:ascii="Arial" w:hAnsi="Arial" w:cs="Arial"/>
      <w:b/>
      <w:bCs/>
      <w:kern w:val="32"/>
      <w:sz w:val="32"/>
      <w:szCs w:val="32"/>
      <w:lang w:val="en-US"/>
    </w:rPr>
  </w:style>
  <w:style w:type="paragraph" w:styleId="Heading2">
    <w:name w:val="heading 2"/>
    <w:basedOn w:val="Normal"/>
    <w:next w:val="Normal"/>
    <w:link w:val="Heading2Char"/>
    <w:qFormat/>
    <w:rsid w:val="00470568"/>
    <w:pPr>
      <w:spacing w:before="480" w:after="75" w:line="240" w:lineRule="atLeast"/>
      <w:jc w:val="left"/>
      <w:textAlignment w:val="baseline"/>
      <w:outlineLvl w:val="1"/>
    </w:pPr>
    <w:rPr>
      <w:rFonts w:ascii="Calibri" w:hAnsi="Calibri" w:cs="Helvetica"/>
      <w:b/>
      <w:bCs/>
      <w:sz w:val="26"/>
      <w:szCs w:val="26"/>
      <w:lang w:eastAsia="en-CA"/>
    </w:rPr>
  </w:style>
  <w:style w:type="paragraph" w:styleId="Heading3">
    <w:name w:val="heading 3"/>
    <w:basedOn w:val="Normal"/>
    <w:next w:val="Normal"/>
    <w:link w:val="Heading3Char"/>
    <w:qFormat/>
    <w:rsid w:val="004A6FA7"/>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6D5285"/>
    <w:pPr>
      <w:keepNext/>
      <w:numPr>
        <w:ilvl w:val="3"/>
        <w:numId w:val="1"/>
      </w:numPr>
      <w:spacing w:before="240" w:after="60"/>
      <w:outlineLvl w:val="3"/>
    </w:pPr>
    <w:rPr>
      <w:rFonts w:ascii="Calibri" w:eastAsia="SimSun" w:hAnsi="Calibri" w:cs="Arial"/>
      <w:b/>
      <w:bCs/>
      <w:sz w:val="28"/>
      <w:szCs w:val="28"/>
    </w:rPr>
  </w:style>
  <w:style w:type="paragraph" w:styleId="Heading5">
    <w:name w:val="heading 5"/>
    <w:basedOn w:val="Normal"/>
    <w:next w:val="Normal"/>
    <w:link w:val="Heading5Char"/>
    <w:semiHidden/>
    <w:unhideWhenUsed/>
    <w:qFormat/>
    <w:rsid w:val="006D5285"/>
    <w:pPr>
      <w:numPr>
        <w:ilvl w:val="4"/>
        <w:numId w:val="1"/>
      </w:numPr>
      <w:spacing w:before="240" w:after="60"/>
      <w:outlineLvl w:val="4"/>
    </w:pPr>
    <w:rPr>
      <w:rFonts w:ascii="Calibri" w:eastAsia="SimSun" w:hAnsi="Calibri" w:cs="Arial"/>
      <w:b/>
      <w:bCs/>
      <w:i/>
      <w:iCs/>
      <w:sz w:val="26"/>
      <w:szCs w:val="26"/>
    </w:rPr>
  </w:style>
  <w:style w:type="paragraph" w:styleId="Heading6">
    <w:name w:val="heading 6"/>
    <w:basedOn w:val="Normal"/>
    <w:next w:val="Normal"/>
    <w:link w:val="Heading6Char"/>
    <w:semiHidden/>
    <w:unhideWhenUsed/>
    <w:qFormat/>
    <w:rsid w:val="006D5285"/>
    <w:pPr>
      <w:numPr>
        <w:ilvl w:val="5"/>
        <w:numId w:val="1"/>
      </w:numPr>
      <w:spacing w:before="240" w:after="60"/>
      <w:outlineLvl w:val="5"/>
    </w:pPr>
    <w:rPr>
      <w:rFonts w:ascii="Calibri" w:eastAsia="SimSun" w:hAnsi="Calibri" w:cs="Arial"/>
      <w:b/>
      <w:bCs/>
      <w:sz w:val="22"/>
      <w:szCs w:val="22"/>
    </w:rPr>
  </w:style>
  <w:style w:type="paragraph" w:styleId="Heading7">
    <w:name w:val="heading 7"/>
    <w:basedOn w:val="Normal"/>
    <w:next w:val="Normal"/>
    <w:link w:val="Heading7Char"/>
    <w:semiHidden/>
    <w:unhideWhenUsed/>
    <w:qFormat/>
    <w:rsid w:val="006D5285"/>
    <w:pPr>
      <w:numPr>
        <w:ilvl w:val="6"/>
        <w:numId w:val="1"/>
      </w:numPr>
      <w:spacing w:before="240" w:after="60"/>
      <w:outlineLvl w:val="6"/>
    </w:pPr>
    <w:rPr>
      <w:rFonts w:ascii="Calibri" w:eastAsia="SimSun" w:hAnsi="Calibri" w:cs="Arial"/>
    </w:rPr>
  </w:style>
  <w:style w:type="paragraph" w:styleId="Heading8">
    <w:name w:val="heading 8"/>
    <w:basedOn w:val="Normal"/>
    <w:next w:val="Normal"/>
    <w:link w:val="Heading8Char"/>
    <w:semiHidden/>
    <w:unhideWhenUsed/>
    <w:qFormat/>
    <w:rsid w:val="006D5285"/>
    <w:pPr>
      <w:numPr>
        <w:ilvl w:val="7"/>
        <w:numId w:val="1"/>
      </w:numPr>
      <w:spacing w:before="240" w:after="60"/>
      <w:outlineLvl w:val="7"/>
    </w:pPr>
    <w:rPr>
      <w:rFonts w:ascii="Calibri" w:eastAsia="SimSun" w:hAnsi="Calibri" w:cs="Arial"/>
      <w:i/>
      <w:iCs/>
    </w:rPr>
  </w:style>
  <w:style w:type="paragraph" w:styleId="Heading9">
    <w:name w:val="heading 9"/>
    <w:basedOn w:val="Normal"/>
    <w:next w:val="Normal"/>
    <w:link w:val="Heading9Char"/>
    <w:semiHidden/>
    <w:unhideWhenUsed/>
    <w:qFormat/>
    <w:rsid w:val="006D5285"/>
    <w:pPr>
      <w:numPr>
        <w:ilvl w:val="8"/>
        <w:numId w:val="1"/>
      </w:numPr>
      <w:spacing w:before="240" w:after="60"/>
      <w:outlineLvl w:val="8"/>
    </w:pPr>
    <w:rPr>
      <w:rFonts w:ascii="Cambria" w:eastAsia="SimSu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Normal"/>
    <w:next w:val="Normal"/>
    <w:autoRedefine/>
    <w:semiHidden/>
    <w:rsid w:val="005F4549"/>
    <w:pPr>
      <w:ind w:left="482"/>
    </w:pPr>
  </w:style>
  <w:style w:type="character" w:styleId="Hyperlink">
    <w:name w:val="Hyperlink"/>
    <w:uiPriority w:val="99"/>
    <w:rsid w:val="003978D8"/>
    <w:rPr>
      <w:color w:val="0000FF"/>
      <w:u w:val="single"/>
    </w:rPr>
  </w:style>
  <w:style w:type="character" w:styleId="CommentReference">
    <w:name w:val="annotation reference"/>
    <w:semiHidden/>
    <w:rsid w:val="00A82C40"/>
    <w:rPr>
      <w:sz w:val="16"/>
      <w:szCs w:val="16"/>
    </w:rPr>
  </w:style>
  <w:style w:type="paragraph" w:styleId="CommentText">
    <w:name w:val="annotation text"/>
    <w:basedOn w:val="Normal"/>
    <w:link w:val="CommentTextChar"/>
    <w:semiHidden/>
    <w:rsid w:val="00A82C40"/>
    <w:rPr>
      <w:sz w:val="20"/>
      <w:szCs w:val="20"/>
    </w:rPr>
  </w:style>
  <w:style w:type="paragraph" w:styleId="CommentSubject">
    <w:name w:val="annotation subject"/>
    <w:basedOn w:val="CommentText"/>
    <w:next w:val="CommentText"/>
    <w:link w:val="CommentSubjectChar"/>
    <w:semiHidden/>
    <w:rsid w:val="00A82C40"/>
    <w:rPr>
      <w:b/>
      <w:bCs/>
    </w:rPr>
  </w:style>
  <w:style w:type="paragraph" w:styleId="BalloonText">
    <w:name w:val="Balloon Text"/>
    <w:basedOn w:val="Normal"/>
    <w:link w:val="BalloonTextChar"/>
    <w:semiHidden/>
    <w:rsid w:val="00A82C40"/>
    <w:rPr>
      <w:rFonts w:ascii="Tahoma" w:hAnsi="Tahoma" w:cs="Tahoma"/>
      <w:sz w:val="16"/>
      <w:szCs w:val="16"/>
    </w:rPr>
  </w:style>
  <w:style w:type="paragraph" w:styleId="FootnoteText">
    <w:name w:val="footnote text"/>
    <w:basedOn w:val="Normal"/>
    <w:link w:val="FootnoteTextChar"/>
    <w:semiHidden/>
    <w:rsid w:val="00A82C40"/>
    <w:rPr>
      <w:sz w:val="20"/>
      <w:szCs w:val="20"/>
    </w:rPr>
  </w:style>
  <w:style w:type="character" w:styleId="FootnoteReference">
    <w:name w:val="footnote reference"/>
    <w:semiHidden/>
    <w:rsid w:val="00A82C40"/>
    <w:rPr>
      <w:vertAlign w:val="superscript"/>
    </w:rPr>
  </w:style>
  <w:style w:type="character" w:styleId="Strong">
    <w:name w:val="Strong"/>
    <w:qFormat/>
    <w:rsid w:val="00AF21A1"/>
    <w:rPr>
      <w:b/>
      <w:bCs/>
    </w:rPr>
  </w:style>
  <w:style w:type="character" w:customStyle="1" w:styleId="Bullets">
    <w:name w:val="Bullets"/>
    <w:rsid w:val="00E63B3D"/>
    <w:rPr>
      <w:rFonts w:ascii="StarSymbol" w:eastAsia="StarSymbol" w:hAnsi="StarSymbol" w:cs="StarSymbol"/>
      <w:sz w:val="18"/>
      <w:szCs w:val="18"/>
    </w:rPr>
  </w:style>
  <w:style w:type="paragraph" w:customStyle="1" w:styleId="TableContents">
    <w:name w:val="Table Contents"/>
    <w:basedOn w:val="Normal"/>
    <w:rsid w:val="00E63B3D"/>
    <w:pPr>
      <w:widowControl w:val="0"/>
      <w:suppressLineNumbers/>
      <w:suppressAutoHyphens/>
      <w:jc w:val="left"/>
    </w:pPr>
    <w:rPr>
      <w:rFonts w:ascii="Thorndale" w:eastAsia="Andale Sans UI" w:hAnsi="Thorndale" w:cs="Tahoma"/>
      <w:color w:val="000000"/>
      <w:lang w:val="en-US" w:bidi="en-US"/>
    </w:rPr>
  </w:style>
  <w:style w:type="paragraph" w:styleId="Footer">
    <w:name w:val="footer"/>
    <w:basedOn w:val="Normal"/>
    <w:link w:val="FooterChar"/>
    <w:uiPriority w:val="99"/>
    <w:rsid w:val="00E63B3D"/>
    <w:pPr>
      <w:widowControl w:val="0"/>
      <w:suppressLineNumbers/>
      <w:tabs>
        <w:tab w:val="center" w:pos="4818"/>
        <w:tab w:val="right" w:pos="9637"/>
      </w:tabs>
      <w:suppressAutoHyphens/>
      <w:jc w:val="left"/>
    </w:pPr>
    <w:rPr>
      <w:rFonts w:ascii="Thorndale" w:eastAsia="Andale Sans UI" w:hAnsi="Thorndale" w:cs="Tahoma"/>
      <w:color w:val="000000"/>
      <w:lang w:val="en-US" w:bidi="en-US"/>
    </w:rPr>
  </w:style>
  <w:style w:type="character" w:styleId="PageNumber">
    <w:name w:val="page number"/>
    <w:basedOn w:val="DefaultParagraphFont"/>
    <w:rsid w:val="00E102E8"/>
  </w:style>
  <w:style w:type="numbering" w:customStyle="1" w:styleId="NoList1">
    <w:name w:val="No List1"/>
    <w:next w:val="NoList"/>
    <w:semiHidden/>
    <w:rsid w:val="00BD494B"/>
  </w:style>
  <w:style w:type="paragraph" w:styleId="BodyTextIndent3">
    <w:name w:val="Body Text Indent 3"/>
    <w:basedOn w:val="Normal"/>
    <w:link w:val="BodyTextIndent3Char"/>
    <w:rsid w:val="009A1F34"/>
    <w:pPr>
      <w:spacing w:after="200"/>
      <w:ind w:left="720" w:hanging="720"/>
      <w:jc w:val="left"/>
    </w:pPr>
    <w:rPr>
      <w:rFonts w:ascii="Times New Roman" w:hAnsi="Times New Roman"/>
      <w:sz w:val="20"/>
      <w:szCs w:val="20"/>
      <w:lang w:val="en-US"/>
    </w:rPr>
  </w:style>
  <w:style w:type="table" w:styleId="TableGrid">
    <w:name w:val="Table Grid"/>
    <w:basedOn w:val="TableNormal"/>
    <w:uiPriority w:val="59"/>
    <w:rsid w:val="00D822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E24E19"/>
    <w:rPr>
      <w:color w:val="800080"/>
      <w:u w:val="single"/>
    </w:rPr>
  </w:style>
  <w:style w:type="numbering" w:customStyle="1" w:styleId="NoList2">
    <w:name w:val="No List2"/>
    <w:next w:val="NoList"/>
    <w:semiHidden/>
    <w:rsid w:val="00D33F53"/>
  </w:style>
  <w:style w:type="character" w:customStyle="1" w:styleId="Heading4Char">
    <w:name w:val="Heading 4 Char"/>
    <w:link w:val="Heading4"/>
    <w:semiHidden/>
    <w:rsid w:val="006D5285"/>
    <w:rPr>
      <w:rFonts w:ascii="Calibri" w:eastAsia="SimSun" w:hAnsi="Calibri" w:cs="Arial"/>
      <w:b/>
      <w:bCs/>
      <w:sz w:val="28"/>
      <w:szCs w:val="28"/>
      <w:lang w:eastAsia="en-US"/>
    </w:rPr>
  </w:style>
  <w:style w:type="character" w:customStyle="1" w:styleId="Heading5Char">
    <w:name w:val="Heading 5 Char"/>
    <w:link w:val="Heading5"/>
    <w:semiHidden/>
    <w:rsid w:val="006D5285"/>
    <w:rPr>
      <w:rFonts w:ascii="Calibri" w:eastAsia="SimSun" w:hAnsi="Calibri" w:cs="Arial"/>
      <w:b/>
      <w:bCs/>
      <w:i/>
      <w:iCs/>
      <w:sz w:val="26"/>
      <w:szCs w:val="26"/>
      <w:lang w:eastAsia="en-US"/>
    </w:rPr>
  </w:style>
  <w:style w:type="character" w:customStyle="1" w:styleId="Heading6Char">
    <w:name w:val="Heading 6 Char"/>
    <w:link w:val="Heading6"/>
    <w:semiHidden/>
    <w:rsid w:val="006D5285"/>
    <w:rPr>
      <w:rFonts w:ascii="Calibri" w:eastAsia="SimSun" w:hAnsi="Calibri" w:cs="Arial"/>
      <w:b/>
      <w:bCs/>
      <w:sz w:val="22"/>
      <w:szCs w:val="22"/>
      <w:lang w:eastAsia="en-US"/>
    </w:rPr>
  </w:style>
  <w:style w:type="character" w:customStyle="1" w:styleId="Heading7Char">
    <w:name w:val="Heading 7 Char"/>
    <w:link w:val="Heading7"/>
    <w:semiHidden/>
    <w:rsid w:val="006D5285"/>
    <w:rPr>
      <w:rFonts w:ascii="Calibri" w:eastAsia="SimSun" w:hAnsi="Calibri" w:cs="Arial"/>
      <w:sz w:val="24"/>
      <w:szCs w:val="24"/>
      <w:lang w:eastAsia="en-US"/>
    </w:rPr>
  </w:style>
  <w:style w:type="character" w:customStyle="1" w:styleId="Heading8Char">
    <w:name w:val="Heading 8 Char"/>
    <w:link w:val="Heading8"/>
    <w:semiHidden/>
    <w:rsid w:val="006D5285"/>
    <w:rPr>
      <w:rFonts w:ascii="Calibri" w:eastAsia="SimSun" w:hAnsi="Calibri" w:cs="Arial"/>
      <w:i/>
      <w:iCs/>
      <w:sz w:val="24"/>
      <w:szCs w:val="24"/>
      <w:lang w:eastAsia="en-US"/>
    </w:rPr>
  </w:style>
  <w:style w:type="character" w:customStyle="1" w:styleId="Heading9Char">
    <w:name w:val="Heading 9 Char"/>
    <w:link w:val="Heading9"/>
    <w:semiHidden/>
    <w:rsid w:val="006D5285"/>
    <w:rPr>
      <w:rFonts w:ascii="Cambria" w:eastAsia="SimSun" w:hAnsi="Cambria"/>
      <w:sz w:val="22"/>
      <w:szCs w:val="22"/>
      <w:lang w:eastAsia="en-US"/>
    </w:rPr>
  </w:style>
  <w:style w:type="paragraph" w:customStyle="1" w:styleId="Title1">
    <w:name w:val="Title1"/>
    <w:basedOn w:val="Heading1"/>
    <w:link w:val="Title1Char"/>
    <w:qFormat/>
    <w:rsid w:val="006D5285"/>
    <w:pPr>
      <w:numPr>
        <w:numId w:val="0"/>
      </w:numPr>
      <w:ind w:left="426" w:hanging="426"/>
      <w:jc w:val="center"/>
    </w:pPr>
  </w:style>
  <w:style w:type="paragraph" w:styleId="TOCHeading">
    <w:name w:val="TOC Heading"/>
    <w:basedOn w:val="Heading1"/>
    <w:next w:val="Normal"/>
    <w:uiPriority w:val="39"/>
    <w:semiHidden/>
    <w:unhideWhenUsed/>
    <w:qFormat/>
    <w:rsid w:val="00C73A76"/>
    <w:pPr>
      <w:keepLines/>
      <w:widowControl/>
      <w:numPr>
        <w:numId w:val="0"/>
      </w:numPr>
      <w:autoSpaceDE/>
      <w:autoSpaceDN/>
      <w:adjustRightInd/>
      <w:spacing w:before="480" w:after="0" w:line="276" w:lineRule="auto"/>
      <w:jc w:val="left"/>
      <w:outlineLvl w:val="9"/>
    </w:pPr>
    <w:rPr>
      <w:rFonts w:ascii="Cambria" w:eastAsia="SimSun" w:hAnsi="Cambria" w:cs="Times New Roman"/>
      <w:color w:val="365F91"/>
      <w:kern w:val="0"/>
      <w:sz w:val="28"/>
      <w:szCs w:val="28"/>
    </w:rPr>
  </w:style>
  <w:style w:type="character" w:customStyle="1" w:styleId="Heading1Char">
    <w:name w:val="Heading 1 Char"/>
    <w:link w:val="Heading1"/>
    <w:rsid w:val="006D5285"/>
    <w:rPr>
      <w:rFonts w:ascii="Arial" w:hAnsi="Arial" w:cs="Arial"/>
      <w:b/>
      <w:bCs/>
      <w:kern w:val="32"/>
      <w:sz w:val="32"/>
      <w:szCs w:val="32"/>
      <w:lang w:val="en-US" w:eastAsia="en-US"/>
    </w:rPr>
  </w:style>
  <w:style w:type="character" w:customStyle="1" w:styleId="Title1Char">
    <w:name w:val="Title1 Char"/>
    <w:link w:val="Title1"/>
    <w:rsid w:val="006D5285"/>
    <w:rPr>
      <w:rFonts w:ascii="Arial" w:hAnsi="Arial" w:cs="Arial"/>
      <w:b/>
      <w:bCs/>
      <w:kern w:val="32"/>
      <w:sz w:val="32"/>
      <w:szCs w:val="32"/>
      <w:lang w:val="en-US" w:eastAsia="en-US"/>
    </w:rPr>
  </w:style>
  <w:style w:type="paragraph" w:styleId="TOC1">
    <w:name w:val="toc 1"/>
    <w:basedOn w:val="Normal"/>
    <w:next w:val="Normal"/>
    <w:autoRedefine/>
    <w:uiPriority w:val="39"/>
    <w:rsid w:val="00C73A76"/>
  </w:style>
  <w:style w:type="paragraph" w:styleId="TOC2">
    <w:name w:val="toc 2"/>
    <w:basedOn w:val="Normal"/>
    <w:next w:val="Normal"/>
    <w:autoRedefine/>
    <w:uiPriority w:val="39"/>
    <w:rsid w:val="00C73A76"/>
    <w:pPr>
      <w:ind w:left="240"/>
    </w:pPr>
  </w:style>
  <w:style w:type="paragraph" w:styleId="TOC3">
    <w:name w:val="toc 3"/>
    <w:basedOn w:val="Normal"/>
    <w:next w:val="Normal"/>
    <w:autoRedefine/>
    <w:uiPriority w:val="39"/>
    <w:rsid w:val="00C73A76"/>
    <w:pPr>
      <w:ind w:left="480"/>
    </w:pPr>
  </w:style>
  <w:style w:type="paragraph" w:styleId="Header">
    <w:name w:val="header"/>
    <w:basedOn w:val="Normal"/>
    <w:link w:val="HeaderChar"/>
    <w:uiPriority w:val="99"/>
    <w:rsid w:val="00F02EFB"/>
    <w:pPr>
      <w:tabs>
        <w:tab w:val="center" w:pos="4680"/>
        <w:tab w:val="right" w:pos="9360"/>
      </w:tabs>
    </w:pPr>
  </w:style>
  <w:style w:type="character" w:customStyle="1" w:styleId="HeaderChar">
    <w:name w:val="Header Char"/>
    <w:link w:val="Header"/>
    <w:uiPriority w:val="99"/>
    <w:rsid w:val="00F02EFB"/>
    <w:rPr>
      <w:rFonts w:ascii="Doulos SIL" w:hAnsi="Doulos SIL"/>
      <w:sz w:val="24"/>
      <w:szCs w:val="24"/>
      <w:lang w:eastAsia="en-US"/>
    </w:rPr>
  </w:style>
  <w:style w:type="paragraph" w:styleId="Revision">
    <w:name w:val="Revision"/>
    <w:hidden/>
    <w:uiPriority w:val="99"/>
    <w:semiHidden/>
    <w:rsid w:val="00F02EFB"/>
    <w:rPr>
      <w:rFonts w:ascii="Doulos SIL" w:hAnsi="Doulos SIL"/>
      <w:sz w:val="24"/>
      <w:szCs w:val="24"/>
      <w:lang w:eastAsia="en-US"/>
    </w:rPr>
  </w:style>
  <w:style w:type="paragraph" w:styleId="ListParagraph">
    <w:name w:val="List Paragraph"/>
    <w:basedOn w:val="Normal"/>
    <w:uiPriority w:val="34"/>
    <w:qFormat/>
    <w:rsid w:val="004F3B3E"/>
    <w:pPr>
      <w:ind w:left="720"/>
      <w:contextualSpacing/>
    </w:pPr>
  </w:style>
  <w:style w:type="paragraph" w:styleId="NormalWeb">
    <w:name w:val="Normal (Web)"/>
    <w:basedOn w:val="Normal"/>
    <w:uiPriority w:val="99"/>
    <w:unhideWhenUsed/>
    <w:rsid w:val="00EA732C"/>
    <w:pPr>
      <w:jc w:val="left"/>
    </w:pPr>
    <w:rPr>
      <w:rFonts w:ascii="Times New Roman" w:eastAsia="Calibri" w:hAnsi="Times New Roman"/>
      <w:lang w:eastAsia="en-CA"/>
    </w:rPr>
  </w:style>
  <w:style w:type="character" w:customStyle="1" w:styleId="apple-style-span">
    <w:name w:val="apple-style-span"/>
    <w:rsid w:val="00EA732C"/>
  </w:style>
  <w:style w:type="character" w:customStyle="1" w:styleId="UnresolvedMention1">
    <w:name w:val="Unresolved Mention1"/>
    <w:uiPriority w:val="99"/>
    <w:semiHidden/>
    <w:unhideWhenUsed/>
    <w:rsid w:val="008A599B"/>
    <w:rPr>
      <w:color w:val="605E5C"/>
      <w:shd w:val="clear" w:color="auto" w:fill="E1DFDD"/>
    </w:rPr>
  </w:style>
  <w:style w:type="character" w:customStyle="1" w:styleId="Heading2Char">
    <w:name w:val="Heading 2 Char"/>
    <w:link w:val="Heading2"/>
    <w:rsid w:val="003A049F"/>
    <w:rPr>
      <w:rFonts w:ascii="Calibri" w:hAnsi="Calibri" w:cs="Helvetica"/>
      <w:b/>
      <w:bCs/>
      <w:sz w:val="26"/>
      <w:szCs w:val="26"/>
    </w:rPr>
  </w:style>
  <w:style w:type="character" w:customStyle="1" w:styleId="Heading3Char">
    <w:name w:val="Heading 3 Char"/>
    <w:link w:val="Heading3"/>
    <w:rsid w:val="003A049F"/>
    <w:rPr>
      <w:rFonts w:ascii="Arial" w:hAnsi="Arial" w:cs="Arial"/>
      <w:b/>
      <w:bCs/>
      <w:sz w:val="26"/>
      <w:szCs w:val="26"/>
      <w:lang w:eastAsia="en-US"/>
    </w:rPr>
  </w:style>
  <w:style w:type="character" w:customStyle="1" w:styleId="FootnoteTextChar">
    <w:name w:val="Footnote Text Char"/>
    <w:link w:val="FootnoteText"/>
    <w:uiPriority w:val="99"/>
    <w:semiHidden/>
    <w:rsid w:val="003A049F"/>
    <w:rPr>
      <w:rFonts w:ascii="Doulos SIL" w:hAnsi="Doulos SIL"/>
      <w:lang w:eastAsia="en-US"/>
    </w:rPr>
  </w:style>
  <w:style w:type="character" w:customStyle="1" w:styleId="CommentTextChar">
    <w:name w:val="Comment Text Char"/>
    <w:link w:val="CommentText"/>
    <w:semiHidden/>
    <w:rsid w:val="003A049F"/>
    <w:rPr>
      <w:rFonts w:ascii="Doulos SIL" w:hAnsi="Doulos SIL"/>
      <w:lang w:eastAsia="en-US"/>
    </w:rPr>
  </w:style>
  <w:style w:type="character" w:customStyle="1" w:styleId="FooterChar">
    <w:name w:val="Footer Char"/>
    <w:link w:val="Footer"/>
    <w:uiPriority w:val="99"/>
    <w:rsid w:val="003A049F"/>
    <w:rPr>
      <w:rFonts w:ascii="Thorndale" w:eastAsia="Andale Sans UI" w:hAnsi="Thorndale" w:cs="Tahoma"/>
      <w:color w:val="000000"/>
      <w:sz w:val="24"/>
      <w:szCs w:val="24"/>
      <w:lang w:val="en-US" w:eastAsia="en-US" w:bidi="en-US"/>
    </w:rPr>
  </w:style>
  <w:style w:type="character" w:customStyle="1" w:styleId="BodyTextIndent3Char">
    <w:name w:val="Body Text Indent 3 Char"/>
    <w:link w:val="BodyTextIndent3"/>
    <w:uiPriority w:val="99"/>
    <w:rsid w:val="003A049F"/>
    <w:rPr>
      <w:lang w:val="en-US" w:eastAsia="en-US"/>
    </w:rPr>
  </w:style>
  <w:style w:type="character" w:customStyle="1" w:styleId="CommentSubjectChar">
    <w:name w:val="Comment Subject Char"/>
    <w:link w:val="CommentSubject"/>
    <w:uiPriority w:val="99"/>
    <w:semiHidden/>
    <w:rsid w:val="003A049F"/>
    <w:rPr>
      <w:rFonts w:ascii="Doulos SIL" w:hAnsi="Doulos SIL"/>
      <w:b/>
      <w:bCs/>
      <w:lang w:eastAsia="en-US"/>
    </w:rPr>
  </w:style>
  <w:style w:type="character" w:customStyle="1" w:styleId="BalloonTextChar">
    <w:name w:val="Balloon Text Char"/>
    <w:link w:val="BalloonText"/>
    <w:uiPriority w:val="99"/>
    <w:semiHidden/>
    <w:rsid w:val="003A049F"/>
    <w:rPr>
      <w:rFonts w:ascii="Tahoma" w:hAnsi="Tahoma" w:cs="Tahoma"/>
      <w:sz w:val="16"/>
      <w:szCs w:val="16"/>
      <w:lang w:eastAsia="en-US"/>
    </w:rPr>
  </w:style>
  <w:style w:type="character" w:styleId="PlaceholderText">
    <w:name w:val="Placeholder Text"/>
    <w:basedOn w:val="DefaultParagraphFont"/>
    <w:uiPriority w:val="99"/>
    <w:semiHidden/>
    <w:rsid w:val="007D4858"/>
    <w:rPr>
      <w:color w:val="808080"/>
    </w:rPr>
  </w:style>
  <w:style w:type="character" w:customStyle="1" w:styleId="ipa">
    <w:name w:val="ipa"/>
    <w:basedOn w:val="DefaultParagraphFont"/>
    <w:rsid w:val="0056246F"/>
  </w:style>
  <w:style w:type="paragraph" w:customStyle="1" w:styleId="xmsonormal">
    <w:name w:val="x_msonormal"/>
    <w:basedOn w:val="Normal"/>
    <w:rsid w:val="006D7A2E"/>
    <w:pPr>
      <w:spacing w:before="100" w:beforeAutospacing="1" w:after="100" w:afterAutospacing="1"/>
      <w:jc w:val="left"/>
    </w:pPr>
    <w:rPr>
      <w:rFonts w:ascii="Times New Roman" w:hAnsi="Times New Roman"/>
      <w:lang w:val="en-US"/>
    </w:rPr>
  </w:style>
  <w:style w:type="character" w:customStyle="1" w:styleId="UnresolvedMention2">
    <w:name w:val="Unresolved Mention2"/>
    <w:basedOn w:val="DefaultParagraphFont"/>
    <w:uiPriority w:val="99"/>
    <w:semiHidden/>
    <w:unhideWhenUsed/>
    <w:rsid w:val="004A1F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5761">
      <w:bodyDiv w:val="1"/>
      <w:marLeft w:val="0"/>
      <w:marRight w:val="0"/>
      <w:marTop w:val="0"/>
      <w:marBottom w:val="0"/>
      <w:divBdr>
        <w:top w:val="none" w:sz="0" w:space="0" w:color="auto"/>
        <w:left w:val="none" w:sz="0" w:space="0" w:color="auto"/>
        <w:bottom w:val="none" w:sz="0" w:space="0" w:color="auto"/>
        <w:right w:val="none" w:sz="0" w:space="0" w:color="auto"/>
      </w:divBdr>
    </w:div>
    <w:div w:id="102265052">
      <w:bodyDiv w:val="1"/>
      <w:marLeft w:val="0"/>
      <w:marRight w:val="0"/>
      <w:marTop w:val="0"/>
      <w:marBottom w:val="0"/>
      <w:divBdr>
        <w:top w:val="none" w:sz="0" w:space="0" w:color="auto"/>
        <w:left w:val="none" w:sz="0" w:space="0" w:color="auto"/>
        <w:bottom w:val="none" w:sz="0" w:space="0" w:color="auto"/>
        <w:right w:val="none" w:sz="0" w:space="0" w:color="auto"/>
      </w:divBdr>
    </w:div>
    <w:div w:id="321782954">
      <w:bodyDiv w:val="1"/>
      <w:marLeft w:val="0"/>
      <w:marRight w:val="0"/>
      <w:marTop w:val="0"/>
      <w:marBottom w:val="0"/>
      <w:divBdr>
        <w:top w:val="none" w:sz="0" w:space="0" w:color="auto"/>
        <w:left w:val="none" w:sz="0" w:space="0" w:color="auto"/>
        <w:bottom w:val="none" w:sz="0" w:space="0" w:color="auto"/>
        <w:right w:val="none" w:sz="0" w:space="0" w:color="auto"/>
      </w:divBdr>
    </w:div>
    <w:div w:id="473450943">
      <w:bodyDiv w:val="1"/>
      <w:marLeft w:val="0"/>
      <w:marRight w:val="0"/>
      <w:marTop w:val="0"/>
      <w:marBottom w:val="0"/>
      <w:divBdr>
        <w:top w:val="none" w:sz="0" w:space="0" w:color="auto"/>
        <w:left w:val="none" w:sz="0" w:space="0" w:color="auto"/>
        <w:bottom w:val="none" w:sz="0" w:space="0" w:color="auto"/>
        <w:right w:val="none" w:sz="0" w:space="0" w:color="auto"/>
      </w:divBdr>
    </w:div>
    <w:div w:id="535431933">
      <w:bodyDiv w:val="1"/>
      <w:marLeft w:val="0"/>
      <w:marRight w:val="0"/>
      <w:marTop w:val="0"/>
      <w:marBottom w:val="0"/>
      <w:divBdr>
        <w:top w:val="none" w:sz="0" w:space="0" w:color="auto"/>
        <w:left w:val="none" w:sz="0" w:space="0" w:color="auto"/>
        <w:bottom w:val="none" w:sz="0" w:space="0" w:color="auto"/>
        <w:right w:val="none" w:sz="0" w:space="0" w:color="auto"/>
      </w:divBdr>
    </w:div>
    <w:div w:id="912550130">
      <w:bodyDiv w:val="1"/>
      <w:marLeft w:val="0"/>
      <w:marRight w:val="0"/>
      <w:marTop w:val="0"/>
      <w:marBottom w:val="0"/>
      <w:divBdr>
        <w:top w:val="none" w:sz="0" w:space="0" w:color="auto"/>
        <w:left w:val="none" w:sz="0" w:space="0" w:color="auto"/>
        <w:bottom w:val="none" w:sz="0" w:space="0" w:color="auto"/>
        <w:right w:val="none" w:sz="0" w:space="0" w:color="auto"/>
      </w:divBdr>
      <w:divsChild>
        <w:div w:id="69354968">
          <w:marLeft w:val="0"/>
          <w:marRight w:val="0"/>
          <w:marTop w:val="0"/>
          <w:marBottom w:val="0"/>
          <w:divBdr>
            <w:top w:val="none" w:sz="0" w:space="0" w:color="auto"/>
            <w:left w:val="none" w:sz="0" w:space="0" w:color="auto"/>
            <w:bottom w:val="none" w:sz="0" w:space="0" w:color="auto"/>
            <w:right w:val="none" w:sz="0" w:space="0" w:color="auto"/>
          </w:divBdr>
        </w:div>
        <w:div w:id="255290710">
          <w:marLeft w:val="0"/>
          <w:marRight w:val="0"/>
          <w:marTop w:val="0"/>
          <w:marBottom w:val="0"/>
          <w:divBdr>
            <w:top w:val="none" w:sz="0" w:space="0" w:color="auto"/>
            <w:left w:val="none" w:sz="0" w:space="0" w:color="auto"/>
            <w:bottom w:val="none" w:sz="0" w:space="0" w:color="auto"/>
            <w:right w:val="none" w:sz="0" w:space="0" w:color="auto"/>
          </w:divBdr>
        </w:div>
        <w:div w:id="324169266">
          <w:marLeft w:val="0"/>
          <w:marRight w:val="0"/>
          <w:marTop w:val="0"/>
          <w:marBottom w:val="0"/>
          <w:divBdr>
            <w:top w:val="none" w:sz="0" w:space="0" w:color="auto"/>
            <w:left w:val="none" w:sz="0" w:space="0" w:color="auto"/>
            <w:bottom w:val="none" w:sz="0" w:space="0" w:color="auto"/>
            <w:right w:val="none" w:sz="0" w:space="0" w:color="auto"/>
          </w:divBdr>
        </w:div>
        <w:div w:id="363673167">
          <w:marLeft w:val="0"/>
          <w:marRight w:val="0"/>
          <w:marTop w:val="0"/>
          <w:marBottom w:val="0"/>
          <w:divBdr>
            <w:top w:val="none" w:sz="0" w:space="0" w:color="auto"/>
            <w:left w:val="none" w:sz="0" w:space="0" w:color="auto"/>
            <w:bottom w:val="none" w:sz="0" w:space="0" w:color="auto"/>
            <w:right w:val="none" w:sz="0" w:space="0" w:color="auto"/>
          </w:divBdr>
        </w:div>
        <w:div w:id="391542583">
          <w:marLeft w:val="0"/>
          <w:marRight w:val="0"/>
          <w:marTop w:val="0"/>
          <w:marBottom w:val="0"/>
          <w:divBdr>
            <w:top w:val="none" w:sz="0" w:space="0" w:color="auto"/>
            <w:left w:val="none" w:sz="0" w:space="0" w:color="auto"/>
            <w:bottom w:val="none" w:sz="0" w:space="0" w:color="auto"/>
            <w:right w:val="none" w:sz="0" w:space="0" w:color="auto"/>
          </w:divBdr>
        </w:div>
        <w:div w:id="524372078">
          <w:marLeft w:val="0"/>
          <w:marRight w:val="0"/>
          <w:marTop w:val="0"/>
          <w:marBottom w:val="0"/>
          <w:divBdr>
            <w:top w:val="none" w:sz="0" w:space="0" w:color="auto"/>
            <w:left w:val="none" w:sz="0" w:space="0" w:color="auto"/>
            <w:bottom w:val="none" w:sz="0" w:space="0" w:color="auto"/>
            <w:right w:val="none" w:sz="0" w:space="0" w:color="auto"/>
          </w:divBdr>
        </w:div>
        <w:div w:id="546576136">
          <w:marLeft w:val="0"/>
          <w:marRight w:val="0"/>
          <w:marTop w:val="0"/>
          <w:marBottom w:val="0"/>
          <w:divBdr>
            <w:top w:val="none" w:sz="0" w:space="0" w:color="auto"/>
            <w:left w:val="none" w:sz="0" w:space="0" w:color="auto"/>
            <w:bottom w:val="none" w:sz="0" w:space="0" w:color="auto"/>
            <w:right w:val="none" w:sz="0" w:space="0" w:color="auto"/>
          </w:divBdr>
        </w:div>
        <w:div w:id="594823190">
          <w:marLeft w:val="0"/>
          <w:marRight w:val="0"/>
          <w:marTop w:val="0"/>
          <w:marBottom w:val="0"/>
          <w:divBdr>
            <w:top w:val="none" w:sz="0" w:space="0" w:color="auto"/>
            <w:left w:val="none" w:sz="0" w:space="0" w:color="auto"/>
            <w:bottom w:val="none" w:sz="0" w:space="0" w:color="auto"/>
            <w:right w:val="none" w:sz="0" w:space="0" w:color="auto"/>
          </w:divBdr>
        </w:div>
        <w:div w:id="704797394">
          <w:marLeft w:val="0"/>
          <w:marRight w:val="0"/>
          <w:marTop w:val="0"/>
          <w:marBottom w:val="0"/>
          <w:divBdr>
            <w:top w:val="none" w:sz="0" w:space="0" w:color="auto"/>
            <w:left w:val="none" w:sz="0" w:space="0" w:color="auto"/>
            <w:bottom w:val="none" w:sz="0" w:space="0" w:color="auto"/>
            <w:right w:val="none" w:sz="0" w:space="0" w:color="auto"/>
          </w:divBdr>
        </w:div>
        <w:div w:id="884758413">
          <w:marLeft w:val="0"/>
          <w:marRight w:val="0"/>
          <w:marTop w:val="0"/>
          <w:marBottom w:val="0"/>
          <w:divBdr>
            <w:top w:val="none" w:sz="0" w:space="0" w:color="auto"/>
            <w:left w:val="none" w:sz="0" w:space="0" w:color="auto"/>
            <w:bottom w:val="none" w:sz="0" w:space="0" w:color="auto"/>
            <w:right w:val="none" w:sz="0" w:space="0" w:color="auto"/>
          </w:divBdr>
          <w:divsChild>
            <w:div w:id="1177503653">
              <w:marLeft w:val="0"/>
              <w:marRight w:val="0"/>
              <w:marTop w:val="0"/>
              <w:marBottom w:val="0"/>
              <w:divBdr>
                <w:top w:val="none" w:sz="0" w:space="0" w:color="auto"/>
                <w:left w:val="none" w:sz="0" w:space="0" w:color="auto"/>
                <w:bottom w:val="none" w:sz="0" w:space="0" w:color="auto"/>
                <w:right w:val="none" w:sz="0" w:space="0" w:color="auto"/>
              </w:divBdr>
            </w:div>
            <w:div w:id="1413697114">
              <w:marLeft w:val="0"/>
              <w:marRight w:val="0"/>
              <w:marTop w:val="0"/>
              <w:marBottom w:val="0"/>
              <w:divBdr>
                <w:top w:val="none" w:sz="0" w:space="0" w:color="auto"/>
                <w:left w:val="none" w:sz="0" w:space="0" w:color="auto"/>
                <w:bottom w:val="none" w:sz="0" w:space="0" w:color="auto"/>
                <w:right w:val="none" w:sz="0" w:space="0" w:color="auto"/>
              </w:divBdr>
            </w:div>
            <w:div w:id="1697074904">
              <w:marLeft w:val="0"/>
              <w:marRight w:val="0"/>
              <w:marTop w:val="0"/>
              <w:marBottom w:val="0"/>
              <w:divBdr>
                <w:top w:val="none" w:sz="0" w:space="0" w:color="auto"/>
                <w:left w:val="none" w:sz="0" w:space="0" w:color="auto"/>
                <w:bottom w:val="none" w:sz="0" w:space="0" w:color="auto"/>
                <w:right w:val="none" w:sz="0" w:space="0" w:color="auto"/>
              </w:divBdr>
            </w:div>
          </w:divsChild>
        </w:div>
        <w:div w:id="1110588815">
          <w:marLeft w:val="0"/>
          <w:marRight w:val="0"/>
          <w:marTop w:val="0"/>
          <w:marBottom w:val="0"/>
          <w:divBdr>
            <w:top w:val="none" w:sz="0" w:space="0" w:color="auto"/>
            <w:left w:val="none" w:sz="0" w:space="0" w:color="auto"/>
            <w:bottom w:val="none" w:sz="0" w:space="0" w:color="auto"/>
            <w:right w:val="none" w:sz="0" w:space="0" w:color="auto"/>
          </w:divBdr>
        </w:div>
        <w:div w:id="1194728977">
          <w:marLeft w:val="0"/>
          <w:marRight w:val="0"/>
          <w:marTop w:val="0"/>
          <w:marBottom w:val="0"/>
          <w:divBdr>
            <w:top w:val="none" w:sz="0" w:space="0" w:color="auto"/>
            <w:left w:val="none" w:sz="0" w:space="0" w:color="auto"/>
            <w:bottom w:val="none" w:sz="0" w:space="0" w:color="auto"/>
            <w:right w:val="none" w:sz="0" w:space="0" w:color="auto"/>
          </w:divBdr>
        </w:div>
        <w:div w:id="1268344991">
          <w:marLeft w:val="0"/>
          <w:marRight w:val="0"/>
          <w:marTop w:val="0"/>
          <w:marBottom w:val="0"/>
          <w:divBdr>
            <w:top w:val="none" w:sz="0" w:space="0" w:color="auto"/>
            <w:left w:val="none" w:sz="0" w:space="0" w:color="auto"/>
            <w:bottom w:val="none" w:sz="0" w:space="0" w:color="auto"/>
            <w:right w:val="none" w:sz="0" w:space="0" w:color="auto"/>
          </w:divBdr>
        </w:div>
        <w:div w:id="1440030964">
          <w:marLeft w:val="0"/>
          <w:marRight w:val="0"/>
          <w:marTop w:val="0"/>
          <w:marBottom w:val="0"/>
          <w:divBdr>
            <w:top w:val="none" w:sz="0" w:space="0" w:color="auto"/>
            <w:left w:val="none" w:sz="0" w:space="0" w:color="auto"/>
            <w:bottom w:val="none" w:sz="0" w:space="0" w:color="auto"/>
            <w:right w:val="none" w:sz="0" w:space="0" w:color="auto"/>
          </w:divBdr>
        </w:div>
        <w:div w:id="1471247393">
          <w:marLeft w:val="0"/>
          <w:marRight w:val="0"/>
          <w:marTop w:val="0"/>
          <w:marBottom w:val="0"/>
          <w:divBdr>
            <w:top w:val="none" w:sz="0" w:space="0" w:color="auto"/>
            <w:left w:val="none" w:sz="0" w:space="0" w:color="auto"/>
            <w:bottom w:val="none" w:sz="0" w:space="0" w:color="auto"/>
            <w:right w:val="none" w:sz="0" w:space="0" w:color="auto"/>
          </w:divBdr>
          <w:divsChild>
            <w:div w:id="162552719">
              <w:marLeft w:val="0"/>
              <w:marRight w:val="0"/>
              <w:marTop w:val="0"/>
              <w:marBottom w:val="0"/>
              <w:divBdr>
                <w:top w:val="none" w:sz="0" w:space="0" w:color="auto"/>
                <w:left w:val="none" w:sz="0" w:space="0" w:color="auto"/>
                <w:bottom w:val="none" w:sz="0" w:space="0" w:color="auto"/>
                <w:right w:val="none" w:sz="0" w:space="0" w:color="auto"/>
              </w:divBdr>
            </w:div>
            <w:div w:id="650057422">
              <w:marLeft w:val="0"/>
              <w:marRight w:val="0"/>
              <w:marTop w:val="0"/>
              <w:marBottom w:val="0"/>
              <w:divBdr>
                <w:top w:val="none" w:sz="0" w:space="0" w:color="auto"/>
                <w:left w:val="none" w:sz="0" w:space="0" w:color="auto"/>
                <w:bottom w:val="none" w:sz="0" w:space="0" w:color="auto"/>
                <w:right w:val="none" w:sz="0" w:space="0" w:color="auto"/>
              </w:divBdr>
            </w:div>
            <w:div w:id="1663241623">
              <w:marLeft w:val="0"/>
              <w:marRight w:val="0"/>
              <w:marTop w:val="0"/>
              <w:marBottom w:val="0"/>
              <w:divBdr>
                <w:top w:val="none" w:sz="0" w:space="0" w:color="auto"/>
                <w:left w:val="none" w:sz="0" w:space="0" w:color="auto"/>
                <w:bottom w:val="none" w:sz="0" w:space="0" w:color="auto"/>
                <w:right w:val="none" w:sz="0" w:space="0" w:color="auto"/>
              </w:divBdr>
            </w:div>
          </w:divsChild>
        </w:div>
        <w:div w:id="1682314336">
          <w:marLeft w:val="0"/>
          <w:marRight w:val="0"/>
          <w:marTop w:val="0"/>
          <w:marBottom w:val="0"/>
          <w:divBdr>
            <w:top w:val="none" w:sz="0" w:space="0" w:color="auto"/>
            <w:left w:val="none" w:sz="0" w:space="0" w:color="auto"/>
            <w:bottom w:val="none" w:sz="0" w:space="0" w:color="auto"/>
            <w:right w:val="none" w:sz="0" w:space="0" w:color="auto"/>
          </w:divBdr>
        </w:div>
      </w:divsChild>
    </w:div>
    <w:div w:id="1326711748">
      <w:bodyDiv w:val="1"/>
      <w:marLeft w:val="0"/>
      <w:marRight w:val="0"/>
      <w:marTop w:val="0"/>
      <w:marBottom w:val="0"/>
      <w:divBdr>
        <w:top w:val="none" w:sz="0" w:space="0" w:color="auto"/>
        <w:left w:val="none" w:sz="0" w:space="0" w:color="auto"/>
        <w:bottom w:val="none" w:sz="0" w:space="0" w:color="auto"/>
        <w:right w:val="none" w:sz="0" w:space="0" w:color="auto"/>
      </w:divBdr>
    </w:div>
    <w:div w:id="1537042764">
      <w:bodyDiv w:val="1"/>
      <w:marLeft w:val="0"/>
      <w:marRight w:val="0"/>
      <w:marTop w:val="0"/>
      <w:marBottom w:val="0"/>
      <w:divBdr>
        <w:top w:val="none" w:sz="0" w:space="0" w:color="auto"/>
        <w:left w:val="none" w:sz="0" w:space="0" w:color="auto"/>
        <w:bottom w:val="none" w:sz="0" w:space="0" w:color="auto"/>
        <w:right w:val="none" w:sz="0" w:space="0" w:color="auto"/>
      </w:divBdr>
    </w:div>
    <w:div w:id="1610576541">
      <w:bodyDiv w:val="1"/>
      <w:marLeft w:val="0"/>
      <w:marRight w:val="0"/>
      <w:marTop w:val="0"/>
      <w:marBottom w:val="0"/>
      <w:divBdr>
        <w:top w:val="none" w:sz="0" w:space="0" w:color="auto"/>
        <w:left w:val="none" w:sz="0" w:space="0" w:color="auto"/>
        <w:bottom w:val="none" w:sz="0" w:space="0" w:color="auto"/>
        <w:right w:val="none" w:sz="0" w:space="0" w:color="auto"/>
      </w:divBdr>
    </w:div>
    <w:div w:id="1628775740">
      <w:bodyDiv w:val="1"/>
      <w:marLeft w:val="0"/>
      <w:marRight w:val="0"/>
      <w:marTop w:val="0"/>
      <w:marBottom w:val="0"/>
      <w:divBdr>
        <w:top w:val="none" w:sz="0" w:space="0" w:color="auto"/>
        <w:left w:val="none" w:sz="0" w:space="0" w:color="auto"/>
        <w:bottom w:val="none" w:sz="0" w:space="0" w:color="auto"/>
        <w:right w:val="none" w:sz="0" w:space="0" w:color="auto"/>
      </w:divBdr>
    </w:div>
    <w:div w:id="209184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cs.google.com/document/d/1cV7IrVODZWKuvP35fexZ9Li0sPCwGQ-ds6Ykeg-GY1E/pub" TargetMode="External"/><Relationship Id="rId18" Type="http://schemas.openxmlformats.org/officeDocument/2006/relationships/hyperlink" Target="http://carleton.ca/iran/transcription/" TargetMode="External"/><Relationship Id="rId3" Type="http://schemas.openxmlformats.org/officeDocument/2006/relationships/styles" Target="styles.xml"/><Relationship Id="rId21" Type="http://schemas.openxmlformats.org/officeDocument/2006/relationships/hyperlink" Target="https://docs.google.com/document/d/1cV7IrVODZWKuvP35fexZ9Li0sPCwGQ-ds6Ykeg-GY1E/pub" TargetMode="External"/><Relationship Id="rId7" Type="http://schemas.openxmlformats.org/officeDocument/2006/relationships/endnotes" Target="endnotes.xml"/><Relationship Id="rId12" Type="http://schemas.openxmlformats.org/officeDocument/2006/relationships/hyperlink" Target="http://uu.diva-portal.org/smash/record.jsf?pid=diva2%3A458175&amp;dswid=-5269"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mpi-lingweb.shh.mpg.de/numer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rleton.ca/iran/questionnair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glossaryDocument" Target="glossary/document.xml"/><Relationship Id="rId10" Type="http://schemas.openxmlformats.org/officeDocument/2006/relationships/hyperlink" Target="https://carleton.ca/iran/questionnair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iranatlas.net" TargetMode="External"/><Relationship Id="rId14" Type="http://schemas.openxmlformats.org/officeDocument/2006/relationships/image" Target="media/image2.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21318DA95641CA9D0FE662AE7524B1"/>
        <w:category>
          <w:name w:val="General"/>
          <w:gallery w:val="placeholder"/>
        </w:category>
        <w:types>
          <w:type w:val="bbPlcHdr"/>
        </w:types>
        <w:behaviors>
          <w:behavior w:val="content"/>
        </w:behaviors>
        <w:guid w:val="{5C0A7B0F-BB9E-4365-B9E5-F91B18D9A423}"/>
      </w:docPartPr>
      <w:docPartBody>
        <w:p w:rsidR="00B60E48" w:rsidRDefault="00AC6C18" w:rsidP="00AC6C18">
          <w:pPr>
            <w:pStyle w:val="A321318DA95641CA9D0FE662AE7524B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A1CAA8B2E86D4B9D840B7B34D72ACC15"/>
        <w:category>
          <w:name w:val="General"/>
          <w:gallery w:val="placeholder"/>
        </w:category>
        <w:types>
          <w:type w:val="bbPlcHdr"/>
        </w:types>
        <w:behaviors>
          <w:behavior w:val="content"/>
        </w:behaviors>
        <w:guid w:val="{1E8B28C0-DC3C-451C-B586-AFD137CAC54B}"/>
      </w:docPartPr>
      <w:docPartBody>
        <w:p w:rsidR="00B60E48" w:rsidRDefault="00AC6C18" w:rsidP="00AC6C18">
          <w:pPr>
            <w:pStyle w:val="A1CAA8B2E86D4B9D840B7B34D72ACC15"/>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AD3796015DDC4494824D74BFEFAEB9E8"/>
        <w:category>
          <w:name w:val="General"/>
          <w:gallery w:val="placeholder"/>
        </w:category>
        <w:types>
          <w:type w:val="bbPlcHdr"/>
        </w:types>
        <w:behaviors>
          <w:behavior w:val="content"/>
        </w:behaviors>
        <w:guid w:val="{F8A9E8D4-31DF-4BE5-BA14-ED12514B2BD3}"/>
      </w:docPartPr>
      <w:docPartBody>
        <w:p w:rsidR="00B60E48" w:rsidRDefault="00AC6C18" w:rsidP="00AC6C18">
          <w:pPr>
            <w:pStyle w:val="AD3796015DDC4494824D74BFEFAEB9E8"/>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CD4DF9E546B48BC88D998AD3779C059"/>
        <w:category>
          <w:name w:val="General"/>
          <w:gallery w:val="placeholder"/>
        </w:category>
        <w:types>
          <w:type w:val="bbPlcHdr"/>
        </w:types>
        <w:behaviors>
          <w:behavior w:val="content"/>
        </w:behaviors>
        <w:guid w:val="{F94B2797-6863-4B0E-BF8D-709824F4EF24}"/>
      </w:docPartPr>
      <w:docPartBody>
        <w:p w:rsidR="001A4325" w:rsidRDefault="00AC6C18" w:rsidP="00AC6C18">
          <w:pPr>
            <w:pStyle w:val="7CD4DF9E546B48BC88D998AD3779C059"/>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7E0E45CA0F64B51BAF735990F913D86"/>
        <w:category>
          <w:name w:val="General"/>
          <w:gallery w:val="placeholder"/>
        </w:category>
        <w:types>
          <w:type w:val="bbPlcHdr"/>
        </w:types>
        <w:behaviors>
          <w:behavior w:val="content"/>
        </w:behaviors>
        <w:guid w:val="{DA12A9B1-53CB-4F5C-AAC9-A88512DB4D96}"/>
      </w:docPartPr>
      <w:docPartBody>
        <w:p w:rsidR="0004472A" w:rsidRDefault="00AC6C18" w:rsidP="00AC6C18">
          <w:pPr>
            <w:pStyle w:val="D7E0E45CA0F64B51BAF735990F913D86"/>
          </w:pPr>
          <w:r w:rsidRPr="005B42EF">
            <w:rPr>
              <w:rStyle w:val="PlaceholderText"/>
              <w:rFonts w:ascii="Calibri" w:hAnsi="Calibri" w:cstheme="minorHAnsi"/>
              <w:color w:val="EFE8F5"/>
              <w:shd w:val="clear" w:color="auto" w:fill="EFE8F5"/>
              <w:lang w:val="af-ZA"/>
            </w:rPr>
            <w:t>Click here to enter text.</w:t>
          </w:r>
        </w:p>
      </w:docPartBody>
    </w:docPart>
    <w:docPart>
      <w:docPartPr>
        <w:name w:val="1BB16C51FFAC4030BEB6382E758A23EB"/>
        <w:category>
          <w:name w:val="General"/>
          <w:gallery w:val="placeholder"/>
        </w:category>
        <w:types>
          <w:type w:val="bbPlcHdr"/>
        </w:types>
        <w:behaviors>
          <w:behavior w:val="content"/>
        </w:behaviors>
        <w:guid w:val="{D2857108-8268-45F5-9A88-1ED42B613846}"/>
      </w:docPartPr>
      <w:docPartBody>
        <w:p w:rsidR="0004472A" w:rsidRDefault="00AC6C18" w:rsidP="00AC6C18">
          <w:pPr>
            <w:pStyle w:val="1BB16C51FFAC4030BEB6382E758A23EB"/>
          </w:pPr>
          <w:r w:rsidRPr="001A69C0">
            <w:rPr>
              <w:rStyle w:val="PlaceholderText"/>
              <w:rFonts w:ascii="Calibri" w:hAnsi="Calibri" w:cstheme="minorHAnsi"/>
              <w:color w:val="EFE8F5"/>
              <w:shd w:val="clear" w:color="auto" w:fill="EFE8F5"/>
            </w:rPr>
            <w:t>Click here to enter text.</w:t>
          </w:r>
        </w:p>
      </w:docPartBody>
    </w:docPart>
    <w:docPart>
      <w:docPartPr>
        <w:name w:val="5DACAE4B8A8648B4962B1AF865649237"/>
        <w:category>
          <w:name w:val="General"/>
          <w:gallery w:val="placeholder"/>
        </w:category>
        <w:types>
          <w:type w:val="bbPlcHdr"/>
        </w:types>
        <w:behaviors>
          <w:behavior w:val="content"/>
        </w:behaviors>
        <w:guid w:val="{F928BA97-F1E7-4A03-AB18-F58D3563BE3B}"/>
      </w:docPartPr>
      <w:docPartBody>
        <w:p w:rsidR="0004472A" w:rsidRDefault="00AC6C18" w:rsidP="00AC6C18">
          <w:pPr>
            <w:pStyle w:val="5DACAE4B8A8648B4962B1AF865649237"/>
          </w:pPr>
          <w:r w:rsidRPr="005B42EF">
            <w:rPr>
              <w:rStyle w:val="PlaceholderText"/>
              <w:rFonts w:ascii="Calibri" w:hAnsi="Calibri" w:cstheme="minorHAnsi"/>
              <w:color w:val="EFE8F5"/>
              <w:shd w:val="clear" w:color="auto" w:fill="EFE8F5"/>
              <w:lang w:val="af-ZA"/>
            </w:rPr>
            <w:t>Click here to enter text.</w:t>
          </w:r>
        </w:p>
      </w:docPartBody>
    </w:docPart>
    <w:docPart>
      <w:docPartPr>
        <w:name w:val="BED622C6FAAA4C73A8E59FEDA162E590"/>
        <w:category>
          <w:name w:val="General"/>
          <w:gallery w:val="placeholder"/>
        </w:category>
        <w:types>
          <w:type w:val="bbPlcHdr"/>
        </w:types>
        <w:behaviors>
          <w:behavior w:val="content"/>
        </w:behaviors>
        <w:guid w:val="{EDD6DD04-11F0-4D89-B76C-AE1F4BAFCB1B}"/>
      </w:docPartPr>
      <w:docPartBody>
        <w:p w:rsidR="0004472A" w:rsidRDefault="00AC6C18" w:rsidP="00AC6C18">
          <w:pPr>
            <w:pStyle w:val="BED622C6FAAA4C73A8E59FEDA162E590"/>
          </w:pPr>
          <w:r w:rsidRPr="001A69C0">
            <w:rPr>
              <w:rStyle w:val="PlaceholderText"/>
              <w:rFonts w:ascii="Calibri" w:hAnsi="Calibri" w:cstheme="minorHAnsi"/>
              <w:color w:val="EFE8F5"/>
              <w:shd w:val="clear" w:color="auto" w:fill="EFE8F5"/>
            </w:rPr>
            <w:t>Click here to enter text.</w:t>
          </w:r>
        </w:p>
      </w:docPartBody>
    </w:docPart>
    <w:docPart>
      <w:docPartPr>
        <w:name w:val="678AF12519F349CDB427AA880D72655E"/>
        <w:category>
          <w:name w:val="General"/>
          <w:gallery w:val="placeholder"/>
        </w:category>
        <w:types>
          <w:type w:val="bbPlcHdr"/>
        </w:types>
        <w:behaviors>
          <w:behavior w:val="content"/>
        </w:behaviors>
        <w:guid w:val="{DB78BB22-3C46-40B6-93BA-B58E53BC45D4}"/>
      </w:docPartPr>
      <w:docPartBody>
        <w:p w:rsidR="0004472A" w:rsidRDefault="00AC6C18" w:rsidP="00AC6C18">
          <w:pPr>
            <w:pStyle w:val="678AF12519F349CDB427AA880D72655E"/>
          </w:pPr>
          <w:r w:rsidRPr="005B42EF">
            <w:rPr>
              <w:rStyle w:val="PlaceholderText"/>
              <w:rFonts w:ascii="Calibri" w:hAnsi="Calibri" w:cstheme="minorHAnsi"/>
              <w:color w:val="EFE8F5"/>
              <w:shd w:val="clear" w:color="auto" w:fill="EFE8F5"/>
              <w:lang w:val="af-ZA"/>
            </w:rPr>
            <w:t>Click here to enter text.</w:t>
          </w:r>
        </w:p>
      </w:docPartBody>
    </w:docPart>
    <w:docPart>
      <w:docPartPr>
        <w:name w:val="C4415ADB1D5D4C3AA84322823B073DD4"/>
        <w:category>
          <w:name w:val="General"/>
          <w:gallery w:val="placeholder"/>
        </w:category>
        <w:types>
          <w:type w:val="bbPlcHdr"/>
        </w:types>
        <w:behaviors>
          <w:behavior w:val="content"/>
        </w:behaviors>
        <w:guid w:val="{CDC174AB-4917-44A6-BE3C-52F8FA0DA0C8}"/>
      </w:docPartPr>
      <w:docPartBody>
        <w:p w:rsidR="0004472A" w:rsidRDefault="00AC6C18" w:rsidP="00AC6C18">
          <w:pPr>
            <w:pStyle w:val="C4415ADB1D5D4C3AA84322823B073DD4"/>
          </w:pPr>
          <w:r w:rsidRPr="001A69C0">
            <w:rPr>
              <w:rStyle w:val="PlaceholderText"/>
              <w:rFonts w:ascii="Calibri" w:hAnsi="Calibri" w:cstheme="minorHAnsi"/>
              <w:color w:val="EFE8F5"/>
              <w:shd w:val="clear" w:color="auto" w:fill="EFE8F5"/>
            </w:rPr>
            <w:t>Click here to enter text.</w:t>
          </w:r>
        </w:p>
      </w:docPartBody>
    </w:docPart>
    <w:docPart>
      <w:docPartPr>
        <w:name w:val="3769E36D459D4AEB9F396EB05001D6C4"/>
        <w:category>
          <w:name w:val="General"/>
          <w:gallery w:val="placeholder"/>
        </w:category>
        <w:types>
          <w:type w:val="bbPlcHdr"/>
        </w:types>
        <w:behaviors>
          <w:behavior w:val="content"/>
        </w:behaviors>
        <w:guid w:val="{E6D2CC38-BAF6-42EF-89F5-67BB10256CB5}"/>
      </w:docPartPr>
      <w:docPartBody>
        <w:p w:rsidR="0004472A" w:rsidRDefault="00AC6C18" w:rsidP="00AC6C18">
          <w:pPr>
            <w:pStyle w:val="3769E36D459D4AEB9F396EB05001D6C4"/>
          </w:pPr>
          <w:r w:rsidRPr="005B42EF">
            <w:rPr>
              <w:rStyle w:val="PlaceholderText"/>
              <w:rFonts w:ascii="Calibri" w:hAnsi="Calibri" w:cstheme="minorHAnsi"/>
              <w:color w:val="EFE8F5"/>
              <w:shd w:val="clear" w:color="auto" w:fill="EFE8F5"/>
              <w:lang w:val="af-ZA"/>
            </w:rPr>
            <w:t>Click here to enter text.</w:t>
          </w:r>
        </w:p>
      </w:docPartBody>
    </w:docPart>
    <w:docPart>
      <w:docPartPr>
        <w:name w:val="6243FBB4CDE1440886382D3655336E6B"/>
        <w:category>
          <w:name w:val="General"/>
          <w:gallery w:val="placeholder"/>
        </w:category>
        <w:types>
          <w:type w:val="bbPlcHdr"/>
        </w:types>
        <w:behaviors>
          <w:behavior w:val="content"/>
        </w:behaviors>
        <w:guid w:val="{1761C25D-12C4-4722-8B5B-B08C59B04C91}"/>
      </w:docPartPr>
      <w:docPartBody>
        <w:p w:rsidR="0004472A" w:rsidRDefault="00AC6C18" w:rsidP="00AC6C18">
          <w:pPr>
            <w:pStyle w:val="6243FBB4CDE1440886382D3655336E6B"/>
          </w:pPr>
          <w:r w:rsidRPr="001A69C0">
            <w:rPr>
              <w:rStyle w:val="PlaceholderText"/>
              <w:rFonts w:ascii="Calibri" w:hAnsi="Calibri" w:cstheme="minorHAnsi"/>
              <w:color w:val="EFE8F5"/>
              <w:shd w:val="clear" w:color="auto" w:fill="EFE8F5"/>
            </w:rPr>
            <w:t>Click here to enter text.</w:t>
          </w:r>
        </w:p>
      </w:docPartBody>
    </w:docPart>
    <w:docPart>
      <w:docPartPr>
        <w:name w:val="5211CCB14F604446AB1D1D7385FC8746"/>
        <w:category>
          <w:name w:val="General"/>
          <w:gallery w:val="placeholder"/>
        </w:category>
        <w:types>
          <w:type w:val="bbPlcHdr"/>
        </w:types>
        <w:behaviors>
          <w:behavior w:val="content"/>
        </w:behaviors>
        <w:guid w:val="{9BEF568B-834D-4067-A551-4B7A34C0ED46}"/>
      </w:docPartPr>
      <w:docPartBody>
        <w:p w:rsidR="0004472A" w:rsidRDefault="00AC6C18" w:rsidP="00AC6C18">
          <w:pPr>
            <w:pStyle w:val="5211CCB14F604446AB1D1D7385FC8746"/>
          </w:pPr>
          <w:r w:rsidRPr="005B42EF">
            <w:rPr>
              <w:rStyle w:val="PlaceholderText"/>
              <w:rFonts w:ascii="Calibri" w:hAnsi="Calibri" w:cstheme="minorHAnsi"/>
              <w:color w:val="EFE8F5"/>
              <w:shd w:val="clear" w:color="auto" w:fill="EFE8F5"/>
              <w:lang w:val="af-ZA"/>
            </w:rPr>
            <w:t>Click here to enter text.</w:t>
          </w:r>
        </w:p>
      </w:docPartBody>
    </w:docPart>
    <w:docPart>
      <w:docPartPr>
        <w:name w:val="39B6DC2D96F2468B911F42D95D0095C4"/>
        <w:category>
          <w:name w:val="General"/>
          <w:gallery w:val="placeholder"/>
        </w:category>
        <w:types>
          <w:type w:val="bbPlcHdr"/>
        </w:types>
        <w:behaviors>
          <w:behavior w:val="content"/>
        </w:behaviors>
        <w:guid w:val="{EE949D05-A393-415E-8C2D-3A0D57B62518}"/>
      </w:docPartPr>
      <w:docPartBody>
        <w:p w:rsidR="0004472A" w:rsidRDefault="00AC6C18" w:rsidP="00AC6C18">
          <w:pPr>
            <w:pStyle w:val="39B6DC2D96F2468B911F42D95D0095C4"/>
          </w:pPr>
          <w:r w:rsidRPr="001A69C0">
            <w:rPr>
              <w:rStyle w:val="PlaceholderText"/>
              <w:rFonts w:ascii="Calibri" w:hAnsi="Calibri" w:cstheme="minorHAnsi"/>
              <w:color w:val="EFE8F5"/>
              <w:shd w:val="clear" w:color="auto" w:fill="EFE8F5"/>
            </w:rPr>
            <w:t>Click here to enter text.</w:t>
          </w:r>
        </w:p>
      </w:docPartBody>
    </w:docPart>
    <w:docPart>
      <w:docPartPr>
        <w:name w:val="63E088DDB7E1438DB1E938636B170CF9"/>
        <w:category>
          <w:name w:val="General"/>
          <w:gallery w:val="placeholder"/>
        </w:category>
        <w:types>
          <w:type w:val="bbPlcHdr"/>
        </w:types>
        <w:behaviors>
          <w:behavior w:val="content"/>
        </w:behaviors>
        <w:guid w:val="{0211E68B-FCE9-4E31-B38E-C1FAC4169E2E}"/>
      </w:docPartPr>
      <w:docPartBody>
        <w:p w:rsidR="0004472A" w:rsidRDefault="00AC6C18" w:rsidP="00AC6C18">
          <w:pPr>
            <w:pStyle w:val="63E088DDB7E1438DB1E938636B170CF9"/>
          </w:pPr>
          <w:r w:rsidRPr="005B42EF">
            <w:rPr>
              <w:rStyle w:val="PlaceholderText"/>
              <w:rFonts w:ascii="Calibri" w:hAnsi="Calibri" w:cstheme="minorHAnsi"/>
              <w:color w:val="EFE8F5"/>
              <w:shd w:val="clear" w:color="auto" w:fill="EFE8F5"/>
              <w:lang w:val="af-ZA"/>
            </w:rPr>
            <w:t>Click here to enter text.</w:t>
          </w:r>
        </w:p>
      </w:docPartBody>
    </w:docPart>
    <w:docPart>
      <w:docPartPr>
        <w:name w:val="91CDF384ACEF4AE2A5BDD23D58C12CC3"/>
        <w:category>
          <w:name w:val="General"/>
          <w:gallery w:val="placeholder"/>
        </w:category>
        <w:types>
          <w:type w:val="bbPlcHdr"/>
        </w:types>
        <w:behaviors>
          <w:behavior w:val="content"/>
        </w:behaviors>
        <w:guid w:val="{C73744D2-73E9-4FE5-B0ED-F734B5B23CAD}"/>
      </w:docPartPr>
      <w:docPartBody>
        <w:p w:rsidR="0004472A" w:rsidRDefault="00AC6C18" w:rsidP="00AC6C18">
          <w:pPr>
            <w:pStyle w:val="91CDF384ACEF4AE2A5BDD23D58C12CC3"/>
          </w:pPr>
          <w:r w:rsidRPr="001A69C0">
            <w:rPr>
              <w:rStyle w:val="PlaceholderText"/>
              <w:rFonts w:ascii="Calibri" w:hAnsi="Calibri" w:cstheme="minorHAnsi"/>
              <w:color w:val="EFE8F5"/>
              <w:shd w:val="clear" w:color="auto" w:fill="EFE8F5"/>
            </w:rPr>
            <w:t>Click here to enter text.</w:t>
          </w:r>
        </w:p>
      </w:docPartBody>
    </w:docPart>
    <w:docPart>
      <w:docPartPr>
        <w:name w:val="3B39B52531414D1181DC5871C8506F27"/>
        <w:category>
          <w:name w:val="General"/>
          <w:gallery w:val="placeholder"/>
        </w:category>
        <w:types>
          <w:type w:val="bbPlcHdr"/>
        </w:types>
        <w:behaviors>
          <w:behavior w:val="content"/>
        </w:behaviors>
        <w:guid w:val="{F54CC6C9-4A09-42EF-B7C2-6A7A9A10AA6A}"/>
      </w:docPartPr>
      <w:docPartBody>
        <w:p w:rsidR="0004472A" w:rsidRDefault="00AC6C18" w:rsidP="00AC6C18">
          <w:pPr>
            <w:pStyle w:val="3B39B52531414D1181DC5871C8506F27"/>
          </w:pPr>
          <w:r w:rsidRPr="005B42EF">
            <w:rPr>
              <w:rStyle w:val="PlaceholderText"/>
              <w:rFonts w:ascii="Calibri" w:hAnsi="Calibri" w:cstheme="minorHAnsi"/>
              <w:color w:val="EFE8F5"/>
              <w:shd w:val="clear" w:color="auto" w:fill="EFE8F5"/>
              <w:lang w:val="af-ZA"/>
            </w:rPr>
            <w:t>Click here to enter text.</w:t>
          </w:r>
        </w:p>
      </w:docPartBody>
    </w:docPart>
    <w:docPart>
      <w:docPartPr>
        <w:name w:val="F596BC4075834F11B48E8EA167802B80"/>
        <w:category>
          <w:name w:val="General"/>
          <w:gallery w:val="placeholder"/>
        </w:category>
        <w:types>
          <w:type w:val="bbPlcHdr"/>
        </w:types>
        <w:behaviors>
          <w:behavior w:val="content"/>
        </w:behaviors>
        <w:guid w:val="{32E4EE50-0F2D-4857-B009-ADEC3C2CF13B}"/>
      </w:docPartPr>
      <w:docPartBody>
        <w:p w:rsidR="0004472A" w:rsidRDefault="00AC6C18" w:rsidP="00AC6C18">
          <w:pPr>
            <w:pStyle w:val="F596BC4075834F11B48E8EA167802B80"/>
          </w:pPr>
          <w:r w:rsidRPr="001A69C0">
            <w:rPr>
              <w:rStyle w:val="PlaceholderText"/>
              <w:rFonts w:ascii="Calibri" w:hAnsi="Calibri" w:cstheme="minorHAnsi"/>
              <w:color w:val="EFE8F5"/>
              <w:shd w:val="clear" w:color="auto" w:fill="EFE8F5"/>
            </w:rPr>
            <w:t>Click here to enter text.</w:t>
          </w:r>
        </w:p>
      </w:docPartBody>
    </w:docPart>
    <w:docPart>
      <w:docPartPr>
        <w:name w:val="5C783A9783B949C6B3317C85F8081F70"/>
        <w:category>
          <w:name w:val="General"/>
          <w:gallery w:val="placeholder"/>
        </w:category>
        <w:types>
          <w:type w:val="bbPlcHdr"/>
        </w:types>
        <w:behaviors>
          <w:behavior w:val="content"/>
        </w:behaviors>
        <w:guid w:val="{55EA31F2-F3AA-4B50-BC29-50969D0ECA19}"/>
      </w:docPartPr>
      <w:docPartBody>
        <w:p w:rsidR="0004472A" w:rsidRDefault="00AC6C18" w:rsidP="00AC6C18">
          <w:pPr>
            <w:pStyle w:val="5C783A9783B949C6B3317C85F8081F70"/>
          </w:pPr>
          <w:r w:rsidRPr="005B42EF">
            <w:rPr>
              <w:rStyle w:val="PlaceholderText"/>
              <w:rFonts w:ascii="Calibri" w:hAnsi="Calibri" w:cstheme="minorHAnsi"/>
              <w:color w:val="EFE8F5"/>
              <w:shd w:val="clear" w:color="auto" w:fill="EFE8F5"/>
              <w:lang w:val="af-ZA"/>
            </w:rPr>
            <w:t>Click here to enter text.</w:t>
          </w:r>
        </w:p>
      </w:docPartBody>
    </w:docPart>
    <w:docPart>
      <w:docPartPr>
        <w:name w:val="6898EA6584044A1FB8BABE2865550891"/>
        <w:category>
          <w:name w:val="General"/>
          <w:gallery w:val="placeholder"/>
        </w:category>
        <w:types>
          <w:type w:val="bbPlcHdr"/>
        </w:types>
        <w:behaviors>
          <w:behavior w:val="content"/>
        </w:behaviors>
        <w:guid w:val="{23406F91-1729-4AEA-A668-8CC7249461A7}"/>
      </w:docPartPr>
      <w:docPartBody>
        <w:p w:rsidR="0004472A" w:rsidRDefault="00AC6C18" w:rsidP="00AC6C18">
          <w:pPr>
            <w:pStyle w:val="6898EA6584044A1FB8BABE2865550891"/>
          </w:pPr>
          <w:r w:rsidRPr="001A69C0">
            <w:rPr>
              <w:rStyle w:val="PlaceholderText"/>
              <w:rFonts w:ascii="Calibri" w:hAnsi="Calibri" w:cstheme="minorHAnsi"/>
              <w:color w:val="EFE8F5"/>
              <w:shd w:val="clear" w:color="auto" w:fill="EFE8F5"/>
            </w:rPr>
            <w:t>Click here to enter text.</w:t>
          </w:r>
        </w:p>
      </w:docPartBody>
    </w:docPart>
    <w:docPart>
      <w:docPartPr>
        <w:name w:val="3D35F30D5C774EB48581B59CA9917BC4"/>
        <w:category>
          <w:name w:val="General"/>
          <w:gallery w:val="placeholder"/>
        </w:category>
        <w:types>
          <w:type w:val="bbPlcHdr"/>
        </w:types>
        <w:behaviors>
          <w:behavior w:val="content"/>
        </w:behaviors>
        <w:guid w:val="{E5143FA6-9A4B-4521-83F8-079564CAAC6B}"/>
      </w:docPartPr>
      <w:docPartBody>
        <w:p w:rsidR="0004472A" w:rsidRDefault="00AC6C18" w:rsidP="00AC6C18">
          <w:pPr>
            <w:pStyle w:val="3D35F30D5C774EB48581B59CA9917BC4"/>
          </w:pPr>
          <w:r w:rsidRPr="005B42EF">
            <w:rPr>
              <w:rStyle w:val="PlaceholderText"/>
              <w:rFonts w:ascii="Calibri" w:hAnsi="Calibri" w:cstheme="minorHAnsi"/>
              <w:color w:val="EFE8F5"/>
              <w:shd w:val="clear" w:color="auto" w:fill="EFE8F5"/>
              <w:lang w:val="af-ZA"/>
            </w:rPr>
            <w:t>Click here to enter text.</w:t>
          </w:r>
        </w:p>
      </w:docPartBody>
    </w:docPart>
    <w:docPart>
      <w:docPartPr>
        <w:name w:val="11BFC94767D64D1C91E669C841296110"/>
        <w:category>
          <w:name w:val="General"/>
          <w:gallery w:val="placeholder"/>
        </w:category>
        <w:types>
          <w:type w:val="bbPlcHdr"/>
        </w:types>
        <w:behaviors>
          <w:behavior w:val="content"/>
        </w:behaviors>
        <w:guid w:val="{C3C3F298-FFE7-4C2A-8F3A-D99B925CBABC}"/>
      </w:docPartPr>
      <w:docPartBody>
        <w:p w:rsidR="0004472A" w:rsidRDefault="00AC6C18" w:rsidP="00AC6C18">
          <w:pPr>
            <w:pStyle w:val="11BFC94767D64D1C91E669C841296110"/>
          </w:pPr>
          <w:r w:rsidRPr="001A69C0">
            <w:rPr>
              <w:rStyle w:val="PlaceholderText"/>
              <w:rFonts w:ascii="Calibri" w:hAnsi="Calibri" w:cstheme="minorHAnsi"/>
              <w:color w:val="EFE8F5"/>
              <w:shd w:val="clear" w:color="auto" w:fill="EFE8F5"/>
            </w:rPr>
            <w:t>Click here to enter text.</w:t>
          </w:r>
        </w:p>
      </w:docPartBody>
    </w:docPart>
    <w:docPart>
      <w:docPartPr>
        <w:name w:val="63F3679527104F63AB47270A843AD0A1"/>
        <w:category>
          <w:name w:val="General"/>
          <w:gallery w:val="placeholder"/>
        </w:category>
        <w:types>
          <w:type w:val="bbPlcHdr"/>
        </w:types>
        <w:behaviors>
          <w:behavior w:val="content"/>
        </w:behaviors>
        <w:guid w:val="{EE718FF0-FE2F-4753-99FE-2763E5A818EE}"/>
      </w:docPartPr>
      <w:docPartBody>
        <w:p w:rsidR="0004472A" w:rsidRDefault="00AC6C18" w:rsidP="00AC6C18">
          <w:pPr>
            <w:pStyle w:val="63F3679527104F63AB47270A843AD0A1"/>
          </w:pPr>
          <w:r w:rsidRPr="005B42EF">
            <w:rPr>
              <w:rStyle w:val="PlaceholderText"/>
              <w:rFonts w:ascii="Calibri" w:hAnsi="Calibri" w:cstheme="minorHAnsi"/>
              <w:color w:val="EFE8F5"/>
              <w:shd w:val="clear" w:color="auto" w:fill="EFE8F5"/>
              <w:lang w:val="af-ZA"/>
            </w:rPr>
            <w:t>Click here to enter text.</w:t>
          </w:r>
        </w:p>
      </w:docPartBody>
    </w:docPart>
    <w:docPart>
      <w:docPartPr>
        <w:name w:val="42561F917671498FB4D060CAC2AFE3F5"/>
        <w:category>
          <w:name w:val="General"/>
          <w:gallery w:val="placeholder"/>
        </w:category>
        <w:types>
          <w:type w:val="bbPlcHdr"/>
        </w:types>
        <w:behaviors>
          <w:behavior w:val="content"/>
        </w:behaviors>
        <w:guid w:val="{88216B44-EF97-4196-8E70-5C37AB6FA906}"/>
      </w:docPartPr>
      <w:docPartBody>
        <w:p w:rsidR="0004472A" w:rsidRDefault="00AC6C18" w:rsidP="00AC6C18">
          <w:pPr>
            <w:pStyle w:val="42561F917671498FB4D060CAC2AFE3F5"/>
          </w:pPr>
          <w:r w:rsidRPr="001A69C0">
            <w:rPr>
              <w:rStyle w:val="PlaceholderText"/>
              <w:rFonts w:ascii="Calibri" w:hAnsi="Calibri" w:cstheme="minorHAnsi"/>
              <w:color w:val="EFE8F5"/>
              <w:shd w:val="clear" w:color="auto" w:fill="EFE8F5"/>
            </w:rPr>
            <w:t>Click here to enter text.</w:t>
          </w:r>
        </w:p>
      </w:docPartBody>
    </w:docPart>
    <w:docPart>
      <w:docPartPr>
        <w:name w:val="D159767265D54FE8AB8229C407D3D748"/>
        <w:category>
          <w:name w:val="General"/>
          <w:gallery w:val="placeholder"/>
        </w:category>
        <w:types>
          <w:type w:val="bbPlcHdr"/>
        </w:types>
        <w:behaviors>
          <w:behavior w:val="content"/>
        </w:behaviors>
        <w:guid w:val="{5808F26F-41BC-4D77-A06A-ECA82950E7E2}"/>
      </w:docPartPr>
      <w:docPartBody>
        <w:p w:rsidR="0004472A" w:rsidRDefault="00AC6C18" w:rsidP="00AC6C18">
          <w:pPr>
            <w:pStyle w:val="D159767265D54FE8AB8229C407D3D748"/>
          </w:pPr>
          <w:r w:rsidRPr="005B42EF">
            <w:rPr>
              <w:rStyle w:val="PlaceholderText"/>
              <w:rFonts w:ascii="Calibri" w:hAnsi="Calibri" w:cstheme="minorHAnsi"/>
              <w:color w:val="EFE8F5"/>
              <w:shd w:val="clear" w:color="auto" w:fill="EFE8F5"/>
              <w:lang w:val="af-ZA"/>
            </w:rPr>
            <w:t>Click here to enter text.</w:t>
          </w:r>
        </w:p>
      </w:docPartBody>
    </w:docPart>
    <w:docPart>
      <w:docPartPr>
        <w:name w:val="1D2CB7D2CDD846D7A9F1FF39840B797D"/>
        <w:category>
          <w:name w:val="General"/>
          <w:gallery w:val="placeholder"/>
        </w:category>
        <w:types>
          <w:type w:val="bbPlcHdr"/>
        </w:types>
        <w:behaviors>
          <w:behavior w:val="content"/>
        </w:behaviors>
        <w:guid w:val="{EA138BB0-E328-411E-8DE1-B4BDB407FC19}"/>
      </w:docPartPr>
      <w:docPartBody>
        <w:p w:rsidR="0004472A" w:rsidRDefault="00AC6C18" w:rsidP="00AC6C18">
          <w:pPr>
            <w:pStyle w:val="1D2CB7D2CDD846D7A9F1FF39840B797D"/>
          </w:pPr>
          <w:r w:rsidRPr="001A69C0">
            <w:rPr>
              <w:rStyle w:val="PlaceholderText"/>
              <w:rFonts w:ascii="Calibri" w:hAnsi="Calibri" w:cstheme="minorHAnsi"/>
              <w:color w:val="EFE8F5"/>
              <w:shd w:val="clear" w:color="auto" w:fill="EFE8F5"/>
            </w:rPr>
            <w:t>Click here to enter text.</w:t>
          </w:r>
        </w:p>
      </w:docPartBody>
    </w:docPart>
    <w:docPart>
      <w:docPartPr>
        <w:name w:val="D461D3E77A454FD187DF7933D0F61E62"/>
        <w:category>
          <w:name w:val="General"/>
          <w:gallery w:val="placeholder"/>
        </w:category>
        <w:types>
          <w:type w:val="bbPlcHdr"/>
        </w:types>
        <w:behaviors>
          <w:behavior w:val="content"/>
        </w:behaviors>
        <w:guid w:val="{0712452B-59F9-4B97-90F1-FAA3E18932D1}"/>
      </w:docPartPr>
      <w:docPartBody>
        <w:p w:rsidR="0004472A" w:rsidRDefault="00AC6C18" w:rsidP="00AC6C18">
          <w:pPr>
            <w:pStyle w:val="D461D3E77A454FD187DF7933D0F61E62"/>
          </w:pPr>
          <w:r w:rsidRPr="005B42EF">
            <w:rPr>
              <w:rStyle w:val="PlaceholderText"/>
              <w:rFonts w:ascii="Calibri" w:hAnsi="Calibri" w:cstheme="minorHAnsi"/>
              <w:color w:val="EFE8F5"/>
              <w:shd w:val="clear" w:color="auto" w:fill="EFE8F5"/>
              <w:lang w:val="af-ZA"/>
            </w:rPr>
            <w:t>Click here to enter text.</w:t>
          </w:r>
        </w:p>
      </w:docPartBody>
    </w:docPart>
    <w:docPart>
      <w:docPartPr>
        <w:name w:val="9D23E3617EAC43FFAF2176BBD8EA0217"/>
        <w:category>
          <w:name w:val="General"/>
          <w:gallery w:val="placeholder"/>
        </w:category>
        <w:types>
          <w:type w:val="bbPlcHdr"/>
        </w:types>
        <w:behaviors>
          <w:behavior w:val="content"/>
        </w:behaviors>
        <w:guid w:val="{5F5C2173-4E8C-4946-AC97-589C051479D8}"/>
      </w:docPartPr>
      <w:docPartBody>
        <w:p w:rsidR="0004472A" w:rsidRDefault="00AC6C18" w:rsidP="00AC6C18">
          <w:pPr>
            <w:pStyle w:val="9D23E3617EAC43FFAF2176BBD8EA0217"/>
          </w:pPr>
          <w:r w:rsidRPr="001A69C0">
            <w:rPr>
              <w:rStyle w:val="PlaceholderText"/>
              <w:rFonts w:ascii="Calibri" w:hAnsi="Calibri" w:cstheme="minorHAnsi"/>
              <w:color w:val="EFE8F5"/>
              <w:shd w:val="clear" w:color="auto" w:fill="EFE8F5"/>
            </w:rPr>
            <w:t>Click here to enter text.</w:t>
          </w:r>
        </w:p>
      </w:docPartBody>
    </w:docPart>
    <w:docPart>
      <w:docPartPr>
        <w:name w:val="B3EB76AAE0AC4666B0276215A454F6D0"/>
        <w:category>
          <w:name w:val="General"/>
          <w:gallery w:val="placeholder"/>
        </w:category>
        <w:types>
          <w:type w:val="bbPlcHdr"/>
        </w:types>
        <w:behaviors>
          <w:behavior w:val="content"/>
        </w:behaviors>
        <w:guid w:val="{AFA0A21C-96FA-4354-A175-FFC7FC2C81F6}"/>
      </w:docPartPr>
      <w:docPartBody>
        <w:p w:rsidR="0004472A" w:rsidRDefault="00AC6C18" w:rsidP="00AC6C18">
          <w:pPr>
            <w:pStyle w:val="B3EB76AAE0AC4666B0276215A454F6D0"/>
          </w:pPr>
          <w:r w:rsidRPr="005B42EF">
            <w:rPr>
              <w:rStyle w:val="PlaceholderText"/>
              <w:rFonts w:ascii="Calibri" w:hAnsi="Calibri" w:cstheme="minorHAnsi"/>
              <w:color w:val="EFE8F5"/>
              <w:shd w:val="clear" w:color="auto" w:fill="EFE8F5"/>
              <w:lang w:val="af-ZA"/>
            </w:rPr>
            <w:t>Click here to enter text.</w:t>
          </w:r>
        </w:p>
      </w:docPartBody>
    </w:docPart>
    <w:docPart>
      <w:docPartPr>
        <w:name w:val="D56ECC527C7C4593AA57B31698BEF79B"/>
        <w:category>
          <w:name w:val="General"/>
          <w:gallery w:val="placeholder"/>
        </w:category>
        <w:types>
          <w:type w:val="bbPlcHdr"/>
        </w:types>
        <w:behaviors>
          <w:behavior w:val="content"/>
        </w:behaviors>
        <w:guid w:val="{F83A3BD9-4DEC-49DD-A5AA-A2C32501250D}"/>
      </w:docPartPr>
      <w:docPartBody>
        <w:p w:rsidR="0004472A" w:rsidRDefault="00AC6C18" w:rsidP="00AC6C18">
          <w:pPr>
            <w:pStyle w:val="D56ECC527C7C4593AA57B31698BEF79B"/>
          </w:pPr>
          <w:r w:rsidRPr="001A69C0">
            <w:rPr>
              <w:rStyle w:val="PlaceholderText"/>
              <w:rFonts w:ascii="Calibri" w:hAnsi="Calibri" w:cstheme="minorHAnsi"/>
              <w:color w:val="EFE8F5"/>
              <w:shd w:val="clear" w:color="auto" w:fill="EFE8F5"/>
            </w:rPr>
            <w:t>Click here to enter text.</w:t>
          </w:r>
        </w:p>
      </w:docPartBody>
    </w:docPart>
    <w:docPart>
      <w:docPartPr>
        <w:name w:val="7551E4E391A747BCB91393EE993F43B3"/>
        <w:category>
          <w:name w:val="General"/>
          <w:gallery w:val="placeholder"/>
        </w:category>
        <w:types>
          <w:type w:val="bbPlcHdr"/>
        </w:types>
        <w:behaviors>
          <w:behavior w:val="content"/>
        </w:behaviors>
        <w:guid w:val="{232C71E9-5B9D-42FD-8171-3E7F3D21532F}"/>
      </w:docPartPr>
      <w:docPartBody>
        <w:p w:rsidR="0004472A" w:rsidRDefault="00AC6C18" w:rsidP="00AC6C18">
          <w:pPr>
            <w:pStyle w:val="7551E4E391A747BCB91393EE993F43B3"/>
          </w:pPr>
          <w:r w:rsidRPr="005B42EF">
            <w:rPr>
              <w:rStyle w:val="PlaceholderText"/>
              <w:rFonts w:ascii="Calibri" w:hAnsi="Calibri" w:cstheme="minorHAnsi"/>
              <w:color w:val="EFE8F5"/>
              <w:shd w:val="clear" w:color="auto" w:fill="EFE8F5"/>
              <w:lang w:val="af-ZA"/>
            </w:rPr>
            <w:t>Click here to enter text.</w:t>
          </w:r>
        </w:p>
      </w:docPartBody>
    </w:docPart>
    <w:docPart>
      <w:docPartPr>
        <w:name w:val="2521FA3F160543D4BA1E8F8EAFDB4224"/>
        <w:category>
          <w:name w:val="General"/>
          <w:gallery w:val="placeholder"/>
        </w:category>
        <w:types>
          <w:type w:val="bbPlcHdr"/>
        </w:types>
        <w:behaviors>
          <w:behavior w:val="content"/>
        </w:behaviors>
        <w:guid w:val="{8D2646D1-72E2-4045-B889-322D6D6AE0C1}"/>
      </w:docPartPr>
      <w:docPartBody>
        <w:p w:rsidR="0004472A" w:rsidRDefault="00AC6C18" w:rsidP="00AC6C18">
          <w:pPr>
            <w:pStyle w:val="2521FA3F160543D4BA1E8F8EAFDB4224"/>
          </w:pPr>
          <w:r w:rsidRPr="001A69C0">
            <w:rPr>
              <w:rStyle w:val="PlaceholderText"/>
              <w:rFonts w:ascii="Calibri" w:hAnsi="Calibri" w:cstheme="minorHAnsi"/>
              <w:color w:val="EFE8F5"/>
              <w:shd w:val="clear" w:color="auto" w:fill="EFE8F5"/>
            </w:rPr>
            <w:t>Click here to enter text.</w:t>
          </w:r>
        </w:p>
      </w:docPartBody>
    </w:docPart>
    <w:docPart>
      <w:docPartPr>
        <w:name w:val="048CF209A882446084941E63226D123D"/>
        <w:category>
          <w:name w:val="General"/>
          <w:gallery w:val="placeholder"/>
        </w:category>
        <w:types>
          <w:type w:val="bbPlcHdr"/>
        </w:types>
        <w:behaviors>
          <w:behavior w:val="content"/>
        </w:behaviors>
        <w:guid w:val="{3ADF52EE-B416-43D5-A784-FE2BC048F217}"/>
      </w:docPartPr>
      <w:docPartBody>
        <w:p w:rsidR="0004472A" w:rsidRDefault="00AC6C18" w:rsidP="00AC6C18">
          <w:pPr>
            <w:pStyle w:val="048CF209A882446084941E63226D123D"/>
          </w:pPr>
          <w:r w:rsidRPr="005B42EF">
            <w:rPr>
              <w:rStyle w:val="PlaceholderText"/>
              <w:rFonts w:ascii="Calibri" w:hAnsi="Calibri" w:cstheme="minorHAnsi"/>
              <w:color w:val="EFE8F5"/>
              <w:shd w:val="clear" w:color="auto" w:fill="EFE8F5"/>
              <w:lang w:val="af-ZA"/>
            </w:rPr>
            <w:t>Click here to enter text.</w:t>
          </w:r>
        </w:p>
      </w:docPartBody>
    </w:docPart>
    <w:docPart>
      <w:docPartPr>
        <w:name w:val="4BE0D1128D2A468D8088BD9E349BEBA9"/>
        <w:category>
          <w:name w:val="General"/>
          <w:gallery w:val="placeholder"/>
        </w:category>
        <w:types>
          <w:type w:val="bbPlcHdr"/>
        </w:types>
        <w:behaviors>
          <w:behavior w:val="content"/>
        </w:behaviors>
        <w:guid w:val="{E6D19673-383C-43FC-BD60-0224E765DDA0}"/>
      </w:docPartPr>
      <w:docPartBody>
        <w:p w:rsidR="0004472A" w:rsidRDefault="00AC6C18" w:rsidP="00AC6C18">
          <w:pPr>
            <w:pStyle w:val="4BE0D1128D2A468D8088BD9E349BEBA9"/>
          </w:pPr>
          <w:r w:rsidRPr="001A69C0">
            <w:rPr>
              <w:rStyle w:val="PlaceholderText"/>
              <w:rFonts w:ascii="Calibri" w:hAnsi="Calibri" w:cstheme="minorHAnsi"/>
              <w:color w:val="EFE8F5"/>
              <w:shd w:val="clear" w:color="auto" w:fill="EFE8F5"/>
            </w:rPr>
            <w:t>Click here to enter text.</w:t>
          </w:r>
        </w:p>
      </w:docPartBody>
    </w:docPart>
    <w:docPart>
      <w:docPartPr>
        <w:name w:val="2245848864B94131A45ECF00DE5B198E"/>
        <w:category>
          <w:name w:val="General"/>
          <w:gallery w:val="placeholder"/>
        </w:category>
        <w:types>
          <w:type w:val="bbPlcHdr"/>
        </w:types>
        <w:behaviors>
          <w:behavior w:val="content"/>
        </w:behaviors>
        <w:guid w:val="{95A58F07-A172-45BD-B441-91A797D9B93F}"/>
      </w:docPartPr>
      <w:docPartBody>
        <w:p w:rsidR="0004472A" w:rsidRDefault="00AC6C18" w:rsidP="00AC6C18">
          <w:pPr>
            <w:pStyle w:val="2245848864B94131A45ECF00DE5B198E"/>
          </w:pPr>
          <w:r w:rsidRPr="005B42EF">
            <w:rPr>
              <w:rStyle w:val="PlaceholderText"/>
              <w:rFonts w:ascii="Calibri" w:hAnsi="Calibri" w:cstheme="minorHAnsi"/>
              <w:color w:val="EFE8F5"/>
              <w:shd w:val="clear" w:color="auto" w:fill="EFE8F5"/>
              <w:lang w:val="af-ZA"/>
            </w:rPr>
            <w:t>Click here to enter text.</w:t>
          </w:r>
        </w:p>
      </w:docPartBody>
    </w:docPart>
    <w:docPart>
      <w:docPartPr>
        <w:name w:val="52C48B84D92C4605899120C9AEF54453"/>
        <w:category>
          <w:name w:val="General"/>
          <w:gallery w:val="placeholder"/>
        </w:category>
        <w:types>
          <w:type w:val="bbPlcHdr"/>
        </w:types>
        <w:behaviors>
          <w:behavior w:val="content"/>
        </w:behaviors>
        <w:guid w:val="{E8E32111-2A18-4187-B502-5AFB3268E119}"/>
      </w:docPartPr>
      <w:docPartBody>
        <w:p w:rsidR="0004472A" w:rsidRDefault="00AC6C18" w:rsidP="00AC6C18">
          <w:pPr>
            <w:pStyle w:val="52C48B84D92C4605899120C9AEF54453"/>
          </w:pPr>
          <w:r w:rsidRPr="001A69C0">
            <w:rPr>
              <w:rStyle w:val="PlaceholderText"/>
              <w:rFonts w:ascii="Calibri" w:hAnsi="Calibri" w:cstheme="minorHAnsi"/>
              <w:color w:val="EFE8F5"/>
              <w:shd w:val="clear" w:color="auto" w:fill="EFE8F5"/>
            </w:rPr>
            <w:t>Click here to enter text.</w:t>
          </w:r>
        </w:p>
      </w:docPartBody>
    </w:docPart>
    <w:docPart>
      <w:docPartPr>
        <w:name w:val="5A4397FB6D1145E0AABFE5967E2EE50C"/>
        <w:category>
          <w:name w:val="General"/>
          <w:gallery w:val="placeholder"/>
        </w:category>
        <w:types>
          <w:type w:val="bbPlcHdr"/>
        </w:types>
        <w:behaviors>
          <w:behavior w:val="content"/>
        </w:behaviors>
        <w:guid w:val="{1B93DA17-28FF-4FF2-BA0E-61B4D4D773AF}"/>
      </w:docPartPr>
      <w:docPartBody>
        <w:p w:rsidR="0004472A" w:rsidRDefault="00AC6C18" w:rsidP="00AC6C18">
          <w:pPr>
            <w:pStyle w:val="5A4397FB6D1145E0AABFE5967E2EE50C"/>
          </w:pPr>
          <w:r w:rsidRPr="005B42EF">
            <w:rPr>
              <w:rStyle w:val="PlaceholderText"/>
              <w:rFonts w:ascii="Calibri" w:hAnsi="Calibri" w:cstheme="minorHAnsi"/>
              <w:color w:val="EFE8F5"/>
              <w:shd w:val="clear" w:color="auto" w:fill="EFE8F5"/>
              <w:lang w:val="af-ZA"/>
            </w:rPr>
            <w:t>Click here to enter text.</w:t>
          </w:r>
        </w:p>
      </w:docPartBody>
    </w:docPart>
    <w:docPart>
      <w:docPartPr>
        <w:name w:val="0CE29341759B48ECBBC261A32F59776A"/>
        <w:category>
          <w:name w:val="General"/>
          <w:gallery w:val="placeholder"/>
        </w:category>
        <w:types>
          <w:type w:val="bbPlcHdr"/>
        </w:types>
        <w:behaviors>
          <w:behavior w:val="content"/>
        </w:behaviors>
        <w:guid w:val="{AD302ADA-085B-4684-B13C-D586835455FB}"/>
      </w:docPartPr>
      <w:docPartBody>
        <w:p w:rsidR="0004472A" w:rsidRDefault="00AC6C18" w:rsidP="00AC6C18">
          <w:pPr>
            <w:pStyle w:val="0CE29341759B48ECBBC261A32F59776A"/>
          </w:pPr>
          <w:r w:rsidRPr="001A69C0">
            <w:rPr>
              <w:rStyle w:val="PlaceholderText"/>
              <w:rFonts w:ascii="Calibri" w:hAnsi="Calibri" w:cstheme="minorHAnsi"/>
              <w:color w:val="EFE8F5"/>
              <w:shd w:val="clear" w:color="auto" w:fill="EFE8F5"/>
            </w:rPr>
            <w:t>Click here to enter text.</w:t>
          </w:r>
        </w:p>
      </w:docPartBody>
    </w:docPart>
    <w:docPart>
      <w:docPartPr>
        <w:name w:val="9318B522598F4D10A24FEA8DBD50681B"/>
        <w:category>
          <w:name w:val="General"/>
          <w:gallery w:val="placeholder"/>
        </w:category>
        <w:types>
          <w:type w:val="bbPlcHdr"/>
        </w:types>
        <w:behaviors>
          <w:behavior w:val="content"/>
        </w:behaviors>
        <w:guid w:val="{8401ECA9-A730-4165-8C9D-57F5DD96C2C0}"/>
      </w:docPartPr>
      <w:docPartBody>
        <w:p w:rsidR="0004472A" w:rsidRDefault="00AC6C18" w:rsidP="00AC6C18">
          <w:pPr>
            <w:pStyle w:val="9318B522598F4D10A24FEA8DBD50681B"/>
          </w:pPr>
          <w:r w:rsidRPr="005B42EF">
            <w:rPr>
              <w:rStyle w:val="PlaceholderText"/>
              <w:rFonts w:ascii="Calibri" w:hAnsi="Calibri" w:cstheme="minorHAnsi"/>
              <w:color w:val="EFE8F5"/>
              <w:shd w:val="clear" w:color="auto" w:fill="EFE8F5"/>
              <w:lang w:val="af-ZA"/>
            </w:rPr>
            <w:t>Click here to enter text.</w:t>
          </w:r>
        </w:p>
      </w:docPartBody>
    </w:docPart>
    <w:docPart>
      <w:docPartPr>
        <w:name w:val="A5AA6F353A1B41579B0C16F7B8C54DCD"/>
        <w:category>
          <w:name w:val="General"/>
          <w:gallery w:val="placeholder"/>
        </w:category>
        <w:types>
          <w:type w:val="bbPlcHdr"/>
        </w:types>
        <w:behaviors>
          <w:behavior w:val="content"/>
        </w:behaviors>
        <w:guid w:val="{657CA115-CF01-4565-BD63-484832FCB609}"/>
      </w:docPartPr>
      <w:docPartBody>
        <w:p w:rsidR="0004472A" w:rsidRDefault="00AC6C18" w:rsidP="00AC6C18">
          <w:pPr>
            <w:pStyle w:val="A5AA6F353A1B41579B0C16F7B8C54DCD"/>
          </w:pPr>
          <w:r w:rsidRPr="001A69C0">
            <w:rPr>
              <w:rStyle w:val="PlaceholderText"/>
              <w:rFonts w:ascii="Calibri" w:hAnsi="Calibri" w:cstheme="minorHAnsi"/>
              <w:color w:val="EFE8F5"/>
              <w:shd w:val="clear" w:color="auto" w:fill="EFE8F5"/>
            </w:rPr>
            <w:t>Click here to enter text.</w:t>
          </w:r>
        </w:p>
      </w:docPartBody>
    </w:docPart>
    <w:docPart>
      <w:docPartPr>
        <w:name w:val="D7F03C24DB3048F88ED0B7912DD22B24"/>
        <w:category>
          <w:name w:val="General"/>
          <w:gallery w:val="placeholder"/>
        </w:category>
        <w:types>
          <w:type w:val="bbPlcHdr"/>
        </w:types>
        <w:behaviors>
          <w:behavior w:val="content"/>
        </w:behaviors>
        <w:guid w:val="{8C12CB7C-AE9D-41E2-9305-995608E8EB13}"/>
      </w:docPartPr>
      <w:docPartBody>
        <w:p w:rsidR="0004472A" w:rsidRDefault="00AC6C18" w:rsidP="00AC6C18">
          <w:pPr>
            <w:pStyle w:val="D7F03C24DB3048F88ED0B7912DD22B24"/>
          </w:pPr>
          <w:r w:rsidRPr="005B42EF">
            <w:rPr>
              <w:rStyle w:val="PlaceholderText"/>
              <w:rFonts w:ascii="Calibri" w:hAnsi="Calibri" w:cstheme="minorHAnsi"/>
              <w:color w:val="EFE8F5"/>
              <w:shd w:val="clear" w:color="auto" w:fill="EFE8F5"/>
              <w:lang w:val="af-ZA"/>
            </w:rPr>
            <w:t>Click here to enter text.</w:t>
          </w:r>
        </w:p>
      </w:docPartBody>
    </w:docPart>
    <w:docPart>
      <w:docPartPr>
        <w:name w:val="2BC46DB8C1414694B996BEC4C4307A00"/>
        <w:category>
          <w:name w:val="General"/>
          <w:gallery w:val="placeholder"/>
        </w:category>
        <w:types>
          <w:type w:val="bbPlcHdr"/>
        </w:types>
        <w:behaviors>
          <w:behavior w:val="content"/>
        </w:behaviors>
        <w:guid w:val="{9F3E9A12-DB7D-4C59-BB05-0F310666C1B2}"/>
      </w:docPartPr>
      <w:docPartBody>
        <w:p w:rsidR="0004472A" w:rsidRDefault="00AC6C18" w:rsidP="00AC6C18">
          <w:pPr>
            <w:pStyle w:val="2BC46DB8C1414694B996BEC4C4307A00"/>
          </w:pPr>
          <w:r w:rsidRPr="001A69C0">
            <w:rPr>
              <w:rStyle w:val="PlaceholderText"/>
              <w:rFonts w:ascii="Calibri" w:hAnsi="Calibri" w:cstheme="minorHAnsi"/>
              <w:color w:val="EFE8F5"/>
              <w:shd w:val="clear" w:color="auto" w:fill="EFE8F5"/>
            </w:rPr>
            <w:t>Click here to enter text.</w:t>
          </w:r>
        </w:p>
      </w:docPartBody>
    </w:docPart>
    <w:docPart>
      <w:docPartPr>
        <w:name w:val="FB88B53912814D7C97BA69CA9F390406"/>
        <w:category>
          <w:name w:val="General"/>
          <w:gallery w:val="placeholder"/>
        </w:category>
        <w:types>
          <w:type w:val="bbPlcHdr"/>
        </w:types>
        <w:behaviors>
          <w:behavior w:val="content"/>
        </w:behaviors>
        <w:guid w:val="{90728394-2C75-4D10-BC65-EAD9D4DB999A}"/>
      </w:docPartPr>
      <w:docPartBody>
        <w:p w:rsidR="0004472A" w:rsidRDefault="00AC6C18" w:rsidP="00AC6C18">
          <w:pPr>
            <w:pStyle w:val="FB88B53912814D7C97BA69CA9F390406"/>
          </w:pPr>
          <w:r w:rsidRPr="005B42EF">
            <w:rPr>
              <w:rStyle w:val="PlaceholderText"/>
              <w:rFonts w:ascii="Calibri" w:hAnsi="Calibri" w:cstheme="minorHAnsi"/>
              <w:color w:val="EFE8F5"/>
              <w:shd w:val="clear" w:color="auto" w:fill="EFE8F5"/>
              <w:lang w:val="af-ZA"/>
            </w:rPr>
            <w:t>Click here to enter text.</w:t>
          </w:r>
        </w:p>
      </w:docPartBody>
    </w:docPart>
    <w:docPart>
      <w:docPartPr>
        <w:name w:val="42C02124FB654F5DBD5213375023C0FC"/>
        <w:category>
          <w:name w:val="General"/>
          <w:gallery w:val="placeholder"/>
        </w:category>
        <w:types>
          <w:type w:val="bbPlcHdr"/>
        </w:types>
        <w:behaviors>
          <w:behavior w:val="content"/>
        </w:behaviors>
        <w:guid w:val="{6043F0AF-5973-441C-BE74-467F61C59CC2}"/>
      </w:docPartPr>
      <w:docPartBody>
        <w:p w:rsidR="0004472A" w:rsidRDefault="00AC6C18" w:rsidP="00AC6C18">
          <w:pPr>
            <w:pStyle w:val="42C02124FB654F5DBD5213375023C0FC"/>
          </w:pPr>
          <w:r w:rsidRPr="001A69C0">
            <w:rPr>
              <w:rStyle w:val="PlaceholderText"/>
              <w:rFonts w:ascii="Calibri" w:hAnsi="Calibri" w:cstheme="minorHAnsi"/>
              <w:color w:val="EFE8F5"/>
              <w:shd w:val="clear" w:color="auto" w:fill="EFE8F5"/>
            </w:rPr>
            <w:t>Click here to enter text.</w:t>
          </w:r>
        </w:p>
      </w:docPartBody>
    </w:docPart>
    <w:docPart>
      <w:docPartPr>
        <w:name w:val="680CB1D5C2D8416BB1C7F4DECD6A81B6"/>
        <w:category>
          <w:name w:val="General"/>
          <w:gallery w:val="placeholder"/>
        </w:category>
        <w:types>
          <w:type w:val="bbPlcHdr"/>
        </w:types>
        <w:behaviors>
          <w:behavior w:val="content"/>
        </w:behaviors>
        <w:guid w:val="{AAA8E0FF-EF58-469A-A898-559B78A16975}"/>
      </w:docPartPr>
      <w:docPartBody>
        <w:p w:rsidR="0004472A" w:rsidRDefault="00AC6C18" w:rsidP="00AC6C18">
          <w:pPr>
            <w:pStyle w:val="680CB1D5C2D8416BB1C7F4DECD6A81B6"/>
          </w:pPr>
          <w:r w:rsidRPr="005B42EF">
            <w:rPr>
              <w:rStyle w:val="PlaceholderText"/>
              <w:rFonts w:ascii="Calibri" w:hAnsi="Calibri" w:cstheme="minorHAnsi"/>
              <w:color w:val="EFE8F5"/>
              <w:shd w:val="clear" w:color="auto" w:fill="EFE8F5"/>
              <w:lang w:val="af-ZA"/>
            </w:rPr>
            <w:t>Click here to enter text.</w:t>
          </w:r>
        </w:p>
      </w:docPartBody>
    </w:docPart>
    <w:docPart>
      <w:docPartPr>
        <w:name w:val="DCE28D1B10004E58B6743B1C10AA2CE8"/>
        <w:category>
          <w:name w:val="General"/>
          <w:gallery w:val="placeholder"/>
        </w:category>
        <w:types>
          <w:type w:val="bbPlcHdr"/>
        </w:types>
        <w:behaviors>
          <w:behavior w:val="content"/>
        </w:behaviors>
        <w:guid w:val="{C4B7D7D2-DD71-432E-9897-9F62B45A7615}"/>
      </w:docPartPr>
      <w:docPartBody>
        <w:p w:rsidR="0004472A" w:rsidRDefault="00AC6C18" w:rsidP="00AC6C18">
          <w:pPr>
            <w:pStyle w:val="DCE28D1B10004E58B6743B1C10AA2CE8"/>
          </w:pPr>
          <w:r w:rsidRPr="001A69C0">
            <w:rPr>
              <w:rStyle w:val="PlaceholderText"/>
              <w:rFonts w:ascii="Calibri" w:hAnsi="Calibri" w:cstheme="minorHAnsi"/>
              <w:color w:val="EFE8F5"/>
              <w:shd w:val="clear" w:color="auto" w:fill="EFE8F5"/>
            </w:rPr>
            <w:t>Click here to enter text.</w:t>
          </w:r>
        </w:p>
      </w:docPartBody>
    </w:docPart>
    <w:docPart>
      <w:docPartPr>
        <w:name w:val="FC22AED278164BC9B491F2F01F27AFB3"/>
        <w:category>
          <w:name w:val="General"/>
          <w:gallery w:val="placeholder"/>
        </w:category>
        <w:types>
          <w:type w:val="bbPlcHdr"/>
        </w:types>
        <w:behaviors>
          <w:behavior w:val="content"/>
        </w:behaviors>
        <w:guid w:val="{F0F00000-D3A7-44E0-845B-B22B3538045D}"/>
      </w:docPartPr>
      <w:docPartBody>
        <w:p w:rsidR="0004472A" w:rsidRDefault="00AC6C18" w:rsidP="00AC6C18">
          <w:pPr>
            <w:pStyle w:val="FC22AED278164BC9B491F2F01F27AFB3"/>
          </w:pPr>
          <w:r w:rsidRPr="005B42EF">
            <w:rPr>
              <w:rStyle w:val="PlaceholderText"/>
              <w:rFonts w:ascii="Calibri" w:hAnsi="Calibri" w:cstheme="minorHAnsi"/>
              <w:color w:val="EFE8F5"/>
              <w:shd w:val="clear" w:color="auto" w:fill="EFE8F5"/>
              <w:lang w:val="af-ZA"/>
            </w:rPr>
            <w:t>Click here to enter text.</w:t>
          </w:r>
        </w:p>
      </w:docPartBody>
    </w:docPart>
    <w:docPart>
      <w:docPartPr>
        <w:name w:val="0D90A7D6E6FD42248BD3B678A2DF8CED"/>
        <w:category>
          <w:name w:val="General"/>
          <w:gallery w:val="placeholder"/>
        </w:category>
        <w:types>
          <w:type w:val="bbPlcHdr"/>
        </w:types>
        <w:behaviors>
          <w:behavior w:val="content"/>
        </w:behaviors>
        <w:guid w:val="{ACF47712-F0A3-4BEA-9A4B-F0EAA3262F63}"/>
      </w:docPartPr>
      <w:docPartBody>
        <w:p w:rsidR="0004472A" w:rsidRDefault="00AC6C18" w:rsidP="00AC6C18">
          <w:pPr>
            <w:pStyle w:val="0D90A7D6E6FD42248BD3B678A2DF8CED"/>
          </w:pPr>
          <w:r w:rsidRPr="001A69C0">
            <w:rPr>
              <w:rStyle w:val="PlaceholderText"/>
              <w:rFonts w:ascii="Calibri" w:hAnsi="Calibri" w:cstheme="minorHAnsi"/>
              <w:color w:val="EFE8F5"/>
              <w:shd w:val="clear" w:color="auto" w:fill="EFE8F5"/>
            </w:rPr>
            <w:t>Click here to enter text.</w:t>
          </w:r>
        </w:p>
      </w:docPartBody>
    </w:docPart>
    <w:docPart>
      <w:docPartPr>
        <w:name w:val="3A1C362537D94AFBA649E4EDFFA199B5"/>
        <w:category>
          <w:name w:val="General"/>
          <w:gallery w:val="placeholder"/>
        </w:category>
        <w:types>
          <w:type w:val="bbPlcHdr"/>
        </w:types>
        <w:behaviors>
          <w:behavior w:val="content"/>
        </w:behaviors>
        <w:guid w:val="{0C355411-A7BD-4EAD-885E-FFCD831C946F}"/>
      </w:docPartPr>
      <w:docPartBody>
        <w:p w:rsidR="0004472A" w:rsidRDefault="00AC6C18" w:rsidP="00AC6C18">
          <w:pPr>
            <w:pStyle w:val="3A1C362537D94AFBA649E4EDFFA199B5"/>
          </w:pPr>
          <w:r w:rsidRPr="005B42EF">
            <w:rPr>
              <w:rStyle w:val="PlaceholderText"/>
              <w:rFonts w:ascii="Calibri" w:hAnsi="Calibri" w:cstheme="minorHAnsi"/>
              <w:color w:val="EFE8F5"/>
              <w:shd w:val="clear" w:color="auto" w:fill="EFE8F5"/>
              <w:lang w:val="af-ZA"/>
            </w:rPr>
            <w:t>Click here to enter text.</w:t>
          </w:r>
        </w:p>
      </w:docPartBody>
    </w:docPart>
    <w:docPart>
      <w:docPartPr>
        <w:name w:val="65CD271A80DC4D49B10191FEF7109E0C"/>
        <w:category>
          <w:name w:val="General"/>
          <w:gallery w:val="placeholder"/>
        </w:category>
        <w:types>
          <w:type w:val="bbPlcHdr"/>
        </w:types>
        <w:behaviors>
          <w:behavior w:val="content"/>
        </w:behaviors>
        <w:guid w:val="{66B26270-9ED3-4E80-B233-5223EAB2277A}"/>
      </w:docPartPr>
      <w:docPartBody>
        <w:p w:rsidR="0004472A" w:rsidRDefault="00AC6C18" w:rsidP="00AC6C18">
          <w:pPr>
            <w:pStyle w:val="65CD271A80DC4D49B10191FEF7109E0C"/>
          </w:pPr>
          <w:r w:rsidRPr="001A69C0">
            <w:rPr>
              <w:rStyle w:val="PlaceholderText"/>
              <w:rFonts w:ascii="Calibri" w:hAnsi="Calibri" w:cstheme="minorHAnsi"/>
              <w:color w:val="EFE8F5"/>
              <w:shd w:val="clear" w:color="auto" w:fill="EFE8F5"/>
            </w:rPr>
            <w:t>Click here to enter text.</w:t>
          </w:r>
        </w:p>
      </w:docPartBody>
    </w:docPart>
    <w:docPart>
      <w:docPartPr>
        <w:name w:val="AFBAC91874A7451C8AA32EAB9857E6EB"/>
        <w:category>
          <w:name w:val="General"/>
          <w:gallery w:val="placeholder"/>
        </w:category>
        <w:types>
          <w:type w:val="bbPlcHdr"/>
        </w:types>
        <w:behaviors>
          <w:behavior w:val="content"/>
        </w:behaviors>
        <w:guid w:val="{255B2819-EBF6-4A14-AEA4-14A4054E081C}"/>
      </w:docPartPr>
      <w:docPartBody>
        <w:p w:rsidR="0004472A" w:rsidRDefault="00AC6C18" w:rsidP="00AC6C18">
          <w:pPr>
            <w:pStyle w:val="AFBAC91874A7451C8AA32EAB9857E6EB"/>
          </w:pPr>
          <w:r w:rsidRPr="005B42EF">
            <w:rPr>
              <w:rStyle w:val="PlaceholderText"/>
              <w:rFonts w:ascii="Calibri" w:hAnsi="Calibri" w:cstheme="minorHAnsi"/>
              <w:color w:val="EFE8F5"/>
              <w:shd w:val="clear" w:color="auto" w:fill="EFE8F5"/>
              <w:lang w:val="af-ZA"/>
            </w:rPr>
            <w:t>Click here to enter text.</w:t>
          </w:r>
        </w:p>
      </w:docPartBody>
    </w:docPart>
    <w:docPart>
      <w:docPartPr>
        <w:name w:val="F2A9637D910447D3AFDB2B8FB1D8E026"/>
        <w:category>
          <w:name w:val="General"/>
          <w:gallery w:val="placeholder"/>
        </w:category>
        <w:types>
          <w:type w:val="bbPlcHdr"/>
        </w:types>
        <w:behaviors>
          <w:behavior w:val="content"/>
        </w:behaviors>
        <w:guid w:val="{1E580FEE-DDE2-432F-B40A-EE0E569C900B}"/>
      </w:docPartPr>
      <w:docPartBody>
        <w:p w:rsidR="0004472A" w:rsidRDefault="00AC6C18" w:rsidP="00AC6C18">
          <w:pPr>
            <w:pStyle w:val="F2A9637D910447D3AFDB2B8FB1D8E026"/>
          </w:pPr>
          <w:r w:rsidRPr="001A69C0">
            <w:rPr>
              <w:rStyle w:val="PlaceholderText"/>
              <w:rFonts w:ascii="Calibri" w:hAnsi="Calibri" w:cstheme="minorHAnsi"/>
              <w:color w:val="EFE8F5"/>
              <w:shd w:val="clear" w:color="auto" w:fill="EFE8F5"/>
            </w:rPr>
            <w:t>Click here to enter text.</w:t>
          </w:r>
        </w:p>
      </w:docPartBody>
    </w:docPart>
    <w:docPart>
      <w:docPartPr>
        <w:name w:val="FD054046F2EE4B57A62658F2C0F5866E"/>
        <w:category>
          <w:name w:val="General"/>
          <w:gallery w:val="placeholder"/>
        </w:category>
        <w:types>
          <w:type w:val="bbPlcHdr"/>
        </w:types>
        <w:behaviors>
          <w:behavior w:val="content"/>
        </w:behaviors>
        <w:guid w:val="{6E966DAE-91F5-4842-BE32-14D1DAF82EDB}"/>
      </w:docPartPr>
      <w:docPartBody>
        <w:p w:rsidR="0004472A" w:rsidRDefault="00AC6C18" w:rsidP="00AC6C18">
          <w:pPr>
            <w:pStyle w:val="FD054046F2EE4B57A62658F2C0F5866E"/>
          </w:pPr>
          <w:r w:rsidRPr="005B42EF">
            <w:rPr>
              <w:rStyle w:val="PlaceholderText"/>
              <w:rFonts w:ascii="Calibri" w:hAnsi="Calibri" w:cstheme="minorHAnsi"/>
              <w:color w:val="EFE8F5"/>
              <w:shd w:val="clear" w:color="auto" w:fill="EFE8F5"/>
              <w:lang w:val="af-ZA"/>
            </w:rPr>
            <w:t>Click here to enter text.</w:t>
          </w:r>
        </w:p>
      </w:docPartBody>
    </w:docPart>
    <w:docPart>
      <w:docPartPr>
        <w:name w:val="70EE7EA9F0E940149AB3D6BB3AD8C7DD"/>
        <w:category>
          <w:name w:val="General"/>
          <w:gallery w:val="placeholder"/>
        </w:category>
        <w:types>
          <w:type w:val="bbPlcHdr"/>
        </w:types>
        <w:behaviors>
          <w:behavior w:val="content"/>
        </w:behaviors>
        <w:guid w:val="{EBE6262A-E55D-4CE1-AB89-5D4091FA395B}"/>
      </w:docPartPr>
      <w:docPartBody>
        <w:p w:rsidR="0004472A" w:rsidRDefault="00AC6C18" w:rsidP="00AC6C18">
          <w:pPr>
            <w:pStyle w:val="70EE7EA9F0E940149AB3D6BB3AD8C7DD"/>
          </w:pPr>
          <w:r w:rsidRPr="001A69C0">
            <w:rPr>
              <w:rStyle w:val="PlaceholderText"/>
              <w:rFonts w:ascii="Calibri" w:hAnsi="Calibri" w:cstheme="minorHAnsi"/>
              <w:color w:val="EFE8F5"/>
              <w:shd w:val="clear" w:color="auto" w:fill="EFE8F5"/>
            </w:rPr>
            <w:t>Click here to enter text.</w:t>
          </w:r>
        </w:p>
      </w:docPartBody>
    </w:docPart>
    <w:docPart>
      <w:docPartPr>
        <w:name w:val="66697488A51D4FC9BCFD90A86C9BC955"/>
        <w:category>
          <w:name w:val="General"/>
          <w:gallery w:val="placeholder"/>
        </w:category>
        <w:types>
          <w:type w:val="bbPlcHdr"/>
        </w:types>
        <w:behaviors>
          <w:behavior w:val="content"/>
        </w:behaviors>
        <w:guid w:val="{1369EA90-AC61-4CA5-8ED9-E569CC7BA338}"/>
      </w:docPartPr>
      <w:docPartBody>
        <w:p w:rsidR="0004472A" w:rsidRDefault="00AC6C18" w:rsidP="00AC6C18">
          <w:pPr>
            <w:pStyle w:val="66697488A51D4FC9BCFD90A86C9BC955"/>
          </w:pPr>
          <w:r w:rsidRPr="005B42EF">
            <w:rPr>
              <w:rStyle w:val="PlaceholderText"/>
              <w:rFonts w:ascii="Calibri" w:hAnsi="Calibri" w:cstheme="minorHAnsi"/>
              <w:color w:val="EFE8F5"/>
              <w:shd w:val="clear" w:color="auto" w:fill="EFE8F5"/>
              <w:lang w:val="af-ZA"/>
            </w:rPr>
            <w:t>Click here to enter text.</w:t>
          </w:r>
        </w:p>
      </w:docPartBody>
    </w:docPart>
    <w:docPart>
      <w:docPartPr>
        <w:name w:val="BD0BEF497AF2451C8E8D67BF7433A23D"/>
        <w:category>
          <w:name w:val="General"/>
          <w:gallery w:val="placeholder"/>
        </w:category>
        <w:types>
          <w:type w:val="bbPlcHdr"/>
        </w:types>
        <w:behaviors>
          <w:behavior w:val="content"/>
        </w:behaviors>
        <w:guid w:val="{4D323744-35E6-4E09-9D8E-D65E3416C8BC}"/>
      </w:docPartPr>
      <w:docPartBody>
        <w:p w:rsidR="0004472A" w:rsidRDefault="00AC6C18" w:rsidP="00AC6C18">
          <w:pPr>
            <w:pStyle w:val="BD0BEF497AF2451C8E8D67BF7433A23D"/>
          </w:pPr>
          <w:r w:rsidRPr="001A69C0">
            <w:rPr>
              <w:rStyle w:val="PlaceholderText"/>
              <w:rFonts w:ascii="Calibri" w:hAnsi="Calibri" w:cstheme="minorHAnsi"/>
              <w:color w:val="EFE8F5"/>
              <w:shd w:val="clear" w:color="auto" w:fill="EFE8F5"/>
            </w:rPr>
            <w:t>Click here to enter text.</w:t>
          </w:r>
        </w:p>
      </w:docPartBody>
    </w:docPart>
    <w:docPart>
      <w:docPartPr>
        <w:name w:val="7023475797254027B95CB5E0D7257BC9"/>
        <w:category>
          <w:name w:val="General"/>
          <w:gallery w:val="placeholder"/>
        </w:category>
        <w:types>
          <w:type w:val="bbPlcHdr"/>
        </w:types>
        <w:behaviors>
          <w:behavior w:val="content"/>
        </w:behaviors>
        <w:guid w:val="{6BA194E1-C5D9-47B6-9ABF-B96B73092991}"/>
      </w:docPartPr>
      <w:docPartBody>
        <w:p w:rsidR="0004472A" w:rsidRDefault="00AC6C18" w:rsidP="00AC6C18">
          <w:pPr>
            <w:pStyle w:val="7023475797254027B95CB5E0D7257BC9"/>
          </w:pPr>
          <w:r w:rsidRPr="005B42EF">
            <w:rPr>
              <w:rStyle w:val="PlaceholderText"/>
              <w:rFonts w:ascii="Calibri" w:hAnsi="Calibri" w:cstheme="minorHAnsi"/>
              <w:color w:val="EFE8F5"/>
              <w:shd w:val="clear" w:color="auto" w:fill="EFE8F5"/>
              <w:lang w:val="af-ZA"/>
            </w:rPr>
            <w:t>Click here to enter text.</w:t>
          </w:r>
        </w:p>
      </w:docPartBody>
    </w:docPart>
    <w:docPart>
      <w:docPartPr>
        <w:name w:val="6471F12DA42C4B86A6743256001501DE"/>
        <w:category>
          <w:name w:val="General"/>
          <w:gallery w:val="placeholder"/>
        </w:category>
        <w:types>
          <w:type w:val="bbPlcHdr"/>
        </w:types>
        <w:behaviors>
          <w:behavior w:val="content"/>
        </w:behaviors>
        <w:guid w:val="{538C65ED-C7C1-45D6-905A-53258B9E3900}"/>
      </w:docPartPr>
      <w:docPartBody>
        <w:p w:rsidR="0004472A" w:rsidRDefault="00AC6C18" w:rsidP="00AC6C18">
          <w:pPr>
            <w:pStyle w:val="6471F12DA42C4B86A6743256001501DE"/>
          </w:pPr>
          <w:r w:rsidRPr="001A69C0">
            <w:rPr>
              <w:rStyle w:val="PlaceholderText"/>
              <w:rFonts w:ascii="Calibri" w:hAnsi="Calibri" w:cstheme="minorHAnsi"/>
              <w:color w:val="EFE8F5"/>
              <w:shd w:val="clear" w:color="auto" w:fill="EFE8F5"/>
            </w:rPr>
            <w:t>Click here to enter text.</w:t>
          </w:r>
        </w:p>
      </w:docPartBody>
    </w:docPart>
    <w:docPart>
      <w:docPartPr>
        <w:name w:val="37ABD3D9DB7844E49176C435D07E1E7F"/>
        <w:category>
          <w:name w:val="General"/>
          <w:gallery w:val="placeholder"/>
        </w:category>
        <w:types>
          <w:type w:val="bbPlcHdr"/>
        </w:types>
        <w:behaviors>
          <w:behavior w:val="content"/>
        </w:behaviors>
        <w:guid w:val="{50C5EF1C-0068-44F4-BF9F-1C3F540359E0}"/>
      </w:docPartPr>
      <w:docPartBody>
        <w:p w:rsidR="0004472A" w:rsidRDefault="00AC6C18" w:rsidP="00AC6C18">
          <w:pPr>
            <w:pStyle w:val="37ABD3D9DB7844E49176C435D07E1E7F"/>
          </w:pPr>
          <w:r w:rsidRPr="005B42EF">
            <w:rPr>
              <w:rStyle w:val="PlaceholderText"/>
              <w:rFonts w:ascii="Calibri" w:hAnsi="Calibri" w:cstheme="minorHAnsi"/>
              <w:color w:val="EFE8F5"/>
              <w:shd w:val="clear" w:color="auto" w:fill="EFE8F5"/>
              <w:lang w:val="af-ZA"/>
            </w:rPr>
            <w:t>Click here to enter text.</w:t>
          </w:r>
        </w:p>
      </w:docPartBody>
    </w:docPart>
    <w:docPart>
      <w:docPartPr>
        <w:name w:val="1E82A0D8D29D4BEFAEB32FF2A42C2244"/>
        <w:category>
          <w:name w:val="General"/>
          <w:gallery w:val="placeholder"/>
        </w:category>
        <w:types>
          <w:type w:val="bbPlcHdr"/>
        </w:types>
        <w:behaviors>
          <w:behavior w:val="content"/>
        </w:behaviors>
        <w:guid w:val="{267AA38B-4232-4E5F-BA6E-86EA4A51DF21}"/>
      </w:docPartPr>
      <w:docPartBody>
        <w:p w:rsidR="0004472A" w:rsidRDefault="00AC6C18" w:rsidP="00AC6C18">
          <w:pPr>
            <w:pStyle w:val="1E82A0D8D29D4BEFAEB32FF2A42C2244"/>
          </w:pPr>
          <w:r w:rsidRPr="001A69C0">
            <w:rPr>
              <w:rStyle w:val="PlaceholderText"/>
              <w:rFonts w:ascii="Calibri" w:hAnsi="Calibri" w:cstheme="minorHAnsi"/>
              <w:color w:val="EFE8F5"/>
              <w:shd w:val="clear" w:color="auto" w:fill="EFE8F5"/>
            </w:rPr>
            <w:t>Click here to enter text.</w:t>
          </w:r>
        </w:p>
      </w:docPartBody>
    </w:docPart>
    <w:docPart>
      <w:docPartPr>
        <w:name w:val="362BE76287134D9A83441224724EE8D5"/>
        <w:category>
          <w:name w:val="General"/>
          <w:gallery w:val="placeholder"/>
        </w:category>
        <w:types>
          <w:type w:val="bbPlcHdr"/>
        </w:types>
        <w:behaviors>
          <w:behavior w:val="content"/>
        </w:behaviors>
        <w:guid w:val="{3991084E-E55C-4B03-B656-32B8C3690896}"/>
      </w:docPartPr>
      <w:docPartBody>
        <w:p w:rsidR="0004472A" w:rsidRDefault="00AC6C18" w:rsidP="00AC6C18">
          <w:pPr>
            <w:pStyle w:val="362BE76287134D9A83441224724EE8D5"/>
          </w:pPr>
          <w:r w:rsidRPr="005B42EF">
            <w:rPr>
              <w:rStyle w:val="PlaceholderText"/>
              <w:rFonts w:ascii="Calibri" w:hAnsi="Calibri" w:cstheme="minorHAnsi"/>
              <w:color w:val="EFE8F5"/>
              <w:shd w:val="clear" w:color="auto" w:fill="EFE8F5"/>
              <w:lang w:val="af-ZA"/>
            </w:rPr>
            <w:t>Click here to enter text.</w:t>
          </w:r>
        </w:p>
      </w:docPartBody>
    </w:docPart>
    <w:docPart>
      <w:docPartPr>
        <w:name w:val="384D033AAF7041919D57F68428FC614F"/>
        <w:category>
          <w:name w:val="General"/>
          <w:gallery w:val="placeholder"/>
        </w:category>
        <w:types>
          <w:type w:val="bbPlcHdr"/>
        </w:types>
        <w:behaviors>
          <w:behavior w:val="content"/>
        </w:behaviors>
        <w:guid w:val="{4692B7A1-4FA7-4515-B31B-8C3DF8087F43}"/>
      </w:docPartPr>
      <w:docPartBody>
        <w:p w:rsidR="0004472A" w:rsidRDefault="00AC6C18" w:rsidP="00AC6C18">
          <w:pPr>
            <w:pStyle w:val="384D033AAF7041919D57F68428FC614F"/>
          </w:pPr>
          <w:r w:rsidRPr="001A69C0">
            <w:rPr>
              <w:rStyle w:val="PlaceholderText"/>
              <w:rFonts w:ascii="Calibri" w:hAnsi="Calibri" w:cstheme="minorHAnsi"/>
              <w:color w:val="EFE8F5"/>
              <w:shd w:val="clear" w:color="auto" w:fill="EFE8F5"/>
            </w:rPr>
            <w:t>Click here to enter text.</w:t>
          </w:r>
        </w:p>
      </w:docPartBody>
    </w:docPart>
    <w:docPart>
      <w:docPartPr>
        <w:name w:val="A0269168997048AAA7B9E46435DEA8C3"/>
        <w:category>
          <w:name w:val="General"/>
          <w:gallery w:val="placeholder"/>
        </w:category>
        <w:types>
          <w:type w:val="bbPlcHdr"/>
        </w:types>
        <w:behaviors>
          <w:behavior w:val="content"/>
        </w:behaviors>
        <w:guid w:val="{D5126ACB-54EA-4F9E-8345-2837A4D7726E}"/>
      </w:docPartPr>
      <w:docPartBody>
        <w:p w:rsidR="0004472A" w:rsidRDefault="00AC6C18" w:rsidP="00AC6C18">
          <w:pPr>
            <w:pStyle w:val="A0269168997048AAA7B9E46435DEA8C3"/>
          </w:pPr>
          <w:r w:rsidRPr="005B42EF">
            <w:rPr>
              <w:rStyle w:val="PlaceholderText"/>
              <w:rFonts w:ascii="Calibri" w:hAnsi="Calibri" w:cstheme="minorHAnsi"/>
              <w:color w:val="EFE8F5"/>
              <w:shd w:val="clear" w:color="auto" w:fill="EFE8F5"/>
              <w:lang w:val="af-ZA"/>
            </w:rPr>
            <w:t>Click here to enter text.</w:t>
          </w:r>
        </w:p>
      </w:docPartBody>
    </w:docPart>
    <w:docPart>
      <w:docPartPr>
        <w:name w:val="E0F98331C50746EAAEBA4A272B6DB40C"/>
        <w:category>
          <w:name w:val="General"/>
          <w:gallery w:val="placeholder"/>
        </w:category>
        <w:types>
          <w:type w:val="bbPlcHdr"/>
        </w:types>
        <w:behaviors>
          <w:behavior w:val="content"/>
        </w:behaviors>
        <w:guid w:val="{AB8A7CAB-C372-438E-815F-DAFEE45BB654}"/>
      </w:docPartPr>
      <w:docPartBody>
        <w:p w:rsidR="0004472A" w:rsidRDefault="00AC6C18" w:rsidP="00AC6C18">
          <w:pPr>
            <w:pStyle w:val="E0F98331C50746EAAEBA4A272B6DB40C"/>
          </w:pPr>
          <w:r w:rsidRPr="001A69C0">
            <w:rPr>
              <w:rStyle w:val="PlaceholderText"/>
              <w:rFonts w:ascii="Calibri" w:hAnsi="Calibri" w:cstheme="minorHAnsi"/>
              <w:color w:val="EFE8F5"/>
              <w:shd w:val="clear" w:color="auto" w:fill="EFE8F5"/>
            </w:rPr>
            <w:t>Click here to enter text.</w:t>
          </w:r>
        </w:p>
      </w:docPartBody>
    </w:docPart>
    <w:docPart>
      <w:docPartPr>
        <w:name w:val="7F7A913043094753BC0741BF1BD98500"/>
        <w:category>
          <w:name w:val="General"/>
          <w:gallery w:val="placeholder"/>
        </w:category>
        <w:types>
          <w:type w:val="bbPlcHdr"/>
        </w:types>
        <w:behaviors>
          <w:behavior w:val="content"/>
        </w:behaviors>
        <w:guid w:val="{6D8CE0E5-2357-40F3-9B6A-447CF79F33B0}"/>
      </w:docPartPr>
      <w:docPartBody>
        <w:p w:rsidR="0004472A" w:rsidRDefault="00AC6C18" w:rsidP="00AC6C18">
          <w:pPr>
            <w:pStyle w:val="7F7A913043094753BC0741BF1BD98500"/>
          </w:pPr>
          <w:r w:rsidRPr="005B42EF">
            <w:rPr>
              <w:rStyle w:val="PlaceholderText"/>
              <w:rFonts w:ascii="Calibri" w:hAnsi="Calibri" w:cstheme="minorHAnsi"/>
              <w:color w:val="EFE8F5"/>
              <w:shd w:val="clear" w:color="auto" w:fill="EFE8F5"/>
              <w:lang w:val="af-ZA"/>
            </w:rPr>
            <w:t>Click here to enter text.</w:t>
          </w:r>
        </w:p>
      </w:docPartBody>
    </w:docPart>
    <w:docPart>
      <w:docPartPr>
        <w:name w:val="8C09F5DAA51A49ED9DFD7735A8129A43"/>
        <w:category>
          <w:name w:val="General"/>
          <w:gallery w:val="placeholder"/>
        </w:category>
        <w:types>
          <w:type w:val="bbPlcHdr"/>
        </w:types>
        <w:behaviors>
          <w:behavior w:val="content"/>
        </w:behaviors>
        <w:guid w:val="{9D746627-4AE6-4FC1-BF7D-C65D4E540C84}"/>
      </w:docPartPr>
      <w:docPartBody>
        <w:p w:rsidR="0004472A" w:rsidRDefault="00AC6C18" w:rsidP="00AC6C18">
          <w:pPr>
            <w:pStyle w:val="8C09F5DAA51A49ED9DFD7735A8129A43"/>
          </w:pPr>
          <w:r w:rsidRPr="001A69C0">
            <w:rPr>
              <w:rStyle w:val="PlaceholderText"/>
              <w:rFonts w:ascii="Calibri" w:hAnsi="Calibri" w:cstheme="minorHAnsi"/>
              <w:color w:val="EFE8F5"/>
              <w:shd w:val="clear" w:color="auto" w:fill="EFE8F5"/>
            </w:rPr>
            <w:t>Click here to enter text.</w:t>
          </w:r>
        </w:p>
      </w:docPartBody>
    </w:docPart>
    <w:docPart>
      <w:docPartPr>
        <w:name w:val="70EE483EABBF4089BB89446805ADD7E5"/>
        <w:category>
          <w:name w:val="General"/>
          <w:gallery w:val="placeholder"/>
        </w:category>
        <w:types>
          <w:type w:val="bbPlcHdr"/>
        </w:types>
        <w:behaviors>
          <w:behavior w:val="content"/>
        </w:behaviors>
        <w:guid w:val="{59A67FDF-F4D1-49C4-A48F-92CB1BC45E54}"/>
      </w:docPartPr>
      <w:docPartBody>
        <w:p w:rsidR="0004472A" w:rsidRDefault="00AC6C18" w:rsidP="00AC6C18">
          <w:pPr>
            <w:pStyle w:val="70EE483EABBF4089BB89446805ADD7E5"/>
          </w:pPr>
          <w:r w:rsidRPr="005B42EF">
            <w:rPr>
              <w:rStyle w:val="PlaceholderText"/>
              <w:rFonts w:ascii="Calibri" w:hAnsi="Calibri" w:cstheme="minorHAnsi"/>
              <w:color w:val="EFE8F5"/>
              <w:shd w:val="clear" w:color="auto" w:fill="EFE8F5"/>
              <w:lang w:val="af-ZA"/>
            </w:rPr>
            <w:t>Click here to enter text.</w:t>
          </w:r>
        </w:p>
      </w:docPartBody>
    </w:docPart>
    <w:docPart>
      <w:docPartPr>
        <w:name w:val="E4DC2672F2B0401CA81A2E99F56FC25D"/>
        <w:category>
          <w:name w:val="General"/>
          <w:gallery w:val="placeholder"/>
        </w:category>
        <w:types>
          <w:type w:val="bbPlcHdr"/>
        </w:types>
        <w:behaviors>
          <w:behavior w:val="content"/>
        </w:behaviors>
        <w:guid w:val="{A8CFCD37-E276-4810-9261-78A271FE2D27}"/>
      </w:docPartPr>
      <w:docPartBody>
        <w:p w:rsidR="0004472A" w:rsidRDefault="00AC6C18" w:rsidP="00AC6C18">
          <w:pPr>
            <w:pStyle w:val="E4DC2672F2B0401CA81A2E99F56FC25D"/>
          </w:pPr>
          <w:r w:rsidRPr="001A69C0">
            <w:rPr>
              <w:rStyle w:val="PlaceholderText"/>
              <w:rFonts w:ascii="Calibri" w:hAnsi="Calibri" w:cstheme="minorHAnsi"/>
              <w:color w:val="EFE8F5"/>
              <w:shd w:val="clear" w:color="auto" w:fill="EFE8F5"/>
            </w:rPr>
            <w:t>Click here to enter text.</w:t>
          </w:r>
        </w:p>
      </w:docPartBody>
    </w:docPart>
    <w:docPart>
      <w:docPartPr>
        <w:name w:val="F7AC25B27D3A41E88405AAE5ACE4615A"/>
        <w:category>
          <w:name w:val="General"/>
          <w:gallery w:val="placeholder"/>
        </w:category>
        <w:types>
          <w:type w:val="bbPlcHdr"/>
        </w:types>
        <w:behaviors>
          <w:behavior w:val="content"/>
        </w:behaviors>
        <w:guid w:val="{94A4F82E-0DD5-4A49-85C9-C6A761C59282}"/>
      </w:docPartPr>
      <w:docPartBody>
        <w:p w:rsidR="0004472A" w:rsidRDefault="00AC6C18" w:rsidP="00AC6C18">
          <w:pPr>
            <w:pStyle w:val="F7AC25B27D3A41E88405AAE5ACE4615A"/>
          </w:pPr>
          <w:r w:rsidRPr="005B42EF">
            <w:rPr>
              <w:rStyle w:val="PlaceholderText"/>
              <w:rFonts w:ascii="Calibri" w:hAnsi="Calibri" w:cstheme="minorHAnsi"/>
              <w:color w:val="EFE8F5"/>
              <w:shd w:val="clear" w:color="auto" w:fill="EFE8F5"/>
              <w:lang w:val="af-ZA"/>
            </w:rPr>
            <w:t>Click here to enter text.</w:t>
          </w:r>
        </w:p>
      </w:docPartBody>
    </w:docPart>
    <w:docPart>
      <w:docPartPr>
        <w:name w:val="C7BDCC9152674BA8B25356DB8A513132"/>
        <w:category>
          <w:name w:val="General"/>
          <w:gallery w:val="placeholder"/>
        </w:category>
        <w:types>
          <w:type w:val="bbPlcHdr"/>
        </w:types>
        <w:behaviors>
          <w:behavior w:val="content"/>
        </w:behaviors>
        <w:guid w:val="{54B93039-C06C-40DC-8CF5-B64A08AAA7BE}"/>
      </w:docPartPr>
      <w:docPartBody>
        <w:p w:rsidR="0004472A" w:rsidRDefault="00AC6C18" w:rsidP="00AC6C18">
          <w:pPr>
            <w:pStyle w:val="C7BDCC9152674BA8B25356DB8A513132"/>
          </w:pPr>
          <w:r w:rsidRPr="001A69C0">
            <w:rPr>
              <w:rStyle w:val="PlaceholderText"/>
              <w:rFonts w:ascii="Calibri" w:hAnsi="Calibri" w:cstheme="minorHAnsi"/>
              <w:color w:val="EFE8F5"/>
              <w:shd w:val="clear" w:color="auto" w:fill="EFE8F5"/>
            </w:rPr>
            <w:t>Click here to enter text.</w:t>
          </w:r>
        </w:p>
      </w:docPartBody>
    </w:docPart>
    <w:docPart>
      <w:docPartPr>
        <w:name w:val="A1618D3EA0554C15A6B7F0A4EC8C72D9"/>
        <w:category>
          <w:name w:val="General"/>
          <w:gallery w:val="placeholder"/>
        </w:category>
        <w:types>
          <w:type w:val="bbPlcHdr"/>
        </w:types>
        <w:behaviors>
          <w:behavior w:val="content"/>
        </w:behaviors>
        <w:guid w:val="{9ABA526F-8563-4F28-8B75-45FF6968DDEC}"/>
      </w:docPartPr>
      <w:docPartBody>
        <w:p w:rsidR="0004472A" w:rsidRDefault="00AC6C18" w:rsidP="00AC6C18">
          <w:pPr>
            <w:pStyle w:val="A1618D3EA0554C15A6B7F0A4EC8C72D9"/>
          </w:pPr>
          <w:r w:rsidRPr="005B42EF">
            <w:rPr>
              <w:rStyle w:val="PlaceholderText"/>
              <w:rFonts w:ascii="Calibri" w:hAnsi="Calibri" w:cstheme="minorHAnsi"/>
              <w:color w:val="EFE8F5"/>
              <w:shd w:val="clear" w:color="auto" w:fill="EFE8F5"/>
              <w:lang w:val="af-ZA"/>
            </w:rPr>
            <w:t>Click here to enter text.</w:t>
          </w:r>
        </w:p>
      </w:docPartBody>
    </w:docPart>
    <w:docPart>
      <w:docPartPr>
        <w:name w:val="E592D16C2D9B43029E70B404127CC569"/>
        <w:category>
          <w:name w:val="General"/>
          <w:gallery w:val="placeholder"/>
        </w:category>
        <w:types>
          <w:type w:val="bbPlcHdr"/>
        </w:types>
        <w:behaviors>
          <w:behavior w:val="content"/>
        </w:behaviors>
        <w:guid w:val="{C782BDD1-2AB6-4A24-8CBC-50CDC10641FE}"/>
      </w:docPartPr>
      <w:docPartBody>
        <w:p w:rsidR="0004472A" w:rsidRDefault="00AC6C18" w:rsidP="00AC6C18">
          <w:pPr>
            <w:pStyle w:val="E592D16C2D9B43029E70B404127CC569"/>
          </w:pPr>
          <w:r w:rsidRPr="001A69C0">
            <w:rPr>
              <w:rStyle w:val="PlaceholderText"/>
              <w:rFonts w:ascii="Calibri" w:hAnsi="Calibri" w:cstheme="minorHAnsi"/>
              <w:color w:val="EFE8F5"/>
              <w:shd w:val="clear" w:color="auto" w:fill="EFE8F5"/>
            </w:rPr>
            <w:t>Click here to enter text.</w:t>
          </w:r>
        </w:p>
      </w:docPartBody>
    </w:docPart>
    <w:docPart>
      <w:docPartPr>
        <w:name w:val="EF113CEEE3B54859A05066D0A72A98FD"/>
        <w:category>
          <w:name w:val="General"/>
          <w:gallery w:val="placeholder"/>
        </w:category>
        <w:types>
          <w:type w:val="bbPlcHdr"/>
        </w:types>
        <w:behaviors>
          <w:behavior w:val="content"/>
        </w:behaviors>
        <w:guid w:val="{BAAE5887-3BC9-4EF2-8E38-28A9A91C0232}"/>
      </w:docPartPr>
      <w:docPartBody>
        <w:p w:rsidR="0004472A" w:rsidRDefault="00AC6C18" w:rsidP="00AC6C18">
          <w:pPr>
            <w:pStyle w:val="EF113CEEE3B54859A05066D0A72A98FD"/>
          </w:pPr>
          <w:r w:rsidRPr="005B42EF">
            <w:rPr>
              <w:rStyle w:val="PlaceholderText"/>
              <w:rFonts w:ascii="Calibri" w:hAnsi="Calibri" w:cstheme="minorHAnsi"/>
              <w:color w:val="EFE8F5"/>
              <w:shd w:val="clear" w:color="auto" w:fill="EFE8F5"/>
              <w:lang w:val="af-ZA"/>
            </w:rPr>
            <w:t>Click here to enter text.</w:t>
          </w:r>
        </w:p>
      </w:docPartBody>
    </w:docPart>
    <w:docPart>
      <w:docPartPr>
        <w:name w:val="A531866106924EF88A79EC0BAB21EFE9"/>
        <w:category>
          <w:name w:val="General"/>
          <w:gallery w:val="placeholder"/>
        </w:category>
        <w:types>
          <w:type w:val="bbPlcHdr"/>
        </w:types>
        <w:behaviors>
          <w:behavior w:val="content"/>
        </w:behaviors>
        <w:guid w:val="{B2AA9144-3D55-4748-AFE3-B9F4E9DB12F7}"/>
      </w:docPartPr>
      <w:docPartBody>
        <w:p w:rsidR="0004472A" w:rsidRDefault="00AC6C18" w:rsidP="00AC6C18">
          <w:pPr>
            <w:pStyle w:val="A531866106924EF88A79EC0BAB21EFE9"/>
          </w:pPr>
          <w:r w:rsidRPr="001A69C0">
            <w:rPr>
              <w:rStyle w:val="PlaceholderText"/>
              <w:rFonts w:ascii="Calibri" w:hAnsi="Calibri" w:cstheme="minorHAnsi"/>
              <w:color w:val="EFE8F5"/>
              <w:shd w:val="clear" w:color="auto" w:fill="EFE8F5"/>
            </w:rPr>
            <w:t>Click here to enter text.</w:t>
          </w:r>
        </w:p>
      </w:docPartBody>
    </w:docPart>
    <w:docPart>
      <w:docPartPr>
        <w:name w:val="B2934CCA674F410C82B63DC3EE84B14D"/>
        <w:category>
          <w:name w:val="General"/>
          <w:gallery w:val="placeholder"/>
        </w:category>
        <w:types>
          <w:type w:val="bbPlcHdr"/>
        </w:types>
        <w:behaviors>
          <w:behavior w:val="content"/>
        </w:behaviors>
        <w:guid w:val="{23E849E0-3D50-4CA1-991E-5E104DDF47E3}"/>
      </w:docPartPr>
      <w:docPartBody>
        <w:p w:rsidR="0004472A" w:rsidRDefault="00AC6C18" w:rsidP="00AC6C18">
          <w:pPr>
            <w:pStyle w:val="B2934CCA674F410C82B63DC3EE84B14D"/>
          </w:pPr>
          <w:r w:rsidRPr="005B42EF">
            <w:rPr>
              <w:rStyle w:val="PlaceholderText"/>
              <w:rFonts w:ascii="Calibri" w:hAnsi="Calibri" w:cstheme="minorHAnsi"/>
              <w:color w:val="EFE8F5"/>
              <w:shd w:val="clear" w:color="auto" w:fill="EFE8F5"/>
              <w:lang w:val="af-ZA"/>
            </w:rPr>
            <w:t>Click here to enter text.</w:t>
          </w:r>
        </w:p>
      </w:docPartBody>
    </w:docPart>
    <w:docPart>
      <w:docPartPr>
        <w:name w:val="EA488037C0E24F2FAF45EB2C0E90D38D"/>
        <w:category>
          <w:name w:val="General"/>
          <w:gallery w:val="placeholder"/>
        </w:category>
        <w:types>
          <w:type w:val="bbPlcHdr"/>
        </w:types>
        <w:behaviors>
          <w:behavior w:val="content"/>
        </w:behaviors>
        <w:guid w:val="{55F16405-4B54-4B65-A2E4-CFE9B2D4A8F5}"/>
      </w:docPartPr>
      <w:docPartBody>
        <w:p w:rsidR="0004472A" w:rsidRDefault="00AC6C18" w:rsidP="00AC6C18">
          <w:pPr>
            <w:pStyle w:val="EA488037C0E24F2FAF45EB2C0E90D38D"/>
          </w:pPr>
          <w:r w:rsidRPr="001A69C0">
            <w:rPr>
              <w:rStyle w:val="PlaceholderText"/>
              <w:rFonts w:ascii="Calibri" w:hAnsi="Calibri" w:cstheme="minorHAnsi"/>
              <w:color w:val="EFE8F5"/>
              <w:shd w:val="clear" w:color="auto" w:fill="EFE8F5"/>
            </w:rPr>
            <w:t>Click here to enter text.</w:t>
          </w:r>
        </w:p>
      </w:docPartBody>
    </w:docPart>
    <w:docPart>
      <w:docPartPr>
        <w:name w:val="18401326E30348BDB0E2EB3858F8D5AD"/>
        <w:category>
          <w:name w:val="General"/>
          <w:gallery w:val="placeholder"/>
        </w:category>
        <w:types>
          <w:type w:val="bbPlcHdr"/>
        </w:types>
        <w:behaviors>
          <w:behavior w:val="content"/>
        </w:behaviors>
        <w:guid w:val="{C0A6FBFC-FB06-4C84-8EA3-0FD085BDE9F0}"/>
      </w:docPartPr>
      <w:docPartBody>
        <w:p w:rsidR="0004472A" w:rsidRDefault="00AC6C18" w:rsidP="00AC6C18">
          <w:pPr>
            <w:pStyle w:val="18401326E30348BDB0E2EB3858F8D5AD"/>
          </w:pPr>
          <w:r w:rsidRPr="005B42EF">
            <w:rPr>
              <w:rStyle w:val="PlaceholderText"/>
              <w:rFonts w:ascii="Calibri" w:hAnsi="Calibri" w:cstheme="minorHAnsi"/>
              <w:color w:val="EFE8F5"/>
              <w:shd w:val="clear" w:color="auto" w:fill="EFE8F5"/>
              <w:lang w:val="af-ZA"/>
            </w:rPr>
            <w:t>Click here to enter text.</w:t>
          </w:r>
        </w:p>
      </w:docPartBody>
    </w:docPart>
    <w:docPart>
      <w:docPartPr>
        <w:name w:val="25A4702D0D05499190DE1DB83491AA08"/>
        <w:category>
          <w:name w:val="General"/>
          <w:gallery w:val="placeholder"/>
        </w:category>
        <w:types>
          <w:type w:val="bbPlcHdr"/>
        </w:types>
        <w:behaviors>
          <w:behavior w:val="content"/>
        </w:behaviors>
        <w:guid w:val="{08B0E518-2A50-4AA1-9A57-9A9D2017810B}"/>
      </w:docPartPr>
      <w:docPartBody>
        <w:p w:rsidR="0004472A" w:rsidRDefault="00AC6C18" w:rsidP="00AC6C18">
          <w:pPr>
            <w:pStyle w:val="25A4702D0D05499190DE1DB83491AA08"/>
          </w:pPr>
          <w:r w:rsidRPr="001A69C0">
            <w:rPr>
              <w:rStyle w:val="PlaceholderText"/>
              <w:rFonts w:ascii="Calibri" w:hAnsi="Calibri" w:cstheme="minorHAnsi"/>
              <w:color w:val="EFE8F5"/>
              <w:shd w:val="clear" w:color="auto" w:fill="EFE8F5"/>
            </w:rPr>
            <w:t>Click here to enter text.</w:t>
          </w:r>
        </w:p>
      </w:docPartBody>
    </w:docPart>
    <w:docPart>
      <w:docPartPr>
        <w:name w:val="C5348AC9323145BD85A4C97EBB31297E"/>
        <w:category>
          <w:name w:val="General"/>
          <w:gallery w:val="placeholder"/>
        </w:category>
        <w:types>
          <w:type w:val="bbPlcHdr"/>
        </w:types>
        <w:behaviors>
          <w:behavior w:val="content"/>
        </w:behaviors>
        <w:guid w:val="{A2EBADC0-CC6F-4AEE-8C08-C4C7B25AA8C1}"/>
      </w:docPartPr>
      <w:docPartBody>
        <w:p w:rsidR="0004472A" w:rsidRDefault="00AC6C18" w:rsidP="00AC6C18">
          <w:pPr>
            <w:pStyle w:val="C5348AC9323145BD85A4C97EBB31297E"/>
          </w:pPr>
          <w:r w:rsidRPr="005B42EF">
            <w:rPr>
              <w:rStyle w:val="PlaceholderText"/>
              <w:rFonts w:ascii="Calibri" w:hAnsi="Calibri" w:cstheme="minorHAnsi"/>
              <w:color w:val="EFE8F5"/>
              <w:shd w:val="clear" w:color="auto" w:fill="EFE8F5"/>
              <w:lang w:val="af-ZA"/>
            </w:rPr>
            <w:t>Click here to enter text.</w:t>
          </w:r>
        </w:p>
      </w:docPartBody>
    </w:docPart>
    <w:docPart>
      <w:docPartPr>
        <w:name w:val="2845BC9D737049909019D9544DD9082E"/>
        <w:category>
          <w:name w:val="General"/>
          <w:gallery w:val="placeholder"/>
        </w:category>
        <w:types>
          <w:type w:val="bbPlcHdr"/>
        </w:types>
        <w:behaviors>
          <w:behavior w:val="content"/>
        </w:behaviors>
        <w:guid w:val="{C80080D9-BBFB-4CFA-AE7A-3675BB9B7550}"/>
      </w:docPartPr>
      <w:docPartBody>
        <w:p w:rsidR="0004472A" w:rsidRDefault="00AC6C18" w:rsidP="00AC6C18">
          <w:pPr>
            <w:pStyle w:val="2845BC9D737049909019D9544DD9082E"/>
          </w:pPr>
          <w:r w:rsidRPr="001A69C0">
            <w:rPr>
              <w:rStyle w:val="PlaceholderText"/>
              <w:rFonts w:ascii="Calibri" w:hAnsi="Calibri" w:cstheme="minorHAnsi"/>
              <w:color w:val="EFE8F5"/>
              <w:shd w:val="clear" w:color="auto" w:fill="EFE8F5"/>
            </w:rPr>
            <w:t>Click here to enter text.</w:t>
          </w:r>
        </w:p>
      </w:docPartBody>
    </w:docPart>
    <w:docPart>
      <w:docPartPr>
        <w:name w:val="274873BF5FE348E7876A1B8CFBF98773"/>
        <w:category>
          <w:name w:val="General"/>
          <w:gallery w:val="placeholder"/>
        </w:category>
        <w:types>
          <w:type w:val="bbPlcHdr"/>
        </w:types>
        <w:behaviors>
          <w:behavior w:val="content"/>
        </w:behaviors>
        <w:guid w:val="{88FF1345-20CD-4A19-878F-49398EED2343}"/>
      </w:docPartPr>
      <w:docPartBody>
        <w:p w:rsidR="0004472A" w:rsidRDefault="00AC6C18" w:rsidP="00AC6C18">
          <w:pPr>
            <w:pStyle w:val="274873BF5FE348E7876A1B8CFBF98773"/>
          </w:pPr>
          <w:r w:rsidRPr="005B42EF">
            <w:rPr>
              <w:rStyle w:val="PlaceholderText"/>
              <w:rFonts w:ascii="Calibri" w:hAnsi="Calibri" w:cstheme="minorHAnsi"/>
              <w:color w:val="EFE8F5"/>
              <w:shd w:val="clear" w:color="auto" w:fill="EFE8F5"/>
              <w:lang w:val="af-ZA"/>
            </w:rPr>
            <w:t>Click here to enter text.</w:t>
          </w:r>
        </w:p>
      </w:docPartBody>
    </w:docPart>
    <w:docPart>
      <w:docPartPr>
        <w:name w:val="3287460087544C34AF8C0D971694622F"/>
        <w:category>
          <w:name w:val="General"/>
          <w:gallery w:val="placeholder"/>
        </w:category>
        <w:types>
          <w:type w:val="bbPlcHdr"/>
        </w:types>
        <w:behaviors>
          <w:behavior w:val="content"/>
        </w:behaviors>
        <w:guid w:val="{82858795-3EB9-4AEE-9B68-644A0E4253FD}"/>
      </w:docPartPr>
      <w:docPartBody>
        <w:p w:rsidR="0004472A" w:rsidRDefault="00AC6C18" w:rsidP="00AC6C18">
          <w:pPr>
            <w:pStyle w:val="3287460087544C34AF8C0D971694622F"/>
          </w:pPr>
          <w:r w:rsidRPr="001A69C0">
            <w:rPr>
              <w:rStyle w:val="PlaceholderText"/>
              <w:rFonts w:ascii="Calibri" w:hAnsi="Calibri" w:cstheme="minorHAnsi"/>
              <w:color w:val="EFE8F5"/>
              <w:shd w:val="clear" w:color="auto" w:fill="EFE8F5"/>
            </w:rPr>
            <w:t>Click here to enter text.</w:t>
          </w:r>
        </w:p>
      </w:docPartBody>
    </w:docPart>
    <w:docPart>
      <w:docPartPr>
        <w:name w:val="FDBE840550324531A8E36C092A99A6A2"/>
        <w:category>
          <w:name w:val="General"/>
          <w:gallery w:val="placeholder"/>
        </w:category>
        <w:types>
          <w:type w:val="bbPlcHdr"/>
        </w:types>
        <w:behaviors>
          <w:behavior w:val="content"/>
        </w:behaviors>
        <w:guid w:val="{DF201C22-1066-484F-85D2-05891F66FD70}"/>
      </w:docPartPr>
      <w:docPartBody>
        <w:p w:rsidR="0004472A" w:rsidRDefault="00AC6C18" w:rsidP="00AC6C18">
          <w:pPr>
            <w:pStyle w:val="FDBE840550324531A8E36C092A99A6A2"/>
          </w:pPr>
          <w:r w:rsidRPr="005B42EF">
            <w:rPr>
              <w:rStyle w:val="PlaceholderText"/>
              <w:rFonts w:ascii="Calibri" w:hAnsi="Calibri" w:cstheme="minorHAnsi"/>
              <w:color w:val="EFE8F5"/>
              <w:shd w:val="clear" w:color="auto" w:fill="EFE8F5"/>
              <w:lang w:val="af-ZA"/>
            </w:rPr>
            <w:t>Click here to enter text.</w:t>
          </w:r>
        </w:p>
      </w:docPartBody>
    </w:docPart>
    <w:docPart>
      <w:docPartPr>
        <w:name w:val="457166E97D10405A94D4455878EC78AD"/>
        <w:category>
          <w:name w:val="General"/>
          <w:gallery w:val="placeholder"/>
        </w:category>
        <w:types>
          <w:type w:val="bbPlcHdr"/>
        </w:types>
        <w:behaviors>
          <w:behavior w:val="content"/>
        </w:behaviors>
        <w:guid w:val="{2CE753BA-1D20-40C6-83D8-DA873821C7C4}"/>
      </w:docPartPr>
      <w:docPartBody>
        <w:p w:rsidR="0004472A" w:rsidRDefault="00AC6C18" w:rsidP="00AC6C18">
          <w:pPr>
            <w:pStyle w:val="457166E97D10405A94D4455878EC78AD"/>
          </w:pPr>
          <w:r w:rsidRPr="001A69C0">
            <w:rPr>
              <w:rStyle w:val="PlaceholderText"/>
              <w:rFonts w:ascii="Calibri" w:hAnsi="Calibri" w:cstheme="minorHAnsi"/>
              <w:color w:val="EFE8F5"/>
              <w:shd w:val="clear" w:color="auto" w:fill="EFE8F5"/>
            </w:rPr>
            <w:t>Click here to enter text.</w:t>
          </w:r>
        </w:p>
      </w:docPartBody>
    </w:docPart>
    <w:docPart>
      <w:docPartPr>
        <w:name w:val="5E4B1AC2661642D69D0BE72B8F15DE20"/>
        <w:category>
          <w:name w:val="General"/>
          <w:gallery w:val="placeholder"/>
        </w:category>
        <w:types>
          <w:type w:val="bbPlcHdr"/>
        </w:types>
        <w:behaviors>
          <w:behavior w:val="content"/>
        </w:behaviors>
        <w:guid w:val="{4498D13A-12E4-4FD0-B202-49F1DD73BA07}"/>
      </w:docPartPr>
      <w:docPartBody>
        <w:p w:rsidR="0004472A" w:rsidRDefault="00AC6C18" w:rsidP="00AC6C18">
          <w:pPr>
            <w:pStyle w:val="5E4B1AC2661642D69D0BE72B8F15DE20"/>
          </w:pPr>
          <w:r w:rsidRPr="005B42EF">
            <w:rPr>
              <w:rStyle w:val="PlaceholderText"/>
              <w:rFonts w:ascii="Calibri" w:hAnsi="Calibri" w:cstheme="minorHAnsi"/>
              <w:color w:val="EFE8F5"/>
              <w:shd w:val="clear" w:color="auto" w:fill="EFE8F5"/>
              <w:lang w:val="af-ZA"/>
            </w:rPr>
            <w:t>Click here to enter text.</w:t>
          </w:r>
        </w:p>
      </w:docPartBody>
    </w:docPart>
    <w:docPart>
      <w:docPartPr>
        <w:name w:val="EBA823CE7CB44668B29B02B33F36DBE3"/>
        <w:category>
          <w:name w:val="General"/>
          <w:gallery w:val="placeholder"/>
        </w:category>
        <w:types>
          <w:type w:val="bbPlcHdr"/>
        </w:types>
        <w:behaviors>
          <w:behavior w:val="content"/>
        </w:behaviors>
        <w:guid w:val="{CF1975D6-8C38-4456-9E94-825D774DF8B5}"/>
      </w:docPartPr>
      <w:docPartBody>
        <w:p w:rsidR="0004472A" w:rsidRDefault="00AC6C18" w:rsidP="00AC6C18">
          <w:pPr>
            <w:pStyle w:val="EBA823CE7CB44668B29B02B33F36DBE3"/>
          </w:pPr>
          <w:r w:rsidRPr="001A69C0">
            <w:rPr>
              <w:rStyle w:val="PlaceholderText"/>
              <w:rFonts w:ascii="Calibri" w:hAnsi="Calibri" w:cstheme="minorHAnsi"/>
              <w:color w:val="EFE8F5"/>
              <w:shd w:val="clear" w:color="auto" w:fill="EFE8F5"/>
            </w:rPr>
            <w:t>Click here to enter text.</w:t>
          </w:r>
        </w:p>
      </w:docPartBody>
    </w:docPart>
    <w:docPart>
      <w:docPartPr>
        <w:name w:val="6DAB9762CCB54E049A7AA64448BE315E"/>
        <w:category>
          <w:name w:val="General"/>
          <w:gallery w:val="placeholder"/>
        </w:category>
        <w:types>
          <w:type w:val="bbPlcHdr"/>
        </w:types>
        <w:behaviors>
          <w:behavior w:val="content"/>
        </w:behaviors>
        <w:guid w:val="{2DADC26F-0A66-4E52-BAB5-E9AC000C9864}"/>
      </w:docPartPr>
      <w:docPartBody>
        <w:p w:rsidR="0004472A" w:rsidRDefault="00AC6C18" w:rsidP="00AC6C18">
          <w:pPr>
            <w:pStyle w:val="6DAB9762CCB54E049A7AA64448BE315E"/>
          </w:pPr>
          <w:r w:rsidRPr="005B42EF">
            <w:rPr>
              <w:rStyle w:val="PlaceholderText"/>
              <w:rFonts w:ascii="Calibri" w:hAnsi="Calibri" w:cstheme="minorHAnsi"/>
              <w:color w:val="EFE8F5"/>
              <w:shd w:val="clear" w:color="auto" w:fill="EFE8F5"/>
              <w:lang w:val="af-ZA"/>
            </w:rPr>
            <w:t>Click here to enter text.</w:t>
          </w:r>
        </w:p>
      </w:docPartBody>
    </w:docPart>
    <w:docPart>
      <w:docPartPr>
        <w:name w:val="7BAC7D65DD574AF5A737E8F9402BD10A"/>
        <w:category>
          <w:name w:val="General"/>
          <w:gallery w:val="placeholder"/>
        </w:category>
        <w:types>
          <w:type w:val="bbPlcHdr"/>
        </w:types>
        <w:behaviors>
          <w:behavior w:val="content"/>
        </w:behaviors>
        <w:guid w:val="{81D4E3DD-8F59-4DD6-BB7A-20B2D9C9873D}"/>
      </w:docPartPr>
      <w:docPartBody>
        <w:p w:rsidR="0004472A" w:rsidRDefault="00AC6C18" w:rsidP="00AC6C18">
          <w:pPr>
            <w:pStyle w:val="7BAC7D65DD574AF5A737E8F9402BD10A"/>
          </w:pPr>
          <w:r w:rsidRPr="001A69C0">
            <w:rPr>
              <w:rStyle w:val="PlaceholderText"/>
              <w:rFonts w:ascii="Calibri" w:hAnsi="Calibri" w:cstheme="minorHAnsi"/>
              <w:color w:val="EFE8F5"/>
              <w:shd w:val="clear" w:color="auto" w:fill="EFE8F5"/>
            </w:rPr>
            <w:t>Click here to enter text.</w:t>
          </w:r>
        </w:p>
      </w:docPartBody>
    </w:docPart>
    <w:docPart>
      <w:docPartPr>
        <w:name w:val="23638A2CA37E439EAAE3CD1A89F82B20"/>
        <w:category>
          <w:name w:val="General"/>
          <w:gallery w:val="placeholder"/>
        </w:category>
        <w:types>
          <w:type w:val="bbPlcHdr"/>
        </w:types>
        <w:behaviors>
          <w:behavior w:val="content"/>
        </w:behaviors>
        <w:guid w:val="{65556ED0-3191-4342-99BE-FB7D7C24393B}"/>
      </w:docPartPr>
      <w:docPartBody>
        <w:p w:rsidR="0004472A" w:rsidRDefault="00AC6C18" w:rsidP="00AC6C18">
          <w:pPr>
            <w:pStyle w:val="23638A2CA37E439EAAE3CD1A89F82B20"/>
          </w:pPr>
          <w:r w:rsidRPr="005B42EF">
            <w:rPr>
              <w:rStyle w:val="PlaceholderText"/>
              <w:rFonts w:ascii="Calibri" w:hAnsi="Calibri" w:cstheme="minorHAnsi"/>
              <w:color w:val="EFE8F5"/>
              <w:shd w:val="clear" w:color="auto" w:fill="EFE8F5"/>
              <w:lang w:val="af-ZA"/>
            </w:rPr>
            <w:t>Click here to enter text.</w:t>
          </w:r>
        </w:p>
      </w:docPartBody>
    </w:docPart>
    <w:docPart>
      <w:docPartPr>
        <w:name w:val="C6C58AFB28C44DBAB12B02E13B529FCE"/>
        <w:category>
          <w:name w:val="General"/>
          <w:gallery w:val="placeholder"/>
        </w:category>
        <w:types>
          <w:type w:val="bbPlcHdr"/>
        </w:types>
        <w:behaviors>
          <w:behavior w:val="content"/>
        </w:behaviors>
        <w:guid w:val="{CDB477DA-04C5-48CA-A91F-4EB45483AE61}"/>
      </w:docPartPr>
      <w:docPartBody>
        <w:p w:rsidR="0004472A" w:rsidRDefault="00AC6C18" w:rsidP="00AC6C18">
          <w:pPr>
            <w:pStyle w:val="C6C58AFB28C44DBAB12B02E13B529FCE"/>
          </w:pPr>
          <w:r w:rsidRPr="001A69C0">
            <w:rPr>
              <w:rStyle w:val="PlaceholderText"/>
              <w:rFonts w:ascii="Calibri" w:hAnsi="Calibri" w:cstheme="minorHAnsi"/>
              <w:color w:val="EFE8F5"/>
              <w:shd w:val="clear" w:color="auto" w:fill="EFE8F5"/>
            </w:rPr>
            <w:t>Click here to enter text.</w:t>
          </w:r>
        </w:p>
      </w:docPartBody>
    </w:docPart>
    <w:docPart>
      <w:docPartPr>
        <w:name w:val="E68FD3BA71DD409E90CEB84D08E54DF2"/>
        <w:category>
          <w:name w:val="General"/>
          <w:gallery w:val="placeholder"/>
        </w:category>
        <w:types>
          <w:type w:val="bbPlcHdr"/>
        </w:types>
        <w:behaviors>
          <w:behavior w:val="content"/>
        </w:behaviors>
        <w:guid w:val="{CA27BD40-0923-4496-A435-33B2259AD1AA}"/>
      </w:docPartPr>
      <w:docPartBody>
        <w:p w:rsidR="00F7010C" w:rsidRDefault="00AC6C18" w:rsidP="00AC6C18">
          <w:pPr>
            <w:pStyle w:val="E68FD3BA71DD409E90CEB84D08E54DF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C07A024C74E4069BF4C639ADDC51689"/>
        <w:category>
          <w:name w:val="General"/>
          <w:gallery w:val="placeholder"/>
        </w:category>
        <w:types>
          <w:type w:val="bbPlcHdr"/>
        </w:types>
        <w:behaviors>
          <w:behavior w:val="content"/>
        </w:behaviors>
        <w:guid w:val="{89F9B6A3-F53B-41BE-A37C-55ED2BC5E538}"/>
      </w:docPartPr>
      <w:docPartBody>
        <w:p w:rsidR="00F7010C" w:rsidRDefault="00AC6C18" w:rsidP="00AC6C18">
          <w:pPr>
            <w:pStyle w:val="6C07A024C74E4069BF4C639ADDC51689"/>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7220CD2141D45B6BE64FB3F8DC4EE35"/>
        <w:category>
          <w:name w:val="General"/>
          <w:gallery w:val="placeholder"/>
        </w:category>
        <w:types>
          <w:type w:val="bbPlcHdr"/>
        </w:types>
        <w:behaviors>
          <w:behavior w:val="content"/>
        </w:behaviors>
        <w:guid w:val="{C326E136-608D-43A6-BEE5-B8D6F2986311}"/>
      </w:docPartPr>
      <w:docPartBody>
        <w:p w:rsidR="00F7010C" w:rsidRDefault="00AC6C18" w:rsidP="00AC6C18">
          <w:pPr>
            <w:pStyle w:val="87220CD2141D45B6BE64FB3F8DC4EE35"/>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8FFB1CB58E3453489AB9401218AFDBF"/>
        <w:category>
          <w:name w:val="General"/>
          <w:gallery w:val="placeholder"/>
        </w:category>
        <w:types>
          <w:type w:val="bbPlcHdr"/>
        </w:types>
        <w:behaviors>
          <w:behavior w:val="content"/>
        </w:behaviors>
        <w:guid w:val="{3DD10C42-CD7A-4C20-B50C-B7082961DBBC}"/>
      </w:docPartPr>
      <w:docPartBody>
        <w:p w:rsidR="00F7010C" w:rsidRDefault="00AC6C18" w:rsidP="00AC6C18">
          <w:pPr>
            <w:pStyle w:val="38FFB1CB58E3453489AB9401218AFDBF"/>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F730942764B4E79A4D68A0F761EE9F3"/>
        <w:category>
          <w:name w:val="General"/>
          <w:gallery w:val="placeholder"/>
        </w:category>
        <w:types>
          <w:type w:val="bbPlcHdr"/>
        </w:types>
        <w:behaviors>
          <w:behavior w:val="content"/>
        </w:behaviors>
        <w:guid w:val="{BE4FFBFD-CD94-4C56-88EE-EC8F55405777}"/>
      </w:docPartPr>
      <w:docPartBody>
        <w:p w:rsidR="00F7010C" w:rsidRDefault="00AC6C18" w:rsidP="00AC6C18">
          <w:pPr>
            <w:pStyle w:val="8F730942764B4E79A4D68A0F761EE9F3"/>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4DCB812CA84451B8D559FFBAE7EC8B5"/>
        <w:category>
          <w:name w:val="General"/>
          <w:gallery w:val="placeholder"/>
        </w:category>
        <w:types>
          <w:type w:val="bbPlcHdr"/>
        </w:types>
        <w:behaviors>
          <w:behavior w:val="content"/>
        </w:behaviors>
        <w:guid w:val="{C392194C-80A9-4E29-89B5-520185C48682}"/>
      </w:docPartPr>
      <w:docPartBody>
        <w:p w:rsidR="00F7010C" w:rsidRDefault="00AC6C18" w:rsidP="00AC6C18">
          <w:pPr>
            <w:pStyle w:val="34DCB812CA84451B8D559FFBAE7EC8B5"/>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3843BF3701043398A471E1623E2F6DC"/>
        <w:category>
          <w:name w:val="General"/>
          <w:gallery w:val="placeholder"/>
        </w:category>
        <w:types>
          <w:type w:val="bbPlcHdr"/>
        </w:types>
        <w:behaviors>
          <w:behavior w:val="content"/>
        </w:behaviors>
        <w:guid w:val="{CCCA7454-92CA-4C03-B29C-E347F755FDFF}"/>
      </w:docPartPr>
      <w:docPartBody>
        <w:p w:rsidR="00F7010C" w:rsidRDefault="00AC6C18" w:rsidP="00AC6C18">
          <w:pPr>
            <w:pStyle w:val="53843BF3701043398A471E1623E2F6DC"/>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EE8AF84E3934001AEFA23AF4EA69D10"/>
        <w:category>
          <w:name w:val="General"/>
          <w:gallery w:val="placeholder"/>
        </w:category>
        <w:types>
          <w:type w:val="bbPlcHdr"/>
        </w:types>
        <w:behaviors>
          <w:behavior w:val="content"/>
        </w:behaviors>
        <w:guid w:val="{9D689634-3E44-4F26-978F-27D3E97741EC}"/>
      </w:docPartPr>
      <w:docPartBody>
        <w:p w:rsidR="00F7010C" w:rsidRDefault="00AC6C18" w:rsidP="00AC6C18">
          <w:pPr>
            <w:pStyle w:val="DEE8AF84E3934001AEFA23AF4EA69D10"/>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6202203086045409CB68EEC5AAE884C"/>
        <w:category>
          <w:name w:val="General"/>
          <w:gallery w:val="placeholder"/>
        </w:category>
        <w:types>
          <w:type w:val="bbPlcHdr"/>
        </w:types>
        <w:behaviors>
          <w:behavior w:val="content"/>
        </w:behaviors>
        <w:guid w:val="{2742414A-232A-4E7D-8EA7-597F6C9CEE21}"/>
      </w:docPartPr>
      <w:docPartBody>
        <w:p w:rsidR="00F7010C" w:rsidRDefault="00AC6C18" w:rsidP="00AC6C18">
          <w:pPr>
            <w:pStyle w:val="76202203086045409CB68EEC5AAE884C"/>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90E25216A8964999B485E10C5AD9E6CD"/>
        <w:category>
          <w:name w:val="General"/>
          <w:gallery w:val="placeholder"/>
        </w:category>
        <w:types>
          <w:type w:val="bbPlcHdr"/>
        </w:types>
        <w:behaviors>
          <w:behavior w:val="content"/>
        </w:behaviors>
        <w:guid w:val="{8E1AC394-0F47-4501-B0FF-7F86CD033113}"/>
      </w:docPartPr>
      <w:docPartBody>
        <w:p w:rsidR="00F7010C" w:rsidRDefault="00AC6C18" w:rsidP="00AC6C18">
          <w:pPr>
            <w:pStyle w:val="90E25216A8964999B485E10C5AD9E6CD"/>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0A359FE39C564D00B58AC6D031835A45"/>
        <w:category>
          <w:name w:val="General"/>
          <w:gallery w:val="placeholder"/>
        </w:category>
        <w:types>
          <w:type w:val="bbPlcHdr"/>
        </w:types>
        <w:behaviors>
          <w:behavior w:val="content"/>
        </w:behaviors>
        <w:guid w:val="{758EDD1C-C3FD-436F-97EF-15C49E92ED98}"/>
      </w:docPartPr>
      <w:docPartBody>
        <w:p w:rsidR="00F7010C" w:rsidRDefault="00AC6C18" w:rsidP="00AC6C18">
          <w:pPr>
            <w:pStyle w:val="0A359FE39C564D00B58AC6D031835A45"/>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1B326F7CCAFF406E84739AB9595B148F"/>
        <w:category>
          <w:name w:val="General"/>
          <w:gallery w:val="placeholder"/>
        </w:category>
        <w:types>
          <w:type w:val="bbPlcHdr"/>
        </w:types>
        <w:behaviors>
          <w:behavior w:val="content"/>
        </w:behaviors>
        <w:guid w:val="{BC13F34A-78D7-49CB-A60C-C340CAC55961}"/>
      </w:docPartPr>
      <w:docPartBody>
        <w:p w:rsidR="00F7010C" w:rsidRDefault="00AC6C18" w:rsidP="00AC6C18">
          <w:pPr>
            <w:pStyle w:val="1B326F7CCAFF406E84739AB9595B148F"/>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3EE9A028DA24498A518C788B2B17EEC"/>
        <w:category>
          <w:name w:val="General"/>
          <w:gallery w:val="placeholder"/>
        </w:category>
        <w:types>
          <w:type w:val="bbPlcHdr"/>
        </w:types>
        <w:behaviors>
          <w:behavior w:val="content"/>
        </w:behaviors>
        <w:guid w:val="{BFF63352-90B8-4E70-AB7A-D780C01E852C}"/>
      </w:docPartPr>
      <w:docPartBody>
        <w:p w:rsidR="00F7010C" w:rsidRDefault="00AC6C18" w:rsidP="00AC6C18">
          <w:pPr>
            <w:pStyle w:val="D3EE9A028DA24498A518C788B2B17EEC"/>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A7C15F0A3D946AEBB72E8F513FB112C"/>
        <w:category>
          <w:name w:val="General"/>
          <w:gallery w:val="placeholder"/>
        </w:category>
        <w:types>
          <w:type w:val="bbPlcHdr"/>
        </w:types>
        <w:behaviors>
          <w:behavior w:val="content"/>
        </w:behaviors>
        <w:guid w:val="{5E2D1CC5-06B5-4088-AE71-BB0093601E46}"/>
      </w:docPartPr>
      <w:docPartBody>
        <w:p w:rsidR="00F7010C" w:rsidRDefault="00AC6C18" w:rsidP="00AC6C18">
          <w:pPr>
            <w:pStyle w:val="8A7C15F0A3D946AEBB72E8F513FB112C"/>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36386544BF5423BAEC69A8B101B9603"/>
        <w:category>
          <w:name w:val="General"/>
          <w:gallery w:val="placeholder"/>
        </w:category>
        <w:types>
          <w:type w:val="bbPlcHdr"/>
        </w:types>
        <w:behaviors>
          <w:behavior w:val="content"/>
        </w:behaviors>
        <w:guid w:val="{8AE61D49-FAAC-493B-B0DF-9C767044C8BD}"/>
      </w:docPartPr>
      <w:docPartBody>
        <w:p w:rsidR="00F7010C" w:rsidRDefault="00AC6C18" w:rsidP="00AC6C18">
          <w:pPr>
            <w:pStyle w:val="736386544BF5423BAEC69A8B101B9603"/>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61A27BC71147406EBB614C9B94BA1B03"/>
        <w:category>
          <w:name w:val="General"/>
          <w:gallery w:val="placeholder"/>
        </w:category>
        <w:types>
          <w:type w:val="bbPlcHdr"/>
        </w:types>
        <w:behaviors>
          <w:behavior w:val="content"/>
        </w:behaviors>
        <w:guid w:val="{FBA8B54F-C30B-4754-A40A-6AB5526D6BF3}"/>
      </w:docPartPr>
      <w:docPartBody>
        <w:p w:rsidR="00F7010C" w:rsidRDefault="00AC6C18" w:rsidP="00AC6C18">
          <w:pPr>
            <w:pStyle w:val="61A27BC71147406EBB614C9B94BA1B03"/>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33E26B367CBD4D30A779A99A4D1D7BE1"/>
        <w:category>
          <w:name w:val="General"/>
          <w:gallery w:val="placeholder"/>
        </w:category>
        <w:types>
          <w:type w:val="bbPlcHdr"/>
        </w:types>
        <w:behaviors>
          <w:behavior w:val="content"/>
        </w:behaviors>
        <w:guid w:val="{D8E2A65E-AE07-4CF9-94ED-A765A9BA30C2}"/>
      </w:docPartPr>
      <w:docPartBody>
        <w:p w:rsidR="00F7010C" w:rsidRDefault="00AC6C18" w:rsidP="00AC6C18">
          <w:pPr>
            <w:pStyle w:val="33E26B367CBD4D30A779A99A4D1D7BE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F01F7934ECBF4CAAA9176F4999571195"/>
        <w:category>
          <w:name w:val="General"/>
          <w:gallery w:val="placeholder"/>
        </w:category>
        <w:types>
          <w:type w:val="bbPlcHdr"/>
        </w:types>
        <w:behaviors>
          <w:behavior w:val="content"/>
        </w:behaviors>
        <w:guid w:val="{6BFCDEE2-4AB9-49F1-A5AB-1BB25659757A}"/>
      </w:docPartPr>
      <w:docPartBody>
        <w:p w:rsidR="00F7010C" w:rsidRDefault="00AC6C18" w:rsidP="00AC6C18">
          <w:pPr>
            <w:pStyle w:val="F01F7934ECBF4CAAA9176F4999571195"/>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9BDD02AD8C75464BB6A58AB4B55B4B55"/>
        <w:category>
          <w:name w:val="General"/>
          <w:gallery w:val="placeholder"/>
        </w:category>
        <w:types>
          <w:type w:val="bbPlcHdr"/>
        </w:types>
        <w:behaviors>
          <w:behavior w:val="content"/>
        </w:behaviors>
        <w:guid w:val="{927EA2D0-F030-4D60-A2FA-306C49339232}"/>
      </w:docPartPr>
      <w:docPartBody>
        <w:p w:rsidR="00F7010C" w:rsidRDefault="00AC6C18" w:rsidP="00AC6C18">
          <w:pPr>
            <w:pStyle w:val="9BDD02AD8C75464BB6A58AB4B55B4B55"/>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2569E1C66AD643009E7208BCD3551ACA"/>
        <w:category>
          <w:name w:val="General"/>
          <w:gallery w:val="placeholder"/>
        </w:category>
        <w:types>
          <w:type w:val="bbPlcHdr"/>
        </w:types>
        <w:behaviors>
          <w:behavior w:val="content"/>
        </w:behaviors>
        <w:guid w:val="{AFF42A37-C0FE-4917-9CE7-CF0C3EE32A56}"/>
      </w:docPartPr>
      <w:docPartBody>
        <w:p w:rsidR="00F7010C" w:rsidRDefault="00AC6C18" w:rsidP="00AC6C18">
          <w:pPr>
            <w:pStyle w:val="2569E1C66AD643009E7208BCD3551ACA"/>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207506977BFA4545B4AFADC412D8D97E"/>
        <w:category>
          <w:name w:val="General"/>
          <w:gallery w:val="placeholder"/>
        </w:category>
        <w:types>
          <w:type w:val="bbPlcHdr"/>
        </w:types>
        <w:behaviors>
          <w:behavior w:val="content"/>
        </w:behaviors>
        <w:guid w:val="{473185D5-F64D-4F4C-9162-8740A33A465F}"/>
      </w:docPartPr>
      <w:docPartBody>
        <w:p w:rsidR="00F7010C" w:rsidRDefault="00AC6C18" w:rsidP="00AC6C18">
          <w:pPr>
            <w:pStyle w:val="207506977BFA4545B4AFADC412D8D97E"/>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F91B35E31DDE4530AE07F3E0D8147F62"/>
        <w:category>
          <w:name w:val="General"/>
          <w:gallery w:val="placeholder"/>
        </w:category>
        <w:types>
          <w:type w:val="bbPlcHdr"/>
        </w:types>
        <w:behaviors>
          <w:behavior w:val="content"/>
        </w:behaviors>
        <w:guid w:val="{BEB29D33-75AC-47AC-9982-19DA3009E7C4}"/>
      </w:docPartPr>
      <w:docPartBody>
        <w:p w:rsidR="00F7010C" w:rsidRDefault="00AC6C18" w:rsidP="00AC6C18">
          <w:pPr>
            <w:pStyle w:val="F91B35E31DDE4530AE07F3E0D8147F62"/>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C1F2CB8ECB14625A1C0374472FFB138"/>
        <w:category>
          <w:name w:val="General"/>
          <w:gallery w:val="placeholder"/>
        </w:category>
        <w:types>
          <w:type w:val="bbPlcHdr"/>
        </w:types>
        <w:behaviors>
          <w:behavior w:val="content"/>
        </w:behaviors>
        <w:guid w:val="{2156A560-E709-4841-9EB7-BE0B5FA72C62}"/>
      </w:docPartPr>
      <w:docPartBody>
        <w:p w:rsidR="00F7010C" w:rsidRDefault="00AC6C18" w:rsidP="00AC6C18">
          <w:pPr>
            <w:pStyle w:val="5C1F2CB8ECB14625A1C0374472FFB138"/>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E83BD5D67B6C4C8DAFDB1AA015227E39"/>
        <w:category>
          <w:name w:val="General"/>
          <w:gallery w:val="placeholder"/>
        </w:category>
        <w:types>
          <w:type w:val="bbPlcHdr"/>
        </w:types>
        <w:behaviors>
          <w:behavior w:val="content"/>
        </w:behaviors>
        <w:guid w:val="{52F3D514-7E95-4695-946E-DAB8F55A978A}"/>
      </w:docPartPr>
      <w:docPartBody>
        <w:p w:rsidR="00F81E2A" w:rsidRDefault="00AC6C18" w:rsidP="00AC6C18">
          <w:pPr>
            <w:pStyle w:val="E83BD5D67B6C4C8DAFDB1AA015227E39"/>
          </w:pPr>
          <w:r w:rsidRPr="00993BC3">
            <w:rPr>
              <w:rStyle w:val="PlaceholderText"/>
              <w:rFonts w:ascii="Calibri" w:hAnsi="Calibri" w:cstheme="minorHAnsi"/>
              <w:color w:val="EFE8F5"/>
              <w:shd w:val="clear" w:color="auto" w:fill="EFE8F5"/>
              <w:lang w:val="af-ZA"/>
            </w:rPr>
            <w:t>Click here to enter text.</w:t>
          </w:r>
        </w:p>
      </w:docPartBody>
    </w:docPart>
    <w:docPart>
      <w:docPartPr>
        <w:name w:val="38E14D4C99104AD6A15C4CA94AF2FC69"/>
        <w:category>
          <w:name w:val="General"/>
          <w:gallery w:val="placeholder"/>
        </w:category>
        <w:types>
          <w:type w:val="bbPlcHdr"/>
        </w:types>
        <w:behaviors>
          <w:behavior w:val="content"/>
        </w:behaviors>
        <w:guid w:val="{CD3CD038-E3CE-4C46-A1DD-345B217C3151}"/>
      </w:docPartPr>
      <w:docPartBody>
        <w:p w:rsidR="00F81E2A" w:rsidRDefault="00AC6C18" w:rsidP="00AC6C18">
          <w:pPr>
            <w:pStyle w:val="38E14D4C99104AD6A15C4CA94AF2FC69"/>
          </w:pPr>
          <w:r w:rsidRPr="001A69C0">
            <w:rPr>
              <w:rStyle w:val="PlaceholderText"/>
              <w:rFonts w:ascii="Calibri" w:hAnsi="Calibri" w:cstheme="minorHAnsi"/>
              <w:color w:val="EFE8F5"/>
              <w:shd w:val="clear" w:color="auto" w:fill="EFE8F5"/>
            </w:rPr>
            <w:t>Click here to enter text.</w:t>
          </w:r>
        </w:p>
      </w:docPartBody>
    </w:docPart>
    <w:docPart>
      <w:docPartPr>
        <w:name w:val="56CDA8FE14794750A45BF74F5D34BB82"/>
        <w:category>
          <w:name w:val="General"/>
          <w:gallery w:val="placeholder"/>
        </w:category>
        <w:types>
          <w:type w:val="bbPlcHdr"/>
        </w:types>
        <w:behaviors>
          <w:behavior w:val="content"/>
        </w:behaviors>
        <w:guid w:val="{7CFE8006-D9F5-4B7E-A001-C2E538F17FF7}"/>
      </w:docPartPr>
      <w:docPartBody>
        <w:p w:rsidR="00F81E2A" w:rsidRDefault="00AC6C18" w:rsidP="00AC6C18">
          <w:pPr>
            <w:pStyle w:val="56CDA8FE14794750A45BF74F5D34BB82"/>
          </w:pPr>
          <w:r w:rsidRPr="00993BC3">
            <w:rPr>
              <w:rStyle w:val="PlaceholderText"/>
              <w:rFonts w:ascii="Calibri" w:hAnsi="Calibri" w:cstheme="minorHAnsi"/>
              <w:color w:val="EFE8F5"/>
              <w:shd w:val="clear" w:color="auto" w:fill="EFE8F5"/>
              <w:lang w:val="af-ZA"/>
            </w:rPr>
            <w:t>Click here to enter text.</w:t>
          </w:r>
        </w:p>
      </w:docPartBody>
    </w:docPart>
    <w:docPart>
      <w:docPartPr>
        <w:name w:val="2C79CBAB307A4270A9CCCAE0B32EC0D3"/>
        <w:category>
          <w:name w:val="General"/>
          <w:gallery w:val="placeholder"/>
        </w:category>
        <w:types>
          <w:type w:val="bbPlcHdr"/>
        </w:types>
        <w:behaviors>
          <w:behavior w:val="content"/>
        </w:behaviors>
        <w:guid w:val="{10F2F08A-040D-4659-A721-9F91C9F8028C}"/>
      </w:docPartPr>
      <w:docPartBody>
        <w:p w:rsidR="00F81E2A" w:rsidRDefault="00AC6C18" w:rsidP="00AC6C18">
          <w:pPr>
            <w:pStyle w:val="2C79CBAB307A4270A9CCCAE0B32EC0D3"/>
          </w:pPr>
          <w:r w:rsidRPr="001A69C0">
            <w:rPr>
              <w:rStyle w:val="PlaceholderText"/>
              <w:rFonts w:ascii="Calibri" w:hAnsi="Calibri" w:cstheme="minorHAnsi"/>
              <w:color w:val="EFE8F5"/>
              <w:shd w:val="clear" w:color="auto" w:fill="EFE8F5"/>
            </w:rPr>
            <w:t>Click here to enter text.</w:t>
          </w:r>
        </w:p>
      </w:docPartBody>
    </w:docPart>
    <w:docPart>
      <w:docPartPr>
        <w:name w:val="A33932DA03064820841FE7856B847BA4"/>
        <w:category>
          <w:name w:val="General"/>
          <w:gallery w:val="placeholder"/>
        </w:category>
        <w:types>
          <w:type w:val="bbPlcHdr"/>
        </w:types>
        <w:behaviors>
          <w:behavior w:val="content"/>
        </w:behaviors>
        <w:guid w:val="{67CE5D4E-00A9-49DC-9DDE-439E98F68725}"/>
      </w:docPartPr>
      <w:docPartBody>
        <w:p w:rsidR="00F81E2A" w:rsidRDefault="00AC6C18" w:rsidP="00AC6C18">
          <w:pPr>
            <w:pStyle w:val="A33932DA03064820841FE7856B847BA4"/>
          </w:pPr>
          <w:r w:rsidRPr="00993BC3">
            <w:rPr>
              <w:rStyle w:val="PlaceholderText"/>
              <w:rFonts w:ascii="Calibri" w:hAnsi="Calibri" w:cstheme="minorHAnsi"/>
              <w:color w:val="EFE8F5"/>
              <w:shd w:val="clear" w:color="auto" w:fill="EFE8F5"/>
              <w:lang w:val="af-ZA"/>
            </w:rPr>
            <w:t>Click here to enter text.</w:t>
          </w:r>
        </w:p>
      </w:docPartBody>
    </w:docPart>
    <w:docPart>
      <w:docPartPr>
        <w:name w:val="ABB66F5957AB4A2D8A342A9E51BE6924"/>
        <w:category>
          <w:name w:val="General"/>
          <w:gallery w:val="placeholder"/>
        </w:category>
        <w:types>
          <w:type w:val="bbPlcHdr"/>
        </w:types>
        <w:behaviors>
          <w:behavior w:val="content"/>
        </w:behaviors>
        <w:guid w:val="{BFE4069E-BA0C-47EC-AF48-E4B5774FFC49}"/>
      </w:docPartPr>
      <w:docPartBody>
        <w:p w:rsidR="00F81E2A" w:rsidRDefault="00AC6C18" w:rsidP="00AC6C18">
          <w:pPr>
            <w:pStyle w:val="ABB66F5957AB4A2D8A342A9E51BE6924"/>
          </w:pPr>
          <w:r w:rsidRPr="001A69C0">
            <w:rPr>
              <w:rStyle w:val="PlaceholderText"/>
              <w:rFonts w:ascii="Calibri" w:hAnsi="Calibri" w:cstheme="minorHAnsi"/>
              <w:color w:val="EFE8F5"/>
              <w:shd w:val="clear" w:color="auto" w:fill="EFE8F5"/>
            </w:rPr>
            <w:t>Click here to enter text.</w:t>
          </w:r>
        </w:p>
      </w:docPartBody>
    </w:docPart>
    <w:docPart>
      <w:docPartPr>
        <w:name w:val="C1E58B291A484E72A6180A66995272FB"/>
        <w:category>
          <w:name w:val="General"/>
          <w:gallery w:val="placeholder"/>
        </w:category>
        <w:types>
          <w:type w:val="bbPlcHdr"/>
        </w:types>
        <w:behaviors>
          <w:behavior w:val="content"/>
        </w:behaviors>
        <w:guid w:val="{27BF83B2-54CF-4BA1-8142-1C80368BB7ED}"/>
      </w:docPartPr>
      <w:docPartBody>
        <w:p w:rsidR="00F81E2A" w:rsidRDefault="00AC6C18" w:rsidP="00AC6C18">
          <w:pPr>
            <w:pStyle w:val="C1E58B291A484E72A6180A66995272FB"/>
          </w:pPr>
          <w:r w:rsidRPr="00993BC3">
            <w:rPr>
              <w:rStyle w:val="PlaceholderText"/>
              <w:rFonts w:ascii="Calibri" w:hAnsi="Calibri" w:cstheme="minorHAnsi"/>
              <w:color w:val="EFE8F5"/>
              <w:shd w:val="clear" w:color="auto" w:fill="EFE8F5"/>
              <w:lang w:val="af-ZA"/>
            </w:rPr>
            <w:t>Click here to enter text.</w:t>
          </w:r>
        </w:p>
      </w:docPartBody>
    </w:docPart>
    <w:docPart>
      <w:docPartPr>
        <w:name w:val="8F1EEE834F4D4076B3E3FBA8CD8643B8"/>
        <w:category>
          <w:name w:val="General"/>
          <w:gallery w:val="placeholder"/>
        </w:category>
        <w:types>
          <w:type w:val="bbPlcHdr"/>
        </w:types>
        <w:behaviors>
          <w:behavior w:val="content"/>
        </w:behaviors>
        <w:guid w:val="{A8AE9010-E6E2-4CD1-92E6-70411E8C0E34}"/>
      </w:docPartPr>
      <w:docPartBody>
        <w:p w:rsidR="00F81E2A" w:rsidRDefault="00AC6C18" w:rsidP="00AC6C18">
          <w:pPr>
            <w:pStyle w:val="8F1EEE834F4D4076B3E3FBA8CD8643B8"/>
          </w:pPr>
          <w:r w:rsidRPr="001A69C0">
            <w:rPr>
              <w:rStyle w:val="PlaceholderText"/>
              <w:rFonts w:ascii="Calibri" w:hAnsi="Calibri" w:cstheme="minorHAnsi"/>
              <w:color w:val="EFE8F5"/>
              <w:shd w:val="clear" w:color="auto" w:fill="EFE8F5"/>
            </w:rPr>
            <w:t>Click here to enter text.</w:t>
          </w:r>
        </w:p>
      </w:docPartBody>
    </w:docPart>
    <w:docPart>
      <w:docPartPr>
        <w:name w:val="0DCCA3C533A74CBC84BCB0234D49AFA8"/>
        <w:category>
          <w:name w:val="General"/>
          <w:gallery w:val="placeholder"/>
        </w:category>
        <w:types>
          <w:type w:val="bbPlcHdr"/>
        </w:types>
        <w:behaviors>
          <w:behavior w:val="content"/>
        </w:behaviors>
        <w:guid w:val="{5D9ED3BF-30F2-4D8E-A4C1-6EA183685279}"/>
      </w:docPartPr>
      <w:docPartBody>
        <w:p w:rsidR="00F81E2A" w:rsidRDefault="00AC6C18" w:rsidP="00AC6C18">
          <w:pPr>
            <w:pStyle w:val="0DCCA3C533A74CBC84BCB0234D49AFA8"/>
          </w:pPr>
          <w:r w:rsidRPr="00993BC3">
            <w:rPr>
              <w:rStyle w:val="PlaceholderText"/>
              <w:rFonts w:ascii="Calibri" w:hAnsi="Calibri" w:cstheme="minorHAnsi"/>
              <w:color w:val="EFE8F5"/>
              <w:shd w:val="clear" w:color="auto" w:fill="EFE8F5"/>
              <w:lang w:val="af-ZA"/>
            </w:rPr>
            <w:t>Click here to enter text.</w:t>
          </w:r>
        </w:p>
      </w:docPartBody>
    </w:docPart>
    <w:docPart>
      <w:docPartPr>
        <w:name w:val="39D3CA8492A24276A2477D6D18724C15"/>
        <w:category>
          <w:name w:val="General"/>
          <w:gallery w:val="placeholder"/>
        </w:category>
        <w:types>
          <w:type w:val="bbPlcHdr"/>
        </w:types>
        <w:behaviors>
          <w:behavior w:val="content"/>
        </w:behaviors>
        <w:guid w:val="{B6C7DC3A-16B8-41A0-B653-00EB2FAB7654}"/>
      </w:docPartPr>
      <w:docPartBody>
        <w:p w:rsidR="00F81E2A" w:rsidRDefault="00AC6C18" w:rsidP="00AC6C18">
          <w:pPr>
            <w:pStyle w:val="39D3CA8492A24276A2477D6D18724C15"/>
          </w:pPr>
          <w:r w:rsidRPr="001A69C0">
            <w:rPr>
              <w:rStyle w:val="PlaceholderText"/>
              <w:rFonts w:ascii="Calibri" w:hAnsi="Calibri" w:cstheme="minorHAnsi"/>
              <w:color w:val="EFE8F5"/>
              <w:shd w:val="clear" w:color="auto" w:fill="EFE8F5"/>
            </w:rPr>
            <w:t>Click here to enter text.</w:t>
          </w:r>
        </w:p>
      </w:docPartBody>
    </w:docPart>
    <w:docPart>
      <w:docPartPr>
        <w:name w:val="5C69050B24E2483E944B1971267E58C4"/>
        <w:category>
          <w:name w:val="General"/>
          <w:gallery w:val="placeholder"/>
        </w:category>
        <w:types>
          <w:type w:val="bbPlcHdr"/>
        </w:types>
        <w:behaviors>
          <w:behavior w:val="content"/>
        </w:behaviors>
        <w:guid w:val="{D5DE9D73-24BC-4D84-B4AD-454696DF0A25}"/>
      </w:docPartPr>
      <w:docPartBody>
        <w:p w:rsidR="00F81E2A" w:rsidRDefault="00AC6C18" w:rsidP="00AC6C18">
          <w:pPr>
            <w:pStyle w:val="5C69050B24E2483E944B1971267E58C4"/>
          </w:pPr>
          <w:r w:rsidRPr="00993BC3">
            <w:rPr>
              <w:rStyle w:val="PlaceholderText"/>
              <w:rFonts w:ascii="Calibri" w:hAnsi="Calibri" w:cstheme="minorHAnsi"/>
              <w:color w:val="EFE8F5"/>
              <w:shd w:val="clear" w:color="auto" w:fill="EFE8F5"/>
              <w:lang w:val="af-ZA"/>
            </w:rPr>
            <w:t>Click here to enter text.</w:t>
          </w:r>
        </w:p>
      </w:docPartBody>
    </w:docPart>
    <w:docPart>
      <w:docPartPr>
        <w:name w:val="87A63A09795B4709923BCC13D133376B"/>
        <w:category>
          <w:name w:val="General"/>
          <w:gallery w:val="placeholder"/>
        </w:category>
        <w:types>
          <w:type w:val="bbPlcHdr"/>
        </w:types>
        <w:behaviors>
          <w:behavior w:val="content"/>
        </w:behaviors>
        <w:guid w:val="{EC1FF589-1B2D-4BE4-9F95-9DE5E8B8638A}"/>
      </w:docPartPr>
      <w:docPartBody>
        <w:p w:rsidR="00F81E2A" w:rsidRDefault="00AC6C18" w:rsidP="00AC6C18">
          <w:pPr>
            <w:pStyle w:val="87A63A09795B4709923BCC13D133376B"/>
          </w:pPr>
          <w:r w:rsidRPr="001A69C0">
            <w:rPr>
              <w:rStyle w:val="PlaceholderText"/>
              <w:rFonts w:ascii="Calibri" w:hAnsi="Calibri" w:cstheme="minorHAnsi"/>
              <w:color w:val="EFE8F5"/>
              <w:shd w:val="clear" w:color="auto" w:fill="EFE8F5"/>
            </w:rPr>
            <w:t>Click here to enter text.</w:t>
          </w:r>
        </w:p>
      </w:docPartBody>
    </w:docPart>
    <w:docPart>
      <w:docPartPr>
        <w:name w:val="D3492F318DDE4EAFA5D4D2D5AF3A9FBC"/>
        <w:category>
          <w:name w:val="General"/>
          <w:gallery w:val="placeholder"/>
        </w:category>
        <w:types>
          <w:type w:val="bbPlcHdr"/>
        </w:types>
        <w:behaviors>
          <w:behavior w:val="content"/>
        </w:behaviors>
        <w:guid w:val="{CA9F15DB-6A3F-46C8-84C9-BBBBE0611849}"/>
      </w:docPartPr>
      <w:docPartBody>
        <w:p w:rsidR="00F81E2A" w:rsidRDefault="00AC6C18" w:rsidP="00AC6C18">
          <w:pPr>
            <w:pStyle w:val="D3492F318DDE4EAFA5D4D2D5AF3A9FBC"/>
          </w:pPr>
          <w:r w:rsidRPr="00993BC3">
            <w:rPr>
              <w:rStyle w:val="PlaceholderText"/>
              <w:rFonts w:ascii="Calibri" w:hAnsi="Calibri" w:cstheme="minorHAnsi"/>
              <w:color w:val="EFE8F5"/>
              <w:shd w:val="clear" w:color="auto" w:fill="EFE8F5"/>
              <w:lang w:val="af-ZA"/>
            </w:rPr>
            <w:t>Click here to enter text.</w:t>
          </w:r>
        </w:p>
      </w:docPartBody>
    </w:docPart>
    <w:docPart>
      <w:docPartPr>
        <w:name w:val="708CB1EF41944ECDB714448C49140293"/>
        <w:category>
          <w:name w:val="General"/>
          <w:gallery w:val="placeholder"/>
        </w:category>
        <w:types>
          <w:type w:val="bbPlcHdr"/>
        </w:types>
        <w:behaviors>
          <w:behavior w:val="content"/>
        </w:behaviors>
        <w:guid w:val="{A9D0DDB5-7AA5-4C62-AE53-CD599252D129}"/>
      </w:docPartPr>
      <w:docPartBody>
        <w:p w:rsidR="00F81E2A" w:rsidRDefault="00AC6C18" w:rsidP="00AC6C18">
          <w:pPr>
            <w:pStyle w:val="708CB1EF41944ECDB714448C49140293"/>
          </w:pPr>
          <w:r w:rsidRPr="001A69C0">
            <w:rPr>
              <w:rStyle w:val="PlaceholderText"/>
              <w:rFonts w:ascii="Calibri" w:hAnsi="Calibri" w:cstheme="minorHAnsi"/>
              <w:color w:val="EFE8F5"/>
              <w:shd w:val="clear" w:color="auto" w:fill="EFE8F5"/>
            </w:rPr>
            <w:t>Click here to enter text.</w:t>
          </w:r>
        </w:p>
      </w:docPartBody>
    </w:docPart>
    <w:docPart>
      <w:docPartPr>
        <w:name w:val="C87A23EF4B8E4503A6F34C97988186A2"/>
        <w:category>
          <w:name w:val="General"/>
          <w:gallery w:val="placeholder"/>
        </w:category>
        <w:types>
          <w:type w:val="bbPlcHdr"/>
        </w:types>
        <w:behaviors>
          <w:behavior w:val="content"/>
        </w:behaviors>
        <w:guid w:val="{6C506E26-EA36-4B46-853A-37D71D5B9A8D}"/>
      </w:docPartPr>
      <w:docPartBody>
        <w:p w:rsidR="00F81E2A" w:rsidRDefault="00AC6C18" w:rsidP="00AC6C18">
          <w:pPr>
            <w:pStyle w:val="C87A23EF4B8E4503A6F34C97988186A2"/>
          </w:pPr>
          <w:r w:rsidRPr="00993BC3">
            <w:rPr>
              <w:rStyle w:val="PlaceholderText"/>
              <w:rFonts w:ascii="Calibri" w:hAnsi="Calibri" w:cstheme="minorHAnsi"/>
              <w:color w:val="EFE8F5"/>
              <w:shd w:val="clear" w:color="auto" w:fill="EFE8F5"/>
              <w:lang w:val="af-ZA"/>
            </w:rPr>
            <w:t>Click here to enter text.</w:t>
          </w:r>
        </w:p>
      </w:docPartBody>
    </w:docPart>
    <w:docPart>
      <w:docPartPr>
        <w:name w:val="E23F78F630B041CC96672AFC91A3B16F"/>
        <w:category>
          <w:name w:val="General"/>
          <w:gallery w:val="placeholder"/>
        </w:category>
        <w:types>
          <w:type w:val="bbPlcHdr"/>
        </w:types>
        <w:behaviors>
          <w:behavior w:val="content"/>
        </w:behaviors>
        <w:guid w:val="{E48E9559-942E-48A5-B509-20A320C96DDC}"/>
      </w:docPartPr>
      <w:docPartBody>
        <w:p w:rsidR="00F81E2A" w:rsidRDefault="00AC6C18" w:rsidP="00AC6C18">
          <w:pPr>
            <w:pStyle w:val="E23F78F630B041CC96672AFC91A3B16F"/>
          </w:pPr>
          <w:r w:rsidRPr="001A69C0">
            <w:rPr>
              <w:rStyle w:val="PlaceholderText"/>
              <w:rFonts w:ascii="Calibri" w:hAnsi="Calibri" w:cstheme="minorHAnsi"/>
              <w:color w:val="EFE8F5"/>
              <w:shd w:val="clear" w:color="auto" w:fill="EFE8F5"/>
            </w:rPr>
            <w:t>Click here to enter text.</w:t>
          </w:r>
        </w:p>
      </w:docPartBody>
    </w:docPart>
    <w:docPart>
      <w:docPartPr>
        <w:name w:val="70F691BCCBC0487F8215B3DA93312079"/>
        <w:category>
          <w:name w:val="General"/>
          <w:gallery w:val="placeholder"/>
        </w:category>
        <w:types>
          <w:type w:val="bbPlcHdr"/>
        </w:types>
        <w:behaviors>
          <w:behavior w:val="content"/>
        </w:behaviors>
        <w:guid w:val="{8F298369-13A1-42A5-BCBD-236F6FE00B23}"/>
      </w:docPartPr>
      <w:docPartBody>
        <w:p w:rsidR="00F81E2A" w:rsidRDefault="00AC6C18" w:rsidP="00AC6C18">
          <w:pPr>
            <w:pStyle w:val="70F691BCCBC0487F8215B3DA93312079"/>
          </w:pPr>
          <w:r w:rsidRPr="00993BC3">
            <w:rPr>
              <w:rStyle w:val="PlaceholderText"/>
              <w:rFonts w:ascii="Calibri" w:hAnsi="Calibri" w:cstheme="minorHAnsi"/>
              <w:color w:val="EFE8F5"/>
              <w:shd w:val="clear" w:color="auto" w:fill="EFE8F5"/>
              <w:lang w:val="af-ZA"/>
            </w:rPr>
            <w:t>Click here to enter text.</w:t>
          </w:r>
        </w:p>
      </w:docPartBody>
    </w:docPart>
    <w:docPart>
      <w:docPartPr>
        <w:name w:val="7305AE71200B4513AA6D465CA4D2261C"/>
        <w:category>
          <w:name w:val="General"/>
          <w:gallery w:val="placeholder"/>
        </w:category>
        <w:types>
          <w:type w:val="bbPlcHdr"/>
        </w:types>
        <w:behaviors>
          <w:behavior w:val="content"/>
        </w:behaviors>
        <w:guid w:val="{2DF63403-633B-439B-AC51-4226D9A11F99}"/>
      </w:docPartPr>
      <w:docPartBody>
        <w:p w:rsidR="00F81E2A" w:rsidRDefault="00AC6C18" w:rsidP="00AC6C18">
          <w:pPr>
            <w:pStyle w:val="7305AE71200B4513AA6D465CA4D2261C"/>
          </w:pPr>
          <w:r w:rsidRPr="001A69C0">
            <w:rPr>
              <w:rStyle w:val="PlaceholderText"/>
              <w:rFonts w:ascii="Calibri" w:hAnsi="Calibri" w:cstheme="minorHAnsi"/>
              <w:color w:val="EFE8F5"/>
              <w:shd w:val="clear" w:color="auto" w:fill="EFE8F5"/>
            </w:rPr>
            <w:t>Click here to enter text.</w:t>
          </w:r>
        </w:p>
      </w:docPartBody>
    </w:docPart>
    <w:docPart>
      <w:docPartPr>
        <w:name w:val="B1EA4784C57A4F99A916177AF6DE6235"/>
        <w:category>
          <w:name w:val="General"/>
          <w:gallery w:val="placeholder"/>
        </w:category>
        <w:types>
          <w:type w:val="bbPlcHdr"/>
        </w:types>
        <w:behaviors>
          <w:behavior w:val="content"/>
        </w:behaviors>
        <w:guid w:val="{0CAC7AFD-B156-4ED4-A175-82308CAF72BE}"/>
      </w:docPartPr>
      <w:docPartBody>
        <w:p w:rsidR="00F81E2A" w:rsidRDefault="00AC6C18" w:rsidP="00AC6C18">
          <w:pPr>
            <w:pStyle w:val="B1EA4784C57A4F99A916177AF6DE6235"/>
          </w:pPr>
          <w:r w:rsidRPr="00993BC3">
            <w:rPr>
              <w:rStyle w:val="PlaceholderText"/>
              <w:rFonts w:ascii="Calibri" w:hAnsi="Calibri" w:cstheme="minorHAnsi"/>
              <w:color w:val="EFE8F5"/>
              <w:shd w:val="clear" w:color="auto" w:fill="EFE8F5"/>
              <w:lang w:val="af-ZA"/>
            </w:rPr>
            <w:t>Click here to enter text.</w:t>
          </w:r>
        </w:p>
      </w:docPartBody>
    </w:docPart>
    <w:docPart>
      <w:docPartPr>
        <w:name w:val="1569C2786ABE4F1BB93C7B48828D06B6"/>
        <w:category>
          <w:name w:val="General"/>
          <w:gallery w:val="placeholder"/>
        </w:category>
        <w:types>
          <w:type w:val="bbPlcHdr"/>
        </w:types>
        <w:behaviors>
          <w:behavior w:val="content"/>
        </w:behaviors>
        <w:guid w:val="{E540123D-2AFF-4F4A-98E1-0069DBDE2F11}"/>
      </w:docPartPr>
      <w:docPartBody>
        <w:p w:rsidR="00F81E2A" w:rsidRDefault="00AC6C18" w:rsidP="00AC6C18">
          <w:pPr>
            <w:pStyle w:val="1569C2786ABE4F1BB93C7B48828D06B6"/>
          </w:pPr>
          <w:r w:rsidRPr="001A69C0">
            <w:rPr>
              <w:rStyle w:val="PlaceholderText"/>
              <w:rFonts w:ascii="Calibri" w:hAnsi="Calibri" w:cstheme="minorHAnsi"/>
              <w:color w:val="EFE8F5"/>
              <w:shd w:val="clear" w:color="auto" w:fill="EFE8F5"/>
            </w:rPr>
            <w:t>Click here to enter text.</w:t>
          </w:r>
        </w:p>
      </w:docPartBody>
    </w:docPart>
    <w:docPart>
      <w:docPartPr>
        <w:name w:val="7A4B2E92C34548149B07AAD8B6E417AF"/>
        <w:category>
          <w:name w:val="General"/>
          <w:gallery w:val="placeholder"/>
        </w:category>
        <w:types>
          <w:type w:val="bbPlcHdr"/>
        </w:types>
        <w:behaviors>
          <w:behavior w:val="content"/>
        </w:behaviors>
        <w:guid w:val="{0BDE47AD-B8C1-437A-B880-590BE90018BF}"/>
      </w:docPartPr>
      <w:docPartBody>
        <w:p w:rsidR="00F81E2A" w:rsidRDefault="00AC6C18" w:rsidP="00AC6C18">
          <w:pPr>
            <w:pStyle w:val="7A4B2E92C34548149B07AAD8B6E417AF"/>
          </w:pPr>
          <w:r w:rsidRPr="00993BC3">
            <w:rPr>
              <w:rStyle w:val="PlaceholderText"/>
              <w:rFonts w:ascii="Calibri" w:hAnsi="Calibri" w:cstheme="minorHAnsi"/>
              <w:color w:val="EFE8F5"/>
              <w:shd w:val="clear" w:color="auto" w:fill="EFE8F5"/>
              <w:lang w:val="af-ZA"/>
            </w:rPr>
            <w:t>Click here to enter text.</w:t>
          </w:r>
        </w:p>
      </w:docPartBody>
    </w:docPart>
    <w:docPart>
      <w:docPartPr>
        <w:name w:val="65E7C85ABB2C432BB5EF6FDCB56A7B8A"/>
        <w:category>
          <w:name w:val="General"/>
          <w:gallery w:val="placeholder"/>
        </w:category>
        <w:types>
          <w:type w:val="bbPlcHdr"/>
        </w:types>
        <w:behaviors>
          <w:behavior w:val="content"/>
        </w:behaviors>
        <w:guid w:val="{59A920A8-5F9D-46E9-8ADE-3036B29A0907}"/>
      </w:docPartPr>
      <w:docPartBody>
        <w:p w:rsidR="00F81E2A" w:rsidRDefault="00AC6C18" w:rsidP="00AC6C18">
          <w:pPr>
            <w:pStyle w:val="65E7C85ABB2C432BB5EF6FDCB56A7B8A"/>
          </w:pPr>
          <w:r w:rsidRPr="001A69C0">
            <w:rPr>
              <w:rStyle w:val="PlaceholderText"/>
              <w:rFonts w:ascii="Calibri" w:hAnsi="Calibri" w:cstheme="minorHAnsi"/>
              <w:color w:val="EFE8F5"/>
              <w:shd w:val="clear" w:color="auto" w:fill="EFE8F5"/>
            </w:rPr>
            <w:t>Click here to enter text.</w:t>
          </w:r>
        </w:p>
      </w:docPartBody>
    </w:docPart>
    <w:docPart>
      <w:docPartPr>
        <w:name w:val="0A3DBF0AF763401381FA9CF4DEDC35BC"/>
        <w:category>
          <w:name w:val="General"/>
          <w:gallery w:val="placeholder"/>
        </w:category>
        <w:types>
          <w:type w:val="bbPlcHdr"/>
        </w:types>
        <w:behaviors>
          <w:behavior w:val="content"/>
        </w:behaviors>
        <w:guid w:val="{D0998B6B-F2C6-4D26-BCBF-2A3462DB411A}"/>
      </w:docPartPr>
      <w:docPartBody>
        <w:p w:rsidR="00F81E2A" w:rsidRDefault="00AC6C18" w:rsidP="00AC6C18">
          <w:pPr>
            <w:pStyle w:val="0A3DBF0AF763401381FA9CF4DEDC35BC"/>
          </w:pPr>
          <w:r w:rsidRPr="00993BC3">
            <w:rPr>
              <w:rStyle w:val="PlaceholderText"/>
              <w:rFonts w:ascii="Calibri" w:hAnsi="Calibri" w:cstheme="minorHAnsi"/>
              <w:color w:val="EFE8F5"/>
              <w:shd w:val="clear" w:color="auto" w:fill="EFE8F5"/>
              <w:lang w:val="af-ZA"/>
            </w:rPr>
            <w:t>Click here to enter text.</w:t>
          </w:r>
        </w:p>
      </w:docPartBody>
    </w:docPart>
    <w:docPart>
      <w:docPartPr>
        <w:name w:val="CC5C5AE89FBE4942BE4EA3BADDC7E666"/>
        <w:category>
          <w:name w:val="General"/>
          <w:gallery w:val="placeholder"/>
        </w:category>
        <w:types>
          <w:type w:val="bbPlcHdr"/>
        </w:types>
        <w:behaviors>
          <w:behavior w:val="content"/>
        </w:behaviors>
        <w:guid w:val="{2F0A4DC2-C546-4F32-9493-513857EDD9AE}"/>
      </w:docPartPr>
      <w:docPartBody>
        <w:p w:rsidR="00F81E2A" w:rsidRDefault="00AC6C18" w:rsidP="00AC6C18">
          <w:pPr>
            <w:pStyle w:val="CC5C5AE89FBE4942BE4EA3BADDC7E666"/>
          </w:pPr>
          <w:r w:rsidRPr="001A69C0">
            <w:rPr>
              <w:rStyle w:val="PlaceholderText"/>
              <w:rFonts w:ascii="Calibri" w:hAnsi="Calibri" w:cstheme="minorHAnsi"/>
              <w:color w:val="EFE8F5"/>
              <w:shd w:val="clear" w:color="auto" w:fill="EFE8F5"/>
            </w:rPr>
            <w:t>Click here to enter text.</w:t>
          </w:r>
        </w:p>
      </w:docPartBody>
    </w:docPart>
    <w:docPart>
      <w:docPartPr>
        <w:name w:val="30B84497185547479D9CDB3C2A170ADA"/>
        <w:category>
          <w:name w:val="General"/>
          <w:gallery w:val="placeholder"/>
        </w:category>
        <w:types>
          <w:type w:val="bbPlcHdr"/>
        </w:types>
        <w:behaviors>
          <w:behavior w:val="content"/>
        </w:behaviors>
        <w:guid w:val="{E1194C48-55B5-412A-9767-CED4FB50FFD8}"/>
      </w:docPartPr>
      <w:docPartBody>
        <w:p w:rsidR="00F81E2A" w:rsidRDefault="00AC6C18" w:rsidP="00AC6C18">
          <w:pPr>
            <w:pStyle w:val="30B84497185547479D9CDB3C2A170ADA"/>
          </w:pPr>
          <w:r w:rsidRPr="00993BC3">
            <w:rPr>
              <w:rStyle w:val="PlaceholderText"/>
              <w:rFonts w:ascii="Calibri" w:hAnsi="Calibri" w:cstheme="minorHAnsi"/>
              <w:color w:val="EFE8F5"/>
              <w:shd w:val="clear" w:color="auto" w:fill="EFE8F5"/>
              <w:lang w:val="af-ZA"/>
            </w:rPr>
            <w:t>Click here to enter text.</w:t>
          </w:r>
        </w:p>
      </w:docPartBody>
    </w:docPart>
    <w:docPart>
      <w:docPartPr>
        <w:name w:val="8B7C344C4729456F940875555A63E703"/>
        <w:category>
          <w:name w:val="General"/>
          <w:gallery w:val="placeholder"/>
        </w:category>
        <w:types>
          <w:type w:val="bbPlcHdr"/>
        </w:types>
        <w:behaviors>
          <w:behavior w:val="content"/>
        </w:behaviors>
        <w:guid w:val="{5540B45F-8E6D-4D6C-9BF5-28D990559E5A}"/>
      </w:docPartPr>
      <w:docPartBody>
        <w:p w:rsidR="00F81E2A" w:rsidRDefault="00AC6C18" w:rsidP="00AC6C18">
          <w:pPr>
            <w:pStyle w:val="8B7C344C4729456F940875555A63E703"/>
          </w:pPr>
          <w:r w:rsidRPr="001A69C0">
            <w:rPr>
              <w:rStyle w:val="PlaceholderText"/>
              <w:rFonts w:ascii="Calibri" w:hAnsi="Calibri" w:cstheme="minorHAnsi"/>
              <w:color w:val="EFE8F5"/>
              <w:shd w:val="clear" w:color="auto" w:fill="EFE8F5"/>
            </w:rPr>
            <w:t>Click here to enter text.</w:t>
          </w:r>
        </w:p>
      </w:docPartBody>
    </w:docPart>
    <w:docPart>
      <w:docPartPr>
        <w:name w:val="EDDD5A5B954949258BD4939CED3AF941"/>
        <w:category>
          <w:name w:val="General"/>
          <w:gallery w:val="placeholder"/>
        </w:category>
        <w:types>
          <w:type w:val="bbPlcHdr"/>
        </w:types>
        <w:behaviors>
          <w:behavior w:val="content"/>
        </w:behaviors>
        <w:guid w:val="{24964987-A7F6-4CA5-A3BF-1EA914177AB6}"/>
      </w:docPartPr>
      <w:docPartBody>
        <w:p w:rsidR="00F81E2A" w:rsidRDefault="00AC6C18" w:rsidP="00AC6C18">
          <w:pPr>
            <w:pStyle w:val="EDDD5A5B954949258BD4939CED3AF941"/>
          </w:pPr>
          <w:r w:rsidRPr="00993BC3">
            <w:rPr>
              <w:rStyle w:val="PlaceholderText"/>
              <w:rFonts w:ascii="Calibri" w:hAnsi="Calibri" w:cstheme="minorHAnsi"/>
              <w:color w:val="EFE8F5"/>
              <w:shd w:val="clear" w:color="auto" w:fill="EFE8F5"/>
              <w:lang w:val="af-ZA"/>
            </w:rPr>
            <w:t>Click here to enter text.</w:t>
          </w:r>
        </w:p>
      </w:docPartBody>
    </w:docPart>
    <w:docPart>
      <w:docPartPr>
        <w:name w:val="5285026949C74DCBA44009248103932F"/>
        <w:category>
          <w:name w:val="General"/>
          <w:gallery w:val="placeholder"/>
        </w:category>
        <w:types>
          <w:type w:val="bbPlcHdr"/>
        </w:types>
        <w:behaviors>
          <w:behavior w:val="content"/>
        </w:behaviors>
        <w:guid w:val="{312E8E9E-B8D2-4587-A5DE-B468FE25D0EC}"/>
      </w:docPartPr>
      <w:docPartBody>
        <w:p w:rsidR="00F81E2A" w:rsidRDefault="00AC6C18" w:rsidP="00AC6C18">
          <w:pPr>
            <w:pStyle w:val="5285026949C74DCBA44009248103932F"/>
          </w:pPr>
          <w:r w:rsidRPr="001A69C0">
            <w:rPr>
              <w:rStyle w:val="PlaceholderText"/>
              <w:rFonts w:ascii="Calibri" w:hAnsi="Calibri" w:cstheme="minorHAnsi"/>
              <w:color w:val="EFE8F5"/>
              <w:shd w:val="clear" w:color="auto" w:fill="EFE8F5"/>
            </w:rPr>
            <w:t>Click here to enter text.</w:t>
          </w:r>
        </w:p>
      </w:docPartBody>
    </w:docPart>
    <w:docPart>
      <w:docPartPr>
        <w:name w:val="D0DD5F1669F943FC890B4C8709F177D6"/>
        <w:category>
          <w:name w:val="General"/>
          <w:gallery w:val="placeholder"/>
        </w:category>
        <w:types>
          <w:type w:val="bbPlcHdr"/>
        </w:types>
        <w:behaviors>
          <w:behavior w:val="content"/>
        </w:behaviors>
        <w:guid w:val="{B1AA26B5-71AB-4032-AC5C-29F9FB40A168}"/>
      </w:docPartPr>
      <w:docPartBody>
        <w:p w:rsidR="00F81E2A" w:rsidRDefault="00AC6C18" w:rsidP="00AC6C18">
          <w:pPr>
            <w:pStyle w:val="D0DD5F1669F943FC890B4C8709F177D6"/>
          </w:pPr>
          <w:r w:rsidRPr="00993BC3">
            <w:rPr>
              <w:rStyle w:val="PlaceholderText"/>
              <w:rFonts w:ascii="Calibri" w:hAnsi="Calibri" w:cstheme="minorHAnsi"/>
              <w:color w:val="EFE8F5"/>
              <w:shd w:val="clear" w:color="auto" w:fill="EFE8F5"/>
              <w:lang w:val="af-ZA"/>
            </w:rPr>
            <w:t>Click here to enter text.</w:t>
          </w:r>
        </w:p>
      </w:docPartBody>
    </w:docPart>
    <w:docPart>
      <w:docPartPr>
        <w:name w:val="A158653FD35349BF8F59502154147C5D"/>
        <w:category>
          <w:name w:val="General"/>
          <w:gallery w:val="placeholder"/>
        </w:category>
        <w:types>
          <w:type w:val="bbPlcHdr"/>
        </w:types>
        <w:behaviors>
          <w:behavior w:val="content"/>
        </w:behaviors>
        <w:guid w:val="{CF55F641-888A-4391-B552-63ED9ABC4AF8}"/>
      </w:docPartPr>
      <w:docPartBody>
        <w:p w:rsidR="00F81E2A" w:rsidRDefault="00AC6C18" w:rsidP="00AC6C18">
          <w:pPr>
            <w:pStyle w:val="A158653FD35349BF8F59502154147C5D"/>
          </w:pPr>
          <w:r w:rsidRPr="001A69C0">
            <w:rPr>
              <w:rStyle w:val="PlaceholderText"/>
              <w:rFonts w:ascii="Calibri" w:hAnsi="Calibri" w:cstheme="minorHAnsi"/>
              <w:color w:val="EFE8F5"/>
              <w:shd w:val="clear" w:color="auto" w:fill="EFE8F5"/>
            </w:rPr>
            <w:t>Click here to enter text.</w:t>
          </w:r>
        </w:p>
      </w:docPartBody>
    </w:docPart>
    <w:docPart>
      <w:docPartPr>
        <w:name w:val="3905A0A03B39406CA5806E4A0A3C3080"/>
        <w:category>
          <w:name w:val="General"/>
          <w:gallery w:val="placeholder"/>
        </w:category>
        <w:types>
          <w:type w:val="bbPlcHdr"/>
        </w:types>
        <w:behaviors>
          <w:behavior w:val="content"/>
        </w:behaviors>
        <w:guid w:val="{5169753B-0941-4BA8-9204-A4CA807D162F}"/>
      </w:docPartPr>
      <w:docPartBody>
        <w:p w:rsidR="00F81E2A" w:rsidRDefault="00AC6C18" w:rsidP="00AC6C18">
          <w:pPr>
            <w:pStyle w:val="3905A0A03B39406CA5806E4A0A3C3080"/>
          </w:pPr>
          <w:r w:rsidRPr="00993BC3">
            <w:rPr>
              <w:rStyle w:val="PlaceholderText"/>
              <w:rFonts w:ascii="Calibri" w:hAnsi="Calibri" w:cstheme="minorHAnsi"/>
              <w:color w:val="EFE8F5"/>
              <w:shd w:val="clear" w:color="auto" w:fill="EFE8F5"/>
              <w:lang w:val="af-ZA"/>
            </w:rPr>
            <w:t>Click here to enter text.</w:t>
          </w:r>
        </w:p>
      </w:docPartBody>
    </w:docPart>
    <w:docPart>
      <w:docPartPr>
        <w:name w:val="15C76A451B81475BA09A3763C1532D3D"/>
        <w:category>
          <w:name w:val="General"/>
          <w:gallery w:val="placeholder"/>
        </w:category>
        <w:types>
          <w:type w:val="bbPlcHdr"/>
        </w:types>
        <w:behaviors>
          <w:behavior w:val="content"/>
        </w:behaviors>
        <w:guid w:val="{4046682D-86F3-477A-BBB7-E98A78C8B2A9}"/>
      </w:docPartPr>
      <w:docPartBody>
        <w:p w:rsidR="00F81E2A" w:rsidRDefault="00AC6C18" w:rsidP="00AC6C18">
          <w:pPr>
            <w:pStyle w:val="15C76A451B81475BA09A3763C1532D3D"/>
          </w:pPr>
          <w:r w:rsidRPr="001A69C0">
            <w:rPr>
              <w:rStyle w:val="PlaceholderText"/>
              <w:rFonts w:ascii="Calibri" w:hAnsi="Calibri" w:cstheme="minorHAnsi"/>
              <w:color w:val="EFE8F5"/>
              <w:shd w:val="clear" w:color="auto" w:fill="EFE8F5"/>
            </w:rPr>
            <w:t>Click here to enter text.</w:t>
          </w:r>
        </w:p>
      </w:docPartBody>
    </w:docPart>
    <w:docPart>
      <w:docPartPr>
        <w:name w:val="1C397DAF6BA84FA8A811B5DBE08F3FF6"/>
        <w:category>
          <w:name w:val="General"/>
          <w:gallery w:val="placeholder"/>
        </w:category>
        <w:types>
          <w:type w:val="bbPlcHdr"/>
        </w:types>
        <w:behaviors>
          <w:behavior w:val="content"/>
        </w:behaviors>
        <w:guid w:val="{3613754F-D835-4269-AF58-C67E9F6D2F0C}"/>
      </w:docPartPr>
      <w:docPartBody>
        <w:p w:rsidR="00F81E2A" w:rsidRDefault="00AC6C18" w:rsidP="00AC6C18">
          <w:pPr>
            <w:pStyle w:val="1C397DAF6BA84FA8A811B5DBE08F3FF6"/>
          </w:pPr>
          <w:r w:rsidRPr="00993BC3">
            <w:rPr>
              <w:rStyle w:val="PlaceholderText"/>
              <w:rFonts w:ascii="Calibri" w:hAnsi="Calibri" w:cstheme="minorHAnsi"/>
              <w:color w:val="EFE8F5"/>
              <w:shd w:val="clear" w:color="auto" w:fill="EFE8F5"/>
              <w:lang w:val="af-ZA"/>
            </w:rPr>
            <w:t>Click here to enter text.</w:t>
          </w:r>
        </w:p>
      </w:docPartBody>
    </w:docPart>
    <w:docPart>
      <w:docPartPr>
        <w:name w:val="D58EAD028D3D42D4B08513F6EC66DCDE"/>
        <w:category>
          <w:name w:val="General"/>
          <w:gallery w:val="placeholder"/>
        </w:category>
        <w:types>
          <w:type w:val="bbPlcHdr"/>
        </w:types>
        <w:behaviors>
          <w:behavior w:val="content"/>
        </w:behaviors>
        <w:guid w:val="{BC2B1FF0-D038-49C6-B72F-8B4A53006B03}"/>
      </w:docPartPr>
      <w:docPartBody>
        <w:p w:rsidR="00F81E2A" w:rsidRDefault="00AC6C18" w:rsidP="00AC6C18">
          <w:pPr>
            <w:pStyle w:val="D58EAD028D3D42D4B08513F6EC66DCDE"/>
          </w:pPr>
          <w:r w:rsidRPr="001A69C0">
            <w:rPr>
              <w:rStyle w:val="PlaceholderText"/>
              <w:rFonts w:ascii="Calibri" w:hAnsi="Calibri" w:cstheme="minorHAnsi"/>
              <w:color w:val="EFE8F5"/>
              <w:shd w:val="clear" w:color="auto" w:fill="EFE8F5"/>
            </w:rPr>
            <w:t>Click here to enter text.</w:t>
          </w:r>
        </w:p>
      </w:docPartBody>
    </w:docPart>
    <w:docPart>
      <w:docPartPr>
        <w:name w:val="0A675FE9D3FA414AB6F1DAAF47720B7E"/>
        <w:category>
          <w:name w:val="General"/>
          <w:gallery w:val="placeholder"/>
        </w:category>
        <w:types>
          <w:type w:val="bbPlcHdr"/>
        </w:types>
        <w:behaviors>
          <w:behavior w:val="content"/>
        </w:behaviors>
        <w:guid w:val="{27B3AF3F-4395-4A7C-9AD2-C894287592A6}"/>
      </w:docPartPr>
      <w:docPartBody>
        <w:p w:rsidR="00F81E2A" w:rsidRDefault="00AC6C18" w:rsidP="00AC6C18">
          <w:pPr>
            <w:pStyle w:val="0A675FE9D3FA414AB6F1DAAF47720B7E"/>
          </w:pPr>
          <w:r w:rsidRPr="00993BC3">
            <w:rPr>
              <w:rStyle w:val="PlaceholderText"/>
              <w:rFonts w:ascii="Calibri" w:hAnsi="Calibri" w:cstheme="minorHAnsi"/>
              <w:color w:val="EFE8F5"/>
              <w:shd w:val="clear" w:color="auto" w:fill="EFE8F5"/>
              <w:lang w:val="af-ZA"/>
            </w:rPr>
            <w:t>Click here to enter text.</w:t>
          </w:r>
        </w:p>
      </w:docPartBody>
    </w:docPart>
    <w:docPart>
      <w:docPartPr>
        <w:name w:val="0E2F5CC78E224BB5A64DD1DD0C5030A3"/>
        <w:category>
          <w:name w:val="General"/>
          <w:gallery w:val="placeholder"/>
        </w:category>
        <w:types>
          <w:type w:val="bbPlcHdr"/>
        </w:types>
        <w:behaviors>
          <w:behavior w:val="content"/>
        </w:behaviors>
        <w:guid w:val="{877F4EC8-DA4C-45B2-9646-2DCAB60C4939}"/>
      </w:docPartPr>
      <w:docPartBody>
        <w:p w:rsidR="00F81E2A" w:rsidRDefault="00AC6C18" w:rsidP="00AC6C18">
          <w:pPr>
            <w:pStyle w:val="0E2F5CC78E224BB5A64DD1DD0C5030A3"/>
          </w:pPr>
          <w:r w:rsidRPr="001A69C0">
            <w:rPr>
              <w:rStyle w:val="PlaceholderText"/>
              <w:rFonts w:ascii="Calibri" w:hAnsi="Calibri" w:cstheme="minorHAnsi"/>
              <w:color w:val="EFE8F5"/>
              <w:shd w:val="clear" w:color="auto" w:fill="EFE8F5"/>
            </w:rPr>
            <w:t>Click here to enter text.</w:t>
          </w:r>
        </w:p>
      </w:docPartBody>
    </w:docPart>
    <w:docPart>
      <w:docPartPr>
        <w:name w:val="9F17C11C79E74FC39A668517783EA6FC"/>
        <w:category>
          <w:name w:val="General"/>
          <w:gallery w:val="placeholder"/>
        </w:category>
        <w:types>
          <w:type w:val="bbPlcHdr"/>
        </w:types>
        <w:behaviors>
          <w:behavior w:val="content"/>
        </w:behaviors>
        <w:guid w:val="{38794371-B6A6-4945-85ED-F4C33F1333FE}"/>
      </w:docPartPr>
      <w:docPartBody>
        <w:p w:rsidR="00F81E2A" w:rsidRDefault="00AC6C18" w:rsidP="00AC6C18">
          <w:pPr>
            <w:pStyle w:val="9F17C11C79E74FC39A668517783EA6FC"/>
          </w:pPr>
          <w:r w:rsidRPr="00993BC3">
            <w:rPr>
              <w:rStyle w:val="PlaceholderText"/>
              <w:rFonts w:ascii="Calibri" w:hAnsi="Calibri" w:cstheme="minorHAnsi"/>
              <w:color w:val="EFE8F5"/>
              <w:shd w:val="clear" w:color="auto" w:fill="EFE8F5"/>
              <w:lang w:val="af-ZA"/>
            </w:rPr>
            <w:t>Click here to enter text.</w:t>
          </w:r>
        </w:p>
      </w:docPartBody>
    </w:docPart>
    <w:docPart>
      <w:docPartPr>
        <w:name w:val="8B78C7787115407CA239B97C7BCF222C"/>
        <w:category>
          <w:name w:val="General"/>
          <w:gallery w:val="placeholder"/>
        </w:category>
        <w:types>
          <w:type w:val="bbPlcHdr"/>
        </w:types>
        <w:behaviors>
          <w:behavior w:val="content"/>
        </w:behaviors>
        <w:guid w:val="{57EDBAC7-D3B0-4CE7-A8F7-D2997917C536}"/>
      </w:docPartPr>
      <w:docPartBody>
        <w:p w:rsidR="00F81E2A" w:rsidRDefault="00AC6C18" w:rsidP="00AC6C18">
          <w:pPr>
            <w:pStyle w:val="8B78C7787115407CA239B97C7BCF222C"/>
          </w:pPr>
          <w:r w:rsidRPr="001A69C0">
            <w:rPr>
              <w:rStyle w:val="PlaceholderText"/>
              <w:rFonts w:ascii="Calibri" w:hAnsi="Calibri" w:cstheme="minorHAnsi"/>
              <w:color w:val="EFE8F5"/>
              <w:shd w:val="clear" w:color="auto" w:fill="EFE8F5"/>
            </w:rPr>
            <w:t>Click here to enter text.</w:t>
          </w:r>
        </w:p>
      </w:docPartBody>
    </w:docPart>
    <w:docPart>
      <w:docPartPr>
        <w:name w:val="ED1A78081560406C8D6A56AB41D70F11"/>
        <w:category>
          <w:name w:val="General"/>
          <w:gallery w:val="placeholder"/>
        </w:category>
        <w:types>
          <w:type w:val="bbPlcHdr"/>
        </w:types>
        <w:behaviors>
          <w:behavior w:val="content"/>
        </w:behaviors>
        <w:guid w:val="{A5645CC2-ED2F-4747-9BDC-7FFFA9201687}"/>
      </w:docPartPr>
      <w:docPartBody>
        <w:p w:rsidR="00F81E2A" w:rsidRDefault="00AC6C18" w:rsidP="00AC6C18">
          <w:pPr>
            <w:pStyle w:val="ED1A78081560406C8D6A56AB41D70F11"/>
          </w:pPr>
          <w:r w:rsidRPr="00993BC3">
            <w:rPr>
              <w:rStyle w:val="PlaceholderText"/>
              <w:rFonts w:ascii="Calibri" w:hAnsi="Calibri" w:cstheme="minorHAnsi"/>
              <w:color w:val="EFE8F5"/>
              <w:shd w:val="clear" w:color="auto" w:fill="EFE8F5"/>
              <w:lang w:val="af-ZA"/>
            </w:rPr>
            <w:t>Click here to enter text.</w:t>
          </w:r>
        </w:p>
      </w:docPartBody>
    </w:docPart>
    <w:docPart>
      <w:docPartPr>
        <w:name w:val="302A4C632A9F40D881FD645F7FA30FED"/>
        <w:category>
          <w:name w:val="General"/>
          <w:gallery w:val="placeholder"/>
        </w:category>
        <w:types>
          <w:type w:val="bbPlcHdr"/>
        </w:types>
        <w:behaviors>
          <w:behavior w:val="content"/>
        </w:behaviors>
        <w:guid w:val="{AC26B141-097E-4D24-8BB7-E22D608EF07B}"/>
      </w:docPartPr>
      <w:docPartBody>
        <w:p w:rsidR="00F81E2A" w:rsidRDefault="00AC6C18" w:rsidP="00AC6C18">
          <w:pPr>
            <w:pStyle w:val="302A4C632A9F40D881FD645F7FA30FED"/>
          </w:pPr>
          <w:r w:rsidRPr="001A69C0">
            <w:rPr>
              <w:rStyle w:val="PlaceholderText"/>
              <w:rFonts w:ascii="Calibri" w:hAnsi="Calibri" w:cstheme="minorHAnsi"/>
              <w:color w:val="EFE8F5"/>
              <w:shd w:val="clear" w:color="auto" w:fill="EFE8F5"/>
            </w:rPr>
            <w:t>Click here to enter text.</w:t>
          </w:r>
        </w:p>
      </w:docPartBody>
    </w:docPart>
    <w:docPart>
      <w:docPartPr>
        <w:name w:val="306E72BEAFE344ACBA2E2826D3C84141"/>
        <w:category>
          <w:name w:val="General"/>
          <w:gallery w:val="placeholder"/>
        </w:category>
        <w:types>
          <w:type w:val="bbPlcHdr"/>
        </w:types>
        <w:behaviors>
          <w:behavior w:val="content"/>
        </w:behaviors>
        <w:guid w:val="{CB699123-CE76-4E06-A602-7286A9A37257}"/>
      </w:docPartPr>
      <w:docPartBody>
        <w:p w:rsidR="00F81E2A" w:rsidRDefault="00AC6C18" w:rsidP="00AC6C18">
          <w:pPr>
            <w:pStyle w:val="306E72BEAFE344ACBA2E2826D3C84141"/>
          </w:pPr>
          <w:r w:rsidRPr="00993BC3">
            <w:rPr>
              <w:rStyle w:val="PlaceholderText"/>
              <w:rFonts w:ascii="Calibri" w:hAnsi="Calibri" w:cstheme="minorHAnsi"/>
              <w:color w:val="EFE8F5"/>
              <w:shd w:val="clear" w:color="auto" w:fill="EFE8F5"/>
              <w:lang w:val="af-ZA"/>
            </w:rPr>
            <w:t>Click here to enter text.</w:t>
          </w:r>
        </w:p>
      </w:docPartBody>
    </w:docPart>
    <w:docPart>
      <w:docPartPr>
        <w:name w:val="B3FA2A2DDCD242F18D3243546DAEA41D"/>
        <w:category>
          <w:name w:val="General"/>
          <w:gallery w:val="placeholder"/>
        </w:category>
        <w:types>
          <w:type w:val="bbPlcHdr"/>
        </w:types>
        <w:behaviors>
          <w:behavior w:val="content"/>
        </w:behaviors>
        <w:guid w:val="{E3C43EE0-E71E-4445-823D-2AF9690F37A6}"/>
      </w:docPartPr>
      <w:docPartBody>
        <w:p w:rsidR="00F81E2A" w:rsidRDefault="00AC6C18" w:rsidP="00AC6C18">
          <w:pPr>
            <w:pStyle w:val="B3FA2A2DDCD242F18D3243546DAEA41D"/>
          </w:pPr>
          <w:r w:rsidRPr="001A69C0">
            <w:rPr>
              <w:rStyle w:val="PlaceholderText"/>
              <w:rFonts w:ascii="Calibri" w:hAnsi="Calibri" w:cstheme="minorHAnsi"/>
              <w:color w:val="EFE8F5"/>
              <w:shd w:val="clear" w:color="auto" w:fill="EFE8F5"/>
            </w:rPr>
            <w:t>Click here to enter text.</w:t>
          </w:r>
        </w:p>
      </w:docPartBody>
    </w:docPart>
    <w:docPart>
      <w:docPartPr>
        <w:name w:val="2D1348ADB14A4DD8B182C99E0ED889BE"/>
        <w:category>
          <w:name w:val="General"/>
          <w:gallery w:val="placeholder"/>
        </w:category>
        <w:types>
          <w:type w:val="bbPlcHdr"/>
        </w:types>
        <w:behaviors>
          <w:behavior w:val="content"/>
        </w:behaviors>
        <w:guid w:val="{3044D205-F642-4CCC-B602-B9A072DEEE11}"/>
      </w:docPartPr>
      <w:docPartBody>
        <w:p w:rsidR="00F81E2A" w:rsidRDefault="00AC6C18" w:rsidP="00AC6C18">
          <w:pPr>
            <w:pStyle w:val="2D1348ADB14A4DD8B182C99E0ED889BE"/>
          </w:pPr>
          <w:r w:rsidRPr="00993BC3">
            <w:rPr>
              <w:rStyle w:val="PlaceholderText"/>
              <w:rFonts w:ascii="Calibri" w:hAnsi="Calibri" w:cstheme="minorHAnsi"/>
              <w:color w:val="EFE8F5"/>
              <w:shd w:val="clear" w:color="auto" w:fill="EFE8F5"/>
              <w:lang w:val="af-ZA"/>
            </w:rPr>
            <w:t>Click here to enter text.</w:t>
          </w:r>
        </w:p>
      </w:docPartBody>
    </w:docPart>
    <w:docPart>
      <w:docPartPr>
        <w:name w:val="9C2AD3B4AD2A4B74989E1E68D1C1970D"/>
        <w:category>
          <w:name w:val="General"/>
          <w:gallery w:val="placeholder"/>
        </w:category>
        <w:types>
          <w:type w:val="bbPlcHdr"/>
        </w:types>
        <w:behaviors>
          <w:behavior w:val="content"/>
        </w:behaviors>
        <w:guid w:val="{9A86348F-F142-4CDE-A44D-0C7FAEEA594C}"/>
      </w:docPartPr>
      <w:docPartBody>
        <w:p w:rsidR="00F81E2A" w:rsidRDefault="00AC6C18" w:rsidP="00AC6C18">
          <w:pPr>
            <w:pStyle w:val="9C2AD3B4AD2A4B74989E1E68D1C1970D"/>
          </w:pPr>
          <w:r w:rsidRPr="001A69C0">
            <w:rPr>
              <w:rStyle w:val="PlaceholderText"/>
              <w:rFonts w:ascii="Calibri" w:hAnsi="Calibri" w:cstheme="minorHAnsi"/>
              <w:color w:val="EFE8F5"/>
              <w:shd w:val="clear" w:color="auto" w:fill="EFE8F5"/>
            </w:rPr>
            <w:t>Click here to enter text.</w:t>
          </w:r>
        </w:p>
      </w:docPartBody>
    </w:docPart>
    <w:docPart>
      <w:docPartPr>
        <w:name w:val="AA5990097BFA4E9083309A6515924DD8"/>
        <w:category>
          <w:name w:val="General"/>
          <w:gallery w:val="placeholder"/>
        </w:category>
        <w:types>
          <w:type w:val="bbPlcHdr"/>
        </w:types>
        <w:behaviors>
          <w:behavior w:val="content"/>
        </w:behaviors>
        <w:guid w:val="{227BA7E5-277C-4D51-B9A6-CB059DB8D72A}"/>
      </w:docPartPr>
      <w:docPartBody>
        <w:p w:rsidR="00F81E2A" w:rsidRDefault="00AC6C18" w:rsidP="00AC6C18">
          <w:pPr>
            <w:pStyle w:val="AA5990097BFA4E9083309A6515924DD8"/>
          </w:pPr>
          <w:r w:rsidRPr="00993BC3">
            <w:rPr>
              <w:rStyle w:val="PlaceholderText"/>
              <w:rFonts w:ascii="Calibri" w:hAnsi="Calibri" w:cstheme="minorHAnsi"/>
              <w:color w:val="EFE8F5"/>
              <w:shd w:val="clear" w:color="auto" w:fill="EFE8F5"/>
              <w:lang w:val="af-ZA"/>
            </w:rPr>
            <w:t>Click here to enter text.</w:t>
          </w:r>
        </w:p>
      </w:docPartBody>
    </w:docPart>
    <w:docPart>
      <w:docPartPr>
        <w:name w:val="9FE88F10EB284FE2BF1D2BEB5504F8C7"/>
        <w:category>
          <w:name w:val="General"/>
          <w:gallery w:val="placeholder"/>
        </w:category>
        <w:types>
          <w:type w:val="bbPlcHdr"/>
        </w:types>
        <w:behaviors>
          <w:behavior w:val="content"/>
        </w:behaviors>
        <w:guid w:val="{CB2745DE-CC46-4441-9C14-43C846EE1EFA}"/>
      </w:docPartPr>
      <w:docPartBody>
        <w:p w:rsidR="00F81E2A" w:rsidRDefault="00AC6C18" w:rsidP="00AC6C18">
          <w:pPr>
            <w:pStyle w:val="9FE88F10EB284FE2BF1D2BEB5504F8C7"/>
          </w:pPr>
          <w:r w:rsidRPr="001A69C0">
            <w:rPr>
              <w:rStyle w:val="PlaceholderText"/>
              <w:rFonts w:ascii="Calibri" w:hAnsi="Calibri" w:cstheme="minorHAnsi"/>
              <w:color w:val="EFE8F5"/>
              <w:shd w:val="clear" w:color="auto" w:fill="EFE8F5"/>
            </w:rPr>
            <w:t>Click here to enter text.</w:t>
          </w:r>
        </w:p>
      </w:docPartBody>
    </w:docPart>
    <w:docPart>
      <w:docPartPr>
        <w:name w:val="D52119277F2B471595B726B9A1C36810"/>
        <w:category>
          <w:name w:val="General"/>
          <w:gallery w:val="placeholder"/>
        </w:category>
        <w:types>
          <w:type w:val="bbPlcHdr"/>
        </w:types>
        <w:behaviors>
          <w:behavior w:val="content"/>
        </w:behaviors>
        <w:guid w:val="{72A1F38D-5C6A-457C-9BB2-18FAAD07A99C}"/>
      </w:docPartPr>
      <w:docPartBody>
        <w:p w:rsidR="00F81E2A" w:rsidRDefault="00AC6C18" w:rsidP="00AC6C18">
          <w:pPr>
            <w:pStyle w:val="D52119277F2B471595B726B9A1C36810"/>
          </w:pPr>
          <w:r w:rsidRPr="00993BC3">
            <w:rPr>
              <w:rStyle w:val="PlaceholderText"/>
              <w:rFonts w:ascii="Calibri" w:hAnsi="Calibri" w:cstheme="minorHAnsi"/>
              <w:color w:val="EFE8F5"/>
              <w:shd w:val="clear" w:color="auto" w:fill="EFE8F5"/>
              <w:lang w:val="af-ZA"/>
            </w:rPr>
            <w:t>Click here to enter text.</w:t>
          </w:r>
        </w:p>
      </w:docPartBody>
    </w:docPart>
    <w:docPart>
      <w:docPartPr>
        <w:name w:val="4281F08692AD4FA5B2DA50EE08E9CFAF"/>
        <w:category>
          <w:name w:val="General"/>
          <w:gallery w:val="placeholder"/>
        </w:category>
        <w:types>
          <w:type w:val="bbPlcHdr"/>
        </w:types>
        <w:behaviors>
          <w:behavior w:val="content"/>
        </w:behaviors>
        <w:guid w:val="{D1E5EBE3-4899-4E82-B9FA-D0D7E860F8E3}"/>
      </w:docPartPr>
      <w:docPartBody>
        <w:p w:rsidR="00F81E2A" w:rsidRDefault="00AC6C18" w:rsidP="00AC6C18">
          <w:pPr>
            <w:pStyle w:val="4281F08692AD4FA5B2DA50EE08E9CFAF"/>
          </w:pPr>
          <w:r w:rsidRPr="001A69C0">
            <w:rPr>
              <w:rStyle w:val="PlaceholderText"/>
              <w:rFonts w:ascii="Calibri" w:hAnsi="Calibri" w:cstheme="minorHAnsi"/>
              <w:color w:val="EFE8F5"/>
              <w:shd w:val="clear" w:color="auto" w:fill="EFE8F5"/>
            </w:rPr>
            <w:t>Click here to enter text.</w:t>
          </w:r>
        </w:p>
      </w:docPartBody>
    </w:docPart>
    <w:docPart>
      <w:docPartPr>
        <w:name w:val="D4787BBF77A149C7BA6AB8430AC4C30F"/>
        <w:category>
          <w:name w:val="General"/>
          <w:gallery w:val="placeholder"/>
        </w:category>
        <w:types>
          <w:type w:val="bbPlcHdr"/>
        </w:types>
        <w:behaviors>
          <w:behavior w:val="content"/>
        </w:behaviors>
        <w:guid w:val="{85896EB9-BD35-4894-AB74-CA37E63B66E7}"/>
      </w:docPartPr>
      <w:docPartBody>
        <w:p w:rsidR="00F81E2A" w:rsidRDefault="00AC6C18" w:rsidP="00AC6C18">
          <w:pPr>
            <w:pStyle w:val="D4787BBF77A149C7BA6AB8430AC4C30F"/>
          </w:pPr>
          <w:r w:rsidRPr="00993BC3">
            <w:rPr>
              <w:rStyle w:val="PlaceholderText"/>
              <w:rFonts w:ascii="Calibri" w:hAnsi="Calibri" w:cstheme="minorHAnsi"/>
              <w:color w:val="EFE8F5"/>
              <w:shd w:val="clear" w:color="auto" w:fill="EFE8F5"/>
              <w:lang w:val="af-ZA"/>
            </w:rPr>
            <w:t>Click here to enter text.</w:t>
          </w:r>
        </w:p>
      </w:docPartBody>
    </w:docPart>
    <w:docPart>
      <w:docPartPr>
        <w:name w:val="FBEB4A75F44846218AAA63140EA0A631"/>
        <w:category>
          <w:name w:val="General"/>
          <w:gallery w:val="placeholder"/>
        </w:category>
        <w:types>
          <w:type w:val="bbPlcHdr"/>
        </w:types>
        <w:behaviors>
          <w:behavior w:val="content"/>
        </w:behaviors>
        <w:guid w:val="{4499AA8E-18AC-4FA4-925A-BA28C3CF03FA}"/>
      </w:docPartPr>
      <w:docPartBody>
        <w:p w:rsidR="00F81E2A" w:rsidRDefault="00AC6C18" w:rsidP="00AC6C18">
          <w:pPr>
            <w:pStyle w:val="FBEB4A75F44846218AAA63140EA0A631"/>
          </w:pPr>
          <w:r w:rsidRPr="001A69C0">
            <w:rPr>
              <w:rStyle w:val="PlaceholderText"/>
              <w:rFonts w:ascii="Calibri" w:hAnsi="Calibri" w:cstheme="minorHAnsi"/>
              <w:color w:val="EFE8F5"/>
              <w:shd w:val="clear" w:color="auto" w:fill="EFE8F5"/>
            </w:rPr>
            <w:t>Click here to enter text.</w:t>
          </w:r>
        </w:p>
      </w:docPartBody>
    </w:docPart>
    <w:docPart>
      <w:docPartPr>
        <w:name w:val="1AE0F0D901E6407A9E8B7C661DB79E8E"/>
        <w:category>
          <w:name w:val="General"/>
          <w:gallery w:val="placeholder"/>
        </w:category>
        <w:types>
          <w:type w:val="bbPlcHdr"/>
        </w:types>
        <w:behaviors>
          <w:behavior w:val="content"/>
        </w:behaviors>
        <w:guid w:val="{A6025C57-5827-41ED-9F42-650D3606B26D}"/>
      </w:docPartPr>
      <w:docPartBody>
        <w:p w:rsidR="00F81E2A" w:rsidRDefault="00AC6C18" w:rsidP="00AC6C18">
          <w:pPr>
            <w:pStyle w:val="1AE0F0D901E6407A9E8B7C661DB79E8E"/>
          </w:pPr>
          <w:r w:rsidRPr="00993BC3">
            <w:rPr>
              <w:rStyle w:val="PlaceholderText"/>
              <w:rFonts w:ascii="Calibri" w:hAnsi="Calibri" w:cstheme="minorHAnsi"/>
              <w:color w:val="EFE8F5"/>
              <w:shd w:val="clear" w:color="auto" w:fill="EFE8F5"/>
              <w:lang w:val="af-ZA"/>
            </w:rPr>
            <w:t>Click here to enter text.</w:t>
          </w:r>
        </w:p>
      </w:docPartBody>
    </w:docPart>
    <w:docPart>
      <w:docPartPr>
        <w:name w:val="BD2C96D6461D421BA0227D184721C161"/>
        <w:category>
          <w:name w:val="General"/>
          <w:gallery w:val="placeholder"/>
        </w:category>
        <w:types>
          <w:type w:val="bbPlcHdr"/>
        </w:types>
        <w:behaviors>
          <w:behavior w:val="content"/>
        </w:behaviors>
        <w:guid w:val="{E627A4C4-EA68-4645-9839-D204A8B14E0D}"/>
      </w:docPartPr>
      <w:docPartBody>
        <w:p w:rsidR="00F81E2A" w:rsidRDefault="00AC6C18" w:rsidP="00AC6C18">
          <w:pPr>
            <w:pStyle w:val="BD2C96D6461D421BA0227D184721C161"/>
          </w:pPr>
          <w:r w:rsidRPr="001A69C0">
            <w:rPr>
              <w:rStyle w:val="PlaceholderText"/>
              <w:rFonts w:ascii="Calibri" w:hAnsi="Calibri" w:cstheme="minorHAnsi"/>
              <w:color w:val="EFE8F5"/>
              <w:shd w:val="clear" w:color="auto" w:fill="EFE8F5"/>
            </w:rPr>
            <w:t>Click here to enter text.</w:t>
          </w:r>
        </w:p>
      </w:docPartBody>
    </w:docPart>
    <w:docPart>
      <w:docPartPr>
        <w:name w:val="DD735F9A70434245A4F58A1A31303137"/>
        <w:category>
          <w:name w:val="General"/>
          <w:gallery w:val="placeholder"/>
        </w:category>
        <w:types>
          <w:type w:val="bbPlcHdr"/>
        </w:types>
        <w:behaviors>
          <w:behavior w:val="content"/>
        </w:behaviors>
        <w:guid w:val="{0A1A4109-132A-41BA-9EFE-117F4CAAF28B}"/>
      </w:docPartPr>
      <w:docPartBody>
        <w:p w:rsidR="00F81E2A" w:rsidRDefault="00AC6C18" w:rsidP="00AC6C18">
          <w:pPr>
            <w:pStyle w:val="DD735F9A70434245A4F58A1A31303137"/>
          </w:pPr>
          <w:r w:rsidRPr="00993BC3">
            <w:rPr>
              <w:rStyle w:val="PlaceholderText"/>
              <w:rFonts w:ascii="Calibri" w:hAnsi="Calibri" w:cstheme="minorHAnsi"/>
              <w:color w:val="EFE8F5"/>
              <w:shd w:val="clear" w:color="auto" w:fill="EFE8F5"/>
              <w:lang w:val="af-ZA"/>
            </w:rPr>
            <w:t>Click here to enter text.</w:t>
          </w:r>
        </w:p>
      </w:docPartBody>
    </w:docPart>
    <w:docPart>
      <w:docPartPr>
        <w:name w:val="536F7BAB5609449C9D5838A7D7E25E2A"/>
        <w:category>
          <w:name w:val="General"/>
          <w:gallery w:val="placeholder"/>
        </w:category>
        <w:types>
          <w:type w:val="bbPlcHdr"/>
        </w:types>
        <w:behaviors>
          <w:behavior w:val="content"/>
        </w:behaviors>
        <w:guid w:val="{B4400D08-FB23-48B3-B046-07F369121F45}"/>
      </w:docPartPr>
      <w:docPartBody>
        <w:p w:rsidR="00F81E2A" w:rsidRDefault="00AC6C18" w:rsidP="00AC6C18">
          <w:pPr>
            <w:pStyle w:val="536F7BAB5609449C9D5838A7D7E25E2A"/>
          </w:pPr>
          <w:r w:rsidRPr="001A69C0">
            <w:rPr>
              <w:rStyle w:val="PlaceholderText"/>
              <w:rFonts w:ascii="Calibri" w:hAnsi="Calibri" w:cstheme="minorHAnsi"/>
              <w:color w:val="EFE8F5"/>
              <w:shd w:val="clear" w:color="auto" w:fill="EFE8F5"/>
            </w:rPr>
            <w:t>Click here to enter text.</w:t>
          </w:r>
        </w:p>
      </w:docPartBody>
    </w:docPart>
    <w:docPart>
      <w:docPartPr>
        <w:name w:val="C6293CAF6E1D426BAEC3C57B612F183F"/>
        <w:category>
          <w:name w:val="General"/>
          <w:gallery w:val="placeholder"/>
        </w:category>
        <w:types>
          <w:type w:val="bbPlcHdr"/>
        </w:types>
        <w:behaviors>
          <w:behavior w:val="content"/>
        </w:behaviors>
        <w:guid w:val="{926D396E-5D7D-45A3-BEE4-038457FC5A86}"/>
      </w:docPartPr>
      <w:docPartBody>
        <w:p w:rsidR="00F81E2A" w:rsidRDefault="00AC6C18" w:rsidP="00AC6C18">
          <w:pPr>
            <w:pStyle w:val="C6293CAF6E1D426BAEC3C57B612F183F"/>
          </w:pPr>
          <w:r w:rsidRPr="00993BC3">
            <w:rPr>
              <w:rStyle w:val="PlaceholderText"/>
              <w:rFonts w:ascii="Calibri" w:hAnsi="Calibri" w:cstheme="minorHAnsi"/>
              <w:color w:val="EFE8F5"/>
              <w:shd w:val="clear" w:color="auto" w:fill="EFE8F5"/>
              <w:lang w:val="af-ZA"/>
            </w:rPr>
            <w:t>Click here to enter text.</w:t>
          </w:r>
        </w:p>
      </w:docPartBody>
    </w:docPart>
    <w:docPart>
      <w:docPartPr>
        <w:name w:val="9798AF764E974D1095B4995A7830BDF1"/>
        <w:category>
          <w:name w:val="General"/>
          <w:gallery w:val="placeholder"/>
        </w:category>
        <w:types>
          <w:type w:val="bbPlcHdr"/>
        </w:types>
        <w:behaviors>
          <w:behavior w:val="content"/>
        </w:behaviors>
        <w:guid w:val="{385503AF-78BD-4185-8F8A-2267C269A1C8}"/>
      </w:docPartPr>
      <w:docPartBody>
        <w:p w:rsidR="00F81E2A" w:rsidRDefault="00AC6C18" w:rsidP="00AC6C18">
          <w:pPr>
            <w:pStyle w:val="9798AF764E974D1095B4995A7830BDF1"/>
          </w:pPr>
          <w:r w:rsidRPr="001A69C0">
            <w:rPr>
              <w:rStyle w:val="PlaceholderText"/>
              <w:rFonts w:ascii="Calibri" w:hAnsi="Calibri" w:cstheme="minorHAnsi"/>
              <w:color w:val="EFE8F5"/>
              <w:shd w:val="clear" w:color="auto" w:fill="EFE8F5"/>
            </w:rPr>
            <w:t>Click here to enter text.</w:t>
          </w:r>
        </w:p>
      </w:docPartBody>
    </w:docPart>
    <w:docPart>
      <w:docPartPr>
        <w:name w:val="6AB2FE2F6AB34D009BA5807ADB8D085D"/>
        <w:category>
          <w:name w:val="General"/>
          <w:gallery w:val="placeholder"/>
        </w:category>
        <w:types>
          <w:type w:val="bbPlcHdr"/>
        </w:types>
        <w:behaviors>
          <w:behavior w:val="content"/>
        </w:behaviors>
        <w:guid w:val="{D6CA755A-D925-432A-9971-8C4E16AEB104}"/>
      </w:docPartPr>
      <w:docPartBody>
        <w:p w:rsidR="00F81E2A" w:rsidRDefault="00AC6C18" w:rsidP="00AC6C18">
          <w:pPr>
            <w:pStyle w:val="6AB2FE2F6AB34D009BA5807ADB8D085D"/>
          </w:pPr>
          <w:r w:rsidRPr="00993BC3">
            <w:rPr>
              <w:rStyle w:val="PlaceholderText"/>
              <w:rFonts w:ascii="Calibri" w:hAnsi="Calibri" w:cstheme="minorHAnsi"/>
              <w:color w:val="EFE8F5"/>
              <w:shd w:val="clear" w:color="auto" w:fill="EFE8F5"/>
              <w:lang w:val="af-ZA"/>
            </w:rPr>
            <w:t>Click here to enter text.</w:t>
          </w:r>
        </w:p>
      </w:docPartBody>
    </w:docPart>
    <w:docPart>
      <w:docPartPr>
        <w:name w:val="0F19255ED303431ABC4E8B0C9A00D213"/>
        <w:category>
          <w:name w:val="General"/>
          <w:gallery w:val="placeholder"/>
        </w:category>
        <w:types>
          <w:type w:val="bbPlcHdr"/>
        </w:types>
        <w:behaviors>
          <w:behavior w:val="content"/>
        </w:behaviors>
        <w:guid w:val="{AC01E7FD-6D98-4FC0-AA68-AAC3352704E9}"/>
      </w:docPartPr>
      <w:docPartBody>
        <w:p w:rsidR="00F81E2A" w:rsidRDefault="00AC6C18" w:rsidP="00AC6C18">
          <w:pPr>
            <w:pStyle w:val="0F19255ED303431ABC4E8B0C9A00D213"/>
          </w:pPr>
          <w:r w:rsidRPr="001A69C0">
            <w:rPr>
              <w:rStyle w:val="PlaceholderText"/>
              <w:rFonts w:ascii="Calibri" w:hAnsi="Calibri" w:cstheme="minorHAnsi"/>
              <w:color w:val="EFE8F5"/>
              <w:shd w:val="clear" w:color="auto" w:fill="EFE8F5"/>
            </w:rPr>
            <w:t>Click here to enter text.</w:t>
          </w:r>
        </w:p>
      </w:docPartBody>
    </w:docPart>
    <w:docPart>
      <w:docPartPr>
        <w:name w:val="D190A059A79742B0A2C9D780540E0A70"/>
        <w:category>
          <w:name w:val="General"/>
          <w:gallery w:val="placeholder"/>
        </w:category>
        <w:types>
          <w:type w:val="bbPlcHdr"/>
        </w:types>
        <w:behaviors>
          <w:behavior w:val="content"/>
        </w:behaviors>
        <w:guid w:val="{6D561969-15D7-4074-9683-63940A26BA59}"/>
      </w:docPartPr>
      <w:docPartBody>
        <w:p w:rsidR="00F81E2A" w:rsidRDefault="00AC6C18" w:rsidP="00AC6C18">
          <w:pPr>
            <w:pStyle w:val="D190A059A79742B0A2C9D780540E0A70"/>
          </w:pPr>
          <w:r w:rsidRPr="00993BC3">
            <w:rPr>
              <w:rStyle w:val="PlaceholderText"/>
              <w:rFonts w:ascii="Calibri" w:hAnsi="Calibri" w:cstheme="minorHAnsi"/>
              <w:color w:val="EFE8F5"/>
              <w:shd w:val="clear" w:color="auto" w:fill="EFE8F5"/>
              <w:lang w:val="af-ZA"/>
            </w:rPr>
            <w:t>Click here to enter text.</w:t>
          </w:r>
        </w:p>
      </w:docPartBody>
    </w:docPart>
    <w:docPart>
      <w:docPartPr>
        <w:name w:val="3E6C9599B1BC4E7EBA7278A52A6319D7"/>
        <w:category>
          <w:name w:val="General"/>
          <w:gallery w:val="placeholder"/>
        </w:category>
        <w:types>
          <w:type w:val="bbPlcHdr"/>
        </w:types>
        <w:behaviors>
          <w:behavior w:val="content"/>
        </w:behaviors>
        <w:guid w:val="{A2A2DC02-EEF1-4550-900E-4E6C87439F7A}"/>
      </w:docPartPr>
      <w:docPartBody>
        <w:p w:rsidR="00F81E2A" w:rsidRDefault="00AC6C18" w:rsidP="00AC6C18">
          <w:pPr>
            <w:pStyle w:val="3E6C9599B1BC4E7EBA7278A52A6319D7"/>
          </w:pPr>
          <w:r w:rsidRPr="001A69C0">
            <w:rPr>
              <w:rStyle w:val="PlaceholderText"/>
              <w:rFonts w:ascii="Calibri" w:hAnsi="Calibri" w:cstheme="minorHAnsi"/>
              <w:color w:val="EFE8F5"/>
              <w:shd w:val="clear" w:color="auto" w:fill="EFE8F5"/>
            </w:rPr>
            <w:t>Click here to enter text.</w:t>
          </w:r>
        </w:p>
      </w:docPartBody>
    </w:docPart>
    <w:docPart>
      <w:docPartPr>
        <w:name w:val="11ADFEF0F2EA4D5DBF3AAC28BC0F3F5C"/>
        <w:category>
          <w:name w:val="General"/>
          <w:gallery w:val="placeholder"/>
        </w:category>
        <w:types>
          <w:type w:val="bbPlcHdr"/>
        </w:types>
        <w:behaviors>
          <w:behavior w:val="content"/>
        </w:behaviors>
        <w:guid w:val="{723683F7-22DF-4B11-B65F-F654F5037BE5}"/>
      </w:docPartPr>
      <w:docPartBody>
        <w:p w:rsidR="00F81E2A" w:rsidRDefault="00AC6C18" w:rsidP="00AC6C18">
          <w:pPr>
            <w:pStyle w:val="11ADFEF0F2EA4D5DBF3AAC28BC0F3F5C"/>
          </w:pPr>
          <w:r w:rsidRPr="00993BC3">
            <w:rPr>
              <w:rStyle w:val="PlaceholderText"/>
              <w:rFonts w:ascii="Calibri" w:hAnsi="Calibri" w:cstheme="minorHAnsi"/>
              <w:color w:val="EFE8F5"/>
              <w:shd w:val="clear" w:color="auto" w:fill="EFE8F5"/>
              <w:lang w:val="af-ZA"/>
            </w:rPr>
            <w:t>Click here to enter text.</w:t>
          </w:r>
        </w:p>
      </w:docPartBody>
    </w:docPart>
    <w:docPart>
      <w:docPartPr>
        <w:name w:val="6203B58A9CCD4089851D8F8935BB7A9A"/>
        <w:category>
          <w:name w:val="General"/>
          <w:gallery w:val="placeholder"/>
        </w:category>
        <w:types>
          <w:type w:val="bbPlcHdr"/>
        </w:types>
        <w:behaviors>
          <w:behavior w:val="content"/>
        </w:behaviors>
        <w:guid w:val="{2425C6CB-908D-40DE-A2C1-5A0141718939}"/>
      </w:docPartPr>
      <w:docPartBody>
        <w:p w:rsidR="00F81E2A" w:rsidRDefault="00AC6C18" w:rsidP="00AC6C18">
          <w:pPr>
            <w:pStyle w:val="6203B58A9CCD4089851D8F8935BB7A9A"/>
          </w:pPr>
          <w:r w:rsidRPr="001A69C0">
            <w:rPr>
              <w:rStyle w:val="PlaceholderText"/>
              <w:rFonts w:ascii="Calibri" w:hAnsi="Calibri" w:cstheme="minorHAnsi"/>
              <w:color w:val="EFE8F5"/>
              <w:shd w:val="clear" w:color="auto" w:fill="EFE8F5"/>
            </w:rPr>
            <w:t>Click here to enter text.</w:t>
          </w:r>
        </w:p>
      </w:docPartBody>
    </w:docPart>
    <w:docPart>
      <w:docPartPr>
        <w:name w:val="659235B3ED3A47BDB904632D842A79F6"/>
        <w:category>
          <w:name w:val="General"/>
          <w:gallery w:val="placeholder"/>
        </w:category>
        <w:types>
          <w:type w:val="bbPlcHdr"/>
        </w:types>
        <w:behaviors>
          <w:behavior w:val="content"/>
        </w:behaviors>
        <w:guid w:val="{D3000CDC-1C0D-4710-B117-156B6ED1C29D}"/>
      </w:docPartPr>
      <w:docPartBody>
        <w:p w:rsidR="00F81E2A" w:rsidRDefault="00AC6C18" w:rsidP="00AC6C18">
          <w:pPr>
            <w:pStyle w:val="659235B3ED3A47BDB904632D842A79F6"/>
          </w:pPr>
          <w:r w:rsidRPr="00993BC3">
            <w:rPr>
              <w:rStyle w:val="PlaceholderText"/>
              <w:rFonts w:ascii="Calibri" w:hAnsi="Calibri" w:cstheme="minorHAnsi"/>
              <w:color w:val="EFE8F5"/>
              <w:shd w:val="clear" w:color="auto" w:fill="EFE8F5"/>
              <w:lang w:val="af-ZA"/>
            </w:rPr>
            <w:t>Click here to enter text.</w:t>
          </w:r>
        </w:p>
      </w:docPartBody>
    </w:docPart>
    <w:docPart>
      <w:docPartPr>
        <w:name w:val="E7496452941F4059846DD2B7D8E00B26"/>
        <w:category>
          <w:name w:val="General"/>
          <w:gallery w:val="placeholder"/>
        </w:category>
        <w:types>
          <w:type w:val="bbPlcHdr"/>
        </w:types>
        <w:behaviors>
          <w:behavior w:val="content"/>
        </w:behaviors>
        <w:guid w:val="{D3DBCE45-DC50-45DF-8478-67ED3501ECD8}"/>
      </w:docPartPr>
      <w:docPartBody>
        <w:p w:rsidR="00F81E2A" w:rsidRDefault="00AC6C18" w:rsidP="00AC6C18">
          <w:pPr>
            <w:pStyle w:val="E7496452941F4059846DD2B7D8E00B26"/>
          </w:pPr>
          <w:r w:rsidRPr="001A69C0">
            <w:rPr>
              <w:rStyle w:val="PlaceholderText"/>
              <w:rFonts w:ascii="Calibri" w:hAnsi="Calibri" w:cstheme="minorHAnsi"/>
              <w:color w:val="EFE8F5"/>
              <w:shd w:val="clear" w:color="auto" w:fill="EFE8F5"/>
            </w:rPr>
            <w:t>Click here to enter text.</w:t>
          </w:r>
        </w:p>
      </w:docPartBody>
    </w:docPart>
    <w:docPart>
      <w:docPartPr>
        <w:name w:val="2D303FA8ECA44A3BB20BA43253C421DE"/>
        <w:category>
          <w:name w:val="General"/>
          <w:gallery w:val="placeholder"/>
        </w:category>
        <w:types>
          <w:type w:val="bbPlcHdr"/>
        </w:types>
        <w:behaviors>
          <w:behavior w:val="content"/>
        </w:behaviors>
        <w:guid w:val="{C7CA7330-3518-473D-B149-1831C08C5CBF}"/>
      </w:docPartPr>
      <w:docPartBody>
        <w:p w:rsidR="00F81E2A" w:rsidRDefault="00AC6C18" w:rsidP="00AC6C18">
          <w:pPr>
            <w:pStyle w:val="2D303FA8ECA44A3BB20BA43253C421DE"/>
          </w:pPr>
          <w:r w:rsidRPr="00993BC3">
            <w:rPr>
              <w:rStyle w:val="PlaceholderText"/>
              <w:rFonts w:ascii="Calibri" w:hAnsi="Calibri" w:cstheme="minorHAnsi"/>
              <w:color w:val="EFE8F5"/>
              <w:shd w:val="clear" w:color="auto" w:fill="EFE8F5"/>
              <w:lang w:val="af-ZA"/>
            </w:rPr>
            <w:t>Click here to enter text.</w:t>
          </w:r>
        </w:p>
      </w:docPartBody>
    </w:docPart>
    <w:docPart>
      <w:docPartPr>
        <w:name w:val="76E0845EFD9545EC885CD6A5D285A8AC"/>
        <w:category>
          <w:name w:val="General"/>
          <w:gallery w:val="placeholder"/>
        </w:category>
        <w:types>
          <w:type w:val="bbPlcHdr"/>
        </w:types>
        <w:behaviors>
          <w:behavior w:val="content"/>
        </w:behaviors>
        <w:guid w:val="{F599EB2A-DA95-49BF-BB4E-A2D4ADAB8C2E}"/>
      </w:docPartPr>
      <w:docPartBody>
        <w:p w:rsidR="00F81E2A" w:rsidRDefault="00AC6C18" w:rsidP="00AC6C18">
          <w:pPr>
            <w:pStyle w:val="76E0845EFD9545EC885CD6A5D285A8AC"/>
          </w:pPr>
          <w:r w:rsidRPr="001A69C0">
            <w:rPr>
              <w:rStyle w:val="PlaceholderText"/>
              <w:rFonts w:ascii="Calibri" w:hAnsi="Calibri" w:cstheme="minorHAnsi"/>
              <w:color w:val="EFE8F5"/>
              <w:shd w:val="clear" w:color="auto" w:fill="EFE8F5"/>
            </w:rPr>
            <w:t>Click here to enter text.</w:t>
          </w:r>
        </w:p>
      </w:docPartBody>
    </w:docPart>
    <w:docPart>
      <w:docPartPr>
        <w:name w:val="B93417C1A90F41FBA577BB7709BF7971"/>
        <w:category>
          <w:name w:val="General"/>
          <w:gallery w:val="placeholder"/>
        </w:category>
        <w:types>
          <w:type w:val="bbPlcHdr"/>
        </w:types>
        <w:behaviors>
          <w:behavior w:val="content"/>
        </w:behaviors>
        <w:guid w:val="{FC5DA480-DE5C-4534-8A2A-6F1D9ACDF647}"/>
      </w:docPartPr>
      <w:docPartBody>
        <w:p w:rsidR="00F81E2A" w:rsidRDefault="00AC6C18" w:rsidP="00AC6C18">
          <w:pPr>
            <w:pStyle w:val="B93417C1A90F41FBA577BB7709BF7971"/>
          </w:pPr>
          <w:r w:rsidRPr="00993BC3">
            <w:rPr>
              <w:rStyle w:val="PlaceholderText"/>
              <w:rFonts w:ascii="Calibri" w:hAnsi="Calibri" w:cstheme="minorHAnsi"/>
              <w:color w:val="EFE8F5"/>
              <w:shd w:val="clear" w:color="auto" w:fill="EFE8F5"/>
              <w:lang w:val="af-ZA"/>
            </w:rPr>
            <w:t>Click here to enter text.</w:t>
          </w:r>
        </w:p>
      </w:docPartBody>
    </w:docPart>
    <w:docPart>
      <w:docPartPr>
        <w:name w:val="FF771E89B3B54A598527EC6877D47585"/>
        <w:category>
          <w:name w:val="General"/>
          <w:gallery w:val="placeholder"/>
        </w:category>
        <w:types>
          <w:type w:val="bbPlcHdr"/>
        </w:types>
        <w:behaviors>
          <w:behavior w:val="content"/>
        </w:behaviors>
        <w:guid w:val="{CACFD7EC-0781-4755-916F-E071FC4C34B6}"/>
      </w:docPartPr>
      <w:docPartBody>
        <w:p w:rsidR="00F81E2A" w:rsidRDefault="00AC6C18" w:rsidP="00AC6C18">
          <w:pPr>
            <w:pStyle w:val="FF771E89B3B54A598527EC6877D47585"/>
          </w:pPr>
          <w:r w:rsidRPr="001A69C0">
            <w:rPr>
              <w:rStyle w:val="PlaceholderText"/>
              <w:rFonts w:ascii="Calibri" w:hAnsi="Calibri" w:cstheme="minorHAnsi"/>
              <w:color w:val="EFE8F5"/>
              <w:shd w:val="clear" w:color="auto" w:fill="EFE8F5"/>
            </w:rPr>
            <w:t>Click here to enter text.</w:t>
          </w:r>
        </w:p>
      </w:docPartBody>
    </w:docPart>
    <w:docPart>
      <w:docPartPr>
        <w:name w:val="7939B0901AFE4397BD0D79BDAE64DB94"/>
        <w:category>
          <w:name w:val="General"/>
          <w:gallery w:val="placeholder"/>
        </w:category>
        <w:types>
          <w:type w:val="bbPlcHdr"/>
        </w:types>
        <w:behaviors>
          <w:behavior w:val="content"/>
        </w:behaviors>
        <w:guid w:val="{3DDB2E6C-5593-4331-9362-6AABCC71BA52}"/>
      </w:docPartPr>
      <w:docPartBody>
        <w:p w:rsidR="00F81E2A" w:rsidRDefault="00AC6C18" w:rsidP="00AC6C18">
          <w:pPr>
            <w:pStyle w:val="7939B0901AFE4397BD0D79BDAE64DB94"/>
          </w:pPr>
          <w:r w:rsidRPr="00993BC3">
            <w:rPr>
              <w:rStyle w:val="PlaceholderText"/>
              <w:rFonts w:ascii="Calibri" w:hAnsi="Calibri" w:cstheme="minorHAnsi"/>
              <w:color w:val="EFE8F5"/>
              <w:shd w:val="clear" w:color="auto" w:fill="EFE8F5"/>
              <w:lang w:val="af-ZA"/>
            </w:rPr>
            <w:t>Click here to enter text.</w:t>
          </w:r>
        </w:p>
      </w:docPartBody>
    </w:docPart>
    <w:docPart>
      <w:docPartPr>
        <w:name w:val="51698AC3F4DB4161AB7872A049821521"/>
        <w:category>
          <w:name w:val="General"/>
          <w:gallery w:val="placeholder"/>
        </w:category>
        <w:types>
          <w:type w:val="bbPlcHdr"/>
        </w:types>
        <w:behaviors>
          <w:behavior w:val="content"/>
        </w:behaviors>
        <w:guid w:val="{34BBBCCA-E608-450B-9908-AA7A0C6F27C6}"/>
      </w:docPartPr>
      <w:docPartBody>
        <w:p w:rsidR="00F81E2A" w:rsidRDefault="00AC6C18" w:rsidP="00AC6C18">
          <w:pPr>
            <w:pStyle w:val="51698AC3F4DB4161AB7872A049821521"/>
          </w:pPr>
          <w:r w:rsidRPr="001A69C0">
            <w:rPr>
              <w:rStyle w:val="PlaceholderText"/>
              <w:rFonts w:ascii="Calibri" w:hAnsi="Calibri" w:cstheme="minorHAnsi"/>
              <w:color w:val="EFE8F5"/>
              <w:shd w:val="clear" w:color="auto" w:fill="EFE8F5"/>
            </w:rPr>
            <w:t>Click here to enter text.</w:t>
          </w:r>
        </w:p>
      </w:docPartBody>
    </w:docPart>
    <w:docPart>
      <w:docPartPr>
        <w:name w:val="6A0922EDE7774364A7F53BA87C69EC63"/>
        <w:category>
          <w:name w:val="General"/>
          <w:gallery w:val="placeholder"/>
        </w:category>
        <w:types>
          <w:type w:val="bbPlcHdr"/>
        </w:types>
        <w:behaviors>
          <w:behavior w:val="content"/>
        </w:behaviors>
        <w:guid w:val="{72F1E4CC-D336-40B9-9422-96053DAE1A5F}"/>
      </w:docPartPr>
      <w:docPartBody>
        <w:p w:rsidR="00F81E2A" w:rsidRDefault="00AC6C18" w:rsidP="00AC6C18">
          <w:pPr>
            <w:pStyle w:val="6A0922EDE7774364A7F53BA87C69EC63"/>
          </w:pPr>
          <w:r w:rsidRPr="00993BC3">
            <w:rPr>
              <w:rStyle w:val="PlaceholderText"/>
              <w:rFonts w:ascii="Calibri" w:hAnsi="Calibri" w:cstheme="minorHAnsi"/>
              <w:color w:val="EFE8F5"/>
              <w:shd w:val="clear" w:color="auto" w:fill="EFE8F5"/>
              <w:lang w:val="af-ZA"/>
            </w:rPr>
            <w:t>Click here to enter text.</w:t>
          </w:r>
        </w:p>
      </w:docPartBody>
    </w:docPart>
    <w:docPart>
      <w:docPartPr>
        <w:name w:val="645F99EAD89E47218914CC00F8C770F2"/>
        <w:category>
          <w:name w:val="General"/>
          <w:gallery w:val="placeholder"/>
        </w:category>
        <w:types>
          <w:type w:val="bbPlcHdr"/>
        </w:types>
        <w:behaviors>
          <w:behavior w:val="content"/>
        </w:behaviors>
        <w:guid w:val="{595A0BAD-DCFC-4406-9F9D-C440C3D662CC}"/>
      </w:docPartPr>
      <w:docPartBody>
        <w:p w:rsidR="00F81E2A" w:rsidRDefault="00AC6C18" w:rsidP="00AC6C18">
          <w:pPr>
            <w:pStyle w:val="645F99EAD89E47218914CC00F8C770F2"/>
          </w:pPr>
          <w:r w:rsidRPr="001A69C0">
            <w:rPr>
              <w:rStyle w:val="PlaceholderText"/>
              <w:rFonts w:ascii="Calibri" w:hAnsi="Calibri" w:cstheme="minorHAnsi"/>
              <w:color w:val="EFE8F5"/>
              <w:shd w:val="clear" w:color="auto" w:fill="EFE8F5"/>
            </w:rPr>
            <w:t>Click here to enter text.</w:t>
          </w:r>
        </w:p>
      </w:docPartBody>
    </w:docPart>
    <w:docPart>
      <w:docPartPr>
        <w:name w:val="7FA43F9C4661465686F66EAA2E9BBE95"/>
        <w:category>
          <w:name w:val="General"/>
          <w:gallery w:val="placeholder"/>
        </w:category>
        <w:types>
          <w:type w:val="bbPlcHdr"/>
        </w:types>
        <w:behaviors>
          <w:behavior w:val="content"/>
        </w:behaviors>
        <w:guid w:val="{E2CDB162-B59D-417D-ADDD-F339B938D40C}"/>
      </w:docPartPr>
      <w:docPartBody>
        <w:p w:rsidR="00F81E2A" w:rsidRDefault="00AC6C18" w:rsidP="00AC6C18">
          <w:pPr>
            <w:pStyle w:val="7FA43F9C4661465686F66EAA2E9BBE95"/>
          </w:pPr>
          <w:r w:rsidRPr="00993BC3">
            <w:rPr>
              <w:rStyle w:val="PlaceholderText"/>
              <w:rFonts w:ascii="Calibri" w:hAnsi="Calibri" w:cstheme="minorHAnsi"/>
              <w:color w:val="EFE8F5"/>
              <w:shd w:val="clear" w:color="auto" w:fill="EFE8F5"/>
              <w:lang w:val="af-ZA"/>
            </w:rPr>
            <w:t>Click here to enter text.</w:t>
          </w:r>
        </w:p>
      </w:docPartBody>
    </w:docPart>
    <w:docPart>
      <w:docPartPr>
        <w:name w:val="01F847BC4D21498CBC4F38949FAFE3BA"/>
        <w:category>
          <w:name w:val="General"/>
          <w:gallery w:val="placeholder"/>
        </w:category>
        <w:types>
          <w:type w:val="bbPlcHdr"/>
        </w:types>
        <w:behaviors>
          <w:behavior w:val="content"/>
        </w:behaviors>
        <w:guid w:val="{1927F6A8-8A68-4D5C-BA63-B5F1925AA779}"/>
      </w:docPartPr>
      <w:docPartBody>
        <w:p w:rsidR="00F81E2A" w:rsidRDefault="00AC6C18" w:rsidP="00AC6C18">
          <w:pPr>
            <w:pStyle w:val="01F847BC4D21498CBC4F38949FAFE3BA"/>
          </w:pPr>
          <w:r w:rsidRPr="001A69C0">
            <w:rPr>
              <w:rStyle w:val="PlaceholderText"/>
              <w:rFonts w:ascii="Calibri" w:hAnsi="Calibri" w:cstheme="minorHAnsi"/>
              <w:color w:val="EFE8F5"/>
              <w:shd w:val="clear" w:color="auto" w:fill="EFE8F5"/>
            </w:rPr>
            <w:t>Click here to enter text.</w:t>
          </w:r>
        </w:p>
      </w:docPartBody>
    </w:docPart>
    <w:docPart>
      <w:docPartPr>
        <w:name w:val="9ABDE1CA4CFA41798B0ED2CCB90B0487"/>
        <w:category>
          <w:name w:val="General"/>
          <w:gallery w:val="placeholder"/>
        </w:category>
        <w:types>
          <w:type w:val="bbPlcHdr"/>
        </w:types>
        <w:behaviors>
          <w:behavior w:val="content"/>
        </w:behaviors>
        <w:guid w:val="{80E8BB9B-4DE3-4CB6-8488-EEEF7433DC1C}"/>
      </w:docPartPr>
      <w:docPartBody>
        <w:p w:rsidR="00F81E2A" w:rsidRDefault="00AC6C18" w:rsidP="00AC6C18">
          <w:pPr>
            <w:pStyle w:val="9ABDE1CA4CFA41798B0ED2CCB90B0487"/>
          </w:pPr>
          <w:r w:rsidRPr="00993BC3">
            <w:rPr>
              <w:rStyle w:val="PlaceholderText"/>
              <w:rFonts w:ascii="Calibri" w:hAnsi="Calibri" w:cstheme="minorHAnsi"/>
              <w:color w:val="EFE8F5"/>
              <w:shd w:val="clear" w:color="auto" w:fill="EFE8F5"/>
              <w:lang w:val="af-ZA"/>
            </w:rPr>
            <w:t>Click here to enter text.</w:t>
          </w:r>
        </w:p>
      </w:docPartBody>
    </w:docPart>
    <w:docPart>
      <w:docPartPr>
        <w:name w:val="C2331270C49F49CE8489835945EFCE74"/>
        <w:category>
          <w:name w:val="General"/>
          <w:gallery w:val="placeholder"/>
        </w:category>
        <w:types>
          <w:type w:val="bbPlcHdr"/>
        </w:types>
        <w:behaviors>
          <w:behavior w:val="content"/>
        </w:behaviors>
        <w:guid w:val="{AD9C89C1-8E65-47C8-8D6F-2ED34F3335E8}"/>
      </w:docPartPr>
      <w:docPartBody>
        <w:p w:rsidR="00F81E2A" w:rsidRDefault="00AC6C18" w:rsidP="00AC6C18">
          <w:pPr>
            <w:pStyle w:val="C2331270C49F49CE8489835945EFCE74"/>
          </w:pPr>
          <w:r w:rsidRPr="001A69C0">
            <w:rPr>
              <w:rStyle w:val="PlaceholderText"/>
              <w:rFonts w:ascii="Calibri" w:hAnsi="Calibri" w:cstheme="minorHAnsi"/>
              <w:color w:val="EFE8F5"/>
              <w:shd w:val="clear" w:color="auto" w:fill="EFE8F5"/>
            </w:rPr>
            <w:t>Click here to enter text.</w:t>
          </w:r>
        </w:p>
      </w:docPartBody>
    </w:docPart>
    <w:docPart>
      <w:docPartPr>
        <w:name w:val="D7CF82322D104E60B62882711BB99BB0"/>
        <w:category>
          <w:name w:val="General"/>
          <w:gallery w:val="placeholder"/>
        </w:category>
        <w:types>
          <w:type w:val="bbPlcHdr"/>
        </w:types>
        <w:behaviors>
          <w:behavior w:val="content"/>
        </w:behaviors>
        <w:guid w:val="{1DCE480E-D291-4A0E-87FD-03EDD7EEAE35}"/>
      </w:docPartPr>
      <w:docPartBody>
        <w:p w:rsidR="00F81E2A" w:rsidRDefault="00AC6C18" w:rsidP="00AC6C18">
          <w:pPr>
            <w:pStyle w:val="D7CF82322D104E60B62882711BB99BB0"/>
          </w:pPr>
          <w:r w:rsidRPr="00993BC3">
            <w:rPr>
              <w:rStyle w:val="PlaceholderText"/>
              <w:rFonts w:ascii="Calibri" w:hAnsi="Calibri" w:cstheme="minorHAnsi"/>
              <w:color w:val="EFE8F5"/>
              <w:shd w:val="clear" w:color="auto" w:fill="EFE8F5"/>
              <w:lang w:val="af-ZA"/>
            </w:rPr>
            <w:t>Click here to enter text.</w:t>
          </w:r>
        </w:p>
      </w:docPartBody>
    </w:docPart>
    <w:docPart>
      <w:docPartPr>
        <w:name w:val="FFDB53E16094425CBD2240E073D992A8"/>
        <w:category>
          <w:name w:val="General"/>
          <w:gallery w:val="placeholder"/>
        </w:category>
        <w:types>
          <w:type w:val="bbPlcHdr"/>
        </w:types>
        <w:behaviors>
          <w:behavior w:val="content"/>
        </w:behaviors>
        <w:guid w:val="{BA8FA364-726E-4439-91A9-2DC2B4AB6BE6}"/>
      </w:docPartPr>
      <w:docPartBody>
        <w:p w:rsidR="00F81E2A" w:rsidRDefault="00AC6C18" w:rsidP="00AC6C18">
          <w:pPr>
            <w:pStyle w:val="FFDB53E16094425CBD2240E073D992A8"/>
          </w:pPr>
          <w:r w:rsidRPr="001A69C0">
            <w:rPr>
              <w:rStyle w:val="PlaceholderText"/>
              <w:rFonts w:ascii="Calibri" w:hAnsi="Calibri" w:cstheme="minorHAnsi"/>
              <w:color w:val="EFE8F5"/>
              <w:shd w:val="clear" w:color="auto" w:fill="EFE8F5"/>
            </w:rPr>
            <w:t>Click here to enter text.</w:t>
          </w:r>
        </w:p>
      </w:docPartBody>
    </w:docPart>
    <w:docPart>
      <w:docPartPr>
        <w:name w:val="9978D59F68DF4E78B1D3535BAC631F48"/>
        <w:category>
          <w:name w:val="General"/>
          <w:gallery w:val="placeholder"/>
        </w:category>
        <w:types>
          <w:type w:val="bbPlcHdr"/>
        </w:types>
        <w:behaviors>
          <w:behavior w:val="content"/>
        </w:behaviors>
        <w:guid w:val="{AFAA0B71-62D8-4E26-850A-DAAEA13640CE}"/>
      </w:docPartPr>
      <w:docPartBody>
        <w:p w:rsidR="00F81E2A" w:rsidRDefault="00AC6C18" w:rsidP="00AC6C18">
          <w:pPr>
            <w:pStyle w:val="9978D59F68DF4E78B1D3535BAC631F48"/>
          </w:pPr>
          <w:r w:rsidRPr="00993BC3">
            <w:rPr>
              <w:rStyle w:val="PlaceholderText"/>
              <w:rFonts w:ascii="Calibri" w:hAnsi="Calibri" w:cstheme="minorHAnsi"/>
              <w:color w:val="EFE8F5"/>
              <w:shd w:val="clear" w:color="auto" w:fill="EFE8F5"/>
              <w:lang w:val="af-ZA"/>
            </w:rPr>
            <w:t>Click here to enter text.</w:t>
          </w:r>
        </w:p>
      </w:docPartBody>
    </w:docPart>
    <w:docPart>
      <w:docPartPr>
        <w:name w:val="6092179E5FF146A8A6B9F00A666F4B5C"/>
        <w:category>
          <w:name w:val="General"/>
          <w:gallery w:val="placeholder"/>
        </w:category>
        <w:types>
          <w:type w:val="bbPlcHdr"/>
        </w:types>
        <w:behaviors>
          <w:behavior w:val="content"/>
        </w:behaviors>
        <w:guid w:val="{E8D3A15D-3D8C-4B08-A103-5C4D19350ADF}"/>
      </w:docPartPr>
      <w:docPartBody>
        <w:p w:rsidR="00F81E2A" w:rsidRDefault="00AC6C18" w:rsidP="00AC6C18">
          <w:pPr>
            <w:pStyle w:val="6092179E5FF146A8A6B9F00A666F4B5C"/>
          </w:pPr>
          <w:r w:rsidRPr="001A69C0">
            <w:rPr>
              <w:rStyle w:val="PlaceholderText"/>
              <w:rFonts w:ascii="Calibri" w:hAnsi="Calibri" w:cstheme="minorHAnsi"/>
              <w:color w:val="EFE8F5"/>
              <w:shd w:val="clear" w:color="auto" w:fill="EFE8F5"/>
            </w:rPr>
            <w:t>Click here to enter text.</w:t>
          </w:r>
        </w:p>
      </w:docPartBody>
    </w:docPart>
    <w:docPart>
      <w:docPartPr>
        <w:name w:val="3BCF5DD536D84442B98B4ECB47432456"/>
        <w:category>
          <w:name w:val="General"/>
          <w:gallery w:val="placeholder"/>
        </w:category>
        <w:types>
          <w:type w:val="bbPlcHdr"/>
        </w:types>
        <w:behaviors>
          <w:behavior w:val="content"/>
        </w:behaviors>
        <w:guid w:val="{CF2BD04E-06DF-407A-9C34-4EEC6C36AA20}"/>
      </w:docPartPr>
      <w:docPartBody>
        <w:p w:rsidR="00F81E2A" w:rsidRDefault="00AC6C18" w:rsidP="00AC6C18">
          <w:pPr>
            <w:pStyle w:val="3BCF5DD536D84442B98B4ECB47432456"/>
          </w:pPr>
          <w:r w:rsidRPr="002E3149">
            <w:rPr>
              <w:rStyle w:val="PlaceholderText"/>
              <w:rFonts w:ascii="Calibri" w:hAnsi="Calibri" w:cstheme="minorHAnsi"/>
              <w:color w:val="EFE8F5"/>
              <w:shd w:val="clear" w:color="auto" w:fill="EFE8F5"/>
              <w:lang w:val="af-ZA"/>
            </w:rPr>
            <w:t>Click here to enter text.</w:t>
          </w:r>
        </w:p>
      </w:docPartBody>
    </w:docPart>
    <w:docPart>
      <w:docPartPr>
        <w:name w:val="31841548B2D44D058F819B52812F48DA"/>
        <w:category>
          <w:name w:val="General"/>
          <w:gallery w:val="placeholder"/>
        </w:category>
        <w:types>
          <w:type w:val="bbPlcHdr"/>
        </w:types>
        <w:behaviors>
          <w:behavior w:val="content"/>
        </w:behaviors>
        <w:guid w:val="{3810DB8C-9F22-4138-8308-9A00162D5044}"/>
      </w:docPartPr>
      <w:docPartBody>
        <w:p w:rsidR="00F81E2A" w:rsidRDefault="00AC6C18" w:rsidP="00AC6C18">
          <w:pPr>
            <w:pStyle w:val="31841548B2D44D058F819B52812F48DA"/>
          </w:pPr>
          <w:r w:rsidRPr="001A69C0">
            <w:rPr>
              <w:rStyle w:val="PlaceholderText"/>
              <w:rFonts w:ascii="Calibri" w:hAnsi="Calibri" w:cstheme="minorHAnsi"/>
              <w:color w:val="EFE8F5"/>
              <w:shd w:val="clear" w:color="auto" w:fill="EFE8F5"/>
            </w:rPr>
            <w:t>Click here to enter text.</w:t>
          </w:r>
        </w:p>
      </w:docPartBody>
    </w:docPart>
    <w:docPart>
      <w:docPartPr>
        <w:name w:val="0940A7A3D5F94088B558324D9A087934"/>
        <w:category>
          <w:name w:val="General"/>
          <w:gallery w:val="placeholder"/>
        </w:category>
        <w:types>
          <w:type w:val="bbPlcHdr"/>
        </w:types>
        <w:behaviors>
          <w:behavior w:val="content"/>
        </w:behaviors>
        <w:guid w:val="{C90CC5AA-686F-4A63-99C8-104769A59217}"/>
      </w:docPartPr>
      <w:docPartBody>
        <w:p w:rsidR="00F81E2A" w:rsidRDefault="00AC6C18" w:rsidP="00AC6C18">
          <w:pPr>
            <w:pStyle w:val="0940A7A3D5F94088B558324D9A087934"/>
          </w:pPr>
          <w:r w:rsidRPr="002E3149">
            <w:rPr>
              <w:rStyle w:val="PlaceholderText"/>
              <w:rFonts w:ascii="Calibri" w:hAnsi="Calibri" w:cstheme="minorHAnsi"/>
              <w:color w:val="EFE8F5"/>
              <w:shd w:val="clear" w:color="auto" w:fill="EFE8F5"/>
              <w:lang w:val="af-ZA"/>
            </w:rPr>
            <w:t>Click here to enter text.</w:t>
          </w:r>
        </w:p>
      </w:docPartBody>
    </w:docPart>
    <w:docPart>
      <w:docPartPr>
        <w:name w:val="8389FAFFC112491795728A56D1845037"/>
        <w:category>
          <w:name w:val="General"/>
          <w:gallery w:val="placeholder"/>
        </w:category>
        <w:types>
          <w:type w:val="bbPlcHdr"/>
        </w:types>
        <w:behaviors>
          <w:behavior w:val="content"/>
        </w:behaviors>
        <w:guid w:val="{DC31184E-D3BA-4B4C-8767-07AC39FCA9B9}"/>
      </w:docPartPr>
      <w:docPartBody>
        <w:p w:rsidR="00F81E2A" w:rsidRDefault="00AC6C18" w:rsidP="00AC6C18">
          <w:pPr>
            <w:pStyle w:val="8389FAFFC112491795728A56D1845037"/>
          </w:pPr>
          <w:r w:rsidRPr="001A69C0">
            <w:rPr>
              <w:rStyle w:val="PlaceholderText"/>
              <w:rFonts w:ascii="Calibri" w:hAnsi="Calibri" w:cstheme="minorHAnsi"/>
              <w:color w:val="EFE8F5"/>
              <w:shd w:val="clear" w:color="auto" w:fill="EFE8F5"/>
            </w:rPr>
            <w:t>Click here to enter text.</w:t>
          </w:r>
        </w:p>
      </w:docPartBody>
    </w:docPart>
    <w:docPart>
      <w:docPartPr>
        <w:name w:val="2692191A05E8466DA5064F34E934BDDA"/>
        <w:category>
          <w:name w:val="General"/>
          <w:gallery w:val="placeholder"/>
        </w:category>
        <w:types>
          <w:type w:val="bbPlcHdr"/>
        </w:types>
        <w:behaviors>
          <w:behavior w:val="content"/>
        </w:behaviors>
        <w:guid w:val="{2BA01796-B8FB-4013-A136-A083712CF2CB}"/>
      </w:docPartPr>
      <w:docPartBody>
        <w:p w:rsidR="00F81E2A" w:rsidRDefault="00AC6C18" w:rsidP="00AC6C18">
          <w:pPr>
            <w:pStyle w:val="2692191A05E8466DA5064F34E934BDDA"/>
          </w:pPr>
          <w:r w:rsidRPr="002E3149">
            <w:rPr>
              <w:rStyle w:val="PlaceholderText"/>
              <w:rFonts w:ascii="Calibri" w:hAnsi="Calibri" w:cstheme="minorHAnsi"/>
              <w:color w:val="EFE8F5"/>
              <w:shd w:val="clear" w:color="auto" w:fill="EFE8F5"/>
              <w:lang w:val="af-ZA"/>
            </w:rPr>
            <w:t>Click here to enter text.</w:t>
          </w:r>
        </w:p>
      </w:docPartBody>
    </w:docPart>
    <w:docPart>
      <w:docPartPr>
        <w:name w:val="0C44C9F9EBA74FDF9C9C4BA3F7E78BDB"/>
        <w:category>
          <w:name w:val="General"/>
          <w:gallery w:val="placeholder"/>
        </w:category>
        <w:types>
          <w:type w:val="bbPlcHdr"/>
        </w:types>
        <w:behaviors>
          <w:behavior w:val="content"/>
        </w:behaviors>
        <w:guid w:val="{76D8BC98-38A3-45ED-A21D-8C4FAC64C09E}"/>
      </w:docPartPr>
      <w:docPartBody>
        <w:p w:rsidR="00F81E2A" w:rsidRDefault="00AC6C18" w:rsidP="00AC6C18">
          <w:pPr>
            <w:pStyle w:val="0C44C9F9EBA74FDF9C9C4BA3F7E78BDB"/>
          </w:pPr>
          <w:r w:rsidRPr="001A69C0">
            <w:rPr>
              <w:rStyle w:val="PlaceholderText"/>
              <w:rFonts w:ascii="Calibri" w:hAnsi="Calibri" w:cstheme="minorHAnsi"/>
              <w:color w:val="EFE8F5"/>
              <w:shd w:val="clear" w:color="auto" w:fill="EFE8F5"/>
            </w:rPr>
            <w:t>Click here to enter text.</w:t>
          </w:r>
        </w:p>
      </w:docPartBody>
    </w:docPart>
    <w:docPart>
      <w:docPartPr>
        <w:name w:val="DF0FDD55DA304051AA30D772DE7D291B"/>
        <w:category>
          <w:name w:val="General"/>
          <w:gallery w:val="placeholder"/>
        </w:category>
        <w:types>
          <w:type w:val="bbPlcHdr"/>
        </w:types>
        <w:behaviors>
          <w:behavior w:val="content"/>
        </w:behaviors>
        <w:guid w:val="{E19CDF07-E9EB-4A26-941D-C006DE3F815F}"/>
      </w:docPartPr>
      <w:docPartBody>
        <w:p w:rsidR="00F81E2A" w:rsidRDefault="00AC6C18" w:rsidP="00AC6C18">
          <w:pPr>
            <w:pStyle w:val="DF0FDD55DA304051AA30D772DE7D291B"/>
          </w:pPr>
          <w:r w:rsidRPr="002E3149">
            <w:rPr>
              <w:rStyle w:val="PlaceholderText"/>
              <w:rFonts w:ascii="Calibri" w:hAnsi="Calibri" w:cstheme="minorHAnsi"/>
              <w:color w:val="EFE8F5"/>
              <w:shd w:val="clear" w:color="auto" w:fill="EFE8F5"/>
              <w:lang w:val="af-ZA"/>
            </w:rPr>
            <w:t>Click here to enter text.</w:t>
          </w:r>
        </w:p>
      </w:docPartBody>
    </w:docPart>
    <w:docPart>
      <w:docPartPr>
        <w:name w:val="D8ECA1768A69458580BA24676C3E1EEB"/>
        <w:category>
          <w:name w:val="General"/>
          <w:gallery w:val="placeholder"/>
        </w:category>
        <w:types>
          <w:type w:val="bbPlcHdr"/>
        </w:types>
        <w:behaviors>
          <w:behavior w:val="content"/>
        </w:behaviors>
        <w:guid w:val="{F2730794-2570-4AB9-BF49-907850F21757}"/>
      </w:docPartPr>
      <w:docPartBody>
        <w:p w:rsidR="00F81E2A" w:rsidRDefault="00AC6C18" w:rsidP="00AC6C18">
          <w:pPr>
            <w:pStyle w:val="D8ECA1768A69458580BA24676C3E1EEB"/>
          </w:pPr>
          <w:r w:rsidRPr="001A69C0">
            <w:rPr>
              <w:rStyle w:val="PlaceholderText"/>
              <w:rFonts w:ascii="Calibri" w:hAnsi="Calibri" w:cstheme="minorHAnsi"/>
              <w:color w:val="EFE8F5"/>
              <w:shd w:val="clear" w:color="auto" w:fill="EFE8F5"/>
            </w:rPr>
            <w:t>Click here to enter text.</w:t>
          </w:r>
        </w:p>
      </w:docPartBody>
    </w:docPart>
    <w:docPart>
      <w:docPartPr>
        <w:name w:val="D1599A0A358D4710A6A4D9472BA04690"/>
        <w:category>
          <w:name w:val="General"/>
          <w:gallery w:val="placeholder"/>
        </w:category>
        <w:types>
          <w:type w:val="bbPlcHdr"/>
        </w:types>
        <w:behaviors>
          <w:behavior w:val="content"/>
        </w:behaviors>
        <w:guid w:val="{F2792A69-8853-4193-9EDF-334398AD86C6}"/>
      </w:docPartPr>
      <w:docPartBody>
        <w:p w:rsidR="00F81E2A" w:rsidRDefault="00AC6C18" w:rsidP="00AC6C18">
          <w:pPr>
            <w:pStyle w:val="D1599A0A358D4710A6A4D9472BA04690"/>
          </w:pPr>
          <w:r w:rsidRPr="002E3149">
            <w:rPr>
              <w:rStyle w:val="PlaceholderText"/>
              <w:rFonts w:ascii="Calibri" w:hAnsi="Calibri" w:cstheme="minorHAnsi"/>
              <w:color w:val="EFE8F5"/>
              <w:shd w:val="clear" w:color="auto" w:fill="EFE8F5"/>
              <w:lang w:val="af-ZA"/>
            </w:rPr>
            <w:t>Click here to enter text.</w:t>
          </w:r>
        </w:p>
      </w:docPartBody>
    </w:docPart>
    <w:docPart>
      <w:docPartPr>
        <w:name w:val="19F2329062EA44E5A536DFCE3524AC48"/>
        <w:category>
          <w:name w:val="General"/>
          <w:gallery w:val="placeholder"/>
        </w:category>
        <w:types>
          <w:type w:val="bbPlcHdr"/>
        </w:types>
        <w:behaviors>
          <w:behavior w:val="content"/>
        </w:behaviors>
        <w:guid w:val="{D73BC549-E487-4222-AE34-8A8A34A343D7}"/>
      </w:docPartPr>
      <w:docPartBody>
        <w:p w:rsidR="00F81E2A" w:rsidRDefault="00AC6C18" w:rsidP="00AC6C18">
          <w:pPr>
            <w:pStyle w:val="19F2329062EA44E5A536DFCE3524AC48"/>
          </w:pPr>
          <w:r w:rsidRPr="001A69C0">
            <w:rPr>
              <w:rStyle w:val="PlaceholderText"/>
              <w:rFonts w:ascii="Calibri" w:hAnsi="Calibri" w:cstheme="minorHAnsi"/>
              <w:color w:val="EFE8F5"/>
              <w:shd w:val="clear" w:color="auto" w:fill="EFE8F5"/>
            </w:rPr>
            <w:t>Click here to enter text.</w:t>
          </w:r>
        </w:p>
      </w:docPartBody>
    </w:docPart>
    <w:docPart>
      <w:docPartPr>
        <w:name w:val="C49C6571860B4BA89A72808844F4BBC0"/>
        <w:category>
          <w:name w:val="General"/>
          <w:gallery w:val="placeholder"/>
        </w:category>
        <w:types>
          <w:type w:val="bbPlcHdr"/>
        </w:types>
        <w:behaviors>
          <w:behavior w:val="content"/>
        </w:behaviors>
        <w:guid w:val="{FC4D003A-2B47-47AA-9DDF-27AD212FEF3D}"/>
      </w:docPartPr>
      <w:docPartBody>
        <w:p w:rsidR="00F81E2A" w:rsidRDefault="00AC6C18" w:rsidP="00AC6C18">
          <w:pPr>
            <w:pStyle w:val="C49C6571860B4BA89A72808844F4BBC0"/>
          </w:pPr>
          <w:r w:rsidRPr="002E3149">
            <w:rPr>
              <w:rStyle w:val="PlaceholderText"/>
              <w:rFonts w:ascii="Calibri" w:hAnsi="Calibri" w:cstheme="minorHAnsi"/>
              <w:color w:val="EFE8F5"/>
              <w:shd w:val="clear" w:color="auto" w:fill="EFE8F5"/>
              <w:lang w:val="af-ZA"/>
            </w:rPr>
            <w:t>Click here to enter text.</w:t>
          </w:r>
        </w:p>
      </w:docPartBody>
    </w:docPart>
    <w:docPart>
      <w:docPartPr>
        <w:name w:val="F97D5AB0DC04444CAEC5CB530658B532"/>
        <w:category>
          <w:name w:val="General"/>
          <w:gallery w:val="placeholder"/>
        </w:category>
        <w:types>
          <w:type w:val="bbPlcHdr"/>
        </w:types>
        <w:behaviors>
          <w:behavior w:val="content"/>
        </w:behaviors>
        <w:guid w:val="{95849CEA-B9E5-443C-86CD-D62DB4A7279C}"/>
      </w:docPartPr>
      <w:docPartBody>
        <w:p w:rsidR="00F81E2A" w:rsidRDefault="00AC6C18" w:rsidP="00AC6C18">
          <w:pPr>
            <w:pStyle w:val="F97D5AB0DC04444CAEC5CB530658B532"/>
          </w:pPr>
          <w:r w:rsidRPr="001A69C0">
            <w:rPr>
              <w:rStyle w:val="PlaceholderText"/>
              <w:rFonts w:ascii="Calibri" w:hAnsi="Calibri" w:cstheme="minorHAnsi"/>
              <w:color w:val="EFE8F5"/>
              <w:shd w:val="clear" w:color="auto" w:fill="EFE8F5"/>
            </w:rPr>
            <w:t>Click here to enter text.</w:t>
          </w:r>
        </w:p>
      </w:docPartBody>
    </w:docPart>
    <w:docPart>
      <w:docPartPr>
        <w:name w:val="9713BA9495D745A3986D118CFD1BE983"/>
        <w:category>
          <w:name w:val="General"/>
          <w:gallery w:val="placeholder"/>
        </w:category>
        <w:types>
          <w:type w:val="bbPlcHdr"/>
        </w:types>
        <w:behaviors>
          <w:behavior w:val="content"/>
        </w:behaviors>
        <w:guid w:val="{FF48DA26-3DFA-4DE9-974A-0D14A8051743}"/>
      </w:docPartPr>
      <w:docPartBody>
        <w:p w:rsidR="00F81E2A" w:rsidRDefault="00AC6C18" w:rsidP="00AC6C18">
          <w:pPr>
            <w:pStyle w:val="9713BA9495D745A3986D118CFD1BE983"/>
          </w:pPr>
          <w:r w:rsidRPr="002E3149">
            <w:rPr>
              <w:rStyle w:val="PlaceholderText"/>
              <w:rFonts w:ascii="Calibri" w:hAnsi="Calibri" w:cstheme="minorHAnsi"/>
              <w:color w:val="EFE8F5"/>
              <w:shd w:val="clear" w:color="auto" w:fill="EFE8F5"/>
              <w:lang w:val="af-ZA"/>
            </w:rPr>
            <w:t>Click here to enter text.</w:t>
          </w:r>
        </w:p>
      </w:docPartBody>
    </w:docPart>
    <w:docPart>
      <w:docPartPr>
        <w:name w:val="CBE5EDAA12C5411BBA493BE988602FF0"/>
        <w:category>
          <w:name w:val="General"/>
          <w:gallery w:val="placeholder"/>
        </w:category>
        <w:types>
          <w:type w:val="bbPlcHdr"/>
        </w:types>
        <w:behaviors>
          <w:behavior w:val="content"/>
        </w:behaviors>
        <w:guid w:val="{EE220EB1-4036-4618-9DFE-34C41BCAD7A1}"/>
      </w:docPartPr>
      <w:docPartBody>
        <w:p w:rsidR="00F81E2A" w:rsidRDefault="00AC6C18" w:rsidP="00AC6C18">
          <w:pPr>
            <w:pStyle w:val="CBE5EDAA12C5411BBA493BE988602FF0"/>
          </w:pPr>
          <w:r w:rsidRPr="001A69C0">
            <w:rPr>
              <w:rStyle w:val="PlaceholderText"/>
              <w:rFonts w:ascii="Calibri" w:hAnsi="Calibri" w:cstheme="minorHAnsi"/>
              <w:color w:val="EFE8F5"/>
              <w:shd w:val="clear" w:color="auto" w:fill="EFE8F5"/>
            </w:rPr>
            <w:t>Click here to enter text.</w:t>
          </w:r>
        </w:p>
      </w:docPartBody>
    </w:docPart>
    <w:docPart>
      <w:docPartPr>
        <w:name w:val="CA165B1A396240D08B883C7284285F93"/>
        <w:category>
          <w:name w:val="General"/>
          <w:gallery w:val="placeholder"/>
        </w:category>
        <w:types>
          <w:type w:val="bbPlcHdr"/>
        </w:types>
        <w:behaviors>
          <w:behavior w:val="content"/>
        </w:behaviors>
        <w:guid w:val="{321BA0F8-EC8D-47E0-A8DF-3609F865B8E0}"/>
      </w:docPartPr>
      <w:docPartBody>
        <w:p w:rsidR="00F81E2A" w:rsidRDefault="00AC6C18" w:rsidP="00AC6C18">
          <w:pPr>
            <w:pStyle w:val="CA165B1A396240D08B883C7284285F93"/>
          </w:pPr>
          <w:r w:rsidRPr="002E3149">
            <w:rPr>
              <w:rStyle w:val="PlaceholderText"/>
              <w:rFonts w:ascii="Calibri" w:hAnsi="Calibri" w:cstheme="minorHAnsi"/>
              <w:color w:val="EFE8F5"/>
              <w:shd w:val="clear" w:color="auto" w:fill="EFE8F5"/>
              <w:lang w:val="af-ZA"/>
            </w:rPr>
            <w:t>Click here to enter text.</w:t>
          </w:r>
        </w:p>
      </w:docPartBody>
    </w:docPart>
    <w:docPart>
      <w:docPartPr>
        <w:name w:val="618E0D8566ED4BE5AD0C88FB58D27BB4"/>
        <w:category>
          <w:name w:val="General"/>
          <w:gallery w:val="placeholder"/>
        </w:category>
        <w:types>
          <w:type w:val="bbPlcHdr"/>
        </w:types>
        <w:behaviors>
          <w:behavior w:val="content"/>
        </w:behaviors>
        <w:guid w:val="{D4E3EA41-66C5-425B-872D-52823012F3D0}"/>
      </w:docPartPr>
      <w:docPartBody>
        <w:p w:rsidR="00F81E2A" w:rsidRDefault="00AC6C18" w:rsidP="00AC6C18">
          <w:pPr>
            <w:pStyle w:val="618E0D8566ED4BE5AD0C88FB58D27BB4"/>
          </w:pPr>
          <w:r w:rsidRPr="001A69C0">
            <w:rPr>
              <w:rStyle w:val="PlaceholderText"/>
              <w:rFonts w:ascii="Calibri" w:hAnsi="Calibri" w:cstheme="minorHAnsi"/>
              <w:color w:val="EFE8F5"/>
              <w:shd w:val="clear" w:color="auto" w:fill="EFE8F5"/>
            </w:rPr>
            <w:t>Click here to enter text.</w:t>
          </w:r>
        </w:p>
      </w:docPartBody>
    </w:docPart>
    <w:docPart>
      <w:docPartPr>
        <w:name w:val="AE6982960EC54D9CA2F0FCC4E32F7772"/>
        <w:category>
          <w:name w:val="General"/>
          <w:gallery w:val="placeholder"/>
        </w:category>
        <w:types>
          <w:type w:val="bbPlcHdr"/>
        </w:types>
        <w:behaviors>
          <w:behavior w:val="content"/>
        </w:behaviors>
        <w:guid w:val="{74A6DC3D-2150-4745-9E7C-AB4E0D74B4A1}"/>
      </w:docPartPr>
      <w:docPartBody>
        <w:p w:rsidR="00F81E2A" w:rsidRDefault="00AC6C18" w:rsidP="00AC6C18">
          <w:pPr>
            <w:pStyle w:val="AE6982960EC54D9CA2F0FCC4E32F7772"/>
          </w:pPr>
          <w:r w:rsidRPr="002E3149">
            <w:rPr>
              <w:rStyle w:val="PlaceholderText"/>
              <w:rFonts w:ascii="Calibri" w:hAnsi="Calibri" w:cstheme="minorHAnsi"/>
              <w:color w:val="EFE8F5"/>
              <w:shd w:val="clear" w:color="auto" w:fill="EFE8F5"/>
              <w:lang w:val="af-ZA"/>
            </w:rPr>
            <w:t>Click here to enter text.</w:t>
          </w:r>
        </w:p>
      </w:docPartBody>
    </w:docPart>
    <w:docPart>
      <w:docPartPr>
        <w:name w:val="67DA5362782147438A332D54DD11CC26"/>
        <w:category>
          <w:name w:val="General"/>
          <w:gallery w:val="placeholder"/>
        </w:category>
        <w:types>
          <w:type w:val="bbPlcHdr"/>
        </w:types>
        <w:behaviors>
          <w:behavior w:val="content"/>
        </w:behaviors>
        <w:guid w:val="{81F0EF6C-77D3-439D-8F45-7BD65F2E27A7}"/>
      </w:docPartPr>
      <w:docPartBody>
        <w:p w:rsidR="00F81E2A" w:rsidRDefault="00AC6C18" w:rsidP="00AC6C18">
          <w:pPr>
            <w:pStyle w:val="67DA5362782147438A332D54DD11CC26"/>
          </w:pPr>
          <w:r w:rsidRPr="001A69C0">
            <w:rPr>
              <w:rStyle w:val="PlaceholderText"/>
              <w:rFonts w:ascii="Calibri" w:hAnsi="Calibri" w:cstheme="minorHAnsi"/>
              <w:color w:val="EFE8F5"/>
              <w:shd w:val="clear" w:color="auto" w:fill="EFE8F5"/>
            </w:rPr>
            <w:t>Click here to enter text.</w:t>
          </w:r>
        </w:p>
      </w:docPartBody>
    </w:docPart>
    <w:docPart>
      <w:docPartPr>
        <w:name w:val="8CE30449C52E4C2B8C7221E48A3961B8"/>
        <w:category>
          <w:name w:val="General"/>
          <w:gallery w:val="placeholder"/>
        </w:category>
        <w:types>
          <w:type w:val="bbPlcHdr"/>
        </w:types>
        <w:behaviors>
          <w:behavior w:val="content"/>
        </w:behaviors>
        <w:guid w:val="{6F97F88A-A784-484E-94F0-D1A8E77532E6}"/>
      </w:docPartPr>
      <w:docPartBody>
        <w:p w:rsidR="00F81E2A" w:rsidRDefault="00AC6C18" w:rsidP="00AC6C18">
          <w:pPr>
            <w:pStyle w:val="8CE30449C52E4C2B8C7221E48A3961B8"/>
          </w:pPr>
          <w:r w:rsidRPr="002E3149">
            <w:rPr>
              <w:rStyle w:val="PlaceholderText"/>
              <w:rFonts w:ascii="Calibri" w:hAnsi="Calibri" w:cstheme="minorHAnsi"/>
              <w:color w:val="EFE8F5"/>
              <w:shd w:val="clear" w:color="auto" w:fill="EFE8F5"/>
              <w:lang w:val="af-ZA"/>
            </w:rPr>
            <w:t>Click here to enter text.</w:t>
          </w:r>
        </w:p>
      </w:docPartBody>
    </w:docPart>
    <w:docPart>
      <w:docPartPr>
        <w:name w:val="B8E4445729A64CA583B597ED1BA244A9"/>
        <w:category>
          <w:name w:val="General"/>
          <w:gallery w:val="placeholder"/>
        </w:category>
        <w:types>
          <w:type w:val="bbPlcHdr"/>
        </w:types>
        <w:behaviors>
          <w:behavior w:val="content"/>
        </w:behaviors>
        <w:guid w:val="{5280DE05-EFD0-4E5F-82DD-835CD71A70E5}"/>
      </w:docPartPr>
      <w:docPartBody>
        <w:p w:rsidR="00F81E2A" w:rsidRDefault="00AC6C18" w:rsidP="00AC6C18">
          <w:pPr>
            <w:pStyle w:val="B8E4445729A64CA583B597ED1BA244A9"/>
          </w:pPr>
          <w:r w:rsidRPr="001A69C0">
            <w:rPr>
              <w:rStyle w:val="PlaceholderText"/>
              <w:rFonts w:ascii="Calibri" w:hAnsi="Calibri" w:cstheme="minorHAnsi"/>
              <w:color w:val="EFE8F5"/>
              <w:shd w:val="clear" w:color="auto" w:fill="EFE8F5"/>
            </w:rPr>
            <w:t>Click here to enter text.</w:t>
          </w:r>
        </w:p>
      </w:docPartBody>
    </w:docPart>
    <w:docPart>
      <w:docPartPr>
        <w:name w:val="8CE4C9FF09AB4BDABDAE2BF62A555E00"/>
        <w:category>
          <w:name w:val="General"/>
          <w:gallery w:val="placeholder"/>
        </w:category>
        <w:types>
          <w:type w:val="bbPlcHdr"/>
        </w:types>
        <w:behaviors>
          <w:behavior w:val="content"/>
        </w:behaviors>
        <w:guid w:val="{9A768A33-F9FA-4AD2-AF6A-01C625AC78C5}"/>
      </w:docPartPr>
      <w:docPartBody>
        <w:p w:rsidR="00F81E2A" w:rsidRDefault="00AC6C18" w:rsidP="00AC6C18">
          <w:pPr>
            <w:pStyle w:val="8CE4C9FF09AB4BDABDAE2BF62A555E00"/>
          </w:pPr>
          <w:r w:rsidRPr="002E3149">
            <w:rPr>
              <w:rStyle w:val="PlaceholderText"/>
              <w:rFonts w:ascii="Calibri" w:hAnsi="Calibri" w:cstheme="minorHAnsi"/>
              <w:color w:val="EFE8F5"/>
              <w:shd w:val="clear" w:color="auto" w:fill="EFE8F5"/>
              <w:lang w:val="af-ZA"/>
            </w:rPr>
            <w:t>Click here to enter text.</w:t>
          </w:r>
        </w:p>
      </w:docPartBody>
    </w:docPart>
    <w:docPart>
      <w:docPartPr>
        <w:name w:val="39D0B0256DC34B54933C4564BC082B04"/>
        <w:category>
          <w:name w:val="General"/>
          <w:gallery w:val="placeholder"/>
        </w:category>
        <w:types>
          <w:type w:val="bbPlcHdr"/>
        </w:types>
        <w:behaviors>
          <w:behavior w:val="content"/>
        </w:behaviors>
        <w:guid w:val="{E0B0144E-DADE-4ED2-B4AE-E2D8B12D46FD}"/>
      </w:docPartPr>
      <w:docPartBody>
        <w:p w:rsidR="00F81E2A" w:rsidRDefault="00AC6C18" w:rsidP="00AC6C18">
          <w:pPr>
            <w:pStyle w:val="39D0B0256DC34B54933C4564BC082B04"/>
          </w:pPr>
          <w:r w:rsidRPr="001A69C0">
            <w:rPr>
              <w:rStyle w:val="PlaceholderText"/>
              <w:rFonts w:ascii="Calibri" w:hAnsi="Calibri" w:cstheme="minorHAnsi"/>
              <w:color w:val="EFE8F5"/>
              <w:shd w:val="clear" w:color="auto" w:fill="EFE8F5"/>
            </w:rPr>
            <w:t>Click here to enter text.</w:t>
          </w:r>
        </w:p>
      </w:docPartBody>
    </w:docPart>
    <w:docPart>
      <w:docPartPr>
        <w:name w:val="21A87FF638AB4CBABD89A4B994B37E58"/>
        <w:category>
          <w:name w:val="General"/>
          <w:gallery w:val="placeholder"/>
        </w:category>
        <w:types>
          <w:type w:val="bbPlcHdr"/>
        </w:types>
        <w:behaviors>
          <w:behavior w:val="content"/>
        </w:behaviors>
        <w:guid w:val="{7909D8FF-5277-41F6-958C-3AA0D9D2CF1E}"/>
      </w:docPartPr>
      <w:docPartBody>
        <w:p w:rsidR="00F81E2A" w:rsidRDefault="00AC6C18" w:rsidP="00AC6C18">
          <w:pPr>
            <w:pStyle w:val="21A87FF638AB4CBABD89A4B994B37E58"/>
          </w:pPr>
          <w:r w:rsidRPr="002E3149">
            <w:rPr>
              <w:rStyle w:val="PlaceholderText"/>
              <w:rFonts w:ascii="Calibri" w:hAnsi="Calibri" w:cstheme="minorHAnsi"/>
              <w:color w:val="EFE8F5"/>
              <w:shd w:val="clear" w:color="auto" w:fill="EFE8F5"/>
              <w:lang w:val="af-ZA"/>
            </w:rPr>
            <w:t>Click here to enter text.</w:t>
          </w:r>
        </w:p>
      </w:docPartBody>
    </w:docPart>
    <w:docPart>
      <w:docPartPr>
        <w:name w:val="1D45D6192A0D49C5A30CC2DD059C1754"/>
        <w:category>
          <w:name w:val="General"/>
          <w:gallery w:val="placeholder"/>
        </w:category>
        <w:types>
          <w:type w:val="bbPlcHdr"/>
        </w:types>
        <w:behaviors>
          <w:behavior w:val="content"/>
        </w:behaviors>
        <w:guid w:val="{18DCDBC9-1199-4268-B702-7E245564A86A}"/>
      </w:docPartPr>
      <w:docPartBody>
        <w:p w:rsidR="00F81E2A" w:rsidRDefault="00AC6C18" w:rsidP="00AC6C18">
          <w:pPr>
            <w:pStyle w:val="1D45D6192A0D49C5A30CC2DD059C1754"/>
          </w:pPr>
          <w:r w:rsidRPr="001A69C0">
            <w:rPr>
              <w:rStyle w:val="PlaceholderText"/>
              <w:rFonts w:ascii="Calibri" w:hAnsi="Calibri" w:cstheme="minorHAnsi"/>
              <w:color w:val="EFE8F5"/>
              <w:shd w:val="clear" w:color="auto" w:fill="EFE8F5"/>
            </w:rPr>
            <w:t>Click here to enter text.</w:t>
          </w:r>
        </w:p>
      </w:docPartBody>
    </w:docPart>
    <w:docPart>
      <w:docPartPr>
        <w:name w:val="54DD9E664DC7436CAB996D9BD21AE03C"/>
        <w:category>
          <w:name w:val="General"/>
          <w:gallery w:val="placeholder"/>
        </w:category>
        <w:types>
          <w:type w:val="bbPlcHdr"/>
        </w:types>
        <w:behaviors>
          <w:behavior w:val="content"/>
        </w:behaviors>
        <w:guid w:val="{68A28677-0BB3-477A-83D3-29B007EC2EC4}"/>
      </w:docPartPr>
      <w:docPartBody>
        <w:p w:rsidR="00F81E2A" w:rsidRDefault="00AC6C18" w:rsidP="00AC6C18">
          <w:pPr>
            <w:pStyle w:val="54DD9E664DC7436CAB996D9BD21AE03C"/>
          </w:pPr>
          <w:r w:rsidRPr="002E3149">
            <w:rPr>
              <w:rStyle w:val="PlaceholderText"/>
              <w:rFonts w:ascii="Calibri" w:hAnsi="Calibri" w:cstheme="minorHAnsi"/>
              <w:color w:val="EFE8F5"/>
              <w:shd w:val="clear" w:color="auto" w:fill="EFE8F5"/>
              <w:lang w:val="af-ZA"/>
            </w:rPr>
            <w:t>Click here to enter text.</w:t>
          </w:r>
        </w:p>
      </w:docPartBody>
    </w:docPart>
    <w:docPart>
      <w:docPartPr>
        <w:name w:val="8712875389674826887A84C00DFB3C0B"/>
        <w:category>
          <w:name w:val="General"/>
          <w:gallery w:val="placeholder"/>
        </w:category>
        <w:types>
          <w:type w:val="bbPlcHdr"/>
        </w:types>
        <w:behaviors>
          <w:behavior w:val="content"/>
        </w:behaviors>
        <w:guid w:val="{9E2297DE-A3D9-4E42-91BE-5039CCD4E6BF}"/>
      </w:docPartPr>
      <w:docPartBody>
        <w:p w:rsidR="00F81E2A" w:rsidRDefault="00AC6C18" w:rsidP="00AC6C18">
          <w:pPr>
            <w:pStyle w:val="8712875389674826887A84C00DFB3C0B"/>
          </w:pPr>
          <w:r w:rsidRPr="001A69C0">
            <w:rPr>
              <w:rStyle w:val="PlaceholderText"/>
              <w:rFonts w:ascii="Calibri" w:hAnsi="Calibri" w:cstheme="minorHAnsi"/>
              <w:color w:val="EFE8F5"/>
              <w:shd w:val="clear" w:color="auto" w:fill="EFE8F5"/>
            </w:rPr>
            <w:t>Click here to enter text.</w:t>
          </w:r>
        </w:p>
      </w:docPartBody>
    </w:docPart>
    <w:docPart>
      <w:docPartPr>
        <w:name w:val="44C4C41699414E2FB125EFA806C40A46"/>
        <w:category>
          <w:name w:val="General"/>
          <w:gallery w:val="placeholder"/>
        </w:category>
        <w:types>
          <w:type w:val="bbPlcHdr"/>
        </w:types>
        <w:behaviors>
          <w:behavior w:val="content"/>
        </w:behaviors>
        <w:guid w:val="{93CC0973-AE71-483A-9673-4252D82AE45D}"/>
      </w:docPartPr>
      <w:docPartBody>
        <w:p w:rsidR="00F81E2A" w:rsidRDefault="00AC6C18" w:rsidP="00AC6C18">
          <w:pPr>
            <w:pStyle w:val="44C4C41699414E2FB125EFA806C40A46"/>
          </w:pPr>
          <w:r w:rsidRPr="002E3149">
            <w:rPr>
              <w:rStyle w:val="PlaceholderText"/>
              <w:rFonts w:ascii="Calibri" w:hAnsi="Calibri" w:cstheme="minorHAnsi"/>
              <w:color w:val="EFE8F5"/>
              <w:shd w:val="clear" w:color="auto" w:fill="EFE8F5"/>
              <w:lang w:val="af-ZA"/>
            </w:rPr>
            <w:t>Click here to enter text.</w:t>
          </w:r>
        </w:p>
      </w:docPartBody>
    </w:docPart>
    <w:docPart>
      <w:docPartPr>
        <w:name w:val="73397D87B7F6423DAA23BEFFB0B4ED2B"/>
        <w:category>
          <w:name w:val="General"/>
          <w:gallery w:val="placeholder"/>
        </w:category>
        <w:types>
          <w:type w:val="bbPlcHdr"/>
        </w:types>
        <w:behaviors>
          <w:behavior w:val="content"/>
        </w:behaviors>
        <w:guid w:val="{8692E39E-A899-49E6-9405-C7872DC5DE5D}"/>
      </w:docPartPr>
      <w:docPartBody>
        <w:p w:rsidR="00F81E2A" w:rsidRDefault="00AC6C18" w:rsidP="00AC6C18">
          <w:pPr>
            <w:pStyle w:val="73397D87B7F6423DAA23BEFFB0B4ED2B"/>
          </w:pPr>
          <w:r w:rsidRPr="001A69C0">
            <w:rPr>
              <w:rStyle w:val="PlaceholderText"/>
              <w:rFonts w:ascii="Calibri" w:hAnsi="Calibri" w:cstheme="minorHAnsi"/>
              <w:color w:val="EFE8F5"/>
              <w:shd w:val="clear" w:color="auto" w:fill="EFE8F5"/>
            </w:rPr>
            <w:t>Click here to enter text.</w:t>
          </w:r>
        </w:p>
      </w:docPartBody>
    </w:docPart>
    <w:docPart>
      <w:docPartPr>
        <w:name w:val="BC370E69340E4EEEAECDF24050C67CC1"/>
        <w:category>
          <w:name w:val="General"/>
          <w:gallery w:val="placeholder"/>
        </w:category>
        <w:types>
          <w:type w:val="bbPlcHdr"/>
        </w:types>
        <w:behaviors>
          <w:behavior w:val="content"/>
        </w:behaviors>
        <w:guid w:val="{6A11057C-D224-4661-8440-F579F3879FD8}"/>
      </w:docPartPr>
      <w:docPartBody>
        <w:p w:rsidR="00F81E2A" w:rsidRDefault="00AC6C18" w:rsidP="00AC6C18">
          <w:pPr>
            <w:pStyle w:val="BC370E69340E4EEEAECDF24050C67CC1"/>
          </w:pPr>
          <w:r w:rsidRPr="002E3149">
            <w:rPr>
              <w:rStyle w:val="PlaceholderText"/>
              <w:rFonts w:ascii="Calibri" w:hAnsi="Calibri" w:cstheme="minorHAnsi"/>
              <w:color w:val="EFE8F5"/>
              <w:shd w:val="clear" w:color="auto" w:fill="EFE8F5"/>
              <w:lang w:val="af-ZA"/>
            </w:rPr>
            <w:t>Click here to enter text.</w:t>
          </w:r>
        </w:p>
      </w:docPartBody>
    </w:docPart>
    <w:docPart>
      <w:docPartPr>
        <w:name w:val="266466F39D0F464F9B6F7868F0F50D7C"/>
        <w:category>
          <w:name w:val="General"/>
          <w:gallery w:val="placeholder"/>
        </w:category>
        <w:types>
          <w:type w:val="bbPlcHdr"/>
        </w:types>
        <w:behaviors>
          <w:behavior w:val="content"/>
        </w:behaviors>
        <w:guid w:val="{05DA706B-86D2-4F5B-BF71-1F5CDC294C3D}"/>
      </w:docPartPr>
      <w:docPartBody>
        <w:p w:rsidR="00F81E2A" w:rsidRDefault="00AC6C18" w:rsidP="00AC6C18">
          <w:pPr>
            <w:pStyle w:val="266466F39D0F464F9B6F7868F0F50D7C"/>
          </w:pPr>
          <w:r w:rsidRPr="001A69C0">
            <w:rPr>
              <w:rStyle w:val="PlaceholderText"/>
              <w:rFonts w:ascii="Calibri" w:hAnsi="Calibri" w:cstheme="minorHAnsi"/>
              <w:color w:val="EFE8F5"/>
              <w:shd w:val="clear" w:color="auto" w:fill="EFE8F5"/>
            </w:rPr>
            <w:t>Click here to enter text.</w:t>
          </w:r>
        </w:p>
      </w:docPartBody>
    </w:docPart>
    <w:docPart>
      <w:docPartPr>
        <w:name w:val="A44BEA1B2AB14CD49164341CF27A8021"/>
        <w:category>
          <w:name w:val="General"/>
          <w:gallery w:val="placeholder"/>
        </w:category>
        <w:types>
          <w:type w:val="bbPlcHdr"/>
        </w:types>
        <w:behaviors>
          <w:behavior w:val="content"/>
        </w:behaviors>
        <w:guid w:val="{97025162-4A88-463A-97AE-522FCD73F630}"/>
      </w:docPartPr>
      <w:docPartBody>
        <w:p w:rsidR="00F81E2A" w:rsidRDefault="00AC6C18" w:rsidP="00AC6C18">
          <w:pPr>
            <w:pStyle w:val="A44BEA1B2AB14CD49164341CF27A8021"/>
          </w:pPr>
          <w:r w:rsidRPr="002E3149">
            <w:rPr>
              <w:rStyle w:val="PlaceholderText"/>
              <w:rFonts w:ascii="Calibri" w:hAnsi="Calibri" w:cstheme="minorHAnsi"/>
              <w:color w:val="EFE8F5"/>
              <w:shd w:val="clear" w:color="auto" w:fill="EFE8F5"/>
              <w:lang w:val="af-ZA"/>
            </w:rPr>
            <w:t>Click here to enter text.</w:t>
          </w:r>
        </w:p>
      </w:docPartBody>
    </w:docPart>
    <w:docPart>
      <w:docPartPr>
        <w:name w:val="2770945497EE4F64B8204E78E085C165"/>
        <w:category>
          <w:name w:val="General"/>
          <w:gallery w:val="placeholder"/>
        </w:category>
        <w:types>
          <w:type w:val="bbPlcHdr"/>
        </w:types>
        <w:behaviors>
          <w:behavior w:val="content"/>
        </w:behaviors>
        <w:guid w:val="{2FCE3167-4A45-4C42-9C36-DEF621FC1E96}"/>
      </w:docPartPr>
      <w:docPartBody>
        <w:p w:rsidR="00F81E2A" w:rsidRDefault="00AC6C18" w:rsidP="00AC6C18">
          <w:pPr>
            <w:pStyle w:val="2770945497EE4F64B8204E78E085C165"/>
          </w:pPr>
          <w:r w:rsidRPr="001A69C0">
            <w:rPr>
              <w:rStyle w:val="PlaceholderText"/>
              <w:rFonts w:ascii="Calibri" w:hAnsi="Calibri" w:cstheme="minorHAnsi"/>
              <w:color w:val="EFE8F5"/>
              <w:shd w:val="clear" w:color="auto" w:fill="EFE8F5"/>
            </w:rPr>
            <w:t>Click here to enter text.</w:t>
          </w:r>
        </w:p>
      </w:docPartBody>
    </w:docPart>
    <w:docPart>
      <w:docPartPr>
        <w:name w:val="C16813C223794A7DABE913AFF0812F8A"/>
        <w:category>
          <w:name w:val="General"/>
          <w:gallery w:val="placeholder"/>
        </w:category>
        <w:types>
          <w:type w:val="bbPlcHdr"/>
        </w:types>
        <w:behaviors>
          <w:behavior w:val="content"/>
        </w:behaviors>
        <w:guid w:val="{753EA6CC-C093-4CBD-B3B5-8468C281F6C2}"/>
      </w:docPartPr>
      <w:docPartBody>
        <w:p w:rsidR="00F81E2A" w:rsidRDefault="00AC6C18" w:rsidP="00AC6C18">
          <w:pPr>
            <w:pStyle w:val="C16813C223794A7DABE913AFF0812F8A"/>
          </w:pPr>
          <w:r w:rsidRPr="002E3149">
            <w:rPr>
              <w:rStyle w:val="PlaceholderText"/>
              <w:rFonts w:ascii="Calibri" w:hAnsi="Calibri" w:cstheme="minorHAnsi"/>
              <w:color w:val="EFE8F5"/>
              <w:shd w:val="clear" w:color="auto" w:fill="EFE8F5"/>
              <w:lang w:val="af-ZA"/>
            </w:rPr>
            <w:t>Click here to enter text.</w:t>
          </w:r>
        </w:p>
      </w:docPartBody>
    </w:docPart>
    <w:docPart>
      <w:docPartPr>
        <w:name w:val="0BFCD9216CA549F4A44E5036B0016166"/>
        <w:category>
          <w:name w:val="General"/>
          <w:gallery w:val="placeholder"/>
        </w:category>
        <w:types>
          <w:type w:val="bbPlcHdr"/>
        </w:types>
        <w:behaviors>
          <w:behavior w:val="content"/>
        </w:behaviors>
        <w:guid w:val="{106D58D3-0B9E-4F8B-B8C8-917262945F06}"/>
      </w:docPartPr>
      <w:docPartBody>
        <w:p w:rsidR="00F81E2A" w:rsidRDefault="00AC6C18" w:rsidP="00AC6C18">
          <w:pPr>
            <w:pStyle w:val="0BFCD9216CA549F4A44E5036B0016166"/>
          </w:pPr>
          <w:r w:rsidRPr="001A69C0">
            <w:rPr>
              <w:rStyle w:val="PlaceholderText"/>
              <w:rFonts w:ascii="Calibri" w:hAnsi="Calibri" w:cstheme="minorHAnsi"/>
              <w:color w:val="EFE8F5"/>
              <w:shd w:val="clear" w:color="auto" w:fill="EFE8F5"/>
            </w:rPr>
            <w:t>Click here to enter text.</w:t>
          </w:r>
        </w:p>
      </w:docPartBody>
    </w:docPart>
    <w:docPart>
      <w:docPartPr>
        <w:name w:val="269D78BB800749E586D896E80FE9CC8D"/>
        <w:category>
          <w:name w:val="General"/>
          <w:gallery w:val="placeholder"/>
        </w:category>
        <w:types>
          <w:type w:val="bbPlcHdr"/>
        </w:types>
        <w:behaviors>
          <w:behavior w:val="content"/>
        </w:behaviors>
        <w:guid w:val="{F122E80A-E558-4C30-BE9F-BA9868C59047}"/>
      </w:docPartPr>
      <w:docPartBody>
        <w:p w:rsidR="00F81E2A" w:rsidRDefault="00AC6C18" w:rsidP="00AC6C18">
          <w:pPr>
            <w:pStyle w:val="269D78BB800749E586D896E80FE9CC8D"/>
          </w:pPr>
          <w:r w:rsidRPr="002E3149">
            <w:rPr>
              <w:rStyle w:val="PlaceholderText"/>
              <w:rFonts w:ascii="Calibri" w:hAnsi="Calibri" w:cstheme="minorHAnsi"/>
              <w:color w:val="EFE8F5"/>
              <w:shd w:val="clear" w:color="auto" w:fill="EFE8F5"/>
              <w:lang w:val="af-ZA"/>
            </w:rPr>
            <w:t>Click here to enter text.</w:t>
          </w:r>
        </w:p>
      </w:docPartBody>
    </w:docPart>
    <w:docPart>
      <w:docPartPr>
        <w:name w:val="4F9858CDE64B458AB1080825210E120B"/>
        <w:category>
          <w:name w:val="General"/>
          <w:gallery w:val="placeholder"/>
        </w:category>
        <w:types>
          <w:type w:val="bbPlcHdr"/>
        </w:types>
        <w:behaviors>
          <w:behavior w:val="content"/>
        </w:behaviors>
        <w:guid w:val="{D1C767EA-B577-4EE2-9618-F009DD85482A}"/>
      </w:docPartPr>
      <w:docPartBody>
        <w:p w:rsidR="00F81E2A" w:rsidRDefault="00AC6C18" w:rsidP="00AC6C18">
          <w:pPr>
            <w:pStyle w:val="4F9858CDE64B458AB1080825210E120B"/>
          </w:pPr>
          <w:r w:rsidRPr="001A69C0">
            <w:rPr>
              <w:rStyle w:val="PlaceholderText"/>
              <w:rFonts w:ascii="Calibri" w:hAnsi="Calibri" w:cstheme="minorHAnsi"/>
              <w:color w:val="EFE8F5"/>
              <w:shd w:val="clear" w:color="auto" w:fill="EFE8F5"/>
            </w:rPr>
            <w:t>Click here to enter text.</w:t>
          </w:r>
        </w:p>
      </w:docPartBody>
    </w:docPart>
    <w:docPart>
      <w:docPartPr>
        <w:name w:val="6C35E75C669346BDBCA7C4C9E0AAB702"/>
        <w:category>
          <w:name w:val="General"/>
          <w:gallery w:val="placeholder"/>
        </w:category>
        <w:types>
          <w:type w:val="bbPlcHdr"/>
        </w:types>
        <w:behaviors>
          <w:behavior w:val="content"/>
        </w:behaviors>
        <w:guid w:val="{63D01CF6-57E3-4F96-9636-457449662797}"/>
      </w:docPartPr>
      <w:docPartBody>
        <w:p w:rsidR="00F81E2A" w:rsidRDefault="00AC6C18" w:rsidP="00AC6C18">
          <w:pPr>
            <w:pStyle w:val="6C35E75C669346BDBCA7C4C9E0AAB702"/>
          </w:pPr>
          <w:r w:rsidRPr="002E3149">
            <w:rPr>
              <w:rStyle w:val="PlaceholderText"/>
              <w:rFonts w:ascii="Calibri" w:hAnsi="Calibri" w:cstheme="minorHAnsi"/>
              <w:color w:val="EFE8F5"/>
              <w:shd w:val="clear" w:color="auto" w:fill="EFE8F5"/>
              <w:lang w:val="af-ZA"/>
            </w:rPr>
            <w:t>Click here to enter text.</w:t>
          </w:r>
        </w:p>
      </w:docPartBody>
    </w:docPart>
    <w:docPart>
      <w:docPartPr>
        <w:name w:val="35D8D53C9F2A4C51BC10D890A0ADE2F4"/>
        <w:category>
          <w:name w:val="General"/>
          <w:gallery w:val="placeholder"/>
        </w:category>
        <w:types>
          <w:type w:val="bbPlcHdr"/>
        </w:types>
        <w:behaviors>
          <w:behavior w:val="content"/>
        </w:behaviors>
        <w:guid w:val="{873A0727-9BFE-4E37-A981-9EC232D52D2D}"/>
      </w:docPartPr>
      <w:docPartBody>
        <w:p w:rsidR="00F81E2A" w:rsidRDefault="00AC6C18" w:rsidP="00AC6C18">
          <w:pPr>
            <w:pStyle w:val="35D8D53C9F2A4C51BC10D890A0ADE2F4"/>
          </w:pPr>
          <w:r w:rsidRPr="001A69C0">
            <w:rPr>
              <w:rStyle w:val="PlaceholderText"/>
              <w:rFonts w:ascii="Calibri" w:hAnsi="Calibri" w:cstheme="minorHAnsi"/>
              <w:color w:val="EFE8F5"/>
              <w:shd w:val="clear" w:color="auto" w:fill="EFE8F5"/>
            </w:rPr>
            <w:t>Click here to enter text.</w:t>
          </w:r>
        </w:p>
      </w:docPartBody>
    </w:docPart>
    <w:docPart>
      <w:docPartPr>
        <w:name w:val="2FA5075BB31D4DB5B57D49318F722174"/>
        <w:category>
          <w:name w:val="General"/>
          <w:gallery w:val="placeholder"/>
        </w:category>
        <w:types>
          <w:type w:val="bbPlcHdr"/>
        </w:types>
        <w:behaviors>
          <w:behavior w:val="content"/>
        </w:behaviors>
        <w:guid w:val="{3315FD54-AC08-45CA-A6C3-8DC4964924E3}"/>
      </w:docPartPr>
      <w:docPartBody>
        <w:p w:rsidR="00F81E2A" w:rsidRDefault="00AC6C18" w:rsidP="00AC6C18">
          <w:pPr>
            <w:pStyle w:val="2FA5075BB31D4DB5B57D49318F722174"/>
          </w:pPr>
          <w:r w:rsidRPr="002E3149">
            <w:rPr>
              <w:rStyle w:val="PlaceholderText"/>
              <w:rFonts w:ascii="Calibri" w:hAnsi="Calibri" w:cstheme="minorHAnsi"/>
              <w:color w:val="EFE8F5"/>
              <w:shd w:val="clear" w:color="auto" w:fill="EFE8F5"/>
              <w:lang w:val="af-ZA"/>
            </w:rPr>
            <w:t>Click here to enter text.</w:t>
          </w:r>
        </w:p>
      </w:docPartBody>
    </w:docPart>
    <w:docPart>
      <w:docPartPr>
        <w:name w:val="A4E0C76B172544148092662EDE3D1A12"/>
        <w:category>
          <w:name w:val="General"/>
          <w:gallery w:val="placeholder"/>
        </w:category>
        <w:types>
          <w:type w:val="bbPlcHdr"/>
        </w:types>
        <w:behaviors>
          <w:behavior w:val="content"/>
        </w:behaviors>
        <w:guid w:val="{8A615BCF-FD9D-497D-997F-19EF697F067C}"/>
      </w:docPartPr>
      <w:docPartBody>
        <w:p w:rsidR="00F81E2A" w:rsidRDefault="00AC6C18" w:rsidP="00AC6C18">
          <w:pPr>
            <w:pStyle w:val="A4E0C76B172544148092662EDE3D1A12"/>
          </w:pPr>
          <w:r w:rsidRPr="001A69C0">
            <w:rPr>
              <w:rStyle w:val="PlaceholderText"/>
              <w:rFonts w:ascii="Calibri" w:hAnsi="Calibri" w:cstheme="minorHAnsi"/>
              <w:color w:val="EFE8F5"/>
              <w:shd w:val="clear" w:color="auto" w:fill="EFE8F5"/>
            </w:rPr>
            <w:t>Click here to enter text.</w:t>
          </w:r>
        </w:p>
      </w:docPartBody>
    </w:docPart>
    <w:docPart>
      <w:docPartPr>
        <w:name w:val="9974F483B07E4AA2B61B2FD0181BF7C5"/>
        <w:category>
          <w:name w:val="General"/>
          <w:gallery w:val="placeholder"/>
        </w:category>
        <w:types>
          <w:type w:val="bbPlcHdr"/>
        </w:types>
        <w:behaviors>
          <w:behavior w:val="content"/>
        </w:behaviors>
        <w:guid w:val="{80A71D61-630D-428C-8AF5-5B5A1E24DB63}"/>
      </w:docPartPr>
      <w:docPartBody>
        <w:p w:rsidR="00F81E2A" w:rsidRDefault="00AC6C18" w:rsidP="00AC6C18">
          <w:pPr>
            <w:pStyle w:val="9974F483B07E4AA2B61B2FD0181BF7C5"/>
          </w:pPr>
          <w:r w:rsidRPr="002E3149">
            <w:rPr>
              <w:rStyle w:val="PlaceholderText"/>
              <w:rFonts w:ascii="Calibri" w:hAnsi="Calibri" w:cstheme="minorHAnsi"/>
              <w:color w:val="EFE8F5"/>
              <w:shd w:val="clear" w:color="auto" w:fill="EFE8F5"/>
              <w:lang w:val="af-ZA"/>
            </w:rPr>
            <w:t>Click here to enter text.</w:t>
          </w:r>
        </w:p>
      </w:docPartBody>
    </w:docPart>
    <w:docPart>
      <w:docPartPr>
        <w:name w:val="557DC8569E90464A940E3EE6688433CD"/>
        <w:category>
          <w:name w:val="General"/>
          <w:gallery w:val="placeholder"/>
        </w:category>
        <w:types>
          <w:type w:val="bbPlcHdr"/>
        </w:types>
        <w:behaviors>
          <w:behavior w:val="content"/>
        </w:behaviors>
        <w:guid w:val="{205E8BE4-9E4F-4932-A7D4-53292D9A8AF4}"/>
      </w:docPartPr>
      <w:docPartBody>
        <w:p w:rsidR="00F81E2A" w:rsidRDefault="00AC6C18" w:rsidP="00AC6C18">
          <w:pPr>
            <w:pStyle w:val="557DC8569E90464A940E3EE6688433CD"/>
          </w:pPr>
          <w:r w:rsidRPr="001A69C0">
            <w:rPr>
              <w:rStyle w:val="PlaceholderText"/>
              <w:rFonts w:ascii="Calibri" w:hAnsi="Calibri" w:cstheme="minorHAnsi"/>
              <w:color w:val="EFE8F5"/>
              <w:shd w:val="clear" w:color="auto" w:fill="EFE8F5"/>
            </w:rPr>
            <w:t>Click here to enter text.</w:t>
          </w:r>
        </w:p>
      </w:docPartBody>
    </w:docPart>
    <w:docPart>
      <w:docPartPr>
        <w:name w:val="498FEE6456214832B2D3BCA477197655"/>
        <w:category>
          <w:name w:val="General"/>
          <w:gallery w:val="placeholder"/>
        </w:category>
        <w:types>
          <w:type w:val="bbPlcHdr"/>
        </w:types>
        <w:behaviors>
          <w:behavior w:val="content"/>
        </w:behaviors>
        <w:guid w:val="{A9F051AE-4775-400E-9A17-5D51F180A0E2}"/>
      </w:docPartPr>
      <w:docPartBody>
        <w:p w:rsidR="00F81E2A" w:rsidRDefault="00AC6C18" w:rsidP="00AC6C18">
          <w:pPr>
            <w:pStyle w:val="498FEE6456214832B2D3BCA477197655"/>
          </w:pPr>
          <w:r w:rsidRPr="002E3149">
            <w:rPr>
              <w:rStyle w:val="PlaceholderText"/>
              <w:rFonts w:ascii="Calibri" w:hAnsi="Calibri" w:cstheme="minorHAnsi"/>
              <w:color w:val="EFE8F5"/>
              <w:shd w:val="clear" w:color="auto" w:fill="EFE8F5"/>
              <w:lang w:val="af-ZA"/>
            </w:rPr>
            <w:t>Click here to enter text.</w:t>
          </w:r>
        </w:p>
      </w:docPartBody>
    </w:docPart>
    <w:docPart>
      <w:docPartPr>
        <w:name w:val="1C66803E9EA149128AE3061096BDA58E"/>
        <w:category>
          <w:name w:val="General"/>
          <w:gallery w:val="placeholder"/>
        </w:category>
        <w:types>
          <w:type w:val="bbPlcHdr"/>
        </w:types>
        <w:behaviors>
          <w:behavior w:val="content"/>
        </w:behaviors>
        <w:guid w:val="{E9E36244-1A27-4AB3-8FA3-39E856FE027A}"/>
      </w:docPartPr>
      <w:docPartBody>
        <w:p w:rsidR="00F81E2A" w:rsidRDefault="00AC6C18" w:rsidP="00AC6C18">
          <w:pPr>
            <w:pStyle w:val="1C66803E9EA149128AE3061096BDA58E"/>
          </w:pPr>
          <w:r w:rsidRPr="001A69C0">
            <w:rPr>
              <w:rStyle w:val="PlaceholderText"/>
              <w:rFonts w:ascii="Calibri" w:hAnsi="Calibri" w:cstheme="minorHAnsi"/>
              <w:color w:val="EFE8F5"/>
              <w:shd w:val="clear" w:color="auto" w:fill="EFE8F5"/>
            </w:rPr>
            <w:t>Click here to enter text.</w:t>
          </w:r>
        </w:p>
      </w:docPartBody>
    </w:docPart>
    <w:docPart>
      <w:docPartPr>
        <w:name w:val="C2DE2E6EA1434F46B1480C6BACBD91B0"/>
        <w:category>
          <w:name w:val="General"/>
          <w:gallery w:val="placeholder"/>
        </w:category>
        <w:types>
          <w:type w:val="bbPlcHdr"/>
        </w:types>
        <w:behaviors>
          <w:behavior w:val="content"/>
        </w:behaviors>
        <w:guid w:val="{E604C5A3-9791-4635-BAF4-FB149EC70517}"/>
      </w:docPartPr>
      <w:docPartBody>
        <w:p w:rsidR="00F81E2A" w:rsidRDefault="00AC6C18" w:rsidP="00AC6C18">
          <w:pPr>
            <w:pStyle w:val="C2DE2E6EA1434F46B1480C6BACBD91B0"/>
          </w:pPr>
          <w:r w:rsidRPr="002E3149">
            <w:rPr>
              <w:rStyle w:val="PlaceholderText"/>
              <w:rFonts w:ascii="Calibri" w:hAnsi="Calibri" w:cstheme="minorHAnsi"/>
              <w:color w:val="EFE8F5"/>
              <w:shd w:val="clear" w:color="auto" w:fill="EFE8F5"/>
              <w:lang w:val="af-ZA"/>
            </w:rPr>
            <w:t>Click here to enter text.</w:t>
          </w:r>
        </w:p>
      </w:docPartBody>
    </w:docPart>
    <w:docPart>
      <w:docPartPr>
        <w:name w:val="98EA3509BB4448E5A3B913EA4C229DDA"/>
        <w:category>
          <w:name w:val="General"/>
          <w:gallery w:val="placeholder"/>
        </w:category>
        <w:types>
          <w:type w:val="bbPlcHdr"/>
        </w:types>
        <w:behaviors>
          <w:behavior w:val="content"/>
        </w:behaviors>
        <w:guid w:val="{BE0290CE-E372-4D11-9C75-D64F506252A3}"/>
      </w:docPartPr>
      <w:docPartBody>
        <w:p w:rsidR="00F81E2A" w:rsidRDefault="00AC6C18" w:rsidP="00AC6C18">
          <w:pPr>
            <w:pStyle w:val="98EA3509BB4448E5A3B913EA4C229DDA"/>
          </w:pPr>
          <w:r w:rsidRPr="001A69C0">
            <w:rPr>
              <w:rStyle w:val="PlaceholderText"/>
              <w:rFonts w:ascii="Calibri" w:hAnsi="Calibri" w:cstheme="minorHAnsi"/>
              <w:color w:val="EFE8F5"/>
              <w:shd w:val="clear" w:color="auto" w:fill="EFE8F5"/>
            </w:rPr>
            <w:t>Click here to enter text.</w:t>
          </w:r>
        </w:p>
      </w:docPartBody>
    </w:docPart>
    <w:docPart>
      <w:docPartPr>
        <w:name w:val="7A51981B078846398FA3A727E5201D84"/>
        <w:category>
          <w:name w:val="General"/>
          <w:gallery w:val="placeholder"/>
        </w:category>
        <w:types>
          <w:type w:val="bbPlcHdr"/>
        </w:types>
        <w:behaviors>
          <w:behavior w:val="content"/>
        </w:behaviors>
        <w:guid w:val="{84923228-985B-4234-B589-15D070BB1821}"/>
      </w:docPartPr>
      <w:docPartBody>
        <w:p w:rsidR="00F81E2A" w:rsidRDefault="00AC6C18" w:rsidP="00AC6C18">
          <w:pPr>
            <w:pStyle w:val="7A51981B078846398FA3A727E5201D84"/>
          </w:pPr>
          <w:r w:rsidRPr="002E3149">
            <w:rPr>
              <w:rStyle w:val="PlaceholderText"/>
              <w:rFonts w:ascii="Calibri" w:hAnsi="Calibri" w:cstheme="minorHAnsi"/>
              <w:color w:val="EFE8F5"/>
              <w:shd w:val="clear" w:color="auto" w:fill="EFE8F5"/>
              <w:lang w:val="af-ZA"/>
            </w:rPr>
            <w:t>Click here to enter text.</w:t>
          </w:r>
        </w:p>
      </w:docPartBody>
    </w:docPart>
    <w:docPart>
      <w:docPartPr>
        <w:name w:val="C87DBA91451F40558493DE22692D3BD7"/>
        <w:category>
          <w:name w:val="General"/>
          <w:gallery w:val="placeholder"/>
        </w:category>
        <w:types>
          <w:type w:val="bbPlcHdr"/>
        </w:types>
        <w:behaviors>
          <w:behavior w:val="content"/>
        </w:behaviors>
        <w:guid w:val="{835BB83E-132F-47FC-904D-8EB7D37BDF8B}"/>
      </w:docPartPr>
      <w:docPartBody>
        <w:p w:rsidR="00F81E2A" w:rsidRDefault="00AC6C18" w:rsidP="00AC6C18">
          <w:pPr>
            <w:pStyle w:val="C87DBA91451F40558493DE22692D3BD7"/>
          </w:pPr>
          <w:r w:rsidRPr="001A69C0">
            <w:rPr>
              <w:rStyle w:val="PlaceholderText"/>
              <w:rFonts w:ascii="Calibri" w:hAnsi="Calibri" w:cstheme="minorHAnsi"/>
              <w:color w:val="EFE8F5"/>
              <w:shd w:val="clear" w:color="auto" w:fill="EFE8F5"/>
            </w:rPr>
            <w:t>Click here to enter text.</w:t>
          </w:r>
        </w:p>
      </w:docPartBody>
    </w:docPart>
    <w:docPart>
      <w:docPartPr>
        <w:name w:val="7304A90491EA43B2B23CA5C18BCE1581"/>
        <w:category>
          <w:name w:val="General"/>
          <w:gallery w:val="placeholder"/>
        </w:category>
        <w:types>
          <w:type w:val="bbPlcHdr"/>
        </w:types>
        <w:behaviors>
          <w:behavior w:val="content"/>
        </w:behaviors>
        <w:guid w:val="{62454336-FEC6-4D74-9F89-FF3CEF9251BD}"/>
      </w:docPartPr>
      <w:docPartBody>
        <w:p w:rsidR="00F81E2A" w:rsidRDefault="00AC6C18" w:rsidP="00AC6C18">
          <w:pPr>
            <w:pStyle w:val="7304A90491EA43B2B23CA5C18BCE1581"/>
          </w:pPr>
          <w:r w:rsidRPr="002E3149">
            <w:rPr>
              <w:rStyle w:val="PlaceholderText"/>
              <w:rFonts w:ascii="Calibri" w:hAnsi="Calibri" w:cstheme="minorHAnsi"/>
              <w:color w:val="EFE8F5"/>
              <w:shd w:val="clear" w:color="auto" w:fill="EFE8F5"/>
              <w:lang w:val="af-ZA"/>
            </w:rPr>
            <w:t>Click here to enter text.</w:t>
          </w:r>
        </w:p>
      </w:docPartBody>
    </w:docPart>
    <w:docPart>
      <w:docPartPr>
        <w:name w:val="2574913A321046309D4E20780FCCD180"/>
        <w:category>
          <w:name w:val="General"/>
          <w:gallery w:val="placeholder"/>
        </w:category>
        <w:types>
          <w:type w:val="bbPlcHdr"/>
        </w:types>
        <w:behaviors>
          <w:behavior w:val="content"/>
        </w:behaviors>
        <w:guid w:val="{58F4B9F3-48EB-4669-A58B-442442A62397}"/>
      </w:docPartPr>
      <w:docPartBody>
        <w:p w:rsidR="00F81E2A" w:rsidRDefault="00AC6C18" w:rsidP="00AC6C18">
          <w:pPr>
            <w:pStyle w:val="2574913A321046309D4E20780FCCD180"/>
          </w:pPr>
          <w:r w:rsidRPr="001A69C0">
            <w:rPr>
              <w:rStyle w:val="PlaceholderText"/>
              <w:rFonts w:ascii="Calibri" w:hAnsi="Calibri" w:cstheme="minorHAnsi"/>
              <w:color w:val="EFE8F5"/>
              <w:shd w:val="clear" w:color="auto" w:fill="EFE8F5"/>
            </w:rPr>
            <w:t>Click here to enter text.</w:t>
          </w:r>
        </w:p>
      </w:docPartBody>
    </w:docPart>
    <w:docPart>
      <w:docPartPr>
        <w:name w:val="279078CF462D43C1B9D8318FEA71C711"/>
        <w:category>
          <w:name w:val="General"/>
          <w:gallery w:val="placeholder"/>
        </w:category>
        <w:types>
          <w:type w:val="bbPlcHdr"/>
        </w:types>
        <w:behaviors>
          <w:behavior w:val="content"/>
        </w:behaviors>
        <w:guid w:val="{6491B013-679B-4981-8313-F6AC02A0F458}"/>
      </w:docPartPr>
      <w:docPartBody>
        <w:p w:rsidR="00F81E2A" w:rsidRDefault="00AC6C18" w:rsidP="00AC6C18">
          <w:pPr>
            <w:pStyle w:val="279078CF462D43C1B9D8318FEA71C711"/>
          </w:pPr>
          <w:r w:rsidRPr="002E3149">
            <w:rPr>
              <w:rStyle w:val="PlaceholderText"/>
              <w:rFonts w:ascii="Calibri" w:hAnsi="Calibri" w:cstheme="minorHAnsi"/>
              <w:color w:val="EFE8F5"/>
              <w:shd w:val="clear" w:color="auto" w:fill="EFE8F5"/>
              <w:lang w:val="af-ZA"/>
            </w:rPr>
            <w:t>Click here to enter text.</w:t>
          </w:r>
        </w:p>
      </w:docPartBody>
    </w:docPart>
    <w:docPart>
      <w:docPartPr>
        <w:name w:val="7F47278891EC45439B14A31E4FA86D43"/>
        <w:category>
          <w:name w:val="General"/>
          <w:gallery w:val="placeholder"/>
        </w:category>
        <w:types>
          <w:type w:val="bbPlcHdr"/>
        </w:types>
        <w:behaviors>
          <w:behavior w:val="content"/>
        </w:behaviors>
        <w:guid w:val="{7C7EF854-1E58-4C19-AA8B-BBE1D2F5F565}"/>
      </w:docPartPr>
      <w:docPartBody>
        <w:p w:rsidR="00F81E2A" w:rsidRDefault="00AC6C18" w:rsidP="00AC6C18">
          <w:pPr>
            <w:pStyle w:val="7F47278891EC45439B14A31E4FA86D43"/>
          </w:pPr>
          <w:r w:rsidRPr="001A69C0">
            <w:rPr>
              <w:rStyle w:val="PlaceholderText"/>
              <w:rFonts w:ascii="Calibri" w:hAnsi="Calibri" w:cstheme="minorHAnsi"/>
              <w:color w:val="EFE8F5"/>
              <w:shd w:val="clear" w:color="auto" w:fill="EFE8F5"/>
            </w:rPr>
            <w:t>Click here to enter text.</w:t>
          </w:r>
        </w:p>
      </w:docPartBody>
    </w:docPart>
    <w:docPart>
      <w:docPartPr>
        <w:name w:val="C7D0AB027C37443195BEBA4763FE843E"/>
        <w:category>
          <w:name w:val="General"/>
          <w:gallery w:val="placeholder"/>
        </w:category>
        <w:types>
          <w:type w:val="bbPlcHdr"/>
        </w:types>
        <w:behaviors>
          <w:behavior w:val="content"/>
        </w:behaviors>
        <w:guid w:val="{A72865DA-8921-40BB-8A93-20DCDD6786C8}"/>
      </w:docPartPr>
      <w:docPartBody>
        <w:p w:rsidR="00F81E2A" w:rsidRDefault="00AC6C18" w:rsidP="00AC6C18">
          <w:pPr>
            <w:pStyle w:val="C7D0AB027C37443195BEBA4763FE843E"/>
          </w:pPr>
          <w:r w:rsidRPr="002E3149">
            <w:rPr>
              <w:rStyle w:val="PlaceholderText"/>
              <w:rFonts w:ascii="Calibri" w:hAnsi="Calibri" w:cstheme="minorHAnsi"/>
              <w:color w:val="EFE8F5"/>
              <w:shd w:val="clear" w:color="auto" w:fill="EFE8F5"/>
              <w:lang w:val="af-ZA"/>
            </w:rPr>
            <w:t>Click here to enter text.</w:t>
          </w:r>
        </w:p>
      </w:docPartBody>
    </w:docPart>
    <w:docPart>
      <w:docPartPr>
        <w:name w:val="792EC3218A654D1DBE3132BF01A31FB8"/>
        <w:category>
          <w:name w:val="General"/>
          <w:gallery w:val="placeholder"/>
        </w:category>
        <w:types>
          <w:type w:val="bbPlcHdr"/>
        </w:types>
        <w:behaviors>
          <w:behavior w:val="content"/>
        </w:behaviors>
        <w:guid w:val="{6C32D8DF-27EC-4F21-8B9C-4EC541F891AF}"/>
      </w:docPartPr>
      <w:docPartBody>
        <w:p w:rsidR="00F81E2A" w:rsidRDefault="00AC6C18" w:rsidP="00AC6C18">
          <w:pPr>
            <w:pStyle w:val="792EC3218A654D1DBE3132BF01A31FB8"/>
          </w:pPr>
          <w:r w:rsidRPr="001A69C0">
            <w:rPr>
              <w:rStyle w:val="PlaceholderText"/>
              <w:rFonts w:ascii="Calibri" w:hAnsi="Calibri" w:cstheme="minorHAnsi"/>
              <w:color w:val="EFE8F5"/>
              <w:shd w:val="clear" w:color="auto" w:fill="EFE8F5"/>
            </w:rPr>
            <w:t>Click here to enter text.</w:t>
          </w:r>
        </w:p>
      </w:docPartBody>
    </w:docPart>
    <w:docPart>
      <w:docPartPr>
        <w:name w:val="CB36D9E8F0EC4CCCB6CB50628A48881F"/>
        <w:category>
          <w:name w:val="General"/>
          <w:gallery w:val="placeholder"/>
        </w:category>
        <w:types>
          <w:type w:val="bbPlcHdr"/>
        </w:types>
        <w:behaviors>
          <w:behavior w:val="content"/>
        </w:behaviors>
        <w:guid w:val="{75284503-E7F5-48C6-95B5-0D5B6DF9302D}"/>
      </w:docPartPr>
      <w:docPartBody>
        <w:p w:rsidR="00F81E2A" w:rsidRDefault="00AC6C18" w:rsidP="00AC6C18">
          <w:pPr>
            <w:pStyle w:val="CB36D9E8F0EC4CCCB6CB50628A48881F"/>
          </w:pPr>
          <w:r w:rsidRPr="002E3149">
            <w:rPr>
              <w:rStyle w:val="PlaceholderText"/>
              <w:rFonts w:ascii="Calibri" w:hAnsi="Calibri" w:cstheme="minorHAnsi"/>
              <w:color w:val="EFE8F5"/>
              <w:shd w:val="clear" w:color="auto" w:fill="EFE8F5"/>
              <w:lang w:val="af-ZA"/>
            </w:rPr>
            <w:t>Click here to enter text.</w:t>
          </w:r>
        </w:p>
      </w:docPartBody>
    </w:docPart>
    <w:docPart>
      <w:docPartPr>
        <w:name w:val="47C3354E55CA40E3907002E6584B23F4"/>
        <w:category>
          <w:name w:val="General"/>
          <w:gallery w:val="placeholder"/>
        </w:category>
        <w:types>
          <w:type w:val="bbPlcHdr"/>
        </w:types>
        <w:behaviors>
          <w:behavior w:val="content"/>
        </w:behaviors>
        <w:guid w:val="{F4CFF66F-D14C-417D-B968-7EC457D992A4}"/>
      </w:docPartPr>
      <w:docPartBody>
        <w:p w:rsidR="00F81E2A" w:rsidRDefault="00AC6C18" w:rsidP="00AC6C18">
          <w:pPr>
            <w:pStyle w:val="47C3354E55CA40E3907002E6584B23F4"/>
          </w:pPr>
          <w:r w:rsidRPr="001A69C0">
            <w:rPr>
              <w:rStyle w:val="PlaceholderText"/>
              <w:rFonts w:ascii="Calibri" w:hAnsi="Calibri" w:cstheme="minorHAnsi"/>
              <w:color w:val="EFE8F5"/>
              <w:shd w:val="clear" w:color="auto" w:fill="EFE8F5"/>
            </w:rPr>
            <w:t>Click here to enter text.</w:t>
          </w:r>
        </w:p>
      </w:docPartBody>
    </w:docPart>
    <w:docPart>
      <w:docPartPr>
        <w:name w:val="0E2964651D5A49399609DF084CED6588"/>
        <w:category>
          <w:name w:val="General"/>
          <w:gallery w:val="placeholder"/>
        </w:category>
        <w:types>
          <w:type w:val="bbPlcHdr"/>
        </w:types>
        <w:behaviors>
          <w:behavior w:val="content"/>
        </w:behaviors>
        <w:guid w:val="{9274E788-541F-4A9B-B664-1571C9200650}"/>
      </w:docPartPr>
      <w:docPartBody>
        <w:p w:rsidR="00F81E2A" w:rsidRDefault="00AC6C18" w:rsidP="00AC6C18">
          <w:pPr>
            <w:pStyle w:val="0E2964651D5A49399609DF084CED6588"/>
          </w:pPr>
          <w:r w:rsidRPr="002E3149">
            <w:rPr>
              <w:rStyle w:val="PlaceholderText"/>
              <w:rFonts w:ascii="Calibri" w:hAnsi="Calibri" w:cstheme="minorHAnsi"/>
              <w:color w:val="EFE8F5"/>
              <w:shd w:val="clear" w:color="auto" w:fill="EFE8F5"/>
              <w:lang w:val="af-ZA"/>
            </w:rPr>
            <w:t>Click here to enter text.</w:t>
          </w:r>
        </w:p>
      </w:docPartBody>
    </w:docPart>
    <w:docPart>
      <w:docPartPr>
        <w:name w:val="5825067A73B24F7D83F26E64CCED56E6"/>
        <w:category>
          <w:name w:val="General"/>
          <w:gallery w:val="placeholder"/>
        </w:category>
        <w:types>
          <w:type w:val="bbPlcHdr"/>
        </w:types>
        <w:behaviors>
          <w:behavior w:val="content"/>
        </w:behaviors>
        <w:guid w:val="{4D8A4D91-D8EA-492D-BB5F-946290AD8011}"/>
      </w:docPartPr>
      <w:docPartBody>
        <w:p w:rsidR="00F81E2A" w:rsidRDefault="00AC6C18" w:rsidP="00AC6C18">
          <w:pPr>
            <w:pStyle w:val="5825067A73B24F7D83F26E64CCED56E6"/>
          </w:pPr>
          <w:r w:rsidRPr="001A69C0">
            <w:rPr>
              <w:rStyle w:val="PlaceholderText"/>
              <w:rFonts w:ascii="Calibri" w:hAnsi="Calibri" w:cstheme="minorHAnsi"/>
              <w:color w:val="EFE8F5"/>
              <w:shd w:val="clear" w:color="auto" w:fill="EFE8F5"/>
            </w:rPr>
            <w:t>Click here to enter text.</w:t>
          </w:r>
        </w:p>
      </w:docPartBody>
    </w:docPart>
    <w:docPart>
      <w:docPartPr>
        <w:name w:val="1A1E5259A366498CBD7D5C96F9772FBC"/>
        <w:category>
          <w:name w:val="General"/>
          <w:gallery w:val="placeholder"/>
        </w:category>
        <w:types>
          <w:type w:val="bbPlcHdr"/>
        </w:types>
        <w:behaviors>
          <w:behavior w:val="content"/>
        </w:behaviors>
        <w:guid w:val="{EDFD853A-7D3D-4006-954A-69702E6CDBF4}"/>
      </w:docPartPr>
      <w:docPartBody>
        <w:p w:rsidR="00F81E2A" w:rsidRDefault="00AC6C18" w:rsidP="00AC6C18">
          <w:pPr>
            <w:pStyle w:val="1A1E5259A366498CBD7D5C96F9772FBC"/>
          </w:pPr>
          <w:r w:rsidRPr="002E3149">
            <w:rPr>
              <w:rStyle w:val="PlaceholderText"/>
              <w:rFonts w:ascii="Calibri" w:hAnsi="Calibri" w:cstheme="minorHAnsi"/>
              <w:color w:val="EFE8F5"/>
              <w:shd w:val="clear" w:color="auto" w:fill="EFE8F5"/>
              <w:lang w:val="af-ZA"/>
            </w:rPr>
            <w:t>Click here to enter text.</w:t>
          </w:r>
        </w:p>
      </w:docPartBody>
    </w:docPart>
    <w:docPart>
      <w:docPartPr>
        <w:name w:val="EE4E18AC9FFE43D48F79ACAA9EE50D08"/>
        <w:category>
          <w:name w:val="General"/>
          <w:gallery w:val="placeholder"/>
        </w:category>
        <w:types>
          <w:type w:val="bbPlcHdr"/>
        </w:types>
        <w:behaviors>
          <w:behavior w:val="content"/>
        </w:behaviors>
        <w:guid w:val="{CF814533-EF7F-425A-A727-9ACFA02661FA}"/>
      </w:docPartPr>
      <w:docPartBody>
        <w:p w:rsidR="00F81E2A" w:rsidRDefault="00AC6C18" w:rsidP="00AC6C18">
          <w:pPr>
            <w:pStyle w:val="EE4E18AC9FFE43D48F79ACAA9EE50D08"/>
          </w:pPr>
          <w:r w:rsidRPr="001A69C0">
            <w:rPr>
              <w:rStyle w:val="PlaceholderText"/>
              <w:rFonts w:ascii="Calibri" w:hAnsi="Calibri" w:cstheme="minorHAnsi"/>
              <w:color w:val="EFE8F5"/>
              <w:shd w:val="clear" w:color="auto" w:fill="EFE8F5"/>
            </w:rPr>
            <w:t>Click here to enter text.</w:t>
          </w:r>
        </w:p>
      </w:docPartBody>
    </w:docPart>
    <w:docPart>
      <w:docPartPr>
        <w:name w:val="845CFAF0871A4F88A34DC1B16E143C34"/>
        <w:category>
          <w:name w:val="General"/>
          <w:gallery w:val="placeholder"/>
        </w:category>
        <w:types>
          <w:type w:val="bbPlcHdr"/>
        </w:types>
        <w:behaviors>
          <w:behavior w:val="content"/>
        </w:behaviors>
        <w:guid w:val="{C5C37CA9-A905-4B52-B04C-961F2A1B074F}"/>
      </w:docPartPr>
      <w:docPartBody>
        <w:p w:rsidR="00F81E2A" w:rsidRDefault="00AC6C18" w:rsidP="00AC6C18">
          <w:pPr>
            <w:pStyle w:val="845CFAF0871A4F88A34DC1B16E143C34"/>
          </w:pPr>
          <w:r w:rsidRPr="002E3149">
            <w:rPr>
              <w:rStyle w:val="PlaceholderText"/>
              <w:rFonts w:ascii="Calibri" w:hAnsi="Calibri" w:cstheme="minorHAnsi"/>
              <w:color w:val="EFE8F5"/>
              <w:shd w:val="clear" w:color="auto" w:fill="EFE8F5"/>
              <w:lang w:val="af-ZA"/>
            </w:rPr>
            <w:t>Click here to enter text.</w:t>
          </w:r>
        </w:p>
      </w:docPartBody>
    </w:docPart>
    <w:docPart>
      <w:docPartPr>
        <w:name w:val="68E5AC751D224D43941A504CF6E27DBC"/>
        <w:category>
          <w:name w:val="General"/>
          <w:gallery w:val="placeholder"/>
        </w:category>
        <w:types>
          <w:type w:val="bbPlcHdr"/>
        </w:types>
        <w:behaviors>
          <w:behavior w:val="content"/>
        </w:behaviors>
        <w:guid w:val="{0858B819-FCDE-4333-B5E2-238C72FE494F}"/>
      </w:docPartPr>
      <w:docPartBody>
        <w:p w:rsidR="00F81E2A" w:rsidRDefault="00AC6C18" w:rsidP="00AC6C18">
          <w:pPr>
            <w:pStyle w:val="68E5AC751D224D43941A504CF6E27DBC"/>
          </w:pPr>
          <w:r w:rsidRPr="001A69C0">
            <w:rPr>
              <w:rStyle w:val="PlaceholderText"/>
              <w:rFonts w:ascii="Calibri" w:hAnsi="Calibri" w:cstheme="minorHAnsi"/>
              <w:color w:val="EFE8F5"/>
              <w:shd w:val="clear" w:color="auto" w:fill="EFE8F5"/>
            </w:rPr>
            <w:t>Click here to enter text.</w:t>
          </w:r>
        </w:p>
      </w:docPartBody>
    </w:docPart>
    <w:docPart>
      <w:docPartPr>
        <w:name w:val="46BCE669DCFE4D67A5E6CEA7BB4A5794"/>
        <w:category>
          <w:name w:val="General"/>
          <w:gallery w:val="placeholder"/>
        </w:category>
        <w:types>
          <w:type w:val="bbPlcHdr"/>
        </w:types>
        <w:behaviors>
          <w:behavior w:val="content"/>
        </w:behaviors>
        <w:guid w:val="{20D9D120-672D-4682-BBFE-2F6B7A219EE0}"/>
      </w:docPartPr>
      <w:docPartBody>
        <w:p w:rsidR="00F81E2A" w:rsidRDefault="00AC6C18" w:rsidP="00AC6C18">
          <w:pPr>
            <w:pStyle w:val="46BCE669DCFE4D67A5E6CEA7BB4A5794"/>
          </w:pPr>
          <w:r w:rsidRPr="002E3149">
            <w:rPr>
              <w:rStyle w:val="PlaceholderText"/>
              <w:rFonts w:ascii="Calibri" w:hAnsi="Calibri" w:cstheme="minorHAnsi"/>
              <w:color w:val="EFE8F5"/>
              <w:shd w:val="clear" w:color="auto" w:fill="EFE8F5"/>
              <w:lang w:val="af-ZA"/>
            </w:rPr>
            <w:t>Click here to enter text.</w:t>
          </w:r>
        </w:p>
      </w:docPartBody>
    </w:docPart>
    <w:docPart>
      <w:docPartPr>
        <w:name w:val="29B6A7905A914AA7814DD913A3D3B440"/>
        <w:category>
          <w:name w:val="General"/>
          <w:gallery w:val="placeholder"/>
        </w:category>
        <w:types>
          <w:type w:val="bbPlcHdr"/>
        </w:types>
        <w:behaviors>
          <w:behavior w:val="content"/>
        </w:behaviors>
        <w:guid w:val="{471A2DB4-7226-4606-8258-6B72AFF5FBB8}"/>
      </w:docPartPr>
      <w:docPartBody>
        <w:p w:rsidR="00F81E2A" w:rsidRDefault="00AC6C18" w:rsidP="00AC6C18">
          <w:pPr>
            <w:pStyle w:val="29B6A7905A914AA7814DD913A3D3B440"/>
          </w:pPr>
          <w:r w:rsidRPr="001A69C0">
            <w:rPr>
              <w:rStyle w:val="PlaceholderText"/>
              <w:rFonts w:ascii="Calibri" w:hAnsi="Calibri" w:cstheme="minorHAnsi"/>
              <w:color w:val="EFE8F5"/>
              <w:shd w:val="clear" w:color="auto" w:fill="EFE8F5"/>
            </w:rPr>
            <w:t>Click here to enter text.</w:t>
          </w:r>
        </w:p>
      </w:docPartBody>
    </w:docPart>
    <w:docPart>
      <w:docPartPr>
        <w:name w:val="564FE78FC3A046F995A658C3B81F7F26"/>
        <w:category>
          <w:name w:val="General"/>
          <w:gallery w:val="placeholder"/>
        </w:category>
        <w:types>
          <w:type w:val="bbPlcHdr"/>
        </w:types>
        <w:behaviors>
          <w:behavior w:val="content"/>
        </w:behaviors>
        <w:guid w:val="{736DB22E-FEAA-41D8-856E-11BB47968773}"/>
      </w:docPartPr>
      <w:docPartBody>
        <w:p w:rsidR="00F81E2A" w:rsidRDefault="00AC6C18" w:rsidP="00AC6C18">
          <w:pPr>
            <w:pStyle w:val="564FE78FC3A046F995A658C3B81F7F26"/>
          </w:pPr>
          <w:r w:rsidRPr="002E3149">
            <w:rPr>
              <w:rStyle w:val="PlaceholderText"/>
              <w:rFonts w:ascii="Calibri" w:hAnsi="Calibri" w:cstheme="minorHAnsi"/>
              <w:color w:val="EFE8F5"/>
              <w:shd w:val="clear" w:color="auto" w:fill="EFE8F5"/>
              <w:lang w:val="af-ZA"/>
            </w:rPr>
            <w:t>Click here to enter text.</w:t>
          </w:r>
        </w:p>
      </w:docPartBody>
    </w:docPart>
    <w:docPart>
      <w:docPartPr>
        <w:name w:val="8EA08B2D368547679E0BCB3BEBD1048C"/>
        <w:category>
          <w:name w:val="General"/>
          <w:gallery w:val="placeholder"/>
        </w:category>
        <w:types>
          <w:type w:val="bbPlcHdr"/>
        </w:types>
        <w:behaviors>
          <w:behavior w:val="content"/>
        </w:behaviors>
        <w:guid w:val="{CC8FE0B0-1F6E-4205-9E43-7C72AB391112}"/>
      </w:docPartPr>
      <w:docPartBody>
        <w:p w:rsidR="00F81E2A" w:rsidRDefault="00AC6C18" w:rsidP="00AC6C18">
          <w:pPr>
            <w:pStyle w:val="8EA08B2D368547679E0BCB3BEBD1048C"/>
          </w:pPr>
          <w:r w:rsidRPr="001A69C0">
            <w:rPr>
              <w:rStyle w:val="PlaceholderText"/>
              <w:rFonts w:ascii="Calibri" w:hAnsi="Calibri" w:cstheme="minorHAnsi"/>
              <w:color w:val="EFE8F5"/>
              <w:shd w:val="clear" w:color="auto" w:fill="EFE8F5"/>
            </w:rPr>
            <w:t>Click here to enter text.</w:t>
          </w:r>
        </w:p>
      </w:docPartBody>
    </w:docPart>
    <w:docPart>
      <w:docPartPr>
        <w:name w:val="CACC9C661648454A8A5AE4790EE6D777"/>
        <w:category>
          <w:name w:val="General"/>
          <w:gallery w:val="placeholder"/>
        </w:category>
        <w:types>
          <w:type w:val="bbPlcHdr"/>
        </w:types>
        <w:behaviors>
          <w:behavior w:val="content"/>
        </w:behaviors>
        <w:guid w:val="{C394CAC6-98D0-4018-AEAC-A17A226D4281}"/>
      </w:docPartPr>
      <w:docPartBody>
        <w:p w:rsidR="00F81E2A" w:rsidRDefault="00AC6C18" w:rsidP="00AC6C18">
          <w:pPr>
            <w:pStyle w:val="CACC9C661648454A8A5AE4790EE6D777"/>
          </w:pPr>
          <w:r w:rsidRPr="002E3149">
            <w:rPr>
              <w:rStyle w:val="PlaceholderText"/>
              <w:rFonts w:ascii="Calibri" w:hAnsi="Calibri" w:cstheme="minorHAnsi"/>
              <w:color w:val="EFE8F5"/>
              <w:shd w:val="clear" w:color="auto" w:fill="EFE8F5"/>
              <w:lang w:val="af-ZA"/>
            </w:rPr>
            <w:t>Click here to enter text.</w:t>
          </w:r>
        </w:p>
      </w:docPartBody>
    </w:docPart>
    <w:docPart>
      <w:docPartPr>
        <w:name w:val="69531699D6F04D28879244C500D1D64B"/>
        <w:category>
          <w:name w:val="General"/>
          <w:gallery w:val="placeholder"/>
        </w:category>
        <w:types>
          <w:type w:val="bbPlcHdr"/>
        </w:types>
        <w:behaviors>
          <w:behavior w:val="content"/>
        </w:behaviors>
        <w:guid w:val="{CF2CC7DF-86FE-442F-8624-6394512861AC}"/>
      </w:docPartPr>
      <w:docPartBody>
        <w:p w:rsidR="00F81E2A" w:rsidRDefault="00AC6C18" w:rsidP="00AC6C18">
          <w:pPr>
            <w:pStyle w:val="69531699D6F04D28879244C500D1D64B"/>
          </w:pPr>
          <w:r w:rsidRPr="001A69C0">
            <w:rPr>
              <w:rStyle w:val="PlaceholderText"/>
              <w:rFonts w:ascii="Calibri" w:hAnsi="Calibri" w:cstheme="minorHAnsi"/>
              <w:color w:val="EFE8F5"/>
              <w:shd w:val="clear" w:color="auto" w:fill="EFE8F5"/>
            </w:rPr>
            <w:t>Click here to enter text.</w:t>
          </w:r>
        </w:p>
      </w:docPartBody>
    </w:docPart>
    <w:docPart>
      <w:docPartPr>
        <w:name w:val="1502B90876C644BD8F5DDC8392A3112E"/>
        <w:category>
          <w:name w:val="General"/>
          <w:gallery w:val="placeholder"/>
        </w:category>
        <w:types>
          <w:type w:val="bbPlcHdr"/>
        </w:types>
        <w:behaviors>
          <w:behavior w:val="content"/>
        </w:behaviors>
        <w:guid w:val="{86B2A58C-5E84-4496-A4FB-64C96FE7BC66}"/>
      </w:docPartPr>
      <w:docPartBody>
        <w:p w:rsidR="00F81E2A" w:rsidRDefault="00AC6C18" w:rsidP="00AC6C18">
          <w:pPr>
            <w:pStyle w:val="1502B90876C644BD8F5DDC8392A3112E"/>
          </w:pPr>
          <w:r w:rsidRPr="002E3149">
            <w:rPr>
              <w:rStyle w:val="PlaceholderText"/>
              <w:rFonts w:ascii="Calibri" w:hAnsi="Calibri" w:cstheme="minorHAnsi"/>
              <w:color w:val="EFE8F5"/>
              <w:shd w:val="clear" w:color="auto" w:fill="EFE8F5"/>
              <w:lang w:val="af-ZA"/>
            </w:rPr>
            <w:t>Click here to enter text.</w:t>
          </w:r>
        </w:p>
      </w:docPartBody>
    </w:docPart>
    <w:docPart>
      <w:docPartPr>
        <w:name w:val="8BFC48F109EB49E881D3E2D42819ABB4"/>
        <w:category>
          <w:name w:val="General"/>
          <w:gallery w:val="placeholder"/>
        </w:category>
        <w:types>
          <w:type w:val="bbPlcHdr"/>
        </w:types>
        <w:behaviors>
          <w:behavior w:val="content"/>
        </w:behaviors>
        <w:guid w:val="{D74C2A62-C892-4F40-8B7F-C04852E5DD25}"/>
      </w:docPartPr>
      <w:docPartBody>
        <w:p w:rsidR="00F81E2A" w:rsidRDefault="00AC6C18" w:rsidP="00AC6C18">
          <w:pPr>
            <w:pStyle w:val="8BFC48F109EB49E881D3E2D42819ABB4"/>
          </w:pPr>
          <w:r w:rsidRPr="001A69C0">
            <w:rPr>
              <w:rStyle w:val="PlaceholderText"/>
              <w:rFonts w:ascii="Calibri" w:hAnsi="Calibri" w:cstheme="minorHAnsi"/>
              <w:color w:val="EFE8F5"/>
              <w:shd w:val="clear" w:color="auto" w:fill="EFE8F5"/>
            </w:rPr>
            <w:t>Click here to enter text.</w:t>
          </w:r>
        </w:p>
      </w:docPartBody>
    </w:docPart>
    <w:docPart>
      <w:docPartPr>
        <w:name w:val="E8FC6C0C6F62442586000970B126B212"/>
        <w:category>
          <w:name w:val="General"/>
          <w:gallery w:val="placeholder"/>
        </w:category>
        <w:types>
          <w:type w:val="bbPlcHdr"/>
        </w:types>
        <w:behaviors>
          <w:behavior w:val="content"/>
        </w:behaviors>
        <w:guid w:val="{CBF3F7E4-CDBF-43DE-BAD9-F12DFBFB03BC}"/>
      </w:docPartPr>
      <w:docPartBody>
        <w:p w:rsidR="00F81E2A" w:rsidRDefault="00AC6C18" w:rsidP="00AC6C18">
          <w:pPr>
            <w:pStyle w:val="E8FC6C0C6F62442586000970B126B212"/>
          </w:pPr>
          <w:r w:rsidRPr="002E3149">
            <w:rPr>
              <w:rStyle w:val="PlaceholderText"/>
              <w:rFonts w:ascii="Calibri" w:hAnsi="Calibri" w:cstheme="minorHAnsi"/>
              <w:color w:val="EFE8F5"/>
              <w:shd w:val="clear" w:color="auto" w:fill="EFE8F5"/>
              <w:lang w:val="af-ZA"/>
            </w:rPr>
            <w:t>Click here to enter text.</w:t>
          </w:r>
        </w:p>
      </w:docPartBody>
    </w:docPart>
    <w:docPart>
      <w:docPartPr>
        <w:name w:val="51018645477D4754B7413656923C3AF2"/>
        <w:category>
          <w:name w:val="General"/>
          <w:gallery w:val="placeholder"/>
        </w:category>
        <w:types>
          <w:type w:val="bbPlcHdr"/>
        </w:types>
        <w:behaviors>
          <w:behavior w:val="content"/>
        </w:behaviors>
        <w:guid w:val="{F8750999-8AD4-4232-A4F0-D7F5F1C1A671}"/>
      </w:docPartPr>
      <w:docPartBody>
        <w:p w:rsidR="00F81E2A" w:rsidRDefault="00AC6C18" w:rsidP="00AC6C18">
          <w:pPr>
            <w:pStyle w:val="51018645477D4754B7413656923C3AF2"/>
          </w:pPr>
          <w:r w:rsidRPr="001A69C0">
            <w:rPr>
              <w:rStyle w:val="PlaceholderText"/>
              <w:rFonts w:ascii="Calibri" w:hAnsi="Calibri" w:cstheme="minorHAnsi"/>
              <w:color w:val="EFE8F5"/>
              <w:shd w:val="clear" w:color="auto" w:fill="EFE8F5"/>
            </w:rPr>
            <w:t>Click here to enter text.</w:t>
          </w:r>
        </w:p>
      </w:docPartBody>
    </w:docPart>
    <w:docPart>
      <w:docPartPr>
        <w:name w:val="A00192DBAD3C49FAAD494026B1E181AA"/>
        <w:category>
          <w:name w:val="General"/>
          <w:gallery w:val="placeholder"/>
        </w:category>
        <w:types>
          <w:type w:val="bbPlcHdr"/>
        </w:types>
        <w:behaviors>
          <w:behavior w:val="content"/>
        </w:behaviors>
        <w:guid w:val="{B58997AD-BD80-4145-B185-DCC63031FC8F}"/>
      </w:docPartPr>
      <w:docPartBody>
        <w:p w:rsidR="00F81E2A" w:rsidRDefault="00AC6C18" w:rsidP="00AC6C18">
          <w:pPr>
            <w:pStyle w:val="A00192DBAD3C49FAAD494026B1E181AA"/>
          </w:pPr>
          <w:r w:rsidRPr="002E3149">
            <w:rPr>
              <w:rStyle w:val="PlaceholderText"/>
              <w:rFonts w:ascii="Calibri" w:hAnsi="Calibri" w:cstheme="minorHAnsi"/>
              <w:color w:val="EFE8F5"/>
              <w:shd w:val="clear" w:color="auto" w:fill="EFE8F5"/>
              <w:lang w:val="af-ZA"/>
            </w:rPr>
            <w:t>Click here to enter text.</w:t>
          </w:r>
        </w:p>
      </w:docPartBody>
    </w:docPart>
    <w:docPart>
      <w:docPartPr>
        <w:name w:val="A4C2B1440AE5447780C50ECD8466AEF1"/>
        <w:category>
          <w:name w:val="General"/>
          <w:gallery w:val="placeholder"/>
        </w:category>
        <w:types>
          <w:type w:val="bbPlcHdr"/>
        </w:types>
        <w:behaviors>
          <w:behavior w:val="content"/>
        </w:behaviors>
        <w:guid w:val="{E41E4621-AF76-4EC1-A1EE-6CA8A2CAC062}"/>
      </w:docPartPr>
      <w:docPartBody>
        <w:p w:rsidR="00F81E2A" w:rsidRDefault="00AC6C18" w:rsidP="00AC6C18">
          <w:pPr>
            <w:pStyle w:val="A4C2B1440AE5447780C50ECD8466AEF1"/>
          </w:pPr>
          <w:r w:rsidRPr="001A69C0">
            <w:rPr>
              <w:rStyle w:val="PlaceholderText"/>
              <w:rFonts w:ascii="Calibri" w:hAnsi="Calibri" w:cstheme="minorHAnsi"/>
              <w:color w:val="EFE8F5"/>
              <w:shd w:val="clear" w:color="auto" w:fill="EFE8F5"/>
            </w:rPr>
            <w:t>Click here to enter text.</w:t>
          </w:r>
        </w:p>
      </w:docPartBody>
    </w:docPart>
    <w:docPart>
      <w:docPartPr>
        <w:name w:val="A8472526BBF04E6EB8B33FA2B5A3FF02"/>
        <w:category>
          <w:name w:val="General"/>
          <w:gallery w:val="placeholder"/>
        </w:category>
        <w:types>
          <w:type w:val="bbPlcHdr"/>
        </w:types>
        <w:behaviors>
          <w:behavior w:val="content"/>
        </w:behaviors>
        <w:guid w:val="{7E173D31-13F3-4A60-9938-6466831B9C2A}"/>
      </w:docPartPr>
      <w:docPartBody>
        <w:p w:rsidR="00F81E2A" w:rsidRDefault="00AC6C18" w:rsidP="00AC6C18">
          <w:pPr>
            <w:pStyle w:val="A8472526BBF04E6EB8B33FA2B5A3FF02"/>
          </w:pPr>
          <w:r w:rsidRPr="002E3149">
            <w:rPr>
              <w:rStyle w:val="PlaceholderText"/>
              <w:rFonts w:ascii="Calibri" w:hAnsi="Calibri" w:cstheme="minorHAnsi"/>
              <w:color w:val="EFE8F5"/>
              <w:shd w:val="clear" w:color="auto" w:fill="EFE8F5"/>
              <w:lang w:val="af-ZA"/>
            </w:rPr>
            <w:t>Click here to enter text.</w:t>
          </w:r>
        </w:p>
      </w:docPartBody>
    </w:docPart>
    <w:docPart>
      <w:docPartPr>
        <w:name w:val="4344234BC0C443C5BB5D336A4C75843A"/>
        <w:category>
          <w:name w:val="General"/>
          <w:gallery w:val="placeholder"/>
        </w:category>
        <w:types>
          <w:type w:val="bbPlcHdr"/>
        </w:types>
        <w:behaviors>
          <w:behavior w:val="content"/>
        </w:behaviors>
        <w:guid w:val="{E22F1F12-D26A-4FAD-A043-F7BF70D05D12}"/>
      </w:docPartPr>
      <w:docPartBody>
        <w:p w:rsidR="00F81E2A" w:rsidRDefault="00AC6C18" w:rsidP="00AC6C18">
          <w:pPr>
            <w:pStyle w:val="4344234BC0C443C5BB5D336A4C75843A"/>
          </w:pPr>
          <w:r w:rsidRPr="001A69C0">
            <w:rPr>
              <w:rStyle w:val="PlaceholderText"/>
              <w:rFonts w:ascii="Calibri" w:hAnsi="Calibri" w:cstheme="minorHAnsi"/>
              <w:color w:val="EFE8F5"/>
              <w:shd w:val="clear" w:color="auto" w:fill="EFE8F5"/>
            </w:rPr>
            <w:t>Click here to enter text.</w:t>
          </w:r>
        </w:p>
      </w:docPartBody>
    </w:docPart>
    <w:docPart>
      <w:docPartPr>
        <w:name w:val="3B2319B0D7B84C739A9E4EF09F9D3B5A"/>
        <w:category>
          <w:name w:val="General"/>
          <w:gallery w:val="placeholder"/>
        </w:category>
        <w:types>
          <w:type w:val="bbPlcHdr"/>
        </w:types>
        <w:behaviors>
          <w:behavior w:val="content"/>
        </w:behaviors>
        <w:guid w:val="{49BA5EC3-611B-45C8-9232-B06888F46BD6}"/>
      </w:docPartPr>
      <w:docPartBody>
        <w:p w:rsidR="00F81E2A" w:rsidRDefault="00AC6C18" w:rsidP="00AC6C18">
          <w:pPr>
            <w:pStyle w:val="3B2319B0D7B84C739A9E4EF09F9D3B5A"/>
          </w:pPr>
          <w:r w:rsidRPr="002E3149">
            <w:rPr>
              <w:rStyle w:val="PlaceholderText"/>
              <w:rFonts w:ascii="Calibri" w:hAnsi="Calibri" w:cstheme="minorHAnsi"/>
              <w:color w:val="EFE8F5"/>
              <w:shd w:val="clear" w:color="auto" w:fill="EFE8F5"/>
              <w:lang w:val="af-ZA"/>
            </w:rPr>
            <w:t>Click here to enter text.</w:t>
          </w:r>
        </w:p>
      </w:docPartBody>
    </w:docPart>
    <w:docPart>
      <w:docPartPr>
        <w:name w:val="50373E7D23B0488CB2C9B645699ED08C"/>
        <w:category>
          <w:name w:val="General"/>
          <w:gallery w:val="placeholder"/>
        </w:category>
        <w:types>
          <w:type w:val="bbPlcHdr"/>
        </w:types>
        <w:behaviors>
          <w:behavior w:val="content"/>
        </w:behaviors>
        <w:guid w:val="{298F2265-E8E1-4ACE-A9C1-18E30EC4D5C5}"/>
      </w:docPartPr>
      <w:docPartBody>
        <w:p w:rsidR="00F81E2A" w:rsidRDefault="00AC6C18" w:rsidP="00AC6C18">
          <w:pPr>
            <w:pStyle w:val="50373E7D23B0488CB2C9B645699ED08C"/>
          </w:pPr>
          <w:r w:rsidRPr="001A69C0">
            <w:rPr>
              <w:rStyle w:val="PlaceholderText"/>
              <w:rFonts w:ascii="Calibri" w:hAnsi="Calibri" w:cstheme="minorHAnsi"/>
              <w:color w:val="EFE8F5"/>
              <w:shd w:val="clear" w:color="auto" w:fill="EFE8F5"/>
            </w:rPr>
            <w:t>Click here to enter text.</w:t>
          </w:r>
        </w:p>
      </w:docPartBody>
    </w:docPart>
    <w:docPart>
      <w:docPartPr>
        <w:name w:val="93AC9AA0AB6C4777B118A5480CC6A213"/>
        <w:category>
          <w:name w:val="General"/>
          <w:gallery w:val="placeholder"/>
        </w:category>
        <w:types>
          <w:type w:val="bbPlcHdr"/>
        </w:types>
        <w:behaviors>
          <w:behavior w:val="content"/>
        </w:behaviors>
        <w:guid w:val="{DE566B33-822E-493D-9C4B-99933CA93E60}"/>
      </w:docPartPr>
      <w:docPartBody>
        <w:p w:rsidR="00F81E2A" w:rsidRDefault="00AC6C18" w:rsidP="00AC6C18">
          <w:pPr>
            <w:pStyle w:val="93AC9AA0AB6C4777B118A5480CC6A213"/>
          </w:pPr>
          <w:r w:rsidRPr="002E3149">
            <w:rPr>
              <w:rStyle w:val="PlaceholderText"/>
              <w:rFonts w:ascii="Calibri" w:hAnsi="Calibri" w:cstheme="minorHAnsi"/>
              <w:color w:val="EFE8F5"/>
              <w:shd w:val="clear" w:color="auto" w:fill="EFE8F5"/>
              <w:lang w:val="af-ZA"/>
            </w:rPr>
            <w:t>Click here to enter text.</w:t>
          </w:r>
        </w:p>
      </w:docPartBody>
    </w:docPart>
    <w:docPart>
      <w:docPartPr>
        <w:name w:val="A9C1E9E64B054EE096E09B917CE687DA"/>
        <w:category>
          <w:name w:val="General"/>
          <w:gallery w:val="placeholder"/>
        </w:category>
        <w:types>
          <w:type w:val="bbPlcHdr"/>
        </w:types>
        <w:behaviors>
          <w:behavior w:val="content"/>
        </w:behaviors>
        <w:guid w:val="{FD8E3A71-0009-4835-AB59-7B393722BB65}"/>
      </w:docPartPr>
      <w:docPartBody>
        <w:p w:rsidR="00F81E2A" w:rsidRDefault="00AC6C18" w:rsidP="00AC6C18">
          <w:pPr>
            <w:pStyle w:val="A9C1E9E64B054EE096E09B917CE687DA"/>
          </w:pPr>
          <w:r w:rsidRPr="001A69C0">
            <w:rPr>
              <w:rStyle w:val="PlaceholderText"/>
              <w:rFonts w:ascii="Calibri" w:hAnsi="Calibri" w:cstheme="minorHAnsi"/>
              <w:color w:val="EFE8F5"/>
              <w:shd w:val="clear" w:color="auto" w:fill="EFE8F5"/>
            </w:rPr>
            <w:t>Click here to enter text.</w:t>
          </w:r>
        </w:p>
      </w:docPartBody>
    </w:docPart>
    <w:docPart>
      <w:docPartPr>
        <w:name w:val="EDB774077EAE40248C7F09D9F9D59079"/>
        <w:category>
          <w:name w:val="General"/>
          <w:gallery w:val="placeholder"/>
        </w:category>
        <w:types>
          <w:type w:val="bbPlcHdr"/>
        </w:types>
        <w:behaviors>
          <w:behavior w:val="content"/>
        </w:behaviors>
        <w:guid w:val="{D1ED9F7C-E3B0-47CE-98AA-EABD02E22577}"/>
      </w:docPartPr>
      <w:docPartBody>
        <w:p w:rsidR="00F81E2A" w:rsidRDefault="00AC6C18" w:rsidP="00AC6C18">
          <w:pPr>
            <w:pStyle w:val="EDB774077EAE40248C7F09D9F9D59079"/>
          </w:pPr>
          <w:r w:rsidRPr="002E3149">
            <w:rPr>
              <w:rStyle w:val="PlaceholderText"/>
              <w:rFonts w:ascii="Calibri" w:hAnsi="Calibri" w:cstheme="minorHAnsi"/>
              <w:color w:val="EFE8F5"/>
              <w:shd w:val="clear" w:color="auto" w:fill="EFE8F5"/>
              <w:lang w:val="af-ZA"/>
            </w:rPr>
            <w:t>Click here to enter text.</w:t>
          </w:r>
        </w:p>
      </w:docPartBody>
    </w:docPart>
    <w:docPart>
      <w:docPartPr>
        <w:name w:val="E7F0B72C53954AD684033EA7643AD788"/>
        <w:category>
          <w:name w:val="General"/>
          <w:gallery w:val="placeholder"/>
        </w:category>
        <w:types>
          <w:type w:val="bbPlcHdr"/>
        </w:types>
        <w:behaviors>
          <w:behavior w:val="content"/>
        </w:behaviors>
        <w:guid w:val="{BF5755BE-E3FF-4A5D-B469-3F898DC8D763}"/>
      </w:docPartPr>
      <w:docPartBody>
        <w:p w:rsidR="00F81E2A" w:rsidRDefault="00AC6C18" w:rsidP="00AC6C18">
          <w:pPr>
            <w:pStyle w:val="E7F0B72C53954AD684033EA7643AD788"/>
          </w:pPr>
          <w:r w:rsidRPr="001A749D">
            <w:rPr>
              <w:rStyle w:val="PlaceholderText"/>
              <w:rFonts w:ascii="Calibri" w:hAnsi="Calibri" w:cstheme="minorHAnsi"/>
              <w:color w:val="EFE8F5"/>
              <w:shd w:val="clear" w:color="auto" w:fill="EFE8F5"/>
            </w:rPr>
            <w:t>Click here to enter text.</w:t>
          </w:r>
        </w:p>
      </w:docPartBody>
    </w:docPart>
    <w:docPart>
      <w:docPartPr>
        <w:name w:val="7F3A23ACA5BC4CEA94A0A689D3837C94"/>
        <w:category>
          <w:name w:val="General"/>
          <w:gallery w:val="placeholder"/>
        </w:category>
        <w:types>
          <w:type w:val="bbPlcHdr"/>
        </w:types>
        <w:behaviors>
          <w:behavior w:val="content"/>
        </w:behaviors>
        <w:guid w:val="{B5CC2122-31FD-4BCB-8E83-1546A4F10206}"/>
      </w:docPartPr>
      <w:docPartBody>
        <w:p w:rsidR="00F81E2A" w:rsidRDefault="00AC6C18" w:rsidP="00AC6C18">
          <w:pPr>
            <w:pStyle w:val="7F3A23ACA5BC4CEA94A0A689D3837C94"/>
          </w:pPr>
          <w:r w:rsidRPr="002E3149">
            <w:rPr>
              <w:rStyle w:val="PlaceholderText"/>
              <w:rFonts w:ascii="Calibri" w:hAnsi="Calibri" w:cstheme="minorHAnsi"/>
              <w:color w:val="EFE8F5"/>
              <w:shd w:val="clear" w:color="auto" w:fill="EFE8F5"/>
              <w:lang w:val="af-ZA"/>
            </w:rPr>
            <w:t>Click here to enter text.</w:t>
          </w:r>
        </w:p>
      </w:docPartBody>
    </w:docPart>
    <w:docPart>
      <w:docPartPr>
        <w:name w:val="AD9D35F35694499CB04529150357F17E"/>
        <w:category>
          <w:name w:val="General"/>
          <w:gallery w:val="placeholder"/>
        </w:category>
        <w:types>
          <w:type w:val="bbPlcHdr"/>
        </w:types>
        <w:behaviors>
          <w:behavior w:val="content"/>
        </w:behaviors>
        <w:guid w:val="{8C885F18-94B8-4D81-B782-B72AF7D23F4C}"/>
      </w:docPartPr>
      <w:docPartBody>
        <w:p w:rsidR="00F81E2A" w:rsidRDefault="00AC6C18" w:rsidP="00AC6C18">
          <w:pPr>
            <w:pStyle w:val="AD9D35F35694499CB04529150357F17E"/>
          </w:pPr>
          <w:r w:rsidRPr="001A749D">
            <w:rPr>
              <w:rStyle w:val="PlaceholderText"/>
              <w:rFonts w:ascii="Calibri" w:hAnsi="Calibri" w:cstheme="minorHAnsi"/>
              <w:color w:val="EFE8F5"/>
              <w:shd w:val="clear" w:color="auto" w:fill="EFE8F5"/>
            </w:rPr>
            <w:t>Click here to enter text.</w:t>
          </w:r>
        </w:p>
      </w:docPartBody>
    </w:docPart>
    <w:docPart>
      <w:docPartPr>
        <w:name w:val="8771A981B4524784810EDD30AD0A6F50"/>
        <w:category>
          <w:name w:val="General"/>
          <w:gallery w:val="placeholder"/>
        </w:category>
        <w:types>
          <w:type w:val="bbPlcHdr"/>
        </w:types>
        <w:behaviors>
          <w:behavior w:val="content"/>
        </w:behaviors>
        <w:guid w:val="{A68B2D9E-8D40-499A-AF78-018013679DB9}"/>
      </w:docPartPr>
      <w:docPartBody>
        <w:p w:rsidR="00F81E2A" w:rsidRDefault="00AC6C18" w:rsidP="00AC6C18">
          <w:pPr>
            <w:pStyle w:val="8771A981B4524784810EDD30AD0A6F50"/>
          </w:pPr>
          <w:r w:rsidRPr="002E3149">
            <w:rPr>
              <w:rStyle w:val="PlaceholderText"/>
              <w:rFonts w:ascii="Calibri" w:hAnsi="Calibri" w:cstheme="minorHAnsi"/>
              <w:color w:val="EFE8F5"/>
              <w:shd w:val="clear" w:color="auto" w:fill="EFE8F5"/>
              <w:lang w:val="af-ZA"/>
            </w:rPr>
            <w:t>Click here to enter text.</w:t>
          </w:r>
        </w:p>
      </w:docPartBody>
    </w:docPart>
    <w:docPart>
      <w:docPartPr>
        <w:name w:val="E7F8642A8A5D46F990076771FCB86325"/>
        <w:category>
          <w:name w:val="General"/>
          <w:gallery w:val="placeholder"/>
        </w:category>
        <w:types>
          <w:type w:val="bbPlcHdr"/>
        </w:types>
        <w:behaviors>
          <w:behavior w:val="content"/>
        </w:behaviors>
        <w:guid w:val="{488EDF2B-019A-40CC-B12E-1F3465D9D483}"/>
      </w:docPartPr>
      <w:docPartBody>
        <w:p w:rsidR="00F81E2A" w:rsidRDefault="00AC6C18" w:rsidP="00AC6C18">
          <w:pPr>
            <w:pStyle w:val="E7F8642A8A5D46F990076771FCB86325"/>
          </w:pPr>
          <w:r w:rsidRPr="001A749D">
            <w:rPr>
              <w:rStyle w:val="PlaceholderText"/>
              <w:rFonts w:ascii="Calibri" w:hAnsi="Calibri" w:cstheme="minorHAnsi"/>
              <w:color w:val="EFE8F5"/>
              <w:shd w:val="clear" w:color="auto" w:fill="EFE8F5"/>
            </w:rPr>
            <w:t>Click here to enter text.</w:t>
          </w:r>
        </w:p>
      </w:docPartBody>
    </w:docPart>
    <w:docPart>
      <w:docPartPr>
        <w:name w:val="79FC98009F5F4D3C9E74890B10684DAF"/>
        <w:category>
          <w:name w:val="General"/>
          <w:gallery w:val="placeholder"/>
        </w:category>
        <w:types>
          <w:type w:val="bbPlcHdr"/>
        </w:types>
        <w:behaviors>
          <w:behavior w:val="content"/>
        </w:behaviors>
        <w:guid w:val="{B52EC737-5762-4898-BFEC-6B7028067A10}"/>
      </w:docPartPr>
      <w:docPartBody>
        <w:p w:rsidR="00F81E2A" w:rsidRDefault="00AC6C18" w:rsidP="00AC6C18">
          <w:pPr>
            <w:pStyle w:val="79FC98009F5F4D3C9E74890B10684DAF"/>
          </w:pPr>
          <w:r w:rsidRPr="002E3149">
            <w:rPr>
              <w:rStyle w:val="PlaceholderText"/>
              <w:rFonts w:ascii="Calibri" w:hAnsi="Calibri" w:cstheme="minorHAnsi"/>
              <w:color w:val="EFE8F5"/>
              <w:shd w:val="clear" w:color="auto" w:fill="EFE8F5"/>
              <w:lang w:val="af-ZA"/>
            </w:rPr>
            <w:t>Click here to enter text.</w:t>
          </w:r>
        </w:p>
      </w:docPartBody>
    </w:docPart>
    <w:docPart>
      <w:docPartPr>
        <w:name w:val="7060F7CF663845E2A0D1599DB5AED86E"/>
        <w:category>
          <w:name w:val="General"/>
          <w:gallery w:val="placeholder"/>
        </w:category>
        <w:types>
          <w:type w:val="bbPlcHdr"/>
        </w:types>
        <w:behaviors>
          <w:behavior w:val="content"/>
        </w:behaviors>
        <w:guid w:val="{02CB792A-D5E3-4411-AAEC-D9B43DADB8A8}"/>
      </w:docPartPr>
      <w:docPartBody>
        <w:p w:rsidR="00F81E2A" w:rsidRDefault="00AC6C18" w:rsidP="00AC6C18">
          <w:pPr>
            <w:pStyle w:val="7060F7CF663845E2A0D1599DB5AED86E"/>
          </w:pPr>
          <w:r w:rsidRPr="001A69C0">
            <w:rPr>
              <w:rStyle w:val="PlaceholderText"/>
              <w:rFonts w:ascii="Calibri" w:hAnsi="Calibri" w:cstheme="minorHAnsi"/>
              <w:color w:val="EFE8F5"/>
              <w:shd w:val="clear" w:color="auto" w:fill="EFE8F5"/>
            </w:rPr>
            <w:t>Click here to enter text.</w:t>
          </w:r>
        </w:p>
      </w:docPartBody>
    </w:docPart>
    <w:docPart>
      <w:docPartPr>
        <w:name w:val="5024AEA1180D4FD4A2FB33AEC69EE031"/>
        <w:category>
          <w:name w:val="General"/>
          <w:gallery w:val="placeholder"/>
        </w:category>
        <w:types>
          <w:type w:val="bbPlcHdr"/>
        </w:types>
        <w:behaviors>
          <w:behavior w:val="content"/>
        </w:behaviors>
        <w:guid w:val="{4F7393AB-66B0-4D65-B54E-E453B137296B}"/>
      </w:docPartPr>
      <w:docPartBody>
        <w:p w:rsidR="00F81E2A" w:rsidRDefault="00AC6C18" w:rsidP="00AC6C18">
          <w:pPr>
            <w:pStyle w:val="5024AEA1180D4FD4A2FB33AEC69EE031"/>
          </w:pPr>
          <w:r w:rsidRPr="002E3149">
            <w:rPr>
              <w:rStyle w:val="PlaceholderText"/>
              <w:rFonts w:ascii="Calibri" w:hAnsi="Calibri" w:cstheme="minorHAnsi"/>
              <w:color w:val="EFE8F5"/>
              <w:shd w:val="clear" w:color="auto" w:fill="EFE8F5"/>
              <w:lang w:val="af-ZA"/>
            </w:rPr>
            <w:t>Click here to enter text.</w:t>
          </w:r>
        </w:p>
      </w:docPartBody>
    </w:docPart>
    <w:docPart>
      <w:docPartPr>
        <w:name w:val="A612A7ECB7344F5DA057648AF41024AA"/>
        <w:category>
          <w:name w:val="General"/>
          <w:gallery w:val="placeholder"/>
        </w:category>
        <w:types>
          <w:type w:val="bbPlcHdr"/>
        </w:types>
        <w:behaviors>
          <w:behavior w:val="content"/>
        </w:behaviors>
        <w:guid w:val="{502802F3-6878-4429-8B07-664748A441F4}"/>
      </w:docPartPr>
      <w:docPartBody>
        <w:p w:rsidR="00F81E2A" w:rsidRDefault="00AC6C18" w:rsidP="00AC6C18">
          <w:pPr>
            <w:pStyle w:val="A612A7ECB7344F5DA057648AF41024AA"/>
          </w:pPr>
          <w:r w:rsidRPr="001A69C0">
            <w:rPr>
              <w:rStyle w:val="PlaceholderText"/>
              <w:rFonts w:ascii="Calibri" w:hAnsi="Calibri" w:cstheme="minorHAnsi"/>
              <w:color w:val="EFE8F5"/>
              <w:shd w:val="clear" w:color="auto" w:fill="EFE8F5"/>
            </w:rPr>
            <w:t>Click here to enter text.</w:t>
          </w:r>
        </w:p>
      </w:docPartBody>
    </w:docPart>
    <w:docPart>
      <w:docPartPr>
        <w:name w:val="A7DF833B80FF4EC78608D127598F5B14"/>
        <w:category>
          <w:name w:val="General"/>
          <w:gallery w:val="placeholder"/>
        </w:category>
        <w:types>
          <w:type w:val="bbPlcHdr"/>
        </w:types>
        <w:behaviors>
          <w:behavior w:val="content"/>
        </w:behaviors>
        <w:guid w:val="{2C1258F9-43F2-4E35-B764-B32A8267DD89}"/>
      </w:docPartPr>
      <w:docPartBody>
        <w:p w:rsidR="00F81E2A" w:rsidRDefault="00AC6C18" w:rsidP="00AC6C18">
          <w:pPr>
            <w:pStyle w:val="A7DF833B80FF4EC78608D127598F5B14"/>
          </w:pPr>
          <w:r w:rsidRPr="002E3149">
            <w:rPr>
              <w:rStyle w:val="PlaceholderText"/>
              <w:rFonts w:ascii="Calibri" w:hAnsi="Calibri" w:cstheme="minorHAnsi"/>
              <w:color w:val="EFE8F5"/>
              <w:shd w:val="clear" w:color="auto" w:fill="EFE8F5"/>
              <w:lang w:val="af-ZA"/>
            </w:rPr>
            <w:t>Click here to enter text.</w:t>
          </w:r>
        </w:p>
      </w:docPartBody>
    </w:docPart>
    <w:docPart>
      <w:docPartPr>
        <w:name w:val="03340B379FF246CBBA4E981285016D18"/>
        <w:category>
          <w:name w:val="General"/>
          <w:gallery w:val="placeholder"/>
        </w:category>
        <w:types>
          <w:type w:val="bbPlcHdr"/>
        </w:types>
        <w:behaviors>
          <w:behavior w:val="content"/>
        </w:behaviors>
        <w:guid w:val="{D351A0CA-25E7-488F-AFD6-4419D8C42BE9}"/>
      </w:docPartPr>
      <w:docPartBody>
        <w:p w:rsidR="00F81E2A" w:rsidRDefault="00AC6C18" w:rsidP="00AC6C18">
          <w:pPr>
            <w:pStyle w:val="03340B379FF246CBBA4E981285016D18"/>
          </w:pPr>
          <w:r w:rsidRPr="001A69C0">
            <w:rPr>
              <w:rStyle w:val="PlaceholderText"/>
              <w:rFonts w:ascii="Calibri" w:hAnsi="Calibri" w:cstheme="minorHAnsi"/>
              <w:color w:val="EFE8F5"/>
              <w:shd w:val="clear" w:color="auto" w:fill="EFE8F5"/>
            </w:rPr>
            <w:t>Click here to enter text.</w:t>
          </w:r>
        </w:p>
      </w:docPartBody>
    </w:docPart>
    <w:docPart>
      <w:docPartPr>
        <w:name w:val="B8D6A1EFCF52460A81533AC3E8CA2805"/>
        <w:category>
          <w:name w:val="General"/>
          <w:gallery w:val="placeholder"/>
        </w:category>
        <w:types>
          <w:type w:val="bbPlcHdr"/>
        </w:types>
        <w:behaviors>
          <w:behavior w:val="content"/>
        </w:behaviors>
        <w:guid w:val="{A0600604-9760-45F1-8E6F-306BEEFF7F4E}"/>
      </w:docPartPr>
      <w:docPartBody>
        <w:p w:rsidR="00F81E2A" w:rsidRDefault="00AC6C18" w:rsidP="00AC6C18">
          <w:pPr>
            <w:pStyle w:val="B8D6A1EFCF52460A81533AC3E8CA2805"/>
          </w:pPr>
          <w:r w:rsidRPr="002E3149">
            <w:rPr>
              <w:rStyle w:val="PlaceholderText"/>
              <w:rFonts w:ascii="Calibri" w:hAnsi="Calibri" w:cstheme="minorHAnsi"/>
              <w:color w:val="EFE8F5"/>
              <w:shd w:val="clear" w:color="auto" w:fill="EFE8F5"/>
              <w:lang w:val="af-ZA"/>
            </w:rPr>
            <w:t>Click here to enter text.</w:t>
          </w:r>
        </w:p>
      </w:docPartBody>
    </w:docPart>
    <w:docPart>
      <w:docPartPr>
        <w:name w:val="8EB1FF6E864F4527BD42D8C5F5758030"/>
        <w:category>
          <w:name w:val="General"/>
          <w:gallery w:val="placeholder"/>
        </w:category>
        <w:types>
          <w:type w:val="bbPlcHdr"/>
        </w:types>
        <w:behaviors>
          <w:behavior w:val="content"/>
        </w:behaviors>
        <w:guid w:val="{48240A45-4562-4983-8D78-27EA3821D836}"/>
      </w:docPartPr>
      <w:docPartBody>
        <w:p w:rsidR="00F81E2A" w:rsidRDefault="00AC6C18" w:rsidP="00AC6C18">
          <w:pPr>
            <w:pStyle w:val="8EB1FF6E864F4527BD42D8C5F5758030"/>
          </w:pPr>
          <w:r w:rsidRPr="001A69C0">
            <w:rPr>
              <w:rStyle w:val="PlaceholderText"/>
              <w:rFonts w:ascii="Calibri" w:hAnsi="Calibri" w:cstheme="minorHAnsi"/>
              <w:color w:val="EFE8F5"/>
              <w:shd w:val="clear" w:color="auto" w:fill="EFE8F5"/>
            </w:rPr>
            <w:t>Click here to enter text.</w:t>
          </w:r>
        </w:p>
      </w:docPartBody>
    </w:docPart>
    <w:docPart>
      <w:docPartPr>
        <w:name w:val="3362B9EF554649CF89E91870EB318645"/>
        <w:category>
          <w:name w:val="General"/>
          <w:gallery w:val="placeholder"/>
        </w:category>
        <w:types>
          <w:type w:val="bbPlcHdr"/>
        </w:types>
        <w:behaviors>
          <w:behavior w:val="content"/>
        </w:behaviors>
        <w:guid w:val="{FDE0997E-AA3E-4B08-BFE5-04950257BFE6}"/>
      </w:docPartPr>
      <w:docPartBody>
        <w:p w:rsidR="00F81E2A" w:rsidRDefault="00AC6C18" w:rsidP="00AC6C18">
          <w:pPr>
            <w:pStyle w:val="3362B9EF554649CF89E91870EB318645"/>
          </w:pPr>
          <w:r w:rsidRPr="002E3149">
            <w:rPr>
              <w:rStyle w:val="PlaceholderText"/>
              <w:rFonts w:ascii="Calibri" w:hAnsi="Calibri" w:cstheme="minorHAnsi"/>
              <w:color w:val="EFE8F5"/>
              <w:shd w:val="clear" w:color="auto" w:fill="EFE8F5"/>
              <w:lang w:val="af-ZA"/>
            </w:rPr>
            <w:t>Click here to enter text.</w:t>
          </w:r>
        </w:p>
      </w:docPartBody>
    </w:docPart>
    <w:docPart>
      <w:docPartPr>
        <w:name w:val="95BF5C52C6A441ABB539719B05E53C95"/>
        <w:category>
          <w:name w:val="General"/>
          <w:gallery w:val="placeholder"/>
        </w:category>
        <w:types>
          <w:type w:val="bbPlcHdr"/>
        </w:types>
        <w:behaviors>
          <w:behavior w:val="content"/>
        </w:behaviors>
        <w:guid w:val="{23AF4D33-535B-4D27-BEDE-38B0B35882B5}"/>
      </w:docPartPr>
      <w:docPartBody>
        <w:p w:rsidR="00F81E2A" w:rsidRDefault="00AC6C18" w:rsidP="00AC6C18">
          <w:pPr>
            <w:pStyle w:val="95BF5C52C6A441ABB539719B05E53C95"/>
          </w:pPr>
          <w:r w:rsidRPr="001A69C0">
            <w:rPr>
              <w:rStyle w:val="PlaceholderText"/>
              <w:rFonts w:ascii="Calibri" w:hAnsi="Calibri" w:cstheme="minorHAnsi"/>
              <w:color w:val="EFE8F5"/>
              <w:shd w:val="clear" w:color="auto" w:fill="EFE8F5"/>
            </w:rPr>
            <w:t>Click here to enter text.</w:t>
          </w:r>
        </w:p>
      </w:docPartBody>
    </w:docPart>
    <w:docPart>
      <w:docPartPr>
        <w:name w:val="EDECFEDCA30F4FCCB32534EDB9825AC6"/>
        <w:category>
          <w:name w:val="General"/>
          <w:gallery w:val="placeholder"/>
        </w:category>
        <w:types>
          <w:type w:val="bbPlcHdr"/>
        </w:types>
        <w:behaviors>
          <w:behavior w:val="content"/>
        </w:behaviors>
        <w:guid w:val="{6CFF2698-88E9-43C3-8842-4730A375ABEC}"/>
      </w:docPartPr>
      <w:docPartBody>
        <w:p w:rsidR="00F81E2A" w:rsidRDefault="00AC6C18" w:rsidP="00AC6C18">
          <w:pPr>
            <w:pStyle w:val="EDECFEDCA30F4FCCB32534EDB9825AC6"/>
          </w:pPr>
          <w:r w:rsidRPr="002E3149">
            <w:rPr>
              <w:rStyle w:val="PlaceholderText"/>
              <w:rFonts w:ascii="Calibri" w:hAnsi="Calibri" w:cstheme="minorHAnsi"/>
              <w:color w:val="EFE8F5"/>
              <w:shd w:val="clear" w:color="auto" w:fill="EFE8F5"/>
              <w:lang w:val="af-ZA"/>
            </w:rPr>
            <w:t>Click here to enter text.</w:t>
          </w:r>
        </w:p>
      </w:docPartBody>
    </w:docPart>
    <w:docPart>
      <w:docPartPr>
        <w:name w:val="C2C1201E284C425D990EA7A609A1EEA9"/>
        <w:category>
          <w:name w:val="General"/>
          <w:gallery w:val="placeholder"/>
        </w:category>
        <w:types>
          <w:type w:val="bbPlcHdr"/>
        </w:types>
        <w:behaviors>
          <w:behavior w:val="content"/>
        </w:behaviors>
        <w:guid w:val="{A1AF296D-3E6E-408D-B2C1-2DC099D8B70C}"/>
      </w:docPartPr>
      <w:docPartBody>
        <w:p w:rsidR="00F81E2A" w:rsidRDefault="00AC6C18" w:rsidP="00AC6C18">
          <w:pPr>
            <w:pStyle w:val="C2C1201E284C425D990EA7A609A1EEA9"/>
          </w:pPr>
          <w:r w:rsidRPr="001A749D">
            <w:rPr>
              <w:rStyle w:val="PlaceholderText"/>
              <w:rFonts w:ascii="Calibri" w:hAnsi="Calibri" w:cstheme="minorHAnsi"/>
              <w:color w:val="EFE8F5"/>
              <w:shd w:val="clear" w:color="auto" w:fill="EFE8F5"/>
            </w:rPr>
            <w:t>Click here to enter text.</w:t>
          </w:r>
        </w:p>
      </w:docPartBody>
    </w:docPart>
    <w:docPart>
      <w:docPartPr>
        <w:name w:val="55E478F5F8574C2F8A3B1DFF9FDE5F41"/>
        <w:category>
          <w:name w:val="General"/>
          <w:gallery w:val="placeholder"/>
        </w:category>
        <w:types>
          <w:type w:val="bbPlcHdr"/>
        </w:types>
        <w:behaviors>
          <w:behavior w:val="content"/>
        </w:behaviors>
        <w:guid w:val="{D3791E51-AF23-4E9F-92FD-6E0B02550C14}"/>
      </w:docPartPr>
      <w:docPartBody>
        <w:p w:rsidR="00F81E2A" w:rsidRDefault="00AC6C18" w:rsidP="00AC6C18">
          <w:pPr>
            <w:pStyle w:val="55E478F5F8574C2F8A3B1DFF9FDE5F41"/>
          </w:pPr>
          <w:r w:rsidRPr="002E3149">
            <w:rPr>
              <w:rStyle w:val="PlaceholderText"/>
              <w:rFonts w:ascii="Calibri" w:hAnsi="Calibri" w:cstheme="minorHAnsi"/>
              <w:color w:val="EFE8F5"/>
              <w:shd w:val="clear" w:color="auto" w:fill="EFE8F5"/>
              <w:lang w:val="af-ZA"/>
            </w:rPr>
            <w:t>Click here to enter text.</w:t>
          </w:r>
        </w:p>
      </w:docPartBody>
    </w:docPart>
    <w:docPart>
      <w:docPartPr>
        <w:name w:val="AB37C3C9B57F4A17B62A0112ABA603C9"/>
        <w:category>
          <w:name w:val="General"/>
          <w:gallery w:val="placeholder"/>
        </w:category>
        <w:types>
          <w:type w:val="bbPlcHdr"/>
        </w:types>
        <w:behaviors>
          <w:behavior w:val="content"/>
        </w:behaviors>
        <w:guid w:val="{605D4394-175D-40AF-9A64-780CAB333F20}"/>
      </w:docPartPr>
      <w:docPartBody>
        <w:p w:rsidR="00F81E2A" w:rsidRDefault="00AC6C18" w:rsidP="00AC6C18">
          <w:pPr>
            <w:pStyle w:val="AB37C3C9B57F4A17B62A0112ABA603C9"/>
          </w:pPr>
          <w:r w:rsidRPr="001A749D">
            <w:rPr>
              <w:rStyle w:val="PlaceholderText"/>
              <w:rFonts w:ascii="Calibri" w:hAnsi="Calibri" w:cstheme="minorHAnsi"/>
              <w:color w:val="EFE8F5"/>
              <w:shd w:val="clear" w:color="auto" w:fill="EFE8F5"/>
            </w:rPr>
            <w:t>Click here to enter text.</w:t>
          </w:r>
        </w:p>
      </w:docPartBody>
    </w:docPart>
    <w:docPart>
      <w:docPartPr>
        <w:name w:val="FF3F4435E1C442218AD2D3452317A7B0"/>
        <w:category>
          <w:name w:val="General"/>
          <w:gallery w:val="placeholder"/>
        </w:category>
        <w:types>
          <w:type w:val="bbPlcHdr"/>
        </w:types>
        <w:behaviors>
          <w:behavior w:val="content"/>
        </w:behaviors>
        <w:guid w:val="{1F7F4329-6934-477D-ACFB-8595BC1E4D2F}"/>
      </w:docPartPr>
      <w:docPartBody>
        <w:p w:rsidR="00F81E2A" w:rsidRDefault="00AC6C18" w:rsidP="00AC6C18">
          <w:pPr>
            <w:pStyle w:val="FF3F4435E1C442218AD2D3452317A7B0"/>
          </w:pPr>
          <w:r w:rsidRPr="002E3149">
            <w:rPr>
              <w:rStyle w:val="PlaceholderText"/>
              <w:rFonts w:ascii="Calibri" w:hAnsi="Calibri" w:cstheme="minorHAnsi"/>
              <w:color w:val="EFE8F5"/>
              <w:shd w:val="clear" w:color="auto" w:fill="EFE8F5"/>
              <w:lang w:val="af-ZA"/>
            </w:rPr>
            <w:t>Click here to enter text.</w:t>
          </w:r>
        </w:p>
      </w:docPartBody>
    </w:docPart>
    <w:docPart>
      <w:docPartPr>
        <w:name w:val="2BFA7EA4432547F38F0F564BE22AD26E"/>
        <w:category>
          <w:name w:val="General"/>
          <w:gallery w:val="placeholder"/>
        </w:category>
        <w:types>
          <w:type w:val="bbPlcHdr"/>
        </w:types>
        <w:behaviors>
          <w:behavior w:val="content"/>
        </w:behaviors>
        <w:guid w:val="{9961D0AB-5DEF-43F6-B80D-862FDC82ED7E}"/>
      </w:docPartPr>
      <w:docPartBody>
        <w:p w:rsidR="00F81E2A" w:rsidRDefault="00AC6C18" w:rsidP="00AC6C18">
          <w:pPr>
            <w:pStyle w:val="2BFA7EA4432547F38F0F564BE22AD26E"/>
          </w:pPr>
          <w:r w:rsidRPr="001A749D">
            <w:rPr>
              <w:rStyle w:val="PlaceholderText"/>
              <w:rFonts w:ascii="Calibri" w:hAnsi="Calibri" w:cstheme="minorHAnsi"/>
              <w:color w:val="EFE8F5"/>
              <w:shd w:val="clear" w:color="auto" w:fill="EFE8F5"/>
            </w:rPr>
            <w:t>Click here to enter text.</w:t>
          </w:r>
        </w:p>
      </w:docPartBody>
    </w:docPart>
    <w:docPart>
      <w:docPartPr>
        <w:name w:val="6A7E85B364C44695AFCDF81CA5654554"/>
        <w:category>
          <w:name w:val="General"/>
          <w:gallery w:val="placeholder"/>
        </w:category>
        <w:types>
          <w:type w:val="bbPlcHdr"/>
        </w:types>
        <w:behaviors>
          <w:behavior w:val="content"/>
        </w:behaviors>
        <w:guid w:val="{96DFE132-3EDE-47D5-90C7-3877ED426126}"/>
      </w:docPartPr>
      <w:docPartBody>
        <w:p w:rsidR="00F81E2A" w:rsidRDefault="00AC6C18" w:rsidP="00AC6C18">
          <w:pPr>
            <w:pStyle w:val="6A7E85B364C44695AFCDF81CA5654554"/>
          </w:pPr>
          <w:r w:rsidRPr="002E3149">
            <w:rPr>
              <w:rStyle w:val="PlaceholderText"/>
              <w:rFonts w:ascii="Calibri" w:hAnsi="Calibri" w:cstheme="minorHAnsi"/>
              <w:color w:val="EFE8F5"/>
              <w:shd w:val="clear" w:color="auto" w:fill="EFE8F5"/>
              <w:lang w:val="af-ZA"/>
            </w:rPr>
            <w:t>Click here to enter text.</w:t>
          </w:r>
        </w:p>
      </w:docPartBody>
    </w:docPart>
    <w:docPart>
      <w:docPartPr>
        <w:name w:val="84A0C76C1DDC43EF9BF358EA61AED848"/>
        <w:category>
          <w:name w:val="General"/>
          <w:gallery w:val="placeholder"/>
        </w:category>
        <w:types>
          <w:type w:val="bbPlcHdr"/>
        </w:types>
        <w:behaviors>
          <w:behavior w:val="content"/>
        </w:behaviors>
        <w:guid w:val="{28042645-32E4-46B2-8F35-747BE0943CDC}"/>
      </w:docPartPr>
      <w:docPartBody>
        <w:p w:rsidR="00F81E2A" w:rsidRDefault="00AC6C18" w:rsidP="00AC6C18">
          <w:pPr>
            <w:pStyle w:val="84A0C76C1DDC43EF9BF358EA61AED848"/>
          </w:pPr>
          <w:r w:rsidRPr="001A69C0">
            <w:rPr>
              <w:rStyle w:val="PlaceholderText"/>
              <w:rFonts w:ascii="Calibri" w:hAnsi="Calibri" w:cstheme="minorHAnsi"/>
              <w:color w:val="EFE8F5"/>
              <w:shd w:val="clear" w:color="auto" w:fill="EFE8F5"/>
            </w:rPr>
            <w:t>Click here to enter text.</w:t>
          </w:r>
        </w:p>
      </w:docPartBody>
    </w:docPart>
    <w:docPart>
      <w:docPartPr>
        <w:name w:val="08FF67AF04F94800A756B29FD8A1DF8E"/>
        <w:category>
          <w:name w:val="General"/>
          <w:gallery w:val="placeholder"/>
        </w:category>
        <w:types>
          <w:type w:val="bbPlcHdr"/>
        </w:types>
        <w:behaviors>
          <w:behavior w:val="content"/>
        </w:behaviors>
        <w:guid w:val="{F2B0679D-01FC-42C2-AB66-4D6B23AE1A18}"/>
      </w:docPartPr>
      <w:docPartBody>
        <w:p w:rsidR="00F81E2A" w:rsidRDefault="00AC6C18" w:rsidP="00AC6C18">
          <w:pPr>
            <w:pStyle w:val="08FF67AF04F94800A756B29FD8A1DF8E"/>
          </w:pPr>
          <w:r w:rsidRPr="002E3149">
            <w:rPr>
              <w:rStyle w:val="PlaceholderText"/>
              <w:rFonts w:ascii="Calibri" w:hAnsi="Calibri" w:cstheme="minorHAnsi"/>
              <w:color w:val="EFE8F5"/>
              <w:shd w:val="clear" w:color="auto" w:fill="EFE8F5"/>
              <w:lang w:val="af-ZA"/>
            </w:rPr>
            <w:t>Click here to enter text.</w:t>
          </w:r>
        </w:p>
      </w:docPartBody>
    </w:docPart>
    <w:docPart>
      <w:docPartPr>
        <w:name w:val="78554830AD3A438D9A595B9AA501956A"/>
        <w:category>
          <w:name w:val="General"/>
          <w:gallery w:val="placeholder"/>
        </w:category>
        <w:types>
          <w:type w:val="bbPlcHdr"/>
        </w:types>
        <w:behaviors>
          <w:behavior w:val="content"/>
        </w:behaviors>
        <w:guid w:val="{A1790779-3B48-48ED-9CFA-DB0BA993E4FB}"/>
      </w:docPartPr>
      <w:docPartBody>
        <w:p w:rsidR="00F81E2A" w:rsidRDefault="00AC6C18" w:rsidP="00AC6C18">
          <w:pPr>
            <w:pStyle w:val="78554830AD3A438D9A595B9AA501956A"/>
          </w:pPr>
          <w:r w:rsidRPr="001A69C0">
            <w:rPr>
              <w:rStyle w:val="PlaceholderText"/>
              <w:rFonts w:ascii="Calibri" w:hAnsi="Calibri" w:cstheme="minorHAnsi"/>
              <w:color w:val="EFE8F5"/>
              <w:shd w:val="clear" w:color="auto" w:fill="EFE8F5"/>
            </w:rPr>
            <w:t>Click here to enter text.</w:t>
          </w:r>
        </w:p>
      </w:docPartBody>
    </w:docPart>
    <w:docPart>
      <w:docPartPr>
        <w:name w:val="4476376251774720BDFAA6FF81701D01"/>
        <w:category>
          <w:name w:val="General"/>
          <w:gallery w:val="placeholder"/>
        </w:category>
        <w:types>
          <w:type w:val="bbPlcHdr"/>
        </w:types>
        <w:behaviors>
          <w:behavior w:val="content"/>
        </w:behaviors>
        <w:guid w:val="{1B4AC242-E190-4FD9-B755-924C22BBE4EE}"/>
      </w:docPartPr>
      <w:docPartBody>
        <w:p w:rsidR="00F81E2A" w:rsidRDefault="00AC6C18" w:rsidP="00AC6C18">
          <w:pPr>
            <w:pStyle w:val="4476376251774720BDFAA6FF81701D01"/>
          </w:pPr>
          <w:r w:rsidRPr="002E3149">
            <w:rPr>
              <w:rStyle w:val="PlaceholderText"/>
              <w:rFonts w:ascii="Calibri" w:hAnsi="Calibri" w:cstheme="minorHAnsi"/>
              <w:color w:val="EFE8F5"/>
              <w:shd w:val="clear" w:color="auto" w:fill="EFE8F5"/>
              <w:lang w:val="af-ZA"/>
            </w:rPr>
            <w:t>Click here to enter text.</w:t>
          </w:r>
        </w:p>
      </w:docPartBody>
    </w:docPart>
    <w:docPart>
      <w:docPartPr>
        <w:name w:val="3F17C3079B764D479C8EC831D330886A"/>
        <w:category>
          <w:name w:val="General"/>
          <w:gallery w:val="placeholder"/>
        </w:category>
        <w:types>
          <w:type w:val="bbPlcHdr"/>
        </w:types>
        <w:behaviors>
          <w:behavior w:val="content"/>
        </w:behaviors>
        <w:guid w:val="{ECDAE2C9-68E2-456B-8D19-0084DD0026EE}"/>
      </w:docPartPr>
      <w:docPartBody>
        <w:p w:rsidR="00F81E2A" w:rsidRDefault="00AC6C18" w:rsidP="00AC6C18">
          <w:pPr>
            <w:pStyle w:val="3F17C3079B764D479C8EC831D330886A"/>
          </w:pPr>
          <w:r w:rsidRPr="001A69C0">
            <w:rPr>
              <w:rStyle w:val="PlaceholderText"/>
              <w:rFonts w:ascii="Calibri" w:hAnsi="Calibri" w:cstheme="minorHAnsi"/>
              <w:color w:val="EFE8F5"/>
              <w:shd w:val="clear" w:color="auto" w:fill="EFE8F5"/>
            </w:rPr>
            <w:t>Click here to enter text.</w:t>
          </w:r>
        </w:p>
      </w:docPartBody>
    </w:docPart>
    <w:docPart>
      <w:docPartPr>
        <w:name w:val="09691F4C51434FBCB028DC1FBB5B12E3"/>
        <w:category>
          <w:name w:val="General"/>
          <w:gallery w:val="placeholder"/>
        </w:category>
        <w:types>
          <w:type w:val="bbPlcHdr"/>
        </w:types>
        <w:behaviors>
          <w:behavior w:val="content"/>
        </w:behaviors>
        <w:guid w:val="{F7901450-AEEF-4721-A5A7-79F3C9DFF346}"/>
      </w:docPartPr>
      <w:docPartBody>
        <w:p w:rsidR="00F81E2A" w:rsidRDefault="00AC6C18" w:rsidP="00AC6C18">
          <w:pPr>
            <w:pStyle w:val="09691F4C51434FBCB028DC1FBB5B12E3"/>
          </w:pPr>
          <w:r w:rsidRPr="002E3149">
            <w:rPr>
              <w:rStyle w:val="PlaceholderText"/>
              <w:rFonts w:ascii="Calibri" w:hAnsi="Calibri" w:cstheme="minorHAnsi"/>
              <w:color w:val="EFE8F5"/>
              <w:shd w:val="clear" w:color="auto" w:fill="EFE8F5"/>
              <w:lang w:val="af-ZA"/>
            </w:rPr>
            <w:t>Click here to enter text.</w:t>
          </w:r>
        </w:p>
      </w:docPartBody>
    </w:docPart>
    <w:docPart>
      <w:docPartPr>
        <w:name w:val="0893D5715DAB4C6F870C3CF79F928E25"/>
        <w:category>
          <w:name w:val="General"/>
          <w:gallery w:val="placeholder"/>
        </w:category>
        <w:types>
          <w:type w:val="bbPlcHdr"/>
        </w:types>
        <w:behaviors>
          <w:behavior w:val="content"/>
        </w:behaviors>
        <w:guid w:val="{32CC9BF1-CC2B-473F-BC18-8DC50EC33213}"/>
      </w:docPartPr>
      <w:docPartBody>
        <w:p w:rsidR="00F81E2A" w:rsidRDefault="00AC6C18" w:rsidP="00AC6C18">
          <w:pPr>
            <w:pStyle w:val="0893D5715DAB4C6F870C3CF79F928E25"/>
          </w:pPr>
          <w:r w:rsidRPr="001A69C0">
            <w:rPr>
              <w:rStyle w:val="PlaceholderText"/>
              <w:rFonts w:ascii="Calibri" w:hAnsi="Calibri" w:cstheme="minorHAnsi"/>
              <w:color w:val="EFE8F5"/>
              <w:shd w:val="clear" w:color="auto" w:fill="EFE8F5"/>
            </w:rPr>
            <w:t>Click here to enter text.</w:t>
          </w:r>
        </w:p>
      </w:docPartBody>
    </w:docPart>
    <w:docPart>
      <w:docPartPr>
        <w:name w:val="E7B016D0A64E43D2A219750E5B4FAA7A"/>
        <w:category>
          <w:name w:val="General"/>
          <w:gallery w:val="placeholder"/>
        </w:category>
        <w:types>
          <w:type w:val="bbPlcHdr"/>
        </w:types>
        <w:behaviors>
          <w:behavior w:val="content"/>
        </w:behaviors>
        <w:guid w:val="{8D4AF2ED-DBC7-4E9E-8ADD-91B494345364}"/>
      </w:docPartPr>
      <w:docPartBody>
        <w:p w:rsidR="00F81E2A" w:rsidRDefault="00AC6C18" w:rsidP="00AC6C18">
          <w:pPr>
            <w:pStyle w:val="E7B016D0A64E43D2A219750E5B4FAA7A"/>
          </w:pPr>
          <w:r w:rsidRPr="002E3149">
            <w:rPr>
              <w:rStyle w:val="PlaceholderText"/>
              <w:rFonts w:ascii="Calibri" w:hAnsi="Calibri" w:cstheme="minorHAnsi"/>
              <w:color w:val="EFE8F5"/>
              <w:shd w:val="clear" w:color="auto" w:fill="EFE8F5"/>
              <w:lang w:val="af-ZA"/>
            </w:rPr>
            <w:t>Click here to enter text.</w:t>
          </w:r>
        </w:p>
      </w:docPartBody>
    </w:docPart>
    <w:docPart>
      <w:docPartPr>
        <w:name w:val="41C2938A4FA44F0A8470B6801CB62E3C"/>
        <w:category>
          <w:name w:val="General"/>
          <w:gallery w:val="placeholder"/>
        </w:category>
        <w:types>
          <w:type w:val="bbPlcHdr"/>
        </w:types>
        <w:behaviors>
          <w:behavior w:val="content"/>
        </w:behaviors>
        <w:guid w:val="{BFC318D3-99D6-4045-AF75-E1BFC5586ECA}"/>
      </w:docPartPr>
      <w:docPartBody>
        <w:p w:rsidR="00F81E2A" w:rsidRDefault="00AC6C18" w:rsidP="00AC6C18">
          <w:pPr>
            <w:pStyle w:val="41C2938A4FA44F0A8470B6801CB62E3C"/>
          </w:pPr>
          <w:r w:rsidRPr="001A69C0">
            <w:rPr>
              <w:rStyle w:val="PlaceholderText"/>
              <w:rFonts w:ascii="Calibri" w:hAnsi="Calibri" w:cstheme="minorHAnsi"/>
              <w:color w:val="EFE8F5"/>
              <w:shd w:val="clear" w:color="auto" w:fill="EFE8F5"/>
            </w:rPr>
            <w:t>Click here to enter text.</w:t>
          </w:r>
        </w:p>
      </w:docPartBody>
    </w:docPart>
    <w:docPart>
      <w:docPartPr>
        <w:name w:val="BBCC10A215EA4320863A411F74411525"/>
        <w:category>
          <w:name w:val="General"/>
          <w:gallery w:val="placeholder"/>
        </w:category>
        <w:types>
          <w:type w:val="bbPlcHdr"/>
        </w:types>
        <w:behaviors>
          <w:behavior w:val="content"/>
        </w:behaviors>
        <w:guid w:val="{0D0B998B-EDFD-4BD8-BE94-8713A8E8AE81}"/>
      </w:docPartPr>
      <w:docPartBody>
        <w:p w:rsidR="00F81E2A" w:rsidRDefault="00AC6C18" w:rsidP="00AC6C18">
          <w:pPr>
            <w:pStyle w:val="BBCC10A215EA4320863A411F74411525"/>
          </w:pPr>
          <w:r w:rsidRPr="002E3149">
            <w:rPr>
              <w:rStyle w:val="PlaceholderText"/>
              <w:rFonts w:ascii="Calibri" w:hAnsi="Calibri" w:cstheme="minorHAnsi"/>
              <w:color w:val="EFE8F5"/>
              <w:shd w:val="clear" w:color="auto" w:fill="EFE8F5"/>
              <w:lang w:val="af-ZA"/>
            </w:rPr>
            <w:t>Click here to enter text.</w:t>
          </w:r>
        </w:p>
      </w:docPartBody>
    </w:docPart>
    <w:docPart>
      <w:docPartPr>
        <w:name w:val="5DA7378728294EB5B1835992FBBAF0E2"/>
        <w:category>
          <w:name w:val="General"/>
          <w:gallery w:val="placeholder"/>
        </w:category>
        <w:types>
          <w:type w:val="bbPlcHdr"/>
        </w:types>
        <w:behaviors>
          <w:behavior w:val="content"/>
        </w:behaviors>
        <w:guid w:val="{522BA8A6-D5F3-4481-A4F8-B04E8341D99D}"/>
      </w:docPartPr>
      <w:docPartBody>
        <w:p w:rsidR="00F81E2A" w:rsidRDefault="00AC6C18" w:rsidP="00AC6C18">
          <w:pPr>
            <w:pStyle w:val="5DA7378728294EB5B1835992FBBAF0E2"/>
          </w:pPr>
          <w:r w:rsidRPr="001A69C0">
            <w:rPr>
              <w:rStyle w:val="PlaceholderText"/>
              <w:rFonts w:ascii="Calibri" w:hAnsi="Calibri" w:cstheme="minorHAnsi"/>
              <w:color w:val="EFE8F5"/>
              <w:shd w:val="clear" w:color="auto" w:fill="EFE8F5"/>
            </w:rPr>
            <w:t>Click here to enter text.</w:t>
          </w:r>
        </w:p>
      </w:docPartBody>
    </w:docPart>
    <w:docPart>
      <w:docPartPr>
        <w:name w:val="6DA7E270F045481B93B2C5FFE617153F"/>
        <w:category>
          <w:name w:val="General"/>
          <w:gallery w:val="placeholder"/>
        </w:category>
        <w:types>
          <w:type w:val="bbPlcHdr"/>
        </w:types>
        <w:behaviors>
          <w:behavior w:val="content"/>
        </w:behaviors>
        <w:guid w:val="{1B36016D-0A4E-4DFF-BE39-15236870019B}"/>
      </w:docPartPr>
      <w:docPartBody>
        <w:p w:rsidR="00F81E2A" w:rsidRDefault="00AC6C18" w:rsidP="00AC6C18">
          <w:pPr>
            <w:pStyle w:val="6DA7E270F045481B93B2C5FFE617153F"/>
          </w:pPr>
          <w:r w:rsidRPr="002E3149">
            <w:rPr>
              <w:rStyle w:val="PlaceholderText"/>
              <w:rFonts w:ascii="Calibri" w:hAnsi="Calibri" w:cstheme="minorHAnsi"/>
              <w:color w:val="EFE8F5"/>
              <w:shd w:val="clear" w:color="auto" w:fill="EFE8F5"/>
              <w:lang w:val="af-ZA"/>
            </w:rPr>
            <w:t>Click here to enter text.</w:t>
          </w:r>
        </w:p>
      </w:docPartBody>
    </w:docPart>
    <w:docPart>
      <w:docPartPr>
        <w:name w:val="0B7D548836B24AC8A8427F8E95C85D22"/>
        <w:category>
          <w:name w:val="General"/>
          <w:gallery w:val="placeholder"/>
        </w:category>
        <w:types>
          <w:type w:val="bbPlcHdr"/>
        </w:types>
        <w:behaviors>
          <w:behavior w:val="content"/>
        </w:behaviors>
        <w:guid w:val="{2B0B06FB-53BD-4BC0-BCDB-7343BD87C97E}"/>
      </w:docPartPr>
      <w:docPartBody>
        <w:p w:rsidR="00F81E2A" w:rsidRDefault="00AC6C18" w:rsidP="00AC6C18">
          <w:pPr>
            <w:pStyle w:val="0B7D548836B24AC8A8427F8E95C85D22"/>
          </w:pPr>
          <w:r w:rsidRPr="001A69C0">
            <w:rPr>
              <w:rStyle w:val="PlaceholderText"/>
              <w:rFonts w:ascii="Calibri" w:hAnsi="Calibri" w:cstheme="minorHAnsi"/>
              <w:color w:val="EFE8F5"/>
              <w:shd w:val="clear" w:color="auto" w:fill="EFE8F5"/>
            </w:rPr>
            <w:t>Click here to enter text.</w:t>
          </w:r>
        </w:p>
      </w:docPartBody>
    </w:docPart>
    <w:docPart>
      <w:docPartPr>
        <w:name w:val="75A0EE8B8A9D4626B52832649594CC74"/>
        <w:category>
          <w:name w:val="General"/>
          <w:gallery w:val="placeholder"/>
        </w:category>
        <w:types>
          <w:type w:val="bbPlcHdr"/>
        </w:types>
        <w:behaviors>
          <w:behavior w:val="content"/>
        </w:behaviors>
        <w:guid w:val="{399E6273-775E-4119-83E8-0222700F7963}"/>
      </w:docPartPr>
      <w:docPartBody>
        <w:p w:rsidR="00F81E2A" w:rsidRDefault="00AC6C18" w:rsidP="00AC6C18">
          <w:pPr>
            <w:pStyle w:val="75A0EE8B8A9D4626B52832649594CC74"/>
          </w:pPr>
          <w:r w:rsidRPr="002E3149">
            <w:rPr>
              <w:rStyle w:val="PlaceholderText"/>
              <w:rFonts w:ascii="Calibri" w:hAnsi="Calibri" w:cstheme="minorHAnsi"/>
              <w:color w:val="EFE8F5"/>
              <w:shd w:val="clear" w:color="auto" w:fill="EFE8F5"/>
              <w:lang w:val="af-ZA"/>
            </w:rPr>
            <w:t>Click here to enter text.</w:t>
          </w:r>
        </w:p>
      </w:docPartBody>
    </w:docPart>
    <w:docPart>
      <w:docPartPr>
        <w:name w:val="619CDB1D5A6349879FCCECC7D1206974"/>
        <w:category>
          <w:name w:val="General"/>
          <w:gallery w:val="placeholder"/>
        </w:category>
        <w:types>
          <w:type w:val="bbPlcHdr"/>
        </w:types>
        <w:behaviors>
          <w:behavior w:val="content"/>
        </w:behaviors>
        <w:guid w:val="{7F0AB8F7-2755-4958-B2E1-53E4375C0098}"/>
      </w:docPartPr>
      <w:docPartBody>
        <w:p w:rsidR="00F81E2A" w:rsidRDefault="00AC6C18" w:rsidP="00AC6C18">
          <w:pPr>
            <w:pStyle w:val="619CDB1D5A6349879FCCECC7D1206974"/>
          </w:pPr>
          <w:r w:rsidRPr="001A69C0">
            <w:rPr>
              <w:rStyle w:val="PlaceholderText"/>
              <w:rFonts w:ascii="Calibri" w:hAnsi="Calibri" w:cstheme="minorHAnsi"/>
              <w:color w:val="EFE8F5"/>
              <w:shd w:val="clear" w:color="auto" w:fill="EFE8F5"/>
            </w:rPr>
            <w:t>Click here to enter text.</w:t>
          </w:r>
        </w:p>
      </w:docPartBody>
    </w:docPart>
    <w:docPart>
      <w:docPartPr>
        <w:name w:val="2FBB76CCD6D44D909548DE80F346E26F"/>
        <w:category>
          <w:name w:val="General"/>
          <w:gallery w:val="placeholder"/>
        </w:category>
        <w:types>
          <w:type w:val="bbPlcHdr"/>
        </w:types>
        <w:behaviors>
          <w:behavior w:val="content"/>
        </w:behaviors>
        <w:guid w:val="{054D2E7D-3CEE-4A4D-B438-EEEE2133192E}"/>
      </w:docPartPr>
      <w:docPartBody>
        <w:p w:rsidR="00F81E2A" w:rsidRDefault="00AC6C18" w:rsidP="00AC6C18">
          <w:pPr>
            <w:pStyle w:val="2FBB76CCD6D44D909548DE80F346E26F"/>
          </w:pPr>
          <w:r w:rsidRPr="002E3149">
            <w:rPr>
              <w:rStyle w:val="PlaceholderText"/>
              <w:rFonts w:ascii="Calibri" w:hAnsi="Calibri" w:cstheme="minorHAnsi"/>
              <w:color w:val="EFE8F5"/>
              <w:shd w:val="clear" w:color="auto" w:fill="EFE8F5"/>
              <w:lang w:val="af-ZA"/>
            </w:rPr>
            <w:t>Click here to enter text.</w:t>
          </w:r>
        </w:p>
      </w:docPartBody>
    </w:docPart>
    <w:docPart>
      <w:docPartPr>
        <w:name w:val="718D7A1BDD664ED0B03C0E30CD60E9AB"/>
        <w:category>
          <w:name w:val="General"/>
          <w:gallery w:val="placeholder"/>
        </w:category>
        <w:types>
          <w:type w:val="bbPlcHdr"/>
        </w:types>
        <w:behaviors>
          <w:behavior w:val="content"/>
        </w:behaviors>
        <w:guid w:val="{05ADBC42-7D61-4393-8577-90807C3267AD}"/>
      </w:docPartPr>
      <w:docPartBody>
        <w:p w:rsidR="00F81E2A" w:rsidRDefault="00AC6C18" w:rsidP="00AC6C18">
          <w:pPr>
            <w:pStyle w:val="718D7A1BDD664ED0B03C0E30CD60E9AB"/>
          </w:pPr>
          <w:r w:rsidRPr="001A69C0">
            <w:rPr>
              <w:rStyle w:val="PlaceholderText"/>
              <w:rFonts w:ascii="Calibri" w:hAnsi="Calibri" w:cstheme="minorHAnsi"/>
              <w:color w:val="EFE8F5"/>
              <w:shd w:val="clear" w:color="auto" w:fill="EFE8F5"/>
            </w:rPr>
            <w:t>Click here to enter text.</w:t>
          </w:r>
        </w:p>
      </w:docPartBody>
    </w:docPart>
    <w:docPart>
      <w:docPartPr>
        <w:name w:val="50C501138DBD4AFDB7C5A1327993EE75"/>
        <w:category>
          <w:name w:val="General"/>
          <w:gallery w:val="placeholder"/>
        </w:category>
        <w:types>
          <w:type w:val="bbPlcHdr"/>
        </w:types>
        <w:behaviors>
          <w:behavior w:val="content"/>
        </w:behaviors>
        <w:guid w:val="{AF1506BC-57CA-4294-B56D-09EA9545E065}"/>
      </w:docPartPr>
      <w:docPartBody>
        <w:p w:rsidR="00F81E2A" w:rsidRDefault="00AC6C18" w:rsidP="00AC6C18">
          <w:pPr>
            <w:pStyle w:val="50C501138DBD4AFDB7C5A1327993EE75"/>
          </w:pPr>
          <w:r w:rsidRPr="002E3149">
            <w:rPr>
              <w:rStyle w:val="PlaceholderText"/>
              <w:rFonts w:ascii="Calibri" w:hAnsi="Calibri" w:cstheme="minorHAnsi"/>
              <w:color w:val="EFE8F5"/>
              <w:shd w:val="clear" w:color="auto" w:fill="EFE8F5"/>
              <w:lang w:val="af-ZA"/>
            </w:rPr>
            <w:t>Click here to enter text.</w:t>
          </w:r>
        </w:p>
      </w:docPartBody>
    </w:docPart>
    <w:docPart>
      <w:docPartPr>
        <w:name w:val="28A5163CF4414167AE0403EBA19903C0"/>
        <w:category>
          <w:name w:val="General"/>
          <w:gallery w:val="placeholder"/>
        </w:category>
        <w:types>
          <w:type w:val="bbPlcHdr"/>
        </w:types>
        <w:behaviors>
          <w:behavior w:val="content"/>
        </w:behaviors>
        <w:guid w:val="{A1EECC28-18AC-483E-A3E0-E7D42AE2663C}"/>
      </w:docPartPr>
      <w:docPartBody>
        <w:p w:rsidR="00F81E2A" w:rsidRDefault="00AC6C18" w:rsidP="00AC6C18">
          <w:pPr>
            <w:pStyle w:val="28A5163CF4414167AE0403EBA19903C0"/>
          </w:pPr>
          <w:r w:rsidRPr="001A69C0">
            <w:rPr>
              <w:rStyle w:val="PlaceholderText"/>
              <w:rFonts w:ascii="Calibri" w:hAnsi="Calibri" w:cstheme="minorHAnsi"/>
              <w:color w:val="EFE8F5"/>
              <w:shd w:val="clear" w:color="auto" w:fill="EFE8F5"/>
            </w:rPr>
            <w:t>Click here to enter text.</w:t>
          </w:r>
        </w:p>
      </w:docPartBody>
    </w:docPart>
    <w:docPart>
      <w:docPartPr>
        <w:name w:val="F12B51C94E464F00A06A2C5A799C5C89"/>
        <w:category>
          <w:name w:val="General"/>
          <w:gallery w:val="placeholder"/>
        </w:category>
        <w:types>
          <w:type w:val="bbPlcHdr"/>
        </w:types>
        <w:behaviors>
          <w:behavior w:val="content"/>
        </w:behaviors>
        <w:guid w:val="{4AE1579F-1B6A-44EB-839B-53F38237EBD4}"/>
      </w:docPartPr>
      <w:docPartBody>
        <w:p w:rsidR="00F81E2A" w:rsidRDefault="00AC6C18" w:rsidP="00AC6C18">
          <w:pPr>
            <w:pStyle w:val="F12B51C94E464F00A06A2C5A799C5C89"/>
          </w:pPr>
          <w:r w:rsidRPr="002E3149">
            <w:rPr>
              <w:rStyle w:val="PlaceholderText"/>
              <w:rFonts w:ascii="Calibri" w:hAnsi="Calibri" w:cstheme="minorHAnsi"/>
              <w:color w:val="EFE8F5"/>
              <w:shd w:val="clear" w:color="auto" w:fill="EFE8F5"/>
              <w:lang w:val="af-ZA"/>
            </w:rPr>
            <w:t>Click here to enter text.</w:t>
          </w:r>
        </w:p>
      </w:docPartBody>
    </w:docPart>
    <w:docPart>
      <w:docPartPr>
        <w:name w:val="BA824F2D6C6244EE95D72A5C6991C86B"/>
        <w:category>
          <w:name w:val="General"/>
          <w:gallery w:val="placeholder"/>
        </w:category>
        <w:types>
          <w:type w:val="bbPlcHdr"/>
        </w:types>
        <w:behaviors>
          <w:behavior w:val="content"/>
        </w:behaviors>
        <w:guid w:val="{9F9DB66C-D9E4-4DBD-A5DC-103F7C255241}"/>
      </w:docPartPr>
      <w:docPartBody>
        <w:p w:rsidR="00F81E2A" w:rsidRDefault="00AC6C18" w:rsidP="00AC6C18">
          <w:pPr>
            <w:pStyle w:val="BA824F2D6C6244EE95D72A5C6991C86B"/>
          </w:pPr>
          <w:r w:rsidRPr="001A69C0">
            <w:rPr>
              <w:rStyle w:val="PlaceholderText"/>
              <w:rFonts w:ascii="Calibri" w:hAnsi="Calibri" w:cstheme="minorHAnsi"/>
              <w:color w:val="EFE8F5"/>
              <w:shd w:val="clear" w:color="auto" w:fill="EFE8F5"/>
            </w:rPr>
            <w:t>Click here to enter text.</w:t>
          </w:r>
        </w:p>
      </w:docPartBody>
    </w:docPart>
    <w:docPart>
      <w:docPartPr>
        <w:name w:val="0DC7ED4A0146497C95AF420AEDB7E9CD"/>
        <w:category>
          <w:name w:val="General"/>
          <w:gallery w:val="placeholder"/>
        </w:category>
        <w:types>
          <w:type w:val="bbPlcHdr"/>
        </w:types>
        <w:behaviors>
          <w:behavior w:val="content"/>
        </w:behaviors>
        <w:guid w:val="{04A75C26-D5BD-46C4-9788-3C968F5FC738}"/>
      </w:docPartPr>
      <w:docPartBody>
        <w:p w:rsidR="00F81E2A" w:rsidRDefault="00AC6C18" w:rsidP="00AC6C18">
          <w:pPr>
            <w:pStyle w:val="0DC7ED4A0146497C95AF420AEDB7E9CD"/>
          </w:pPr>
          <w:r w:rsidRPr="002E3149">
            <w:rPr>
              <w:rStyle w:val="PlaceholderText"/>
              <w:rFonts w:ascii="Calibri" w:hAnsi="Calibri" w:cstheme="minorHAnsi"/>
              <w:color w:val="EFE8F5"/>
              <w:shd w:val="clear" w:color="auto" w:fill="EFE8F5"/>
              <w:lang w:val="af-ZA"/>
            </w:rPr>
            <w:t>Click here to enter text.</w:t>
          </w:r>
        </w:p>
      </w:docPartBody>
    </w:docPart>
    <w:docPart>
      <w:docPartPr>
        <w:name w:val="3D9DFE5D87C848A8A976125BEADAED9D"/>
        <w:category>
          <w:name w:val="General"/>
          <w:gallery w:val="placeholder"/>
        </w:category>
        <w:types>
          <w:type w:val="bbPlcHdr"/>
        </w:types>
        <w:behaviors>
          <w:behavior w:val="content"/>
        </w:behaviors>
        <w:guid w:val="{9DC5EFA2-93F9-445A-8BEB-D1E7D93A357C}"/>
      </w:docPartPr>
      <w:docPartBody>
        <w:p w:rsidR="00F81E2A" w:rsidRDefault="00AC6C18" w:rsidP="00AC6C18">
          <w:pPr>
            <w:pStyle w:val="3D9DFE5D87C848A8A976125BEADAED9D"/>
          </w:pPr>
          <w:r w:rsidRPr="001A69C0">
            <w:rPr>
              <w:rStyle w:val="PlaceholderText"/>
              <w:rFonts w:ascii="Calibri" w:hAnsi="Calibri" w:cstheme="minorHAnsi"/>
              <w:color w:val="EFE8F5"/>
              <w:shd w:val="clear" w:color="auto" w:fill="EFE8F5"/>
            </w:rPr>
            <w:t>Click here to enter text.</w:t>
          </w:r>
        </w:p>
      </w:docPartBody>
    </w:docPart>
    <w:docPart>
      <w:docPartPr>
        <w:name w:val="34ED6D47E0834B1CAEF9BDEC07EBA251"/>
        <w:category>
          <w:name w:val="General"/>
          <w:gallery w:val="placeholder"/>
        </w:category>
        <w:types>
          <w:type w:val="bbPlcHdr"/>
        </w:types>
        <w:behaviors>
          <w:behavior w:val="content"/>
        </w:behaviors>
        <w:guid w:val="{D375D477-761E-4E08-9988-3E7F5EFC3B4A}"/>
      </w:docPartPr>
      <w:docPartBody>
        <w:p w:rsidR="00F81E2A" w:rsidRDefault="00AC6C18" w:rsidP="00AC6C18">
          <w:pPr>
            <w:pStyle w:val="34ED6D47E0834B1CAEF9BDEC07EBA251"/>
          </w:pPr>
          <w:r w:rsidRPr="002E3149">
            <w:rPr>
              <w:rStyle w:val="PlaceholderText"/>
              <w:rFonts w:ascii="Calibri" w:hAnsi="Calibri" w:cstheme="minorHAnsi"/>
              <w:color w:val="EFE8F5"/>
              <w:shd w:val="clear" w:color="auto" w:fill="EFE8F5"/>
              <w:lang w:val="af-ZA"/>
            </w:rPr>
            <w:t>Click here to enter text.</w:t>
          </w:r>
        </w:p>
      </w:docPartBody>
    </w:docPart>
    <w:docPart>
      <w:docPartPr>
        <w:name w:val="55ED9863AB0B4626A99782918E7E6ED1"/>
        <w:category>
          <w:name w:val="General"/>
          <w:gallery w:val="placeholder"/>
        </w:category>
        <w:types>
          <w:type w:val="bbPlcHdr"/>
        </w:types>
        <w:behaviors>
          <w:behavior w:val="content"/>
        </w:behaviors>
        <w:guid w:val="{4EFE0F7B-2494-4C8A-804E-78E8882043CB}"/>
      </w:docPartPr>
      <w:docPartBody>
        <w:p w:rsidR="00F81E2A" w:rsidRDefault="00AC6C18" w:rsidP="00AC6C18">
          <w:pPr>
            <w:pStyle w:val="55ED9863AB0B4626A99782918E7E6ED1"/>
          </w:pPr>
          <w:r w:rsidRPr="001A69C0">
            <w:rPr>
              <w:rStyle w:val="PlaceholderText"/>
              <w:rFonts w:ascii="Calibri" w:hAnsi="Calibri" w:cstheme="minorHAnsi"/>
              <w:color w:val="EFE8F5"/>
              <w:shd w:val="clear" w:color="auto" w:fill="EFE8F5"/>
            </w:rPr>
            <w:t>Click here to enter text.</w:t>
          </w:r>
        </w:p>
      </w:docPartBody>
    </w:docPart>
    <w:docPart>
      <w:docPartPr>
        <w:name w:val="033A13C98BCE4DC7B1454D2FBE49FD8C"/>
        <w:category>
          <w:name w:val="General"/>
          <w:gallery w:val="placeholder"/>
        </w:category>
        <w:types>
          <w:type w:val="bbPlcHdr"/>
        </w:types>
        <w:behaviors>
          <w:behavior w:val="content"/>
        </w:behaviors>
        <w:guid w:val="{2AAA008D-8F6F-44A5-8771-41EC98C19A42}"/>
      </w:docPartPr>
      <w:docPartBody>
        <w:p w:rsidR="00F81E2A" w:rsidRDefault="00AC6C18" w:rsidP="00AC6C18">
          <w:pPr>
            <w:pStyle w:val="033A13C98BCE4DC7B1454D2FBE49FD8C"/>
          </w:pPr>
          <w:r w:rsidRPr="002E3149">
            <w:rPr>
              <w:rStyle w:val="PlaceholderText"/>
              <w:rFonts w:ascii="Calibri" w:hAnsi="Calibri" w:cstheme="minorHAnsi"/>
              <w:color w:val="EFE8F5"/>
              <w:shd w:val="clear" w:color="auto" w:fill="EFE8F5"/>
              <w:lang w:val="af-ZA"/>
            </w:rPr>
            <w:t>Click here to enter text.</w:t>
          </w:r>
        </w:p>
      </w:docPartBody>
    </w:docPart>
    <w:docPart>
      <w:docPartPr>
        <w:name w:val="B012F82FCF8E4699A1A3ADA2F351C2E2"/>
        <w:category>
          <w:name w:val="General"/>
          <w:gallery w:val="placeholder"/>
        </w:category>
        <w:types>
          <w:type w:val="bbPlcHdr"/>
        </w:types>
        <w:behaviors>
          <w:behavior w:val="content"/>
        </w:behaviors>
        <w:guid w:val="{D59054EE-88F9-477E-B8F6-9FCC27B4CA50}"/>
      </w:docPartPr>
      <w:docPartBody>
        <w:p w:rsidR="00F81E2A" w:rsidRDefault="00AC6C18" w:rsidP="00AC6C18">
          <w:pPr>
            <w:pStyle w:val="B012F82FCF8E4699A1A3ADA2F351C2E2"/>
          </w:pPr>
          <w:r w:rsidRPr="001A69C0">
            <w:rPr>
              <w:rStyle w:val="PlaceholderText"/>
              <w:rFonts w:ascii="Calibri" w:hAnsi="Calibri" w:cstheme="minorHAnsi"/>
              <w:color w:val="EFE8F5"/>
              <w:shd w:val="clear" w:color="auto" w:fill="EFE8F5"/>
            </w:rPr>
            <w:t>Click here to enter text.</w:t>
          </w:r>
        </w:p>
      </w:docPartBody>
    </w:docPart>
    <w:docPart>
      <w:docPartPr>
        <w:name w:val="A54B3105D97D4BD0937949BD057D6E52"/>
        <w:category>
          <w:name w:val="General"/>
          <w:gallery w:val="placeholder"/>
        </w:category>
        <w:types>
          <w:type w:val="bbPlcHdr"/>
        </w:types>
        <w:behaviors>
          <w:behavior w:val="content"/>
        </w:behaviors>
        <w:guid w:val="{17F12EFC-2A85-4F4A-869F-E5C6EDBD0CBE}"/>
      </w:docPartPr>
      <w:docPartBody>
        <w:p w:rsidR="00F81E2A" w:rsidRDefault="00AC6C18" w:rsidP="00AC6C18">
          <w:pPr>
            <w:pStyle w:val="A54B3105D97D4BD0937949BD057D6E52"/>
          </w:pPr>
          <w:r w:rsidRPr="002E3149">
            <w:rPr>
              <w:rStyle w:val="PlaceholderText"/>
              <w:rFonts w:ascii="Calibri" w:hAnsi="Calibri" w:cstheme="minorHAnsi"/>
              <w:color w:val="EFE8F5"/>
              <w:shd w:val="clear" w:color="auto" w:fill="EFE8F5"/>
              <w:lang w:val="af-ZA"/>
            </w:rPr>
            <w:t>Click here to enter text.</w:t>
          </w:r>
        </w:p>
      </w:docPartBody>
    </w:docPart>
    <w:docPart>
      <w:docPartPr>
        <w:name w:val="CD773045507C461784AC1A934D98FEAB"/>
        <w:category>
          <w:name w:val="General"/>
          <w:gallery w:val="placeholder"/>
        </w:category>
        <w:types>
          <w:type w:val="bbPlcHdr"/>
        </w:types>
        <w:behaviors>
          <w:behavior w:val="content"/>
        </w:behaviors>
        <w:guid w:val="{63389B96-9FE1-4EFB-9F98-E17AD61B4A73}"/>
      </w:docPartPr>
      <w:docPartBody>
        <w:p w:rsidR="00F81E2A" w:rsidRDefault="00AC6C18" w:rsidP="00AC6C18">
          <w:pPr>
            <w:pStyle w:val="CD773045507C461784AC1A934D98FEAB"/>
          </w:pPr>
          <w:r w:rsidRPr="001A69C0">
            <w:rPr>
              <w:rStyle w:val="PlaceholderText"/>
              <w:rFonts w:ascii="Calibri" w:hAnsi="Calibri" w:cstheme="minorHAnsi"/>
              <w:color w:val="EFE8F5"/>
              <w:shd w:val="clear" w:color="auto" w:fill="EFE8F5"/>
            </w:rPr>
            <w:t>Click here to enter text.</w:t>
          </w:r>
        </w:p>
      </w:docPartBody>
    </w:docPart>
    <w:docPart>
      <w:docPartPr>
        <w:name w:val="F3BABACF864D4312BAD26CECC0621420"/>
        <w:category>
          <w:name w:val="General"/>
          <w:gallery w:val="placeholder"/>
        </w:category>
        <w:types>
          <w:type w:val="bbPlcHdr"/>
        </w:types>
        <w:behaviors>
          <w:behavior w:val="content"/>
        </w:behaviors>
        <w:guid w:val="{5DB3BC29-72C0-4876-B5D0-65D63EBAFBC8}"/>
      </w:docPartPr>
      <w:docPartBody>
        <w:p w:rsidR="00F81E2A" w:rsidRDefault="00AC6C18" w:rsidP="00AC6C18">
          <w:pPr>
            <w:pStyle w:val="F3BABACF864D4312BAD26CECC0621420"/>
          </w:pPr>
          <w:r w:rsidRPr="002E3149">
            <w:rPr>
              <w:rStyle w:val="PlaceholderText"/>
              <w:rFonts w:ascii="Calibri" w:hAnsi="Calibri" w:cstheme="minorHAnsi"/>
              <w:color w:val="EFE8F5"/>
              <w:shd w:val="clear" w:color="auto" w:fill="EFE8F5"/>
              <w:lang w:val="af-ZA"/>
            </w:rPr>
            <w:t>Click here to enter text.</w:t>
          </w:r>
        </w:p>
      </w:docPartBody>
    </w:docPart>
    <w:docPart>
      <w:docPartPr>
        <w:name w:val="9141FA2D421B4503AAD4400A0FFE1504"/>
        <w:category>
          <w:name w:val="General"/>
          <w:gallery w:val="placeholder"/>
        </w:category>
        <w:types>
          <w:type w:val="bbPlcHdr"/>
        </w:types>
        <w:behaviors>
          <w:behavior w:val="content"/>
        </w:behaviors>
        <w:guid w:val="{A870EB68-8DEE-462E-9BCA-653482D28F3C}"/>
      </w:docPartPr>
      <w:docPartBody>
        <w:p w:rsidR="00F81E2A" w:rsidRDefault="00AC6C18" w:rsidP="00AC6C18">
          <w:pPr>
            <w:pStyle w:val="9141FA2D421B4503AAD4400A0FFE1504"/>
          </w:pPr>
          <w:r w:rsidRPr="001A69C0">
            <w:rPr>
              <w:rStyle w:val="PlaceholderText"/>
              <w:rFonts w:ascii="Calibri" w:hAnsi="Calibri" w:cstheme="minorHAnsi"/>
              <w:color w:val="EFE8F5"/>
              <w:shd w:val="clear" w:color="auto" w:fill="EFE8F5"/>
            </w:rPr>
            <w:t>Click here to enter text.</w:t>
          </w:r>
        </w:p>
      </w:docPartBody>
    </w:docPart>
    <w:docPart>
      <w:docPartPr>
        <w:name w:val="5D97AA66A23E4A64B998E0D15C9C582F"/>
        <w:category>
          <w:name w:val="General"/>
          <w:gallery w:val="placeholder"/>
        </w:category>
        <w:types>
          <w:type w:val="bbPlcHdr"/>
        </w:types>
        <w:behaviors>
          <w:behavior w:val="content"/>
        </w:behaviors>
        <w:guid w:val="{35ECC3ED-47BE-4477-8C87-CA1E097B0C3B}"/>
      </w:docPartPr>
      <w:docPartBody>
        <w:p w:rsidR="00F81E2A" w:rsidRDefault="00AC6C18" w:rsidP="00AC6C18">
          <w:pPr>
            <w:pStyle w:val="5D97AA66A23E4A64B998E0D15C9C582F"/>
          </w:pPr>
          <w:r w:rsidRPr="002E3149">
            <w:rPr>
              <w:rStyle w:val="PlaceholderText"/>
              <w:rFonts w:ascii="Calibri" w:hAnsi="Calibri" w:cstheme="minorHAnsi"/>
              <w:color w:val="EFE8F5"/>
              <w:shd w:val="clear" w:color="auto" w:fill="EFE8F5"/>
              <w:lang w:val="af-ZA"/>
            </w:rPr>
            <w:t>Click here to enter text.</w:t>
          </w:r>
        </w:p>
      </w:docPartBody>
    </w:docPart>
    <w:docPart>
      <w:docPartPr>
        <w:name w:val="70F0713E49E34058B451E764AC7403D5"/>
        <w:category>
          <w:name w:val="General"/>
          <w:gallery w:val="placeholder"/>
        </w:category>
        <w:types>
          <w:type w:val="bbPlcHdr"/>
        </w:types>
        <w:behaviors>
          <w:behavior w:val="content"/>
        </w:behaviors>
        <w:guid w:val="{BD19F5EE-4AA3-4C9C-9E9F-4862741D3150}"/>
      </w:docPartPr>
      <w:docPartBody>
        <w:p w:rsidR="00F81E2A" w:rsidRDefault="00AC6C18" w:rsidP="00AC6C18">
          <w:pPr>
            <w:pStyle w:val="70F0713E49E34058B451E764AC7403D5"/>
          </w:pPr>
          <w:r w:rsidRPr="001A69C0">
            <w:rPr>
              <w:rStyle w:val="PlaceholderText"/>
              <w:rFonts w:ascii="Calibri" w:hAnsi="Calibri" w:cstheme="minorHAnsi"/>
              <w:color w:val="EFE8F5"/>
              <w:shd w:val="clear" w:color="auto" w:fill="EFE8F5"/>
            </w:rPr>
            <w:t>Click here to enter text.</w:t>
          </w:r>
        </w:p>
      </w:docPartBody>
    </w:docPart>
    <w:docPart>
      <w:docPartPr>
        <w:name w:val="15AB80172C8641869C0F2CC14697BB93"/>
        <w:category>
          <w:name w:val="General"/>
          <w:gallery w:val="placeholder"/>
        </w:category>
        <w:types>
          <w:type w:val="bbPlcHdr"/>
        </w:types>
        <w:behaviors>
          <w:behavior w:val="content"/>
        </w:behaviors>
        <w:guid w:val="{7DA2FD91-3170-4076-8674-BC193EB24269}"/>
      </w:docPartPr>
      <w:docPartBody>
        <w:p w:rsidR="00F81E2A" w:rsidRDefault="00AC6C18" w:rsidP="00AC6C18">
          <w:pPr>
            <w:pStyle w:val="15AB80172C8641869C0F2CC14697BB93"/>
          </w:pPr>
          <w:r w:rsidRPr="002E3149">
            <w:rPr>
              <w:rStyle w:val="PlaceholderText"/>
              <w:rFonts w:ascii="Calibri" w:hAnsi="Calibri" w:cstheme="minorHAnsi"/>
              <w:color w:val="EFE8F5"/>
              <w:shd w:val="clear" w:color="auto" w:fill="EFE8F5"/>
              <w:lang w:val="af-ZA"/>
            </w:rPr>
            <w:t>Click here to enter text.</w:t>
          </w:r>
        </w:p>
      </w:docPartBody>
    </w:docPart>
    <w:docPart>
      <w:docPartPr>
        <w:name w:val="0B94FF7824054481973E2F7FF04BFCF6"/>
        <w:category>
          <w:name w:val="General"/>
          <w:gallery w:val="placeholder"/>
        </w:category>
        <w:types>
          <w:type w:val="bbPlcHdr"/>
        </w:types>
        <w:behaviors>
          <w:behavior w:val="content"/>
        </w:behaviors>
        <w:guid w:val="{17A4E543-D1DF-4E86-AA9E-B9DB722800D2}"/>
      </w:docPartPr>
      <w:docPartBody>
        <w:p w:rsidR="00F81E2A" w:rsidRDefault="00AC6C18" w:rsidP="00AC6C18">
          <w:pPr>
            <w:pStyle w:val="0B94FF7824054481973E2F7FF04BFCF6"/>
          </w:pPr>
          <w:r w:rsidRPr="001A69C0">
            <w:rPr>
              <w:rStyle w:val="PlaceholderText"/>
              <w:rFonts w:ascii="Calibri" w:hAnsi="Calibri" w:cstheme="minorHAnsi"/>
              <w:color w:val="EFE8F5"/>
              <w:shd w:val="clear" w:color="auto" w:fill="EFE8F5"/>
            </w:rPr>
            <w:t>Click here to enter text.</w:t>
          </w:r>
        </w:p>
      </w:docPartBody>
    </w:docPart>
    <w:docPart>
      <w:docPartPr>
        <w:name w:val="F95EFB45125B44CEAE9974B80696BD9D"/>
        <w:category>
          <w:name w:val="General"/>
          <w:gallery w:val="placeholder"/>
        </w:category>
        <w:types>
          <w:type w:val="bbPlcHdr"/>
        </w:types>
        <w:behaviors>
          <w:behavior w:val="content"/>
        </w:behaviors>
        <w:guid w:val="{C1173FBC-C29A-47CE-8BB5-1223E614BE98}"/>
      </w:docPartPr>
      <w:docPartBody>
        <w:p w:rsidR="00F81E2A" w:rsidRDefault="00AC6C18" w:rsidP="00AC6C18">
          <w:pPr>
            <w:pStyle w:val="F95EFB45125B44CEAE9974B80696BD9D"/>
          </w:pPr>
          <w:r w:rsidRPr="002E3149">
            <w:rPr>
              <w:rStyle w:val="PlaceholderText"/>
              <w:rFonts w:ascii="Calibri" w:hAnsi="Calibri" w:cstheme="minorHAnsi"/>
              <w:color w:val="EFE8F5"/>
              <w:shd w:val="clear" w:color="auto" w:fill="EFE8F5"/>
              <w:lang w:val="af-ZA"/>
            </w:rPr>
            <w:t>Click here to enter text.</w:t>
          </w:r>
        </w:p>
      </w:docPartBody>
    </w:docPart>
    <w:docPart>
      <w:docPartPr>
        <w:name w:val="59A7D26021264007A41E74F15F53BF68"/>
        <w:category>
          <w:name w:val="General"/>
          <w:gallery w:val="placeholder"/>
        </w:category>
        <w:types>
          <w:type w:val="bbPlcHdr"/>
        </w:types>
        <w:behaviors>
          <w:behavior w:val="content"/>
        </w:behaviors>
        <w:guid w:val="{194EED04-D650-4524-99B5-A9DB5C2A784B}"/>
      </w:docPartPr>
      <w:docPartBody>
        <w:p w:rsidR="00F81E2A" w:rsidRDefault="00AC6C18" w:rsidP="00AC6C18">
          <w:pPr>
            <w:pStyle w:val="59A7D26021264007A41E74F15F53BF68"/>
          </w:pPr>
          <w:r w:rsidRPr="001A69C0">
            <w:rPr>
              <w:rStyle w:val="PlaceholderText"/>
              <w:rFonts w:ascii="Calibri" w:hAnsi="Calibri" w:cstheme="minorHAnsi"/>
              <w:color w:val="EFE8F5"/>
              <w:shd w:val="clear" w:color="auto" w:fill="EFE8F5"/>
            </w:rPr>
            <w:t>Click here to enter text.</w:t>
          </w:r>
        </w:p>
      </w:docPartBody>
    </w:docPart>
    <w:docPart>
      <w:docPartPr>
        <w:name w:val="662FE7DF5628451E9C05EA7CBE009FDF"/>
        <w:category>
          <w:name w:val="General"/>
          <w:gallery w:val="placeholder"/>
        </w:category>
        <w:types>
          <w:type w:val="bbPlcHdr"/>
        </w:types>
        <w:behaviors>
          <w:behavior w:val="content"/>
        </w:behaviors>
        <w:guid w:val="{BFF5C990-236C-4FB8-9BD0-345F07915836}"/>
      </w:docPartPr>
      <w:docPartBody>
        <w:p w:rsidR="00F81E2A" w:rsidRDefault="00AC6C18" w:rsidP="00AC6C18">
          <w:pPr>
            <w:pStyle w:val="662FE7DF5628451E9C05EA7CBE009FDF"/>
          </w:pPr>
          <w:r w:rsidRPr="002E3149">
            <w:rPr>
              <w:rStyle w:val="PlaceholderText"/>
              <w:rFonts w:ascii="Calibri" w:hAnsi="Calibri" w:cstheme="minorHAnsi"/>
              <w:color w:val="EFE8F5"/>
              <w:shd w:val="clear" w:color="auto" w:fill="EFE8F5"/>
              <w:lang w:val="af-ZA"/>
            </w:rPr>
            <w:t>Click here to enter text.</w:t>
          </w:r>
        </w:p>
      </w:docPartBody>
    </w:docPart>
    <w:docPart>
      <w:docPartPr>
        <w:name w:val="35192E223CCA446F8AF8C4E6D33B8065"/>
        <w:category>
          <w:name w:val="General"/>
          <w:gallery w:val="placeholder"/>
        </w:category>
        <w:types>
          <w:type w:val="bbPlcHdr"/>
        </w:types>
        <w:behaviors>
          <w:behavior w:val="content"/>
        </w:behaviors>
        <w:guid w:val="{CB95BB8D-C12D-4F14-A441-F51A075F8E1A}"/>
      </w:docPartPr>
      <w:docPartBody>
        <w:p w:rsidR="00F81E2A" w:rsidRDefault="00AC6C18" w:rsidP="00AC6C18">
          <w:pPr>
            <w:pStyle w:val="35192E223CCA446F8AF8C4E6D33B8065"/>
          </w:pPr>
          <w:r w:rsidRPr="001A69C0">
            <w:rPr>
              <w:rStyle w:val="PlaceholderText"/>
              <w:rFonts w:ascii="Calibri" w:hAnsi="Calibri" w:cstheme="minorHAnsi"/>
              <w:color w:val="EFE8F5"/>
              <w:shd w:val="clear" w:color="auto" w:fill="EFE8F5"/>
            </w:rPr>
            <w:t>Click here to enter text.</w:t>
          </w:r>
        </w:p>
      </w:docPartBody>
    </w:docPart>
    <w:docPart>
      <w:docPartPr>
        <w:name w:val="4731596D92464EF580E1015DD25D9357"/>
        <w:category>
          <w:name w:val="General"/>
          <w:gallery w:val="placeholder"/>
        </w:category>
        <w:types>
          <w:type w:val="bbPlcHdr"/>
        </w:types>
        <w:behaviors>
          <w:behavior w:val="content"/>
        </w:behaviors>
        <w:guid w:val="{74BFB274-DD71-47D1-AE64-578B593EF85F}"/>
      </w:docPartPr>
      <w:docPartBody>
        <w:p w:rsidR="00F81E2A" w:rsidRDefault="00AC6C18" w:rsidP="00AC6C18">
          <w:pPr>
            <w:pStyle w:val="4731596D92464EF580E1015DD25D9357"/>
          </w:pPr>
          <w:r w:rsidRPr="002E3149">
            <w:rPr>
              <w:rStyle w:val="PlaceholderText"/>
              <w:rFonts w:ascii="Calibri" w:hAnsi="Calibri" w:cstheme="minorHAnsi"/>
              <w:color w:val="EFE8F5"/>
              <w:shd w:val="clear" w:color="auto" w:fill="EFE8F5"/>
              <w:lang w:val="af-ZA"/>
            </w:rPr>
            <w:t>Click here to enter text.</w:t>
          </w:r>
        </w:p>
      </w:docPartBody>
    </w:docPart>
    <w:docPart>
      <w:docPartPr>
        <w:name w:val="E73F3886DF984FE9A3A3C41EFF699820"/>
        <w:category>
          <w:name w:val="General"/>
          <w:gallery w:val="placeholder"/>
        </w:category>
        <w:types>
          <w:type w:val="bbPlcHdr"/>
        </w:types>
        <w:behaviors>
          <w:behavior w:val="content"/>
        </w:behaviors>
        <w:guid w:val="{A99CC54A-B8C5-4D09-A163-DA065AB617FD}"/>
      </w:docPartPr>
      <w:docPartBody>
        <w:p w:rsidR="00F81E2A" w:rsidRDefault="00AC6C18" w:rsidP="00AC6C18">
          <w:pPr>
            <w:pStyle w:val="E73F3886DF984FE9A3A3C41EFF699820"/>
          </w:pPr>
          <w:r w:rsidRPr="001A69C0">
            <w:rPr>
              <w:rStyle w:val="PlaceholderText"/>
              <w:rFonts w:ascii="Calibri" w:hAnsi="Calibri" w:cstheme="minorHAnsi"/>
              <w:color w:val="EFE8F5"/>
              <w:shd w:val="clear" w:color="auto" w:fill="EFE8F5"/>
            </w:rPr>
            <w:t>Click here to enter text.</w:t>
          </w:r>
        </w:p>
      </w:docPartBody>
    </w:docPart>
    <w:docPart>
      <w:docPartPr>
        <w:name w:val="BCDE7F0A2920463C836D439DB21B14D8"/>
        <w:category>
          <w:name w:val="General"/>
          <w:gallery w:val="placeholder"/>
        </w:category>
        <w:types>
          <w:type w:val="bbPlcHdr"/>
        </w:types>
        <w:behaviors>
          <w:behavior w:val="content"/>
        </w:behaviors>
        <w:guid w:val="{CF02C736-4F07-4CBB-A49F-43EE7D6CD07C}"/>
      </w:docPartPr>
      <w:docPartBody>
        <w:p w:rsidR="00F81E2A" w:rsidRDefault="00AC6C18" w:rsidP="00AC6C18">
          <w:pPr>
            <w:pStyle w:val="BCDE7F0A2920463C836D439DB21B14D8"/>
          </w:pPr>
          <w:r w:rsidRPr="002E3149">
            <w:rPr>
              <w:rStyle w:val="PlaceholderText"/>
              <w:rFonts w:ascii="Calibri" w:hAnsi="Calibri" w:cstheme="minorHAnsi"/>
              <w:color w:val="EFE8F5"/>
              <w:shd w:val="clear" w:color="auto" w:fill="EFE8F5"/>
              <w:lang w:val="af-ZA"/>
            </w:rPr>
            <w:t>Click here to enter text.</w:t>
          </w:r>
        </w:p>
      </w:docPartBody>
    </w:docPart>
    <w:docPart>
      <w:docPartPr>
        <w:name w:val="E244CCEE0898422F96A05D41244F479B"/>
        <w:category>
          <w:name w:val="General"/>
          <w:gallery w:val="placeholder"/>
        </w:category>
        <w:types>
          <w:type w:val="bbPlcHdr"/>
        </w:types>
        <w:behaviors>
          <w:behavior w:val="content"/>
        </w:behaviors>
        <w:guid w:val="{87B62EC2-E153-4DF2-A339-DEEE3181D4DC}"/>
      </w:docPartPr>
      <w:docPartBody>
        <w:p w:rsidR="00F81E2A" w:rsidRDefault="00AC6C18" w:rsidP="00AC6C18">
          <w:pPr>
            <w:pStyle w:val="E244CCEE0898422F96A05D41244F479B"/>
          </w:pPr>
          <w:r w:rsidRPr="001A69C0">
            <w:rPr>
              <w:rStyle w:val="PlaceholderText"/>
              <w:rFonts w:ascii="Calibri" w:hAnsi="Calibri" w:cstheme="minorHAnsi"/>
              <w:color w:val="EFE8F5"/>
              <w:shd w:val="clear" w:color="auto" w:fill="EFE8F5"/>
            </w:rPr>
            <w:t>Click here to enter text.</w:t>
          </w:r>
        </w:p>
      </w:docPartBody>
    </w:docPart>
    <w:docPart>
      <w:docPartPr>
        <w:name w:val="2CB9ABDEBE754EA79C111E9544E32483"/>
        <w:category>
          <w:name w:val="General"/>
          <w:gallery w:val="placeholder"/>
        </w:category>
        <w:types>
          <w:type w:val="bbPlcHdr"/>
        </w:types>
        <w:behaviors>
          <w:behavior w:val="content"/>
        </w:behaviors>
        <w:guid w:val="{658F9B6D-F26F-4584-9351-CC7B2744FE6A}"/>
      </w:docPartPr>
      <w:docPartBody>
        <w:p w:rsidR="00F81E2A" w:rsidRDefault="00AC6C18" w:rsidP="00AC6C18">
          <w:pPr>
            <w:pStyle w:val="2CB9ABDEBE754EA79C111E9544E32483"/>
          </w:pPr>
          <w:r w:rsidRPr="002E3149">
            <w:rPr>
              <w:rStyle w:val="PlaceholderText"/>
              <w:rFonts w:ascii="Calibri" w:hAnsi="Calibri" w:cstheme="minorHAnsi"/>
              <w:color w:val="EFE8F5"/>
              <w:shd w:val="clear" w:color="auto" w:fill="EFE8F5"/>
              <w:lang w:val="af-ZA"/>
            </w:rPr>
            <w:t>Click here to enter text.</w:t>
          </w:r>
        </w:p>
      </w:docPartBody>
    </w:docPart>
    <w:docPart>
      <w:docPartPr>
        <w:name w:val="4867EEAF0EB84C5C8DF9197744897418"/>
        <w:category>
          <w:name w:val="General"/>
          <w:gallery w:val="placeholder"/>
        </w:category>
        <w:types>
          <w:type w:val="bbPlcHdr"/>
        </w:types>
        <w:behaviors>
          <w:behavior w:val="content"/>
        </w:behaviors>
        <w:guid w:val="{11C250A2-2D6C-4751-8311-A8C040CA325B}"/>
      </w:docPartPr>
      <w:docPartBody>
        <w:p w:rsidR="00F81E2A" w:rsidRDefault="00AC6C18" w:rsidP="00AC6C18">
          <w:pPr>
            <w:pStyle w:val="4867EEAF0EB84C5C8DF9197744897418"/>
          </w:pPr>
          <w:r w:rsidRPr="001A69C0">
            <w:rPr>
              <w:rStyle w:val="PlaceholderText"/>
              <w:rFonts w:ascii="Calibri" w:hAnsi="Calibri" w:cstheme="minorHAnsi"/>
              <w:color w:val="EFE8F5"/>
              <w:shd w:val="clear" w:color="auto" w:fill="EFE8F5"/>
            </w:rPr>
            <w:t>Click here to enter text.</w:t>
          </w:r>
        </w:p>
      </w:docPartBody>
    </w:docPart>
    <w:docPart>
      <w:docPartPr>
        <w:name w:val="24A32AB38BAD4CE39F0BD1FBB5B083EA"/>
        <w:category>
          <w:name w:val="General"/>
          <w:gallery w:val="placeholder"/>
        </w:category>
        <w:types>
          <w:type w:val="bbPlcHdr"/>
        </w:types>
        <w:behaviors>
          <w:behavior w:val="content"/>
        </w:behaviors>
        <w:guid w:val="{D4B60F3B-DC71-4F35-B63E-2825BED75F31}"/>
      </w:docPartPr>
      <w:docPartBody>
        <w:p w:rsidR="00F81E2A" w:rsidRDefault="00AC6C18" w:rsidP="00AC6C18">
          <w:pPr>
            <w:pStyle w:val="24A32AB38BAD4CE39F0BD1FBB5B083EA"/>
          </w:pPr>
          <w:r w:rsidRPr="002E3149">
            <w:rPr>
              <w:rStyle w:val="PlaceholderText"/>
              <w:rFonts w:ascii="Calibri" w:hAnsi="Calibri" w:cstheme="minorHAnsi"/>
              <w:color w:val="EFE8F5"/>
              <w:shd w:val="clear" w:color="auto" w:fill="EFE8F5"/>
              <w:lang w:val="af-ZA"/>
            </w:rPr>
            <w:t>Click here to enter text.</w:t>
          </w:r>
        </w:p>
      </w:docPartBody>
    </w:docPart>
    <w:docPart>
      <w:docPartPr>
        <w:name w:val="6D3754D565CF4E5E9D2FCC0D285428A4"/>
        <w:category>
          <w:name w:val="General"/>
          <w:gallery w:val="placeholder"/>
        </w:category>
        <w:types>
          <w:type w:val="bbPlcHdr"/>
        </w:types>
        <w:behaviors>
          <w:behavior w:val="content"/>
        </w:behaviors>
        <w:guid w:val="{00D52078-8C97-45E9-B0A2-01C22360DFA7}"/>
      </w:docPartPr>
      <w:docPartBody>
        <w:p w:rsidR="00F81E2A" w:rsidRDefault="00AC6C18" w:rsidP="00AC6C18">
          <w:pPr>
            <w:pStyle w:val="6D3754D565CF4E5E9D2FCC0D285428A4"/>
          </w:pPr>
          <w:r w:rsidRPr="001A69C0">
            <w:rPr>
              <w:rStyle w:val="PlaceholderText"/>
              <w:rFonts w:ascii="Calibri" w:hAnsi="Calibri" w:cstheme="minorHAnsi"/>
              <w:color w:val="EFE8F5"/>
              <w:shd w:val="clear" w:color="auto" w:fill="EFE8F5"/>
            </w:rPr>
            <w:t>Click here to enter text.</w:t>
          </w:r>
        </w:p>
      </w:docPartBody>
    </w:docPart>
    <w:docPart>
      <w:docPartPr>
        <w:name w:val="6FF16DBF75534907A782633A5A921C58"/>
        <w:category>
          <w:name w:val="General"/>
          <w:gallery w:val="placeholder"/>
        </w:category>
        <w:types>
          <w:type w:val="bbPlcHdr"/>
        </w:types>
        <w:behaviors>
          <w:behavior w:val="content"/>
        </w:behaviors>
        <w:guid w:val="{7F9BD021-197E-4B39-9A96-54949F821B6F}"/>
      </w:docPartPr>
      <w:docPartBody>
        <w:p w:rsidR="00F81E2A" w:rsidRDefault="00AC6C18" w:rsidP="00AC6C18">
          <w:pPr>
            <w:pStyle w:val="6FF16DBF75534907A782633A5A921C58"/>
          </w:pPr>
          <w:r w:rsidRPr="002E3149">
            <w:rPr>
              <w:rStyle w:val="PlaceholderText"/>
              <w:rFonts w:ascii="Calibri" w:hAnsi="Calibri" w:cstheme="minorHAnsi"/>
              <w:color w:val="EFE8F5"/>
              <w:shd w:val="clear" w:color="auto" w:fill="EFE8F5"/>
              <w:lang w:val="af-ZA"/>
            </w:rPr>
            <w:t>Click here to enter text.</w:t>
          </w:r>
        </w:p>
      </w:docPartBody>
    </w:docPart>
    <w:docPart>
      <w:docPartPr>
        <w:name w:val="B0F7AC3CDEDE418BBB79CB7AC99A90CB"/>
        <w:category>
          <w:name w:val="General"/>
          <w:gallery w:val="placeholder"/>
        </w:category>
        <w:types>
          <w:type w:val="bbPlcHdr"/>
        </w:types>
        <w:behaviors>
          <w:behavior w:val="content"/>
        </w:behaviors>
        <w:guid w:val="{43BB88AA-12E6-4E6F-B0F7-ACB3D5F314E9}"/>
      </w:docPartPr>
      <w:docPartBody>
        <w:p w:rsidR="00F81E2A" w:rsidRDefault="00AC6C18" w:rsidP="00AC6C18">
          <w:pPr>
            <w:pStyle w:val="B0F7AC3CDEDE418BBB79CB7AC99A90CB"/>
          </w:pPr>
          <w:r w:rsidRPr="001A69C0">
            <w:rPr>
              <w:rStyle w:val="PlaceholderText"/>
              <w:rFonts w:ascii="Calibri" w:hAnsi="Calibri" w:cstheme="minorHAnsi"/>
              <w:color w:val="EFE8F5"/>
              <w:shd w:val="clear" w:color="auto" w:fill="EFE8F5"/>
            </w:rPr>
            <w:t>Click here to enter text.</w:t>
          </w:r>
        </w:p>
      </w:docPartBody>
    </w:docPart>
    <w:docPart>
      <w:docPartPr>
        <w:name w:val="BD15647A4168421494015CC958448185"/>
        <w:category>
          <w:name w:val="General"/>
          <w:gallery w:val="placeholder"/>
        </w:category>
        <w:types>
          <w:type w:val="bbPlcHdr"/>
        </w:types>
        <w:behaviors>
          <w:behavior w:val="content"/>
        </w:behaviors>
        <w:guid w:val="{2AB1FB53-B327-4FEE-B01A-4AEB1C7E6705}"/>
      </w:docPartPr>
      <w:docPartBody>
        <w:p w:rsidR="00F81E2A" w:rsidRDefault="00AC6C18" w:rsidP="00AC6C18">
          <w:pPr>
            <w:pStyle w:val="BD15647A4168421494015CC958448185"/>
          </w:pPr>
          <w:r w:rsidRPr="002E3149">
            <w:rPr>
              <w:rStyle w:val="PlaceholderText"/>
              <w:rFonts w:ascii="Calibri" w:hAnsi="Calibri" w:cstheme="minorHAnsi"/>
              <w:color w:val="EFE8F5"/>
              <w:shd w:val="clear" w:color="auto" w:fill="EFE8F5"/>
              <w:lang w:val="af-ZA"/>
            </w:rPr>
            <w:t>Click here to enter text.</w:t>
          </w:r>
        </w:p>
      </w:docPartBody>
    </w:docPart>
    <w:docPart>
      <w:docPartPr>
        <w:name w:val="DD15701F34FC45E0BEFE05EB7733BF41"/>
        <w:category>
          <w:name w:val="General"/>
          <w:gallery w:val="placeholder"/>
        </w:category>
        <w:types>
          <w:type w:val="bbPlcHdr"/>
        </w:types>
        <w:behaviors>
          <w:behavior w:val="content"/>
        </w:behaviors>
        <w:guid w:val="{1E352CCC-8085-46CB-82D1-92A5E0777AE7}"/>
      </w:docPartPr>
      <w:docPartBody>
        <w:p w:rsidR="00F81E2A" w:rsidRDefault="00AC6C18" w:rsidP="00AC6C18">
          <w:pPr>
            <w:pStyle w:val="DD15701F34FC45E0BEFE05EB7733BF41"/>
          </w:pPr>
          <w:r w:rsidRPr="001A69C0">
            <w:rPr>
              <w:rStyle w:val="PlaceholderText"/>
              <w:rFonts w:ascii="Calibri" w:hAnsi="Calibri" w:cstheme="minorHAnsi"/>
              <w:color w:val="EFE8F5"/>
              <w:shd w:val="clear" w:color="auto" w:fill="EFE8F5"/>
            </w:rPr>
            <w:t>Click here to enter text.</w:t>
          </w:r>
        </w:p>
      </w:docPartBody>
    </w:docPart>
    <w:docPart>
      <w:docPartPr>
        <w:name w:val="D7B04D1410254C749942F76495DAA47B"/>
        <w:category>
          <w:name w:val="General"/>
          <w:gallery w:val="placeholder"/>
        </w:category>
        <w:types>
          <w:type w:val="bbPlcHdr"/>
        </w:types>
        <w:behaviors>
          <w:behavior w:val="content"/>
        </w:behaviors>
        <w:guid w:val="{E172E5E2-16DB-420C-A9E8-DFFB8A4218F3}"/>
      </w:docPartPr>
      <w:docPartBody>
        <w:p w:rsidR="00F81E2A" w:rsidRDefault="00AC6C18" w:rsidP="00AC6C18">
          <w:pPr>
            <w:pStyle w:val="D7B04D1410254C749942F76495DAA47B"/>
          </w:pPr>
          <w:r w:rsidRPr="002E3149">
            <w:rPr>
              <w:rStyle w:val="PlaceholderText"/>
              <w:rFonts w:ascii="Calibri" w:hAnsi="Calibri" w:cstheme="minorHAnsi"/>
              <w:color w:val="EFE8F5"/>
              <w:shd w:val="clear" w:color="auto" w:fill="EFE8F5"/>
              <w:lang w:val="af-ZA"/>
            </w:rPr>
            <w:t>Click here to enter text.</w:t>
          </w:r>
        </w:p>
      </w:docPartBody>
    </w:docPart>
    <w:docPart>
      <w:docPartPr>
        <w:name w:val="099EBCF63A5A46B7B476FCC21F88BCE2"/>
        <w:category>
          <w:name w:val="General"/>
          <w:gallery w:val="placeholder"/>
        </w:category>
        <w:types>
          <w:type w:val="bbPlcHdr"/>
        </w:types>
        <w:behaviors>
          <w:behavior w:val="content"/>
        </w:behaviors>
        <w:guid w:val="{A2D7FAB8-0DA2-4825-906E-074C9A3EDA49}"/>
      </w:docPartPr>
      <w:docPartBody>
        <w:p w:rsidR="00F81E2A" w:rsidRDefault="00AC6C18" w:rsidP="00AC6C18">
          <w:pPr>
            <w:pStyle w:val="099EBCF63A5A46B7B476FCC21F88BCE2"/>
          </w:pPr>
          <w:r w:rsidRPr="001A69C0">
            <w:rPr>
              <w:rStyle w:val="PlaceholderText"/>
              <w:rFonts w:ascii="Calibri" w:hAnsi="Calibri" w:cstheme="minorHAnsi"/>
              <w:color w:val="EFE8F5"/>
              <w:shd w:val="clear" w:color="auto" w:fill="EFE8F5"/>
            </w:rPr>
            <w:t>Click here to enter text.</w:t>
          </w:r>
        </w:p>
      </w:docPartBody>
    </w:docPart>
    <w:docPart>
      <w:docPartPr>
        <w:name w:val="58D686A07E6B4F11B4A4F4D163E37482"/>
        <w:category>
          <w:name w:val="General"/>
          <w:gallery w:val="placeholder"/>
        </w:category>
        <w:types>
          <w:type w:val="bbPlcHdr"/>
        </w:types>
        <w:behaviors>
          <w:behavior w:val="content"/>
        </w:behaviors>
        <w:guid w:val="{8A59C69D-5C6E-4CA1-B4C2-49C79A277A3B}"/>
      </w:docPartPr>
      <w:docPartBody>
        <w:p w:rsidR="00F81E2A" w:rsidRDefault="00AC6C18" w:rsidP="00AC6C18">
          <w:pPr>
            <w:pStyle w:val="58D686A07E6B4F11B4A4F4D163E37482"/>
          </w:pPr>
          <w:r w:rsidRPr="002E3149">
            <w:rPr>
              <w:rStyle w:val="PlaceholderText"/>
              <w:rFonts w:ascii="Calibri" w:hAnsi="Calibri" w:cstheme="minorHAnsi"/>
              <w:color w:val="EFE8F5"/>
              <w:shd w:val="clear" w:color="auto" w:fill="EFE8F5"/>
              <w:lang w:val="af-ZA"/>
            </w:rPr>
            <w:t>Click here to enter text.</w:t>
          </w:r>
        </w:p>
      </w:docPartBody>
    </w:docPart>
    <w:docPart>
      <w:docPartPr>
        <w:name w:val="79620D0DB80C4FE9A5C4D5CD4979E6EA"/>
        <w:category>
          <w:name w:val="General"/>
          <w:gallery w:val="placeholder"/>
        </w:category>
        <w:types>
          <w:type w:val="bbPlcHdr"/>
        </w:types>
        <w:behaviors>
          <w:behavior w:val="content"/>
        </w:behaviors>
        <w:guid w:val="{ACF7C5BF-A77E-4E66-A8C2-B8265E135D4B}"/>
      </w:docPartPr>
      <w:docPartBody>
        <w:p w:rsidR="00F81E2A" w:rsidRDefault="00AC6C18" w:rsidP="00AC6C18">
          <w:pPr>
            <w:pStyle w:val="79620D0DB80C4FE9A5C4D5CD4979E6EA"/>
          </w:pPr>
          <w:r w:rsidRPr="001A69C0">
            <w:rPr>
              <w:rStyle w:val="PlaceholderText"/>
              <w:rFonts w:ascii="Calibri" w:hAnsi="Calibri" w:cstheme="minorHAnsi"/>
              <w:color w:val="EFE8F5"/>
              <w:shd w:val="clear" w:color="auto" w:fill="EFE8F5"/>
            </w:rPr>
            <w:t>Click here to enter text.</w:t>
          </w:r>
        </w:p>
      </w:docPartBody>
    </w:docPart>
    <w:docPart>
      <w:docPartPr>
        <w:name w:val="58447365C1B8406B9A3080F60428A3C7"/>
        <w:category>
          <w:name w:val="General"/>
          <w:gallery w:val="placeholder"/>
        </w:category>
        <w:types>
          <w:type w:val="bbPlcHdr"/>
        </w:types>
        <w:behaviors>
          <w:behavior w:val="content"/>
        </w:behaviors>
        <w:guid w:val="{CE978095-FB1F-4D63-A3D1-A33D32382B87}"/>
      </w:docPartPr>
      <w:docPartBody>
        <w:p w:rsidR="00F81E2A" w:rsidRDefault="00AC6C18" w:rsidP="00AC6C18">
          <w:pPr>
            <w:pStyle w:val="58447365C1B8406B9A3080F60428A3C7"/>
          </w:pPr>
          <w:r w:rsidRPr="002E3149">
            <w:rPr>
              <w:rStyle w:val="PlaceholderText"/>
              <w:rFonts w:ascii="Calibri" w:hAnsi="Calibri" w:cstheme="minorHAnsi"/>
              <w:color w:val="EFE8F5"/>
              <w:shd w:val="clear" w:color="auto" w:fill="EFE8F5"/>
              <w:lang w:val="af-ZA"/>
            </w:rPr>
            <w:t>Click here to enter text.</w:t>
          </w:r>
        </w:p>
      </w:docPartBody>
    </w:docPart>
    <w:docPart>
      <w:docPartPr>
        <w:name w:val="95ABD713A3C8478AA62801DEBDC340D4"/>
        <w:category>
          <w:name w:val="General"/>
          <w:gallery w:val="placeholder"/>
        </w:category>
        <w:types>
          <w:type w:val="bbPlcHdr"/>
        </w:types>
        <w:behaviors>
          <w:behavior w:val="content"/>
        </w:behaviors>
        <w:guid w:val="{63AFC153-1F19-4009-A8FD-5816708A6777}"/>
      </w:docPartPr>
      <w:docPartBody>
        <w:p w:rsidR="00F81E2A" w:rsidRDefault="00AC6C18" w:rsidP="00AC6C18">
          <w:pPr>
            <w:pStyle w:val="95ABD713A3C8478AA62801DEBDC340D4"/>
          </w:pPr>
          <w:r w:rsidRPr="001A69C0">
            <w:rPr>
              <w:rStyle w:val="PlaceholderText"/>
              <w:rFonts w:ascii="Calibri" w:hAnsi="Calibri" w:cstheme="minorHAnsi"/>
              <w:color w:val="EFE8F5"/>
              <w:shd w:val="clear" w:color="auto" w:fill="EFE8F5"/>
            </w:rPr>
            <w:t>Click here to enter text.</w:t>
          </w:r>
        </w:p>
      </w:docPartBody>
    </w:docPart>
    <w:docPart>
      <w:docPartPr>
        <w:name w:val="34BA02EA8BB1418F997FDEA3AB9B4A17"/>
        <w:category>
          <w:name w:val="General"/>
          <w:gallery w:val="placeholder"/>
        </w:category>
        <w:types>
          <w:type w:val="bbPlcHdr"/>
        </w:types>
        <w:behaviors>
          <w:behavior w:val="content"/>
        </w:behaviors>
        <w:guid w:val="{C04F1664-3B88-4E30-A62D-85A30C5FFC0E}"/>
      </w:docPartPr>
      <w:docPartBody>
        <w:p w:rsidR="00F81E2A" w:rsidRDefault="00AC6C18" w:rsidP="00AC6C18">
          <w:pPr>
            <w:pStyle w:val="34BA02EA8BB1418F997FDEA3AB9B4A17"/>
          </w:pPr>
          <w:r w:rsidRPr="002E3149">
            <w:rPr>
              <w:rStyle w:val="PlaceholderText"/>
              <w:rFonts w:ascii="Calibri" w:hAnsi="Calibri" w:cstheme="minorHAnsi"/>
              <w:color w:val="EFE8F5"/>
              <w:shd w:val="clear" w:color="auto" w:fill="EFE8F5"/>
              <w:lang w:val="af-ZA"/>
            </w:rPr>
            <w:t>Click here to enter text.</w:t>
          </w:r>
        </w:p>
      </w:docPartBody>
    </w:docPart>
    <w:docPart>
      <w:docPartPr>
        <w:name w:val="C7AABC0A3EA04BBBB6143C24706BDFBD"/>
        <w:category>
          <w:name w:val="General"/>
          <w:gallery w:val="placeholder"/>
        </w:category>
        <w:types>
          <w:type w:val="bbPlcHdr"/>
        </w:types>
        <w:behaviors>
          <w:behavior w:val="content"/>
        </w:behaviors>
        <w:guid w:val="{711E02CF-540A-44B6-B96F-2D6A1488302F}"/>
      </w:docPartPr>
      <w:docPartBody>
        <w:p w:rsidR="00F81E2A" w:rsidRDefault="00AC6C18" w:rsidP="00AC6C18">
          <w:pPr>
            <w:pStyle w:val="C7AABC0A3EA04BBBB6143C24706BDFBD"/>
          </w:pPr>
          <w:r w:rsidRPr="001A69C0">
            <w:rPr>
              <w:rStyle w:val="PlaceholderText"/>
              <w:rFonts w:ascii="Calibri" w:hAnsi="Calibri" w:cstheme="minorHAnsi"/>
              <w:color w:val="EFE8F5"/>
              <w:shd w:val="clear" w:color="auto" w:fill="EFE8F5"/>
            </w:rPr>
            <w:t>Click here to enter text.</w:t>
          </w:r>
        </w:p>
      </w:docPartBody>
    </w:docPart>
    <w:docPart>
      <w:docPartPr>
        <w:name w:val="B7B2E2B3E2964D259A07A5697288EC5C"/>
        <w:category>
          <w:name w:val="General"/>
          <w:gallery w:val="placeholder"/>
        </w:category>
        <w:types>
          <w:type w:val="bbPlcHdr"/>
        </w:types>
        <w:behaviors>
          <w:behavior w:val="content"/>
        </w:behaviors>
        <w:guid w:val="{204A4970-C3F2-4599-A9A3-3D08EBA0E78D}"/>
      </w:docPartPr>
      <w:docPartBody>
        <w:p w:rsidR="00F81E2A" w:rsidRDefault="00AC6C18" w:rsidP="00AC6C18">
          <w:pPr>
            <w:pStyle w:val="B7B2E2B3E2964D259A07A5697288EC5C"/>
          </w:pPr>
          <w:r w:rsidRPr="005B42EF">
            <w:rPr>
              <w:rStyle w:val="PlaceholderText"/>
              <w:rFonts w:ascii="Calibri" w:hAnsi="Calibri" w:cstheme="minorHAnsi"/>
              <w:color w:val="EFE8F5"/>
              <w:shd w:val="clear" w:color="auto" w:fill="EFE8F5"/>
              <w:lang w:val="af-ZA"/>
            </w:rPr>
            <w:t>Click here to enter text.</w:t>
          </w:r>
        </w:p>
      </w:docPartBody>
    </w:docPart>
    <w:docPart>
      <w:docPartPr>
        <w:name w:val="9BF767C65212437C941BB0059A04D1EE"/>
        <w:category>
          <w:name w:val="General"/>
          <w:gallery w:val="placeholder"/>
        </w:category>
        <w:types>
          <w:type w:val="bbPlcHdr"/>
        </w:types>
        <w:behaviors>
          <w:behavior w:val="content"/>
        </w:behaviors>
        <w:guid w:val="{E439001D-E502-463B-B08E-D422E38438A5}"/>
      </w:docPartPr>
      <w:docPartBody>
        <w:p w:rsidR="00F81E2A" w:rsidRDefault="00AC6C18" w:rsidP="00AC6C18">
          <w:pPr>
            <w:pStyle w:val="9BF767C65212437C941BB0059A04D1EE"/>
          </w:pPr>
          <w:r w:rsidRPr="001A69C0">
            <w:rPr>
              <w:rStyle w:val="PlaceholderText"/>
              <w:rFonts w:ascii="Calibri" w:hAnsi="Calibri" w:cstheme="minorHAnsi"/>
              <w:color w:val="EFE8F5"/>
              <w:shd w:val="clear" w:color="auto" w:fill="EFE8F5"/>
            </w:rPr>
            <w:t>Click here to enter text.</w:t>
          </w:r>
        </w:p>
      </w:docPartBody>
    </w:docPart>
    <w:docPart>
      <w:docPartPr>
        <w:name w:val="A0E5ABEBE51E4052BF071CBF0F011F3F"/>
        <w:category>
          <w:name w:val="General"/>
          <w:gallery w:val="placeholder"/>
        </w:category>
        <w:types>
          <w:type w:val="bbPlcHdr"/>
        </w:types>
        <w:behaviors>
          <w:behavior w:val="content"/>
        </w:behaviors>
        <w:guid w:val="{2C0A033F-DA6F-443F-BB03-472D4FB58A8F}"/>
      </w:docPartPr>
      <w:docPartBody>
        <w:p w:rsidR="00F81E2A" w:rsidRDefault="00AC6C18" w:rsidP="00AC6C18">
          <w:pPr>
            <w:pStyle w:val="A0E5ABEBE51E4052BF071CBF0F011F3F"/>
          </w:pPr>
          <w:r w:rsidRPr="005B42EF">
            <w:rPr>
              <w:rStyle w:val="PlaceholderText"/>
              <w:rFonts w:ascii="Calibri" w:hAnsi="Calibri" w:cstheme="minorHAnsi"/>
              <w:color w:val="EFE8F5"/>
              <w:shd w:val="clear" w:color="auto" w:fill="EFE8F5"/>
              <w:lang w:val="af-ZA"/>
            </w:rPr>
            <w:t>Click here to enter text.</w:t>
          </w:r>
        </w:p>
      </w:docPartBody>
    </w:docPart>
    <w:docPart>
      <w:docPartPr>
        <w:name w:val="D4BFCEA09CFC4FAE9456BBC0AEFCEB01"/>
        <w:category>
          <w:name w:val="General"/>
          <w:gallery w:val="placeholder"/>
        </w:category>
        <w:types>
          <w:type w:val="bbPlcHdr"/>
        </w:types>
        <w:behaviors>
          <w:behavior w:val="content"/>
        </w:behaviors>
        <w:guid w:val="{CC85A41C-901C-4BB4-AB5F-A8B64DA8D4FA}"/>
      </w:docPartPr>
      <w:docPartBody>
        <w:p w:rsidR="00F81E2A" w:rsidRDefault="00AC6C18" w:rsidP="00AC6C18">
          <w:pPr>
            <w:pStyle w:val="D4BFCEA09CFC4FAE9456BBC0AEFCEB01"/>
          </w:pPr>
          <w:r w:rsidRPr="001A69C0">
            <w:rPr>
              <w:rStyle w:val="PlaceholderText"/>
              <w:rFonts w:ascii="Calibri" w:hAnsi="Calibri" w:cstheme="minorHAnsi"/>
              <w:color w:val="EFE8F5"/>
              <w:shd w:val="clear" w:color="auto" w:fill="EFE8F5"/>
            </w:rPr>
            <w:t>Click here to enter text.</w:t>
          </w:r>
        </w:p>
      </w:docPartBody>
    </w:docPart>
    <w:docPart>
      <w:docPartPr>
        <w:name w:val="F2DD9BEADF1048BA9CAF4B040CB4FC0F"/>
        <w:category>
          <w:name w:val="General"/>
          <w:gallery w:val="placeholder"/>
        </w:category>
        <w:types>
          <w:type w:val="bbPlcHdr"/>
        </w:types>
        <w:behaviors>
          <w:behavior w:val="content"/>
        </w:behaviors>
        <w:guid w:val="{4D1F05BF-8B31-4A7D-ABC1-4CB10DCCEBF3}"/>
      </w:docPartPr>
      <w:docPartBody>
        <w:p w:rsidR="00F81E2A" w:rsidRDefault="00AC6C18" w:rsidP="00AC6C18">
          <w:pPr>
            <w:pStyle w:val="F2DD9BEADF1048BA9CAF4B040CB4FC0F"/>
          </w:pPr>
          <w:r w:rsidRPr="005B42EF">
            <w:rPr>
              <w:rStyle w:val="PlaceholderText"/>
              <w:rFonts w:ascii="Calibri" w:hAnsi="Calibri" w:cstheme="minorHAnsi"/>
              <w:color w:val="EFE8F5"/>
              <w:shd w:val="clear" w:color="auto" w:fill="EFE8F5"/>
              <w:lang w:val="af-ZA"/>
            </w:rPr>
            <w:t>Click here to enter text.</w:t>
          </w:r>
        </w:p>
      </w:docPartBody>
    </w:docPart>
    <w:docPart>
      <w:docPartPr>
        <w:name w:val="65E3F09F76784EC5B6080497361FBB9B"/>
        <w:category>
          <w:name w:val="General"/>
          <w:gallery w:val="placeholder"/>
        </w:category>
        <w:types>
          <w:type w:val="bbPlcHdr"/>
        </w:types>
        <w:behaviors>
          <w:behavior w:val="content"/>
        </w:behaviors>
        <w:guid w:val="{7BAFF1DA-FC24-41E9-AE8A-2C280024B9FF}"/>
      </w:docPartPr>
      <w:docPartBody>
        <w:p w:rsidR="00F81E2A" w:rsidRDefault="00AC6C18" w:rsidP="00AC6C18">
          <w:pPr>
            <w:pStyle w:val="65E3F09F76784EC5B6080497361FBB9B"/>
          </w:pPr>
          <w:r w:rsidRPr="001A69C0">
            <w:rPr>
              <w:rStyle w:val="PlaceholderText"/>
              <w:rFonts w:ascii="Calibri" w:hAnsi="Calibri" w:cstheme="minorHAnsi"/>
              <w:color w:val="EFE8F5"/>
              <w:shd w:val="clear" w:color="auto" w:fill="EFE8F5"/>
            </w:rPr>
            <w:t>Click here to enter text.</w:t>
          </w:r>
        </w:p>
      </w:docPartBody>
    </w:docPart>
    <w:docPart>
      <w:docPartPr>
        <w:name w:val="C31AF79F37B342178BDC71897A76E9D8"/>
        <w:category>
          <w:name w:val="General"/>
          <w:gallery w:val="placeholder"/>
        </w:category>
        <w:types>
          <w:type w:val="bbPlcHdr"/>
        </w:types>
        <w:behaviors>
          <w:behavior w:val="content"/>
        </w:behaviors>
        <w:guid w:val="{F50C6E21-3BFA-4384-8BB8-0197BDFAD8EF}"/>
      </w:docPartPr>
      <w:docPartBody>
        <w:p w:rsidR="00F81E2A" w:rsidRDefault="00AC6C18" w:rsidP="00AC6C18">
          <w:pPr>
            <w:pStyle w:val="C31AF79F37B342178BDC71897A76E9D8"/>
          </w:pPr>
          <w:r w:rsidRPr="005B42EF">
            <w:rPr>
              <w:rStyle w:val="PlaceholderText"/>
              <w:rFonts w:ascii="Calibri" w:hAnsi="Calibri" w:cstheme="minorHAnsi"/>
              <w:color w:val="EFE8F5"/>
              <w:shd w:val="clear" w:color="auto" w:fill="EFE8F5"/>
              <w:lang w:val="af-ZA"/>
            </w:rPr>
            <w:t>Click here to enter text.</w:t>
          </w:r>
        </w:p>
      </w:docPartBody>
    </w:docPart>
    <w:docPart>
      <w:docPartPr>
        <w:name w:val="F8FF26E060DC40ACAFD320B52A27039F"/>
        <w:category>
          <w:name w:val="General"/>
          <w:gallery w:val="placeholder"/>
        </w:category>
        <w:types>
          <w:type w:val="bbPlcHdr"/>
        </w:types>
        <w:behaviors>
          <w:behavior w:val="content"/>
        </w:behaviors>
        <w:guid w:val="{01688F71-D5DF-4ACD-91E9-0BFB4392E170}"/>
      </w:docPartPr>
      <w:docPartBody>
        <w:p w:rsidR="00F81E2A" w:rsidRDefault="00AC6C18" w:rsidP="00AC6C18">
          <w:pPr>
            <w:pStyle w:val="F8FF26E060DC40ACAFD320B52A27039F"/>
          </w:pPr>
          <w:r w:rsidRPr="001A69C0">
            <w:rPr>
              <w:rStyle w:val="PlaceholderText"/>
              <w:rFonts w:ascii="Calibri" w:hAnsi="Calibri" w:cstheme="minorHAnsi"/>
              <w:color w:val="EFE8F5"/>
              <w:shd w:val="clear" w:color="auto" w:fill="EFE8F5"/>
            </w:rPr>
            <w:t>Click here to enter text.</w:t>
          </w:r>
        </w:p>
      </w:docPartBody>
    </w:docPart>
    <w:docPart>
      <w:docPartPr>
        <w:name w:val="0A578D431CE24AAD985639C6C76EC447"/>
        <w:category>
          <w:name w:val="General"/>
          <w:gallery w:val="placeholder"/>
        </w:category>
        <w:types>
          <w:type w:val="bbPlcHdr"/>
        </w:types>
        <w:behaviors>
          <w:behavior w:val="content"/>
        </w:behaviors>
        <w:guid w:val="{FF4644ED-EED2-48AD-A10F-1659681C0927}"/>
      </w:docPartPr>
      <w:docPartBody>
        <w:p w:rsidR="00F81E2A" w:rsidRDefault="00AC6C18" w:rsidP="00AC6C18">
          <w:pPr>
            <w:pStyle w:val="0A578D431CE24AAD985639C6C76EC447"/>
          </w:pPr>
          <w:r w:rsidRPr="005B42EF">
            <w:rPr>
              <w:rStyle w:val="PlaceholderText"/>
              <w:rFonts w:ascii="Calibri" w:hAnsi="Calibri" w:cstheme="minorHAnsi"/>
              <w:color w:val="EFE8F5"/>
              <w:shd w:val="clear" w:color="auto" w:fill="EFE8F5"/>
              <w:lang w:val="af-ZA"/>
            </w:rPr>
            <w:t>Click here to enter text.</w:t>
          </w:r>
        </w:p>
      </w:docPartBody>
    </w:docPart>
    <w:docPart>
      <w:docPartPr>
        <w:name w:val="A2063228952340A79B47CF6AF38DB808"/>
        <w:category>
          <w:name w:val="General"/>
          <w:gallery w:val="placeholder"/>
        </w:category>
        <w:types>
          <w:type w:val="bbPlcHdr"/>
        </w:types>
        <w:behaviors>
          <w:behavior w:val="content"/>
        </w:behaviors>
        <w:guid w:val="{5C4826C8-66D8-4E33-8C14-537BE5BFD72A}"/>
      </w:docPartPr>
      <w:docPartBody>
        <w:p w:rsidR="00F81E2A" w:rsidRDefault="00AC6C18" w:rsidP="00AC6C18">
          <w:pPr>
            <w:pStyle w:val="A2063228952340A79B47CF6AF38DB808"/>
          </w:pPr>
          <w:r w:rsidRPr="001A69C0">
            <w:rPr>
              <w:rStyle w:val="PlaceholderText"/>
              <w:rFonts w:ascii="Calibri" w:hAnsi="Calibri" w:cstheme="minorHAnsi"/>
              <w:color w:val="EFE8F5"/>
              <w:shd w:val="clear" w:color="auto" w:fill="EFE8F5"/>
            </w:rPr>
            <w:t>Click here to enter text.</w:t>
          </w:r>
        </w:p>
      </w:docPartBody>
    </w:docPart>
    <w:docPart>
      <w:docPartPr>
        <w:name w:val="63BD9BD043534CA79EC18287E3C3EE27"/>
        <w:category>
          <w:name w:val="General"/>
          <w:gallery w:val="placeholder"/>
        </w:category>
        <w:types>
          <w:type w:val="bbPlcHdr"/>
        </w:types>
        <w:behaviors>
          <w:behavior w:val="content"/>
        </w:behaviors>
        <w:guid w:val="{07B0CA5A-F79C-43F8-9AC3-BC46C00B5653}"/>
      </w:docPartPr>
      <w:docPartBody>
        <w:p w:rsidR="00F81E2A" w:rsidRDefault="00AC6C18" w:rsidP="00AC6C18">
          <w:pPr>
            <w:pStyle w:val="63BD9BD043534CA79EC18287E3C3EE27"/>
          </w:pPr>
          <w:r w:rsidRPr="005B42EF">
            <w:rPr>
              <w:rStyle w:val="PlaceholderText"/>
              <w:rFonts w:ascii="Calibri" w:hAnsi="Calibri" w:cstheme="minorHAnsi"/>
              <w:color w:val="EFE8F5"/>
              <w:shd w:val="clear" w:color="auto" w:fill="EFE8F5"/>
              <w:lang w:val="af-ZA"/>
            </w:rPr>
            <w:t>Click here to enter text.</w:t>
          </w:r>
        </w:p>
      </w:docPartBody>
    </w:docPart>
    <w:docPart>
      <w:docPartPr>
        <w:name w:val="F3918724E9F843E89E9D594A38C844E2"/>
        <w:category>
          <w:name w:val="General"/>
          <w:gallery w:val="placeholder"/>
        </w:category>
        <w:types>
          <w:type w:val="bbPlcHdr"/>
        </w:types>
        <w:behaviors>
          <w:behavior w:val="content"/>
        </w:behaviors>
        <w:guid w:val="{B942FA47-D4F6-4D3D-ADB7-3F688F1DBA00}"/>
      </w:docPartPr>
      <w:docPartBody>
        <w:p w:rsidR="00F81E2A" w:rsidRDefault="00AC6C18" w:rsidP="00AC6C18">
          <w:pPr>
            <w:pStyle w:val="F3918724E9F843E89E9D594A38C844E2"/>
          </w:pPr>
          <w:r w:rsidRPr="001A69C0">
            <w:rPr>
              <w:rStyle w:val="PlaceholderText"/>
              <w:rFonts w:ascii="Calibri" w:hAnsi="Calibri" w:cstheme="minorHAnsi"/>
              <w:color w:val="EFE8F5"/>
              <w:shd w:val="clear" w:color="auto" w:fill="EFE8F5"/>
            </w:rPr>
            <w:t>Click here to enter text.</w:t>
          </w:r>
        </w:p>
      </w:docPartBody>
    </w:docPart>
    <w:docPart>
      <w:docPartPr>
        <w:name w:val="F812B623185C416F8FD4E78784C25D59"/>
        <w:category>
          <w:name w:val="General"/>
          <w:gallery w:val="placeholder"/>
        </w:category>
        <w:types>
          <w:type w:val="bbPlcHdr"/>
        </w:types>
        <w:behaviors>
          <w:behavior w:val="content"/>
        </w:behaviors>
        <w:guid w:val="{56B68CAC-8F22-4B70-909F-32522A193F91}"/>
      </w:docPartPr>
      <w:docPartBody>
        <w:p w:rsidR="00F81E2A" w:rsidRDefault="00AC6C18" w:rsidP="00AC6C18">
          <w:pPr>
            <w:pStyle w:val="F812B623185C416F8FD4E78784C25D59"/>
          </w:pPr>
          <w:r w:rsidRPr="005B42EF">
            <w:rPr>
              <w:rStyle w:val="PlaceholderText"/>
              <w:rFonts w:ascii="Calibri" w:hAnsi="Calibri" w:cstheme="minorHAnsi"/>
              <w:color w:val="EFE8F5"/>
              <w:shd w:val="clear" w:color="auto" w:fill="EFE8F5"/>
              <w:lang w:val="af-ZA"/>
            </w:rPr>
            <w:t>Click here to enter text.</w:t>
          </w:r>
        </w:p>
      </w:docPartBody>
    </w:docPart>
    <w:docPart>
      <w:docPartPr>
        <w:name w:val="9234638FD00045B5AC968171CB2C41D1"/>
        <w:category>
          <w:name w:val="General"/>
          <w:gallery w:val="placeholder"/>
        </w:category>
        <w:types>
          <w:type w:val="bbPlcHdr"/>
        </w:types>
        <w:behaviors>
          <w:behavior w:val="content"/>
        </w:behaviors>
        <w:guid w:val="{008C3EFB-BBA9-4EB9-8177-889EAFAE6CF0}"/>
      </w:docPartPr>
      <w:docPartBody>
        <w:p w:rsidR="00F81E2A" w:rsidRDefault="00AC6C18" w:rsidP="00AC6C18">
          <w:pPr>
            <w:pStyle w:val="9234638FD00045B5AC968171CB2C41D1"/>
          </w:pPr>
          <w:r w:rsidRPr="001A69C0">
            <w:rPr>
              <w:rStyle w:val="PlaceholderText"/>
              <w:rFonts w:ascii="Calibri" w:hAnsi="Calibri" w:cstheme="minorHAnsi"/>
              <w:color w:val="EFE8F5"/>
              <w:shd w:val="clear" w:color="auto" w:fill="EFE8F5"/>
            </w:rPr>
            <w:t>Click here to enter text.</w:t>
          </w:r>
        </w:p>
      </w:docPartBody>
    </w:docPart>
    <w:docPart>
      <w:docPartPr>
        <w:name w:val="8B24D5D9053E464593A361EBFDF57EDF"/>
        <w:category>
          <w:name w:val="General"/>
          <w:gallery w:val="placeholder"/>
        </w:category>
        <w:types>
          <w:type w:val="bbPlcHdr"/>
        </w:types>
        <w:behaviors>
          <w:behavior w:val="content"/>
        </w:behaviors>
        <w:guid w:val="{E688C0A7-4733-4779-BDE3-9EB744E8AE10}"/>
      </w:docPartPr>
      <w:docPartBody>
        <w:p w:rsidR="00F81E2A" w:rsidRDefault="00AC6C18" w:rsidP="00AC6C18">
          <w:pPr>
            <w:pStyle w:val="8B24D5D9053E464593A361EBFDF57EDF"/>
          </w:pPr>
          <w:r w:rsidRPr="005B42EF">
            <w:rPr>
              <w:rStyle w:val="PlaceholderText"/>
              <w:rFonts w:ascii="Calibri" w:hAnsi="Calibri" w:cstheme="minorHAnsi"/>
              <w:color w:val="EFE8F5"/>
              <w:shd w:val="clear" w:color="auto" w:fill="EFE8F5"/>
              <w:lang w:val="af-ZA"/>
            </w:rPr>
            <w:t>Click here to enter text.</w:t>
          </w:r>
        </w:p>
      </w:docPartBody>
    </w:docPart>
    <w:docPart>
      <w:docPartPr>
        <w:name w:val="04D6684C2BB64669A1C23CE8360BDD37"/>
        <w:category>
          <w:name w:val="General"/>
          <w:gallery w:val="placeholder"/>
        </w:category>
        <w:types>
          <w:type w:val="bbPlcHdr"/>
        </w:types>
        <w:behaviors>
          <w:behavior w:val="content"/>
        </w:behaviors>
        <w:guid w:val="{49A4FAA6-1F00-42F0-9B15-734D10006BBA}"/>
      </w:docPartPr>
      <w:docPartBody>
        <w:p w:rsidR="00F81E2A" w:rsidRDefault="00AC6C18" w:rsidP="00AC6C18">
          <w:pPr>
            <w:pStyle w:val="04D6684C2BB64669A1C23CE8360BDD37"/>
          </w:pPr>
          <w:r w:rsidRPr="001A69C0">
            <w:rPr>
              <w:rStyle w:val="PlaceholderText"/>
              <w:rFonts w:ascii="Calibri" w:hAnsi="Calibri" w:cstheme="minorHAnsi"/>
              <w:color w:val="EFE8F5"/>
              <w:shd w:val="clear" w:color="auto" w:fill="EFE8F5"/>
            </w:rPr>
            <w:t>Click here to enter text.</w:t>
          </w:r>
        </w:p>
      </w:docPartBody>
    </w:docPart>
    <w:docPart>
      <w:docPartPr>
        <w:name w:val="D471EBEB7486401985CDEBDF68231C01"/>
        <w:category>
          <w:name w:val="General"/>
          <w:gallery w:val="placeholder"/>
        </w:category>
        <w:types>
          <w:type w:val="bbPlcHdr"/>
        </w:types>
        <w:behaviors>
          <w:behavior w:val="content"/>
        </w:behaviors>
        <w:guid w:val="{17F2FCB0-289F-4634-B66B-BF1176B5809D}"/>
      </w:docPartPr>
      <w:docPartBody>
        <w:p w:rsidR="00F81E2A" w:rsidRDefault="00AC6C18" w:rsidP="00AC6C18">
          <w:pPr>
            <w:pStyle w:val="D471EBEB7486401985CDEBDF68231C01"/>
          </w:pPr>
          <w:r w:rsidRPr="005B42EF">
            <w:rPr>
              <w:rStyle w:val="PlaceholderText"/>
              <w:rFonts w:ascii="Calibri" w:hAnsi="Calibri" w:cstheme="minorHAnsi"/>
              <w:color w:val="EFE8F5"/>
              <w:shd w:val="clear" w:color="auto" w:fill="EFE8F5"/>
              <w:lang w:val="af-ZA"/>
            </w:rPr>
            <w:t>Click here to enter text.</w:t>
          </w:r>
        </w:p>
      </w:docPartBody>
    </w:docPart>
    <w:docPart>
      <w:docPartPr>
        <w:name w:val="34C3180794494C299DA301CBF4095D21"/>
        <w:category>
          <w:name w:val="General"/>
          <w:gallery w:val="placeholder"/>
        </w:category>
        <w:types>
          <w:type w:val="bbPlcHdr"/>
        </w:types>
        <w:behaviors>
          <w:behavior w:val="content"/>
        </w:behaviors>
        <w:guid w:val="{DFBB9C29-E62B-4E99-B30B-F144072C50C8}"/>
      </w:docPartPr>
      <w:docPartBody>
        <w:p w:rsidR="00F81E2A" w:rsidRDefault="00AC6C18" w:rsidP="00AC6C18">
          <w:pPr>
            <w:pStyle w:val="34C3180794494C299DA301CBF4095D21"/>
          </w:pPr>
          <w:r w:rsidRPr="001A69C0">
            <w:rPr>
              <w:rStyle w:val="PlaceholderText"/>
              <w:rFonts w:ascii="Calibri" w:hAnsi="Calibri" w:cstheme="minorHAnsi"/>
              <w:color w:val="EFE8F5"/>
              <w:shd w:val="clear" w:color="auto" w:fill="EFE8F5"/>
            </w:rPr>
            <w:t>Click here to enter text.</w:t>
          </w:r>
        </w:p>
      </w:docPartBody>
    </w:docPart>
    <w:docPart>
      <w:docPartPr>
        <w:name w:val="AD529BC8FE3B4C96B92C6F1E521921A0"/>
        <w:category>
          <w:name w:val="General"/>
          <w:gallery w:val="placeholder"/>
        </w:category>
        <w:types>
          <w:type w:val="bbPlcHdr"/>
        </w:types>
        <w:behaviors>
          <w:behavior w:val="content"/>
        </w:behaviors>
        <w:guid w:val="{B7A5E402-B581-4262-A316-4518FE4F8B14}"/>
      </w:docPartPr>
      <w:docPartBody>
        <w:p w:rsidR="00F81E2A" w:rsidRDefault="00AC6C18" w:rsidP="00AC6C18">
          <w:pPr>
            <w:pStyle w:val="AD529BC8FE3B4C96B92C6F1E521921A0"/>
          </w:pPr>
          <w:r w:rsidRPr="005B42EF">
            <w:rPr>
              <w:rStyle w:val="PlaceholderText"/>
              <w:rFonts w:ascii="Calibri" w:hAnsi="Calibri" w:cstheme="minorHAnsi"/>
              <w:color w:val="EFE8F5"/>
              <w:shd w:val="clear" w:color="auto" w:fill="EFE8F5"/>
              <w:lang w:val="af-ZA"/>
            </w:rPr>
            <w:t>Click here to enter text.</w:t>
          </w:r>
        </w:p>
      </w:docPartBody>
    </w:docPart>
    <w:docPart>
      <w:docPartPr>
        <w:name w:val="471ECBE545DA4AAE9573FA17537629F1"/>
        <w:category>
          <w:name w:val="General"/>
          <w:gallery w:val="placeholder"/>
        </w:category>
        <w:types>
          <w:type w:val="bbPlcHdr"/>
        </w:types>
        <w:behaviors>
          <w:behavior w:val="content"/>
        </w:behaviors>
        <w:guid w:val="{7AF0E864-DFB7-49C4-ACD2-2BC15377D1FC}"/>
      </w:docPartPr>
      <w:docPartBody>
        <w:p w:rsidR="00F81E2A" w:rsidRDefault="00AC6C18" w:rsidP="00AC6C18">
          <w:pPr>
            <w:pStyle w:val="471ECBE545DA4AAE9573FA17537629F1"/>
          </w:pPr>
          <w:r w:rsidRPr="001A69C0">
            <w:rPr>
              <w:rStyle w:val="PlaceholderText"/>
              <w:rFonts w:ascii="Calibri" w:hAnsi="Calibri" w:cstheme="minorHAnsi"/>
              <w:color w:val="EFE8F5"/>
              <w:shd w:val="clear" w:color="auto" w:fill="EFE8F5"/>
            </w:rPr>
            <w:t>Click here to enter text.</w:t>
          </w:r>
        </w:p>
      </w:docPartBody>
    </w:docPart>
    <w:docPart>
      <w:docPartPr>
        <w:name w:val="A56F4775CAA4461EA19381025689B742"/>
        <w:category>
          <w:name w:val="General"/>
          <w:gallery w:val="placeholder"/>
        </w:category>
        <w:types>
          <w:type w:val="bbPlcHdr"/>
        </w:types>
        <w:behaviors>
          <w:behavior w:val="content"/>
        </w:behaviors>
        <w:guid w:val="{38947D86-5B4B-4E1E-AEB0-1F94DDDA2E0B}"/>
      </w:docPartPr>
      <w:docPartBody>
        <w:p w:rsidR="00F81E2A" w:rsidRDefault="00AC6C18" w:rsidP="00AC6C18">
          <w:pPr>
            <w:pStyle w:val="A56F4775CAA4461EA19381025689B742"/>
          </w:pPr>
          <w:r w:rsidRPr="005B42EF">
            <w:rPr>
              <w:rStyle w:val="PlaceholderText"/>
              <w:rFonts w:ascii="Calibri" w:hAnsi="Calibri" w:cstheme="minorHAnsi"/>
              <w:color w:val="EFE8F5"/>
              <w:shd w:val="clear" w:color="auto" w:fill="EFE8F5"/>
              <w:lang w:val="af-ZA"/>
            </w:rPr>
            <w:t>Click here to enter text.</w:t>
          </w:r>
        </w:p>
      </w:docPartBody>
    </w:docPart>
    <w:docPart>
      <w:docPartPr>
        <w:name w:val="2F75CA31A97346D3BEFDD6984C89A3B6"/>
        <w:category>
          <w:name w:val="General"/>
          <w:gallery w:val="placeholder"/>
        </w:category>
        <w:types>
          <w:type w:val="bbPlcHdr"/>
        </w:types>
        <w:behaviors>
          <w:behavior w:val="content"/>
        </w:behaviors>
        <w:guid w:val="{553E4BC1-01B6-4212-BC42-855A71E5FCA1}"/>
      </w:docPartPr>
      <w:docPartBody>
        <w:p w:rsidR="00F81E2A" w:rsidRDefault="00AC6C18" w:rsidP="00AC6C18">
          <w:pPr>
            <w:pStyle w:val="2F75CA31A97346D3BEFDD6984C89A3B6"/>
          </w:pPr>
          <w:r w:rsidRPr="001A69C0">
            <w:rPr>
              <w:rStyle w:val="PlaceholderText"/>
              <w:rFonts w:ascii="Calibri" w:hAnsi="Calibri" w:cstheme="minorHAnsi"/>
              <w:color w:val="EFE8F5"/>
              <w:shd w:val="clear" w:color="auto" w:fill="EFE8F5"/>
            </w:rPr>
            <w:t>Click here to enter text.</w:t>
          </w:r>
        </w:p>
      </w:docPartBody>
    </w:docPart>
    <w:docPart>
      <w:docPartPr>
        <w:name w:val="448F9BFCAE48455496C5A225389A5A2E"/>
        <w:category>
          <w:name w:val="General"/>
          <w:gallery w:val="placeholder"/>
        </w:category>
        <w:types>
          <w:type w:val="bbPlcHdr"/>
        </w:types>
        <w:behaviors>
          <w:behavior w:val="content"/>
        </w:behaviors>
        <w:guid w:val="{777A0A3F-58EF-4A00-BD5A-2D095044A586}"/>
      </w:docPartPr>
      <w:docPartBody>
        <w:p w:rsidR="00F81E2A" w:rsidRDefault="00AC6C18" w:rsidP="00AC6C18">
          <w:pPr>
            <w:pStyle w:val="448F9BFCAE48455496C5A225389A5A2E"/>
          </w:pPr>
          <w:r w:rsidRPr="005B42EF">
            <w:rPr>
              <w:rStyle w:val="PlaceholderText"/>
              <w:rFonts w:ascii="Calibri" w:hAnsi="Calibri" w:cstheme="minorHAnsi"/>
              <w:color w:val="EFE8F5"/>
              <w:shd w:val="clear" w:color="auto" w:fill="EFE8F5"/>
              <w:lang w:val="af-ZA"/>
            </w:rPr>
            <w:t>Click here to enter text.</w:t>
          </w:r>
        </w:p>
      </w:docPartBody>
    </w:docPart>
    <w:docPart>
      <w:docPartPr>
        <w:name w:val="84C171869F6B4C93AAD7AC9B3305FE62"/>
        <w:category>
          <w:name w:val="General"/>
          <w:gallery w:val="placeholder"/>
        </w:category>
        <w:types>
          <w:type w:val="bbPlcHdr"/>
        </w:types>
        <w:behaviors>
          <w:behavior w:val="content"/>
        </w:behaviors>
        <w:guid w:val="{971CFDE2-EE5B-43B1-B564-289BECC57E45}"/>
      </w:docPartPr>
      <w:docPartBody>
        <w:p w:rsidR="00F81E2A" w:rsidRDefault="00AC6C18" w:rsidP="00AC6C18">
          <w:pPr>
            <w:pStyle w:val="84C171869F6B4C93AAD7AC9B3305FE62"/>
          </w:pPr>
          <w:r w:rsidRPr="001A69C0">
            <w:rPr>
              <w:rStyle w:val="PlaceholderText"/>
              <w:rFonts w:ascii="Calibri" w:hAnsi="Calibri" w:cstheme="minorHAnsi"/>
              <w:color w:val="EFE8F5"/>
              <w:shd w:val="clear" w:color="auto" w:fill="EFE8F5"/>
            </w:rPr>
            <w:t>Click here to enter text.</w:t>
          </w:r>
        </w:p>
      </w:docPartBody>
    </w:docPart>
    <w:docPart>
      <w:docPartPr>
        <w:name w:val="5114DE34A8AD47F19BED164D5B50EE7D"/>
        <w:category>
          <w:name w:val="General"/>
          <w:gallery w:val="placeholder"/>
        </w:category>
        <w:types>
          <w:type w:val="bbPlcHdr"/>
        </w:types>
        <w:behaviors>
          <w:behavior w:val="content"/>
        </w:behaviors>
        <w:guid w:val="{11DB21E2-1371-496F-964D-2639F6AD9ED4}"/>
      </w:docPartPr>
      <w:docPartBody>
        <w:p w:rsidR="00F81E2A" w:rsidRDefault="00AC6C18" w:rsidP="00AC6C18">
          <w:pPr>
            <w:pStyle w:val="5114DE34A8AD47F19BED164D5B50EE7D"/>
          </w:pPr>
          <w:r w:rsidRPr="005B42EF">
            <w:rPr>
              <w:rStyle w:val="PlaceholderText"/>
              <w:rFonts w:ascii="Calibri" w:hAnsi="Calibri" w:cstheme="minorHAnsi"/>
              <w:color w:val="EFE8F5"/>
              <w:shd w:val="clear" w:color="auto" w:fill="EFE8F5"/>
              <w:lang w:val="af-ZA"/>
            </w:rPr>
            <w:t>Click here to enter text.</w:t>
          </w:r>
        </w:p>
      </w:docPartBody>
    </w:docPart>
    <w:docPart>
      <w:docPartPr>
        <w:name w:val="8A437610A9ED4F8781AEF213EA1C1C17"/>
        <w:category>
          <w:name w:val="General"/>
          <w:gallery w:val="placeholder"/>
        </w:category>
        <w:types>
          <w:type w:val="bbPlcHdr"/>
        </w:types>
        <w:behaviors>
          <w:behavior w:val="content"/>
        </w:behaviors>
        <w:guid w:val="{DFF8CAB6-33B5-42A8-8A17-B07C5FAEA7FE}"/>
      </w:docPartPr>
      <w:docPartBody>
        <w:p w:rsidR="00F81E2A" w:rsidRDefault="00AC6C18" w:rsidP="00AC6C18">
          <w:pPr>
            <w:pStyle w:val="8A437610A9ED4F8781AEF213EA1C1C17"/>
          </w:pPr>
          <w:r w:rsidRPr="001A69C0">
            <w:rPr>
              <w:rStyle w:val="PlaceholderText"/>
              <w:rFonts w:ascii="Calibri" w:hAnsi="Calibri" w:cstheme="minorHAnsi"/>
              <w:color w:val="EFE8F5"/>
              <w:shd w:val="clear" w:color="auto" w:fill="EFE8F5"/>
            </w:rPr>
            <w:t>Click here to enter text.</w:t>
          </w:r>
        </w:p>
      </w:docPartBody>
    </w:docPart>
    <w:docPart>
      <w:docPartPr>
        <w:name w:val="293451BF7B8F40988F8E826FE44C05CC"/>
        <w:category>
          <w:name w:val="General"/>
          <w:gallery w:val="placeholder"/>
        </w:category>
        <w:types>
          <w:type w:val="bbPlcHdr"/>
        </w:types>
        <w:behaviors>
          <w:behavior w:val="content"/>
        </w:behaviors>
        <w:guid w:val="{2B8B81D5-3BAF-4946-9C4D-F38495E68F8F}"/>
      </w:docPartPr>
      <w:docPartBody>
        <w:p w:rsidR="00F81E2A" w:rsidRDefault="00AC6C18" w:rsidP="00AC6C18">
          <w:pPr>
            <w:pStyle w:val="293451BF7B8F40988F8E826FE44C05CC"/>
          </w:pPr>
          <w:r w:rsidRPr="005B42EF">
            <w:rPr>
              <w:rStyle w:val="PlaceholderText"/>
              <w:rFonts w:ascii="Calibri" w:hAnsi="Calibri" w:cstheme="minorHAnsi"/>
              <w:color w:val="EFE8F5"/>
              <w:shd w:val="clear" w:color="auto" w:fill="EFE8F5"/>
              <w:lang w:val="af-ZA"/>
            </w:rPr>
            <w:t>Click here to enter text.</w:t>
          </w:r>
        </w:p>
      </w:docPartBody>
    </w:docPart>
    <w:docPart>
      <w:docPartPr>
        <w:name w:val="61566FFE61A94C7FA55B228C751E2149"/>
        <w:category>
          <w:name w:val="General"/>
          <w:gallery w:val="placeholder"/>
        </w:category>
        <w:types>
          <w:type w:val="bbPlcHdr"/>
        </w:types>
        <w:behaviors>
          <w:behavior w:val="content"/>
        </w:behaviors>
        <w:guid w:val="{DBEE6574-B4ED-4B8A-80C8-75863CF8B7BD}"/>
      </w:docPartPr>
      <w:docPartBody>
        <w:p w:rsidR="00F81E2A" w:rsidRDefault="00AC6C18" w:rsidP="00AC6C18">
          <w:pPr>
            <w:pStyle w:val="61566FFE61A94C7FA55B228C751E2149"/>
          </w:pPr>
          <w:r w:rsidRPr="001A69C0">
            <w:rPr>
              <w:rStyle w:val="PlaceholderText"/>
              <w:rFonts w:ascii="Calibri" w:hAnsi="Calibri" w:cstheme="minorHAnsi"/>
              <w:color w:val="EFE8F5"/>
              <w:shd w:val="clear" w:color="auto" w:fill="EFE8F5"/>
            </w:rPr>
            <w:t>Click here to enter text.</w:t>
          </w:r>
        </w:p>
      </w:docPartBody>
    </w:docPart>
    <w:docPart>
      <w:docPartPr>
        <w:name w:val="16EA947D9C094DF4AB6E08278E0AD3DE"/>
        <w:category>
          <w:name w:val="General"/>
          <w:gallery w:val="placeholder"/>
        </w:category>
        <w:types>
          <w:type w:val="bbPlcHdr"/>
        </w:types>
        <w:behaviors>
          <w:behavior w:val="content"/>
        </w:behaviors>
        <w:guid w:val="{A8A99903-6148-4BB2-B8BC-96A29A5E2F96}"/>
      </w:docPartPr>
      <w:docPartBody>
        <w:p w:rsidR="00F81E2A" w:rsidRDefault="00AC6C18" w:rsidP="00AC6C18">
          <w:pPr>
            <w:pStyle w:val="16EA947D9C094DF4AB6E08278E0AD3DE"/>
          </w:pPr>
          <w:r w:rsidRPr="005B42EF">
            <w:rPr>
              <w:rStyle w:val="PlaceholderText"/>
              <w:rFonts w:ascii="Calibri" w:hAnsi="Calibri" w:cstheme="minorHAnsi"/>
              <w:color w:val="EFE8F5"/>
              <w:shd w:val="clear" w:color="auto" w:fill="EFE8F5"/>
              <w:lang w:val="af-ZA"/>
            </w:rPr>
            <w:t>Click here to enter text.</w:t>
          </w:r>
        </w:p>
      </w:docPartBody>
    </w:docPart>
    <w:docPart>
      <w:docPartPr>
        <w:name w:val="F6EFB02AA58A4C8C989D1CAA16F2DF6B"/>
        <w:category>
          <w:name w:val="General"/>
          <w:gallery w:val="placeholder"/>
        </w:category>
        <w:types>
          <w:type w:val="bbPlcHdr"/>
        </w:types>
        <w:behaviors>
          <w:behavior w:val="content"/>
        </w:behaviors>
        <w:guid w:val="{AD443C1E-5F6E-4E6B-8D4B-E868B122F258}"/>
      </w:docPartPr>
      <w:docPartBody>
        <w:p w:rsidR="00F81E2A" w:rsidRDefault="00AC6C18" w:rsidP="00AC6C18">
          <w:pPr>
            <w:pStyle w:val="F6EFB02AA58A4C8C989D1CAA16F2DF6B"/>
          </w:pPr>
          <w:r w:rsidRPr="001A69C0">
            <w:rPr>
              <w:rStyle w:val="PlaceholderText"/>
              <w:rFonts w:ascii="Calibri" w:hAnsi="Calibri" w:cstheme="minorHAnsi"/>
              <w:color w:val="EFE8F5"/>
              <w:shd w:val="clear" w:color="auto" w:fill="EFE8F5"/>
            </w:rPr>
            <w:t>Click here to enter text.</w:t>
          </w:r>
        </w:p>
      </w:docPartBody>
    </w:docPart>
    <w:docPart>
      <w:docPartPr>
        <w:name w:val="BA4FEAE00E56481A852D580585F40E59"/>
        <w:category>
          <w:name w:val="General"/>
          <w:gallery w:val="placeholder"/>
        </w:category>
        <w:types>
          <w:type w:val="bbPlcHdr"/>
        </w:types>
        <w:behaviors>
          <w:behavior w:val="content"/>
        </w:behaviors>
        <w:guid w:val="{51910E0B-6FD0-4D61-AA7A-54F248ABB66B}"/>
      </w:docPartPr>
      <w:docPartBody>
        <w:p w:rsidR="00F81E2A" w:rsidRDefault="00AC6C18" w:rsidP="00AC6C18">
          <w:pPr>
            <w:pStyle w:val="BA4FEAE00E56481A852D580585F40E59"/>
          </w:pPr>
          <w:r w:rsidRPr="005B42EF">
            <w:rPr>
              <w:rStyle w:val="PlaceholderText"/>
              <w:rFonts w:ascii="Calibri" w:hAnsi="Calibri" w:cstheme="minorHAnsi"/>
              <w:color w:val="EFE8F5"/>
              <w:shd w:val="clear" w:color="auto" w:fill="EFE8F5"/>
              <w:lang w:val="af-ZA"/>
            </w:rPr>
            <w:t>Click here to enter text.</w:t>
          </w:r>
        </w:p>
      </w:docPartBody>
    </w:docPart>
    <w:docPart>
      <w:docPartPr>
        <w:name w:val="1873B1783283490AA095BF43179A5E23"/>
        <w:category>
          <w:name w:val="General"/>
          <w:gallery w:val="placeholder"/>
        </w:category>
        <w:types>
          <w:type w:val="bbPlcHdr"/>
        </w:types>
        <w:behaviors>
          <w:behavior w:val="content"/>
        </w:behaviors>
        <w:guid w:val="{44149B9E-3D16-4A64-9B53-274597CFE976}"/>
      </w:docPartPr>
      <w:docPartBody>
        <w:p w:rsidR="00F81E2A" w:rsidRDefault="00AC6C18" w:rsidP="00AC6C18">
          <w:pPr>
            <w:pStyle w:val="1873B1783283490AA095BF43179A5E23"/>
          </w:pPr>
          <w:r w:rsidRPr="001A69C0">
            <w:rPr>
              <w:rStyle w:val="PlaceholderText"/>
              <w:rFonts w:ascii="Calibri" w:hAnsi="Calibri" w:cstheme="minorHAnsi"/>
              <w:color w:val="EFE8F5"/>
              <w:shd w:val="clear" w:color="auto" w:fill="EFE8F5"/>
            </w:rPr>
            <w:t>Click here to enter text.</w:t>
          </w:r>
        </w:p>
      </w:docPartBody>
    </w:docPart>
    <w:docPart>
      <w:docPartPr>
        <w:name w:val="19DFC7D261FD4DB7A031B56B391C40F7"/>
        <w:category>
          <w:name w:val="General"/>
          <w:gallery w:val="placeholder"/>
        </w:category>
        <w:types>
          <w:type w:val="bbPlcHdr"/>
        </w:types>
        <w:behaviors>
          <w:behavior w:val="content"/>
        </w:behaviors>
        <w:guid w:val="{6ED7DDFA-6044-40F1-A298-ADA1078C478B}"/>
      </w:docPartPr>
      <w:docPartBody>
        <w:p w:rsidR="00F81E2A" w:rsidRDefault="00AC6C18" w:rsidP="00AC6C18">
          <w:pPr>
            <w:pStyle w:val="19DFC7D261FD4DB7A031B56B391C40F7"/>
          </w:pPr>
          <w:r w:rsidRPr="005B42EF">
            <w:rPr>
              <w:rStyle w:val="PlaceholderText"/>
              <w:rFonts w:ascii="Calibri" w:hAnsi="Calibri" w:cstheme="minorHAnsi"/>
              <w:color w:val="EFE8F5"/>
              <w:shd w:val="clear" w:color="auto" w:fill="EFE8F5"/>
              <w:lang w:val="af-ZA"/>
            </w:rPr>
            <w:t>Click here to enter text.</w:t>
          </w:r>
        </w:p>
      </w:docPartBody>
    </w:docPart>
    <w:docPart>
      <w:docPartPr>
        <w:name w:val="C3A2B6821AFD4FC8A18B5B7064F6F16A"/>
        <w:category>
          <w:name w:val="General"/>
          <w:gallery w:val="placeholder"/>
        </w:category>
        <w:types>
          <w:type w:val="bbPlcHdr"/>
        </w:types>
        <w:behaviors>
          <w:behavior w:val="content"/>
        </w:behaviors>
        <w:guid w:val="{EA07651D-B636-4855-AD52-FB535EF05CA5}"/>
      </w:docPartPr>
      <w:docPartBody>
        <w:p w:rsidR="00F81E2A" w:rsidRDefault="00AC6C18" w:rsidP="00AC6C18">
          <w:pPr>
            <w:pStyle w:val="C3A2B6821AFD4FC8A18B5B7064F6F16A"/>
          </w:pPr>
          <w:r w:rsidRPr="001A69C0">
            <w:rPr>
              <w:rStyle w:val="PlaceholderText"/>
              <w:rFonts w:ascii="Calibri" w:hAnsi="Calibri" w:cstheme="minorHAnsi"/>
              <w:color w:val="EFE8F5"/>
              <w:shd w:val="clear" w:color="auto" w:fill="EFE8F5"/>
            </w:rPr>
            <w:t>Click here to enter text.</w:t>
          </w:r>
        </w:p>
      </w:docPartBody>
    </w:docPart>
    <w:docPart>
      <w:docPartPr>
        <w:name w:val="B67EFF86FF9B4F7D853172174821D935"/>
        <w:category>
          <w:name w:val="General"/>
          <w:gallery w:val="placeholder"/>
        </w:category>
        <w:types>
          <w:type w:val="bbPlcHdr"/>
        </w:types>
        <w:behaviors>
          <w:behavior w:val="content"/>
        </w:behaviors>
        <w:guid w:val="{5C408698-A638-45D6-A544-6371318B2EEB}"/>
      </w:docPartPr>
      <w:docPartBody>
        <w:p w:rsidR="00F81E2A" w:rsidRDefault="00AC6C18" w:rsidP="00AC6C18">
          <w:pPr>
            <w:pStyle w:val="B67EFF86FF9B4F7D853172174821D935"/>
          </w:pPr>
          <w:r w:rsidRPr="005B42EF">
            <w:rPr>
              <w:rStyle w:val="PlaceholderText"/>
              <w:rFonts w:ascii="Calibri" w:hAnsi="Calibri" w:cstheme="minorHAnsi"/>
              <w:color w:val="EFE8F5"/>
              <w:shd w:val="clear" w:color="auto" w:fill="EFE8F5"/>
              <w:lang w:val="af-ZA"/>
            </w:rPr>
            <w:t>Click here to enter text.</w:t>
          </w:r>
        </w:p>
      </w:docPartBody>
    </w:docPart>
    <w:docPart>
      <w:docPartPr>
        <w:name w:val="8FC9B8452DB44CB5AD36BE5778D4388D"/>
        <w:category>
          <w:name w:val="General"/>
          <w:gallery w:val="placeholder"/>
        </w:category>
        <w:types>
          <w:type w:val="bbPlcHdr"/>
        </w:types>
        <w:behaviors>
          <w:behavior w:val="content"/>
        </w:behaviors>
        <w:guid w:val="{BC35EA43-73F7-4296-8395-9AE92332334C}"/>
      </w:docPartPr>
      <w:docPartBody>
        <w:p w:rsidR="00F81E2A" w:rsidRDefault="00AC6C18" w:rsidP="00AC6C18">
          <w:pPr>
            <w:pStyle w:val="8FC9B8452DB44CB5AD36BE5778D4388D"/>
          </w:pPr>
          <w:r w:rsidRPr="001A69C0">
            <w:rPr>
              <w:rStyle w:val="PlaceholderText"/>
              <w:rFonts w:ascii="Calibri" w:hAnsi="Calibri" w:cstheme="minorHAnsi"/>
              <w:color w:val="EFE8F5"/>
              <w:shd w:val="clear" w:color="auto" w:fill="EFE8F5"/>
            </w:rPr>
            <w:t>Click here to enter text.</w:t>
          </w:r>
        </w:p>
      </w:docPartBody>
    </w:docPart>
    <w:docPart>
      <w:docPartPr>
        <w:name w:val="C82944D4642A4164B7AAA7980EB0C17C"/>
        <w:category>
          <w:name w:val="General"/>
          <w:gallery w:val="placeholder"/>
        </w:category>
        <w:types>
          <w:type w:val="bbPlcHdr"/>
        </w:types>
        <w:behaviors>
          <w:behavior w:val="content"/>
        </w:behaviors>
        <w:guid w:val="{C30F0187-7EC0-4504-A16C-24DFFA52461B}"/>
      </w:docPartPr>
      <w:docPartBody>
        <w:p w:rsidR="00F81E2A" w:rsidRDefault="00AC6C18" w:rsidP="00AC6C18">
          <w:pPr>
            <w:pStyle w:val="C82944D4642A4164B7AAA7980EB0C17C"/>
          </w:pPr>
          <w:r w:rsidRPr="005B42EF">
            <w:rPr>
              <w:rStyle w:val="PlaceholderText"/>
              <w:rFonts w:ascii="Calibri" w:hAnsi="Calibri" w:cstheme="minorHAnsi"/>
              <w:color w:val="EFE8F5"/>
              <w:shd w:val="clear" w:color="auto" w:fill="EFE8F5"/>
              <w:lang w:val="af-ZA"/>
            </w:rPr>
            <w:t>Click here to enter text.</w:t>
          </w:r>
        </w:p>
      </w:docPartBody>
    </w:docPart>
    <w:docPart>
      <w:docPartPr>
        <w:name w:val="DA3483E3A9044D7EA9AF81983D875211"/>
        <w:category>
          <w:name w:val="General"/>
          <w:gallery w:val="placeholder"/>
        </w:category>
        <w:types>
          <w:type w:val="bbPlcHdr"/>
        </w:types>
        <w:behaviors>
          <w:behavior w:val="content"/>
        </w:behaviors>
        <w:guid w:val="{BE884553-353C-454D-B90E-76A0F92D626A}"/>
      </w:docPartPr>
      <w:docPartBody>
        <w:p w:rsidR="00F81E2A" w:rsidRDefault="00AC6C18" w:rsidP="00AC6C18">
          <w:pPr>
            <w:pStyle w:val="DA3483E3A9044D7EA9AF81983D875211"/>
          </w:pPr>
          <w:r w:rsidRPr="001A69C0">
            <w:rPr>
              <w:rStyle w:val="PlaceholderText"/>
              <w:rFonts w:ascii="Calibri" w:hAnsi="Calibri" w:cstheme="minorHAnsi"/>
              <w:color w:val="EFE8F5"/>
              <w:shd w:val="clear" w:color="auto" w:fill="EFE8F5"/>
            </w:rPr>
            <w:t>Click here to enter text.</w:t>
          </w:r>
        </w:p>
      </w:docPartBody>
    </w:docPart>
    <w:docPart>
      <w:docPartPr>
        <w:name w:val="CC561F5BC6F74E388D734C41D58F5BFD"/>
        <w:category>
          <w:name w:val="General"/>
          <w:gallery w:val="placeholder"/>
        </w:category>
        <w:types>
          <w:type w:val="bbPlcHdr"/>
        </w:types>
        <w:behaviors>
          <w:behavior w:val="content"/>
        </w:behaviors>
        <w:guid w:val="{778F905C-14B4-43DE-AD5A-12AF1BDD5BF8}"/>
      </w:docPartPr>
      <w:docPartBody>
        <w:p w:rsidR="00F81E2A" w:rsidRDefault="00AC6C18" w:rsidP="00AC6C18">
          <w:pPr>
            <w:pStyle w:val="CC561F5BC6F74E388D734C41D58F5BFD"/>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4ACB430B022A40509B2945EDD838998A"/>
        <w:category>
          <w:name w:val="General"/>
          <w:gallery w:val="placeholder"/>
        </w:category>
        <w:types>
          <w:type w:val="bbPlcHdr"/>
        </w:types>
        <w:behaviors>
          <w:behavior w:val="content"/>
        </w:behaviors>
        <w:guid w:val="{2D91AB27-41E1-472A-953A-BF0A0263B6EB}"/>
      </w:docPartPr>
      <w:docPartBody>
        <w:p w:rsidR="00876B85" w:rsidRDefault="00AC6C18" w:rsidP="00AC6C18">
          <w:pPr>
            <w:pStyle w:val="4ACB430B022A40509B2945EDD838998A"/>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51AEF41BBF414EE4867DA7B017EF0FE7"/>
        <w:category>
          <w:name w:val="General"/>
          <w:gallery w:val="placeholder"/>
        </w:category>
        <w:types>
          <w:type w:val="bbPlcHdr"/>
        </w:types>
        <w:behaviors>
          <w:behavior w:val="content"/>
        </w:behaviors>
        <w:guid w:val="{C67D3436-8F0B-45E0-ABF8-1C758A8CB76B}"/>
      </w:docPartPr>
      <w:docPartBody>
        <w:p w:rsidR="00876B85" w:rsidRDefault="00AC6C18" w:rsidP="00AC6C18">
          <w:pPr>
            <w:pStyle w:val="51AEF41BBF414EE4867DA7B017EF0FE7"/>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CB2EDB0E95C249AC8233EF02EC6F329F"/>
        <w:category>
          <w:name w:val="General"/>
          <w:gallery w:val="placeholder"/>
        </w:category>
        <w:types>
          <w:type w:val="bbPlcHdr"/>
        </w:types>
        <w:behaviors>
          <w:behavior w:val="content"/>
        </w:behaviors>
        <w:guid w:val="{C83CFD45-A346-42D3-BE49-7AA7290A403A}"/>
      </w:docPartPr>
      <w:docPartBody>
        <w:p w:rsidR="00553DE3" w:rsidRDefault="00AC6C18" w:rsidP="00AC6C18">
          <w:pPr>
            <w:pStyle w:val="CB2EDB0E95C249AC8233EF02EC6F329F"/>
          </w:pPr>
          <w:r w:rsidRPr="00D056CD">
            <w:rPr>
              <w:rStyle w:val="PlaceholderText"/>
              <w:color w:val="E7E6E6" w:themeColor="background2"/>
              <w:shd w:val="clear" w:color="auto" w:fill="EFE8F5"/>
            </w:rPr>
            <w:t>Please use this page to write down any information related to the questionnaire</w:t>
          </w:r>
        </w:p>
      </w:docPartBody>
    </w:docPart>
    <w:docPart>
      <w:docPartPr>
        <w:name w:val="FF7E71FB2AD34826A3F624BEB54C55B7"/>
        <w:category>
          <w:name w:val="General"/>
          <w:gallery w:val="placeholder"/>
        </w:category>
        <w:types>
          <w:type w:val="bbPlcHdr"/>
        </w:types>
        <w:behaviors>
          <w:behavior w:val="content"/>
        </w:behaviors>
        <w:guid w:val="{5DCCC8DB-FC98-4976-8357-4E321B7822E8}"/>
      </w:docPartPr>
      <w:docPartBody>
        <w:p w:rsidR="00800A48" w:rsidRDefault="00AC6C18" w:rsidP="00AC6C18">
          <w:pPr>
            <w:pStyle w:val="FF7E71FB2AD34826A3F624BEB54C55B7"/>
          </w:pPr>
          <w:r w:rsidRPr="00AA6628">
            <w:rPr>
              <w:rStyle w:val="PlaceholderText"/>
              <w:rFonts w:asciiTheme="minorHAnsi" w:hAnsiTheme="minorHAnsi" w:cstheme="minorHAnsi"/>
              <w:color w:val="EFE8F5"/>
              <w:shd w:val="clear" w:color="auto" w:fill="EFE8F5"/>
            </w:rPr>
            <w:t>information</w:t>
          </w:r>
        </w:p>
      </w:docPartBody>
    </w:docPart>
    <w:docPart>
      <w:docPartPr>
        <w:name w:val="F433A95CE970453A9AC75267C5CD46DA"/>
        <w:category>
          <w:name w:val="General"/>
          <w:gallery w:val="placeholder"/>
        </w:category>
        <w:types>
          <w:type w:val="bbPlcHdr"/>
        </w:types>
        <w:behaviors>
          <w:behavior w:val="content"/>
        </w:behaviors>
        <w:guid w:val="{164FE353-5788-4A81-8C4C-DEB713B9CA93}"/>
      </w:docPartPr>
      <w:docPartBody>
        <w:p w:rsidR="00800A48" w:rsidRDefault="00AC6C18" w:rsidP="00AC6C18">
          <w:pPr>
            <w:pStyle w:val="F433A95CE970453A9AC75267C5CD46DA"/>
          </w:pPr>
          <w:r w:rsidRPr="00865CFB">
            <w:rPr>
              <w:rStyle w:val="PlaceholderText"/>
              <w:rFonts w:asciiTheme="minorHAnsi" w:hAnsiTheme="minorHAnsi" w:cstheme="minorHAnsi"/>
              <w:color w:val="EFE8F5"/>
              <w:shd w:val="clear" w:color="auto" w:fill="EFE8F5"/>
            </w:rPr>
            <w:t>information</w:t>
          </w:r>
        </w:p>
      </w:docPartBody>
    </w:docPart>
    <w:docPart>
      <w:docPartPr>
        <w:name w:val="63084A0BA201414F8821F6F7AC881533"/>
        <w:category>
          <w:name w:val="General"/>
          <w:gallery w:val="placeholder"/>
        </w:category>
        <w:types>
          <w:type w:val="bbPlcHdr"/>
        </w:types>
        <w:behaviors>
          <w:behavior w:val="content"/>
        </w:behaviors>
        <w:guid w:val="{14727BEB-F953-45CE-8DC5-09C82D2D2AA3}"/>
      </w:docPartPr>
      <w:docPartBody>
        <w:p w:rsidR="00800A48" w:rsidRDefault="00AC6C18" w:rsidP="00AC6C18">
          <w:pPr>
            <w:pStyle w:val="63084A0BA201414F8821F6F7AC881533"/>
          </w:pPr>
          <w:r w:rsidRPr="004361D0">
            <w:rPr>
              <w:rStyle w:val="PlaceholderText"/>
              <w:rFonts w:asciiTheme="minorHAnsi" w:hAnsiTheme="minorHAnsi" w:cstheme="minorHAnsi"/>
              <w:bCs/>
              <w:color w:val="EFE8F5"/>
              <w:shd w:val="clear" w:color="auto" w:fill="EFE8F5"/>
            </w:rPr>
            <w:t>Write the text here</w:t>
          </w:r>
        </w:p>
      </w:docPartBody>
    </w:docPart>
    <w:docPart>
      <w:docPartPr>
        <w:name w:val="72AB132D2498444DB3C0FE593C05D4BB"/>
        <w:category>
          <w:name w:val="General"/>
          <w:gallery w:val="placeholder"/>
        </w:category>
        <w:types>
          <w:type w:val="bbPlcHdr"/>
        </w:types>
        <w:behaviors>
          <w:behavior w:val="content"/>
        </w:behaviors>
        <w:guid w:val="{FD488AFF-B8DC-47D2-B41A-ED1398215876}"/>
      </w:docPartPr>
      <w:docPartBody>
        <w:p w:rsidR="00800A48" w:rsidRDefault="00AC6C18" w:rsidP="00AC6C18">
          <w:pPr>
            <w:pStyle w:val="72AB132D2498444DB3C0FE593C05D4BB"/>
          </w:pPr>
          <w:r w:rsidRPr="00AA6628">
            <w:rPr>
              <w:rStyle w:val="PlaceholderText"/>
              <w:rFonts w:asciiTheme="minorHAnsi" w:hAnsiTheme="minorHAnsi" w:cstheme="minorHAnsi"/>
              <w:color w:val="EFE8F5"/>
              <w:shd w:val="clear" w:color="auto" w:fill="EFE8F5"/>
            </w:rPr>
            <w:t>information</w:t>
          </w:r>
        </w:p>
      </w:docPartBody>
    </w:docPart>
    <w:docPart>
      <w:docPartPr>
        <w:name w:val="1819BC141F954AAFB44778BD9F515172"/>
        <w:category>
          <w:name w:val="General"/>
          <w:gallery w:val="placeholder"/>
        </w:category>
        <w:types>
          <w:type w:val="bbPlcHdr"/>
        </w:types>
        <w:behaviors>
          <w:behavior w:val="content"/>
        </w:behaviors>
        <w:guid w:val="{A7937272-8D64-4230-AFB8-02DC2C175DC4}"/>
      </w:docPartPr>
      <w:docPartBody>
        <w:p w:rsidR="00800A48" w:rsidRDefault="00AC6C18" w:rsidP="00AC6C18">
          <w:pPr>
            <w:pStyle w:val="1819BC141F954AAFB44778BD9F515172"/>
          </w:pPr>
          <w:r w:rsidRPr="00CB1F23">
            <w:rPr>
              <w:rStyle w:val="PlaceholderText"/>
              <w:rFonts w:asciiTheme="minorHAnsi" w:hAnsiTheme="minorHAnsi" w:cstheme="minorHAnsi"/>
              <w:color w:val="EFE8F5"/>
              <w:shd w:val="clear" w:color="auto" w:fill="EFE8F5"/>
            </w:rPr>
            <w:t>information</w:t>
          </w:r>
        </w:p>
      </w:docPartBody>
    </w:docPart>
    <w:docPart>
      <w:docPartPr>
        <w:name w:val="9CF51BF2A13C449B94DCB4CE0A8FA831"/>
        <w:category>
          <w:name w:val="General"/>
          <w:gallery w:val="placeholder"/>
        </w:category>
        <w:types>
          <w:type w:val="bbPlcHdr"/>
        </w:types>
        <w:behaviors>
          <w:behavior w:val="content"/>
        </w:behaviors>
        <w:guid w:val="{57B466F7-B29D-41B3-BC85-9666B8FBA83B}"/>
      </w:docPartPr>
      <w:docPartBody>
        <w:p w:rsidR="00800A48" w:rsidRDefault="00AC6C18" w:rsidP="00AC6C18">
          <w:pPr>
            <w:pStyle w:val="9CF51BF2A13C449B94DCB4CE0A8FA831"/>
          </w:pPr>
          <w:r w:rsidRPr="004361D0">
            <w:rPr>
              <w:rStyle w:val="PlaceholderText"/>
              <w:rFonts w:asciiTheme="minorHAnsi" w:hAnsiTheme="minorHAnsi" w:cstheme="minorHAnsi"/>
              <w:bCs/>
              <w:color w:val="EFE8F5"/>
              <w:shd w:val="clear" w:color="auto" w:fill="EFE8F5"/>
            </w:rPr>
            <w:t>Write the text here</w:t>
          </w:r>
        </w:p>
      </w:docPartBody>
    </w:docPart>
    <w:docPart>
      <w:docPartPr>
        <w:name w:val="6795EF8994104AA78072096B4ECE1FBB"/>
        <w:category>
          <w:name w:val="General"/>
          <w:gallery w:val="placeholder"/>
        </w:category>
        <w:types>
          <w:type w:val="bbPlcHdr"/>
        </w:types>
        <w:behaviors>
          <w:behavior w:val="content"/>
        </w:behaviors>
        <w:guid w:val="{13B2501E-AB45-4CF3-8691-F403CC8EC5E9}"/>
      </w:docPartPr>
      <w:docPartBody>
        <w:p w:rsidR="00800A48" w:rsidRDefault="00AC6C18" w:rsidP="00AC6C18">
          <w:pPr>
            <w:pStyle w:val="6795EF8994104AA78072096B4ECE1FBB"/>
          </w:pPr>
          <w:r w:rsidRPr="00AA6628">
            <w:rPr>
              <w:rStyle w:val="PlaceholderText"/>
              <w:rFonts w:asciiTheme="minorHAnsi" w:hAnsiTheme="minorHAnsi" w:cstheme="minorHAnsi"/>
              <w:color w:val="EFE8F5"/>
              <w:shd w:val="clear" w:color="auto" w:fill="EFE8F5"/>
            </w:rPr>
            <w:t>information</w:t>
          </w:r>
        </w:p>
      </w:docPartBody>
    </w:docPart>
    <w:docPart>
      <w:docPartPr>
        <w:name w:val="4EF15579EAB84F00BD81FAFDBC90E5AA"/>
        <w:category>
          <w:name w:val="General"/>
          <w:gallery w:val="placeholder"/>
        </w:category>
        <w:types>
          <w:type w:val="bbPlcHdr"/>
        </w:types>
        <w:behaviors>
          <w:behavior w:val="content"/>
        </w:behaviors>
        <w:guid w:val="{D370C32C-395B-4F41-A07B-C7219A756751}"/>
      </w:docPartPr>
      <w:docPartBody>
        <w:p w:rsidR="00800A48" w:rsidRDefault="00AC6C18" w:rsidP="00AC6C18">
          <w:pPr>
            <w:pStyle w:val="4EF15579EAB84F00BD81FAFDBC90E5AA"/>
          </w:pPr>
          <w:r w:rsidRPr="00CB1F23">
            <w:rPr>
              <w:rStyle w:val="PlaceholderText"/>
              <w:rFonts w:asciiTheme="minorHAnsi" w:hAnsiTheme="minorHAnsi" w:cstheme="minorHAnsi"/>
              <w:color w:val="EFE8F5"/>
              <w:shd w:val="clear" w:color="auto" w:fill="EFE8F5"/>
            </w:rPr>
            <w:t>information</w:t>
          </w:r>
        </w:p>
      </w:docPartBody>
    </w:docPart>
    <w:docPart>
      <w:docPartPr>
        <w:name w:val="2BC9962232B6417BA24793C8AFAE555C"/>
        <w:category>
          <w:name w:val="General"/>
          <w:gallery w:val="placeholder"/>
        </w:category>
        <w:types>
          <w:type w:val="bbPlcHdr"/>
        </w:types>
        <w:behaviors>
          <w:behavior w:val="content"/>
        </w:behaviors>
        <w:guid w:val="{4AEE0B2A-73C6-4342-823D-8D2B310B5624}"/>
      </w:docPartPr>
      <w:docPartBody>
        <w:p w:rsidR="00800A48" w:rsidRDefault="00AC6C18" w:rsidP="00AC6C18">
          <w:pPr>
            <w:pStyle w:val="2BC9962232B6417BA24793C8AFAE555C"/>
          </w:pPr>
          <w:r w:rsidRPr="004361D0">
            <w:rPr>
              <w:rStyle w:val="PlaceholderText"/>
              <w:rFonts w:asciiTheme="minorHAnsi" w:hAnsiTheme="minorHAnsi" w:cstheme="minorHAnsi"/>
              <w:bCs/>
              <w:color w:val="EFE8F5"/>
              <w:shd w:val="clear" w:color="auto" w:fill="EFE8F5"/>
            </w:rPr>
            <w:t>Write the text here</w:t>
          </w:r>
        </w:p>
      </w:docPartBody>
    </w:docPart>
    <w:docPart>
      <w:docPartPr>
        <w:name w:val="7ED65885BFA341B0AC68BA98C74F0611"/>
        <w:category>
          <w:name w:val="General"/>
          <w:gallery w:val="placeholder"/>
        </w:category>
        <w:types>
          <w:type w:val="bbPlcHdr"/>
        </w:types>
        <w:behaviors>
          <w:behavior w:val="content"/>
        </w:behaviors>
        <w:guid w:val="{CFEE302D-4F7E-47A3-8CE0-A4708061C4A8}"/>
      </w:docPartPr>
      <w:docPartBody>
        <w:p w:rsidR="00800A48" w:rsidRDefault="00AC6C18" w:rsidP="00AC6C18">
          <w:pPr>
            <w:pStyle w:val="7ED65885BFA341B0AC68BA98C74F0611"/>
          </w:pPr>
          <w:r w:rsidRPr="00AA6628">
            <w:rPr>
              <w:rStyle w:val="PlaceholderText"/>
              <w:rFonts w:asciiTheme="minorHAnsi" w:hAnsiTheme="minorHAnsi" w:cstheme="minorHAnsi"/>
              <w:color w:val="EFE8F5"/>
              <w:shd w:val="clear" w:color="auto" w:fill="EFE8F5"/>
            </w:rPr>
            <w:t>information</w:t>
          </w:r>
        </w:p>
      </w:docPartBody>
    </w:docPart>
    <w:docPart>
      <w:docPartPr>
        <w:name w:val="D094CC6100A44FBEA40EFDADBD6BEBAF"/>
        <w:category>
          <w:name w:val="General"/>
          <w:gallery w:val="placeholder"/>
        </w:category>
        <w:types>
          <w:type w:val="bbPlcHdr"/>
        </w:types>
        <w:behaviors>
          <w:behavior w:val="content"/>
        </w:behaviors>
        <w:guid w:val="{55D93087-2ABC-4DE4-B492-E9342F15FCC2}"/>
      </w:docPartPr>
      <w:docPartBody>
        <w:p w:rsidR="00800A48" w:rsidRDefault="00AC6C18" w:rsidP="00AC6C18">
          <w:pPr>
            <w:pStyle w:val="D094CC6100A44FBEA40EFDADBD6BEBAF"/>
          </w:pPr>
          <w:r w:rsidRPr="00CB1F23">
            <w:rPr>
              <w:rStyle w:val="PlaceholderText"/>
              <w:rFonts w:asciiTheme="minorHAnsi" w:hAnsiTheme="minorHAnsi" w:cstheme="minorHAnsi"/>
              <w:color w:val="EFE8F5"/>
              <w:shd w:val="clear" w:color="auto" w:fill="EFE8F5"/>
            </w:rPr>
            <w:t>information</w:t>
          </w:r>
        </w:p>
      </w:docPartBody>
    </w:docPart>
    <w:docPart>
      <w:docPartPr>
        <w:name w:val="B40C0A68DCF24408B79B2EDD6E098716"/>
        <w:category>
          <w:name w:val="General"/>
          <w:gallery w:val="placeholder"/>
        </w:category>
        <w:types>
          <w:type w:val="bbPlcHdr"/>
        </w:types>
        <w:behaviors>
          <w:behavior w:val="content"/>
        </w:behaviors>
        <w:guid w:val="{7707360A-3EBA-4291-9C52-49D88B1AB278}"/>
      </w:docPartPr>
      <w:docPartBody>
        <w:p w:rsidR="00800A48" w:rsidRDefault="00AC6C18" w:rsidP="00AC6C18">
          <w:pPr>
            <w:pStyle w:val="B40C0A68DCF24408B79B2EDD6E098716"/>
          </w:pPr>
          <w:r w:rsidRPr="004361D0">
            <w:rPr>
              <w:rStyle w:val="PlaceholderText"/>
              <w:rFonts w:asciiTheme="minorHAnsi" w:hAnsiTheme="minorHAnsi" w:cstheme="minorHAnsi"/>
              <w:bCs/>
              <w:color w:val="EFE8F5"/>
              <w:shd w:val="clear" w:color="auto" w:fill="EFE8F5"/>
            </w:rPr>
            <w:t>Write the text here</w:t>
          </w:r>
        </w:p>
      </w:docPartBody>
    </w:docPart>
    <w:docPart>
      <w:docPartPr>
        <w:name w:val="36893DB294E64712BECCA5D99ED24EF8"/>
        <w:category>
          <w:name w:val="General"/>
          <w:gallery w:val="placeholder"/>
        </w:category>
        <w:types>
          <w:type w:val="bbPlcHdr"/>
        </w:types>
        <w:behaviors>
          <w:behavior w:val="content"/>
        </w:behaviors>
        <w:guid w:val="{F6A16E03-7917-4F2C-9B24-D42B96E0D08B}"/>
      </w:docPartPr>
      <w:docPartBody>
        <w:p w:rsidR="00800A48" w:rsidRDefault="00AC6C18" w:rsidP="00AC6C18">
          <w:pPr>
            <w:pStyle w:val="36893DB294E64712BECCA5D99ED24EF8"/>
          </w:pPr>
          <w:r w:rsidRPr="00AA6628">
            <w:rPr>
              <w:rStyle w:val="PlaceholderText"/>
              <w:rFonts w:asciiTheme="minorHAnsi" w:hAnsiTheme="minorHAnsi" w:cstheme="minorHAnsi"/>
              <w:color w:val="EFE8F5"/>
              <w:shd w:val="clear" w:color="auto" w:fill="EFE8F5"/>
            </w:rPr>
            <w:t>information</w:t>
          </w:r>
        </w:p>
      </w:docPartBody>
    </w:docPart>
    <w:docPart>
      <w:docPartPr>
        <w:name w:val="386BB2C73BDE4FBFB53923FD18EFC5E2"/>
        <w:category>
          <w:name w:val="General"/>
          <w:gallery w:val="placeholder"/>
        </w:category>
        <w:types>
          <w:type w:val="bbPlcHdr"/>
        </w:types>
        <w:behaviors>
          <w:behavior w:val="content"/>
        </w:behaviors>
        <w:guid w:val="{9BCCEA18-A80E-4F1F-9E4F-51F747341042}"/>
      </w:docPartPr>
      <w:docPartBody>
        <w:p w:rsidR="00800A48" w:rsidRDefault="00AC6C18" w:rsidP="00AC6C18">
          <w:pPr>
            <w:pStyle w:val="386BB2C73BDE4FBFB53923FD18EFC5E2"/>
          </w:pPr>
          <w:r w:rsidRPr="00CB1F23">
            <w:rPr>
              <w:rStyle w:val="PlaceholderText"/>
              <w:rFonts w:asciiTheme="minorHAnsi" w:hAnsiTheme="minorHAnsi" w:cstheme="minorHAnsi"/>
              <w:color w:val="EFE8F5"/>
              <w:shd w:val="clear" w:color="auto" w:fill="EFE8F5"/>
            </w:rPr>
            <w:t>information</w:t>
          </w:r>
        </w:p>
      </w:docPartBody>
    </w:docPart>
    <w:docPart>
      <w:docPartPr>
        <w:name w:val="EFBA502B911C416AAC474516692C24B4"/>
        <w:category>
          <w:name w:val="General"/>
          <w:gallery w:val="placeholder"/>
        </w:category>
        <w:types>
          <w:type w:val="bbPlcHdr"/>
        </w:types>
        <w:behaviors>
          <w:behavior w:val="content"/>
        </w:behaviors>
        <w:guid w:val="{0C4D2A45-A866-4D46-82FC-F17DFC0CD866}"/>
      </w:docPartPr>
      <w:docPartBody>
        <w:p w:rsidR="00800A48" w:rsidRDefault="00AC6C18" w:rsidP="00AC6C18">
          <w:pPr>
            <w:pStyle w:val="EFBA502B911C416AAC474516692C24B4"/>
          </w:pPr>
          <w:r w:rsidRPr="004361D0">
            <w:rPr>
              <w:rStyle w:val="PlaceholderText"/>
              <w:rFonts w:asciiTheme="minorHAnsi" w:hAnsiTheme="minorHAnsi" w:cstheme="minorHAnsi"/>
              <w:bCs/>
              <w:color w:val="EFE8F5"/>
              <w:shd w:val="clear" w:color="auto" w:fill="EFE8F5"/>
            </w:rPr>
            <w:t>Write the text here</w:t>
          </w:r>
        </w:p>
      </w:docPartBody>
    </w:docPart>
    <w:docPart>
      <w:docPartPr>
        <w:name w:val="ECEFF3F3E6A54A20A5FF2D7EE27FEE30"/>
        <w:category>
          <w:name w:val="General"/>
          <w:gallery w:val="placeholder"/>
        </w:category>
        <w:types>
          <w:type w:val="bbPlcHdr"/>
        </w:types>
        <w:behaviors>
          <w:behavior w:val="content"/>
        </w:behaviors>
        <w:guid w:val="{CFFE1C47-F312-4072-B8FF-D1ABF6EB5A3F}"/>
      </w:docPartPr>
      <w:docPartBody>
        <w:p w:rsidR="00800A48" w:rsidRDefault="00AC6C18" w:rsidP="00AC6C18">
          <w:pPr>
            <w:pStyle w:val="ECEFF3F3E6A54A20A5FF2D7EE27FEE30"/>
          </w:pPr>
          <w:r w:rsidRPr="00AA6628">
            <w:rPr>
              <w:rStyle w:val="PlaceholderText"/>
              <w:rFonts w:asciiTheme="minorHAnsi" w:hAnsiTheme="minorHAnsi" w:cstheme="minorHAnsi"/>
              <w:color w:val="EFE8F5"/>
              <w:shd w:val="clear" w:color="auto" w:fill="EFE8F5"/>
            </w:rPr>
            <w:t>information</w:t>
          </w:r>
        </w:p>
      </w:docPartBody>
    </w:docPart>
    <w:docPart>
      <w:docPartPr>
        <w:name w:val="B4342E17CD87425D882C0A95BFC45034"/>
        <w:category>
          <w:name w:val="General"/>
          <w:gallery w:val="placeholder"/>
        </w:category>
        <w:types>
          <w:type w:val="bbPlcHdr"/>
        </w:types>
        <w:behaviors>
          <w:behavior w:val="content"/>
        </w:behaviors>
        <w:guid w:val="{D3F96263-3AD8-466B-9E85-C436984F35B5}"/>
      </w:docPartPr>
      <w:docPartBody>
        <w:p w:rsidR="00800A48" w:rsidRDefault="00AC6C18" w:rsidP="00AC6C18">
          <w:pPr>
            <w:pStyle w:val="B4342E17CD87425D882C0A95BFC45034"/>
          </w:pPr>
          <w:r w:rsidRPr="00CB1F23">
            <w:rPr>
              <w:rStyle w:val="PlaceholderText"/>
              <w:rFonts w:asciiTheme="minorHAnsi" w:hAnsiTheme="minorHAnsi" w:cstheme="minorHAnsi"/>
              <w:color w:val="EFE8F5"/>
              <w:shd w:val="clear" w:color="auto" w:fill="EFE8F5"/>
            </w:rPr>
            <w:t>information</w:t>
          </w:r>
        </w:p>
      </w:docPartBody>
    </w:docPart>
    <w:docPart>
      <w:docPartPr>
        <w:name w:val="89E4AC563C1745CD8641E0CB1779A117"/>
        <w:category>
          <w:name w:val="General"/>
          <w:gallery w:val="placeholder"/>
        </w:category>
        <w:types>
          <w:type w:val="bbPlcHdr"/>
        </w:types>
        <w:behaviors>
          <w:behavior w:val="content"/>
        </w:behaviors>
        <w:guid w:val="{E5C8AC91-14BC-4A9C-BAFD-C784092E7D32}"/>
      </w:docPartPr>
      <w:docPartBody>
        <w:p w:rsidR="00800A48" w:rsidRDefault="00AC6C18" w:rsidP="00AC6C18">
          <w:pPr>
            <w:pStyle w:val="89E4AC563C1745CD8641E0CB1779A117"/>
          </w:pPr>
          <w:r w:rsidRPr="004361D0">
            <w:rPr>
              <w:rStyle w:val="PlaceholderText"/>
              <w:rFonts w:asciiTheme="minorHAnsi" w:hAnsiTheme="minorHAnsi" w:cstheme="minorHAnsi"/>
              <w:bCs/>
              <w:color w:val="EFE8F5"/>
              <w:shd w:val="clear" w:color="auto" w:fill="EFE8F5"/>
            </w:rPr>
            <w:t>Write the text here</w:t>
          </w:r>
        </w:p>
      </w:docPartBody>
    </w:docPart>
    <w:docPart>
      <w:docPartPr>
        <w:name w:val="4254CAC87EAC4A85B61881A19D931A8C"/>
        <w:category>
          <w:name w:val="General"/>
          <w:gallery w:val="placeholder"/>
        </w:category>
        <w:types>
          <w:type w:val="bbPlcHdr"/>
        </w:types>
        <w:behaviors>
          <w:behavior w:val="content"/>
        </w:behaviors>
        <w:guid w:val="{433EA864-17E2-464F-A2F8-8BDC29E2E4DF}"/>
      </w:docPartPr>
      <w:docPartBody>
        <w:p w:rsidR="00800A48" w:rsidRDefault="00AC6C18" w:rsidP="00AC6C18">
          <w:pPr>
            <w:pStyle w:val="4254CAC87EAC4A85B61881A19D931A8C"/>
          </w:pPr>
          <w:r w:rsidRPr="00AA6628">
            <w:rPr>
              <w:rStyle w:val="PlaceholderText"/>
              <w:rFonts w:asciiTheme="minorHAnsi" w:hAnsiTheme="minorHAnsi" w:cstheme="minorHAnsi"/>
              <w:color w:val="EFE8F5"/>
              <w:shd w:val="clear" w:color="auto" w:fill="EFE8F5"/>
            </w:rPr>
            <w:t>information</w:t>
          </w:r>
        </w:p>
      </w:docPartBody>
    </w:docPart>
    <w:docPart>
      <w:docPartPr>
        <w:name w:val="3DE8C79C645D4094847471434D4BB4D4"/>
        <w:category>
          <w:name w:val="General"/>
          <w:gallery w:val="placeholder"/>
        </w:category>
        <w:types>
          <w:type w:val="bbPlcHdr"/>
        </w:types>
        <w:behaviors>
          <w:behavior w:val="content"/>
        </w:behaviors>
        <w:guid w:val="{7EF8B2C9-9C91-4448-838C-A717DC937615}"/>
      </w:docPartPr>
      <w:docPartBody>
        <w:p w:rsidR="00800A48" w:rsidRDefault="00AC6C18" w:rsidP="00AC6C18">
          <w:pPr>
            <w:pStyle w:val="3DE8C79C645D4094847471434D4BB4D4"/>
          </w:pPr>
          <w:r w:rsidRPr="00CB1F23">
            <w:rPr>
              <w:rStyle w:val="PlaceholderText"/>
              <w:rFonts w:asciiTheme="minorHAnsi" w:hAnsiTheme="minorHAnsi" w:cstheme="minorHAnsi"/>
              <w:color w:val="EFE8F5"/>
              <w:shd w:val="clear" w:color="auto" w:fill="EFE8F5"/>
            </w:rPr>
            <w:t>information</w:t>
          </w:r>
        </w:p>
      </w:docPartBody>
    </w:docPart>
    <w:docPart>
      <w:docPartPr>
        <w:name w:val="C7267DE16CCB427C863405F6301AE04E"/>
        <w:category>
          <w:name w:val="General"/>
          <w:gallery w:val="placeholder"/>
        </w:category>
        <w:types>
          <w:type w:val="bbPlcHdr"/>
        </w:types>
        <w:behaviors>
          <w:behavior w:val="content"/>
        </w:behaviors>
        <w:guid w:val="{1ADB0D5B-7DDC-4CBA-80E7-953279475103}"/>
      </w:docPartPr>
      <w:docPartBody>
        <w:p w:rsidR="00800A48" w:rsidRDefault="00AC6C18" w:rsidP="00AC6C18">
          <w:pPr>
            <w:pStyle w:val="C7267DE16CCB427C863405F6301AE04E"/>
          </w:pPr>
          <w:r w:rsidRPr="004361D0">
            <w:rPr>
              <w:rStyle w:val="PlaceholderText"/>
              <w:rFonts w:asciiTheme="minorHAnsi" w:hAnsiTheme="minorHAnsi" w:cstheme="minorHAnsi"/>
              <w:bCs/>
              <w:color w:val="EFE8F5"/>
              <w:shd w:val="clear" w:color="auto" w:fill="EFE8F5"/>
            </w:rPr>
            <w:t>Write the text here</w:t>
          </w:r>
        </w:p>
      </w:docPartBody>
    </w:docPart>
    <w:docPart>
      <w:docPartPr>
        <w:name w:val="AD435BE332E9430EB74B41D088593507"/>
        <w:category>
          <w:name w:val="General"/>
          <w:gallery w:val="placeholder"/>
        </w:category>
        <w:types>
          <w:type w:val="bbPlcHdr"/>
        </w:types>
        <w:behaviors>
          <w:behavior w:val="content"/>
        </w:behaviors>
        <w:guid w:val="{7EA5E9F1-5413-45A1-823D-8B9C1F0ED96F}"/>
      </w:docPartPr>
      <w:docPartBody>
        <w:p w:rsidR="00800A48" w:rsidRDefault="00AC6C18" w:rsidP="00AC6C18">
          <w:pPr>
            <w:pStyle w:val="AD435BE332E9430EB74B41D088593507"/>
          </w:pPr>
          <w:r w:rsidRPr="00AA6628">
            <w:rPr>
              <w:rStyle w:val="PlaceholderText"/>
              <w:rFonts w:asciiTheme="minorHAnsi" w:hAnsiTheme="minorHAnsi" w:cstheme="minorHAnsi"/>
              <w:color w:val="EFE8F5"/>
              <w:shd w:val="clear" w:color="auto" w:fill="EFE8F5"/>
            </w:rPr>
            <w:t>information</w:t>
          </w:r>
        </w:p>
      </w:docPartBody>
    </w:docPart>
    <w:docPart>
      <w:docPartPr>
        <w:name w:val="E586766A650045ACA75B4155A5A12FB0"/>
        <w:category>
          <w:name w:val="General"/>
          <w:gallery w:val="placeholder"/>
        </w:category>
        <w:types>
          <w:type w:val="bbPlcHdr"/>
        </w:types>
        <w:behaviors>
          <w:behavior w:val="content"/>
        </w:behaviors>
        <w:guid w:val="{E7AB4531-D399-45BF-B85D-27F00840C139}"/>
      </w:docPartPr>
      <w:docPartBody>
        <w:p w:rsidR="00800A48" w:rsidRDefault="00AC6C18" w:rsidP="00AC6C18">
          <w:pPr>
            <w:pStyle w:val="E586766A650045ACA75B4155A5A12FB0"/>
          </w:pPr>
          <w:r w:rsidRPr="00CB1F23">
            <w:rPr>
              <w:rStyle w:val="PlaceholderText"/>
              <w:rFonts w:asciiTheme="minorHAnsi" w:hAnsiTheme="minorHAnsi" w:cstheme="minorHAnsi"/>
              <w:color w:val="EFE8F5"/>
              <w:shd w:val="clear" w:color="auto" w:fill="EFE8F5"/>
            </w:rPr>
            <w:t>information</w:t>
          </w:r>
        </w:p>
      </w:docPartBody>
    </w:docPart>
    <w:docPart>
      <w:docPartPr>
        <w:name w:val="C073F0F90075402B87FCE17060C960C1"/>
        <w:category>
          <w:name w:val="General"/>
          <w:gallery w:val="placeholder"/>
        </w:category>
        <w:types>
          <w:type w:val="bbPlcHdr"/>
        </w:types>
        <w:behaviors>
          <w:behavior w:val="content"/>
        </w:behaviors>
        <w:guid w:val="{EC52F1F8-560D-4DB8-A56A-7CE506BED2FE}"/>
      </w:docPartPr>
      <w:docPartBody>
        <w:p w:rsidR="00800A48" w:rsidRDefault="00AC6C18" w:rsidP="00AC6C18">
          <w:pPr>
            <w:pStyle w:val="C073F0F90075402B87FCE17060C960C1"/>
          </w:pPr>
          <w:r w:rsidRPr="004361D0">
            <w:rPr>
              <w:rStyle w:val="PlaceholderText"/>
              <w:rFonts w:asciiTheme="minorHAnsi" w:hAnsiTheme="minorHAnsi" w:cstheme="minorHAnsi"/>
              <w:bCs/>
              <w:color w:val="EFE8F5"/>
              <w:shd w:val="clear" w:color="auto" w:fill="EFE8F5"/>
            </w:rPr>
            <w:t>Write the text here</w:t>
          </w:r>
        </w:p>
      </w:docPartBody>
    </w:docPart>
    <w:docPart>
      <w:docPartPr>
        <w:name w:val="B64FE1AB58AC4B3EB53CAB17F695A322"/>
        <w:category>
          <w:name w:val="General"/>
          <w:gallery w:val="placeholder"/>
        </w:category>
        <w:types>
          <w:type w:val="bbPlcHdr"/>
        </w:types>
        <w:behaviors>
          <w:behavior w:val="content"/>
        </w:behaviors>
        <w:guid w:val="{BF7C0551-4BDD-4129-9011-803F9277D69C}"/>
      </w:docPartPr>
      <w:docPartBody>
        <w:p w:rsidR="00800A48" w:rsidRDefault="00AC6C18" w:rsidP="00AC6C18">
          <w:pPr>
            <w:pStyle w:val="B64FE1AB58AC4B3EB53CAB17F695A322"/>
          </w:pPr>
          <w:r w:rsidRPr="00AA6628">
            <w:rPr>
              <w:rStyle w:val="PlaceholderText"/>
              <w:rFonts w:asciiTheme="minorHAnsi" w:hAnsiTheme="minorHAnsi" w:cstheme="minorHAnsi"/>
              <w:color w:val="EFE8F5"/>
              <w:shd w:val="clear" w:color="auto" w:fill="EFE8F5"/>
            </w:rPr>
            <w:t>information</w:t>
          </w:r>
        </w:p>
      </w:docPartBody>
    </w:docPart>
    <w:docPart>
      <w:docPartPr>
        <w:name w:val="1DBA43127FDF4772BE21ECCF64202BF3"/>
        <w:category>
          <w:name w:val="General"/>
          <w:gallery w:val="placeholder"/>
        </w:category>
        <w:types>
          <w:type w:val="bbPlcHdr"/>
        </w:types>
        <w:behaviors>
          <w:behavior w:val="content"/>
        </w:behaviors>
        <w:guid w:val="{68469CF8-1B05-4DC7-A727-656EAB103497}"/>
      </w:docPartPr>
      <w:docPartBody>
        <w:p w:rsidR="00800A48" w:rsidRDefault="00AC6C18" w:rsidP="00AC6C18">
          <w:pPr>
            <w:pStyle w:val="1DBA43127FDF4772BE21ECCF64202BF3"/>
          </w:pPr>
          <w:r w:rsidRPr="00CB1F23">
            <w:rPr>
              <w:rStyle w:val="PlaceholderText"/>
              <w:rFonts w:asciiTheme="minorHAnsi" w:hAnsiTheme="minorHAnsi" w:cstheme="minorHAnsi"/>
              <w:color w:val="EFE8F5"/>
              <w:shd w:val="clear" w:color="auto" w:fill="EFE8F5"/>
            </w:rPr>
            <w:t>information</w:t>
          </w:r>
        </w:p>
      </w:docPartBody>
    </w:docPart>
    <w:docPart>
      <w:docPartPr>
        <w:name w:val="B238B55F7F3A4467AC5D6C7A67C8B6B3"/>
        <w:category>
          <w:name w:val="General"/>
          <w:gallery w:val="placeholder"/>
        </w:category>
        <w:types>
          <w:type w:val="bbPlcHdr"/>
        </w:types>
        <w:behaviors>
          <w:behavior w:val="content"/>
        </w:behaviors>
        <w:guid w:val="{94723641-22FC-4785-AC8F-A17A0645767E}"/>
      </w:docPartPr>
      <w:docPartBody>
        <w:p w:rsidR="00800A48" w:rsidRDefault="00AC6C18" w:rsidP="00AC6C18">
          <w:pPr>
            <w:pStyle w:val="B238B55F7F3A4467AC5D6C7A67C8B6B3"/>
          </w:pPr>
          <w:r w:rsidRPr="004361D0">
            <w:rPr>
              <w:rStyle w:val="PlaceholderText"/>
              <w:rFonts w:asciiTheme="minorHAnsi" w:hAnsiTheme="minorHAnsi" w:cstheme="minorHAnsi"/>
              <w:bCs/>
              <w:color w:val="EFE8F5"/>
              <w:shd w:val="clear" w:color="auto" w:fill="EFE8F5"/>
            </w:rPr>
            <w:t>Write the text here</w:t>
          </w:r>
        </w:p>
      </w:docPartBody>
    </w:docPart>
    <w:docPart>
      <w:docPartPr>
        <w:name w:val="A0D7A1596C7E458D97C8FB03FB6FCB57"/>
        <w:category>
          <w:name w:val="General"/>
          <w:gallery w:val="placeholder"/>
        </w:category>
        <w:types>
          <w:type w:val="bbPlcHdr"/>
        </w:types>
        <w:behaviors>
          <w:behavior w:val="content"/>
        </w:behaviors>
        <w:guid w:val="{D8811A71-0A25-4697-9334-B681D8A703AC}"/>
      </w:docPartPr>
      <w:docPartBody>
        <w:p w:rsidR="00800A48" w:rsidRDefault="00AC6C18" w:rsidP="00AC6C18">
          <w:pPr>
            <w:pStyle w:val="A0D7A1596C7E458D97C8FB03FB6FCB57"/>
          </w:pPr>
          <w:r w:rsidRPr="00AA6628">
            <w:rPr>
              <w:rStyle w:val="PlaceholderText"/>
              <w:rFonts w:asciiTheme="minorHAnsi" w:hAnsiTheme="minorHAnsi" w:cstheme="minorHAnsi"/>
              <w:color w:val="EFE8F5"/>
              <w:shd w:val="clear" w:color="auto" w:fill="EFE8F5"/>
            </w:rPr>
            <w:t>information</w:t>
          </w:r>
        </w:p>
      </w:docPartBody>
    </w:docPart>
    <w:docPart>
      <w:docPartPr>
        <w:name w:val="6E3EF3EC580B4D908C96FAB6F697E4B5"/>
        <w:category>
          <w:name w:val="General"/>
          <w:gallery w:val="placeholder"/>
        </w:category>
        <w:types>
          <w:type w:val="bbPlcHdr"/>
        </w:types>
        <w:behaviors>
          <w:behavior w:val="content"/>
        </w:behaviors>
        <w:guid w:val="{F71262DF-4853-4317-A920-2717D4B51EED}"/>
      </w:docPartPr>
      <w:docPartBody>
        <w:p w:rsidR="00800A48" w:rsidRDefault="00AC6C18" w:rsidP="00AC6C18">
          <w:pPr>
            <w:pStyle w:val="6E3EF3EC580B4D908C96FAB6F697E4B5"/>
          </w:pPr>
          <w:r w:rsidRPr="00CB1F23">
            <w:rPr>
              <w:rStyle w:val="PlaceholderText"/>
              <w:rFonts w:asciiTheme="minorHAnsi" w:hAnsiTheme="minorHAnsi" w:cstheme="minorHAnsi"/>
              <w:color w:val="EFE8F5"/>
              <w:shd w:val="clear" w:color="auto" w:fill="EFE8F5"/>
            </w:rPr>
            <w:t>information</w:t>
          </w:r>
        </w:p>
      </w:docPartBody>
    </w:docPart>
    <w:docPart>
      <w:docPartPr>
        <w:name w:val="CE5EDA3E7E884DC68D584842B63CB008"/>
        <w:category>
          <w:name w:val="General"/>
          <w:gallery w:val="placeholder"/>
        </w:category>
        <w:types>
          <w:type w:val="bbPlcHdr"/>
        </w:types>
        <w:behaviors>
          <w:behavior w:val="content"/>
        </w:behaviors>
        <w:guid w:val="{642CE441-05B1-4516-90D6-79228DA70CBD}"/>
      </w:docPartPr>
      <w:docPartBody>
        <w:p w:rsidR="00800A48" w:rsidRDefault="00AC6C18" w:rsidP="00AC6C18">
          <w:pPr>
            <w:pStyle w:val="CE5EDA3E7E884DC68D584842B63CB008"/>
          </w:pPr>
          <w:r w:rsidRPr="004361D0">
            <w:rPr>
              <w:rStyle w:val="PlaceholderText"/>
              <w:rFonts w:asciiTheme="minorHAnsi" w:hAnsiTheme="minorHAnsi" w:cstheme="minorHAnsi"/>
              <w:bCs/>
              <w:color w:val="EFE8F5"/>
              <w:shd w:val="clear" w:color="auto" w:fill="EFE8F5"/>
            </w:rPr>
            <w:t>Write the text here</w:t>
          </w:r>
        </w:p>
      </w:docPartBody>
    </w:docPart>
    <w:docPart>
      <w:docPartPr>
        <w:name w:val="96E9D64A93854B53B36A9AA75978293A"/>
        <w:category>
          <w:name w:val="General"/>
          <w:gallery w:val="placeholder"/>
        </w:category>
        <w:types>
          <w:type w:val="bbPlcHdr"/>
        </w:types>
        <w:behaviors>
          <w:behavior w:val="content"/>
        </w:behaviors>
        <w:guid w:val="{3E6CCC71-EEE2-4D8D-B648-2F7A074CE971}"/>
      </w:docPartPr>
      <w:docPartBody>
        <w:p w:rsidR="00800A48" w:rsidRDefault="00AC6C18" w:rsidP="00AC6C18">
          <w:pPr>
            <w:pStyle w:val="96E9D64A93854B53B36A9AA75978293A"/>
          </w:pPr>
          <w:r w:rsidRPr="00AA6628">
            <w:rPr>
              <w:rStyle w:val="PlaceholderText"/>
              <w:rFonts w:asciiTheme="minorHAnsi" w:hAnsiTheme="minorHAnsi" w:cstheme="minorHAnsi"/>
              <w:color w:val="EFE8F5"/>
              <w:shd w:val="clear" w:color="auto" w:fill="EFE8F5"/>
            </w:rPr>
            <w:t>information</w:t>
          </w:r>
        </w:p>
      </w:docPartBody>
    </w:docPart>
    <w:docPart>
      <w:docPartPr>
        <w:name w:val="3C7287220B5746E6AD5B4117D61E6886"/>
        <w:category>
          <w:name w:val="General"/>
          <w:gallery w:val="placeholder"/>
        </w:category>
        <w:types>
          <w:type w:val="bbPlcHdr"/>
        </w:types>
        <w:behaviors>
          <w:behavior w:val="content"/>
        </w:behaviors>
        <w:guid w:val="{B3FC455A-6588-4038-A4A3-CD9D59E5009B}"/>
      </w:docPartPr>
      <w:docPartBody>
        <w:p w:rsidR="00800A48" w:rsidRDefault="00AC6C18" w:rsidP="00AC6C18">
          <w:pPr>
            <w:pStyle w:val="3C7287220B5746E6AD5B4117D61E6886"/>
          </w:pPr>
          <w:r w:rsidRPr="00CB1F23">
            <w:rPr>
              <w:rStyle w:val="PlaceholderText"/>
              <w:rFonts w:asciiTheme="minorHAnsi" w:hAnsiTheme="minorHAnsi" w:cstheme="minorHAnsi"/>
              <w:color w:val="EFE8F5"/>
              <w:shd w:val="clear" w:color="auto" w:fill="EFE8F5"/>
            </w:rPr>
            <w:t>information</w:t>
          </w:r>
        </w:p>
      </w:docPartBody>
    </w:docPart>
    <w:docPart>
      <w:docPartPr>
        <w:name w:val="5B85851BDDBE47A3A4A16F31344AD63F"/>
        <w:category>
          <w:name w:val="General"/>
          <w:gallery w:val="placeholder"/>
        </w:category>
        <w:types>
          <w:type w:val="bbPlcHdr"/>
        </w:types>
        <w:behaviors>
          <w:behavior w:val="content"/>
        </w:behaviors>
        <w:guid w:val="{5B171D66-6E38-4738-83FB-2F30EB6E00B6}"/>
      </w:docPartPr>
      <w:docPartBody>
        <w:p w:rsidR="00800A48" w:rsidRDefault="00AC6C18" w:rsidP="00AC6C18">
          <w:pPr>
            <w:pStyle w:val="5B85851BDDBE47A3A4A16F31344AD63F"/>
          </w:pPr>
          <w:r w:rsidRPr="004361D0">
            <w:rPr>
              <w:rStyle w:val="PlaceholderText"/>
              <w:rFonts w:asciiTheme="minorHAnsi" w:hAnsiTheme="minorHAnsi" w:cstheme="minorHAnsi"/>
              <w:bCs/>
              <w:color w:val="EFE8F5"/>
              <w:shd w:val="clear" w:color="auto" w:fill="EFE8F5"/>
            </w:rPr>
            <w:t>Write the text here</w:t>
          </w:r>
        </w:p>
      </w:docPartBody>
    </w:docPart>
    <w:docPart>
      <w:docPartPr>
        <w:name w:val="FCE3FECC484C4D81839DF97AF0E3B161"/>
        <w:category>
          <w:name w:val="General"/>
          <w:gallery w:val="placeholder"/>
        </w:category>
        <w:types>
          <w:type w:val="bbPlcHdr"/>
        </w:types>
        <w:behaviors>
          <w:behavior w:val="content"/>
        </w:behaviors>
        <w:guid w:val="{BE8E87A6-645E-4F54-8B7D-0DDE8AEC8486}"/>
      </w:docPartPr>
      <w:docPartBody>
        <w:p w:rsidR="00800A48" w:rsidRDefault="00AC6C18" w:rsidP="00AC6C18">
          <w:pPr>
            <w:pStyle w:val="FCE3FECC484C4D81839DF97AF0E3B161"/>
          </w:pPr>
          <w:r w:rsidRPr="00AA6628">
            <w:rPr>
              <w:rStyle w:val="PlaceholderText"/>
              <w:rFonts w:asciiTheme="minorHAnsi" w:hAnsiTheme="minorHAnsi" w:cstheme="minorHAnsi"/>
              <w:color w:val="EFE8F5"/>
              <w:shd w:val="clear" w:color="auto" w:fill="EFE8F5"/>
            </w:rPr>
            <w:t>information</w:t>
          </w:r>
        </w:p>
      </w:docPartBody>
    </w:docPart>
    <w:docPart>
      <w:docPartPr>
        <w:name w:val="B6A2C9B44EC64B5B8935FA528435A155"/>
        <w:category>
          <w:name w:val="General"/>
          <w:gallery w:val="placeholder"/>
        </w:category>
        <w:types>
          <w:type w:val="bbPlcHdr"/>
        </w:types>
        <w:behaviors>
          <w:behavior w:val="content"/>
        </w:behaviors>
        <w:guid w:val="{C84B6F7A-587A-405B-A0BA-B9AB20C3F293}"/>
      </w:docPartPr>
      <w:docPartBody>
        <w:p w:rsidR="00800A48" w:rsidRDefault="00AC6C18" w:rsidP="00AC6C18">
          <w:pPr>
            <w:pStyle w:val="B6A2C9B44EC64B5B8935FA528435A155"/>
          </w:pPr>
          <w:r w:rsidRPr="00CB1F23">
            <w:rPr>
              <w:rStyle w:val="PlaceholderText"/>
              <w:rFonts w:asciiTheme="minorHAnsi" w:hAnsiTheme="minorHAnsi" w:cstheme="minorHAnsi"/>
              <w:color w:val="EFE8F5"/>
              <w:shd w:val="clear" w:color="auto" w:fill="EFE8F5"/>
            </w:rPr>
            <w:t>information</w:t>
          </w:r>
        </w:p>
      </w:docPartBody>
    </w:docPart>
    <w:docPart>
      <w:docPartPr>
        <w:name w:val="7E5FC411C362406AA9265228D8C746FE"/>
        <w:category>
          <w:name w:val="General"/>
          <w:gallery w:val="placeholder"/>
        </w:category>
        <w:types>
          <w:type w:val="bbPlcHdr"/>
        </w:types>
        <w:behaviors>
          <w:behavior w:val="content"/>
        </w:behaviors>
        <w:guid w:val="{B45B74B5-6BB2-4EE4-AA0E-980C347014BC}"/>
      </w:docPartPr>
      <w:docPartBody>
        <w:p w:rsidR="00800A48" w:rsidRDefault="00AC6C18" w:rsidP="00AC6C18">
          <w:pPr>
            <w:pStyle w:val="7E5FC411C362406AA9265228D8C746FE"/>
          </w:pPr>
          <w:r w:rsidRPr="004361D0">
            <w:rPr>
              <w:rStyle w:val="PlaceholderText"/>
              <w:rFonts w:asciiTheme="minorHAnsi" w:hAnsiTheme="minorHAnsi" w:cstheme="minorHAnsi"/>
              <w:bCs/>
              <w:color w:val="EFE8F5"/>
              <w:shd w:val="clear" w:color="auto" w:fill="EFE8F5"/>
            </w:rPr>
            <w:t>Write the text here</w:t>
          </w:r>
        </w:p>
      </w:docPartBody>
    </w:docPart>
    <w:docPart>
      <w:docPartPr>
        <w:name w:val="810D28DF2C15466FB20071056A080E80"/>
        <w:category>
          <w:name w:val="General"/>
          <w:gallery w:val="placeholder"/>
        </w:category>
        <w:types>
          <w:type w:val="bbPlcHdr"/>
        </w:types>
        <w:behaviors>
          <w:behavior w:val="content"/>
        </w:behaviors>
        <w:guid w:val="{4A3E106B-46D4-41AD-B590-21196111EFF0}"/>
      </w:docPartPr>
      <w:docPartBody>
        <w:p w:rsidR="00800A48" w:rsidRDefault="00AC6C18" w:rsidP="00AC6C18">
          <w:pPr>
            <w:pStyle w:val="810D28DF2C15466FB20071056A080E80"/>
          </w:pPr>
          <w:r w:rsidRPr="00AA6628">
            <w:rPr>
              <w:rStyle w:val="PlaceholderText"/>
              <w:rFonts w:asciiTheme="minorHAnsi" w:hAnsiTheme="minorHAnsi" w:cstheme="minorHAnsi"/>
              <w:color w:val="EFE8F5"/>
              <w:shd w:val="clear" w:color="auto" w:fill="EFE8F5"/>
            </w:rPr>
            <w:t>information</w:t>
          </w:r>
        </w:p>
      </w:docPartBody>
    </w:docPart>
    <w:docPart>
      <w:docPartPr>
        <w:name w:val="943AB8D05D6C4B2B85D47177CB8B8926"/>
        <w:category>
          <w:name w:val="General"/>
          <w:gallery w:val="placeholder"/>
        </w:category>
        <w:types>
          <w:type w:val="bbPlcHdr"/>
        </w:types>
        <w:behaviors>
          <w:behavior w:val="content"/>
        </w:behaviors>
        <w:guid w:val="{A993CCE6-2159-4101-BB9C-267DFABB1D69}"/>
      </w:docPartPr>
      <w:docPartBody>
        <w:p w:rsidR="00800A48" w:rsidRDefault="00AC6C18" w:rsidP="00AC6C18">
          <w:pPr>
            <w:pStyle w:val="943AB8D05D6C4B2B85D47177CB8B8926"/>
          </w:pPr>
          <w:r w:rsidRPr="00CB1F23">
            <w:rPr>
              <w:rStyle w:val="PlaceholderText"/>
              <w:rFonts w:asciiTheme="minorHAnsi" w:hAnsiTheme="minorHAnsi" w:cstheme="minorHAnsi"/>
              <w:color w:val="EFE8F5"/>
              <w:shd w:val="clear" w:color="auto" w:fill="EFE8F5"/>
            </w:rPr>
            <w:t>information</w:t>
          </w:r>
        </w:p>
      </w:docPartBody>
    </w:docPart>
    <w:docPart>
      <w:docPartPr>
        <w:name w:val="3DABD967BE874E7C8E264877741957C6"/>
        <w:category>
          <w:name w:val="General"/>
          <w:gallery w:val="placeholder"/>
        </w:category>
        <w:types>
          <w:type w:val="bbPlcHdr"/>
        </w:types>
        <w:behaviors>
          <w:behavior w:val="content"/>
        </w:behaviors>
        <w:guid w:val="{5C5302CA-C637-4239-8BEF-8BFEDB74D141}"/>
      </w:docPartPr>
      <w:docPartBody>
        <w:p w:rsidR="00800A48" w:rsidRDefault="00AC6C18" w:rsidP="00AC6C18">
          <w:pPr>
            <w:pStyle w:val="3DABD967BE874E7C8E264877741957C6"/>
          </w:pPr>
          <w:r w:rsidRPr="004361D0">
            <w:rPr>
              <w:rStyle w:val="PlaceholderText"/>
              <w:rFonts w:asciiTheme="minorHAnsi" w:hAnsiTheme="minorHAnsi" w:cstheme="minorHAnsi"/>
              <w:bCs/>
              <w:color w:val="EFE8F5"/>
              <w:shd w:val="clear" w:color="auto" w:fill="EFE8F5"/>
            </w:rPr>
            <w:t>Write the text here</w:t>
          </w:r>
        </w:p>
      </w:docPartBody>
    </w:docPart>
    <w:docPart>
      <w:docPartPr>
        <w:name w:val="AA9EDF0226A74C31A1A332D96DC7E3AC"/>
        <w:category>
          <w:name w:val="General"/>
          <w:gallery w:val="placeholder"/>
        </w:category>
        <w:types>
          <w:type w:val="bbPlcHdr"/>
        </w:types>
        <w:behaviors>
          <w:behavior w:val="content"/>
        </w:behaviors>
        <w:guid w:val="{79E1853C-4A0C-43A3-804C-7CD5B83BB8AA}"/>
      </w:docPartPr>
      <w:docPartBody>
        <w:p w:rsidR="00800A48" w:rsidRDefault="00AC6C18" w:rsidP="00AC6C18">
          <w:pPr>
            <w:pStyle w:val="AA9EDF0226A74C31A1A332D96DC7E3AC"/>
          </w:pPr>
          <w:r w:rsidRPr="00AA6628">
            <w:rPr>
              <w:rStyle w:val="PlaceholderText"/>
              <w:rFonts w:asciiTheme="minorHAnsi" w:hAnsiTheme="minorHAnsi" w:cstheme="minorHAnsi"/>
              <w:color w:val="EFE8F5"/>
              <w:shd w:val="clear" w:color="auto" w:fill="EFE8F5"/>
            </w:rPr>
            <w:t>information</w:t>
          </w:r>
        </w:p>
      </w:docPartBody>
    </w:docPart>
    <w:docPart>
      <w:docPartPr>
        <w:name w:val="273951DB2A864DE9BF7A69BA113679A6"/>
        <w:category>
          <w:name w:val="General"/>
          <w:gallery w:val="placeholder"/>
        </w:category>
        <w:types>
          <w:type w:val="bbPlcHdr"/>
        </w:types>
        <w:behaviors>
          <w:behavior w:val="content"/>
        </w:behaviors>
        <w:guid w:val="{3AD88FA1-12BB-48B2-8491-6AA56B471A4D}"/>
      </w:docPartPr>
      <w:docPartBody>
        <w:p w:rsidR="00800A48" w:rsidRDefault="00AC6C18" w:rsidP="00AC6C18">
          <w:pPr>
            <w:pStyle w:val="273951DB2A864DE9BF7A69BA113679A6"/>
          </w:pPr>
          <w:r w:rsidRPr="00CB1F23">
            <w:rPr>
              <w:rStyle w:val="PlaceholderText"/>
              <w:rFonts w:asciiTheme="minorHAnsi" w:hAnsiTheme="minorHAnsi" w:cstheme="minorHAnsi"/>
              <w:color w:val="EFE8F5"/>
              <w:shd w:val="clear" w:color="auto" w:fill="EFE8F5"/>
            </w:rPr>
            <w:t>information</w:t>
          </w:r>
        </w:p>
      </w:docPartBody>
    </w:docPart>
    <w:docPart>
      <w:docPartPr>
        <w:name w:val="5D31B80BD5964D07AFC0BE5ED5A15785"/>
        <w:category>
          <w:name w:val="General"/>
          <w:gallery w:val="placeholder"/>
        </w:category>
        <w:types>
          <w:type w:val="bbPlcHdr"/>
        </w:types>
        <w:behaviors>
          <w:behavior w:val="content"/>
        </w:behaviors>
        <w:guid w:val="{23A6746A-0ED8-4232-99B8-33D7CE0096F5}"/>
      </w:docPartPr>
      <w:docPartBody>
        <w:p w:rsidR="00800A48" w:rsidRDefault="00AC6C18" w:rsidP="00AC6C18">
          <w:pPr>
            <w:pStyle w:val="5D31B80BD5964D07AFC0BE5ED5A15785"/>
          </w:pPr>
          <w:r w:rsidRPr="004361D0">
            <w:rPr>
              <w:rStyle w:val="PlaceholderText"/>
              <w:rFonts w:asciiTheme="minorHAnsi" w:hAnsiTheme="minorHAnsi" w:cstheme="minorHAnsi"/>
              <w:bCs/>
              <w:color w:val="EFE8F5"/>
              <w:shd w:val="clear" w:color="auto" w:fill="EFE8F5"/>
            </w:rPr>
            <w:t>Write the text here</w:t>
          </w:r>
        </w:p>
      </w:docPartBody>
    </w:docPart>
    <w:docPart>
      <w:docPartPr>
        <w:name w:val="B36FD3859AF1408A981B1C5F852BA77F"/>
        <w:category>
          <w:name w:val="General"/>
          <w:gallery w:val="placeholder"/>
        </w:category>
        <w:types>
          <w:type w:val="bbPlcHdr"/>
        </w:types>
        <w:behaviors>
          <w:behavior w:val="content"/>
        </w:behaviors>
        <w:guid w:val="{7D377A53-E62C-4B8F-B0DD-0E2509B18103}"/>
      </w:docPartPr>
      <w:docPartBody>
        <w:p w:rsidR="00800A48" w:rsidRDefault="00AC6C18" w:rsidP="00AC6C18">
          <w:pPr>
            <w:pStyle w:val="B36FD3859AF1408A981B1C5F852BA77F"/>
          </w:pPr>
          <w:r w:rsidRPr="00AA6628">
            <w:rPr>
              <w:rStyle w:val="PlaceholderText"/>
              <w:rFonts w:asciiTheme="minorHAnsi" w:hAnsiTheme="minorHAnsi" w:cstheme="minorHAnsi"/>
              <w:color w:val="EFE8F5"/>
              <w:shd w:val="clear" w:color="auto" w:fill="EFE8F5"/>
            </w:rPr>
            <w:t>information</w:t>
          </w:r>
        </w:p>
      </w:docPartBody>
    </w:docPart>
    <w:docPart>
      <w:docPartPr>
        <w:name w:val="D6323AAE59264D2CB52AB5A296D1507E"/>
        <w:category>
          <w:name w:val="General"/>
          <w:gallery w:val="placeholder"/>
        </w:category>
        <w:types>
          <w:type w:val="bbPlcHdr"/>
        </w:types>
        <w:behaviors>
          <w:behavior w:val="content"/>
        </w:behaviors>
        <w:guid w:val="{0126DFCA-8E59-44B5-ACE6-39090779502F}"/>
      </w:docPartPr>
      <w:docPartBody>
        <w:p w:rsidR="00800A48" w:rsidRDefault="00AC6C18" w:rsidP="00AC6C18">
          <w:pPr>
            <w:pStyle w:val="D6323AAE59264D2CB52AB5A296D1507E"/>
          </w:pPr>
          <w:r w:rsidRPr="00CB1F23">
            <w:rPr>
              <w:rStyle w:val="PlaceholderText"/>
              <w:rFonts w:asciiTheme="minorHAnsi" w:hAnsiTheme="minorHAnsi" w:cstheme="minorHAnsi"/>
              <w:color w:val="EFE8F5"/>
              <w:shd w:val="clear" w:color="auto" w:fill="EFE8F5"/>
            </w:rPr>
            <w:t>information</w:t>
          </w:r>
        </w:p>
      </w:docPartBody>
    </w:docPart>
    <w:docPart>
      <w:docPartPr>
        <w:name w:val="5252BF1B28074950BDF0B58F7971DD6E"/>
        <w:category>
          <w:name w:val="General"/>
          <w:gallery w:val="placeholder"/>
        </w:category>
        <w:types>
          <w:type w:val="bbPlcHdr"/>
        </w:types>
        <w:behaviors>
          <w:behavior w:val="content"/>
        </w:behaviors>
        <w:guid w:val="{F1B6B4BE-85CF-4A86-A987-95EC406671B4}"/>
      </w:docPartPr>
      <w:docPartBody>
        <w:p w:rsidR="00800A48" w:rsidRDefault="00AC6C18" w:rsidP="00AC6C18">
          <w:pPr>
            <w:pStyle w:val="5252BF1B28074950BDF0B58F7971DD6E"/>
          </w:pPr>
          <w:r w:rsidRPr="004361D0">
            <w:rPr>
              <w:rStyle w:val="PlaceholderText"/>
              <w:rFonts w:asciiTheme="minorHAnsi" w:hAnsiTheme="minorHAnsi" w:cstheme="minorHAnsi"/>
              <w:bCs/>
              <w:color w:val="EFE8F5"/>
              <w:shd w:val="clear" w:color="auto" w:fill="EFE8F5"/>
            </w:rPr>
            <w:t>Write the text here</w:t>
          </w:r>
        </w:p>
      </w:docPartBody>
    </w:docPart>
    <w:docPart>
      <w:docPartPr>
        <w:name w:val="F2B44EC4494B4C3EA255F3A81F1F9336"/>
        <w:category>
          <w:name w:val="General"/>
          <w:gallery w:val="placeholder"/>
        </w:category>
        <w:types>
          <w:type w:val="bbPlcHdr"/>
        </w:types>
        <w:behaviors>
          <w:behavior w:val="content"/>
        </w:behaviors>
        <w:guid w:val="{C0EFBCC4-5200-4A32-BF96-D8BBFD173DD9}"/>
      </w:docPartPr>
      <w:docPartBody>
        <w:p w:rsidR="003F7DE4" w:rsidRDefault="00AC6C18" w:rsidP="00AC6C18">
          <w:pPr>
            <w:pStyle w:val="F2B44EC4494B4C3EA255F3A81F1F9336"/>
          </w:pPr>
          <w:r w:rsidRPr="00AC2207">
            <w:rPr>
              <w:rStyle w:val="PlaceholderText"/>
              <w:rFonts w:asciiTheme="minorHAnsi" w:hAnsiTheme="minorHAnsi" w:cstheme="minorHAnsi"/>
              <w:b/>
              <w:color w:val="EFE8F5"/>
              <w:shd w:val="clear" w:color="auto" w:fill="EFE8F5"/>
            </w:rPr>
            <w:t>Write the text here</w:t>
          </w:r>
        </w:p>
      </w:docPartBody>
    </w:docPart>
    <w:docPart>
      <w:docPartPr>
        <w:name w:val="ACD58DE439EE43AE8F0C79045CA21037"/>
        <w:category>
          <w:name w:val="General"/>
          <w:gallery w:val="placeholder"/>
        </w:category>
        <w:types>
          <w:type w:val="bbPlcHdr"/>
        </w:types>
        <w:behaviors>
          <w:behavior w:val="content"/>
        </w:behaviors>
        <w:guid w:val="{BC5B92AA-0BFA-4BE1-9A83-E1E15022B7A6}"/>
      </w:docPartPr>
      <w:docPartBody>
        <w:p w:rsidR="003F7DE4" w:rsidRDefault="00AC6C18" w:rsidP="00AC6C18">
          <w:pPr>
            <w:pStyle w:val="ACD58DE439EE43AE8F0C79045CA21037"/>
          </w:pPr>
          <w:r w:rsidRPr="00795478">
            <w:rPr>
              <w:rStyle w:val="PlaceholderText"/>
              <w:rFonts w:asciiTheme="minorHAnsi" w:hAnsiTheme="minorHAnsi" w:cstheme="minorHAnsi"/>
              <w:bCs/>
              <w:color w:val="EFE8F5"/>
              <w:shd w:val="clear" w:color="auto" w:fill="EFE8F5"/>
            </w:rPr>
            <w:t>Write the text here</w:t>
          </w:r>
        </w:p>
      </w:docPartBody>
    </w:docPart>
    <w:docPart>
      <w:docPartPr>
        <w:name w:val="D9C8610581894F6892C9265268782C1A"/>
        <w:category>
          <w:name w:val="General"/>
          <w:gallery w:val="placeholder"/>
        </w:category>
        <w:types>
          <w:type w:val="bbPlcHdr"/>
        </w:types>
        <w:behaviors>
          <w:behavior w:val="content"/>
        </w:behaviors>
        <w:guid w:val="{4DB56216-F103-4132-BDFF-536E0C5A4C26}"/>
      </w:docPartPr>
      <w:docPartBody>
        <w:p w:rsidR="003F7DE4" w:rsidRDefault="00AC6C18" w:rsidP="00AC6C18">
          <w:pPr>
            <w:pStyle w:val="D9C8610581894F6892C9265268782C1A"/>
          </w:pPr>
          <w:r w:rsidRPr="00AC2207">
            <w:rPr>
              <w:rStyle w:val="PlaceholderText"/>
              <w:rFonts w:asciiTheme="minorHAnsi" w:hAnsiTheme="minorHAnsi" w:cstheme="minorHAnsi"/>
              <w:b/>
              <w:color w:val="EFE8F5"/>
              <w:shd w:val="clear" w:color="auto" w:fill="EFE8F5"/>
            </w:rPr>
            <w:t>Write the text here</w:t>
          </w:r>
        </w:p>
      </w:docPartBody>
    </w:docPart>
    <w:docPart>
      <w:docPartPr>
        <w:name w:val="9F87961AD13D40A1AA3B8B4AD29E8757"/>
        <w:category>
          <w:name w:val="General"/>
          <w:gallery w:val="placeholder"/>
        </w:category>
        <w:types>
          <w:type w:val="bbPlcHdr"/>
        </w:types>
        <w:behaviors>
          <w:behavior w:val="content"/>
        </w:behaviors>
        <w:guid w:val="{E6AAA489-8762-4E3F-8CF9-EBD9D95E25C1}"/>
      </w:docPartPr>
      <w:docPartBody>
        <w:p w:rsidR="003F7DE4" w:rsidRDefault="00AC6C18" w:rsidP="00AC6C18">
          <w:pPr>
            <w:pStyle w:val="9F87961AD13D40A1AA3B8B4AD29E8757"/>
          </w:pPr>
          <w:r w:rsidRPr="008E4B9F">
            <w:rPr>
              <w:rStyle w:val="PlaceholderText"/>
              <w:rFonts w:asciiTheme="minorHAnsi" w:hAnsiTheme="minorHAnsi" w:cstheme="minorHAnsi"/>
              <w:bCs/>
              <w:color w:val="EFE8F5"/>
              <w:shd w:val="clear" w:color="auto" w:fill="EFE8F5"/>
            </w:rPr>
            <w:t>Write the text here</w:t>
          </w:r>
        </w:p>
      </w:docPartBody>
    </w:docPart>
    <w:docPart>
      <w:docPartPr>
        <w:name w:val="4236BED9087E4CD39F6052696B708B30"/>
        <w:category>
          <w:name w:val="General"/>
          <w:gallery w:val="placeholder"/>
        </w:category>
        <w:types>
          <w:type w:val="bbPlcHdr"/>
        </w:types>
        <w:behaviors>
          <w:behavior w:val="content"/>
        </w:behaviors>
        <w:guid w:val="{A30ECC25-683A-47C2-9461-B327728F8246}"/>
      </w:docPartPr>
      <w:docPartBody>
        <w:p w:rsidR="003F7DE4" w:rsidRDefault="00AC6C18" w:rsidP="00AC6C18">
          <w:pPr>
            <w:pStyle w:val="4236BED9087E4CD39F6052696B708B30"/>
          </w:pPr>
          <w:r w:rsidRPr="00AC2207">
            <w:rPr>
              <w:rStyle w:val="PlaceholderText"/>
              <w:rFonts w:asciiTheme="minorHAnsi" w:hAnsiTheme="minorHAnsi" w:cstheme="minorHAnsi"/>
              <w:b/>
              <w:color w:val="EFE8F5"/>
              <w:shd w:val="clear" w:color="auto" w:fill="EFE8F5"/>
            </w:rPr>
            <w:t>Write the text here</w:t>
          </w:r>
        </w:p>
      </w:docPartBody>
    </w:docPart>
    <w:docPart>
      <w:docPartPr>
        <w:name w:val="EDE5AB51AA654D01BB0DC1D3AF02D201"/>
        <w:category>
          <w:name w:val="General"/>
          <w:gallery w:val="placeholder"/>
        </w:category>
        <w:types>
          <w:type w:val="bbPlcHdr"/>
        </w:types>
        <w:behaviors>
          <w:behavior w:val="content"/>
        </w:behaviors>
        <w:guid w:val="{117B18CB-36F9-488F-93BB-F2B06E01AD6B}"/>
      </w:docPartPr>
      <w:docPartBody>
        <w:p w:rsidR="003F7DE4" w:rsidRDefault="00AC6C18" w:rsidP="00AC6C18">
          <w:pPr>
            <w:pStyle w:val="EDE5AB51AA654D01BB0DC1D3AF02D201"/>
          </w:pPr>
          <w:r w:rsidRPr="008E4B9F">
            <w:rPr>
              <w:rStyle w:val="PlaceholderText"/>
              <w:rFonts w:asciiTheme="minorHAnsi" w:hAnsiTheme="minorHAnsi" w:cstheme="minorHAnsi"/>
              <w:bCs/>
              <w:color w:val="EFE8F5"/>
              <w:shd w:val="clear" w:color="auto" w:fill="EFE8F5"/>
            </w:rPr>
            <w:t>Write the text here</w:t>
          </w:r>
        </w:p>
      </w:docPartBody>
    </w:docPart>
    <w:docPart>
      <w:docPartPr>
        <w:name w:val="895A7D6F0E6945928BD3E2721E83249D"/>
        <w:category>
          <w:name w:val="General"/>
          <w:gallery w:val="placeholder"/>
        </w:category>
        <w:types>
          <w:type w:val="bbPlcHdr"/>
        </w:types>
        <w:behaviors>
          <w:behavior w:val="content"/>
        </w:behaviors>
        <w:guid w:val="{5F619CA4-247B-4DC5-93DF-0412CB8A2D9D}"/>
      </w:docPartPr>
      <w:docPartBody>
        <w:p w:rsidR="003F7DE4" w:rsidRDefault="00AC6C18" w:rsidP="00AC6C18">
          <w:pPr>
            <w:pStyle w:val="895A7D6F0E6945928BD3E2721E83249D"/>
          </w:pPr>
          <w:r w:rsidRPr="00AC2207">
            <w:rPr>
              <w:rStyle w:val="PlaceholderText"/>
              <w:rFonts w:asciiTheme="minorHAnsi" w:hAnsiTheme="minorHAnsi" w:cstheme="minorHAnsi"/>
              <w:b/>
              <w:color w:val="EFE8F5"/>
              <w:shd w:val="clear" w:color="auto" w:fill="EFE8F5"/>
            </w:rPr>
            <w:t>Write the text here</w:t>
          </w:r>
        </w:p>
      </w:docPartBody>
    </w:docPart>
    <w:docPart>
      <w:docPartPr>
        <w:name w:val="CC274572FB724081A78D111E4D017843"/>
        <w:category>
          <w:name w:val="General"/>
          <w:gallery w:val="placeholder"/>
        </w:category>
        <w:types>
          <w:type w:val="bbPlcHdr"/>
        </w:types>
        <w:behaviors>
          <w:behavior w:val="content"/>
        </w:behaviors>
        <w:guid w:val="{E59268D8-4E47-4B75-BD39-71D2B8EA9ADE}"/>
      </w:docPartPr>
      <w:docPartBody>
        <w:p w:rsidR="003F7DE4" w:rsidRDefault="00AC6C18" w:rsidP="00AC6C18">
          <w:pPr>
            <w:pStyle w:val="CC274572FB724081A78D111E4D017843"/>
          </w:pPr>
          <w:r w:rsidRPr="008E4B9F">
            <w:rPr>
              <w:rStyle w:val="PlaceholderText"/>
              <w:rFonts w:asciiTheme="minorHAnsi" w:hAnsiTheme="minorHAnsi" w:cstheme="minorHAnsi"/>
              <w:bCs/>
              <w:color w:val="EFE8F5"/>
              <w:shd w:val="clear" w:color="auto" w:fill="EFE8F5"/>
            </w:rPr>
            <w:t>Write the text here</w:t>
          </w:r>
        </w:p>
      </w:docPartBody>
    </w:docPart>
    <w:docPart>
      <w:docPartPr>
        <w:name w:val="25AC607D31F94FA1823084954B2E0E62"/>
        <w:category>
          <w:name w:val="General"/>
          <w:gallery w:val="placeholder"/>
        </w:category>
        <w:types>
          <w:type w:val="bbPlcHdr"/>
        </w:types>
        <w:behaviors>
          <w:behavior w:val="content"/>
        </w:behaviors>
        <w:guid w:val="{A9117FAE-E481-457C-92A3-2BBC88986866}"/>
      </w:docPartPr>
      <w:docPartBody>
        <w:p w:rsidR="003F7DE4" w:rsidRDefault="00AC6C18" w:rsidP="00AC6C18">
          <w:pPr>
            <w:pStyle w:val="25AC607D31F94FA1823084954B2E0E62"/>
          </w:pPr>
          <w:r w:rsidRPr="00AC2207">
            <w:rPr>
              <w:rStyle w:val="PlaceholderText"/>
              <w:rFonts w:asciiTheme="minorHAnsi" w:hAnsiTheme="minorHAnsi" w:cstheme="minorHAnsi"/>
              <w:b/>
              <w:color w:val="EFE8F5"/>
              <w:shd w:val="clear" w:color="auto" w:fill="EFE8F5"/>
            </w:rPr>
            <w:t>Write the text here</w:t>
          </w:r>
        </w:p>
      </w:docPartBody>
    </w:docPart>
    <w:docPart>
      <w:docPartPr>
        <w:name w:val="0787ED1D29EC49E3B789B6E86F565D1F"/>
        <w:category>
          <w:name w:val="General"/>
          <w:gallery w:val="placeholder"/>
        </w:category>
        <w:types>
          <w:type w:val="bbPlcHdr"/>
        </w:types>
        <w:behaviors>
          <w:behavior w:val="content"/>
        </w:behaviors>
        <w:guid w:val="{3E24426E-02FA-4D3C-8113-85404347D1C1}"/>
      </w:docPartPr>
      <w:docPartBody>
        <w:p w:rsidR="003F7DE4" w:rsidRDefault="00AC6C18" w:rsidP="00AC6C18">
          <w:pPr>
            <w:pStyle w:val="0787ED1D29EC49E3B789B6E86F565D1F"/>
          </w:pPr>
          <w:r w:rsidRPr="008E4B9F">
            <w:rPr>
              <w:rStyle w:val="PlaceholderText"/>
              <w:rFonts w:asciiTheme="minorHAnsi" w:hAnsiTheme="minorHAnsi" w:cstheme="minorHAnsi"/>
              <w:bCs/>
              <w:color w:val="EFE8F5"/>
              <w:shd w:val="clear" w:color="auto" w:fill="EFE8F5"/>
            </w:rPr>
            <w:t>Write the text here</w:t>
          </w:r>
        </w:p>
      </w:docPartBody>
    </w:docPart>
    <w:docPart>
      <w:docPartPr>
        <w:name w:val="BEBAD6C330B546CEA9A3D4D07B372D9E"/>
        <w:category>
          <w:name w:val="General"/>
          <w:gallery w:val="placeholder"/>
        </w:category>
        <w:types>
          <w:type w:val="bbPlcHdr"/>
        </w:types>
        <w:behaviors>
          <w:behavior w:val="content"/>
        </w:behaviors>
        <w:guid w:val="{44D1FEEC-E0D2-4241-878E-8BFD99A43B2E}"/>
      </w:docPartPr>
      <w:docPartBody>
        <w:p w:rsidR="003F7DE4" w:rsidRDefault="00AC6C18" w:rsidP="00AC6C18">
          <w:pPr>
            <w:pStyle w:val="BEBAD6C330B546CEA9A3D4D07B372D9E"/>
          </w:pPr>
          <w:r w:rsidRPr="00AC2207">
            <w:rPr>
              <w:rStyle w:val="PlaceholderText"/>
              <w:rFonts w:asciiTheme="minorHAnsi" w:hAnsiTheme="minorHAnsi" w:cstheme="minorHAnsi"/>
              <w:b/>
              <w:color w:val="EFE8F5"/>
              <w:shd w:val="clear" w:color="auto" w:fill="EFE8F5"/>
            </w:rPr>
            <w:t>Write the text here</w:t>
          </w:r>
        </w:p>
      </w:docPartBody>
    </w:docPart>
    <w:docPart>
      <w:docPartPr>
        <w:name w:val="665146C0421549E0A5183DD7099C5B87"/>
        <w:category>
          <w:name w:val="General"/>
          <w:gallery w:val="placeholder"/>
        </w:category>
        <w:types>
          <w:type w:val="bbPlcHdr"/>
        </w:types>
        <w:behaviors>
          <w:behavior w:val="content"/>
        </w:behaviors>
        <w:guid w:val="{28EFAB57-4759-452C-8F4D-C27F80BEF1BB}"/>
      </w:docPartPr>
      <w:docPartBody>
        <w:p w:rsidR="003F7DE4" w:rsidRDefault="00AC6C18" w:rsidP="00AC6C18">
          <w:pPr>
            <w:pStyle w:val="665146C0421549E0A5183DD7099C5B87"/>
          </w:pPr>
          <w:r w:rsidRPr="008E4B9F">
            <w:rPr>
              <w:rStyle w:val="PlaceholderText"/>
              <w:rFonts w:asciiTheme="minorHAnsi" w:hAnsiTheme="minorHAnsi" w:cstheme="minorHAnsi"/>
              <w:bCs/>
              <w:color w:val="EFE8F5"/>
              <w:shd w:val="clear" w:color="auto" w:fill="EFE8F5"/>
            </w:rPr>
            <w:t>Write the text here</w:t>
          </w:r>
        </w:p>
      </w:docPartBody>
    </w:docPart>
    <w:docPart>
      <w:docPartPr>
        <w:name w:val="B592739F9C3C45489B46FF4B0A956CC1"/>
        <w:category>
          <w:name w:val="General"/>
          <w:gallery w:val="placeholder"/>
        </w:category>
        <w:types>
          <w:type w:val="bbPlcHdr"/>
        </w:types>
        <w:behaviors>
          <w:behavior w:val="content"/>
        </w:behaviors>
        <w:guid w:val="{050B1032-6449-4604-91E1-F29D6D2C7919}"/>
      </w:docPartPr>
      <w:docPartBody>
        <w:p w:rsidR="003F7DE4" w:rsidRDefault="00AC6C18" w:rsidP="00AC6C18">
          <w:pPr>
            <w:pStyle w:val="B592739F9C3C45489B46FF4B0A956CC1"/>
          </w:pPr>
          <w:r w:rsidRPr="00EF3B98">
            <w:rPr>
              <w:rStyle w:val="PlaceholderText"/>
              <w:rFonts w:asciiTheme="minorHAnsi" w:hAnsiTheme="minorHAnsi" w:cstheme="minorHAnsi"/>
              <w:b/>
              <w:color w:val="EFE8F5"/>
              <w:shd w:val="clear" w:color="auto" w:fill="EFE8F5"/>
            </w:rPr>
            <w:t>Write the text here</w:t>
          </w:r>
        </w:p>
      </w:docPartBody>
    </w:docPart>
    <w:docPart>
      <w:docPartPr>
        <w:name w:val="30EE8CADC3D84DA0BB1244F799059810"/>
        <w:category>
          <w:name w:val="General"/>
          <w:gallery w:val="placeholder"/>
        </w:category>
        <w:types>
          <w:type w:val="bbPlcHdr"/>
        </w:types>
        <w:behaviors>
          <w:behavior w:val="content"/>
        </w:behaviors>
        <w:guid w:val="{41D51905-E924-4D95-9045-1632E9A4E466}"/>
      </w:docPartPr>
      <w:docPartBody>
        <w:p w:rsidR="003F7DE4" w:rsidRDefault="00AC6C18" w:rsidP="00AC6C18">
          <w:pPr>
            <w:pStyle w:val="30EE8CADC3D84DA0BB1244F799059810"/>
          </w:pPr>
          <w:r w:rsidRPr="0062281C">
            <w:rPr>
              <w:rStyle w:val="PlaceholderText"/>
              <w:rFonts w:asciiTheme="minorHAnsi" w:hAnsiTheme="minorHAnsi" w:cstheme="minorHAnsi"/>
              <w:color w:val="EFE8F5"/>
              <w:shd w:val="clear" w:color="auto" w:fill="EFE8F5"/>
            </w:rPr>
            <w:t>Number</w:t>
          </w:r>
        </w:p>
      </w:docPartBody>
    </w:docPart>
    <w:docPart>
      <w:docPartPr>
        <w:name w:val="8AD8A0BFA64B43FF944C4B8F5E37C0A3"/>
        <w:category>
          <w:name w:val="General"/>
          <w:gallery w:val="placeholder"/>
        </w:category>
        <w:types>
          <w:type w:val="bbPlcHdr"/>
        </w:types>
        <w:behaviors>
          <w:behavior w:val="content"/>
        </w:behaviors>
        <w:guid w:val="{04C83CF0-8CA2-4863-8718-69643FD107E6}"/>
      </w:docPartPr>
      <w:docPartBody>
        <w:p w:rsidR="003F7DE4" w:rsidRDefault="00AC6C18" w:rsidP="00AC6C18">
          <w:pPr>
            <w:pStyle w:val="8AD8A0BFA64B43FF944C4B8F5E37C0A3"/>
          </w:pPr>
          <w:r w:rsidRPr="00651BA8">
            <w:rPr>
              <w:rStyle w:val="PlaceholderText"/>
              <w:rFonts w:asciiTheme="minorHAnsi" w:hAnsiTheme="minorHAnsi" w:cstheme="minorHAnsi"/>
              <w:bCs/>
              <w:color w:val="EFE8F5"/>
              <w:shd w:val="clear" w:color="auto" w:fill="EFE8F5"/>
            </w:rPr>
            <w:t>Write the text here</w:t>
          </w:r>
        </w:p>
      </w:docPartBody>
    </w:docPart>
    <w:docPart>
      <w:docPartPr>
        <w:name w:val="7B9A0E7C752A4012928738F213047752"/>
        <w:category>
          <w:name w:val="General"/>
          <w:gallery w:val="placeholder"/>
        </w:category>
        <w:types>
          <w:type w:val="bbPlcHdr"/>
        </w:types>
        <w:behaviors>
          <w:behavior w:val="content"/>
        </w:behaviors>
        <w:guid w:val="{71DF961F-B3B2-4175-85EE-1AE3A6CD8D6E}"/>
      </w:docPartPr>
      <w:docPartBody>
        <w:p w:rsidR="003F7DE4" w:rsidRDefault="00AC6C18" w:rsidP="00AC6C18">
          <w:pPr>
            <w:pStyle w:val="7B9A0E7C752A4012928738F213047752"/>
          </w:pPr>
          <w:r w:rsidRPr="00EF3B98">
            <w:rPr>
              <w:rStyle w:val="PlaceholderText"/>
              <w:rFonts w:asciiTheme="minorHAnsi" w:hAnsiTheme="minorHAnsi" w:cstheme="minorHAnsi"/>
              <w:b/>
              <w:color w:val="EFE8F5"/>
              <w:shd w:val="clear" w:color="auto" w:fill="EFE8F5"/>
            </w:rPr>
            <w:t>Write the text here</w:t>
          </w:r>
        </w:p>
      </w:docPartBody>
    </w:docPart>
    <w:docPart>
      <w:docPartPr>
        <w:name w:val="21B1B3A81F084522ADC595AF22FA69BD"/>
        <w:category>
          <w:name w:val="General"/>
          <w:gallery w:val="placeholder"/>
        </w:category>
        <w:types>
          <w:type w:val="bbPlcHdr"/>
        </w:types>
        <w:behaviors>
          <w:behavior w:val="content"/>
        </w:behaviors>
        <w:guid w:val="{528E0A8B-47A8-4DF1-9BBA-CFF9CFFE4344}"/>
      </w:docPartPr>
      <w:docPartBody>
        <w:p w:rsidR="003F7DE4" w:rsidRDefault="00AC6C18" w:rsidP="00AC6C18">
          <w:pPr>
            <w:pStyle w:val="21B1B3A81F084522ADC595AF22FA69BD"/>
          </w:pPr>
          <w:r w:rsidRPr="0062281C">
            <w:rPr>
              <w:rStyle w:val="PlaceholderText"/>
              <w:rFonts w:asciiTheme="minorHAnsi" w:hAnsiTheme="minorHAnsi" w:cstheme="minorHAnsi"/>
              <w:color w:val="EFE8F5"/>
              <w:shd w:val="clear" w:color="auto" w:fill="EFE8F5"/>
            </w:rPr>
            <w:t>Number</w:t>
          </w:r>
        </w:p>
      </w:docPartBody>
    </w:docPart>
    <w:docPart>
      <w:docPartPr>
        <w:name w:val="62A751F379AF403CA295E5E9B3676029"/>
        <w:category>
          <w:name w:val="General"/>
          <w:gallery w:val="placeholder"/>
        </w:category>
        <w:types>
          <w:type w:val="bbPlcHdr"/>
        </w:types>
        <w:behaviors>
          <w:behavior w:val="content"/>
        </w:behaviors>
        <w:guid w:val="{6207E64C-7D25-4793-ABDB-F3DA5477E8FC}"/>
      </w:docPartPr>
      <w:docPartBody>
        <w:p w:rsidR="003F7DE4" w:rsidRDefault="00AC6C18" w:rsidP="00AC6C18">
          <w:pPr>
            <w:pStyle w:val="62A751F379AF403CA295E5E9B3676029"/>
          </w:pPr>
          <w:r w:rsidRPr="00651BA8">
            <w:rPr>
              <w:rStyle w:val="PlaceholderText"/>
              <w:rFonts w:asciiTheme="minorHAnsi" w:hAnsiTheme="minorHAnsi" w:cstheme="minorHAnsi"/>
              <w:bCs/>
              <w:color w:val="EFE8F5"/>
              <w:shd w:val="clear" w:color="auto" w:fill="EFE8F5"/>
            </w:rPr>
            <w:t>Write the text here</w:t>
          </w:r>
        </w:p>
      </w:docPartBody>
    </w:docPart>
    <w:docPart>
      <w:docPartPr>
        <w:name w:val="B5FED21208324A22B27A2EE4DB185676"/>
        <w:category>
          <w:name w:val="General"/>
          <w:gallery w:val="placeholder"/>
        </w:category>
        <w:types>
          <w:type w:val="bbPlcHdr"/>
        </w:types>
        <w:behaviors>
          <w:behavior w:val="content"/>
        </w:behaviors>
        <w:guid w:val="{B430A4BF-64A2-4498-9F34-231FB8E1F3C7}"/>
      </w:docPartPr>
      <w:docPartBody>
        <w:p w:rsidR="003F7DE4" w:rsidRDefault="00AC6C18" w:rsidP="00AC6C18">
          <w:pPr>
            <w:pStyle w:val="B5FED21208324A22B27A2EE4DB185676"/>
          </w:pPr>
          <w:r w:rsidRPr="00EF3B98">
            <w:rPr>
              <w:rStyle w:val="PlaceholderText"/>
              <w:rFonts w:asciiTheme="minorHAnsi" w:hAnsiTheme="minorHAnsi" w:cstheme="minorHAnsi"/>
              <w:b/>
              <w:color w:val="EFE8F5"/>
              <w:shd w:val="clear" w:color="auto" w:fill="EFE8F5"/>
            </w:rPr>
            <w:t>Write the text here</w:t>
          </w:r>
        </w:p>
      </w:docPartBody>
    </w:docPart>
    <w:docPart>
      <w:docPartPr>
        <w:name w:val="8964D531F2634A3087A3F80E9F5D5349"/>
        <w:category>
          <w:name w:val="General"/>
          <w:gallery w:val="placeholder"/>
        </w:category>
        <w:types>
          <w:type w:val="bbPlcHdr"/>
        </w:types>
        <w:behaviors>
          <w:behavior w:val="content"/>
        </w:behaviors>
        <w:guid w:val="{679DD6FE-7558-40CD-BC38-1A3EA8CD5DBD}"/>
      </w:docPartPr>
      <w:docPartBody>
        <w:p w:rsidR="003F7DE4" w:rsidRDefault="00AC6C18" w:rsidP="00AC6C18">
          <w:pPr>
            <w:pStyle w:val="8964D531F2634A3087A3F80E9F5D5349"/>
          </w:pPr>
          <w:r w:rsidRPr="0062281C">
            <w:rPr>
              <w:rStyle w:val="PlaceholderText"/>
              <w:rFonts w:asciiTheme="minorHAnsi" w:hAnsiTheme="minorHAnsi" w:cstheme="minorHAnsi"/>
              <w:color w:val="EFE8F5"/>
              <w:shd w:val="clear" w:color="auto" w:fill="EFE8F5"/>
            </w:rPr>
            <w:t>Number</w:t>
          </w:r>
        </w:p>
      </w:docPartBody>
    </w:docPart>
    <w:docPart>
      <w:docPartPr>
        <w:name w:val="23F7E1C617BC473B82A8B6A8958A8D45"/>
        <w:category>
          <w:name w:val="General"/>
          <w:gallery w:val="placeholder"/>
        </w:category>
        <w:types>
          <w:type w:val="bbPlcHdr"/>
        </w:types>
        <w:behaviors>
          <w:behavior w:val="content"/>
        </w:behaviors>
        <w:guid w:val="{1F9DD8BD-E17A-4994-8EA5-E34F4A796914}"/>
      </w:docPartPr>
      <w:docPartBody>
        <w:p w:rsidR="003F7DE4" w:rsidRDefault="00AC6C18" w:rsidP="00AC6C18">
          <w:pPr>
            <w:pStyle w:val="23F7E1C617BC473B82A8B6A8958A8D45"/>
          </w:pPr>
          <w:r w:rsidRPr="00651BA8">
            <w:rPr>
              <w:rStyle w:val="PlaceholderText"/>
              <w:rFonts w:asciiTheme="minorHAnsi" w:hAnsiTheme="minorHAnsi" w:cstheme="minorHAnsi"/>
              <w:bCs/>
              <w:color w:val="EFE8F5"/>
              <w:shd w:val="clear" w:color="auto" w:fill="EFE8F5"/>
            </w:rPr>
            <w:t>Write the text here</w:t>
          </w:r>
        </w:p>
      </w:docPartBody>
    </w:docPart>
    <w:docPart>
      <w:docPartPr>
        <w:name w:val="85F89740D1154E6DBCCB9155A6167BF5"/>
        <w:category>
          <w:name w:val="General"/>
          <w:gallery w:val="placeholder"/>
        </w:category>
        <w:types>
          <w:type w:val="bbPlcHdr"/>
        </w:types>
        <w:behaviors>
          <w:behavior w:val="content"/>
        </w:behaviors>
        <w:guid w:val="{284B9AB8-7AD5-4821-8770-FE7B8A9DBB6B}"/>
      </w:docPartPr>
      <w:docPartBody>
        <w:p w:rsidR="003F7DE4" w:rsidRDefault="00AC6C18" w:rsidP="00AC6C18">
          <w:pPr>
            <w:pStyle w:val="85F89740D1154E6DBCCB9155A6167BF5"/>
          </w:pPr>
          <w:r w:rsidRPr="00EF3B98">
            <w:rPr>
              <w:rStyle w:val="PlaceholderText"/>
              <w:rFonts w:asciiTheme="minorHAnsi" w:hAnsiTheme="minorHAnsi" w:cstheme="minorHAnsi"/>
              <w:b/>
              <w:color w:val="EFE8F5"/>
              <w:shd w:val="clear" w:color="auto" w:fill="EFE8F5"/>
            </w:rPr>
            <w:t>Write the text here</w:t>
          </w:r>
        </w:p>
      </w:docPartBody>
    </w:docPart>
    <w:docPart>
      <w:docPartPr>
        <w:name w:val="6157B783784E4F61942A6E30A482F16B"/>
        <w:category>
          <w:name w:val="General"/>
          <w:gallery w:val="placeholder"/>
        </w:category>
        <w:types>
          <w:type w:val="bbPlcHdr"/>
        </w:types>
        <w:behaviors>
          <w:behavior w:val="content"/>
        </w:behaviors>
        <w:guid w:val="{C0A7A053-1573-43DD-ACDC-26BD9181E0DB}"/>
      </w:docPartPr>
      <w:docPartBody>
        <w:p w:rsidR="003F7DE4" w:rsidRDefault="00AC6C18" w:rsidP="00AC6C18">
          <w:pPr>
            <w:pStyle w:val="6157B783784E4F61942A6E30A482F16B"/>
          </w:pPr>
          <w:r w:rsidRPr="0062281C">
            <w:rPr>
              <w:rStyle w:val="PlaceholderText"/>
              <w:rFonts w:asciiTheme="minorHAnsi" w:hAnsiTheme="minorHAnsi" w:cstheme="minorHAnsi"/>
              <w:color w:val="EFE8F5"/>
              <w:shd w:val="clear" w:color="auto" w:fill="EFE8F5"/>
            </w:rPr>
            <w:t>Number</w:t>
          </w:r>
        </w:p>
      </w:docPartBody>
    </w:docPart>
    <w:docPart>
      <w:docPartPr>
        <w:name w:val="0A96EF13D4544609A759C7B776F9F600"/>
        <w:category>
          <w:name w:val="General"/>
          <w:gallery w:val="placeholder"/>
        </w:category>
        <w:types>
          <w:type w:val="bbPlcHdr"/>
        </w:types>
        <w:behaviors>
          <w:behavior w:val="content"/>
        </w:behaviors>
        <w:guid w:val="{F655915A-48BC-43DB-AC3F-883CB34D55AC}"/>
      </w:docPartPr>
      <w:docPartBody>
        <w:p w:rsidR="003F7DE4" w:rsidRDefault="00AC6C18" w:rsidP="00AC6C18">
          <w:pPr>
            <w:pStyle w:val="0A96EF13D4544609A759C7B776F9F600"/>
          </w:pPr>
          <w:r w:rsidRPr="00651BA8">
            <w:rPr>
              <w:rStyle w:val="PlaceholderText"/>
              <w:rFonts w:asciiTheme="minorHAnsi" w:hAnsiTheme="minorHAnsi" w:cstheme="minorHAnsi"/>
              <w:bCs/>
              <w:color w:val="EFE8F5"/>
              <w:shd w:val="clear" w:color="auto" w:fill="EFE8F5"/>
            </w:rPr>
            <w:t>Write the text here</w:t>
          </w:r>
        </w:p>
      </w:docPartBody>
    </w:docPart>
    <w:docPart>
      <w:docPartPr>
        <w:name w:val="EF3A9EE1B8BE45A18F63ABB043E58890"/>
        <w:category>
          <w:name w:val="General"/>
          <w:gallery w:val="placeholder"/>
        </w:category>
        <w:types>
          <w:type w:val="bbPlcHdr"/>
        </w:types>
        <w:behaviors>
          <w:behavior w:val="content"/>
        </w:behaviors>
        <w:guid w:val="{FAD454E4-0DAC-4230-B4E5-7AC5A9A1A031}"/>
      </w:docPartPr>
      <w:docPartBody>
        <w:p w:rsidR="003F7DE4" w:rsidRDefault="00AC6C18" w:rsidP="00AC6C18">
          <w:pPr>
            <w:pStyle w:val="EF3A9EE1B8BE45A18F63ABB043E58890"/>
          </w:pPr>
          <w:r w:rsidRPr="00EF3B98">
            <w:rPr>
              <w:rStyle w:val="PlaceholderText"/>
              <w:rFonts w:asciiTheme="minorHAnsi" w:hAnsiTheme="minorHAnsi" w:cstheme="minorHAnsi"/>
              <w:b/>
              <w:color w:val="EFE8F5"/>
              <w:shd w:val="clear" w:color="auto" w:fill="EFE8F5"/>
            </w:rPr>
            <w:t>Write the text here</w:t>
          </w:r>
        </w:p>
      </w:docPartBody>
    </w:docPart>
    <w:docPart>
      <w:docPartPr>
        <w:name w:val="FFC1051F3B53480ABE9B72F022A3A4B2"/>
        <w:category>
          <w:name w:val="General"/>
          <w:gallery w:val="placeholder"/>
        </w:category>
        <w:types>
          <w:type w:val="bbPlcHdr"/>
        </w:types>
        <w:behaviors>
          <w:behavior w:val="content"/>
        </w:behaviors>
        <w:guid w:val="{6A89CCF2-CBBC-4403-97E1-419A11A8E66D}"/>
      </w:docPartPr>
      <w:docPartBody>
        <w:p w:rsidR="003F7DE4" w:rsidRDefault="00AC6C18" w:rsidP="00AC6C18">
          <w:pPr>
            <w:pStyle w:val="FFC1051F3B53480ABE9B72F022A3A4B2"/>
          </w:pPr>
          <w:r w:rsidRPr="0062281C">
            <w:rPr>
              <w:rStyle w:val="PlaceholderText"/>
              <w:rFonts w:asciiTheme="minorHAnsi" w:hAnsiTheme="minorHAnsi" w:cstheme="minorHAnsi"/>
              <w:color w:val="EFE8F5"/>
              <w:shd w:val="clear" w:color="auto" w:fill="EFE8F5"/>
            </w:rPr>
            <w:t>Number</w:t>
          </w:r>
        </w:p>
      </w:docPartBody>
    </w:docPart>
    <w:docPart>
      <w:docPartPr>
        <w:name w:val="A1BD0453B4E84FA5B3731FEC240AAE4D"/>
        <w:category>
          <w:name w:val="General"/>
          <w:gallery w:val="placeholder"/>
        </w:category>
        <w:types>
          <w:type w:val="bbPlcHdr"/>
        </w:types>
        <w:behaviors>
          <w:behavior w:val="content"/>
        </w:behaviors>
        <w:guid w:val="{C440C5DC-8F2B-4E58-B475-EFE0F29C6903}"/>
      </w:docPartPr>
      <w:docPartBody>
        <w:p w:rsidR="003F7DE4" w:rsidRDefault="00AC6C18" w:rsidP="00AC6C18">
          <w:pPr>
            <w:pStyle w:val="A1BD0453B4E84FA5B3731FEC240AAE4D"/>
          </w:pPr>
          <w:r w:rsidRPr="00651BA8">
            <w:rPr>
              <w:rStyle w:val="PlaceholderText"/>
              <w:rFonts w:asciiTheme="minorHAnsi" w:hAnsiTheme="minorHAnsi" w:cstheme="minorHAnsi"/>
              <w:bCs/>
              <w:color w:val="EFE8F5"/>
              <w:shd w:val="clear" w:color="auto" w:fill="EFE8F5"/>
            </w:rPr>
            <w:t>Write the text here</w:t>
          </w:r>
        </w:p>
      </w:docPartBody>
    </w:docPart>
    <w:docPart>
      <w:docPartPr>
        <w:name w:val="866C6C909B344200AB148EDA42A0C36A"/>
        <w:category>
          <w:name w:val="General"/>
          <w:gallery w:val="placeholder"/>
        </w:category>
        <w:types>
          <w:type w:val="bbPlcHdr"/>
        </w:types>
        <w:behaviors>
          <w:behavior w:val="content"/>
        </w:behaviors>
        <w:guid w:val="{3BFB030B-8458-4E99-BEB1-591AFCB9AA79}"/>
      </w:docPartPr>
      <w:docPartBody>
        <w:p w:rsidR="003F7DE4" w:rsidRDefault="00AC6C18" w:rsidP="00AC6C18">
          <w:pPr>
            <w:pStyle w:val="866C6C909B344200AB148EDA42A0C36A"/>
          </w:pPr>
          <w:r w:rsidRPr="00CF3832">
            <w:rPr>
              <w:rStyle w:val="PlaceholderText"/>
              <w:rFonts w:asciiTheme="minorHAnsi" w:hAnsiTheme="minorHAnsi" w:cstheme="minorHAnsi"/>
              <w:b/>
              <w:color w:val="EFE8F5"/>
              <w:shd w:val="clear" w:color="auto" w:fill="EFE8F5"/>
            </w:rPr>
            <w:t>Write the text here</w:t>
          </w:r>
        </w:p>
      </w:docPartBody>
    </w:docPart>
    <w:docPart>
      <w:docPartPr>
        <w:name w:val="5893485EBA974828A12415E204AA69F0"/>
        <w:category>
          <w:name w:val="General"/>
          <w:gallery w:val="placeholder"/>
        </w:category>
        <w:types>
          <w:type w:val="bbPlcHdr"/>
        </w:types>
        <w:behaviors>
          <w:behavior w:val="content"/>
        </w:behaviors>
        <w:guid w:val="{1FB53E2A-2568-44E6-82EA-A3F98A18EBE2}"/>
      </w:docPartPr>
      <w:docPartBody>
        <w:p w:rsidR="003F7DE4" w:rsidRDefault="00AC6C18" w:rsidP="00AC6C18">
          <w:pPr>
            <w:pStyle w:val="5893485EBA974828A12415E204AA69F0"/>
          </w:pPr>
          <w:r w:rsidRPr="00CF3832">
            <w:rPr>
              <w:rStyle w:val="PlaceholderText"/>
              <w:rFonts w:asciiTheme="minorHAnsi" w:hAnsiTheme="minorHAnsi" w:cstheme="minorHAnsi"/>
              <w:bCs/>
              <w:color w:val="EFE8F5"/>
              <w:shd w:val="clear" w:color="auto" w:fill="EFE8F5"/>
            </w:rPr>
            <w:t>Write the text here</w:t>
          </w:r>
        </w:p>
      </w:docPartBody>
    </w:docPart>
    <w:docPart>
      <w:docPartPr>
        <w:name w:val="622F65DCE68E429E9EF5ECB7E7FD9856"/>
        <w:category>
          <w:name w:val="General"/>
          <w:gallery w:val="placeholder"/>
        </w:category>
        <w:types>
          <w:type w:val="bbPlcHdr"/>
        </w:types>
        <w:behaviors>
          <w:behavior w:val="content"/>
        </w:behaviors>
        <w:guid w:val="{0D33FB31-DB6B-4572-BF03-CF4F322AC985}"/>
      </w:docPartPr>
      <w:docPartBody>
        <w:p w:rsidR="003F7DE4" w:rsidRDefault="00AC6C18" w:rsidP="00AC6C18">
          <w:pPr>
            <w:pStyle w:val="622F65DCE68E429E9EF5ECB7E7FD9856"/>
          </w:pPr>
          <w:r w:rsidRPr="00AC2207">
            <w:rPr>
              <w:rStyle w:val="PlaceholderText"/>
              <w:rFonts w:asciiTheme="minorHAnsi" w:hAnsiTheme="minorHAnsi" w:cstheme="minorHAnsi"/>
              <w:b/>
              <w:color w:val="EFE8F5"/>
              <w:shd w:val="clear" w:color="auto" w:fill="EFE8F5"/>
            </w:rPr>
            <w:t>Write the text here</w:t>
          </w:r>
        </w:p>
      </w:docPartBody>
    </w:docPart>
    <w:docPart>
      <w:docPartPr>
        <w:name w:val="BF82F7AE0A464F33A23A0DC7B36529A0"/>
        <w:category>
          <w:name w:val="General"/>
          <w:gallery w:val="placeholder"/>
        </w:category>
        <w:types>
          <w:type w:val="bbPlcHdr"/>
        </w:types>
        <w:behaviors>
          <w:behavior w:val="content"/>
        </w:behaviors>
        <w:guid w:val="{A2247AD9-07F7-4DCD-9968-5943031D6A0F}"/>
      </w:docPartPr>
      <w:docPartBody>
        <w:p w:rsidR="003F7DE4" w:rsidRDefault="00AC6C18" w:rsidP="00AC6C18">
          <w:pPr>
            <w:pStyle w:val="BF82F7AE0A464F33A23A0DC7B36529A0"/>
          </w:pPr>
          <w:r w:rsidRPr="008E4B9F">
            <w:rPr>
              <w:rStyle w:val="PlaceholderText"/>
              <w:rFonts w:asciiTheme="minorHAnsi" w:hAnsiTheme="minorHAnsi" w:cstheme="minorHAnsi"/>
              <w:bCs/>
              <w:color w:val="EFE8F5"/>
              <w:shd w:val="clear" w:color="auto" w:fill="EFE8F5"/>
            </w:rPr>
            <w:t>Write the text here</w:t>
          </w:r>
        </w:p>
      </w:docPartBody>
    </w:docPart>
    <w:docPart>
      <w:docPartPr>
        <w:name w:val="48DDB95F49034618AA9C94CE0D343165"/>
        <w:category>
          <w:name w:val="General"/>
          <w:gallery w:val="placeholder"/>
        </w:category>
        <w:types>
          <w:type w:val="bbPlcHdr"/>
        </w:types>
        <w:behaviors>
          <w:behavior w:val="content"/>
        </w:behaviors>
        <w:guid w:val="{4FFC7E6A-7C52-45F5-9D65-8CD8D545B555}"/>
      </w:docPartPr>
      <w:docPartBody>
        <w:p w:rsidR="003F7DE4" w:rsidRDefault="00AC6C18" w:rsidP="00AC6C18">
          <w:pPr>
            <w:pStyle w:val="48DDB95F49034618AA9C94CE0D343165"/>
          </w:pPr>
          <w:r w:rsidRPr="00AC2207">
            <w:rPr>
              <w:rStyle w:val="PlaceholderText"/>
              <w:rFonts w:asciiTheme="minorHAnsi" w:hAnsiTheme="minorHAnsi" w:cstheme="minorHAnsi"/>
              <w:b/>
              <w:color w:val="EFE8F5"/>
              <w:shd w:val="clear" w:color="auto" w:fill="EFE8F5"/>
            </w:rPr>
            <w:t>Write the text here</w:t>
          </w:r>
        </w:p>
      </w:docPartBody>
    </w:docPart>
    <w:docPart>
      <w:docPartPr>
        <w:name w:val="BEBDF37B087540E8858A7864BE13EF48"/>
        <w:category>
          <w:name w:val="General"/>
          <w:gallery w:val="placeholder"/>
        </w:category>
        <w:types>
          <w:type w:val="bbPlcHdr"/>
        </w:types>
        <w:behaviors>
          <w:behavior w:val="content"/>
        </w:behaviors>
        <w:guid w:val="{166AA66D-B71E-42AC-A9C6-BEA85E6B1EB4}"/>
      </w:docPartPr>
      <w:docPartBody>
        <w:p w:rsidR="003F7DE4" w:rsidRDefault="00AC6C18" w:rsidP="00AC6C18">
          <w:pPr>
            <w:pStyle w:val="BEBDF37B087540E8858A7864BE13EF48"/>
          </w:pPr>
          <w:r w:rsidRPr="008E4B9F">
            <w:rPr>
              <w:rStyle w:val="PlaceholderText"/>
              <w:rFonts w:asciiTheme="minorHAnsi" w:hAnsiTheme="minorHAnsi" w:cstheme="minorHAnsi"/>
              <w:bCs/>
              <w:color w:val="EFE8F5"/>
              <w:shd w:val="clear" w:color="auto" w:fill="EFE8F5"/>
            </w:rPr>
            <w:t>Write the text here</w:t>
          </w:r>
        </w:p>
      </w:docPartBody>
    </w:docPart>
    <w:docPart>
      <w:docPartPr>
        <w:name w:val="8D08D0B623DE4665833688E9E5CA147F"/>
        <w:category>
          <w:name w:val="General"/>
          <w:gallery w:val="placeholder"/>
        </w:category>
        <w:types>
          <w:type w:val="bbPlcHdr"/>
        </w:types>
        <w:behaviors>
          <w:behavior w:val="content"/>
        </w:behaviors>
        <w:guid w:val="{27416F1E-A2ED-40C6-A06B-00CB3DF2E343}"/>
      </w:docPartPr>
      <w:docPartBody>
        <w:p w:rsidR="003F7DE4" w:rsidRDefault="00AC6C18" w:rsidP="00AC6C18">
          <w:pPr>
            <w:pStyle w:val="8D08D0B623DE4665833688E9E5CA147F"/>
          </w:pPr>
          <w:r w:rsidRPr="00AC2207">
            <w:rPr>
              <w:rStyle w:val="PlaceholderText"/>
              <w:rFonts w:asciiTheme="minorHAnsi" w:hAnsiTheme="minorHAnsi" w:cstheme="minorHAnsi"/>
              <w:b/>
              <w:color w:val="EFE8F5"/>
              <w:shd w:val="clear" w:color="auto" w:fill="EFE8F5"/>
            </w:rPr>
            <w:t>Write the text here</w:t>
          </w:r>
        </w:p>
      </w:docPartBody>
    </w:docPart>
    <w:docPart>
      <w:docPartPr>
        <w:name w:val="6AA156CC15514F7980CF3CF3C585A1C6"/>
        <w:category>
          <w:name w:val="General"/>
          <w:gallery w:val="placeholder"/>
        </w:category>
        <w:types>
          <w:type w:val="bbPlcHdr"/>
        </w:types>
        <w:behaviors>
          <w:behavior w:val="content"/>
        </w:behaviors>
        <w:guid w:val="{C9BA793B-66DA-4763-B8E0-25EBFE3EF9FC}"/>
      </w:docPartPr>
      <w:docPartBody>
        <w:p w:rsidR="003F7DE4" w:rsidRDefault="00AC6C18" w:rsidP="00AC6C18">
          <w:pPr>
            <w:pStyle w:val="6AA156CC15514F7980CF3CF3C585A1C6"/>
          </w:pPr>
          <w:r w:rsidRPr="008E4B9F">
            <w:rPr>
              <w:rStyle w:val="PlaceholderText"/>
              <w:rFonts w:asciiTheme="minorHAnsi" w:hAnsiTheme="minorHAnsi" w:cstheme="minorHAnsi"/>
              <w:bCs/>
              <w:color w:val="EFE8F5"/>
              <w:shd w:val="clear" w:color="auto" w:fill="EFE8F5"/>
            </w:rPr>
            <w:t>Write the text here</w:t>
          </w:r>
        </w:p>
      </w:docPartBody>
    </w:docPart>
    <w:docPart>
      <w:docPartPr>
        <w:name w:val="9F12C59D4BF94FFB84C2EF8314AB44CA"/>
        <w:category>
          <w:name w:val="General"/>
          <w:gallery w:val="placeholder"/>
        </w:category>
        <w:types>
          <w:type w:val="bbPlcHdr"/>
        </w:types>
        <w:behaviors>
          <w:behavior w:val="content"/>
        </w:behaviors>
        <w:guid w:val="{E01F3094-36AF-46C0-ACC8-00A9870C3773}"/>
      </w:docPartPr>
      <w:docPartBody>
        <w:p w:rsidR="003F7DE4" w:rsidRDefault="00AC6C18" w:rsidP="00AC6C18">
          <w:pPr>
            <w:pStyle w:val="9F12C59D4BF94FFB84C2EF8314AB44CA"/>
          </w:pPr>
          <w:r w:rsidRPr="00AC2207">
            <w:rPr>
              <w:rStyle w:val="PlaceholderText"/>
              <w:rFonts w:asciiTheme="minorHAnsi" w:hAnsiTheme="minorHAnsi" w:cstheme="minorHAnsi"/>
              <w:b/>
              <w:color w:val="EFE8F5"/>
              <w:shd w:val="clear" w:color="auto" w:fill="EFE8F5"/>
            </w:rPr>
            <w:t>Write the text here</w:t>
          </w:r>
        </w:p>
      </w:docPartBody>
    </w:docPart>
    <w:docPart>
      <w:docPartPr>
        <w:name w:val="4C4FDD763E07485FB2B06E4FC928E2C2"/>
        <w:category>
          <w:name w:val="General"/>
          <w:gallery w:val="placeholder"/>
        </w:category>
        <w:types>
          <w:type w:val="bbPlcHdr"/>
        </w:types>
        <w:behaviors>
          <w:behavior w:val="content"/>
        </w:behaviors>
        <w:guid w:val="{08326BAF-FE8F-45D0-A7FA-7B907D7B94E0}"/>
      </w:docPartPr>
      <w:docPartBody>
        <w:p w:rsidR="003F7DE4" w:rsidRDefault="00AC6C18" w:rsidP="00AC6C18">
          <w:pPr>
            <w:pStyle w:val="4C4FDD763E07485FB2B06E4FC928E2C2"/>
          </w:pPr>
          <w:r w:rsidRPr="008E4B9F">
            <w:rPr>
              <w:rStyle w:val="PlaceholderText"/>
              <w:rFonts w:asciiTheme="minorHAnsi" w:hAnsiTheme="minorHAnsi" w:cstheme="minorHAnsi"/>
              <w:bCs/>
              <w:color w:val="EFE8F5"/>
              <w:shd w:val="clear" w:color="auto" w:fill="EFE8F5"/>
            </w:rPr>
            <w:t>Write the text here</w:t>
          </w:r>
        </w:p>
      </w:docPartBody>
    </w:docPart>
    <w:docPart>
      <w:docPartPr>
        <w:name w:val="9EF3647B4CC54A17AA845B7E748CCFDF"/>
        <w:category>
          <w:name w:val="General"/>
          <w:gallery w:val="placeholder"/>
        </w:category>
        <w:types>
          <w:type w:val="bbPlcHdr"/>
        </w:types>
        <w:behaviors>
          <w:behavior w:val="content"/>
        </w:behaviors>
        <w:guid w:val="{F0FECDE8-A52F-4330-ABEF-3D18306625F1}"/>
      </w:docPartPr>
      <w:docPartBody>
        <w:p w:rsidR="003F7DE4" w:rsidRDefault="00AC6C18" w:rsidP="00AC6C18">
          <w:pPr>
            <w:pStyle w:val="9EF3647B4CC54A17AA845B7E748CCFDF"/>
          </w:pPr>
          <w:r w:rsidRPr="00AA6628">
            <w:rPr>
              <w:rStyle w:val="PlaceholderText"/>
              <w:rFonts w:asciiTheme="minorHAnsi" w:hAnsiTheme="minorHAnsi" w:cstheme="minorHAnsi"/>
              <w:color w:val="EFE8F5"/>
              <w:shd w:val="clear" w:color="auto" w:fill="EFE8F5"/>
            </w:rPr>
            <w:t>information</w:t>
          </w:r>
        </w:p>
      </w:docPartBody>
    </w:docPart>
    <w:docPart>
      <w:docPartPr>
        <w:name w:val="873A9F47B3A74324B8B32002E5351D47"/>
        <w:category>
          <w:name w:val="General"/>
          <w:gallery w:val="placeholder"/>
        </w:category>
        <w:types>
          <w:type w:val="bbPlcHdr"/>
        </w:types>
        <w:behaviors>
          <w:behavior w:val="content"/>
        </w:behaviors>
        <w:guid w:val="{A2AD4727-6684-4A54-B0D1-B411DB77AD38}"/>
      </w:docPartPr>
      <w:docPartBody>
        <w:p w:rsidR="003F7DE4" w:rsidRDefault="00AC6C18" w:rsidP="00AC6C18">
          <w:pPr>
            <w:pStyle w:val="873A9F47B3A74324B8B32002E5351D47"/>
          </w:pPr>
          <w:r w:rsidRPr="00AA6628">
            <w:rPr>
              <w:rStyle w:val="PlaceholderText"/>
              <w:rFonts w:asciiTheme="minorHAnsi" w:hAnsiTheme="minorHAnsi" w:cstheme="minorHAnsi"/>
              <w:color w:val="EFE8F5"/>
              <w:shd w:val="clear" w:color="auto" w:fill="EFE8F5"/>
            </w:rPr>
            <w:t>information</w:t>
          </w:r>
        </w:p>
      </w:docPartBody>
    </w:docPart>
    <w:docPart>
      <w:docPartPr>
        <w:name w:val="4C78008C7B1F4E41850890708C43D5B5"/>
        <w:category>
          <w:name w:val="General"/>
          <w:gallery w:val="placeholder"/>
        </w:category>
        <w:types>
          <w:type w:val="bbPlcHdr"/>
        </w:types>
        <w:behaviors>
          <w:behavior w:val="content"/>
        </w:behaviors>
        <w:guid w:val="{1029F74A-6B17-4EB5-9E9B-8221C09EF87D}"/>
      </w:docPartPr>
      <w:docPartBody>
        <w:p w:rsidR="003F7DE4" w:rsidRDefault="00AC6C18" w:rsidP="00AC6C18">
          <w:pPr>
            <w:pStyle w:val="4C78008C7B1F4E41850890708C43D5B5"/>
          </w:pPr>
          <w:r w:rsidRPr="00865CFB">
            <w:rPr>
              <w:rStyle w:val="PlaceholderText"/>
              <w:rFonts w:asciiTheme="minorHAnsi" w:hAnsiTheme="minorHAnsi" w:cstheme="minorHAnsi"/>
              <w:color w:val="EFE8F5"/>
              <w:shd w:val="clear" w:color="auto" w:fill="EFE8F5"/>
            </w:rPr>
            <w:t>information</w:t>
          </w:r>
        </w:p>
      </w:docPartBody>
    </w:docPart>
    <w:docPart>
      <w:docPartPr>
        <w:name w:val="04E252F61D57427381760065334B448F"/>
        <w:category>
          <w:name w:val="General"/>
          <w:gallery w:val="placeholder"/>
        </w:category>
        <w:types>
          <w:type w:val="bbPlcHdr"/>
        </w:types>
        <w:behaviors>
          <w:behavior w:val="content"/>
        </w:behaviors>
        <w:guid w:val="{83335BDC-5AFD-488B-AD89-CE854701C1FB}"/>
      </w:docPartPr>
      <w:docPartBody>
        <w:p w:rsidR="003F7DE4" w:rsidRDefault="00AC6C18" w:rsidP="00AC6C18">
          <w:pPr>
            <w:pStyle w:val="04E252F61D57427381760065334B448F"/>
          </w:pPr>
          <w:r w:rsidRPr="00AA6628">
            <w:rPr>
              <w:rStyle w:val="PlaceholderText"/>
              <w:rFonts w:asciiTheme="minorHAnsi" w:hAnsiTheme="minorHAnsi" w:cstheme="minorHAnsi"/>
              <w:color w:val="EFE8F5"/>
              <w:shd w:val="clear" w:color="auto" w:fill="EFE8F5"/>
            </w:rPr>
            <w:t>information</w:t>
          </w:r>
        </w:p>
      </w:docPartBody>
    </w:docPart>
    <w:docPart>
      <w:docPartPr>
        <w:name w:val="6AC39C6F96BC4C89A668897DFFE18583"/>
        <w:category>
          <w:name w:val="General"/>
          <w:gallery w:val="placeholder"/>
        </w:category>
        <w:types>
          <w:type w:val="bbPlcHdr"/>
        </w:types>
        <w:behaviors>
          <w:behavior w:val="content"/>
        </w:behaviors>
        <w:guid w:val="{ED05E7EF-07CD-4F0A-B2F6-D4653590C38B}"/>
      </w:docPartPr>
      <w:docPartBody>
        <w:p w:rsidR="003F7DE4" w:rsidRDefault="00AC6C18" w:rsidP="00AC6C18">
          <w:pPr>
            <w:pStyle w:val="6AC39C6F96BC4C89A668897DFFE18583"/>
          </w:pPr>
          <w:r w:rsidRPr="00740B87">
            <w:rPr>
              <w:rStyle w:val="PlaceholderText"/>
              <w:rFonts w:asciiTheme="minorHAnsi" w:hAnsiTheme="minorHAnsi" w:cstheme="minorHAnsi"/>
              <w:bCs/>
              <w:color w:val="EFE8F5"/>
              <w:shd w:val="clear" w:color="auto" w:fill="EFE8F5"/>
            </w:rPr>
            <w:t>Write the text here</w:t>
          </w:r>
        </w:p>
      </w:docPartBody>
    </w:docPart>
    <w:docPart>
      <w:docPartPr>
        <w:name w:val="A8A488E3FC604229BB20DF4ECD047A54"/>
        <w:category>
          <w:name w:val="General"/>
          <w:gallery w:val="placeholder"/>
        </w:category>
        <w:types>
          <w:type w:val="bbPlcHdr"/>
        </w:types>
        <w:behaviors>
          <w:behavior w:val="content"/>
        </w:behaviors>
        <w:guid w:val="{A1EC9A11-9416-4B4C-A85F-FCB02F3BDE1F}"/>
      </w:docPartPr>
      <w:docPartBody>
        <w:p w:rsidR="003F7DE4" w:rsidRDefault="00AC6C18" w:rsidP="00AC6C18">
          <w:pPr>
            <w:pStyle w:val="A8A488E3FC604229BB20DF4ECD047A54"/>
          </w:pPr>
          <w:r w:rsidRPr="00AA6628">
            <w:rPr>
              <w:rStyle w:val="PlaceholderText"/>
              <w:rFonts w:asciiTheme="minorHAnsi" w:hAnsiTheme="minorHAnsi" w:cstheme="minorHAnsi"/>
              <w:color w:val="EFE8F5"/>
              <w:shd w:val="clear" w:color="auto" w:fill="EFE8F5"/>
            </w:rPr>
            <w:t>information</w:t>
          </w:r>
        </w:p>
      </w:docPartBody>
    </w:docPart>
    <w:docPart>
      <w:docPartPr>
        <w:name w:val="CD6E29751FB04A8C9802417B7DACCA2D"/>
        <w:category>
          <w:name w:val="General"/>
          <w:gallery w:val="placeholder"/>
        </w:category>
        <w:types>
          <w:type w:val="bbPlcHdr"/>
        </w:types>
        <w:behaviors>
          <w:behavior w:val="content"/>
        </w:behaviors>
        <w:guid w:val="{F6AFEB74-3205-475E-885B-E06E6584A1EE}"/>
      </w:docPartPr>
      <w:docPartBody>
        <w:p w:rsidR="003F7DE4" w:rsidRDefault="00AC6C18" w:rsidP="00AC6C18">
          <w:pPr>
            <w:pStyle w:val="CD6E29751FB04A8C9802417B7DACCA2D"/>
          </w:pPr>
          <w:r w:rsidRPr="00AA6628">
            <w:rPr>
              <w:rStyle w:val="PlaceholderText"/>
              <w:rFonts w:asciiTheme="minorHAnsi" w:hAnsiTheme="minorHAnsi" w:cstheme="minorHAnsi"/>
              <w:color w:val="EFE8F5"/>
              <w:shd w:val="clear" w:color="auto" w:fill="EFE8F5"/>
            </w:rPr>
            <w:t>information</w:t>
          </w:r>
        </w:p>
      </w:docPartBody>
    </w:docPart>
    <w:docPart>
      <w:docPartPr>
        <w:name w:val="1BE6DB96D38C4C52A23F0164506A7D07"/>
        <w:category>
          <w:name w:val="General"/>
          <w:gallery w:val="placeholder"/>
        </w:category>
        <w:types>
          <w:type w:val="bbPlcHdr"/>
        </w:types>
        <w:behaviors>
          <w:behavior w:val="content"/>
        </w:behaviors>
        <w:guid w:val="{6E7A41D3-7721-4336-AB89-BD481BEEDACD}"/>
      </w:docPartPr>
      <w:docPartBody>
        <w:p w:rsidR="003F7DE4" w:rsidRDefault="00AC6C18" w:rsidP="00AC6C18">
          <w:pPr>
            <w:pStyle w:val="1BE6DB96D38C4C52A23F0164506A7D07"/>
          </w:pPr>
          <w:r w:rsidRPr="00263A61">
            <w:rPr>
              <w:rStyle w:val="PlaceholderText"/>
              <w:rFonts w:asciiTheme="minorHAnsi" w:hAnsiTheme="minorHAnsi" w:cstheme="minorHAnsi"/>
              <w:color w:val="EFE8F5"/>
              <w:shd w:val="clear" w:color="auto" w:fill="EFE8F5"/>
            </w:rPr>
            <w:t>information</w:t>
          </w:r>
        </w:p>
      </w:docPartBody>
    </w:docPart>
    <w:docPart>
      <w:docPartPr>
        <w:name w:val="8F84B4C3F8314AA7BE552AEB14D8472F"/>
        <w:category>
          <w:name w:val="General"/>
          <w:gallery w:val="placeholder"/>
        </w:category>
        <w:types>
          <w:type w:val="bbPlcHdr"/>
        </w:types>
        <w:behaviors>
          <w:behavior w:val="content"/>
        </w:behaviors>
        <w:guid w:val="{871C5752-F204-4308-8C58-7538E2E072DE}"/>
      </w:docPartPr>
      <w:docPartBody>
        <w:p w:rsidR="003F7DE4" w:rsidRDefault="00AC6C18" w:rsidP="00AC6C18">
          <w:pPr>
            <w:pStyle w:val="8F84B4C3F8314AA7BE552AEB14D8472F"/>
          </w:pPr>
          <w:r w:rsidRPr="00AA6628">
            <w:rPr>
              <w:rStyle w:val="PlaceholderText"/>
              <w:rFonts w:asciiTheme="minorHAnsi" w:hAnsiTheme="minorHAnsi" w:cstheme="minorHAnsi"/>
              <w:color w:val="EFE8F5"/>
              <w:shd w:val="clear" w:color="auto" w:fill="EFE8F5"/>
            </w:rPr>
            <w:t>information</w:t>
          </w:r>
        </w:p>
      </w:docPartBody>
    </w:docPart>
    <w:docPart>
      <w:docPartPr>
        <w:name w:val="3F8C2FAA9002416DBDE464D4658A0458"/>
        <w:category>
          <w:name w:val="General"/>
          <w:gallery w:val="placeholder"/>
        </w:category>
        <w:types>
          <w:type w:val="bbPlcHdr"/>
        </w:types>
        <w:behaviors>
          <w:behavior w:val="content"/>
        </w:behaviors>
        <w:guid w:val="{CA0F24DC-C178-4DCE-8B1D-91F521486751}"/>
      </w:docPartPr>
      <w:docPartBody>
        <w:p w:rsidR="003F7DE4" w:rsidRDefault="00AC6C18" w:rsidP="00AC6C18">
          <w:pPr>
            <w:pStyle w:val="3F8C2FAA9002416DBDE464D4658A0458"/>
          </w:pPr>
          <w:r w:rsidRPr="00740B87">
            <w:rPr>
              <w:rStyle w:val="PlaceholderText"/>
              <w:rFonts w:asciiTheme="minorHAnsi" w:hAnsiTheme="minorHAnsi" w:cstheme="minorHAnsi"/>
              <w:bCs/>
              <w:color w:val="EFE8F5"/>
              <w:shd w:val="clear" w:color="auto" w:fill="EFE8F5"/>
            </w:rPr>
            <w:t>Write the text here</w:t>
          </w:r>
        </w:p>
      </w:docPartBody>
    </w:docPart>
    <w:docPart>
      <w:docPartPr>
        <w:name w:val="34F0E6FE6F47428F88C3484C1096C4EF"/>
        <w:category>
          <w:name w:val="General"/>
          <w:gallery w:val="placeholder"/>
        </w:category>
        <w:types>
          <w:type w:val="bbPlcHdr"/>
        </w:types>
        <w:behaviors>
          <w:behavior w:val="content"/>
        </w:behaviors>
        <w:guid w:val="{BD74FF3E-A577-4584-A251-B1EE5E835856}"/>
      </w:docPartPr>
      <w:docPartBody>
        <w:p w:rsidR="003F7DE4" w:rsidRDefault="00AC6C18" w:rsidP="00AC6C18">
          <w:pPr>
            <w:pStyle w:val="34F0E6FE6F47428F88C3484C1096C4EF"/>
          </w:pPr>
          <w:r w:rsidRPr="00AA6628">
            <w:rPr>
              <w:rStyle w:val="PlaceholderText"/>
              <w:rFonts w:asciiTheme="minorHAnsi" w:hAnsiTheme="minorHAnsi" w:cstheme="minorHAnsi"/>
              <w:color w:val="EFE8F5"/>
              <w:shd w:val="clear" w:color="auto" w:fill="EFE8F5"/>
            </w:rPr>
            <w:t>information</w:t>
          </w:r>
        </w:p>
      </w:docPartBody>
    </w:docPart>
    <w:docPart>
      <w:docPartPr>
        <w:name w:val="0BEAD6AAE51640A9A853982D59F626BE"/>
        <w:category>
          <w:name w:val="General"/>
          <w:gallery w:val="placeholder"/>
        </w:category>
        <w:types>
          <w:type w:val="bbPlcHdr"/>
        </w:types>
        <w:behaviors>
          <w:behavior w:val="content"/>
        </w:behaviors>
        <w:guid w:val="{B2FA41FF-40F9-4F0F-8E31-710E74923F7E}"/>
      </w:docPartPr>
      <w:docPartBody>
        <w:p w:rsidR="003F7DE4" w:rsidRDefault="00AC6C18" w:rsidP="00AC6C18">
          <w:pPr>
            <w:pStyle w:val="0BEAD6AAE51640A9A853982D59F626BE"/>
          </w:pPr>
          <w:r w:rsidRPr="00AA6628">
            <w:rPr>
              <w:rStyle w:val="PlaceholderText"/>
              <w:rFonts w:asciiTheme="minorHAnsi" w:hAnsiTheme="minorHAnsi" w:cstheme="minorHAnsi"/>
              <w:color w:val="EFE8F5"/>
              <w:shd w:val="clear" w:color="auto" w:fill="EFE8F5"/>
            </w:rPr>
            <w:t>information</w:t>
          </w:r>
        </w:p>
      </w:docPartBody>
    </w:docPart>
    <w:docPart>
      <w:docPartPr>
        <w:name w:val="A5E6A05592FE441AAC7064D0E7FBFAFC"/>
        <w:category>
          <w:name w:val="General"/>
          <w:gallery w:val="placeholder"/>
        </w:category>
        <w:types>
          <w:type w:val="bbPlcHdr"/>
        </w:types>
        <w:behaviors>
          <w:behavior w:val="content"/>
        </w:behaviors>
        <w:guid w:val="{50BC9F1D-EE6B-4890-8C00-C5731412D896}"/>
      </w:docPartPr>
      <w:docPartBody>
        <w:p w:rsidR="003F7DE4" w:rsidRDefault="00AC6C18" w:rsidP="00AC6C18">
          <w:pPr>
            <w:pStyle w:val="A5E6A05592FE441AAC7064D0E7FBFAFC"/>
          </w:pPr>
          <w:r w:rsidRPr="00263A61">
            <w:rPr>
              <w:rStyle w:val="PlaceholderText"/>
              <w:rFonts w:asciiTheme="minorHAnsi" w:hAnsiTheme="minorHAnsi" w:cstheme="minorHAnsi"/>
              <w:color w:val="EFE8F5"/>
              <w:shd w:val="clear" w:color="auto" w:fill="EFE8F5"/>
            </w:rPr>
            <w:t>information</w:t>
          </w:r>
        </w:p>
      </w:docPartBody>
    </w:docPart>
    <w:docPart>
      <w:docPartPr>
        <w:name w:val="6BE7862378CA48BD8D037595436A7256"/>
        <w:category>
          <w:name w:val="General"/>
          <w:gallery w:val="placeholder"/>
        </w:category>
        <w:types>
          <w:type w:val="bbPlcHdr"/>
        </w:types>
        <w:behaviors>
          <w:behavior w:val="content"/>
        </w:behaviors>
        <w:guid w:val="{69ACEAC4-8D2B-411E-8045-078A23CB8AE5}"/>
      </w:docPartPr>
      <w:docPartBody>
        <w:p w:rsidR="003F7DE4" w:rsidRDefault="00AC6C18" w:rsidP="00AC6C18">
          <w:pPr>
            <w:pStyle w:val="6BE7862378CA48BD8D037595436A7256"/>
          </w:pPr>
          <w:r w:rsidRPr="00AA6628">
            <w:rPr>
              <w:rStyle w:val="PlaceholderText"/>
              <w:rFonts w:asciiTheme="minorHAnsi" w:hAnsiTheme="minorHAnsi" w:cstheme="minorHAnsi"/>
              <w:color w:val="EFE8F5"/>
              <w:shd w:val="clear" w:color="auto" w:fill="EFE8F5"/>
            </w:rPr>
            <w:t>information</w:t>
          </w:r>
        </w:p>
      </w:docPartBody>
    </w:docPart>
    <w:docPart>
      <w:docPartPr>
        <w:name w:val="78DBDA2F1F814CFC8E0B4D96EB210837"/>
        <w:category>
          <w:name w:val="General"/>
          <w:gallery w:val="placeholder"/>
        </w:category>
        <w:types>
          <w:type w:val="bbPlcHdr"/>
        </w:types>
        <w:behaviors>
          <w:behavior w:val="content"/>
        </w:behaviors>
        <w:guid w:val="{95175350-32A8-4988-8289-2CACDD528ECF}"/>
      </w:docPartPr>
      <w:docPartBody>
        <w:p w:rsidR="003F7DE4" w:rsidRDefault="00AC6C18" w:rsidP="00AC6C18">
          <w:pPr>
            <w:pStyle w:val="78DBDA2F1F814CFC8E0B4D96EB210837"/>
          </w:pPr>
          <w:r w:rsidRPr="00740B87">
            <w:rPr>
              <w:rStyle w:val="PlaceholderText"/>
              <w:rFonts w:asciiTheme="minorHAnsi" w:hAnsiTheme="minorHAnsi" w:cstheme="minorHAnsi"/>
              <w:bCs/>
              <w:color w:val="EFE8F5"/>
              <w:shd w:val="clear" w:color="auto" w:fill="EFE8F5"/>
            </w:rPr>
            <w:t>Write the text here</w:t>
          </w:r>
        </w:p>
      </w:docPartBody>
    </w:docPart>
    <w:docPart>
      <w:docPartPr>
        <w:name w:val="5F91B000395842A4B95B3F97688FB631"/>
        <w:category>
          <w:name w:val="General"/>
          <w:gallery w:val="placeholder"/>
        </w:category>
        <w:types>
          <w:type w:val="bbPlcHdr"/>
        </w:types>
        <w:behaviors>
          <w:behavior w:val="content"/>
        </w:behaviors>
        <w:guid w:val="{E0CAE031-B0D7-434A-A5FC-237644048770}"/>
      </w:docPartPr>
      <w:docPartBody>
        <w:p w:rsidR="003F7DE4" w:rsidRDefault="00AC6C18" w:rsidP="00AC6C18">
          <w:pPr>
            <w:pStyle w:val="5F91B000395842A4B95B3F97688FB631"/>
          </w:pPr>
          <w:r w:rsidRPr="00AA6628">
            <w:rPr>
              <w:rStyle w:val="PlaceholderText"/>
              <w:rFonts w:asciiTheme="minorHAnsi" w:hAnsiTheme="minorHAnsi" w:cstheme="minorHAnsi"/>
              <w:color w:val="EFE8F5"/>
              <w:shd w:val="clear" w:color="auto" w:fill="EFE8F5"/>
            </w:rPr>
            <w:t>information</w:t>
          </w:r>
        </w:p>
      </w:docPartBody>
    </w:docPart>
    <w:docPart>
      <w:docPartPr>
        <w:name w:val="667D9117D862475B9D1548C3BBF5F430"/>
        <w:category>
          <w:name w:val="General"/>
          <w:gallery w:val="placeholder"/>
        </w:category>
        <w:types>
          <w:type w:val="bbPlcHdr"/>
        </w:types>
        <w:behaviors>
          <w:behavior w:val="content"/>
        </w:behaviors>
        <w:guid w:val="{4A81D090-E890-4830-A673-9BE182219A4B}"/>
      </w:docPartPr>
      <w:docPartBody>
        <w:p w:rsidR="003F7DE4" w:rsidRDefault="00AC6C18" w:rsidP="00AC6C18">
          <w:pPr>
            <w:pStyle w:val="667D9117D862475B9D1548C3BBF5F430"/>
          </w:pPr>
          <w:r w:rsidRPr="00AA6628">
            <w:rPr>
              <w:rStyle w:val="PlaceholderText"/>
              <w:rFonts w:asciiTheme="minorHAnsi" w:hAnsiTheme="minorHAnsi" w:cstheme="minorHAnsi"/>
              <w:color w:val="EFE8F5"/>
              <w:shd w:val="clear" w:color="auto" w:fill="EFE8F5"/>
            </w:rPr>
            <w:t>information</w:t>
          </w:r>
        </w:p>
      </w:docPartBody>
    </w:docPart>
    <w:docPart>
      <w:docPartPr>
        <w:name w:val="BC8B9204A4B54CF4BCC051730B769F1D"/>
        <w:category>
          <w:name w:val="General"/>
          <w:gallery w:val="placeholder"/>
        </w:category>
        <w:types>
          <w:type w:val="bbPlcHdr"/>
        </w:types>
        <w:behaviors>
          <w:behavior w:val="content"/>
        </w:behaviors>
        <w:guid w:val="{968DCEF6-D2F6-4ED9-A83F-92E1404DCFA3}"/>
      </w:docPartPr>
      <w:docPartBody>
        <w:p w:rsidR="003F7DE4" w:rsidRDefault="00AC6C18" w:rsidP="00AC6C18">
          <w:pPr>
            <w:pStyle w:val="BC8B9204A4B54CF4BCC051730B769F1D"/>
          </w:pPr>
          <w:r w:rsidRPr="00263A61">
            <w:rPr>
              <w:rStyle w:val="PlaceholderText"/>
              <w:rFonts w:asciiTheme="minorHAnsi" w:hAnsiTheme="minorHAnsi" w:cstheme="minorHAnsi"/>
              <w:color w:val="EFE8F5"/>
              <w:shd w:val="clear" w:color="auto" w:fill="EFE8F5"/>
            </w:rPr>
            <w:t>information</w:t>
          </w:r>
        </w:p>
      </w:docPartBody>
    </w:docPart>
    <w:docPart>
      <w:docPartPr>
        <w:name w:val="8D15FFD7667B413F9461A5D660ED4912"/>
        <w:category>
          <w:name w:val="General"/>
          <w:gallery w:val="placeholder"/>
        </w:category>
        <w:types>
          <w:type w:val="bbPlcHdr"/>
        </w:types>
        <w:behaviors>
          <w:behavior w:val="content"/>
        </w:behaviors>
        <w:guid w:val="{B9EA7EDA-683B-4715-80C0-3DAB61AEB45D}"/>
      </w:docPartPr>
      <w:docPartBody>
        <w:p w:rsidR="003F7DE4" w:rsidRDefault="00AC6C18" w:rsidP="00AC6C18">
          <w:pPr>
            <w:pStyle w:val="8D15FFD7667B413F9461A5D660ED4912"/>
          </w:pPr>
          <w:r w:rsidRPr="00AA6628">
            <w:rPr>
              <w:rStyle w:val="PlaceholderText"/>
              <w:rFonts w:asciiTheme="minorHAnsi" w:hAnsiTheme="minorHAnsi" w:cstheme="minorHAnsi"/>
              <w:color w:val="EFE8F5"/>
              <w:shd w:val="clear" w:color="auto" w:fill="EFE8F5"/>
            </w:rPr>
            <w:t>information</w:t>
          </w:r>
        </w:p>
      </w:docPartBody>
    </w:docPart>
    <w:docPart>
      <w:docPartPr>
        <w:name w:val="4EB41FB8FB254A0C971D67F4174EB69A"/>
        <w:category>
          <w:name w:val="General"/>
          <w:gallery w:val="placeholder"/>
        </w:category>
        <w:types>
          <w:type w:val="bbPlcHdr"/>
        </w:types>
        <w:behaviors>
          <w:behavior w:val="content"/>
        </w:behaviors>
        <w:guid w:val="{9674BEF2-451B-4B56-8F1E-BB81EACA65B9}"/>
      </w:docPartPr>
      <w:docPartBody>
        <w:p w:rsidR="003F7DE4" w:rsidRDefault="00AC6C18" w:rsidP="00AC6C18">
          <w:pPr>
            <w:pStyle w:val="4EB41FB8FB254A0C971D67F4174EB69A"/>
          </w:pPr>
          <w:r w:rsidRPr="00740B87">
            <w:rPr>
              <w:rStyle w:val="PlaceholderText"/>
              <w:rFonts w:asciiTheme="minorHAnsi" w:hAnsiTheme="minorHAnsi" w:cstheme="minorHAnsi"/>
              <w:bCs/>
              <w:color w:val="EFE8F5"/>
              <w:shd w:val="clear" w:color="auto" w:fill="EFE8F5"/>
            </w:rPr>
            <w:t>Write the text here</w:t>
          </w:r>
        </w:p>
      </w:docPartBody>
    </w:docPart>
    <w:docPart>
      <w:docPartPr>
        <w:name w:val="ED215DC040A04BCBAA899C5292434453"/>
        <w:category>
          <w:name w:val="General"/>
          <w:gallery w:val="placeholder"/>
        </w:category>
        <w:types>
          <w:type w:val="bbPlcHdr"/>
        </w:types>
        <w:behaviors>
          <w:behavior w:val="content"/>
        </w:behaviors>
        <w:guid w:val="{EAF638BE-D27F-4517-ACFE-C280B1935EB5}"/>
      </w:docPartPr>
      <w:docPartBody>
        <w:p w:rsidR="003F7DE4" w:rsidRDefault="00AC6C18" w:rsidP="00AC6C18">
          <w:pPr>
            <w:pStyle w:val="ED215DC040A04BCBAA899C5292434453"/>
          </w:pPr>
          <w:r w:rsidRPr="00AA6628">
            <w:rPr>
              <w:rStyle w:val="PlaceholderText"/>
              <w:rFonts w:asciiTheme="minorHAnsi" w:hAnsiTheme="minorHAnsi" w:cstheme="minorHAnsi"/>
              <w:color w:val="EFE8F5"/>
              <w:shd w:val="clear" w:color="auto" w:fill="EFE8F5"/>
            </w:rPr>
            <w:t>information</w:t>
          </w:r>
        </w:p>
      </w:docPartBody>
    </w:docPart>
    <w:docPart>
      <w:docPartPr>
        <w:name w:val="1FDCFDC5790E400E8CC584E41F931B08"/>
        <w:category>
          <w:name w:val="General"/>
          <w:gallery w:val="placeholder"/>
        </w:category>
        <w:types>
          <w:type w:val="bbPlcHdr"/>
        </w:types>
        <w:behaviors>
          <w:behavior w:val="content"/>
        </w:behaviors>
        <w:guid w:val="{89F7C26D-FAF3-4E73-827C-5198344AF2BA}"/>
      </w:docPartPr>
      <w:docPartBody>
        <w:p w:rsidR="003F7DE4" w:rsidRDefault="00AC6C18" w:rsidP="00AC6C18">
          <w:pPr>
            <w:pStyle w:val="1FDCFDC5790E400E8CC584E41F931B08"/>
          </w:pPr>
          <w:r w:rsidRPr="00AA6628">
            <w:rPr>
              <w:rStyle w:val="PlaceholderText"/>
              <w:rFonts w:asciiTheme="minorHAnsi" w:hAnsiTheme="minorHAnsi" w:cstheme="minorHAnsi"/>
              <w:color w:val="EFE8F5"/>
              <w:shd w:val="clear" w:color="auto" w:fill="EFE8F5"/>
            </w:rPr>
            <w:t>information</w:t>
          </w:r>
        </w:p>
      </w:docPartBody>
    </w:docPart>
    <w:docPart>
      <w:docPartPr>
        <w:name w:val="2D13F623B38E4D47842F5DE24E6C8B22"/>
        <w:category>
          <w:name w:val="General"/>
          <w:gallery w:val="placeholder"/>
        </w:category>
        <w:types>
          <w:type w:val="bbPlcHdr"/>
        </w:types>
        <w:behaviors>
          <w:behavior w:val="content"/>
        </w:behaviors>
        <w:guid w:val="{C85D48AD-E268-4D8F-8838-F0FA2D1A1CC8}"/>
      </w:docPartPr>
      <w:docPartBody>
        <w:p w:rsidR="003F7DE4" w:rsidRDefault="00AC6C18" w:rsidP="00AC6C18">
          <w:pPr>
            <w:pStyle w:val="2D13F623B38E4D47842F5DE24E6C8B22"/>
          </w:pPr>
          <w:r w:rsidRPr="00263A61">
            <w:rPr>
              <w:rStyle w:val="PlaceholderText"/>
              <w:rFonts w:asciiTheme="minorHAnsi" w:hAnsiTheme="minorHAnsi" w:cstheme="minorHAnsi"/>
              <w:color w:val="EFE8F5"/>
              <w:shd w:val="clear" w:color="auto" w:fill="EFE8F5"/>
            </w:rPr>
            <w:t>information</w:t>
          </w:r>
        </w:p>
      </w:docPartBody>
    </w:docPart>
    <w:docPart>
      <w:docPartPr>
        <w:name w:val="15D1E15C4E9F419CB01F252A5D77B4BF"/>
        <w:category>
          <w:name w:val="General"/>
          <w:gallery w:val="placeholder"/>
        </w:category>
        <w:types>
          <w:type w:val="bbPlcHdr"/>
        </w:types>
        <w:behaviors>
          <w:behavior w:val="content"/>
        </w:behaviors>
        <w:guid w:val="{82BC20E8-BBD3-419C-A039-946B93CF9F15}"/>
      </w:docPartPr>
      <w:docPartBody>
        <w:p w:rsidR="003F7DE4" w:rsidRDefault="00AC6C18" w:rsidP="00AC6C18">
          <w:pPr>
            <w:pStyle w:val="15D1E15C4E9F419CB01F252A5D77B4BF"/>
          </w:pPr>
          <w:r w:rsidRPr="00AA6628">
            <w:rPr>
              <w:rStyle w:val="PlaceholderText"/>
              <w:rFonts w:asciiTheme="minorHAnsi" w:hAnsiTheme="minorHAnsi" w:cstheme="minorHAnsi"/>
              <w:color w:val="EFE8F5"/>
              <w:shd w:val="clear" w:color="auto" w:fill="EFE8F5"/>
            </w:rPr>
            <w:t>information</w:t>
          </w:r>
        </w:p>
      </w:docPartBody>
    </w:docPart>
    <w:docPart>
      <w:docPartPr>
        <w:name w:val="BAEF5125792F40F4BBA2B884A797AAF4"/>
        <w:category>
          <w:name w:val="General"/>
          <w:gallery w:val="placeholder"/>
        </w:category>
        <w:types>
          <w:type w:val="bbPlcHdr"/>
        </w:types>
        <w:behaviors>
          <w:behavior w:val="content"/>
        </w:behaviors>
        <w:guid w:val="{07404361-4093-460E-987F-A2915AE8E8B1}"/>
      </w:docPartPr>
      <w:docPartBody>
        <w:p w:rsidR="003F7DE4" w:rsidRDefault="00AC6C18" w:rsidP="00AC6C18">
          <w:pPr>
            <w:pStyle w:val="BAEF5125792F40F4BBA2B884A797AAF4"/>
          </w:pPr>
          <w:r w:rsidRPr="00740B87">
            <w:rPr>
              <w:rStyle w:val="PlaceholderText"/>
              <w:rFonts w:asciiTheme="minorHAnsi" w:hAnsiTheme="minorHAnsi" w:cstheme="minorHAnsi"/>
              <w:bCs/>
              <w:color w:val="EFE8F5"/>
              <w:shd w:val="clear" w:color="auto" w:fill="EFE8F5"/>
            </w:rPr>
            <w:t>Write the text here</w:t>
          </w:r>
        </w:p>
      </w:docPartBody>
    </w:docPart>
    <w:docPart>
      <w:docPartPr>
        <w:name w:val="73683B37AAD34585A3E9C10245157C40"/>
        <w:category>
          <w:name w:val="General"/>
          <w:gallery w:val="placeholder"/>
        </w:category>
        <w:types>
          <w:type w:val="bbPlcHdr"/>
        </w:types>
        <w:behaviors>
          <w:behavior w:val="content"/>
        </w:behaviors>
        <w:guid w:val="{57BF5D4A-9E7B-4D6A-A43E-D4E9C986DF6A}"/>
      </w:docPartPr>
      <w:docPartBody>
        <w:p w:rsidR="003F7DE4" w:rsidRDefault="00AC6C18" w:rsidP="00AC6C18">
          <w:pPr>
            <w:pStyle w:val="73683B37AAD34585A3E9C10245157C40"/>
          </w:pPr>
          <w:r w:rsidRPr="00AA6628">
            <w:rPr>
              <w:rStyle w:val="PlaceholderText"/>
              <w:rFonts w:asciiTheme="minorHAnsi" w:hAnsiTheme="minorHAnsi" w:cstheme="minorHAnsi"/>
              <w:color w:val="EFE8F5"/>
              <w:shd w:val="clear" w:color="auto" w:fill="EFE8F5"/>
            </w:rPr>
            <w:t>information</w:t>
          </w:r>
        </w:p>
      </w:docPartBody>
    </w:docPart>
    <w:docPart>
      <w:docPartPr>
        <w:name w:val="8AEB4855662F48D18BE08467B4CEC3B0"/>
        <w:category>
          <w:name w:val="General"/>
          <w:gallery w:val="placeholder"/>
        </w:category>
        <w:types>
          <w:type w:val="bbPlcHdr"/>
        </w:types>
        <w:behaviors>
          <w:behavior w:val="content"/>
        </w:behaviors>
        <w:guid w:val="{B4BAAC8F-0A79-44C4-8501-0B9B3055F0BD}"/>
      </w:docPartPr>
      <w:docPartBody>
        <w:p w:rsidR="003F7DE4" w:rsidRDefault="00AC6C18" w:rsidP="00AC6C18">
          <w:pPr>
            <w:pStyle w:val="8AEB4855662F48D18BE08467B4CEC3B0"/>
          </w:pPr>
          <w:r w:rsidRPr="00AA6628">
            <w:rPr>
              <w:rStyle w:val="PlaceholderText"/>
              <w:rFonts w:asciiTheme="minorHAnsi" w:hAnsiTheme="minorHAnsi" w:cstheme="minorHAnsi"/>
              <w:color w:val="EFE8F5"/>
              <w:shd w:val="clear" w:color="auto" w:fill="EFE8F5"/>
            </w:rPr>
            <w:t>information</w:t>
          </w:r>
        </w:p>
      </w:docPartBody>
    </w:docPart>
    <w:docPart>
      <w:docPartPr>
        <w:name w:val="15A664A271DA433E90BB1E70FCE0B71D"/>
        <w:category>
          <w:name w:val="General"/>
          <w:gallery w:val="placeholder"/>
        </w:category>
        <w:types>
          <w:type w:val="bbPlcHdr"/>
        </w:types>
        <w:behaviors>
          <w:behavior w:val="content"/>
        </w:behaviors>
        <w:guid w:val="{DD0115CF-FF83-4780-AEB3-96D62B8F91B7}"/>
      </w:docPartPr>
      <w:docPartBody>
        <w:p w:rsidR="003F7DE4" w:rsidRDefault="00AC6C18" w:rsidP="00AC6C18">
          <w:pPr>
            <w:pStyle w:val="15A664A271DA433E90BB1E70FCE0B71D"/>
          </w:pPr>
          <w:r w:rsidRPr="00333C8B">
            <w:rPr>
              <w:rStyle w:val="PlaceholderText"/>
              <w:rFonts w:asciiTheme="minorHAnsi" w:hAnsiTheme="minorHAnsi" w:cstheme="minorHAnsi"/>
              <w:color w:val="EFE8F5"/>
              <w:shd w:val="clear" w:color="auto" w:fill="EFE8F5"/>
            </w:rPr>
            <w:t>information</w:t>
          </w:r>
        </w:p>
      </w:docPartBody>
    </w:docPart>
    <w:docPart>
      <w:docPartPr>
        <w:name w:val="9F72FEB4F2EA4FB69E178784A0867043"/>
        <w:category>
          <w:name w:val="General"/>
          <w:gallery w:val="placeholder"/>
        </w:category>
        <w:types>
          <w:type w:val="bbPlcHdr"/>
        </w:types>
        <w:behaviors>
          <w:behavior w:val="content"/>
        </w:behaviors>
        <w:guid w:val="{D29A4930-F94A-4A6D-A71C-D3CE16B801BD}"/>
      </w:docPartPr>
      <w:docPartBody>
        <w:p w:rsidR="003F7DE4" w:rsidRDefault="00AC6C18" w:rsidP="00AC6C18">
          <w:pPr>
            <w:pStyle w:val="9F72FEB4F2EA4FB69E178784A0867043"/>
          </w:pPr>
          <w:r w:rsidRPr="00AA6628">
            <w:rPr>
              <w:rStyle w:val="PlaceholderText"/>
              <w:rFonts w:asciiTheme="minorHAnsi" w:hAnsiTheme="minorHAnsi" w:cstheme="minorHAnsi"/>
              <w:color w:val="EFE8F5"/>
              <w:shd w:val="clear" w:color="auto" w:fill="EFE8F5"/>
            </w:rPr>
            <w:t>information</w:t>
          </w:r>
        </w:p>
      </w:docPartBody>
    </w:docPart>
    <w:docPart>
      <w:docPartPr>
        <w:name w:val="D29047E14B2E4F9C8F3E1C042C038F0B"/>
        <w:category>
          <w:name w:val="General"/>
          <w:gallery w:val="placeholder"/>
        </w:category>
        <w:types>
          <w:type w:val="bbPlcHdr"/>
        </w:types>
        <w:behaviors>
          <w:behavior w:val="content"/>
        </w:behaviors>
        <w:guid w:val="{97A25AC1-0D23-4BF9-A6BF-8592AD8AF5DB}"/>
      </w:docPartPr>
      <w:docPartBody>
        <w:p w:rsidR="003F7DE4" w:rsidRDefault="00AC6C18" w:rsidP="00AC6C18">
          <w:pPr>
            <w:pStyle w:val="D29047E14B2E4F9C8F3E1C042C038F0B"/>
          </w:pPr>
          <w:r w:rsidRPr="00740B87">
            <w:rPr>
              <w:rStyle w:val="PlaceholderText"/>
              <w:rFonts w:asciiTheme="minorHAnsi" w:hAnsiTheme="minorHAnsi" w:cstheme="minorHAnsi"/>
              <w:bCs/>
              <w:color w:val="EFE8F5"/>
              <w:shd w:val="clear" w:color="auto" w:fill="EFE8F5"/>
            </w:rPr>
            <w:t>Write the text here</w:t>
          </w:r>
        </w:p>
      </w:docPartBody>
    </w:docPart>
    <w:docPart>
      <w:docPartPr>
        <w:name w:val="E2A484224A184D23B406153FB2DB770E"/>
        <w:category>
          <w:name w:val="General"/>
          <w:gallery w:val="placeholder"/>
        </w:category>
        <w:types>
          <w:type w:val="bbPlcHdr"/>
        </w:types>
        <w:behaviors>
          <w:behavior w:val="content"/>
        </w:behaviors>
        <w:guid w:val="{69E8AB4B-2648-4D47-A48E-A827122AFA1C}"/>
      </w:docPartPr>
      <w:docPartBody>
        <w:p w:rsidR="003F7DE4" w:rsidRDefault="00AC6C18" w:rsidP="00AC6C18">
          <w:pPr>
            <w:pStyle w:val="E2A484224A184D23B406153FB2DB770E"/>
          </w:pPr>
          <w:r w:rsidRPr="00AA6628">
            <w:rPr>
              <w:rStyle w:val="PlaceholderText"/>
              <w:rFonts w:asciiTheme="minorHAnsi" w:hAnsiTheme="minorHAnsi" w:cstheme="minorHAnsi"/>
              <w:color w:val="EFE8F5"/>
              <w:shd w:val="clear" w:color="auto" w:fill="EFE8F5"/>
            </w:rPr>
            <w:t>information</w:t>
          </w:r>
        </w:p>
      </w:docPartBody>
    </w:docPart>
    <w:docPart>
      <w:docPartPr>
        <w:name w:val="11EB878DAD0C4D2FB9F26DD3A163B36A"/>
        <w:category>
          <w:name w:val="General"/>
          <w:gallery w:val="placeholder"/>
        </w:category>
        <w:types>
          <w:type w:val="bbPlcHdr"/>
        </w:types>
        <w:behaviors>
          <w:behavior w:val="content"/>
        </w:behaviors>
        <w:guid w:val="{9A114F3E-6B50-4B45-B7E5-5C545A72B948}"/>
      </w:docPartPr>
      <w:docPartBody>
        <w:p w:rsidR="003F7DE4" w:rsidRDefault="00AC6C18" w:rsidP="00AC6C18">
          <w:pPr>
            <w:pStyle w:val="11EB878DAD0C4D2FB9F26DD3A163B36A"/>
          </w:pPr>
          <w:r w:rsidRPr="00AA6628">
            <w:rPr>
              <w:rStyle w:val="PlaceholderText"/>
              <w:rFonts w:asciiTheme="minorHAnsi" w:hAnsiTheme="minorHAnsi" w:cstheme="minorHAnsi"/>
              <w:color w:val="EFE8F5"/>
              <w:shd w:val="clear" w:color="auto" w:fill="EFE8F5"/>
            </w:rPr>
            <w:t>information</w:t>
          </w:r>
        </w:p>
      </w:docPartBody>
    </w:docPart>
    <w:docPart>
      <w:docPartPr>
        <w:name w:val="E393B1515B11428F9C264C8238EF4793"/>
        <w:category>
          <w:name w:val="General"/>
          <w:gallery w:val="placeholder"/>
        </w:category>
        <w:types>
          <w:type w:val="bbPlcHdr"/>
        </w:types>
        <w:behaviors>
          <w:behavior w:val="content"/>
        </w:behaviors>
        <w:guid w:val="{FF8125AC-E9A3-4D4D-AE55-988CF7A1D36F}"/>
      </w:docPartPr>
      <w:docPartBody>
        <w:p w:rsidR="003F7DE4" w:rsidRDefault="00AC6C18" w:rsidP="00AC6C18">
          <w:pPr>
            <w:pStyle w:val="E393B1515B11428F9C264C8238EF4793"/>
          </w:pPr>
          <w:r w:rsidRPr="00333C8B">
            <w:rPr>
              <w:rStyle w:val="PlaceholderText"/>
              <w:rFonts w:asciiTheme="minorHAnsi" w:hAnsiTheme="minorHAnsi" w:cstheme="minorHAnsi"/>
              <w:color w:val="EFE8F5"/>
              <w:shd w:val="clear" w:color="auto" w:fill="EFE8F5"/>
            </w:rPr>
            <w:t>information</w:t>
          </w:r>
        </w:p>
      </w:docPartBody>
    </w:docPart>
    <w:docPart>
      <w:docPartPr>
        <w:name w:val="17F16BA1D3764CD0A2F7D892FCA24EE4"/>
        <w:category>
          <w:name w:val="General"/>
          <w:gallery w:val="placeholder"/>
        </w:category>
        <w:types>
          <w:type w:val="bbPlcHdr"/>
        </w:types>
        <w:behaviors>
          <w:behavior w:val="content"/>
        </w:behaviors>
        <w:guid w:val="{5CA7D243-BB78-4A6D-A151-302342BD2FA9}"/>
      </w:docPartPr>
      <w:docPartBody>
        <w:p w:rsidR="003F7DE4" w:rsidRDefault="00AC6C18" w:rsidP="00AC6C18">
          <w:pPr>
            <w:pStyle w:val="17F16BA1D3764CD0A2F7D892FCA24EE4"/>
          </w:pPr>
          <w:r w:rsidRPr="00AA6628">
            <w:rPr>
              <w:rStyle w:val="PlaceholderText"/>
              <w:rFonts w:asciiTheme="minorHAnsi" w:hAnsiTheme="minorHAnsi" w:cstheme="minorHAnsi"/>
              <w:color w:val="EFE8F5"/>
              <w:shd w:val="clear" w:color="auto" w:fill="EFE8F5"/>
            </w:rPr>
            <w:t>information</w:t>
          </w:r>
        </w:p>
      </w:docPartBody>
    </w:docPart>
    <w:docPart>
      <w:docPartPr>
        <w:name w:val="DA4E245260034E69848750B730776760"/>
        <w:category>
          <w:name w:val="General"/>
          <w:gallery w:val="placeholder"/>
        </w:category>
        <w:types>
          <w:type w:val="bbPlcHdr"/>
        </w:types>
        <w:behaviors>
          <w:behavior w:val="content"/>
        </w:behaviors>
        <w:guid w:val="{6F0808E7-B6B9-4E11-AFA3-74961248445B}"/>
      </w:docPartPr>
      <w:docPartBody>
        <w:p w:rsidR="003F7DE4" w:rsidRDefault="00AC6C18" w:rsidP="00AC6C18">
          <w:pPr>
            <w:pStyle w:val="DA4E245260034E69848750B730776760"/>
          </w:pPr>
          <w:r w:rsidRPr="00740B87">
            <w:rPr>
              <w:rStyle w:val="PlaceholderText"/>
              <w:rFonts w:asciiTheme="minorHAnsi" w:hAnsiTheme="minorHAnsi" w:cstheme="minorHAnsi"/>
              <w:bCs/>
              <w:color w:val="EFE8F5"/>
              <w:shd w:val="clear" w:color="auto" w:fill="EFE8F5"/>
            </w:rPr>
            <w:t>Write the text here</w:t>
          </w:r>
        </w:p>
      </w:docPartBody>
    </w:docPart>
    <w:docPart>
      <w:docPartPr>
        <w:name w:val="850D633AE992441B949E1A390119C5B4"/>
        <w:category>
          <w:name w:val="General"/>
          <w:gallery w:val="placeholder"/>
        </w:category>
        <w:types>
          <w:type w:val="bbPlcHdr"/>
        </w:types>
        <w:behaviors>
          <w:behavior w:val="content"/>
        </w:behaviors>
        <w:guid w:val="{2927620E-85D4-44C7-9A42-CADBB82C0604}"/>
      </w:docPartPr>
      <w:docPartBody>
        <w:p w:rsidR="003F7DE4" w:rsidRDefault="00AC6C18" w:rsidP="00AC6C18">
          <w:pPr>
            <w:pStyle w:val="850D633AE992441B949E1A390119C5B4"/>
          </w:pPr>
          <w:r w:rsidRPr="00AA6628">
            <w:rPr>
              <w:rStyle w:val="PlaceholderText"/>
              <w:rFonts w:asciiTheme="minorHAnsi" w:hAnsiTheme="minorHAnsi" w:cstheme="minorHAnsi"/>
              <w:color w:val="EFE8F5"/>
              <w:shd w:val="clear" w:color="auto" w:fill="EFE8F5"/>
            </w:rPr>
            <w:t>information</w:t>
          </w:r>
        </w:p>
      </w:docPartBody>
    </w:docPart>
    <w:docPart>
      <w:docPartPr>
        <w:name w:val="B27C70CA53664893B859F20B11046D88"/>
        <w:category>
          <w:name w:val="General"/>
          <w:gallery w:val="placeholder"/>
        </w:category>
        <w:types>
          <w:type w:val="bbPlcHdr"/>
        </w:types>
        <w:behaviors>
          <w:behavior w:val="content"/>
        </w:behaviors>
        <w:guid w:val="{036368BD-B025-468C-98EA-2A600EE10028}"/>
      </w:docPartPr>
      <w:docPartBody>
        <w:p w:rsidR="003F7DE4" w:rsidRDefault="00AC6C18" w:rsidP="00AC6C18">
          <w:pPr>
            <w:pStyle w:val="B27C70CA53664893B859F20B11046D88"/>
          </w:pPr>
          <w:r w:rsidRPr="00AA6628">
            <w:rPr>
              <w:rStyle w:val="PlaceholderText"/>
              <w:rFonts w:asciiTheme="minorHAnsi" w:hAnsiTheme="minorHAnsi" w:cstheme="minorHAnsi"/>
              <w:color w:val="EFE8F5"/>
              <w:shd w:val="clear" w:color="auto" w:fill="EFE8F5"/>
            </w:rPr>
            <w:t>information</w:t>
          </w:r>
        </w:p>
      </w:docPartBody>
    </w:docPart>
    <w:docPart>
      <w:docPartPr>
        <w:name w:val="CCFC12C5A707442BAA223DF9D26D9DC1"/>
        <w:category>
          <w:name w:val="General"/>
          <w:gallery w:val="placeholder"/>
        </w:category>
        <w:types>
          <w:type w:val="bbPlcHdr"/>
        </w:types>
        <w:behaviors>
          <w:behavior w:val="content"/>
        </w:behaviors>
        <w:guid w:val="{B7730A03-7CBB-4E9D-B3ED-9166013A62EC}"/>
      </w:docPartPr>
      <w:docPartBody>
        <w:p w:rsidR="003F7DE4" w:rsidRDefault="00AC6C18" w:rsidP="00AC6C18">
          <w:pPr>
            <w:pStyle w:val="CCFC12C5A707442BAA223DF9D26D9DC1"/>
          </w:pPr>
          <w:r w:rsidRPr="00333C8B">
            <w:rPr>
              <w:rStyle w:val="PlaceholderText"/>
              <w:rFonts w:asciiTheme="minorHAnsi" w:hAnsiTheme="minorHAnsi" w:cstheme="minorHAnsi"/>
              <w:color w:val="EFE8F5"/>
              <w:shd w:val="clear" w:color="auto" w:fill="EFE8F5"/>
            </w:rPr>
            <w:t>information</w:t>
          </w:r>
        </w:p>
      </w:docPartBody>
    </w:docPart>
    <w:docPart>
      <w:docPartPr>
        <w:name w:val="7CD91284DD7D46279B146560507F963A"/>
        <w:category>
          <w:name w:val="General"/>
          <w:gallery w:val="placeholder"/>
        </w:category>
        <w:types>
          <w:type w:val="bbPlcHdr"/>
        </w:types>
        <w:behaviors>
          <w:behavior w:val="content"/>
        </w:behaviors>
        <w:guid w:val="{E456DDB6-393E-463A-B42D-A607EAD1FCB5}"/>
      </w:docPartPr>
      <w:docPartBody>
        <w:p w:rsidR="003F7DE4" w:rsidRDefault="00AC6C18" w:rsidP="00AC6C18">
          <w:pPr>
            <w:pStyle w:val="7CD91284DD7D46279B146560507F963A"/>
          </w:pPr>
          <w:r w:rsidRPr="00AA6628">
            <w:rPr>
              <w:rStyle w:val="PlaceholderText"/>
              <w:rFonts w:asciiTheme="minorHAnsi" w:hAnsiTheme="minorHAnsi" w:cstheme="minorHAnsi"/>
              <w:color w:val="EFE8F5"/>
              <w:shd w:val="clear" w:color="auto" w:fill="EFE8F5"/>
            </w:rPr>
            <w:t>information</w:t>
          </w:r>
        </w:p>
      </w:docPartBody>
    </w:docPart>
    <w:docPart>
      <w:docPartPr>
        <w:name w:val="0371ACEF49104D65B3A93C149C932BD0"/>
        <w:category>
          <w:name w:val="General"/>
          <w:gallery w:val="placeholder"/>
        </w:category>
        <w:types>
          <w:type w:val="bbPlcHdr"/>
        </w:types>
        <w:behaviors>
          <w:behavior w:val="content"/>
        </w:behaviors>
        <w:guid w:val="{DBA8BFA2-A3E9-44AE-87F5-BFBE767D5A20}"/>
      </w:docPartPr>
      <w:docPartBody>
        <w:p w:rsidR="003F7DE4" w:rsidRDefault="00AC6C18" w:rsidP="00AC6C18">
          <w:pPr>
            <w:pStyle w:val="0371ACEF49104D65B3A93C149C932BD0"/>
          </w:pPr>
          <w:r w:rsidRPr="00740B87">
            <w:rPr>
              <w:rStyle w:val="PlaceholderText"/>
              <w:rFonts w:asciiTheme="minorHAnsi" w:hAnsiTheme="minorHAnsi" w:cstheme="minorHAnsi"/>
              <w:bCs/>
              <w:color w:val="EFE8F5"/>
              <w:shd w:val="clear" w:color="auto" w:fill="EFE8F5"/>
            </w:rPr>
            <w:t>Write the text here</w:t>
          </w:r>
        </w:p>
      </w:docPartBody>
    </w:docPart>
    <w:docPart>
      <w:docPartPr>
        <w:name w:val="6B60521F6A37479FB69596BE07527E40"/>
        <w:category>
          <w:name w:val="General"/>
          <w:gallery w:val="placeholder"/>
        </w:category>
        <w:types>
          <w:type w:val="bbPlcHdr"/>
        </w:types>
        <w:behaviors>
          <w:behavior w:val="content"/>
        </w:behaviors>
        <w:guid w:val="{4D3BB976-2F41-46BF-87F9-FBB618481CE6}"/>
      </w:docPartPr>
      <w:docPartBody>
        <w:p w:rsidR="003F7DE4" w:rsidRDefault="00AC6C18" w:rsidP="00AC6C18">
          <w:pPr>
            <w:pStyle w:val="6B60521F6A37479FB69596BE07527E40"/>
          </w:pPr>
          <w:r w:rsidRPr="00AA6628">
            <w:rPr>
              <w:rStyle w:val="PlaceholderText"/>
              <w:rFonts w:asciiTheme="minorHAnsi" w:hAnsiTheme="minorHAnsi" w:cstheme="minorHAnsi"/>
              <w:color w:val="EFE8F5"/>
              <w:shd w:val="clear" w:color="auto" w:fill="EFE8F5"/>
            </w:rPr>
            <w:t>information</w:t>
          </w:r>
        </w:p>
      </w:docPartBody>
    </w:docPart>
    <w:docPart>
      <w:docPartPr>
        <w:name w:val="93B4842378884C23BCB1C0A3CA913D5A"/>
        <w:category>
          <w:name w:val="General"/>
          <w:gallery w:val="placeholder"/>
        </w:category>
        <w:types>
          <w:type w:val="bbPlcHdr"/>
        </w:types>
        <w:behaviors>
          <w:behavior w:val="content"/>
        </w:behaviors>
        <w:guid w:val="{96DC51E2-2B6E-404E-A3F2-8AD43D9AFAFD}"/>
      </w:docPartPr>
      <w:docPartBody>
        <w:p w:rsidR="003F7DE4" w:rsidRDefault="00AC6C18" w:rsidP="00AC6C18">
          <w:pPr>
            <w:pStyle w:val="93B4842378884C23BCB1C0A3CA913D5A"/>
          </w:pPr>
          <w:r w:rsidRPr="00AA6628">
            <w:rPr>
              <w:rStyle w:val="PlaceholderText"/>
              <w:rFonts w:asciiTheme="minorHAnsi" w:hAnsiTheme="minorHAnsi" w:cstheme="minorHAnsi"/>
              <w:color w:val="EFE8F5"/>
              <w:shd w:val="clear" w:color="auto" w:fill="EFE8F5"/>
            </w:rPr>
            <w:t>information</w:t>
          </w:r>
        </w:p>
      </w:docPartBody>
    </w:docPart>
    <w:docPart>
      <w:docPartPr>
        <w:name w:val="799E7CD4D8C84599BEB9F282941A36D0"/>
        <w:category>
          <w:name w:val="General"/>
          <w:gallery w:val="placeholder"/>
        </w:category>
        <w:types>
          <w:type w:val="bbPlcHdr"/>
        </w:types>
        <w:behaviors>
          <w:behavior w:val="content"/>
        </w:behaviors>
        <w:guid w:val="{1951AFCE-E0E2-409B-BBBF-9481661E2060}"/>
      </w:docPartPr>
      <w:docPartBody>
        <w:p w:rsidR="003F7DE4" w:rsidRDefault="00AC6C18" w:rsidP="00AC6C18">
          <w:pPr>
            <w:pStyle w:val="799E7CD4D8C84599BEB9F282941A36D0"/>
          </w:pPr>
          <w:r w:rsidRPr="00333C8B">
            <w:rPr>
              <w:rStyle w:val="PlaceholderText"/>
              <w:rFonts w:asciiTheme="minorHAnsi" w:hAnsiTheme="minorHAnsi" w:cstheme="minorHAnsi"/>
              <w:color w:val="EFE8F5"/>
              <w:shd w:val="clear" w:color="auto" w:fill="EFE8F5"/>
            </w:rPr>
            <w:t>information</w:t>
          </w:r>
        </w:p>
      </w:docPartBody>
    </w:docPart>
    <w:docPart>
      <w:docPartPr>
        <w:name w:val="9A9D9A95294F4F0B92C332C749C6A803"/>
        <w:category>
          <w:name w:val="General"/>
          <w:gallery w:val="placeholder"/>
        </w:category>
        <w:types>
          <w:type w:val="bbPlcHdr"/>
        </w:types>
        <w:behaviors>
          <w:behavior w:val="content"/>
        </w:behaviors>
        <w:guid w:val="{9BA1A0D9-D488-4318-9F9A-4900CFCFE37F}"/>
      </w:docPartPr>
      <w:docPartBody>
        <w:p w:rsidR="003F7DE4" w:rsidRDefault="00AC6C18" w:rsidP="00AC6C18">
          <w:pPr>
            <w:pStyle w:val="9A9D9A95294F4F0B92C332C749C6A803"/>
          </w:pPr>
          <w:r w:rsidRPr="00AA6628">
            <w:rPr>
              <w:rStyle w:val="PlaceholderText"/>
              <w:rFonts w:asciiTheme="minorHAnsi" w:hAnsiTheme="minorHAnsi" w:cstheme="minorHAnsi"/>
              <w:color w:val="EFE8F5"/>
              <w:shd w:val="clear" w:color="auto" w:fill="EFE8F5"/>
            </w:rPr>
            <w:t>information</w:t>
          </w:r>
        </w:p>
      </w:docPartBody>
    </w:docPart>
    <w:docPart>
      <w:docPartPr>
        <w:name w:val="1BEBC0C206624263A691EB93834CDFE9"/>
        <w:category>
          <w:name w:val="General"/>
          <w:gallery w:val="placeholder"/>
        </w:category>
        <w:types>
          <w:type w:val="bbPlcHdr"/>
        </w:types>
        <w:behaviors>
          <w:behavior w:val="content"/>
        </w:behaviors>
        <w:guid w:val="{1BBCBD88-9E47-4C08-A458-4130C1A6DA22}"/>
      </w:docPartPr>
      <w:docPartBody>
        <w:p w:rsidR="003F7DE4" w:rsidRDefault="00AC6C18" w:rsidP="00AC6C18">
          <w:pPr>
            <w:pStyle w:val="1BEBC0C206624263A691EB93834CDFE9"/>
          </w:pPr>
          <w:r w:rsidRPr="00740B87">
            <w:rPr>
              <w:rStyle w:val="PlaceholderText"/>
              <w:rFonts w:asciiTheme="minorHAnsi" w:hAnsiTheme="minorHAnsi" w:cstheme="minorHAnsi"/>
              <w:bCs/>
              <w:color w:val="EFE8F5"/>
              <w:shd w:val="clear" w:color="auto" w:fill="EFE8F5"/>
            </w:rPr>
            <w:t>Write the text here</w:t>
          </w:r>
        </w:p>
      </w:docPartBody>
    </w:docPart>
    <w:docPart>
      <w:docPartPr>
        <w:name w:val="47702D609972408295BA4989A6666B38"/>
        <w:category>
          <w:name w:val="General"/>
          <w:gallery w:val="placeholder"/>
        </w:category>
        <w:types>
          <w:type w:val="bbPlcHdr"/>
        </w:types>
        <w:behaviors>
          <w:behavior w:val="content"/>
        </w:behaviors>
        <w:guid w:val="{E0B4EA75-C85E-4219-8683-078EF246A7E1}"/>
      </w:docPartPr>
      <w:docPartBody>
        <w:p w:rsidR="003F7DE4" w:rsidRDefault="00AC6C18" w:rsidP="00AC6C18">
          <w:pPr>
            <w:pStyle w:val="47702D609972408295BA4989A6666B38"/>
          </w:pPr>
          <w:r w:rsidRPr="00AA6628">
            <w:rPr>
              <w:rStyle w:val="PlaceholderText"/>
              <w:rFonts w:asciiTheme="minorHAnsi" w:hAnsiTheme="minorHAnsi" w:cstheme="minorHAnsi"/>
              <w:color w:val="EFE8F5"/>
              <w:shd w:val="clear" w:color="auto" w:fill="EFE8F5"/>
            </w:rPr>
            <w:t>information</w:t>
          </w:r>
        </w:p>
      </w:docPartBody>
    </w:docPart>
    <w:docPart>
      <w:docPartPr>
        <w:name w:val="9DB8CCB514D14FE2935C3FBF6D0268B3"/>
        <w:category>
          <w:name w:val="General"/>
          <w:gallery w:val="placeholder"/>
        </w:category>
        <w:types>
          <w:type w:val="bbPlcHdr"/>
        </w:types>
        <w:behaviors>
          <w:behavior w:val="content"/>
        </w:behaviors>
        <w:guid w:val="{0D8D9312-89FD-4AD8-8165-31928627D0DB}"/>
      </w:docPartPr>
      <w:docPartBody>
        <w:p w:rsidR="003F7DE4" w:rsidRDefault="00AC6C18" w:rsidP="00AC6C18">
          <w:pPr>
            <w:pStyle w:val="9DB8CCB514D14FE2935C3FBF6D0268B3"/>
          </w:pPr>
          <w:r w:rsidRPr="00AA6628">
            <w:rPr>
              <w:rStyle w:val="PlaceholderText"/>
              <w:rFonts w:asciiTheme="minorHAnsi" w:hAnsiTheme="minorHAnsi" w:cstheme="minorHAnsi"/>
              <w:color w:val="EFE8F5"/>
              <w:shd w:val="clear" w:color="auto" w:fill="EFE8F5"/>
            </w:rPr>
            <w:t>information</w:t>
          </w:r>
        </w:p>
      </w:docPartBody>
    </w:docPart>
    <w:docPart>
      <w:docPartPr>
        <w:name w:val="565844761D374325A2F25CF359B542CF"/>
        <w:category>
          <w:name w:val="General"/>
          <w:gallery w:val="placeholder"/>
        </w:category>
        <w:types>
          <w:type w:val="bbPlcHdr"/>
        </w:types>
        <w:behaviors>
          <w:behavior w:val="content"/>
        </w:behaviors>
        <w:guid w:val="{1AB1A83C-F1AA-4E08-84C3-B0819BCC4491}"/>
      </w:docPartPr>
      <w:docPartBody>
        <w:p w:rsidR="003F7DE4" w:rsidRDefault="00AC6C18" w:rsidP="00AC6C18">
          <w:pPr>
            <w:pStyle w:val="565844761D374325A2F25CF359B542CF"/>
          </w:pPr>
          <w:r w:rsidRPr="00333C8B">
            <w:rPr>
              <w:rStyle w:val="PlaceholderText"/>
              <w:rFonts w:asciiTheme="minorHAnsi" w:hAnsiTheme="minorHAnsi" w:cstheme="minorHAnsi"/>
              <w:color w:val="EFE8F5"/>
              <w:shd w:val="clear" w:color="auto" w:fill="EFE8F5"/>
            </w:rPr>
            <w:t>information</w:t>
          </w:r>
        </w:p>
      </w:docPartBody>
    </w:docPart>
    <w:docPart>
      <w:docPartPr>
        <w:name w:val="4E60DDBE09DE4FFB898B64E7C3C75095"/>
        <w:category>
          <w:name w:val="General"/>
          <w:gallery w:val="placeholder"/>
        </w:category>
        <w:types>
          <w:type w:val="bbPlcHdr"/>
        </w:types>
        <w:behaviors>
          <w:behavior w:val="content"/>
        </w:behaviors>
        <w:guid w:val="{74BD338D-B7EE-435F-9169-DE3267E58C60}"/>
      </w:docPartPr>
      <w:docPartBody>
        <w:p w:rsidR="003F7DE4" w:rsidRDefault="00AC6C18" w:rsidP="00AC6C18">
          <w:pPr>
            <w:pStyle w:val="4E60DDBE09DE4FFB898B64E7C3C75095"/>
          </w:pPr>
          <w:r w:rsidRPr="00AA6628">
            <w:rPr>
              <w:rStyle w:val="PlaceholderText"/>
              <w:rFonts w:asciiTheme="minorHAnsi" w:hAnsiTheme="minorHAnsi" w:cstheme="minorHAnsi"/>
              <w:color w:val="EFE8F5"/>
              <w:shd w:val="clear" w:color="auto" w:fill="EFE8F5"/>
            </w:rPr>
            <w:t>information</w:t>
          </w:r>
        </w:p>
      </w:docPartBody>
    </w:docPart>
    <w:docPart>
      <w:docPartPr>
        <w:name w:val="03C83FD1766D49599F69BC88A5E77BD1"/>
        <w:category>
          <w:name w:val="General"/>
          <w:gallery w:val="placeholder"/>
        </w:category>
        <w:types>
          <w:type w:val="bbPlcHdr"/>
        </w:types>
        <w:behaviors>
          <w:behavior w:val="content"/>
        </w:behaviors>
        <w:guid w:val="{FF540550-1933-484F-A972-0381442FDB62}"/>
      </w:docPartPr>
      <w:docPartBody>
        <w:p w:rsidR="003F7DE4" w:rsidRDefault="00AC6C18" w:rsidP="00AC6C18">
          <w:pPr>
            <w:pStyle w:val="03C83FD1766D49599F69BC88A5E77BD1"/>
          </w:pPr>
          <w:r w:rsidRPr="00740B87">
            <w:rPr>
              <w:rStyle w:val="PlaceholderText"/>
              <w:rFonts w:asciiTheme="minorHAnsi" w:hAnsiTheme="minorHAnsi" w:cstheme="minorHAnsi"/>
              <w:bCs/>
              <w:color w:val="EFE8F5"/>
              <w:shd w:val="clear" w:color="auto" w:fill="EFE8F5"/>
            </w:rPr>
            <w:t>Write the text here</w:t>
          </w:r>
        </w:p>
      </w:docPartBody>
    </w:docPart>
    <w:docPart>
      <w:docPartPr>
        <w:name w:val="145B6D58A5304DC6B9C95697796CB7A1"/>
        <w:category>
          <w:name w:val="General"/>
          <w:gallery w:val="placeholder"/>
        </w:category>
        <w:types>
          <w:type w:val="bbPlcHdr"/>
        </w:types>
        <w:behaviors>
          <w:behavior w:val="content"/>
        </w:behaviors>
        <w:guid w:val="{EAD9CECD-C4A6-450C-AEA0-50272B44874C}"/>
      </w:docPartPr>
      <w:docPartBody>
        <w:p w:rsidR="003F7DE4" w:rsidRDefault="00AC6C18" w:rsidP="00AC6C18">
          <w:pPr>
            <w:pStyle w:val="145B6D58A5304DC6B9C95697796CB7A1"/>
          </w:pPr>
          <w:r w:rsidRPr="00AA6628">
            <w:rPr>
              <w:rStyle w:val="PlaceholderText"/>
              <w:rFonts w:asciiTheme="minorHAnsi" w:hAnsiTheme="minorHAnsi" w:cstheme="minorHAnsi"/>
              <w:color w:val="EFE8F5"/>
              <w:shd w:val="clear" w:color="auto" w:fill="EFE8F5"/>
            </w:rPr>
            <w:t>information</w:t>
          </w:r>
        </w:p>
      </w:docPartBody>
    </w:docPart>
    <w:docPart>
      <w:docPartPr>
        <w:name w:val="2445CDF7E8F84085B0589B086C9F64EA"/>
        <w:category>
          <w:name w:val="General"/>
          <w:gallery w:val="placeholder"/>
        </w:category>
        <w:types>
          <w:type w:val="bbPlcHdr"/>
        </w:types>
        <w:behaviors>
          <w:behavior w:val="content"/>
        </w:behaviors>
        <w:guid w:val="{35435A34-562A-469E-BA6B-19F1F8A08CD9}"/>
      </w:docPartPr>
      <w:docPartBody>
        <w:p w:rsidR="003F7DE4" w:rsidRDefault="00AC6C18" w:rsidP="00AC6C18">
          <w:pPr>
            <w:pStyle w:val="2445CDF7E8F84085B0589B086C9F64EA"/>
          </w:pPr>
          <w:r w:rsidRPr="00AA6628">
            <w:rPr>
              <w:rStyle w:val="PlaceholderText"/>
              <w:rFonts w:asciiTheme="minorHAnsi" w:hAnsiTheme="minorHAnsi" w:cstheme="minorHAnsi"/>
              <w:color w:val="EFE8F5"/>
              <w:shd w:val="clear" w:color="auto" w:fill="EFE8F5"/>
            </w:rPr>
            <w:t>information</w:t>
          </w:r>
        </w:p>
      </w:docPartBody>
    </w:docPart>
    <w:docPart>
      <w:docPartPr>
        <w:name w:val="46C4FB6518A44AD7AFCCB9611CEACE40"/>
        <w:category>
          <w:name w:val="General"/>
          <w:gallery w:val="placeholder"/>
        </w:category>
        <w:types>
          <w:type w:val="bbPlcHdr"/>
        </w:types>
        <w:behaviors>
          <w:behavior w:val="content"/>
        </w:behaviors>
        <w:guid w:val="{202C3B71-4422-42E2-B4B8-F53133E3A330}"/>
      </w:docPartPr>
      <w:docPartBody>
        <w:p w:rsidR="003F7DE4" w:rsidRDefault="00AC6C18" w:rsidP="00AC6C18">
          <w:pPr>
            <w:pStyle w:val="46C4FB6518A44AD7AFCCB9611CEACE40"/>
          </w:pPr>
          <w:r w:rsidRPr="001A649C">
            <w:rPr>
              <w:rStyle w:val="PlaceholderText"/>
              <w:rFonts w:asciiTheme="minorHAnsi" w:hAnsiTheme="minorHAnsi" w:cstheme="minorHAnsi"/>
              <w:color w:val="EFE8F5"/>
              <w:shd w:val="clear" w:color="auto" w:fill="EFE8F5"/>
            </w:rPr>
            <w:t>information</w:t>
          </w:r>
        </w:p>
      </w:docPartBody>
    </w:docPart>
    <w:docPart>
      <w:docPartPr>
        <w:name w:val="D8D52039D29241ED820E3BB4528B228C"/>
        <w:category>
          <w:name w:val="General"/>
          <w:gallery w:val="placeholder"/>
        </w:category>
        <w:types>
          <w:type w:val="bbPlcHdr"/>
        </w:types>
        <w:behaviors>
          <w:behavior w:val="content"/>
        </w:behaviors>
        <w:guid w:val="{BB006272-2D55-416E-A457-E12A2BA8A99D}"/>
      </w:docPartPr>
      <w:docPartBody>
        <w:p w:rsidR="003F7DE4" w:rsidRDefault="00AC6C18" w:rsidP="00AC6C18">
          <w:pPr>
            <w:pStyle w:val="D8D52039D29241ED820E3BB4528B228C"/>
          </w:pPr>
          <w:r w:rsidRPr="00AA6628">
            <w:rPr>
              <w:rStyle w:val="PlaceholderText"/>
              <w:rFonts w:asciiTheme="minorHAnsi" w:hAnsiTheme="minorHAnsi" w:cstheme="minorHAnsi"/>
              <w:color w:val="EFE8F5"/>
              <w:shd w:val="clear" w:color="auto" w:fill="EFE8F5"/>
            </w:rPr>
            <w:t>information</w:t>
          </w:r>
        </w:p>
      </w:docPartBody>
    </w:docPart>
    <w:docPart>
      <w:docPartPr>
        <w:name w:val="436CF2844CD3455799BD7C5325BEF66B"/>
        <w:category>
          <w:name w:val="General"/>
          <w:gallery w:val="placeholder"/>
        </w:category>
        <w:types>
          <w:type w:val="bbPlcHdr"/>
        </w:types>
        <w:behaviors>
          <w:behavior w:val="content"/>
        </w:behaviors>
        <w:guid w:val="{C66C337B-556C-43F9-B47A-D3F6B2246D89}"/>
      </w:docPartPr>
      <w:docPartBody>
        <w:p w:rsidR="003F7DE4" w:rsidRDefault="00AC6C18" w:rsidP="00AC6C18">
          <w:pPr>
            <w:pStyle w:val="436CF2844CD3455799BD7C5325BEF66B"/>
          </w:pPr>
          <w:r w:rsidRPr="00740B87">
            <w:rPr>
              <w:rStyle w:val="PlaceholderText"/>
              <w:rFonts w:asciiTheme="minorHAnsi" w:hAnsiTheme="minorHAnsi" w:cstheme="minorHAnsi"/>
              <w:bCs/>
              <w:color w:val="EFE8F5"/>
              <w:shd w:val="clear" w:color="auto" w:fill="EFE8F5"/>
            </w:rPr>
            <w:t>Write the text here</w:t>
          </w:r>
        </w:p>
      </w:docPartBody>
    </w:docPart>
    <w:docPart>
      <w:docPartPr>
        <w:name w:val="FCC3863737A141DE86BE06CCEC157358"/>
        <w:category>
          <w:name w:val="General"/>
          <w:gallery w:val="placeholder"/>
        </w:category>
        <w:types>
          <w:type w:val="bbPlcHdr"/>
        </w:types>
        <w:behaviors>
          <w:behavior w:val="content"/>
        </w:behaviors>
        <w:guid w:val="{40BAF2BE-0983-482F-8AE5-7FDA2CCBB4AC}"/>
      </w:docPartPr>
      <w:docPartBody>
        <w:p w:rsidR="003F7DE4" w:rsidRDefault="00AC6C18" w:rsidP="00AC6C18">
          <w:pPr>
            <w:pStyle w:val="FCC3863737A141DE86BE06CCEC157358"/>
          </w:pPr>
          <w:r w:rsidRPr="00AA6628">
            <w:rPr>
              <w:rStyle w:val="PlaceholderText"/>
              <w:rFonts w:asciiTheme="minorHAnsi" w:hAnsiTheme="minorHAnsi" w:cstheme="minorHAnsi"/>
              <w:color w:val="EFE8F5"/>
              <w:shd w:val="clear" w:color="auto" w:fill="EFE8F5"/>
            </w:rPr>
            <w:t>information</w:t>
          </w:r>
        </w:p>
      </w:docPartBody>
    </w:docPart>
    <w:docPart>
      <w:docPartPr>
        <w:name w:val="BBDF648A728643FC908EF49F4A06413B"/>
        <w:category>
          <w:name w:val="General"/>
          <w:gallery w:val="placeholder"/>
        </w:category>
        <w:types>
          <w:type w:val="bbPlcHdr"/>
        </w:types>
        <w:behaviors>
          <w:behavior w:val="content"/>
        </w:behaviors>
        <w:guid w:val="{73B519B3-3CAA-487D-8956-0908F84539EB}"/>
      </w:docPartPr>
      <w:docPartBody>
        <w:p w:rsidR="003F7DE4" w:rsidRDefault="00AC6C18" w:rsidP="00AC6C18">
          <w:pPr>
            <w:pStyle w:val="BBDF648A728643FC908EF49F4A06413B"/>
          </w:pPr>
          <w:r w:rsidRPr="00AA6628">
            <w:rPr>
              <w:rStyle w:val="PlaceholderText"/>
              <w:rFonts w:asciiTheme="minorHAnsi" w:hAnsiTheme="minorHAnsi" w:cstheme="minorHAnsi"/>
              <w:color w:val="EFE8F5"/>
              <w:shd w:val="clear" w:color="auto" w:fill="EFE8F5"/>
            </w:rPr>
            <w:t>information</w:t>
          </w:r>
        </w:p>
      </w:docPartBody>
    </w:docPart>
    <w:docPart>
      <w:docPartPr>
        <w:name w:val="B21739010B764F9FA5C1ABF3518F9776"/>
        <w:category>
          <w:name w:val="General"/>
          <w:gallery w:val="placeholder"/>
        </w:category>
        <w:types>
          <w:type w:val="bbPlcHdr"/>
        </w:types>
        <w:behaviors>
          <w:behavior w:val="content"/>
        </w:behaviors>
        <w:guid w:val="{F30A62A4-FFCA-4E50-B4D8-875453CA9463}"/>
      </w:docPartPr>
      <w:docPartBody>
        <w:p w:rsidR="003F7DE4" w:rsidRDefault="00AC6C18" w:rsidP="00AC6C18">
          <w:pPr>
            <w:pStyle w:val="B21739010B764F9FA5C1ABF3518F9776"/>
          </w:pPr>
          <w:r w:rsidRPr="001A649C">
            <w:rPr>
              <w:rStyle w:val="PlaceholderText"/>
              <w:rFonts w:asciiTheme="minorHAnsi" w:hAnsiTheme="minorHAnsi" w:cstheme="minorHAnsi"/>
              <w:color w:val="EFE8F5"/>
              <w:shd w:val="clear" w:color="auto" w:fill="EFE8F5"/>
            </w:rPr>
            <w:t>information</w:t>
          </w:r>
        </w:p>
      </w:docPartBody>
    </w:docPart>
    <w:docPart>
      <w:docPartPr>
        <w:name w:val="50DAA7B5EC754AC28DD577D1B5C9BBAF"/>
        <w:category>
          <w:name w:val="General"/>
          <w:gallery w:val="placeholder"/>
        </w:category>
        <w:types>
          <w:type w:val="bbPlcHdr"/>
        </w:types>
        <w:behaviors>
          <w:behavior w:val="content"/>
        </w:behaviors>
        <w:guid w:val="{197A45F8-8299-4BD9-AF21-5CE03B3DA52C}"/>
      </w:docPartPr>
      <w:docPartBody>
        <w:p w:rsidR="003F7DE4" w:rsidRDefault="00AC6C18" w:rsidP="00AC6C18">
          <w:pPr>
            <w:pStyle w:val="50DAA7B5EC754AC28DD577D1B5C9BBAF"/>
          </w:pPr>
          <w:r w:rsidRPr="00AA6628">
            <w:rPr>
              <w:rStyle w:val="PlaceholderText"/>
              <w:rFonts w:asciiTheme="minorHAnsi" w:hAnsiTheme="minorHAnsi" w:cstheme="minorHAnsi"/>
              <w:color w:val="EFE8F5"/>
              <w:shd w:val="clear" w:color="auto" w:fill="EFE8F5"/>
            </w:rPr>
            <w:t>information</w:t>
          </w:r>
        </w:p>
      </w:docPartBody>
    </w:docPart>
    <w:docPart>
      <w:docPartPr>
        <w:name w:val="14C9ABD79CAE48B6884EA3C13908E1D3"/>
        <w:category>
          <w:name w:val="General"/>
          <w:gallery w:val="placeholder"/>
        </w:category>
        <w:types>
          <w:type w:val="bbPlcHdr"/>
        </w:types>
        <w:behaviors>
          <w:behavior w:val="content"/>
        </w:behaviors>
        <w:guid w:val="{74BD25F2-6C0D-4377-8481-304A330F93F5}"/>
      </w:docPartPr>
      <w:docPartBody>
        <w:p w:rsidR="003F7DE4" w:rsidRDefault="00AC6C18" w:rsidP="00AC6C18">
          <w:pPr>
            <w:pStyle w:val="14C9ABD79CAE48B6884EA3C13908E1D3"/>
          </w:pPr>
          <w:r w:rsidRPr="00740B87">
            <w:rPr>
              <w:rStyle w:val="PlaceholderText"/>
              <w:rFonts w:asciiTheme="minorHAnsi" w:hAnsiTheme="minorHAnsi" w:cstheme="minorHAnsi"/>
              <w:bCs/>
              <w:color w:val="EFE8F5"/>
              <w:shd w:val="clear" w:color="auto" w:fill="EFE8F5"/>
            </w:rPr>
            <w:t>Write the text here</w:t>
          </w:r>
        </w:p>
      </w:docPartBody>
    </w:docPart>
    <w:docPart>
      <w:docPartPr>
        <w:name w:val="E21A381D44FC45C4899DDFC1893E39B4"/>
        <w:category>
          <w:name w:val="General"/>
          <w:gallery w:val="placeholder"/>
        </w:category>
        <w:types>
          <w:type w:val="bbPlcHdr"/>
        </w:types>
        <w:behaviors>
          <w:behavior w:val="content"/>
        </w:behaviors>
        <w:guid w:val="{B85C69EF-C319-428A-BB3A-3CB10C13CABE}"/>
      </w:docPartPr>
      <w:docPartBody>
        <w:p w:rsidR="003F7DE4" w:rsidRDefault="00AC6C18" w:rsidP="00AC6C18">
          <w:pPr>
            <w:pStyle w:val="E21A381D44FC45C4899DDFC1893E39B4"/>
          </w:pPr>
          <w:r w:rsidRPr="00AA6628">
            <w:rPr>
              <w:rStyle w:val="PlaceholderText"/>
              <w:rFonts w:asciiTheme="minorHAnsi" w:hAnsiTheme="minorHAnsi" w:cstheme="minorHAnsi"/>
              <w:color w:val="EFE8F5"/>
              <w:shd w:val="clear" w:color="auto" w:fill="EFE8F5"/>
            </w:rPr>
            <w:t>information</w:t>
          </w:r>
        </w:p>
      </w:docPartBody>
    </w:docPart>
    <w:docPart>
      <w:docPartPr>
        <w:name w:val="462CE1F8D15E46BD957C7A57D6F1EEEF"/>
        <w:category>
          <w:name w:val="General"/>
          <w:gallery w:val="placeholder"/>
        </w:category>
        <w:types>
          <w:type w:val="bbPlcHdr"/>
        </w:types>
        <w:behaviors>
          <w:behavior w:val="content"/>
        </w:behaviors>
        <w:guid w:val="{0D7EF839-91A7-46B0-A277-A82197F849DF}"/>
      </w:docPartPr>
      <w:docPartBody>
        <w:p w:rsidR="003F7DE4" w:rsidRDefault="00AC6C18" w:rsidP="00AC6C18">
          <w:pPr>
            <w:pStyle w:val="462CE1F8D15E46BD957C7A57D6F1EEEF"/>
          </w:pPr>
          <w:r w:rsidRPr="00AA6628">
            <w:rPr>
              <w:rStyle w:val="PlaceholderText"/>
              <w:rFonts w:asciiTheme="minorHAnsi" w:hAnsiTheme="minorHAnsi" w:cstheme="minorHAnsi"/>
              <w:color w:val="EFE8F5"/>
              <w:shd w:val="clear" w:color="auto" w:fill="EFE8F5"/>
            </w:rPr>
            <w:t>information</w:t>
          </w:r>
        </w:p>
      </w:docPartBody>
    </w:docPart>
    <w:docPart>
      <w:docPartPr>
        <w:name w:val="C76C70EA2EF34DD88AA166099D5FCB20"/>
        <w:category>
          <w:name w:val="General"/>
          <w:gallery w:val="placeholder"/>
        </w:category>
        <w:types>
          <w:type w:val="bbPlcHdr"/>
        </w:types>
        <w:behaviors>
          <w:behavior w:val="content"/>
        </w:behaviors>
        <w:guid w:val="{F8C91CB3-1B18-40D2-A090-98CF6CA3297C}"/>
      </w:docPartPr>
      <w:docPartBody>
        <w:p w:rsidR="003F7DE4" w:rsidRDefault="00AC6C18" w:rsidP="00AC6C18">
          <w:pPr>
            <w:pStyle w:val="C76C70EA2EF34DD88AA166099D5FCB20"/>
          </w:pPr>
          <w:r w:rsidRPr="001A649C">
            <w:rPr>
              <w:rStyle w:val="PlaceholderText"/>
              <w:rFonts w:asciiTheme="minorHAnsi" w:hAnsiTheme="minorHAnsi" w:cstheme="minorHAnsi"/>
              <w:color w:val="EFE8F5"/>
              <w:shd w:val="clear" w:color="auto" w:fill="EFE8F5"/>
            </w:rPr>
            <w:t>information</w:t>
          </w:r>
        </w:p>
      </w:docPartBody>
    </w:docPart>
    <w:docPart>
      <w:docPartPr>
        <w:name w:val="9D674EA82E1B435683F27D93F2F023A7"/>
        <w:category>
          <w:name w:val="General"/>
          <w:gallery w:val="placeholder"/>
        </w:category>
        <w:types>
          <w:type w:val="bbPlcHdr"/>
        </w:types>
        <w:behaviors>
          <w:behavior w:val="content"/>
        </w:behaviors>
        <w:guid w:val="{6431C338-2249-489A-A14B-415F2DD0A738}"/>
      </w:docPartPr>
      <w:docPartBody>
        <w:p w:rsidR="003F7DE4" w:rsidRDefault="00AC6C18" w:rsidP="00AC6C18">
          <w:pPr>
            <w:pStyle w:val="9D674EA82E1B435683F27D93F2F023A7"/>
          </w:pPr>
          <w:r w:rsidRPr="00AA6628">
            <w:rPr>
              <w:rStyle w:val="PlaceholderText"/>
              <w:rFonts w:asciiTheme="minorHAnsi" w:hAnsiTheme="minorHAnsi" w:cstheme="minorHAnsi"/>
              <w:color w:val="EFE8F5"/>
              <w:shd w:val="clear" w:color="auto" w:fill="EFE8F5"/>
            </w:rPr>
            <w:t>information</w:t>
          </w:r>
        </w:p>
      </w:docPartBody>
    </w:docPart>
    <w:docPart>
      <w:docPartPr>
        <w:name w:val="2E4B219391F24FEDBA4C18C558D7F5A9"/>
        <w:category>
          <w:name w:val="General"/>
          <w:gallery w:val="placeholder"/>
        </w:category>
        <w:types>
          <w:type w:val="bbPlcHdr"/>
        </w:types>
        <w:behaviors>
          <w:behavior w:val="content"/>
        </w:behaviors>
        <w:guid w:val="{781907AE-C59B-47D7-AC63-625A20FC0449}"/>
      </w:docPartPr>
      <w:docPartBody>
        <w:p w:rsidR="003F7DE4" w:rsidRDefault="00AC6C18" w:rsidP="00AC6C18">
          <w:pPr>
            <w:pStyle w:val="2E4B219391F24FEDBA4C18C558D7F5A9"/>
          </w:pPr>
          <w:r w:rsidRPr="00740B87">
            <w:rPr>
              <w:rStyle w:val="PlaceholderText"/>
              <w:rFonts w:asciiTheme="minorHAnsi" w:hAnsiTheme="minorHAnsi" w:cstheme="minorHAnsi"/>
              <w:bCs/>
              <w:color w:val="EFE8F5"/>
              <w:shd w:val="clear" w:color="auto" w:fill="EFE8F5"/>
            </w:rPr>
            <w:t>Write the text here</w:t>
          </w:r>
        </w:p>
      </w:docPartBody>
    </w:docPart>
    <w:docPart>
      <w:docPartPr>
        <w:name w:val="AFADA5F46810453285711DB29F961DFB"/>
        <w:category>
          <w:name w:val="General"/>
          <w:gallery w:val="placeholder"/>
        </w:category>
        <w:types>
          <w:type w:val="bbPlcHdr"/>
        </w:types>
        <w:behaviors>
          <w:behavior w:val="content"/>
        </w:behaviors>
        <w:guid w:val="{2C2D0D0F-1833-46CB-96D2-7890DEDF3AF7}"/>
      </w:docPartPr>
      <w:docPartBody>
        <w:p w:rsidR="003F7DE4" w:rsidRDefault="00AC6C18" w:rsidP="00AC6C18">
          <w:pPr>
            <w:pStyle w:val="AFADA5F46810453285711DB29F961DFB"/>
          </w:pPr>
          <w:r w:rsidRPr="00AA6628">
            <w:rPr>
              <w:rStyle w:val="PlaceholderText"/>
              <w:rFonts w:asciiTheme="minorHAnsi" w:hAnsiTheme="minorHAnsi" w:cstheme="minorHAnsi"/>
              <w:color w:val="EFE8F5"/>
              <w:shd w:val="clear" w:color="auto" w:fill="EFE8F5"/>
            </w:rPr>
            <w:t>information</w:t>
          </w:r>
        </w:p>
      </w:docPartBody>
    </w:docPart>
    <w:docPart>
      <w:docPartPr>
        <w:name w:val="961E78B4349C40C48CE7DB7CD4A6BC25"/>
        <w:category>
          <w:name w:val="General"/>
          <w:gallery w:val="placeholder"/>
        </w:category>
        <w:types>
          <w:type w:val="bbPlcHdr"/>
        </w:types>
        <w:behaviors>
          <w:behavior w:val="content"/>
        </w:behaviors>
        <w:guid w:val="{C7204574-968D-4483-B19A-6B478F245ED0}"/>
      </w:docPartPr>
      <w:docPartBody>
        <w:p w:rsidR="003F7DE4" w:rsidRDefault="00AC6C18" w:rsidP="00AC6C18">
          <w:pPr>
            <w:pStyle w:val="961E78B4349C40C48CE7DB7CD4A6BC25"/>
          </w:pPr>
          <w:r w:rsidRPr="00AA6628">
            <w:rPr>
              <w:rStyle w:val="PlaceholderText"/>
              <w:rFonts w:asciiTheme="minorHAnsi" w:hAnsiTheme="minorHAnsi" w:cstheme="minorHAnsi"/>
              <w:color w:val="EFE8F5"/>
              <w:shd w:val="clear" w:color="auto" w:fill="EFE8F5"/>
            </w:rPr>
            <w:t>information</w:t>
          </w:r>
        </w:p>
      </w:docPartBody>
    </w:docPart>
    <w:docPart>
      <w:docPartPr>
        <w:name w:val="CBDF9CCCBAD7447CB7928AC0AE631AEB"/>
        <w:category>
          <w:name w:val="General"/>
          <w:gallery w:val="placeholder"/>
        </w:category>
        <w:types>
          <w:type w:val="bbPlcHdr"/>
        </w:types>
        <w:behaviors>
          <w:behavior w:val="content"/>
        </w:behaviors>
        <w:guid w:val="{4EB668D4-5783-495D-9577-155995AB1BB2}"/>
      </w:docPartPr>
      <w:docPartBody>
        <w:p w:rsidR="003F7DE4" w:rsidRDefault="00AC6C18" w:rsidP="00AC6C18">
          <w:pPr>
            <w:pStyle w:val="CBDF9CCCBAD7447CB7928AC0AE631AEB"/>
          </w:pPr>
          <w:r w:rsidRPr="001A649C">
            <w:rPr>
              <w:rStyle w:val="PlaceholderText"/>
              <w:rFonts w:asciiTheme="minorHAnsi" w:hAnsiTheme="minorHAnsi" w:cstheme="minorHAnsi"/>
              <w:color w:val="EFE8F5"/>
              <w:shd w:val="clear" w:color="auto" w:fill="EFE8F5"/>
            </w:rPr>
            <w:t>information</w:t>
          </w:r>
        </w:p>
      </w:docPartBody>
    </w:docPart>
    <w:docPart>
      <w:docPartPr>
        <w:name w:val="64EF5C7709084EC385687995BD6E1F0E"/>
        <w:category>
          <w:name w:val="General"/>
          <w:gallery w:val="placeholder"/>
        </w:category>
        <w:types>
          <w:type w:val="bbPlcHdr"/>
        </w:types>
        <w:behaviors>
          <w:behavior w:val="content"/>
        </w:behaviors>
        <w:guid w:val="{C07FF444-1BD9-454A-9466-27309914BEF3}"/>
      </w:docPartPr>
      <w:docPartBody>
        <w:p w:rsidR="003F7DE4" w:rsidRDefault="00AC6C18" w:rsidP="00AC6C18">
          <w:pPr>
            <w:pStyle w:val="64EF5C7709084EC385687995BD6E1F0E"/>
          </w:pPr>
          <w:r w:rsidRPr="00AA6628">
            <w:rPr>
              <w:rStyle w:val="PlaceholderText"/>
              <w:rFonts w:asciiTheme="minorHAnsi" w:hAnsiTheme="minorHAnsi" w:cstheme="minorHAnsi"/>
              <w:color w:val="EFE8F5"/>
              <w:shd w:val="clear" w:color="auto" w:fill="EFE8F5"/>
            </w:rPr>
            <w:t>information</w:t>
          </w:r>
        </w:p>
      </w:docPartBody>
    </w:docPart>
    <w:docPart>
      <w:docPartPr>
        <w:name w:val="758A7A3B50E74D03BF3A1B045FD48F88"/>
        <w:category>
          <w:name w:val="General"/>
          <w:gallery w:val="placeholder"/>
        </w:category>
        <w:types>
          <w:type w:val="bbPlcHdr"/>
        </w:types>
        <w:behaviors>
          <w:behavior w:val="content"/>
        </w:behaviors>
        <w:guid w:val="{116C0A16-91F2-4524-B468-1B8FAE1D3C1D}"/>
      </w:docPartPr>
      <w:docPartBody>
        <w:p w:rsidR="003F7DE4" w:rsidRDefault="00AC6C18" w:rsidP="00AC6C18">
          <w:pPr>
            <w:pStyle w:val="758A7A3B50E74D03BF3A1B045FD48F88"/>
          </w:pPr>
          <w:r w:rsidRPr="00740B87">
            <w:rPr>
              <w:rStyle w:val="PlaceholderText"/>
              <w:rFonts w:asciiTheme="minorHAnsi" w:hAnsiTheme="minorHAnsi" w:cstheme="minorHAnsi"/>
              <w:bCs/>
              <w:color w:val="EFE8F5"/>
              <w:shd w:val="clear" w:color="auto" w:fill="EFE8F5"/>
            </w:rPr>
            <w:t>Write the text here</w:t>
          </w:r>
        </w:p>
      </w:docPartBody>
    </w:docPart>
    <w:docPart>
      <w:docPartPr>
        <w:name w:val="C542169A107045069866A201FC4913D8"/>
        <w:category>
          <w:name w:val="General"/>
          <w:gallery w:val="placeholder"/>
        </w:category>
        <w:types>
          <w:type w:val="bbPlcHdr"/>
        </w:types>
        <w:behaviors>
          <w:behavior w:val="content"/>
        </w:behaviors>
        <w:guid w:val="{B42F9621-4DB9-4340-8FD2-0F05CA2AEF5D}"/>
      </w:docPartPr>
      <w:docPartBody>
        <w:p w:rsidR="003F7DE4" w:rsidRDefault="00AC6C18" w:rsidP="00AC6C18">
          <w:pPr>
            <w:pStyle w:val="C542169A107045069866A201FC4913D8"/>
          </w:pPr>
          <w:r w:rsidRPr="00AA6628">
            <w:rPr>
              <w:rStyle w:val="PlaceholderText"/>
              <w:rFonts w:asciiTheme="minorHAnsi" w:hAnsiTheme="minorHAnsi" w:cstheme="minorHAnsi"/>
              <w:color w:val="EFE8F5"/>
              <w:shd w:val="clear" w:color="auto" w:fill="EFE8F5"/>
            </w:rPr>
            <w:t>information</w:t>
          </w:r>
        </w:p>
      </w:docPartBody>
    </w:docPart>
    <w:docPart>
      <w:docPartPr>
        <w:name w:val="D822C7094A574A95A917D234840A0917"/>
        <w:category>
          <w:name w:val="General"/>
          <w:gallery w:val="placeholder"/>
        </w:category>
        <w:types>
          <w:type w:val="bbPlcHdr"/>
        </w:types>
        <w:behaviors>
          <w:behavior w:val="content"/>
        </w:behaviors>
        <w:guid w:val="{C6BF55FF-26D6-4E55-91E6-0B90E90B91B9}"/>
      </w:docPartPr>
      <w:docPartBody>
        <w:p w:rsidR="003F7DE4" w:rsidRDefault="00AC6C18" w:rsidP="00AC6C18">
          <w:pPr>
            <w:pStyle w:val="D822C7094A574A95A917D234840A0917"/>
          </w:pPr>
          <w:r w:rsidRPr="00AA6628">
            <w:rPr>
              <w:rStyle w:val="PlaceholderText"/>
              <w:rFonts w:asciiTheme="minorHAnsi" w:hAnsiTheme="minorHAnsi" w:cstheme="minorHAnsi"/>
              <w:color w:val="EFE8F5"/>
              <w:shd w:val="clear" w:color="auto" w:fill="EFE8F5"/>
            </w:rPr>
            <w:t>information</w:t>
          </w:r>
        </w:p>
      </w:docPartBody>
    </w:docPart>
    <w:docPart>
      <w:docPartPr>
        <w:name w:val="AD69476CE1864F89971541423D0E1F44"/>
        <w:category>
          <w:name w:val="General"/>
          <w:gallery w:val="placeholder"/>
        </w:category>
        <w:types>
          <w:type w:val="bbPlcHdr"/>
        </w:types>
        <w:behaviors>
          <w:behavior w:val="content"/>
        </w:behaviors>
        <w:guid w:val="{BF50AD09-829F-40D0-9972-F2F003D19B1F}"/>
      </w:docPartPr>
      <w:docPartBody>
        <w:p w:rsidR="003F7DE4" w:rsidRDefault="00AC6C18" w:rsidP="00AC6C18">
          <w:pPr>
            <w:pStyle w:val="AD69476CE1864F89971541423D0E1F44"/>
          </w:pPr>
          <w:r w:rsidRPr="001A649C">
            <w:rPr>
              <w:rStyle w:val="PlaceholderText"/>
              <w:rFonts w:asciiTheme="minorHAnsi" w:hAnsiTheme="minorHAnsi" w:cstheme="minorHAnsi"/>
              <w:color w:val="EFE8F5"/>
              <w:shd w:val="clear" w:color="auto" w:fill="EFE8F5"/>
            </w:rPr>
            <w:t>information</w:t>
          </w:r>
        </w:p>
      </w:docPartBody>
    </w:docPart>
    <w:docPart>
      <w:docPartPr>
        <w:name w:val="7E70C7FCFFF14441AF306D4118587F0D"/>
        <w:category>
          <w:name w:val="General"/>
          <w:gallery w:val="placeholder"/>
        </w:category>
        <w:types>
          <w:type w:val="bbPlcHdr"/>
        </w:types>
        <w:behaviors>
          <w:behavior w:val="content"/>
        </w:behaviors>
        <w:guid w:val="{4CFB7F33-9819-4AFD-987F-E4E659AAEEA7}"/>
      </w:docPartPr>
      <w:docPartBody>
        <w:p w:rsidR="003F7DE4" w:rsidRDefault="00AC6C18" w:rsidP="00AC6C18">
          <w:pPr>
            <w:pStyle w:val="7E70C7FCFFF14441AF306D4118587F0D"/>
          </w:pPr>
          <w:r w:rsidRPr="00AA6628">
            <w:rPr>
              <w:rStyle w:val="PlaceholderText"/>
              <w:rFonts w:asciiTheme="minorHAnsi" w:hAnsiTheme="minorHAnsi" w:cstheme="minorHAnsi"/>
              <w:color w:val="EFE8F5"/>
              <w:shd w:val="clear" w:color="auto" w:fill="EFE8F5"/>
            </w:rPr>
            <w:t>information</w:t>
          </w:r>
        </w:p>
      </w:docPartBody>
    </w:docPart>
    <w:docPart>
      <w:docPartPr>
        <w:name w:val="555E32D7FFAE4DD0B835A0BC2A3D3659"/>
        <w:category>
          <w:name w:val="General"/>
          <w:gallery w:val="placeholder"/>
        </w:category>
        <w:types>
          <w:type w:val="bbPlcHdr"/>
        </w:types>
        <w:behaviors>
          <w:behavior w:val="content"/>
        </w:behaviors>
        <w:guid w:val="{A8A94B2D-91EE-484A-94F3-71F305E71096}"/>
      </w:docPartPr>
      <w:docPartBody>
        <w:p w:rsidR="003F7DE4" w:rsidRDefault="00AC6C18" w:rsidP="00AC6C18">
          <w:pPr>
            <w:pStyle w:val="555E32D7FFAE4DD0B835A0BC2A3D3659"/>
          </w:pPr>
          <w:r w:rsidRPr="00740B87">
            <w:rPr>
              <w:rStyle w:val="PlaceholderText"/>
              <w:rFonts w:asciiTheme="minorHAnsi" w:hAnsiTheme="minorHAnsi" w:cstheme="minorHAnsi"/>
              <w:bCs/>
              <w:color w:val="EFE8F5"/>
              <w:shd w:val="clear" w:color="auto" w:fill="EFE8F5"/>
            </w:rPr>
            <w:t>Write the text here</w:t>
          </w:r>
        </w:p>
      </w:docPartBody>
    </w:docPart>
    <w:docPart>
      <w:docPartPr>
        <w:name w:val="A291C216EC8542D8BF7B5748A628159F"/>
        <w:category>
          <w:name w:val="General"/>
          <w:gallery w:val="placeholder"/>
        </w:category>
        <w:types>
          <w:type w:val="bbPlcHdr"/>
        </w:types>
        <w:behaviors>
          <w:behavior w:val="content"/>
        </w:behaviors>
        <w:guid w:val="{8ED73BAB-6102-4F0C-90D6-8C88A01E7088}"/>
      </w:docPartPr>
      <w:docPartBody>
        <w:p w:rsidR="00E46279" w:rsidRDefault="00AC6C18" w:rsidP="00AC6C18">
          <w:pPr>
            <w:pStyle w:val="A291C216EC8542D8BF7B5748A628159F"/>
          </w:pPr>
          <w:r w:rsidRPr="003E0E3F">
            <w:rPr>
              <w:rStyle w:val="PlaceholderText"/>
              <w:rFonts w:asciiTheme="minorHAnsi" w:hAnsiTheme="minorHAnsi" w:cstheme="minorHAnsi"/>
              <w:bCs/>
              <w:color w:val="EEE8F5"/>
              <w:shd w:val="clear" w:color="auto" w:fill="EFE8F5"/>
            </w:rPr>
            <w:t>Click to enter your data</w:t>
          </w:r>
        </w:p>
      </w:docPartBody>
    </w:docPart>
    <w:docPart>
      <w:docPartPr>
        <w:name w:val="F4A2D6053FCD40E4888146DF0977A2A7"/>
        <w:category>
          <w:name w:val="General"/>
          <w:gallery w:val="placeholder"/>
        </w:category>
        <w:types>
          <w:type w:val="bbPlcHdr"/>
        </w:types>
        <w:behaviors>
          <w:behavior w:val="content"/>
        </w:behaviors>
        <w:guid w:val="{C28DBE6F-DB8F-4285-BE39-E2D5D102E4F0}"/>
      </w:docPartPr>
      <w:docPartBody>
        <w:p w:rsidR="00E46279" w:rsidRDefault="00AC6C18" w:rsidP="00AC6C18">
          <w:pPr>
            <w:pStyle w:val="F4A2D6053FCD40E4888146DF0977A2A7"/>
          </w:pPr>
          <w:r w:rsidRPr="00795478">
            <w:rPr>
              <w:rStyle w:val="PlaceholderText"/>
              <w:rFonts w:asciiTheme="minorHAnsi" w:hAnsiTheme="minorHAnsi" w:cstheme="minorHAnsi"/>
              <w:bCs/>
              <w:color w:val="EFE8F5"/>
              <w:shd w:val="clear" w:color="auto" w:fill="EFE8F5"/>
            </w:rPr>
            <w:t>Write the text here</w:t>
          </w:r>
        </w:p>
      </w:docPartBody>
    </w:docPart>
    <w:docPart>
      <w:docPartPr>
        <w:name w:val="81B5CE06CC684EB690E113CD6C0878E9"/>
        <w:category>
          <w:name w:val="General"/>
          <w:gallery w:val="placeholder"/>
        </w:category>
        <w:types>
          <w:type w:val="bbPlcHdr"/>
        </w:types>
        <w:behaviors>
          <w:behavior w:val="content"/>
        </w:behaviors>
        <w:guid w:val="{69603733-86FF-41AB-9ACD-D5C0CF0266DB}"/>
      </w:docPartPr>
      <w:docPartBody>
        <w:p w:rsidR="00E46279" w:rsidRDefault="00AC6C18" w:rsidP="00AC6C18">
          <w:pPr>
            <w:pStyle w:val="81B5CE06CC684EB690E113CD6C0878E9"/>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6FA5A77C7CE457DBCA6E7057558C7ED"/>
        <w:category>
          <w:name w:val="General"/>
          <w:gallery w:val="placeholder"/>
        </w:category>
        <w:types>
          <w:type w:val="bbPlcHdr"/>
        </w:types>
        <w:behaviors>
          <w:behavior w:val="content"/>
        </w:behaviors>
        <w:guid w:val="{C87088E6-6869-43A1-AD18-5DAF6943AD63}"/>
      </w:docPartPr>
      <w:docPartBody>
        <w:p w:rsidR="00E46279" w:rsidRDefault="00AC6C18" w:rsidP="00AC6C18">
          <w:pPr>
            <w:pStyle w:val="76FA5A77C7CE457DBCA6E7057558C7ED"/>
          </w:pPr>
          <w:r w:rsidRPr="00711F21">
            <w:rPr>
              <w:rStyle w:val="PlaceholderText"/>
              <w:rFonts w:asciiTheme="minorHAnsi" w:hAnsiTheme="minorHAnsi" w:cstheme="minorHAnsi"/>
              <w:bCs/>
              <w:color w:val="EFE8F5"/>
              <w:shd w:val="clear" w:color="auto" w:fill="EFE8F5"/>
            </w:rPr>
            <w:t>Write the text here</w:t>
          </w:r>
        </w:p>
      </w:docPartBody>
    </w:docPart>
    <w:docPart>
      <w:docPartPr>
        <w:name w:val="5F042B11B383499BBD14083DF3B90EB0"/>
        <w:category>
          <w:name w:val="General"/>
          <w:gallery w:val="placeholder"/>
        </w:category>
        <w:types>
          <w:type w:val="bbPlcHdr"/>
        </w:types>
        <w:behaviors>
          <w:behavior w:val="content"/>
        </w:behaviors>
        <w:guid w:val="{9E558C29-C98A-4872-A0C8-BDE5B085980C}"/>
      </w:docPartPr>
      <w:docPartBody>
        <w:p w:rsidR="00E46279" w:rsidRDefault="00AC6C18" w:rsidP="00AC6C18">
          <w:pPr>
            <w:pStyle w:val="5F042B11B383499BBD14083DF3B90EB0"/>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813CEAB4BB294A29AAD8AD292A721ACC"/>
        <w:category>
          <w:name w:val="General"/>
          <w:gallery w:val="placeholder"/>
        </w:category>
        <w:types>
          <w:type w:val="bbPlcHdr"/>
        </w:types>
        <w:behaviors>
          <w:behavior w:val="content"/>
        </w:behaviors>
        <w:guid w:val="{3F6D133A-C617-429A-A251-2CD7E25DA694}"/>
      </w:docPartPr>
      <w:docPartBody>
        <w:p w:rsidR="00E46279" w:rsidRDefault="00AC6C18" w:rsidP="00AC6C18">
          <w:pPr>
            <w:pStyle w:val="813CEAB4BB294A29AAD8AD292A721ACC"/>
          </w:pPr>
          <w:r w:rsidRPr="00711F21">
            <w:rPr>
              <w:rStyle w:val="PlaceholderText"/>
              <w:rFonts w:asciiTheme="minorHAnsi" w:hAnsiTheme="minorHAnsi" w:cstheme="minorHAnsi"/>
              <w:bCs/>
              <w:color w:val="EFE8F5"/>
              <w:shd w:val="clear" w:color="auto" w:fill="EFE8F5"/>
            </w:rPr>
            <w:t>Write the text here</w:t>
          </w:r>
        </w:p>
      </w:docPartBody>
    </w:docPart>
    <w:docPart>
      <w:docPartPr>
        <w:name w:val="494DB2DFAE32489B8E06D06F7076A1A4"/>
        <w:category>
          <w:name w:val="General"/>
          <w:gallery w:val="placeholder"/>
        </w:category>
        <w:types>
          <w:type w:val="bbPlcHdr"/>
        </w:types>
        <w:behaviors>
          <w:behavior w:val="content"/>
        </w:behaviors>
        <w:guid w:val="{E04B8844-D46F-4B66-8FA1-34FFE174D252}"/>
      </w:docPartPr>
      <w:docPartBody>
        <w:p w:rsidR="00E46279" w:rsidRDefault="00AC6C18" w:rsidP="00AC6C18">
          <w:pPr>
            <w:pStyle w:val="494DB2DFAE32489B8E06D06F7076A1A4"/>
          </w:pPr>
          <w:r w:rsidRPr="004F7404">
            <w:rPr>
              <w:rStyle w:val="PlaceholderText"/>
              <w:rFonts w:asciiTheme="minorHAnsi" w:hAnsiTheme="minorHAnsi" w:cstheme="minorHAnsi"/>
              <w:b/>
              <w:color w:val="EFE8F5"/>
              <w:shd w:val="clear" w:color="auto" w:fill="EFE8F5"/>
            </w:rPr>
            <w:t>Write the text here</w:t>
          </w:r>
        </w:p>
      </w:docPartBody>
    </w:docPart>
    <w:docPart>
      <w:docPartPr>
        <w:name w:val="D998F8AF2E5F4E9CACBB084F1F9A4E6E"/>
        <w:category>
          <w:name w:val="General"/>
          <w:gallery w:val="placeholder"/>
        </w:category>
        <w:types>
          <w:type w:val="bbPlcHdr"/>
        </w:types>
        <w:behaviors>
          <w:behavior w:val="content"/>
        </w:behaviors>
        <w:guid w:val="{425BEF89-E3E2-495C-A658-F7E16190A934}"/>
      </w:docPartPr>
      <w:docPartBody>
        <w:p w:rsidR="00E46279" w:rsidRDefault="00AC6C18" w:rsidP="00AC6C18">
          <w:pPr>
            <w:pStyle w:val="D998F8AF2E5F4E9CACBB084F1F9A4E6E"/>
          </w:pPr>
          <w:r w:rsidRPr="004F7404">
            <w:rPr>
              <w:rStyle w:val="PlaceholderText"/>
              <w:rFonts w:asciiTheme="minorHAnsi" w:hAnsiTheme="minorHAnsi" w:cstheme="minorHAnsi"/>
              <w:b/>
              <w:color w:val="EFE8F5"/>
              <w:shd w:val="clear" w:color="auto" w:fill="EFE8F5"/>
            </w:rPr>
            <w:t>Write the text here</w:t>
          </w:r>
        </w:p>
      </w:docPartBody>
    </w:docPart>
    <w:docPart>
      <w:docPartPr>
        <w:name w:val="4DDF7898627C4F1E9B98716A8433EE07"/>
        <w:category>
          <w:name w:val="General"/>
          <w:gallery w:val="placeholder"/>
        </w:category>
        <w:types>
          <w:type w:val="bbPlcHdr"/>
        </w:types>
        <w:behaviors>
          <w:behavior w:val="content"/>
        </w:behaviors>
        <w:guid w:val="{460527CF-106C-47E4-8D63-F54AAB7E79FB}"/>
      </w:docPartPr>
      <w:docPartBody>
        <w:p w:rsidR="00E46279" w:rsidRDefault="00AC6C18" w:rsidP="00AC6C18">
          <w:pPr>
            <w:pStyle w:val="4DDF7898627C4F1E9B98716A8433EE07"/>
          </w:pPr>
          <w:r w:rsidRPr="004F7404">
            <w:rPr>
              <w:rStyle w:val="PlaceholderText"/>
              <w:rFonts w:asciiTheme="minorHAnsi" w:hAnsiTheme="minorHAnsi" w:cstheme="minorHAnsi"/>
              <w:b/>
              <w:color w:val="EFE8F5"/>
              <w:shd w:val="clear" w:color="auto" w:fill="EFE8F5"/>
            </w:rPr>
            <w:t>Write the text here</w:t>
          </w:r>
        </w:p>
      </w:docPartBody>
    </w:docPart>
    <w:docPart>
      <w:docPartPr>
        <w:name w:val="C0C438C8C2794142BF5C5D512A35BA1B"/>
        <w:category>
          <w:name w:val="General"/>
          <w:gallery w:val="placeholder"/>
        </w:category>
        <w:types>
          <w:type w:val="bbPlcHdr"/>
        </w:types>
        <w:behaviors>
          <w:behavior w:val="content"/>
        </w:behaviors>
        <w:guid w:val="{9E932FA0-BF43-4AD9-A988-D6D8203CD26E}"/>
      </w:docPartPr>
      <w:docPartBody>
        <w:p w:rsidR="00E46279" w:rsidRDefault="00AC6C18" w:rsidP="00AC6C18">
          <w:pPr>
            <w:pStyle w:val="C0C438C8C2794142BF5C5D512A35BA1B"/>
          </w:pPr>
          <w:r w:rsidRPr="004F7404">
            <w:rPr>
              <w:rStyle w:val="PlaceholderText"/>
              <w:rFonts w:asciiTheme="minorHAnsi" w:hAnsiTheme="minorHAnsi" w:cstheme="minorHAnsi"/>
              <w:b/>
              <w:color w:val="EFE8F5"/>
              <w:shd w:val="clear" w:color="auto" w:fill="EFE8F5"/>
            </w:rPr>
            <w:t>Write the text here</w:t>
          </w:r>
        </w:p>
      </w:docPartBody>
    </w:docPart>
    <w:docPart>
      <w:docPartPr>
        <w:name w:val="D68FED04E7B04F819E5F12C60E50176C"/>
        <w:category>
          <w:name w:val="General"/>
          <w:gallery w:val="placeholder"/>
        </w:category>
        <w:types>
          <w:type w:val="bbPlcHdr"/>
        </w:types>
        <w:behaviors>
          <w:behavior w:val="content"/>
        </w:behaviors>
        <w:guid w:val="{2CD6D1E0-0DA0-4381-8FC5-DE9065EAD52E}"/>
      </w:docPartPr>
      <w:docPartBody>
        <w:p w:rsidR="00E46279" w:rsidRDefault="00AC6C18" w:rsidP="00AC6C18">
          <w:pPr>
            <w:pStyle w:val="D68FED04E7B04F819E5F12C60E50176C"/>
          </w:pPr>
          <w:r w:rsidRPr="004F7404">
            <w:rPr>
              <w:rStyle w:val="PlaceholderText"/>
              <w:rFonts w:asciiTheme="minorHAnsi" w:hAnsiTheme="minorHAnsi" w:cstheme="minorHAnsi"/>
              <w:b/>
              <w:color w:val="EFE8F5"/>
              <w:shd w:val="clear" w:color="auto" w:fill="EFE8F5"/>
            </w:rPr>
            <w:t>Write the text here</w:t>
          </w:r>
        </w:p>
      </w:docPartBody>
    </w:docPart>
    <w:docPart>
      <w:docPartPr>
        <w:name w:val="5956C51B17C84CBA949F91E7E666EA2A"/>
        <w:category>
          <w:name w:val="General"/>
          <w:gallery w:val="placeholder"/>
        </w:category>
        <w:types>
          <w:type w:val="bbPlcHdr"/>
        </w:types>
        <w:behaviors>
          <w:behavior w:val="content"/>
        </w:behaviors>
        <w:guid w:val="{CFEFA58D-5BA3-43F1-A652-937FD623E7D2}"/>
      </w:docPartPr>
      <w:docPartBody>
        <w:p w:rsidR="00E46279" w:rsidRDefault="00AC6C18" w:rsidP="00AC6C18">
          <w:pPr>
            <w:pStyle w:val="5956C51B17C84CBA949F91E7E666EA2A"/>
          </w:pPr>
          <w:r w:rsidRPr="004F7404">
            <w:rPr>
              <w:rStyle w:val="PlaceholderText"/>
              <w:rFonts w:asciiTheme="minorHAnsi" w:hAnsiTheme="minorHAnsi" w:cstheme="minorHAnsi"/>
              <w:b/>
              <w:color w:val="EFE8F5"/>
              <w:shd w:val="clear" w:color="auto" w:fill="EFE8F5"/>
            </w:rPr>
            <w:t>Write the text here</w:t>
          </w:r>
        </w:p>
      </w:docPartBody>
    </w:docPart>
    <w:docPart>
      <w:docPartPr>
        <w:name w:val="E090AF5A8BDA4A35A8719B8E66732A2A"/>
        <w:category>
          <w:name w:val="General"/>
          <w:gallery w:val="placeholder"/>
        </w:category>
        <w:types>
          <w:type w:val="bbPlcHdr"/>
        </w:types>
        <w:behaviors>
          <w:behavior w:val="content"/>
        </w:behaviors>
        <w:guid w:val="{7375A39F-E0BD-4395-91AA-FD91BA70A7DD}"/>
      </w:docPartPr>
      <w:docPartBody>
        <w:p w:rsidR="00E46279" w:rsidRDefault="00AC6C18" w:rsidP="00AC6C18">
          <w:pPr>
            <w:pStyle w:val="E090AF5A8BDA4A35A8719B8E66732A2A"/>
          </w:pPr>
          <w:r w:rsidRPr="004F7404">
            <w:rPr>
              <w:rStyle w:val="PlaceholderText"/>
              <w:rFonts w:asciiTheme="minorHAnsi" w:hAnsiTheme="minorHAnsi" w:cstheme="minorHAnsi"/>
              <w:b/>
              <w:color w:val="EFE8F5"/>
              <w:shd w:val="clear" w:color="auto" w:fill="EFE8F5"/>
            </w:rPr>
            <w:t>Write the text here</w:t>
          </w:r>
        </w:p>
      </w:docPartBody>
    </w:docPart>
    <w:docPart>
      <w:docPartPr>
        <w:name w:val="0523F84D11E04B63B9DFA9C3445D5E59"/>
        <w:category>
          <w:name w:val="General"/>
          <w:gallery w:val="placeholder"/>
        </w:category>
        <w:types>
          <w:type w:val="bbPlcHdr"/>
        </w:types>
        <w:behaviors>
          <w:behavior w:val="content"/>
        </w:behaviors>
        <w:guid w:val="{25701C05-8174-4047-B163-13D608839700}"/>
      </w:docPartPr>
      <w:docPartBody>
        <w:p w:rsidR="00E46279" w:rsidRDefault="00AC6C18" w:rsidP="00AC6C18">
          <w:pPr>
            <w:pStyle w:val="0523F84D11E04B63B9DFA9C3445D5E59"/>
          </w:pPr>
          <w:r w:rsidRPr="004F7404">
            <w:rPr>
              <w:rStyle w:val="PlaceholderText"/>
              <w:rFonts w:asciiTheme="minorHAnsi" w:hAnsiTheme="minorHAnsi" w:cstheme="minorHAnsi"/>
              <w:b/>
              <w:color w:val="EFE8F5"/>
              <w:shd w:val="clear" w:color="auto" w:fill="EFE8F5"/>
            </w:rPr>
            <w:t>Write the text here</w:t>
          </w:r>
        </w:p>
      </w:docPartBody>
    </w:docPart>
    <w:docPart>
      <w:docPartPr>
        <w:name w:val="B526C61B14364F1387F64A36A83B6443"/>
        <w:category>
          <w:name w:val="General"/>
          <w:gallery w:val="placeholder"/>
        </w:category>
        <w:types>
          <w:type w:val="bbPlcHdr"/>
        </w:types>
        <w:behaviors>
          <w:behavior w:val="content"/>
        </w:behaviors>
        <w:guid w:val="{84F30F03-9D19-47D9-8435-93FCA43E63FE}"/>
      </w:docPartPr>
      <w:docPartBody>
        <w:p w:rsidR="00E46279" w:rsidRDefault="00AC6C18" w:rsidP="00AC6C18">
          <w:pPr>
            <w:pStyle w:val="B526C61B14364F1387F64A36A83B6443"/>
          </w:pPr>
          <w:r w:rsidRPr="004F7404">
            <w:rPr>
              <w:rStyle w:val="PlaceholderText"/>
              <w:rFonts w:asciiTheme="minorHAnsi" w:hAnsiTheme="minorHAnsi" w:cstheme="minorHAnsi"/>
              <w:b/>
              <w:color w:val="EFE8F5"/>
              <w:shd w:val="clear" w:color="auto" w:fill="EFE8F5"/>
            </w:rPr>
            <w:t>Write the text here</w:t>
          </w:r>
        </w:p>
      </w:docPartBody>
    </w:docPart>
    <w:docPart>
      <w:docPartPr>
        <w:name w:val="6E77C96BA9F54EC6B5289578EE1100A7"/>
        <w:category>
          <w:name w:val="General"/>
          <w:gallery w:val="placeholder"/>
        </w:category>
        <w:types>
          <w:type w:val="bbPlcHdr"/>
        </w:types>
        <w:behaviors>
          <w:behavior w:val="content"/>
        </w:behaviors>
        <w:guid w:val="{1826398A-E1CB-4276-8928-93B2D1799E0A}"/>
      </w:docPartPr>
      <w:docPartBody>
        <w:p w:rsidR="00E46279" w:rsidRDefault="00AC6C18" w:rsidP="00AC6C18">
          <w:pPr>
            <w:pStyle w:val="6E77C96BA9F54EC6B5289578EE1100A7"/>
          </w:pPr>
          <w:r w:rsidRPr="004F7404">
            <w:rPr>
              <w:rStyle w:val="PlaceholderText"/>
              <w:rFonts w:asciiTheme="minorHAnsi" w:hAnsiTheme="minorHAnsi" w:cstheme="minorHAnsi"/>
              <w:b/>
              <w:color w:val="EFE8F5"/>
              <w:shd w:val="clear" w:color="auto" w:fill="EFE8F5"/>
            </w:rPr>
            <w:t>Write the text here</w:t>
          </w:r>
        </w:p>
      </w:docPartBody>
    </w:docPart>
    <w:docPart>
      <w:docPartPr>
        <w:name w:val="A45F307F54564BF1BC94D6E8AD0E2017"/>
        <w:category>
          <w:name w:val="General"/>
          <w:gallery w:val="placeholder"/>
        </w:category>
        <w:types>
          <w:type w:val="bbPlcHdr"/>
        </w:types>
        <w:behaviors>
          <w:behavior w:val="content"/>
        </w:behaviors>
        <w:guid w:val="{145FAB68-6B89-4C1A-87CE-2FEDC341BA14}"/>
      </w:docPartPr>
      <w:docPartBody>
        <w:p w:rsidR="00E46279" w:rsidRDefault="00AC6C18" w:rsidP="00AC6C18">
          <w:pPr>
            <w:pStyle w:val="A45F307F54564BF1BC94D6E8AD0E2017"/>
          </w:pPr>
          <w:r w:rsidRPr="004F7404">
            <w:rPr>
              <w:rStyle w:val="PlaceholderText"/>
              <w:rFonts w:asciiTheme="minorHAnsi" w:hAnsiTheme="minorHAnsi" w:cstheme="minorHAnsi"/>
              <w:b/>
              <w:color w:val="EFE8F5"/>
              <w:shd w:val="clear" w:color="auto" w:fill="EFE8F5"/>
            </w:rPr>
            <w:t>Write the text here</w:t>
          </w:r>
        </w:p>
      </w:docPartBody>
    </w:docPart>
    <w:docPart>
      <w:docPartPr>
        <w:name w:val="FB95EE567FCF4ED8B801E4E674B5D5A7"/>
        <w:category>
          <w:name w:val="General"/>
          <w:gallery w:val="placeholder"/>
        </w:category>
        <w:types>
          <w:type w:val="bbPlcHdr"/>
        </w:types>
        <w:behaviors>
          <w:behavior w:val="content"/>
        </w:behaviors>
        <w:guid w:val="{A086A243-34A4-4E0F-B060-B637AEB95FEF}"/>
      </w:docPartPr>
      <w:docPartBody>
        <w:p w:rsidR="00E46279" w:rsidRDefault="00AC6C18" w:rsidP="00AC6C18">
          <w:pPr>
            <w:pStyle w:val="FB95EE567FCF4ED8B801E4E674B5D5A7"/>
          </w:pPr>
          <w:r w:rsidRPr="004F7404">
            <w:rPr>
              <w:rStyle w:val="PlaceholderText"/>
              <w:rFonts w:asciiTheme="minorHAnsi" w:hAnsiTheme="minorHAnsi" w:cstheme="minorHAnsi"/>
              <w:b/>
              <w:color w:val="EFE8F5"/>
              <w:shd w:val="clear" w:color="auto" w:fill="EFE8F5"/>
            </w:rPr>
            <w:t>Write the text here</w:t>
          </w:r>
        </w:p>
      </w:docPartBody>
    </w:docPart>
    <w:docPart>
      <w:docPartPr>
        <w:name w:val="610FFCAB4D1A4C44BC4CB7E61D8DA95C"/>
        <w:category>
          <w:name w:val="General"/>
          <w:gallery w:val="placeholder"/>
        </w:category>
        <w:types>
          <w:type w:val="bbPlcHdr"/>
        </w:types>
        <w:behaviors>
          <w:behavior w:val="content"/>
        </w:behaviors>
        <w:guid w:val="{ADEBCA22-5A94-4F1D-942D-959D87753E37}"/>
      </w:docPartPr>
      <w:docPartBody>
        <w:p w:rsidR="00E46279" w:rsidRDefault="00AC6C18" w:rsidP="00AC6C18">
          <w:pPr>
            <w:pStyle w:val="610FFCAB4D1A4C44BC4CB7E61D8DA95C"/>
          </w:pPr>
          <w:r w:rsidRPr="004F7404">
            <w:rPr>
              <w:rStyle w:val="PlaceholderText"/>
              <w:rFonts w:asciiTheme="minorHAnsi" w:hAnsiTheme="minorHAnsi" w:cstheme="minorHAnsi"/>
              <w:b/>
              <w:color w:val="EFE8F5"/>
              <w:shd w:val="clear" w:color="auto" w:fill="EFE8F5"/>
            </w:rPr>
            <w:t>Write the text here</w:t>
          </w:r>
        </w:p>
      </w:docPartBody>
    </w:docPart>
    <w:docPart>
      <w:docPartPr>
        <w:name w:val="34B256D167A14D36B470A5525FAB4624"/>
        <w:category>
          <w:name w:val="General"/>
          <w:gallery w:val="placeholder"/>
        </w:category>
        <w:types>
          <w:type w:val="bbPlcHdr"/>
        </w:types>
        <w:behaviors>
          <w:behavior w:val="content"/>
        </w:behaviors>
        <w:guid w:val="{38283A44-28EC-40C6-A95C-0C1F25A1AB97}"/>
      </w:docPartPr>
      <w:docPartBody>
        <w:p w:rsidR="00E46279" w:rsidRDefault="00AC6C18" w:rsidP="00AC6C18">
          <w:pPr>
            <w:pStyle w:val="34B256D167A14D36B470A5525FAB4624"/>
          </w:pPr>
          <w:r w:rsidRPr="004F7404">
            <w:rPr>
              <w:rStyle w:val="PlaceholderText"/>
              <w:rFonts w:asciiTheme="minorHAnsi" w:hAnsiTheme="minorHAnsi" w:cstheme="minorHAnsi"/>
              <w:b/>
              <w:color w:val="EFE8F5"/>
              <w:shd w:val="clear" w:color="auto" w:fill="EFE8F5"/>
            </w:rPr>
            <w:t>Write the text here</w:t>
          </w:r>
        </w:p>
      </w:docPartBody>
    </w:docPart>
    <w:docPart>
      <w:docPartPr>
        <w:name w:val="8EAE4B1AF5574E6DA913C829F96EA630"/>
        <w:category>
          <w:name w:val="General"/>
          <w:gallery w:val="placeholder"/>
        </w:category>
        <w:types>
          <w:type w:val="bbPlcHdr"/>
        </w:types>
        <w:behaviors>
          <w:behavior w:val="content"/>
        </w:behaviors>
        <w:guid w:val="{3192166A-B649-4641-AAF7-CF3E486C3DE7}"/>
      </w:docPartPr>
      <w:docPartBody>
        <w:p w:rsidR="00E46279" w:rsidRDefault="00AC6C18" w:rsidP="00AC6C18">
          <w:pPr>
            <w:pStyle w:val="8EAE4B1AF5574E6DA913C829F96EA630"/>
          </w:pPr>
          <w:r w:rsidRPr="004F7404">
            <w:rPr>
              <w:rStyle w:val="PlaceholderText"/>
              <w:rFonts w:asciiTheme="minorHAnsi" w:hAnsiTheme="minorHAnsi" w:cstheme="minorHAnsi"/>
              <w:b/>
              <w:color w:val="EFE8F5"/>
              <w:shd w:val="clear" w:color="auto" w:fill="EFE8F5"/>
            </w:rPr>
            <w:t>Write the text here</w:t>
          </w:r>
        </w:p>
      </w:docPartBody>
    </w:docPart>
    <w:docPart>
      <w:docPartPr>
        <w:name w:val="679EA5F956154DDDA439C1F2BA164368"/>
        <w:category>
          <w:name w:val="General"/>
          <w:gallery w:val="placeholder"/>
        </w:category>
        <w:types>
          <w:type w:val="bbPlcHdr"/>
        </w:types>
        <w:behaviors>
          <w:behavior w:val="content"/>
        </w:behaviors>
        <w:guid w:val="{29B28D1B-34BF-4F38-81B7-53C09726DE16}"/>
      </w:docPartPr>
      <w:docPartBody>
        <w:p w:rsidR="00E46279" w:rsidRDefault="00AC6C18" w:rsidP="00AC6C18">
          <w:pPr>
            <w:pStyle w:val="679EA5F956154DDDA439C1F2BA164368"/>
          </w:pPr>
          <w:r w:rsidRPr="004F7404">
            <w:rPr>
              <w:rStyle w:val="PlaceholderText"/>
              <w:rFonts w:asciiTheme="minorHAnsi" w:hAnsiTheme="minorHAnsi" w:cstheme="minorHAnsi"/>
              <w:b/>
              <w:color w:val="EFE8F5"/>
              <w:shd w:val="clear" w:color="auto" w:fill="EFE8F5"/>
            </w:rPr>
            <w:t>Write the text here</w:t>
          </w:r>
        </w:p>
      </w:docPartBody>
    </w:docPart>
    <w:docPart>
      <w:docPartPr>
        <w:name w:val="457C4A228CD242F7A35020087A5C486D"/>
        <w:category>
          <w:name w:val="General"/>
          <w:gallery w:val="placeholder"/>
        </w:category>
        <w:types>
          <w:type w:val="bbPlcHdr"/>
        </w:types>
        <w:behaviors>
          <w:behavior w:val="content"/>
        </w:behaviors>
        <w:guid w:val="{90C92967-10CB-43B2-946D-43F1239302CB}"/>
      </w:docPartPr>
      <w:docPartBody>
        <w:p w:rsidR="00E46279" w:rsidRDefault="00AC6C18" w:rsidP="00AC6C18">
          <w:pPr>
            <w:pStyle w:val="457C4A228CD242F7A35020087A5C486D"/>
          </w:pPr>
          <w:r w:rsidRPr="004F7404">
            <w:rPr>
              <w:rStyle w:val="PlaceholderText"/>
              <w:rFonts w:asciiTheme="minorHAnsi" w:hAnsiTheme="minorHAnsi" w:cstheme="minorHAnsi"/>
              <w:b/>
              <w:color w:val="EFE8F5"/>
              <w:shd w:val="clear" w:color="auto" w:fill="EFE8F5"/>
            </w:rPr>
            <w:t>Write the text here</w:t>
          </w:r>
        </w:p>
      </w:docPartBody>
    </w:docPart>
    <w:docPart>
      <w:docPartPr>
        <w:name w:val="76CC6F68A550487A8D304CCAA4DAB8F1"/>
        <w:category>
          <w:name w:val="General"/>
          <w:gallery w:val="placeholder"/>
        </w:category>
        <w:types>
          <w:type w:val="bbPlcHdr"/>
        </w:types>
        <w:behaviors>
          <w:behavior w:val="content"/>
        </w:behaviors>
        <w:guid w:val="{D4672E2F-79E7-41B0-B62A-CCFE83FA36F8}"/>
      </w:docPartPr>
      <w:docPartBody>
        <w:p w:rsidR="00E46279" w:rsidRDefault="00AC6C18" w:rsidP="00AC6C18">
          <w:pPr>
            <w:pStyle w:val="76CC6F68A550487A8D304CCAA4DAB8F1"/>
          </w:pPr>
          <w:r w:rsidRPr="004F7404">
            <w:rPr>
              <w:rStyle w:val="PlaceholderText"/>
              <w:rFonts w:asciiTheme="minorHAnsi" w:hAnsiTheme="minorHAnsi" w:cstheme="minorHAnsi"/>
              <w:b/>
              <w:color w:val="EFE8F5"/>
              <w:shd w:val="clear" w:color="auto" w:fill="EFE8F5"/>
            </w:rPr>
            <w:t>Write the text here</w:t>
          </w:r>
        </w:p>
      </w:docPartBody>
    </w:docPart>
    <w:docPart>
      <w:docPartPr>
        <w:name w:val="3E520834D1A74268BF49C7BFD93B2189"/>
        <w:category>
          <w:name w:val="General"/>
          <w:gallery w:val="placeholder"/>
        </w:category>
        <w:types>
          <w:type w:val="bbPlcHdr"/>
        </w:types>
        <w:behaviors>
          <w:behavior w:val="content"/>
        </w:behaviors>
        <w:guid w:val="{BBB7B30E-0316-4406-9D7F-53B954A5F044}"/>
      </w:docPartPr>
      <w:docPartBody>
        <w:p w:rsidR="00E46279" w:rsidRDefault="00AC6C18" w:rsidP="00AC6C18">
          <w:pPr>
            <w:pStyle w:val="3E520834D1A74268BF49C7BFD93B2189"/>
          </w:pPr>
          <w:r w:rsidRPr="004F7404">
            <w:rPr>
              <w:rStyle w:val="PlaceholderText"/>
              <w:rFonts w:asciiTheme="minorHAnsi" w:hAnsiTheme="minorHAnsi" w:cstheme="minorHAnsi"/>
              <w:b/>
              <w:color w:val="EFE8F5"/>
              <w:shd w:val="clear" w:color="auto" w:fill="EFE8F5"/>
            </w:rPr>
            <w:t>Write the text here</w:t>
          </w:r>
        </w:p>
      </w:docPartBody>
    </w:docPart>
    <w:docPart>
      <w:docPartPr>
        <w:name w:val="A0545567A184467E83791CB9C3A54B6D"/>
        <w:category>
          <w:name w:val="General"/>
          <w:gallery w:val="placeholder"/>
        </w:category>
        <w:types>
          <w:type w:val="bbPlcHdr"/>
        </w:types>
        <w:behaviors>
          <w:behavior w:val="content"/>
        </w:behaviors>
        <w:guid w:val="{3438A555-A5D8-4062-ADD6-2A3263B84801}"/>
      </w:docPartPr>
      <w:docPartBody>
        <w:p w:rsidR="00E46279" w:rsidRDefault="00AC6C18" w:rsidP="00AC6C18">
          <w:pPr>
            <w:pStyle w:val="A0545567A184467E83791CB9C3A54B6D"/>
          </w:pPr>
          <w:r w:rsidRPr="004F7404">
            <w:rPr>
              <w:rStyle w:val="PlaceholderText"/>
              <w:rFonts w:asciiTheme="minorHAnsi" w:hAnsiTheme="minorHAnsi" w:cstheme="minorHAnsi"/>
              <w:b/>
              <w:color w:val="EFE8F5"/>
              <w:shd w:val="clear" w:color="auto" w:fill="EFE8F5"/>
            </w:rPr>
            <w:t>Write the text here</w:t>
          </w:r>
        </w:p>
      </w:docPartBody>
    </w:docPart>
    <w:docPart>
      <w:docPartPr>
        <w:name w:val="5DBE8E94CDB44AD3B748EA3E7EEDA3A5"/>
        <w:category>
          <w:name w:val="General"/>
          <w:gallery w:val="placeholder"/>
        </w:category>
        <w:types>
          <w:type w:val="bbPlcHdr"/>
        </w:types>
        <w:behaviors>
          <w:behavior w:val="content"/>
        </w:behaviors>
        <w:guid w:val="{A9DF1823-102A-4C62-A595-FBD15B60489D}"/>
      </w:docPartPr>
      <w:docPartBody>
        <w:p w:rsidR="00E46279" w:rsidRDefault="00AC6C18" w:rsidP="00AC6C18">
          <w:pPr>
            <w:pStyle w:val="5DBE8E94CDB44AD3B748EA3E7EEDA3A5"/>
          </w:pPr>
          <w:r w:rsidRPr="004F7404">
            <w:rPr>
              <w:rStyle w:val="PlaceholderText"/>
              <w:rFonts w:asciiTheme="minorHAnsi" w:hAnsiTheme="minorHAnsi" w:cstheme="minorHAnsi"/>
              <w:b/>
              <w:color w:val="EFE8F5"/>
              <w:shd w:val="clear" w:color="auto" w:fill="EFE8F5"/>
            </w:rPr>
            <w:t>Write the text here</w:t>
          </w:r>
        </w:p>
      </w:docPartBody>
    </w:docPart>
    <w:docPart>
      <w:docPartPr>
        <w:name w:val="50044CBBC63A4F1E9B9EF62878327284"/>
        <w:category>
          <w:name w:val="General"/>
          <w:gallery w:val="placeholder"/>
        </w:category>
        <w:types>
          <w:type w:val="bbPlcHdr"/>
        </w:types>
        <w:behaviors>
          <w:behavior w:val="content"/>
        </w:behaviors>
        <w:guid w:val="{1971CD07-18AD-43A0-92FF-8A8543384068}"/>
      </w:docPartPr>
      <w:docPartBody>
        <w:p w:rsidR="00E46279" w:rsidRDefault="00AC6C18" w:rsidP="00AC6C18">
          <w:pPr>
            <w:pStyle w:val="50044CBBC63A4F1E9B9EF62878327284"/>
          </w:pPr>
          <w:r w:rsidRPr="004F7404">
            <w:rPr>
              <w:rStyle w:val="PlaceholderText"/>
              <w:rFonts w:asciiTheme="minorHAnsi" w:hAnsiTheme="minorHAnsi" w:cstheme="minorHAnsi"/>
              <w:b/>
              <w:color w:val="EFE8F5"/>
              <w:shd w:val="clear" w:color="auto" w:fill="EFE8F5"/>
            </w:rPr>
            <w:t>Write the text here</w:t>
          </w:r>
        </w:p>
      </w:docPartBody>
    </w:docPart>
    <w:docPart>
      <w:docPartPr>
        <w:name w:val="A4EFD515C8F348788B08C4E5B165403F"/>
        <w:category>
          <w:name w:val="General"/>
          <w:gallery w:val="placeholder"/>
        </w:category>
        <w:types>
          <w:type w:val="bbPlcHdr"/>
        </w:types>
        <w:behaviors>
          <w:behavior w:val="content"/>
        </w:behaviors>
        <w:guid w:val="{51F723E1-EF43-4297-9B96-44E117E12A59}"/>
      </w:docPartPr>
      <w:docPartBody>
        <w:p w:rsidR="00E46279" w:rsidRDefault="00AC6C18" w:rsidP="00AC6C18">
          <w:pPr>
            <w:pStyle w:val="A4EFD515C8F348788B08C4E5B165403F"/>
          </w:pPr>
          <w:r w:rsidRPr="004F7404">
            <w:rPr>
              <w:rStyle w:val="PlaceholderText"/>
              <w:rFonts w:asciiTheme="minorHAnsi" w:hAnsiTheme="minorHAnsi" w:cstheme="minorHAnsi"/>
              <w:b/>
              <w:color w:val="EFE8F5"/>
              <w:shd w:val="clear" w:color="auto" w:fill="EFE8F5"/>
            </w:rPr>
            <w:t>Write the text here</w:t>
          </w:r>
        </w:p>
      </w:docPartBody>
    </w:docPart>
    <w:docPart>
      <w:docPartPr>
        <w:name w:val="7FB2D492B7DE494B912E5A6A1292A2A5"/>
        <w:category>
          <w:name w:val="General"/>
          <w:gallery w:val="placeholder"/>
        </w:category>
        <w:types>
          <w:type w:val="bbPlcHdr"/>
        </w:types>
        <w:behaviors>
          <w:behavior w:val="content"/>
        </w:behaviors>
        <w:guid w:val="{330F3BAE-B989-42E0-9008-0BAF261D07E4}"/>
      </w:docPartPr>
      <w:docPartBody>
        <w:p w:rsidR="00E46279" w:rsidRDefault="00AC6C18" w:rsidP="00AC6C18">
          <w:pPr>
            <w:pStyle w:val="7FB2D492B7DE494B912E5A6A1292A2A5"/>
          </w:pPr>
          <w:r w:rsidRPr="004F7404">
            <w:rPr>
              <w:rStyle w:val="PlaceholderText"/>
              <w:rFonts w:asciiTheme="minorHAnsi" w:hAnsiTheme="minorHAnsi" w:cstheme="minorHAnsi"/>
              <w:b/>
              <w:color w:val="EFE8F5"/>
              <w:shd w:val="clear" w:color="auto" w:fill="EFE8F5"/>
            </w:rPr>
            <w:t>Write the text here</w:t>
          </w:r>
        </w:p>
      </w:docPartBody>
    </w:docPart>
    <w:docPart>
      <w:docPartPr>
        <w:name w:val="B819998AC61348048EAAECE74D7F4DB0"/>
        <w:category>
          <w:name w:val="General"/>
          <w:gallery w:val="placeholder"/>
        </w:category>
        <w:types>
          <w:type w:val="bbPlcHdr"/>
        </w:types>
        <w:behaviors>
          <w:behavior w:val="content"/>
        </w:behaviors>
        <w:guid w:val="{A75EC758-8330-4421-8980-BF39106855AD}"/>
      </w:docPartPr>
      <w:docPartBody>
        <w:p w:rsidR="00E46279" w:rsidRDefault="00AC6C18" w:rsidP="00AC6C18">
          <w:pPr>
            <w:pStyle w:val="B819998AC61348048EAAECE74D7F4DB0"/>
          </w:pPr>
          <w:r w:rsidRPr="004F7404">
            <w:rPr>
              <w:rStyle w:val="PlaceholderText"/>
              <w:rFonts w:asciiTheme="minorHAnsi" w:hAnsiTheme="minorHAnsi" w:cstheme="minorHAnsi"/>
              <w:b/>
              <w:color w:val="EFE8F5"/>
              <w:shd w:val="clear" w:color="auto" w:fill="EFE8F5"/>
            </w:rPr>
            <w:t>Write the text here</w:t>
          </w:r>
        </w:p>
      </w:docPartBody>
    </w:docPart>
    <w:docPart>
      <w:docPartPr>
        <w:name w:val="631F8CA1A92C455DA232FEC1709C4730"/>
        <w:category>
          <w:name w:val="General"/>
          <w:gallery w:val="placeholder"/>
        </w:category>
        <w:types>
          <w:type w:val="bbPlcHdr"/>
        </w:types>
        <w:behaviors>
          <w:behavior w:val="content"/>
        </w:behaviors>
        <w:guid w:val="{BD44FB74-228A-4297-9BC9-042C57902E18}"/>
      </w:docPartPr>
      <w:docPartBody>
        <w:p w:rsidR="00E46279" w:rsidRDefault="00AC6C18" w:rsidP="00AC6C18">
          <w:pPr>
            <w:pStyle w:val="631F8CA1A92C455DA232FEC1709C4730"/>
          </w:pPr>
          <w:r w:rsidRPr="004F7404">
            <w:rPr>
              <w:rStyle w:val="PlaceholderText"/>
              <w:rFonts w:asciiTheme="minorHAnsi" w:hAnsiTheme="minorHAnsi" w:cstheme="minorHAnsi"/>
              <w:b/>
              <w:color w:val="EFE8F5"/>
              <w:shd w:val="clear" w:color="auto" w:fill="EFE8F5"/>
            </w:rPr>
            <w:t>Write the text here</w:t>
          </w:r>
        </w:p>
      </w:docPartBody>
    </w:docPart>
    <w:docPart>
      <w:docPartPr>
        <w:name w:val="CD8ED4F197F84E75B63591E267F6B4E1"/>
        <w:category>
          <w:name w:val="General"/>
          <w:gallery w:val="placeholder"/>
        </w:category>
        <w:types>
          <w:type w:val="bbPlcHdr"/>
        </w:types>
        <w:behaviors>
          <w:behavior w:val="content"/>
        </w:behaviors>
        <w:guid w:val="{CA812B22-13B0-4CC8-92A8-42FCAD98C342}"/>
      </w:docPartPr>
      <w:docPartBody>
        <w:p w:rsidR="00E46279" w:rsidRDefault="00AC6C18" w:rsidP="00AC6C18">
          <w:pPr>
            <w:pStyle w:val="CD8ED4F197F84E75B63591E267F6B4E1"/>
          </w:pPr>
          <w:r w:rsidRPr="004F7404">
            <w:rPr>
              <w:rStyle w:val="PlaceholderText"/>
              <w:rFonts w:asciiTheme="minorHAnsi" w:hAnsiTheme="minorHAnsi" w:cstheme="minorHAnsi"/>
              <w:b/>
              <w:color w:val="EFE8F5"/>
              <w:shd w:val="clear" w:color="auto" w:fill="EFE8F5"/>
            </w:rPr>
            <w:t>Write the text here</w:t>
          </w:r>
        </w:p>
      </w:docPartBody>
    </w:docPart>
    <w:docPart>
      <w:docPartPr>
        <w:name w:val="891A49F6887B4D7384813E510108CED0"/>
        <w:category>
          <w:name w:val="General"/>
          <w:gallery w:val="placeholder"/>
        </w:category>
        <w:types>
          <w:type w:val="bbPlcHdr"/>
        </w:types>
        <w:behaviors>
          <w:behavior w:val="content"/>
        </w:behaviors>
        <w:guid w:val="{053767F8-D43B-4882-92F6-060B81DB2880}"/>
      </w:docPartPr>
      <w:docPartBody>
        <w:p w:rsidR="00E46279" w:rsidRDefault="00AC6C18" w:rsidP="00AC6C18">
          <w:pPr>
            <w:pStyle w:val="891A49F6887B4D7384813E510108CED0"/>
          </w:pPr>
          <w:r w:rsidRPr="004F7404">
            <w:rPr>
              <w:rStyle w:val="PlaceholderText"/>
              <w:rFonts w:asciiTheme="minorHAnsi" w:hAnsiTheme="minorHAnsi" w:cstheme="minorHAnsi"/>
              <w:b/>
              <w:color w:val="EFE8F5"/>
              <w:shd w:val="clear" w:color="auto" w:fill="EFE8F5"/>
            </w:rPr>
            <w:t>Write the text here</w:t>
          </w:r>
        </w:p>
      </w:docPartBody>
    </w:docPart>
    <w:docPart>
      <w:docPartPr>
        <w:name w:val="0E5E15AC6FD14A7785AB8EF6F7D350EB"/>
        <w:category>
          <w:name w:val="General"/>
          <w:gallery w:val="placeholder"/>
        </w:category>
        <w:types>
          <w:type w:val="bbPlcHdr"/>
        </w:types>
        <w:behaviors>
          <w:behavior w:val="content"/>
        </w:behaviors>
        <w:guid w:val="{D7CD77A8-14A3-47F1-BD64-9E30A91924C0}"/>
      </w:docPartPr>
      <w:docPartBody>
        <w:p w:rsidR="00E46279" w:rsidRDefault="00AC6C18" w:rsidP="00AC6C18">
          <w:pPr>
            <w:pStyle w:val="0E5E15AC6FD14A7785AB8EF6F7D350EB"/>
          </w:pPr>
          <w:r w:rsidRPr="004F7404">
            <w:rPr>
              <w:rStyle w:val="PlaceholderText"/>
              <w:rFonts w:asciiTheme="minorHAnsi" w:hAnsiTheme="minorHAnsi" w:cstheme="minorHAnsi"/>
              <w:b/>
              <w:color w:val="EFE8F5"/>
              <w:shd w:val="clear" w:color="auto" w:fill="EFE8F5"/>
            </w:rPr>
            <w:t>Write the text here</w:t>
          </w:r>
        </w:p>
      </w:docPartBody>
    </w:docPart>
    <w:docPart>
      <w:docPartPr>
        <w:name w:val="BE18E9BE49E04B8C97FD12AA266BE22A"/>
        <w:category>
          <w:name w:val="General"/>
          <w:gallery w:val="placeholder"/>
        </w:category>
        <w:types>
          <w:type w:val="bbPlcHdr"/>
        </w:types>
        <w:behaviors>
          <w:behavior w:val="content"/>
        </w:behaviors>
        <w:guid w:val="{5E8942A7-E93E-4BE2-B525-23ADF9850345}"/>
      </w:docPartPr>
      <w:docPartBody>
        <w:p w:rsidR="00E46279" w:rsidRDefault="00AC6C18" w:rsidP="00AC6C18">
          <w:pPr>
            <w:pStyle w:val="BE18E9BE49E04B8C97FD12AA266BE22A"/>
          </w:pPr>
          <w:r w:rsidRPr="004F7404">
            <w:rPr>
              <w:rStyle w:val="PlaceholderText"/>
              <w:rFonts w:asciiTheme="minorHAnsi" w:hAnsiTheme="minorHAnsi" w:cstheme="minorHAnsi"/>
              <w:b/>
              <w:color w:val="EFE8F5"/>
              <w:shd w:val="clear" w:color="auto" w:fill="EFE8F5"/>
            </w:rPr>
            <w:t>Write the text here</w:t>
          </w:r>
        </w:p>
      </w:docPartBody>
    </w:docPart>
    <w:docPart>
      <w:docPartPr>
        <w:name w:val="AA37FD6423E2470F8E5648368E87F152"/>
        <w:category>
          <w:name w:val="General"/>
          <w:gallery w:val="placeholder"/>
        </w:category>
        <w:types>
          <w:type w:val="bbPlcHdr"/>
        </w:types>
        <w:behaviors>
          <w:behavior w:val="content"/>
        </w:behaviors>
        <w:guid w:val="{B2435517-580F-4658-94AD-988C5F3D41CD}"/>
      </w:docPartPr>
      <w:docPartBody>
        <w:p w:rsidR="00E46279" w:rsidRDefault="00AC6C18" w:rsidP="00AC6C18">
          <w:pPr>
            <w:pStyle w:val="AA37FD6423E2470F8E5648368E87F152"/>
          </w:pPr>
          <w:r w:rsidRPr="004F7404">
            <w:rPr>
              <w:rStyle w:val="PlaceholderText"/>
              <w:rFonts w:asciiTheme="minorHAnsi" w:hAnsiTheme="minorHAnsi" w:cstheme="minorHAnsi"/>
              <w:b/>
              <w:color w:val="EFE8F5"/>
              <w:shd w:val="clear" w:color="auto" w:fill="EFE8F5"/>
            </w:rPr>
            <w:t>Write the text here</w:t>
          </w:r>
        </w:p>
      </w:docPartBody>
    </w:docPart>
    <w:docPart>
      <w:docPartPr>
        <w:name w:val="1E299F2C92974BCD9F3080DD291C98D6"/>
        <w:category>
          <w:name w:val="General"/>
          <w:gallery w:val="placeholder"/>
        </w:category>
        <w:types>
          <w:type w:val="bbPlcHdr"/>
        </w:types>
        <w:behaviors>
          <w:behavior w:val="content"/>
        </w:behaviors>
        <w:guid w:val="{B5AE9403-B74F-4604-B811-80D9B60B97C1}"/>
      </w:docPartPr>
      <w:docPartBody>
        <w:p w:rsidR="00E46279" w:rsidRDefault="00AC6C18" w:rsidP="00AC6C18">
          <w:pPr>
            <w:pStyle w:val="1E299F2C92974BCD9F3080DD291C98D6"/>
          </w:pPr>
          <w:r w:rsidRPr="004F7404">
            <w:rPr>
              <w:rStyle w:val="PlaceholderText"/>
              <w:rFonts w:asciiTheme="minorHAnsi" w:hAnsiTheme="minorHAnsi" w:cstheme="minorHAnsi"/>
              <w:b/>
              <w:color w:val="EFE8F5"/>
              <w:shd w:val="clear" w:color="auto" w:fill="EFE8F5"/>
            </w:rPr>
            <w:t>Write the text here</w:t>
          </w:r>
        </w:p>
      </w:docPartBody>
    </w:docPart>
    <w:docPart>
      <w:docPartPr>
        <w:name w:val="90B76EBDE71E4E5CB5977CE91DA19BA3"/>
        <w:category>
          <w:name w:val="General"/>
          <w:gallery w:val="placeholder"/>
        </w:category>
        <w:types>
          <w:type w:val="bbPlcHdr"/>
        </w:types>
        <w:behaviors>
          <w:behavior w:val="content"/>
        </w:behaviors>
        <w:guid w:val="{B1135C29-2F06-441D-8BE8-BBDAC5DC4765}"/>
      </w:docPartPr>
      <w:docPartBody>
        <w:p w:rsidR="00E46279" w:rsidRDefault="00AC6C18" w:rsidP="00AC6C18">
          <w:pPr>
            <w:pStyle w:val="90B76EBDE71E4E5CB5977CE91DA19BA3"/>
          </w:pPr>
          <w:r w:rsidRPr="004F7404">
            <w:rPr>
              <w:rStyle w:val="PlaceholderText"/>
              <w:rFonts w:asciiTheme="minorHAnsi" w:hAnsiTheme="minorHAnsi" w:cstheme="minorHAnsi"/>
              <w:b/>
              <w:color w:val="EFE8F5"/>
              <w:shd w:val="clear" w:color="auto" w:fill="EFE8F5"/>
            </w:rPr>
            <w:t>Write the text here</w:t>
          </w:r>
        </w:p>
      </w:docPartBody>
    </w:docPart>
    <w:docPart>
      <w:docPartPr>
        <w:name w:val="02088BDDAB6043B0AA6A2595E1A4B3EB"/>
        <w:category>
          <w:name w:val="General"/>
          <w:gallery w:val="placeholder"/>
        </w:category>
        <w:types>
          <w:type w:val="bbPlcHdr"/>
        </w:types>
        <w:behaviors>
          <w:behavior w:val="content"/>
        </w:behaviors>
        <w:guid w:val="{436144B4-BCC4-434E-AB14-7923E3C521C0}"/>
      </w:docPartPr>
      <w:docPartBody>
        <w:p w:rsidR="00E46279" w:rsidRDefault="00AC6C18" w:rsidP="00AC6C18">
          <w:pPr>
            <w:pStyle w:val="02088BDDAB6043B0AA6A2595E1A4B3EB"/>
          </w:pPr>
          <w:r w:rsidRPr="004F7404">
            <w:rPr>
              <w:rStyle w:val="PlaceholderText"/>
              <w:rFonts w:asciiTheme="minorHAnsi" w:hAnsiTheme="minorHAnsi" w:cstheme="minorHAnsi"/>
              <w:b/>
              <w:color w:val="EFE8F5"/>
              <w:shd w:val="clear" w:color="auto" w:fill="EFE8F5"/>
            </w:rPr>
            <w:t>Write the text here</w:t>
          </w:r>
        </w:p>
      </w:docPartBody>
    </w:docPart>
    <w:docPart>
      <w:docPartPr>
        <w:name w:val="BE456D25837E4B87A75D54A66991CEA5"/>
        <w:category>
          <w:name w:val="General"/>
          <w:gallery w:val="placeholder"/>
        </w:category>
        <w:types>
          <w:type w:val="bbPlcHdr"/>
        </w:types>
        <w:behaviors>
          <w:behavior w:val="content"/>
        </w:behaviors>
        <w:guid w:val="{E14359A1-9B38-45B4-955A-172941155389}"/>
      </w:docPartPr>
      <w:docPartBody>
        <w:p w:rsidR="00E46279" w:rsidRDefault="00AC6C18" w:rsidP="00AC6C18">
          <w:pPr>
            <w:pStyle w:val="BE456D25837E4B87A75D54A66991CEA5"/>
          </w:pPr>
          <w:r w:rsidRPr="004F7404">
            <w:rPr>
              <w:rStyle w:val="PlaceholderText"/>
              <w:rFonts w:asciiTheme="minorHAnsi" w:hAnsiTheme="minorHAnsi" w:cstheme="minorHAnsi"/>
              <w:b/>
              <w:color w:val="EFE8F5"/>
              <w:shd w:val="clear" w:color="auto" w:fill="EFE8F5"/>
            </w:rPr>
            <w:t>Write the text here</w:t>
          </w:r>
        </w:p>
      </w:docPartBody>
    </w:docPart>
    <w:docPart>
      <w:docPartPr>
        <w:name w:val="A4C3624258474AFDA0978BC6472CF2B9"/>
        <w:category>
          <w:name w:val="General"/>
          <w:gallery w:val="placeholder"/>
        </w:category>
        <w:types>
          <w:type w:val="bbPlcHdr"/>
        </w:types>
        <w:behaviors>
          <w:behavior w:val="content"/>
        </w:behaviors>
        <w:guid w:val="{133072A0-7772-447D-93A2-A322A17FB05D}"/>
      </w:docPartPr>
      <w:docPartBody>
        <w:p w:rsidR="00E46279" w:rsidRDefault="00AC6C18" w:rsidP="00AC6C18">
          <w:pPr>
            <w:pStyle w:val="A4C3624258474AFDA0978BC6472CF2B9"/>
          </w:pPr>
          <w:r w:rsidRPr="004F7404">
            <w:rPr>
              <w:rStyle w:val="PlaceholderText"/>
              <w:rFonts w:asciiTheme="minorHAnsi" w:hAnsiTheme="minorHAnsi" w:cstheme="minorHAnsi"/>
              <w:b/>
              <w:color w:val="EFE8F5"/>
              <w:shd w:val="clear" w:color="auto" w:fill="EFE8F5"/>
            </w:rPr>
            <w:t>Write the text here</w:t>
          </w:r>
        </w:p>
      </w:docPartBody>
    </w:docPart>
    <w:docPart>
      <w:docPartPr>
        <w:name w:val="45FFEEFDB18245B3976F348D4B29D583"/>
        <w:category>
          <w:name w:val="General"/>
          <w:gallery w:val="placeholder"/>
        </w:category>
        <w:types>
          <w:type w:val="bbPlcHdr"/>
        </w:types>
        <w:behaviors>
          <w:behavior w:val="content"/>
        </w:behaviors>
        <w:guid w:val="{6437F2D5-ACDC-4490-8E09-791CF917B0FA}"/>
      </w:docPartPr>
      <w:docPartBody>
        <w:p w:rsidR="00E46279" w:rsidRDefault="00AC6C18" w:rsidP="00AC6C18">
          <w:pPr>
            <w:pStyle w:val="45FFEEFDB18245B3976F348D4B29D583"/>
          </w:pPr>
          <w:r w:rsidRPr="004F7404">
            <w:rPr>
              <w:rStyle w:val="PlaceholderText"/>
              <w:rFonts w:asciiTheme="minorHAnsi" w:hAnsiTheme="minorHAnsi" w:cstheme="minorHAnsi"/>
              <w:b/>
              <w:color w:val="EFE8F5"/>
              <w:shd w:val="clear" w:color="auto" w:fill="EFE8F5"/>
            </w:rPr>
            <w:t>Write the text here</w:t>
          </w:r>
        </w:p>
      </w:docPartBody>
    </w:docPart>
    <w:docPart>
      <w:docPartPr>
        <w:name w:val="D94DB8A347A54DB5B6180BB1DD83535C"/>
        <w:category>
          <w:name w:val="General"/>
          <w:gallery w:val="placeholder"/>
        </w:category>
        <w:types>
          <w:type w:val="bbPlcHdr"/>
        </w:types>
        <w:behaviors>
          <w:behavior w:val="content"/>
        </w:behaviors>
        <w:guid w:val="{E2C6E313-1591-4C47-9597-9F2DFAF80458}"/>
      </w:docPartPr>
      <w:docPartBody>
        <w:p w:rsidR="00E46279" w:rsidRDefault="00AC6C18" w:rsidP="00AC6C18">
          <w:pPr>
            <w:pStyle w:val="D94DB8A347A54DB5B6180BB1DD83535C"/>
          </w:pPr>
          <w:r w:rsidRPr="004F7404">
            <w:rPr>
              <w:rStyle w:val="PlaceholderText"/>
              <w:rFonts w:asciiTheme="minorHAnsi" w:hAnsiTheme="minorHAnsi" w:cstheme="minorHAnsi"/>
              <w:b/>
              <w:color w:val="EFE8F5"/>
              <w:shd w:val="clear" w:color="auto" w:fill="EFE8F5"/>
            </w:rPr>
            <w:t>Write the text here</w:t>
          </w:r>
        </w:p>
      </w:docPartBody>
    </w:docPart>
    <w:docPart>
      <w:docPartPr>
        <w:name w:val="C91C58D9C6BF432FB8376BDD937629A6"/>
        <w:category>
          <w:name w:val="General"/>
          <w:gallery w:val="placeholder"/>
        </w:category>
        <w:types>
          <w:type w:val="bbPlcHdr"/>
        </w:types>
        <w:behaviors>
          <w:behavior w:val="content"/>
        </w:behaviors>
        <w:guid w:val="{20E25C5A-DF28-4062-8AD3-6097757EB779}"/>
      </w:docPartPr>
      <w:docPartBody>
        <w:p w:rsidR="00E46279" w:rsidRDefault="00AC6C18" w:rsidP="00AC6C18">
          <w:pPr>
            <w:pStyle w:val="C91C58D9C6BF432FB8376BDD937629A6"/>
          </w:pPr>
          <w:r w:rsidRPr="004F7404">
            <w:rPr>
              <w:rStyle w:val="PlaceholderText"/>
              <w:rFonts w:asciiTheme="minorHAnsi" w:hAnsiTheme="minorHAnsi" w:cstheme="minorHAnsi"/>
              <w:b/>
              <w:color w:val="EFE8F5"/>
              <w:shd w:val="clear" w:color="auto" w:fill="EFE8F5"/>
            </w:rPr>
            <w:t>Write the text here</w:t>
          </w:r>
        </w:p>
      </w:docPartBody>
    </w:docPart>
    <w:docPart>
      <w:docPartPr>
        <w:name w:val="46DE0A35169749B3A39CE620156FD86A"/>
        <w:category>
          <w:name w:val="General"/>
          <w:gallery w:val="placeholder"/>
        </w:category>
        <w:types>
          <w:type w:val="bbPlcHdr"/>
        </w:types>
        <w:behaviors>
          <w:behavior w:val="content"/>
        </w:behaviors>
        <w:guid w:val="{D9E64ACA-F470-4869-BE10-CE7271FFFD3C}"/>
      </w:docPartPr>
      <w:docPartBody>
        <w:p w:rsidR="00E46279" w:rsidRDefault="00AC6C18" w:rsidP="00AC6C18">
          <w:pPr>
            <w:pStyle w:val="46DE0A35169749B3A39CE620156FD86A"/>
          </w:pPr>
          <w:r w:rsidRPr="004F7404">
            <w:rPr>
              <w:rStyle w:val="PlaceholderText"/>
              <w:rFonts w:asciiTheme="minorHAnsi" w:hAnsiTheme="minorHAnsi" w:cstheme="minorHAnsi"/>
              <w:b/>
              <w:color w:val="EFE8F5"/>
              <w:shd w:val="clear" w:color="auto" w:fill="EFE8F5"/>
            </w:rPr>
            <w:t>Write the text here</w:t>
          </w:r>
        </w:p>
      </w:docPartBody>
    </w:docPart>
    <w:docPart>
      <w:docPartPr>
        <w:name w:val="94DDA5802BC44D9590146FD2BBBB1879"/>
        <w:category>
          <w:name w:val="General"/>
          <w:gallery w:val="placeholder"/>
        </w:category>
        <w:types>
          <w:type w:val="bbPlcHdr"/>
        </w:types>
        <w:behaviors>
          <w:behavior w:val="content"/>
        </w:behaviors>
        <w:guid w:val="{576F59EF-B489-4C6A-8740-E301B3FF607F}"/>
      </w:docPartPr>
      <w:docPartBody>
        <w:p w:rsidR="00E46279" w:rsidRDefault="00AC6C18" w:rsidP="00AC6C18">
          <w:pPr>
            <w:pStyle w:val="94DDA5802BC44D9590146FD2BBBB1879"/>
          </w:pPr>
          <w:r w:rsidRPr="004F7404">
            <w:rPr>
              <w:rStyle w:val="PlaceholderText"/>
              <w:rFonts w:asciiTheme="minorHAnsi" w:hAnsiTheme="minorHAnsi" w:cstheme="minorHAnsi"/>
              <w:b/>
              <w:color w:val="EFE8F5"/>
              <w:shd w:val="clear" w:color="auto" w:fill="EFE8F5"/>
            </w:rPr>
            <w:t>Write the text here</w:t>
          </w:r>
        </w:p>
      </w:docPartBody>
    </w:docPart>
    <w:docPart>
      <w:docPartPr>
        <w:name w:val="15E0CCA654A04EE186C03B996B39E857"/>
        <w:category>
          <w:name w:val="General"/>
          <w:gallery w:val="placeholder"/>
        </w:category>
        <w:types>
          <w:type w:val="bbPlcHdr"/>
        </w:types>
        <w:behaviors>
          <w:behavior w:val="content"/>
        </w:behaviors>
        <w:guid w:val="{69193168-5DF5-47ED-8ACF-2CC6B8B0B8BA}"/>
      </w:docPartPr>
      <w:docPartBody>
        <w:p w:rsidR="00E46279" w:rsidRDefault="00AC6C18" w:rsidP="00AC6C18">
          <w:pPr>
            <w:pStyle w:val="15E0CCA654A04EE186C03B996B39E857"/>
          </w:pPr>
          <w:r w:rsidRPr="004F7404">
            <w:rPr>
              <w:rStyle w:val="PlaceholderText"/>
              <w:rFonts w:asciiTheme="minorHAnsi" w:hAnsiTheme="minorHAnsi" w:cstheme="minorHAnsi"/>
              <w:b/>
              <w:color w:val="EFE8F5"/>
              <w:shd w:val="clear" w:color="auto" w:fill="EFE8F5"/>
            </w:rPr>
            <w:t>Write the text here</w:t>
          </w:r>
        </w:p>
      </w:docPartBody>
    </w:docPart>
    <w:docPart>
      <w:docPartPr>
        <w:name w:val="9C00C8FDF57642E9AE35E3C0F76AB51D"/>
        <w:category>
          <w:name w:val="General"/>
          <w:gallery w:val="placeholder"/>
        </w:category>
        <w:types>
          <w:type w:val="bbPlcHdr"/>
        </w:types>
        <w:behaviors>
          <w:behavior w:val="content"/>
        </w:behaviors>
        <w:guid w:val="{C17BE385-FA2D-4B55-B267-C5BB9411C840}"/>
      </w:docPartPr>
      <w:docPartBody>
        <w:p w:rsidR="00E46279" w:rsidRDefault="00AC6C18" w:rsidP="00AC6C18">
          <w:pPr>
            <w:pStyle w:val="9C00C8FDF57642E9AE35E3C0F76AB51D"/>
          </w:pPr>
          <w:r w:rsidRPr="004F7404">
            <w:rPr>
              <w:rStyle w:val="PlaceholderText"/>
              <w:rFonts w:asciiTheme="minorHAnsi" w:hAnsiTheme="minorHAnsi" w:cstheme="minorHAnsi"/>
              <w:b/>
              <w:color w:val="EFE8F5"/>
              <w:shd w:val="clear" w:color="auto" w:fill="EFE8F5"/>
            </w:rPr>
            <w:t>Write the text here</w:t>
          </w:r>
        </w:p>
      </w:docPartBody>
    </w:docPart>
    <w:docPart>
      <w:docPartPr>
        <w:name w:val="DFC7834D5B014ED7A3FFB38E797A3E63"/>
        <w:category>
          <w:name w:val="General"/>
          <w:gallery w:val="placeholder"/>
        </w:category>
        <w:types>
          <w:type w:val="bbPlcHdr"/>
        </w:types>
        <w:behaviors>
          <w:behavior w:val="content"/>
        </w:behaviors>
        <w:guid w:val="{6D932C0C-EFE8-4E7D-9A85-52608E967CDC}"/>
      </w:docPartPr>
      <w:docPartBody>
        <w:p w:rsidR="00E46279" w:rsidRDefault="00AC6C18" w:rsidP="00AC6C18">
          <w:pPr>
            <w:pStyle w:val="DFC7834D5B014ED7A3FFB38E797A3E63"/>
          </w:pPr>
          <w:r w:rsidRPr="004F7404">
            <w:rPr>
              <w:rStyle w:val="PlaceholderText"/>
              <w:rFonts w:asciiTheme="minorHAnsi" w:hAnsiTheme="minorHAnsi" w:cstheme="minorHAnsi"/>
              <w:b/>
              <w:color w:val="EFE8F5"/>
              <w:shd w:val="clear" w:color="auto" w:fill="EFE8F5"/>
            </w:rPr>
            <w:t>Write the text here</w:t>
          </w:r>
        </w:p>
      </w:docPartBody>
    </w:docPart>
    <w:docPart>
      <w:docPartPr>
        <w:name w:val="618AC89A965D4D1189E72241FAB44FD4"/>
        <w:category>
          <w:name w:val="General"/>
          <w:gallery w:val="placeholder"/>
        </w:category>
        <w:types>
          <w:type w:val="bbPlcHdr"/>
        </w:types>
        <w:behaviors>
          <w:behavior w:val="content"/>
        </w:behaviors>
        <w:guid w:val="{9DD6C09F-3E44-4F20-A524-8D076B48BB6F}"/>
      </w:docPartPr>
      <w:docPartBody>
        <w:p w:rsidR="00E46279" w:rsidRDefault="00AC6C18" w:rsidP="00AC6C18">
          <w:pPr>
            <w:pStyle w:val="618AC89A965D4D1189E72241FAB44FD4"/>
          </w:pPr>
          <w:r w:rsidRPr="004F7404">
            <w:rPr>
              <w:rStyle w:val="PlaceholderText"/>
              <w:rFonts w:asciiTheme="minorHAnsi" w:hAnsiTheme="minorHAnsi" w:cstheme="minorHAnsi"/>
              <w:b/>
              <w:color w:val="EFE8F5"/>
              <w:shd w:val="clear" w:color="auto" w:fill="EFE8F5"/>
            </w:rPr>
            <w:t>Write the text here</w:t>
          </w:r>
        </w:p>
      </w:docPartBody>
    </w:docPart>
    <w:docPart>
      <w:docPartPr>
        <w:name w:val="8969F8ECC2494F6EBA6EE5E6F07AAC28"/>
        <w:category>
          <w:name w:val="General"/>
          <w:gallery w:val="placeholder"/>
        </w:category>
        <w:types>
          <w:type w:val="bbPlcHdr"/>
        </w:types>
        <w:behaviors>
          <w:behavior w:val="content"/>
        </w:behaviors>
        <w:guid w:val="{BC94FDBD-750D-4433-A4D2-0CE10543E287}"/>
      </w:docPartPr>
      <w:docPartBody>
        <w:p w:rsidR="00E46279" w:rsidRDefault="00AC6C18" w:rsidP="00AC6C18">
          <w:pPr>
            <w:pStyle w:val="8969F8ECC2494F6EBA6EE5E6F07AAC28"/>
          </w:pPr>
          <w:r w:rsidRPr="004F7404">
            <w:rPr>
              <w:rStyle w:val="PlaceholderText"/>
              <w:rFonts w:asciiTheme="minorHAnsi" w:hAnsiTheme="minorHAnsi" w:cstheme="minorHAnsi"/>
              <w:b/>
              <w:color w:val="EFE8F5"/>
              <w:shd w:val="clear" w:color="auto" w:fill="EFE8F5"/>
            </w:rPr>
            <w:t>Write the text here</w:t>
          </w:r>
        </w:p>
      </w:docPartBody>
    </w:docPart>
    <w:docPart>
      <w:docPartPr>
        <w:name w:val="F908996E73054518823B8C278A23630D"/>
        <w:category>
          <w:name w:val="General"/>
          <w:gallery w:val="placeholder"/>
        </w:category>
        <w:types>
          <w:type w:val="bbPlcHdr"/>
        </w:types>
        <w:behaviors>
          <w:behavior w:val="content"/>
        </w:behaviors>
        <w:guid w:val="{8C9FB053-1DC6-4152-A8F5-114D81CDD54A}"/>
      </w:docPartPr>
      <w:docPartBody>
        <w:p w:rsidR="00E46279" w:rsidRDefault="00AC6C18" w:rsidP="00AC6C18">
          <w:pPr>
            <w:pStyle w:val="F908996E73054518823B8C278A23630D"/>
          </w:pPr>
          <w:r w:rsidRPr="004F7404">
            <w:rPr>
              <w:rStyle w:val="PlaceholderText"/>
              <w:rFonts w:asciiTheme="minorHAnsi" w:hAnsiTheme="minorHAnsi" w:cstheme="minorHAnsi"/>
              <w:b/>
              <w:color w:val="EFE8F5"/>
              <w:shd w:val="clear" w:color="auto" w:fill="EFE8F5"/>
            </w:rPr>
            <w:t>Write the text here</w:t>
          </w:r>
        </w:p>
      </w:docPartBody>
    </w:docPart>
    <w:docPart>
      <w:docPartPr>
        <w:name w:val="B69A6765632C4FB287A41A5E8440E5E9"/>
        <w:category>
          <w:name w:val="General"/>
          <w:gallery w:val="placeholder"/>
        </w:category>
        <w:types>
          <w:type w:val="bbPlcHdr"/>
        </w:types>
        <w:behaviors>
          <w:behavior w:val="content"/>
        </w:behaviors>
        <w:guid w:val="{280F0255-2D55-496A-934A-3DA92F3E84FB}"/>
      </w:docPartPr>
      <w:docPartBody>
        <w:p w:rsidR="00E46279" w:rsidRDefault="00AC6C18" w:rsidP="00AC6C18">
          <w:pPr>
            <w:pStyle w:val="B69A6765632C4FB287A41A5E8440E5E9"/>
          </w:pPr>
          <w:r w:rsidRPr="004F7404">
            <w:rPr>
              <w:rStyle w:val="PlaceholderText"/>
              <w:rFonts w:asciiTheme="minorHAnsi" w:hAnsiTheme="minorHAnsi" w:cstheme="minorHAnsi"/>
              <w:b/>
              <w:color w:val="EFE8F5"/>
              <w:shd w:val="clear" w:color="auto" w:fill="EFE8F5"/>
            </w:rPr>
            <w:t>Write the text here</w:t>
          </w:r>
        </w:p>
      </w:docPartBody>
    </w:docPart>
    <w:docPart>
      <w:docPartPr>
        <w:name w:val="13CA54D6287343FC9E6C5A0FBF5F5E52"/>
        <w:category>
          <w:name w:val="General"/>
          <w:gallery w:val="placeholder"/>
        </w:category>
        <w:types>
          <w:type w:val="bbPlcHdr"/>
        </w:types>
        <w:behaviors>
          <w:behavior w:val="content"/>
        </w:behaviors>
        <w:guid w:val="{A908ED90-0633-493E-8118-1FBB19A1239A}"/>
      </w:docPartPr>
      <w:docPartBody>
        <w:p w:rsidR="00E46279" w:rsidRDefault="00AC6C18" w:rsidP="00AC6C18">
          <w:pPr>
            <w:pStyle w:val="13CA54D6287343FC9E6C5A0FBF5F5E52"/>
          </w:pPr>
          <w:r w:rsidRPr="004F7404">
            <w:rPr>
              <w:rStyle w:val="PlaceholderText"/>
              <w:rFonts w:asciiTheme="minorHAnsi" w:hAnsiTheme="minorHAnsi" w:cstheme="minorHAnsi"/>
              <w:b/>
              <w:color w:val="EFE8F5"/>
              <w:shd w:val="clear" w:color="auto" w:fill="EFE8F5"/>
            </w:rPr>
            <w:t>Write the text here</w:t>
          </w:r>
        </w:p>
      </w:docPartBody>
    </w:docPart>
    <w:docPart>
      <w:docPartPr>
        <w:name w:val="A9A5D447D87F452A90CE0A01970783AA"/>
        <w:category>
          <w:name w:val="General"/>
          <w:gallery w:val="placeholder"/>
        </w:category>
        <w:types>
          <w:type w:val="bbPlcHdr"/>
        </w:types>
        <w:behaviors>
          <w:behavior w:val="content"/>
        </w:behaviors>
        <w:guid w:val="{4FED7F60-4B70-4881-9DC7-313D08951969}"/>
      </w:docPartPr>
      <w:docPartBody>
        <w:p w:rsidR="00E46279" w:rsidRDefault="00AC6C18" w:rsidP="00AC6C18">
          <w:pPr>
            <w:pStyle w:val="A9A5D447D87F452A90CE0A01970783AA"/>
          </w:pPr>
          <w:r w:rsidRPr="004F7404">
            <w:rPr>
              <w:rStyle w:val="PlaceholderText"/>
              <w:rFonts w:asciiTheme="minorHAnsi" w:hAnsiTheme="minorHAnsi" w:cstheme="minorHAnsi"/>
              <w:b/>
              <w:color w:val="EFE8F5"/>
              <w:shd w:val="clear" w:color="auto" w:fill="EFE8F5"/>
            </w:rPr>
            <w:t>Write the text here</w:t>
          </w:r>
        </w:p>
      </w:docPartBody>
    </w:docPart>
    <w:docPart>
      <w:docPartPr>
        <w:name w:val="C46172A437014CAEA2056D40DD5AFFCA"/>
        <w:category>
          <w:name w:val="General"/>
          <w:gallery w:val="placeholder"/>
        </w:category>
        <w:types>
          <w:type w:val="bbPlcHdr"/>
        </w:types>
        <w:behaviors>
          <w:behavior w:val="content"/>
        </w:behaviors>
        <w:guid w:val="{01771D31-A405-486A-BAC4-91BECF540EF6}"/>
      </w:docPartPr>
      <w:docPartBody>
        <w:p w:rsidR="00E46279" w:rsidRDefault="00AC6C18" w:rsidP="00AC6C18">
          <w:pPr>
            <w:pStyle w:val="C46172A437014CAEA2056D40DD5AFFCA"/>
          </w:pPr>
          <w:r w:rsidRPr="004F7404">
            <w:rPr>
              <w:rStyle w:val="PlaceholderText"/>
              <w:rFonts w:asciiTheme="minorHAnsi" w:hAnsiTheme="minorHAnsi" w:cstheme="minorHAnsi"/>
              <w:b/>
              <w:color w:val="EFE8F5"/>
              <w:shd w:val="clear" w:color="auto" w:fill="EFE8F5"/>
            </w:rPr>
            <w:t>Write the text here</w:t>
          </w:r>
        </w:p>
      </w:docPartBody>
    </w:docPart>
    <w:docPart>
      <w:docPartPr>
        <w:name w:val="277B585154EF4BF6A22F54F03DEB94C8"/>
        <w:category>
          <w:name w:val="General"/>
          <w:gallery w:val="placeholder"/>
        </w:category>
        <w:types>
          <w:type w:val="bbPlcHdr"/>
        </w:types>
        <w:behaviors>
          <w:behavior w:val="content"/>
        </w:behaviors>
        <w:guid w:val="{3D240ED1-7FDF-4C6E-8F6F-690691225A62}"/>
      </w:docPartPr>
      <w:docPartBody>
        <w:p w:rsidR="00E46279" w:rsidRDefault="00AC6C18" w:rsidP="00AC6C18">
          <w:pPr>
            <w:pStyle w:val="277B585154EF4BF6A22F54F03DEB94C8"/>
          </w:pPr>
          <w:r w:rsidRPr="004F7404">
            <w:rPr>
              <w:rStyle w:val="PlaceholderText"/>
              <w:rFonts w:asciiTheme="minorHAnsi" w:hAnsiTheme="minorHAnsi" w:cstheme="minorHAnsi"/>
              <w:b/>
              <w:color w:val="EFE8F5"/>
              <w:shd w:val="clear" w:color="auto" w:fill="EFE8F5"/>
            </w:rPr>
            <w:t>Write the text here</w:t>
          </w:r>
        </w:p>
      </w:docPartBody>
    </w:docPart>
    <w:docPart>
      <w:docPartPr>
        <w:name w:val="D17C7D5FDD04492FB72BA898C6813B5F"/>
        <w:category>
          <w:name w:val="General"/>
          <w:gallery w:val="placeholder"/>
        </w:category>
        <w:types>
          <w:type w:val="bbPlcHdr"/>
        </w:types>
        <w:behaviors>
          <w:behavior w:val="content"/>
        </w:behaviors>
        <w:guid w:val="{68D61C93-0F9C-47D0-954D-AC12CCC1AEE1}"/>
      </w:docPartPr>
      <w:docPartBody>
        <w:p w:rsidR="00E46279" w:rsidRDefault="00AC6C18" w:rsidP="00AC6C18">
          <w:pPr>
            <w:pStyle w:val="D17C7D5FDD04492FB72BA898C6813B5F"/>
          </w:pPr>
          <w:r w:rsidRPr="004F7404">
            <w:rPr>
              <w:rStyle w:val="PlaceholderText"/>
              <w:rFonts w:asciiTheme="minorHAnsi" w:hAnsiTheme="minorHAnsi" w:cstheme="minorHAnsi"/>
              <w:b/>
              <w:color w:val="EFE8F5"/>
              <w:shd w:val="clear" w:color="auto" w:fill="EFE8F5"/>
            </w:rPr>
            <w:t>Write the text here</w:t>
          </w:r>
        </w:p>
      </w:docPartBody>
    </w:docPart>
    <w:docPart>
      <w:docPartPr>
        <w:name w:val="991E044E08404F9CB45A7FEB994EB658"/>
        <w:category>
          <w:name w:val="General"/>
          <w:gallery w:val="placeholder"/>
        </w:category>
        <w:types>
          <w:type w:val="bbPlcHdr"/>
        </w:types>
        <w:behaviors>
          <w:behavior w:val="content"/>
        </w:behaviors>
        <w:guid w:val="{BDF3671F-0EDD-436B-936E-0901F293A3F7}"/>
      </w:docPartPr>
      <w:docPartBody>
        <w:p w:rsidR="00E46279" w:rsidRDefault="00AC6C18" w:rsidP="00AC6C18">
          <w:pPr>
            <w:pStyle w:val="991E044E08404F9CB45A7FEB994EB658"/>
          </w:pPr>
          <w:r w:rsidRPr="004F7404">
            <w:rPr>
              <w:rStyle w:val="PlaceholderText"/>
              <w:rFonts w:asciiTheme="minorHAnsi" w:hAnsiTheme="minorHAnsi" w:cstheme="minorHAnsi"/>
              <w:b/>
              <w:color w:val="EFE8F5"/>
              <w:shd w:val="clear" w:color="auto" w:fill="EFE8F5"/>
            </w:rPr>
            <w:t>Write the text here</w:t>
          </w:r>
        </w:p>
      </w:docPartBody>
    </w:docPart>
    <w:docPart>
      <w:docPartPr>
        <w:name w:val="086C141A8AE148C3ACB0A33186F5F7A0"/>
        <w:category>
          <w:name w:val="General"/>
          <w:gallery w:val="placeholder"/>
        </w:category>
        <w:types>
          <w:type w:val="bbPlcHdr"/>
        </w:types>
        <w:behaviors>
          <w:behavior w:val="content"/>
        </w:behaviors>
        <w:guid w:val="{DC6C7967-B530-472B-AB10-4528530E1E48}"/>
      </w:docPartPr>
      <w:docPartBody>
        <w:p w:rsidR="00E46279" w:rsidRDefault="00AC6C18" w:rsidP="00AC6C18">
          <w:pPr>
            <w:pStyle w:val="086C141A8AE148C3ACB0A33186F5F7A0"/>
          </w:pPr>
          <w:r w:rsidRPr="004F7404">
            <w:rPr>
              <w:rStyle w:val="PlaceholderText"/>
              <w:rFonts w:asciiTheme="minorHAnsi" w:hAnsiTheme="minorHAnsi" w:cstheme="minorHAnsi"/>
              <w:b/>
              <w:color w:val="EFE8F5"/>
              <w:shd w:val="clear" w:color="auto" w:fill="EFE8F5"/>
            </w:rPr>
            <w:t>Write the text here</w:t>
          </w:r>
        </w:p>
      </w:docPartBody>
    </w:docPart>
    <w:docPart>
      <w:docPartPr>
        <w:name w:val="410D9C366B7342A3AD6A1C1645072779"/>
        <w:category>
          <w:name w:val="General"/>
          <w:gallery w:val="placeholder"/>
        </w:category>
        <w:types>
          <w:type w:val="bbPlcHdr"/>
        </w:types>
        <w:behaviors>
          <w:behavior w:val="content"/>
        </w:behaviors>
        <w:guid w:val="{23645217-8DB1-4348-9EEC-2DDA09F95E52}"/>
      </w:docPartPr>
      <w:docPartBody>
        <w:p w:rsidR="00E46279" w:rsidRDefault="00AC6C18" w:rsidP="00AC6C18">
          <w:pPr>
            <w:pStyle w:val="410D9C366B7342A3AD6A1C1645072779"/>
          </w:pPr>
          <w:r w:rsidRPr="004F7404">
            <w:rPr>
              <w:rStyle w:val="PlaceholderText"/>
              <w:rFonts w:asciiTheme="minorHAnsi" w:hAnsiTheme="minorHAnsi" w:cstheme="minorHAnsi"/>
              <w:b/>
              <w:color w:val="EFE8F5"/>
              <w:shd w:val="clear" w:color="auto" w:fill="EFE8F5"/>
            </w:rPr>
            <w:t>Write the text here</w:t>
          </w:r>
        </w:p>
      </w:docPartBody>
    </w:docPart>
    <w:docPart>
      <w:docPartPr>
        <w:name w:val="63C320F1DAF544158A5CADF97866E3D1"/>
        <w:category>
          <w:name w:val="General"/>
          <w:gallery w:val="placeholder"/>
        </w:category>
        <w:types>
          <w:type w:val="bbPlcHdr"/>
        </w:types>
        <w:behaviors>
          <w:behavior w:val="content"/>
        </w:behaviors>
        <w:guid w:val="{CB4C3791-1AA4-4C00-B828-7826A3EB28DA}"/>
      </w:docPartPr>
      <w:docPartBody>
        <w:p w:rsidR="00E46279" w:rsidRDefault="00AC6C18" w:rsidP="00AC6C18">
          <w:pPr>
            <w:pStyle w:val="63C320F1DAF544158A5CADF97866E3D1"/>
          </w:pPr>
          <w:r w:rsidRPr="004F7404">
            <w:rPr>
              <w:rStyle w:val="PlaceholderText"/>
              <w:rFonts w:asciiTheme="minorHAnsi" w:hAnsiTheme="minorHAnsi" w:cstheme="minorHAnsi"/>
              <w:b/>
              <w:color w:val="EFE8F5"/>
              <w:shd w:val="clear" w:color="auto" w:fill="EFE8F5"/>
            </w:rPr>
            <w:t>Write the text here</w:t>
          </w:r>
        </w:p>
      </w:docPartBody>
    </w:docPart>
    <w:docPart>
      <w:docPartPr>
        <w:name w:val="7FF7D649AC594465828A1BB2536DFDC5"/>
        <w:category>
          <w:name w:val="General"/>
          <w:gallery w:val="placeholder"/>
        </w:category>
        <w:types>
          <w:type w:val="bbPlcHdr"/>
        </w:types>
        <w:behaviors>
          <w:behavior w:val="content"/>
        </w:behaviors>
        <w:guid w:val="{BA299322-05A7-4BB2-8902-4D84D333EB1F}"/>
      </w:docPartPr>
      <w:docPartBody>
        <w:p w:rsidR="00E46279" w:rsidRDefault="00AC6C18" w:rsidP="00AC6C18">
          <w:pPr>
            <w:pStyle w:val="7FF7D649AC594465828A1BB2536DFDC5"/>
          </w:pPr>
          <w:r w:rsidRPr="004F7404">
            <w:rPr>
              <w:rStyle w:val="PlaceholderText"/>
              <w:rFonts w:asciiTheme="minorHAnsi" w:hAnsiTheme="minorHAnsi" w:cstheme="minorHAnsi"/>
              <w:b/>
              <w:color w:val="EFE8F5"/>
              <w:shd w:val="clear" w:color="auto" w:fill="EFE8F5"/>
            </w:rPr>
            <w:t>Write the text here</w:t>
          </w:r>
        </w:p>
      </w:docPartBody>
    </w:docPart>
    <w:docPart>
      <w:docPartPr>
        <w:name w:val="DBACD91B25514D1A8219A922BEC0C7B9"/>
        <w:category>
          <w:name w:val="General"/>
          <w:gallery w:val="placeholder"/>
        </w:category>
        <w:types>
          <w:type w:val="bbPlcHdr"/>
        </w:types>
        <w:behaviors>
          <w:behavior w:val="content"/>
        </w:behaviors>
        <w:guid w:val="{8D89C3E3-2D0C-4B3D-B2F9-2A235CA82F94}"/>
      </w:docPartPr>
      <w:docPartBody>
        <w:p w:rsidR="00E46279" w:rsidRDefault="00AC6C18" w:rsidP="00AC6C18">
          <w:pPr>
            <w:pStyle w:val="DBACD91B25514D1A8219A922BEC0C7B9"/>
          </w:pPr>
          <w:r w:rsidRPr="004F7404">
            <w:rPr>
              <w:rStyle w:val="PlaceholderText"/>
              <w:rFonts w:asciiTheme="minorHAnsi" w:hAnsiTheme="minorHAnsi" w:cstheme="minorHAnsi"/>
              <w:b/>
              <w:color w:val="EFE8F5"/>
              <w:shd w:val="clear" w:color="auto" w:fill="EFE8F5"/>
            </w:rPr>
            <w:t>Write the text here</w:t>
          </w:r>
        </w:p>
      </w:docPartBody>
    </w:docPart>
    <w:docPart>
      <w:docPartPr>
        <w:name w:val="AAF1DC392E484C81BA1D3CF4A23749EF"/>
        <w:category>
          <w:name w:val="General"/>
          <w:gallery w:val="placeholder"/>
        </w:category>
        <w:types>
          <w:type w:val="bbPlcHdr"/>
        </w:types>
        <w:behaviors>
          <w:behavior w:val="content"/>
        </w:behaviors>
        <w:guid w:val="{B6D9A39A-40F2-4E36-835B-4B4F8FA7D3CA}"/>
      </w:docPartPr>
      <w:docPartBody>
        <w:p w:rsidR="00E46279" w:rsidRDefault="00AC6C18" w:rsidP="00AC6C18">
          <w:pPr>
            <w:pStyle w:val="AAF1DC392E484C81BA1D3CF4A23749EF"/>
          </w:pPr>
          <w:r w:rsidRPr="004F7404">
            <w:rPr>
              <w:rStyle w:val="PlaceholderText"/>
              <w:rFonts w:asciiTheme="minorHAnsi" w:hAnsiTheme="minorHAnsi" w:cstheme="minorHAnsi"/>
              <w:b/>
              <w:color w:val="EFE8F5"/>
              <w:shd w:val="clear" w:color="auto" w:fill="EFE8F5"/>
            </w:rPr>
            <w:t>Write the text here</w:t>
          </w:r>
        </w:p>
      </w:docPartBody>
    </w:docPart>
    <w:docPart>
      <w:docPartPr>
        <w:name w:val="461D0809D85F4E37A44EB3473F100F1A"/>
        <w:category>
          <w:name w:val="General"/>
          <w:gallery w:val="placeholder"/>
        </w:category>
        <w:types>
          <w:type w:val="bbPlcHdr"/>
        </w:types>
        <w:behaviors>
          <w:behavior w:val="content"/>
        </w:behaviors>
        <w:guid w:val="{565B9F6A-7AE6-40BB-BD82-34877088CEEA}"/>
      </w:docPartPr>
      <w:docPartBody>
        <w:p w:rsidR="00E46279" w:rsidRDefault="00AC6C18" w:rsidP="00AC6C18">
          <w:pPr>
            <w:pStyle w:val="461D0809D85F4E37A44EB3473F100F1A"/>
          </w:pPr>
          <w:r w:rsidRPr="004F7404">
            <w:rPr>
              <w:rStyle w:val="PlaceholderText"/>
              <w:rFonts w:asciiTheme="minorHAnsi" w:hAnsiTheme="minorHAnsi" w:cstheme="minorHAnsi"/>
              <w:b/>
              <w:color w:val="EFE8F5"/>
              <w:shd w:val="clear" w:color="auto" w:fill="EFE8F5"/>
            </w:rPr>
            <w:t>Write the text here</w:t>
          </w:r>
        </w:p>
      </w:docPartBody>
    </w:docPart>
    <w:docPart>
      <w:docPartPr>
        <w:name w:val="349B8AE6A43C48EC84E9AA08D9E0AD50"/>
        <w:category>
          <w:name w:val="General"/>
          <w:gallery w:val="placeholder"/>
        </w:category>
        <w:types>
          <w:type w:val="bbPlcHdr"/>
        </w:types>
        <w:behaviors>
          <w:behavior w:val="content"/>
        </w:behaviors>
        <w:guid w:val="{89196BE6-232C-40BE-844A-4EF0C8CC2E6F}"/>
      </w:docPartPr>
      <w:docPartBody>
        <w:p w:rsidR="00E46279" w:rsidRDefault="00AC6C18" w:rsidP="00AC6C18">
          <w:pPr>
            <w:pStyle w:val="349B8AE6A43C48EC84E9AA08D9E0AD50"/>
          </w:pPr>
          <w:r w:rsidRPr="004F7404">
            <w:rPr>
              <w:rStyle w:val="PlaceholderText"/>
              <w:rFonts w:asciiTheme="minorHAnsi" w:hAnsiTheme="minorHAnsi" w:cstheme="minorHAnsi"/>
              <w:b/>
              <w:color w:val="EFE8F5"/>
              <w:shd w:val="clear" w:color="auto" w:fill="EFE8F5"/>
            </w:rPr>
            <w:t>Write the text here</w:t>
          </w:r>
        </w:p>
      </w:docPartBody>
    </w:docPart>
    <w:docPart>
      <w:docPartPr>
        <w:name w:val="8E2B2C58F04C49D08AA4B1860BC300A1"/>
        <w:category>
          <w:name w:val="General"/>
          <w:gallery w:val="placeholder"/>
        </w:category>
        <w:types>
          <w:type w:val="bbPlcHdr"/>
        </w:types>
        <w:behaviors>
          <w:behavior w:val="content"/>
        </w:behaviors>
        <w:guid w:val="{2D0A2C65-6C1E-4DCE-BFD4-D407DF0C071F}"/>
      </w:docPartPr>
      <w:docPartBody>
        <w:p w:rsidR="00E46279" w:rsidRDefault="00AC6C18" w:rsidP="00AC6C18">
          <w:pPr>
            <w:pStyle w:val="8E2B2C58F04C49D08AA4B1860BC300A1"/>
          </w:pPr>
          <w:r w:rsidRPr="004F7404">
            <w:rPr>
              <w:rStyle w:val="PlaceholderText"/>
              <w:rFonts w:asciiTheme="minorHAnsi" w:hAnsiTheme="minorHAnsi" w:cstheme="minorHAnsi"/>
              <w:b/>
              <w:color w:val="EFE8F5"/>
              <w:shd w:val="clear" w:color="auto" w:fill="EFE8F5"/>
            </w:rPr>
            <w:t>Write the text here</w:t>
          </w:r>
        </w:p>
      </w:docPartBody>
    </w:docPart>
    <w:docPart>
      <w:docPartPr>
        <w:name w:val="88BE2A88D50F46D6A2AEAA2C57729BA9"/>
        <w:category>
          <w:name w:val="General"/>
          <w:gallery w:val="placeholder"/>
        </w:category>
        <w:types>
          <w:type w:val="bbPlcHdr"/>
        </w:types>
        <w:behaviors>
          <w:behavior w:val="content"/>
        </w:behaviors>
        <w:guid w:val="{B73BD3A2-584A-4E3F-A99D-583B2282FCB0}"/>
      </w:docPartPr>
      <w:docPartBody>
        <w:p w:rsidR="00E46279" w:rsidRDefault="00AC6C18" w:rsidP="00AC6C18">
          <w:pPr>
            <w:pStyle w:val="88BE2A88D50F46D6A2AEAA2C57729BA9"/>
          </w:pPr>
          <w:r w:rsidRPr="004F7404">
            <w:rPr>
              <w:rStyle w:val="PlaceholderText"/>
              <w:rFonts w:asciiTheme="minorHAnsi" w:hAnsiTheme="minorHAnsi" w:cstheme="minorHAnsi"/>
              <w:b/>
              <w:color w:val="EFE8F5"/>
              <w:shd w:val="clear" w:color="auto" w:fill="EFE8F5"/>
            </w:rPr>
            <w:t>Write the text here</w:t>
          </w:r>
        </w:p>
      </w:docPartBody>
    </w:docPart>
    <w:docPart>
      <w:docPartPr>
        <w:name w:val="9CF72E557C984150BB49C213098B1A6C"/>
        <w:category>
          <w:name w:val="General"/>
          <w:gallery w:val="placeholder"/>
        </w:category>
        <w:types>
          <w:type w:val="bbPlcHdr"/>
        </w:types>
        <w:behaviors>
          <w:behavior w:val="content"/>
        </w:behaviors>
        <w:guid w:val="{499E235A-1E8D-4FB2-8755-C58BD8E2CECE}"/>
      </w:docPartPr>
      <w:docPartBody>
        <w:p w:rsidR="00E46279" w:rsidRDefault="00AC6C18" w:rsidP="00AC6C18">
          <w:pPr>
            <w:pStyle w:val="9CF72E557C984150BB49C213098B1A6C"/>
          </w:pPr>
          <w:r w:rsidRPr="004F7404">
            <w:rPr>
              <w:rStyle w:val="PlaceholderText"/>
              <w:rFonts w:asciiTheme="minorHAnsi" w:hAnsiTheme="minorHAnsi" w:cstheme="minorHAnsi"/>
              <w:b/>
              <w:color w:val="EFE8F5"/>
              <w:shd w:val="clear" w:color="auto" w:fill="EFE8F5"/>
            </w:rPr>
            <w:t>Write the text here</w:t>
          </w:r>
        </w:p>
      </w:docPartBody>
    </w:docPart>
    <w:docPart>
      <w:docPartPr>
        <w:name w:val="F403C44D5C794631AC4891BC07E82BC7"/>
        <w:category>
          <w:name w:val="General"/>
          <w:gallery w:val="placeholder"/>
        </w:category>
        <w:types>
          <w:type w:val="bbPlcHdr"/>
        </w:types>
        <w:behaviors>
          <w:behavior w:val="content"/>
        </w:behaviors>
        <w:guid w:val="{744CA79C-E9A5-4177-842F-67B6DE8C4705}"/>
      </w:docPartPr>
      <w:docPartBody>
        <w:p w:rsidR="00E46279" w:rsidRDefault="00AC6C18" w:rsidP="00AC6C18">
          <w:pPr>
            <w:pStyle w:val="F403C44D5C794631AC4891BC07E82BC7"/>
          </w:pPr>
          <w:r w:rsidRPr="004F7404">
            <w:rPr>
              <w:rStyle w:val="PlaceholderText"/>
              <w:rFonts w:asciiTheme="minorHAnsi" w:hAnsiTheme="minorHAnsi" w:cstheme="minorHAnsi"/>
              <w:b/>
              <w:color w:val="EFE8F5"/>
              <w:shd w:val="clear" w:color="auto" w:fill="EFE8F5"/>
            </w:rPr>
            <w:t>Write the text here</w:t>
          </w:r>
        </w:p>
      </w:docPartBody>
    </w:docPart>
    <w:docPart>
      <w:docPartPr>
        <w:name w:val="196EF599824248DA916546051EE26667"/>
        <w:category>
          <w:name w:val="General"/>
          <w:gallery w:val="placeholder"/>
        </w:category>
        <w:types>
          <w:type w:val="bbPlcHdr"/>
        </w:types>
        <w:behaviors>
          <w:behavior w:val="content"/>
        </w:behaviors>
        <w:guid w:val="{935A3B8A-4AC6-4A82-9077-DCCF8162AEF2}"/>
      </w:docPartPr>
      <w:docPartBody>
        <w:p w:rsidR="00E46279" w:rsidRDefault="00AC6C18" w:rsidP="00AC6C18">
          <w:pPr>
            <w:pStyle w:val="196EF599824248DA916546051EE26667"/>
          </w:pPr>
          <w:r w:rsidRPr="004F7404">
            <w:rPr>
              <w:rStyle w:val="PlaceholderText"/>
              <w:rFonts w:asciiTheme="minorHAnsi" w:hAnsiTheme="minorHAnsi" w:cstheme="minorHAnsi"/>
              <w:b/>
              <w:color w:val="EFE8F5"/>
              <w:shd w:val="clear" w:color="auto" w:fill="EFE8F5"/>
            </w:rPr>
            <w:t>Write the text here</w:t>
          </w:r>
        </w:p>
      </w:docPartBody>
    </w:docPart>
    <w:docPart>
      <w:docPartPr>
        <w:name w:val="415AFDB887994A92BCBA59F070027F2A"/>
        <w:category>
          <w:name w:val="General"/>
          <w:gallery w:val="placeholder"/>
        </w:category>
        <w:types>
          <w:type w:val="bbPlcHdr"/>
        </w:types>
        <w:behaviors>
          <w:behavior w:val="content"/>
        </w:behaviors>
        <w:guid w:val="{421BEC2E-A387-42F0-8EFA-4CA78648458B}"/>
      </w:docPartPr>
      <w:docPartBody>
        <w:p w:rsidR="00E46279" w:rsidRDefault="00AC6C18" w:rsidP="00AC6C18">
          <w:pPr>
            <w:pStyle w:val="415AFDB887994A92BCBA59F070027F2A"/>
          </w:pPr>
          <w:r w:rsidRPr="004F7404">
            <w:rPr>
              <w:rStyle w:val="PlaceholderText"/>
              <w:rFonts w:asciiTheme="minorHAnsi" w:hAnsiTheme="minorHAnsi" w:cstheme="minorHAnsi"/>
              <w:b/>
              <w:color w:val="EFE8F5"/>
              <w:shd w:val="clear" w:color="auto" w:fill="EFE8F5"/>
            </w:rPr>
            <w:t>Write the text here</w:t>
          </w:r>
        </w:p>
      </w:docPartBody>
    </w:docPart>
    <w:docPart>
      <w:docPartPr>
        <w:name w:val="8C51E5EB1F07423CA838218491716435"/>
        <w:category>
          <w:name w:val="General"/>
          <w:gallery w:val="placeholder"/>
        </w:category>
        <w:types>
          <w:type w:val="bbPlcHdr"/>
        </w:types>
        <w:behaviors>
          <w:behavior w:val="content"/>
        </w:behaviors>
        <w:guid w:val="{65EA5BCE-1C3D-44C7-B6D4-86215648BF64}"/>
      </w:docPartPr>
      <w:docPartBody>
        <w:p w:rsidR="00E46279" w:rsidRDefault="00AC6C18" w:rsidP="00AC6C18">
          <w:pPr>
            <w:pStyle w:val="8C51E5EB1F07423CA838218491716435"/>
          </w:pPr>
          <w:r w:rsidRPr="004F7404">
            <w:rPr>
              <w:rStyle w:val="PlaceholderText"/>
              <w:rFonts w:asciiTheme="minorHAnsi" w:hAnsiTheme="minorHAnsi" w:cstheme="minorHAnsi"/>
              <w:b/>
              <w:color w:val="EFE8F5"/>
              <w:shd w:val="clear" w:color="auto" w:fill="EFE8F5"/>
            </w:rPr>
            <w:t>Write the text here</w:t>
          </w:r>
        </w:p>
      </w:docPartBody>
    </w:docPart>
    <w:docPart>
      <w:docPartPr>
        <w:name w:val="850C60CFFFB64B69B918E20AAEC8A266"/>
        <w:category>
          <w:name w:val="General"/>
          <w:gallery w:val="placeholder"/>
        </w:category>
        <w:types>
          <w:type w:val="bbPlcHdr"/>
        </w:types>
        <w:behaviors>
          <w:behavior w:val="content"/>
        </w:behaviors>
        <w:guid w:val="{9B9BE807-A64A-4423-98E8-71166023DC10}"/>
      </w:docPartPr>
      <w:docPartBody>
        <w:p w:rsidR="00E46279" w:rsidRDefault="00AC6C18" w:rsidP="00AC6C18">
          <w:pPr>
            <w:pStyle w:val="850C60CFFFB64B69B918E20AAEC8A266"/>
          </w:pPr>
          <w:r w:rsidRPr="004F7404">
            <w:rPr>
              <w:rStyle w:val="PlaceholderText"/>
              <w:rFonts w:asciiTheme="minorHAnsi" w:hAnsiTheme="minorHAnsi" w:cstheme="minorHAnsi"/>
              <w:b/>
              <w:color w:val="EFE8F5"/>
              <w:shd w:val="clear" w:color="auto" w:fill="EFE8F5"/>
            </w:rPr>
            <w:t>Write the text here</w:t>
          </w:r>
        </w:p>
      </w:docPartBody>
    </w:docPart>
    <w:docPart>
      <w:docPartPr>
        <w:name w:val="FB3517E7821845F29758A7933D288A6C"/>
        <w:category>
          <w:name w:val="General"/>
          <w:gallery w:val="placeholder"/>
        </w:category>
        <w:types>
          <w:type w:val="bbPlcHdr"/>
        </w:types>
        <w:behaviors>
          <w:behavior w:val="content"/>
        </w:behaviors>
        <w:guid w:val="{AA8BE3EE-49A8-4342-AD6C-24902B6047F1}"/>
      </w:docPartPr>
      <w:docPartBody>
        <w:p w:rsidR="00E46279" w:rsidRDefault="00AC6C18" w:rsidP="00AC6C18">
          <w:pPr>
            <w:pStyle w:val="FB3517E7821845F29758A7933D288A6C"/>
          </w:pPr>
          <w:r w:rsidRPr="004F7404">
            <w:rPr>
              <w:rStyle w:val="PlaceholderText"/>
              <w:rFonts w:asciiTheme="minorHAnsi" w:hAnsiTheme="minorHAnsi" w:cstheme="minorHAnsi"/>
              <w:b/>
              <w:color w:val="EFE8F5"/>
              <w:shd w:val="clear" w:color="auto" w:fill="EFE8F5"/>
            </w:rPr>
            <w:t>Write the text here</w:t>
          </w:r>
        </w:p>
      </w:docPartBody>
    </w:docPart>
    <w:docPart>
      <w:docPartPr>
        <w:name w:val="D713EF99117E45F689B2067DDDC6661D"/>
        <w:category>
          <w:name w:val="General"/>
          <w:gallery w:val="placeholder"/>
        </w:category>
        <w:types>
          <w:type w:val="bbPlcHdr"/>
        </w:types>
        <w:behaviors>
          <w:behavior w:val="content"/>
        </w:behaviors>
        <w:guid w:val="{D2DC1A1D-5B23-42BC-9F80-59E9D32895CC}"/>
      </w:docPartPr>
      <w:docPartBody>
        <w:p w:rsidR="00E46279" w:rsidRDefault="00AC6C18" w:rsidP="00AC6C18">
          <w:pPr>
            <w:pStyle w:val="D713EF99117E45F689B2067DDDC6661D"/>
          </w:pPr>
          <w:r w:rsidRPr="004F7404">
            <w:rPr>
              <w:rStyle w:val="PlaceholderText"/>
              <w:rFonts w:asciiTheme="minorHAnsi" w:hAnsiTheme="minorHAnsi" w:cstheme="minorHAnsi"/>
              <w:b/>
              <w:color w:val="EFE8F5"/>
              <w:shd w:val="clear" w:color="auto" w:fill="EFE8F5"/>
            </w:rPr>
            <w:t>Write the text here</w:t>
          </w:r>
        </w:p>
      </w:docPartBody>
    </w:docPart>
    <w:docPart>
      <w:docPartPr>
        <w:name w:val="02B51F5E00D8471A8EDB005C261AEBAE"/>
        <w:category>
          <w:name w:val="General"/>
          <w:gallery w:val="placeholder"/>
        </w:category>
        <w:types>
          <w:type w:val="bbPlcHdr"/>
        </w:types>
        <w:behaviors>
          <w:behavior w:val="content"/>
        </w:behaviors>
        <w:guid w:val="{9000887F-4F6C-466B-8E71-A7ABECA964AC}"/>
      </w:docPartPr>
      <w:docPartBody>
        <w:p w:rsidR="00E46279" w:rsidRDefault="00AC6C18" w:rsidP="00AC6C18">
          <w:pPr>
            <w:pStyle w:val="02B51F5E00D8471A8EDB005C261AEBAE"/>
          </w:pPr>
          <w:r w:rsidRPr="004F7404">
            <w:rPr>
              <w:rStyle w:val="PlaceholderText"/>
              <w:rFonts w:asciiTheme="minorHAnsi" w:hAnsiTheme="minorHAnsi" w:cstheme="minorHAnsi"/>
              <w:b/>
              <w:color w:val="EFE8F5"/>
              <w:shd w:val="clear" w:color="auto" w:fill="EFE8F5"/>
            </w:rPr>
            <w:t>Write the text here</w:t>
          </w:r>
        </w:p>
      </w:docPartBody>
    </w:docPart>
    <w:docPart>
      <w:docPartPr>
        <w:name w:val="1E08B1D90C3D4DFF9CD692104CBD9323"/>
        <w:category>
          <w:name w:val="General"/>
          <w:gallery w:val="placeholder"/>
        </w:category>
        <w:types>
          <w:type w:val="bbPlcHdr"/>
        </w:types>
        <w:behaviors>
          <w:behavior w:val="content"/>
        </w:behaviors>
        <w:guid w:val="{80A6B094-8FA5-4D9F-9F6B-220E61B35210}"/>
      </w:docPartPr>
      <w:docPartBody>
        <w:p w:rsidR="00E46279" w:rsidRDefault="00AC6C18" w:rsidP="00AC6C18">
          <w:pPr>
            <w:pStyle w:val="1E08B1D90C3D4DFF9CD692104CBD9323"/>
          </w:pPr>
          <w:r w:rsidRPr="004F7404">
            <w:rPr>
              <w:rStyle w:val="PlaceholderText"/>
              <w:rFonts w:asciiTheme="minorHAnsi" w:hAnsiTheme="minorHAnsi" w:cstheme="minorHAnsi"/>
              <w:b/>
              <w:color w:val="EFE8F5"/>
              <w:shd w:val="clear" w:color="auto" w:fill="EFE8F5"/>
            </w:rPr>
            <w:t>Write the text here</w:t>
          </w:r>
        </w:p>
      </w:docPartBody>
    </w:docPart>
    <w:docPart>
      <w:docPartPr>
        <w:name w:val="D5EDAA8422BB4573B4ACAF190C679B69"/>
        <w:category>
          <w:name w:val="General"/>
          <w:gallery w:val="placeholder"/>
        </w:category>
        <w:types>
          <w:type w:val="bbPlcHdr"/>
        </w:types>
        <w:behaviors>
          <w:behavior w:val="content"/>
        </w:behaviors>
        <w:guid w:val="{1FCE4561-9CC8-4CF6-949F-8EEA8CE6DF9E}"/>
      </w:docPartPr>
      <w:docPartBody>
        <w:p w:rsidR="00E46279" w:rsidRDefault="00AC6C18" w:rsidP="00AC6C18">
          <w:pPr>
            <w:pStyle w:val="D5EDAA8422BB4573B4ACAF190C679B69"/>
          </w:pPr>
          <w:r w:rsidRPr="004F7404">
            <w:rPr>
              <w:rStyle w:val="PlaceholderText"/>
              <w:rFonts w:asciiTheme="minorHAnsi" w:hAnsiTheme="minorHAnsi" w:cstheme="minorHAnsi"/>
              <w:b/>
              <w:color w:val="EFE8F5"/>
              <w:shd w:val="clear" w:color="auto" w:fill="EFE8F5"/>
            </w:rPr>
            <w:t>Write the text here</w:t>
          </w:r>
        </w:p>
      </w:docPartBody>
    </w:docPart>
    <w:docPart>
      <w:docPartPr>
        <w:name w:val="54214D61D65C4B83AC79E4DFE8C69F03"/>
        <w:category>
          <w:name w:val="General"/>
          <w:gallery w:val="placeholder"/>
        </w:category>
        <w:types>
          <w:type w:val="bbPlcHdr"/>
        </w:types>
        <w:behaviors>
          <w:behavior w:val="content"/>
        </w:behaviors>
        <w:guid w:val="{BA88CF51-CFDC-40ED-B7B0-202073D7D2AF}"/>
      </w:docPartPr>
      <w:docPartBody>
        <w:p w:rsidR="00E46279" w:rsidRDefault="00AC6C18" w:rsidP="00AC6C18">
          <w:pPr>
            <w:pStyle w:val="54214D61D65C4B83AC79E4DFE8C69F03"/>
          </w:pPr>
          <w:r w:rsidRPr="004F7404">
            <w:rPr>
              <w:rStyle w:val="PlaceholderText"/>
              <w:rFonts w:asciiTheme="minorHAnsi" w:hAnsiTheme="minorHAnsi" w:cstheme="minorHAnsi"/>
              <w:b/>
              <w:color w:val="EFE8F5"/>
              <w:shd w:val="clear" w:color="auto" w:fill="EFE8F5"/>
            </w:rPr>
            <w:t>Write the text here</w:t>
          </w:r>
        </w:p>
      </w:docPartBody>
    </w:docPart>
    <w:docPart>
      <w:docPartPr>
        <w:name w:val="BA6918B8B86648D79526A2607DA03834"/>
        <w:category>
          <w:name w:val="General"/>
          <w:gallery w:val="placeholder"/>
        </w:category>
        <w:types>
          <w:type w:val="bbPlcHdr"/>
        </w:types>
        <w:behaviors>
          <w:behavior w:val="content"/>
        </w:behaviors>
        <w:guid w:val="{A4EB9848-AA55-454C-BEB4-11C6C6388A47}"/>
      </w:docPartPr>
      <w:docPartBody>
        <w:p w:rsidR="00E46279" w:rsidRDefault="00AC6C18" w:rsidP="00AC6C18">
          <w:pPr>
            <w:pStyle w:val="BA6918B8B86648D79526A2607DA03834"/>
          </w:pPr>
          <w:r w:rsidRPr="004F7404">
            <w:rPr>
              <w:rStyle w:val="PlaceholderText"/>
              <w:rFonts w:asciiTheme="minorHAnsi" w:hAnsiTheme="minorHAnsi" w:cstheme="minorHAnsi"/>
              <w:b/>
              <w:color w:val="EFE8F5"/>
              <w:shd w:val="clear" w:color="auto" w:fill="EFE8F5"/>
            </w:rPr>
            <w:t>Write the text here</w:t>
          </w:r>
        </w:p>
      </w:docPartBody>
    </w:docPart>
    <w:docPart>
      <w:docPartPr>
        <w:name w:val="A98E86A402E342FB8C8363BB51309894"/>
        <w:category>
          <w:name w:val="General"/>
          <w:gallery w:val="placeholder"/>
        </w:category>
        <w:types>
          <w:type w:val="bbPlcHdr"/>
        </w:types>
        <w:behaviors>
          <w:behavior w:val="content"/>
        </w:behaviors>
        <w:guid w:val="{EA144CC6-A4E3-4C66-932F-290B02C9040D}"/>
      </w:docPartPr>
      <w:docPartBody>
        <w:p w:rsidR="00E46279" w:rsidRDefault="00AC6C18" w:rsidP="00AC6C18">
          <w:pPr>
            <w:pStyle w:val="A98E86A402E342FB8C8363BB51309894"/>
          </w:pPr>
          <w:r w:rsidRPr="004F7404">
            <w:rPr>
              <w:rStyle w:val="PlaceholderText"/>
              <w:rFonts w:asciiTheme="minorHAnsi" w:hAnsiTheme="minorHAnsi" w:cstheme="minorHAnsi"/>
              <w:b/>
              <w:color w:val="EFE8F5"/>
              <w:shd w:val="clear" w:color="auto" w:fill="EFE8F5"/>
            </w:rPr>
            <w:t>Write the text here</w:t>
          </w:r>
        </w:p>
      </w:docPartBody>
    </w:docPart>
    <w:docPart>
      <w:docPartPr>
        <w:name w:val="817E2BCECBFF4D7890E9046F375C0BA6"/>
        <w:category>
          <w:name w:val="General"/>
          <w:gallery w:val="placeholder"/>
        </w:category>
        <w:types>
          <w:type w:val="bbPlcHdr"/>
        </w:types>
        <w:behaviors>
          <w:behavior w:val="content"/>
        </w:behaviors>
        <w:guid w:val="{37CA6CC6-1613-4126-B4F7-238BB3D877C3}"/>
      </w:docPartPr>
      <w:docPartBody>
        <w:p w:rsidR="00E46279" w:rsidRDefault="00AC6C18" w:rsidP="00AC6C18">
          <w:pPr>
            <w:pStyle w:val="817E2BCECBFF4D7890E9046F375C0BA6"/>
          </w:pPr>
          <w:r w:rsidRPr="004F7404">
            <w:rPr>
              <w:rStyle w:val="PlaceholderText"/>
              <w:rFonts w:asciiTheme="minorHAnsi" w:hAnsiTheme="minorHAnsi" w:cstheme="minorHAnsi"/>
              <w:b/>
              <w:color w:val="EFE8F5"/>
              <w:shd w:val="clear" w:color="auto" w:fill="EFE8F5"/>
            </w:rPr>
            <w:t>Write the text here</w:t>
          </w:r>
        </w:p>
      </w:docPartBody>
    </w:docPart>
    <w:docPart>
      <w:docPartPr>
        <w:name w:val="EE6A564E635E4CCCBC9567C1F78D1F27"/>
        <w:category>
          <w:name w:val="General"/>
          <w:gallery w:val="placeholder"/>
        </w:category>
        <w:types>
          <w:type w:val="bbPlcHdr"/>
        </w:types>
        <w:behaviors>
          <w:behavior w:val="content"/>
        </w:behaviors>
        <w:guid w:val="{C77082CB-5E87-4EED-9665-5661E9B7ED99}"/>
      </w:docPartPr>
      <w:docPartBody>
        <w:p w:rsidR="00E46279" w:rsidRDefault="00AC6C18" w:rsidP="00AC6C18">
          <w:pPr>
            <w:pStyle w:val="EE6A564E635E4CCCBC9567C1F78D1F27"/>
          </w:pPr>
          <w:r w:rsidRPr="004F7404">
            <w:rPr>
              <w:rStyle w:val="PlaceholderText"/>
              <w:rFonts w:asciiTheme="minorHAnsi" w:hAnsiTheme="minorHAnsi" w:cstheme="minorHAnsi"/>
              <w:b/>
              <w:color w:val="EFE8F5"/>
              <w:shd w:val="clear" w:color="auto" w:fill="EFE8F5"/>
            </w:rPr>
            <w:t>Write the text here</w:t>
          </w:r>
        </w:p>
      </w:docPartBody>
    </w:docPart>
    <w:docPart>
      <w:docPartPr>
        <w:name w:val="999707A9F36C492BB7C938DBC48239F1"/>
        <w:category>
          <w:name w:val="General"/>
          <w:gallery w:val="placeholder"/>
        </w:category>
        <w:types>
          <w:type w:val="bbPlcHdr"/>
        </w:types>
        <w:behaviors>
          <w:behavior w:val="content"/>
        </w:behaviors>
        <w:guid w:val="{BA45F04C-550B-43F4-AC95-953630EC0D41}"/>
      </w:docPartPr>
      <w:docPartBody>
        <w:p w:rsidR="00E46279" w:rsidRDefault="00AC6C18" w:rsidP="00AC6C18">
          <w:pPr>
            <w:pStyle w:val="999707A9F36C492BB7C938DBC48239F1"/>
          </w:pPr>
          <w:r w:rsidRPr="004F7404">
            <w:rPr>
              <w:rStyle w:val="PlaceholderText"/>
              <w:rFonts w:asciiTheme="minorHAnsi" w:hAnsiTheme="minorHAnsi" w:cstheme="minorHAnsi"/>
              <w:b/>
              <w:color w:val="EFE8F5"/>
              <w:shd w:val="clear" w:color="auto" w:fill="EFE8F5"/>
            </w:rPr>
            <w:t>Write the text here</w:t>
          </w:r>
        </w:p>
      </w:docPartBody>
    </w:docPart>
    <w:docPart>
      <w:docPartPr>
        <w:name w:val="B3549F70F342451BB9885798E3A0E78A"/>
        <w:category>
          <w:name w:val="General"/>
          <w:gallery w:val="placeholder"/>
        </w:category>
        <w:types>
          <w:type w:val="bbPlcHdr"/>
        </w:types>
        <w:behaviors>
          <w:behavior w:val="content"/>
        </w:behaviors>
        <w:guid w:val="{6BF6922A-8447-408E-B967-DCCB47A857E0}"/>
      </w:docPartPr>
      <w:docPartBody>
        <w:p w:rsidR="00E46279" w:rsidRDefault="00AC6C18" w:rsidP="00AC6C18">
          <w:pPr>
            <w:pStyle w:val="B3549F70F342451BB9885798E3A0E78A"/>
          </w:pPr>
          <w:r w:rsidRPr="004F7404">
            <w:rPr>
              <w:rStyle w:val="PlaceholderText"/>
              <w:rFonts w:asciiTheme="minorHAnsi" w:hAnsiTheme="minorHAnsi" w:cstheme="minorHAnsi"/>
              <w:b/>
              <w:color w:val="EFE8F5"/>
              <w:shd w:val="clear" w:color="auto" w:fill="EFE8F5"/>
            </w:rPr>
            <w:t>Write the text here</w:t>
          </w:r>
        </w:p>
      </w:docPartBody>
    </w:docPart>
    <w:docPart>
      <w:docPartPr>
        <w:name w:val="60FC356C9DF04F12AA6FF77E7EFE285E"/>
        <w:category>
          <w:name w:val="General"/>
          <w:gallery w:val="placeholder"/>
        </w:category>
        <w:types>
          <w:type w:val="bbPlcHdr"/>
        </w:types>
        <w:behaviors>
          <w:behavior w:val="content"/>
        </w:behaviors>
        <w:guid w:val="{2E5EC3BF-040B-4F33-BDDA-7A0325C5CA3F}"/>
      </w:docPartPr>
      <w:docPartBody>
        <w:p w:rsidR="00E46279" w:rsidRDefault="00AC6C18" w:rsidP="00AC6C18">
          <w:pPr>
            <w:pStyle w:val="60FC356C9DF04F12AA6FF77E7EFE285E"/>
          </w:pPr>
          <w:r w:rsidRPr="004F7404">
            <w:rPr>
              <w:rStyle w:val="PlaceholderText"/>
              <w:rFonts w:asciiTheme="minorHAnsi" w:hAnsiTheme="minorHAnsi" w:cstheme="minorHAnsi"/>
              <w:b/>
              <w:color w:val="EFE8F5"/>
              <w:shd w:val="clear" w:color="auto" w:fill="EFE8F5"/>
            </w:rPr>
            <w:t>Write the text here</w:t>
          </w:r>
        </w:p>
      </w:docPartBody>
    </w:docPart>
    <w:docPart>
      <w:docPartPr>
        <w:name w:val="9E5A6AAB8E364A99BD421048CA0755F8"/>
        <w:category>
          <w:name w:val="General"/>
          <w:gallery w:val="placeholder"/>
        </w:category>
        <w:types>
          <w:type w:val="bbPlcHdr"/>
        </w:types>
        <w:behaviors>
          <w:behavior w:val="content"/>
        </w:behaviors>
        <w:guid w:val="{EBE3B260-CA42-4F4E-B2B7-C536780B121A}"/>
      </w:docPartPr>
      <w:docPartBody>
        <w:p w:rsidR="00E46279" w:rsidRDefault="00AC6C18" w:rsidP="00AC6C18">
          <w:pPr>
            <w:pStyle w:val="9E5A6AAB8E364A99BD421048CA0755F8"/>
          </w:pPr>
          <w:r w:rsidRPr="00EF3B98">
            <w:rPr>
              <w:rStyle w:val="PlaceholderText"/>
              <w:rFonts w:asciiTheme="minorHAnsi" w:hAnsiTheme="minorHAnsi" w:cstheme="minorHAnsi"/>
              <w:b/>
              <w:color w:val="EFE8F5"/>
              <w:shd w:val="clear" w:color="auto" w:fill="EFE8F5"/>
            </w:rPr>
            <w:t>Write the text here</w:t>
          </w:r>
        </w:p>
      </w:docPartBody>
    </w:docPart>
    <w:docPart>
      <w:docPartPr>
        <w:name w:val="A3D8140A167144C09C84CC36EDF05E6C"/>
        <w:category>
          <w:name w:val="General"/>
          <w:gallery w:val="placeholder"/>
        </w:category>
        <w:types>
          <w:type w:val="bbPlcHdr"/>
        </w:types>
        <w:behaviors>
          <w:behavior w:val="content"/>
        </w:behaviors>
        <w:guid w:val="{763A12F1-DFC8-4AA8-B4BE-95C6C847718F}"/>
      </w:docPartPr>
      <w:docPartBody>
        <w:p w:rsidR="00E46279" w:rsidRDefault="00AC6C18" w:rsidP="00AC6C18">
          <w:pPr>
            <w:pStyle w:val="A3D8140A167144C09C84CC36EDF05E6C"/>
          </w:pPr>
          <w:r w:rsidRPr="00EF3B98">
            <w:rPr>
              <w:rStyle w:val="PlaceholderText"/>
              <w:rFonts w:asciiTheme="minorHAnsi" w:hAnsiTheme="minorHAnsi" w:cstheme="minorHAnsi"/>
              <w:b/>
              <w:color w:val="EFE8F5"/>
              <w:shd w:val="clear" w:color="auto" w:fill="EFE8F5"/>
            </w:rPr>
            <w:t>Write the text here</w:t>
          </w:r>
        </w:p>
      </w:docPartBody>
    </w:docPart>
    <w:docPart>
      <w:docPartPr>
        <w:name w:val="71F5C52FCA094D2B8B267E21740168F2"/>
        <w:category>
          <w:name w:val="General"/>
          <w:gallery w:val="placeholder"/>
        </w:category>
        <w:types>
          <w:type w:val="bbPlcHdr"/>
        </w:types>
        <w:behaviors>
          <w:behavior w:val="content"/>
        </w:behaviors>
        <w:guid w:val="{C1C05D19-2A7C-431B-B586-6CB58DC09F78}"/>
      </w:docPartPr>
      <w:docPartBody>
        <w:p w:rsidR="00E46279" w:rsidRDefault="00AC6C18" w:rsidP="00AC6C18">
          <w:pPr>
            <w:pStyle w:val="71F5C52FCA094D2B8B267E21740168F2"/>
          </w:pPr>
          <w:r w:rsidRPr="00EF3B98">
            <w:rPr>
              <w:rStyle w:val="PlaceholderText"/>
              <w:rFonts w:asciiTheme="minorHAnsi" w:hAnsiTheme="minorHAnsi" w:cstheme="minorHAnsi"/>
              <w:b/>
              <w:color w:val="EFE8F5"/>
              <w:shd w:val="clear" w:color="auto" w:fill="EFE8F5"/>
            </w:rPr>
            <w:t>Write the text here</w:t>
          </w:r>
        </w:p>
      </w:docPartBody>
    </w:docPart>
    <w:docPart>
      <w:docPartPr>
        <w:name w:val="586BC108A556441890D31ACC154AFB64"/>
        <w:category>
          <w:name w:val="General"/>
          <w:gallery w:val="placeholder"/>
        </w:category>
        <w:types>
          <w:type w:val="bbPlcHdr"/>
        </w:types>
        <w:behaviors>
          <w:behavior w:val="content"/>
        </w:behaviors>
        <w:guid w:val="{CAC9A75B-EDDE-464C-97A7-54A76CB82B18}"/>
      </w:docPartPr>
      <w:docPartBody>
        <w:p w:rsidR="00E46279" w:rsidRDefault="00AC6C18" w:rsidP="00AC6C18">
          <w:pPr>
            <w:pStyle w:val="586BC108A556441890D31ACC154AFB64"/>
          </w:pPr>
          <w:r w:rsidRPr="001757DF">
            <w:rPr>
              <w:rStyle w:val="PlaceholderText"/>
              <w:rFonts w:asciiTheme="minorHAnsi" w:hAnsiTheme="minorHAnsi" w:cstheme="minorHAnsi"/>
              <w:bCs/>
              <w:color w:val="EFE8F5"/>
              <w:shd w:val="clear" w:color="auto" w:fill="EFE8F5"/>
            </w:rPr>
            <w:t>Write the text here</w:t>
          </w:r>
        </w:p>
      </w:docPartBody>
    </w:docPart>
    <w:docPart>
      <w:docPartPr>
        <w:name w:val="D54C5924098C44EEBE1C10D04A164D3A"/>
        <w:category>
          <w:name w:val="General"/>
          <w:gallery w:val="placeholder"/>
        </w:category>
        <w:types>
          <w:type w:val="bbPlcHdr"/>
        </w:types>
        <w:behaviors>
          <w:behavior w:val="content"/>
        </w:behaviors>
        <w:guid w:val="{25E63236-BF83-4823-A113-7775A1CD5A2F}"/>
      </w:docPartPr>
      <w:docPartBody>
        <w:p w:rsidR="00E46279" w:rsidRDefault="00AC6C18" w:rsidP="00AC6C18">
          <w:pPr>
            <w:pStyle w:val="D54C5924098C44EEBE1C10D04A164D3A"/>
          </w:pPr>
          <w:r w:rsidRPr="00EF3B98">
            <w:rPr>
              <w:rStyle w:val="PlaceholderText"/>
              <w:rFonts w:asciiTheme="minorHAnsi" w:hAnsiTheme="minorHAnsi" w:cstheme="minorHAnsi"/>
              <w:b/>
              <w:color w:val="EFE8F5"/>
              <w:shd w:val="clear" w:color="auto" w:fill="EFE8F5"/>
            </w:rPr>
            <w:t>Write the text here</w:t>
          </w:r>
        </w:p>
      </w:docPartBody>
    </w:docPart>
    <w:docPart>
      <w:docPartPr>
        <w:name w:val="CA992C1AB6284A109E731270C5281413"/>
        <w:category>
          <w:name w:val="General"/>
          <w:gallery w:val="placeholder"/>
        </w:category>
        <w:types>
          <w:type w:val="bbPlcHdr"/>
        </w:types>
        <w:behaviors>
          <w:behavior w:val="content"/>
        </w:behaviors>
        <w:guid w:val="{A7BD1716-8F73-41D5-9421-52AA8E9C271B}"/>
      </w:docPartPr>
      <w:docPartBody>
        <w:p w:rsidR="00E46279" w:rsidRDefault="00AC6C18" w:rsidP="00AC6C18">
          <w:pPr>
            <w:pStyle w:val="CA992C1AB6284A109E731270C5281413"/>
          </w:pPr>
          <w:r w:rsidRPr="00EF3B98">
            <w:rPr>
              <w:rStyle w:val="PlaceholderText"/>
              <w:rFonts w:asciiTheme="minorHAnsi" w:hAnsiTheme="minorHAnsi" w:cstheme="minorHAnsi"/>
              <w:b/>
              <w:color w:val="EFE8F5"/>
              <w:shd w:val="clear" w:color="auto" w:fill="EFE8F5"/>
            </w:rPr>
            <w:t>Write the text here</w:t>
          </w:r>
        </w:p>
      </w:docPartBody>
    </w:docPart>
    <w:docPart>
      <w:docPartPr>
        <w:name w:val="225E48AC2B284C449D711223761F55B3"/>
        <w:category>
          <w:name w:val="General"/>
          <w:gallery w:val="placeholder"/>
        </w:category>
        <w:types>
          <w:type w:val="bbPlcHdr"/>
        </w:types>
        <w:behaviors>
          <w:behavior w:val="content"/>
        </w:behaviors>
        <w:guid w:val="{CAA72220-62DD-4AC3-A74F-6E68A15C75F4}"/>
      </w:docPartPr>
      <w:docPartBody>
        <w:p w:rsidR="00E46279" w:rsidRDefault="00AC6C18" w:rsidP="00AC6C18">
          <w:pPr>
            <w:pStyle w:val="225E48AC2B284C449D711223761F55B3"/>
          </w:pPr>
          <w:r w:rsidRPr="001757DF">
            <w:rPr>
              <w:rStyle w:val="PlaceholderText"/>
              <w:rFonts w:asciiTheme="minorHAnsi" w:hAnsiTheme="minorHAnsi" w:cstheme="minorHAnsi"/>
              <w:bCs/>
              <w:color w:val="EFE8F5"/>
              <w:shd w:val="clear" w:color="auto" w:fill="EFE8F5"/>
            </w:rPr>
            <w:t>Write the text here</w:t>
          </w:r>
        </w:p>
      </w:docPartBody>
    </w:docPart>
    <w:docPart>
      <w:docPartPr>
        <w:name w:val="0A4E55918ACC45C9BD74A03EC717EF56"/>
        <w:category>
          <w:name w:val="General"/>
          <w:gallery w:val="placeholder"/>
        </w:category>
        <w:types>
          <w:type w:val="bbPlcHdr"/>
        </w:types>
        <w:behaviors>
          <w:behavior w:val="content"/>
        </w:behaviors>
        <w:guid w:val="{B4432A72-3A91-4B85-B68A-BF979BC88AC5}"/>
      </w:docPartPr>
      <w:docPartBody>
        <w:p w:rsidR="00E46279" w:rsidRDefault="00AC6C18" w:rsidP="00AC6C18">
          <w:pPr>
            <w:pStyle w:val="0A4E55918ACC45C9BD74A03EC717EF56"/>
          </w:pPr>
          <w:r w:rsidRPr="00EF3B98">
            <w:rPr>
              <w:rStyle w:val="PlaceholderText"/>
              <w:rFonts w:asciiTheme="minorHAnsi" w:hAnsiTheme="minorHAnsi" w:cstheme="minorHAnsi"/>
              <w:b/>
              <w:color w:val="EFE8F5"/>
              <w:shd w:val="clear" w:color="auto" w:fill="EFE8F5"/>
            </w:rPr>
            <w:t>Write the text here</w:t>
          </w:r>
        </w:p>
      </w:docPartBody>
    </w:docPart>
    <w:docPart>
      <w:docPartPr>
        <w:name w:val="D01D44400CD640C1A22150DB6BB051B0"/>
        <w:category>
          <w:name w:val="General"/>
          <w:gallery w:val="placeholder"/>
        </w:category>
        <w:types>
          <w:type w:val="bbPlcHdr"/>
        </w:types>
        <w:behaviors>
          <w:behavior w:val="content"/>
        </w:behaviors>
        <w:guid w:val="{3C59CA72-AB42-4061-BD5F-C77A916F59CA}"/>
      </w:docPartPr>
      <w:docPartBody>
        <w:p w:rsidR="00E46279" w:rsidRDefault="00AC6C18" w:rsidP="00AC6C18">
          <w:pPr>
            <w:pStyle w:val="D01D44400CD640C1A22150DB6BB051B0"/>
          </w:pPr>
          <w:r w:rsidRPr="00EF3B98">
            <w:rPr>
              <w:rStyle w:val="PlaceholderText"/>
              <w:rFonts w:asciiTheme="minorHAnsi" w:hAnsiTheme="minorHAnsi" w:cstheme="minorHAnsi"/>
              <w:b/>
              <w:color w:val="EFE8F5"/>
              <w:shd w:val="clear" w:color="auto" w:fill="EFE8F5"/>
            </w:rPr>
            <w:t>Write the text here</w:t>
          </w:r>
        </w:p>
      </w:docPartBody>
    </w:docPart>
    <w:docPart>
      <w:docPartPr>
        <w:name w:val="1458D49B2B684B35A8D02BA58C4E5AF0"/>
        <w:category>
          <w:name w:val="General"/>
          <w:gallery w:val="placeholder"/>
        </w:category>
        <w:types>
          <w:type w:val="bbPlcHdr"/>
        </w:types>
        <w:behaviors>
          <w:behavior w:val="content"/>
        </w:behaviors>
        <w:guid w:val="{B57E84A6-6E17-4B58-B9CF-4DEA09D98A7E}"/>
      </w:docPartPr>
      <w:docPartBody>
        <w:p w:rsidR="00E46279" w:rsidRDefault="00AC6C18" w:rsidP="00AC6C18">
          <w:pPr>
            <w:pStyle w:val="1458D49B2B684B35A8D02BA58C4E5AF0"/>
          </w:pPr>
          <w:r w:rsidRPr="001757DF">
            <w:rPr>
              <w:rStyle w:val="PlaceholderText"/>
              <w:rFonts w:asciiTheme="minorHAnsi" w:hAnsiTheme="minorHAnsi" w:cstheme="minorHAnsi"/>
              <w:bCs/>
              <w:color w:val="EFE8F5"/>
              <w:shd w:val="clear" w:color="auto" w:fill="EFE8F5"/>
            </w:rPr>
            <w:t>Write the text here</w:t>
          </w:r>
        </w:p>
      </w:docPartBody>
    </w:docPart>
    <w:docPart>
      <w:docPartPr>
        <w:name w:val="DF09732CBB0C47F386C1698101D8389B"/>
        <w:category>
          <w:name w:val="General"/>
          <w:gallery w:val="placeholder"/>
        </w:category>
        <w:types>
          <w:type w:val="bbPlcHdr"/>
        </w:types>
        <w:behaviors>
          <w:behavior w:val="content"/>
        </w:behaviors>
        <w:guid w:val="{478A0596-C6CC-4DA3-B96C-235E2D8A1F68}"/>
      </w:docPartPr>
      <w:docPartBody>
        <w:p w:rsidR="00E46279" w:rsidRDefault="00AC6C18" w:rsidP="00AC6C18">
          <w:pPr>
            <w:pStyle w:val="DF09732CBB0C47F386C1698101D8389B"/>
          </w:pPr>
          <w:r w:rsidRPr="00EF3B98">
            <w:rPr>
              <w:rStyle w:val="PlaceholderText"/>
              <w:rFonts w:asciiTheme="minorHAnsi" w:hAnsiTheme="minorHAnsi" w:cstheme="minorHAnsi"/>
              <w:b/>
              <w:color w:val="EFE8F5"/>
              <w:shd w:val="clear" w:color="auto" w:fill="EFE8F5"/>
            </w:rPr>
            <w:t>Write the text here</w:t>
          </w:r>
        </w:p>
      </w:docPartBody>
    </w:docPart>
    <w:docPart>
      <w:docPartPr>
        <w:name w:val="86BE6616D0E74502A227C786C75112F6"/>
        <w:category>
          <w:name w:val="General"/>
          <w:gallery w:val="placeholder"/>
        </w:category>
        <w:types>
          <w:type w:val="bbPlcHdr"/>
        </w:types>
        <w:behaviors>
          <w:behavior w:val="content"/>
        </w:behaviors>
        <w:guid w:val="{4E960E1B-A6CA-45B5-BB28-2820C8299F97}"/>
      </w:docPartPr>
      <w:docPartBody>
        <w:p w:rsidR="00E46279" w:rsidRDefault="00AC6C18" w:rsidP="00AC6C18">
          <w:pPr>
            <w:pStyle w:val="86BE6616D0E74502A227C786C75112F6"/>
          </w:pPr>
          <w:r w:rsidRPr="00EF3B98">
            <w:rPr>
              <w:rStyle w:val="PlaceholderText"/>
              <w:rFonts w:asciiTheme="minorHAnsi" w:hAnsiTheme="minorHAnsi" w:cstheme="minorHAnsi"/>
              <w:b/>
              <w:color w:val="EFE8F5"/>
              <w:shd w:val="clear" w:color="auto" w:fill="EFE8F5"/>
            </w:rPr>
            <w:t>Write the text here</w:t>
          </w:r>
        </w:p>
      </w:docPartBody>
    </w:docPart>
    <w:docPart>
      <w:docPartPr>
        <w:name w:val="B2EC2EB2D43E46CCA854B5CC330FAB92"/>
        <w:category>
          <w:name w:val="General"/>
          <w:gallery w:val="placeholder"/>
        </w:category>
        <w:types>
          <w:type w:val="bbPlcHdr"/>
        </w:types>
        <w:behaviors>
          <w:behavior w:val="content"/>
        </w:behaviors>
        <w:guid w:val="{6B971D1D-9929-46A4-B814-C5A43DDA56B6}"/>
      </w:docPartPr>
      <w:docPartBody>
        <w:p w:rsidR="00E46279" w:rsidRDefault="00AC6C18" w:rsidP="00AC6C18">
          <w:pPr>
            <w:pStyle w:val="B2EC2EB2D43E46CCA854B5CC330FAB92"/>
          </w:pPr>
          <w:r w:rsidRPr="001757DF">
            <w:rPr>
              <w:rStyle w:val="PlaceholderText"/>
              <w:rFonts w:asciiTheme="minorHAnsi" w:hAnsiTheme="minorHAnsi" w:cstheme="minorHAnsi"/>
              <w:bCs/>
              <w:color w:val="EFE8F5"/>
              <w:shd w:val="clear" w:color="auto" w:fill="EFE8F5"/>
            </w:rPr>
            <w:t>Write the text here</w:t>
          </w:r>
        </w:p>
      </w:docPartBody>
    </w:docPart>
    <w:docPart>
      <w:docPartPr>
        <w:name w:val="3A349D655F364943811E610AB2E9C63C"/>
        <w:category>
          <w:name w:val="General"/>
          <w:gallery w:val="placeholder"/>
        </w:category>
        <w:types>
          <w:type w:val="bbPlcHdr"/>
        </w:types>
        <w:behaviors>
          <w:behavior w:val="content"/>
        </w:behaviors>
        <w:guid w:val="{E96391FB-F483-486E-B70C-12037EDB5008}"/>
      </w:docPartPr>
      <w:docPartBody>
        <w:p w:rsidR="00E46279" w:rsidRDefault="00AC6C18" w:rsidP="00AC6C18">
          <w:pPr>
            <w:pStyle w:val="3A349D655F364943811E610AB2E9C63C"/>
          </w:pPr>
          <w:r w:rsidRPr="00EF3B98">
            <w:rPr>
              <w:rStyle w:val="PlaceholderText"/>
              <w:rFonts w:asciiTheme="minorHAnsi" w:hAnsiTheme="minorHAnsi" w:cstheme="minorHAnsi"/>
              <w:b/>
              <w:color w:val="EFE8F5"/>
              <w:shd w:val="clear" w:color="auto" w:fill="EFE8F5"/>
            </w:rPr>
            <w:t>Write the text here</w:t>
          </w:r>
        </w:p>
      </w:docPartBody>
    </w:docPart>
    <w:docPart>
      <w:docPartPr>
        <w:name w:val="DBA58FA05D0F4733AD7363483C314439"/>
        <w:category>
          <w:name w:val="General"/>
          <w:gallery w:val="placeholder"/>
        </w:category>
        <w:types>
          <w:type w:val="bbPlcHdr"/>
        </w:types>
        <w:behaviors>
          <w:behavior w:val="content"/>
        </w:behaviors>
        <w:guid w:val="{3CFC9A05-142A-4D6F-9EE0-7D0D49DF28DD}"/>
      </w:docPartPr>
      <w:docPartBody>
        <w:p w:rsidR="00E46279" w:rsidRDefault="00AC6C18" w:rsidP="00AC6C18">
          <w:pPr>
            <w:pStyle w:val="DBA58FA05D0F4733AD7363483C314439"/>
          </w:pPr>
          <w:r w:rsidRPr="00EF3B98">
            <w:rPr>
              <w:rStyle w:val="PlaceholderText"/>
              <w:rFonts w:asciiTheme="minorHAnsi" w:hAnsiTheme="minorHAnsi" w:cstheme="minorHAnsi"/>
              <w:b/>
              <w:color w:val="EFE8F5"/>
              <w:shd w:val="clear" w:color="auto" w:fill="EFE8F5"/>
            </w:rPr>
            <w:t>Write the text here</w:t>
          </w:r>
        </w:p>
      </w:docPartBody>
    </w:docPart>
    <w:docPart>
      <w:docPartPr>
        <w:name w:val="225372E4233843E9AEC5B7AE324513AF"/>
        <w:category>
          <w:name w:val="General"/>
          <w:gallery w:val="placeholder"/>
        </w:category>
        <w:types>
          <w:type w:val="bbPlcHdr"/>
        </w:types>
        <w:behaviors>
          <w:behavior w:val="content"/>
        </w:behaviors>
        <w:guid w:val="{B981E763-C637-45FF-B528-C7ECE52D61C0}"/>
      </w:docPartPr>
      <w:docPartBody>
        <w:p w:rsidR="00E46279" w:rsidRDefault="00AC6C18" w:rsidP="00AC6C18">
          <w:pPr>
            <w:pStyle w:val="225372E4233843E9AEC5B7AE324513AF"/>
          </w:pPr>
          <w:r w:rsidRPr="001757DF">
            <w:rPr>
              <w:rStyle w:val="PlaceholderText"/>
              <w:rFonts w:asciiTheme="minorHAnsi" w:hAnsiTheme="minorHAnsi" w:cstheme="minorHAnsi"/>
              <w:bCs/>
              <w:color w:val="EFE8F5"/>
              <w:shd w:val="clear" w:color="auto" w:fill="EFE8F5"/>
            </w:rPr>
            <w:t>Write the text here</w:t>
          </w:r>
        </w:p>
      </w:docPartBody>
    </w:docPart>
    <w:docPart>
      <w:docPartPr>
        <w:name w:val="F7946382A2FB438A93E1173E266AC4D9"/>
        <w:category>
          <w:name w:val="General"/>
          <w:gallery w:val="placeholder"/>
        </w:category>
        <w:types>
          <w:type w:val="bbPlcHdr"/>
        </w:types>
        <w:behaviors>
          <w:behavior w:val="content"/>
        </w:behaviors>
        <w:guid w:val="{6604244F-19CD-477A-91C1-ED9A7B3D7C88}"/>
      </w:docPartPr>
      <w:docPartBody>
        <w:p w:rsidR="00E46279" w:rsidRDefault="00AC6C18" w:rsidP="00AC6C18">
          <w:pPr>
            <w:pStyle w:val="F7946382A2FB438A93E1173E266AC4D9"/>
          </w:pPr>
          <w:r w:rsidRPr="00EF3B98">
            <w:rPr>
              <w:rStyle w:val="PlaceholderText"/>
              <w:rFonts w:asciiTheme="minorHAnsi" w:hAnsiTheme="minorHAnsi" w:cstheme="minorHAnsi"/>
              <w:b/>
              <w:color w:val="EFE8F5"/>
              <w:shd w:val="clear" w:color="auto" w:fill="EFE8F5"/>
            </w:rPr>
            <w:t>Write the text here</w:t>
          </w:r>
        </w:p>
      </w:docPartBody>
    </w:docPart>
    <w:docPart>
      <w:docPartPr>
        <w:name w:val="A7F0B63B7A804235829C3259E35BE70B"/>
        <w:category>
          <w:name w:val="General"/>
          <w:gallery w:val="placeholder"/>
        </w:category>
        <w:types>
          <w:type w:val="bbPlcHdr"/>
        </w:types>
        <w:behaviors>
          <w:behavior w:val="content"/>
        </w:behaviors>
        <w:guid w:val="{4F3F4A01-6A2D-416B-BC82-E961491D9321}"/>
      </w:docPartPr>
      <w:docPartBody>
        <w:p w:rsidR="00E46279" w:rsidRDefault="00AC6C18" w:rsidP="00AC6C18">
          <w:pPr>
            <w:pStyle w:val="A7F0B63B7A804235829C3259E35BE70B"/>
          </w:pPr>
          <w:r w:rsidRPr="00EF3B98">
            <w:rPr>
              <w:rStyle w:val="PlaceholderText"/>
              <w:rFonts w:asciiTheme="minorHAnsi" w:hAnsiTheme="minorHAnsi" w:cstheme="minorHAnsi"/>
              <w:b/>
              <w:color w:val="EFE8F5"/>
              <w:shd w:val="clear" w:color="auto" w:fill="EFE8F5"/>
            </w:rPr>
            <w:t>Write the text here</w:t>
          </w:r>
        </w:p>
      </w:docPartBody>
    </w:docPart>
    <w:docPart>
      <w:docPartPr>
        <w:name w:val="5DBD2A4DC6514ACFAB0073F2C4FDCFFE"/>
        <w:category>
          <w:name w:val="General"/>
          <w:gallery w:val="placeholder"/>
        </w:category>
        <w:types>
          <w:type w:val="bbPlcHdr"/>
        </w:types>
        <w:behaviors>
          <w:behavior w:val="content"/>
        </w:behaviors>
        <w:guid w:val="{A11F2A5C-9650-4A3C-8C72-6006B97FC0BD}"/>
      </w:docPartPr>
      <w:docPartBody>
        <w:p w:rsidR="00E46279" w:rsidRDefault="00AC6C18" w:rsidP="00AC6C18">
          <w:pPr>
            <w:pStyle w:val="5DBD2A4DC6514ACFAB0073F2C4FDCFFE"/>
          </w:pPr>
          <w:r w:rsidRPr="00EF3B98">
            <w:rPr>
              <w:rStyle w:val="PlaceholderText"/>
              <w:rFonts w:asciiTheme="minorHAnsi" w:hAnsiTheme="minorHAnsi" w:cstheme="minorHAnsi"/>
              <w:b/>
              <w:color w:val="EFE8F5"/>
              <w:shd w:val="clear" w:color="auto" w:fill="EFE8F5"/>
            </w:rPr>
            <w:t>Write the text here</w:t>
          </w:r>
        </w:p>
      </w:docPartBody>
    </w:docPart>
    <w:docPart>
      <w:docPartPr>
        <w:name w:val="54D83120205744D49BDCCD61361A5474"/>
        <w:category>
          <w:name w:val="General"/>
          <w:gallery w:val="placeholder"/>
        </w:category>
        <w:types>
          <w:type w:val="bbPlcHdr"/>
        </w:types>
        <w:behaviors>
          <w:behavior w:val="content"/>
        </w:behaviors>
        <w:guid w:val="{AE0CB272-AAF2-4BAF-ABD5-48DC92F223FE}"/>
      </w:docPartPr>
      <w:docPartBody>
        <w:p w:rsidR="00E46279" w:rsidRDefault="00AC6C18" w:rsidP="00AC6C18">
          <w:pPr>
            <w:pStyle w:val="54D83120205744D49BDCCD61361A5474"/>
          </w:pPr>
          <w:r w:rsidRPr="001757DF">
            <w:rPr>
              <w:rStyle w:val="PlaceholderText"/>
              <w:rFonts w:asciiTheme="minorHAnsi" w:hAnsiTheme="minorHAnsi" w:cstheme="minorHAnsi"/>
              <w:bCs/>
              <w:color w:val="EFE8F5"/>
              <w:shd w:val="clear" w:color="auto" w:fill="EFE8F5"/>
            </w:rPr>
            <w:t>Write the text here</w:t>
          </w:r>
        </w:p>
      </w:docPartBody>
    </w:docPart>
    <w:docPart>
      <w:docPartPr>
        <w:name w:val="C11559CB90A649F790A77B82FA3B9B2E"/>
        <w:category>
          <w:name w:val="General"/>
          <w:gallery w:val="placeholder"/>
        </w:category>
        <w:types>
          <w:type w:val="bbPlcHdr"/>
        </w:types>
        <w:behaviors>
          <w:behavior w:val="content"/>
        </w:behaviors>
        <w:guid w:val="{FE828F5C-F1E5-4B18-A854-71EC49035EF8}"/>
      </w:docPartPr>
      <w:docPartBody>
        <w:p w:rsidR="00E46279" w:rsidRDefault="00AC6C18" w:rsidP="00AC6C18">
          <w:pPr>
            <w:pStyle w:val="C11559CB90A649F790A77B82FA3B9B2E"/>
          </w:pPr>
          <w:r w:rsidRPr="00EF3B98">
            <w:rPr>
              <w:rStyle w:val="PlaceholderText"/>
              <w:rFonts w:asciiTheme="minorHAnsi" w:hAnsiTheme="minorHAnsi" w:cstheme="minorHAnsi"/>
              <w:b/>
              <w:color w:val="EFE8F5"/>
              <w:shd w:val="clear" w:color="auto" w:fill="EFE8F5"/>
            </w:rPr>
            <w:t>Write the text here</w:t>
          </w:r>
        </w:p>
      </w:docPartBody>
    </w:docPart>
    <w:docPart>
      <w:docPartPr>
        <w:name w:val="3C1273B05BF14F12B3991C56946D56F8"/>
        <w:category>
          <w:name w:val="General"/>
          <w:gallery w:val="placeholder"/>
        </w:category>
        <w:types>
          <w:type w:val="bbPlcHdr"/>
        </w:types>
        <w:behaviors>
          <w:behavior w:val="content"/>
        </w:behaviors>
        <w:guid w:val="{D9839D43-EDD0-4772-A19D-47185DAC61AB}"/>
      </w:docPartPr>
      <w:docPartBody>
        <w:p w:rsidR="00E46279" w:rsidRDefault="00AC6C18" w:rsidP="00AC6C18">
          <w:pPr>
            <w:pStyle w:val="3C1273B05BF14F12B3991C56946D56F8"/>
          </w:pPr>
          <w:r w:rsidRPr="00EF3B98">
            <w:rPr>
              <w:rStyle w:val="PlaceholderText"/>
              <w:rFonts w:asciiTheme="minorHAnsi" w:hAnsiTheme="minorHAnsi" w:cstheme="minorHAnsi"/>
              <w:b/>
              <w:color w:val="EFE8F5"/>
              <w:shd w:val="clear" w:color="auto" w:fill="EFE8F5"/>
            </w:rPr>
            <w:t>Write the text here</w:t>
          </w:r>
        </w:p>
      </w:docPartBody>
    </w:docPart>
    <w:docPart>
      <w:docPartPr>
        <w:name w:val="C1B219ED8A8845D4A64229BA78578673"/>
        <w:category>
          <w:name w:val="General"/>
          <w:gallery w:val="placeholder"/>
        </w:category>
        <w:types>
          <w:type w:val="bbPlcHdr"/>
        </w:types>
        <w:behaviors>
          <w:behavior w:val="content"/>
        </w:behaviors>
        <w:guid w:val="{40FD8E9B-2521-417E-ABD2-AC76773DD2D4}"/>
      </w:docPartPr>
      <w:docPartBody>
        <w:p w:rsidR="00E46279" w:rsidRDefault="00AC6C18" w:rsidP="00AC6C18">
          <w:pPr>
            <w:pStyle w:val="C1B219ED8A8845D4A64229BA78578673"/>
          </w:pPr>
          <w:r w:rsidRPr="001757DF">
            <w:rPr>
              <w:rStyle w:val="PlaceholderText"/>
              <w:rFonts w:asciiTheme="minorHAnsi" w:hAnsiTheme="minorHAnsi" w:cstheme="minorHAnsi"/>
              <w:bCs/>
              <w:color w:val="EFE8F5"/>
              <w:shd w:val="clear" w:color="auto" w:fill="EFE8F5"/>
            </w:rPr>
            <w:t>Write the text here</w:t>
          </w:r>
        </w:p>
      </w:docPartBody>
    </w:docPart>
    <w:docPart>
      <w:docPartPr>
        <w:name w:val="EC3299E43E3C44CCA5C7EEA2DEBF177E"/>
        <w:category>
          <w:name w:val="General"/>
          <w:gallery w:val="placeholder"/>
        </w:category>
        <w:types>
          <w:type w:val="bbPlcHdr"/>
        </w:types>
        <w:behaviors>
          <w:behavior w:val="content"/>
        </w:behaviors>
        <w:guid w:val="{B7A0E217-148F-4EC4-B18A-383389A1A4BC}"/>
      </w:docPartPr>
      <w:docPartBody>
        <w:p w:rsidR="00E46279" w:rsidRDefault="00AC6C18" w:rsidP="00AC6C18">
          <w:pPr>
            <w:pStyle w:val="EC3299E43E3C44CCA5C7EEA2DEBF177E"/>
          </w:pPr>
          <w:r w:rsidRPr="00EF3B98">
            <w:rPr>
              <w:rStyle w:val="PlaceholderText"/>
              <w:rFonts w:asciiTheme="minorHAnsi" w:hAnsiTheme="minorHAnsi" w:cstheme="minorHAnsi"/>
              <w:b/>
              <w:color w:val="EFE8F5"/>
              <w:shd w:val="clear" w:color="auto" w:fill="EFE8F5"/>
            </w:rPr>
            <w:t>Write the text here</w:t>
          </w:r>
        </w:p>
      </w:docPartBody>
    </w:docPart>
    <w:docPart>
      <w:docPartPr>
        <w:name w:val="93BF79B687D344D3840E5187EB743AEE"/>
        <w:category>
          <w:name w:val="General"/>
          <w:gallery w:val="placeholder"/>
        </w:category>
        <w:types>
          <w:type w:val="bbPlcHdr"/>
        </w:types>
        <w:behaviors>
          <w:behavior w:val="content"/>
        </w:behaviors>
        <w:guid w:val="{3300F8BD-DF9D-4428-9991-30DBD391EBBC}"/>
      </w:docPartPr>
      <w:docPartBody>
        <w:p w:rsidR="00E46279" w:rsidRDefault="00AC6C18" w:rsidP="00AC6C18">
          <w:pPr>
            <w:pStyle w:val="93BF79B687D344D3840E5187EB743AEE"/>
          </w:pPr>
          <w:r w:rsidRPr="00EF3B98">
            <w:rPr>
              <w:rStyle w:val="PlaceholderText"/>
              <w:rFonts w:asciiTheme="minorHAnsi" w:hAnsiTheme="minorHAnsi" w:cstheme="minorHAnsi"/>
              <w:b/>
              <w:color w:val="EFE8F5"/>
              <w:shd w:val="clear" w:color="auto" w:fill="EFE8F5"/>
            </w:rPr>
            <w:t>Write the text here</w:t>
          </w:r>
        </w:p>
      </w:docPartBody>
    </w:docPart>
    <w:docPart>
      <w:docPartPr>
        <w:name w:val="FD3CEDEB09874DABABE552F228C6DCF5"/>
        <w:category>
          <w:name w:val="General"/>
          <w:gallery w:val="placeholder"/>
        </w:category>
        <w:types>
          <w:type w:val="bbPlcHdr"/>
        </w:types>
        <w:behaviors>
          <w:behavior w:val="content"/>
        </w:behaviors>
        <w:guid w:val="{3D0B4407-3CF1-4CCC-8AB0-94A6C2433FD3}"/>
      </w:docPartPr>
      <w:docPartBody>
        <w:p w:rsidR="00E46279" w:rsidRDefault="00AC6C18" w:rsidP="00AC6C18">
          <w:pPr>
            <w:pStyle w:val="FD3CEDEB09874DABABE552F228C6DCF5"/>
          </w:pPr>
          <w:r w:rsidRPr="001757DF">
            <w:rPr>
              <w:rStyle w:val="PlaceholderText"/>
              <w:rFonts w:asciiTheme="minorHAnsi" w:hAnsiTheme="minorHAnsi" w:cstheme="minorHAnsi"/>
              <w:bCs/>
              <w:color w:val="EFE8F5"/>
              <w:shd w:val="clear" w:color="auto" w:fill="EFE8F5"/>
            </w:rPr>
            <w:t>Write the text here</w:t>
          </w:r>
        </w:p>
      </w:docPartBody>
    </w:docPart>
    <w:docPart>
      <w:docPartPr>
        <w:name w:val="A311CCD0AE8A4EC9A2F4781591DB264D"/>
        <w:category>
          <w:name w:val="General"/>
          <w:gallery w:val="placeholder"/>
        </w:category>
        <w:types>
          <w:type w:val="bbPlcHdr"/>
        </w:types>
        <w:behaviors>
          <w:behavior w:val="content"/>
        </w:behaviors>
        <w:guid w:val="{12175C02-1A5E-4D27-B635-C1605E8EC9BC}"/>
      </w:docPartPr>
      <w:docPartBody>
        <w:p w:rsidR="00E46279" w:rsidRDefault="00AC6C18" w:rsidP="00AC6C18">
          <w:pPr>
            <w:pStyle w:val="A311CCD0AE8A4EC9A2F4781591DB264D"/>
          </w:pPr>
          <w:r w:rsidRPr="00EF3B98">
            <w:rPr>
              <w:rStyle w:val="PlaceholderText"/>
              <w:rFonts w:asciiTheme="minorHAnsi" w:hAnsiTheme="minorHAnsi" w:cstheme="minorHAnsi"/>
              <w:b/>
              <w:color w:val="EFE8F5"/>
              <w:shd w:val="clear" w:color="auto" w:fill="EFE8F5"/>
            </w:rPr>
            <w:t>Write the text here</w:t>
          </w:r>
        </w:p>
      </w:docPartBody>
    </w:docPart>
    <w:docPart>
      <w:docPartPr>
        <w:name w:val="351FB44DD01E499A920CBF2AA9CEA0C2"/>
        <w:category>
          <w:name w:val="General"/>
          <w:gallery w:val="placeholder"/>
        </w:category>
        <w:types>
          <w:type w:val="bbPlcHdr"/>
        </w:types>
        <w:behaviors>
          <w:behavior w:val="content"/>
        </w:behaviors>
        <w:guid w:val="{64114673-721B-4BF8-98F7-47512AEC7E56}"/>
      </w:docPartPr>
      <w:docPartBody>
        <w:p w:rsidR="00E46279" w:rsidRDefault="00AC6C18" w:rsidP="00AC6C18">
          <w:pPr>
            <w:pStyle w:val="351FB44DD01E499A920CBF2AA9CEA0C2"/>
          </w:pPr>
          <w:r w:rsidRPr="00EF3B98">
            <w:rPr>
              <w:rStyle w:val="PlaceholderText"/>
              <w:rFonts w:asciiTheme="minorHAnsi" w:hAnsiTheme="minorHAnsi" w:cstheme="minorHAnsi"/>
              <w:b/>
              <w:color w:val="EFE8F5"/>
              <w:shd w:val="clear" w:color="auto" w:fill="EFE8F5"/>
            </w:rPr>
            <w:t>Write the text here</w:t>
          </w:r>
        </w:p>
      </w:docPartBody>
    </w:docPart>
    <w:docPart>
      <w:docPartPr>
        <w:name w:val="01475AF28C374E929CC562FC49EC767B"/>
        <w:category>
          <w:name w:val="General"/>
          <w:gallery w:val="placeholder"/>
        </w:category>
        <w:types>
          <w:type w:val="bbPlcHdr"/>
        </w:types>
        <w:behaviors>
          <w:behavior w:val="content"/>
        </w:behaviors>
        <w:guid w:val="{CD9213C3-8B66-4A2E-A3F8-6FC89683B51E}"/>
      </w:docPartPr>
      <w:docPartBody>
        <w:p w:rsidR="00E46279" w:rsidRDefault="00AC6C18" w:rsidP="00AC6C18">
          <w:pPr>
            <w:pStyle w:val="01475AF28C374E929CC562FC49EC767B"/>
          </w:pPr>
          <w:r w:rsidRPr="001757DF">
            <w:rPr>
              <w:rStyle w:val="PlaceholderText"/>
              <w:rFonts w:asciiTheme="minorHAnsi" w:hAnsiTheme="minorHAnsi" w:cstheme="minorHAnsi"/>
              <w:bCs/>
              <w:color w:val="EFE8F5"/>
              <w:shd w:val="clear" w:color="auto" w:fill="EFE8F5"/>
            </w:rPr>
            <w:t>Write the text here</w:t>
          </w:r>
        </w:p>
      </w:docPartBody>
    </w:docPart>
    <w:docPart>
      <w:docPartPr>
        <w:name w:val="201C533BC468464EB26819C082CBD3FF"/>
        <w:category>
          <w:name w:val="General"/>
          <w:gallery w:val="placeholder"/>
        </w:category>
        <w:types>
          <w:type w:val="bbPlcHdr"/>
        </w:types>
        <w:behaviors>
          <w:behavior w:val="content"/>
        </w:behaviors>
        <w:guid w:val="{85CA2DA4-5277-4C53-9AF3-417D63E12889}"/>
      </w:docPartPr>
      <w:docPartBody>
        <w:p w:rsidR="00E46279" w:rsidRDefault="00AC6C18" w:rsidP="00AC6C18">
          <w:pPr>
            <w:pStyle w:val="201C533BC468464EB26819C082CBD3FF"/>
          </w:pPr>
          <w:r w:rsidRPr="00EF3B98">
            <w:rPr>
              <w:rStyle w:val="PlaceholderText"/>
              <w:rFonts w:asciiTheme="minorHAnsi" w:hAnsiTheme="minorHAnsi" w:cstheme="minorHAnsi"/>
              <w:b/>
              <w:color w:val="EFE8F5"/>
              <w:shd w:val="clear" w:color="auto" w:fill="EFE8F5"/>
            </w:rPr>
            <w:t>Write the text here</w:t>
          </w:r>
        </w:p>
      </w:docPartBody>
    </w:docPart>
    <w:docPart>
      <w:docPartPr>
        <w:name w:val="F66A6D375EDE40D990DE70F105503084"/>
        <w:category>
          <w:name w:val="General"/>
          <w:gallery w:val="placeholder"/>
        </w:category>
        <w:types>
          <w:type w:val="bbPlcHdr"/>
        </w:types>
        <w:behaviors>
          <w:behavior w:val="content"/>
        </w:behaviors>
        <w:guid w:val="{5031248B-839B-49BE-863C-4EA0A370A023}"/>
      </w:docPartPr>
      <w:docPartBody>
        <w:p w:rsidR="00E46279" w:rsidRDefault="00AC6C18" w:rsidP="00AC6C18">
          <w:pPr>
            <w:pStyle w:val="F66A6D375EDE40D990DE70F105503084"/>
          </w:pPr>
          <w:r w:rsidRPr="00EF3B98">
            <w:rPr>
              <w:rStyle w:val="PlaceholderText"/>
              <w:rFonts w:asciiTheme="minorHAnsi" w:hAnsiTheme="minorHAnsi" w:cstheme="minorHAnsi"/>
              <w:b/>
              <w:color w:val="EFE8F5"/>
              <w:shd w:val="clear" w:color="auto" w:fill="EFE8F5"/>
            </w:rPr>
            <w:t>Write the text here</w:t>
          </w:r>
        </w:p>
      </w:docPartBody>
    </w:docPart>
    <w:docPart>
      <w:docPartPr>
        <w:name w:val="CFEBF24517F34B55BF579A5D1590F536"/>
        <w:category>
          <w:name w:val="General"/>
          <w:gallery w:val="placeholder"/>
        </w:category>
        <w:types>
          <w:type w:val="bbPlcHdr"/>
        </w:types>
        <w:behaviors>
          <w:behavior w:val="content"/>
        </w:behaviors>
        <w:guid w:val="{F3A183E2-307D-46D0-85B2-4E6C07FBF9FE}"/>
      </w:docPartPr>
      <w:docPartBody>
        <w:p w:rsidR="00E46279" w:rsidRDefault="00AC6C18" w:rsidP="00AC6C18">
          <w:pPr>
            <w:pStyle w:val="CFEBF24517F34B55BF579A5D1590F536"/>
          </w:pPr>
          <w:r w:rsidRPr="00EF3B98">
            <w:rPr>
              <w:rStyle w:val="PlaceholderText"/>
              <w:rFonts w:asciiTheme="minorHAnsi" w:hAnsiTheme="minorHAnsi" w:cstheme="minorHAnsi"/>
              <w:b/>
              <w:color w:val="EFE8F5"/>
              <w:shd w:val="clear" w:color="auto" w:fill="EFE8F5"/>
            </w:rPr>
            <w:t>Write the text here</w:t>
          </w:r>
        </w:p>
      </w:docPartBody>
    </w:docPart>
    <w:docPart>
      <w:docPartPr>
        <w:name w:val="FED6CCA0F04240F8A85A1CF83E518424"/>
        <w:category>
          <w:name w:val="General"/>
          <w:gallery w:val="placeholder"/>
        </w:category>
        <w:types>
          <w:type w:val="bbPlcHdr"/>
        </w:types>
        <w:behaviors>
          <w:behavior w:val="content"/>
        </w:behaviors>
        <w:guid w:val="{B27DA4DD-4A61-4F64-8814-5DAFE954A084}"/>
      </w:docPartPr>
      <w:docPartBody>
        <w:p w:rsidR="00E46279" w:rsidRDefault="00AC6C18" w:rsidP="00AC6C18">
          <w:pPr>
            <w:pStyle w:val="FED6CCA0F04240F8A85A1CF83E518424"/>
          </w:pPr>
          <w:r w:rsidRPr="001757DF">
            <w:rPr>
              <w:rStyle w:val="PlaceholderText"/>
              <w:rFonts w:asciiTheme="minorHAnsi" w:hAnsiTheme="minorHAnsi" w:cstheme="minorHAnsi"/>
              <w:bCs/>
              <w:color w:val="EFE8F5"/>
              <w:shd w:val="clear" w:color="auto" w:fill="EFE8F5"/>
            </w:rPr>
            <w:t>Write the text here</w:t>
          </w:r>
        </w:p>
      </w:docPartBody>
    </w:docPart>
    <w:docPart>
      <w:docPartPr>
        <w:name w:val="5A40B67B560245EBB23B0BA22B010225"/>
        <w:category>
          <w:name w:val="General"/>
          <w:gallery w:val="placeholder"/>
        </w:category>
        <w:types>
          <w:type w:val="bbPlcHdr"/>
        </w:types>
        <w:behaviors>
          <w:behavior w:val="content"/>
        </w:behaviors>
        <w:guid w:val="{F1429BD1-CD67-435D-9AF9-90F6C402C674}"/>
      </w:docPartPr>
      <w:docPartBody>
        <w:p w:rsidR="00E46279" w:rsidRDefault="00AC6C18" w:rsidP="00AC6C18">
          <w:pPr>
            <w:pStyle w:val="5A40B67B560245EBB23B0BA22B010225"/>
          </w:pPr>
          <w:r w:rsidRPr="00EF3B98">
            <w:rPr>
              <w:rStyle w:val="PlaceholderText"/>
              <w:rFonts w:asciiTheme="minorHAnsi" w:hAnsiTheme="minorHAnsi" w:cstheme="minorHAnsi"/>
              <w:b/>
              <w:color w:val="EFE8F5"/>
              <w:shd w:val="clear" w:color="auto" w:fill="EFE8F5"/>
            </w:rPr>
            <w:t>Write the text here</w:t>
          </w:r>
        </w:p>
      </w:docPartBody>
    </w:docPart>
    <w:docPart>
      <w:docPartPr>
        <w:name w:val="6243F6DAFB97448785577F8283128CEC"/>
        <w:category>
          <w:name w:val="General"/>
          <w:gallery w:val="placeholder"/>
        </w:category>
        <w:types>
          <w:type w:val="bbPlcHdr"/>
        </w:types>
        <w:behaviors>
          <w:behavior w:val="content"/>
        </w:behaviors>
        <w:guid w:val="{E50DD310-9654-4399-AD31-1AB64DC1CB55}"/>
      </w:docPartPr>
      <w:docPartBody>
        <w:p w:rsidR="00E46279" w:rsidRDefault="00AC6C18" w:rsidP="00AC6C18">
          <w:pPr>
            <w:pStyle w:val="6243F6DAFB97448785577F8283128CEC"/>
          </w:pPr>
          <w:r w:rsidRPr="00EF3B98">
            <w:rPr>
              <w:rStyle w:val="PlaceholderText"/>
              <w:rFonts w:asciiTheme="minorHAnsi" w:hAnsiTheme="minorHAnsi" w:cstheme="minorHAnsi"/>
              <w:b/>
              <w:color w:val="EFE8F5"/>
              <w:shd w:val="clear" w:color="auto" w:fill="EFE8F5"/>
            </w:rPr>
            <w:t>Write the text here</w:t>
          </w:r>
        </w:p>
      </w:docPartBody>
    </w:docPart>
    <w:docPart>
      <w:docPartPr>
        <w:name w:val="C7B3568769F4419487B8ABED61E9B626"/>
        <w:category>
          <w:name w:val="General"/>
          <w:gallery w:val="placeholder"/>
        </w:category>
        <w:types>
          <w:type w:val="bbPlcHdr"/>
        </w:types>
        <w:behaviors>
          <w:behavior w:val="content"/>
        </w:behaviors>
        <w:guid w:val="{E0FCC503-7F54-4C8F-B8F9-CBAEAC3F99A4}"/>
      </w:docPartPr>
      <w:docPartBody>
        <w:p w:rsidR="00E46279" w:rsidRDefault="00AC6C18" w:rsidP="00AC6C18">
          <w:pPr>
            <w:pStyle w:val="C7B3568769F4419487B8ABED61E9B626"/>
          </w:pPr>
          <w:r w:rsidRPr="001757DF">
            <w:rPr>
              <w:rStyle w:val="PlaceholderText"/>
              <w:rFonts w:asciiTheme="minorHAnsi" w:hAnsiTheme="minorHAnsi" w:cstheme="minorHAnsi"/>
              <w:bCs/>
              <w:color w:val="EFE8F5"/>
              <w:shd w:val="clear" w:color="auto" w:fill="EFE8F5"/>
            </w:rPr>
            <w:t>Write the text here</w:t>
          </w:r>
        </w:p>
      </w:docPartBody>
    </w:docPart>
    <w:docPart>
      <w:docPartPr>
        <w:name w:val="541C5F54B9E84170B06FD85759D8A0DC"/>
        <w:category>
          <w:name w:val="General"/>
          <w:gallery w:val="placeholder"/>
        </w:category>
        <w:types>
          <w:type w:val="bbPlcHdr"/>
        </w:types>
        <w:behaviors>
          <w:behavior w:val="content"/>
        </w:behaviors>
        <w:guid w:val="{63EE7829-AD93-42D2-976E-3ED0AD63BC50}"/>
      </w:docPartPr>
      <w:docPartBody>
        <w:p w:rsidR="00E46279" w:rsidRDefault="00AC6C18" w:rsidP="00AC6C18">
          <w:pPr>
            <w:pStyle w:val="541C5F54B9E84170B06FD85759D8A0DC"/>
          </w:pPr>
          <w:r w:rsidRPr="00EF3B98">
            <w:rPr>
              <w:rStyle w:val="PlaceholderText"/>
              <w:rFonts w:asciiTheme="minorHAnsi" w:hAnsiTheme="minorHAnsi" w:cstheme="minorHAnsi"/>
              <w:b/>
              <w:color w:val="EFE8F5"/>
              <w:shd w:val="clear" w:color="auto" w:fill="EFE8F5"/>
            </w:rPr>
            <w:t>Write the text here</w:t>
          </w:r>
        </w:p>
      </w:docPartBody>
    </w:docPart>
    <w:docPart>
      <w:docPartPr>
        <w:name w:val="1820484E6B82422C943F2B3D21FA6077"/>
        <w:category>
          <w:name w:val="General"/>
          <w:gallery w:val="placeholder"/>
        </w:category>
        <w:types>
          <w:type w:val="bbPlcHdr"/>
        </w:types>
        <w:behaviors>
          <w:behavior w:val="content"/>
        </w:behaviors>
        <w:guid w:val="{1CA1C794-55B7-4AD5-B5C4-D7C0DF440DFC}"/>
      </w:docPartPr>
      <w:docPartBody>
        <w:p w:rsidR="00E46279" w:rsidRDefault="00AC6C18" w:rsidP="00AC6C18">
          <w:pPr>
            <w:pStyle w:val="1820484E6B82422C943F2B3D21FA6077"/>
          </w:pPr>
          <w:r w:rsidRPr="00EF3B98">
            <w:rPr>
              <w:rStyle w:val="PlaceholderText"/>
              <w:rFonts w:asciiTheme="minorHAnsi" w:hAnsiTheme="minorHAnsi" w:cstheme="minorHAnsi"/>
              <w:b/>
              <w:color w:val="EFE8F5"/>
              <w:shd w:val="clear" w:color="auto" w:fill="EFE8F5"/>
            </w:rPr>
            <w:t>Write the text here</w:t>
          </w:r>
        </w:p>
      </w:docPartBody>
    </w:docPart>
    <w:docPart>
      <w:docPartPr>
        <w:name w:val="D63FCE9A3C6A4844AE5B8585301A118B"/>
        <w:category>
          <w:name w:val="General"/>
          <w:gallery w:val="placeholder"/>
        </w:category>
        <w:types>
          <w:type w:val="bbPlcHdr"/>
        </w:types>
        <w:behaviors>
          <w:behavior w:val="content"/>
        </w:behaviors>
        <w:guid w:val="{AD49B3C1-10F1-4668-AC0C-5556D99B7E27}"/>
      </w:docPartPr>
      <w:docPartBody>
        <w:p w:rsidR="00E46279" w:rsidRDefault="00AC6C18" w:rsidP="00AC6C18">
          <w:pPr>
            <w:pStyle w:val="D63FCE9A3C6A4844AE5B8585301A118B"/>
          </w:pPr>
          <w:r w:rsidRPr="001757DF">
            <w:rPr>
              <w:rStyle w:val="PlaceholderText"/>
              <w:rFonts w:asciiTheme="minorHAnsi" w:hAnsiTheme="minorHAnsi" w:cstheme="minorHAnsi"/>
              <w:bCs/>
              <w:color w:val="EFE8F5"/>
              <w:shd w:val="clear" w:color="auto" w:fill="EFE8F5"/>
            </w:rPr>
            <w:t>Write the text here</w:t>
          </w:r>
        </w:p>
      </w:docPartBody>
    </w:docPart>
    <w:docPart>
      <w:docPartPr>
        <w:name w:val="243F6F902B5542F69018F2B4543D8EA2"/>
        <w:category>
          <w:name w:val="General"/>
          <w:gallery w:val="placeholder"/>
        </w:category>
        <w:types>
          <w:type w:val="bbPlcHdr"/>
        </w:types>
        <w:behaviors>
          <w:behavior w:val="content"/>
        </w:behaviors>
        <w:guid w:val="{BDEAB292-E4F4-4EA4-8843-E2B60DD48067}"/>
      </w:docPartPr>
      <w:docPartBody>
        <w:p w:rsidR="00E46279" w:rsidRDefault="00AC6C18" w:rsidP="00AC6C18">
          <w:pPr>
            <w:pStyle w:val="243F6F902B5542F69018F2B4543D8EA2"/>
          </w:pPr>
          <w:r w:rsidRPr="00EF3B98">
            <w:rPr>
              <w:rStyle w:val="PlaceholderText"/>
              <w:rFonts w:asciiTheme="minorHAnsi" w:hAnsiTheme="minorHAnsi" w:cstheme="minorHAnsi"/>
              <w:b/>
              <w:color w:val="EFE8F5"/>
              <w:shd w:val="clear" w:color="auto" w:fill="EFE8F5"/>
            </w:rPr>
            <w:t>Write the text here</w:t>
          </w:r>
        </w:p>
      </w:docPartBody>
    </w:docPart>
    <w:docPart>
      <w:docPartPr>
        <w:name w:val="9CBAC4D47347492CBE0D89FE952EFC78"/>
        <w:category>
          <w:name w:val="General"/>
          <w:gallery w:val="placeholder"/>
        </w:category>
        <w:types>
          <w:type w:val="bbPlcHdr"/>
        </w:types>
        <w:behaviors>
          <w:behavior w:val="content"/>
        </w:behaviors>
        <w:guid w:val="{DA46D4B1-F8E6-4A66-A740-0E684FFCD7F1}"/>
      </w:docPartPr>
      <w:docPartBody>
        <w:p w:rsidR="00E46279" w:rsidRDefault="00AC6C18" w:rsidP="00AC6C18">
          <w:pPr>
            <w:pStyle w:val="9CBAC4D47347492CBE0D89FE952EFC78"/>
          </w:pPr>
          <w:r w:rsidRPr="00EF3B98">
            <w:rPr>
              <w:rStyle w:val="PlaceholderText"/>
              <w:rFonts w:asciiTheme="minorHAnsi" w:hAnsiTheme="minorHAnsi" w:cstheme="minorHAnsi"/>
              <w:b/>
              <w:color w:val="EFE8F5"/>
              <w:shd w:val="clear" w:color="auto" w:fill="EFE8F5"/>
            </w:rPr>
            <w:t>Write the text here</w:t>
          </w:r>
        </w:p>
      </w:docPartBody>
    </w:docPart>
    <w:docPart>
      <w:docPartPr>
        <w:name w:val="75B3E4C0A96544F0BE45DE634801BDAF"/>
        <w:category>
          <w:name w:val="General"/>
          <w:gallery w:val="placeholder"/>
        </w:category>
        <w:types>
          <w:type w:val="bbPlcHdr"/>
        </w:types>
        <w:behaviors>
          <w:behavior w:val="content"/>
        </w:behaviors>
        <w:guid w:val="{22D214D5-5C63-415B-A183-2A09DE729771}"/>
      </w:docPartPr>
      <w:docPartBody>
        <w:p w:rsidR="00E46279" w:rsidRDefault="00AC6C18" w:rsidP="00AC6C18">
          <w:pPr>
            <w:pStyle w:val="75B3E4C0A96544F0BE45DE634801BDAF"/>
          </w:pPr>
          <w:r w:rsidRPr="001757DF">
            <w:rPr>
              <w:rStyle w:val="PlaceholderText"/>
              <w:rFonts w:asciiTheme="minorHAnsi" w:hAnsiTheme="minorHAnsi" w:cstheme="minorHAnsi"/>
              <w:bCs/>
              <w:color w:val="EFE8F5"/>
              <w:shd w:val="clear" w:color="auto" w:fill="EFE8F5"/>
            </w:rPr>
            <w:t>Write the text here</w:t>
          </w:r>
        </w:p>
      </w:docPartBody>
    </w:docPart>
    <w:docPart>
      <w:docPartPr>
        <w:name w:val="F4584A6084D8415494F9DC93D076805D"/>
        <w:category>
          <w:name w:val="General"/>
          <w:gallery w:val="placeholder"/>
        </w:category>
        <w:types>
          <w:type w:val="bbPlcHdr"/>
        </w:types>
        <w:behaviors>
          <w:behavior w:val="content"/>
        </w:behaviors>
        <w:guid w:val="{66F8D7E4-0638-49F1-8907-BDF900417CCD}"/>
      </w:docPartPr>
      <w:docPartBody>
        <w:p w:rsidR="00E46279" w:rsidRDefault="00AC6C18" w:rsidP="00AC6C18">
          <w:pPr>
            <w:pStyle w:val="F4584A6084D8415494F9DC93D076805D"/>
          </w:pPr>
          <w:r w:rsidRPr="00EF3B98">
            <w:rPr>
              <w:rStyle w:val="PlaceholderText"/>
              <w:rFonts w:asciiTheme="minorHAnsi" w:hAnsiTheme="minorHAnsi" w:cstheme="minorHAnsi"/>
              <w:b/>
              <w:color w:val="EFE8F5"/>
              <w:shd w:val="clear" w:color="auto" w:fill="EFE8F5"/>
            </w:rPr>
            <w:t>Write the text here</w:t>
          </w:r>
        </w:p>
      </w:docPartBody>
    </w:docPart>
    <w:docPart>
      <w:docPartPr>
        <w:name w:val="2D97C3DFCFEF47B48E131FBD2E8B2467"/>
        <w:category>
          <w:name w:val="General"/>
          <w:gallery w:val="placeholder"/>
        </w:category>
        <w:types>
          <w:type w:val="bbPlcHdr"/>
        </w:types>
        <w:behaviors>
          <w:behavior w:val="content"/>
        </w:behaviors>
        <w:guid w:val="{DD5B28F6-C528-4586-A0C1-1D7E892FFA1C}"/>
      </w:docPartPr>
      <w:docPartBody>
        <w:p w:rsidR="00E46279" w:rsidRDefault="00AC6C18" w:rsidP="00AC6C18">
          <w:pPr>
            <w:pStyle w:val="2D97C3DFCFEF47B48E131FBD2E8B2467"/>
          </w:pPr>
          <w:r w:rsidRPr="00EF3B98">
            <w:rPr>
              <w:rStyle w:val="PlaceholderText"/>
              <w:rFonts w:asciiTheme="minorHAnsi" w:hAnsiTheme="minorHAnsi" w:cstheme="minorHAnsi"/>
              <w:b/>
              <w:color w:val="EFE8F5"/>
              <w:shd w:val="clear" w:color="auto" w:fill="EFE8F5"/>
            </w:rPr>
            <w:t>Write the text here</w:t>
          </w:r>
        </w:p>
      </w:docPartBody>
    </w:docPart>
    <w:docPart>
      <w:docPartPr>
        <w:name w:val="B268D2F22E6445A7A8D62C17B561E800"/>
        <w:category>
          <w:name w:val="General"/>
          <w:gallery w:val="placeholder"/>
        </w:category>
        <w:types>
          <w:type w:val="bbPlcHdr"/>
        </w:types>
        <w:behaviors>
          <w:behavior w:val="content"/>
        </w:behaviors>
        <w:guid w:val="{D924ADA0-063A-48A7-8018-D0050B55BC42}"/>
      </w:docPartPr>
      <w:docPartBody>
        <w:p w:rsidR="00E46279" w:rsidRDefault="00AC6C18" w:rsidP="00AC6C18">
          <w:pPr>
            <w:pStyle w:val="B268D2F22E6445A7A8D62C17B561E800"/>
          </w:pPr>
          <w:r w:rsidRPr="001757DF">
            <w:rPr>
              <w:rStyle w:val="PlaceholderText"/>
              <w:rFonts w:asciiTheme="minorHAnsi" w:hAnsiTheme="minorHAnsi" w:cstheme="minorHAnsi"/>
              <w:bCs/>
              <w:color w:val="EFE8F5"/>
              <w:shd w:val="clear" w:color="auto" w:fill="EFE8F5"/>
            </w:rPr>
            <w:t>Write the text here</w:t>
          </w:r>
        </w:p>
      </w:docPartBody>
    </w:docPart>
    <w:docPart>
      <w:docPartPr>
        <w:name w:val="D71BB98EE852486A9B54897D3266B2EB"/>
        <w:category>
          <w:name w:val="General"/>
          <w:gallery w:val="placeholder"/>
        </w:category>
        <w:types>
          <w:type w:val="bbPlcHdr"/>
        </w:types>
        <w:behaviors>
          <w:behavior w:val="content"/>
        </w:behaviors>
        <w:guid w:val="{D2DC3C8B-582F-4E5A-A301-A3C7FE2ADEFE}"/>
      </w:docPartPr>
      <w:docPartBody>
        <w:p w:rsidR="00E46279" w:rsidRDefault="00AC6C18" w:rsidP="00AC6C18">
          <w:pPr>
            <w:pStyle w:val="D71BB98EE852486A9B54897D3266B2EB"/>
          </w:pPr>
          <w:r w:rsidRPr="00EF3B98">
            <w:rPr>
              <w:rStyle w:val="PlaceholderText"/>
              <w:rFonts w:asciiTheme="minorHAnsi" w:hAnsiTheme="minorHAnsi" w:cstheme="minorHAnsi"/>
              <w:b/>
              <w:color w:val="EFE8F5"/>
              <w:shd w:val="clear" w:color="auto" w:fill="EFE8F5"/>
            </w:rPr>
            <w:t>Write the text here</w:t>
          </w:r>
        </w:p>
      </w:docPartBody>
    </w:docPart>
    <w:docPart>
      <w:docPartPr>
        <w:name w:val="A6A22C788D374FF392DF00B674EB98C6"/>
        <w:category>
          <w:name w:val="General"/>
          <w:gallery w:val="placeholder"/>
        </w:category>
        <w:types>
          <w:type w:val="bbPlcHdr"/>
        </w:types>
        <w:behaviors>
          <w:behavior w:val="content"/>
        </w:behaviors>
        <w:guid w:val="{67D5CDE3-A2B8-45B6-8447-841179B33C1E}"/>
      </w:docPartPr>
      <w:docPartBody>
        <w:p w:rsidR="00E46279" w:rsidRDefault="00AC6C18" w:rsidP="00AC6C18">
          <w:pPr>
            <w:pStyle w:val="A6A22C788D374FF392DF00B674EB98C6"/>
          </w:pPr>
          <w:r w:rsidRPr="00EF3B98">
            <w:rPr>
              <w:rStyle w:val="PlaceholderText"/>
              <w:rFonts w:asciiTheme="minorHAnsi" w:hAnsiTheme="minorHAnsi" w:cstheme="minorHAnsi"/>
              <w:b/>
              <w:color w:val="EFE8F5"/>
              <w:shd w:val="clear" w:color="auto" w:fill="EFE8F5"/>
            </w:rPr>
            <w:t>Write the text here</w:t>
          </w:r>
        </w:p>
      </w:docPartBody>
    </w:docPart>
    <w:docPart>
      <w:docPartPr>
        <w:name w:val="AD2394F5FB4D4A1F9155AB820A7C83B8"/>
        <w:category>
          <w:name w:val="General"/>
          <w:gallery w:val="placeholder"/>
        </w:category>
        <w:types>
          <w:type w:val="bbPlcHdr"/>
        </w:types>
        <w:behaviors>
          <w:behavior w:val="content"/>
        </w:behaviors>
        <w:guid w:val="{C0528C06-ECC4-4529-B11F-52CABB5B0437}"/>
      </w:docPartPr>
      <w:docPartBody>
        <w:p w:rsidR="00E46279" w:rsidRDefault="00AC6C18" w:rsidP="00AC6C18">
          <w:pPr>
            <w:pStyle w:val="AD2394F5FB4D4A1F9155AB820A7C83B8"/>
          </w:pPr>
          <w:r w:rsidRPr="00EF3B98">
            <w:rPr>
              <w:rStyle w:val="PlaceholderText"/>
              <w:rFonts w:asciiTheme="minorHAnsi" w:hAnsiTheme="minorHAnsi" w:cstheme="minorHAnsi"/>
              <w:b/>
              <w:color w:val="EFE8F5"/>
              <w:shd w:val="clear" w:color="auto" w:fill="EFE8F5"/>
            </w:rPr>
            <w:t>Write the text here</w:t>
          </w:r>
        </w:p>
      </w:docPartBody>
    </w:docPart>
    <w:docPart>
      <w:docPartPr>
        <w:name w:val="17FA8F28782C49B8B00D9BEE391E57A8"/>
        <w:category>
          <w:name w:val="General"/>
          <w:gallery w:val="placeholder"/>
        </w:category>
        <w:types>
          <w:type w:val="bbPlcHdr"/>
        </w:types>
        <w:behaviors>
          <w:behavior w:val="content"/>
        </w:behaviors>
        <w:guid w:val="{3E6450BE-4AFC-4F8F-B50A-49DB8C1B46DA}"/>
      </w:docPartPr>
      <w:docPartBody>
        <w:p w:rsidR="00E46279" w:rsidRDefault="00AC6C18" w:rsidP="00AC6C18">
          <w:pPr>
            <w:pStyle w:val="17FA8F28782C49B8B00D9BEE391E57A8"/>
          </w:pPr>
          <w:r w:rsidRPr="001757DF">
            <w:rPr>
              <w:rStyle w:val="PlaceholderText"/>
              <w:rFonts w:asciiTheme="minorHAnsi" w:hAnsiTheme="minorHAnsi" w:cstheme="minorHAnsi"/>
              <w:bCs/>
              <w:color w:val="EFE8F5"/>
              <w:shd w:val="clear" w:color="auto" w:fill="EFE8F5"/>
            </w:rPr>
            <w:t>Write the text here</w:t>
          </w:r>
        </w:p>
      </w:docPartBody>
    </w:docPart>
    <w:docPart>
      <w:docPartPr>
        <w:name w:val="CDC18C88E314408F88213038B1BEB4E5"/>
        <w:category>
          <w:name w:val="General"/>
          <w:gallery w:val="placeholder"/>
        </w:category>
        <w:types>
          <w:type w:val="bbPlcHdr"/>
        </w:types>
        <w:behaviors>
          <w:behavior w:val="content"/>
        </w:behaviors>
        <w:guid w:val="{0C9F0863-CA61-44E8-87BA-C87AF7ACABD4}"/>
      </w:docPartPr>
      <w:docPartBody>
        <w:p w:rsidR="00E46279" w:rsidRDefault="00AC6C18" w:rsidP="00AC6C18">
          <w:pPr>
            <w:pStyle w:val="CDC18C88E314408F88213038B1BEB4E5"/>
          </w:pPr>
          <w:r w:rsidRPr="00EF3B98">
            <w:rPr>
              <w:rStyle w:val="PlaceholderText"/>
              <w:rFonts w:asciiTheme="minorHAnsi" w:hAnsiTheme="minorHAnsi" w:cstheme="minorHAnsi"/>
              <w:b/>
              <w:color w:val="EFE8F5"/>
              <w:shd w:val="clear" w:color="auto" w:fill="EFE8F5"/>
            </w:rPr>
            <w:t>Write the text here</w:t>
          </w:r>
        </w:p>
      </w:docPartBody>
    </w:docPart>
    <w:docPart>
      <w:docPartPr>
        <w:name w:val="91FC77D071CD4DDEBECECE0792623830"/>
        <w:category>
          <w:name w:val="General"/>
          <w:gallery w:val="placeholder"/>
        </w:category>
        <w:types>
          <w:type w:val="bbPlcHdr"/>
        </w:types>
        <w:behaviors>
          <w:behavior w:val="content"/>
        </w:behaviors>
        <w:guid w:val="{9084F5F1-C302-4C13-8CF8-A226D0B77AF7}"/>
      </w:docPartPr>
      <w:docPartBody>
        <w:p w:rsidR="00E46279" w:rsidRDefault="00AC6C18" w:rsidP="00AC6C18">
          <w:pPr>
            <w:pStyle w:val="91FC77D071CD4DDEBECECE0792623830"/>
          </w:pPr>
          <w:r w:rsidRPr="00EF3B98">
            <w:rPr>
              <w:rStyle w:val="PlaceholderText"/>
              <w:rFonts w:asciiTheme="minorHAnsi" w:hAnsiTheme="minorHAnsi" w:cstheme="minorHAnsi"/>
              <w:b/>
              <w:color w:val="EFE8F5"/>
              <w:shd w:val="clear" w:color="auto" w:fill="EFE8F5"/>
            </w:rPr>
            <w:t>Write the text here</w:t>
          </w:r>
        </w:p>
      </w:docPartBody>
    </w:docPart>
    <w:docPart>
      <w:docPartPr>
        <w:name w:val="5AE6C1118DC448DFA901AD26C89A6943"/>
        <w:category>
          <w:name w:val="General"/>
          <w:gallery w:val="placeholder"/>
        </w:category>
        <w:types>
          <w:type w:val="bbPlcHdr"/>
        </w:types>
        <w:behaviors>
          <w:behavior w:val="content"/>
        </w:behaviors>
        <w:guid w:val="{BD392D09-E967-4465-9418-12E3CED96654}"/>
      </w:docPartPr>
      <w:docPartBody>
        <w:p w:rsidR="00E46279" w:rsidRDefault="00AC6C18" w:rsidP="00AC6C18">
          <w:pPr>
            <w:pStyle w:val="5AE6C1118DC448DFA901AD26C89A6943"/>
          </w:pPr>
          <w:r w:rsidRPr="001757DF">
            <w:rPr>
              <w:rStyle w:val="PlaceholderText"/>
              <w:rFonts w:asciiTheme="minorHAnsi" w:hAnsiTheme="minorHAnsi" w:cstheme="minorHAnsi"/>
              <w:bCs/>
              <w:color w:val="EFE8F5"/>
              <w:shd w:val="clear" w:color="auto" w:fill="EFE8F5"/>
            </w:rPr>
            <w:t>Write the text here</w:t>
          </w:r>
        </w:p>
      </w:docPartBody>
    </w:docPart>
    <w:docPart>
      <w:docPartPr>
        <w:name w:val="F9AF8CCF5EEC49349320640F112DEAE8"/>
        <w:category>
          <w:name w:val="General"/>
          <w:gallery w:val="placeholder"/>
        </w:category>
        <w:types>
          <w:type w:val="bbPlcHdr"/>
        </w:types>
        <w:behaviors>
          <w:behavior w:val="content"/>
        </w:behaviors>
        <w:guid w:val="{DDA7879E-1912-49D9-92C7-53A6074D7663}"/>
      </w:docPartPr>
      <w:docPartBody>
        <w:p w:rsidR="00E46279" w:rsidRDefault="00AC6C18" w:rsidP="00AC6C18">
          <w:pPr>
            <w:pStyle w:val="F9AF8CCF5EEC49349320640F112DEAE8"/>
          </w:pPr>
          <w:r w:rsidRPr="00EF3B98">
            <w:rPr>
              <w:rStyle w:val="PlaceholderText"/>
              <w:rFonts w:asciiTheme="minorHAnsi" w:hAnsiTheme="minorHAnsi" w:cstheme="minorHAnsi"/>
              <w:b/>
              <w:color w:val="EFE8F5"/>
              <w:shd w:val="clear" w:color="auto" w:fill="EFE8F5"/>
            </w:rPr>
            <w:t>Write the text here</w:t>
          </w:r>
        </w:p>
      </w:docPartBody>
    </w:docPart>
    <w:docPart>
      <w:docPartPr>
        <w:name w:val="961F260CAEDC42DB893F652001815177"/>
        <w:category>
          <w:name w:val="General"/>
          <w:gallery w:val="placeholder"/>
        </w:category>
        <w:types>
          <w:type w:val="bbPlcHdr"/>
        </w:types>
        <w:behaviors>
          <w:behavior w:val="content"/>
        </w:behaviors>
        <w:guid w:val="{401A535F-43D2-44DA-8203-FACB0AE8EC32}"/>
      </w:docPartPr>
      <w:docPartBody>
        <w:p w:rsidR="00E46279" w:rsidRDefault="00AC6C18" w:rsidP="00AC6C18">
          <w:pPr>
            <w:pStyle w:val="961F260CAEDC42DB893F652001815177"/>
          </w:pPr>
          <w:r w:rsidRPr="00EF3B98">
            <w:rPr>
              <w:rStyle w:val="PlaceholderText"/>
              <w:rFonts w:asciiTheme="minorHAnsi" w:hAnsiTheme="minorHAnsi" w:cstheme="minorHAnsi"/>
              <w:b/>
              <w:color w:val="EFE8F5"/>
              <w:shd w:val="clear" w:color="auto" w:fill="EFE8F5"/>
            </w:rPr>
            <w:t>Write the text here</w:t>
          </w:r>
        </w:p>
      </w:docPartBody>
    </w:docPart>
    <w:docPart>
      <w:docPartPr>
        <w:name w:val="F0771976B8C14207B666030394F78466"/>
        <w:category>
          <w:name w:val="General"/>
          <w:gallery w:val="placeholder"/>
        </w:category>
        <w:types>
          <w:type w:val="bbPlcHdr"/>
        </w:types>
        <w:behaviors>
          <w:behavior w:val="content"/>
        </w:behaviors>
        <w:guid w:val="{32B0C8F9-5DD6-4018-9457-42900D12A7D7}"/>
      </w:docPartPr>
      <w:docPartBody>
        <w:p w:rsidR="00E46279" w:rsidRDefault="00AC6C18" w:rsidP="00AC6C18">
          <w:pPr>
            <w:pStyle w:val="F0771976B8C14207B666030394F78466"/>
          </w:pPr>
          <w:r w:rsidRPr="001757DF">
            <w:rPr>
              <w:rStyle w:val="PlaceholderText"/>
              <w:rFonts w:asciiTheme="minorHAnsi" w:hAnsiTheme="minorHAnsi" w:cstheme="minorHAnsi"/>
              <w:bCs/>
              <w:color w:val="EFE8F5"/>
              <w:shd w:val="clear" w:color="auto" w:fill="EFE8F5"/>
            </w:rPr>
            <w:t>Write the text here</w:t>
          </w:r>
        </w:p>
      </w:docPartBody>
    </w:docPart>
    <w:docPart>
      <w:docPartPr>
        <w:name w:val="CBEA909A8FD24D5C9DC8AAB9A8348E00"/>
        <w:category>
          <w:name w:val="General"/>
          <w:gallery w:val="placeholder"/>
        </w:category>
        <w:types>
          <w:type w:val="bbPlcHdr"/>
        </w:types>
        <w:behaviors>
          <w:behavior w:val="content"/>
        </w:behaviors>
        <w:guid w:val="{9226BF74-DB88-4F15-B667-2EBE3525BB85}"/>
      </w:docPartPr>
      <w:docPartBody>
        <w:p w:rsidR="00E46279" w:rsidRDefault="00AC6C18" w:rsidP="00AC6C18">
          <w:pPr>
            <w:pStyle w:val="CBEA909A8FD24D5C9DC8AAB9A8348E00"/>
          </w:pPr>
          <w:r w:rsidRPr="00EF3B98">
            <w:rPr>
              <w:rStyle w:val="PlaceholderText"/>
              <w:rFonts w:asciiTheme="minorHAnsi" w:hAnsiTheme="minorHAnsi" w:cstheme="minorHAnsi"/>
              <w:b/>
              <w:color w:val="EFE8F5"/>
              <w:shd w:val="clear" w:color="auto" w:fill="EFE8F5"/>
            </w:rPr>
            <w:t>Write the text here</w:t>
          </w:r>
        </w:p>
      </w:docPartBody>
    </w:docPart>
    <w:docPart>
      <w:docPartPr>
        <w:name w:val="1564F5E632F34487A4F5C64D71D484F6"/>
        <w:category>
          <w:name w:val="General"/>
          <w:gallery w:val="placeholder"/>
        </w:category>
        <w:types>
          <w:type w:val="bbPlcHdr"/>
        </w:types>
        <w:behaviors>
          <w:behavior w:val="content"/>
        </w:behaviors>
        <w:guid w:val="{46575D09-E594-4F02-9F91-51266C99D25B}"/>
      </w:docPartPr>
      <w:docPartBody>
        <w:p w:rsidR="00E46279" w:rsidRDefault="00AC6C18" w:rsidP="00AC6C18">
          <w:pPr>
            <w:pStyle w:val="1564F5E632F34487A4F5C64D71D484F6"/>
          </w:pPr>
          <w:r w:rsidRPr="00EF3B98">
            <w:rPr>
              <w:rStyle w:val="PlaceholderText"/>
              <w:rFonts w:asciiTheme="minorHAnsi" w:hAnsiTheme="minorHAnsi" w:cstheme="minorHAnsi"/>
              <w:b/>
              <w:color w:val="EFE8F5"/>
              <w:shd w:val="clear" w:color="auto" w:fill="EFE8F5"/>
            </w:rPr>
            <w:t>Write the text here</w:t>
          </w:r>
        </w:p>
      </w:docPartBody>
    </w:docPart>
    <w:docPart>
      <w:docPartPr>
        <w:name w:val="1E8C8FAA19534611B6E4EBC9F24B49EB"/>
        <w:category>
          <w:name w:val="General"/>
          <w:gallery w:val="placeholder"/>
        </w:category>
        <w:types>
          <w:type w:val="bbPlcHdr"/>
        </w:types>
        <w:behaviors>
          <w:behavior w:val="content"/>
        </w:behaviors>
        <w:guid w:val="{4474F68B-3B2C-4B89-9EB1-577B0D80DD58}"/>
      </w:docPartPr>
      <w:docPartBody>
        <w:p w:rsidR="00E46279" w:rsidRDefault="00AC6C18" w:rsidP="00AC6C18">
          <w:pPr>
            <w:pStyle w:val="1E8C8FAA19534611B6E4EBC9F24B49EB"/>
          </w:pPr>
          <w:r w:rsidRPr="001757DF">
            <w:rPr>
              <w:rStyle w:val="PlaceholderText"/>
              <w:rFonts w:asciiTheme="minorHAnsi" w:hAnsiTheme="minorHAnsi" w:cstheme="minorHAnsi"/>
              <w:bCs/>
              <w:color w:val="EFE8F5"/>
              <w:shd w:val="clear" w:color="auto" w:fill="EFE8F5"/>
            </w:rPr>
            <w:t>Write the text here</w:t>
          </w:r>
        </w:p>
      </w:docPartBody>
    </w:docPart>
    <w:docPart>
      <w:docPartPr>
        <w:name w:val="E3111B23BAB24236A71435B2C15E1C4B"/>
        <w:category>
          <w:name w:val="General"/>
          <w:gallery w:val="placeholder"/>
        </w:category>
        <w:types>
          <w:type w:val="bbPlcHdr"/>
        </w:types>
        <w:behaviors>
          <w:behavior w:val="content"/>
        </w:behaviors>
        <w:guid w:val="{6383C288-0F22-41AD-B88D-E8D1D4FBB434}"/>
      </w:docPartPr>
      <w:docPartBody>
        <w:p w:rsidR="00E46279" w:rsidRDefault="00AC6C18" w:rsidP="00AC6C18">
          <w:pPr>
            <w:pStyle w:val="E3111B23BAB24236A71435B2C15E1C4B"/>
          </w:pPr>
          <w:r w:rsidRPr="00EF3B98">
            <w:rPr>
              <w:rStyle w:val="PlaceholderText"/>
              <w:rFonts w:asciiTheme="minorHAnsi" w:hAnsiTheme="minorHAnsi" w:cstheme="minorHAnsi"/>
              <w:b/>
              <w:color w:val="EFE8F5"/>
              <w:shd w:val="clear" w:color="auto" w:fill="EFE8F5"/>
            </w:rPr>
            <w:t>Write the text here</w:t>
          </w:r>
        </w:p>
      </w:docPartBody>
    </w:docPart>
    <w:docPart>
      <w:docPartPr>
        <w:name w:val="F21C6A07BE40488086099F31E9AB374F"/>
        <w:category>
          <w:name w:val="General"/>
          <w:gallery w:val="placeholder"/>
        </w:category>
        <w:types>
          <w:type w:val="bbPlcHdr"/>
        </w:types>
        <w:behaviors>
          <w:behavior w:val="content"/>
        </w:behaviors>
        <w:guid w:val="{937F5676-454E-4CD3-960F-3013871AE4CD}"/>
      </w:docPartPr>
      <w:docPartBody>
        <w:p w:rsidR="00E46279" w:rsidRDefault="00AC6C18" w:rsidP="00AC6C18">
          <w:pPr>
            <w:pStyle w:val="F21C6A07BE40488086099F31E9AB374F"/>
          </w:pPr>
          <w:r w:rsidRPr="00EF3B98">
            <w:rPr>
              <w:rStyle w:val="PlaceholderText"/>
              <w:rFonts w:asciiTheme="minorHAnsi" w:hAnsiTheme="minorHAnsi" w:cstheme="minorHAnsi"/>
              <w:b/>
              <w:color w:val="EFE8F5"/>
              <w:shd w:val="clear" w:color="auto" w:fill="EFE8F5"/>
            </w:rPr>
            <w:t>Write the text here</w:t>
          </w:r>
        </w:p>
      </w:docPartBody>
    </w:docPart>
    <w:docPart>
      <w:docPartPr>
        <w:name w:val="80DFE3DD7D8947C898EA9E8C21E2C04B"/>
        <w:category>
          <w:name w:val="General"/>
          <w:gallery w:val="placeholder"/>
        </w:category>
        <w:types>
          <w:type w:val="bbPlcHdr"/>
        </w:types>
        <w:behaviors>
          <w:behavior w:val="content"/>
        </w:behaviors>
        <w:guid w:val="{B1BB1104-9D2E-401D-9818-261B9D3B1ABF}"/>
      </w:docPartPr>
      <w:docPartBody>
        <w:p w:rsidR="00E46279" w:rsidRDefault="00AC6C18" w:rsidP="00AC6C18">
          <w:pPr>
            <w:pStyle w:val="80DFE3DD7D8947C898EA9E8C21E2C04B"/>
          </w:pPr>
          <w:r w:rsidRPr="001757DF">
            <w:rPr>
              <w:rStyle w:val="PlaceholderText"/>
              <w:rFonts w:asciiTheme="minorHAnsi" w:hAnsiTheme="minorHAnsi" w:cstheme="minorHAnsi"/>
              <w:bCs/>
              <w:color w:val="EFE8F5"/>
              <w:shd w:val="clear" w:color="auto" w:fill="EFE8F5"/>
            </w:rPr>
            <w:t>Write the text here</w:t>
          </w:r>
        </w:p>
      </w:docPartBody>
    </w:docPart>
    <w:docPart>
      <w:docPartPr>
        <w:name w:val="DC478F445A5C4723A7D183A485CD38EB"/>
        <w:category>
          <w:name w:val="General"/>
          <w:gallery w:val="placeholder"/>
        </w:category>
        <w:types>
          <w:type w:val="bbPlcHdr"/>
        </w:types>
        <w:behaviors>
          <w:behavior w:val="content"/>
        </w:behaviors>
        <w:guid w:val="{C61E4D9A-0012-4587-94F3-BE60AF523EA4}"/>
      </w:docPartPr>
      <w:docPartBody>
        <w:p w:rsidR="00E46279" w:rsidRDefault="00AC6C18" w:rsidP="00AC6C18">
          <w:pPr>
            <w:pStyle w:val="DC478F445A5C4723A7D183A485CD38EB"/>
          </w:pPr>
          <w:r w:rsidRPr="00EF3B98">
            <w:rPr>
              <w:rStyle w:val="PlaceholderText"/>
              <w:rFonts w:asciiTheme="minorHAnsi" w:hAnsiTheme="minorHAnsi" w:cstheme="minorHAnsi"/>
              <w:b/>
              <w:color w:val="EFE8F5"/>
              <w:shd w:val="clear" w:color="auto" w:fill="EFE8F5"/>
            </w:rPr>
            <w:t>Write the text here</w:t>
          </w:r>
        </w:p>
      </w:docPartBody>
    </w:docPart>
    <w:docPart>
      <w:docPartPr>
        <w:name w:val="6BAE1622926B46FD91445AAD224247A1"/>
        <w:category>
          <w:name w:val="General"/>
          <w:gallery w:val="placeholder"/>
        </w:category>
        <w:types>
          <w:type w:val="bbPlcHdr"/>
        </w:types>
        <w:behaviors>
          <w:behavior w:val="content"/>
        </w:behaviors>
        <w:guid w:val="{534ACD63-2CD0-4D87-AE42-4A3A1EEE58FC}"/>
      </w:docPartPr>
      <w:docPartBody>
        <w:p w:rsidR="00E46279" w:rsidRDefault="00AC6C18" w:rsidP="00AC6C18">
          <w:pPr>
            <w:pStyle w:val="6BAE1622926B46FD91445AAD224247A1"/>
          </w:pPr>
          <w:r w:rsidRPr="00EF3B98">
            <w:rPr>
              <w:rStyle w:val="PlaceholderText"/>
              <w:rFonts w:asciiTheme="minorHAnsi" w:hAnsiTheme="minorHAnsi" w:cstheme="minorHAnsi"/>
              <w:b/>
              <w:color w:val="EFE8F5"/>
              <w:shd w:val="clear" w:color="auto" w:fill="EFE8F5"/>
            </w:rPr>
            <w:t>Write the text here</w:t>
          </w:r>
        </w:p>
      </w:docPartBody>
    </w:docPart>
    <w:docPart>
      <w:docPartPr>
        <w:name w:val="4D0E9E08820644CE8B209552CE2FB5E5"/>
        <w:category>
          <w:name w:val="General"/>
          <w:gallery w:val="placeholder"/>
        </w:category>
        <w:types>
          <w:type w:val="bbPlcHdr"/>
        </w:types>
        <w:behaviors>
          <w:behavior w:val="content"/>
        </w:behaviors>
        <w:guid w:val="{019F4F68-1508-4A2F-AE4E-1D269162253F}"/>
      </w:docPartPr>
      <w:docPartBody>
        <w:p w:rsidR="00E46279" w:rsidRDefault="00AC6C18" w:rsidP="00AC6C18">
          <w:pPr>
            <w:pStyle w:val="4D0E9E08820644CE8B209552CE2FB5E5"/>
          </w:pPr>
          <w:r w:rsidRPr="00EF3B98">
            <w:rPr>
              <w:rStyle w:val="PlaceholderText"/>
              <w:rFonts w:asciiTheme="minorHAnsi" w:hAnsiTheme="minorHAnsi" w:cstheme="minorHAnsi"/>
              <w:b/>
              <w:color w:val="EFE8F5"/>
              <w:shd w:val="clear" w:color="auto" w:fill="EFE8F5"/>
            </w:rPr>
            <w:t>Write the text here</w:t>
          </w:r>
        </w:p>
      </w:docPartBody>
    </w:docPart>
    <w:docPart>
      <w:docPartPr>
        <w:name w:val="67232CDDE8A84EB49E89373347FF3D2D"/>
        <w:category>
          <w:name w:val="General"/>
          <w:gallery w:val="placeholder"/>
        </w:category>
        <w:types>
          <w:type w:val="bbPlcHdr"/>
        </w:types>
        <w:behaviors>
          <w:behavior w:val="content"/>
        </w:behaviors>
        <w:guid w:val="{0BCB49C6-DB99-4390-B2AF-F65C5EEC366A}"/>
      </w:docPartPr>
      <w:docPartBody>
        <w:p w:rsidR="00E46279" w:rsidRDefault="00AC6C18" w:rsidP="00AC6C18">
          <w:pPr>
            <w:pStyle w:val="67232CDDE8A84EB49E89373347FF3D2D"/>
          </w:pPr>
          <w:r w:rsidRPr="00795D5D">
            <w:rPr>
              <w:rStyle w:val="PlaceholderText"/>
              <w:rFonts w:asciiTheme="minorHAnsi" w:hAnsiTheme="minorHAnsi" w:cstheme="minorHAnsi"/>
              <w:bCs/>
              <w:color w:val="EFE8F5"/>
              <w:shd w:val="clear" w:color="auto" w:fill="EFE8F5"/>
            </w:rPr>
            <w:t>Write the text here</w:t>
          </w:r>
        </w:p>
      </w:docPartBody>
    </w:docPart>
    <w:docPart>
      <w:docPartPr>
        <w:name w:val="044C4F0FD13A48769AEC06109F84C463"/>
        <w:category>
          <w:name w:val="General"/>
          <w:gallery w:val="placeholder"/>
        </w:category>
        <w:types>
          <w:type w:val="bbPlcHdr"/>
        </w:types>
        <w:behaviors>
          <w:behavior w:val="content"/>
        </w:behaviors>
        <w:guid w:val="{B2F28D11-F644-4A8B-BEA4-92FD3F103688}"/>
      </w:docPartPr>
      <w:docPartBody>
        <w:p w:rsidR="00E46279" w:rsidRDefault="00AC6C18" w:rsidP="00AC6C18">
          <w:pPr>
            <w:pStyle w:val="044C4F0FD13A48769AEC06109F84C463"/>
          </w:pPr>
          <w:r w:rsidRPr="00EF3B98">
            <w:rPr>
              <w:rStyle w:val="PlaceholderText"/>
              <w:rFonts w:asciiTheme="minorHAnsi" w:hAnsiTheme="minorHAnsi" w:cstheme="minorHAnsi"/>
              <w:b/>
              <w:color w:val="EFE8F5"/>
              <w:shd w:val="clear" w:color="auto" w:fill="EFE8F5"/>
            </w:rPr>
            <w:t>Write the text here</w:t>
          </w:r>
        </w:p>
      </w:docPartBody>
    </w:docPart>
    <w:docPart>
      <w:docPartPr>
        <w:name w:val="D029EC875D7B4B05918C0E4B9E0133C2"/>
        <w:category>
          <w:name w:val="General"/>
          <w:gallery w:val="placeholder"/>
        </w:category>
        <w:types>
          <w:type w:val="bbPlcHdr"/>
        </w:types>
        <w:behaviors>
          <w:behavior w:val="content"/>
        </w:behaviors>
        <w:guid w:val="{D49BB8E2-036F-4F08-9E72-0A0D5CF8BE26}"/>
      </w:docPartPr>
      <w:docPartBody>
        <w:p w:rsidR="00E46279" w:rsidRDefault="00AC6C18" w:rsidP="00AC6C18">
          <w:pPr>
            <w:pStyle w:val="D029EC875D7B4B05918C0E4B9E0133C2"/>
          </w:pPr>
          <w:r w:rsidRPr="00EF3B98">
            <w:rPr>
              <w:rStyle w:val="PlaceholderText"/>
              <w:rFonts w:asciiTheme="minorHAnsi" w:hAnsiTheme="minorHAnsi" w:cstheme="minorHAnsi"/>
              <w:b/>
              <w:color w:val="EFE8F5"/>
              <w:shd w:val="clear" w:color="auto" w:fill="EFE8F5"/>
            </w:rPr>
            <w:t>Write the text here</w:t>
          </w:r>
        </w:p>
      </w:docPartBody>
    </w:docPart>
    <w:docPart>
      <w:docPartPr>
        <w:name w:val="B469771607C74F3B81BAFA1D4C09CEC9"/>
        <w:category>
          <w:name w:val="General"/>
          <w:gallery w:val="placeholder"/>
        </w:category>
        <w:types>
          <w:type w:val="bbPlcHdr"/>
        </w:types>
        <w:behaviors>
          <w:behavior w:val="content"/>
        </w:behaviors>
        <w:guid w:val="{522A2836-5B00-4318-8651-D4AB9493D748}"/>
      </w:docPartPr>
      <w:docPartBody>
        <w:p w:rsidR="00E46279" w:rsidRDefault="00AC6C18" w:rsidP="00AC6C18">
          <w:pPr>
            <w:pStyle w:val="B469771607C74F3B81BAFA1D4C09CEC9"/>
          </w:pPr>
          <w:r w:rsidRPr="00795D5D">
            <w:rPr>
              <w:rStyle w:val="PlaceholderText"/>
              <w:rFonts w:asciiTheme="minorHAnsi" w:hAnsiTheme="minorHAnsi" w:cstheme="minorHAnsi"/>
              <w:bCs/>
              <w:color w:val="EFE8F5"/>
              <w:shd w:val="clear" w:color="auto" w:fill="EFE8F5"/>
            </w:rPr>
            <w:t>Write the text here</w:t>
          </w:r>
        </w:p>
      </w:docPartBody>
    </w:docPart>
    <w:docPart>
      <w:docPartPr>
        <w:name w:val="97E38C5A978842EAAD73208E61AA1D45"/>
        <w:category>
          <w:name w:val="General"/>
          <w:gallery w:val="placeholder"/>
        </w:category>
        <w:types>
          <w:type w:val="bbPlcHdr"/>
        </w:types>
        <w:behaviors>
          <w:behavior w:val="content"/>
        </w:behaviors>
        <w:guid w:val="{F040A8D5-84D7-4B66-A44E-4402A693AAF4}"/>
      </w:docPartPr>
      <w:docPartBody>
        <w:p w:rsidR="00E46279" w:rsidRDefault="00AC6C18" w:rsidP="00AC6C18">
          <w:pPr>
            <w:pStyle w:val="97E38C5A978842EAAD73208E61AA1D45"/>
          </w:pPr>
          <w:r w:rsidRPr="00EF3B98">
            <w:rPr>
              <w:rStyle w:val="PlaceholderText"/>
              <w:rFonts w:asciiTheme="minorHAnsi" w:hAnsiTheme="minorHAnsi" w:cstheme="minorHAnsi"/>
              <w:b/>
              <w:color w:val="EFE8F5"/>
              <w:shd w:val="clear" w:color="auto" w:fill="EFE8F5"/>
            </w:rPr>
            <w:t>Write the text here</w:t>
          </w:r>
        </w:p>
      </w:docPartBody>
    </w:docPart>
    <w:docPart>
      <w:docPartPr>
        <w:name w:val="3DCD8E594C8E4C099CA60E98813B5891"/>
        <w:category>
          <w:name w:val="General"/>
          <w:gallery w:val="placeholder"/>
        </w:category>
        <w:types>
          <w:type w:val="bbPlcHdr"/>
        </w:types>
        <w:behaviors>
          <w:behavior w:val="content"/>
        </w:behaviors>
        <w:guid w:val="{D8FE2FE8-1AE4-4137-BA4E-2BFA626CCF44}"/>
      </w:docPartPr>
      <w:docPartBody>
        <w:p w:rsidR="00E46279" w:rsidRDefault="00AC6C18" w:rsidP="00AC6C18">
          <w:pPr>
            <w:pStyle w:val="3DCD8E594C8E4C099CA60E98813B5891"/>
          </w:pPr>
          <w:r w:rsidRPr="00EF3B98">
            <w:rPr>
              <w:rStyle w:val="PlaceholderText"/>
              <w:rFonts w:asciiTheme="minorHAnsi" w:hAnsiTheme="minorHAnsi" w:cstheme="minorHAnsi"/>
              <w:b/>
              <w:color w:val="EFE8F5"/>
              <w:shd w:val="clear" w:color="auto" w:fill="EFE8F5"/>
            </w:rPr>
            <w:t>Write the text here</w:t>
          </w:r>
        </w:p>
      </w:docPartBody>
    </w:docPart>
    <w:docPart>
      <w:docPartPr>
        <w:name w:val="860E95DC64D94CF199F69DD1865BF1A1"/>
        <w:category>
          <w:name w:val="General"/>
          <w:gallery w:val="placeholder"/>
        </w:category>
        <w:types>
          <w:type w:val="bbPlcHdr"/>
        </w:types>
        <w:behaviors>
          <w:behavior w:val="content"/>
        </w:behaviors>
        <w:guid w:val="{8E346B45-F8B6-4786-AB73-11ACF25CB354}"/>
      </w:docPartPr>
      <w:docPartBody>
        <w:p w:rsidR="00E46279" w:rsidRDefault="00AC6C18" w:rsidP="00AC6C18">
          <w:pPr>
            <w:pStyle w:val="860E95DC64D94CF199F69DD1865BF1A1"/>
          </w:pPr>
          <w:r w:rsidRPr="00795D5D">
            <w:rPr>
              <w:rStyle w:val="PlaceholderText"/>
              <w:rFonts w:asciiTheme="minorHAnsi" w:hAnsiTheme="minorHAnsi" w:cstheme="minorHAnsi"/>
              <w:bCs/>
              <w:color w:val="EFE8F5"/>
              <w:shd w:val="clear" w:color="auto" w:fill="EFE8F5"/>
            </w:rPr>
            <w:t>Write the text here</w:t>
          </w:r>
        </w:p>
      </w:docPartBody>
    </w:docPart>
    <w:docPart>
      <w:docPartPr>
        <w:name w:val="97A18251AAFD42D9A8982C986C663876"/>
        <w:category>
          <w:name w:val="General"/>
          <w:gallery w:val="placeholder"/>
        </w:category>
        <w:types>
          <w:type w:val="bbPlcHdr"/>
        </w:types>
        <w:behaviors>
          <w:behavior w:val="content"/>
        </w:behaviors>
        <w:guid w:val="{4167F1DB-1128-430E-969B-E8FC634755ED}"/>
      </w:docPartPr>
      <w:docPartBody>
        <w:p w:rsidR="00E46279" w:rsidRDefault="00AC6C18" w:rsidP="00AC6C18">
          <w:pPr>
            <w:pStyle w:val="97A18251AAFD42D9A8982C986C663876"/>
          </w:pPr>
          <w:r w:rsidRPr="00EF3B98">
            <w:rPr>
              <w:rStyle w:val="PlaceholderText"/>
              <w:rFonts w:asciiTheme="minorHAnsi" w:hAnsiTheme="minorHAnsi" w:cstheme="minorHAnsi"/>
              <w:b/>
              <w:color w:val="EFE8F5"/>
              <w:shd w:val="clear" w:color="auto" w:fill="EFE8F5"/>
            </w:rPr>
            <w:t>Write the text here</w:t>
          </w:r>
        </w:p>
      </w:docPartBody>
    </w:docPart>
    <w:docPart>
      <w:docPartPr>
        <w:name w:val="E900886947C54A3781731660711DD701"/>
        <w:category>
          <w:name w:val="General"/>
          <w:gallery w:val="placeholder"/>
        </w:category>
        <w:types>
          <w:type w:val="bbPlcHdr"/>
        </w:types>
        <w:behaviors>
          <w:behavior w:val="content"/>
        </w:behaviors>
        <w:guid w:val="{11F9CF80-09B3-4DD8-ABFA-82A9C93D75BB}"/>
      </w:docPartPr>
      <w:docPartBody>
        <w:p w:rsidR="00E46279" w:rsidRDefault="00AC6C18" w:rsidP="00AC6C18">
          <w:pPr>
            <w:pStyle w:val="E900886947C54A3781731660711DD701"/>
          </w:pPr>
          <w:r w:rsidRPr="00EF3B98">
            <w:rPr>
              <w:rStyle w:val="PlaceholderText"/>
              <w:rFonts w:asciiTheme="minorHAnsi" w:hAnsiTheme="minorHAnsi" w:cstheme="minorHAnsi"/>
              <w:b/>
              <w:color w:val="EFE8F5"/>
              <w:shd w:val="clear" w:color="auto" w:fill="EFE8F5"/>
            </w:rPr>
            <w:t>Write the text here</w:t>
          </w:r>
        </w:p>
      </w:docPartBody>
    </w:docPart>
    <w:docPart>
      <w:docPartPr>
        <w:name w:val="CF1FDE2CEF0D47C6907F0EEB8D3472DD"/>
        <w:category>
          <w:name w:val="General"/>
          <w:gallery w:val="placeholder"/>
        </w:category>
        <w:types>
          <w:type w:val="bbPlcHdr"/>
        </w:types>
        <w:behaviors>
          <w:behavior w:val="content"/>
        </w:behaviors>
        <w:guid w:val="{E697F1A8-E69F-4BD2-AB65-29C6014089F3}"/>
      </w:docPartPr>
      <w:docPartBody>
        <w:p w:rsidR="00E46279" w:rsidRDefault="00AC6C18" w:rsidP="00AC6C18">
          <w:pPr>
            <w:pStyle w:val="CF1FDE2CEF0D47C6907F0EEB8D3472DD"/>
          </w:pPr>
          <w:r w:rsidRPr="00795D5D">
            <w:rPr>
              <w:rStyle w:val="PlaceholderText"/>
              <w:rFonts w:asciiTheme="minorHAnsi" w:hAnsiTheme="minorHAnsi" w:cstheme="minorHAnsi"/>
              <w:bCs/>
              <w:color w:val="EFE8F5"/>
              <w:shd w:val="clear" w:color="auto" w:fill="EFE8F5"/>
            </w:rPr>
            <w:t>Write the text here</w:t>
          </w:r>
        </w:p>
      </w:docPartBody>
    </w:docPart>
    <w:docPart>
      <w:docPartPr>
        <w:name w:val="A0FD61E4B95A484DAB84AF8D8A1DC337"/>
        <w:category>
          <w:name w:val="General"/>
          <w:gallery w:val="placeholder"/>
        </w:category>
        <w:types>
          <w:type w:val="bbPlcHdr"/>
        </w:types>
        <w:behaviors>
          <w:behavior w:val="content"/>
        </w:behaviors>
        <w:guid w:val="{4444014B-ECD0-4640-A169-15DAF7D6E062}"/>
      </w:docPartPr>
      <w:docPartBody>
        <w:p w:rsidR="00E46279" w:rsidRDefault="00AC6C18" w:rsidP="00AC6C18">
          <w:pPr>
            <w:pStyle w:val="A0FD61E4B95A484DAB84AF8D8A1DC337"/>
          </w:pPr>
          <w:r w:rsidRPr="00EF3B98">
            <w:rPr>
              <w:rStyle w:val="PlaceholderText"/>
              <w:rFonts w:asciiTheme="minorHAnsi" w:hAnsiTheme="minorHAnsi" w:cstheme="minorHAnsi"/>
              <w:b/>
              <w:color w:val="EFE8F5"/>
              <w:shd w:val="clear" w:color="auto" w:fill="EFE8F5"/>
            </w:rPr>
            <w:t>Write the text here</w:t>
          </w:r>
        </w:p>
      </w:docPartBody>
    </w:docPart>
    <w:docPart>
      <w:docPartPr>
        <w:name w:val="A59FDDDD9C704291AECE1A58136B17C9"/>
        <w:category>
          <w:name w:val="General"/>
          <w:gallery w:val="placeholder"/>
        </w:category>
        <w:types>
          <w:type w:val="bbPlcHdr"/>
        </w:types>
        <w:behaviors>
          <w:behavior w:val="content"/>
        </w:behaviors>
        <w:guid w:val="{35832DB3-8384-4BB6-B178-909AA93242DF}"/>
      </w:docPartPr>
      <w:docPartBody>
        <w:p w:rsidR="00E46279" w:rsidRDefault="00AC6C18" w:rsidP="00AC6C18">
          <w:pPr>
            <w:pStyle w:val="A59FDDDD9C704291AECE1A58136B17C9"/>
          </w:pPr>
          <w:r w:rsidRPr="00EF3B98">
            <w:rPr>
              <w:rStyle w:val="PlaceholderText"/>
              <w:rFonts w:asciiTheme="minorHAnsi" w:hAnsiTheme="minorHAnsi" w:cstheme="minorHAnsi"/>
              <w:b/>
              <w:color w:val="EFE8F5"/>
              <w:shd w:val="clear" w:color="auto" w:fill="EFE8F5"/>
            </w:rPr>
            <w:t>Write the text here</w:t>
          </w:r>
        </w:p>
      </w:docPartBody>
    </w:docPart>
    <w:docPart>
      <w:docPartPr>
        <w:name w:val="28DBFB41BEC04672997B771CD8FBC1DD"/>
        <w:category>
          <w:name w:val="General"/>
          <w:gallery w:val="placeholder"/>
        </w:category>
        <w:types>
          <w:type w:val="bbPlcHdr"/>
        </w:types>
        <w:behaviors>
          <w:behavior w:val="content"/>
        </w:behaviors>
        <w:guid w:val="{0C95402C-BD82-4506-9503-3F8AD00A8487}"/>
      </w:docPartPr>
      <w:docPartBody>
        <w:p w:rsidR="00E46279" w:rsidRDefault="00AC6C18" w:rsidP="00AC6C18">
          <w:pPr>
            <w:pStyle w:val="28DBFB41BEC04672997B771CD8FBC1DD"/>
          </w:pPr>
          <w:r w:rsidRPr="00795D5D">
            <w:rPr>
              <w:rStyle w:val="PlaceholderText"/>
              <w:rFonts w:asciiTheme="minorHAnsi" w:hAnsiTheme="minorHAnsi" w:cstheme="minorHAnsi"/>
              <w:bCs/>
              <w:color w:val="EFE8F5"/>
              <w:shd w:val="clear" w:color="auto" w:fill="EFE8F5"/>
            </w:rPr>
            <w:t>Write the text here</w:t>
          </w:r>
        </w:p>
      </w:docPartBody>
    </w:docPart>
    <w:docPart>
      <w:docPartPr>
        <w:name w:val="A1F83B9526614284B977AFDC0CCCB070"/>
        <w:category>
          <w:name w:val="General"/>
          <w:gallery w:val="placeholder"/>
        </w:category>
        <w:types>
          <w:type w:val="bbPlcHdr"/>
        </w:types>
        <w:behaviors>
          <w:behavior w:val="content"/>
        </w:behaviors>
        <w:guid w:val="{C04FC51C-B8B3-4A84-9CE9-C1C2FC24700F}"/>
      </w:docPartPr>
      <w:docPartBody>
        <w:p w:rsidR="00E46279" w:rsidRDefault="00AC6C18" w:rsidP="00AC6C18">
          <w:pPr>
            <w:pStyle w:val="A1F83B9526614284B977AFDC0CCCB070"/>
          </w:pPr>
          <w:r w:rsidRPr="00EF3B98">
            <w:rPr>
              <w:rStyle w:val="PlaceholderText"/>
              <w:rFonts w:asciiTheme="minorHAnsi" w:hAnsiTheme="minorHAnsi" w:cstheme="minorHAnsi"/>
              <w:b/>
              <w:color w:val="EFE8F5"/>
              <w:shd w:val="clear" w:color="auto" w:fill="EFE8F5"/>
            </w:rPr>
            <w:t>Write the text here</w:t>
          </w:r>
        </w:p>
      </w:docPartBody>
    </w:docPart>
    <w:docPart>
      <w:docPartPr>
        <w:name w:val="C71887AC337D4C01ADBF8F3EDA81A7C7"/>
        <w:category>
          <w:name w:val="General"/>
          <w:gallery w:val="placeholder"/>
        </w:category>
        <w:types>
          <w:type w:val="bbPlcHdr"/>
        </w:types>
        <w:behaviors>
          <w:behavior w:val="content"/>
        </w:behaviors>
        <w:guid w:val="{D021919D-AEDD-4290-BFD2-8CDC3847459F}"/>
      </w:docPartPr>
      <w:docPartBody>
        <w:p w:rsidR="00E46279" w:rsidRDefault="00AC6C18" w:rsidP="00AC6C18">
          <w:pPr>
            <w:pStyle w:val="C71887AC337D4C01ADBF8F3EDA81A7C7"/>
          </w:pPr>
          <w:r w:rsidRPr="00EF3B98">
            <w:rPr>
              <w:rStyle w:val="PlaceholderText"/>
              <w:rFonts w:asciiTheme="minorHAnsi" w:hAnsiTheme="minorHAnsi" w:cstheme="minorHAnsi"/>
              <w:b/>
              <w:color w:val="EFE8F5"/>
              <w:shd w:val="clear" w:color="auto" w:fill="EFE8F5"/>
            </w:rPr>
            <w:t>Write the text here</w:t>
          </w:r>
        </w:p>
      </w:docPartBody>
    </w:docPart>
    <w:docPart>
      <w:docPartPr>
        <w:name w:val="CF2B4601203B4EBD9D43073F7F973470"/>
        <w:category>
          <w:name w:val="General"/>
          <w:gallery w:val="placeholder"/>
        </w:category>
        <w:types>
          <w:type w:val="bbPlcHdr"/>
        </w:types>
        <w:behaviors>
          <w:behavior w:val="content"/>
        </w:behaviors>
        <w:guid w:val="{64AC559F-149F-4E68-993C-62F689363B27}"/>
      </w:docPartPr>
      <w:docPartBody>
        <w:p w:rsidR="00E46279" w:rsidRDefault="00AC6C18" w:rsidP="00AC6C18">
          <w:pPr>
            <w:pStyle w:val="CF2B4601203B4EBD9D43073F7F973470"/>
          </w:pPr>
          <w:r w:rsidRPr="00154CA9">
            <w:rPr>
              <w:rStyle w:val="PlaceholderText"/>
              <w:rFonts w:asciiTheme="minorHAnsi" w:hAnsiTheme="minorHAnsi" w:cstheme="minorHAnsi"/>
              <w:bCs/>
              <w:color w:val="EFE8F5"/>
              <w:shd w:val="clear" w:color="auto" w:fill="EFE8F5"/>
            </w:rPr>
            <w:t>Write the text here</w:t>
          </w:r>
        </w:p>
      </w:docPartBody>
    </w:docPart>
    <w:docPart>
      <w:docPartPr>
        <w:name w:val="6BE190542E6D445EBBBAC28DE9F8F4DC"/>
        <w:category>
          <w:name w:val="General"/>
          <w:gallery w:val="placeholder"/>
        </w:category>
        <w:types>
          <w:type w:val="bbPlcHdr"/>
        </w:types>
        <w:behaviors>
          <w:behavior w:val="content"/>
        </w:behaviors>
        <w:guid w:val="{78852D56-3B4F-4CF7-9391-BE5DA275A516}"/>
      </w:docPartPr>
      <w:docPartBody>
        <w:p w:rsidR="00E46279" w:rsidRDefault="00AC6C18" w:rsidP="00AC6C18">
          <w:pPr>
            <w:pStyle w:val="6BE190542E6D445EBBBAC28DE9F8F4DC"/>
          </w:pPr>
          <w:r w:rsidRPr="00EF3B98">
            <w:rPr>
              <w:rStyle w:val="PlaceholderText"/>
              <w:rFonts w:asciiTheme="minorHAnsi" w:hAnsiTheme="minorHAnsi" w:cstheme="minorHAnsi"/>
              <w:b/>
              <w:color w:val="EFE8F5"/>
              <w:shd w:val="clear" w:color="auto" w:fill="EFE8F5"/>
            </w:rPr>
            <w:t>Write the text here</w:t>
          </w:r>
        </w:p>
      </w:docPartBody>
    </w:docPart>
    <w:docPart>
      <w:docPartPr>
        <w:name w:val="317C3FCA003F463496D0D0A480C57E53"/>
        <w:category>
          <w:name w:val="General"/>
          <w:gallery w:val="placeholder"/>
        </w:category>
        <w:types>
          <w:type w:val="bbPlcHdr"/>
        </w:types>
        <w:behaviors>
          <w:behavior w:val="content"/>
        </w:behaviors>
        <w:guid w:val="{2F0D1BBA-C27D-4D85-9FDF-156B9BE701A7}"/>
      </w:docPartPr>
      <w:docPartBody>
        <w:p w:rsidR="00E46279" w:rsidRDefault="00AC6C18" w:rsidP="00AC6C18">
          <w:pPr>
            <w:pStyle w:val="317C3FCA003F463496D0D0A480C57E53"/>
          </w:pPr>
          <w:r w:rsidRPr="00EF3B98">
            <w:rPr>
              <w:rStyle w:val="PlaceholderText"/>
              <w:rFonts w:asciiTheme="minorHAnsi" w:hAnsiTheme="minorHAnsi" w:cstheme="minorHAnsi"/>
              <w:b/>
              <w:color w:val="EFE8F5"/>
              <w:shd w:val="clear" w:color="auto" w:fill="EFE8F5"/>
            </w:rPr>
            <w:t>Write the text here</w:t>
          </w:r>
        </w:p>
      </w:docPartBody>
    </w:docPart>
    <w:docPart>
      <w:docPartPr>
        <w:name w:val="559E7C76CA9749B6A5E7206C4E46DEC2"/>
        <w:category>
          <w:name w:val="General"/>
          <w:gallery w:val="placeholder"/>
        </w:category>
        <w:types>
          <w:type w:val="bbPlcHdr"/>
        </w:types>
        <w:behaviors>
          <w:behavior w:val="content"/>
        </w:behaviors>
        <w:guid w:val="{F05F2CB0-2EE1-46F7-92C3-A39378308D5B}"/>
      </w:docPartPr>
      <w:docPartBody>
        <w:p w:rsidR="00E46279" w:rsidRDefault="00AC6C18" w:rsidP="00AC6C18">
          <w:pPr>
            <w:pStyle w:val="559E7C76CA9749B6A5E7206C4E46DEC2"/>
          </w:pPr>
          <w:r w:rsidRPr="00154CA9">
            <w:rPr>
              <w:rStyle w:val="PlaceholderText"/>
              <w:rFonts w:asciiTheme="minorHAnsi" w:hAnsiTheme="minorHAnsi" w:cstheme="minorHAnsi"/>
              <w:bCs/>
              <w:color w:val="EFE8F5"/>
              <w:shd w:val="clear" w:color="auto" w:fill="EFE8F5"/>
            </w:rPr>
            <w:t>Write the text here</w:t>
          </w:r>
        </w:p>
      </w:docPartBody>
    </w:docPart>
    <w:docPart>
      <w:docPartPr>
        <w:name w:val="4E4A891CA448466D8110D5DB2C065559"/>
        <w:category>
          <w:name w:val="General"/>
          <w:gallery w:val="placeholder"/>
        </w:category>
        <w:types>
          <w:type w:val="bbPlcHdr"/>
        </w:types>
        <w:behaviors>
          <w:behavior w:val="content"/>
        </w:behaviors>
        <w:guid w:val="{B8789A14-ED36-4714-B036-D2CD7A2F0423}"/>
      </w:docPartPr>
      <w:docPartBody>
        <w:p w:rsidR="00E46279" w:rsidRDefault="00AC6C18" w:rsidP="00AC6C18">
          <w:pPr>
            <w:pStyle w:val="4E4A891CA448466D8110D5DB2C065559"/>
          </w:pPr>
          <w:r w:rsidRPr="00EF3B98">
            <w:rPr>
              <w:rStyle w:val="PlaceholderText"/>
              <w:rFonts w:asciiTheme="minorHAnsi" w:hAnsiTheme="minorHAnsi" w:cstheme="minorHAnsi"/>
              <w:b/>
              <w:color w:val="EFE8F5"/>
              <w:shd w:val="clear" w:color="auto" w:fill="EFE8F5"/>
            </w:rPr>
            <w:t>Write the text here</w:t>
          </w:r>
        </w:p>
      </w:docPartBody>
    </w:docPart>
    <w:docPart>
      <w:docPartPr>
        <w:name w:val="D13C3783ECE940E3B98D466C5C129C3B"/>
        <w:category>
          <w:name w:val="General"/>
          <w:gallery w:val="placeholder"/>
        </w:category>
        <w:types>
          <w:type w:val="bbPlcHdr"/>
        </w:types>
        <w:behaviors>
          <w:behavior w:val="content"/>
        </w:behaviors>
        <w:guid w:val="{BA1ECAA2-E21B-4B2B-9051-A9241839EDA1}"/>
      </w:docPartPr>
      <w:docPartBody>
        <w:p w:rsidR="00E46279" w:rsidRDefault="00AC6C18" w:rsidP="00AC6C18">
          <w:pPr>
            <w:pStyle w:val="D13C3783ECE940E3B98D466C5C129C3B"/>
          </w:pPr>
          <w:r w:rsidRPr="00EF3B98">
            <w:rPr>
              <w:rStyle w:val="PlaceholderText"/>
              <w:rFonts w:asciiTheme="minorHAnsi" w:hAnsiTheme="minorHAnsi" w:cstheme="minorHAnsi"/>
              <w:b/>
              <w:color w:val="EFE8F5"/>
              <w:shd w:val="clear" w:color="auto" w:fill="EFE8F5"/>
            </w:rPr>
            <w:t>Write the text here</w:t>
          </w:r>
        </w:p>
      </w:docPartBody>
    </w:docPart>
    <w:docPart>
      <w:docPartPr>
        <w:name w:val="36F6784023374FD2BBD33B5782AEC167"/>
        <w:category>
          <w:name w:val="General"/>
          <w:gallery w:val="placeholder"/>
        </w:category>
        <w:types>
          <w:type w:val="bbPlcHdr"/>
        </w:types>
        <w:behaviors>
          <w:behavior w:val="content"/>
        </w:behaviors>
        <w:guid w:val="{77FC45D6-9963-41C1-96FC-C9F30C6590B8}"/>
      </w:docPartPr>
      <w:docPartBody>
        <w:p w:rsidR="00E46279" w:rsidRDefault="00AC6C18" w:rsidP="00AC6C18">
          <w:pPr>
            <w:pStyle w:val="36F6784023374FD2BBD33B5782AEC167"/>
          </w:pPr>
          <w:r w:rsidRPr="00154CA9">
            <w:rPr>
              <w:rStyle w:val="PlaceholderText"/>
              <w:rFonts w:asciiTheme="minorHAnsi" w:hAnsiTheme="minorHAnsi" w:cstheme="minorHAnsi"/>
              <w:bCs/>
              <w:color w:val="EFE8F5"/>
              <w:shd w:val="clear" w:color="auto" w:fill="EFE8F5"/>
            </w:rPr>
            <w:t>Write the text here</w:t>
          </w:r>
        </w:p>
      </w:docPartBody>
    </w:docPart>
    <w:docPart>
      <w:docPartPr>
        <w:name w:val="C1B7F585D6544B9CAE1441B32CF4DFFD"/>
        <w:category>
          <w:name w:val="General"/>
          <w:gallery w:val="placeholder"/>
        </w:category>
        <w:types>
          <w:type w:val="bbPlcHdr"/>
        </w:types>
        <w:behaviors>
          <w:behavior w:val="content"/>
        </w:behaviors>
        <w:guid w:val="{451BC152-D285-41A9-8F76-875C22BF2AA7}"/>
      </w:docPartPr>
      <w:docPartBody>
        <w:p w:rsidR="00E46279" w:rsidRDefault="00AC6C18" w:rsidP="00AC6C18">
          <w:pPr>
            <w:pStyle w:val="C1B7F585D6544B9CAE1441B32CF4DFFD"/>
          </w:pPr>
          <w:r w:rsidRPr="00A91CED">
            <w:rPr>
              <w:rStyle w:val="PlaceholderText"/>
              <w:rFonts w:asciiTheme="minorHAnsi" w:hAnsiTheme="minorHAnsi" w:cstheme="minorHAnsi"/>
              <w:color w:val="EFE8F5"/>
              <w:shd w:val="clear" w:color="auto" w:fill="EFE8F5"/>
            </w:rPr>
            <w:t>Number</w:t>
          </w:r>
        </w:p>
      </w:docPartBody>
    </w:docPart>
    <w:docPart>
      <w:docPartPr>
        <w:name w:val="DBDCA02B975D41898DE68DCD341F5D11"/>
        <w:category>
          <w:name w:val="General"/>
          <w:gallery w:val="placeholder"/>
        </w:category>
        <w:types>
          <w:type w:val="bbPlcHdr"/>
        </w:types>
        <w:behaviors>
          <w:behavior w:val="content"/>
        </w:behaviors>
        <w:guid w:val="{28B06FA0-37FD-4C23-94FB-3BFAE613F030}"/>
      </w:docPartPr>
      <w:docPartBody>
        <w:p w:rsidR="00E46279" w:rsidRDefault="00AC6C18" w:rsidP="00AC6C18">
          <w:pPr>
            <w:pStyle w:val="DBDCA02B975D41898DE68DCD341F5D11"/>
          </w:pPr>
          <w:r w:rsidRPr="007B4729">
            <w:rPr>
              <w:rStyle w:val="PlaceholderText"/>
              <w:rFonts w:asciiTheme="minorHAnsi" w:hAnsiTheme="minorHAnsi" w:cstheme="minorHAnsi"/>
              <w:bCs/>
              <w:color w:val="EFE8F5"/>
              <w:shd w:val="clear" w:color="auto" w:fill="EFE8F5"/>
            </w:rPr>
            <w:t>Write the text here</w:t>
          </w:r>
        </w:p>
      </w:docPartBody>
    </w:docPart>
    <w:docPart>
      <w:docPartPr>
        <w:name w:val="3FDD1B2A39974425BF9F9431D29D0EFB"/>
        <w:category>
          <w:name w:val="General"/>
          <w:gallery w:val="placeholder"/>
        </w:category>
        <w:types>
          <w:type w:val="bbPlcHdr"/>
        </w:types>
        <w:behaviors>
          <w:behavior w:val="content"/>
        </w:behaviors>
        <w:guid w:val="{6CB28FFA-64F3-405F-82C2-B496B18BBCAA}"/>
      </w:docPartPr>
      <w:docPartBody>
        <w:p w:rsidR="00E46279" w:rsidRDefault="00AC6C18" w:rsidP="00AC6C18">
          <w:pPr>
            <w:pStyle w:val="3FDD1B2A39974425BF9F9431D29D0EFB"/>
          </w:pPr>
          <w:r w:rsidRPr="00A91CED">
            <w:rPr>
              <w:rStyle w:val="PlaceholderText"/>
              <w:rFonts w:asciiTheme="minorHAnsi" w:hAnsiTheme="minorHAnsi" w:cstheme="minorHAnsi"/>
              <w:color w:val="EFE8F5"/>
              <w:shd w:val="clear" w:color="auto" w:fill="EFE8F5"/>
            </w:rPr>
            <w:t>Number</w:t>
          </w:r>
        </w:p>
      </w:docPartBody>
    </w:docPart>
    <w:docPart>
      <w:docPartPr>
        <w:name w:val="A310FD919D6A41E39F9743DFDDD23BCA"/>
        <w:category>
          <w:name w:val="General"/>
          <w:gallery w:val="placeholder"/>
        </w:category>
        <w:types>
          <w:type w:val="bbPlcHdr"/>
        </w:types>
        <w:behaviors>
          <w:behavior w:val="content"/>
        </w:behaviors>
        <w:guid w:val="{FF4B4310-D6BB-4648-BD7F-0D978AE91033}"/>
      </w:docPartPr>
      <w:docPartBody>
        <w:p w:rsidR="00E46279" w:rsidRDefault="00AC6C18" w:rsidP="00AC6C18">
          <w:pPr>
            <w:pStyle w:val="A310FD919D6A41E39F9743DFDDD23BCA"/>
          </w:pPr>
          <w:r w:rsidRPr="007B4729">
            <w:rPr>
              <w:rStyle w:val="PlaceholderText"/>
              <w:rFonts w:asciiTheme="minorHAnsi" w:hAnsiTheme="minorHAnsi" w:cstheme="minorHAnsi"/>
              <w:bCs/>
              <w:color w:val="EFE8F5"/>
              <w:shd w:val="clear" w:color="auto" w:fill="EFE8F5"/>
            </w:rPr>
            <w:t>Write the text here</w:t>
          </w:r>
        </w:p>
      </w:docPartBody>
    </w:docPart>
    <w:docPart>
      <w:docPartPr>
        <w:name w:val="5EBF912726EA44B196CCC3C8EE87C2C7"/>
        <w:category>
          <w:name w:val="General"/>
          <w:gallery w:val="placeholder"/>
        </w:category>
        <w:types>
          <w:type w:val="bbPlcHdr"/>
        </w:types>
        <w:behaviors>
          <w:behavior w:val="content"/>
        </w:behaviors>
        <w:guid w:val="{E202DD21-9242-4093-9033-78CADE404D89}"/>
      </w:docPartPr>
      <w:docPartBody>
        <w:p w:rsidR="00E46279" w:rsidRDefault="00AC6C18" w:rsidP="00AC6C18">
          <w:pPr>
            <w:pStyle w:val="5EBF912726EA44B196CCC3C8EE87C2C7"/>
          </w:pPr>
          <w:r w:rsidRPr="00A91CED">
            <w:rPr>
              <w:rStyle w:val="PlaceholderText"/>
              <w:rFonts w:asciiTheme="minorHAnsi" w:hAnsiTheme="minorHAnsi" w:cstheme="minorHAnsi"/>
              <w:color w:val="EFE8F5"/>
              <w:shd w:val="clear" w:color="auto" w:fill="EFE8F5"/>
            </w:rPr>
            <w:t>Number</w:t>
          </w:r>
        </w:p>
      </w:docPartBody>
    </w:docPart>
    <w:docPart>
      <w:docPartPr>
        <w:name w:val="1C46DE92DE6A4D5F80125A4E91982B27"/>
        <w:category>
          <w:name w:val="General"/>
          <w:gallery w:val="placeholder"/>
        </w:category>
        <w:types>
          <w:type w:val="bbPlcHdr"/>
        </w:types>
        <w:behaviors>
          <w:behavior w:val="content"/>
        </w:behaviors>
        <w:guid w:val="{35009115-A593-4E3D-986C-50CCE7B0D2B5}"/>
      </w:docPartPr>
      <w:docPartBody>
        <w:p w:rsidR="00E46279" w:rsidRDefault="00AC6C18" w:rsidP="00AC6C18">
          <w:pPr>
            <w:pStyle w:val="1C46DE92DE6A4D5F80125A4E91982B27"/>
          </w:pPr>
          <w:r w:rsidRPr="007B4729">
            <w:rPr>
              <w:rStyle w:val="PlaceholderText"/>
              <w:rFonts w:asciiTheme="minorHAnsi" w:hAnsiTheme="minorHAnsi" w:cstheme="minorHAnsi"/>
              <w:bCs/>
              <w:color w:val="EFE8F5"/>
              <w:shd w:val="clear" w:color="auto" w:fill="EFE8F5"/>
            </w:rPr>
            <w:t>Write the text here</w:t>
          </w:r>
        </w:p>
      </w:docPartBody>
    </w:docPart>
    <w:docPart>
      <w:docPartPr>
        <w:name w:val="3BC060A4BA284B728B63A900F35B64AE"/>
        <w:category>
          <w:name w:val="General"/>
          <w:gallery w:val="placeholder"/>
        </w:category>
        <w:types>
          <w:type w:val="bbPlcHdr"/>
        </w:types>
        <w:behaviors>
          <w:behavior w:val="content"/>
        </w:behaviors>
        <w:guid w:val="{2C3B3D9D-040C-4AF1-8CC7-7F5B465404A4}"/>
      </w:docPartPr>
      <w:docPartBody>
        <w:p w:rsidR="00E46279" w:rsidRDefault="00AC6C18" w:rsidP="00AC6C18">
          <w:pPr>
            <w:pStyle w:val="3BC060A4BA284B728B63A900F35B64AE"/>
          </w:pPr>
          <w:r w:rsidRPr="00BE520F">
            <w:rPr>
              <w:rStyle w:val="PlaceholderText"/>
              <w:color w:val="EFE8F5"/>
              <w:shd w:val="clear" w:color="auto" w:fill="EFE8F5"/>
            </w:rPr>
            <w:t>Number</w:t>
          </w:r>
        </w:p>
      </w:docPartBody>
    </w:docPart>
    <w:docPart>
      <w:docPartPr>
        <w:name w:val="CA23225C249A4B95ABB4F5F967B3CF2B"/>
        <w:category>
          <w:name w:val="General"/>
          <w:gallery w:val="placeholder"/>
        </w:category>
        <w:types>
          <w:type w:val="bbPlcHdr"/>
        </w:types>
        <w:behaviors>
          <w:behavior w:val="content"/>
        </w:behaviors>
        <w:guid w:val="{CC35A4A7-6603-4B4B-8FC1-F0EE8D7829FE}"/>
      </w:docPartPr>
      <w:docPartBody>
        <w:p w:rsidR="00E46279" w:rsidRDefault="00AC6C18" w:rsidP="00AC6C18">
          <w:pPr>
            <w:pStyle w:val="CA23225C249A4B95ABB4F5F967B3CF2B"/>
          </w:pPr>
          <w:r w:rsidRPr="007036B3">
            <w:rPr>
              <w:rStyle w:val="PlaceholderText"/>
              <w:rFonts w:asciiTheme="minorHAnsi" w:hAnsiTheme="minorHAnsi" w:cstheme="minorHAnsi"/>
              <w:bCs/>
              <w:color w:val="EFE8F5"/>
              <w:shd w:val="clear" w:color="auto" w:fill="EFE8F5"/>
            </w:rPr>
            <w:t>Write the text here</w:t>
          </w:r>
        </w:p>
      </w:docPartBody>
    </w:docPart>
    <w:docPart>
      <w:docPartPr>
        <w:name w:val="C7CDDF683A374685AC271359C464CC8C"/>
        <w:category>
          <w:name w:val="General"/>
          <w:gallery w:val="placeholder"/>
        </w:category>
        <w:types>
          <w:type w:val="bbPlcHdr"/>
        </w:types>
        <w:behaviors>
          <w:behavior w:val="content"/>
        </w:behaviors>
        <w:guid w:val="{E6AFBABD-2D47-4EE7-98D3-D4F55EB22EF9}"/>
      </w:docPartPr>
      <w:docPartBody>
        <w:p w:rsidR="00E46279" w:rsidRDefault="00AC6C18" w:rsidP="00AC6C18">
          <w:pPr>
            <w:pStyle w:val="C7CDDF683A374685AC271359C464CC8C"/>
          </w:pPr>
          <w:r w:rsidRPr="003E3909">
            <w:rPr>
              <w:rStyle w:val="PlaceholderText"/>
              <w:rFonts w:asciiTheme="minorHAnsi" w:hAnsiTheme="minorHAnsi" w:cstheme="minorHAnsi"/>
              <w:bCs/>
              <w:color w:val="EFE8F5"/>
              <w:shd w:val="clear" w:color="auto" w:fill="EFE8F5"/>
            </w:rPr>
            <w:t>Write the text here</w:t>
          </w:r>
        </w:p>
      </w:docPartBody>
    </w:docPart>
    <w:docPart>
      <w:docPartPr>
        <w:name w:val="EE85DED8E80D48F6B08C4391C0AC39C2"/>
        <w:category>
          <w:name w:val="General"/>
          <w:gallery w:val="placeholder"/>
        </w:category>
        <w:types>
          <w:type w:val="bbPlcHdr"/>
        </w:types>
        <w:behaviors>
          <w:behavior w:val="content"/>
        </w:behaviors>
        <w:guid w:val="{3EE69EE1-E807-4287-9E58-87A9867B5425}"/>
      </w:docPartPr>
      <w:docPartBody>
        <w:p w:rsidR="00E46279" w:rsidRDefault="00AC6C18" w:rsidP="00AC6C18">
          <w:pPr>
            <w:pStyle w:val="EE85DED8E80D48F6B08C4391C0AC39C2"/>
          </w:pPr>
          <w:r w:rsidRPr="008F09C5">
            <w:rPr>
              <w:rStyle w:val="PlaceholderText"/>
              <w:rFonts w:asciiTheme="minorHAnsi" w:hAnsiTheme="minorHAnsi" w:cstheme="minorHAnsi"/>
              <w:color w:val="EFE8F5"/>
              <w:shd w:val="clear" w:color="auto" w:fill="EFE8F5"/>
            </w:rPr>
            <w:t>Number</w:t>
          </w:r>
        </w:p>
      </w:docPartBody>
    </w:docPart>
    <w:docPart>
      <w:docPartPr>
        <w:name w:val="5E9A8009630E4915980CD618683339F9"/>
        <w:category>
          <w:name w:val="General"/>
          <w:gallery w:val="placeholder"/>
        </w:category>
        <w:types>
          <w:type w:val="bbPlcHdr"/>
        </w:types>
        <w:behaviors>
          <w:behavior w:val="content"/>
        </w:behaviors>
        <w:guid w:val="{F5874A3E-94BD-4C1F-AB4F-75B5BBB7BEFE}"/>
      </w:docPartPr>
      <w:docPartBody>
        <w:p w:rsidR="00E46279" w:rsidRDefault="00AC6C18" w:rsidP="00AC6C18">
          <w:pPr>
            <w:pStyle w:val="5E9A8009630E4915980CD618683339F9"/>
          </w:pPr>
          <w:r w:rsidRPr="00950B12">
            <w:rPr>
              <w:rStyle w:val="PlaceholderText"/>
              <w:rFonts w:asciiTheme="minorHAnsi" w:hAnsiTheme="minorHAnsi" w:cstheme="minorHAnsi"/>
              <w:bCs/>
              <w:color w:val="EFE8F5"/>
              <w:shd w:val="clear" w:color="auto" w:fill="EFE8F5"/>
            </w:rPr>
            <w:t>Write the text here</w:t>
          </w:r>
        </w:p>
      </w:docPartBody>
    </w:docPart>
    <w:docPart>
      <w:docPartPr>
        <w:name w:val="E144F4F83365400BAF64AFA2C71468E2"/>
        <w:category>
          <w:name w:val="General"/>
          <w:gallery w:val="placeholder"/>
        </w:category>
        <w:types>
          <w:type w:val="bbPlcHdr"/>
        </w:types>
        <w:behaviors>
          <w:behavior w:val="content"/>
        </w:behaviors>
        <w:guid w:val="{6CBD026F-E1B2-446E-9DF2-53D38DADD853}"/>
      </w:docPartPr>
      <w:docPartBody>
        <w:p w:rsidR="00E46279" w:rsidRDefault="00AC6C18" w:rsidP="00AC6C18">
          <w:pPr>
            <w:pStyle w:val="E144F4F83365400BAF64AFA2C71468E2"/>
          </w:pPr>
          <w:r w:rsidRPr="003E3909">
            <w:rPr>
              <w:rStyle w:val="PlaceholderText"/>
              <w:rFonts w:asciiTheme="minorHAnsi" w:hAnsiTheme="minorHAnsi" w:cstheme="minorHAnsi"/>
              <w:bCs/>
              <w:color w:val="EFE8F5"/>
              <w:shd w:val="clear" w:color="auto" w:fill="EFE8F5"/>
            </w:rPr>
            <w:t>Write the text here</w:t>
          </w:r>
        </w:p>
      </w:docPartBody>
    </w:docPart>
    <w:docPart>
      <w:docPartPr>
        <w:name w:val="AA033A11B6E141F9B96EF76352E3CA91"/>
        <w:category>
          <w:name w:val="General"/>
          <w:gallery w:val="placeholder"/>
        </w:category>
        <w:types>
          <w:type w:val="bbPlcHdr"/>
        </w:types>
        <w:behaviors>
          <w:behavior w:val="content"/>
        </w:behaviors>
        <w:guid w:val="{D2274101-7A56-4BEC-A7B2-9EE50A2126D8}"/>
      </w:docPartPr>
      <w:docPartBody>
        <w:p w:rsidR="00E46279" w:rsidRDefault="00AC6C18" w:rsidP="00AC6C18">
          <w:pPr>
            <w:pStyle w:val="AA033A11B6E141F9B96EF76352E3CA91"/>
          </w:pPr>
          <w:r w:rsidRPr="003A1691">
            <w:rPr>
              <w:rStyle w:val="PlaceholderText"/>
              <w:rFonts w:asciiTheme="minorHAnsi" w:hAnsiTheme="minorHAnsi" w:cstheme="minorHAnsi"/>
              <w:color w:val="EFE8F5"/>
              <w:shd w:val="clear" w:color="auto" w:fill="EFE8F5"/>
            </w:rPr>
            <w:t>Number</w:t>
          </w:r>
        </w:p>
      </w:docPartBody>
    </w:docPart>
    <w:docPart>
      <w:docPartPr>
        <w:name w:val="0791DE1543A74F3A85CF4176C1799223"/>
        <w:category>
          <w:name w:val="General"/>
          <w:gallery w:val="placeholder"/>
        </w:category>
        <w:types>
          <w:type w:val="bbPlcHdr"/>
        </w:types>
        <w:behaviors>
          <w:behavior w:val="content"/>
        </w:behaviors>
        <w:guid w:val="{46EB30F3-9DCE-4182-9D60-C4B97B18CCEB}"/>
      </w:docPartPr>
      <w:docPartBody>
        <w:p w:rsidR="00E46279" w:rsidRDefault="00AC6C18" w:rsidP="00AC6C18">
          <w:pPr>
            <w:pStyle w:val="0791DE1543A74F3A85CF4176C1799223"/>
          </w:pPr>
          <w:r w:rsidRPr="00950B12">
            <w:rPr>
              <w:rStyle w:val="PlaceholderText"/>
              <w:rFonts w:asciiTheme="minorHAnsi" w:hAnsiTheme="minorHAnsi" w:cstheme="minorHAnsi"/>
              <w:bCs/>
              <w:color w:val="EFE8F5"/>
              <w:shd w:val="clear" w:color="auto" w:fill="EFE8F5"/>
            </w:rPr>
            <w:t>Write the text here</w:t>
          </w:r>
        </w:p>
      </w:docPartBody>
    </w:docPart>
    <w:docPart>
      <w:docPartPr>
        <w:name w:val="43F558AFCB4E49BD8F2F3F42BA065BCC"/>
        <w:category>
          <w:name w:val="General"/>
          <w:gallery w:val="placeholder"/>
        </w:category>
        <w:types>
          <w:type w:val="bbPlcHdr"/>
        </w:types>
        <w:behaviors>
          <w:behavior w:val="content"/>
        </w:behaviors>
        <w:guid w:val="{E6C47999-58EA-4036-B883-39175F4CB41F}"/>
      </w:docPartPr>
      <w:docPartBody>
        <w:p w:rsidR="00E46279" w:rsidRDefault="00AC6C18" w:rsidP="00AC6C18">
          <w:pPr>
            <w:pStyle w:val="43F558AFCB4E49BD8F2F3F42BA065BCC"/>
          </w:pPr>
          <w:r w:rsidRPr="0033414B">
            <w:rPr>
              <w:rStyle w:val="PlaceholderText"/>
              <w:rFonts w:asciiTheme="minorHAnsi" w:hAnsiTheme="minorHAnsi" w:cstheme="minorHAnsi"/>
              <w:bCs/>
              <w:color w:val="EFE8F5"/>
              <w:shd w:val="clear" w:color="auto" w:fill="EFE8F5"/>
            </w:rPr>
            <w:t>Write the text here</w:t>
          </w:r>
        </w:p>
      </w:docPartBody>
    </w:docPart>
    <w:docPart>
      <w:docPartPr>
        <w:name w:val="9E46354FD88C430F82D81107932032FC"/>
        <w:category>
          <w:name w:val="General"/>
          <w:gallery w:val="placeholder"/>
        </w:category>
        <w:types>
          <w:type w:val="bbPlcHdr"/>
        </w:types>
        <w:behaviors>
          <w:behavior w:val="content"/>
        </w:behaviors>
        <w:guid w:val="{3B31FF2F-DD88-4D15-AF3A-E7CC0C48A69E}"/>
      </w:docPartPr>
      <w:docPartBody>
        <w:p w:rsidR="00E46279" w:rsidRDefault="00AC6C18" w:rsidP="00AC6C18">
          <w:pPr>
            <w:pStyle w:val="9E46354FD88C430F82D81107932032FC"/>
          </w:pPr>
          <w:r w:rsidRPr="003A1691">
            <w:rPr>
              <w:rStyle w:val="PlaceholderText"/>
              <w:rFonts w:asciiTheme="minorHAnsi" w:hAnsiTheme="minorHAnsi" w:cstheme="minorHAnsi"/>
              <w:color w:val="EFE8F5"/>
              <w:shd w:val="clear" w:color="auto" w:fill="EFE8F5"/>
            </w:rPr>
            <w:t>Number</w:t>
          </w:r>
        </w:p>
      </w:docPartBody>
    </w:docPart>
    <w:docPart>
      <w:docPartPr>
        <w:name w:val="7A9C15414B644D99BBB9172D815E540B"/>
        <w:category>
          <w:name w:val="General"/>
          <w:gallery w:val="placeholder"/>
        </w:category>
        <w:types>
          <w:type w:val="bbPlcHdr"/>
        </w:types>
        <w:behaviors>
          <w:behavior w:val="content"/>
        </w:behaviors>
        <w:guid w:val="{23F28E28-7C55-434C-830B-A74ED1D1F8B2}"/>
      </w:docPartPr>
      <w:docPartBody>
        <w:p w:rsidR="00E46279" w:rsidRDefault="00AC6C18" w:rsidP="00AC6C18">
          <w:pPr>
            <w:pStyle w:val="7A9C15414B644D99BBB9172D815E540B"/>
          </w:pPr>
          <w:r w:rsidRPr="00950B12">
            <w:rPr>
              <w:rStyle w:val="PlaceholderText"/>
              <w:rFonts w:asciiTheme="minorHAnsi" w:hAnsiTheme="minorHAnsi" w:cstheme="minorHAnsi"/>
              <w:bCs/>
              <w:color w:val="EFE8F5"/>
              <w:shd w:val="clear" w:color="auto" w:fill="EFE8F5"/>
            </w:rPr>
            <w:t>Write the text here</w:t>
          </w:r>
        </w:p>
      </w:docPartBody>
    </w:docPart>
    <w:docPart>
      <w:docPartPr>
        <w:name w:val="FCA1360CBAE240B990A69A2EFA0C4CA8"/>
        <w:category>
          <w:name w:val="General"/>
          <w:gallery w:val="placeholder"/>
        </w:category>
        <w:types>
          <w:type w:val="bbPlcHdr"/>
        </w:types>
        <w:behaviors>
          <w:behavior w:val="content"/>
        </w:behaviors>
        <w:guid w:val="{C008290E-337C-4132-9319-D2BAD6129AAD}"/>
      </w:docPartPr>
      <w:docPartBody>
        <w:p w:rsidR="00E46279" w:rsidRDefault="00AC6C18" w:rsidP="00AC6C18">
          <w:pPr>
            <w:pStyle w:val="FCA1360CBAE240B990A69A2EFA0C4CA8"/>
          </w:pPr>
          <w:r w:rsidRPr="0033414B">
            <w:rPr>
              <w:rStyle w:val="PlaceholderText"/>
              <w:rFonts w:asciiTheme="minorHAnsi" w:hAnsiTheme="minorHAnsi" w:cstheme="minorHAnsi"/>
              <w:bCs/>
              <w:color w:val="EFE8F5"/>
              <w:shd w:val="clear" w:color="auto" w:fill="EFE8F5"/>
            </w:rPr>
            <w:t>Write the text here</w:t>
          </w:r>
        </w:p>
      </w:docPartBody>
    </w:docPart>
    <w:docPart>
      <w:docPartPr>
        <w:name w:val="72140E2C0D5E4914A588FA41BC3C626D"/>
        <w:category>
          <w:name w:val="General"/>
          <w:gallery w:val="placeholder"/>
        </w:category>
        <w:types>
          <w:type w:val="bbPlcHdr"/>
        </w:types>
        <w:behaviors>
          <w:behavior w:val="content"/>
        </w:behaviors>
        <w:guid w:val="{FFA237AD-49C7-4065-AEAA-4A84F189CE2A}"/>
      </w:docPartPr>
      <w:docPartBody>
        <w:p w:rsidR="00E46279" w:rsidRDefault="00AC6C18" w:rsidP="00AC6C18">
          <w:pPr>
            <w:pStyle w:val="72140E2C0D5E4914A588FA41BC3C626D"/>
          </w:pPr>
          <w:r w:rsidRPr="003A1691">
            <w:rPr>
              <w:rStyle w:val="PlaceholderText"/>
              <w:rFonts w:asciiTheme="minorHAnsi" w:hAnsiTheme="minorHAnsi" w:cstheme="minorHAnsi"/>
              <w:color w:val="EFE8F5"/>
              <w:shd w:val="clear" w:color="auto" w:fill="EFE8F5"/>
            </w:rPr>
            <w:t>Number</w:t>
          </w:r>
        </w:p>
      </w:docPartBody>
    </w:docPart>
    <w:docPart>
      <w:docPartPr>
        <w:name w:val="F297A4F0A03E44E7BEC85B20C1B3BF77"/>
        <w:category>
          <w:name w:val="General"/>
          <w:gallery w:val="placeholder"/>
        </w:category>
        <w:types>
          <w:type w:val="bbPlcHdr"/>
        </w:types>
        <w:behaviors>
          <w:behavior w:val="content"/>
        </w:behaviors>
        <w:guid w:val="{71EFDE50-3B6D-4933-A0AF-733B3ECDCC45}"/>
      </w:docPartPr>
      <w:docPartBody>
        <w:p w:rsidR="00E46279" w:rsidRDefault="00AC6C18" w:rsidP="00AC6C18">
          <w:pPr>
            <w:pStyle w:val="F297A4F0A03E44E7BEC85B20C1B3BF77"/>
          </w:pPr>
          <w:r w:rsidRPr="00950B12">
            <w:rPr>
              <w:rStyle w:val="PlaceholderText"/>
              <w:rFonts w:asciiTheme="minorHAnsi" w:hAnsiTheme="minorHAnsi" w:cstheme="minorHAnsi"/>
              <w:bCs/>
              <w:color w:val="EFE8F5"/>
              <w:shd w:val="clear" w:color="auto" w:fill="EFE8F5"/>
            </w:rPr>
            <w:t>Write the text here</w:t>
          </w:r>
        </w:p>
      </w:docPartBody>
    </w:docPart>
    <w:docPart>
      <w:docPartPr>
        <w:name w:val="7E6ABD45E4CA4336BFD565C7CB6616B6"/>
        <w:category>
          <w:name w:val="General"/>
          <w:gallery w:val="placeholder"/>
        </w:category>
        <w:types>
          <w:type w:val="bbPlcHdr"/>
        </w:types>
        <w:behaviors>
          <w:behavior w:val="content"/>
        </w:behaviors>
        <w:guid w:val="{A3BDA90F-14FB-46A8-863E-4DB01FEEF333}"/>
      </w:docPartPr>
      <w:docPartBody>
        <w:p w:rsidR="00E46279" w:rsidRDefault="00AC6C18" w:rsidP="00AC6C18">
          <w:pPr>
            <w:pStyle w:val="7E6ABD45E4CA4336BFD565C7CB6616B6"/>
          </w:pPr>
          <w:r w:rsidRPr="0033414B">
            <w:rPr>
              <w:rStyle w:val="PlaceholderText"/>
              <w:rFonts w:asciiTheme="minorHAnsi" w:hAnsiTheme="minorHAnsi" w:cstheme="minorHAnsi"/>
              <w:bCs/>
              <w:color w:val="EFE8F5"/>
              <w:shd w:val="clear" w:color="auto" w:fill="EFE8F5"/>
            </w:rPr>
            <w:t>Write the text here</w:t>
          </w:r>
        </w:p>
      </w:docPartBody>
    </w:docPart>
    <w:docPart>
      <w:docPartPr>
        <w:name w:val="35B020B8A7884A0B94DC17D85BA306E5"/>
        <w:category>
          <w:name w:val="General"/>
          <w:gallery w:val="placeholder"/>
        </w:category>
        <w:types>
          <w:type w:val="bbPlcHdr"/>
        </w:types>
        <w:behaviors>
          <w:behavior w:val="content"/>
        </w:behaviors>
        <w:guid w:val="{C5A74B21-F095-4DF6-AB28-C0DCE68395AC}"/>
      </w:docPartPr>
      <w:docPartBody>
        <w:p w:rsidR="00E46279" w:rsidRDefault="00AC6C18" w:rsidP="00AC6C18">
          <w:pPr>
            <w:pStyle w:val="35B020B8A7884A0B94DC17D85BA306E5"/>
          </w:pPr>
          <w:r w:rsidRPr="003A1691">
            <w:rPr>
              <w:rStyle w:val="PlaceholderText"/>
              <w:rFonts w:asciiTheme="minorHAnsi" w:hAnsiTheme="minorHAnsi" w:cstheme="minorHAnsi"/>
              <w:color w:val="EFE8F5"/>
              <w:shd w:val="clear" w:color="auto" w:fill="EFE8F5"/>
            </w:rPr>
            <w:t>Number</w:t>
          </w:r>
        </w:p>
      </w:docPartBody>
    </w:docPart>
    <w:docPart>
      <w:docPartPr>
        <w:name w:val="4DAEDD4F502D416181D1697E71A527CE"/>
        <w:category>
          <w:name w:val="General"/>
          <w:gallery w:val="placeholder"/>
        </w:category>
        <w:types>
          <w:type w:val="bbPlcHdr"/>
        </w:types>
        <w:behaviors>
          <w:behavior w:val="content"/>
        </w:behaviors>
        <w:guid w:val="{0825952B-C9D4-4D1E-988B-61B2938C83D2}"/>
      </w:docPartPr>
      <w:docPartBody>
        <w:p w:rsidR="00E46279" w:rsidRDefault="00AC6C18" w:rsidP="00AC6C18">
          <w:pPr>
            <w:pStyle w:val="4DAEDD4F502D416181D1697E71A527CE"/>
          </w:pPr>
          <w:r w:rsidRPr="00950B12">
            <w:rPr>
              <w:rStyle w:val="PlaceholderText"/>
              <w:rFonts w:asciiTheme="minorHAnsi" w:hAnsiTheme="minorHAnsi" w:cstheme="minorHAnsi"/>
              <w:bCs/>
              <w:color w:val="EFE8F5"/>
              <w:shd w:val="clear" w:color="auto" w:fill="EFE8F5"/>
            </w:rPr>
            <w:t>Write the text here</w:t>
          </w:r>
        </w:p>
      </w:docPartBody>
    </w:docPart>
    <w:docPart>
      <w:docPartPr>
        <w:name w:val="13893EDFB1EB4C2799EA1FB2CF50F210"/>
        <w:category>
          <w:name w:val="General"/>
          <w:gallery w:val="placeholder"/>
        </w:category>
        <w:types>
          <w:type w:val="bbPlcHdr"/>
        </w:types>
        <w:behaviors>
          <w:behavior w:val="content"/>
        </w:behaviors>
        <w:guid w:val="{3E95D5A2-CADE-40E0-B949-D4D9DB493F66}"/>
      </w:docPartPr>
      <w:docPartBody>
        <w:p w:rsidR="00E46279" w:rsidRDefault="00AC6C18" w:rsidP="00AC6C18">
          <w:pPr>
            <w:pStyle w:val="13893EDFB1EB4C2799EA1FB2CF50F210"/>
          </w:pPr>
          <w:r w:rsidRPr="00EF3B98">
            <w:rPr>
              <w:rStyle w:val="PlaceholderText"/>
              <w:rFonts w:asciiTheme="minorHAnsi" w:hAnsiTheme="minorHAnsi" w:cstheme="minorHAnsi"/>
              <w:b/>
              <w:color w:val="EFE8F5"/>
              <w:shd w:val="clear" w:color="auto" w:fill="EFE8F5"/>
            </w:rPr>
            <w:t>Write the text here</w:t>
          </w:r>
        </w:p>
      </w:docPartBody>
    </w:docPart>
    <w:docPart>
      <w:docPartPr>
        <w:name w:val="A670DA424AA141F38569FFEA7CB91FF3"/>
        <w:category>
          <w:name w:val="General"/>
          <w:gallery w:val="placeholder"/>
        </w:category>
        <w:types>
          <w:type w:val="bbPlcHdr"/>
        </w:types>
        <w:behaviors>
          <w:behavior w:val="content"/>
        </w:behaviors>
        <w:guid w:val="{F23BBC63-A161-4086-B322-3C71DA963F9D}"/>
      </w:docPartPr>
      <w:docPartBody>
        <w:p w:rsidR="00E46279" w:rsidRDefault="00AC6C18" w:rsidP="00AC6C18">
          <w:pPr>
            <w:pStyle w:val="A670DA424AA141F38569FFEA7CB91FF3"/>
          </w:pPr>
          <w:r w:rsidRPr="00EF3B98">
            <w:rPr>
              <w:rStyle w:val="PlaceholderText"/>
              <w:rFonts w:asciiTheme="minorHAnsi" w:hAnsiTheme="minorHAnsi" w:cstheme="minorHAnsi"/>
              <w:b/>
              <w:color w:val="EFE8F5"/>
              <w:shd w:val="clear" w:color="auto" w:fill="EFE8F5"/>
            </w:rPr>
            <w:t>Write the text here</w:t>
          </w:r>
        </w:p>
      </w:docPartBody>
    </w:docPart>
    <w:docPart>
      <w:docPartPr>
        <w:name w:val="4D2BB4AB7C814DC8990292034063D8AF"/>
        <w:category>
          <w:name w:val="General"/>
          <w:gallery w:val="placeholder"/>
        </w:category>
        <w:types>
          <w:type w:val="bbPlcHdr"/>
        </w:types>
        <w:behaviors>
          <w:behavior w:val="content"/>
        </w:behaviors>
        <w:guid w:val="{BD2505D9-F088-4622-A173-A3B0D99A2966}"/>
      </w:docPartPr>
      <w:docPartBody>
        <w:p w:rsidR="00E46279" w:rsidRDefault="00AC6C18" w:rsidP="00AC6C18">
          <w:pPr>
            <w:pStyle w:val="4D2BB4AB7C814DC8990292034063D8AF"/>
          </w:pPr>
          <w:r w:rsidRPr="001757DF">
            <w:rPr>
              <w:rStyle w:val="PlaceholderText"/>
              <w:rFonts w:asciiTheme="minorHAnsi" w:hAnsiTheme="minorHAnsi" w:cstheme="minorHAnsi"/>
              <w:bCs/>
              <w:color w:val="EFE8F5"/>
              <w:shd w:val="clear" w:color="auto" w:fill="EFE8F5"/>
            </w:rPr>
            <w:t>Write the text here</w:t>
          </w:r>
        </w:p>
      </w:docPartBody>
    </w:docPart>
    <w:docPart>
      <w:docPartPr>
        <w:name w:val="E6B8BC26A39D433E918B2B1F55707A7E"/>
        <w:category>
          <w:name w:val="General"/>
          <w:gallery w:val="placeholder"/>
        </w:category>
        <w:types>
          <w:type w:val="bbPlcHdr"/>
        </w:types>
        <w:behaviors>
          <w:behavior w:val="content"/>
        </w:behaviors>
        <w:guid w:val="{D290DCA9-D104-4016-93CF-3AA87259B537}"/>
      </w:docPartPr>
      <w:docPartBody>
        <w:p w:rsidR="00E46279" w:rsidRDefault="00AC6C18" w:rsidP="00AC6C18">
          <w:pPr>
            <w:pStyle w:val="E6B8BC26A39D433E918B2B1F55707A7E"/>
          </w:pPr>
          <w:r w:rsidRPr="00EF3B98">
            <w:rPr>
              <w:rStyle w:val="PlaceholderText"/>
              <w:rFonts w:asciiTheme="minorHAnsi" w:hAnsiTheme="minorHAnsi" w:cstheme="minorHAnsi"/>
              <w:b/>
              <w:color w:val="EFE8F5"/>
              <w:shd w:val="clear" w:color="auto" w:fill="EFE8F5"/>
            </w:rPr>
            <w:t>Write the text here</w:t>
          </w:r>
        </w:p>
      </w:docPartBody>
    </w:docPart>
    <w:docPart>
      <w:docPartPr>
        <w:name w:val="E9A990F1626945A4B910E1996A3C263E"/>
        <w:category>
          <w:name w:val="General"/>
          <w:gallery w:val="placeholder"/>
        </w:category>
        <w:types>
          <w:type w:val="bbPlcHdr"/>
        </w:types>
        <w:behaviors>
          <w:behavior w:val="content"/>
        </w:behaviors>
        <w:guid w:val="{A8C8786B-DF21-4C74-9C1E-4AA703577BCA}"/>
      </w:docPartPr>
      <w:docPartBody>
        <w:p w:rsidR="00E46279" w:rsidRDefault="00AC6C18" w:rsidP="00AC6C18">
          <w:pPr>
            <w:pStyle w:val="E9A990F1626945A4B910E1996A3C263E"/>
          </w:pPr>
          <w:r w:rsidRPr="00EF3B98">
            <w:rPr>
              <w:rStyle w:val="PlaceholderText"/>
              <w:rFonts w:asciiTheme="minorHAnsi" w:hAnsiTheme="minorHAnsi" w:cstheme="minorHAnsi"/>
              <w:b/>
              <w:color w:val="EFE8F5"/>
              <w:shd w:val="clear" w:color="auto" w:fill="EFE8F5"/>
            </w:rPr>
            <w:t>Write the text here</w:t>
          </w:r>
        </w:p>
      </w:docPartBody>
    </w:docPart>
    <w:docPart>
      <w:docPartPr>
        <w:name w:val="1A75B5689E874C1794236A804AA23C5A"/>
        <w:category>
          <w:name w:val="General"/>
          <w:gallery w:val="placeholder"/>
        </w:category>
        <w:types>
          <w:type w:val="bbPlcHdr"/>
        </w:types>
        <w:behaviors>
          <w:behavior w:val="content"/>
        </w:behaviors>
        <w:guid w:val="{67288526-31CB-4AA2-86BB-F2DEACDDD959}"/>
      </w:docPartPr>
      <w:docPartBody>
        <w:p w:rsidR="00E46279" w:rsidRDefault="00AC6C18" w:rsidP="00AC6C18">
          <w:pPr>
            <w:pStyle w:val="1A75B5689E874C1794236A804AA23C5A"/>
          </w:pPr>
          <w:r w:rsidRPr="001757DF">
            <w:rPr>
              <w:rStyle w:val="PlaceholderText"/>
              <w:rFonts w:asciiTheme="minorHAnsi" w:hAnsiTheme="minorHAnsi" w:cstheme="minorHAnsi"/>
              <w:bCs/>
              <w:color w:val="EFE8F5"/>
              <w:shd w:val="clear" w:color="auto" w:fill="EFE8F5"/>
            </w:rPr>
            <w:t>Write the text here</w:t>
          </w:r>
        </w:p>
      </w:docPartBody>
    </w:docPart>
    <w:docPart>
      <w:docPartPr>
        <w:name w:val="27BD3BB0FEB44AC992A6083772EEE782"/>
        <w:category>
          <w:name w:val="General"/>
          <w:gallery w:val="placeholder"/>
        </w:category>
        <w:types>
          <w:type w:val="bbPlcHdr"/>
        </w:types>
        <w:behaviors>
          <w:behavior w:val="content"/>
        </w:behaviors>
        <w:guid w:val="{D51FCC13-A664-42AD-BC6A-5C54FFB9A06B}"/>
      </w:docPartPr>
      <w:docPartBody>
        <w:p w:rsidR="00E46279" w:rsidRDefault="00AC6C18" w:rsidP="00AC6C18">
          <w:pPr>
            <w:pStyle w:val="27BD3BB0FEB44AC992A6083772EEE782"/>
          </w:pPr>
          <w:r w:rsidRPr="00EF3B98">
            <w:rPr>
              <w:rStyle w:val="PlaceholderText"/>
              <w:rFonts w:asciiTheme="minorHAnsi" w:hAnsiTheme="minorHAnsi" w:cstheme="minorHAnsi"/>
              <w:b/>
              <w:color w:val="EFE8F5"/>
              <w:shd w:val="clear" w:color="auto" w:fill="EFE8F5"/>
            </w:rPr>
            <w:t>Write the text here</w:t>
          </w:r>
        </w:p>
      </w:docPartBody>
    </w:docPart>
    <w:docPart>
      <w:docPartPr>
        <w:name w:val="76C58A9DF73F46B689384ADDF92043A9"/>
        <w:category>
          <w:name w:val="General"/>
          <w:gallery w:val="placeholder"/>
        </w:category>
        <w:types>
          <w:type w:val="bbPlcHdr"/>
        </w:types>
        <w:behaviors>
          <w:behavior w:val="content"/>
        </w:behaviors>
        <w:guid w:val="{65EBD5EC-F05D-4497-BB67-4BC7BB9C11BB}"/>
      </w:docPartPr>
      <w:docPartBody>
        <w:p w:rsidR="00E46279" w:rsidRDefault="00AC6C18" w:rsidP="00AC6C18">
          <w:pPr>
            <w:pStyle w:val="76C58A9DF73F46B689384ADDF92043A9"/>
          </w:pPr>
          <w:r w:rsidRPr="00EF3B98">
            <w:rPr>
              <w:rStyle w:val="PlaceholderText"/>
              <w:rFonts w:asciiTheme="minorHAnsi" w:hAnsiTheme="minorHAnsi" w:cstheme="minorHAnsi"/>
              <w:b/>
              <w:color w:val="EFE8F5"/>
              <w:shd w:val="clear" w:color="auto" w:fill="EFE8F5"/>
            </w:rPr>
            <w:t>Write the text here</w:t>
          </w:r>
        </w:p>
      </w:docPartBody>
    </w:docPart>
    <w:docPart>
      <w:docPartPr>
        <w:name w:val="E4AAABA3A56649AE82F59338C9AFB6AC"/>
        <w:category>
          <w:name w:val="General"/>
          <w:gallery w:val="placeholder"/>
        </w:category>
        <w:types>
          <w:type w:val="bbPlcHdr"/>
        </w:types>
        <w:behaviors>
          <w:behavior w:val="content"/>
        </w:behaviors>
        <w:guid w:val="{CD8B9892-820A-451B-B9A5-F27E91B2E2C9}"/>
      </w:docPartPr>
      <w:docPartBody>
        <w:p w:rsidR="00E46279" w:rsidRDefault="00AC6C18" w:rsidP="00AC6C18">
          <w:pPr>
            <w:pStyle w:val="E4AAABA3A56649AE82F59338C9AFB6AC"/>
          </w:pPr>
          <w:r w:rsidRPr="001757DF">
            <w:rPr>
              <w:rStyle w:val="PlaceholderText"/>
              <w:rFonts w:asciiTheme="minorHAnsi" w:hAnsiTheme="minorHAnsi" w:cstheme="minorHAnsi"/>
              <w:bCs/>
              <w:color w:val="EFE8F5"/>
              <w:shd w:val="clear" w:color="auto" w:fill="EFE8F5"/>
            </w:rPr>
            <w:t>Write the text here</w:t>
          </w:r>
        </w:p>
      </w:docPartBody>
    </w:docPart>
    <w:docPart>
      <w:docPartPr>
        <w:name w:val="292989DDE89F47F6A5F2CA219D3A2F2D"/>
        <w:category>
          <w:name w:val="General"/>
          <w:gallery w:val="placeholder"/>
        </w:category>
        <w:types>
          <w:type w:val="bbPlcHdr"/>
        </w:types>
        <w:behaviors>
          <w:behavior w:val="content"/>
        </w:behaviors>
        <w:guid w:val="{8680C683-70B9-4B8F-BDFE-9E88CA21D420}"/>
      </w:docPartPr>
      <w:docPartBody>
        <w:p w:rsidR="00E46279" w:rsidRDefault="00AC6C18" w:rsidP="00AC6C18">
          <w:pPr>
            <w:pStyle w:val="292989DDE89F47F6A5F2CA219D3A2F2D"/>
          </w:pPr>
          <w:r w:rsidRPr="00EF3B98">
            <w:rPr>
              <w:rStyle w:val="PlaceholderText"/>
              <w:rFonts w:asciiTheme="minorHAnsi" w:hAnsiTheme="minorHAnsi" w:cstheme="minorHAnsi"/>
              <w:b/>
              <w:color w:val="EFE8F5"/>
              <w:shd w:val="clear" w:color="auto" w:fill="EFE8F5"/>
            </w:rPr>
            <w:t>Write the text here</w:t>
          </w:r>
        </w:p>
      </w:docPartBody>
    </w:docPart>
    <w:docPart>
      <w:docPartPr>
        <w:name w:val="F6BB237DF35C46B2B90195876E8BC4A8"/>
        <w:category>
          <w:name w:val="General"/>
          <w:gallery w:val="placeholder"/>
        </w:category>
        <w:types>
          <w:type w:val="bbPlcHdr"/>
        </w:types>
        <w:behaviors>
          <w:behavior w:val="content"/>
        </w:behaviors>
        <w:guid w:val="{E308342E-261C-4A86-8A9A-4FC555CDC3DB}"/>
      </w:docPartPr>
      <w:docPartBody>
        <w:p w:rsidR="00E46279" w:rsidRDefault="00AC6C18" w:rsidP="00AC6C18">
          <w:pPr>
            <w:pStyle w:val="F6BB237DF35C46B2B90195876E8BC4A8"/>
          </w:pPr>
          <w:r w:rsidRPr="00EF3B98">
            <w:rPr>
              <w:rStyle w:val="PlaceholderText"/>
              <w:rFonts w:asciiTheme="minorHAnsi" w:hAnsiTheme="minorHAnsi" w:cstheme="minorHAnsi"/>
              <w:b/>
              <w:color w:val="EFE8F5"/>
              <w:shd w:val="clear" w:color="auto" w:fill="EFE8F5"/>
            </w:rPr>
            <w:t>Write the text here</w:t>
          </w:r>
        </w:p>
      </w:docPartBody>
    </w:docPart>
    <w:docPart>
      <w:docPartPr>
        <w:name w:val="28A7758B8DAC45499A199C3A0D643AA6"/>
        <w:category>
          <w:name w:val="General"/>
          <w:gallery w:val="placeholder"/>
        </w:category>
        <w:types>
          <w:type w:val="bbPlcHdr"/>
        </w:types>
        <w:behaviors>
          <w:behavior w:val="content"/>
        </w:behaviors>
        <w:guid w:val="{A2B83466-EE34-4F3C-940F-A9739696F751}"/>
      </w:docPartPr>
      <w:docPartBody>
        <w:p w:rsidR="00E46279" w:rsidRDefault="00AC6C18" w:rsidP="00AC6C18">
          <w:pPr>
            <w:pStyle w:val="28A7758B8DAC45499A199C3A0D643AA6"/>
          </w:pPr>
          <w:r w:rsidRPr="001757DF">
            <w:rPr>
              <w:rStyle w:val="PlaceholderText"/>
              <w:rFonts w:asciiTheme="minorHAnsi" w:hAnsiTheme="minorHAnsi" w:cstheme="minorHAnsi"/>
              <w:bCs/>
              <w:color w:val="EFE8F5"/>
              <w:shd w:val="clear" w:color="auto" w:fill="EFE8F5"/>
            </w:rPr>
            <w:t>Write the text here</w:t>
          </w:r>
        </w:p>
      </w:docPartBody>
    </w:docPart>
    <w:docPart>
      <w:docPartPr>
        <w:name w:val="FD23C0D8258A40F492B77D24826D978D"/>
        <w:category>
          <w:name w:val="General"/>
          <w:gallery w:val="placeholder"/>
        </w:category>
        <w:types>
          <w:type w:val="bbPlcHdr"/>
        </w:types>
        <w:behaviors>
          <w:behavior w:val="content"/>
        </w:behaviors>
        <w:guid w:val="{34CA8A8E-88A1-42D6-9FB2-471F5735F63F}"/>
      </w:docPartPr>
      <w:docPartBody>
        <w:p w:rsidR="00E46279" w:rsidRDefault="00AC6C18" w:rsidP="00AC6C18">
          <w:pPr>
            <w:pStyle w:val="FD23C0D8258A40F492B77D24826D978D"/>
          </w:pPr>
          <w:r w:rsidRPr="00EF3B98">
            <w:rPr>
              <w:rStyle w:val="PlaceholderText"/>
              <w:rFonts w:asciiTheme="minorHAnsi" w:hAnsiTheme="minorHAnsi" w:cstheme="minorHAnsi"/>
              <w:b/>
              <w:color w:val="EFE8F5"/>
              <w:shd w:val="clear" w:color="auto" w:fill="EFE8F5"/>
            </w:rPr>
            <w:t>Write the text here</w:t>
          </w:r>
        </w:p>
      </w:docPartBody>
    </w:docPart>
    <w:docPart>
      <w:docPartPr>
        <w:name w:val="85405D7F4BB04D889FC8D887988ECF45"/>
        <w:category>
          <w:name w:val="General"/>
          <w:gallery w:val="placeholder"/>
        </w:category>
        <w:types>
          <w:type w:val="bbPlcHdr"/>
        </w:types>
        <w:behaviors>
          <w:behavior w:val="content"/>
        </w:behaviors>
        <w:guid w:val="{07DD5951-57FB-4FE5-A73E-0669BCCE0D71}"/>
      </w:docPartPr>
      <w:docPartBody>
        <w:p w:rsidR="00E46279" w:rsidRDefault="00AC6C18" w:rsidP="00AC6C18">
          <w:pPr>
            <w:pStyle w:val="85405D7F4BB04D889FC8D887988ECF45"/>
          </w:pPr>
          <w:r w:rsidRPr="00EF3B98">
            <w:rPr>
              <w:rStyle w:val="PlaceholderText"/>
              <w:rFonts w:asciiTheme="minorHAnsi" w:hAnsiTheme="minorHAnsi" w:cstheme="minorHAnsi"/>
              <w:b/>
              <w:color w:val="EFE8F5"/>
              <w:shd w:val="clear" w:color="auto" w:fill="EFE8F5"/>
            </w:rPr>
            <w:t>Write the text here</w:t>
          </w:r>
        </w:p>
      </w:docPartBody>
    </w:docPart>
    <w:docPart>
      <w:docPartPr>
        <w:name w:val="9FEEDFFCF7954D6DA81B08FA7F03979B"/>
        <w:category>
          <w:name w:val="General"/>
          <w:gallery w:val="placeholder"/>
        </w:category>
        <w:types>
          <w:type w:val="bbPlcHdr"/>
        </w:types>
        <w:behaviors>
          <w:behavior w:val="content"/>
        </w:behaviors>
        <w:guid w:val="{71B86FF0-C103-4F94-844E-BCBEB9EEAB50}"/>
      </w:docPartPr>
      <w:docPartBody>
        <w:p w:rsidR="00E46279" w:rsidRDefault="00AC6C18" w:rsidP="00AC6C18">
          <w:pPr>
            <w:pStyle w:val="9FEEDFFCF7954D6DA81B08FA7F03979B"/>
          </w:pPr>
          <w:r w:rsidRPr="001757DF">
            <w:rPr>
              <w:rStyle w:val="PlaceholderText"/>
              <w:rFonts w:asciiTheme="minorHAnsi" w:hAnsiTheme="minorHAnsi" w:cstheme="minorHAnsi"/>
              <w:bCs/>
              <w:color w:val="EFE8F5"/>
              <w:shd w:val="clear" w:color="auto" w:fill="EFE8F5"/>
            </w:rPr>
            <w:t>Write the text here</w:t>
          </w:r>
        </w:p>
      </w:docPartBody>
    </w:docPart>
    <w:docPart>
      <w:docPartPr>
        <w:name w:val="AFDB8B2FC70B48368AE238DCEE666344"/>
        <w:category>
          <w:name w:val="General"/>
          <w:gallery w:val="placeholder"/>
        </w:category>
        <w:types>
          <w:type w:val="bbPlcHdr"/>
        </w:types>
        <w:behaviors>
          <w:behavior w:val="content"/>
        </w:behaviors>
        <w:guid w:val="{CCD827E6-D6AB-4B59-98BE-2E3FB62CD2F5}"/>
      </w:docPartPr>
      <w:docPartBody>
        <w:p w:rsidR="00E46279" w:rsidRDefault="00AC6C18" w:rsidP="00AC6C18">
          <w:pPr>
            <w:pStyle w:val="AFDB8B2FC70B48368AE238DCEE666344"/>
          </w:pPr>
          <w:r w:rsidRPr="00EF3B98">
            <w:rPr>
              <w:rStyle w:val="PlaceholderText"/>
              <w:rFonts w:asciiTheme="minorHAnsi" w:hAnsiTheme="minorHAnsi" w:cstheme="minorHAnsi"/>
              <w:b/>
              <w:color w:val="EFE8F5"/>
              <w:shd w:val="clear" w:color="auto" w:fill="EFE8F5"/>
            </w:rPr>
            <w:t>Write the text here</w:t>
          </w:r>
        </w:p>
      </w:docPartBody>
    </w:docPart>
    <w:docPart>
      <w:docPartPr>
        <w:name w:val="7025A5435CF84323AB42273509B30BE1"/>
        <w:category>
          <w:name w:val="General"/>
          <w:gallery w:val="placeholder"/>
        </w:category>
        <w:types>
          <w:type w:val="bbPlcHdr"/>
        </w:types>
        <w:behaviors>
          <w:behavior w:val="content"/>
        </w:behaviors>
        <w:guid w:val="{FC5B83F9-1812-4AD2-8850-F3412BC7C585}"/>
      </w:docPartPr>
      <w:docPartBody>
        <w:p w:rsidR="00E46279" w:rsidRDefault="00AC6C18" w:rsidP="00AC6C18">
          <w:pPr>
            <w:pStyle w:val="7025A5435CF84323AB42273509B30BE1"/>
          </w:pPr>
          <w:r w:rsidRPr="00EF3B98">
            <w:rPr>
              <w:rStyle w:val="PlaceholderText"/>
              <w:rFonts w:asciiTheme="minorHAnsi" w:hAnsiTheme="minorHAnsi" w:cstheme="minorHAnsi"/>
              <w:b/>
              <w:color w:val="EFE8F5"/>
              <w:shd w:val="clear" w:color="auto" w:fill="EFE8F5"/>
            </w:rPr>
            <w:t>Write the text here</w:t>
          </w:r>
        </w:p>
      </w:docPartBody>
    </w:docPart>
    <w:docPart>
      <w:docPartPr>
        <w:name w:val="F7F057A8F6304A14937C839EF68F2BA6"/>
        <w:category>
          <w:name w:val="General"/>
          <w:gallery w:val="placeholder"/>
        </w:category>
        <w:types>
          <w:type w:val="bbPlcHdr"/>
        </w:types>
        <w:behaviors>
          <w:behavior w:val="content"/>
        </w:behaviors>
        <w:guid w:val="{E99E5A65-F0DE-459F-BDF7-04EB693E644B}"/>
      </w:docPartPr>
      <w:docPartBody>
        <w:p w:rsidR="00E46279" w:rsidRDefault="00AC6C18" w:rsidP="00AC6C18">
          <w:pPr>
            <w:pStyle w:val="F7F057A8F6304A14937C839EF68F2BA6"/>
          </w:pPr>
          <w:r w:rsidRPr="001757DF">
            <w:rPr>
              <w:rStyle w:val="PlaceholderText"/>
              <w:rFonts w:asciiTheme="minorHAnsi" w:hAnsiTheme="minorHAnsi" w:cstheme="minorHAnsi"/>
              <w:bCs/>
              <w:color w:val="EFE8F5"/>
              <w:shd w:val="clear" w:color="auto" w:fill="EFE8F5"/>
            </w:rPr>
            <w:t>Write the text here</w:t>
          </w:r>
        </w:p>
      </w:docPartBody>
    </w:docPart>
    <w:docPart>
      <w:docPartPr>
        <w:name w:val="F2AFAC6E58FE48B0A44A86AEE90D2F29"/>
        <w:category>
          <w:name w:val="General"/>
          <w:gallery w:val="placeholder"/>
        </w:category>
        <w:types>
          <w:type w:val="bbPlcHdr"/>
        </w:types>
        <w:behaviors>
          <w:behavior w:val="content"/>
        </w:behaviors>
        <w:guid w:val="{A6C472FD-430B-4D3F-B922-AC3233DD263E}"/>
      </w:docPartPr>
      <w:docPartBody>
        <w:p w:rsidR="00E46279" w:rsidRDefault="00AC6C18" w:rsidP="00AC6C18">
          <w:pPr>
            <w:pStyle w:val="F2AFAC6E58FE48B0A44A86AEE90D2F29"/>
          </w:pPr>
          <w:r w:rsidRPr="00A24E88">
            <w:rPr>
              <w:rStyle w:val="PlaceholderText"/>
              <w:rFonts w:asciiTheme="minorHAnsi" w:hAnsiTheme="minorHAnsi" w:cstheme="minorHAnsi"/>
              <w:bCs/>
              <w:color w:val="EFE8F5"/>
              <w:shd w:val="clear" w:color="auto" w:fill="EFE8F5"/>
            </w:rPr>
            <w:t>Write the text here</w:t>
          </w:r>
        </w:p>
      </w:docPartBody>
    </w:docPart>
    <w:docPart>
      <w:docPartPr>
        <w:name w:val="424017BB91094DBF8F4B32C206FE6119"/>
        <w:category>
          <w:name w:val="General"/>
          <w:gallery w:val="placeholder"/>
        </w:category>
        <w:types>
          <w:type w:val="bbPlcHdr"/>
        </w:types>
        <w:behaviors>
          <w:behavior w:val="content"/>
        </w:behaviors>
        <w:guid w:val="{D4839EFE-F230-4CDA-A492-F50BD94A58B9}"/>
      </w:docPartPr>
      <w:docPartBody>
        <w:p w:rsidR="00E46279" w:rsidRDefault="00AC6C18" w:rsidP="00AC6C18">
          <w:pPr>
            <w:pStyle w:val="424017BB91094DBF8F4B32C206FE6119"/>
          </w:pPr>
          <w:r w:rsidRPr="007036B3">
            <w:rPr>
              <w:rStyle w:val="PlaceholderText"/>
              <w:rFonts w:asciiTheme="minorHAnsi" w:hAnsiTheme="minorHAnsi" w:cstheme="minorHAnsi"/>
              <w:bCs/>
              <w:color w:val="EFE8F5"/>
              <w:shd w:val="clear" w:color="auto" w:fill="EFE8F5"/>
            </w:rPr>
            <w:t>Write the text here</w:t>
          </w:r>
        </w:p>
      </w:docPartBody>
    </w:docPart>
    <w:docPart>
      <w:docPartPr>
        <w:name w:val="2489EC8DFCC74FF6B45A1C769CD00784"/>
        <w:category>
          <w:name w:val="General"/>
          <w:gallery w:val="placeholder"/>
        </w:category>
        <w:types>
          <w:type w:val="bbPlcHdr"/>
        </w:types>
        <w:behaviors>
          <w:behavior w:val="content"/>
        </w:behaviors>
        <w:guid w:val="{8CCD5120-D8D5-43C5-9DBF-857D8BC14C1B}"/>
      </w:docPartPr>
      <w:docPartBody>
        <w:p w:rsidR="00E46279" w:rsidRDefault="00AC6C18" w:rsidP="00AC6C18">
          <w:pPr>
            <w:pStyle w:val="2489EC8DFCC74FF6B45A1C769CD00784"/>
          </w:pPr>
          <w:r w:rsidRPr="00A24E88">
            <w:rPr>
              <w:rStyle w:val="PlaceholderText"/>
              <w:rFonts w:asciiTheme="minorHAnsi" w:hAnsiTheme="minorHAnsi" w:cstheme="minorHAnsi"/>
              <w:bCs/>
              <w:color w:val="EFE8F5"/>
              <w:shd w:val="clear" w:color="auto" w:fill="EFE8F5"/>
            </w:rPr>
            <w:t>Write the text here</w:t>
          </w:r>
        </w:p>
      </w:docPartBody>
    </w:docPart>
    <w:docPart>
      <w:docPartPr>
        <w:name w:val="9F26A9621D714999B3F5A3AC63D0A3A7"/>
        <w:category>
          <w:name w:val="General"/>
          <w:gallery w:val="placeholder"/>
        </w:category>
        <w:types>
          <w:type w:val="bbPlcHdr"/>
        </w:types>
        <w:behaviors>
          <w:behavior w:val="content"/>
        </w:behaviors>
        <w:guid w:val="{DF961539-D95D-4691-A1DD-81BCC74070F0}"/>
      </w:docPartPr>
      <w:docPartBody>
        <w:p w:rsidR="00E46279" w:rsidRDefault="00AC6C18" w:rsidP="00AC6C18">
          <w:pPr>
            <w:pStyle w:val="9F26A9621D714999B3F5A3AC63D0A3A7"/>
          </w:pPr>
          <w:r w:rsidRPr="007036B3">
            <w:rPr>
              <w:rStyle w:val="PlaceholderText"/>
              <w:rFonts w:asciiTheme="minorHAnsi" w:hAnsiTheme="minorHAnsi" w:cstheme="minorHAnsi"/>
              <w:bCs/>
              <w:color w:val="EFE8F5"/>
              <w:shd w:val="clear" w:color="auto" w:fill="EFE8F5"/>
            </w:rPr>
            <w:t>Write the text here</w:t>
          </w:r>
        </w:p>
      </w:docPartBody>
    </w:docPart>
    <w:docPart>
      <w:docPartPr>
        <w:name w:val="8CDBAB994A4C46D2AE7FF1E50B1DAEF1"/>
        <w:category>
          <w:name w:val="General"/>
          <w:gallery w:val="placeholder"/>
        </w:category>
        <w:types>
          <w:type w:val="bbPlcHdr"/>
        </w:types>
        <w:behaviors>
          <w:behavior w:val="content"/>
        </w:behaviors>
        <w:guid w:val="{C2F0767A-B928-4CD7-8588-C38921FAB6CF}"/>
      </w:docPartPr>
      <w:docPartBody>
        <w:p w:rsidR="00E46279" w:rsidRDefault="00AC6C18" w:rsidP="00AC6C18">
          <w:pPr>
            <w:pStyle w:val="8CDBAB994A4C46D2AE7FF1E50B1DAEF1"/>
          </w:pPr>
          <w:r w:rsidRPr="00A24E88">
            <w:rPr>
              <w:rStyle w:val="PlaceholderText"/>
              <w:rFonts w:asciiTheme="minorHAnsi" w:hAnsiTheme="minorHAnsi" w:cstheme="minorHAnsi"/>
              <w:bCs/>
              <w:color w:val="EFE8F5"/>
              <w:shd w:val="clear" w:color="auto" w:fill="EFE8F5"/>
            </w:rPr>
            <w:t>Write the text here</w:t>
          </w:r>
        </w:p>
      </w:docPartBody>
    </w:docPart>
    <w:docPart>
      <w:docPartPr>
        <w:name w:val="BF3830DE5345492E92170C503A2FD8ED"/>
        <w:category>
          <w:name w:val="General"/>
          <w:gallery w:val="placeholder"/>
        </w:category>
        <w:types>
          <w:type w:val="bbPlcHdr"/>
        </w:types>
        <w:behaviors>
          <w:behavior w:val="content"/>
        </w:behaviors>
        <w:guid w:val="{8D22029A-3F11-49E7-A6DA-B7E308F52FB9}"/>
      </w:docPartPr>
      <w:docPartBody>
        <w:p w:rsidR="00E46279" w:rsidRDefault="00AC6C18" w:rsidP="00AC6C18">
          <w:pPr>
            <w:pStyle w:val="BF3830DE5345492E92170C503A2FD8ED"/>
          </w:pPr>
          <w:r w:rsidRPr="007036B3">
            <w:rPr>
              <w:rStyle w:val="PlaceholderText"/>
              <w:rFonts w:asciiTheme="minorHAnsi" w:hAnsiTheme="minorHAnsi" w:cstheme="minorHAnsi"/>
              <w:bCs/>
              <w:color w:val="EFE8F5"/>
              <w:shd w:val="clear" w:color="auto" w:fill="EFE8F5"/>
            </w:rPr>
            <w:t>Write the text here</w:t>
          </w:r>
        </w:p>
      </w:docPartBody>
    </w:docPart>
    <w:docPart>
      <w:docPartPr>
        <w:name w:val="3142CDAFA21C45F58910B4D3FD14AEA0"/>
        <w:category>
          <w:name w:val="General"/>
          <w:gallery w:val="placeholder"/>
        </w:category>
        <w:types>
          <w:type w:val="bbPlcHdr"/>
        </w:types>
        <w:behaviors>
          <w:behavior w:val="content"/>
        </w:behaviors>
        <w:guid w:val="{CFA5466F-9E47-40CF-83D4-9D5E34535DBC}"/>
      </w:docPartPr>
      <w:docPartBody>
        <w:p w:rsidR="00E46279" w:rsidRDefault="00AC6C18" w:rsidP="00AC6C18">
          <w:pPr>
            <w:pStyle w:val="3142CDAFA21C45F58910B4D3FD14AEA0"/>
          </w:pPr>
          <w:r w:rsidRPr="00A24E88">
            <w:rPr>
              <w:rStyle w:val="PlaceholderText"/>
              <w:rFonts w:asciiTheme="minorHAnsi" w:hAnsiTheme="minorHAnsi" w:cstheme="minorHAnsi"/>
              <w:bCs/>
              <w:color w:val="EFE8F5"/>
              <w:shd w:val="clear" w:color="auto" w:fill="EFE8F5"/>
            </w:rPr>
            <w:t>Write the text here</w:t>
          </w:r>
        </w:p>
      </w:docPartBody>
    </w:docPart>
    <w:docPart>
      <w:docPartPr>
        <w:name w:val="FB6B60B69C62420CB0A6028D2F16318D"/>
        <w:category>
          <w:name w:val="General"/>
          <w:gallery w:val="placeholder"/>
        </w:category>
        <w:types>
          <w:type w:val="bbPlcHdr"/>
        </w:types>
        <w:behaviors>
          <w:behavior w:val="content"/>
        </w:behaviors>
        <w:guid w:val="{DE9BE500-EF63-44D4-B7AF-A1CF3DAE9CA3}"/>
      </w:docPartPr>
      <w:docPartBody>
        <w:p w:rsidR="00E46279" w:rsidRDefault="00AC6C18" w:rsidP="00AC6C18">
          <w:pPr>
            <w:pStyle w:val="FB6B60B69C62420CB0A6028D2F16318D"/>
          </w:pPr>
          <w:r w:rsidRPr="007036B3">
            <w:rPr>
              <w:rStyle w:val="PlaceholderText"/>
              <w:rFonts w:asciiTheme="minorHAnsi" w:hAnsiTheme="minorHAnsi" w:cstheme="minorHAnsi"/>
              <w:bCs/>
              <w:color w:val="EFE8F5"/>
              <w:shd w:val="clear" w:color="auto" w:fill="EFE8F5"/>
            </w:rPr>
            <w:t>Write the text here</w:t>
          </w:r>
        </w:p>
      </w:docPartBody>
    </w:docPart>
    <w:docPart>
      <w:docPartPr>
        <w:name w:val="55AC43963C2740BD9FD2F867D396FBA1"/>
        <w:category>
          <w:name w:val="General"/>
          <w:gallery w:val="placeholder"/>
        </w:category>
        <w:types>
          <w:type w:val="bbPlcHdr"/>
        </w:types>
        <w:behaviors>
          <w:behavior w:val="content"/>
        </w:behaviors>
        <w:guid w:val="{1EDB54B4-131D-4802-ACF0-4E08C06F1A75}"/>
      </w:docPartPr>
      <w:docPartBody>
        <w:p w:rsidR="00E46279" w:rsidRDefault="00AC6C18" w:rsidP="00AC6C18">
          <w:pPr>
            <w:pStyle w:val="55AC43963C2740BD9FD2F867D396FBA1"/>
          </w:pPr>
          <w:r w:rsidRPr="00A24E88">
            <w:rPr>
              <w:rStyle w:val="PlaceholderText"/>
              <w:rFonts w:asciiTheme="minorHAnsi" w:hAnsiTheme="minorHAnsi" w:cstheme="minorHAnsi"/>
              <w:bCs/>
              <w:color w:val="EFE8F5"/>
              <w:shd w:val="clear" w:color="auto" w:fill="EFE8F5"/>
            </w:rPr>
            <w:t>Write the text here</w:t>
          </w:r>
        </w:p>
      </w:docPartBody>
    </w:docPart>
    <w:docPart>
      <w:docPartPr>
        <w:name w:val="02509BF8B95541718334AA7A3B4D91FF"/>
        <w:category>
          <w:name w:val="General"/>
          <w:gallery w:val="placeholder"/>
        </w:category>
        <w:types>
          <w:type w:val="bbPlcHdr"/>
        </w:types>
        <w:behaviors>
          <w:behavior w:val="content"/>
        </w:behaviors>
        <w:guid w:val="{C9FEABC7-E574-4C61-86B1-CC5F76AB3F10}"/>
      </w:docPartPr>
      <w:docPartBody>
        <w:p w:rsidR="00E46279" w:rsidRDefault="00AC6C18" w:rsidP="00AC6C18">
          <w:pPr>
            <w:pStyle w:val="02509BF8B95541718334AA7A3B4D91FF"/>
          </w:pPr>
          <w:r w:rsidRPr="007036B3">
            <w:rPr>
              <w:rStyle w:val="PlaceholderText"/>
              <w:rFonts w:asciiTheme="minorHAnsi" w:hAnsiTheme="minorHAnsi" w:cstheme="minorHAnsi"/>
              <w:bCs/>
              <w:color w:val="EFE8F5"/>
              <w:shd w:val="clear" w:color="auto" w:fill="EFE8F5"/>
            </w:rPr>
            <w:t>Write the text here</w:t>
          </w:r>
        </w:p>
      </w:docPartBody>
    </w:docPart>
    <w:docPart>
      <w:docPartPr>
        <w:name w:val="F573D8E6D78A47A9877D80F90EBB1BE9"/>
        <w:category>
          <w:name w:val="General"/>
          <w:gallery w:val="placeholder"/>
        </w:category>
        <w:types>
          <w:type w:val="bbPlcHdr"/>
        </w:types>
        <w:behaviors>
          <w:behavior w:val="content"/>
        </w:behaviors>
        <w:guid w:val="{4132857F-F369-4E3A-AAB4-592AC76A5917}"/>
      </w:docPartPr>
      <w:docPartBody>
        <w:p w:rsidR="00E46279" w:rsidRDefault="00AC6C18" w:rsidP="00AC6C18">
          <w:pPr>
            <w:pStyle w:val="F573D8E6D78A47A9877D80F90EBB1BE9"/>
          </w:pPr>
          <w:r w:rsidRPr="00EF3B98">
            <w:rPr>
              <w:rStyle w:val="PlaceholderText"/>
              <w:rFonts w:asciiTheme="minorHAnsi" w:hAnsiTheme="minorHAnsi" w:cstheme="minorHAnsi"/>
              <w:b/>
              <w:color w:val="EFE8F5"/>
              <w:shd w:val="clear" w:color="auto" w:fill="EFE8F5"/>
            </w:rPr>
            <w:t>Write the text here</w:t>
          </w:r>
        </w:p>
      </w:docPartBody>
    </w:docPart>
    <w:docPart>
      <w:docPartPr>
        <w:name w:val="22F4E45AE5714E3E919863FCA4846C23"/>
        <w:category>
          <w:name w:val="General"/>
          <w:gallery w:val="placeholder"/>
        </w:category>
        <w:types>
          <w:type w:val="bbPlcHdr"/>
        </w:types>
        <w:behaviors>
          <w:behavior w:val="content"/>
        </w:behaviors>
        <w:guid w:val="{C01522D3-C44A-414D-B783-859C79020134}"/>
      </w:docPartPr>
      <w:docPartBody>
        <w:p w:rsidR="00E46279" w:rsidRDefault="00AC6C18" w:rsidP="00AC6C18">
          <w:pPr>
            <w:pStyle w:val="22F4E45AE5714E3E919863FCA4846C23"/>
          </w:pPr>
          <w:r w:rsidRPr="00EF3B98">
            <w:rPr>
              <w:rStyle w:val="PlaceholderText"/>
              <w:rFonts w:asciiTheme="minorHAnsi" w:hAnsiTheme="minorHAnsi" w:cstheme="minorHAnsi"/>
              <w:b/>
              <w:color w:val="EFE8F5"/>
              <w:shd w:val="clear" w:color="auto" w:fill="EFE8F5"/>
            </w:rPr>
            <w:t>Write the text here</w:t>
          </w:r>
        </w:p>
      </w:docPartBody>
    </w:docPart>
    <w:docPart>
      <w:docPartPr>
        <w:name w:val="52798F2F8BE5429790A75512C9FB7E81"/>
        <w:category>
          <w:name w:val="General"/>
          <w:gallery w:val="placeholder"/>
        </w:category>
        <w:types>
          <w:type w:val="bbPlcHdr"/>
        </w:types>
        <w:behaviors>
          <w:behavior w:val="content"/>
        </w:behaviors>
        <w:guid w:val="{9356F726-53A6-48F6-A86C-8024C239BCC3}"/>
      </w:docPartPr>
      <w:docPartBody>
        <w:p w:rsidR="00E46279" w:rsidRDefault="00AC6C18" w:rsidP="00AC6C18">
          <w:pPr>
            <w:pStyle w:val="52798F2F8BE5429790A75512C9FB7E81"/>
          </w:pPr>
          <w:r w:rsidRPr="004A6043">
            <w:rPr>
              <w:rStyle w:val="PlaceholderText"/>
              <w:rFonts w:asciiTheme="minorHAnsi" w:hAnsiTheme="minorHAnsi" w:cstheme="minorHAnsi"/>
              <w:bCs/>
              <w:color w:val="EFE8F5"/>
              <w:shd w:val="clear" w:color="auto" w:fill="EFE8F5"/>
            </w:rPr>
            <w:t>Write the text here</w:t>
          </w:r>
        </w:p>
      </w:docPartBody>
    </w:docPart>
    <w:docPart>
      <w:docPartPr>
        <w:name w:val="120C745E36914071B5EE11E9FC5DC85C"/>
        <w:category>
          <w:name w:val="General"/>
          <w:gallery w:val="placeholder"/>
        </w:category>
        <w:types>
          <w:type w:val="bbPlcHdr"/>
        </w:types>
        <w:behaviors>
          <w:behavior w:val="content"/>
        </w:behaviors>
        <w:guid w:val="{D75BBC4D-71D8-4E78-AC1D-E65C3713B4AC}"/>
      </w:docPartPr>
      <w:docPartBody>
        <w:p w:rsidR="00E46279" w:rsidRDefault="00AC6C18" w:rsidP="00AC6C18">
          <w:pPr>
            <w:pStyle w:val="120C745E36914071B5EE11E9FC5DC85C"/>
          </w:pPr>
          <w:r w:rsidRPr="00EF3B98">
            <w:rPr>
              <w:rStyle w:val="PlaceholderText"/>
              <w:rFonts w:asciiTheme="minorHAnsi" w:hAnsiTheme="minorHAnsi" w:cstheme="minorHAnsi"/>
              <w:b/>
              <w:color w:val="EFE8F5"/>
              <w:shd w:val="clear" w:color="auto" w:fill="EFE8F5"/>
            </w:rPr>
            <w:t>Write the text here</w:t>
          </w:r>
        </w:p>
      </w:docPartBody>
    </w:docPart>
    <w:docPart>
      <w:docPartPr>
        <w:name w:val="AB9B9266EAD34AF79AB96120F601537C"/>
        <w:category>
          <w:name w:val="General"/>
          <w:gallery w:val="placeholder"/>
        </w:category>
        <w:types>
          <w:type w:val="bbPlcHdr"/>
        </w:types>
        <w:behaviors>
          <w:behavior w:val="content"/>
        </w:behaviors>
        <w:guid w:val="{ABE520B8-887E-42C7-B732-FBE3CB5E4188}"/>
      </w:docPartPr>
      <w:docPartBody>
        <w:p w:rsidR="00E46279" w:rsidRDefault="00AC6C18" w:rsidP="00AC6C18">
          <w:pPr>
            <w:pStyle w:val="AB9B9266EAD34AF79AB96120F601537C"/>
          </w:pPr>
          <w:r w:rsidRPr="00EF3B98">
            <w:rPr>
              <w:rStyle w:val="PlaceholderText"/>
              <w:rFonts w:asciiTheme="minorHAnsi" w:hAnsiTheme="minorHAnsi" w:cstheme="minorHAnsi"/>
              <w:b/>
              <w:color w:val="EFE8F5"/>
              <w:shd w:val="clear" w:color="auto" w:fill="EFE8F5"/>
            </w:rPr>
            <w:t>Write the text here</w:t>
          </w:r>
        </w:p>
      </w:docPartBody>
    </w:docPart>
    <w:docPart>
      <w:docPartPr>
        <w:name w:val="AF303035F33641FEB44D2D74A8648508"/>
        <w:category>
          <w:name w:val="General"/>
          <w:gallery w:val="placeholder"/>
        </w:category>
        <w:types>
          <w:type w:val="bbPlcHdr"/>
        </w:types>
        <w:behaviors>
          <w:behavior w:val="content"/>
        </w:behaviors>
        <w:guid w:val="{36401C5F-BDB6-4C66-9CAC-8A3C9FF9F7DF}"/>
      </w:docPartPr>
      <w:docPartBody>
        <w:p w:rsidR="00E46279" w:rsidRDefault="00AC6C18" w:rsidP="00AC6C18">
          <w:pPr>
            <w:pStyle w:val="AF303035F33641FEB44D2D74A8648508"/>
          </w:pPr>
          <w:r w:rsidRPr="004A6043">
            <w:rPr>
              <w:rStyle w:val="PlaceholderText"/>
              <w:rFonts w:asciiTheme="minorHAnsi" w:hAnsiTheme="minorHAnsi" w:cstheme="minorHAnsi"/>
              <w:bCs/>
              <w:color w:val="EFE8F5"/>
              <w:shd w:val="clear" w:color="auto" w:fill="EFE8F5"/>
            </w:rPr>
            <w:t>Write the text here</w:t>
          </w:r>
        </w:p>
      </w:docPartBody>
    </w:docPart>
    <w:docPart>
      <w:docPartPr>
        <w:name w:val="215B0F454A614759823A3BFB657B1333"/>
        <w:category>
          <w:name w:val="General"/>
          <w:gallery w:val="placeholder"/>
        </w:category>
        <w:types>
          <w:type w:val="bbPlcHdr"/>
        </w:types>
        <w:behaviors>
          <w:behavior w:val="content"/>
        </w:behaviors>
        <w:guid w:val="{CA8A8CF3-0E83-47BC-AAFE-ECAA5F409FE5}"/>
      </w:docPartPr>
      <w:docPartBody>
        <w:p w:rsidR="00E46279" w:rsidRDefault="00AC6C18" w:rsidP="00AC6C18">
          <w:pPr>
            <w:pStyle w:val="215B0F454A614759823A3BFB657B1333"/>
          </w:pPr>
          <w:r w:rsidRPr="00EF3B98">
            <w:rPr>
              <w:rStyle w:val="PlaceholderText"/>
              <w:rFonts w:asciiTheme="minorHAnsi" w:hAnsiTheme="minorHAnsi" w:cstheme="minorHAnsi"/>
              <w:b/>
              <w:color w:val="EFE8F5"/>
              <w:shd w:val="clear" w:color="auto" w:fill="EFE8F5"/>
            </w:rPr>
            <w:t>Write the text here</w:t>
          </w:r>
        </w:p>
      </w:docPartBody>
    </w:docPart>
    <w:docPart>
      <w:docPartPr>
        <w:name w:val="7E78712842794AF0813ECDAD5DD4A273"/>
        <w:category>
          <w:name w:val="General"/>
          <w:gallery w:val="placeholder"/>
        </w:category>
        <w:types>
          <w:type w:val="bbPlcHdr"/>
        </w:types>
        <w:behaviors>
          <w:behavior w:val="content"/>
        </w:behaviors>
        <w:guid w:val="{F1A845AA-6044-43E4-B470-C926705C7F13}"/>
      </w:docPartPr>
      <w:docPartBody>
        <w:p w:rsidR="00E46279" w:rsidRDefault="00AC6C18" w:rsidP="00AC6C18">
          <w:pPr>
            <w:pStyle w:val="7E78712842794AF0813ECDAD5DD4A273"/>
          </w:pPr>
          <w:r w:rsidRPr="00EF3B98">
            <w:rPr>
              <w:rStyle w:val="PlaceholderText"/>
              <w:rFonts w:asciiTheme="minorHAnsi" w:hAnsiTheme="minorHAnsi" w:cstheme="minorHAnsi"/>
              <w:b/>
              <w:color w:val="EFE8F5"/>
              <w:shd w:val="clear" w:color="auto" w:fill="EFE8F5"/>
            </w:rPr>
            <w:t>Write the text here</w:t>
          </w:r>
        </w:p>
      </w:docPartBody>
    </w:docPart>
    <w:docPart>
      <w:docPartPr>
        <w:name w:val="71A8B8D648FC409D9F7F29894AD0C99C"/>
        <w:category>
          <w:name w:val="General"/>
          <w:gallery w:val="placeholder"/>
        </w:category>
        <w:types>
          <w:type w:val="bbPlcHdr"/>
        </w:types>
        <w:behaviors>
          <w:behavior w:val="content"/>
        </w:behaviors>
        <w:guid w:val="{F4F7A586-5733-4B66-AEBF-3D8522B59FBD}"/>
      </w:docPartPr>
      <w:docPartBody>
        <w:p w:rsidR="00E46279" w:rsidRDefault="00AC6C18" w:rsidP="00AC6C18">
          <w:pPr>
            <w:pStyle w:val="71A8B8D648FC409D9F7F29894AD0C99C"/>
          </w:pPr>
          <w:r w:rsidRPr="004A6043">
            <w:rPr>
              <w:rStyle w:val="PlaceholderText"/>
              <w:rFonts w:asciiTheme="minorHAnsi" w:hAnsiTheme="minorHAnsi" w:cstheme="minorHAnsi"/>
              <w:bCs/>
              <w:color w:val="EFE8F5"/>
              <w:shd w:val="clear" w:color="auto" w:fill="EFE8F5"/>
            </w:rPr>
            <w:t>Write the text here</w:t>
          </w:r>
        </w:p>
      </w:docPartBody>
    </w:docPart>
    <w:docPart>
      <w:docPartPr>
        <w:name w:val="5C2C016068234839A6937E8E8C6317D5"/>
        <w:category>
          <w:name w:val="General"/>
          <w:gallery w:val="placeholder"/>
        </w:category>
        <w:types>
          <w:type w:val="bbPlcHdr"/>
        </w:types>
        <w:behaviors>
          <w:behavior w:val="content"/>
        </w:behaviors>
        <w:guid w:val="{0E25E99C-0B23-4041-AE7E-F664AD472700}"/>
      </w:docPartPr>
      <w:docPartBody>
        <w:p w:rsidR="00E46279" w:rsidRDefault="00AC6C18" w:rsidP="00AC6C18">
          <w:pPr>
            <w:pStyle w:val="5C2C016068234839A6937E8E8C6317D5"/>
          </w:pPr>
          <w:r w:rsidRPr="00EF3B98">
            <w:rPr>
              <w:rStyle w:val="PlaceholderText"/>
              <w:rFonts w:asciiTheme="minorHAnsi" w:hAnsiTheme="minorHAnsi" w:cstheme="minorHAnsi"/>
              <w:b/>
              <w:color w:val="EFE8F5"/>
              <w:shd w:val="clear" w:color="auto" w:fill="EFE8F5"/>
            </w:rPr>
            <w:t>Write the text here</w:t>
          </w:r>
        </w:p>
      </w:docPartBody>
    </w:docPart>
    <w:docPart>
      <w:docPartPr>
        <w:name w:val="D521C2AE298F47618AD727E76AB9F2C5"/>
        <w:category>
          <w:name w:val="General"/>
          <w:gallery w:val="placeholder"/>
        </w:category>
        <w:types>
          <w:type w:val="bbPlcHdr"/>
        </w:types>
        <w:behaviors>
          <w:behavior w:val="content"/>
        </w:behaviors>
        <w:guid w:val="{20DCA939-FE18-4358-BDBA-07852D5B6CC6}"/>
      </w:docPartPr>
      <w:docPartBody>
        <w:p w:rsidR="00E46279" w:rsidRDefault="00AC6C18" w:rsidP="00AC6C18">
          <w:pPr>
            <w:pStyle w:val="D521C2AE298F47618AD727E76AB9F2C5"/>
          </w:pPr>
          <w:r w:rsidRPr="00EF3B98">
            <w:rPr>
              <w:rStyle w:val="PlaceholderText"/>
              <w:rFonts w:asciiTheme="minorHAnsi" w:hAnsiTheme="minorHAnsi" w:cstheme="minorHAnsi"/>
              <w:b/>
              <w:color w:val="EFE8F5"/>
              <w:shd w:val="clear" w:color="auto" w:fill="EFE8F5"/>
            </w:rPr>
            <w:t>Write the text here</w:t>
          </w:r>
        </w:p>
      </w:docPartBody>
    </w:docPart>
    <w:docPart>
      <w:docPartPr>
        <w:name w:val="D7698C5765BD43DB8F67E1CDA3CC980C"/>
        <w:category>
          <w:name w:val="General"/>
          <w:gallery w:val="placeholder"/>
        </w:category>
        <w:types>
          <w:type w:val="bbPlcHdr"/>
        </w:types>
        <w:behaviors>
          <w:behavior w:val="content"/>
        </w:behaviors>
        <w:guid w:val="{1526ECD8-B35F-4F43-980C-F9EDF39646D5}"/>
      </w:docPartPr>
      <w:docPartBody>
        <w:p w:rsidR="00E46279" w:rsidRDefault="00AC6C18" w:rsidP="00AC6C18">
          <w:pPr>
            <w:pStyle w:val="D7698C5765BD43DB8F67E1CDA3CC980C"/>
          </w:pPr>
          <w:r w:rsidRPr="004A6043">
            <w:rPr>
              <w:rStyle w:val="PlaceholderText"/>
              <w:rFonts w:asciiTheme="minorHAnsi" w:hAnsiTheme="minorHAnsi" w:cstheme="minorHAnsi"/>
              <w:bCs/>
              <w:color w:val="EFE8F5"/>
              <w:shd w:val="clear" w:color="auto" w:fill="EFE8F5"/>
            </w:rPr>
            <w:t>Write the text here</w:t>
          </w:r>
        </w:p>
      </w:docPartBody>
    </w:docPart>
    <w:docPart>
      <w:docPartPr>
        <w:name w:val="623FD756CA68422D980C8EF4BBBBD3FA"/>
        <w:category>
          <w:name w:val="General"/>
          <w:gallery w:val="placeholder"/>
        </w:category>
        <w:types>
          <w:type w:val="bbPlcHdr"/>
        </w:types>
        <w:behaviors>
          <w:behavior w:val="content"/>
        </w:behaviors>
        <w:guid w:val="{9464EB2A-EF95-402D-B617-E300855C972D}"/>
      </w:docPartPr>
      <w:docPartBody>
        <w:p w:rsidR="00E46279" w:rsidRDefault="00AC6C18" w:rsidP="00AC6C18">
          <w:pPr>
            <w:pStyle w:val="623FD756CA68422D980C8EF4BBBBD3FA"/>
          </w:pPr>
          <w:r w:rsidRPr="00EF3B98">
            <w:rPr>
              <w:rStyle w:val="PlaceholderText"/>
              <w:rFonts w:asciiTheme="minorHAnsi" w:hAnsiTheme="minorHAnsi" w:cstheme="minorHAnsi"/>
              <w:b/>
              <w:color w:val="EFE8F5"/>
              <w:shd w:val="clear" w:color="auto" w:fill="EFE8F5"/>
            </w:rPr>
            <w:t>Write the text here</w:t>
          </w:r>
        </w:p>
      </w:docPartBody>
    </w:docPart>
    <w:docPart>
      <w:docPartPr>
        <w:name w:val="D1083457962C4D67AEE7879F80A0A3BD"/>
        <w:category>
          <w:name w:val="General"/>
          <w:gallery w:val="placeholder"/>
        </w:category>
        <w:types>
          <w:type w:val="bbPlcHdr"/>
        </w:types>
        <w:behaviors>
          <w:behavior w:val="content"/>
        </w:behaviors>
        <w:guid w:val="{EC1CC5B9-0809-46A1-B19B-F929B1E8F49D}"/>
      </w:docPartPr>
      <w:docPartBody>
        <w:p w:rsidR="00E46279" w:rsidRDefault="00AC6C18" w:rsidP="00AC6C18">
          <w:pPr>
            <w:pStyle w:val="D1083457962C4D67AEE7879F80A0A3BD"/>
          </w:pPr>
          <w:r w:rsidRPr="00EF3B98">
            <w:rPr>
              <w:rStyle w:val="PlaceholderText"/>
              <w:rFonts w:asciiTheme="minorHAnsi" w:hAnsiTheme="minorHAnsi" w:cstheme="minorHAnsi"/>
              <w:b/>
              <w:color w:val="EFE8F5"/>
              <w:shd w:val="clear" w:color="auto" w:fill="EFE8F5"/>
            </w:rPr>
            <w:t>Write the text here</w:t>
          </w:r>
        </w:p>
      </w:docPartBody>
    </w:docPart>
    <w:docPart>
      <w:docPartPr>
        <w:name w:val="3935F6456FF948CE89D8F00C8527F400"/>
        <w:category>
          <w:name w:val="General"/>
          <w:gallery w:val="placeholder"/>
        </w:category>
        <w:types>
          <w:type w:val="bbPlcHdr"/>
        </w:types>
        <w:behaviors>
          <w:behavior w:val="content"/>
        </w:behaviors>
        <w:guid w:val="{02FF7A5D-9A7E-4F74-93CB-528FC2FD2E1E}"/>
      </w:docPartPr>
      <w:docPartBody>
        <w:p w:rsidR="00E46279" w:rsidRDefault="00AC6C18" w:rsidP="00AC6C18">
          <w:pPr>
            <w:pStyle w:val="3935F6456FF948CE89D8F00C8527F400"/>
          </w:pPr>
          <w:r w:rsidRPr="004A6043">
            <w:rPr>
              <w:rStyle w:val="PlaceholderText"/>
              <w:rFonts w:asciiTheme="minorHAnsi" w:hAnsiTheme="minorHAnsi" w:cstheme="minorHAnsi"/>
              <w:bCs/>
              <w:color w:val="EFE8F5"/>
              <w:shd w:val="clear" w:color="auto" w:fill="EFE8F5"/>
            </w:rPr>
            <w:t>Write the text here</w:t>
          </w:r>
        </w:p>
      </w:docPartBody>
    </w:docPart>
    <w:docPart>
      <w:docPartPr>
        <w:name w:val="D41675ACA9674678ACA8FBF048A93090"/>
        <w:category>
          <w:name w:val="General"/>
          <w:gallery w:val="placeholder"/>
        </w:category>
        <w:types>
          <w:type w:val="bbPlcHdr"/>
        </w:types>
        <w:behaviors>
          <w:behavior w:val="content"/>
        </w:behaviors>
        <w:guid w:val="{AE25E0FE-8559-45E1-B4CE-B9EC1FB4F8FE}"/>
      </w:docPartPr>
      <w:docPartBody>
        <w:p w:rsidR="00E46279" w:rsidRDefault="00AC6C18" w:rsidP="00AC6C18">
          <w:pPr>
            <w:pStyle w:val="D41675ACA9674678ACA8FBF048A93090"/>
          </w:pPr>
          <w:r w:rsidRPr="00EF3B98">
            <w:rPr>
              <w:rStyle w:val="PlaceholderText"/>
              <w:rFonts w:asciiTheme="minorHAnsi" w:hAnsiTheme="minorHAnsi" w:cstheme="minorHAnsi"/>
              <w:b/>
              <w:color w:val="EFE8F5"/>
              <w:shd w:val="clear" w:color="auto" w:fill="EFE8F5"/>
            </w:rPr>
            <w:t>Write the text here</w:t>
          </w:r>
        </w:p>
      </w:docPartBody>
    </w:docPart>
    <w:docPart>
      <w:docPartPr>
        <w:name w:val="FD58DAC134D34BB382BB40530513ABD1"/>
        <w:category>
          <w:name w:val="General"/>
          <w:gallery w:val="placeholder"/>
        </w:category>
        <w:types>
          <w:type w:val="bbPlcHdr"/>
        </w:types>
        <w:behaviors>
          <w:behavior w:val="content"/>
        </w:behaviors>
        <w:guid w:val="{DBA4ECD8-EA9B-40C4-A12F-5AE98CC4215B}"/>
      </w:docPartPr>
      <w:docPartBody>
        <w:p w:rsidR="00E46279" w:rsidRDefault="00AC6C18" w:rsidP="00AC6C18">
          <w:pPr>
            <w:pStyle w:val="FD58DAC134D34BB382BB40530513ABD1"/>
          </w:pPr>
          <w:r w:rsidRPr="008F09C5">
            <w:rPr>
              <w:rStyle w:val="PlaceholderText"/>
              <w:rFonts w:asciiTheme="minorHAnsi" w:hAnsiTheme="minorHAnsi" w:cstheme="minorHAnsi"/>
              <w:color w:val="EFE8F5"/>
              <w:shd w:val="clear" w:color="auto" w:fill="EFE8F5"/>
            </w:rPr>
            <w:t>Number</w:t>
          </w:r>
        </w:p>
      </w:docPartBody>
    </w:docPart>
    <w:docPart>
      <w:docPartPr>
        <w:name w:val="3F29672B7DE5427DB6AB76A2D4F48263"/>
        <w:category>
          <w:name w:val="General"/>
          <w:gallery w:val="placeholder"/>
        </w:category>
        <w:types>
          <w:type w:val="bbPlcHdr"/>
        </w:types>
        <w:behaviors>
          <w:behavior w:val="content"/>
        </w:behaviors>
        <w:guid w:val="{A40D0C6C-3573-40A1-B6D3-9484BDEA8E8B}"/>
      </w:docPartPr>
      <w:docPartBody>
        <w:p w:rsidR="00E46279" w:rsidRDefault="00AC6C18" w:rsidP="00AC6C18">
          <w:pPr>
            <w:pStyle w:val="3F29672B7DE5427DB6AB76A2D4F48263"/>
          </w:pPr>
          <w:r w:rsidRPr="004A6043">
            <w:rPr>
              <w:rStyle w:val="PlaceholderText"/>
              <w:rFonts w:asciiTheme="minorHAnsi" w:hAnsiTheme="minorHAnsi" w:cstheme="minorHAnsi"/>
              <w:bCs/>
              <w:color w:val="EFE8F5"/>
              <w:shd w:val="clear" w:color="auto" w:fill="EFE8F5"/>
            </w:rPr>
            <w:t>Write the text here</w:t>
          </w:r>
        </w:p>
      </w:docPartBody>
    </w:docPart>
    <w:docPart>
      <w:docPartPr>
        <w:name w:val="1F177D8A7D014AF2972DF3C28705C1E1"/>
        <w:category>
          <w:name w:val="General"/>
          <w:gallery w:val="placeholder"/>
        </w:category>
        <w:types>
          <w:type w:val="bbPlcHdr"/>
        </w:types>
        <w:behaviors>
          <w:behavior w:val="content"/>
        </w:behaviors>
        <w:guid w:val="{34215708-2365-4754-A395-EB8CBA8DD66F}"/>
      </w:docPartPr>
      <w:docPartBody>
        <w:p w:rsidR="00E46279" w:rsidRDefault="00AC6C18" w:rsidP="00AC6C18">
          <w:pPr>
            <w:pStyle w:val="1F177D8A7D014AF2972DF3C28705C1E1"/>
          </w:pPr>
          <w:r w:rsidRPr="00EF3B98">
            <w:rPr>
              <w:rStyle w:val="PlaceholderText"/>
              <w:rFonts w:asciiTheme="minorHAnsi" w:hAnsiTheme="minorHAnsi" w:cstheme="minorHAnsi"/>
              <w:b/>
              <w:color w:val="EFE8F5"/>
              <w:shd w:val="clear" w:color="auto" w:fill="EFE8F5"/>
            </w:rPr>
            <w:t>Write the text here</w:t>
          </w:r>
        </w:p>
      </w:docPartBody>
    </w:docPart>
    <w:docPart>
      <w:docPartPr>
        <w:name w:val="D6CE4988FCDF498C8ADAF958B924F9EE"/>
        <w:category>
          <w:name w:val="General"/>
          <w:gallery w:val="placeholder"/>
        </w:category>
        <w:types>
          <w:type w:val="bbPlcHdr"/>
        </w:types>
        <w:behaviors>
          <w:behavior w:val="content"/>
        </w:behaviors>
        <w:guid w:val="{F551C8D3-D609-4017-B7CB-6DA1E2CAB207}"/>
      </w:docPartPr>
      <w:docPartBody>
        <w:p w:rsidR="00E46279" w:rsidRDefault="00AC6C18" w:rsidP="00AC6C18">
          <w:pPr>
            <w:pStyle w:val="D6CE4988FCDF498C8ADAF958B924F9EE"/>
          </w:pPr>
          <w:r w:rsidRPr="008F09C5">
            <w:rPr>
              <w:rStyle w:val="PlaceholderText"/>
              <w:rFonts w:asciiTheme="minorHAnsi" w:hAnsiTheme="minorHAnsi" w:cstheme="minorHAnsi"/>
              <w:color w:val="EFE8F5"/>
              <w:shd w:val="clear" w:color="auto" w:fill="EFE8F5"/>
            </w:rPr>
            <w:t>Number</w:t>
          </w:r>
        </w:p>
      </w:docPartBody>
    </w:docPart>
    <w:docPart>
      <w:docPartPr>
        <w:name w:val="D5D7C4F97F5141679D26C5A0B46FE715"/>
        <w:category>
          <w:name w:val="General"/>
          <w:gallery w:val="placeholder"/>
        </w:category>
        <w:types>
          <w:type w:val="bbPlcHdr"/>
        </w:types>
        <w:behaviors>
          <w:behavior w:val="content"/>
        </w:behaviors>
        <w:guid w:val="{E88910C6-5266-42E2-9002-0DB585106F78}"/>
      </w:docPartPr>
      <w:docPartBody>
        <w:p w:rsidR="00E46279" w:rsidRDefault="00AC6C18" w:rsidP="00AC6C18">
          <w:pPr>
            <w:pStyle w:val="D5D7C4F97F5141679D26C5A0B46FE715"/>
          </w:pPr>
          <w:r w:rsidRPr="004A6043">
            <w:rPr>
              <w:rStyle w:val="PlaceholderText"/>
              <w:rFonts w:asciiTheme="minorHAnsi" w:hAnsiTheme="minorHAnsi" w:cstheme="minorHAnsi"/>
              <w:bCs/>
              <w:color w:val="EFE8F5"/>
              <w:shd w:val="clear" w:color="auto" w:fill="EFE8F5"/>
            </w:rPr>
            <w:t>Write the text here</w:t>
          </w:r>
        </w:p>
      </w:docPartBody>
    </w:docPart>
    <w:docPart>
      <w:docPartPr>
        <w:name w:val="7EA2D6F94D534B0CB194FF639936A713"/>
        <w:category>
          <w:name w:val="General"/>
          <w:gallery w:val="placeholder"/>
        </w:category>
        <w:types>
          <w:type w:val="bbPlcHdr"/>
        </w:types>
        <w:behaviors>
          <w:behavior w:val="content"/>
        </w:behaviors>
        <w:guid w:val="{E9419A50-2581-406A-B1F1-1A8008148568}"/>
      </w:docPartPr>
      <w:docPartBody>
        <w:p w:rsidR="00E46279" w:rsidRDefault="00AC6C18" w:rsidP="00AC6C18">
          <w:pPr>
            <w:pStyle w:val="7EA2D6F94D534B0CB194FF639936A713"/>
          </w:pPr>
          <w:r w:rsidRPr="00EF3B98">
            <w:rPr>
              <w:rStyle w:val="PlaceholderText"/>
              <w:rFonts w:asciiTheme="minorHAnsi" w:hAnsiTheme="minorHAnsi" w:cstheme="minorHAnsi"/>
              <w:b/>
              <w:color w:val="EFE8F5"/>
              <w:shd w:val="clear" w:color="auto" w:fill="EFE8F5"/>
            </w:rPr>
            <w:t>Write the text here</w:t>
          </w:r>
        </w:p>
      </w:docPartBody>
    </w:docPart>
    <w:docPart>
      <w:docPartPr>
        <w:name w:val="55E132C726E4493AA66F7F6F3662784F"/>
        <w:category>
          <w:name w:val="General"/>
          <w:gallery w:val="placeholder"/>
        </w:category>
        <w:types>
          <w:type w:val="bbPlcHdr"/>
        </w:types>
        <w:behaviors>
          <w:behavior w:val="content"/>
        </w:behaviors>
        <w:guid w:val="{694ED405-EDCC-47CB-B37C-0D5CCC5F3E8A}"/>
      </w:docPartPr>
      <w:docPartBody>
        <w:p w:rsidR="00E46279" w:rsidRDefault="00AC6C18" w:rsidP="00AC6C18">
          <w:pPr>
            <w:pStyle w:val="55E132C726E4493AA66F7F6F3662784F"/>
          </w:pPr>
          <w:r w:rsidRPr="008F09C5">
            <w:rPr>
              <w:rStyle w:val="PlaceholderText"/>
              <w:rFonts w:asciiTheme="minorHAnsi" w:hAnsiTheme="minorHAnsi" w:cstheme="minorHAnsi"/>
              <w:color w:val="EFE8F5"/>
              <w:shd w:val="clear" w:color="auto" w:fill="EFE8F5"/>
            </w:rPr>
            <w:t>Number</w:t>
          </w:r>
        </w:p>
      </w:docPartBody>
    </w:docPart>
    <w:docPart>
      <w:docPartPr>
        <w:name w:val="7D88A4D08C37403A917151C601E3C9D1"/>
        <w:category>
          <w:name w:val="General"/>
          <w:gallery w:val="placeholder"/>
        </w:category>
        <w:types>
          <w:type w:val="bbPlcHdr"/>
        </w:types>
        <w:behaviors>
          <w:behavior w:val="content"/>
        </w:behaviors>
        <w:guid w:val="{485B75BE-8D4C-415C-83D5-80EA36DE0C3C}"/>
      </w:docPartPr>
      <w:docPartBody>
        <w:p w:rsidR="00E46279" w:rsidRDefault="00AC6C18" w:rsidP="00AC6C18">
          <w:pPr>
            <w:pStyle w:val="7D88A4D08C37403A917151C601E3C9D1"/>
          </w:pPr>
          <w:r w:rsidRPr="004A6043">
            <w:rPr>
              <w:rStyle w:val="PlaceholderText"/>
              <w:rFonts w:asciiTheme="minorHAnsi" w:hAnsiTheme="minorHAnsi" w:cstheme="minorHAnsi"/>
              <w:bCs/>
              <w:color w:val="EFE8F5"/>
              <w:shd w:val="clear" w:color="auto" w:fill="EFE8F5"/>
            </w:rPr>
            <w:t>Write the text here</w:t>
          </w:r>
        </w:p>
      </w:docPartBody>
    </w:docPart>
    <w:docPart>
      <w:docPartPr>
        <w:name w:val="5D459DDF372644A1A8B5B16863EFED9D"/>
        <w:category>
          <w:name w:val="General"/>
          <w:gallery w:val="placeholder"/>
        </w:category>
        <w:types>
          <w:type w:val="bbPlcHdr"/>
        </w:types>
        <w:behaviors>
          <w:behavior w:val="content"/>
        </w:behaviors>
        <w:guid w:val="{9E18D948-FCFC-4DC6-A6E6-A5FEFC8B25B0}"/>
      </w:docPartPr>
      <w:docPartBody>
        <w:p w:rsidR="00E46279" w:rsidRDefault="00AC6C18" w:rsidP="00AC6C18">
          <w:pPr>
            <w:pStyle w:val="5D459DDF372644A1A8B5B16863EFED9D"/>
          </w:pPr>
          <w:r w:rsidRPr="00EF3B98">
            <w:rPr>
              <w:rStyle w:val="PlaceholderText"/>
              <w:rFonts w:asciiTheme="minorHAnsi" w:hAnsiTheme="minorHAnsi" w:cstheme="minorHAnsi"/>
              <w:b/>
              <w:color w:val="EFE8F5"/>
              <w:shd w:val="clear" w:color="auto" w:fill="EFE8F5"/>
            </w:rPr>
            <w:t>Write the text here</w:t>
          </w:r>
        </w:p>
      </w:docPartBody>
    </w:docPart>
    <w:docPart>
      <w:docPartPr>
        <w:name w:val="F9E253C9C0F84CFE8FDC80B4DB11CE76"/>
        <w:category>
          <w:name w:val="General"/>
          <w:gallery w:val="placeholder"/>
        </w:category>
        <w:types>
          <w:type w:val="bbPlcHdr"/>
        </w:types>
        <w:behaviors>
          <w:behavior w:val="content"/>
        </w:behaviors>
        <w:guid w:val="{741F4B92-D1E9-463F-BBB5-5811CCF54F19}"/>
      </w:docPartPr>
      <w:docPartBody>
        <w:p w:rsidR="00E46279" w:rsidRDefault="00AC6C18" w:rsidP="00AC6C18">
          <w:pPr>
            <w:pStyle w:val="F9E253C9C0F84CFE8FDC80B4DB11CE76"/>
          </w:pPr>
          <w:r w:rsidRPr="008F09C5">
            <w:rPr>
              <w:rStyle w:val="PlaceholderText"/>
              <w:rFonts w:asciiTheme="minorHAnsi" w:hAnsiTheme="minorHAnsi" w:cstheme="minorHAnsi"/>
              <w:color w:val="EFE8F5"/>
              <w:shd w:val="clear" w:color="auto" w:fill="EFE8F5"/>
            </w:rPr>
            <w:t>Number</w:t>
          </w:r>
        </w:p>
      </w:docPartBody>
    </w:docPart>
    <w:docPart>
      <w:docPartPr>
        <w:name w:val="CAEAB0BE33F34F56BD5C3031890A2914"/>
        <w:category>
          <w:name w:val="General"/>
          <w:gallery w:val="placeholder"/>
        </w:category>
        <w:types>
          <w:type w:val="bbPlcHdr"/>
        </w:types>
        <w:behaviors>
          <w:behavior w:val="content"/>
        </w:behaviors>
        <w:guid w:val="{8133244C-D4E1-42B1-A37E-28F20A30F41D}"/>
      </w:docPartPr>
      <w:docPartBody>
        <w:p w:rsidR="00E46279" w:rsidRDefault="00AC6C18" w:rsidP="00AC6C18">
          <w:pPr>
            <w:pStyle w:val="CAEAB0BE33F34F56BD5C3031890A2914"/>
          </w:pPr>
          <w:r w:rsidRPr="004A6043">
            <w:rPr>
              <w:rStyle w:val="PlaceholderText"/>
              <w:rFonts w:asciiTheme="minorHAnsi" w:hAnsiTheme="minorHAnsi" w:cstheme="minorHAnsi"/>
              <w:bCs/>
              <w:color w:val="EFE8F5"/>
              <w:shd w:val="clear" w:color="auto" w:fill="EFE8F5"/>
            </w:rPr>
            <w:t>Write the text here</w:t>
          </w:r>
        </w:p>
      </w:docPartBody>
    </w:docPart>
    <w:docPart>
      <w:docPartPr>
        <w:name w:val="D7C32C9D247549E09BD4C4A0749AE579"/>
        <w:category>
          <w:name w:val="General"/>
          <w:gallery w:val="placeholder"/>
        </w:category>
        <w:types>
          <w:type w:val="bbPlcHdr"/>
        </w:types>
        <w:behaviors>
          <w:behavior w:val="content"/>
        </w:behaviors>
        <w:guid w:val="{01312CB6-7D33-4C1D-9101-EE9AA7C7FFD3}"/>
      </w:docPartPr>
      <w:docPartBody>
        <w:p w:rsidR="00E46279" w:rsidRDefault="00AC6C18" w:rsidP="00AC6C18">
          <w:pPr>
            <w:pStyle w:val="D7C32C9D247549E09BD4C4A0749AE579"/>
          </w:pPr>
          <w:r w:rsidRPr="00EF3B98">
            <w:rPr>
              <w:rStyle w:val="PlaceholderText"/>
              <w:rFonts w:asciiTheme="minorHAnsi" w:hAnsiTheme="minorHAnsi" w:cstheme="minorHAnsi"/>
              <w:b/>
              <w:color w:val="EFE8F5"/>
              <w:shd w:val="clear" w:color="auto" w:fill="EFE8F5"/>
            </w:rPr>
            <w:t>Write the text here</w:t>
          </w:r>
        </w:p>
      </w:docPartBody>
    </w:docPart>
    <w:docPart>
      <w:docPartPr>
        <w:name w:val="D286E3EEC2E9422CAF0EC6A62BADCCA8"/>
        <w:category>
          <w:name w:val="General"/>
          <w:gallery w:val="placeholder"/>
        </w:category>
        <w:types>
          <w:type w:val="bbPlcHdr"/>
        </w:types>
        <w:behaviors>
          <w:behavior w:val="content"/>
        </w:behaviors>
        <w:guid w:val="{C1A2B3E1-76FA-4FB7-AA45-981E4A3D140D}"/>
      </w:docPartPr>
      <w:docPartBody>
        <w:p w:rsidR="00E46279" w:rsidRDefault="00AC6C18" w:rsidP="00AC6C18">
          <w:pPr>
            <w:pStyle w:val="D286E3EEC2E9422CAF0EC6A62BADCCA8"/>
          </w:pPr>
          <w:r w:rsidRPr="008F09C5">
            <w:rPr>
              <w:rStyle w:val="PlaceholderText"/>
              <w:rFonts w:asciiTheme="minorHAnsi" w:hAnsiTheme="minorHAnsi" w:cstheme="minorHAnsi"/>
              <w:color w:val="EFE8F5"/>
              <w:shd w:val="clear" w:color="auto" w:fill="EFE8F5"/>
            </w:rPr>
            <w:t>Number</w:t>
          </w:r>
        </w:p>
      </w:docPartBody>
    </w:docPart>
    <w:docPart>
      <w:docPartPr>
        <w:name w:val="34F6BB67DFD04872AFFB794FB730C385"/>
        <w:category>
          <w:name w:val="General"/>
          <w:gallery w:val="placeholder"/>
        </w:category>
        <w:types>
          <w:type w:val="bbPlcHdr"/>
        </w:types>
        <w:behaviors>
          <w:behavior w:val="content"/>
        </w:behaviors>
        <w:guid w:val="{DFCBA01A-07D0-49CF-B4CF-059B93D2E117}"/>
      </w:docPartPr>
      <w:docPartBody>
        <w:p w:rsidR="00E46279" w:rsidRDefault="00AC6C18" w:rsidP="00AC6C18">
          <w:pPr>
            <w:pStyle w:val="34F6BB67DFD04872AFFB794FB730C385"/>
          </w:pPr>
          <w:r w:rsidRPr="004A6043">
            <w:rPr>
              <w:rStyle w:val="PlaceholderText"/>
              <w:rFonts w:asciiTheme="minorHAnsi" w:hAnsiTheme="minorHAnsi" w:cstheme="minorHAnsi"/>
              <w:bCs/>
              <w:color w:val="EFE8F5"/>
              <w:shd w:val="clear" w:color="auto" w:fill="EFE8F5"/>
            </w:rPr>
            <w:t>Write the text here</w:t>
          </w:r>
        </w:p>
      </w:docPartBody>
    </w:docPart>
    <w:docPart>
      <w:docPartPr>
        <w:name w:val="BEC304ACA18C4AF99FFB36899E4883F6"/>
        <w:category>
          <w:name w:val="General"/>
          <w:gallery w:val="placeholder"/>
        </w:category>
        <w:types>
          <w:type w:val="bbPlcHdr"/>
        </w:types>
        <w:behaviors>
          <w:behavior w:val="content"/>
        </w:behaviors>
        <w:guid w:val="{6FDA1372-EDA2-493A-9397-F41EDCC9D3E0}"/>
      </w:docPartPr>
      <w:docPartBody>
        <w:p w:rsidR="00C03F7C" w:rsidRDefault="00AC6C18" w:rsidP="00AC6C18">
          <w:pPr>
            <w:pStyle w:val="BEC304ACA18C4AF99FFB36899E4883F6"/>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7784A9C807EB42B1AAAB555AFBD7D155"/>
        <w:category>
          <w:name w:val="General"/>
          <w:gallery w:val="placeholder"/>
        </w:category>
        <w:types>
          <w:type w:val="bbPlcHdr"/>
        </w:types>
        <w:behaviors>
          <w:behavior w:val="content"/>
        </w:behaviors>
        <w:guid w:val="{4BF4DE39-AA23-4D15-B65D-3FE883FF4B84}"/>
      </w:docPartPr>
      <w:docPartBody>
        <w:p w:rsidR="00FB725E" w:rsidRDefault="00AC6C18" w:rsidP="00AC6C18">
          <w:pPr>
            <w:pStyle w:val="7784A9C807EB42B1AAAB555AFBD7D155"/>
          </w:pPr>
          <w:r w:rsidRPr="00964C5D">
            <w:rPr>
              <w:rStyle w:val="PlaceholderText"/>
              <w:rFonts w:asciiTheme="minorHAnsi" w:hAnsiTheme="minorHAnsi" w:cstheme="minorHAnsi"/>
              <w:bCs/>
              <w:color w:val="EFE8F5"/>
              <w:shd w:val="clear" w:color="auto" w:fill="EFE8F5"/>
            </w:rPr>
            <w:t>Write the text here</w:t>
          </w:r>
        </w:p>
      </w:docPartBody>
    </w:docPart>
    <w:docPart>
      <w:docPartPr>
        <w:name w:val="3BFB67CB9D27454C9055CE8F4F024835"/>
        <w:category>
          <w:name w:val="General"/>
          <w:gallery w:val="placeholder"/>
        </w:category>
        <w:types>
          <w:type w:val="bbPlcHdr"/>
        </w:types>
        <w:behaviors>
          <w:behavior w:val="content"/>
        </w:behaviors>
        <w:guid w:val="{1A079B6B-796D-4BAF-9895-56076BFF1B20}"/>
      </w:docPartPr>
      <w:docPartBody>
        <w:p w:rsidR="00FB725E" w:rsidRDefault="00AC6C18" w:rsidP="00AC6C18">
          <w:pPr>
            <w:pStyle w:val="3BFB67CB9D27454C9055CE8F4F024835"/>
          </w:pPr>
          <w:r w:rsidRPr="00964C5D">
            <w:rPr>
              <w:rStyle w:val="PlaceholderText"/>
              <w:rFonts w:asciiTheme="minorHAnsi" w:hAnsiTheme="minorHAnsi" w:cstheme="minorHAnsi"/>
              <w:bCs/>
              <w:color w:val="EFE8F5"/>
              <w:shd w:val="clear" w:color="auto" w:fill="EFE8F5"/>
            </w:rPr>
            <w:t>Write the text here</w:t>
          </w:r>
        </w:p>
      </w:docPartBody>
    </w:docPart>
    <w:docPart>
      <w:docPartPr>
        <w:name w:val="AB687FBB93104F60BC05E325A51326CC"/>
        <w:category>
          <w:name w:val="General"/>
          <w:gallery w:val="placeholder"/>
        </w:category>
        <w:types>
          <w:type w:val="bbPlcHdr"/>
        </w:types>
        <w:behaviors>
          <w:behavior w:val="content"/>
        </w:behaviors>
        <w:guid w:val="{6765F8AA-54E8-434B-A2CD-1AC340B48442}"/>
      </w:docPartPr>
      <w:docPartBody>
        <w:p w:rsidR="00FB725E" w:rsidRDefault="00AC6C18" w:rsidP="00AC6C18">
          <w:pPr>
            <w:pStyle w:val="AB687FBB93104F60BC05E325A51326CC"/>
          </w:pPr>
          <w:r w:rsidRPr="00964C5D">
            <w:rPr>
              <w:rStyle w:val="PlaceholderText"/>
              <w:rFonts w:asciiTheme="minorHAnsi" w:hAnsiTheme="minorHAnsi" w:cstheme="minorHAnsi"/>
              <w:bCs/>
              <w:color w:val="EFE8F5"/>
              <w:shd w:val="clear" w:color="auto" w:fill="EFE8F5"/>
            </w:rPr>
            <w:t>Write the text here</w:t>
          </w:r>
        </w:p>
      </w:docPartBody>
    </w:docPart>
    <w:docPart>
      <w:docPartPr>
        <w:name w:val="693FFA2289244BE6B56DE05AFBC0A6B8"/>
        <w:category>
          <w:name w:val="General"/>
          <w:gallery w:val="placeholder"/>
        </w:category>
        <w:types>
          <w:type w:val="bbPlcHdr"/>
        </w:types>
        <w:behaviors>
          <w:behavior w:val="content"/>
        </w:behaviors>
        <w:guid w:val="{5B77B4D4-3975-4835-86A0-2BEE2377A641}"/>
      </w:docPartPr>
      <w:docPartBody>
        <w:p w:rsidR="00FB725E" w:rsidRDefault="00AC6C18" w:rsidP="00AC6C18">
          <w:pPr>
            <w:pStyle w:val="693FFA2289244BE6B56DE05AFBC0A6B8"/>
          </w:pPr>
          <w:r w:rsidRPr="003F48F1">
            <w:rPr>
              <w:rStyle w:val="PlaceholderText"/>
              <w:rFonts w:asciiTheme="minorHAnsi" w:hAnsiTheme="minorHAnsi" w:cstheme="minorHAnsi"/>
              <w:bCs/>
              <w:color w:val="EEE8F5"/>
              <w:shd w:val="clear" w:color="auto" w:fill="EFE8F5"/>
            </w:rPr>
            <w:t>Click to enter your data</w:t>
          </w:r>
        </w:p>
      </w:docPartBody>
    </w:docPart>
    <w:docPart>
      <w:docPartPr>
        <w:name w:val="8D2D76AC6B1C4D1EA79A0802441DCC85"/>
        <w:category>
          <w:name w:val="General"/>
          <w:gallery w:val="placeholder"/>
        </w:category>
        <w:types>
          <w:type w:val="bbPlcHdr"/>
        </w:types>
        <w:behaviors>
          <w:behavior w:val="content"/>
        </w:behaviors>
        <w:guid w:val="{4C016FAD-B103-4A14-900F-977B7FEEB922}"/>
      </w:docPartPr>
      <w:docPartBody>
        <w:p w:rsidR="00FB725E" w:rsidRDefault="00AC6C18" w:rsidP="00AC6C18">
          <w:pPr>
            <w:pStyle w:val="8D2D76AC6B1C4D1EA79A0802441DCC85"/>
          </w:pPr>
          <w:r w:rsidRPr="00964C5D">
            <w:rPr>
              <w:rStyle w:val="PlaceholderText"/>
              <w:rFonts w:asciiTheme="minorHAnsi" w:hAnsiTheme="minorHAnsi" w:cstheme="minorHAnsi"/>
              <w:bCs/>
              <w:color w:val="EFE8F5"/>
              <w:shd w:val="clear" w:color="auto" w:fill="EFE8F5"/>
            </w:rPr>
            <w:t>Write the text here</w:t>
          </w:r>
        </w:p>
      </w:docPartBody>
    </w:docPart>
    <w:docPart>
      <w:docPartPr>
        <w:name w:val="D799BBC951F541A59D517500CEBFC6B8"/>
        <w:category>
          <w:name w:val="General"/>
          <w:gallery w:val="placeholder"/>
        </w:category>
        <w:types>
          <w:type w:val="bbPlcHdr"/>
        </w:types>
        <w:behaviors>
          <w:behavior w:val="content"/>
        </w:behaviors>
        <w:guid w:val="{9CDEC08C-9AD3-4F8E-A052-67DC218CCEFF}"/>
      </w:docPartPr>
      <w:docPartBody>
        <w:p w:rsidR="00FB725E" w:rsidRDefault="00AC6C18" w:rsidP="00AC6C18">
          <w:pPr>
            <w:pStyle w:val="D799BBC951F541A59D517500CEBFC6B8"/>
          </w:pPr>
          <w:r w:rsidRPr="00EA067C">
            <w:rPr>
              <w:rStyle w:val="PlaceholderText"/>
              <w:rFonts w:asciiTheme="minorHAnsi" w:hAnsiTheme="minorHAnsi" w:cstheme="minorHAnsi"/>
              <w:bCs/>
              <w:color w:val="EFE8F5"/>
              <w:shd w:val="clear" w:color="auto" w:fill="EFE8F5"/>
            </w:rPr>
            <w:t>Consent indexing</w:t>
          </w:r>
        </w:p>
      </w:docPartBody>
    </w:docPart>
    <w:docPart>
      <w:docPartPr>
        <w:name w:val="13CD02CD1F874EEF8CCDCCC7228C4F92"/>
        <w:category>
          <w:name w:val="General"/>
          <w:gallery w:val="placeholder"/>
        </w:category>
        <w:types>
          <w:type w:val="bbPlcHdr"/>
        </w:types>
        <w:behaviors>
          <w:behavior w:val="content"/>
        </w:behaviors>
        <w:guid w:val="{0F5A6336-C8E0-4EB0-A0A0-6F77BBA2AA81}"/>
      </w:docPartPr>
      <w:docPartBody>
        <w:p w:rsidR="00FB725E" w:rsidRDefault="00AC6C18" w:rsidP="00AC6C18">
          <w:pPr>
            <w:pStyle w:val="13CD02CD1F874EEF8CCDCCC7228C4F92"/>
          </w:pPr>
          <w:r w:rsidRPr="00795478">
            <w:rPr>
              <w:rStyle w:val="PlaceholderText"/>
              <w:rFonts w:asciiTheme="minorHAnsi" w:hAnsiTheme="minorHAnsi" w:cstheme="minorHAnsi"/>
              <w:bCs/>
              <w:color w:val="EFE8F5"/>
              <w:shd w:val="clear" w:color="auto" w:fill="EFE8F5"/>
            </w:rPr>
            <w:t>Write the text here</w:t>
          </w:r>
        </w:p>
      </w:docPartBody>
    </w:docPart>
    <w:docPart>
      <w:docPartPr>
        <w:name w:val="75F98C7BFC474AA38ABD845C652017A2"/>
        <w:category>
          <w:name w:val="General"/>
          <w:gallery w:val="placeholder"/>
        </w:category>
        <w:types>
          <w:type w:val="bbPlcHdr"/>
        </w:types>
        <w:behaviors>
          <w:behavior w:val="content"/>
        </w:behaviors>
        <w:guid w:val="{9E4CC574-EB58-4529-9B5D-FB8F1A6DA3C0}"/>
      </w:docPartPr>
      <w:docPartBody>
        <w:p w:rsidR="00FB725E" w:rsidRDefault="00AC6C18" w:rsidP="00AC6C18">
          <w:pPr>
            <w:pStyle w:val="75F98C7BFC474AA38ABD845C652017A2"/>
          </w:pPr>
          <w:r w:rsidRPr="00711F21">
            <w:rPr>
              <w:rStyle w:val="PlaceholderText"/>
              <w:rFonts w:asciiTheme="minorHAnsi" w:hAnsiTheme="minorHAnsi" w:cstheme="minorHAnsi"/>
              <w:bCs/>
              <w:color w:val="EFE8F5"/>
              <w:shd w:val="clear" w:color="auto" w:fill="EFE8F5"/>
            </w:rPr>
            <w:t>Write the text here</w:t>
          </w:r>
        </w:p>
      </w:docPartBody>
    </w:docPart>
    <w:docPart>
      <w:docPartPr>
        <w:name w:val="CF8A83C84F6343E6BB88CE499F961D7F"/>
        <w:category>
          <w:name w:val="General"/>
          <w:gallery w:val="placeholder"/>
        </w:category>
        <w:types>
          <w:type w:val="bbPlcHdr"/>
        </w:types>
        <w:behaviors>
          <w:behavior w:val="content"/>
        </w:behaviors>
        <w:guid w:val="{E1790410-0775-453D-B05C-544267FB9EAF}"/>
      </w:docPartPr>
      <w:docPartBody>
        <w:p w:rsidR="00FB725E" w:rsidRDefault="00AC6C18" w:rsidP="00AC6C18">
          <w:pPr>
            <w:pStyle w:val="CF8A83C84F6343E6BB88CE499F961D7F"/>
          </w:pPr>
          <w:r w:rsidRPr="00711F21">
            <w:rPr>
              <w:rStyle w:val="PlaceholderText"/>
              <w:rFonts w:asciiTheme="minorHAnsi" w:hAnsiTheme="minorHAnsi" w:cstheme="minorHAnsi"/>
              <w:bCs/>
              <w:color w:val="EFE8F5"/>
              <w:shd w:val="clear" w:color="auto" w:fill="EFE8F5"/>
            </w:rPr>
            <w:t>Write the text here</w:t>
          </w:r>
        </w:p>
      </w:docPartBody>
    </w:docPart>
    <w:docPart>
      <w:docPartPr>
        <w:name w:val="AEC3472DC30C432CB7574279A16D40F4"/>
        <w:category>
          <w:name w:val="General"/>
          <w:gallery w:val="placeholder"/>
        </w:category>
        <w:types>
          <w:type w:val="bbPlcHdr"/>
        </w:types>
        <w:behaviors>
          <w:behavior w:val="content"/>
        </w:behaviors>
        <w:guid w:val="{F5C8AEDF-D90C-4710-896A-500F1D911859}"/>
      </w:docPartPr>
      <w:docPartBody>
        <w:p w:rsidR="00FB725E" w:rsidRDefault="00AC6C18" w:rsidP="00AC6C18">
          <w:pPr>
            <w:pStyle w:val="AEC3472DC30C432CB7574279A16D40F4"/>
          </w:pPr>
          <w:r w:rsidRPr="000B3E51">
            <w:rPr>
              <w:rStyle w:val="PlaceholderText"/>
              <w:rFonts w:asciiTheme="minorHAnsi" w:hAnsiTheme="minorHAnsi" w:cstheme="minorHAnsi"/>
              <w:bCs/>
              <w:color w:val="EFE8F5"/>
              <w:shd w:val="clear" w:color="auto" w:fill="EFE8F5"/>
            </w:rPr>
            <w:t>Age</w:t>
          </w:r>
        </w:p>
      </w:docPartBody>
    </w:docPart>
    <w:docPart>
      <w:docPartPr>
        <w:name w:val="86DE998D1FB44E2FA224931CF2DBDB23"/>
        <w:category>
          <w:name w:val="General"/>
          <w:gallery w:val="placeholder"/>
        </w:category>
        <w:types>
          <w:type w:val="bbPlcHdr"/>
        </w:types>
        <w:behaviors>
          <w:behavior w:val="content"/>
        </w:behaviors>
        <w:guid w:val="{0EBDD8DA-805E-42B2-A540-B717347DD9E3}"/>
      </w:docPartPr>
      <w:docPartBody>
        <w:p w:rsidR="00FB725E" w:rsidRDefault="00AC6C18" w:rsidP="00AC6C18">
          <w:pPr>
            <w:pStyle w:val="86DE998D1FB44E2FA224931CF2DBDB23"/>
          </w:pPr>
          <w:r w:rsidRPr="000B3E51">
            <w:rPr>
              <w:rStyle w:val="PlaceholderText"/>
              <w:rFonts w:asciiTheme="minorHAnsi" w:hAnsiTheme="minorHAnsi" w:cstheme="minorHAnsi"/>
              <w:bCs/>
              <w:color w:val="EFE8F5"/>
              <w:shd w:val="clear" w:color="auto" w:fill="EFE8F5"/>
            </w:rPr>
            <w:t>Age</w:t>
          </w:r>
        </w:p>
      </w:docPartBody>
    </w:docPart>
    <w:docPart>
      <w:docPartPr>
        <w:name w:val="10FC7ED27443483383A3F1D1D79562C7"/>
        <w:category>
          <w:name w:val="General"/>
          <w:gallery w:val="placeholder"/>
        </w:category>
        <w:types>
          <w:type w:val="bbPlcHdr"/>
        </w:types>
        <w:behaviors>
          <w:behavior w:val="content"/>
        </w:behaviors>
        <w:guid w:val="{D2D8E24B-6BFC-49B0-8004-7D77D838256F}"/>
      </w:docPartPr>
      <w:docPartBody>
        <w:p w:rsidR="00FB725E" w:rsidRDefault="00AC6C18" w:rsidP="00AC6C18">
          <w:pPr>
            <w:pStyle w:val="10FC7ED27443483383A3F1D1D79562C7"/>
          </w:pPr>
          <w:r w:rsidRPr="000B3E51">
            <w:rPr>
              <w:rStyle w:val="PlaceholderText"/>
              <w:rFonts w:asciiTheme="minorHAnsi" w:hAnsiTheme="minorHAnsi" w:cstheme="minorHAnsi"/>
              <w:bCs/>
              <w:color w:val="EFE8F5"/>
              <w:shd w:val="clear" w:color="auto" w:fill="EFE8F5"/>
            </w:rPr>
            <w:t>Age</w:t>
          </w:r>
        </w:p>
      </w:docPartBody>
    </w:docPart>
    <w:docPart>
      <w:docPartPr>
        <w:name w:val="33DA7EFD756C41CCB94C02579983217A"/>
        <w:category>
          <w:name w:val="General"/>
          <w:gallery w:val="placeholder"/>
        </w:category>
        <w:types>
          <w:type w:val="bbPlcHdr"/>
        </w:types>
        <w:behaviors>
          <w:behavior w:val="content"/>
        </w:behaviors>
        <w:guid w:val="{9A33CD28-794E-4CD6-ACEE-43867CC5F547}"/>
      </w:docPartPr>
      <w:docPartBody>
        <w:p w:rsidR="00FB725E" w:rsidRDefault="00AC6C18" w:rsidP="00AC6C18">
          <w:pPr>
            <w:pStyle w:val="33DA7EFD756C41CCB94C02579983217A"/>
          </w:pPr>
          <w:r>
            <w:rPr>
              <w:rStyle w:val="PlaceholderText"/>
              <w:rFonts w:asciiTheme="minorHAnsi" w:hAnsiTheme="minorHAnsi" w:cstheme="minorHAnsi"/>
              <w:color w:val="EEE8F5"/>
              <w:shd w:val="clear" w:color="auto" w:fill="EFE8F5"/>
            </w:rPr>
            <w:t>Age</w:t>
          </w:r>
        </w:p>
      </w:docPartBody>
    </w:docPart>
    <w:docPart>
      <w:docPartPr>
        <w:name w:val="39B3AA1203DA4CE29B806DC9AF6D03A5"/>
        <w:category>
          <w:name w:val="General"/>
          <w:gallery w:val="placeholder"/>
        </w:category>
        <w:types>
          <w:type w:val="bbPlcHdr"/>
        </w:types>
        <w:behaviors>
          <w:behavior w:val="content"/>
        </w:behaviors>
        <w:guid w:val="{D873D382-DAAA-4094-933A-4F7371A33370}"/>
      </w:docPartPr>
      <w:docPartBody>
        <w:p w:rsidR="00FB725E" w:rsidRDefault="00AC6C18" w:rsidP="00AC6C18">
          <w:pPr>
            <w:pStyle w:val="39B3AA1203DA4CE29B806DC9AF6D03A5"/>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34B3FA104ABC49F0AECEB28D72085163"/>
        <w:category>
          <w:name w:val="General"/>
          <w:gallery w:val="placeholder"/>
        </w:category>
        <w:types>
          <w:type w:val="bbPlcHdr"/>
        </w:types>
        <w:behaviors>
          <w:behavior w:val="content"/>
        </w:behaviors>
        <w:guid w:val="{C840BE6B-7193-4BA3-BAD7-7796469D1003}"/>
      </w:docPartPr>
      <w:docPartBody>
        <w:p w:rsidR="00FB725E" w:rsidRDefault="00AC6C18" w:rsidP="00AC6C18">
          <w:pPr>
            <w:pStyle w:val="34B3FA104ABC49F0AECEB28D72085163"/>
          </w:pPr>
          <w:r w:rsidRPr="00795478">
            <w:rPr>
              <w:rStyle w:val="PlaceholderText"/>
              <w:rFonts w:asciiTheme="minorHAnsi" w:hAnsiTheme="minorHAnsi" w:cstheme="minorHAnsi"/>
              <w:bCs/>
              <w:color w:val="EFE8F5"/>
              <w:shd w:val="clear" w:color="auto" w:fill="EFE8F5"/>
            </w:rPr>
            <w:t>Write the text here</w:t>
          </w:r>
        </w:p>
      </w:docPartBody>
    </w:docPart>
    <w:docPart>
      <w:docPartPr>
        <w:name w:val="56AF4CCBBB3F4C66892B38B63F5FB870"/>
        <w:category>
          <w:name w:val="General"/>
          <w:gallery w:val="placeholder"/>
        </w:category>
        <w:types>
          <w:type w:val="bbPlcHdr"/>
        </w:types>
        <w:behaviors>
          <w:behavior w:val="content"/>
        </w:behaviors>
        <w:guid w:val="{E5DF7F1D-9D6F-4333-B4BA-5AD3B75B6059}"/>
      </w:docPartPr>
      <w:docPartBody>
        <w:p w:rsidR="00FB725E" w:rsidRDefault="00AC6C18" w:rsidP="00AC6C18">
          <w:pPr>
            <w:pStyle w:val="56AF4CCBBB3F4C66892B38B63F5FB870"/>
          </w:pPr>
          <w:r w:rsidRPr="00D33939">
            <w:rPr>
              <w:rStyle w:val="PlaceholderText"/>
              <w:rFonts w:asciiTheme="minorHAnsi" w:hAnsiTheme="minorHAnsi" w:cstheme="minorHAnsi"/>
              <w:bCs/>
              <w:color w:val="EEE8F5"/>
              <w:shd w:val="clear" w:color="auto" w:fill="EFE8F5"/>
            </w:rPr>
            <w:t>Gender</w:t>
          </w:r>
        </w:p>
      </w:docPartBody>
    </w:docPart>
    <w:docPart>
      <w:docPartPr>
        <w:name w:val="3A61E494DCC142A29FF315DB802E0191"/>
        <w:category>
          <w:name w:val="General"/>
          <w:gallery w:val="placeholder"/>
        </w:category>
        <w:types>
          <w:type w:val="bbPlcHdr"/>
        </w:types>
        <w:behaviors>
          <w:behavior w:val="content"/>
        </w:behaviors>
        <w:guid w:val="{4B20F781-C92C-4726-8DDA-558486190E08}"/>
      </w:docPartPr>
      <w:docPartBody>
        <w:p w:rsidR="00FB725E" w:rsidRDefault="00AC6C18" w:rsidP="00AC6C18">
          <w:pPr>
            <w:pStyle w:val="3A61E494DCC142A29FF315DB802E0191"/>
          </w:pPr>
          <w:r>
            <w:rPr>
              <w:rStyle w:val="PlaceholderText"/>
              <w:rFonts w:asciiTheme="minorHAnsi" w:hAnsiTheme="minorHAnsi" w:cstheme="minorHAnsi"/>
              <w:color w:val="EEE8F5"/>
              <w:shd w:val="clear" w:color="auto" w:fill="EFE8F5"/>
            </w:rPr>
            <w:t>Age</w:t>
          </w:r>
        </w:p>
      </w:docPartBody>
    </w:docPart>
    <w:docPart>
      <w:docPartPr>
        <w:name w:val="A81871671BC742FA91089ECFBAA5C430"/>
        <w:category>
          <w:name w:val="General"/>
          <w:gallery w:val="placeholder"/>
        </w:category>
        <w:types>
          <w:type w:val="bbPlcHdr"/>
        </w:types>
        <w:behaviors>
          <w:behavior w:val="content"/>
        </w:behaviors>
        <w:guid w:val="{5A365557-8A54-4BB0-B451-24D8DCC37174}"/>
      </w:docPartPr>
      <w:docPartBody>
        <w:p w:rsidR="00FB725E" w:rsidRDefault="00AC6C18" w:rsidP="00AC6C18">
          <w:pPr>
            <w:pStyle w:val="A81871671BC742FA91089ECFBAA5C430"/>
          </w:pPr>
          <w:r w:rsidRPr="00883B00">
            <w:rPr>
              <w:rStyle w:val="PlaceholderText"/>
              <w:rFonts w:asciiTheme="minorHAnsi" w:hAnsiTheme="minorHAnsi" w:cstheme="minorHAnsi"/>
              <w:bCs/>
              <w:color w:val="EEE8F5"/>
              <w:shd w:val="clear" w:color="auto" w:fill="EFE8F5"/>
            </w:rPr>
            <w:t>Gender</w:t>
          </w:r>
        </w:p>
      </w:docPartBody>
    </w:docPart>
    <w:docPart>
      <w:docPartPr>
        <w:name w:val="C6294CD791D5481481790B13BEC5AFE2"/>
        <w:category>
          <w:name w:val="General"/>
          <w:gallery w:val="placeholder"/>
        </w:category>
        <w:types>
          <w:type w:val="bbPlcHdr"/>
        </w:types>
        <w:behaviors>
          <w:behavior w:val="content"/>
        </w:behaviors>
        <w:guid w:val="{7B27DFCC-AE9F-4562-8440-0B89F1B0ABB4}"/>
      </w:docPartPr>
      <w:docPartBody>
        <w:p w:rsidR="00FB725E" w:rsidRDefault="00AC6C18" w:rsidP="00AC6C18">
          <w:pPr>
            <w:pStyle w:val="C6294CD791D5481481790B13BEC5AFE2"/>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F208FE9362A84E5B9A63D43C15BA25CD"/>
        <w:category>
          <w:name w:val="General"/>
          <w:gallery w:val="placeholder"/>
        </w:category>
        <w:types>
          <w:type w:val="bbPlcHdr"/>
        </w:types>
        <w:behaviors>
          <w:behavior w:val="content"/>
        </w:behaviors>
        <w:guid w:val="{CD1FB43B-3821-4018-A952-D61D31938FF3}"/>
      </w:docPartPr>
      <w:docPartBody>
        <w:p w:rsidR="00FB725E" w:rsidRDefault="00AC6C18" w:rsidP="00AC6C18">
          <w:pPr>
            <w:pStyle w:val="F208FE9362A84E5B9A63D43C15BA25CD"/>
          </w:pPr>
          <w:r w:rsidRPr="00711F21">
            <w:rPr>
              <w:rStyle w:val="PlaceholderText"/>
              <w:rFonts w:asciiTheme="minorHAnsi" w:hAnsiTheme="minorHAnsi" w:cstheme="minorHAnsi"/>
              <w:bCs/>
              <w:color w:val="EFE8F5"/>
              <w:shd w:val="clear" w:color="auto" w:fill="EFE8F5"/>
            </w:rPr>
            <w:t>Write the text here</w:t>
          </w:r>
        </w:p>
      </w:docPartBody>
    </w:docPart>
    <w:docPart>
      <w:docPartPr>
        <w:name w:val="8517DACADDE64E1E95267CABB2077D65"/>
        <w:category>
          <w:name w:val="General"/>
          <w:gallery w:val="placeholder"/>
        </w:category>
        <w:types>
          <w:type w:val="bbPlcHdr"/>
        </w:types>
        <w:behaviors>
          <w:behavior w:val="content"/>
        </w:behaviors>
        <w:guid w:val="{50C8190E-0EA2-4343-B9C9-D269FCE35320}"/>
      </w:docPartPr>
      <w:docPartBody>
        <w:p w:rsidR="00FB725E" w:rsidRDefault="00AC6C18" w:rsidP="00AC6C18">
          <w:pPr>
            <w:pStyle w:val="8517DACADDE64E1E95267CABB2077D65"/>
          </w:pPr>
          <w:r>
            <w:rPr>
              <w:rStyle w:val="PlaceholderText"/>
              <w:rFonts w:asciiTheme="minorHAnsi" w:hAnsiTheme="minorHAnsi" w:cstheme="minorHAnsi"/>
              <w:color w:val="EEE8F5"/>
              <w:shd w:val="clear" w:color="auto" w:fill="EFE8F5"/>
            </w:rPr>
            <w:t>Age</w:t>
          </w:r>
        </w:p>
      </w:docPartBody>
    </w:docPart>
    <w:docPart>
      <w:docPartPr>
        <w:name w:val="7CBC146E59CC4CE68468F2DFCB1E47A5"/>
        <w:category>
          <w:name w:val="General"/>
          <w:gallery w:val="placeholder"/>
        </w:category>
        <w:types>
          <w:type w:val="bbPlcHdr"/>
        </w:types>
        <w:behaviors>
          <w:behavior w:val="content"/>
        </w:behaviors>
        <w:guid w:val="{31D458D8-81DB-4E74-AF15-860CF9187435}"/>
      </w:docPartPr>
      <w:docPartBody>
        <w:p w:rsidR="00FB725E" w:rsidRDefault="00AC6C18" w:rsidP="00AC6C18">
          <w:pPr>
            <w:pStyle w:val="7CBC146E59CC4CE68468F2DFCB1E47A5"/>
          </w:pPr>
          <w:r w:rsidRPr="00883B00">
            <w:rPr>
              <w:rStyle w:val="PlaceholderText"/>
              <w:rFonts w:asciiTheme="minorHAnsi" w:hAnsiTheme="minorHAnsi" w:cstheme="minorHAnsi"/>
              <w:bCs/>
              <w:color w:val="EEE8F5"/>
              <w:shd w:val="clear" w:color="auto" w:fill="EFE8F5"/>
            </w:rPr>
            <w:t>Gender</w:t>
          </w:r>
        </w:p>
      </w:docPartBody>
    </w:docPart>
    <w:docPart>
      <w:docPartPr>
        <w:name w:val="166FD43F5553462391374916CB3E7AC2"/>
        <w:category>
          <w:name w:val="General"/>
          <w:gallery w:val="placeholder"/>
        </w:category>
        <w:types>
          <w:type w:val="bbPlcHdr"/>
        </w:types>
        <w:behaviors>
          <w:behavior w:val="content"/>
        </w:behaviors>
        <w:guid w:val="{C7AF930D-2943-4031-B727-CA01DDE4A686}"/>
      </w:docPartPr>
      <w:docPartBody>
        <w:p w:rsidR="00FB725E" w:rsidRDefault="00AC6C18" w:rsidP="00AC6C18">
          <w:pPr>
            <w:pStyle w:val="166FD43F5553462391374916CB3E7AC2"/>
          </w:pPr>
          <w:r w:rsidRPr="001C6001">
            <w:rPr>
              <w:rStyle w:val="PlaceholderText"/>
              <w:rFonts w:asciiTheme="minorHAnsi" w:hAnsiTheme="minorHAnsi" w:cstheme="minorHAnsi"/>
              <w:bCs/>
              <w:color w:val="EEE8F5"/>
              <w:shd w:val="clear" w:color="auto" w:fill="EFE8F5"/>
            </w:rPr>
            <w:t>Click to enter your data</w:t>
          </w:r>
        </w:p>
      </w:docPartBody>
    </w:docPart>
    <w:docPart>
      <w:docPartPr>
        <w:name w:val="13BF1A36DDE24BC8B9AC784354937DD4"/>
        <w:category>
          <w:name w:val="General"/>
          <w:gallery w:val="placeholder"/>
        </w:category>
        <w:types>
          <w:type w:val="bbPlcHdr"/>
        </w:types>
        <w:behaviors>
          <w:behavior w:val="content"/>
        </w:behaviors>
        <w:guid w:val="{996990B2-E534-4E22-BB14-AFEB029E1A06}"/>
      </w:docPartPr>
      <w:docPartBody>
        <w:p w:rsidR="00FB725E" w:rsidRDefault="00AC6C18" w:rsidP="00AC6C18">
          <w:pPr>
            <w:pStyle w:val="13BF1A36DDE24BC8B9AC784354937DD4"/>
          </w:pPr>
          <w:r w:rsidRPr="00711F21">
            <w:rPr>
              <w:rStyle w:val="PlaceholderText"/>
              <w:rFonts w:asciiTheme="minorHAnsi" w:hAnsiTheme="minorHAnsi" w:cstheme="minorHAnsi"/>
              <w:bCs/>
              <w:color w:val="EFE8F5"/>
              <w:shd w:val="clear" w:color="auto" w:fill="EFE8F5"/>
            </w:rPr>
            <w:t>Write the text here</w:t>
          </w:r>
        </w:p>
      </w:docPartBody>
    </w:docPart>
    <w:docPart>
      <w:docPartPr>
        <w:name w:val="D5AC9364D7524A38A17C9A6B1A0367E2"/>
        <w:category>
          <w:name w:val="General"/>
          <w:gallery w:val="placeholder"/>
        </w:category>
        <w:types>
          <w:type w:val="bbPlcHdr"/>
        </w:types>
        <w:behaviors>
          <w:behavior w:val="content"/>
        </w:behaviors>
        <w:guid w:val="{A4240CFE-CFFA-4B65-AC74-ADDE1EBD8424}"/>
      </w:docPartPr>
      <w:docPartBody>
        <w:p w:rsidR="00453975" w:rsidRDefault="00AC6C18" w:rsidP="00AC6C18">
          <w:pPr>
            <w:pStyle w:val="D5AC9364D7524A38A17C9A6B1A0367E21"/>
          </w:pPr>
          <w:r w:rsidRPr="00E6728A">
            <w:rPr>
              <w:rStyle w:val="PlaceholderText"/>
              <w:rFonts w:asciiTheme="minorHAnsi" w:hAnsiTheme="minorHAnsi" w:cstheme="minorHAnsi"/>
              <w:bCs/>
              <w:color w:val="EFE8F5"/>
              <w:shd w:val="clear" w:color="auto" w:fill="EFE8F5"/>
            </w:rPr>
            <w:t>Consent indexing</w:t>
          </w:r>
        </w:p>
      </w:docPartBody>
    </w:docPart>
    <w:docPart>
      <w:docPartPr>
        <w:name w:val="624CD1A1CA9143D5B1A1F3CEB98F8987"/>
        <w:category>
          <w:name w:val="General"/>
          <w:gallery w:val="placeholder"/>
        </w:category>
        <w:types>
          <w:type w:val="bbPlcHdr"/>
        </w:types>
        <w:behaviors>
          <w:behavior w:val="content"/>
        </w:behaviors>
        <w:guid w:val="{51A51CE9-BF8D-416F-A476-415869CFB1EB}"/>
      </w:docPartPr>
      <w:docPartBody>
        <w:p w:rsidR="00453975" w:rsidRDefault="00AC6C18" w:rsidP="00AC6C18">
          <w:pPr>
            <w:pStyle w:val="624CD1A1CA9143D5B1A1F3CEB98F89871"/>
          </w:pPr>
          <w:r w:rsidRPr="003F48F1">
            <w:rPr>
              <w:rStyle w:val="PlaceholderText"/>
              <w:rFonts w:asciiTheme="minorHAnsi" w:hAnsiTheme="minorHAnsi" w:cstheme="minorHAnsi"/>
              <w:bCs/>
              <w:color w:val="EEE8F5"/>
              <w:shd w:val="clear" w:color="auto" w:fill="EFE8F5"/>
            </w:rPr>
            <w:t>Click to enter your data</w:t>
          </w:r>
        </w:p>
      </w:docPartBody>
    </w:docPart>
    <w:docPart>
      <w:docPartPr>
        <w:name w:val="ACFB60C07FE346199A662D7A87557305"/>
        <w:category>
          <w:name w:val="General"/>
          <w:gallery w:val="placeholder"/>
        </w:category>
        <w:types>
          <w:type w:val="bbPlcHdr"/>
        </w:types>
        <w:behaviors>
          <w:behavior w:val="content"/>
        </w:behaviors>
        <w:guid w:val="{94E39CB1-2B26-42C2-8A9C-D5DA311BC15C}"/>
      </w:docPartPr>
      <w:docPartBody>
        <w:p w:rsidR="00453975" w:rsidRDefault="00AC6C18" w:rsidP="00AC6C18">
          <w:pPr>
            <w:pStyle w:val="ACFB60C07FE346199A662D7A875573051"/>
          </w:pPr>
          <w:r w:rsidRPr="00964C5D">
            <w:rPr>
              <w:rStyle w:val="PlaceholderText"/>
              <w:rFonts w:asciiTheme="minorHAnsi" w:hAnsiTheme="minorHAnsi" w:cstheme="minorHAnsi"/>
              <w:bCs/>
              <w:color w:val="EFE8F5"/>
              <w:shd w:val="clear" w:color="auto" w:fill="EFE8F5"/>
            </w:rPr>
            <w:t>Write the text here</w:t>
          </w:r>
        </w:p>
      </w:docPartBody>
    </w:docPart>
    <w:docPart>
      <w:docPartPr>
        <w:name w:val="4FA99E56403B43E89D08FF4A92D20A51"/>
        <w:category>
          <w:name w:val="General"/>
          <w:gallery w:val="placeholder"/>
        </w:category>
        <w:types>
          <w:type w:val="bbPlcHdr"/>
        </w:types>
        <w:behaviors>
          <w:behavior w:val="content"/>
        </w:behaviors>
        <w:guid w:val="{D73817EC-A528-4DA6-948A-B9E8CCD6DBA7}"/>
      </w:docPartPr>
      <w:docPartBody>
        <w:p w:rsidR="00453975" w:rsidRDefault="00AC6C18" w:rsidP="00AC6C18">
          <w:pPr>
            <w:pStyle w:val="4FA99E56403B43E89D08FF4A92D20A511"/>
          </w:pPr>
          <w:r w:rsidRPr="00E6728A">
            <w:rPr>
              <w:rStyle w:val="PlaceholderText"/>
              <w:rFonts w:asciiTheme="minorHAnsi" w:hAnsiTheme="minorHAnsi" w:cstheme="minorHAnsi"/>
              <w:bCs/>
              <w:color w:val="EFE8F5"/>
              <w:shd w:val="clear" w:color="auto" w:fill="EFE8F5"/>
            </w:rPr>
            <w:t>Consent indexing</w:t>
          </w:r>
        </w:p>
      </w:docPartBody>
    </w:docPart>
    <w:docPart>
      <w:docPartPr>
        <w:name w:val="40047A4AFF624564B7DCAEA7739F5CFE"/>
        <w:category>
          <w:name w:val="General"/>
          <w:gallery w:val="placeholder"/>
        </w:category>
        <w:types>
          <w:type w:val="bbPlcHdr"/>
        </w:types>
        <w:behaviors>
          <w:behavior w:val="content"/>
        </w:behaviors>
        <w:guid w:val="{F0D02D53-77A4-445D-AC9F-A6641AD45CE5}"/>
      </w:docPartPr>
      <w:docPartBody>
        <w:p w:rsidR="00453975" w:rsidRDefault="00AC6C18" w:rsidP="00AC6C18">
          <w:pPr>
            <w:pStyle w:val="40047A4AFF624564B7DCAEA7739F5CFE1"/>
          </w:pPr>
          <w:r w:rsidRPr="00866D30">
            <w:rPr>
              <w:rStyle w:val="PlaceholderText"/>
              <w:rFonts w:asciiTheme="minorHAnsi" w:hAnsiTheme="minorHAnsi" w:cstheme="minorHAnsi"/>
              <w:bCs/>
              <w:color w:val="EEE8F5"/>
              <w:shd w:val="clear" w:color="auto" w:fill="EFE8F5"/>
            </w:rPr>
            <w:t>Click to enter your data</w:t>
          </w:r>
        </w:p>
      </w:docPartBody>
    </w:docPart>
    <w:docPart>
      <w:docPartPr>
        <w:name w:val="8EF9E9CCD6F34A3FB8A9E06ED3DFF91D"/>
        <w:category>
          <w:name w:val="General"/>
          <w:gallery w:val="placeholder"/>
        </w:category>
        <w:types>
          <w:type w:val="bbPlcHdr"/>
        </w:types>
        <w:behaviors>
          <w:behavior w:val="content"/>
        </w:behaviors>
        <w:guid w:val="{EE30DFF0-2446-4445-9999-DB1702F1423C}"/>
      </w:docPartPr>
      <w:docPartBody>
        <w:p w:rsidR="00453975" w:rsidRDefault="00AC6C18" w:rsidP="00AC6C18">
          <w:pPr>
            <w:pStyle w:val="8EF9E9CCD6F34A3FB8A9E06ED3DFF91D1"/>
          </w:pPr>
          <w:r w:rsidRPr="00964C5D">
            <w:rPr>
              <w:rStyle w:val="PlaceholderText"/>
              <w:rFonts w:asciiTheme="minorHAnsi" w:hAnsiTheme="minorHAnsi" w:cstheme="minorHAnsi"/>
              <w:bCs/>
              <w:color w:val="EFE8F5"/>
              <w:shd w:val="clear" w:color="auto" w:fill="EFE8F5"/>
            </w:rPr>
            <w:t>Write the text here</w:t>
          </w:r>
        </w:p>
      </w:docPartBody>
    </w:docPart>
    <w:docPart>
      <w:docPartPr>
        <w:name w:val="6AF09A2656784F83ADC8F0C9C56A8018"/>
        <w:category>
          <w:name w:val="General"/>
          <w:gallery w:val="placeholder"/>
        </w:category>
        <w:types>
          <w:type w:val="bbPlcHdr"/>
        </w:types>
        <w:behaviors>
          <w:behavior w:val="content"/>
        </w:behaviors>
        <w:guid w:val="{2A9838BE-52CF-4717-9EFA-648E2AA64E09}"/>
      </w:docPartPr>
      <w:docPartBody>
        <w:p w:rsidR="00A9561A" w:rsidRDefault="00AC6C18" w:rsidP="00AC6C18">
          <w:pPr>
            <w:pStyle w:val="6AF09A2656784F83ADC8F0C9C56A80181"/>
          </w:pPr>
          <w:r w:rsidRPr="00993BC3">
            <w:rPr>
              <w:rStyle w:val="PlaceholderText"/>
              <w:rFonts w:ascii="Calibri" w:hAnsi="Calibri" w:cstheme="minorHAnsi"/>
              <w:color w:val="EFE8F5"/>
              <w:shd w:val="clear" w:color="auto" w:fill="EFE8F5"/>
              <w:lang w:val="af-ZA"/>
            </w:rPr>
            <w:t>Click here to enter text.</w:t>
          </w:r>
        </w:p>
      </w:docPartBody>
    </w:docPart>
    <w:docPart>
      <w:docPartPr>
        <w:name w:val="BB082FEE61314C41A3F9755675103E2A"/>
        <w:category>
          <w:name w:val="General"/>
          <w:gallery w:val="placeholder"/>
        </w:category>
        <w:types>
          <w:type w:val="bbPlcHdr"/>
        </w:types>
        <w:behaviors>
          <w:behavior w:val="content"/>
        </w:behaviors>
        <w:guid w:val="{20CCE9A2-0F55-4000-9B04-0C252D14B343}"/>
      </w:docPartPr>
      <w:docPartBody>
        <w:p w:rsidR="00A9561A" w:rsidRDefault="00AC6C18" w:rsidP="00AC6C18">
          <w:pPr>
            <w:pStyle w:val="BB082FEE61314C41A3F9755675103E2A1"/>
          </w:pPr>
          <w:r w:rsidRPr="001A69C0">
            <w:rPr>
              <w:rStyle w:val="PlaceholderText"/>
              <w:rFonts w:ascii="Calibri" w:hAnsi="Calibri" w:cstheme="minorHAnsi"/>
              <w:color w:val="EFE8F5"/>
              <w:shd w:val="clear" w:color="auto" w:fill="EFE8F5"/>
            </w:rPr>
            <w:t>Click here to enter text.</w:t>
          </w:r>
        </w:p>
      </w:docPartBody>
    </w:docPart>
    <w:docPart>
      <w:docPartPr>
        <w:name w:val="9809268DFDCA4CB2A66F9CC0F87B6E3B"/>
        <w:category>
          <w:name w:val="General"/>
          <w:gallery w:val="placeholder"/>
        </w:category>
        <w:types>
          <w:type w:val="bbPlcHdr"/>
        </w:types>
        <w:behaviors>
          <w:behavior w:val="content"/>
        </w:behaviors>
        <w:guid w:val="{FA289FD4-B4A6-41C2-B586-701335933FCF}"/>
      </w:docPartPr>
      <w:docPartBody>
        <w:p w:rsidR="00A9561A" w:rsidRDefault="00AC6C18" w:rsidP="00AC6C18">
          <w:pPr>
            <w:pStyle w:val="9809268DFDCA4CB2A66F9CC0F87B6E3B1"/>
          </w:pPr>
          <w:r w:rsidRPr="00993BC3">
            <w:rPr>
              <w:rStyle w:val="PlaceholderText"/>
              <w:rFonts w:ascii="Calibri" w:hAnsi="Calibri" w:cstheme="minorHAnsi"/>
              <w:color w:val="EFE8F5"/>
              <w:shd w:val="clear" w:color="auto" w:fill="EFE8F5"/>
              <w:lang w:val="af-ZA"/>
            </w:rPr>
            <w:t>Click here to enter text.</w:t>
          </w:r>
        </w:p>
      </w:docPartBody>
    </w:docPart>
    <w:docPart>
      <w:docPartPr>
        <w:name w:val="6F868D00A52E48D8A5D94BFED20C67FC"/>
        <w:category>
          <w:name w:val="General"/>
          <w:gallery w:val="placeholder"/>
        </w:category>
        <w:types>
          <w:type w:val="bbPlcHdr"/>
        </w:types>
        <w:behaviors>
          <w:behavior w:val="content"/>
        </w:behaviors>
        <w:guid w:val="{A77C55D6-7CBB-47D7-B535-53C5FE5CB17D}"/>
      </w:docPartPr>
      <w:docPartBody>
        <w:p w:rsidR="00A9561A" w:rsidRDefault="00AC6C18" w:rsidP="00AC6C18">
          <w:pPr>
            <w:pStyle w:val="6F868D00A52E48D8A5D94BFED20C67FC1"/>
          </w:pPr>
          <w:r w:rsidRPr="001A69C0">
            <w:rPr>
              <w:rStyle w:val="PlaceholderText"/>
              <w:rFonts w:ascii="Calibri" w:hAnsi="Calibri" w:cstheme="minorHAnsi"/>
              <w:color w:val="EFE8F5"/>
              <w:shd w:val="clear" w:color="auto" w:fill="EFE8F5"/>
            </w:rPr>
            <w:t>Click here to enter text.</w:t>
          </w:r>
        </w:p>
      </w:docPartBody>
    </w:docPart>
    <w:docPart>
      <w:docPartPr>
        <w:name w:val="C381533A98A84ECA84D897FD4911E462"/>
        <w:category>
          <w:name w:val="General"/>
          <w:gallery w:val="placeholder"/>
        </w:category>
        <w:types>
          <w:type w:val="bbPlcHdr"/>
        </w:types>
        <w:behaviors>
          <w:behavior w:val="content"/>
        </w:behaviors>
        <w:guid w:val="{6BAEC98C-AFB3-44C4-BCF1-AE1D412077ED}"/>
      </w:docPartPr>
      <w:docPartBody>
        <w:p w:rsidR="00A9561A" w:rsidRDefault="00AC6C18" w:rsidP="00AC6C18">
          <w:pPr>
            <w:pStyle w:val="C381533A98A84ECA84D897FD4911E4621"/>
          </w:pPr>
          <w:r w:rsidRPr="00993BC3">
            <w:rPr>
              <w:rStyle w:val="PlaceholderText"/>
              <w:rFonts w:ascii="Calibri" w:hAnsi="Calibri" w:cstheme="minorHAnsi"/>
              <w:color w:val="EFE8F5"/>
              <w:shd w:val="clear" w:color="auto" w:fill="EFE8F5"/>
              <w:lang w:val="af-ZA"/>
            </w:rPr>
            <w:t>Click here to enter text.</w:t>
          </w:r>
        </w:p>
      </w:docPartBody>
    </w:docPart>
    <w:docPart>
      <w:docPartPr>
        <w:name w:val="097850FF100E4B619B76EBBE1D87A9F5"/>
        <w:category>
          <w:name w:val="General"/>
          <w:gallery w:val="placeholder"/>
        </w:category>
        <w:types>
          <w:type w:val="bbPlcHdr"/>
        </w:types>
        <w:behaviors>
          <w:behavior w:val="content"/>
        </w:behaviors>
        <w:guid w:val="{35E693C9-E36A-4A72-A51E-C3ED7B7E60C0}"/>
      </w:docPartPr>
      <w:docPartBody>
        <w:p w:rsidR="00A9561A" w:rsidRDefault="00AC6C18" w:rsidP="00AC6C18">
          <w:pPr>
            <w:pStyle w:val="097850FF100E4B619B76EBBE1D87A9F51"/>
          </w:pPr>
          <w:r w:rsidRPr="001A69C0">
            <w:rPr>
              <w:rStyle w:val="PlaceholderText"/>
              <w:rFonts w:ascii="Calibri" w:hAnsi="Calibri" w:cstheme="minorHAnsi"/>
              <w:color w:val="EFE8F5"/>
              <w:shd w:val="clear" w:color="auto" w:fill="EFE8F5"/>
            </w:rPr>
            <w:t>Click here to enter text.</w:t>
          </w:r>
        </w:p>
      </w:docPartBody>
    </w:docPart>
    <w:docPart>
      <w:docPartPr>
        <w:name w:val="0204AC34FD3144FF903DDAE9BF7DA69D"/>
        <w:category>
          <w:name w:val="General"/>
          <w:gallery w:val="placeholder"/>
        </w:category>
        <w:types>
          <w:type w:val="bbPlcHdr"/>
        </w:types>
        <w:behaviors>
          <w:behavior w:val="content"/>
        </w:behaviors>
        <w:guid w:val="{8E50CC51-D252-4481-9420-0BE50347E4F4}"/>
      </w:docPartPr>
      <w:docPartBody>
        <w:p w:rsidR="00A9561A" w:rsidRDefault="00AC6C18" w:rsidP="00AC6C18">
          <w:pPr>
            <w:pStyle w:val="0204AC34FD3144FF903DDAE9BF7DA69D1"/>
          </w:pPr>
          <w:r w:rsidRPr="00993BC3">
            <w:rPr>
              <w:rStyle w:val="PlaceholderText"/>
              <w:rFonts w:ascii="Calibri" w:hAnsi="Calibri" w:cstheme="minorHAnsi"/>
              <w:color w:val="EFE8F5"/>
              <w:shd w:val="clear" w:color="auto" w:fill="EFE8F5"/>
              <w:lang w:val="af-ZA"/>
            </w:rPr>
            <w:t>Click here to enter text.</w:t>
          </w:r>
        </w:p>
      </w:docPartBody>
    </w:docPart>
    <w:docPart>
      <w:docPartPr>
        <w:name w:val="0868C186E6CB450FBAB449B7F1BDB1BF"/>
        <w:category>
          <w:name w:val="General"/>
          <w:gallery w:val="placeholder"/>
        </w:category>
        <w:types>
          <w:type w:val="bbPlcHdr"/>
        </w:types>
        <w:behaviors>
          <w:behavior w:val="content"/>
        </w:behaviors>
        <w:guid w:val="{F9D214BE-3274-444A-9CE7-01FECDF54A8B}"/>
      </w:docPartPr>
      <w:docPartBody>
        <w:p w:rsidR="00A9561A" w:rsidRDefault="00AC6C18" w:rsidP="00AC6C18">
          <w:pPr>
            <w:pStyle w:val="0868C186E6CB450FBAB449B7F1BDB1BF1"/>
          </w:pPr>
          <w:r w:rsidRPr="001A69C0">
            <w:rPr>
              <w:rStyle w:val="PlaceholderText"/>
              <w:rFonts w:ascii="Calibri" w:hAnsi="Calibri" w:cstheme="minorHAnsi"/>
              <w:color w:val="EFE8F5"/>
              <w:shd w:val="clear" w:color="auto" w:fill="EFE8F5"/>
            </w:rPr>
            <w:t>Click here to enter text.</w:t>
          </w:r>
        </w:p>
      </w:docPartBody>
    </w:docPart>
    <w:docPart>
      <w:docPartPr>
        <w:name w:val="D9C8A90D6F4148D9A3A728F4543AC350"/>
        <w:category>
          <w:name w:val="General"/>
          <w:gallery w:val="placeholder"/>
        </w:category>
        <w:types>
          <w:type w:val="bbPlcHdr"/>
        </w:types>
        <w:behaviors>
          <w:behavior w:val="content"/>
        </w:behaviors>
        <w:guid w:val="{A00A3C98-3594-4A20-9102-034E1233A5B7}"/>
      </w:docPartPr>
      <w:docPartBody>
        <w:p w:rsidR="00A9561A" w:rsidRDefault="00AC6C18" w:rsidP="00AC6C18">
          <w:pPr>
            <w:pStyle w:val="D9C8A90D6F4148D9A3A728F4543AC3501"/>
          </w:pPr>
          <w:r w:rsidRPr="00993BC3">
            <w:rPr>
              <w:rStyle w:val="PlaceholderText"/>
              <w:rFonts w:ascii="Calibri" w:hAnsi="Calibri" w:cstheme="minorHAnsi"/>
              <w:color w:val="EFE8F5"/>
              <w:shd w:val="clear" w:color="auto" w:fill="EFE8F5"/>
              <w:lang w:val="af-ZA"/>
            </w:rPr>
            <w:t>Click here to enter text.</w:t>
          </w:r>
        </w:p>
      </w:docPartBody>
    </w:docPart>
    <w:docPart>
      <w:docPartPr>
        <w:name w:val="3ADBC94BD0B14DEBA7B9849D26390DFC"/>
        <w:category>
          <w:name w:val="General"/>
          <w:gallery w:val="placeholder"/>
        </w:category>
        <w:types>
          <w:type w:val="bbPlcHdr"/>
        </w:types>
        <w:behaviors>
          <w:behavior w:val="content"/>
        </w:behaviors>
        <w:guid w:val="{C5BB6E4A-7913-4FCE-BB4C-D36A35671F2C}"/>
      </w:docPartPr>
      <w:docPartBody>
        <w:p w:rsidR="00A9561A" w:rsidRDefault="00AC6C18" w:rsidP="00AC6C18">
          <w:pPr>
            <w:pStyle w:val="3ADBC94BD0B14DEBA7B9849D26390DFC1"/>
          </w:pPr>
          <w:r w:rsidRPr="001A69C0">
            <w:rPr>
              <w:rStyle w:val="PlaceholderText"/>
              <w:rFonts w:ascii="Calibri" w:hAnsi="Calibri" w:cstheme="minorHAnsi"/>
              <w:color w:val="EFE8F5"/>
              <w:shd w:val="clear" w:color="auto" w:fill="EFE8F5"/>
            </w:rPr>
            <w:t>Click here to enter text.</w:t>
          </w:r>
        </w:p>
      </w:docPartBody>
    </w:docPart>
    <w:docPart>
      <w:docPartPr>
        <w:name w:val="7DB15F82CEA94737AB4EBC49E0E32C7E"/>
        <w:category>
          <w:name w:val="General"/>
          <w:gallery w:val="placeholder"/>
        </w:category>
        <w:types>
          <w:type w:val="bbPlcHdr"/>
        </w:types>
        <w:behaviors>
          <w:behavior w:val="content"/>
        </w:behaviors>
        <w:guid w:val="{E10053A4-E467-4CE2-8E89-CDE24668B4DD}"/>
      </w:docPartPr>
      <w:docPartBody>
        <w:p w:rsidR="00A9561A" w:rsidRDefault="00AC6C18" w:rsidP="00AC6C18">
          <w:pPr>
            <w:pStyle w:val="7DB15F82CEA94737AB4EBC49E0E32C7E1"/>
          </w:pPr>
          <w:r w:rsidRPr="00993BC3">
            <w:rPr>
              <w:rStyle w:val="PlaceholderText"/>
              <w:rFonts w:ascii="Calibri" w:hAnsi="Calibri" w:cstheme="minorHAnsi"/>
              <w:color w:val="EFE8F5"/>
              <w:shd w:val="clear" w:color="auto" w:fill="EFE8F5"/>
              <w:lang w:val="af-ZA"/>
            </w:rPr>
            <w:t>Click here to enter text.</w:t>
          </w:r>
        </w:p>
      </w:docPartBody>
    </w:docPart>
    <w:docPart>
      <w:docPartPr>
        <w:name w:val="9CF9AA7A030748D1BA01401C194396AC"/>
        <w:category>
          <w:name w:val="General"/>
          <w:gallery w:val="placeholder"/>
        </w:category>
        <w:types>
          <w:type w:val="bbPlcHdr"/>
        </w:types>
        <w:behaviors>
          <w:behavior w:val="content"/>
        </w:behaviors>
        <w:guid w:val="{859FE6F7-3E5C-4B24-B4A3-68826D151601}"/>
      </w:docPartPr>
      <w:docPartBody>
        <w:p w:rsidR="00A9561A" w:rsidRDefault="00AC6C18" w:rsidP="00AC6C18">
          <w:pPr>
            <w:pStyle w:val="9CF9AA7A030748D1BA01401C194396AC1"/>
          </w:pPr>
          <w:r w:rsidRPr="001A69C0">
            <w:rPr>
              <w:rStyle w:val="PlaceholderText"/>
              <w:rFonts w:ascii="Calibri" w:hAnsi="Calibri" w:cstheme="minorHAnsi"/>
              <w:color w:val="EFE8F5"/>
              <w:shd w:val="clear" w:color="auto" w:fill="EFE8F5"/>
            </w:rPr>
            <w:t>Click here to enter text.</w:t>
          </w:r>
        </w:p>
      </w:docPartBody>
    </w:docPart>
    <w:docPart>
      <w:docPartPr>
        <w:name w:val="6D6A32FFE5DA4036B891B759392B902D"/>
        <w:category>
          <w:name w:val="General"/>
          <w:gallery w:val="placeholder"/>
        </w:category>
        <w:types>
          <w:type w:val="bbPlcHdr"/>
        </w:types>
        <w:behaviors>
          <w:behavior w:val="content"/>
        </w:behaviors>
        <w:guid w:val="{B3EB4ED7-3897-413C-ABE0-89194338B478}"/>
      </w:docPartPr>
      <w:docPartBody>
        <w:p w:rsidR="00A9561A" w:rsidRDefault="00AC6C18" w:rsidP="00AC6C18">
          <w:pPr>
            <w:pStyle w:val="6D6A32FFE5DA4036B891B759392B902D1"/>
          </w:pPr>
          <w:r w:rsidRPr="00993BC3">
            <w:rPr>
              <w:rStyle w:val="PlaceholderText"/>
              <w:rFonts w:ascii="Calibri" w:hAnsi="Calibri" w:cstheme="minorHAnsi"/>
              <w:color w:val="EFE8F5"/>
              <w:shd w:val="clear" w:color="auto" w:fill="EFE8F5"/>
              <w:lang w:val="af-ZA"/>
            </w:rPr>
            <w:t>Click here to enter text.</w:t>
          </w:r>
        </w:p>
      </w:docPartBody>
    </w:docPart>
    <w:docPart>
      <w:docPartPr>
        <w:name w:val="F78D6359416B4FDA9248D4DD672DB281"/>
        <w:category>
          <w:name w:val="General"/>
          <w:gallery w:val="placeholder"/>
        </w:category>
        <w:types>
          <w:type w:val="bbPlcHdr"/>
        </w:types>
        <w:behaviors>
          <w:behavior w:val="content"/>
        </w:behaviors>
        <w:guid w:val="{A383205D-C816-414B-9177-F542EC2E91F9}"/>
      </w:docPartPr>
      <w:docPartBody>
        <w:p w:rsidR="00A9561A" w:rsidRDefault="00AC6C18" w:rsidP="00AC6C18">
          <w:pPr>
            <w:pStyle w:val="F78D6359416B4FDA9248D4DD672DB2811"/>
          </w:pPr>
          <w:r w:rsidRPr="001A69C0">
            <w:rPr>
              <w:rStyle w:val="PlaceholderText"/>
              <w:rFonts w:ascii="Calibri" w:hAnsi="Calibri" w:cstheme="minorHAnsi"/>
              <w:color w:val="EFE8F5"/>
              <w:shd w:val="clear" w:color="auto" w:fill="EFE8F5"/>
            </w:rPr>
            <w:t>Click here to enter text.</w:t>
          </w:r>
        </w:p>
      </w:docPartBody>
    </w:docPart>
    <w:docPart>
      <w:docPartPr>
        <w:name w:val="2CF685B21BB944BEA8361C2836264FC6"/>
        <w:category>
          <w:name w:val="General"/>
          <w:gallery w:val="placeholder"/>
        </w:category>
        <w:types>
          <w:type w:val="bbPlcHdr"/>
        </w:types>
        <w:behaviors>
          <w:behavior w:val="content"/>
        </w:behaviors>
        <w:guid w:val="{E8A2006C-CD4B-4AF3-9D20-7382355EACB7}"/>
      </w:docPartPr>
      <w:docPartBody>
        <w:p w:rsidR="00A9561A" w:rsidRDefault="00AC6C18" w:rsidP="00AC6C18">
          <w:pPr>
            <w:pStyle w:val="2CF685B21BB944BEA8361C2836264FC61"/>
          </w:pPr>
          <w:r w:rsidRPr="00993BC3">
            <w:rPr>
              <w:rStyle w:val="PlaceholderText"/>
              <w:rFonts w:ascii="Calibri" w:hAnsi="Calibri" w:cstheme="minorHAnsi"/>
              <w:color w:val="EFE8F5"/>
              <w:shd w:val="clear" w:color="auto" w:fill="EFE8F5"/>
              <w:lang w:val="af-ZA"/>
            </w:rPr>
            <w:t>Click here to enter text.</w:t>
          </w:r>
        </w:p>
      </w:docPartBody>
    </w:docPart>
    <w:docPart>
      <w:docPartPr>
        <w:name w:val="A7A88524F04245C4923BB5F00E337B3F"/>
        <w:category>
          <w:name w:val="General"/>
          <w:gallery w:val="placeholder"/>
        </w:category>
        <w:types>
          <w:type w:val="bbPlcHdr"/>
        </w:types>
        <w:behaviors>
          <w:behavior w:val="content"/>
        </w:behaviors>
        <w:guid w:val="{EBC71C37-A72B-42EB-873C-6E724F945DCC}"/>
      </w:docPartPr>
      <w:docPartBody>
        <w:p w:rsidR="00A9561A" w:rsidRDefault="00AC6C18" w:rsidP="00AC6C18">
          <w:pPr>
            <w:pStyle w:val="A7A88524F04245C4923BB5F00E337B3F1"/>
          </w:pPr>
          <w:r w:rsidRPr="001A69C0">
            <w:rPr>
              <w:rStyle w:val="PlaceholderText"/>
              <w:rFonts w:ascii="Calibri" w:hAnsi="Calibri" w:cstheme="minorHAnsi"/>
              <w:color w:val="EFE8F5"/>
              <w:shd w:val="clear" w:color="auto" w:fill="EFE8F5"/>
            </w:rPr>
            <w:t>Click here to enter text.</w:t>
          </w:r>
        </w:p>
      </w:docPartBody>
    </w:docPart>
    <w:docPart>
      <w:docPartPr>
        <w:name w:val="52222AF9259443118140A20B92CA8ED9"/>
        <w:category>
          <w:name w:val="General"/>
          <w:gallery w:val="placeholder"/>
        </w:category>
        <w:types>
          <w:type w:val="bbPlcHdr"/>
        </w:types>
        <w:behaviors>
          <w:behavior w:val="content"/>
        </w:behaviors>
        <w:guid w:val="{0CC36DAA-01D7-448F-9FE9-718B6B2CD34E}"/>
      </w:docPartPr>
      <w:docPartBody>
        <w:p w:rsidR="00A9561A" w:rsidRDefault="00AC6C18" w:rsidP="00AC6C18">
          <w:pPr>
            <w:pStyle w:val="52222AF9259443118140A20B92CA8ED91"/>
          </w:pPr>
          <w:r w:rsidRPr="00993BC3">
            <w:rPr>
              <w:rStyle w:val="PlaceholderText"/>
              <w:rFonts w:ascii="Calibri" w:hAnsi="Calibri" w:cstheme="minorHAnsi"/>
              <w:color w:val="EFE8F5"/>
              <w:shd w:val="clear" w:color="auto" w:fill="EFE8F5"/>
              <w:lang w:val="af-ZA"/>
            </w:rPr>
            <w:t>Click here to enter text.</w:t>
          </w:r>
        </w:p>
      </w:docPartBody>
    </w:docPart>
    <w:docPart>
      <w:docPartPr>
        <w:name w:val="07CD5EF6B5BF42A89ECFE10E081F2E82"/>
        <w:category>
          <w:name w:val="General"/>
          <w:gallery w:val="placeholder"/>
        </w:category>
        <w:types>
          <w:type w:val="bbPlcHdr"/>
        </w:types>
        <w:behaviors>
          <w:behavior w:val="content"/>
        </w:behaviors>
        <w:guid w:val="{B8496AFD-42C3-4163-87E3-F13D0AABD001}"/>
      </w:docPartPr>
      <w:docPartBody>
        <w:p w:rsidR="00A9561A" w:rsidRDefault="00AC6C18" w:rsidP="00AC6C18">
          <w:pPr>
            <w:pStyle w:val="07CD5EF6B5BF42A89ECFE10E081F2E821"/>
          </w:pPr>
          <w:r w:rsidRPr="001A69C0">
            <w:rPr>
              <w:rStyle w:val="PlaceholderText"/>
              <w:rFonts w:ascii="Calibri" w:hAnsi="Calibri" w:cstheme="minorHAnsi"/>
              <w:color w:val="EFE8F5"/>
              <w:shd w:val="clear" w:color="auto" w:fill="EFE8F5"/>
            </w:rPr>
            <w:t>Click here to enter text.</w:t>
          </w:r>
        </w:p>
      </w:docPartBody>
    </w:docPart>
    <w:docPart>
      <w:docPartPr>
        <w:name w:val="C36DAC693A2E4EF09713E272D503AC70"/>
        <w:category>
          <w:name w:val="General"/>
          <w:gallery w:val="placeholder"/>
        </w:category>
        <w:types>
          <w:type w:val="bbPlcHdr"/>
        </w:types>
        <w:behaviors>
          <w:behavior w:val="content"/>
        </w:behaviors>
        <w:guid w:val="{40E28F8C-A48D-415C-B349-24E236409778}"/>
      </w:docPartPr>
      <w:docPartBody>
        <w:p w:rsidR="00A9561A" w:rsidRDefault="00AC6C18" w:rsidP="00AC6C18">
          <w:pPr>
            <w:pStyle w:val="C36DAC693A2E4EF09713E272D503AC701"/>
          </w:pPr>
          <w:r w:rsidRPr="00993BC3">
            <w:rPr>
              <w:rStyle w:val="PlaceholderText"/>
              <w:rFonts w:ascii="Calibri" w:hAnsi="Calibri" w:cstheme="minorHAnsi"/>
              <w:color w:val="EFE8F5"/>
              <w:shd w:val="clear" w:color="auto" w:fill="EFE8F5"/>
              <w:lang w:val="af-ZA"/>
            </w:rPr>
            <w:t>Click here to enter text.</w:t>
          </w:r>
        </w:p>
      </w:docPartBody>
    </w:docPart>
    <w:docPart>
      <w:docPartPr>
        <w:name w:val="60741C1911E8408E91B4AEF2DAD9B319"/>
        <w:category>
          <w:name w:val="General"/>
          <w:gallery w:val="placeholder"/>
        </w:category>
        <w:types>
          <w:type w:val="bbPlcHdr"/>
        </w:types>
        <w:behaviors>
          <w:behavior w:val="content"/>
        </w:behaviors>
        <w:guid w:val="{D7F91D79-9998-4AC6-B3F1-7C42D5EF70D6}"/>
      </w:docPartPr>
      <w:docPartBody>
        <w:p w:rsidR="00A9561A" w:rsidRDefault="00AC6C18" w:rsidP="00AC6C18">
          <w:pPr>
            <w:pStyle w:val="60741C1911E8408E91B4AEF2DAD9B3191"/>
          </w:pPr>
          <w:r w:rsidRPr="001A69C0">
            <w:rPr>
              <w:rStyle w:val="PlaceholderText"/>
              <w:rFonts w:ascii="Calibri" w:hAnsi="Calibri" w:cstheme="minorHAnsi"/>
              <w:color w:val="EFE8F5"/>
              <w:shd w:val="clear" w:color="auto" w:fill="EFE8F5"/>
            </w:rPr>
            <w:t>Click here to enter text.</w:t>
          </w:r>
        </w:p>
      </w:docPartBody>
    </w:docPart>
    <w:docPart>
      <w:docPartPr>
        <w:name w:val="B4FD24ED4A0440F999E042610836E979"/>
        <w:category>
          <w:name w:val="General"/>
          <w:gallery w:val="placeholder"/>
        </w:category>
        <w:types>
          <w:type w:val="bbPlcHdr"/>
        </w:types>
        <w:behaviors>
          <w:behavior w:val="content"/>
        </w:behaviors>
        <w:guid w:val="{2DECE17A-11B9-4DBE-AD84-C51FAD1A5A00}"/>
      </w:docPartPr>
      <w:docPartBody>
        <w:p w:rsidR="00A9561A" w:rsidRDefault="00AC6C18" w:rsidP="00AC6C18">
          <w:pPr>
            <w:pStyle w:val="B4FD24ED4A0440F999E042610836E9791"/>
          </w:pPr>
          <w:r w:rsidRPr="00993BC3">
            <w:rPr>
              <w:rStyle w:val="PlaceholderText"/>
              <w:rFonts w:ascii="Calibri" w:hAnsi="Calibri" w:cstheme="minorHAnsi"/>
              <w:color w:val="EFE8F5"/>
              <w:shd w:val="clear" w:color="auto" w:fill="EFE8F5"/>
              <w:lang w:val="af-ZA"/>
            </w:rPr>
            <w:t>Click here to enter text.</w:t>
          </w:r>
        </w:p>
      </w:docPartBody>
    </w:docPart>
    <w:docPart>
      <w:docPartPr>
        <w:name w:val="78D4F92FD9E741E986F60D38A349107A"/>
        <w:category>
          <w:name w:val="General"/>
          <w:gallery w:val="placeholder"/>
        </w:category>
        <w:types>
          <w:type w:val="bbPlcHdr"/>
        </w:types>
        <w:behaviors>
          <w:behavior w:val="content"/>
        </w:behaviors>
        <w:guid w:val="{8FE2638B-3872-41C3-85F7-3C0598990404}"/>
      </w:docPartPr>
      <w:docPartBody>
        <w:p w:rsidR="00A9561A" w:rsidRDefault="00AC6C18" w:rsidP="00AC6C18">
          <w:pPr>
            <w:pStyle w:val="78D4F92FD9E741E986F60D38A349107A1"/>
          </w:pPr>
          <w:r w:rsidRPr="001A69C0">
            <w:rPr>
              <w:rStyle w:val="PlaceholderText"/>
              <w:rFonts w:ascii="Calibri" w:hAnsi="Calibri" w:cstheme="minorHAnsi"/>
              <w:color w:val="EFE8F5"/>
              <w:shd w:val="clear" w:color="auto" w:fill="EFE8F5"/>
            </w:rPr>
            <w:t>Click here to enter text.</w:t>
          </w:r>
        </w:p>
      </w:docPartBody>
    </w:docPart>
    <w:docPart>
      <w:docPartPr>
        <w:name w:val="E81F8D0F7AC846B18616B9200FCB37A3"/>
        <w:category>
          <w:name w:val="General"/>
          <w:gallery w:val="placeholder"/>
        </w:category>
        <w:types>
          <w:type w:val="bbPlcHdr"/>
        </w:types>
        <w:behaviors>
          <w:behavior w:val="content"/>
        </w:behaviors>
        <w:guid w:val="{9FF197C1-E691-4C80-A0D9-C1D0A0CDEF2A}"/>
      </w:docPartPr>
      <w:docPartBody>
        <w:p w:rsidR="00A9561A" w:rsidRDefault="00AC6C18" w:rsidP="00AC6C18">
          <w:pPr>
            <w:pStyle w:val="E81F8D0F7AC846B18616B9200FCB37A31"/>
          </w:pPr>
          <w:r w:rsidRPr="00993BC3">
            <w:rPr>
              <w:rStyle w:val="PlaceholderText"/>
              <w:rFonts w:ascii="Calibri" w:hAnsi="Calibri" w:cstheme="minorHAnsi"/>
              <w:color w:val="EFE8F5"/>
              <w:shd w:val="clear" w:color="auto" w:fill="EFE8F5"/>
              <w:lang w:val="af-ZA"/>
            </w:rPr>
            <w:t>Click here to enter text.</w:t>
          </w:r>
        </w:p>
      </w:docPartBody>
    </w:docPart>
    <w:docPart>
      <w:docPartPr>
        <w:name w:val="F0EE32319F1749668231EFFB044507E5"/>
        <w:category>
          <w:name w:val="General"/>
          <w:gallery w:val="placeholder"/>
        </w:category>
        <w:types>
          <w:type w:val="bbPlcHdr"/>
        </w:types>
        <w:behaviors>
          <w:behavior w:val="content"/>
        </w:behaviors>
        <w:guid w:val="{E2D83265-B6D8-4FAF-8ED6-1534457C55D8}"/>
      </w:docPartPr>
      <w:docPartBody>
        <w:p w:rsidR="00A9561A" w:rsidRDefault="00AC6C18" w:rsidP="00AC6C18">
          <w:pPr>
            <w:pStyle w:val="F0EE32319F1749668231EFFB044507E51"/>
          </w:pPr>
          <w:r w:rsidRPr="001A69C0">
            <w:rPr>
              <w:rStyle w:val="PlaceholderText"/>
              <w:rFonts w:ascii="Calibri" w:hAnsi="Calibri" w:cstheme="minorHAnsi"/>
              <w:color w:val="EFE8F5"/>
              <w:shd w:val="clear" w:color="auto" w:fill="EFE8F5"/>
            </w:rPr>
            <w:t>Click here to enter text.</w:t>
          </w:r>
        </w:p>
      </w:docPartBody>
    </w:docPart>
    <w:docPart>
      <w:docPartPr>
        <w:name w:val="F895A9EBFA7E46358EEC302BDCC8F90C"/>
        <w:category>
          <w:name w:val="General"/>
          <w:gallery w:val="placeholder"/>
        </w:category>
        <w:types>
          <w:type w:val="bbPlcHdr"/>
        </w:types>
        <w:behaviors>
          <w:behavior w:val="content"/>
        </w:behaviors>
        <w:guid w:val="{CCE8F72A-F333-4CC8-9478-697516F3DCAF}"/>
      </w:docPartPr>
      <w:docPartBody>
        <w:p w:rsidR="00A9561A" w:rsidRDefault="00AC6C18" w:rsidP="00AC6C18">
          <w:pPr>
            <w:pStyle w:val="F895A9EBFA7E46358EEC302BDCC8F90C1"/>
          </w:pPr>
          <w:r w:rsidRPr="00993BC3">
            <w:rPr>
              <w:rStyle w:val="PlaceholderText"/>
              <w:rFonts w:ascii="Calibri" w:hAnsi="Calibri" w:cstheme="minorHAnsi"/>
              <w:color w:val="EFE8F5"/>
              <w:shd w:val="clear" w:color="auto" w:fill="EFE8F5"/>
              <w:lang w:val="af-ZA"/>
            </w:rPr>
            <w:t>Click here to enter text.</w:t>
          </w:r>
        </w:p>
      </w:docPartBody>
    </w:docPart>
    <w:docPart>
      <w:docPartPr>
        <w:name w:val="0F9049B4C72E4B42A9D5E89EE01843E8"/>
        <w:category>
          <w:name w:val="General"/>
          <w:gallery w:val="placeholder"/>
        </w:category>
        <w:types>
          <w:type w:val="bbPlcHdr"/>
        </w:types>
        <w:behaviors>
          <w:behavior w:val="content"/>
        </w:behaviors>
        <w:guid w:val="{6190F2A0-F457-4459-B006-4BA1340DAB05}"/>
      </w:docPartPr>
      <w:docPartBody>
        <w:p w:rsidR="00A9561A" w:rsidRDefault="00AC6C18" w:rsidP="00AC6C18">
          <w:pPr>
            <w:pStyle w:val="0F9049B4C72E4B42A9D5E89EE01843E81"/>
          </w:pPr>
          <w:r w:rsidRPr="001A69C0">
            <w:rPr>
              <w:rStyle w:val="PlaceholderText"/>
              <w:rFonts w:ascii="Calibri" w:hAnsi="Calibri" w:cstheme="minorHAnsi"/>
              <w:color w:val="EFE8F5"/>
              <w:shd w:val="clear" w:color="auto" w:fill="EFE8F5"/>
            </w:rPr>
            <w:t>Click here to enter text.</w:t>
          </w:r>
        </w:p>
      </w:docPartBody>
    </w:docPart>
    <w:docPart>
      <w:docPartPr>
        <w:name w:val="21FBA2B86F114097ADD8E2BE14C42587"/>
        <w:category>
          <w:name w:val="General"/>
          <w:gallery w:val="placeholder"/>
        </w:category>
        <w:types>
          <w:type w:val="bbPlcHdr"/>
        </w:types>
        <w:behaviors>
          <w:behavior w:val="content"/>
        </w:behaviors>
        <w:guid w:val="{EF79D9B2-6F82-4DB1-9DCA-D4324B277AA7}"/>
      </w:docPartPr>
      <w:docPartBody>
        <w:p w:rsidR="00A9561A" w:rsidRDefault="00AC6C18" w:rsidP="00AC6C18">
          <w:pPr>
            <w:pStyle w:val="21FBA2B86F114097ADD8E2BE14C425871"/>
          </w:pPr>
          <w:r w:rsidRPr="00993BC3">
            <w:rPr>
              <w:rStyle w:val="PlaceholderText"/>
              <w:rFonts w:ascii="Calibri" w:hAnsi="Calibri" w:cstheme="minorHAnsi"/>
              <w:color w:val="EFE8F5"/>
              <w:shd w:val="clear" w:color="auto" w:fill="EFE8F5"/>
              <w:lang w:val="af-ZA"/>
            </w:rPr>
            <w:t>Click here to enter text.</w:t>
          </w:r>
        </w:p>
      </w:docPartBody>
    </w:docPart>
    <w:docPart>
      <w:docPartPr>
        <w:name w:val="EC5E7D89659F4BD9967CA30360EF65D4"/>
        <w:category>
          <w:name w:val="General"/>
          <w:gallery w:val="placeholder"/>
        </w:category>
        <w:types>
          <w:type w:val="bbPlcHdr"/>
        </w:types>
        <w:behaviors>
          <w:behavior w:val="content"/>
        </w:behaviors>
        <w:guid w:val="{C4F39108-12C4-40F8-8B52-6F3DDF8A6442}"/>
      </w:docPartPr>
      <w:docPartBody>
        <w:p w:rsidR="00A9561A" w:rsidRDefault="00AC6C18" w:rsidP="00AC6C18">
          <w:pPr>
            <w:pStyle w:val="EC5E7D89659F4BD9967CA30360EF65D41"/>
          </w:pPr>
          <w:r w:rsidRPr="001A69C0">
            <w:rPr>
              <w:rStyle w:val="PlaceholderText"/>
              <w:rFonts w:ascii="Calibri" w:hAnsi="Calibri" w:cstheme="minorHAnsi"/>
              <w:color w:val="EFE8F5"/>
              <w:shd w:val="clear" w:color="auto" w:fill="EFE8F5"/>
            </w:rPr>
            <w:t>Click here to enter text.</w:t>
          </w:r>
        </w:p>
      </w:docPartBody>
    </w:docPart>
    <w:docPart>
      <w:docPartPr>
        <w:name w:val="B2465863CDC04BD48A5DBCD955BA1B88"/>
        <w:category>
          <w:name w:val="General"/>
          <w:gallery w:val="placeholder"/>
        </w:category>
        <w:types>
          <w:type w:val="bbPlcHdr"/>
        </w:types>
        <w:behaviors>
          <w:behavior w:val="content"/>
        </w:behaviors>
        <w:guid w:val="{E27C6870-C637-4D20-89F9-80AE24BFB670}"/>
      </w:docPartPr>
      <w:docPartBody>
        <w:p w:rsidR="00A9561A" w:rsidRDefault="00AC6C18" w:rsidP="00AC6C18">
          <w:pPr>
            <w:pStyle w:val="B2465863CDC04BD48A5DBCD955BA1B881"/>
          </w:pPr>
          <w:r w:rsidRPr="00993BC3">
            <w:rPr>
              <w:rStyle w:val="PlaceholderText"/>
              <w:rFonts w:ascii="Calibri" w:hAnsi="Calibri" w:cstheme="minorHAnsi"/>
              <w:color w:val="EFE8F5"/>
              <w:shd w:val="clear" w:color="auto" w:fill="EFE8F5"/>
              <w:lang w:val="af-ZA"/>
            </w:rPr>
            <w:t>Click here to enter text.</w:t>
          </w:r>
        </w:p>
      </w:docPartBody>
    </w:docPart>
    <w:docPart>
      <w:docPartPr>
        <w:name w:val="00FFA9ECB5FB4C76AE3FFBFC2E18B14F"/>
        <w:category>
          <w:name w:val="General"/>
          <w:gallery w:val="placeholder"/>
        </w:category>
        <w:types>
          <w:type w:val="bbPlcHdr"/>
        </w:types>
        <w:behaviors>
          <w:behavior w:val="content"/>
        </w:behaviors>
        <w:guid w:val="{3CCA2664-E591-4DFB-8396-4544F4A9ADA4}"/>
      </w:docPartPr>
      <w:docPartBody>
        <w:p w:rsidR="00A9561A" w:rsidRDefault="00AC6C18" w:rsidP="00AC6C18">
          <w:pPr>
            <w:pStyle w:val="00FFA9ECB5FB4C76AE3FFBFC2E18B14F1"/>
          </w:pPr>
          <w:r w:rsidRPr="001A69C0">
            <w:rPr>
              <w:rStyle w:val="PlaceholderText"/>
              <w:rFonts w:ascii="Calibri" w:hAnsi="Calibri" w:cstheme="minorHAnsi"/>
              <w:color w:val="EFE8F5"/>
              <w:shd w:val="clear" w:color="auto" w:fill="EFE8F5"/>
            </w:rPr>
            <w:t>Click here to enter text.</w:t>
          </w:r>
        </w:p>
      </w:docPartBody>
    </w:docPart>
    <w:docPart>
      <w:docPartPr>
        <w:name w:val="3F7505E6F09F45B89A080C9F982CC4EE"/>
        <w:category>
          <w:name w:val="General"/>
          <w:gallery w:val="placeholder"/>
        </w:category>
        <w:types>
          <w:type w:val="bbPlcHdr"/>
        </w:types>
        <w:behaviors>
          <w:behavior w:val="content"/>
        </w:behaviors>
        <w:guid w:val="{94992407-C515-4D79-9E63-36AD0BC0A861}"/>
      </w:docPartPr>
      <w:docPartBody>
        <w:p w:rsidR="00A9561A" w:rsidRDefault="00AC6C18" w:rsidP="00AC6C18">
          <w:pPr>
            <w:pStyle w:val="3F7505E6F09F45B89A080C9F982CC4EE1"/>
          </w:pPr>
          <w:r w:rsidRPr="00993BC3">
            <w:rPr>
              <w:rStyle w:val="PlaceholderText"/>
              <w:rFonts w:ascii="Calibri" w:hAnsi="Calibri" w:cstheme="minorHAnsi"/>
              <w:color w:val="EFE8F5"/>
              <w:shd w:val="clear" w:color="auto" w:fill="EFE8F5"/>
              <w:lang w:val="af-ZA"/>
            </w:rPr>
            <w:t>Click here to enter text.</w:t>
          </w:r>
        </w:p>
      </w:docPartBody>
    </w:docPart>
    <w:docPart>
      <w:docPartPr>
        <w:name w:val="A53EDEFD81A748C58B6478293331BE1D"/>
        <w:category>
          <w:name w:val="General"/>
          <w:gallery w:val="placeholder"/>
        </w:category>
        <w:types>
          <w:type w:val="bbPlcHdr"/>
        </w:types>
        <w:behaviors>
          <w:behavior w:val="content"/>
        </w:behaviors>
        <w:guid w:val="{EFA2281E-7F30-4AF9-B430-124A5D0A35F9}"/>
      </w:docPartPr>
      <w:docPartBody>
        <w:p w:rsidR="00A9561A" w:rsidRDefault="00AC6C18" w:rsidP="00AC6C18">
          <w:pPr>
            <w:pStyle w:val="A53EDEFD81A748C58B6478293331BE1D1"/>
          </w:pPr>
          <w:r w:rsidRPr="001A69C0">
            <w:rPr>
              <w:rStyle w:val="PlaceholderText"/>
              <w:rFonts w:ascii="Calibri" w:hAnsi="Calibri" w:cstheme="minorHAnsi"/>
              <w:color w:val="EFE8F5"/>
              <w:shd w:val="clear" w:color="auto" w:fill="EFE8F5"/>
            </w:rPr>
            <w:t>Click here to enter text.</w:t>
          </w:r>
        </w:p>
      </w:docPartBody>
    </w:docPart>
    <w:docPart>
      <w:docPartPr>
        <w:name w:val="FD918979DF154FA78108582A76A38A2E"/>
        <w:category>
          <w:name w:val="General"/>
          <w:gallery w:val="placeholder"/>
        </w:category>
        <w:types>
          <w:type w:val="bbPlcHdr"/>
        </w:types>
        <w:behaviors>
          <w:behavior w:val="content"/>
        </w:behaviors>
        <w:guid w:val="{340967FB-7FBA-44D4-A198-6AC7868C9402}"/>
      </w:docPartPr>
      <w:docPartBody>
        <w:p w:rsidR="00A9561A" w:rsidRDefault="00AC6C18" w:rsidP="00AC6C18">
          <w:pPr>
            <w:pStyle w:val="FD918979DF154FA78108582A76A38A2E1"/>
          </w:pPr>
          <w:r w:rsidRPr="00993BC3">
            <w:rPr>
              <w:rStyle w:val="PlaceholderText"/>
              <w:rFonts w:ascii="Calibri" w:hAnsi="Calibri" w:cstheme="minorHAnsi"/>
              <w:color w:val="EFE8F5"/>
              <w:shd w:val="clear" w:color="auto" w:fill="EFE8F5"/>
              <w:lang w:val="af-ZA"/>
            </w:rPr>
            <w:t>Click here to enter text.</w:t>
          </w:r>
        </w:p>
      </w:docPartBody>
    </w:docPart>
    <w:docPart>
      <w:docPartPr>
        <w:name w:val="24660CD2B0284C43BFE876ADCAFC2068"/>
        <w:category>
          <w:name w:val="General"/>
          <w:gallery w:val="placeholder"/>
        </w:category>
        <w:types>
          <w:type w:val="bbPlcHdr"/>
        </w:types>
        <w:behaviors>
          <w:behavior w:val="content"/>
        </w:behaviors>
        <w:guid w:val="{424A38C8-FD85-40EE-A4D3-9055543382E5}"/>
      </w:docPartPr>
      <w:docPartBody>
        <w:p w:rsidR="00A9561A" w:rsidRDefault="00AC6C18" w:rsidP="00AC6C18">
          <w:pPr>
            <w:pStyle w:val="24660CD2B0284C43BFE876ADCAFC20681"/>
          </w:pPr>
          <w:r w:rsidRPr="001A69C0">
            <w:rPr>
              <w:rStyle w:val="PlaceholderText"/>
              <w:rFonts w:ascii="Calibri" w:hAnsi="Calibri" w:cstheme="minorHAnsi"/>
              <w:color w:val="EFE8F5"/>
              <w:shd w:val="clear" w:color="auto" w:fill="EFE8F5"/>
            </w:rPr>
            <w:t>Click here to enter text.</w:t>
          </w:r>
        </w:p>
      </w:docPartBody>
    </w:docPart>
    <w:docPart>
      <w:docPartPr>
        <w:name w:val="F3A77817E9B045AB83861A2BA7B4B33D"/>
        <w:category>
          <w:name w:val="General"/>
          <w:gallery w:val="placeholder"/>
        </w:category>
        <w:types>
          <w:type w:val="bbPlcHdr"/>
        </w:types>
        <w:behaviors>
          <w:behavior w:val="content"/>
        </w:behaviors>
        <w:guid w:val="{037B7A72-42F5-4D98-AD71-FBB8BA267CFB}"/>
      </w:docPartPr>
      <w:docPartBody>
        <w:p w:rsidR="00A9561A" w:rsidRDefault="00AC6C18" w:rsidP="00AC6C18">
          <w:pPr>
            <w:pStyle w:val="F3A77817E9B045AB83861A2BA7B4B33D1"/>
          </w:pPr>
          <w:r w:rsidRPr="00993BC3">
            <w:rPr>
              <w:rStyle w:val="PlaceholderText"/>
              <w:rFonts w:ascii="Calibri" w:hAnsi="Calibri" w:cstheme="minorHAnsi"/>
              <w:color w:val="EFE8F5"/>
              <w:shd w:val="clear" w:color="auto" w:fill="EFE8F5"/>
              <w:lang w:val="af-ZA"/>
            </w:rPr>
            <w:t>Click here to enter text.</w:t>
          </w:r>
        </w:p>
      </w:docPartBody>
    </w:docPart>
    <w:docPart>
      <w:docPartPr>
        <w:name w:val="4BAF6EAC480341A6AC2CB52680DF67B5"/>
        <w:category>
          <w:name w:val="General"/>
          <w:gallery w:val="placeholder"/>
        </w:category>
        <w:types>
          <w:type w:val="bbPlcHdr"/>
        </w:types>
        <w:behaviors>
          <w:behavior w:val="content"/>
        </w:behaviors>
        <w:guid w:val="{00543993-A492-40ED-9D38-C12F5EEB7D21}"/>
      </w:docPartPr>
      <w:docPartBody>
        <w:p w:rsidR="00A9561A" w:rsidRDefault="00AC6C18" w:rsidP="00AC6C18">
          <w:pPr>
            <w:pStyle w:val="4BAF6EAC480341A6AC2CB52680DF67B51"/>
          </w:pPr>
          <w:r w:rsidRPr="001A69C0">
            <w:rPr>
              <w:rStyle w:val="PlaceholderText"/>
              <w:rFonts w:ascii="Calibri" w:hAnsi="Calibri" w:cstheme="minorHAnsi"/>
              <w:color w:val="EFE8F5"/>
              <w:shd w:val="clear" w:color="auto" w:fill="EFE8F5"/>
            </w:rPr>
            <w:t>Click here to enter text.</w:t>
          </w:r>
        </w:p>
      </w:docPartBody>
    </w:docPart>
    <w:docPart>
      <w:docPartPr>
        <w:name w:val="0DF16E3FA0E8412F938254E9DDC158D9"/>
        <w:category>
          <w:name w:val="General"/>
          <w:gallery w:val="placeholder"/>
        </w:category>
        <w:types>
          <w:type w:val="bbPlcHdr"/>
        </w:types>
        <w:behaviors>
          <w:behavior w:val="content"/>
        </w:behaviors>
        <w:guid w:val="{9C8B9FAD-8A4F-47DC-A85F-EDD585CCAEC6}"/>
      </w:docPartPr>
      <w:docPartBody>
        <w:p w:rsidR="00A9561A" w:rsidRDefault="00AC6C18" w:rsidP="00AC6C18">
          <w:pPr>
            <w:pStyle w:val="0DF16E3FA0E8412F938254E9DDC158D91"/>
          </w:pPr>
          <w:r w:rsidRPr="00993BC3">
            <w:rPr>
              <w:rStyle w:val="PlaceholderText"/>
              <w:rFonts w:ascii="Calibri" w:hAnsi="Calibri" w:cstheme="minorHAnsi"/>
              <w:color w:val="EFE8F5"/>
              <w:shd w:val="clear" w:color="auto" w:fill="EFE8F5"/>
              <w:lang w:val="af-ZA"/>
            </w:rPr>
            <w:t>Click here to enter text.</w:t>
          </w:r>
        </w:p>
      </w:docPartBody>
    </w:docPart>
    <w:docPart>
      <w:docPartPr>
        <w:name w:val="538F267302404545A0DDDB328C6CF6F4"/>
        <w:category>
          <w:name w:val="General"/>
          <w:gallery w:val="placeholder"/>
        </w:category>
        <w:types>
          <w:type w:val="bbPlcHdr"/>
        </w:types>
        <w:behaviors>
          <w:behavior w:val="content"/>
        </w:behaviors>
        <w:guid w:val="{AF861187-D86B-4268-86F2-D73AD82BF249}"/>
      </w:docPartPr>
      <w:docPartBody>
        <w:p w:rsidR="00A9561A" w:rsidRDefault="00AC6C18" w:rsidP="00AC6C18">
          <w:pPr>
            <w:pStyle w:val="538F267302404545A0DDDB328C6CF6F41"/>
          </w:pPr>
          <w:r w:rsidRPr="001A69C0">
            <w:rPr>
              <w:rStyle w:val="PlaceholderText"/>
              <w:rFonts w:ascii="Calibri" w:hAnsi="Calibri" w:cstheme="minorHAnsi"/>
              <w:color w:val="EFE8F5"/>
              <w:shd w:val="clear" w:color="auto" w:fill="EFE8F5"/>
            </w:rPr>
            <w:t>Click here to enter text.</w:t>
          </w:r>
        </w:p>
      </w:docPartBody>
    </w:docPart>
    <w:docPart>
      <w:docPartPr>
        <w:name w:val="A10E9A211C2D4B3DA38B62477A864982"/>
        <w:category>
          <w:name w:val="General"/>
          <w:gallery w:val="placeholder"/>
        </w:category>
        <w:types>
          <w:type w:val="bbPlcHdr"/>
        </w:types>
        <w:behaviors>
          <w:behavior w:val="content"/>
        </w:behaviors>
        <w:guid w:val="{450F7EE7-4ECC-49D0-9BED-2C2B704D31FE}"/>
      </w:docPartPr>
      <w:docPartBody>
        <w:p w:rsidR="00A9561A" w:rsidRDefault="00AC6C18" w:rsidP="00AC6C18">
          <w:pPr>
            <w:pStyle w:val="A10E9A211C2D4B3DA38B62477A8649821"/>
          </w:pPr>
          <w:r w:rsidRPr="00993BC3">
            <w:rPr>
              <w:rStyle w:val="PlaceholderText"/>
              <w:rFonts w:ascii="Calibri" w:hAnsi="Calibri" w:cstheme="minorHAnsi"/>
              <w:color w:val="EFE8F5"/>
              <w:shd w:val="clear" w:color="auto" w:fill="EFE8F5"/>
              <w:lang w:val="af-ZA"/>
            </w:rPr>
            <w:t>Click here to enter text.</w:t>
          </w:r>
        </w:p>
      </w:docPartBody>
    </w:docPart>
    <w:docPart>
      <w:docPartPr>
        <w:name w:val="9C970A13972A430AB7452EA6F4F6181C"/>
        <w:category>
          <w:name w:val="General"/>
          <w:gallery w:val="placeholder"/>
        </w:category>
        <w:types>
          <w:type w:val="bbPlcHdr"/>
        </w:types>
        <w:behaviors>
          <w:behavior w:val="content"/>
        </w:behaviors>
        <w:guid w:val="{B44368F0-B407-4347-85BE-F781A41426B0}"/>
      </w:docPartPr>
      <w:docPartBody>
        <w:p w:rsidR="00A9561A" w:rsidRDefault="00AC6C18" w:rsidP="00AC6C18">
          <w:pPr>
            <w:pStyle w:val="9C970A13972A430AB7452EA6F4F6181C1"/>
          </w:pPr>
          <w:r w:rsidRPr="001A69C0">
            <w:rPr>
              <w:rStyle w:val="PlaceholderText"/>
              <w:rFonts w:ascii="Calibri" w:hAnsi="Calibri" w:cstheme="minorHAnsi"/>
              <w:color w:val="EFE8F5"/>
              <w:shd w:val="clear" w:color="auto" w:fill="EFE8F5"/>
            </w:rPr>
            <w:t>Click here to enter text.</w:t>
          </w:r>
        </w:p>
      </w:docPartBody>
    </w:docPart>
    <w:docPart>
      <w:docPartPr>
        <w:name w:val="3F14AEBB04D040DCA7EC1E30CEB25816"/>
        <w:category>
          <w:name w:val="General"/>
          <w:gallery w:val="placeholder"/>
        </w:category>
        <w:types>
          <w:type w:val="bbPlcHdr"/>
        </w:types>
        <w:behaviors>
          <w:behavior w:val="content"/>
        </w:behaviors>
        <w:guid w:val="{2766AC31-1B07-4940-A56C-2BD3DB0705DA}"/>
      </w:docPartPr>
      <w:docPartBody>
        <w:p w:rsidR="00A9561A" w:rsidRDefault="00AC6C18" w:rsidP="00AC6C18">
          <w:pPr>
            <w:pStyle w:val="3F14AEBB04D040DCA7EC1E30CEB258161"/>
          </w:pPr>
          <w:r w:rsidRPr="00993BC3">
            <w:rPr>
              <w:rStyle w:val="PlaceholderText"/>
              <w:rFonts w:ascii="Calibri" w:hAnsi="Calibri" w:cstheme="minorHAnsi"/>
              <w:color w:val="EFE8F5"/>
              <w:shd w:val="clear" w:color="auto" w:fill="EFE8F5"/>
              <w:lang w:val="af-ZA"/>
            </w:rPr>
            <w:t>Click here to enter text.</w:t>
          </w:r>
        </w:p>
      </w:docPartBody>
    </w:docPart>
    <w:docPart>
      <w:docPartPr>
        <w:name w:val="C6C43CB8C64744268E9D8ECF3DB513AD"/>
        <w:category>
          <w:name w:val="General"/>
          <w:gallery w:val="placeholder"/>
        </w:category>
        <w:types>
          <w:type w:val="bbPlcHdr"/>
        </w:types>
        <w:behaviors>
          <w:behavior w:val="content"/>
        </w:behaviors>
        <w:guid w:val="{9DCB81B7-2D79-473C-8F5F-3B3D1C97FB13}"/>
      </w:docPartPr>
      <w:docPartBody>
        <w:p w:rsidR="00A9561A" w:rsidRDefault="00AC6C18" w:rsidP="00AC6C18">
          <w:pPr>
            <w:pStyle w:val="C6C43CB8C64744268E9D8ECF3DB513AD1"/>
          </w:pPr>
          <w:r w:rsidRPr="001A69C0">
            <w:rPr>
              <w:rStyle w:val="PlaceholderText"/>
              <w:rFonts w:ascii="Calibri" w:hAnsi="Calibri" w:cstheme="minorHAnsi"/>
              <w:color w:val="EFE8F5"/>
              <w:shd w:val="clear" w:color="auto" w:fill="EFE8F5"/>
            </w:rPr>
            <w:t>Click here to enter text.</w:t>
          </w:r>
        </w:p>
      </w:docPartBody>
    </w:docPart>
    <w:docPart>
      <w:docPartPr>
        <w:name w:val="DC1A3DDA927947FD8FC482FE466FBEE0"/>
        <w:category>
          <w:name w:val="General"/>
          <w:gallery w:val="placeholder"/>
        </w:category>
        <w:types>
          <w:type w:val="bbPlcHdr"/>
        </w:types>
        <w:behaviors>
          <w:behavior w:val="content"/>
        </w:behaviors>
        <w:guid w:val="{17B9388A-4D14-4A83-BF9C-BFCE977C97A0}"/>
      </w:docPartPr>
      <w:docPartBody>
        <w:p w:rsidR="00A9561A" w:rsidRDefault="00AC6C18" w:rsidP="00AC6C18">
          <w:pPr>
            <w:pStyle w:val="DC1A3DDA927947FD8FC482FE466FBEE01"/>
          </w:pPr>
          <w:r w:rsidRPr="00993BC3">
            <w:rPr>
              <w:rStyle w:val="PlaceholderText"/>
              <w:rFonts w:ascii="Calibri" w:hAnsi="Calibri" w:cstheme="minorHAnsi"/>
              <w:color w:val="EFE8F5"/>
              <w:shd w:val="clear" w:color="auto" w:fill="EFE8F5"/>
              <w:lang w:val="af-ZA"/>
            </w:rPr>
            <w:t>Click here to enter text.</w:t>
          </w:r>
        </w:p>
      </w:docPartBody>
    </w:docPart>
    <w:docPart>
      <w:docPartPr>
        <w:name w:val="D08421A9F3E1420084944B8700BC18CE"/>
        <w:category>
          <w:name w:val="General"/>
          <w:gallery w:val="placeholder"/>
        </w:category>
        <w:types>
          <w:type w:val="bbPlcHdr"/>
        </w:types>
        <w:behaviors>
          <w:behavior w:val="content"/>
        </w:behaviors>
        <w:guid w:val="{869E45B8-4433-4508-BA22-4903E6AF0712}"/>
      </w:docPartPr>
      <w:docPartBody>
        <w:p w:rsidR="00A9561A" w:rsidRDefault="00AC6C18" w:rsidP="00AC6C18">
          <w:pPr>
            <w:pStyle w:val="D08421A9F3E1420084944B8700BC18CE1"/>
          </w:pPr>
          <w:r w:rsidRPr="001A69C0">
            <w:rPr>
              <w:rStyle w:val="PlaceholderText"/>
              <w:rFonts w:ascii="Calibri" w:hAnsi="Calibri" w:cstheme="minorHAnsi"/>
              <w:color w:val="EFE8F5"/>
              <w:shd w:val="clear" w:color="auto" w:fill="EFE8F5"/>
            </w:rPr>
            <w:t>Click here to enter text.</w:t>
          </w:r>
        </w:p>
      </w:docPartBody>
    </w:docPart>
    <w:docPart>
      <w:docPartPr>
        <w:name w:val="1B3EA7FA8B40407E8204656A7F1B1E86"/>
        <w:category>
          <w:name w:val="General"/>
          <w:gallery w:val="placeholder"/>
        </w:category>
        <w:types>
          <w:type w:val="bbPlcHdr"/>
        </w:types>
        <w:behaviors>
          <w:behavior w:val="content"/>
        </w:behaviors>
        <w:guid w:val="{37F19C73-D62B-4037-82CF-C622BFA883BB}"/>
      </w:docPartPr>
      <w:docPartBody>
        <w:p w:rsidR="00A9561A" w:rsidRDefault="00AC6C18" w:rsidP="00AC6C18">
          <w:pPr>
            <w:pStyle w:val="1B3EA7FA8B40407E8204656A7F1B1E861"/>
          </w:pPr>
          <w:r w:rsidRPr="00993BC3">
            <w:rPr>
              <w:rStyle w:val="PlaceholderText"/>
              <w:rFonts w:ascii="Calibri" w:hAnsi="Calibri" w:cstheme="minorHAnsi"/>
              <w:color w:val="EFE8F5"/>
              <w:shd w:val="clear" w:color="auto" w:fill="EFE8F5"/>
              <w:lang w:val="af-ZA"/>
            </w:rPr>
            <w:t>Click here to enter text.</w:t>
          </w:r>
        </w:p>
      </w:docPartBody>
    </w:docPart>
    <w:docPart>
      <w:docPartPr>
        <w:name w:val="27F2F569437D414EB0A7B379E2AB8FBE"/>
        <w:category>
          <w:name w:val="General"/>
          <w:gallery w:val="placeholder"/>
        </w:category>
        <w:types>
          <w:type w:val="bbPlcHdr"/>
        </w:types>
        <w:behaviors>
          <w:behavior w:val="content"/>
        </w:behaviors>
        <w:guid w:val="{2CCD1AA8-5B59-48FB-B525-64FEC202F0D2}"/>
      </w:docPartPr>
      <w:docPartBody>
        <w:p w:rsidR="00A9561A" w:rsidRDefault="00AC6C18" w:rsidP="00AC6C18">
          <w:pPr>
            <w:pStyle w:val="27F2F569437D414EB0A7B379E2AB8FBE1"/>
          </w:pPr>
          <w:r w:rsidRPr="001A69C0">
            <w:rPr>
              <w:rStyle w:val="PlaceholderText"/>
              <w:rFonts w:ascii="Calibri" w:hAnsi="Calibri" w:cstheme="minorHAnsi"/>
              <w:color w:val="EFE8F5"/>
              <w:shd w:val="clear" w:color="auto" w:fill="EFE8F5"/>
            </w:rPr>
            <w:t>Click here to enter text.</w:t>
          </w:r>
        </w:p>
      </w:docPartBody>
    </w:docPart>
    <w:docPart>
      <w:docPartPr>
        <w:name w:val="DD80C460FCE543199C9B5A4CC3CAC40F"/>
        <w:category>
          <w:name w:val="General"/>
          <w:gallery w:val="placeholder"/>
        </w:category>
        <w:types>
          <w:type w:val="bbPlcHdr"/>
        </w:types>
        <w:behaviors>
          <w:behavior w:val="content"/>
        </w:behaviors>
        <w:guid w:val="{8F474958-DB06-49C0-9827-85D5E2B926A4}"/>
      </w:docPartPr>
      <w:docPartBody>
        <w:p w:rsidR="00A9561A" w:rsidRDefault="00AC6C18" w:rsidP="00AC6C18">
          <w:pPr>
            <w:pStyle w:val="DD80C460FCE543199C9B5A4CC3CAC40F1"/>
          </w:pPr>
          <w:r w:rsidRPr="00993BC3">
            <w:rPr>
              <w:rStyle w:val="PlaceholderText"/>
              <w:rFonts w:ascii="Calibri" w:hAnsi="Calibri" w:cstheme="minorHAnsi"/>
              <w:color w:val="EFE8F5"/>
              <w:shd w:val="clear" w:color="auto" w:fill="EFE8F5"/>
              <w:lang w:val="af-ZA"/>
            </w:rPr>
            <w:t>Click here to enter text.</w:t>
          </w:r>
        </w:p>
      </w:docPartBody>
    </w:docPart>
    <w:docPart>
      <w:docPartPr>
        <w:name w:val="E5132F2C7D93483E83656FC4CD4596E9"/>
        <w:category>
          <w:name w:val="General"/>
          <w:gallery w:val="placeholder"/>
        </w:category>
        <w:types>
          <w:type w:val="bbPlcHdr"/>
        </w:types>
        <w:behaviors>
          <w:behavior w:val="content"/>
        </w:behaviors>
        <w:guid w:val="{3BA6A011-3B1F-4EC0-918E-F9E4B6E12C9D}"/>
      </w:docPartPr>
      <w:docPartBody>
        <w:p w:rsidR="00A9561A" w:rsidRDefault="00AC6C18" w:rsidP="00AC6C18">
          <w:pPr>
            <w:pStyle w:val="E5132F2C7D93483E83656FC4CD4596E91"/>
          </w:pPr>
          <w:r w:rsidRPr="001A69C0">
            <w:rPr>
              <w:rStyle w:val="PlaceholderText"/>
              <w:rFonts w:ascii="Calibri" w:hAnsi="Calibri" w:cstheme="minorHAnsi"/>
              <w:color w:val="EFE8F5"/>
              <w:shd w:val="clear" w:color="auto" w:fill="EFE8F5"/>
            </w:rPr>
            <w:t>Click here to enter text.</w:t>
          </w:r>
        </w:p>
      </w:docPartBody>
    </w:docPart>
    <w:docPart>
      <w:docPartPr>
        <w:name w:val="00C93CE21BCE4133AB08568C1AE389EC"/>
        <w:category>
          <w:name w:val="General"/>
          <w:gallery w:val="placeholder"/>
        </w:category>
        <w:types>
          <w:type w:val="bbPlcHdr"/>
        </w:types>
        <w:behaviors>
          <w:behavior w:val="content"/>
        </w:behaviors>
        <w:guid w:val="{E6FB4EBB-E338-4046-A65B-D66107DC5C5D}"/>
      </w:docPartPr>
      <w:docPartBody>
        <w:p w:rsidR="00A9561A" w:rsidRDefault="00AC6C18" w:rsidP="00AC6C18">
          <w:pPr>
            <w:pStyle w:val="00C93CE21BCE4133AB08568C1AE389EC1"/>
          </w:pPr>
          <w:r w:rsidRPr="00993BC3">
            <w:rPr>
              <w:rStyle w:val="PlaceholderText"/>
              <w:rFonts w:ascii="Calibri" w:hAnsi="Calibri" w:cstheme="minorHAnsi"/>
              <w:color w:val="EFE8F5"/>
              <w:shd w:val="clear" w:color="auto" w:fill="EFE8F5"/>
              <w:lang w:val="af-ZA"/>
            </w:rPr>
            <w:t>Click here to enter text.</w:t>
          </w:r>
        </w:p>
      </w:docPartBody>
    </w:docPart>
    <w:docPart>
      <w:docPartPr>
        <w:name w:val="299C376598104F7E8B0C2CBB5F293A63"/>
        <w:category>
          <w:name w:val="General"/>
          <w:gallery w:val="placeholder"/>
        </w:category>
        <w:types>
          <w:type w:val="bbPlcHdr"/>
        </w:types>
        <w:behaviors>
          <w:behavior w:val="content"/>
        </w:behaviors>
        <w:guid w:val="{6460305A-B971-4890-97D4-5E098C66EEF0}"/>
      </w:docPartPr>
      <w:docPartBody>
        <w:p w:rsidR="00A9561A" w:rsidRDefault="00AC6C18" w:rsidP="00AC6C18">
          <w:pPr>
            <w:pStyle w:val="299C376598104F7E8B0C2CBB5F293A631"/>
          </w:pPr>
          <w:r w:rsidRPr="001A69C0">
            <w:rPr>
              <w:rStyle w:val="PlaceholderText"/>
              <w:rFonts w:ascii="Calibri" w:hAnsi="Calibri" w:cstheme="minorHAnsi"/>
              <w:color w:val="EFE8F5"/>
              <w:shd w:val="clear" w:color="auto" w:fill="EFE8F5"/>
            </w:rPr>
            <w:t>Click here to enter text.</w:t>
          </w:r>
        </w:p>
      </w:docPartBody>
    </w:docPart>
    <w:docPart>
      <w:docPartPr>
        <w:name w:val="19642E21F122468FB1B07E2D8ED8C9A1"/>
        <w:category>
          <w:name w:val="General"/>
          <w:gallery w:val="placeholder"/>
        </w:category>
        <w:types>
          <w:type w:val="bbPlcHdr"/>
        </w:types>
        <w:behaviors>
          <w:behavior w:val="content"/>
        </w:behaviors>
        <w:guid w:val="{CA00E163-80D1-471F-897D-F9FB09AB40CE}"/>
      </w:docPartPr>
      <w:docPartBody>
        <w:p w:rsidR="00A9561A" w:rsidRDefault="00AC6C18" w:rsidP="00AC6C18">
          <w:pPr>
            <w:pStyle w:val="19642E21F122468FB1B07E2D8ED8C9A11"/>
          </w:pPr>
          <w:r w:rsidRPr="00993BC3">
            <w:rPr>
              <w:rStyle w:val="PlaceholderText"/>
              <w:rFonts w:ascii="Calibri" w:hAnsi="Calibri" w:cstheme="minorHAnsi"/>
              <w:color w:val="EFE8F5"/>
              <w:shd w:val="clear" w:color="auto" w:fill="EFE8F5"/>
              <w:lang w:val="af-ZA"/>
            </w:rPr>
            <w:t>Click here to enter text.</w:t>
          </w:r>
        </w:p>
      </w:docPartBody>
    </w:docPart>
    <w:docPart>
      <w:docPartPr>
        <w:name w:val="2FDEBCDD7FF54BC9A41D93A0F8C37E16"/>
        <w:category>
          <w:name w:val="General"/>
          <w:gallery w:val="placeholder"/>
        </w:category>
        <w:types>
          <w:type w:val="bbPlcHdr"/>
        </w:types>
        <w:behaviors>
          <w:behavior w:val="content"/>
        </w:behaviors>
        <w:guid w:val="{4A12312D-C1C0-47AD-A230-4CA33C990FAE}"/>
      </w:docPartPr>
      <w:docPartBody>
        <w:p w:rsidR="00A9561A" w:rsidRDefault="00AC6C18" w:rsidP="00AC6C18">
          <w:pPr>
            <w:pStyle w:val="2FDEBCDD7FF54BC9A41D93A0F8C37E161"/>
          </w:pPr>
          <w:r w:rsidRPr="001A69C0">
            <w:rPr>
              <w:rStyle w:val="PlaceholderText"/>
              <w:rFonts w:ascii="Calibri" w:hAnsi="Calibri" w:cstheme="minorHAnsi"/>
              <w:color w:val="EFE8F5"/>
              <w:shd w:val="clear" w:color="auto" w:fill="EFE8F5"/>
            </w:rPr>
            <w:t>Click here to enter text.</w:t>
          </w:r>
        </w:p>
      </w:docPartBody>
    </w:docPart>
    <w:docPart>
      <w:docPartPr>
        <w:name w:val="690C858556524A23B4B903E9CEC2A63B"/>
        <w:category>
          <w:name w:val="General"/>
          <w:gallery w:val="placeholder"/>
        </w:category>
        <w:types>
          <w:type w:val="bbPlcHdr"/>
        </w:types>
        <w:behaviors>
          <w:behavior w:val="content"/>
        </w:behaviors>
        <w:guid w:val="{560A463E-FB69-4FEB-93D4-D8AC5B439A90}"/>
      </w:docPartPr>
      <w:docPartBody>
        <w:p w:rsidR="00A9561A" w:rsidRDefault="00AC6C18" w:rsidP="00AC6C18">
          <w:pPr>
            <w:pStyle w:val="690C858556524A23B4B903E9CEC2A63B1"/>
          </w:pPr>
          <w:r w:rsidRPr="00993BC3">
            <w:rPr>
              <w:rStyle w:val="PlaceholderText"/>
              <w:rFonts w:ascii="Calibri" w:hAnsi="Calibri" w:cstheme="minorHAnsi"/>
              <w:color w:val="EFE8F5"/>
              <w:shd w:val="clear" w:color="auto" w:fill="EFE8F5"/>
              <w:lang w:val="af-ZA"/>
            </w:rPr>
            <w:t>Click here to enter text.</w:t>
          </w:r>
        </w:p>
      </w:docPartBody>
    </w:docPart>
    <w:docPart>
      <w:docPartPr>
        <w:name w:val="BB9BCE8C60494C6BB9424BA2607B7E39"/>
        <w:category>
          <w:name w:val="General"/>
          <w:gallery w:val="placeholder"/>
        </w:category>
        <w:types>
          <w:type w:val="bbPlcHdr"/>
        </w:types>
        <w:behaviors>
          <w:behavior w:val="content"/>
        </w:behaviors>
        <w:guid w:val="{76B937CC-379F-4766-BCF1-44F63B6F2D65}"/>
      </w:docPartPr>
      <w:docPartBody>
        <w:p w:rsidR="00A9561A" w:rsidRDefault="00AC6C18" w:rsidP="00AC6C18">
          <w:pPr>
            <w:pStyle w:val="BB9BCE8C60494C6BB9424BA2607B7E391"/>
          </w:pPr>
          <w:r w:rsidRPr="001A69C0">
            <w:rPr>
              <w:rStyle w:val="PlaceholderText"/>
              <w:rFonts w:ascii="Calibri" w:hAnsi="Calibri" w:cstheme="minorHAnsi"/>
              <w:color w:val="EFE8F5"/>
              <w:shd w:val="clear" w:color="auto" w:fill="EFE8F5"/>
            </w:rPr>
            <w:t>Click here to enter text.</w:t>
          </w:r>
        </w:p>
      </w:docPartBody>
    </w:docPart>
    <w:docPart>
      <w:docPartPr>
        <w:name w:val="9F0F288CFDA9478F828C3A1408E7034C"/>
        <w:category>
          <w:name w:val="General"/>
          <w:gallery w:val="placeholder"/>
        </w:category>
        <w:types>
          <w:type w:val="bbPlcHdr"/>
        </w:types>
        <w:behaviors>
          <w:behavior w:val="content"/>
        </w:behaviors>
        <w:guid w:val="{33428FAF-7A38-4423-8962-6F729A8B1E80}"/>
      </w:docPartPr>
      <w:docPartBody>
        <w:p w:rsidR="00A9561A" w:rsidRDefault="00AC6C18" w:rsidP="00AC6C18">
          <w:pPr>
            <w:pStyle w:val="9F0F288CFDA9478F828C3A1408E7034C1"/>
          </w:pPr>
          <w:r w:rsidRPr="00993BC3">
            <w:rPr>
              <w:rStyle w:val="PlaceholderText"/>
              <w:rFonts w:ascii="Calibri" w:hAnsi="Calibri" w:cstheme="minorHAnsi"/>
              <w:color w:val="EFE8F5"/>
              <w:shd w:val="clear" w:color="auto" w:fill="EFE8F5"/>
              <w:lang w:val="af-ZA"/>
            </w:rPr>
            <w:t>Click here to enter text.</w:t>
          </w:r>
        </w:p>
      </w:docPartBody>
    </w:docPart>
    <w:docPart>
      <w:docPartPr>
        <w:name w:val="ACD74209B99A4C2AAFDBBB358BC329DD"/>
        <w:category>
          <w:name w:val="General"/>
          <w:gallery w:val="placeholder"/>
        </w:category>
        <w:types>
          <w:type w:val="bbPlcHdr"/>
        </w:types>
        <w:behaviors>
          <w:behavior w:val="content"/>
        </w:behaviors>
        <w:guid w:val="{B3EF7C92-2DDA-4BDB-992E-8B681651DEF1}"/>
      </w:docPartPr>
      <w:docPartBody>
        <w:p w:rsidR="00A9561A" w:rsidRDefault="00AC6C18" w:rsidP="00AC6C18">
          <w:pPr>
            <w:pStyle w:val="ACD74209B99A4C2AAFDBBB358BC329DD1"/>
          </w:pPr>
          <w:r w:rsidRPr="001A69C0">
            <w:rPr>
              <w:rStyle w:val="PlaceholderText"/>
              <w:rFonts w:ascii="Calibri" w:hAnsi="Calibri" w:cstheme="minorHAnsi"/>
              <w:color w:val="EFE8F5"/>
              <w:shd w:val="clear" w:color="auto" w:fill="EFE8F5"/>
            </w:rPr>
            <w:t>Click here to enter text.</w:t>
          </w:r>
        </w:p>
      </w:docPartBody>
    </w:docPart>
    <w:docPart>
      <w:docPartPr>
        <w:name w:val="A83D6E2515D64A43B3EC19E0AE7FF369"/>
        <w:category>
          <w:name w:val="General"/>
          <w:gallery w:val="placeholder"/>
        </w:category>
        <w:types>
          <w:type w:val="bbPlcHdr"/>
        </w:types>
        <w:behaviors>
          <w:behavior w:val="content"/>
        </w:behaviors>
        <w:guid w:val="{74508B00-F922-4216-8D95-480AC14B1270}"/>
      </w:docPartPr>
      <w:docPartBody>
        <w:p w:rsidR="00A9561A" w:rsidRDefault="00AC6C18" w:rsidP="00AC6C18">
          <w:pPr>
            <w:pStyle w:val="A83D6E2515D64A43B3EC19E0AE7FF3691"/>
          </w:pPr>
          <w:r w:rsidRPr="00993BC3">
            <w:rPr>
              <w:rStyle w:val="PlaceholderText"/>
              <w:rFonts w:ascii="Calibri" w:hAnsi="Calibri" w:cstheme="minorHAnsi"/>
              <w:color w:val="EFE8F5"/>
              <w:shd w:val="clear" w:color="auto" w:fill="EFE8F5"/>
              <w:lang w:val="af-ZA"/>
            </w:rPr>
            <w:t>Click here to enter text.</w:t>
          </w:r>
        </w:p>
      </w:docPartBody>
    </w:docPart>
    <w:docPart>
      <w:docPartPr>
        <w:name w:val="3E8A86A680B54FC1BB02B731D75FF2B5"/>
        <w:category>
          <w:name w:val="General"/>
          <w:gallery w:val="placeholder"/>
        </w:category>
        <w:types>
          <w:type w:val="bbPlcHdr"/>
        </w:types>
        <w:behaviors>
          <w:behavior w:val="content"/>
        </w:behaviors>
        <w:guid w:val="{412E0487-A4FD-400F-98FE-FC6F428709BF}"/>
      </w:docPartPr>
      <w:docPartBody>
        <w:p w:rsidR="00A9561A" w:rsidRDefault="00AC6C18" w:rsidP="00AC6C18">
          <w:pPr>
            <w:pStyle w:val="3E8A86A680B54FC1BB02B731D75FF2B51"/>
          </w:pPr>
          <w:r w:rsidRPr="001A69C0">
            <w:rPr>
              <w:rStyle w:val="PlaceholderText"/>
              <w:rFonts w:ascii="Calibri" w:hAnsi="Calibri" w:cstheme="minorHAnsi"/>
              <w:color w:val="EFE8F5"/>
              <w:shd w:val="clear" w:color="auto" w:fill="EFE8F5"/>
            </w:rPr>
            <w:t>Click here to enter text.</w:t>
          </w:r>
        </w:p>
      </w:docPartBody>
    </w:docPart>
    <w:docPart>
      <w:docPartPr>
        <w:name w:val="6472B40B0D494DFF887B6F4D14321871"/>
        <w:category>
          <w:name w:val="General"/>
          <w:gallery w:val="placeholder"/>
        </w:category>
        <w:types>
          <w:type w:val="bbPlcHdr"/>
        </w:types>
        <w:behaviors>
          <w:behavior w:val="content"/>
        </w:behaviors>
        <w:guid w:val="{743F7687-EE56-48DA-BAF6-550DC5574F65}"/>
      </w:docPartPr>
      <w:docPartBody>
        <w:p w:rsidR="00A9561A" w:rsidRDefault="00AC6C18" w:rsidP="00AC6C18">
          <w:pPr>
            <w:pStyle w:val="6472B40B0D494DFF887B6F4D143218711"/>
          </w:pPr>
          <w:r w:rsidRPr="00993BC3">
            <w:rPr>
              <w:rStyle w:val="PlaceholderText"/>
              <w:rFonts w:ascii="Calibri" w:hAnsi="Calibri" w:cstheme="minorHAnsi"/>
              <w:color w:val="EFE8F5"/>
              <w:shd w:val="clear" w:color="auto" w:fill="EFE8F5"/>
              <w:lang w:val="af-ZA"/>
            </w:rPr>
            <w:t>Click here to enter text.</w:t>
          </w:r>
        </w:p>
      </w:docPartBody>
    </w:docPart>
    <w:docPart>
      <w:docPartPr>
        <w:name w:val="A6A6E672B4B1499EBE5FF185C7C87C21"/>
        <w:category>
          <w:name w:val="General"/>
          <w:gallery w:val="placeholder"/>
        </w:category>
        <w:types>
          <w:type w:val="bbPlcHdr"/>
        </w:types>
        <w:behaviors>
          <w:behavior w:val="content"/>
        </w:behaviors>
        <w:guid w:val="{7ED881CE-6B14-4A50-B81E-F99DC12A0C69}"/>
      </w:docPartPr>
      <w:docPartBody>
        <w:p w:rsidR="00A9561A" w:rsidRDefault="00AC6C18" w:rsidP="00AC6C18">
          <w:pPr>
            <w:pStyle w:val="A6A6E672B4B1499EBE5FF185C7C87C211"/>
          </w:pPr>
          <w:r w:rsidRPr="001A69C0">
            <w:rPr>
              <w:rStyle w:val="PlaceholderText"/>
              <w:rFonts w:ascii="Calibri" w:hAnsi="Calibri" w:cstheme="minorHAnsi"/>
              <w:color w:val="EFE8F5"/>
              <w:shd w:val="clear" w:color="auto" w:fill="EFE8F5"/>
            </w:rPr>
            <w:t>Click here to enter text.</w:t>
          </w:r>
        </w:p>
      </w:docPartBody>
    </w:docPart>
    <w:docPart>
      <w:docPartPr>
        <w:name w:val="6618DC1725394157BED1D824ED8AC0EA"/>
        <w:category>
          <w:name w:val="General"/>
          <w:gallery w:val="placeholder"/>
        </w:category>
        <w:types>
          <w:type w:val="bbPlcHdr"/>
        </w:types>
        <w:behaviors>
          <w:behavior w:val="content"/>
        </w:behaviors>
        <w:guid w:val="{AD032060-D669-4454-BD3A-2603B304A24C}"/>
      </w:docPartPr>
      <w:docPartBody>
        <w:p w:rsidR="00A9561A" w:rsidRDefault="00AC6C18" w:rsidP="00AC6C18">
          <w:pPr>
            <w:pStyle w:val="6618DC1725394157BED1D824ED8AC0EA1"/>
          </w:pPr>
          <w:r w:rsidRPr="00993BC3">
            <w:rPr>
              <w:rStyle w:val="PlaceholderText"/>
              <w:rFonts w:ascii="Calibri" w:hAnsi="Calibri" w:cstheme="minorHAnsi"/>
              <w:color w:val="EFE8F5"/>
              <w:shd w:val="clear" w:color="auto" w:fill="EFE8F5"/>
              <w:lang w:val="af-ZA"/>
            </w:rPr>
            <w:t>Click here to enter text.</w:t>
          </w:r>
        </w:p>
      </w:docPartBody>
    </w:docPart>
    <w:docPart>
      <w:docPartPr>
        <w:name w:val="1E4B8A96FD624E9FAD8F625F2E024AC0"/>
        <w:category>
          <w:name w:val="General"/>
          <w:gallery w:val="placeholder"/>
        </w:category>
        <w:types>
          <w:type w:val="bbPlcHdr"/>
        </w:types>
        <w:behaviors>
          <w:behavior w:val="content"/>
        </w:behaviors>
        <w:guid w:val="{5CEBDF55-E889-4868-BB30-4B515D0A02CE}"/>
      </w:docPartPr>
      <w:docPartBody>
        <w:p w:rsidR="00A9561A" w:rsidRDefault="00AC6C18" w:rsidP="00AC6C18">
          <w:pPr>
            <w:pStyle w:val="1E4B8A96FD624E9FAD8F625F2E024AC01"/>
          </w:pPr>
          <w:r w:rsidRPr="001A69C0">
            <w:rPr>
              <w:rStyle w:val="PlaceholderText"/>
              <w:rFonts w:ascii="Calibri" w:hAnsi="Calibri" w:cstheme="minorHAnsi"/>
              <w:color w:val="EFE8F5"/>
              <w:shd w:val="clear" w:color="auto" w:fill="EFE8F5"/>
            </w:rPr>
            <w:t>Click here to enter text.</w:t>
          </w:r>
        </w:p>
      </w:docPartBody>
    </w:docPart>
    <w:docPart>
      <w:docPartPr>
        <w:name w:val="35A4E3D436F44FB2B061CE6D4512EB5F"/>
        <w:category>
          <w:name w:val="General"/>
          <w:gallery w:val="placeholder"/>
        </w:category>
        <w:types>
          <w:type w:val="bbPlcHdr"/>
        </w:types>
        <w:behaviors>
          <w:behavior w:val="content"/>
        </w:behaviors>
        <w:guid w:val="{41F5F961-8412-4F6B-8A6D-41754727D211}"/>
      </w:docPartPr>
      <w:docPartBody>
        <w:p w:rsidR="00A9561A" w:rsidRDefault="00AC6C18" w:rsidP="00AC6C18">
          <w:pPr>
            <w:pStyle w:val="35A4E3D436F44FB2B061CE6D4512EB5F1"/>
          </w:pPr>
          <w:r w:rsidRPr="00993BC3">
            <w:rPr>
              <w:rStyle w:val="PlaceholderText"/>
              <w:rFonts w:ascii="Calibri" w:hAnsi="Calibri" w:cstheme="minorHAnsi"/>
              <w:color w:val="EFE8F5"/>
              <w:shd w:val="clear" w:color="auto" w:fill="EFE8F5"/>
              <w:lang w:val="af-ZA"/>
            </w:rPr>
            <w:t>Click here to enter text.</w:t>
          </w:r>
        </w:p>
      </w:docPartBody>
    </w:docPart>
    <w:docPart>
      <w:docPartPr>
        <w:name w:val="161C05782E76406FA2FD67311AD7ABEC"/>
        <w:category>
          <w:name w:val="General"/>
          <w:gallery w:val="placeholder"/>
        </w:category>
        <w:types>
          <w:type w:val="bbPlcHdr"/>
        </w:types>
        <w:behaviors>
          <w:behavior w:val="content"/>
        </w:behaviors>
        <w:guid w:val="{27650B4E-9EE4-4FF1-B03B-B184B6391EB1}"/>
      </w:docPartPr>
      <w:docPartBody>
        <w:p w:rsidR="00A9561A" w:rsidRDefault="00AC6C18" w:rsidP="00AC6C18">
          <w:pPr>
            <w:pStyle w:val="161C05782E76406FA2FD67311AD7ABEC1"/>
          </w:pPr>
          <w:r w:rsidRPr="001A69C0">
            <w:rPr>
              <w:rStyle w:val="PlaceholderText"/>
              <w:rFonts w:ascii="Calibri" w:hAnsi="Calibri" w:cstheme="minorHAnsi"/>
              <w:color w:val="EFE8F5"/>
              <w:shd w:val="clear" w:color="auto" w:fill="EFE8F5"/>
            </w:rPr>
            <w:t>Click here to enter text.</w:t>
          </w:r>
        </w:p>
      </w:docPartBody>
    </w:docPart>
    <w:docPart>
      <w:docPartPr>
        <w:name w:val="76D981E5BBCB4AB4A908CF1F6E78F785"/>
        <w:category>
          <w:name w:val="General"/>
          <w:gallery w:val="placeholder"/>
        </w:category>
        <w:types>
          <w:type w:val="bbPlcHdr"/>
        </w:types>
        <w:behaviors>
          <w:behavior w:val="content"/>
        </w:behaviors>
        <w:guid w:val="{57979BA3-2CCC-43F5-8C43-820EEA4F9028}"/>
      </w:docPartPr>
      <w:docPartBody>
        <w:p w:rsidR="00A9561A" w:rsidRDefault="00AC6C18" w:rsidP="00AC6C18">
          <w:pPr>
            <w:pStyle w:val="76D981E5BBCB4AB4A908CF1F6E78F7851"/>
          </w:pPr>
          <w:r w:rsidRPr="00993BC3">
            <w:rPr>
              <w:rStyle w:val="PlaceholderText"/>
              <w:rFonts w:ascii="Calibri" w:hAnsi="Calibri" w:cstheme="minorHAnsi"/>
              <w:color w:val="EFE8F5"/>
              <w:shd w:val="clear" w:color="auto" w:fill="EFE8F5"/>
              <w:lang w:val="af-ZA"/>
            </w:rPr>
            <w:t>Click here to enter text.</w:t>
          </w:r>
        </w:p>
      </w:docPartBody>
    </w:docPart>
    <w:docPart>
      <w:docPartPr>
        <w:name w:val="0575BC5EED524492AFACF9B72BEDDCE9"/>
        <w:category>
          <w:name w:val="General"/>
          <w:gallery w:val="placeholder"/>
        </w:category>
        <w:types>
          <w:type w:val="bbPlcHdr"/>
        </w:types>
        <w:behaviors>
          <w:behavior w:val="content"/>
        </w:behaviors>
        <w:guid w:val="{B822DB42-D6D1-4F90-803D-2A5AC37B4435}"/>
      </w:docPartPr>
      <w:docPartBody>
        <w:p w:rsidR="00A9561A" w:rsidRDefault="00AC6C18" w:rsidP="00AC6C18">
          <w:pPr>
            <w:pStyle w:val="0575BC5EED524492AFACF9B72BEDDCE91"/>
          </w:pPr>
          <w:r w:rsidRPr="001A69C0">
            <w:rPr>
              <w:rStyle w:val="PlaceholderText"/>
              <w:rFonts w:ascii="Calibri" w:hAnsi="Calibri" w:cstheme="minorHAnsi"/>
              <w:color w:val="EFE8F5"/>
              <w:shd w:val="clear" w:color="auto" w:fill="EFE8F5"/>
            </w:rPr>
            <w:t>Click here to enter text.</w:t>
          </w:r>
        </w:p>
      </w:docPartBody>
    </w:docPart>
    <w:docPart>
      <w:docPartPr>
        <w:name w:val="930D056375C548D7BF65FF0868FE9675"/>
        <w:category>
          <w:name w:val="General"/>
          <w:gallery w:val="placeholder"/>
        </w:category>
        <w:types>
          <w:type w:val="bbPlcHdr"/>
        </w:types>
        <w:behaviors>
          <w:behavior w:val="content"/>
        </w:behaviors>
        <w:guid w:val="{D9077D69-17D1-446C-8AFF-E6B65027EAA0}"/>
      </w:docPartPr>
      <w:docPartBody>
        <w:p w:rsidR="00A9561A" w:rsidRDefault="00AC6C18" w:rsidP="00AC6C18">
          <w:pPr>
            <w:pStyle w:val="930D056375C548D7BF65FF0868FE96751"/>
          </w:pPr>
          <w:r w:rsidRPr="00993BC3">
            <w:rPr>
              <w:rStyle w:val="PlaceholderText"/>
              <w:rFonts w:ascii="Calibri" w:hAnsi="Calibri" w:cstheme="minorHAnsi"/>
              <w:color w:val="EFE8F5"/>
              <w:shd w:val="clear" w:color="auto" w:fill="EFE8F5"/>
              <w:lang w:val="af-ZA"/>
            </w:rPr>
            <w:t>Click here to enter text.</w:t>
          </w:r>
        </w:p>
      </w:docPartBody>
    </w:docPart>
    <w:docPart>
      <w:docPartPr>
        <w:name w:val="48F8E902DA574C4C919CE50C6E68C7AE"/>
        <w:category>
          <w:name w:val="General"/>
          <w:gallery w:val="placeholder"/>
        </w:category>
        <w:types>
          <w:type w:val="bbPlcHdr"/>
        </w:types>
        <w:behaviors>
          <w:behavior w:val="content"/>
        </w:behaviors>
        <w:guid w:val="{4F99385C-9C3D-4BEA-B747-546DC994218D}"/>
      </w:docPartPr>
      <w:docPartBody>
        <w:p w:rsidR="00A9561A" w:rsidRDefault="00AC6C18" w:rsidP="00AC6C18">
          <w:pPr>
            <w:pStyle w:val="48F8E902DA574C4C919CE50C6E68C7AE1"/>
          </w:pPr>
          <w:r w:rsidRPr="001A69C0">
            <w:rPr>
              <w:rStyle w:val="PlaceholderText"/>
              <w:rFonts w:ascii="Calibri" w:hAnsi="Calibri" w:cstheme="minorHAnsi"/>
              <w:color w:val="EFE8F5"/>
              <w:shd w:val="clear" w:color="auto" w:fill="EFE8F5"/>
            </w:rPr>
            <w:t>Click here to enter text.</w:t>
          </w:r>
        </w:p>
      </w:docPartBody>
    </w:docPart>
    <w:docPart>
      <w:docPartPr>
        <w:name w:val="7C88AF877A8441BEA948B4FD091D49C4"/>
        <w:category>
          <w:name w:val="General"/>
          <w:gallery w:val="placeholder"/>
        </w:category>
        <w:types>
          <w:type w:val="bbPlcHdr"/>
        </w:types>
        <w:behaviors>
          <w:behavior w:val="content"/>
        </w:behaviors>
        <w:guid w:val="{C110BF66-8093-4DEF-B841-0D3A02D217F2}"/>
      </w:docPartPr>
      <w:docPartBody>
        <w:p w:rsidR="00A9561A" w:rsidRDefault="00AC6C18" w:rsidP="00AC6C18">
          <w:pPr>
            <w:pStyle w:val="7C88AF877A8441BEA948B4FD091D49C41"/>
          </w:pPr>
          <w:r w:rsidRPr="00993BC3">
            <w:rPr>
              <w:rStyle w:val="PlaceholderText"/>
              <w:rFonts w:ascii="Calibri" w:hAnsi="Calibri" w:cstheme="minorHAnsi"/>
              <w:color w:val="EFE8F5"/>
              <w:shd w:val="clear" w:color="auto" w:fill="EFE8F5"/>
              <w:lang w:val="af-ZA"/>
            </w:rPr>
            <w:t>Click here to enter text.</w:t>
          </w:r>
        </w:p>
      </w:docPartBody>
    </w:docPart>
    <w:docPart>
      <w:docPartPr>
        <w:name w:val="7CAFC9DB013F4A60841295FBBF682E1A"/>
        <w:category>
          <w:name w:val="General"/>
          <w:gallery w:val="placeholder"/>
        </w:category>
        <w:types>
          <w:type w:val="bbPlcHdr"/>
        </w:types>
        <w:behaviors>
          <w:behavior w:val="content"/>
        </w:behaviors>
        <w:guid w:val="{452EC903-554F-4207-AB4C-E688FE1CE675}"/>
      </w:docPartPr>
      <w:docPartBody>
        <w:p w:rsidR="00A9561A" w:rsidRDefault="00AC6C18" w:rsidP="00AC6C18">
          <w:pPr>
            <w:pStyle w:val="7CAFC9DB013F4A60841295FBBF682E1A1"/>
          </w:pPr>
          <w:r w:rsidRPr="001A69C0">
            <w:rPr>
              <w:rStyle w:val="PlaceholderText"/>
              <w:rFonts w:ascii="Calibri" w:hAnsi="Calibri" w:cstheme="minorHAnsi"/>
              <w:color w:val="EFE8F5"/>
              <w:shd w:val="clear" w:color="auto" w:fill="EFE8F5"/>
            </w:rPr>
            <w:t>Click here to enter text.</w:t>
          </w:r>
        </w:p>
      </w:docPartBody>
    </w:docPart>
    <w:docPart>
      <w:docPartPr>
        <w:name w:val="BA6734DD9B5A43BAAB60CF708B5665E9"/>
        <w:category>
          <w:name w:val="General"/>
          <w:gallery w:val="placeholder"/>
        </w:category>
        <w:types>
          <w:type w:val="bbPlcHdr"/>
        </w:types>
        <w:behaviors>
          <w:behavior w:val="content"/>
        </w:behaviors>
        <w:guid w:val="{BCEE0C5D-411F-4C32-8E9B-A98E360F07E8}"/>
      </w:docPartPr>
      <w:docPartBody>
        <w:p w:rsidR="00A9561A" w:rsidRDefault="00AC6C18" w:rsidP="00AC6C18">
          <w:pPr>
            <w:pStyle w:val="BA6734DD9B5A43BAAB60CF708B5665E91"/>
          </w:pPr>
          <w:r w:rsidRPr="00993BC3">
            <w:rPr>
              <w:rStyle w:val="PlaceholderText"/>
              <w:rFonts w:ascii="Calibri" w:hAnsi="Calibri" w:cstheme="minorHAnsi"/>
              <w:color w:val="EFE8F5"/>
              <w:shd w:val="clear" w:color="auto" w:fill="EFE8F5"/>
              <w:lang w:val="af-ZA"/>
            </w:rPr>
            <w:t>Click here to enter text.</w:t>
          </w:r>
        </w:p>
      </w:docPartBody>
    </w:docPart>
    <w:docPart>
      <w:docPartPr>
        <w:name w:val="0853BDBB468645DBA2B006907C9FB173"/>
        <w:category>
          <w:name w:val="General"/>
          <w:gallery w:val="placeholder"/>
        </w:category>
        <w:types>
          <w:type w:val="bbPlcHdr"/>
        </w:types>
        <w:behaviors>
          <w:behavior w:val="content"/>
        </w:behaviors>
        <w:guid w:val="{09FC797A-8D73-482D-9C86-B4B4A4CBBBE6}"/>
      </w:docPartPr>
      <w:docPartBody>
        <w:p w:rsidR="00A9561A" w:rsidRDefault="00AC6C18" w:rsidP="00AC6C18">
          <w:pPr>
            <w:pStyle w:val="0853BDBB468645DBA2B006907C9FB1731"/>
          </w:pPr>
          <w:r w:rsidRPr="001A69C0">
            <w:rPr>
              <w:rStyle w:val="PlaceholderText"/>
              <w:rFonts w:ascii="Calibri" w:hAnsi="Calibri" w:cstheme="minorHAnsi"/>
              <w:color w:val="EFE8F5"/>
              <w:shd w:val="clear" w:color="auto" w:fill="EFE8F5"/>
            </w:rPr>
            <w:t>Click here to enter text.</w:t>
          </w:r>
        </w:p>
      </w:docPartBody>
    </w:docPart>
    <w:docPart>
      <w:docPartPr>
        <w:name w:val="7578ACFDF66B48EBAA609E8C4B8C28B7"/>
        <w:category>
          <w:name w:val="General"/>
          <w:gallery w:val="placeholder"/>
        </w:category>
        <w:types>
          <w:type w:val="bbPlcHdr"/>
        </w:types>
        <w:behaviors>
          <w:behavior w:val="content"/>
        </w:behaviors>
        <w:guid w:val="{4885BC1A-4CAB-4B70-A080-51EC1F92EB6E}"/>
      </w:docPartPr>
      <w:docPartBody>
        <w:p w:rsidR="00A9561A" w:rsidRDefault="00AC6C18" w:rsidP="00AC6C18">
          <w:pPr>
            <w:pStyle w:val="7578ACFDF66B48EBAA609E8C4B8C28B71"/>
          </w:pPr>
          <w:r w:rsidRPr="00993BC3">
            <w:rPr>
              <w:rStyle w:val="PlaceholderText"/>
              <w:rFonts w:ascii="Calibri" w:hAnsi="Calibri" w:cstheme="minorHAnsi"/>
              <w:color w:val="EFE8F5"/>
              <w:shd w:val="clear" w:color="auto" w:fill="EFE8F5"/>
              <w:lang w:val="af-ZA"/>
            </w:rPr>
            <w:t>Click here to enter text.</w:t>
          </w:r>
        </w:p>
      </w:docPartBody>
    </w:docPart>
    <w:docPart>
      <w:docPartPr>
        <w:name w:val="2683C36064FE4929920BA68F24071A89"/>
        <w:category>
          <w:name w:val="General"/>
          <w:gallery w:val="placeholder"/>
        </w:category>
        <w:types>
          <w:type w:val="bbPlcHdr"/>
        </w:types>
        <w:behaviors>
          <w:behavior w:val="content"/>
        </w:behaviors>
        <w:guid w:val="{AB748671-0F3F-4CC9-BA7E-4761105DF7C0}"/>
      </w:docPartPr>
      <w:docPartBody>
        <w:p w:rsidR="00A9561A" w:rsidRDefault="00AC6C18" w:rsidP="00AC6C18">
          <w:pPr>
            <w:pStyle w:val="2683C36064FE4929920BA68F24071A891"/>
          </w:pPr>
          <w:r w:rsidRPr="001A69C0">
            <w:rPr>
              <w:rStyle w:val="PlaceholderText"/>
              <w:rFonts w:ascii="Calibri" w:hAnsi="Calibri" w:cstheme="minorHAnsi"/>
              <w:color w:val="EFE8F5"/>
              <w:shd w:val="clear" w:color="auto" w:fill="EFE8F5"/>
            </w:rPr>
            <w:t>Click here to enter text.</w:t>
          </w:r>
        </w:p>
      </w:docPartBody>
    </w:docPart>
    <w:docPart>
      <w:docPartPr>
        <w:name w:val="A6603C0CE028424880DAC9D94079E621"/>
        <w:category>
          <w:name w:val="General"/>
          <w:gallery w:val="placeholder"/>
        </w:category>
        <w:types>
          <w:type w:val="bbPlcHdr"/>
        </w:types>
        <w:behaviors>
          <w:behavior w:val="content"/>
        </w:behaviors>
        <w:guid w:val="{4EBC9F66-8A98-451D-8AF5-71599D232A8F}"/>
      </w:docPartPr>
      <w:docPartBody>
        <w:p w:rsidR="00A9561A" w:rsidRDefault="00AC6C18" w:rsidP="00AC6C18">
          <w:pPr>
            <w:pStyle w:val="A6603C0CE028424880DAC9D94079E6211"/>
          </w:pPr>
          <w:r w:rsidRPr="00993BC3">
            <w:rPr>
              <w:rStyle w:val="PlaceholderText"/>
              <w:rFonts w:ascii="Calibri" w:hAnsi="Calibri" w:cstheme="minorHAnsi"/>
              <w:color w:val="EFE8F5"/>
              <w:shd w:val="clear" w:color="auto" w:fill="EFE8F5"/>
              <w:lang w:val="af-ZA"/>
            </w:rPr>
            <w:t>Click here to enter text.</w:t>
          </w:r>
        </w:p>
      </w:docPartBody>
    </w:docPart>
    <w:docPart>
      <w:docPartPr>
        <w:name w:val="A5855968AE134D1B9627940A9DC9C2BF"/>
        <w:category>
          <w:name w:val="General"/>
          <w:gallery w:val="placeholder"/>
        </w:category>
        <w:types>
          <w:type w:val="bbPlcHdr"/>
        </w:types>
        <w:behaviors>
          <w:behavior w:val="content"/>
        </w:behaviors>
        <w:guid w:val="{CBB00250-0099-4FAE-8C82-A85C62E198C5}"/>
      </w:docPartPr>
      <w:docPartBody>
        <w:p w:rsidR="00A9561A" w:rsidRDefault="00AC6C18" w:rsidP="00AC6C18">
          <w:pPr>
            <w:pStyle w:val="A5855968AE134D1B9627940A9DC9C2BF1"/>
          </w:pPr>
          <w:r w:rsidRPr="001A69C0">
            <w:rPr>
              <w:rStyle w:val="PlaceholderText"/>
              <w:rFonts w:ascii="Calibri" w:hAnsi="Calibri" w:cstheme="minorHAnsi"/>
              <w:color w:val="EFE8F5"/>
              <w:shd w:val="clear" w:color="auto" w:fill="EFE8F5"/>
            </w:rPr>
            <w:t>Click here to enter text.</w:t>
          </w:r>
        </w:p>
      </w:docPartBody>
    </w:docPart>
    <w:docPart>
      <w:docPartPr>
        <w:name w:val="654074F3069B43EEB31656738EF31754"/>
        <w:category>
          <w:name w:val="General"/>
          <w:gallery w:val="placeholder"/>
        </w:category>
        <w:types>
          <w:type w:val="bbPlcHdr"/>
        </w:types>
        <w:behaviors>
          <w:behavior w:val="content"/>
        </w:behaviors>
        <w:guid w:val="{93D58D95-1B50-4DC4-8658-4D8AC9EEDC76}"/>
      </w:docPartPr>
      <w:docPartBody>
        <w:p w:rsidR="00A9561A" w:rsidRDefault="00AC6C18" w:rsidP="00AC6C18">
          <w:pPr>
            <w:pStyle w:val="654074F3069B43EEB31656738EF317541"/>
          </w:pPr>
          <w:r w:rsidRPr="00993BC3">
            <w:rPr>
              <w:rStyle w:val="PlaceholderText"/>
              <w:rFonts w:ascii="Calibri" w:hAnsi="Calibri" w:cstheme="minorHAnsi"/>
              <w:color w:val="EFE8F5"/>
              <w:shd w:val="clear" w:color="auto" w:fill="EFE8F5"/>
              <w:lang w:val="af-ZA"/>
            </w:rPr>
            <w:t>Click here to enter text.</w:t>
          </w:r>
        </w:p>
      </w:docPartBody>
    </w:docPart>
    <w:docPart>
      <w:docPartPr>
        <w:name w:val="87ECDCF776744EF7926C88175174816B"/>
        <w:category>
          <w:name w:val="General"/>
          <w:gallery w:val="placeholder"/>
        </w:category>
        <w:types>
          <w:type w:val="bbPlcHdr"/>
        </w:types>
        <w:behaviors>
          <w:behavior w:val="content"/>
        </w:behaviors>
        <w:guid w:val="{3FB21579-E3DF-44B4-B45F-83DDA6F0EF08}"/>
      </w:docPartPr>
      <w:docPartBody>
        <w:p w:rsidR="00A9561A" w:rsidRDefault="00AC6C18" w:rsidP="00AC6C18">
          <w:pPr>
            <w:pStyle w:val="87ECDCF776744EF7926C88175174816B1"/>
          </w:pPr>
          <w:r w:rsidRPr="001A69C0">
            <w:rPr>
              <w:rStyle w:val="PlaceholderText"/>
              <w:rFonts w:ascii="Calibri" w:hAnsi="Calibri" w:cstheme="minorHAnsi"/>
              <w:color w:val="EFE8F5"/>
              <w:shd w:val="clear" w:color="auto" w:fill="EFE8F5"/>
            </w:rPr>
            <w:t>Click here to enter text.</w:t>
          </w:r>
        </w:p>
      </w:docPartBody>
    </w:docPart>
    <w:docPart>
      <w:docPartPr>
        <w:name w:val="C3B21EECC5A84FAD81418B0AC56B45B8"/>
        <w:category>
          <w:name w:val="General"/>
          <w:gallery w:val="placeholder"/>
        </w:category>
        <w:types>
          <w:type w:val="bbPlcHdr"/>
        </w:types>
        <w:behaviors>
          <w:behavior w:val="content"/>
        </w:behaviors>
        <w:guid w:val="{F916563A-EF78-487F-82AC-FFEA6F5EA61A}"/>
      </w:docPartPr>
      <w:docPartBody>
        <w:p w:rsidR="00A9561A" w:rsidRDefault="00AC6C18" w:rsidP="00AC6C18">
          <w:pPr>
            <w:pStyle w:val="C3B21EECC5A84FAD81418B0AC56B45B81"/>
          </w:pPr>
          <w:r w:rsidRPr="00993BC3">
            <w:rPr>
              <w:rStyle w:val="PlaceholderText"/>
              <w:rFonts w:ascii="Calibri" w:hAnsi="Calibri" w:cstheme="minorHAnsi"/>
              <w:color w:val="EFE8F5"/>
              <w:shd w:val="clear" w:color="auto" w:fill="EFE8F5"/>
              <w:lang w:val="af-ZA"/>
            </w:rPr>
            <w:t>Click here to enter text.</w:t>
          </w:r>
        </w:p>
      </w:docPartBody>
    </w:docPart>
    <w:docPart>
      <w:docPartPr>
        <w:name w:val="92043B106EFC408F8F2C53A0EB5A750F"/>
        <w:category>
          <w:name w:val="General"/>
          <w:gallery w:val="placeholder"/>
        </w:category>
        <w:types>
          <w:type w:val="bbPlcHdr"/>
        </w:types>
        <w:behaviors>
          <w:behavior w:val="content"/>
        </w:behaviors>
        <w:guid w:val="{80B2F92D-0F8B-43E5-8CC6-E031768601BD}"/>
      </w:docPartPr>
      <w:docPartBody>
        <w:p w:rsidR="00A9561A" w:rsidRDefault="00AC6C18" w:rsidP="00AC6C18">
          <w:pPr>
            <w:pStyle w:val="92043B106EFC408F8F2C53A0EB5A750F1"/>
          </w:pPr>
          <w:r w:rsidRPr="001A69C0">
            <w:rPr>
              <w:rStyle w:val="PlaceholderText"/>
              <w:rFonts w:ascii="Calibri" w:hAnsi="Calibri" w:cstheme="minorHAnsi"/>
              <w:color w:val="EFE8F5"/>
              <w:shd w:val="clear" w:color="auto" w:fill="EFE8F5"/>
            </w:rPr>
            <w:t>Click here to enter text.</w:t>
          </w:r>
        </w:p>
      </w:docPartBody>
    </w:docPart>
    <w:docPart>
      <w:docPartPr>
        <w:name w:val="E1BE04A230EA437480255C1EA713EC2D"/>
        <w:category>
          <w:name w:val="General"/>
          <w:gallery w:val="placeholder"/>
        </w:category>
        <w:types>
          <w:type w:val="bbPlcHdr"/>
        </w:types>
        <w:behaviors>
          <w:behavior w:val="content"/>
        </w:behaviors>
        <w:guid w:val="{B9453623-B639-4940-8C27-2C7E6B6E0C75}"/>
      </w:docPartPr>
      <w:docPartBody>
        <w:p w:rsidR="00A9561A" w:rsidRDefault="00AC6C18" w:rsidP="00AC6C18">
          <w:pPr>
            <w:pStyle w:val="E1BE04A230EA437480255C1EA713EC2D1"/>
          </w:pPr>
          <w:r w:rsidRPr="00993BC3">
            <w:rPr>
              <w:rStyle w:val="PlaceholderText"/>
              <w:rFonts w:ascii="Calibri" w:hAnsi="Calibri" w:cstheme="minorHAnsi"/>
              <w:color w:val="EFE8F5"/>
              <w:shd w:val="clear" w:color="auto" w:fill="EFE8F5"/>
              <w:lang w:val="af-ZA"/>
            </w:rPr>
            <w:t>Click here to enter text.</w:t>
          </w:r>
        </w:p>
      </w:docPartBody>
    </w:docPart>
    <w:docPart>
      <w:docPartPr>
        <w:name w:val="BDEFE1039EC9445B9EAB9004BB8DD27E"/>
        <w:category>
          <w:name w:val="General"/>
          <w:gallery w:val="placeholder"/>
        </w:category>
        <w:types>
          <w:type w:val="bbPlcHdr"/>
        </w:types>
        <w:behaviors>
          <w:behavior w:val="content"/>
        </w:behaviors>
        <w:guid w:val="{803BF504-7D42-4460-BBC8-A63F39B2EEFE}"/>
      </w:docPartPr>
      <w:docPartBody>
        <w:p w:rsidR="00A9561A" w:rsidRDefault="00AC6C18" w:rsidP="00AC6C18">
          <w:pPr>
            <w:pStyle w:val="BDEFE1039EC9445B9EAB9004BB8DD27E1"/>
          </w:pPr>
          <w:r w:rsidRPr="001A69C0">
            <w:rPr>
              <w:rStyle w:val="PlaceholderText"/>
              <w:rFonts w:ascii="Calibri" w:hAnsi="Calibri" w:cstheme="minorHAnsi"/>
              <w:color w:val="EFE8F5"/>
              <w:shd w:val="clear" w:color="auto" w:fill="EFE8F5"/>
            </w:rPr>
            <w:t>Click here to enter text.</w:t>
          </w:r>
        </w:p>
      </w:docPartBody>
    </w:docPart>
    <w:docPart>
      <w:docPartPr>
        <w:name w:val="7415C542F86D4349B5528C8D7F7902E9"/>
        <w:category>
          <w:name w:val="General"/>
          <w:gallery w:val="placeholder"/>
        </w:category>
        <w:types>
          <w:type w:val="bbPlcHdr"/>
        </w:types>
        <w:behaviors>
          <w:behavior w:val="content"/>
        </w:behaviors>
        <w:guid w:val="{36843204-C12F-4F3D-93F7-82662830B73E}"/>
      </w:docPartPr>
      <w:docPartBody>
        <w:p w:rsidR="00A9561A" w:rsidRDefault="00AC6C18" w:rsidP="00AC6C18">
          <w:pPr>
            <w:pStyle w:val="7415C542F86D4349B5528C8D7F7902E91"/>
          </w:pPr>
          <w:r w:rsidRPr="00993BC3">
            <w:rPr>
              <w:rStyle w:val="PlaceholderText"/>
              <w:rFonts w:ascii="Calibri" w:hAnsi="Calibri" w:cstheme="minorHAnsi"/>
              <w:color w:val="EFE8F5"/>
              <w:shd w:val="clear" w:color="auto" w:fill="EFE8F5"/>
              <w:lang w:val="af-ZA"/>
            </w:rPr>
            <w:t>Click here to enter text.</w:t>
          </w:r>
        </w:p>
      </w:docPartBody>
    </w:docPart>
    <w:docPart>
      <w:docPartPr>
        <w:name w:val="C3D2BA6C3FBB43FF960ED0C0E424A3FB"/>
        <w:category>
          <w:name w:val="General"/>
          <w:gallery w:val="placeholder"/>
        </w:category>
        <w:types>
          <w:type w:val="bbPlcHdr"/>
        </w:types>
        <w:behaviors>
          <w:behavior w:val="content"/>
        </w:behaviors>
        <w:guid w:val="{5A01A5DE-0858-467D-819A-E24090EF44D0}"/>
      </w:docPartPr>
      <w:docPartBody>
        <w:p w:rsidR="00A9561A" w:rsidRDefault="00AC6C18" w:rsidP="00AC6C18">
          <w:pPr>
            <w:pStyle w:val="C3D2BA6C3FBB43FF960ED0C0E424A3FB1"/>
          </w:pPr>
          <w:r w:rsidRPr="001A69C0">
            <w:rPr>
              <w:rStyle w:val="PlaceholderText"/>
              <w:rFonts w:ascii="Calibri" w:hAnsi="Calibri" w:cstheme="minorHAnsi"/>
              <w:color w:val="EFE8F5"/>
              <w:shd w:val="clear" w:color="auto" w:fill="EFE8F5"/>
            </w:rPr>
            <w:t>Click here to enter text.</w:t>
          </w:r>
        </w:p>
      </w:docPartBody>
    </w:docPart>
    <w:docPart>
      <w:docPartPr>
        <w:name w:val="8DA78E212E534415B83EDB9299B80A32"/>
        <w:category>
          <w:name w:val="General"/>
          <w:gallery w:val="placeholder"/>
        </w:category>
        <w:types>
          <w:type w:val="bbPlcHdr"/>
        </w:types>
        <w:behaviors>
          <w:behavior w:val="content"/>
        </w:behaviors>
        <w:guid w:val="{1ED9A2F0-EE09-4201-87DC-ED327F4AC53C}"/>
      </w:docPartPr>
      <w:docPartBody>
        <w:p w:rsidR="00A9561A" w:rsidRDefault="00AC6C18" w:rsidP="00AC6C18">
          <w:pPr>
            <w:pStyle w:val="8DA78E212E534415B83EDB9299B80A321"/>
          </w:pPr>
          <w:r w:rsidRPr="00993BC3">
            <w:rPr>
              <w:rStyle w:val="PlaceholderText"/>
              <w:rFonts w:ascii="Calibri" w:hAnsi="Calibri" w:cstheme="minorHAnsi"/>
              <w:color w:val="EFE8F5"/>
              <w:shd w:val="clear" w:color="auto" w:fill="EFE8F5"/>
              <w:lang w:val="af-ZA"/>
            </w:rPr>
            <w:t>Click here to enter text.</w:t>
          </w:r>
        </w:p>
      </w:docPartBody>
    </w:docPart>
    <w:docPart>
      <w:docPartPr>
        <w:name w:val="45C8F94420DE45F5977D1896D81A968D"/>
        <w:category>
          <w:name w:val="General"/>
          <w:gallery w:val="placeholder"/>
        </w:category>
        <w:types>
          <w:type w:val="bbPlcHdr"/>
        </w:types>
        <w:behaviors>
          <w:behavior w:val="content"/>
        </w:behaviors>
        <w:guid w:val="{D43DB852-D5C9-4838-91AC-45CC2DABCFD3}"/>
      </w:docPartPr>
      <w:docPartBody>
        <w:p w:rsidR="00A9561A" w:rsidRDefault="00AC6C18" w:rsidP="00AC6C18">
          <w:pPr>
            <w:pStyle w:val="45C8F94420DE45F5977D1896D81A968D1"/>
          </w:pPr>
          <w:r w:rsidRPr="001A69C0">
            <w:rPr>
              <w:rStyle w:val="PlaceholderText"/>
              <w:rFonts w:ascii="Calibri" w:hAnsi="Calibri" w:cstheme="minorHAnsi"/>
              <w:color w:val="EFE8F5"/>
              <w:shd w:val="clear" w:color="auto" w:fill="EFE8F5"/>
            </w:rPr>
            <w:t>Click here to enter text.</w:t>
          </w:r>
        </w:p>
      </w:docPartBody>
    </w:docPart>
    <w:docPart>
      <w:docPartPr>
        <w:name w:val="EB8A57CDB2D74653A302410E47D9CF13"/>
        <w:category>
          <w:name w:val="General"/>
          <w:gallery w:val="placeholder"/>
        </w:category>
        <w:types>
          <w:type w:val="bbPlcHdr"/>
        </w:types>
        <w:behaviors>
          <w:behavior w:val="content"/>
        </w:behaviors>
        <w:guid w:val="{A075BA39-489F-444C-B815-B721A939A2B4}"/>
      </w:docPartPr>
      <w:docPartBody>
        <w:p w:rsidR="00A9561A" w:rsidRDefault="00AC6C18" w:rsidP="00AC6C18">
          <w:pPr>
            <w:pStyle w:val="EB8A57CDB2D74653A302410E47D9CF131"/>
          </w:pPr>
          <w:r w:rsidRPr="00993BC3">
            <w:rPr>
              <w:rStyle w:val="PlaceholderText"/>
              <w:rFonts w:ascii="Calibri" w:hAnsi="Calibri" w:cstheme="minorHAnsi"/>
              <w:color w:val="EFE8F5"/>
              <w:shd w:val="clear" w:color="auto" w:fill="EFE8F5"/>
              <w:lang w:val="af-ZA"/>
            </w:rPr>
            <w:t>Click here to enter text.</w:t>
          </w:r>
        </w:p>
      </w:docPartBody>
    </w:docPart>
    <w:docPart>
      <w:docPartPr>
        <w:name w:val="9D935BC94D134C40B50049B8C99E9CF2"/>
        <w:category>
          <w:name w:val="General"/>
          <w:gallery w:val="placeholder"/>
        </w:category>
        <w:types>
          <w:type w:val="bbPlcHdr"/>
        </w:types>
        <w:behaviors>
          <w:behavior w:val="content"/>
        </w:behaviors>
        <w:guid w:val="{743E7592-0896-456A-AE32-6314D17E73FB}"/>
      </w:docPartPr>
      <w:docPartBody>
        <w:p w:rsidR="00A9561A" w:rsidRDefault="00AC6C18" w:rsidP="00AC6C18">
          <w:pPr>
            <w:pStyle w:val="9D935BC94D134C40B50049B8C99E9CF21"/>
          </w:pPr>
          <w:r w:rsidRPr="001A69C0">
            <w:rPr>
              <w:rStyle w:val="PlaceholderText"/>
              <w:rFonts w:ascii="Calibri" w:hAnsi="Calibri" w:cstheme="minorHAnsi"/>
              <w:color w:val="EFE8F5"/>
              <w:shd w:val="clear" w:color="auto" w:fill="EFE8F5"/>
            </w:rPr>
            <w:t>Click here to enter text.</w:t>
          </w:r>
        </w:p>
      </w:docPartBody>
    </w:docPart>
    <w:docPart>
      <w:docPartPr>
        <w:name w:val="AA0CAD659F974C5D847A130C4FC5C29E"/>
        <w:category>
          <w:name w:val="General"/>
          <w:gallery w:val="placeholder"/>
        </w:category>
        <w:types>
          <w:type w:val="bbPlcHdr"/>
        </w:types>
        <w:behaviors>
          <w:behavior w:val="content"/>
        </w:behaviors>
        <w:guid w:val="{461A5F48-1A09-42C2-AD9F-16DB54255AF7}"/>
      </w:docPartPr>
      <w:docPartBody>
        <w:p w:rsidR="00A9561A" w:rsidRDefault="00AC6C18" w:rsidP="00AC6C18">
          <w:pPr>
            <w:pStyle w:val="AA0CAD659F974C5D847A130C4FC5C29E1"/>
          </w:pPr>
          <w:r w:rsidRPr="00993BC3">
            <w:rPr>
              <w:rStyle w:val="PlaceholderText"/>
              <w:rFonts w:ascii="Calibri" w:hAnsi="Calibri" w:cstheme="minorHAnsi"/>
              <w:color w:val="EFE8F5"/>
              <w:shd w:val="clear" w:color="auto" w:fill="EFE8F5"/>
              <w:lang w:val="af-ZA"/>
            </w:rPr>
            <w:t>Click here to enter text.</w:t>
          </w:r>
        </w:p>
      </w:docPartBody>
    </w:docPart>
    <w:docPart>
      <w:docPartPr>
        <w:name w:val="0F3BC030AF4C4D7DB8AB42EF38B11F3A"/>
        <w:category>
          <w:name w:val="General"/>
          <w:gallery w:val="placeholder"/>
        </w:category>
        <w:types>
          <w:type w:val="bbPlcHdr"/>
        </w:types>
        <w:behaviors>
          <w:behavior w:val="content"/>
        </w:behaviors>
        <w:guid w:val="{DACE0132-C977-4DCF-8CCD-158FB3174E2F}"/>
      </w:docPartPr>
      <w:docPartBody>
        <w:p w:rsidR="00A9561A" w:rsidRDefault="00AC6C18" w:rsidP="00AC6C18">
          <w:pPr>
            <w:pStyle w:val="0F3BC030AF4C4D7DB8AB42EF38B11F3A1"/>
          </w:pPr>
          <w:r w:rsidRPr="001A69C0">
            <w:rPr>
              <w:rStyle w:val="PlaceholderText"/>
              <w:rFonts w:ascii="Calibri" w:hAnsi="Calibri" w:cstheme="minorHAnsi"/>
              <w:color w:val="EFE8F5"/>
              <w:shd w:val="clear" w:color="auto" w:fill="EFE8F5"/>
            </w:rPr>
            <w:t>Click here to enter text.</w:t>
          </w:r>
        </w:p>
      </w:docPartBody>
    </w:docPart>
    <w:docPart>
      <w:docPartPr>
        <w:name w:val="451F04A32BCB47B1A788F726B4189D9C"/>
        <w:category>
          <w:name w:val="General"/>
          <w:gallery w:val="placeholder"/>
        </w:category>
        <w:types>
          <w:type w:val="bbPlcHdr"/>
        </w:types>
        <w:behaviors>
          <w:behavior w:val="content"/>
        </w:behaviors>
        <w:guid w:val="{158866F8-C86C-4FE7-B5E3-D5F795F57881}"/>
      </w:docPartPr>
      <w:docPartBody>
        <w:p w:rsidR="00A9561A" w:rsidRDefault="00AC6C18" w:rsidP="00AC6C18">
          <w:pPr>
            <w:pStyle w:val="451F04A32BCB47B1A788F726B4189D9C1"/>
          </w:pPr>
          <w:r w:rsidRPr="00993BC3">
            <w:rPr>
              <w:rStyle w:val="PlaceholderText"/>
              <w:rFonts w:ascii="Calibri" w:hAnsi="Calibri" w:cstheme="minorHAnsi"/>
              <w:color w:val="EFE8F5"/>
              <w:shd w:val="clear" w:color="auto" w:fill="EFE8F5"/>
              <w:lang w:val="af-ZA"/>
            </w:rPr>
            <w:t>Click here to enter text.</w:t>
          </w:r>
        </w:p>
      </w:docPartBody>
    </w:docPart>
    <w:docPart>
      <w:docPartPr>
        <w:name w:val="651C2A1569BA4CA1867D57B136199348"/>
        <w:category>
          <w:name w:val="General"/>
          <w:gallery w:val="placeholder"/>
        </w:category>
        <w:types>
          <w:type w:val="bbPlcHdr"/>
        </w:types>
        <w:behaviors>
          <w:behavior w:val="content"/>
        </w:behaviors>
        <w:guid w:val="{92778E9C-6D39-4D9B-8B50-52EA3F6D1720}"/>
      </w:docPartPr>
      <w:docPartBody>
        <w:p w:rsidR="00A9561A" w:rsidRDefault="00AC6C18" w:rsidP="00AC6C18">
          <w:pPr>
            <w:pStyle w:val="651C2A1569BA4CA1867D57B1361993481"/>
          </w:pPr>
          <w:r w:rsidRPr="001A69C0">
            <w:rPr>
              <w:rStyle w:val="PlaceholderText"/>
              <w:rFonts w:ascii="Calibri" w:hAnsi="Calibri" w:cstheme="minorHAnsi"/>
              <w:color w:val="EFE8F5"/>
              <w:shd w:val="clear" w:color="auto" w:fill="EFE8F5"/>
            </w:rPr>
            <w:t>Click here to enter text.</w:t>
          </w:r>
        </w:p>
      </w:docPartBody>
    </w:docPart>
    <w:docPart>
      <w:docPartPr>
        <w:name w:val="10BF2C1598DD4644B8474E84CE1A8E59"/>
        <w:category>
          <w:name w:val="General"/>
          <w:gallery w:val="placeholder"/>
        </w:category>
        <w:types>
          <w:type w:val="bbPlcHdr"/>
        </w:types>
        <w:behaviors>
          <w:behavior w:val="content"/>
        </w:behaviors>
        <w:guid w:val="{955A7451-A940-4F1B-9C12-8D219E98B569}"/>
      </w:docPartPr>
      <w:docPartBody>
        <w:p w:rsidR="00A9561A" w:rsidRDefault="00AC6C18" w:rsidP="00AC6C18">
          <w:pPr>
            <w:pStyle w:val="10BF2C1598DD4644B8474E84CE1A8E591"/>
          </w:pPr>
          <w:r w:rsidRPr="00993BC3">
            <w:rPr>
              <w:rStyle w:val="PlaceholderText"/>
              <w:rFonts w:ascii="Calibri" w:hAnsi="Calibri" w:cstheme="minorHAnsi"/>
              <w:color w:val="EFE8F5"/>
              <w:shd w:val="clear" w:color="auto" w:fill="EFE8F5"/>
              <w:lang w:val="af-ZA"/>
            </w:rPr>
            <w:t>Click here to enter text.</w:t>
          </w:r>
        </w:p>
      </w:docPartBody>
    </w:docPart>
    <w:docPart>
      <w:docPartPr>
        <w:name w:val="B793AB1D4F6141BA82B308545A9DB563"/>
        <w:category>
          <w:name w:val="General"/>
          <w:gallery w:val="placeholder"/>
        </w:category>
        <w:types>
          <w:type w:val="bbPlcHdr"/>
        </w:types>
        <w:behaviors>
          <w:behavior w:val="content"/>
        </w:behaviors>
        <w:guid w:val="{2BC1F09C-B061-49A3-8AEA-FCF590A0B430}"/>
      </w:docPartPr>
      <w:docPartBody>
        <w:p w:rsidR="00A9561A" w:rsidRDefault="00AC6C18" w:rsidP="00AC6C18">
          <w:pPr>
            <w:pStyle w:val="B793AB1D4F6141BA82B308545A9DB5631"/>
          </w:pPr>
          <w:r w:rsidRPr="001A69C0">
            <w:rPr>
              <w:rStyle w:val="PlaceholderText"/>
              <w:rFonts w:ascii="Calibri" w:hAnsi="Calibri" w:cstheme="minorHAnsi"/>
              <w:color w:val="EFE8F5"/>
              <w:shd w:val="clear" w:color="auto" w:fill="EFE8F5"/>
            </w:rPr>
            <w:t>Click here to enter text.</w:t>
          </w:r>
        </w:p>
      </w:docPartBody>
    </w:docPart>
    <w:docPart>
      <w:docPartPr>
        <w:name w:val="132552AE5FE04BFABCC4AA83DE31A3A4"/>
        <w:category>
          <w:name w:val="General"/>
          <w:gallery w:val="placeholder"/>
        </w:category>
        <w:types>
          <w:type w:val="bbPlcHdr"/>
        </w:types>
        <w:behaviors>
          <w:behavior w:val="content"/>
        </w:behaviors>
        <w:guid w:val="{93AB1BC6-6E8A-4259-8E77-1C4FCC8B20EA}"/>
      </w:docPartPr>
      <w:docPartBody>
        <w:p w:rsidR="00A9561A" w:rsidRDefault="00AC6C18" w:rsidP="00AC6C18">
          <w:pPr>
            <w:pStyle w:val="132552AE5FE04BFABCC4AA83DE31A3A41"/>
          </w:pPr>
          <w:r w:rsidRPr="00993BC3">
            <w:rPr>
              <w:rStyle w:val="PlaceholderText"/>
              <w:rFonts w:ascii="Calibri" w:hAnsi="Calibri" w:cstheme="minorHAnsi"/>
              <w:color w:val="EFE8F5"/>
              <w:shd w:val="clear" w:color="auto" w:fill="EFE8F5"/>
              <w:lang w:val="af-ZA"/>
            </w:rPr>
            <w:t>Click here to enter text.</w:t>
          </w:r>
        </w:p>
      </w:docPartBody>
    </w:docPart>
    <w:docPart>
      <w:docPartPr>
        <w:name w:val="93E5A24C1B854D739581A8E00FE955E7"/>
        <w:category>
          <w:name w:val="General"/>
          <w:gallery w:val="placeholder"/>
        </w:category>
        <w:types>
          <w:type w:val="bbPlcHdr"/>
        </w:types>
        <w:behaviors>
          <w:behavior w:val="content"/>
        </w:behaviors>
        <w:guid w:val="{8E964F61-A81E-4DBB-9DDA-40A71D9D19F8}"/>
      </w:docPartPr>
      <w:docPartBody>
        <w:p w:rsidR="00A9561A" w:rsidRDefault="00AC6C18" w:rsidP="00AC6C18">
          <w:pPr>
            <w:pStyle w:val="93E5A24C1B854D739581A8E00FE955E71"/>
          </w:pPr>
          <w:r w:rsidRPr="001A69C0">
            <w:rPr>
              <w:rStyle w:val="PlaceholderText"/>
              <w:rFonts w:ascii="Calibri" w:hAnsi="Calibri" w:cstheme="minorHAnsi"/>
              <w:color w:val="EFE8F5"/>
              <w:shd w:val="clear" w:color="auto" w:fill="EFE8F5"/>
            </w:rPr>
            <w:t>Click here to enter text.</w:t>
          </w:r>
        </w:p>
      </w:docPartBody>
    </w:docPart>
    <w:docPart>
      <w:docPartPr>
        <w:name w:val="F8CDFC46E2634E4AA2DADE7EB04871FD"/>
        <w:category>
          <w:name w:val="General"/>
          <w:gallery w:val="placeholder"/>
        </w:category>
        <w:types>
          <w:type w:val="bbPlcHdr"/>
        </w:types>
        <w:behaviors>
          <w:behavior w:val="content"/>
        </w:behaviors>
        <w:guid w:val="{7138E500-D1B9-478D-AB18-FB6E13FB0E7C}"/>
      </w:docPartPr>
      <w:docPartBody>
        <w:p w:rsidR="00A9561A" w:rsidRDefault="00AC6C18" w:rsidP="00AC6C18">
          <w:pPr>
            <w:pStyle w:val="F8CDFC46E2634E4AA2DADE7EB04871FD1"/>
          </w:pPr>
          <w:r w:rsidRPr="00993BC3">
            <w:rPr>
              <w:rStyle w:val="PlaceholderText"/>
              <w:rFonts w:ascii="Calibri" w:hAnsi="Calibri" w:cstheme="minorHAnsi"/>
              <w:color w:val="EFE8F5"/>
              <w:shd w:val="clear" w:color="auto" w:fill="EFE8F5"/>
              <w:lang w:val="af-ZA"/>
            </w:rPr>
            <w:t>Click here to enter text.</w:t>
          </w:r>
        </w:p>
      </w:docPartBody>
    </w:docPart>
    <w:docPart>
      <w:docPartPr>
        <w:name w:val="92C79021B2DE439787635917DB56ABFA"/>
        <w:category>
          <w:name w:val="General"/>
          <w:gallery w:val="placeholder"/>
        </w:category>
        <w:types>
          <w:type w:val="bbPlcHdr"/>
        </w:types>
        <w:behaviors>
          <w:behavior w:val="content"/>
        </w:behaviors>
        <w:guid w:val="{D7DACCB6-5E33-4D52-998D-533DDB04000F}"/>
      </w:docPartPr>
      <w:docPartBody>
        <w:p w:rsidR="00A9561A" w:rsidRDefault="00AC6C18" w:rsidP="00AC6C18">
          <w:pPr>
            <w:pStyle w:val="92C79021B2DE439787635917DB56ABFA1"/>
          </w:pPr>
          <w:r w:rsidRPr="001A69C0">
            <w:rPr>
              <w:rStyle w:val="PlaceholderText"/>
              <w:rFonts w:ascii="Calibri" w:hAnsi="Calibri" w:cstheme="minorHAnsi"/>
              <w:color w:val="EFE8F5"/>
              <w:shd w:val="clear" w:color="auto" w:fill="EFE8F5"/>
            </w:rPr>
            <w:t>Click here to enter text.</w:t>
          </w:r>
        </w:p>
      </w:docPartBody>
    </w:docPart>
    <w:docPart>
      <w:docPartPr>
        <w:name w:val="D2C2F25CF36D412E9BAF86FDC72DB1C8"/>
        <w:category>
          <w:name w:val="General"/>
          <w:gallery w:val="placeholder"/>
        </w:category>
        <w:types>
          <w:type w:val="bbPlcHdr"/>
        </w:types>
        <w:behaviors>
          <w:behavior w:val="content"/>
        </w:behaviors>
        <w:guid w:val="{56F0DE94-2EA0-4588-8989-5E17844522D5}"/>
      </w:docPartPr>
      <w:docPartBody>
        <w:p w:rsidR="00A9561A" w:rsidRDefault="00AC6C18" w:rsidP="00AC6C18">
          <w:pPr>
            <w:pStyle w:val="D2C2F25CF36D412E9BAF86FDC72DB1C81"/>
          </w:pPr>
          <w:r w:rsidRPr="00993BC3">
            <w:rPr>
              <w:rStyle w:val="PlaceholderText"/>
              <w:rFonts w:ascii="Calibri" w:hAnsi="Calibri" w:cstheme="minorHAnsi"/>
              <w:color w:val="EFE8F5"/>
              <w:shd w:val="clear" w:color="auto" w:fill="EFE8F5"/>
              <w:lang w:val="af-ZA"/>
            </w:rPr>
            <w:t>Click here to enter text.</w:t>
          </w:r>
        </w:p>
      </w:docPartBody>
    </w:docPart>
    <w:docPart>
      <w:docPartPr>
        <w:name w:val="28F78DA1262D4F049C25E17955686BCA"/>
        <w:category>
          <w:name w:val="General"/>
          <w:gallery w:val="placeholder"/>
        </w:category>
        <w:types>
          <w:type w:val="bbPlcHdr"/>
        </w:types>
        <w:behaviors>
          <w:behavior w:val="content"/>
        </w:behaviors>
        <w:guid w:val="{A3A79A69-A1BD-4756-8C29-865F5C508C1D}"/>
      </w:docPartPr>
      <w:docPartBody>
        <w:p w:rsidR="00A9561A" w:rsidRDefault="00AC6C18" w:rsidP="00AC6C18">
          <w:pPr>
            <w:pStyle w:val="28F78DA1262D4F049C25E17955686BCA1"/>
          </w:pPr>
          <w:r w:rsidRPr="001A69C0">
            <w:rPr>
              <w:rStyle w:val="PlaceholderText"/>
              <w:rFonts w:ascii="Calibri" w:hAnsi="Calibri" w:cstheme="minorHAnsi"/>
              <w:color w:val="EFE8F5"/>
              <w:shd w:val="clear" w:color="auto" w:fill="EFE8F5"/>
            </w:rPr>
            <w:t>Click here to enter text.</w:t>
          </w:r>
        </w:p>
      </w:docPartBody>
    </w:docPart>
    <w:docPart>
      <w:docPartPr>
        <w:name w:val="CCB666A3C7E949A8B81A278B54089EFA"/>
        <w:category>
          <w:name w:val="General"/>
          <w:gallery w:val="placeholder"/>
        </w:category>
        <w:types>
          <w:type w:val="bbPlcHdr"/>
        </w:types>
        <w:behaviors>
          <w:behavior w:val="content"/>
        </w:behaviors>
        <w:guid w:val="{45E78DF9-62FE-4028-B5F2-53ACBD14ABDA}"/>
      </w:docPartPr>
      <w:docPartBody>
        <w:p w:rsidR="00A9561A" w:rsidRDefault="00AC6C18" w:rsidP="00AC6C18">
          <w:pPr>
            <w:pStyle w:val="CCB666A3C7E949A8B81A278B54089EFA1"/>
          </w:pPr>
          <w:r w:rsidRPr="00993BC3">
            <w:rPr>
              <w:rStyle w:val="PlaceholderText"/>
              <w:rFonts w:ascii="Calibri" w:hAnsi="Calibri" w:cstheme="minorHAnsi"/>
              <w:color w:val="EFE8F5"/>
              <w:shd w:val="clear" w:color="auto" w:fill="EFE8F5"/>
              <w:lang w:val="af-ZA"/>
            </w:rPr>
            <w:t>Click here to enter text.</w:t>
          </w:r>
        </w:p>
      </w:docPartBody>
    </w:docPart>
    <w:docPart>
      <w:docPartPr>
        <w:name w:val="6080982EDDC24D06946E932C7C94FE60"/>
        <w:category>
          <w:name w:val="General"/>
          <w:gallery w:val="placeholder"/>
        </w:category>
        <w:types>
          <w:type w:val="bbPlcHdr"/>
        </w:types>
        <w:behaviors>
          <w:behavior w:val="content"/>
        </w:behaviors>
        <w:guid w:val="{D6B74238-E2E7-4617-97BC-20EFFD2714BB}"/>
      </w:docPartPr>
      <w:docPartBody>
        <w:p w:rsidR="00A9561A" w:rsidRDefault="00AC6C18" w:rsidP="00AC6C18">
          <w:pPr>
            <w:pStyle w:val="6080982EDDC24D06946E932C7C94FE601"/>
          </w:pPr>
          <w:r w:rsidRPr="001A69C0">
            <w:rPr>
              <w:rStyle w:val="PlaceholderText"/>
              <w:rFonts w:ascii="Calibri" w:hAnsi="Calibri" w:cstheme="minorHAnsi"/>
              <w:color w:val="EFE8F5"/>
              <w:shd w:val="clear" w:color="auto" w:fill="EFE8F5"/>
            </w:rPr>
            <w:t>Click here to enter text.</w:t>
          </w:r>
        </w:p>
      </w:docPartBody>
    </w:docPart>
    <w:docPart>
      <w:docPartPr>
        <w:name w:val="F7C346819F03464FA36B004CD86A56E8"/>
        <w:category>
          <w:name w:val="General"/>
          <w:gallery w:val="placeholder"/>
        </w:category>
        <w:types>
          <w:type w:val="bbPlcHdr"/>
        </w:types>
        <w:behaviors>
          <w:behavior w:val="content"/>
        </w:behaviors>
        <w:guid w:val="{71BDD425-D7DD-444F-8FAB-3AF168D5D038}"/>
      </w:docPartPr>
      <w:docPartBody>
        <w:p w:rsidR="00A9561A" w:rsidRDefault="00AC6C18" w:rsidP="00AC6C18">
          <w:pPr>
            <w:pStyle w:val="F7C346819F03464FA36B004CD86A56E81"/>
          </w:pPr>
          <w:r w:rsidRPr="00993BC3">
            <w:rPr>
              <w:rStyle w:val="PlaceholderText"/>
              <w:rFonts w:ascii="Calibri" w:hAnsi="Calibri" w:cstheme="minorHAnsi"/>
              <w:color w:val="EFE8F5"/>
              <w:shd w:val="clear" w:color="auto" w:fill="EFE8F5"/>
              <w:lang w:val="af-ZA"/>
            </w:rPr>
            <w:t>Click here to enter text.</w:t>
          </w:r>
        </w:p>
      </w:docPartBody>
    </w:docPart>
    <w:docPart>
      <w:docPartPr>
        <w:name w:val="6B80EBC168AD44CF9FB48D05575514AF"/>
        <w:category>
          <w:name w:val="General"/>
          <w:gallery w:val="placeholder"/>
        </w:category>
        <w:types>
          <w:type w:val="bbPlcHdr"/>
        </w:types>
        <w:behaviors>
          <w:behavior w:val="content"/>
        </w:behaviors>
        <w:guid w:val="{4F1B9A89-69C5-46E3-AE7A-09712E2E98B3}"/>
      </w:docPartPr>
      <w:docPartBody>
        <w:p w:rsidR="00A9561A" w:rsidRDefault="00AC6C18" w:rsidP="00AC6C18">
          <w:pPr>
            <w:pStyle w:val="6B80EBC168AD44CF9FB48D05575514AF1"/>
          </w:pPr>
          <w:r w:rsidRPr="001A69C0">
            <w:rPr>
              <w:rStyle w:val="PlaceholderText"/>
              <w:rFonts w:ascii="Calibri" w:hAnsi="Calibri" w:cstheme="minorHAnsi"/>
              <w:color w:val="EFE8F5"/>
              <w:shd w:val="clear" w:color="auto" w:fill="EFE8F5"/>
            </w:rPr>
            <w:t>Click here to enter text.</w:t>
          </w:r>
        </w:p>
      </w:docPartBody>
    </w:docPart>
    <w:docPart>
      <w:docPartPr>
        <w:name w:val="42608C74246C4869BC43807AF820CDC4"/>
        <w:category>
          <w:name w:val="General"/>
          <w:gallery w:val="placeholder"/>
        </w:category>
        <w:types>
          <w:type w:val="bbPlcHdr"/>
        </w:types>
        <w:behaviors>
          <w:behavior w:val="content"/>
        </w:behaviors>
        <w:guid w:val="{837888DB-BD00-4F08-A1A2-D4F9CF40893E}"/>
      </w:docPartPr>
      <w:docPartBody>
        <w:p w:rsidR="00A9561A" w:rsidRDefault="00AC6C18" w:rsidP="00AC6C18">
          <w:pPr>
            <w:pStyle w:val="42608C74246C4869BC43807AF820CDC41"/>
          </w:pPr>
          <w:r w:rsidRPr="00993BC3">
            <w:rPr>
              <w:rStyle w:val="PlaceholderText"/>
              <w:rFonts w:ascii="Calibri" w:hAnsi="Calibri" w:cstheme="minorHAnsi"/>
              <w:color w:val="EFE8F5"/>
              <w:shd w:val="clear" w:color="auto" w:fill="EFE8F5"/>
              <w:lang w:val="af-ZA"/>
            </w:rPr>
            <w:t>Click here to enter text.</w:t>
          </w:r>
        </w:p>
      </w:docPartBody>
    </w:docPart>
    <w:docPart>
      <w:docPartPr>
        <w:name w:val="7E5F1459742544158F88047D7A84630A"/>
        <w:category>
          <w:name w:val="General"/>
          <w:gallery w:val="placeholder"/>
        </w:category>
        <w:types>
          <w:type w:val="bbPlcHdr"/>
        </w:types>
        <w:behaviors>
          <w:behavior w:val="content"/>
        </w:behaviors>
        <w:guid w:val="{EF2D5DF4-336B-4A2A-B469-259D93CF325E}"/>
      </w:docPartPr>
      <w:docPartBody>
        <w:p w:rsidR="00A9561A" w:rsidRDefault="00AC6C18" w:rsidP="00AC6C18">
          <w:pPr>
            <w:pStyle w:val="7E5F1459742544158F88047D7A84630A1"/>
          </w:pPr>
          <w:r w:rsidRPr="001A69C0">
            <w:rPr>
              <w:rStyle w:val="PlaceholderText"/>
              <w:rFonts w:ascii="Calibri" w:hAnsi="Calibri" w:cstheme="minorHAnsi"/>
              <w:color w:val="EFE8F5"/>
              <w:shd w:val="clear" w:color="auto" w:fill="EFE8F5"/>
            </w:rPr>
            <w:t>Click here to enter text.</w:t>
          </w:r>
        </w:p>
      </w:docPartBody>
    </w:docPart>
    <w:docPart>
      <w:docPartPr>
        <w:name w:val="43C0C8CD27884F19A30565FA8AF8DAD2"/>
        <w:category>
          <w:name w:val="General"/>
          <w:gallery w:val="placeholder"/>
        </w:category>
        <w:types>
          <w:type w:val="bbPlcHdr"/>
        </w:types>
        <w:behaviors>
          <w:behavior w:val="content"/>
        </w:behaviors>
        <w:guid w:val="{D74AB645-BA85-441A-BDA3-EFBCC9881A2D}"/>
      </w:docPartPr>
      <w:docPartBody>
        <w:p w:rsidR="00A9561A" w:rsidRDefault="00AC6C18" w:rsidP="00AC6C18">
          <w:pPr>
            <w:pStyle w:val="43C0C8CD27884F19A30565FA8AF8DAD21"/>
          </w:pPr>
          <w:r w:rsidRPr="00993BC3">
            <w:rPr>
              <w:rStyle w:val="PlaceholderText"/>
              <w:rFonts w:ascii="Calibri" w:hAnsi="Calibri" w:cstheme="minorHAnsi"/>
              <w:color w:val="EFE8F5"/>
              <w:shd w:val="clear" w:color="auto" w:fill="EFE8F5"/>
              <w:lang w:val="af-ZA"/>
            </w:rPr>
            <w:t>Click here to enter text.</w:t>
          </w:r>
        </w:p>
      </w:docPartBody>
    </w:docPart>
    <w:docPart>
      <w:docPartPr>
        <w:name w:val="89B18697495D43F799BFE58737ACD9B3"/>
        <w:category>
          <w:name w:val="General"/>
          <w:gallery w:val="placeholder"/>
        </w:category>
        <w:types>
          <w:type w:val="bbPlcHdr"/>
        </w:types>
        <w:behaviors>
          <w:behavior w:val="content"/>
        </w:behaviors>
        <w:guid w:val="{1F6C04B8-EEBF-4E5A-8040-9E7EB6F0A787}"/>
      </w:docPartPr>
      <w:docPartBody>
        <w:p w:rsidR="00A9561A" w:rsidRDefault="00AC6C18" w:rsidP="00AC6C18">
          <w:pPr>
            <w:pStyle w:val="89B18697495D43F799BFE58737ACD9B31"/>
          </w:pPr>
          <w:r w:rsidRPr="001A69C0">
            <w:rPr>
              <w:rStyle w:val="PlaceholderText"/>
              <w:rFonts w:ascii="Calibri" w:hAnsi="Calibri" w:cstheme="minorHAnsi"/>
              <w:color w:val="EFE8F5"/>
              <w:shd w:val="clear" w:color="auto" w:fill="EFE8F5"/>
            </w:rPr>
            <w:t>Click here to enter text.</w:t>
          </w:r>
        </w:p>
      </w:docPartBody>
    </w:docPart>
    <w:docPart>
      <w:docPartPr>
        <w:name w:val="FAE03736A2F247CAAE5FC2689EDA7A6B"/>
        <w:category>
          <w:name w:val="General"/>
          <w:gallery w:val="placeholder"/>
        </w:category>
        <w:types>
          <w:type w:val="bbPlcHdr"/>
        </w:types>
        <w:behaviors>
          <w:behavior w:val="content"/>
        </w:behaviors>
        <w:guid w:val="{F1F38A83-2D15-49F3-A824-6389C9DC6CBF}"/>
      </w:docPartPr>
      <w:docPartBody>
        <w:p w:rsidR="00A9561A" w:rsidRDefault="00AC6C18" w:rsidP="00AC6C18">
          <w:pPr>
            <w:pStyle w:val="FAE03736A2F247CAAE5FC2689EDA7A6B1"/>
          </w:pPr>
          <w:r w:rsidRPr="00993BC3">
            <w:rPr>
              <w:rStyle w:val="PlaceholderText"/>
              <w:rFonts w:ascii="Calibri" w:hAnsi="Calibri" w:cstheme="minorHAnsi"/>
              <w:color w:val="EFE8F5"/>
              <w:shd w:val="clear" w:color="auto" w:fill="EFE8F5"/>
              <w:lang w:val="af-ZA"/>
            </w:rPr>
            <w:t>Click here to enter text.</w:t>
          </w:r>
        </w:p>
      </w:docPartBody>
    </w:docPart>
    <w:docPart>
      <w:docPartPr>
        <w:name w:val="5A83F12642CA4BF6A9FC130748647998"/>
        <w:category>
          <w:name w:val="General"/>
          <w:gallery w:val="placeholder"/>
        </w:category>
        <w:types>
          <w:type w:val="bbPlcHdr"/>
        </w:types>
        <w:behaviors>
          <w:behavior w:val="content"/>
        </w:behaviors>
        <w:guid w:val="{89F9F820-23FF-46A6-9F1A-37EA6197CCC9}"/>
      </w:docPartPr>
      <w:docPartBody>
        <w:p w:rsidR="00A9561A" w:rsidRDefault="00AC6C18" w:rsidP="00AC6C18">
          <w:pPr>
            <w:pStyle w:val="5A83F12642CA4BF6A9FC1307486479981"/>
          </w:pPr>
          <w:r w:rsidRPr="001A69C0">
            <w:rPr>
              <w:rStyle w:val="PlaceholderText"/>
              <w:rFonts w:ascii="Calibri" w:hAnsi="Calibri" w:cstheme="minorHAnsi"/>
              <w:color w:val="EFE8F5"/>
              <w:shd w:val="clear" w:color="auto" w:fill="EFE8F5"/>
            </w:rPr>
            <w:t>Click here to enter text.</w:t>
          </w:r>
        </w:p>
      </w:docPartBody>
    </w:docPart>
    <w:docPart>
      <w:docPartPr>
        <w:name w:val="2677B4299E0043428820C5507E7B90C8"/>
        <w:category>
          <w:name w:val="General"/>
          <w:gallery w:val="placeholder"/>
        </w:category>
        <w:types>
          <w:type w:val="bbPlcHdr"/>
        </w:types>
        <w:behaviors>
          <w:behavior w:val="content"/>
        </w:behaviors>
        <w:guid w:val="{3B1C4D86-F459-4697-9112-6F185CF436EF}"/>
      </w:docPartPr>
      <w:docPartBody>
        <w:p w:rsidR="00A9561A" w:rsidRDefault="00AC6C18" w:rsidP="00AC6C18">
          <w:pPr>
            <w:pStyle w:val="2677B4299E0043428820C5507E7B90C81"/>
          </w:pPr>
          <w:r w:rsidRPr="00993BC3">
            <w:rPr>
              <w:rStyle w:val="PlaceholderText"/>
              <w:rFonts w:ascii="Calibri" w:hAnsi="Calibri" w:cstheme="minorHAnsi"/>
              <w:color w:val="EFE8F5"/>
              <w:shd w:val="clear" w:color="auto" w:fill="EFE8F5"/>
              <w:lang w:val="af-ZA"/>
            </w:rPr>
            <w:t>Click here to enter text.</w:t>
          </w:r>
        </w:p>
      </w:docPartBody>
    </w:docPart>
    <w:docPart>
      <w:docPartPr>
        <w:name w:val="CB943C638640439BA71518534CC02999"/>
        <w:category>
          <w:name w:val="General"/>
          <w:gallery w:val="placeholder"/>
        </w:category>
        <w:types>
          <w:type w:val="bbPlcHdr"/>
        </w:types>
        <w:behaviors>
          <w:behavior w:val="content"/>
        </w:behaviors>
        <w:guid w:val="{038F8D1C-843A-4E4B-B81E-5BC513B9B566}"/>
      </w:docPartPr>
      <w:docPartBody>
        <w:p w:rsidR="00A9561A" w:rsidRDefault="00AC6C18" w:rsidP="00AC6C18">
          <w:pPr>
            <w:pStyle w:val="CB943C638640439BA71518534CC029991"/>
          </w:pPr>
          <w:r w:rsidRPr="001A69C0">
            <w:rPr>
              <w:rStyle w:val="PlaceholderText"/>
              <w:rFonts w:ascii="Calibri" w:hAnsi="Calibri" w:cstheme="minorHAnsi"/>
              <w:color w:val="EFE8F5"/>
              <w:shd w:val="clear" w:color="auto" w:fill="EFE8F5"/>
            </w:rPr>
            <w:t>Click here to enter text.</w:t>
          </w:r>
        </w:p>
      </w:docPartBody>
    </w:docPart>
    <w:docPart>
      <w:docPartPr>
        <w:name w:val="F673B647D4E24DEC9122791746046FC6"/>
        <w:category>
          <w:name w:val="General"/>
          <w:gallery w:val="placeholder"/>
        </w:category>
        <w:types>
          <w:type w:val="bbPlcHdr"/>
        </w:types>
        <w:behaviors>
          <w:behavior w:val="content"/>
        </w:behaviors>
        <w:guid w:val="{F35A0448-4367-4665-BFC4-D6975AD99B93}"/>
      </w:docPartPr>
      <w:docPartBody>
        <w:p w:rsidR="00A9561A" w:rsidRDefault="00AC6C18" w:rsidP="00AC6C18">
          <w:pPr>
            <w:pStyle w:val="F673B647D4E24DEC9122791746046FC61"/>
          </w:pPr>
          <w:r w:rsidRPr="00993BC3">
            <w:rPr>
              <w:rStyle w:val="PlaceholderText"/>
              <w:rFonts w:ascii="Calibri" w:hAnsi="Calibri" w:cstheme="minorHAnsi"/>
              <w:color w:val="EFE8F5"/>
              <w:shd w:val="clear" w:color="auto" w:fill="EFE8F5"/>
              <w:lang w:val="af-ZA"/>
            </w:rPr>
            <w:t>Click here to enter text.</w:t>
          </w:r>
        </w:p>
      </w:docPartBody>
    </w:docPart>
    <w:docPart>
      <w:docPartPr>
        <w:name w:val="E98D1A721C33474E819A31B8A28A652C"/>
        <w:category>
          <w:name w:val="General"/>
          <w:gallery w:val="placeholder"/>
        </w:category>
        <w:types>
          <w:type w:val="bbPlcHdr"/>
        </w:types>
        <w:behaviors>
          <w:behavior w:val="content"/>
        </w:behaviors>
        <w:guid w:val="{3B1FAC64-94D6-4F1C-8CC5-6314CE9BB473}"/>
      </w:docPartPr>
      <w:docPartBody>
        <w:p w:rsidR="00A9561A" w:rsidRDefault="00AC6C18" w:rsidP="00AC6C18">
          <w:pPr>
            <w:pStyle w:val="E98D1A721C33474E819A31B8A28A652C1"/>
          </w:pPr>
          <w:r w:rsidRPr="001A69C0">
            <w:rPr>
              <w:rStyle w:val="PlaceholderText"/>
              <w:rFonts w:ascii="Calibri" w:hAnsi="Calibri" w:cstheme="minorHAnsi"/>
              <w:color w:val="EFE8F5"/>
              <w:shd w:val="clear" w:color="auto" w:fill="EFE8F5"/>
            </w:rPr>
            <w:t>Click here to enter text.</w:t>
          </w:r>
        </w:p>
      </w:docPartBody>
    </w:docPart>
    <w:docPart>
      <w:docPartPr>
        <w:name w:val="B74C5A1915994DF8B79134A299CB9024"/>
        <w:category>
          <w:name w:val="General"/>
          <w:gallery w:val="placeholder"/>
        </w:category>
        <w:types>
          <w:type w:val="bbPlcHdr"/>
        </w:types>
        <w:behaviors>
          <w:behavior w:val="content"/>
        </w:behaviors>
        <w:guid w:val="{B3832A4B-1318-4CFC-A4A0-8683113EAFD1}"/>
      </w:docPartPr>
      <w:docPartBody>
        <w:p w:rsidR="00A9561A" w:rsidRDefault="00AC6C18" w:rsidP="00AC6C18">
          <w:pPr>
            <w:pStyle w:val="B74C5A1915994DF8B79134A299CB90241"/>
          </w:pPr>
          <w:r w:rsidRPr="00993BC3">
            <w:rPr>
              <w:rStyle w:val="PlaceholderText"/>
              <w:rFonts w:ascii="Calibri" w:hAnsi="Calibri" w:cstheme="minorHAnsi"/>
              <w:color w:val="EFE8F5"/>
              <w:shd w:val="clear" w:color="auto" w:fill="EFE8F5"/>
              <w:lang w:val="af-ZA"/>
            </w:rPr>
            <w:t>Click here to enter text.</w:t>
          </w:r>
        </w:p>
      </w:docPartBody>
    </w:docPart>
    <w:docPart>
      <w:docPartPr>
        <w:name w:val="2A8E9B60F7C84452A066C5EF327B9ECC"/>
        <w:category>
          <w:name w:val="General"/>
          <w:gallery w:val="placeholder"/>
        </w:category>
        <w:types>
          <w:type w:val="bbPlcHdr"/>
        </w:types>
        <w:behaviors>
          <w:behavior w:val="content"/>
        </w:behaviors>
        <w:guid w:val="{6E81E750-2C7A-412D-848E-22BB4E322FD1}"/>
      </w:docPartPr>
      <w:docPartBody>
        <w:p w:rsidR="00A9561A" w:rsidRDefault="00AC6C18" w:rsidP="00AC6C18">
          <w:pPr>
            <w:pStyle w:val="2A8E9B60F7C84452A066C5EF327B9ECC1"/>
          </w:pPr>
          <w:r w:rsidRPr="001A69C0">
            <w:rPr>
              <w:rStyle w:val="PlaceholderText"/>
              <w:rFonts w:ascii="Calibri" w:hAnsi="Calibri" w:cstheme="minorHAnsi"/>
              <w:color w:val="EFE8F5"/>
              <w:shd w:val="clear" w:color="auto" w:fill="EFE8F5"/>
            </w:rPr>
            <w:t>Click here to enter text.</w:t>
          </w:r>
        </w:p>
      </w:docPartBody>
    </w:docPart>
    <w:docPart>
      <w:docPartPr>
        <w:name w:val="691AB025E082430A8E5996613A20D066"/>
        <w:category>
          <w:name w:val="General"/>
          <w:gallery w:val="placeholder"/>
        </w:category>
        <w:types>
          <w:type w:val="bbPlcHdr"/>
        </w:types>
        <w:behaviors>
          <w:behavior w:val="content"/>
        </w:behaviors>
        <w:guid w:val="{3FE0AAC9-5BB8-4569-892F-BB190E456B56}"/>
      </w:docPartPr>
      <w:docPartBody>
        <w:p w:rsidR="00A9561A" w:rsidRDefault="00AC6C18" w:rsidP="00AC6C18">
          <w:pPr>
            <w:pStyle w:val="691AB025E082430A8E5996613A20D0661"/>
          </w:pPr>
          <w:r w:rsidRPr="00993BC3">
            <w:rPr>
              <w:rStyle w:val="PlaceholderText"/>
              <w:rFonts w:ascii="Calibri" w:hAnsi="Calibri" w:cstheme="minorHAnsi"/>
              <w:color w:val="EFE8F5"/>
              <w:shd w:val="clear" w:color="auto" w:fill="EFE8F5"/>
              <w:lang w:val="af-ZA"/>
            </w:rPr>
            <w:t>Click here to enter text.</w:t>
          </w:r>
        </w:p>
      </w:docPartBody>
    </w:docPart>
    <w:docPart>
      <w:docPartPr>
        <w:name w:val="A1A9F9A455754B1E892A2A412D95775E"/>
        <w:category>
          <w:name w:val="General"/>
          <w:gallery w:val="placeholder"/>
        </w:category>
        <w:types>
          <w:type w:val="bbPlcHdr"/>
        </w:types>
        <w:behaviors>
          <w:behavior w:val="content"/>
        </w:behaviors>
        <w:guid w:val="{5982708F-686A-4542-B428-B28CD47BCA27}"/>
      </w:docPartPr>
      <w:docPartBody>
        <w:p w:rsidR="00A9561A" w:rsidRDefault="00AC6C18" w:rsidP="00AC6C18">
          <w:pPr>
            <w:pStyle w:val="A1A9F9A455754B1E892A2A412D95775E1"/>
          </w:pPr>
          <w:r w:rsidRPr="001A69C0">
            <w:rPr>
              <w:rStyle w:val="PlaceholderText"/>
              <w:rFonts w:ascii="Calibri" w:hAnsi="Calibri" w:cstheme="minorHAnsi"/>
              <w:color w:val="EFE8F5"/>
              <w:shd w:val="clear" w:color="auto" w:fill="EFE8F5"/>
            </w:rPr>
            <w:t>Click here to enter text.</w:t>
          </w:r>
        </w:p>
      </w:docPartBody>
    </w:docPart>
    <w:docPart>
      <w:docPartPr>
        <w:name w:val="2076C9AB7AAA4D51B0542E377A7FE05F"/>
        <w:category>
          <w:name w:val="General"/>
          <w:gallery w:val="placeholder"/>
        </w:category>
        <w:types>
          <w:type w:val="bbPlcHdr"/>
        </w:types>
        <w:behaviors>
          <w:behavior w:val="content"/>
        </w:behaviors>
        <w:guid w:val="{E6F728E8-DCB6-4B57-8E15-3541C6E7E46D}"/>
      </w:docPartPr>
      <w:docPartBody>
        <w:p w:rsidR="00A9561A" w:rsidRDefault="00AC6C18" w:rsidP="00AC6C18">
          <w:pPr>
            <w:pStyle w:val="2076C9AB7AAA4D51B0542E377A7FE05F1"/>
          </w:pPr>
          <w:r w:rsidRPr="00993BC3">
            <w:rPr>
              <w:rStyle w:val="PlaceholderText"/>
              <w:rFonts w:ascii="Calibri" w:hAnsi="Calibri" w:cstheme="minorHAnsi"/>
              <w:color w:val="EFE8F5"/>
              <w:shd w:val="clear" w:color="auto" w:fill="EFE8F5"/>
              <w:lang w:val="af-ZA"/>
            </w:rPr>
            <w:t>Click here to enter text.</w:t>
          </w:r>
        </w:p>
      </w:docPartBody>
    </w:docPart>
    <w:docPart>
      <w:docPartPr>
        <w:name w:val="A4C4657983B54E6186652A0EB971831B"/>
        <w:category>
          <w:name w:val="General"/>
          <w:gallery w:val="placeholder"/>
        </w:category>
        <w:types>
          <w:type w:val="bbPlcHdr"/>
        </w:types>
        <w:behaviors>
          <w:behavior w:val="content"/>
        </w:behaviors>
        <w:guid w:val="{686CD39E-829C-4DBC-A944-04F9CEF118EB}"/>
      </w:docPartPr>
      <w:docPartBody>
        <w:p w:rsidR="00A9561A" w:rsidRDefault="00AC6C18" w:rsidP="00AC6C18">
          <w:pPr>
            <w:pStyle w:val="A4C4657983B54E6186652A0EB971831B1"/>
          </w:pPr>
          <w:r w:rsidRPr="001A69C0">
            <w:rPr>
              <w:rStyle w:val="PlaceholderText"/>
              <w:rFonts w:ascii="Calibri" w:hAnsi="Calibri" w:cstheme="minorHAnsi"/>
              <w:color w:val="EFE8F5"/>
              <w:shd w:val="clear" w:color="auto" w:fill="EFE8F5"/>
            </w:rPr>
            <w:t>Click here to enter text.</w:t>
          </w:r>
        </w:p>
      </w:docPartBody>
    </w:docPart>
    <w:docPart>
      <w:docPartPr>
        <w:name w:val="773C14ACB55E44B5A4BDF261CA262500"/>
        <w:category>
          <w:name w:val="General"/>
          <w:gallery w:val="placeholder"/>
        </w:category>
        <w:types>
          <w:type w:val="bbPlcHdr"/>
        </w:types>
        <w:behaviors>
          <w:behavior w:val="content"/>
        </w:behaviors>
        <w:guid w:val="{31ED2F3B-557F-4C7A-ACFC-5070AB4DED40}"/>
      </w:docPartPr>
      <w:docPartBody>
        <w:p w:rsidR="00A9561A" w:rsidRDefault="00AC6C18" w:rsidP="00AC6C18">
          <w:pPr>
            <w:pStyle w:val="773C14ACB55E44B5A4BDF261CA2625001"/>
          </w:pPr>
          <w:r w:rsidRPr="00993BC3">
            <w:rPr>
              <w:rStyle w:val="PlaceholderText"/>
              <w:rFonts w:ascii="Calibri" w:hAnsi="Calibri" w:cstheme="minorHAnsi"/>
              <w:color w:val="EFE8F5"/>
              <w:shd w:val="clear" w:color="auto" w:fill="EFE8F5"/>
              <w:lang w:val="af-ZA"/>
            </w:rPr>
            <w:t>Click here to enter text.</w:t>
          </w:r>
        </w:p>
      </w:docPartBody>
    </w:docPart>
    <w:docPart>
      <w:docPartPr>
        <w:name w:val="003976F676D54DB894E7EF81E62A37A0"/>
        <w:category>
          <w:name w:val="General"/>
          <w:gallery w:val="placeholder"/>
        </w:category>
        <w:types>
          <w:type w:val="bbPlcHdr"/>
        </w:types>
        <w:behaviors>
          <w:behavior w:val="content"/>
        </w:behaviors>
        <w:guid w:val="{9C9FB696-C97C-4482-8B13-3ED31D08CBA4}"/>
      </w:docPartPr>
      <w:docPartBody>
        <w:p w:rsidR="00A9561A" w:rsidRDefault="00AC6C18" w:rsidP="00AC6C18">
          <w:pPr>
            <w:pStyle w:val="003976F676D54DB894E7EF81E62A37A01"/>
          </w:pPr>
          <w:r w:rsidRPr="001A69C0">
            <w:rPr>
              <w:rStyle w:val="PlaceholderText"/>
              <w:rFonts w:ascii="Calibri" w:hAnsi="Calibri" w:cstheme="minorHAnsi"/>
              <w:color w:val="EFE8F5"/>
              <w:shd w:val="clear" w:color="auto" w:fill="EFE8F5"/>
            </w:rPr>
            <w:t>Click here to enter text.</w:t>
          </w:r>
        </w:p>
      </w:docPartBody>
    </w:docPart>
    <w:docPart>
      <w:docPartPr>
        <w:name w:val="521CEB4884234737BD5DCED930E8B07D"/>
        <w:category>
          <w:name w:val="General"/>
          <w:gallery w:val="placeholder"/>
        </w:category>
        <w:types>
          <w:type w:val="bbPlcHdr"/>
        </w:types>
        <w:behaviors>
          <w:behavior w:val="content"/>
        </w:behaviors>
        <w:guid w:val="{EE7AFF7B-A27C-42FD-BF3F-D28689AA73F2}"/>
      </w:docPartPr>
      <w:docPartBody>
        <w:p w:rsidR="00A9561A" w:rsidRDefault="00AC6C18" w:rsidP="00AC6C18">
          <w:pPr>
            <w:pStyle w:val="521CEB4884234737BD5DCED930E8B07D1"/>
          </w:pPr>
          <w:r w:rsidRPr="00993BC3">
            <w:rPr>
              <w:rStyle w:val="PlaceholderText"/>
              <w:rFonts w:ascii="Calibri" w:hAnsi="Calibri" w:cstheme="minorHAnsi"/>
              <w:color w:val="EFE8F5"/>
              <w:shd w:val="clear" w:color="auto" w:fill="EFE8F5"/>
              <w:lang w:val="af-ZA"/>
            </w:rPr>
            <w:t>Click here to enter text.</w:t>
          </w:r>
        </w:p>
      </w:docPartBody>
    </w:docPart>
    <w:docPart>
      <w:docPartPr>
        <w:name w:val="4AE4F0C3E30B46FA928E04A49DA3A040"/>
        <w:category>
          <w:name w:val="General"/>
          <w:gallery w:val="placeholder"/>
        </w:category>
        <w:types>
          <w:type w:val="bbPlcHdr"/>
        </w:types>
        <w:behaviors>
          <w:behavior w:val="content"/>
        </w:behaviors>
        <w:guid w:val="{884D1095-9FAD-4D91-AD7E-3371EB358FF0}"/>
      </w:docPartPr>
      <w:docPartBody>
        <w:p w:rsidR="00A9561A" w:rsidRDefault="00AC6C18" w:rsidP="00AC6C18">
          <w:pPr>
            <w:pStyle w:val="4AE4F0C3E30B46FA928E04A49DA3A0401"/>
          </w:pPr>
          <w:r w:rsidRPr="001A69C0">
            <w:rPr>
              <w:rStyle w:val="PlaceholderText"/>
              <w:rFonts w:ascii="Calibri" w:hAnsi="Calibri" w:cstheme="minorHAnsi"/>
              <w:color w:val="EFE8F5"/>
              <w:shd w:val="clear" w:color="auto" w:fill="EFE8F5"/>
            </w:rPr>
            <w:t>Click here to enter text.</w:t>
          </w:r>
        </w:p>
      </w:docPartBody>
    </w:docPart>
    <w:docPart>
      <w:docPartPr>
        <w:name w:val="EE871807C82F4403BB8650D5B5368A08"/>
        <w:category>
          <w:name w:val="General"/>
          <w:gallery w:val="placeholder"/>
        </w:category>
        <w:types>
          <w:type w:val="bbPlcHdr"/>
        </w:types>
        <w:behaviors>
          <w:behavior w:val="content"/>
        </w:behaviors>
        <w:guid w:val="{7B66765E-B384-429B-A23D-A6B6EFC9585A}"/>
      </w:docPartPr>
      <w:docPartBody>
        <w:p w:rsidR="00A9561A" w:rsidRDefault="00AC6C18" w:rsidP="00AC6C18">
          <w:pPr>
            <w:pStyle w:val="EE871807C82F4403BB8650D5B5368A081"/>
          </w:pPr>
          <w:r w:rsidRPr="00993BC3">
            <w:rPr>
              <w:rStyle w:val="PlaceholderText"/>
              <w:rFonts w:ascii="Calibri" w:hAnsi="Calibri" w:cstheme="minorHAnsi"/>
              <w:color w:val="EFE8F5"/>
              <w:shd w:val="clear" w:color="auto" w:fill="EFE8F5"/>
              <w:lang w:val="af-ZA"/>
            </w:rPr>
            <w:t>Click here to enter text.</w:t>
          </w:r>
        </w:p>
      </w:docPartBody>
    </w:docPart>
    <w:docPart>
      <w:docPartPr>
        <w:name w:val="C308034881AA4181BF506A5AE5B73654"/>
        <w:category>
          <w:name w:val="General"/>
          <w:gallery w:val="placeholder"/>
        </w:category>
        <w:types>
          <w:type w:val="bbPlcHdr"/>
        </w:types>
        <w:behaviors>
          <w:behavior w:val="content"/>
        </w:behaviors>
        <w:guid w:val="{875B838A-B105-40BB-AED6-F13E9ED786FB}"/>
      </w:docPartPr>
      <w:docPartBody>
        <w:p w:rsidR="00A9561A" w:rsidRDefault="00AC6C18" w:rsidP="00AC6C18">
          <w:pPr>
            <w:pStyle w:val="C308034881AA4181BF506A5AE5B736541"/>
          </w:pPr>
          <w:r w:rsidRPr="001A69C0">
            <w:rPr>
              <w:rStyle w:val="PlaceholderText"/>
              <w:rFonts w:ascii="Calibri" w:hAnsi="Calibri" w:cstheme="minorHAnsi"/>
              <w:color w:val="EFE8F5"/>
              <w:shd w:val="clear" w:color="auto" w:fill="EFE8F5"/>
            </w:rPr>
            <w:t>Click here to enter text.</w:t>
          </w:r>
        </w:p>
      </w:docPartBody>
    </w:docPart>
    <w:docPart>
      <w:docPartPr>
        <w:name w:val="F8BE7EFCF1254B8A9F2D9786C62B412F"/>
        <w:category>
          <w:name w:val="General"/>
          <w:gallery w:val="placeholder"/>
        </w:category>
        <w:types>
          <w:type w:val="bbPlcHdr"/>
        </w:types>
        <w:behaviors>
          <w:behavior w:val="content"/>
        </w:behaviors>
        <w:guid w:val="{97C2FE24-1FB1-4113-8F56-0857FE82216D}"/>
      </w:docPartPr>
      <w:docPartBody>
        <w:p w:rsidR="00A9561A" w:rsidRDefault="00AC6C18" w:rsidP="00AC6C18">
          <w:pPr>
            <w:pStyle w:val="F8BE7EFCF1254B8A9F2D9786C62B412F1"/>
          </w:pPr>
          <w:r w:rsidRPr="00993BC3">
            <w:rPr>
              <w:rStyle w:val="PlaceholderText"/>
              <w:rFonts w:ascii="Calibri" w:hAnsi="Calibri" w:cstheme="minorHAnsi"/>
              <w:color w:val="EFE8F5"/>
              <w:shd w:val="clear" w:color="auto" w:fill="EFE8F5"/>
              <w:lang w:val="af-ZA"/>
            </w:rPr>
            <w:t>Click here to enter text.</w:t>
          </w:r>
        </w:p>
      </w:docPartBody>
    </w:docPart>
    <w:docPart>
      <w:docPartPr>
        <w:name w:val="9BCBAD6B49804A0E8C0E5755144D60FF"/>
        <w:category>
          <w:name w:val="General"/>
          <w:gallery w:val="placeholder"/>
        </w:category>
        <w:types>
          <w:type w:val="bbPlcHdr"/>
        </w:types>
        <w:behaviors>
          <w:behavior w:val="content"/>
        </w:behaviors>
        <w:guid w:val="{B10D21D8-9CB0-4120-8DF1-AF06892F5DB5}"/>
      </w:docPartPr>
      <w:docPartBody>
        <w:p w:rsidR="00A9561A" w:rsidRDefault="00AC6C18" w:rsidP="00AC6C18">
          <w:pPr>
            <w:pStyle w:val="9BCBAD6B49804A0E8C0E5755144D60FF1"/>
          </w:pPr>
          <w:r w:rsidRPr="001A69C0">
            <w:rPr>
              <w:rStyle w:val="PlaceholderText"/>
              <w:rFonts w:ascii="Calibri" w:hAnsi="Calibri" w:cstheme="minorHAnsi"/>
              <w:color w:val="EFE8F5"/>
              <w:shd w:val="clear" w:color="auto" w:fill="EFE8F5"/>
            </w:rPr>
            <w:t>Click here to enter text.</w:t>
          </w:r>
        </w:p>
      </w:docPartBody>
    </w:docPart>
    <w:docPart>
      <w:docPartPr>
        <w:name w:val="609DF0FCA3094409A5C363B96E4CCE89"/>
        <w:category>
          <w:name w:val="General"/>
          <w:gallery w:val="placeholder"/>
        </w:category>
        <w:types>
          <w:type w:val="bbPlcHdr"/>
        </w:types>
        <w:behaviors>
          <w:behavior w:val="content"/>
        </w:behaviors>
        <w:guid w:val="{696BB2A6-B379-431A-916C-8439D968C80D}"/>
      </w:docPartPr>
      <w:docPartBody>
        <w:p w:rsidR="00A9561A" w:rsidRDefault="00AC6C18" w:rsidP="00AC6C18">
          <w:pPr>
            <w:pStyle w:val="609DF0FCA3094409A5C363B96E4CCE891"/>
          </w:pPr>
          <w:r w:rsidRPr="00993BC3">
            <w:rPr>
              <w:rStyle w:val="PlaceholderText"/>
              <w:rFonts w:ascii="Calibri" w:hAnsi="Calibri" w:cstheme="minorHAnsi"/>
              <w:color w:val="EFE8F5"/>
              <w:shd w:val="clear" w:color="auto" w:fill="EFE8F5"/>
              <w:lang w:val="af-ZA"/>
            </w:rPr>
            <w:t>Click here to enter text.</w:t>
          </w:r>
        </w:p>
      </w:docPartBody>
    </w:docPart>
    <w:docPart>
      <w:docPartPr>
        <w:name w:val="D7504BAA7D43432DA9D69C30A36727F6"/>
        <w:category>
          <w:name w:val="General"/>
          <w:gallery w:val="placeholder"/>
        </w:category>
        <w:types>
          <w:type w:val="bbPlcHdr"/>
        </w:types>
        <w:behaviors>
          <w:behavior w:val="content"/>
        </w:behaviors>
        <w:guid w:val="{EC48F78E-05BE-411A-A565-24E4286DEDB5}"/>
      </w:docPartPr>
      <w:docPartBody>
        <w:p w:rsidR="00A9561A" w:rsidRDefault="00AC6C18" w:rsidP="00AC6C18">
          <w:pPr>
            <w:pStyle w:val="D7504BAA7D43432DA9D69C30A36727F61"/>
          </w:pPr>
          <w:r w:rsidRPr="001A69C0">
            <w:rPr>
              <w:rStyle w:val="PlaceholderText"/>
              <w:rFonts w:ascii="Calibri" w:hAnsi="Calibri" w:cstheme="minorHAnsi"/>
              <w:color w:val="EFE8F5"/>
              <w:shd w:val="clear" w:color="auto" w:fill="EFE8F5"/>
            </w:rPr>
            <w:t>Click here to enter text.</w:t>
          </w:r>
        </w:p>
      </w:docPartBody>
    </w:docPart>
    <w:docPart>
      <w:docPartPr>
        <w:name w:val="788ADB44C4DA4687BE648A3739BCAD11"/>
        <w:category>
          <w:name w:val="General"/>
          <w:gallery w:val="placeholder"/>
        </w:category>
        <w:types>
          <w:type w:val="bbPlcHdr"/>
        </w:types>
        <w:behaviors>
          <w:behavior w:val="content"/>
        </w:behaviors>
        <w:guid w:val="{8382C4E1-D928-4A77-9943-A9998DF9A82B}"/>
      </w:docPartPr>
      <w:docPartBody>
        <w:p w:rsidR="00A9561A" w:rsidRDefault="00AC6C18" w:rsidP="00AC6C18">
          <w:pPr>
            <w:pStyle w:val="788ADB44C4DA4687BE648A3739BCAD111"/>
          </w:pPr>
          <w:r w:rsidRPr="00993BC3">
            <w:rPr>
              <w:rStyle w:val="PlaceholderText"/>
              <w:rFonts w:ascii="Calibri" w:hAnsi="Calibri" w:cstheme="minorHAnsi"/>
              <w:color w:val="EFE8F5"/>
              <w:shd w:val="clear" w:color="auto" w:fill="EFE8F5"/>
              <w:lang w:val="af-ZA"/>
            </w:rPr>
            <w:t>Click here to enter text.</w:t>
          </w:r>
        </w:p>
      </w:docPartBody>
    </w:docPart>
    <w:docPart>
      <w:docPartPr>
        <w:name w:val="6AE25476330E42309C56238AC9AC55A4"/>
        <w:category>
          <w:name w:val="General"/>
          <w:gallery w:val="placeholder"/>
        </w:category>
        <w:types>
          <w:type w:val="bbPlcHdr"/>
        </w:types>
        <w:behaviors>
          <w:behavior w:val="content"/>
        </w:behaviors>
        <w:guid w:val="{09E44EC5-9336-455C-ACA2-56EDEDFB0155}"/>
      </w:docPartPr>
      <w:docPartBody>
        <w:p w:rsidR="00A9561A" w:rsidRDefault="00AC6C18" w:rsidP="00AC6C18">
          <w:pPr>
            <w:pStyle w:val="6AE25476330E42309C56238AC9AC55A41"/>
          </w:pPr>
          <w:r w:rsidRPr="001A69C0">
            <w:rPr>
              <w:rStyle w:val="PlaceholderText"/>
              <w:rFonts w:ascii="Calibri" w:hAnsi="Calibri" w:cstheme="minorHAnsi"/>
              <w:color w:val="EFE8F5"/>
              <w:shd w:val="clear" w:color="auto" w:fill="EFE8F5"/>
            </w:rPr>
            <w:t>Click here to enter text.</w:t>
          </w:r>
        </w:p>
      </w:docPartBody>
    </w:docPart>
    <w:docPart>
      <w:docPartPr>
        <w:name w:val="30042CFB9F674194BFA36B48AC15E506"/>
        <w:category>
          <w:name w:val="General"/>
          <w:gallery w:val="placeholder"/>
        </w:category>
        <w:types>
          <w:type w:val="bbPlcHdr"/>
        </w:types>
        <w:behaviors>
          <w:behavior w:val="content"/>
        </w:behaviors>
        <w:guid w:val="{DFA77DDB-A844-4679-8F8C-B05DBF774FAC}"/>
      </w:docPartPr>
      <w:docPartBody>
        <w:p w:rsidR="00A9561A" w:rsidRDefault="00AC6C18" w:rsidP="00AC6C18">
          <w:pPr>
            <w:pStyle w:val="30042CFB9F674194BFA36B48AC15E5061"/>
          </w:pPr>
          <w:r w:rsidRPr="00993BC3">
            <w:rPr>
              <w:rStyle w:val="PlaceholderText"/>
              <w:rFonts w:ascii="Calibri" w:hAnsi="Calibri" w:cstheme="minorHAnsi"/>
              <w:color w:val="EFE8F5"/>
              <w:shd w:val="clear" w:color="auto" w:fill="EFE8F5"/>
              <w:lang w:val="af-ZA"/>
            </w:rPr>
            <w:t>Click here to enter text.</w:t>
          </w:r>
        </w:p>
      </w:docPartBody>
    </w:docPart>
    <w:docPart>
      <w:docPartPr>
        <w:name w:val="B13AB8EFDA294B758B79C5698EF51021"/>
        <w:category>
          <w:name w:val="General"/>
          <w:gallery w:val="placeholder"/>
        </w:category>
        <w:types>
          <w:type w:val="bbPlcHdr"/>
        </w:types>
        <w:behaviors>
          <w:behavior w:val="content"/>
        </w:behaviors>
        <w:guid w:val="{80E8134C-21F3-4B60-B933-BE44B87D4799}"/>
      </w:docPartPr>
      <w:docPartBody>
        <w:p w:rsidR="00A9561A" w:rsidRDefault="00AC6C18" w:rsidP="00AC6C18">
          <w:pPr>
            <w:pStyle w:val="B13AB8EFDA294B758B79C5698EF510211"/>
          </w:pPr>
          <w:r w:rsidRPr="001A69C0">
            <w:rPr>
              <w:rStyle w:val="PlaceholderText"/>
              <w:rFonts w:ascii="Calibri" w:hAnsi="Calibri" w:cstheme="minorHAnsi"/>
              <w:color w:val="EFE8F5"/>
              <w:shd w:val="clear" w:color="auto" w:fill="EFE8F5"/>
            </w:rPr>
            <w:t>Click here to enter text.</w:t>
          </w:r>
        </w:p>
      </w:docPartBody>
    </w:docPart>
    <w:docPart>
      <w:docPartPr>
        <w:name w:val="63A04CDFD33D44F99879C12D81C3702F"/>
        <w:category>
          <w:name w:val="General"/>
          <w:gallery w:val="placeholder"/>
        </w:category>
        <w:types>
          <w:type w:val="bbPlcHdr"/>
        </w:types>
        <w:behaviors>
          <w:behavior w:val="content"/>
        </w:behaviors>
        <w:guid w:val="{08CC9818-5A36-447A-9E56-D834A6BE68D9}"/>
      </w:docPartPr>
      <w:docPartBody>
        <w:p w:rsidR="00A9561A" w:rsidRDefault="00AC6C18" w:rsidP="00AC6C18">
          <w:pPr>
            <w:pStyle w:val="63A04CDFD33D44F99879C12D81C3702F1"/>
          </w:pPr>
          <w:r w:rsidRPr="00993BC3">
            <w:rPr>
              <w:rStyle w:val="PlaceholderText"/>
              <w:rFonts w:ascii="Calibri" w:hAnsi="Calibri" w:cstheme="minorHAnsi"/>
              <w:color w:val="EFE8F5"/>
              <w:shd w:val="clear" w:color="auto" w:fill="EFE8F5"/>
              <w:lang w:val="af-ZA"/>
            </w:rPr>
            <w:t>Click here to enter text.</w:t>
          </w:r>
        </w:p>
      </w:docPartBody>
    </w:docPart>
    <w:docPart>
      <w:docPartPr>
        <w:name w:val="E3C1634D298043A98B1E3B152105DDA0"/>
        <w:category>
          <w:name w:val="General"/>
          <w:gallery w:val="placeholder"/>
        </w:category>
        <w:types>
          <w:type w:val="bbPlcHdr"/>
        </w:types>
        <w:behaviors>
          <w:behavior w:val="content"/>
        </w:behaviors>
        <w:guid w:val="{602E091C-90C6-43EF-8580-724A77277AAE}"/>
      </w:docPartPr>
      <w:docPartBody>
        <w:p w:rsidR="00A9561A" w:rsidRDefault="00AC6C18" w:rsidP="00AC6C18">
          <w:pPr>
            <w:pStyle w:val="E3C1634D298043A98B1E3B152105DDA01"/>
          </w:pPr>
          <w:r w:rsidRPr="001A69C0">
            <w:rPr>
              <w:rStyle w:val="PlaceholderText"/>
              <w:rFonts w:ascii="Calibri" w:hAnsi="Calibri" w:cstheme="minorHAnsi"/>
              <w:color w:val="EFE8F5"/>
              <w:shd w:val="clear" w:color="auto" w:fill="EFE8F5"/>
            </w:rPr>
            <w:t>Click here to enter text.</w:t>
          </w:r>
        </w:p>
      </w:docPartBody>
    </w:docPart>
    <w:docPart>
      <w:docPartPr>
        <w:name w:val="AF9A41D770E74CAEA0037CBFBA26C04E"/>
        <w:category>
          <w:name w:val="General"/>
          <w:gallery w:val="placeholder"/>
        </w:category>
        <w:types>
          <w:type w:val="bbPlcHdr"/>
        </w:types>
        <w:behaviors>
          <w:behavior w:val="content"/>
        </w:behaviors>
        <w:guid w:val="{1EBEEF18-7C86-459D-8193-BE39D4AD9196}"/>
      </w:docPartPr>
      <w:docPartBody>
        <w:p w:rsidR="00A9561A" w:rsidRDefault="00AC6C18" w:rsidP="00AC6C18">
          <w:pPr>
            <w:pStyle w:val="AF9A41D770E74CAEA0037CBFBA26C04E1"/>
          </w:pPr>
          <w:r w:rsidRPr="00993BC3">
            <w:rPr>
              <w:rStyle w:val="PlaceholderText"/>
              <w:rFonts w:ascii="Calibri" w:hAnsi="Calibri" w:cstheme="minorHAnsi"/>
              <w:color w:val="EFE8F5"/>
              <w:shd w:val="clear" w:color="auto" w:fill="EFE8F5"/>
              <w:lang w:val="af-ZA"/>
            </w:rPr>
            <w:t>Click here to enter text.</w:t>
          </w:r>
        </w:p>
      </w:docPartBody>
    </w:docPart>
    <w:docPart>
      <w:docPartPr>
        <w:name w:val="E8B441D0CE994AA9AE76ABD6B3BDEFFD"/>
        <w:category>
          <w:name w:val="General"/>
          <w:gallery w:val="placeholder"/>
        </w:category>
        <w:types>
          <w:type w:val="bbPlcHdr"/>
        </w:types>
        <w:behaviors>
          <w:behavior w:val="content"/>
        </w:behaviors>
        <w:guid w:val="{F5D6FC52-40D0-42A1-9C0D-6E396084176A}"/>
      </w:docPartPr>
      <w:docPartBody>
        <w:p w:rsidR="00A9561A" w:rsidRDefault="00AC6C18" w:rsidP="00AC6C18">
          <w:pPr>
            <w:pStyle w:val="E8B441D0CE994AA9AE76ABD6B3BDEFFD1"/>
          </w:pPr>
          <w:r w:rsidRPr="001A69C0">
            <w:rPr>
              <w:rStyle w:val="PlaceholderText"/>
              <w:rFonts w:ascii="Calibri" w:hAnsi="Calibri" w:cstheme="minorHAnsi"/>
              <w:color w:val="EFE8F5"/>
              <w:shd w:val="clear" w:color="auto" w:fill="EFE8F5"/>
            </w:rPr>
            <w:t>Click here to enter text.</w:t>
          </w:r>
        </w:p>
      </w:docPartBody>
    </w:docPart>
    <w:docPart>
      <w:docPartPr>
        <w:name w:val="E03AB7DD979C4257B2E058A5AFE4CB7B"/>
        <w:category>
          <w:name w:val="General"/>
          <w:gallery w:val="placeholder"/>
        </w:category>
        <w:types>
          <w:type w:val="bbPlcHdr"/>
        </w:types>
        <w:behaviors>
          <w:behavior w:val="content"/>
        </w:behaviors>
        <w:guid w:val="{DAAA2661-5199-44E7-A6D9-02C5BFBDD298}"/>
      </w:docPartPr>
      <w:docPartBody>
        <w:p w:rsidR="00A9561A" w:rsidRDefault="00AC6C18" w:rsidP="00AC6C18">
          <w:pPr>
            <w:pStyle w:val="E03AB7DD979C4257B2E058A5AFE4CB7B1"/>
          </w:pPr>
          <w:r w:rsidRPr="00993BC3">
            <w:rPr>
              <w:rStyle w:val="PlaceholderText"/>
              <w:rFonts w:ascii="Calibri" w:hAnsi="Calibri" w:cstheme="minorHAnsi"/>
              <w:color w:val="EFE8F5"/>
              <w:shd w:val="clear" w:color="auto" w:fill="EFE8F5"/>
              <w:lang w:val="af-ZA"/>
            </w:rPr>
            <w:t>Click here to enter text.</w:t>
          </w:r>
        </w:p>
      </w:docPartBody>
    </w:docPart>
    <w:docPart>
      <w:docPartPr>
        <w:name w:val="1234DE169D3B4948B664DF33EAD6F146"/>
        <w:category>
          <w:name w:val="General"/>
          <w:gallery w:val="placeholder"/>
        </w:category>
        <w:types>
          <w:type w:val="bbPlcHdr"/>
        </w:types>
        <w:behaviors>
          <w:behavior w:val="content"/>
        </w:behaviors>
        <w:guid w:val="{91396361-2CB2-414C-BE1E-711D9111B674}"/>
      </w:docPartPr>
      <w:docPartBody>
        <w:p w:rsidR="00A9561A" w:rsidRDefault="00AC6C18" w:rsidP="00AC6C18">
          <w:pPr>
            <w:pStyle w:val="1234DE169D3B4948B664DF33EAD6F1461"/>
          </w:pPr>
          <w:r w:rsidRPr="001A69C0">
            <w:rPr>
              <w:rStyle w:val="PlaceholderText"/>
              <w:rFonts w:ascii="Calibri" w:hAnsi="Calibri" w:cstheme="minorHAnsi"/>
              <w:color w:val="EFE8F5"/>
              <w:shd w:val="clear" w:color="auto" w:fill="EFE8F5"/>
            </w:rPr>
            <w:t>Click here to enter text.</w:t>
          </w:r>
        </w:p>
      </w:docPartBody>
    </w:docPart>
    <w:docPart>
      <w:docPartPr>
        <w:name w:val="41FB691AA8C44EC598342B2F998CB80A"/>
        <w:category>
          <w:name w:val="General"/>
          <w:gallery w:val="placeholder"/>
        </w:category>
        <w:types>
          <w:type w:val="bbPlcHdr"/>
        </w:types>
        <w:behaviors>
          <w:behavior w:val="content"/>
        </w:behaviors>
        <w:guid w:val="{1AF61CA8-02E3-4702-88B4-E2F4022658D6}"/>
      </w:docPartPr>
      <w:docPartBody>
        <w:p w:rsidR="00A9561A" w:rsidRDefault="00AC6C18" w:rsidP="00AC6C18">
          <w:pPr>
            <w:pStyle w:val="41FB691AA8C44EC598342B2F998CB80A1"/>
          </w:pPr>
          <w:r w:rsidRPr="00993BC3">
            <w:rPr>
              <w:rStyle w:val="PlaceholderText"/>
              <w:rFonts w:ascii="Calibri" w:hAnsi="Calibri" w:cstheme="minorHAnsi"/>
              <w:color w:val="EFE8F5"/>
              <w:shd w:val="clear" w:color="auto" w:fill="EFE8F5"/>
              <w:lang w:val="af-ZA"/>
            </w:rPr>
            <w:t>Click here to enter text.</w:t>
          </w:r>
        </w:p>
      </w:docPartBody>
    </w:docPart>
    <w:docPart>
      <w:docPartPr>
        <w:name w:val="ED74E20D0FB54E4FA49FEDC8A10949DE"/>
        <w:category>
          <w:name w:val="General"/>
          <w:gallery w:val="placeholder"/>
        </w:category>
        <w:types>
          <w:type w:val="bbPlcHdr"/>
        </w:types>
        <w:behaviors>
          <w:behavior w:val="content"/>
        </w:behaviors>
        <w:guid w:val="{97F26ABB-0652-400E-879D-902458BC5DFF}"/>
      </w:docPartPr>
      <w:docPartBody>
        <w:p w:rsidR="00A9561A" w:rsidRDefault="00AC6C18" w:rsidP="00AC6C18">
          <w:pPr>
            <w:pStyle w:val="ED74E20D0FB54E4FA49FEDC8A10949DE1"/>
          </w:pPr>
          <w:r w:rsidRPr="001A69C0">
            <w:rPr>
              <w:rStyle w:val="PlaceholderText"/>
              <w:rFonts w:ascii="Calibri" w:hAnsi="Calibri" w:cstheme="minorHAnsi"/>
              <w:color w:val="EFE8F5"/>
              <w:shd w:val="clear" w:color="auto" w:fill="EFE8F5"/>
            </w:rPr>
            <w:t>Click here to enter text.</w:t>
          </w:r>
        </w:p>
      </w:docPartBody>
    </w:docPart>
    <w:docPart>
      <w:docPartPr>
        <w:name w:val="5E3F24B0FF3F419292EDD699FBFFA716"/>
        <w:category>
          <w:name w:val="General"/>
          <w:gallery w:val="placeholder"/>
        </w:category>
        <w:types>
          <w:type w:val="bbPlcHdr"/>
        </w:types>
        <w:behaviors>
          <w:behavior w:val="content"/>
        </w:behaviors>
        <w:guid w:val="{1E221BF3-52BB-41DB-979A-07232F052B08}"/>
      </w:docPartPr>
      <w:docPartBody>
        <w:p w:rsidR="00A9561A" w:rsidRDefault="00AC6C18" w:rsidP="00AC6C18">
          <w:pPr>
            <w:pStyle w:val="5E3F24B0FF3F419292EDD699FBFFA7161"/>
          </w:pPr>
          <w:r w:rsidRPr="00993BC3">
            <w:rPr>
              <w:rStyle w:val="PlaceholderText"/>
              <w:rFonts w:ascii="Calibri" w:hAnsi="Calibri" w:cstheme="minorHAnsi"/>
              <w:color w:val="EFE8F5"/>
              <w:shd w:val="clear" w:color="auto" w:fill="EFE8F5"/>
              <w:lang w:val="af-ZA"/>
            </w:rPr>
            <w:t>Click here to enter text.</w:t>
          </w:r>
        </w:p>
      </w:docPartBody>
    </w:docPart>
    <w:docPart>
      <w:docPartPr>
        <w:name w:val="8EAF253F8E42415DB5A5078ECAC8606C"/>
        <w:category>
          <w:name w:val="General"/>
          <w:gallery w:val="placeholder"/>
        </w:category>
        <w:types>
          <w:type w:val="bbPlcHdr"/>
        </w:types>
        <w:behaviors>
          <w:behavior w:val="content"/>
        </w:behaviors>
        <w:guid w:val="{D16CE2E8-931F-408F-B047-917E94AC9083}"/>
      </w:docPartPr>
      <w:docPartBody>
        <w:p w:rsidR="00A9561A" w:rsidRDefault="00AC6C18" w:rsidP="00AC6C18">
          <w:pPr>
            <w:pStyle w:val="8EAF253F8E42415DB5A5078ECAC8606C1"/>
          </w:pPr>
          <w:r w:rsidRPr="001A69C0">
            <w:rPr>
              <w:rStyle w:val="PlaceholderText"/>
              <w:rFonts w:ascii="Calibri" w:hAnsi="Calibri" w:cstheme="minorHAnsi"/>
              <w:color w:val="EFE8F5"/>
              <w:shd w:val="clear" w:color="auto" w:fill="EFE8F5"/>
            </w:rPr>
            <w:t>Click here to enter text.</w:t>
          </w:r>
        </w:p>
      </w:docPartBody>
    </w:docPart>
    <w:docPart>
      <w:docPartPr>
        <w:name w:val="97A51C5B69754A868C6686174F24E936"/>
        <w:category>
          <w:name w:val="General"/>
          <w:gallery w:val="placeholder"/>
        </w:category>
        <w:types>
          <w:type w:val="bbPlcHdr"/>
        </w:types>
        <w:behaviors>
          <w:behavior w:val="content"/>
        </w:behaviors>
        <w:guid w:val="{06EE592F-6980-4F89-B473-03A7FCCCD355}"/>
      </w:docPartPr>
      <w:docPartBody>
        <w:p w:rsidR="00A9561A" w:rsidRDefault="00AC6C18" w:rsidP="00AC6C18">
          <w:pPr>
            <w:pStyle w:val="97A51C5B69754A868C6686174F24E9361"/>
          </w:pPr>
          <w:r w:rsidRPr="00993BC3">
            <w:rPr>
              <w:rStyle w:val="PlaceholderText"/>
              <w:rFonts w:ascii="Calibri" w:hAnsi="Calibri" w:cstheme="minorHAnsi"/>
              <w:color w:val="EFE8F5"/>
              <w:shd w:val="clear" w:color="auto" w:fill="EFE8F5"/>
              <w:lang w:val="af-ZA"/>
            </w:rPr>
            <w:t>Click here to enter text.</w:t>
          </w:r>
        </w:p>
      </w:docPartBody>
    </w:docPart>
    <w:docPart>
      <w:docPartPr>
        <w:name w:val="33BBEB6384E14048B8EA407760352EC4"/>
        <w:category>
          <w:name w:val="General"/>
          <w:gallery w:val="placeholder"/>
        </w:category>
        <w:types>
          <w:type w:val="bbPlcHdr"/>
        </w:types>
        <w:behaviors>
          <w:behavior w:val="content"/>
        </w:behaviors>
        <w:guid w:val="{7B4EBEF3-1B80-405E-95E9-38E5163BE9CD}"/>
      </w:docPartPr>
      <w:docPartBody>
        <w:p w:rsidR="00A9561A" w:rsidRDefault="00AC6C18" w:rsidP="00AC6C18">
          <w:pPr>
            <w:pStyle w:val="33BBEB6384E14048B8EA407760352EC41"/>
          </w:pPr>
          <w:r w:rsidRPr="001A69C0">
            <w:rPr>
              <w:rStyle w:val="PlaceholderText"/>
              <w:rFonts w:ascii="Calibri" w:hAnsi="Calibri" w:cstheme="minorHAnsi"/>
              <w:color w:val="EFE8F5"/>
              <w:shd w:val="clear" w:color="auto" w:fill="EFE8F5"/>
            </w:rPr>
            <w:t>Click here to enter text.</w:t>
          </w:r>
        </w:p>
      </w:docPartBody>
    </w:docPart>
    <w:docPart>
      <w:docPartPr>
        <w:name w:val="7EFCF092538C4861A7ED015EC3AC175C"/>
        <w:category>
          <w:name w:val="General"/>
          <w:gallery w:val="placeholder"/>
        </w:category>
        <w:types>
          <w:type w:val="bbPlcHdr"/>
        </w:types>
        <w:behaviors>
          <w:behavior w:val="content"/>
        </w:behaviors>
        <w:guid w:val="{3AB5E7F7-5516-419A-A1E7-2D13283F0E28}"/>
      </w:docPartPr>
      <w:docPartBody>
        <w:p w:rsidR="00A9561A" w:rsidRDefault="00AC6C18" w:rsidP="00AC6C18">
          <w:pPr>
            <w:pStyle w:val="7EFCF092538C4861A7ED015EC3AC175C1"/>
          </w:pPr>
          <w:r w:rsidRPr="00993BC3">
            <w:rPr>
              <w:rStyle w:val="PlaceholderText"/>
              <w:rFonts w:ascii="Calibri" w:hAnsi="Calibri" w:cstheme="minorHAnsi"/>
              <w:color w:val="EFE8F5"/>
              <w:shd w:val="clear" w:color="auto" w:fill="EFE8F5"/>
              <w:lang w:val="af-ZA"/>
            </w:rPr>
            <w:t>Click here to enter text.</w:t>
          </w:r>
        </w:p>
      </w:docPartBody>
    </w:docPart>
    <w:docPart>
      <w:docPartPr>
        <w:name w:val="9AB616465F8E409BA81CAB5A8B89B675"/>
        <w:category>
          <w:name w:val="General"/>
          <w:gallery w:val="placeholder"/>
        </w:category>
        <w:types>
          <w:type w:val="bbPlcHdr"/>
        </w:types>
        <w:behaviors>
          <w:behavior w:val="content"/>
        </w:behaviors>
        <w:guid w:val="{3348AAD1-D882-4BF7-AAB7-95C5C5FF0E66}"/>
      </w:docPartPr>
      <w:docPartBody>
        <w:p w:rsidR="00A9561A" w:rsidRDefault="00AC6C18" w:rsidP="00AC6C18">
          <w:pPr>
            <w:pStyle w:val="9AB616465F8E409BA81CAB5A8B89B6751"/>
          </w:pPr>
          <w:r w:rsidRPr="001A69C0">
            <w:rPr>
              <w:rStyle w:val="PlaceholderText"/>
              <w:rFonts w:ascii="Calibri" w:hAnsi="Calibri" w:cstheme="minorHAnsi"/>
              <w:color w:val="EFE8F5"/>
              <w:shd w:val="clear" w:color="auto" w:fill="EFE8F5"/>
            </w:rPr>
            <w:t>Click here to enter text.</w:t>
          </w:r>
        </w:p>
      </w:docPartBody>
    </w:docPart>
    <w:docPart>
      <w:docPartPr>
        <w:name w:val="2D0B0043739A4161827201B3E3034505"/>
        <w:category>
          <w:name w:val="General"/>
          <w:gallery w:val="placeholder"/>
        </w:category>
        <w:types>
          <w:type w:val="bbPlcHdr"/>
        </w:types>
        <w:behaviors>
          <w:behavior w:val="content"/>
        </w:behaviors>
        <w:guid w:val="{0AB5C233-33C2-4D40-91AA-FFCBAF2AC5E2}"/>
      </w:docPartPr>
      <w:docPartBody>
        <w:p w:rsidR="00A9561A" w:rsidRDefault="00AC6C18" w:rsidP="00AC6C18">
          <w:pPr>
            <w:pStyle w:val="2D0B0043739A4161827201B3E30345051"/>
          </w:pPr>
          <w:r w:rsidRPr="00993BC3">
            <w:rPr>
              <w:rStyle w:val="PlaceholderText"/>
              <w:rFonts w:ascii="Calibri" w:hAnsi="Calibri" w:cstheme="minorHAnsi"/>
              <w:color w:val="EFE8F5"/>
              <w:shd w:val="clear" w:color="auto" w:fill="EFE8F5"/>
              <w:lang w:val="af-ZA"/>
            </w:rPr>
            <w:t>Click here to enter text.</w:t>
          </w:r>
        </w:p>
      </w:docPartBody>
    </w:docPart>
    <w:docPart>
      <w:docPartPr>
        <w:name w:val="AD0552795AAF4A6B9830A37B8FD95CEF"/>
        <w:category>
          <w:name w:val="General"/>
          <w:gallery w:val="placeholder"/>
        </w:category>
        <w:types>
          <w:type w:val="bbPlcHdr"/>
        </w:types>
        <w:behaviors>
          <w:behavior w:val="content"/>
        </w:behaviors>
        <w:guid w:val="{6BF68B39-9733-4307-8A8E-79690F6E7F16}"/>
      </w:docPartPr>
      <w:docPartBody>
        <w:p w:rsidR="00A9561A" w:rsidRDefault="00AC6C18" w:rsidP="00AC6C18">
          <w:pPr>
            <w:pStyle w:val="AD0552795AAF4A6B9830A37B8FD95CEF1"/>
          </w:pPr>
          <w:r w:rsidRPr="001A69C0">
            <w:rPr>
              <w:rStyle w:val="PlaceholderText"/>
              <w:rFonts w:ascii="Calibri" w:hAnsi="Calibri" w:cstheme="minorHAnsi"/>
              <w:color w:val="EFE8F5"/>
              <w:shd w:val="clear" w:color="auto" w:fill="EFE8F5"/>
            </w:rPr>
            <w:t>Click here to enter text.</w:t>
          </w:r>
        </w:p>
      </w:docPartBody>
    </w:docPart>
    <w:docPart>
      <w:docPartPr>
        <w:name w:val="8095B899F7284DB8A0ECA8A51109144B"/>
        <w:category>
          <w:name w:val="General"/>
          <w:gallery w:val="placeholder"/>
        </w:category>
        <w:types>
          <w:type w:val="bbPlcHdr"/>
        </w:types>
        <w:behaviors>
          <w:behavior w:val="content"/>
        </w:behaviors>
        <w:guid w:val="{94A51EBE-C99D-4210-A6DE-8F16305317D0}"/>
      </w:docPartPr>
      <w:docPartBody>
        <w:p w:rsidR="00A9561A" w:rsidRDefault="00AC6C18" w:rsidP="00AC6C18">
          <w:pPr>
            <w:pStyle w:val="8095B899F7284DB8A0ECA8A51109144B1"/>
          </w:pPr>
          <w:r w:rsidRPr="00993BC3">
            <w:rPr>
              <w:rStyle w:val="PlaceholderText"/>
              <w:rFonts w:ascii="Calibri" w:hAnsi="Calibri" w:cstheme="minorHAnsi"/>
              <w:color w:val="EFE8F5"/>
              <w:shd w:val="clear" w:color="auto" w:fill="EFE8F5"/>
              <w:lang w:val="af-ZA"/>
            </w:rPr>
            <w:t>Click here to enter text.</w:t>
          </w:r>
        </w:p>
      </w:docPartBody>
    </w:docPart>
    <w:docPart>
      <w:docPartPr>
        <w:name w:val="4F3289AE1ED04DE68F67F29EACE3AFD2"/>
        <w:category>
          <w:name w:val="General"/>
          <w:gallery w:val="placeholder"/>
        </w:category>
        <w:types>
          <w:type w:val="bbPlcHdr"/>
        </w:types>
        <w:behaviors>
          <w:behavior w:val="content"/>
        </w:behaviors>
        <w:guid w:val="{06B93F13-E8B5-45F6-BF70-503710E44CB7}"/>
      </w:docPartPr>
      <w:docPartBody>
        <w:p w:rsidR="00A9561A" w:rsidRDefault="00AC6C18" w:rsidP="00AC6C18">
          <w:pPr>
            <w:pStyle w:val="4F3289AE1ED04DE68F67F29EACE3AFD21"/>
          </w:pPr>
          <w:r w:rsidRPr="001A69C0">
            <w:rPr>
              <w:rStyle w:val="PlaceholderText"/>
              <w:rFonts w:ascii="Calibri" w:hAnsi="Calibri" w:cstheme="minorHAnsi"/>
              <w:color w:val="EFE8F5"/>
              <w:shd w:val="clear" w:color="auto" w:fill="EFE8F5"/>
            </w:rPr>
            <w:t>Click here to enter text.</w:t>
          </w:r>
        </w:p>
      </w:docPartBody>
    </w:docPart>
    <w:docPart>
      <w:docPartPr>
        <w:name w:val="54323BBCB6654C6A8EAC66BE4AE6F21D"/>
        <w:category>
          <w:name w:val="General"/>
          <w:gallery w:val="placeholder"/>
        </w:category>
        <w:types>
          <w:type w:val="bbPlcHdr"/>
        </w:types>
        <w:behaviors>
          <w:behavior w:val="content"/>
        </w:behaviors>
        <w:guid w:val="{36CBE301-B86B-4E8A-B835-6E38E77AD052}"/>
      </w:docPartPr>
      <w:docPartBody>
        <w:p w:rsidR="00A9561A" w:rsidRDefault="00AC6C18" w:rsidP="00AC6C18">
          <w:pPr>
            <w:pStyle w:val="54323BBCB6654C6A8EAC66BE4AE6F21D1"/>
          </w:pPr>
          <w:r w:rsidRPr="00993BC3">
            <w:rPr>
              <w:rStyle w:val="PlaceholderText"/>
              <w:rFonts w:ascii="Calibri" w:hAnsi="Calibri" w:cstheme="minorHAnsi"/>
              <w:color w:val="EFE8F5"/>
              <w:shd w:val="clear" w:color="auto" w:fill="EFE8F5"/>
              <w:lang w:val="af-ZA"/>
            </w:rPr>
            <w:t>Click here to enter text.</w:t>
          </w:r>
        </w:p>
      </w:docPartBody>
    </w:docPart>
    <w:docPart>
      <w:docPartPr>
        <w:name w:val="9B3E137694E14280B01796D700683B50"/>
        <w:category>
          <w:name w:val="General"/>
          <w:gallery w:val="placeholder"/>
        </w:category>
        <w:types>
          <w:type w:val="bbPlcHdr"/>
        </w:types>
        <w:behaviors>
          <w:behavior w:val="content"/>
        </w:behaviors>
        <w:guid w:val="{4C0C1A56-8837-411A-B870-5B97DC3F4C85}"/>
      </w:docPartPr>
      <w:docPartBody>
        <w:p w:rsidR="00A9561A" w:rsidRDefault="00AC6C18" w:rsidP="00AC6C18">
          <w:pPr>
            <w:pStyle w:val="9B3E137694E14280B01796D700683B501"/>
          </w:pPr>
          <w:r w:rsidRPr="001A69C0">
            <w:rPr>
              <w:rStyle w:val="PlaceholderText"/>
              <w:rFonts w:ascii="Calibri" w:hAnsi="Calibri" w:cstheme="minorHAnsi"/>
              <w:color w:val="EFE8F5"/>
              <w:shd w:val="clear" w:color="auto" w:fill="EFE8F5"/>
            </w:rPr>
            <w:t>Click here to enter text.</w:t>
          </w:r>
        </w:p>
      </w:docPartBody>
    </w:docPart>
    <w:docPart>
      <w:docPartPr>
        <w:name w:val="D4A6A0696B3E4B44899D424384B0EA0F"/>
        <w:category>
          <w:name w:val="General"/>
          <w:gallery w:val="placeholder"/>
        </w:category>
        <w:types>
          <w:type w:val="bbPlcHdr"/>
        </w:types>
        <w:behaviors>
          <w:behavior w:val="content"/>
        </w:behaviors>
        <w:guid w:val="{0CA1794E-BB47-4482-AF02-1D5A34AF8B92}"/>
      </w:docPartPr>
      <w:docPartBody>
        <w:p w:rsidR="00A9561A" w:rsidRDefault="00AC6C18" w:rsidP="00AC6C18">
          <w:pPr>
            <w:pStyle w:val="D4A6A0696B3E4B44899D424384B0EA0F1"/>
          </w:pPr>
          <w:r w:rsidRPr="00993BC3">
            <w:rPr>
              <w:rStyle w:val="PlaceholderText"/>
              <w:rFonts w:ascii="Calibri" w:hAnsi="Calibri" w:cstheme="minorHAnsi"/>
              <w:color w:val="EFE8F5"/>
              <w:shd w:val="clear" w:color="auto" w:fill="EFE8F5"/>
              <w:lang w:val="af-ZA"/>
            </w:rPr>
            <w:t>Click here to enter text.</w:t>
          </w:r>
        </w:p>
      </w:docPartBody>
    </w:docPart>
    <w:docPart>
      <w:docPartPr>
        <w:name w:val="E0940B309C5149E1AB3F6A6A3A894196"/>
        <w:category>
          <w:name w:val="General"/>
          <w:gallery w:val="placeholder"/>
        </w:category>
        <w:types>
          <w:type w:val="bbPlcHdr"/>
        </w:types>
        <w:behaviors>
          <w:behavior w:val="content"/>
        </w:behaviors>
        <w:guid w:val="{67AD6CE6-5A66-45C4-A704-095F93B73242}"/>
      </w:docPartPr>
      <w:docPartBody>
        <w:p w:rsidR="00A9561A" w:rsidRDefault="00AC6C18" w:rsidP="00AC6C18">
          <w:pPr>
            <w:pStyle w:val="E0940B309C5149E1AB3F6A6A3A8941961"/>
          </w:pPr>
          <w:r w:rsidRPr="001A69C0">
            <w:rPr>
              <w:rStyle w:val="PlaceholderText"/>
              <w:rFonts w:ascii="Calibri" w:hAnsi="Calibri" w:cstheme="minorHAnsi"/>
              <w:color w:val="EFE8F5"/>
              <w:shd w:val="clear" w:color="auto" w:fill="EFE8F5"/>
            </w:rPr>
            <w:t>Click here to enter text.</w:t>
          </w:r>
        </w:p>
      </w:docPartBody>
    </w:docPart>
    <w:docPart>
      <w:docPartPr>
        <w:name w:val="EB13314F0C1E467C84F765D2FEC56624"/>
        <w:category>
          <w:name w:val="General"/>
          <w:gallery w:val="placeholder"/>
        </w:category>
        <w:types>
          <w:type w:val="bbPlcHdr"/>
        </w:types>
        <w:behaviors>
          <w:behavior w:val="content"/>
        </w:behaviors>
        <w:guid w:val="{B9F859A9-9161-4CC5-964F-5C42E806E23E}"/>
      </w:docPartPr>
      <w:docPartBody>
        <w:p w:rsidR="00A9561A" w:rsidRDefault="00AC6C18" w:rsidP="00AC6C18">
          <w:pPr>
            <w:pStyle w:val="EB13314F0C1E467C84F765D2FEC566241"/>
          </w:pPr>
          <w:r w:rsidRPr="00993BC3">
            <w:rPr>
              <w:rStyle w:val="PlaceholderText"/>
              <w:rFonts w:ascii="Calibri" w:hAnsi="Calibri" w:cstheme="minorHAnsi"/>
              <w:color w:val="EFE8F5"/>
              <w:shd w:val="clear" w:color="auto" w:fill="EFE8F5"/>
              <w:lang w:val="af-ZA"/>
            </w:rPr>
            <w:t>Click here to enter text.</w:t>
          </w:r>
        </w:p>
      </w:docPartBody>
    </w:docPart>
    <w:docPart>
      <w:docPartPr>
        <w:name w:val="9C3CB93806AF4D2B902F2E77954C2F40"/>
        <w:category>
          <w:name w:val="General"/>
          <w:gallery w:val="placeholder"/>
        </w:category>
        <w:types>
          <w:type w:val="bbPlcHdr"/>
        </w:types>
        <w:behaviors>
          <w:behavior w:val="content"/>
        </w:behaviors>
        <w:guid w:val="{B2885CC1-E6E9-4104-AA2F-74A9DDAEA6B4}"/>
      </w:docPartPr>
      <w:docPartBody>
        <w:p w:rsidR="00A9561A" w:rsidRDefault="00AC6C18" w:rsidP="00AC6C18">
          <w:pPr>
            <w:pStyle w:val="9C3CB93806AF4D2B902F2E77954C2F401"/>
          </w:pPr>
          <w:r w:rsidRPr="001A69C0">
            <w:rPr>
              <w:rStyle w:val="PlaceholderText"/>
              <w:rFonts w:ascii="Calibri" w:hAnsi="Calibri" w:cstheme="minorHAnsi"/>
              <w:color w:val="EFE8F5"/>
              <w:shd w:val="clear" w:color="auto" w:fill="EFE8F5"/>
            </w:rPr>
            <w:t>Click here to enter text.</w:t>
          </w:r>
        </w:p>
      </w:docPartBody>
    </w:docPart>
    <w:docPart>
      <w:docPartPr>
        <w:name w:val="AC62E7E8F36D40598B4BD989252EE356"/>
        <w:category>
          <w:name w:val="General"/>
          <w:gallery w:val="placeholder"/>
        </w:category>
        <w:types>
          <w:type w:val="bbPlcHdr"/>
        </w:types>
        <w:behaviors>
          <w:behavior w:val="content"/>
        </w:behaviors>
        <w:guid w:val="{893F2B02-4257-4399-BAB8-7E122E35A8FC}"/>
      </w:docPartPr>
      <w:docPartBody>
        <w:p w:rsidR="00A9561A" w:rsidRDefault="00AC6C18" w:rsidP="00AC6C18">
          <w:pPr>
            <w:pStyle w:val="AC62E7E8F36D40598B4BD989252EE3561"/>
          </w:pPr>
          <w:r w:rsidRPr="00993BC3">
            <w:rPr>
              <w:rStyle w:val="PlaceholderText"/>
              <w:rFonts w:ascii="Calibri" w:hAnsi="Calibri" w:cstheme="minorHAnsi"/>
              <w:color w:val="EFE8F5"/>
              <w:shd w:val="clear" w:color="auto" w:fill="EFE8F5"/>
              <w:lang w:val="af-ZA"/>
            </w:rPr>
            <w:t>Click here to enter text.</w:t>
          </w:r>
        </w:p>
      </w:docPartBody>
    </w:docPart>
    <w:docPart>
      <w:docPartPr>
        <w:name w:val="B88D54D1436C46CFAFBC96FAB4E735FF"/>
        <w:category>
          <w:name w:val="General"/>
          <w:gallery w:val="placeholder"/>
        </w:category>
        <w:types>
          <w:type w:val="bbPlcHdr"/>
        </w:types>
        <w:behaviors>
          <w:behavior w:val="content"/>
        </w:behaviors>
        <w:guid w:val="{66BE8DCB-3C0E-4527-BFBE-57C8714332BC}"/>
      </w:docPartPr>
      <w:docPartBody>
        <w:p w:rsidR="00A9561A" w:rsidRDefault="00AC6C18" w:rsidP="00AC6C18">
          <w:pPr>
            <w:pStyle w:val="B88D54D1436C46CFAFBC96FAB4E735FF1"/>
          </w:pPr>
          <w:r w:rsidRPr="001A69C0">
            <w:rPr>
              <w:rStyle w:val="PlaceholderText"/>
              <w:rFonts w:ascii="Calibri" w:hAnsi="Calibri" w:cstheme="minorHAnsi"/>
              <w:color w:val="EFE8F5"/>
              <w:shd w:val="clear" w:color="auto" w:fill="EFE8F5"/>
            </w:rPr>
            <w:t>Click here to enter text.</w:t>
          </w:r>
        </w:p>
      </w:docPartBody>
    </w:docPart>
    <w:docPart>
      <w:docPartPr>
        <w:name w:val="676C69795E8C468182FA6D122B2CA484"/>
        <w:category>
          <w:name w:val="General"/>
          <w:gallery w:val="placeholder"/>
        </w:category>
        <w:types>
          <w:type w:val="bbPlcHdr"/>
        </w:types>
        <w:behaviors>
          <w:behavior w:val="content"/>
        </w:behaviors>
        <w:guid w:val="{06FA4CF9-8282-48D1-B1C9-DF76A68EB701}"/>
      </w:docPartPr>
      <w:docPartBody>
        <w:p w:rsidR="00A9561A" w:rsidRDefault="00AC6C18" w:rsidP="00AC6C18">
          <w:pPr>
            <w:pStyle w:val="676C69795E8C468182FA6D122B2CA4841"/>
          </w:pPr>
          <w:r w:rsidRPr="00993BC3">
            <w:rPr>
              <w:rStyle w:val="PlaceholderText"/>
              <w:rFonts w:ascii="Calibri" w:hAnsi="Calibri" w:cstheme="minorHAnsi"/>
              <w:color w:val="EFE8F5"/>
              <w:shd w:val="clear" w:color="auto" w:fill="EFE8F5"/>
              <w:lang w:val="af-ZA"/>
            </w:rPr>
            <w:t>Click here to enter text.</w:t>
          </w:r>
        </w:p>
      </w:docPartBody>
    </w:docPart>
    <w:docPart>
      <w:docPartPr>
        <w:name w:val="B000B361B7064EAEAE479D4183C55706"/>
        <w:category>
          <w:name w:val="General"/>
          <w:gallery w:val="placeholder"/>
        </w:category>
        <w:types>
          <w:type w:val="bbPlcHdr"/>
        </w:types>
        <w:behaviors>
          <w:behavior w:val="content"/>
        </w:behaviors>
        <w:guid w:val="{96C17DA3-E29C-4DD1-8849-95C6FD942112}"/>
      </w:docPartPr>
      <w:docPartBody>
        <w:p w:rsidR="00A9561A" w:rsidRDefault="00AC6C18" w:rsidP="00AC6C18">
          <w:pPr>
            <w:pStyle w:val="B000B361B7064EAEAE479D4183C557061"/>
          </w:pPr>
          <w:r w:rsidRPr="001A69C0">
            <w:rPr>
              <w:rStyle w:val="PlaceholderText"/>
              <w:rFonts w:ascii="Calibri" w:hAnsi="Calibri" w:cstheme="minorHAnsi"/>
              <w:color w:val="EFE8F5"/>
              <w:shd w:val="clear" w:color="auto" w:fill="EFE8F5"/>
            </w:rPr>
            <w:t>Click here to enter text.</w:t>
          </w:r>
        </w:p>
      </w:docPartBody>
    </w:docPart>
    <w:docPart>
      <w:docPartPr>
        <w:name w:val="D195080BD92646F483E439280DCE4530"/>
        <w:category>
          <w:name w:val="General"/>
          <w:gallery w:val="placeholder"/>
        </w:category>
        <w:types>
          <w:type w:val="bbPlcHdr"/>
        </w:types>
        <w:behaviors>
          <w:behavior w:val="content"/>
        </w:behaviors>
        <w:guid w:val="{171C71BF-1C26-4043-B60A-D9ED06AED67A}"/>
      </w:docPartPr>
      <w:docPartBody>
        <w:p w:rsidR="00A9561A" w:rsidRDefault="00AC6C18" w:rsidP="00AC6C18">
          <w:pPr>
            <w:pStyle w:val="D195080BD92646F483E439280DCE45301"/>
          </w:pPr>
          <w:r w:rsidRPr="00993BC3">
            <w:rPr>
              <w:rStyle w:val="PlaceholderText"/>
              <w:rFonts w:ascii="Calibri" w:hAnsi="Calibri" w:cstheme="minorHAnsi"/>
              <w:color w:val="EFE8F5"/>
              <w:shd w:val="clear" w:color="auto" w:fill="EFE8F5"/>
              <w:lang w:val="af-ZA"/>
            </w:rPr>
            <w:t>Click here to enter text.</w:t>
          </w:r>
        </w:p>
      </w:docPartBody>
    </w:docPart>
    <w:docPart>
      <w:docPartPr>
        <w:name w:val="6511160EA2604252AACD939195BE497B"/>
        <w:category>
          <w:name w:val="General"/>
          <w:gallery w:val="placeholder"/>
        </w:category>
        <w:types>
          <w:type w:val="bbPlcHdr"/>
        </w:types>
        <w:behaviors>
          <w:behavior w:val="content"/>
        </w:behaviors>
        <w:guid w:val="{518635E1-5CBE-4428-8E2A-7835EEA27D66}"/>
      </w:docPartPr>
      <w:docPartBody>
        <w:p w:rsidR="00A9561A" w:rsidRDefault="00AC6C18" w:rsidP="00AC6C18">
          <w:pPr>
            <w:pStyle w:val="6511160EA2604252AACD939195BE497B1"/>
          </w:pPr>
          <w:r w:rsidRPr="001A69C0">
            <w:rPr>
              <w:rStyle w:val="PlaceholderText"/>
              <w:rFonts w:ascii="Calibri" w:hAnsi="Calibri" w:cstheme="minorHAnsi"/>
              <w:color w:val="EFE8F5"/>
              <w:shd w:val="clear" w:color="auto" w:fill="EFE8F5"/>
            </w:rPr>
            <w:t>Click here to enter text.</w:t>
          </w:r>
        </w:p>
      </w:docPartBody>
    </w:docPart>
    <w:docPart>
      <w:docPartPr>
        <w:name w:val="E1E9BCE9F78946EFA761E0740AE64BDB"/>
        <w:category>
          <w:name w:val="General"/>
          <w:gallery w:val="placeholder"/>
        </w:category>
        <w:types>
          <w:type w:val="bbPlcHdr"/>
        </w:types>
        <w:behaviors>
          <w:behavior w:val="content"/>
        </w:behaviors>
        <w:guid w:val="{C2EBC835-43DA-4EA5-90CC-8EE6C6B41589}"/>
      </w:docPartPr>
      <w:docPartBody>
        <w:p w:rsidR="00A9561A" w:rsidRDefault="00AC6C18" w:rsidP="00AC6C18">
          <w:pPr>
            <w:pStyle w:val="E1E9BCE9F78946EFA761E0740AE64BDB1"/>
          </w:pPr>
          <w:r w:rsidRPr="00993BC3">
            <w:rPr>
              <w:rStyle w:val="PlaceholderText"/>
              <w:rFonts w:ascii="Calibri" w:hAnsi="Calibri" w:cstheme="minorHAnsi"/>
              <w:color w:val="EFE8F5"/>
              <w:shd w:val="clear" w:color="auto" w:fill="EFE8F5"/>
              <w:lang w:val="af-ZA"/>
            </w:rPr>
            <w:t>Click here to enter text.</w:t>
          </w:r>
        </w:p>
      </w:docPartBody>
    </w:docPart>
    <w:docPart>
      <w:docPartPr>
        <w:name w:val="96597999ABCA4CD3B0FE35E97757BBBD"/>
        <w:category>
          <w:name w:val="General"/>
          <w:gallery w:val="placeholder"/>
        </w:category>
        <w:types>
          <w:type w:val="bbPlcHdr"/>
        </w:types>
        <w:behaviors>
          <w:behavior w:val="content"/>
        </w:behaviors>
        <w:guid w:val="{F6F5BD3B-401F-40CD-9DA6-6C865B5717F6}"/>
      </w:docPartPr>
      <w:docPartBody>
        <w:p w:rsidR="00A9561A" w:rsidRDefault="00AC6C18" w:rsidP="00AC6C18">
          <w:pPr>
            <w:pStyle w:val="96597999ABCA4CD3B0FE35E97757BBBD1"/>
          </w:pPr>
          <w:r w:rsidRPr="001A69C0">
            <w:rPr>
              <w:rStyle w:val="PlaceholderText"/>
              <w:rFonts w:ascii="Calibri" w:hAnsi="Calibri" w:cstheme="minorHAnsi"/>
              <w:color w:val="EFE8F5"/>
              <w:shd w:val="clear" w:color="auto" w:fill="EFE8F5"/>
            </w:rPr>
            <w:t>Click here to enter text.</w:t>
          </w:r>
        </w:p>
      </w:docPartBody>
    </w:docPart>
    <w:docPart>
      <w:docPartPr>
        <w:name w:val="7A35AD9B9205407EA973C24BC8F7790B"/>
        <w:category>
          <w:name w:val="General"/>
          <w:gallery w:val="placeholder"/>
        </w:category>
        <w:types>
          <w:type w:val="bbPlcHdr"/>
        </w:types>
        <w:behaviors>
          <w:behavior w:val="content"/>
        </w:behaviors>
        <w:guid w:val="{61C291C9-FB09-47E0-B83C-B1FB9F773AC1}"/>
      </w:docPartPr>
      <w:docPartBody>
        <w:p w:rsidR="00A9561A" w:rsidRDefault="00AC6C18" w:rsidP="00AC6C18">
          <w:pPr>
            <w:pStyle w:val="7A35AD9B9205407EA973C24BC8F7790B1"/>
          </w:pPr>
          <w:r w:rsidRPr="00993BC3">
            <w:rPr>
              <w:rStyle w:val="PlaceholderText"/>
              <w:rFonts w:ascii="Calibri" w:hAnsi="Calibri" w:cstheme="minorHAnsi"/>
              <w:color w:val="EFE8F5"/>
              <w:shd w:val="clear" w:color="auto" w:fill="EFE8F5"/>
              <w:lang w:val="af-ZA"/>
            </w:rPr>
            <w:t>Click here to enter text.</w:t>
          </w:r>
        </w:p>
      </w:docPartBody>
    </w:docPart>
    <w:docPart>
      <w:docPartPr>
        <w:name w:val="15702AFC0E054B3D8559C3098B50E59E"/>
        <w:category>
          <w:name w:val="General"/>
          <w:gallery w:val="placeholder"/>
        </w:category>
        <w:types>
          <w:type w:val="bbPlcHdr"/>
        </w:types>
        <w:behaviors>
          <w:behavior w:val="content"/>
        </w:behaviors>
        <w:guid w:val="{1460ADB3-04C3-4977-8152-B8E66FCD5B4C}"/>
      </w:docPartPr>
      <w:docPartBody>
        <w:p w:rsidR="00A9561A" w:rsidRDefault="00AC6C18" w:rsidP="00AC6C18">
          <w:pPr>
            <w:pStyle w:val="15702AFC0E054B3D8559C3098B50E59E1"/>
          </w:pPr>
          <w:r w:rsidRPr="001A69C0">
            <w:rPr>
              <w:rStyle w:val="PlaceholderText"/>
              <w:rFonts w:ascii="Calibri" w:hAnsi="Calibri" w:cstheme="minorHAnsi"/>
              <w:color w:val="EFE8F5"/>
              <w:shd w:val="clear" w:color="auto" w:fill="EFE8F5"/>
            </w:rPr>
            <w:t>Click here to enter text.</w:t>
          </w:r>
        </w:p>
      </w:docPartBody>
    </w:docPart>
    <w:docPart>
      <w:docPartPr>
        <w:name w:val="B9FF7B8F2F024EDD80368AF28630B868"/>
        <w:category>
          <w:name w:val="General"/>
          <w:gallery w:val="placeholder"/>
        </w:category>
        <w:types>
          <w:type w:val="bbPlcHdr"/>
        </w:types>
        <w:behaviors>
          <w:behavior w:val="content"/>
        </w:behaviors>
        <w:guid w:val="{2BE1DF8F-9685-4121-9E91-E563C041D183}"/>
      </w:docPartPr>
      <w:docPartBody>
        <w:p w:rsidR="00A9561A" w:rsidRDefault="00AC6C18" w:rsidP="00AC6C18">
          <w:pPr>
            <w:pStyle w:val="B9FF7B8F2F024EDD80368AF28630B8681"/>
          </w:pPr>
          <w:r w:rsidRPr="00993BC3">
            <w:rPr>
              <w:rStyle w:val="PlaceholderText"/>
              <w:rFonts w:ascii="Calibri" w:hAnsi="Calibri" w:cstheme="minorHAnsi"/>
              <w:color w:val="EFE8F5"/>
              <w:shd w:val="clear" w:color="auto" w:fill="EFE8F5"/>
              <w:lang w:val="af-ZA"/>
            </w:rPr>
            <w:t>Click here to enter text.</w:t>
          </w:r>
        </w:p>
      </w:docPartBody>
    </w:docPart>
    <w:docPart>
      <w:docPartPr>
        <w:name w:val="81CAB60DADD4420C9E6F0D30201F88DA"/>
        <w:category>
          <w:name w:val="General"/>
          <w:gallery w:val="placeholder"/>
        </w:category>
        <w:types>
          <w:type w:val="bbPlcHdr"/>
        </w:types>
        <w:behaviors>
          <w:behavior w:val="content"/>
        </w:behaviors>
        <w:guid w:val="{F1CF2E10-129E-4FBF-B2F0-4F871DB7186D}"/>
      </w:docPartPr>
      <w:docPartBody>
        <w:p w:rsidR="00A9561A" w:rsidRDefault="00AC6C18" w:rsidP="00AC6C18">
          <w:pPr>
            <w:pStyle w:val="81CAB60DADD4420C9E6F0D30201F88DA1"/>
          </w:pPr>
          <w:r w:rsidRPr="001A69C0">
            <w:rPr>
              <w:rStyle w:val="PlaceholderText"/>
              <w:rFonts w:ascii="Calibri" w:hAnsi="Calibri" w:cstheme="minorHAnsi"/>
              <w:color w:val="EFE8F5"/>
              <w:shd w:val="clear" w:color="auto" w:fill="EFE8F5"/>
            </w:rPr>
            <w:t>Click here to enter text.</w:t>
          </w:r>
        </w:p>
      </w:docPartBody>
    </w:docPart>
    <w:docPart>
      <w:docPartPr>
        <w:name w:val="FC10693BDC4F47F29FE9961864EE39E1"/>
        <w:category>
          <w:name w:val="General"/>
          <w:gallery w:val="placeholder"/>
        </w:category>
        <w:types>
          <w:type w:val="bbPlcHdr"/>
        </w:types>
        <w:behaviors>
          <w:behavior w:val="content"/>
        </w:behaviors>
        <w:guid w:val="{B2CBA763-0BA0-4546-B8DB-A6F854CF9F21}"/>
      </w:docPartPr>
      <w:docPartBody>
        <w:p w:rsidR="00A9561A" w:rsidRDefault="00AC6C18" w:rsidP="00AC6C18">
          <w:pPr>
            <w:pStyle w:val="FC10693BDC4F47F29FE9961864EE39E11"/>
          </w:pPr>
          <w:r w:rsidRPr="00993BC3">
            <w:rPr>
              <w:rStyle w:val="PlaceholderText"/>
              <w:rFonts w:ascii="Calibri" w:hAnsi="Calibri" w:cstheme="minorHAnsi"/>
              <w:color w:val="EFE8F5"/>
              <w:shd w:val="clear" w:color="auto" w:fill="EFE8F5"/>
              <w:lang w:val="af-ZA"/>
            </w:rPr>
            <w:t>Click here to enter text.</w:t>
          </w:r>
        </w:p>
      </w:docPartBody>
    </w:docPart>
    <w:docPart>
      <w:docPartPr>
        <w:name w:val="78DFE4935E434A619C72536FF6C3C8AA"/>
        <w:category>
          <w:name w:val="General"/>
          <w:gallery w:val="placeholder"/>
        </w:category>
        <w:types>
          <w:type w:val="bbPlcHdr"/>
        </w:types>
        <w:behaviors>
          <w:behavior w:val="content"/>
        </w:behaviors>
        <w:guid w:val="{A938AE2C-C42F-4A91-A132-794B6271AF37}"/>
      </w:docPartPr>
      <w:docPartBody>
        <w:p w:rsidR="00A9561A" w:rsidRDefault="00AC6C18" w:rsidP="00AC6C18">
          <w:pPr>
            <w:pStyle w:val="78DFE4935E434A619C72536FF6C3C8AA1"/>
          </w:pPr>
          <w:r w:rsidRPr="001A69C0">
            <w:rPr>
              <w:rStyle w:val="PlaceholderText"/>
              <w:rFonts w:ascii="Calibri" w:hAnsi="Calibri" w:cstheme="minorHAnsi"/>
              <w:color w:val="EFE8F5"/>
              <w:shd w:val="clear" w:color="auto" w:fill="EFE8F5"/>
            </w:rPr>
            <w:t>Click here to enter text.</w:t>
          </w:r>
        </w:p>
      </w:docPartBody>
    </w:docPart>
    <w:docPart>
      <w:docPartPr>
        <w:name w:val="371DAB7542D54331A5108F85AA3AFD99"/>
        <w:category>
          <w:name w:val="General"/>
          <w:gallery w:val="placeholder"/>
        </w:category>
        <w:types>
          <w:type w:val="bbPlcHdr"/>
        </w:types>
        <w:behaviors>
          <w:behavior w:val="content"/>
        </w:behaviors>
        <w:guid w:val="{2B5B613D-558A-45C3-837B-B378D873BC5C}"/>
      </w:docPartPr>
      <w:docPartBody>
        <w:p w:rsidR="00A9561A" w:rsidRDefault="00AC6C18" w:rsidP="00AC6C18">
          <w:pPr>
            <w:pStyle w:val="371DAB7542D54331A5108F85AA3AFD991"/>
          </w:pPr>
          <w:r w:rsidRPr="00993BC3">
            <w:rPr>
              <w:rStyle w:val="PlaceholderText"/>
              <w:rFonts w:ascii="Calibri" w:hAnsi="Calibri" w:cstheme="minorHAnsi"/>
              <w:color w:val="EFE8F5"/>
              <w:shd w:val="clear" w:color="auto" w:fill="EFE8F5"/>
              <w:lang w:val="af-ZA"/>
            </w:rPr>
            <w:t>Click here to enter text.</w:t>
          </w:r>
        </w:p>
      </w:docPartBody>
    </w:docPart>
    <w:docPart>
      <w:docPartPr>
        <w:name w:val="E4CA3ADF92774531819532C697A92213"/>
        <w:category>
          <w:name w:val="General"/>
          <w:gallery w:val="placeholder"/>
        </w:category>
        <w:types>
          <w:type w:val="bbPlcHdr"/>
        </w:types>
        <w:behaviors>
          <w:behavior w:val="content"/>
        </w:behaviors>
        <w:guid w:val="{FF385598-119C-403A-8B4A-BE4832D9A7FC}"/>
      </w:docPartPr>
      <w:docPartBody>
        <w:p w:rsidR="00A9561A" w:rsidRDefault="00AC6C18" w:rsidP="00AC6C18">
          <w:pPr>
            <w:pStyle w:val="E4CA3ADF92774531819532C697A922131"/>
          </w:pPr>
          <w:r w:rsidRPr="001A69C0">
            <w:rPr>
              <w:rStyle w:val="PlaceholderText"/>
              <w:rFonts w:ascii="Calibri" w:hAnsi="Calibri" w:cstheme="minorHAnsi"/>
              <w:color w:val="EFE8F5"/>
              <w:shd w:val="clear" w:color="auto" w:fill="EFE8F5"/>
            </w:rPr>
            <w:t>Click here to enter text.</w:t>
          </w:r>
        </w:p>
      </w:docPartBody>
    </w:docPart>
    <w:docPart>
      <w:docPartPr>
        <w:name w:val="11B98CBF0378465C928379969BD34AFB"/>
        <w:category>
          <w:name w:val="General"/>
          <w:gallery w:val="placeholder"/>
        </w:category>
        <w:types>
          <w:type w:val="bbPlcHdr"/>
        </w:types>
        <w:behaviors>
          <w:behavior w:val="content"/>
        </w:behaviors>
        <w:guid w:val="{5458751C-8C14-4440-BB95-D999F6F42104}"/>
      </w:docPartPr>
      <w:docPartBody>
        <w:p w:rsidR="00A9561A" w:rsidRDefault="00AC6C18" w:rsidP="00AC6C18">
          <w:pPr>
            <w:pStyle w:val="11B98CBF0378465C928379969BD34AFB1"/>
          </w:pPr>
          <w:r w:rsidRPr="00993BC3">
            <w:rPr>
              <w:rStyle w:val="PlaceholderText"/>
              <w:rFonts w:ascii="Calibri" w:hAnsi="Calibri" w:cstheme="minorHAnsi"/>
              <w:color w:val="EFE8F5"/>
              <w:shd w:val="clear" w:color="auto" w:fill="EFE8F5"/>
              <w:lang w:val="af-ZA"/>
            </w:rPr>
            <w:t>Click here to enter text.</w:t>
          </w:r>
        </w:p>
      </w:docPartBody>
    </w:docPart>
    <w:docPart>
      <w:docPartPr>
        <w:name w:val="6F94031282C34358BAB9C93F9E4F6856"/>
        <w:category>
          <w:name w:val="General"/>
          <w:gallery w:val="placeholder"/>
        </w:category>
        <w:types>
          <w:type w:val="bbPlcHdr"/>
        </w:types>
        <w:behaviors>
          <w:behavior w:val="content"/>
        </w:behaviors>
        <w:guid w:val="{CC7973F5-114C-4A6F-9352-E5864D7FA05B}"/>
      </w:docPartPr>
      <w:docPartBody>
        <w:p w:rsidR="00A9561A" w:rsidRDefault="00AC6C18" w:rsidP="00AC6C18">
          <w:pPr>
            <w:pStyle w:val="6F94031282C34358BAB9C93F9E4F68561"/>
          </w:pPr>
          <w:r w:rsidRPr="001A69C0">
            <w:rPr>
              <w:rStyle w:val="PlaceholderText"/>
              <w:rFonts w:ascii="Calibri" w:hAnsi="Calibri" w:cstheme="minorHAnsi"/>
              <w:color w:val="EFE8F5"/>
              <w:shd w:val="clear" w:color="auto" w:fill="EFE8F5"/>
            </w:rPr>
            <w:t>Click here to enter text.</w:t>
          </w:r>
        </w:p>
      </w:docPartBody>
    </w:docPart>
    <w:docPart>
      <w:docPartPr>
        <w:name w:val="38EAF91897D94CD8BCDA3ECB55F8AB0B"/>
        <w:category>
          <w:name w:val="General"/>
          <w:gallery w:val="placeholder"/>
        </w:category>
        <w:types>
          <w:type w:val="bbPlcHdr"/>
        </w:types>
        <w:behaviors>
          <w:behavior w:val="content"/>
        </w:behaviors>
        <w:guid w:val="{B7BB493F-DE36-49C0-98CB-3ACEC9E5C154}"/>
      </w:docPartPr>
      <w:docPartBody>
        <w:p w:rsidR="00A9561A" w:rsidRDefault="00AC6C18" w:rsidP="00AC6C18">
          <w:pPr>
            <w:pStyle w:val="38EAF91897D94CD8BCDA3ECB55F8AB0B1"/>
          </w:pPr>
          <w:r w:rsidRPr="00993BC3">
            <w:rPr>
              <w:rStyle w:val="PlaceholderText"/>
              <w:rFonts w:ascii="Calibri" w:hAnsi="Calibri" w:cstheme="minorHAnsi"/>
              <w:color w:val="EFE8F5"/>
              <w:shd w:val="clear" w:color="auto" w:fill="EFE8F5"/>
              <w:lang w:val="af-ZA"/>
            </w:rPr>
            <w:t>Click here to enter text.</w:t>
          </w:r>
        </w:p>
      </w:docPartBody>
    </w:docPart>
    <w:docPart>
      <w:docPartPr>
        <w:name w:val="2EF70DF1462445948F343DA4BD8B0CFE"/>
        <w:category>
          <w:name w:val="General"/>
          <w:gallery w:val="placeholder"/>
        </w:category>
        <w:types>
          <w:type w:val="bbPlcHdr"/>
        </w:types>
        <w:behaviors>
          <w:behavior w:val="content"/>
        </w:behaviors>
        <w:guid w:val="{8C906135-0660-4776-A7A9-ED258805430A}"/>
      </w:docPartPr>
      <w:docPartBody>
        <w:p w:rsidR="00A9561A" w:rsidRDefault="00AC6C18" w:rsidP="00AC6C18">
          <w:pPr>
            <w:pStyle w:val="2EF70DF1462445948F343DA4BD8B0CFE1"/>
          </w:pPr>
          <w:r w:rsidRPr="001A69C0">
            <w:rPr>
              <w:rStyle w:val="PlaceholderText"/>
              <w:rFonts w:ascii="Calibri" w:hAnsi="Calibri" w:cstheme="minorHAnsi"/>
              <w:color w:val="EFE8F5"/>
              <w:shd w:val="clear" w:color="auto" w:fill="EFE8F5"/>
            </w:rPr>
            <w:t>Click here to enter text.</w:t>
          </w:r>
        </w:p>
      </w:docPartBody>
    </w:docPart>
    <w:docPart>
      <w:docPartPr>
        <w:name w:val="C1AE36773FA54E11959275F78FD83D9F"/>
        <w:category>
          <w:name w:val="General"/>
          <w:gallery w:val="placeholder"/>
        </w:category>
        <w:types>
          <w:type w:val="bbPlcHdr"/>
        </w:types>
        <w:behaviors>
          <w:behavior w:val="content"/>
        </w:behaviors>
        <w:guid w:val="{90FB70C3-3756-4A30-8CAF-4FE451B2E62F}"/>
      </w:docPartPr>
      <w:docPartBody>
        <w:p w:rsidR="00A9561A" w:rsidRDefault="00AC6C18" w:rsidP="00AC6C18">
          <w:pPr>
            <w:pStyle w:val="C1AE36773FA54E11959275F78FD83D9F1"/>
          </w:pPr>
          <w:r w:rsidRPr="00993BC3">
            <w:rPr>
              <w:rStyle w:val="PlaceholderText"/>
              <w:rFonts w:ascii="Calibri" w:hAnsi="Calibri" w:cstheme="minorHAnsi"/>
              <w:color w:val="EFE8F5"/>
              <w:shd w:val="clear" w:color="auto" w:fill="EFE8F5"/>
              <w:lang w:val="af-ZA"/>
            </w:rPr>
            <w:t>Click here to enter text.</w:t>
          </w:r>
        </w:p>
      </w:docPartBody>
    </w:docPart>
    <w:docPart>
      <w:docPartPr>
        <w:name w:val="8CAEB6F07D8647558742E28560F9C3C3"/>
        <w:category>
          <w:name w:val="General"/>
          <w:gallery w:val="placeholder"/>
        </w:category>
        <w:types>
          <w:type w:val="bbPlcHdr"/>
        </w:types>
        <w:behaviors>
          <w:behavior w:val="content"/>
        </w:behaviors>
        <w:guid w:val="{C02B14CB-7A76-4129-8E9C-1ADDBEBF5291}"/>
      </w:docPartPr>
      <w:docPartBody>
        <w:p w:rsidR="00A9561A" w:rsidRDefault="00AC6C18" w:rsidP="00AC6C18">
          <w:pPr>
            <w:pStyle w:val="8CAEB6F07D8647558742E28560F9C3C31"/>
          </w:pPr>
          <w:r w:rsidRPr="001A69C0">
            <w:rPr>
              <w:rStyle w:val="PlaceholderText"/>
              <w:rFonts w:ascii="Calibri" w:hAnsi="Calibri" w:cstheme="minorHAnsi"/>
              <w:color w:val="EFE8F5"/>
              <w:shd w:val="clear" w:color="auto" w:fill="EFE8F5"/>
            </w:rPr>
            <w:t>Click here to enter text.</w:t>
          </w:r>
        </w:p>
      </w:docPartBody>
    </w:docPart>
    <w:docPart>
      <w:docPartPr>
        <w:name w:val="C170262D415B42F6A1025CAFD222D4F2"/>
        <w:category>
          <w:name w:val="General"/>
          <w:gallery w:val="placeholder"/>
        </w:category>
        <w:types>
          <w:type w:val="bbPlcHdr"/>
        </w:types>
        <w:behaviors>
          <w:behavior w:val="content"/>
        </w:behaviors>
        <w:guid w:val="{A157E639-D572-4427-B86C-6BFE5752CE91}"/>
      </w:docPartPr>
      <w:docPartBody>
        <w:p w:rsidR="00A9561A" w:rsidRDefault="00AC6C18" w:rsidP="00AC6C18">
          <w:pPr>
            <w:pStyle w:val="C170262D415B42F6A1025CAFD222D4F21"/>
          </w:pPr>
          <w:r w:rsidRPr="00993BC3">
            <w:rPr>
              <w:rStyle w:val="PlaceholderText"/>
              <w:rFonts w:ascii="Calibri" w:hAnsi="Calibri" w:cstheme="minorHAnsi"/>
              <w:color w:val="EFE8F5"/>
              <w:shd w:val="clear" w:color="auto" w:fill="EFE8F5"/>
              <w:lang w:val="af-ZA"/>
            </w:rPr>
            <w:t>Click here to enter text.</w:t>
          </w:r>
        </w:p>
      </w:docPartBody>
    </w:docPart>
    <w:docPart>
      <w:docPartPr>
        <w:name w:val="12F495C608064CA097A1E0E70CE1E699"/>
        <w:category>
          <w:name w:val="General"/>
          <w:gallery w:val="placeholder"/>
        </w:category>
        <w:types>
          <w:type w:val="bbPlcHdr"/>
        </w:types>
        <w:behaviors>
          <w:behavior w:val="content"/>
        </w:behaviors>
        <w:guid w:val="{CB459A22-03B0-4B33-ACEA-4A8C182B3AEF}"/>
      </w:docPartPr>
      <w:docPartBody>
        <w:p w:rsidR="00A9561A" w:rsidRDefault="00AC6C18" w:rsidP="00AC6C18">
          <w:pPr>
            <w:pStyle w:val="12F495C608064CA097A1E0E70CE1E6991"/>
          </w:pPr>
          <w:r w:rsidRPr="001A69C0">
            <w:rPr>
              <w:rStyle w:val="PlaceholderText"/>
              <w:rFonts w:ascii="Calibri" w:hAnsi="Calibri" w:cstheme="minorHAnsi"/>
              <w:color w:val="EFE8F5"/>
              <w:shd w:val="clear" w:color="auto" w:fill="EFE8F5"/>
            </w:rPr>
            <w:t>Click here to enter text.</w:t>
          </w:r>
        </w:p>
      </w:docPartBody>
    </w:docPart>
    <w:docPart>
      <w:docPartPr>
        <w:name w:val="39C1FDC9174F443EAA232B5EEEFBB65E"/>
        <w:category>
          <w:name w:val="General"/>
          <w:gallery w:val="placeholder"/>
        </w:category>
        <w:types>
          <w:type w:val="bbPlcHdr"/>
        </w:types>
        <w:behaviors>
          <w:behavior w:val="content"/>
        </w:behaviors>
        <w:guid w:val="{6F111221-0A49-4380-9546-972104C718AD}"/>
      </w:docPartPr>
      <w:docPartBody>
        <w:p w:rsidR="00A9561A" w:rsidRDefault="00AC6C18" w:rsidP="00AC6C18">
          <w:pPr>
            <w:pStyle w:val="39C1FDC9174F443EAA232B5EEEFBB65E1"/>
          </w:pPr>
          <w:r w:rsidRPr="00993BC3">
            <w:rPr>
              <w:rStyle w:val="PlaceholderText"/>
              <w:rFonts w:ascii="Calibri" w:hAnsi="Calibri" w:cstheme="minorHAnsi"/>
              <w:color w:val="EFE8F5"/>
              <w:shd w:val="clear" w:color="auto" w:fill="EFE8F5"/>
              <w:lang w:val="af-ZA"/>
            </w:rPr>
            <w:t>Click here to enter text.</w:t>
          </w:r>
        </w:p>
      </w:docPartBody>
    </w:docPart>
    <w:docPart>
      <w:docPartPr>
        <w:name w:val="4D7E6818863C4BEFA4427B94EBA7704C"/>
        <w:category>
          <w:name w:val="General"/>
          <w:gallery w:val="placeholder"/>
        </w:category>
        <w:types>
          <w:type w:val="bbPlcHdr"/>
        </w:types>
        <w:behaviors>
          <w:behavior w:val="content"/>
        </w:behaviors>
        <w:guid w:val="{249B950E-0BC0-4575-8D34-BDF0C13EB576}"/>
      </w:docPartPr>
      <w:docPartBody>
        <w:p w:rsidR="00A9561A" w:rsidRDefault="00AC6C18" w:rsidP="00AC6C18">
          <w:pPr>
            <w:pStyle w:val="4D7E6818863C4BEFA4427B94EBA7704C1"/>
          </w:pPr>
          <w:r w:rsidRPr="001A69C0">
            <w:rPr>
              <w:rStyle w:val="PlaceholderText"/>
              <w:rFonts w:ascii="Calibri" w:hAnsi="Calibri" w:cstheme="minorHAnsi"/>
              <w:color w:val="EFE8F5"/>
              <w:shd w:val="clear" w:color="auto" w:fill="EFE8F5"/>
            </w:rPr>
            <w:t>Click here to enter text.</w:t>
          </w:r>
        </w:p>
      </w:docPartBody>
    </w:docPart>
    <w:docPart>
      <w:docPartPr>
        <w:name w:val="E4FB60BF23BC4606814C9346C1E4E8A4"/>
        <w:category>
          <w:name w:val="General"/>
          <w:gallery w:val="placeholder"/>
        </w:category>
        <w:types>
          <w:type w:val="bbPlcHdr"/>
        </w:types>
        <w:behaviors>
          <w:behavior w:val="content"/>
        </w:behaviors>
        <w:guid w:val="{9C39C004-1BAD-4966-803D-1915B7D42671}"/>
      </w:docPartPr>
      <w:docPartBody>
        <w:p w:rsidR="00A9561A" w:rsidRDefault="00AC6C18" w:rsidP="00AC6C18">
          <w:pPr>
            <w:pStyle w:val="E4FB60BF23BC4606814C9346C1E4E8A41"/>
          </w:pPr>
          <w:r w:rsidRPr="00993BC3">
            <w:rPr>
              <w:rStyle w:val="PlaceholderText"/>
              <w:rFonts w:ascii="Calibri" w:hAnsi="Calibri" w:cstheme="minorHAnsi"/>
              <w:color w:val="EFE8F5"/>
              <w:shd w:val="clear" w:color="auto" w:fill="EFE8F5"/>
              <w:lang w:val="af-ZA"/>
            </w:rPr>
            <w:t>Click here to enter text.</w:t>
          </w:r>
        </w:p>
      </w:docPartBody>
    </w:docPart>
    <w:docPart>
      <w:docPartPr>
        <w:name w:val="AB0E1BB513024A48935A560A874F31D0"/>
        <w:category>
          <w:name w:val="General"/>
          <w:gallery w:val="placeholder"/>
        </w:category>
        <w:types>
          <w:type w:val="bbPlcHdr"/>
        </w:types>
        <w:behaviors>
          <w:behavior w:val="content"/>
        </w:behaviors>
        <w:guid w:val="{B49CEDAD-8600-4793-A85E-2E01FEA3BB84}"/>
      </w:docPartPr>
      <w:docPartBody>
        <w:p w:rsidR="00A9561A" w:rsidRDefault="00AC6C18" w:rsidP="00AC6C18">
          <w:pPr>
            <w:pStyle w:val="AB0E1BB513024A48935A560A874F31D01"/>
          </w:pPr>
          <w:r w:rsidRPr="001A69C0">
            <w:rPr>
              <w:rStyle w:val="PlaceholderText"/>
              <w:rFonts w:ascii="Calibri" w:hAnsi="Calibri" w:cstheme="minorHAnsi"/>
              <w:color w:val="EFE8F5"/>
              <w:shd w:val="clear" w:color="auto" w:fill="EFE8F5"/>
            </w:rPr>
            <w:t>Click here to enter text.</w:t>
          </w:r>
        </w:p>
      </w:docPartBody>
    </w:docPart>
    <w:docPart>
      <w:docPartPr>
        <w:name w:val="5CBCE06C24C44B3A812E142B74703C7F"/>
        <w:category>
          <w:name w:val="General"/>
          <w:gallery w:val="placeholder"/>
        </w:category>
        <w:types>
          <w:type w:val="bbPlcHdr"/>
        </w:types>
        <w:behaviors>
          <w:behavior w:val="content"/>
        </w:behaviors>
        <w:guid w:val="{BE785AEB-0387-4D62-99AF-590A2279A2F6}"/>
      </w:docPartPr>
      <w:docPartBody>
        <w:p w:rsidR="00A9561A" w:rsidRDefault="00AC6C18" w:rsidP="00AC6C18">
          <w:pPr>
            <w:pStyle w:val="5CBCE06C24C44B3A812E142B74703C7F1"/>
          </w:pPr>
          <w:r w:rsidRPr="00993BC3">
            <w:rPr>
              <w:rStyle w:val="PlaceholderText"/>
              <w:rFonts w:ascii="Calibri" w:hAnsi="Calibri" w:cstheme="minorHAnsi"/>
              <w:color w:val="EFE8F5"/>
              <w:shd w:val="clear" w:color="auto" w:fill="EFE8F5"/>
              <w:lang w:val="af-ZA"/>
            </w:rPr>
            <w:t>Click here to enter text.</w:t>
          </w:r>
        </w:p>
      </w:docPartBody>
    </w:docPart>
    <w:docPart>
      <w:docPartPr>
        <w:name w:val="E6B54D92D9D0462D86F855186B788490"/>
        <w:category>
          <w:name w:val="General"/>
          <w:gallery w:val="placeholder"/>
        </w:category>
        <w:types>
          <w:type w:val="bbPlcHdr"/>
        </w:types>
        <w:behaviors>
          <w:behavior w:val="content"/>
        </w:behaviors>
        <w:guid w:val="{D3DCA2FC-1E64-4992-BCF1-117C9630EB4A}"/>
      </w:docPartPr>
      <w:docPartBody>
        <w:p w:rsidR="00A9561A" w:rsidRDefault="00AC6C18" w:rsidP="00AC6C18">
          <w:pPr>
            <w:pStyle w:val="E6B54D92D9D0462D86F855186B7884901"/>
          </w:pPr>
          <w:r w:rsidRPr="001A69C0">
            <w:rPr>
              <w:rStyle w:val="PlaceholderText"/>
              <w:rFonts w:ascii="Calibri" w:hAnsi="Calibri" w:cstheme="minorHAnsi"/>
              <w:color w:val="EFE8F5"/>
              <w:shd w:val="clear" w:color="auto" w:fill="EFE8F5"/>
            </w:rPr>
            <w:t>Click here to enter text.</w:t>
          </w:r>
        </w:p>
      </w:docPartBody>
    </w:docPart>
    <w:docPart>
      <w:docPartPr>
        <w:name w:val="57DD0EBBD3C34E1B9C379D1EC8383A2D"/>
        <w:category>
          <w:name w:val="General"/>
          <w:gallery w:val="placeholder"/>
        </w:category>
        <w:types>
          <w:type w:val="bbPlcHdr"/>
        </w:types>
        <w:behaviors>
          <w:behavior w:val="content"/>
        </w:behaviors>
        <w:guid w:val="{1F0784FB-E747-490A-B7D9-C392CD98B8D4}"/>
      </w:docPartPr>
      <w:docPartBody>
        <w:p w:rsidR="00A9561A" w:rsidRDefault="00AC6C18" w:rsidP="00AC6C18">
          <w:pPr>
            <w:pStyle w:val="57DD0EBBD3C34E1B9C379D1EC8383A2D1"/>
          </w:pPr>
          <w:r w:rsidRPr="00993BC3">
            <w:rPr>
              <w:rStyle w:val="PlaceholderText"/>
              <w:rFonts w:ascii="Calibri" w:hAnsi="Calibri" w:cstheme="minorHAnsi"/>
              <w:color w:val="EFE8F5"/>
              <w:shd w:val="clear" w:color="auto" w:fill="EFE8F5"/>
              <w:lang w:val="af-ZA"/>
            </w:rPr>
            <w:t>Click here to enter text.</w:t>
          </w:r>
        </w:p>
      </w:docPartBody>
    </w:docPart>
    <w:docPart>
      <w:docPartPr>
        <w:name w:val="82AFC2E6E1D54C95BA6593674B6373F8"/>
        <w:category>
          <w:name w:val="General"/>
          <w:gallery w:val="placeholder"/>
        </w:category>
        <w:types>
          <w:type w:val="bbPlcHdr"/>
        </w:types>
        <w:behaviors>
          <w:behavior w:val="content"/>
        </w:behaviors>
        <w:guid w:val="{10BE4603-5FFF-4D90-933A-8C5CBD97EB57}"/>
      </w:docPartPr>
      <w:docPartBody>
        <w:p w:rsidR="00A9561A" w:rsidRDefault="00AC6C18" w:rsidP="00AC6C18">
          <w:pPr>
            <w:pStyle w:val="82AFC2E6E1D54C95BA6593674B6373F81"/>
          </w:pPr>
          <w:r w:rsidRPr="001A69C0">
            <w:rPr>
              <w:rStyle w:val="PlaceholderText"/>
              <w:rFonts w:ascii="Calibri" w:hAnsi="Calibri" w:cstheme="minorHAnsi"/>
              <w:color w:val="EFE8F5"/>
              <w:shd w:val="clear" w:color="auto" w:fill="EFE8F5"/>
            </w:rPr>
            <w:t>Click here to enter text.</w:t>
          </w:r>
        </w:p>
      </w:docPartBody>
    </w:docPart>
    <w:docPart>
      <w:docPartPr>
        <w:name w:val="9C53668E05384D56B237504E27029816"/>
        <w:category>
          <w:name w:val="General"/>
          <w:gallery w:val="placeholder"/>
        </w:category>
        <w:types>
          <w:type w:val="bbPlcHdr"/>
        </w:types>
        <w:behaviors>
          <w:behavior w:val="content"/>
        </w:behaviors>
        <w:guid w:val="{69D8FBFD-11D0-4055-9C36-1295A718A982}"/>
      </w:docPartPr>
      <w:docPartBody>
        <w:p w:rsidR="00A9561A" w:rsidRDefault="00AC6C18" w:rsidP="00AC6C18">
          <w:pPr>
            <w:pStyle w:val="9C53668E05384D56B237504E270298161"/>
          </w:pPr>
          <w:r w:rsidRPr="00993BC3">
            <w:rPr>
              <w:rStyle w:val="PlaceholderText"/>
              <w:rFonts w:ascii="Calibri" w:hAnsi="Calibri" w:cstheme="minorHAnsi"/>
              <w:color w:val="EFE8F5"/>
              <w:shd w:val="clear" w:color="auto" w:fill="EFE8F5"/>
              <w:lang w:val="af-ZA"/>
            </w:rPr>
            <w:t>Click here to enter text.</w:t>
          </w:r>
        </w:p>
      </w:docPartBody>
    </w:docPart>
    <w:docPart>
      <w:docPartPr>
        <w:name w:val="668EF3E6F2B14ED9BA5D3EEB5EC0740F"/>
        <w:category>
          <w:name w:val="General"/>
          <w:gallery w:val="placeholder"/>
        </w:category>
        <w:types>
          <w:type w:val="bbPlcHdr"/>
        </w:types>
        <w:behaviors>
          <w:behavior w:val="content"/>
        </w:behaviors>
        <w:guid w:val="{A6AA4E80-9397-40ED-8736-C40DDE495118}"/>
      </w:docPartPr>
      <w:docPartBody>
        <w:p w:rsidR="00A9561A" w:rsidRDefault="00AC6C18" w:rsidP="00AC6C18">
          <w:pPr>
            <w:pStyle w:val="668EF3E6F2B14ED9BA5D3EEB5EC0740F1"/>
          </w:pPr>
          <w:r w:rsidRPr="001A69C0">
            <w:rPr>
              <w:rStyle w:val="PlaceholderText"/>
              <w:rFonts w:ascii="Calibri" w:hAnsi="Calibri" w:cstheme="minorHAnsi"/>
              <w:color w:val="EFE8F5"/>
              <w:shd w:val="clear" w:color="auto" w:fill="EFE8F5"/>
            </w:rPr>
            <w:t>Click here to enter text.</w:t>
          </w:r>
        </w:p>
      </w:docPartBody>
    </w:docPart>
    <w:docPart>
      <w:docPartPr>
        <w:name w:val="F1D554B8968B4703AFB3C8A98A6CF13F"/>
        <w:category>
          <w:name w:val="General"/>
          <w:gallery w:val="placeholder"/>
        </w:category>
        <w:types>
          <w:type w:val="bbPlcHdr"/>
        </w:types>
        <w:behaviors>
          <w:behavior w:val="content"/>
        </w:behaviors>
        <w:guid w:val="{C172D5D4-D298-40C3-A698-67BCCB1EF302}"/>
      </w:docPartPr>
      <w:docPartBody>
        <w:p w:rsidR="00A9561A" w:rsidRDefault="00AC6C18" w:rsidP="00AC6C18">
          <w:pPr>
            <w:pStyle w:val="F1D554B8968B4703AFB3C8A98A6CF13F1"/>
          </w:pPr>
          <w:r w:rsidRPr="00993BC3">
            <w:rPr>
              <w:rStyle w:val="PlaceholderText"/>
              <w:rFonts w:ascii="Calibri" w:hAnsi="Calibri" w:cstheme="minorHAnsi"/>
              <w:color w:val="EFE8F5"/>
              <w:shd w:val="clear" w:color="auto" w:fill="EFE8F5"/>
              <w:lang w:val="af-ZA"/>
            </w:rPr>
            <w:t>Click here to enter text.</w:t>
          </w:r>
        </w:p>
      </w:docPartBody>
    </w:docPart>
    <w:docPart>
      <w:docPartPr>
        <w:name w:val="D34F2B86DD4B43B2B0DC5834610E5875"/>
        <w:category>
          <w:name w:val="General"/>
          <w:gallery w:val="placeholder"/>
        </w:category>
        <w:types>
          <w:type w:val="bbPlcHdr"/>
        </w:types>
        <w:behaviors>
          <w:behavior w:val="content"/>
        </w:behaviors>
        <w:guid w:val="{D7C3CC3B-2253-4C5E-8CE8-13EE8B983901}"/>
      </w:docPartPr>
      <w:docPartBody>
        <w:p w:rsidR="00A9561A" w:rsidRDefault="00AC6C18" w:rsidP="00AC6C18">
          <w:pPr>
            <w:pStyle w:val="D34F2B86DD4B43B2B0DC5834610E58751"/>
          </w:pPr>
          <w:r w:rsidRPr="001A69C0">
            <w:rPr>
              <w:rStyle w:val="PlaceholderText"/>
              <w:rFonts w:ascii="Calibri" w:hAnsi="Calibri" w:cstheme="minorHAnsi"/>
              <w:color w:val="EFE8F5"/>
              <w:shd w:val="clear" w:color="auto" w:fill="EFE8F5"/>
            </w:rPr>
            <w:t>Click here to enter text.</w:t>
          </w:r>
        </w:p>
      </w:docPartBody>
    </w:docPart>
    <w:docPart>
      <w:docPartPr>
        <w:name w:val="91D70533176240DC9F172ED7A5D34B4A"/>
        <w:category>
          <w:name w:val="General"/>
          <w:gallery w:val="placeholder"/>
        </w:category>
        <w:types>
          <w:type w:val="bbPlcHdr"/>
        </w:types>
        <w:behaviors>
          <w:behavior w:val="content"/>
        </w:behaviors>
        <w:guid w:val="{0F798778-BA80-42C9-A465-37393DDDB926}"/>
      </w:docPartPr>
      <w:docPartBody>
        <w:p w:rsidR="00A9561A" w:rsidRDefault="00AC6C18" w:rsidP="00AC6C18">
          <w:pPr>
            <w:pStyle w:val="91D70533176240DC9F172ED7A5D34B4A1"/>
          </w:pPr>
          <w:r w:rsidRPr="00993BC3">
            <w:rPr>
              <w:rStyle w:val="PlaceholderText"/>
              <w:rFonts w:ascii="Calibri" w:hAnsi="Calibri" w:cstheme="minorHAnsi"/>
              <w:color w:val="EFE8F5"/>
              <w:shd w:val="clear" w:color="auto" w:fill="EFE8F5"/>
              <w:lang w:val="af-ZA"/>
            </w:rPr>
            <w:t>Click here to enter text.</w:t>
          </w:r>
        </w:p>
      </w:docPartBody>
    </w:docPart>
    <w:docPart>
      <w:docPartPr>
        <w:name w:val="A7ECB54E49694212ACC0171C69576EB0"/>
        <w:category>
          <w:name w:val="General"/>
          <w:gallery w:val="placeholder"/>
        </w:category>
        <w:types>
          <w:type w:val="bbPlcHdr"/>
        </w:types>
        <w:behaviors>
          <w:behavior w:val="content"/>
        </w:behaviors>
        <w:guid w:val="{4477CA95-8772-42E4-9A49-79E64B12C019}"/>
      </w:docPartPr>
      <w:docPartBody>
        <w:p w:rsidR="00A9561A" w:rsidRDefault="00AC6C18" w:rsidP="00AC6C18">
          <w:pPr>
            <w:pStyle w:val="A7ECB54E49694212ACC0171C69576EB01"/>
          </w:pPr>
          <w:r w:rsidRPr="001A69C0">
            <w:rPr>
              <w:rStyle w:val="PlaceholderText"/>
              <w:rFonts w:ascii="Calibri" w:hAnsi="Calibri" w:cstheme="minorHAnsi"/>
              <w:color w:val="EFE8F5"/>
              <w:shd w:val="clear" w:color="auto" w:fill="EFE8F5"/>
            </w:rPr>
            <w:t>Click here to enter text.</w:t>
          </w:r>
        </w:p>
      </w:docPartBody>
    </w:docPart>
    <w:docPart>
      <w:docPartPr>
        <w:name w:val="B3C24DB48B6C4CDC8FCC2F9BDB80F7C7"/>
        <w:category>
          <w:name w:val="General"/>
          <w:gallery w:val="placeholder"/>
        </w:category>
        <w:types>
          <w:type w:val="bbPlcHdr"/>
        </w:types>
        <w:behaviors>
          <w:behavior w:val="content"/>
        </w:behaviors>
        <w:guid w:val="{EB4D6B5C-56B1-41F1-8A49-B8FB237F3AE9}"/>
      </w:docPartPr>
      <w:docPartBody>
        <w:p w:rsidR="00A9561A" w:rsidRDefault="00AC6C18" w:rsidP="00AC6C18">
          <w:pPr>
            <w:pStyle w:val="B3C24DB48B6C4CDC8FCC2F9BDB80F7C71"/>
          </w:pPr>
          <w:r w:rsidRPr="00993BC3">
            <w:rPr>
              <w:rStyle w:val="PlaceholderText"/>
              <w:rFonts w:ascii="Calibri" w:hAnsi="Calibri" w:cstheme="minorHAnsi"/>
              <w:color w:val="EFE8F5"/>
              <w:shd w:val="clear" w:color="auto" w:fill="EFE8F5"/>
              <w:lang w:val="af-ZA"/>
            </w:rPr>
            <w:t>Click here to enter text.</w:t>
          </w:r>
        </w:p>
      </w:docPartBody>
    </w:docPart>
    <w:docPart>
      <w:docPartPr>
        <w:name w:val="82B797D952EE4681B1BE7379C27DD905"/>
        <w:category>
          <w:name w:val="General"/>
          <w:gallery w:val="placeholder"/>
        </w:category>
        <w:types>
          <w:type w:val="bbPlcHdr"/>
        </w:types>
        <w:behaviors>
          <w:behavior w:val="content"/>
        </w:behaviors>
        <w:guid w:val="{4E555F6B-1F4D-420E-A2D7-AD6440B6D3AE}"/>
      </w:docPartPr>
      <w:docPartBody>
        <w:p w:rsidR="00A9561A" w:rsidRDefault="00AC6C18" w:rsidP="00AC6C18">
          <w:pPr>
            <w:pStyle w:val="82B797D952EE4681B1BE7379C27DD9051"/>
          </w:pPr>
          <w:r w:rsidRPr="001A69C0">
            <w:rPr>
              <w:rStyle w:val="PlaceholderText"/>
              <w:rFonts w:ascii="Calibri" w:hAnsi="Calibri" w:cstheme="minorHAnsi"/>
              <w:color w:val="EFE8F5"/>
              <w:shd w:val="clear" w:color="auto" w:fill="EFE8F5"/>
            </w:rPr>
            <w:t>Click here to enter text.</w:t>
          </w:r>
        </w:p>
      </w:docPartBody>
    </w:docPart>
    <w:docPart>
      <w:docPartPr>
        <w:name w:val="F46E1C3EF04244F8B16F0D4BB7CF559E"/>
        <w:category>
          <w:name w:val="General"/>
          <w:gallery w:val="placeholder"/>
        </w:category>
        <w:types>
          <w:type w:val="bbPlcHdr"/>
        </w:types>
        <w:behaviors>
          <w:behavior w:val="content"/>
        </w:behaviors>
        <w:guid w:val="{DCDB4DCF-09C7-4549-9F80-1CBE413526DE}"/>
      </w:docPartPr>
      <w:docPartBody>
        <w:p w:rsidR="00A9561A" w:rsidRDefault="00AC6C18" w:rsidP="00AC6C18">
          <w:pPr>
            <w:pStyle w:val="F46E1C3EF04244F8B16F0D4BB7CF559E1"/>
          </w:pPr>
          <w:r w:rsidRPr="00993BC3">
            <w:rPr>
              <w:rStyle w:val="PlaceholderText"/>
              <w:rFonts w:ascii="Calibri" w:hAnsi="Calibri" w:cstheme="minorHAnsi"/>
              <w:color w:val="EFE8F5"/>
              <w:shd w:val="clear" w:color="auto" w:fill="EFE8F5"/>
              <w:lang w:val="af-ZA"/>
            </w:rPr>
            <w:t>Click here to enter text.</w:t>
          </w:r>
        </w:p>
      </w:docPartBody>
    </w:docPart>
    <w:docPart>
      <w:docPartPr>
        <w:name w:val="DFB5AE48F32C4071AF2E16BDAFFB4C72"/>
        <w:category>
          <w:name w:val="General"/>
          <w:gallery w:val="placeholder"/>
        </w:category>
        <w:types>
          <w:type w:val="bbPlcHdr"/>
        </w:types>
        <w:behaviors>
          <w:behavior w:val="content"/>
        </w:behaviors>
        <w:guid w:val="{A984F0BB-DD17-4151-91FD-66A5FC9646FB}"/>
      </w:docPartPr>
      <w:docPartBody>
        <w:p w:rsidR="00A9561A" w:rsidRDefault="00AC6C18" w:rsidP="00AC6C18">
          <w:pPr>
            <w:pStyle w:val="DFB5AE48F32C4071AF2E16BDAFFB4C721"/>
          </w:pPr>
          <w:r w:rsidRPr="001A69C0">
            <w:rPr>
              <w:rStyle w:val="PlaceholderText"/>
              <w:rFonts w:ascii="Calibri" w:hAnsi="Calibri" w:cstheme="minorHAnsi"/>
              <w:color w:val="EFE8F5"/>
              <w:shd w:val="clear" w:color="auto" w:fill="EFE8F5"/>
            </w:rPr>
            <w:t>Click here to enter text.</w:t>
          </w:r>
        </w:p>
      </w:docPartBody>
    </w:docPart>
    <w:docPart>
      <w:docPartPr>
        <w:name w:val="BBD1FC4F38174DBAB65C28D96C2E0C11"/>
        <w:category>
          <w:name w:val="General"/>
          <w:gallery w:val="placeholder"/>
        </w:category>
        <w:types>
          <w:type w:val="bbPlcHdr"/>
        </w:types>
        <w:behaviors>
          <w:behavior w:val="content"/>
        </w:behaviors>
        <w:guid w:val="{BF65B9C4-95B4-45DC-8D42-A07C92E36201}"/>
      </w:docPartPr>
      <w:docPartBody>
        <w:p w:rsidR="00A9561A" w:rsidRDefault="00AC6C18" w:rsidP="00AC6C18">
          <w:pPr>
            <w:pStyle w:val="BBD1FC4F38174DBAB65C28D96C2E0C111"/>
          </w:pPr>
          <w:r w:rsidRPr="00993BC3">
            <w:rPr>
              <w:rStyle w:val="PlaceholderText"/>
              <w:rFonts w:ascii="Calibri" w:hAnsi="Calibri" w:cstheme="minorHAnsi"/>
              <w:color w:val="EFE8F5"/>
              <w:shd w:val="clear" w:color="auto" w:fill="EFE8F5"/>
              <w:lang w:val="af-ZA"/>
            </w:rPr>
            <w:t>Click here to enter text.</w:t>
          </w:r>
        </w:p>
      </w:docPartBody>
    </w:docPart>
    <w:docPart>
      <w:docPartPr>
        <w:name w:val="620B07F19D524988A9CF86862113E440"/>
        <w:category>
          <w:name w:val="General"/>
          <w:gallery w:val="placeholder"/>
        </w:category>
        <w:types>
          <w:type w:val="bbPlcHdr"/>
        </w:types>
        <w:behaviors>
          <w:behavior w:val="content"/>
        </w:behaviors>
        <w:guid w:val="{2F119C35-BA43-42BB-A8CA-A442B299C788}"/>
      </w:docPartPr>
      <w:docPartBody>
        <w:p w:rsidR="00A9561A" w:rsidRDefault="00AC6C18" w:rsidP="00AC6C18">
          <w:pPr>
            <w:pStyle w:val="620B07F19D524988A9CF86862113E4401"/>
          </w:pPr>
          <w:r w:rsidRPr="001A69C0">
            <w:rPr>
              <w:rStyle w:val="PlaceholderText"/>
              <w:rFonts w:ascii="Calibri" w:hAnsi="Calibri" w:cstheme="minorHAnsi"/>
              <w:color w:val="EFE8F5"/>
              <w:shd w:val="clear" w:color="auto" w:fill="EFE8F5"/>
            </w:rPr>
            <w:t>Click here to enter text.</w:t>
          </w:r>
        </w:p>
      </w:docPartBody>
    </w:docPart>
    <w:docPart>
      <w:docPartPr>
        <w:name w:val="66A3FCFA3F62465D95F5618D60484101"/>
        <w:category>
          <w:name w:val="General"/>
          <w:gallery w:val="placeholder"/>
        </w:category>
        <w:types>
          <w:type w:val="bbPlcHdr"/>
        </w:types>
        <w:behaviors>
          <w:behavior w:val="content"/>
        </w:behaviors>
        <w:guid w:val="{054E3A5F-F4D4-4048-BD42-BD105CEB9E1F}"/>
      </w:docPartPr>
      <w:docPartBody>
        <w:p w:rsidR="00A9561A" w:rsidRDefault="00AC6C18" w:rsidP="00AC6C18">
          <w:pPr>
            <w:pStyle w:val="66A3FCFA3F62465D95F5618D604841011"/>
          </w:pPr>
          <w:r w:rsidRPr="00993BC3">
            <w:rPr>
              <w:rStyle w:val="PlaceholderText"/>
              <w:rFonts w:ascii="Calibri" w:hAnsi="Calibri" w:cstheme="minorHAnsi"/>
              <w:color w:val="EFE8F5"/>
              <w:shd w:val="clear" w:color="auto" w:fill="EFE8F5"/>
              <w:lang w:val="af-ZA"/>
            </w:rPr>
            <w:t>Click here to enter text.</w:t>
          </w:r>
        </w:p>
      </w:docPartBody>
    </w:docPart>
    <w:docPart>
      <w:docPartPr>
        <w:name w:val="874D830D621A427B92DF511D84FAA613"/>
        <w:category>
          <w:name w:val="General"/>
          <w:gallery w:val="placeholder"/>
        </w:category>
        <w:types>
          <w:type w:val="bbPlcHdr"/>
        </w:types>
        <w:behaviors>
          <w:behavior w:val="content"/>
        </w:behaviors>
        <w:guid w:val="{567A2CA1-293D-4094-AA46-8FB18DCC5F70}"/>
      </w:docPartPr>
      <w:docPartBody>
        <w:p w:rsidR="00A9561A" w:rsidRDefault="00AC6C18" w:rsidP="00AC6C18">
          <w:pPr>
            <w:pStyle w:val="874D830D621A427B92DF511D84FAA6131"/>
          </w:pPr>
          <w:r w:rsidRPr="001A69C0">
            <w:rPr>
              <w:rStyle w:val="PlaceholderText"/>
              <w:rFonts w:ascii="Calibri" w:hAnsi="Calibri" w:cstheme="minorHAnsi"/>
              <w:color w:val="EFE8F5"/>
              <w:shd w:val="clear" w:color="auto" w:fill="EFE8F5"/>
            </w:rPr>
            <w:t>Click here to enter text.</w:t>
          </w:r>
        </w:p>
      </w:docPartBody>
    </w:docPart>
    <w:docPart>
      <w:docPartPr>
        <w:name w:val="00062185F86D4F6584C5423C95DFF43B"/>
        <w:category>
          <w:name w:val="General"/>
          <w:gallery w:val="placeholder"/>
        </w:category>
        <w:types>
          <w:type w:val="bbPlcHdr"/>
        </w:types>
        <w:behaviors>
          <w:behavior w:val="content"/>
        </w:behaviors>
        <w:guid w:val="{E10EB34D-01C8-4EC1-A138-C9E4F0E0C2EF}"/>
      </w:docPartPr>
      <w:docPartBody>
        <w:p w:rsidR="00A9561A" w:rsidRDefault="00AC6C18" w:rsidP="00AC6C18">
          <w:pPr>
            <w:pStyle w:val="00062185F86D4F6584C5423C95DFF43B1"/>
          </w:pPr>
          <w:r w:rsidRPr="00993BC3">
            <w:rPr>
              <w:rStyle w:val="PlaceholderText"/>
              <w:rFonts w:ascii="Calibri" w:hAnsi="Calibri" w:cstheme="minorHAnsi"/>
              <w:color w:val="EFE8F5"/>
              <w:shd w:val="clear" w:color="auto" w:fill="EFE8F5"/>
              <w:lang w:val="af-ZA"/>
            </w:rPr>
            <w:t>Click here to enter text.</w:t>
          </w:r>
        </w:p>
      </w:docPartBody>
    </w:docPart>
    <w:docPart>
      <w:docPartPr>
        <w:name w:val="4C06E90F2F8F42019B9D09C3F0BF5C21"/>
        <w:category>
          <w:name w:val="General"/>
          <w:gallery w:val="placeholder"/>
        </w:category>
        <w:types>
          <w:type w:val="bbPlcHdr"/>
        </w:types>
        <w:behaviors>
          <w:behavior w:val="content"/>
        </w:behaviors>
        <w:guid w:val="{A11D44AA-94CC-41A4-AC35-1CA71A963B1B}"/>
      </w:docPartPr>
      <w:docPartBody>
        <w:p w:rsidR="00A9561A" w:rsidRDefault="00AC6C18" w:rsidP="00AC6C18">
          <w:pPr>
            <w:pStyle w:val="4C06E90F2F8F42019B9D09C3F0BF5C211"/>
          </w:pPr>
          <w:r w:rsidRPr="001A69C0">
            <w:rPr>
              <w:rStyle w:val="PlaceholderText"/>
              <w:rFonts w:ascii="Calibri" w:hAnsi="Calibri" w:cstheme="minorHAnsi"/>
              <w:color w:val="EFE8F5"/>
              <w:shd w:val="clear" w:color="auto" w:fill="EFE8F5"/>
            </w:rPr>
            <w:t>Click here to enter text.</w:t>
          </w:r>
        </w:p>
      </w:docPartBody>
    </w:docPart>
    <w:docPart>
      <w:docPartPr>
        <w:name w:val="95F29627C70643EB9CD3B54E1EE87E42"/>
        <w:category>
          <w:name w:val="General"/>
          <w:gallery w:val="placeholder"/>
        </w:category>
        <w:types>
          <w:type w:val="bbPlcHdr"/>
        </w:types>
        <w:behaviors>
          <w:behavior w:val="content"/>
        </w:behaviors>
        <w:guid w:val="{12804EC8-C806-4E0D-B1B6-A204B39495D3}"/>
      </w:docPartPr>
      <w:docPartBody>
        <w:p w:rsidR="00A9561A" w:rsidRDefault="00AC6C18" w:rsidP="00AC6C18">
          <w:pPr>
            <w:pStyle w:val="95F29627C70643EB9CD3B54E1EE87E421"/>
          </w:pPr>
          <w:r w:rsidRPr="00993BC3">
            <w:rPr>
              <w:rStyle w:val="PlaceholderText"/>
              <w:rFonts w:ascii="Calibri" w:hAnsi="Calibri" w:cstheme="minorHAnsi"/>
              <w:color w:val="EFE8F5"/>
              <w:shd w:val="clear" w:color="auto" w:fill="EFE8F5"/>
              <w:lang w:val="af-ZA"/>
            </w:rPr>
            <w:t>Click here to enter text.</w:t>
          </w:r>
        </w:p>
      </w:docPartBody>
    </w:docPart>
    <w:docPart>
      <w:docPartPr>
        <w:name w:val="615F5089D5D741A4B853BFAE1601E9E1"/>
        <w:category>
          <w:name w:val="General"/>
          <w:gallery w:val="placeholder"/>
        </w:category>
        <w:types>
          <w:type w:val="bbPlcHdr"/>
        </w:types>
        <w:behaviors>
          <w:behavior w:val="content"/>
        </w:behaviors>
        <w:guid w:val="{7F339701-C36D-4DFE-AF8F-E38FD87A4597}"/>
      </w:docPartPr>
      <w:docPartBody>
        <w:p w:rsidR="00A9561A" w:rsidRDefault="00AC6C18" w:rsidP="00AC6C18">
          <w:pPr>
            <w:pStyle w:val="615F5089D5D741A4B853BFAE1601E9E11"/>
          </w:pPr>
          <w:r w:rsidRPr="001A69C0">
            <w:rPr>
              <w:rStyle w:val="PlaceholderText"/>
              <w:rFonts w:ascii="Calibri" w:hAnsi="Calibri" w:cstheme="minorHAnsi"/>
              <w:color w:val="EFE8F5"/>
              <w:shd w:val="clear" w:color="auto" w:fill="EFE8F5"/>
            </w:rPr>
            <w:t>Click here to enter text.</w:t>
          </w:r>
        </w:p>
      </w:docPartBody>
    </w:docPart>
    <w:docPart>
      <w:docPartPr>
        <w:name w:val="6FE404751E8C46C3ADA32C8FC3728000"/>
        <w:category>
          <w:name w:val="General"/>
          <w:gallery w:val="placeholder"/>
        </w:category>
        <w:types>
          <w:type w:val="bbPlcHdr"/>
        </w:types>
        <w:behaviors>
          <w:behavior w:val="content"/>
        </w:behaviors>
        <w:guid w:val="{16674F30-DA5C-478F-966C-D7B21132508F}"/>
      </w:docPartPr>
      <w:docPartBody>
        <w:p w:rsidR="00A9561A" w:rsidRDefault="00AC6C18" w:rsidP="00AC6C18">
          <w:pPr>
            <w:pStyle w:val="6FE404751E8C46C3ADA32C8FC37280001"/>
          </w:pPr>
          <w:r w:rsidRPr="00993BC3">
            <w:rPr>
              <w:rStyle w:val="PlaceholderText"/>
              <w:rFonts w:ascii="Calibri" w:hAnsi="Calibri" w:cstheme="minorHAnsi"/>
              <w:color w:val="EFE8F5"/>
              <w:shd w:val="clear" w:color="auto" w:fill="EFE8F5"/>
              <w:lang w:val="af-ZA"/>
            </w:rPr>
            <w:t>Click here to enter text.</w:t>
          </w:r>
        </w:p>
      </w:docPartBody>
    </w:docPart>
    <w:docPart>
      <w:docPartPr>
        <w:name w:val="A55288E24EED4939944E5E18351FE7E2"/>
        <w:category>
          <w:name w:val="General"/>
          <w:gallery w:val="placeholder"/>
        </w:category>
        <w:types>
          <w:type w:val="bbPlcHdr"/>
        </w:types>
        <w:behaviors>
          <w:behavior w:val="content"/>
        </w:behaviors>
        <w:guid w:val="{0D0A72ED-F8DD-4C7F-9AE9-46123B359FD3}"/>
      </w:docPartPr>
      <w:docPartBody>
        <w:p w:rsidR="00A9561A" w:rsidRDefault="00AC6C18" w:rsidP="00AC6C18">
          <w:pPr>
            <w:pStyle w:val="A55288E24EED4939944E5E18351FE7E21"/>
          </w:pPr>
          <w:r w:rsidRPr="001A69C0">
            <w:rPr>
              <w:rStyle w:val="PlaceholderText"/>
              <w:rFonts w:ascii="Calibri" w:hAnsi="Calibri" w:cstheme="minorHAnsi"/>
              <w:color w:val="EFE8F5"/>
              <w:shd w:val="clear" w:color="auto" w:fill="EFE8F5"/>
            </w:rPr>
            <w:t>Click here to enter text.</w:t>
          </w:r>
        </w:p>
      </w:docPartBody>
    </w:docPart>
    <w:docPart>
      <w:docPartPr>
        <w:name w:val="7B223A049DF54804837BC30F84251A49"/>
        <w:category>
          <w:name w:val="General"/>
          <w:gallery w:val="placeholder"/>
        </w:category>
        <w:types>
          <w:type w:val="bbPlcHdr"/>
        </w:types>
        <w:behaviors>
          <w:behavior w:val="content"/>
        </w:behaviors>
        <w:guid w:val="{7DC0E8DA-5866-4FD8-9CC3-C5584821E82A}"/>
      </w:docPartPr>
      <w:docPartBody>
        <w:p w:rsidR="00A9561A" w:rsidRDefault="00AC6C18" w:rsidP="00AC6C18">
          <w:pPr>
            <w:pStyle w:val="7B223A049DF54804837BC30F84251A491"/>
          </w:pPr>
          <w:r w:rsidRPr="00993BC3">
            <w:rPr>
              <w:rStyle w:val="PlaceholderText"/>
              <w:rFonts w:ascii="Calibri" w:hAnsi="Calibri" w:cstheme="minorHAnsi"/>
              <w:color w:val="EFE8F5"/>
              <w:shd w:val="clear" w:color="auto" w:fill="EFE8F5"/>
              <w:lang w:val="af-ZA"/>
            </w:rPr>
            <w:t>Click here to enter text.</w:t>
          </w:r>
        </w:p>
      </w:docPartBody>
    </w:docPart>
    <w:docPart>
      <w:docPartPr>
        <w:name w:val="91C2677CA340465B8C1238A47C85C6F9"/>
        <w:category>
          <w:name w:val="General"/>
          <w:gallery w:val="placeholder"/>
        </w:category>
        <w:types>
          <w:type w:val="bbPlcHdr"/>
        </w:types>
        <w:behaviors>
          <w:behavior w:val="content"/>
        </w:behaviors>
        <w:guid w:val="{2A439633-156A-4F65-AAAC-9C65A0E42C25}"/>
      </w:docPartPr>
      <w:docPartBody>
        <w:p w:rsidR="00A9561A" w:rsidRDefault="00AC6C18" w:rsidP="00AC6C18">
          <w:pPr>
            <w:pStyle w:val="91C2677CA340465B8C1238A47C85C6F91"/>
          </w:pPr>
          <w:r w:rsidRPr="001A69C0">
            <w:rPr>
              <w:rStyle w:val="PlaceholderText"/>
              <w:rFonts w:ascii="Calibri" w:hAnsi="Calibri" w:cstheme="minorHAnsi"/>
              <w:color w:val="EFE8F5"/>
              <w:shd w:val="clear" w:color="auto" w:fill="EFE8F5"/>
            </w:rPr>
            <w:t>Click here to enter text.</w:t>
          </w:r>
        </w:p>
      </w:docPartBody>
    </w:docPart>
    <w:docPart>
      <w:docPartPr>
        <w:name w:val="BA0E37D154234E41ADDF2E691B4822FF"/>
        <w:category>
          <w:name w:val="General"/>
          <w:gallery w:val="placeholder"/>
        </w:category>
        <w:types>
          <w:type w:val="bbPlcHdr"/>
        </w:types>
        <w:behaviors>
          <w:behavior w:val="content"/>
        </w:behaviors>
        <w:guid w:val="{CC7A1E04-9E60-4035-9457-A179C3F3F90C}"/>
      </w:docPartPr>
      <w:docPartBody>
        <w:p w:rsidR="00A9561A" w:rsidRDefault="00AC6C18" w:rsidP="00AC6C18">
          <w:pPr>
            <w:pStyle w:val="BA0E37D154234E41ADDF2E691B4822FF1"/>
          </w:pPr>
          <w:r w:rsidRPr="00993BC3">
            <w:rPr>
              <w:rStyle w:val="PlaceholderText"/>
              <w:rFonts w:ascii="Calibri" w:hAnsi="Calibri" w:cstheme="minorHAnsi"/>
              <w:color w:val="EFE8F5"/>
              <w:shd w:val="clear" w:color="auto" w:fill="EFE8F5"/>
              <w:lang w:val="af-ZA"/>
            </w:rPr>
            <w:t>Click here to enter text.</w:t>
          </w:r>
        </w:p>
      </w:docPartBody>
    </w:docPart>
    <w:docPart>
      <w:docPartPr>
        <w:name w:val="FE730A368F5F472F82C5236CCF28AEED"/>
        <w:category>
          <w:name w:val="General"/>
          <w:gallery w:val="placeholder"/>
        </w:category>
        <w:types>
          <w:type w:val="bbPlcHdr"/>
        </w:types>
        <w:behaviors>
          <w:behavior w:val="content"/>
        </w:behaviors>
        <w:guid w:val="{B301E2EA-C8F9-4D51-B1BF-BF1E6BAE875E}"/>
      </w:docPartPr>
      <w:docPartBody>
        <w:p w:rsidR="00A9561A" w:rsidRDefault="00AC6C18" w:rsidP="00AC6C18">
          <w:pPr>
            <w:pStyle w:val="FE730A368F5F472F82C5236CCF28AEED1"/>
          </w:pPr>
          <w:r w:rsidRPr="001A69C0">
            <w:rPr>
              <w:rStyle w:val="PlaceholderText"/>
              <w:rFonts w:ascii="Calibri" w:hAnsi="Calibri" w:cstheme="minorHAnsi"/>
              <w:color w:val="EFE8F5"/>
              <w:shd w:val="clear" w:color="auto" w:fill="EFE8F5"/>
            </w:rPr>
            <w:t>Click here to enter text.</w:t>
          </w:r>
        </w:p>
      </w:docPartBody>
    </w:docPart>
    <w:docPart>
      <w:docPartPr>
        <w:name w:val="33CC2EDFDDD243529B9EE1AC30FA7D2C"/>
        <w:category>
          <w:name w:val="General"/>
          <w:gallery w:val="placeholder"/>
        </w:category>
        <w:types>
          <w:type w:val="bbPlcHdr"/>
        </w:types>
        <w:behaviors>
          <w:behavior w:val="content"/>
        </w:behaviors>
        <w:guid w:val="{B93C1BD8-7318-4A8C-8104-F55056C3B05F}"/>
      </w:docPartPr>
      <w:docPartBody>
        <w:p w:rsidR="00A9561A" w:rsidRDefault="00AC6C18" w:rsidP="00AC6C18">
          <w:pPr>
            <w:pStyle w:val="33CC2EDFDDD243529B9EE1AC30FA7D2C1"/>
          </w:pPr>
          <w:r w:rsidRPr="00993BC3">
            <w:rPr>
              <w:rStyle w:val="PlaceholderText"/>
              <w:rFonts w:ascii="Calibri" w:hAnsi="Calibri" w:cstheme="minorHAnsi"/>
              <w:color w:val="EFE8F5"/>
              <w:shd w:val="clear" w:color="auto" w:fill="EFE8F5"/>
              <w:lang w:val="af-ZA"/>
            </w:rPr>
            <w:t>Click here to enter text.</w:t>
          </w:r>
        </w:p>
      </w:docPartBody>
    </w:docPart>
    <w:docPart>
      <w:docPartPr>
        <w:name w:val="1AADF73672034325B49530595134E025"/>
        <w:category>
          <w:name w:val="General"/>
          <w:gallery w:val="placeholder"/>
        </w:category>
        <w:types>
          <w:type w:val="bbPlcHdr"/>
        </w:types>
        <w:behaviors>
          <w:behavior w:val="content"/>
        </w:behaviors>
        <w:guid w:val="{E7C77649-9550-441D-9FEE-54EE75C07ED9}"/>
      </w:docPartPr>
      <w:docPartBody>
        <w:p w:rsidR="00A9561A" w:rsidRDefault="00AC6C18" w:rsidP="00AC6C18">
          <w:pPr>
            <w:pStyle w:val="1AADF73672034325B49530595134E0251"/>
          </w:pPr>
          <w:r w:rsidRPr="001A69C0">
            <w:rPr>
              <w:rStyle w:val="PlaceholderText"/>
              <w:rFonts w:ascii="Calibri" w:hAnsi="Calibri" w:cstheme="minorHAnsi"/>
              <w:color w:val="EFE8F5"/>
              <w:shd w:val="clear" w:color="auto" w:fill="EFE8F5"/>
            </w:rPr>
            <w:t>Click here to enter text.</w:t>
          </w:r>
        </w:p>
      </w:docPartBody>
    </w:docPart>
    <w:docPart>
      <w:docPartPr>
        <w:name w:val="B4A320FE1B9549F89EBAF0824F7B28FC"/>
        <w:category>
          <w:name w:val="General"/>
          <w:gallery w:val="placeholder"/>
        </w:category>
        <w:types>
          <w:type w:val="bbPlcHdr"/>
        </w:types>
        <w:behaviors>
          <w:behavior w:val="content"/>
        </w:behaviors>
        <w:guid w:val="{674B3C64-DA42-4197-83F0-006A7EC2B3BC}"/>
      </w:docPartPr>
      <w:docPartBody>
        <w:p w:rsidR="00A9561A" w:rsidRDefault="00AC6C18" w:rsidP="00AC6C18">
          <w:pPr>
            <w:pStyle w:val="B4A320FE1B9549F89EBAF0824F7B28FC1"/>
          </w:pPr>
          <w:r w:rsidRPr="00993BC3">
            <w:rPr>
              <w:rStyle w:val="PlaceholderText"/>
              <w:rFonts w:ascii="Calibri" w:hAnsi="Calibri" w:cstheme="minorHAnsi"/>
              <w:color w:val="EFE8F5"/>
              <w:shd w:val="clear" w:color="auto" w:fill="EFE8F5"/>
              <w:lang w:val="af-ZA"/>
            </w:rPr>
            <w:t>Click here to enter text.</w:t>
          </w:r>
        </w:p>
      </w:docPartBody>
    </w:docPart>
    <w:docPart>
      <w:docPartPr>
        <w:name w:val="CEEC03129BE944C4B2F052D928B42584"/>
        <w:category>
          <w:name w:val="General"/>
          <w:gallery w:val="placeholder"/>
        </w:category>
        <w:types>
          <w:type w:val="bbPlcHdr"/>
        </w:types>
        <w:behaviors>
          <w:behavior w:val="content"/>
        </w:behaviors>
        <w:guid w:val="{7DF6BCFF-1FB2-4716-BA90-C4569861EDA5}"/>
      </w:docPartPr>
      <w:docPartBody>
        <w:p w:rsidR="00A9561A" w:rsidRDefault="00AC6C18" w:rsidP="00AC6C18">
          <w:pPr>
            <w:pStyle w:val="CEEC03129BE944C4B2F052D928B425841"/>
          </w:pPr>
          <w:r w:rsidRPr="001A69C0">
            <w:rPr>
              <w:rStyle w:val="PlaceholderText"/>
              <w:rFonts w:ascii="Calibri" w:hAnsi="Calibri" w:cstheme="minorHAnsi"/>
              <w:color w:val="EFE8F5"/>
              <w:shd w:val="clear" w:color="auto" w:fill="EFE8F5"/>
            </w:rPr>
            <w:t>Click here to enter text.</w:t>
          </w:r>
        </w:p>
      </w:docPartBody>
    </w:docPart>
    <w:docPart>
      <w:docPartPr>
        <w:name w:val="4BD7B38E419A4066B03A406F0D6DD63E"/>
        <w:category>
          <w:name w:val="General"/>
          <w:gallery w:val="placeholder"/>
        </w:category>
        <w:types>
          <w:type w:val="bbPlcHdr"/>
        </w:types>
        <w:behaviors>
          <w:behavior w:val="content"/>
        </w:behaviors>
        <w:guid w:val="{4E9B7D64-5264-4446-B641-61C2B0DF09F7}"/>
      </w:docPartPr>
      <w:docPartBody>
        <w:p w:rsidR="00A9561A" w:rsidRDefault="00AC6C18" w:rsidP="00AC6C18">
          <w:pPr>
            <w:pStyle w:val="4BD7B38E419A4066B03A406F0D6DD63E1"/>
          </w:pPr>
          <w:r w:rsidRPr="00993BC3">
            <w:rPr>
              <w:rStyle w:val="PlaceholderText"/>
              <w:rFonts w:ascii="Calibri" w:hAnsi="Calibri" w:cstheme="minorHAnsi"/>
              <w:color w:val="EFE8F5"/>
              <w:shd w:val="clear" w:color="auto" w:fill="EFE8F5"/>
              <w:lang w:val="af-ZA"/>
            </w:rPr>
            <w:t>Click here to enter text.</w:t>
          </w:r>
        </w:p>
      </w:docPartBody>
    </w:docPart>
    <w:docPart>
      <w:docPartPr>
        <w:name w:val="4AC5CF633B3541E69A281EAE6DC6BA27"/>
        <w:category>
          <w:name w:val="General"/>
          <w:gallery w:val="placeholder"/>
        </w:category>
        <w:types>
          <w:type w:val="bbPlcHdr"/>
        </w:types>
        <w:behaviors>
          <w:behavior w:val="content"/>
        </w:behaviors>
        <w:guid w:val="{95F566F8-59C2-4407-A332-AB029AE597A5}"/>
      </w:docPartPr>
      <w:docPartBody>
        <w:p w:rsidR="00A9561A" w:rsidRDefault="00AC6C18" w:rsidP="00AC6C18">
          <w:pPr>
            <w:pStyle w:val="4AC5CF633B3541E69A281EAE6DC6BA271"/>
          </w:pPr>
          <w:r w:rsidRPr="001A69C0">
            <w:rPr>
              <w:rStyle w:val="PlaceholderText"/>
              <w:rFonts w:ascii="Calibri" w:hAnsi="Calibri" w:cstheme="minorHAnsi"/>
              <w:color w:val="EFE8F5"/>
              <w:shd w:val="clear" w:color="auto" w:fill="EFE8F5"/>
            </w:rPr>
            <w:t>Click here to enter text.</w:t>
          </w:r>
        </w:p>
      </w:docPartBody>
    </w:docPart>
    <w:docPart>
      <w:docPartPr>
        <w:name w:val="3706CEAA57B64B6F85360C2390888A2B"/>
        <w:category>
          <w:name w:val="General"/>
          <w:gallery w:val="placeholder"/>
        </w:category>
        <w:types>
          <w:type w:val="bbPlcHdr"/>
        </w:types>
        <w:behaviors>
          <w:behavior w:val="content"/>
        </w:behaviors>
        <w:guid w:val="{EEC4CC11-BC9C-4776-98A0-09CD241A9CC2}"/>
      </w:docPartPr>
      <w:docPartBody>
        <w:p w:rsidR="00A9561A" w:rsidRDefault="00AC6C18" w:rsidP="00AC6C18">
          <w:pPr>
            <w:pStyle w:val="3706CEAA57B64B6F85360C2390888A2B1"/>
          </w:pPr>
          <w:r w:rsidRPr="00993BC3">
            <w:rPr>
              <w:rStyle w:val="PlaceholderText"/>
              <w:rFonts w:ascii="Calibri" w:hAnsi="Calibri" w:cstheme="minorHAnsi"/>
              <w:color w:val="EFE8F5"/>
              <w:shd w:val="clear" w:color="auto" w:fill="EFE8F5"/>
              <w:lang w:val="af-ZA"/>
            </w:rPr>
            <w:t>Click here to enter text.</w:t>
          </w:r>
        </w:p>
      </w:docPartBody>
    </w:docPart>
    <w:docPart>
      <w:docPartPr>
        <w:name w:val="8CBED07FB0954102B4AB4F17FE812629"/>
        <w:category>
          <w:name w:val="General"/>
          <w:gallery w:val="placeholder"/>
        </w:category>
        <w:types>
          <w:type w:val="bbPlcHdr"/>
        </w:types>
        <w:behaviors>
          <w:behavior w:val="content"/>
        </w:behaviors>
        <w:guid w:val="{AAD06494-91A8-4F16-8305-A9A5D15C99D9}"/>
      </w:docPartPr>
      <w:docPartBody>
        <w:p w:rsidR="00A9561A" w:rsidRDefault="00AC6C18" w:rsidP="00AC6C18">
          <w:pPr>
            <w:pStyle w:val="8CBED07FB0954102B4AB4F17FE8126291"/>
          </w:pPr>
          <w:r w:rsidRPr="001A69C0">
            <w:rPr>
              <w:rStyle w:val="PlaceholderText"/>
              <w:rFonts w:ascii="Calibri" w:hAnsi="Calibri" w:cstheme="minorHAnsi"/>
              <w:color w:val="EFE8F5"/>
              <w:shd w:val="clear" w:color="auto" w:fill="EFE8F5"/>
            </w:rPr>
            <w:t>Click here to enter text.</w:t>
          </w:r>
        </w:p>
      </w:docPartBody>
    </w:docPart>
    <w:docPart>
      <w:docPartPr>
        <w:name w:val="F91EA8DBF05C4D48A85BF97E4495DA76"/>
        <w:category>
          <w:name w:val="General"/>
          <w:gallery w:val="placeholder"/>
        </w:category>
        <w:types>
          <w:type w:val="bbPlcHdr"/>
        </w:types>
        <w:behaviors>
          <w:behavior w:val="content"/>
        </w:behaviors>
        <w:guid w:val="{1FB36E45-69DE-4395-8D23-DAC63F62ED01}"/>
      </w:docPartPr>
      <w:docPartBody>
        <w:p w:rsidR="00A9561A" w:rsidRDefault="00AC6C18" w:rsidP="00AC6C18">
          <w:pPr>
            <w:pStyle w:val="F91EA8DBF05C4D48A85BF97E4495DA761"/>
          </w:pPr>
          <w:r w:rsidRPr="00993BC3">
            <w:rPr>
              <w:rStyle w:val="PlaceholderText"/>
              <w:rFonts w:ascii="Calibri" w:hAnsi="Calibri" w:cstheme="minorHAnsi"/>
              <w:color w:val="EFE8F5"/>
              <w:shd w:val="clear" w:color="auto" w:fill="EFE8F5"/>
              <w:lang w:val="af-ZA"/>
            </w:rPr>
            <w:t>Click here to enter text.</w:t>
          </w:r>
        </w:p>
      </w:docPartBody>
    </w:docPart>
    <w:docPart>
      <w:docPartPr>
        <w:name w:val="72D9C9C5EBC24B478CA326EF9F4120DC"/>
        <w:category>
          <w:name w:val="General"/>
          <w:gallery w:val="placeholder"/>
        </w:category>
        <w:types>
          <w:type w:val="bbPlcHdr"/>
        </w:types>
        <w:behaviors>
          <w:behavior w:val="content"/>
        </w:behaviors>
        <w:guid w:val="{87C89A3F-C8A1-4D09-A2D6-43BEFCFA3D97}"/>
      </w:docPartPr>
      <w:docPartBody>
        <w:p w:rsidR="00A9561A" w:rsidRDefault="00AC6C18" w:rsidP="00AC6C18">
          <w:pPr>
            <w:pStyle w:val="72D9C9C5EBC24B478CA326EF9F4120DC1"/>
          </w:pPr>
          <w:r w:rsidRPr="001A69C0">
            <w:rPr>
              <w:rStyle w:val="PlaceholderText"/>
              <w:rFonts w:ascii="Calibri" w:hAnsi="Calibri" w:cstheme="minorHAnsi"/>
              <w:color w:val="EFE8F5"/>
              <w:shd w:val="clear" w:color="auto" w:fill="EFE8F5"/>
            </w:rPr>
            <w:t>Click here to enter text.</w:t>
          </w:r>
        </w:p>
      </w:docPartBody>
    </w:docPart>
    <w:docPart>
      <w:docPartPr>
        <w:name w:val="8810792452AB4BE9BC765923642F894E"/>
        <w:category>
          <w:name w:val="General"/>
          <w:gallery w:val="placeholder"/>
        </w:category>
        <w:types>
          <w:type w:val="bbPlcHdr"/>
        </w:types>
        <w:behaviors>
          <w:behavior w:val="content"/>
        </w:behaviors>
        <w:guid w:val="{3F03E50C-30A9-44DE-BAA4-472104362B89}"/>
      </w:docPartPr>
      <w:docPartBody>
        <w:p w:rsidR="00A9561A" w:rsidRDefault="00AC6C18" w:rsidP="00AC6C18">
          <w:pPr>
            <w:pStyle w:val="8810792452AB4BE9BC765923642F894E1"/>
          </w:pPr>
          <w:r w:rsidRPr="00993BC3">
            <w:rPr>
              <w:rStyle w:val="PlaceholderText"/>
              <w:rFonts w:ascii="Calibri" w:hAnsi="Calibri" w:cstheme="minorHAnsi"/>
              <w:color w:val="EFE8F5"/>
              <w:shd w:val="clear" w:color="auto" w:fill="EFE8F5"/>
              <w:lang w:val="af-ZA"/>
            </w:rPr>
            <w:t>Click here to enter text.</w:t>
          </w:r>
        </w:p>
      </w:docPartBody>
    </w:docPart>
    <w:docPart>
      <w:docPartPr>
        <w:name w:val="96250B16BFA545F9AC33204251414D5E"/>
        <w:category>
          <w:name w:val="General"/>
          <w:gallery w:val="placeholder"/>
        </w:category>
        <w:types>
          <w:type w:val="bbPlcHdr"/>
        </w:types>
        <w:behaviors>
          <w:behavior w:val="content"/>
        </w:behaviors>
        <w:guid w:val="{6AF5A253-E862-46F0-B82A-3896AEDAA028}"/>
      </w:docPartPr>
      <w:docPartBody>
        <w:p w:rsidR="00A9561A" w:rsidRDefault="00AC6C18" w:rsidP="00AC6C18">
          <w:pPr>
            <w:pStyle w:val="96250B16BFA545F9AC33204251414D5E1"/>
          </w:pPr>
          <w:r w:rsidRPr="001A69C0">
            <w:rPr>
              <w:rStyle w:val="PlaceholderText"/>
              <w:rFonts w:ascii="Calibri" w:hAnsi="Calibri" w:cstheme="minorHAnsi"/>
              <w:color w:val="EFE8F5"/>
              <w:shd w:val="clear" w:color="auto" w:fill="EFE8F5"/>
            </w:rPr>
            <w:t>Click here to enter text.</w:t>
          </w:r>
        </w:p>
      </w:docPartBody>
    </w:docPart>
    <w:docPart>
      <w:docPartPr>
        <w:name w:val="AFAE1FA1F9EC41AFBA71D9070FCC476E"/>
        <w:category>
          <w:name w:val="General"/>
          <w:gallery w:val="placeholder"/>
        </w:category>
        <w:types>
          <w:type w:val="bbPlcHdr"/>
        </w:types>
        <w:behaviors>
          <w:behavior w:val="content"/>
        </w:behaviors>
        <w:guid w:val="{CE8BE553-4AFF-4EBF-8809-530241B09FF3}"/>
      </w:docPartPr>
      <w:docPartBody>
        <w:p w:rsidR="00A9561A" w:rsidRDefault="00AC6C18" w:rsidP="00AC6C18">
          <w:pPr>
            <w:pStyle w:val="AFAE1FA1F9EC41AFBA71D9070FCC476E1"/>
          </w:pPr>
          <w:r w:rsidRPr="00993BC3">
            <w:rPr>
              <w:rStyle w:val="PlaceholderText"/>
              <w:rFonts w:ascii="Calibri" w:hAnsi="Calibri" w:cstheme="minorHAnsi"/>
              <w:color w:val="EFE8F5"/>
              <w:shd w:val="clear" w:color="auto" w:fill="EFE8F5"/>
              <w:lang w:val="af-ZA"/>
            </w:rPr>
            <w:t>Click here to enter text.</w:t>
          </w:r>
        </w:p>
      </w:docPartBody>
    </w:docPart>
    <w:docPart>
      <w:docPartPr>
        <w:name w:val="801EDD4C028242B196EA68188DFD0010"/>
        <w:category>
          <w:name w:val="General"/>
          <w:gallery w:val="placeholder"/>
        </w:category>
        <w:types>
          <w:type w:val="bbPlcHdr"/>
        </w:types>
        <w:behaviors>
          <w:behavior w:val="content"/>
        </w:behaviors>
        <w:guid w:val="{4F985DF2-7E82-4823-BAAE-BB38B472A3B8}"/>
      </w:docPartPr>
      <w:docPartBody>
        <w:p w:rsidR="00A9561A" w:rsidRDefault="00AC6C18" w:rsidP="00AC6C18">
          <w:pPr>
            <w:pStyle w:val="801EDD4C028242B196EA68188DFD00101"/>
          </w:pPr>
          <w:r w:rsidRPr="001A69C0">
            <w:rPr>
              <w:rStyle w:val="PlaceholderText"/>
              <w:rFonts w:ascii="Calibri" w:hAnsi="Calibri" w:cstheme="minorHAnsi"/>
              <w:color w:val="EFE8F5"/>
              <w:shd w:val="clear" w:color="auto" w:fill="EFE8F5"/>
            </w:rPr>
            <w:t>Click here to enter text.</w:t>
          </w:r>
        </w:p>
      </w:docPartBody>
    </w:docPart>
    <w:docPart>
      <w:docPartPr>
        <w:name w:val="AAE51C5C8BA64215A499FFAD44135E73"/>
        <w:category>
          <w:name w:val="General"/>
          <w:gallery w:val="placeholder"/>
        </w:category>
        <w:types>
          <w:type w:val="bbPlcHdr"/>
        </w:types>
        <w:behaviors>
          <w:behavior w:val="content"/>
        </w:behaviors>
        <w:guid w:val="{8B3CA107-D3F8-4CED-9D5E-249BCED2C1B2}"/>
      </w:docPartPr>
      <w:docPartBody>
        <w:p w:rsidR="00A9561A" w:rsidRDefault="00AC6C18" w:rsidP="00AC6C18">
          <w:pPr>
            <w:pStyle w:val="AAE51C5C8BA64215A499FFAD44135E731"/>
          </w:pPr>
          <w:r w:rsidRPr="00993BC3">
            <w:rPr>
              <w:rStyle w:val="PlaceholderText"/>
              <w:rFonts w:ascii="Calibri" w:hAnsi="Calibri" w:cstheme="minorHAnsi"/>
              <w:color w:val="EFE8F5"/>
              <w:shd w:val="clear" w:color="auto" w:fill="EFE8F5"/>
              <w:lang w:val="af-ZA"/>
            </w:rPr>
            <w:t>Click here to enter text.</w:t>
          </w:r>
        </w:p>
      </w:docPartBody>
    </w:docPart>
    <w:docPart>
      <w:docPartPr>
        <w:name w:val="96AC0FB592F947F4AFD8473F8214EECC"/>
        <w:category>
          <w:name w:val="General"/>
          <w:gallery w:val="placeholder"/>
        </w:category>
        <w:types>
          <w:type w:val="bbPlcHdr"/>
        </w:types>
        <w:behaviors>
          <w:behavior w:val="content"/>
        </w:behaviors>
        <w:guid w:val="{68D7FA37-C38B-4DDA-BC27-365C97D95E22}"/>
      </w:docPartPr>
      <w:docPartBody>
        <w:p w:rsidR="00A9561A" w:rsidRDefault="00AC6C18" w:rsidP="00AC6C18">
          <w:pPr>
            <w:pStyle w:val="96AC0FB592F947F4AFD8473F8214EECC1"/>
          </w:pPr>
          <w:r w:rsidRPr="001A69C0">
            <w:rPr>
              <w:rStyle w:val="PlaceholderText"/>
              <w:rFonts w:ascii="Calibri" w:hAnsi="Calibri" w:cstheme="minorHAnsi"/>
              <w:color w:val="EFE8F5"/>
              <w:shd w:val="clear" w:color="auto" w:fill="EFE8F5"/>
            </w:rPr>
            <w:t>Click here to enter text.</w:t>
          </w:r>
        </w:p>
      </w:docPartBody>
    </w:docPart>
    <w:docPart>
      <w:docPartPr>
        <w:name w:val="CF77C1CE84D042448F86258CC433AB98"/>
        <w:category>
          <w:name w:val="General"/>
          <w:gallery w:val="placeholder"/>
        </w:category>
        <w:types>
          <w:type w:val="bbPlcHdr"/>
        </w:types>
        <w:behaviors>
          <w:behavior w:val="content"/>
        </w:behaviors>
        <w:guid w:val="{118D0F7A-F68E-42B9-AAA7-40E244E697AF}"/>
      </w:docPartPr>
      <w:docPartBody>
        <w:p w:rsidR="00A9561A" w:rsidRDefault="00AC6C18" w:rsidP="00AC6C18">
          <w:pPr>
            <w:pStyle w:val="CF77C1CE84D042448F86258CC433AB981"/>
          </w:pPr>
          <w:r w:rsidRPr="00993BC3">
            <w:rPr>
              <w:rStyle w:val="PlaceholderText"/>
              <w:rFonts w:ascii="Calibri" w:hAnsi="Calibri" w:cstheme="minorHAnsi"/>
              <w:color w:val="EFE8F5"/>
              <w:shd w:val="clear" w:color="auto" w:fill="EFE8F5"/>
              <w:lang w:val="af-ZA"/>
            </w:rPr>
            <w:t>Click here to enter text.</w:t>
          </w:r>
        </w:p>
      </w:docPartBody>
    </w:docPart>
    <w:docPart>
      <w:docPartPr>
        <w:name w:val="3DACF67747EA4BA8903AFEA08E0D869B"/>
        <w:category>
          <w:name w:val="General"/>
          <w:gallery w:val="placeholder"/>
        </w:category>
        <w:types>
          <w:type w:val="bbPlcHdr"/>
        </w:types>
        <w:behaviors>
          <w:behavior w:val="content"/>
        </w:behaviors>
        <w:guid w:val="{A1154D62-F581-4559-8F97-C440E2A18B9E}"/>
      </w:docPartPr>
      <w:docPartBody>
        <w:p w:rsidR="00A9561A" w:rsidRDefault="00AC6C18" w:rsidP="00AC6C18">
          <w:pPr>
            <w:pStyle w:val="3DACF67747EA4BA8903AFEA08E0D869B1"/>
          </w:pPr>
          <w:r w:rsidRPr="001A69C0">
            <w:rPr>
              <w:rStyle w:val="PlaceholderText"/>
              <w:rFonts w:ascii="Calibri" w:hAnsi="Calibri" w:cstheme="minorHAnsi"/>
              <w:color w:val="EFE8F5"/>
              <w:shd w:val="clear" w:color="auto" w:fill="EFE8F5"/>
            </w:rPr>
            <w:t>Click here to enter text.</w:t>
          </w:r>
        </w:p>
      </w:docPartBody>
    </w:docPart>
    <w:docPart>
      <w:docPartPr>
        <w:name w:val="0D1A607A6BE546E9B849E1B9C35FFCDE"/>
        <w:category>
          <w:name w:val="General"/>
          <w:gallery w:val="placeholder"/>
        </w:category>
        <w:types>
          <w:type w:val="bbPlcHdr"/>
        </w:types>
        <w:behaviors>
          <w:behavior w:val="content"/>
        </w:behaviors>
        <w:guid w:val="{522DEC65-430D-4439-AA72-96E79B0E99A1}"/>
      </w:docPartPr>
      <w:docPartBody>
        <w:p w:rsidR="00A9561A" w:rsidRDefault="00AC6C18" w:rsidP="00AC6C18">
          <w:pPr>
            <w:pStyle w:val="0D1A607A6BE546E9B849E1B9C35FFCDE1"/>
          </w:pPr>
          <w:r w:rsidRPr="00993BC3">
            <w:rPr>
              <w:rStyle w:val="PlaceholderText"/>
              <w:rFonts w:ascii="Calibri" w:hAnsi="Calibri" w:cstheme="minorHAnsi"/>
              <w:color w:val="EFE8F5"/>
              <w:shd w:val="clear" w:color="auto" w:fill="EFE8F5"/>
              <w:lang w:val="af-ZA"/>
            </w:rPr>
            <w:t>Click here to enter text.</w:t>
          </w:r>
        </w:p>
      </w:docPartBody>
    </w:docPart>
    <w:docPart>
      <w:docPartPr>
        <w:name w:val="EE30DEED9BC24F648990D02627F83E99"/>
        <w:category>
          <w:name w:val="General"/>
          <w:gallery w:val="placeholder"/>
        </w:category>
        <w:types>
          <w:type w:val="bbPlcHdr"/>
        </w:types>
        <w:behaviors>
          <w:behavior w:val="content"/>
        </w:behaviors>
        <w:guid w:val="{61B9FCE2-19C6-4A84-BF05-FDF13E8EB043}"/>
      </w:docPartPr>
      <w:docPartBody>
        <w:p w:rsidR="00A9561A" w:rsidRDefault="00AC6C18" w:rsidP="00AC6C18">
          <w:pPr>
            <w:pStyle w:val="EE30DEED9BC24F648990D02627F83E991"/>
          </w:pPr>
          <w:r w:rsidRPr="001A69C0">
            <w:rPr>
              <w:rStyle w:val="PlaceholderText"/>
              <w:rFonts w:ascii="Calibri" w:hAnsi="Calibri" w:cstheme="minorHAnsi"/>
              <w:color w:val="EFE8F5"/>
              <w:shd w:val="clear" w:color="auto" w:fill="EFE8F5"/>
            </w:rPr>
            <w:t>Click here to enter text.</w:t>
          </w:r>
        </w:p>
      </w:docPartBody>
    </w:docPart>
    <w:docPart>
      <w:docPartPr>
        <w:name w:val="67AF1F78FB3540A1BCBB8CFE15CD17A8"/>
        <w:category>
          <w:name w:val="General"/>
          <w:gallery w:val="placeholder"/>
        </w:category>
        <w:types>
          <w:type w:val="bbPlcHdr"/>
        </w:types>
        <w:behaviors>
          <w:behavior w:val="content"/>
        </w:behaviors>
        <w:guid w:val="{7A3AE2BB-B47B-4AD6-88A2-32B6973F3122}"/>
      </w:docPartPr>
      <w:docPartBody>
        <w:p w:rsidR="00A9561A" w:rsidRDefault="00AC6C18" w:rsidP="00AC6C18">
          <w:pPr>
            <w:pStyle w:val="67AF1F78FB3540A1BCBB8CFE15CD17A81"/>
          </w:pPr>
          <w:r w:rsidRPr="00993BC3">
            <w:rPr>
              <w:rStyle w:val="PlaceholderText"/>
              <w:rFonts w:ascii="Calibri" w:hAnsi="Calibri" w:cstheme="minorHAnsi"/>
              <w:color w:val="EFE8F5"/>
              <w:shd w:val="clear" w:color="auto" w:fill="EFE8F5"/>
              <w:lang w:val="af-ZA"/>
            </w:rPr>
            <w:t>Click here to enter text.</w:t>
          </w:r>
        </w:p>
      </w:docPartBody>
    </w:docPart>
    <w:docPart>
      <w:docPartPr>
        <w:name w:val="D159F2CF2F1F496E8477A784E50B3295"/>
        <w:category>
          <w:name w:val="General"/>
          <w:gallery w:val="placeholder"/>
        </w:category>
        <w:types>
          <w:type w:val="bbPlcHdr"/>
        </w:types>
        <w:behaviors>
          <w:behavior w:val="content"/>
        </w:behaviors>
        <w:guid w:val="{D725D5A1-5E1F-43AD-812A-AC946950A24D}"/>
      </w:docPartPr>
      <w:docPartBody>
        <w:p w:rsidR="00A9561A" w:rsidRDefault="00AC6C18" w:rsidP="00AC6C18">
          <w:pPr>
            <w:pStyle w:val="D159F2CF2F1F496E8477A784E50B32951"/>
          </w:pPr>
          <w:r w:rsidRPr="001A69C0">
            <w:rPr>
              <w:rStyle w:val="PlaceholderText"/>
              <w:rFonts w:ascii="Calibri" w:hAnsi="Calibri" w:cstheme="minorHAnsi"/>
              <w:color w:val="EFE8F5"/>
              <w:shd w:val="clear" w:color="auto" w:fill="EFE8F5"/>
            </w:rPr>
            <w:t>Click here to enter text.</w:t>
          </w:r>
        </w:p>
      </w:docPartBody>
    </w:docPart>
    <w:docPart>
      <w:docPartPr>
        <w:name w:val="6DD9E24DC89F418EAFAC07E06196BDF9"/>
        <w:category>
          <w:name w:val="General"/>
          <w:gallery w:val="placeholder"/>
        </w:category>
        <w:types>
          <w:type w:val="bbPlcHdr"/>
        </w:types>
        <w:behaviors>
          <w:behavior w:val="content"/>
        </w:behaviors>
        <w:guid w:val="{E0E2E893-ACD4-4934-B122-92747541A131}"/>
      </w:docPartPr>
      <w:docPartBody>
        <w:p w:rsidR="00A9561A" w:rsidRDefault="00AC6C18" w:rsidP="00AC6C18">
          <w:pPr>
            <w:pStyle w:val="6DD9E24DC89F418EAFAC07E06196BDF91"/>
          </w:pPr>
          <w:r w:rsidRPr="00993BC3">
            <w:rPr>
              <w:rStyle w:val="PlaceholderText"/>
              <w:rFonts w:ascii="Calibri" w:hAnsi="Calibri" w:cstheme="minorHAnsi"/>
              <w:color w:val="EFE8F5"/>
              <w:shd w:val="clear" w:color="auto" w:fill="EFE8F5"/>
              <w:lang w:val="af-ZA"/>
            </w:rPr>
            <w:t>Click here to enter text.</w:t>
          </w:r>
        </w:p>
      </w:docPartBody>
    </w:docPart>
    <w:docPart>
      <w:docPartPr>
        <w:name w:val="1E0168483A9F4F15BA46A8DC8C023B31"/>
        <w:category>
          <w:name w:val="General"/>
          <w:gallery w:val="placeholder"/>
        </w:category>
        <w:types>
          <w:type w:val="bbPlcHdr"/>
        </w:types>
        <w:behaviors>
          <w:behavior w:val="content"/>
        </w:behaviors>
        <w:guid w:val="{30CEF95B-4014-409C-BD6F-A4E90D718629}"/>
      </w:docPartPr>
      <w:docPartBody>
        <w:p w:rsidR="00A9561A" w:rsidRDefault="00AC6C18" w:rsidP="00AC6C18">
          <w:pPr>
            <w:pStyle w:val="1E0168483A9F4F15BA46A8DC8C023B311"/>
          </w:pPr>
          <w:r w:rsidRPr="001A69C0">
            <w:rPr>
              <w:rStyle w:val="PlaceholderText"/>
              <w:rFonts w:ascii="Calibri" w:hAnsi="Calibri" w:cstheme="minorHAnsi"/>
              <w:color w:val="EFE8F5"/>
              <w:shd w:val="clear" w:color="auto" w:fill="EFE8F5"/>
            </w:rPr>
            <w:t>Click here to enter text.</w:t>
          </w:r>
        </w:p>
      </w:docPartBody>
    </w:docPart>
    <w:docPart>
      <w:docPartPr>
        <w:name w:val="86CAFE242BA0412DB5FD976C427E6353"/>
        <w:category>
          <w:name w:val="General"/>
          <w:gallery w:val="placeholder"/>
        </w:category>
        <w:types>
          <w:type w:val="bbPlcHdr"/>
        </w:types>
        <w:behaviors>
          <w:behavior w:val="content"/>
        </w:behaviors>
        <w:guid w:val="{FC437E24-36E5-4E95-97A3-D7971AA47A99}"/>
      </w:docPartPr>
      <w:docPartBody>
        <w:p w:rsidR="00A9561A" w:rsidRDefault="00AC6C18" w:rsidP="00AC6C18">
          <w:pPr>
            <w:pStyle w:val="86CAFE242BA0412DB5FD976C427E63531"/>
          </w:pPr>
          <w:r w:rsidRPr="00993BC3">
            <w:rPr>
              <w:rStyle w:val="PlaceholderText"/>
              <w:rFonts w:ascii="Calibri" w:hAnsi="Calibri" w:cstheme="minorHAnsi"/>
              <w:color w:val="EFE8F5"/>
              <w:shd w:val="clear" w:color="auto" w:fill="EFE8F5"/>
              <w:lang w:val="af-ZA"/>
            </w:rPr>
            <w:t>Click here to enter text.</w:t>
          </w:r>
        </w:p>
      </w:docPartBody>
    </w:docPart>
    <w:docPart>
      <w:docPartPr>
        <w:name w:val="2BEAA5301CFE4F2DAFE6797D6E207C33"/>
        <w:category>
          <w:name w:val="General"/>
          <w:gallery w:val="placeholder"/>
        </w:category>
        <w:types>
          <w:type w:val="bbPlcHdr"/>
        </w:types>
        <w:behaviors>
          <w:behavior w:val="content"/>
        </w:behaviors>
        <w:guid w:val="{BC361715-2140-45CD-8B7C-E3C09AC32EBC}"/>
      </w:docPartPr>
      <w:docPartBody>
        <w:p w:rsidR="00A9561A" w:rsidRDefault="00AC6C18" w:rsidP="00AC6C18">
          <w:pPr>
            <w:pStyle w:val="2BEAA5301CFE4F2DAFE6797D6E207C331"/>
          </w:pPr>
          <w:r w:rsidRPr="001A69C0">
            <w:rPr>
              <w:rStyle w:val="PlaceholderText"/>
              <w:rFonts w:ascii="Calibri" w:hAnsi="Calibri" w:cstheme="minorHAnsi"/>
              <w:color w:val="EFE8F5"/>
              <w:shd w:val="clear" w:color="auto" w:fill="EFE8F5"/>
            </w:rPr>
            <w:t>Click here to enter text.</w:t>
          </w:r>
        </w:p>
      </w:docPartBody>
    </w:docPart>
    <w:docPart>
      <w:docPartPr>
        <w:name w:val="7EAEA9B7C4C34ABB9DC5CC15DA377008"/>
        <w:category>
          <w:name w:val="General"/>
          <w:gallery w:val="placeholder"/>
        </w:category>
        <w:types>
          <w:type w:val="bbPlcHdr"/>
        </w:types>
        <w:behaviors>
          <w:behavior w:val="content"/>
        </w:behaviors>
        <w:guid w:val="{BF43357C-A840-4781-8F77-323283B0C02B}"/>
      </w:docPartPr>
      <w:docPartBody>
        <w:p w:rsidR="00A9561A" w:rsidRDefault="00AC6C18" w:rsidP="00AC6C18">
          <w:pPr>
            <w:pStyle w:val="7EAEA9B7C4C34ABB9DC5CC15DA3770081"/>
          </w:pPr>
          <w:r w:rsidRPr="00993BC3">
            <w:rPr>
              <w:rStyle w:val="PlaceholderText"/>
              <w:rFonts w:ascii="Calibri" w:hAnsi="Calibri" w:cstheme="minorHAnsi"/>
              <w:color w:val="EFE8F5"/>
              <w:shd w:val="clear" w:color="auto" w:fill="EFE8F5"/>
              <w:lang w:val="af-ZA"/>
            </w:rPr>
            <w:t>Click here to enter text.</w:t>
          </w:r>
        </w:p>
      </w:docPartBody>
    </w:docPart>
    <w:docPart>
      <w:docPartPr>
        <w:name w:val="3A707A0E02D941B19EB41EB37A3EBFC5"/>
        <w:category>
          <w:name w:val="General"/>
          <w:gallery w:val="placeholder"/>
        </w:category>
        <w:types>
          <w:type w:val="bbPlcHdr"/>
        </w:types>
        <w:behaviors>
          <w:behavior w:val="content"/>
        </w:behaviors>
        <w:guid w:val="{5375DF38-01A3-4996-ACEF-8DE44455D871}"/>
      </w:docPartPr>
      <w:docPartBody>
        <w:p w:rsidR="00A9561A" w:rsidRDefault="00AC6C18" w:rsidP="00AC6C18">
          <w:pPr>
            <w:pStyle w:val="3A707A0E02D941B19EB41EB37A3EBFC51"/>
          </w:pPr>
          <w:r w:rsidRPr="001A69C0">
            <w:rPr>
              <w:rStyle w:val="PlaceholderText"/>
              <w:rFonts w:ascii="Calibri" w:hAnsi="Calibri" w:cstheme="minorHAnsi"/>
              <w:color w:val="EFE8F5"/>
              <w:shd w:val="clear" w:color="auto" w:fill="EFE8F5"/>
            </w:rPr>
            <w:t>Click here to enter text.</w:t>
          </w:r>
        </w:p>
      </w:docPartBody>
    </w:docPart>
    <w:docPart>
      <w:docPartPr>
        <w:name w:val="FD677B20AE304A279BF601B1898CC129"/>
        <w:category>
          <w:name w:val="General"/>
          <w:gallery w:val="placeholder"/>
        </w:category>
        <w:types>
          <w:type w:val="bbPlcHdr"/>
        </w:types>
        <w:behaviors>
          <w:behavior w:val="content"/>
        </w:behaviors>
        <w:guid w:val="{F5AE424E-4609-4DFE-9031-DA8A185B1D76}"/>
      </w:docPartPr>
      <w:docPartBody>
        <w:p w:rsidR="00A9561A" w:rsidRDefault="00AC6C18" w:rsidP="00AC6C18">
          <w:pPr>
            <w:pStyle w:val="FD677B20AE304A279BF601B1898CC1291"/>
          </w:pPr>
          <w:r w:rsidRPr="00993BC3">
            <w:rPr>
              <w:rStyle w:val="PlaceholderText"/>
              <w:rFonts w:ascii="Calibri" w:hAnsi="Calibri" w:cstheme="minorHAnsi"/>
              <w:color w:val="EFE8F5"/>
              <w:shd w:val="clear" w:color="auto" w:fill="EFE8F5"/>
              <w:lang w:val="af-ZA"/>
            </w:rPr>
            <w:t>Click here to enter text.</w:t>
          </w:r>
        </w:p>
      </w:docPartBody>
    </w:docPart>
    <w:docPart>
      <w:docPartPr>
        <w:name w:val="433400FB475246DCB07C389F8B2A2B40"/>
        <w:category>
          <w:name w:val="General"/>
          <w:gallery w:val="placeholder"/>
        </w:category>
        <w:types>
          <w:type w:val="bbPlcHdr"/>
        </w:types>
        <w:behaviors>
          <w:behavior w:val="content"/>
        </w:behaviors>
        <w:guid w:val="{EE30F91F-3681-4D67-A42C-4EAE74BCE6F4}"/>
      </w:docPartPr>
      <w:docPartBody>
        <w:p w:rsidR="00A9561A" w:rsidRDefault="00AC6C18" w:rsidP="00AC6C18">
          <w:pPr>
            <w:pStyle w:val="433400FB475246DCB07C389F8B2A2B401"/>
          </w:pPr>
          <w:r w:rsidRPr="001A69C0">
            <w:rPr>
              <w:rStyle w:val="PlaceholderText"/>
              <w:rFonts w:ascii="Calibri" w:hAnsi="Calibri" w:cstheme="minorHAnsi"/>
              <w:color w:val="EFE8F5"/>
              <w:shd w:val="clear" w:color="auto" w:fill="EFE8F5"/>
            </w:rPr>
            <w:t>Click here to enter text.</w:t>
          </w:r>
        </w:p>
      </w:docPartBody>
    </w:docPart>
    <w:docPart>
      <w:docPartPr>
        <w:name w:val="42ECE82AA0864699810060C51682DFC3"/>
        <w:category>
          <w:name w:val="General"/>
          <w:gallery w:val="placeholder"/>
        </w:category>
        <w:types>
          <w:type w:val="bbPlcHdr"/>
        </w:types>
        <w:behaviors>
          <w:behavior w:val="content"/>
        </w:behaviors>
        <w:guid w:val="{D082E988-A681-459B-AD46-DE971AEFD2C3}"/>
      </w:docPartPr>
      <w:docPartBody>
        <w:p w:rsidR="00A9561A" w:rsidRDefault="00AC6C18" w:rsidP="00AC6C18">
          <w:pPr>
            <w:pStyle w:val="42ECE82AA0864699810060C51682DFC31"/>
          </w:pPr>
          <w:r w:rsidRPr="00993BC3">
            <w:rPr>
              <w:rStyle w:val="PlaceholderText"/>
              <w:rFonts w:ascii="Calibri" w:hAnsi="Calibri" w:cstheme="minorHAnsi"/>
              <w:color w:val="EFE8F5"/>
              <w:shd w:val="clear" w:color="auto" w:fill="EFE8F5"/>
              <w:lang w:val="af-ZA"/>
            </w:rPr>
            <w:t>Click here to enter text.</w:t>
          </w:r>
        </w:p>
      </w:docPartBody>
    </w:docPart>
    <w:docPart>
      <w:docPartPr>
        <w:name w:val="DC6C280A41F242B19050377720E7A020"/>
        <w:category>
          <w:name w:val="General"/>
          <w:gallery w:val="placeholder"/>
        </w:category>
        <w:types>
          <w:type w:val="bbPlcHdr"/>
        </w:types>
        <w:behaviors>
          <w:behavior w:val="content"/>
        </w:behaviors>
        <w:guid w:val="{D948D879-A9A9-4D38-8B3A-ACD04C34AC25}"/>
      </w:docPartPr>
      <w:docPartBody>
        <w:p w:rsidR="00A9561A" w:rsidRDefault="00AC6C18" w:rsidP="00AC6C18">
          <w:pPr>
            <w:pStyle w:val="DC6C280A41F242B19050377720E7A0201"/>
          </w:pPr>
          <w:r w:rsidRPr="001A69C0">
            <w:rPr>
              <w:rStyle w:val="PlaceholderText"/>
              <w:rFonts w:ascii="Calibri" w:hAnsi="Calibri" w:cstheme="minorHAnsi"/>
              <w:color w:val="EFE8F5"/>
              <w:shd w:val="clear" w:color="auto" w:fill="EFE8F5"/>
            </w:rPr>
            <w:t>Click here to enter text.</w:t>
          </w:r>
        </w:p>
      </w:docPartBody>
    </w:docPart>
    <w:docPart>
      <w:docPartPr>
        <w:name w:val="6CC3829CF061487284653E7E56967FA0"/>
        <w:category>
          <w:name w:val="General"/>
          <w:gallery w:val="placeholder"/>
        </w:category>
        <w:types>
          <w:type w:val="bbPlcHdr"/>
        </w:types>
        <w:behaviors>
          <w:behavior w:val="content"/>
        </w:behaviors>
        <w:guid w:val="{EEE14EC9-9ADF-484B-B8F0-2E6460106A5A}"/>
      </w:docPartPr>
      <w:docPartBody>
        <w:p w:rsidR="00A9561A" w:rsidRDefault="00AC6C18" w:rsidP="00AC6C18">
          <w:pPr>
            <w:pStyle w:val="6CC3829CF061487284653E7E56967FA01"/>
          </w:pPr>
          <w:r w:rsidRPr="00993BC3">
            <w:rPr>
              <w:rStyle w:val="PlaceholderText"/>
              <w:rFonts w:ascii="Calibri" w:hAnsi="Calibri" w:cstheme="minorHAnsi"/>
              <w:color w:val="EFE8F5"/>
              <w:shd w:val="clear" w:color="auto" w:fill="EFE8F5"/>
              <w:lang w:val="af-ZA"/>
            </w:rPr>
            <w:t>Click here to enter text.</w:t>
          </w:r>
        </w:p>
      </w:docPartBody>
    </w:docPart>
    <w:docPart>
      <w:docPartPr>
        <w:name w:val="2635E6C9147C4586A08C790FEF41B25F"/>
        <w:category>
          <w:name w:val="General"/>
          <w:gallery w:val="placeholder"/>
        </w:category>
        <w:types>
          <w:type w:val="bbPlcHdr"/>
        </w:types>
        <w:behaviors>
          <w:behavior w:val="content"/>
        </w:behaviors>
        <w:guid w:val="{7FD7F0AF-6AF9-4E76-B5DC-D7A71047DBEC}"/>
      </w:docPartPr>
      <w:docPartBody>
        <w:p w:rsidR="00A9561A" w:rsidRDefault="00AC6C18" w:rsidP="00AC6C18">
          <w:pPr>
            <w:pStyle w:val="2635E6C9147C4586A08C790FEF41B25F1"/>
          </w:pPr>
          <w:r w:rsidRPr="001A69C0">
            <w:rPr>
              <w:rStyle w:val="PlaceholderText"/>
              <w:rFonts w:ascii="Calibri" w:hAnsi="Calibri" w:cstheme="minorHAnsi"/>
              <w:color w:val="EFE8F5"/>
              <w:shd w:val="clear" w:color="auto" w:fill="EFE8F5"/>
            </w:rPr>
            <w:t>Click here to enter text.</w:t>
          </w:r>
        </w:p>
      </w:docPartBody>
    </w:docPart>
    <w:docPart>
      <w:docPartPr>
        <w:name w:val="CAEAD4379FE84D1EB28D88BDEDB4450C"/>
        <w:category>
          <w:name w:val="General"/>
          <w:gallery w:val="placeholder"/>
        </w:category>
        <w:types>
          <w:type w:val="bbPlcHdr"/>
        </w:types>
        <w:behaviors>
          <w:behavior w:val="content"/>
        </w:behaviors>
        <w:guid w:val="{E4709F08-06F5-4AE0-85D7-A516EDAA81C6}"/>
      </w:docPartPr>
      <w:docPartBody>
        <w:p w:rsidR="00A9561A" w:rsidRDefault="00AC6C18" w:rsidP="00AC6C18">
          <w:pPr>
            <w:pStyle w:val="CAEAD4379FE84D1EB28D88BDEDB4450C1"/>
          </w:pPr>
          <w:r w:rsidRPr="00993BC3">
            <w:rPr>
              <w:rStyle w:val="PlaceholderText"/>
              <w:rFonts w:ascii="Calibri" w:hAnsi="Calibri" w:cstheme="minorHAnsi"/>
              <w:color w:val="EFE8F5"/>
              <w:shd w:val="clear" w:color="auto" w:fill="EFE8F5"/>
              <w:lang w:val="af-ZA"/>
            </w:rPr>
            <w:t>Click here to enter text.</w:t>
          </w:r>
        </w:p>
      </w:docPartBody>
    </w:docPart>
    <w:docPart>
      <w:docPartPr>
        <w:name w:val="49CBF05F4A164C14BFE8726800D4E84A"/>
        <w:category>
          <w:name w:val="General"/>
          <w:gallery w:val="placeholder"/>
        </w:category>
        <w:types>
          <w:type w:val="bbPlcHdr"/>
        </w:types>
        <w:behaviors>
          <w:behavior w:val="content"/>
        </w:behaviors>
        <w:guid w:val="{53615E19-79C5-45EB-92BA-B41F2B795882}"/>
      </w:docPartPr>
      <w:docPartBody>
        <w:p w:rsidR="00A9561A" w:rsidRDefault="00AC6C18" w:rsidP="00AC6C18">
          <w:pPr>
            <w:pStyle w:val="49CBF05F4A164C14BFE8726800D4E84A1"/>
          </w:pPr>
          <w:r w:rsidRPr="001A69C0">
            <w:rPr>
              <w:rStyle w:val="PlaceholderText"/>
              <w:rFonts w:ascii="Calibri" w:hAnsi="Calibri" w:cstheme="minorHAnsi"/>
              <w:color w:val="EFE8F5"/>
              <w:shd w:val="clear" w:color="auto" w:fill="EFE8F5"/>
            </w:rPr>
            <w:t>Click here to enter text.</w:t>
          </w:r>
        </w:p>
      </w:docPartBody>
    </w:docPart>
    <w:docPart>
      <w:docPartPr>
        <w:name w:val="A98831D5D05B4F5EAAFE1E6368D20BA3"/>
        <w:category>
          <w:name w:val="General"/>
          <w:gallery w:val="placeholder"/>
        </w:category>
        <w:types>
          <w:type w:val="bbPlcHdr"/>
        </w:types>
        <w:behaviors>
          <w:behavior w:val="content"/>
        </w:behaviors>
        <w:guid w:val="{E1F235C9-B7FD-4D5C-9459-EC722E16E9C2}"/>
      </w:docPartPr>
      <w:docPartBody>
        <w:p w:rsidR="00A9561A" w:rsidRDefault="00AC6C18" w:rsidP="00AC6C18">
          <w:pPr>
            <w:pStyle w:val="A98831D5D05B4F5EAAFE1E6368D20BA31"/>
          </w:pPr>
          <w:r w:rsidRPr="00993BC3">
            <w:rPr>
              <w:rStyle w:val="PlaceholderText"/>
              <w:rFonts w:ascii="Calibri" w:hAnsi="Calibri" w:cstheme="minorHAnsi"/>
              <w:color w:val="EFE8F5"/>
              <w:shd w:val="clear" w:color="auto" w:fill="EFE8F5"/>
              <w:lang w:val="af-ZA"/>
            </w:rPr>
            <w:t>Click here to enter text.</w:t>
          </w:r>
        </w:p>
      </w:docPartBody>
    </w:docPart>
    <w:docPart>
      <w:docPartPr>
        <w:name w:val="8C2D5C0F08CA42AD9510B20F2270D14D"/>
        <w:category>
          <w:name w:val="General"/>
          <w:gallery w:val="placeholder"/>
        </w:category>
        <w:types>
          <w:type w:val="bbPlcHdr"/>
        </w:types>
        <w:behaviors>
          <w:behavior w:val="content"/>
        </w:behaviors>
        <w:guid w:val="{7549E668-C3FB-42B0-BC6E-0C17BA04F1A1}"/>
      </w:docPartPr>
      <w:docPartBody>
        <w:p w:rsidR="00A9561A" w:rsidRDefault="00AC6C18" w:rsidP="00AC6C18">
          <w:pPr>
            <w:pStyle w:val="8C2D5C0F08CA42AD9510B20F2270D14D1"/>
          </w:pPr>
          <w:r w:rsidRPr="001A69C0">
            <w:rPr>
              <w:rStyle w:val="PlaceholderText"/>
              <w:rFonts w:ascii="Calibri" w:hAnsi="Calibri" w:cstheme="minorHAnsi"/>
              <w:color w:val="EFE8F5"/>
              <w:shd w:val="clear" w:color="auto" w:fill="EFE8F5"/>
            </w:rPr>
            <w:t>Click here to enter text.</w:t>
          </w:r>
        </w:p>
      </w:docPartBody>
    </w:docPart>
    <w:docPart>
      <w:docPartPr>
        <w:name w:val="C09F7ED1BC5D468A95D943D6143987BB"/>
        <w:category>
          <w:name w:val="General"/>
          <w:gallery w:val="placeholder"/>
        </w:category>
        <w:types>
          <w:type w:val="bbPlcHdr"/>
        </w:types>
        <w:behaviors>
          <w:behavior w:val="content"/>
        </w:behaviors>
        <w:guid w:val="{341A940C-CC08-492C-B1F6-36B0C499C085}"/>
      </w:docPartPr>
      <w:docPartBody>
        <w:p w:rsidR="00A9561A" w:rsidRDefault="00AC6C18" w:rsidP="00AC6C18">
          <w:pPr>
            <w:pStyle w:val="C09F7ED1BC5D468A95D943D6143987BB1"/>
          </w:pPr>
          <w:r w:rsidRPr="00993BC3">
            <w:rPr>
              <w:rStyle w:val="PlaceholderText"/>
              <w:rFonts w:ascii="Calibri" w:hAnsi="Calibri" w:cstheme="minorHAnsi"/>
              <w:color w:val="EFE8F5"/>
              <w:shd w:val="clear" w:color="auto" w:fill="EFE8F5"/>
              <w:lang w:val="af-ZA"/>
            </w:rPr>
            <w:t>Click here to enter text.</w:t>
          </w:r>
        </w:p>
      </w:docPartBody>
    </w:docPart>
    <w:docPart>
      <w:docPartPr>
        <w:name w:val="277A766FEB774A708FD1292F2058A0C1"/>
        <w:category>
          <w:name w:val="General"/>
          <w:gallery w:val="placeholder"/>
        </w:category>
        <w:types>
          <w:type w:val="bbPlcHdr"/>
        </w:types>
        <w:behaviors>
          <w:behavior w:val="content"/>
        </w:behaviors>
        <w:guid w:val="{AE9E5646-4AEB-49F9-AB40-093864C21839}"/>
      </w:docPartPr>
      <w:docPartBody>
        <w:p w:rsidR="00A9561A" w:rsidRDefault="00AC6C18" w:rsidP="00AC6C18">
          <w:pPr>
            <w:pStyle w:val="277A766FEB774A708FD1292F2058A0C11"/>
          </w:pPr>
          <w:r w:rsidRPr="001A69C0">
            <w:rPr>
              <w:rStyle w:val="PlaceholderText"/>
              <w:rFonts w:ascii="Calibri" w:hAnsi="Calibri" w:cstheme="minorHAnsi"/>
              <w:color w:val="EFE8F5"/>
              <w:shd w:val="clear" w:color="auto" w:fill="EFE8F5"/>
            </w:rPr>
            <w:t>Click here to enter text.</w:t>
          </w:r>
        </w:p>
      </w:docPartBody>
    </w:docPart>
    <w:docPart>
      <w:docPartPr>
        <w:name w:val="AA394E4B32904FA6884D138861B52325"/>
        <w:category>
          <w:name w:val="General"/>
          <w:gallery w:val="placeholder"/>
        </w:category>
        <w:types>
          <w:type w:val="bbPlcHdr"/>
        </w:types>
        <w:behaviors>
          <w:behavior w:val="content"/>
        </w:behaviors>
        <w:guid w:val="{2D175FB5-5EED-43E2-879F-A92F15EF9BBC}"/>
      </w:docPartPr>
      <w:docPartBody>
        <w:p w:rsidR="00A9561A" w:rsidRDefault="00AC6C18" w:rsidP="00AC6C18">
          <w:pPr>
            <w:pStyle w:val="AA394E4B32904FA6884D138861B523251"/>
          </w:pPr>
          <w:r w:rsidRPr="00993BC3">
            <w:rPr>
              <w:rStyle w:val="PlaceholderText"/>
              <w:rFonts w:ascii="Calibri" w:hAnsi="Calibri" w:cstheme="minorHAnsi"/>
              <w:color w:val="EFE8F5"/>
              <w:shd w:val="clear" w:color="auto" w:fill="EFE8F5"/>
              <w:lang w:val="af-ZA"/>
            </w:rPr>
            <w:t>Click here to enter text.</w:t>
          </w:r>
        </w:p>
      </w:docPartBody>
    </w:docPart>
    <w:docPart>
      <w:docPartPr>
        <w:name w:val="F7E9C28C3D14462EB9B59FFEC3A2F7F7"/>
        <w:category>
          <w:name w:val="General"/>
          <w:gallery w:val="placeholder"/>
        </w:category>
        <w:types>
          <w:type w:val="bbPlcHdr"/>
        </w:types>
        <w:behaviors>
          <w:behavior w:val="content"/>
        </w:behaviors>
        <w:guid w:val="{E74CB78F-8E0D-4669-BF52-DA165EDE2A6E}"/>
      </w:docPartPr>
      <w:docPartBody>
        <w:p w:rsidR="00A9561A" w:rsidRDefault="00AC6C18" w:rsidP="00AC6C18">
          <w:pPr>
            <w:pStyle w:val="F7E9C28C3D14462EB9B59FFEC3A2F7F71"/>
          </w:pPr>
          <w:r w:rsidRPr="001A69C0">
            <w:rPr>
              <w:rStyle w:val="PlaceholderText"/>
              <w:rFonts w:ascii="Calibri" w:hAnsi="Calibri" w:cstheme="minorHAnsi"/>
              <w:color w:val="EFE8F5"/>
              <w:shd w:val="clear" w:color="auto" w:fill="EFE8F5"/>
            </w:rPr>
            <w:t>Click here to enter text.</w:t>
          </w:r>
        </w:p>
      </w:docPartBody>
    </w:docPart>
    <w:docPart>
      <w:docPartPr>
        <w:name w:val="8922DA7D5AB04968BACA13880B2613A2"/>
        <w:category>
          <w:name w:val="General"/>
          <w:gallery w:val="placeholder"/>
        </w:category>
        <w:types>
          <w:type w:val="bbPlcHdr"/>
        </w:types>
        <w:behaviors>
          <w:behavior w:val="content"/>
        </w:behaviors>
        <w:guid w:val="{598F76F7-2ACE-4F96-940F-271FAC3BD832}"/>
      </w:docPartPr>
      <w:docPartBody>
        <w:p w:rsidR="00A9561A" w:rsidRDefault="00AC6C18" w:rsidP="00AC6C18">
          <w:pPr>
            <w:pStyle w:val="8922DA7D5AB04968BACA13880B2613A21"/>
          </w:pPr>
          <w:r w:rsidRPr="00993BC3">
            <w:rPr>
              <w:rStyle w:val="PlaceholderText"/>
              <w:rFonts w:ascii="Calibri" w:hAnsi="Calibri" w:cstheme="minorHAnsi"/>
              <w:color w:val="EFE8F5"/>
              <w:shd w:val="clear" w:color="auto" w:fill="EFE8F5"/>
              <w:lang w:val="af-ZA"/>
            </w:rPr>
            <w:t>Click here to enter text.</w:t>
          </w:r>
        </w:p>
      </w:docPartBody>
    </w:docPart>
    <w:docPart>
      <w:docPartPr>
        <w:name w:val="8F89ACDEFA554924A20979F59B83DBC7"/>
        <w:category>
          <w:name w:val="General"/>
          <w:gallery w:val="placeholder"/>
        </w:category>
        <w:types>
          <w:type w:val="bbPlcHdr"/>
        </w:types>
        <w:behaviors>
          <w:behavior w:val="content"/>
        </w:behaviors>
        <w:guid w:val="{484EC98D-A101-43A3-BB07-D43F9F63AC8D}"/>
      </w:docPartPr>
      <w:docPartBody>
        <w:p w:rsidR="00A9561A" w:rsidRDefault="00AC6C18" w:rsidP="00AC6C18">
          <w:pPr>
            <w:pStyle w:val="8F89ACDEFA554924A20979F59B83DBC71"/>
          </w:pPr>
          <w:r w:rsidRPr="001A69C0">
            <w:rPr>
              <w:rStyle w:val="PlaceholderText"/>
              <w:rFonts w:ascii="Calibri" w:hAnsi="Calibri" w:cstheme="minorHAnsi"/>
              <w:color w:val="EFE8F5"/>
              <w:shd w:val="clear" w:color="auto" w:fill="EFE8F5"/>
            </w:rPr>
            <w:t>Click here to enter text.</w:t>
          </w:r>
        </w:p>
      </w:docPartBody>
    </w:docPart>
    <w:docPart>
      <w:docPartPr>
        <w:name w:val="2ADE417106664750A571C9DF8F0187F4"/>
        <w:category>
          <w:name w:val="General"/>
          <w:gallery w:val="placeholder"/>
        </w:category>
        <w:types>
          <w:type w:val="bbPlcHdr"/>
        </w:types>
        <w:behaviors>
          <w:behavior w:val="content"/>
        </w:behaviors>
        <w:guid w:val="{2BE59C32-E64B-4D84-8E45-04C426E1B6E7}"/>
      </w:docPartPr>
      <w:docPartBody>
        <w:p w:rsidR="00A9561A" w:rsidRDefault="00AC6C18" w:rsidP="00AC6C18">
          <w:pPr>
            <w:pStyle w:val="2ADE417106664750A571C9DF8F0187F41"/>
          </w:pPr>
          <w:r w:rsidRPr="00993BC3">
            <w:rPr>
              <w:rStyle w:val="PlaceholderText"/>
              <w:rFonts w:ascii="Calibri" w:hAnsi="Calibri" w:cstheme="minorHAnsi"/>
              <w:color w:val="EFE8F5"/>
              <w:shd w:val="clear" w:color="auto" w:fill="EFE8F5"/>
              <w:lang w:val="af-ZA"/>
            </w:rPr>
            <w:t>Click here to enter text.</w:t>
          </w:r>
        </w:p>
      </w:docPartBody>
    </w:docPart>
    <w:docPart>
      <w:docPartPr>
        <w:name w:val="D6D5707508AD417AAE1D6597102B2688"/>
        <w:category>
          <w:name w:val="General"/>
          <w:gallery w:val="placeholder"/>
        </w:category>
        <w:types>
          <w:type w:val="bbPlcHdr"/>
        </w:types>
        <w:behaviors>
          <w:behavior w:val="content"/>
        </w:behaviors>
        <w:guid w:val="{ED2A02BD-979D-4D59-8506-D2324870FE32}"/>
      </w:docPartPr>
      <w:docPartBody>
        <w:p w:rsidR="00A9561A" w:rsidRDefault="00AC6C18" w:rsidP="00AC6C18">
          <w:pPr>
            <w:pStyle w:val="D6D5707508AD417AAE1D6597102B26881"/>
          </w:pPr>
          <w:r w:rsidRPr="001A69C0">
            <w:rPr>
              <w:rStyle w:val="PlaceholderText"/>
              <w:rFonts w:ascii="Calibri" w:hAnsi="Calibri" w:cstheme="minorHAnsi"/>
              <w:color w:val="EFE8F5"/>
              <w:shd w:val="clear" w:color="auto" w:fill="EFE8F5"/>
            </w:rPr>
            <w:t>Click here to enter text.</w:t>
          </w:r>
        </w:p>
      </w:docPartBody>
    </w:docPart>
    <w:docPart>
      <w:docPartPr>
        <w:name w:val="A009C25A31A3466EB542ECA1156C2FDE"/>
        <w:category>
          <w:name w:val="General"/>
          <w:gallery w:val="placeholder"/>
        </w:category>
        <w:types>
          <w:type w:val="bbPlcHdr"/>
        </w:types>
        <w:behaviors>
          <w:behavior w:val="content"/>
        </w:behaviors>
        <w:guid w:val="{6F9BEB9D-CC7C-4937-AE03-2D34D9F399B7}"/>
      </w:docPartPr>
      <w:docPartBody>
        <w:p w:rsidR="00AA2DA9" w:rsidRDefault="00AC6C18" w:rsidP="00AC6C18">
          <w:pPr>
            <w:pStyle w:val="A009C25A31A3466EB542ECA1156C2FDE1"/>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D4EB27A4FD23499C91C84B2B45DFB635"/>
        <w:category>
          <w:name w:val="General"/>
          <w:gallery w:val="placeholder"/>
        </w:category>
        <w:types>
          <w:type w:val="bbPlcHdr"/>
        </w:types>
        <w:behaviors>
          <w:behavior w:val="content"/>
        </w:behaviors>
        <w:guid w:val="{10FCCA9D-435B-43E0-B927-1168993E01C7}"/>
      </w:docPartPr>
      <w:docPartBody>
        <w:p w:rsidR="00AC6C18" w:rsidRDefault="00AC6C18" w:rsidP="00AC6C18">
          <w:pPr>
            <w:pStyle w:val="D4EB27A4FD23499C91C84B2B45DFB635"/>
          </w:pPr>
          <w:r w:rsidRPr="00302AF3">
            <w:rPr>
              <w:rStyle w:val="PlaceholderText"/>
              <w:rFonts w:asciiTheme="minorHAnsi" w:hAnsiTheme="minorHAnsi" w:cstheme="minorHAnsi"/>
              <w:bCs/>
              <w:color w:val="EEE8F5"/>
              <w:shd w:val="clear" w:color="auto" w:fill="EFE8F5"/>
            </w:rPr>
            <w:t>Click to enter your data</w:t>
          </w:r>
        </w:p>
      </w:docPartBody>
    </w:docPart>
    <w:docPart>
      <w:docPartPr>
        <w:name w:val="960C30769B7F4AE78FBC5F466D1FCDA5"/>
        <w:category>
          <w:name w:val="General"/>
          <w:gallery w:val="placeholder"/>
        </w:category>
        <w:types>
          <w:type w:val="bbPlcHdr"/>
        </w:types>
        <w:behaviors>
          <w:behavior w:val="content"/>
        </w:behaviors>
        <w:guid w:val="{55C9104B-B614-4058-96B3-D49DAB076F2B}"/>
      </w:docPartPr>
      <w:docPartBody>
        <w:p w:rsidR="00F41D6D" w:rsidRDefault="00AC6C18" w:rsidP="00AC6C18">
          <w:pPr>
            <w:pStyle w:val="960C30769B7F4AE78FBC5F466D1FCDA5"/>
          </w:pPr>
          <w:r w:rsidRPr="00302AF3">
            <w:rPr>
              <w:rStyle w:val="PlaceholderText"/>
              <w:rFonts w:cstheme="minorHAnsi"/>
              <w:bCs/>
              <w:color w:val="EEE8F5"/>
              <w:shd w:val="clear" w:color="auto" w:fill="EFE8F5"/>
            </w:rPr>
            <w:t>Click to enter your data</w:t>
          </w:r>
        </w:p>
      </w:docPartBody>
    </w:docPart>
    <w:docPart>
      <w:docPartPr>
        <w:name w:val="A39C6B243F3C4D90ADEA06E93717A802"/>
        <w:category>
          <w:name w:val="General"/>
          <w:gallery w:val="placeholder"/>
        </w:category>
        <w:types>
          <w:type w:val="bbPlcHdr"/>
        </w:types>
        <w:behaviors>
          <w:behavior w:val="content"/>
        </w:behaviors>
        <w:guid w:val="{BE8A6090-BE88-4424-AA9C-D31C79C7DA20}"/>
      </w:docPartPr>
      <w:docPartBody>
        <w:p w:rsidR="00F41D6D" w:rsidRDefault="00AC6C18" w:rsidP="00AC6C18">
          <w:pPr>
            <w:pStyle w:val="A39C6B243F3C4D90ADEA06E93717A802"/>
          </w:pPr>
          <w:r w:rsidRPr="00302AF3">
            <w:rPr>
              <w:rStyle w:val="PlaceholderText"/>
              <w:rFonts w:cstheme="minorHAnsi"/>
              <w:bCs/>
              <w:color w:val="EEE8F5"/>
              <w:shd w:val="clear" w:color="auto" w:fill="EFE8F5"/>
            </w:rPr>
            <w:t>Click to enter your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oulos SIL">
    <w:panose1 w:val="02000500070000020004"/>
    <w:charset w:val="00"/>
    <w:family w:val="auto"/>
    <w:pitch w:val="variable"/>
    <w:sig w:usb0="A00003FF" w:usb1="5200E1FF" w:usb2="0A000029" w:usb3="00000000" w:csb0="000001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orndale">
    <w:altName w:val="Times New Roman"/>
    <w:panose1 w:val="00000000000000000000"/>
    <w:charset w:val="00"/>
    <w:family w:val="roman"/>
    <w:notTrueType/>
    <w:pitch w:val="variable"/>
    <w:sig w:usb0="00000003" w:usb1="00000000" w:usb2="00000000" w:usb3="00000000" w:csb0="00000001" w:csb1="00000000"/>
  </w:font>
  <w:font w:name="Andale Sans UI">
    <w:altName w:val="Calibri"/>
    <w:panose1 w:val="00000000000000000000"/>
    <w:charset w:val="00"/>
    <w:family w:val="auto"/>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182D"/>
    <w:rsid w:val="0000675E"/>
    <w:rsid w:val="000125BC"/>
    <w:rsid w:val="0004472A"/>
    <w:rsid w:val="000476C4"/>
    <w:rsid w:val="000E223F"/>
    <w:rsid w:val="00112B79"/>
    <w:rsid w:val="00133F4A"/>
    <w:rsid w:val="001A4325"/>
    <w:rsid w:val="001B4C14"/>
    <w:rsid w:val="001C3367"/>
    <w:rsid w:val="001C4965"/>
    <w:rsid w:val="001E71FB"/>
    <w:rsid w:val="00213F95"/>
    <w:rsid w:val="00231906"/>
    <w:rsid w:val="002716B2"/>
    <w:rsid w:val="00280B22"/>
    <w:rsid w:val="002D7493"/>
    <w:rsid w:val="002E754A"/>
    <w:rsid w:val="00310EDE"/>
    <w:rsid w:val="003162E1"/>
    <w:rsid w:val="00394098"/>
    <w:rsid w:val="003E6117"/>
    <w:rsid w:val="003F41ED"/>
    <w:rsid w:val="003F7DE4"/>
    <w:rsid w:val="00434B1C"/>
    <w:rsid w:val="00453975"/>
    <w:rsid w:val="004D47DA"/>
    <w:rsid w:val="00553DE3"/>
    <w:rsid w:val="00584B28"/>
    <w:rsid w:val="005916D8"/>
    <w:rsid w:val="005E24B5"/>
    <w:rsid w:val="00642726"/>
    <w:rsid w:val="00642EB3"/>
    <w:rsid w:val="006D4593"/>
    <w:rsid w:val="00717843"/>
    <w:rsid w:val="007531D8"/>
    <w:rsid w:val="00757383"/>
    <w:rsid w:val="00772BBD"/>
    <w:rsid w:val="007943FE"/>
    <w:rsid w:val="007C182D"/>
    <w:rsid w:val="00800A48"/>
    <w:rsid w:val="00876B85"/>
    <w:rsid w:val="008946B3"/>
    <w:rsid w:val="008E3762"/>
    <w:rsid w:val="00945F7D"/>
    <w:rsid w:val="00981126"/>
    <w:rsid w:val="00985FAF"/>
    <w:rsid w:val="00A20D3F"/>
    <w:rsid w:val="00A30185"/>
    <w:rsid w:val="00A55F5D"/>
    <w:rsid w:val="00A9561A"/>
    <w:rsid w:val="00AA2DA9"/>
    <w:rsid w:val="00AC6C18"/>
    <w:rsid w:val="00B4000C"/>
    <w:rsid w:val="00B50F98"/>
    <w:rsid w:val="00B60E48"/>
    <w:rsid w:val="00C03F7C"/>
    <w:rsid w:val="00C37B29"/>
    <w:rsid w:val="00CD0516"/>
    <w:rsid w:val="00CE10C0"/>
    <w:rsid w:val="00D047C4"/>
    <w:rsid w:val="00D41EEB"/>
    <w:rsid w:val="00E355E8"/>
    <w:rsid w:val="00E46279"/>
    <w:rsid w:val="00EA4C2E"/>
    <w:rsid w:val="00EC1C03"/>
    <w:rsid w:val="00F27374"/>
    <w:rsid w:val="00F41D6D"/>
    <w:rsid w:val="00F53114"/>
    <w:rsid w:val="00F669F4"/>
    <w:rsid w:val="00F7010C"/>
    <w:rsid w:val="00F81E2A"/>
    <w:rsid w:val="00FB72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6C18"/>
    <w:rPr>
      <w:color w:val="808080"/>
    </w:rPr>
  </w:style>
  <w:style w:type="paragraph" w:customStyle="1" w:styleId="BEC304ACA18C4AF99FFB36899E4883F6">
    <w:name w:val="BEC304ACA18C4AF99FFB36899E4883F6"/>
    <w:rsid w:val="00AC6C18"/>
    <w:pPr>
      <w:spacing w:after="0" w:line="240" w:lineRule="auto"/>
      <w:jc w:val="both"/>
    </w:pPr>
    <w:rPr>
      <w:rFonts w:ascii="Doulos SIL" w:eastAsia="Times New Roman" w:hAnsi="Doulos SIL" w:cs="Times New Roman"/>
      <w:sz w:val="24"/>
      <w:szCs w:val="24"/>
      <w:lang w:val="en-CA"/>
    </w:rPr>
  </w:style>
  <w:style w:type="paragraph" w:customStyle="1" w:styleId="1B326F7CCAFF406E84739AB9595B148F">
    <w:name w:val="1B326F7CCAFF406E84739AB9595B148F"/>
    <w:rsid w:val="00AC6C18"/>
    <w:pPr>
      <w:spacing w:after="0" w:line="240" w:lineRule="auto"/>
      <w:jc w:val="both"/>
    </w:pPr>
    <w:rPr>
      <w:rFonts w:ascii="Doulos SIL" w:eastAsia="Times New Roman" w:hAnsi="Doulos SIL" w:cs="Times New Roman"/>
      <w:sz w:val="24"/>
      <w:szCs w:val="24"/>
      <w:lang w:val="en-CA"/>
    </w:rPr>
  </w:style>
  <w:style w:type="paragraph" w:customStyle="1" w:styleId="E68FD3BA71DD409E90CEB84D08E54DF2">
    <w:name w:val="E68FD3BA71DD409E90CEB84D08E54DF2"/>
    <w:rsid w:val="00AC6C18"/>
    <w:pPr>
      <w:spacing w:after="0" w:line="240" w:lineRule="auto"/>
      <w:jc w:val="both"/>
    </w:pPr>
    <w:rPr>
      <w:rFonts w:ascii="Doulos SIL" w:eastAsia="Times New Roman" w:hAnsi="Doulos SIL" w:cs="Times New Roman"/>
      <w:sz w:val="24"/>
      <w:szCs w:val="24"/>
      <w:lang w:val="en-CA"/>
    </w:rPr>
  </w:style>
  <w:style w:type="paragraph" w:customStyle="1" w:styleId="D3EE9A028DA24498A518C788B2B17EEC">
    <w:name w:val="D3EE9A028DA24498A518C788B2B17EEC"/>
    <w:rsid w:val="00AC6C18"/>
    <w:pPr>
      <w:spacing w:after="0" w:line="240" w:lineRule="auto"/>
      <w:jc w:val="both"/>
    </w:pPr>
    <w:rPr>
      <w:rFonts w:ascii="Doulos SIL" w:eastAsia="Times New Roman" w:hAnsi="Doulos SIL" w:cs="Times New Roman"/>
      <w:sz w:val="24"/>
      <w:szCs w:val="24"/>
      <w:lang w:val="en-CA"/>
    </w:rPr>
  </w:style>
  <w:style w:type="paragraph" w:customStyle="1" w:styleId="6C07A024C74E4069BF4C639ADDC51689">
    <w:name w:val="6C07A024C74E4069BF4C639ADDC51689"/>
    <w:rsid w:val="00AC6C18"/>
    <w:pPr>
      <w:spacing w:after="0" w:line="240" w:lineRule="auto"/>
      <w:jc w:val="both"/>
    </w:pPr>
    <w:rPr>
      <w:rFonts w:ascii="Doulos SIL" w:eastAsia="Times New Roman" w:hAnsi="Doulos SIL" w:cs="Times New Roman"/>
      <w:sz w:val="24"/>
      <w:szCs w:val="24"/>
      <w:lang w:val="en-CA"/>
    </w:rPr>
  </w:style>
  <w:style w:type="paragraph" w:customStyle="1" w:styleId="87220CD2141D45B6BE64FB3F8DC4EE35">
    <w:name w:val="87220CD2141D45B6BE64FB3F8DC4EE35"/>
    <w:rsid w:val="00AC6C18"/>
    <w:pPr>
      <w:spacing w:after="0" w:line="240" w:lineRule="auto"/>
      <w:jc w:val="both"/>
    </w:pPr>
    <w:rPr>
      <w:rFonts w:ascii="Doulos SIL" w:eastAsia="Times New Roman" w:hAnsi="Doulos SIL" w:cs="Times New Roman"/>
      <w:sz w:val="24"/>
      <w:szCs w:val="24"/>
      <w:lang w:val="en-CA"/>
    </w:rPr>
  </w:style>
  <w:style w:type="paragraph" w:customStyle="1" w:styleId="53843BF3701043398A471E1623E2F6DC">
    <w:name w:val="53843BF3701043398A471E1623E2F6DC"/>
    <w:rsid w:val="00AC6C18"/>
    <w:pPr>
      <w:spacing w:after="0" w:line="240" w:lineRule="auto"/>
      <w:jc w:val="both"/>
    </w:pPr>
    <w:rPr>
      <w:rFonts w:ascii="Doulos SIL" w:eastAsia="Times New Roman" w:hAnsi="Doulos SIL" w:cs="Times New Roman"/>
      <w:sz w:val="24"/>
      <w:szCs w:val="24"/>
      <w:lang w:val="en-CA"/>
    </w:rPr>
  </w:style>
  <w:style w:type="paragraph" w:customStyle="1" w:styleId="DEE8AF84E3934001AEFA23AF4EA69D10">
    <w:name w:val="DEE8AF84E3934001AEFA23AF4EA69D10"/>
    <w:rsid w:val="00AC6C18"/>
    <w:pPr>
      <w:spacing w:after="0" w:line="240" w:lineRule="auto"/>
      <w:jc w:val="both"/>
    </w:pPr>
    <w:rPr>
      <w:rFonts w:ascii="Doulos SIL" w:eastAsia="Times New Roman" w:hAnsi="Doulos SIL" w:cs="Times New Roman"/>
      <w:sz w:val="24"/>
      <w:szCs w:val="24"/>
      <w:lang w:val="en-CA"/>
    </w:rPr>
  </w:style>
  <w:style w:type="paragraph" w:customStyle="1" w:styleId="76202203086045409CB68EEC5AAE884C">
    <w:name w:val="76202203086045409CB68EEC5AAE884C"/>
    <w:rsid w:val="00AC6C18"/>
    <w:pPr>
      <w:spacing w:after="0" w:line="240" w:lineRule="auto"/>
      <w:jc w:val="both"/>
    </w:pPr>
    <w:rPr>
      <w:rFonts w:ascii="Doulos SIL" w:eastAsia="Times New Roman" w:hAnsi="Doulos SIL" w:cs="Times New Roman"/>
      <w:sz w:val="24"/>
      <w:szCs w:val="24"/>
      <w:lang w:val="en-CA"/>
    </w:rPr>
  </w:style>
  <w:style w:type="paragraph" w:customStyle="1" w:styleId="90E25216A8964999B485E10C5AD9E6CD">
    <w:name w:val="90E25216A8964999B485E10C5AD9E6CD"/>
    <w:rsid w:val="00AC6C18"/>
    <w:pPr>
      <w:spacing w:after="0" w:line="240" w:lineRule="auto"/>
      <w:jc w:val="both"/>
    </w:pPr>
    <w:rPr>
      <w:rFonts w:ascii="Doulos SIL" w:eastAsia="Times New Roman" w:hAnsi="Doulos SIL" w:cs="Times New Roman"/>
      <w:sz w:val="24"/>
      <w:szCs w:val="24"/>
      <w:lang w:val="en-CA"/>
    </w:rPr>
  </w:style>
  <w:style w:type="paragraph" w:customStyle="1" w:styleId="0A359FE39C564D00B58AC6D031835A45">
    <w:name w:val="0A359FE39C564D00B58AC6D031835A45"/>
    <w:rsid w:val="00AC6C18"/>
    <w:pPr>
      <w:spacing w:after="0" w:line="240" w:lineRule="auto"/>
      <w:jc w:val="both"/>
    </w:pPr>
    <w:rPr>
      <w:rFonts w:ascii="Doulos SIL" w:eastAsia="Times New Roman" w:hAnsi="Doulos SIL" w:cs="Times New Roman"/>
      <w:sz w:val="24"/>
      <w:szCs w:val="24"/>
      <w:lang w:val="en-CA"/>
    </w:rPr>
  </w:style>
  <w:style w:type="paragraph" w:customStyle="1" w:styleId="CC561F5BC6F74E388D734C41D58F5BFD">
    <w:name w:val="CC561F5BC6F74E388D734C41D58F5BFD"/>
    <w:rsid w:val="00AC6C18"/>
    <w:pPr>
      <w:spacing w:after="0" w:line="240" w:lineRule="auto"/>
      <w:jc w:val="both"/>
    </w:pPr>
    <w:rPr>
      <w:rFonts w:ascii="Doulos SIL" w:eastAsia="Times New Roman" w:hAnsi="Doulos SIL" w:cs="Times New Roman"/>
      <w:sz w:val="24"/>
      <w:szCs w:val="24"/>
      <w:lang w:val="en-CA"/>
    </w:rPr>
  </w:style>
  <w:style w:type="paragraph" w:customStyle="1" w:styleId="38FFB1CB58E3453489AB9401218AFDBF">
    <w:name w:val="38FFB1CB58E3453489AB9401218AFDBF"/>
    <w:rsid w:val="00AC6C18"/>
    <w:pPr>
      <w:spacing w:after="0" w:line="240" w:lineRule="auto"/>
      <w:jc w:val="both"/>
    </w:pPr>
    <w:rPr>
      <w:rFonts w:ascii="Doulos SIL" w:eastAsia="Times New Roman" w:hAnsi="Doulos SIL" w:cs="Times New Roman"/>
      <w:sz w:val="24"/>
      <w:szCs w:val="24"/>
      <w:lang w:val="en-CA"/>
    </w:rPr>
  </w:style>
  <w:style w:type="paragraph" w:customStyle="1" w:styleId="8F730942764B4E79A4D68A0F761EE9F3">
    <w:name w:val="8F730942764B4E79A4D68A0F761EE9F3"/>
    <w:rsid w:val="00AC6C18"/>
    <w:pPr>
      <w:spacing w:after="0" w:line="240" w:lineRule="auto"/>
      <w:jc w:val="both"/>
    </w:pPr>
    <w:rPr>
      <w:rFonts w:ascii="Doulos SIL" w:eastAsia="Times New Roman" w:hAnsi="Doulos SIL" w:cs="Times New Roman"/>
      <w:sz w:val="24"/>
      <w:szCs w:val="24"/>
      <w:lang w:val="en-CA"/>
    </w:rPr>
  </w:style>
  <w:style w:type="paragraph" w:customStyle="1" w:styleId="34DCB812CA84451B8D559FFBAE7EC8B5">
    <w:name w:val="34DCB812CA84451B8D559FFBAE7EC8B5"/>
    <w:rsid w:val="00AC6C18"/>
    <w:pPr>
      <w:spacing w:after="0" w:line="240" w:lineRule="auto"/>
      <w:jc w:val="both"/>
    </w:pPr>
    <w:rPr>
      <w:rFonts w:ascii="Doulos SIL" w:eastAsia="Times New Roman" w:hAnsi="Doulos SIL" w:cs="Times New Roman"/>
      <w:sz w:val="24"/>
      <w:szCs w:val="24"/>
      <w:lang w:val="en-CA"/>
    </w:rPr>
  </w:style>
  <w:style w:type="paragraph" w:customStyle="1" w:styleId="4ACB430B022A40509B2945EDD838998A">
    <w:name w:val="4ACB430B022A40509B2945EDD838998A"/>
    <w:rsid w:val="00AC6C18"/>
    <w:pPr>
      <w:spacing w:after="0" w:line="240" w:lineRule="auto"/>
      <w:jc w:val="both"/>
    </w:pPr>
    <w:rPr>
      <w:rFonts w:ascii="Doulos SIL" w:eastAsia="Times New Roman" w:hAnsi="Doulos SIL" w:cs="Times New Roman"/>
      <w:sz w:val="24"/>
      <w:szCs w:val="24"/>
      <w:lang w:val="en-CA"/>
    </w:rPr>
  </w:style>
  <w:style w:type="paragraph" w:customStyle="1" w:styleId="51AEF41BBF414EE4867DA7B017EF0FE7">
    <w:name w:val="51AEF41BBF414EE4867DA7B017EF0FE7"/>
    <w:rsid w:val="00AC6C18"/>
    <w:pPr>
      <w:spacing w:after="0" w:line="240" w:lineRule="auto"/>
      <w:jc w:val="both"/>
    </w:pPr>
    <w:rPr>
      <w:rFonts w:ascii="Doulos SIL" w:eastAsia="Times New Roman" w:hAnsi="Doulos SIL" w:cs="Times New Roman"/>
      <w:sz w:val="24"/>
      <w:szCs w:val="24"/>
      <w:lang w:val="en-CA"/>
    </w:rPr>
  </w:style>
  <w:style w:type="paragraph" w:customStyle="1" w:styleId="A321318DA95641CA9D0FE662AE7524B1">
    <w:name w:val="A321318DA95641CA9D0FE662AE7524B1"/>
    <w:rsid w:val="00AC6C18"/>
    <w:pPr>
      <w:spacing w:after="0" w:line="240" w:lineRule="auto"/>
      <w:jc w:val="both"/>
    </w:pPr>
    <w:rPr>
      <w:rFonts w:ascii="Doulos SIL" w:eastAsia="Times New Roman" w:hAnsi="Doulos SIL" w:cs="Times New Roman"/>
      <w:sz w:val="24"/>
      <w:szCs w:val="24"/>
      <w:lang w:val="en-CA"/>
    </w:rPr>
  </w:style>
  <w:style w:type="paragraph" w:customStyle="1" w:styleId="8A7C15F0A3D946AEBB72E8F513FB112C">
    <w:name w:val="8A7C15F0A3D946AEBB72E8F513FB112C"/>
    <w:rsid w:val="00AC6C18"/>
    <w:pPr>
      <w:spacing w:after="0" w:line="240" w:lineRule="auto"/>
      <w:jc w:val="both"/>
    </w:pPr>
    <w:rPr>
      <w:rFonts w:ascii="Doulos SIL" w:eastAsia="Times New Roman" w:hAnsi="Doulos SIL" w:cs="Times New Roman"/>
      <w:sz w:val="24"/>
      <w:szCs w:val="24"/>
      <w:lang w:val="en-CA"/>
    </w:rPr>
  </w:style>
  <w:style w:type="paragraph" w:customStyle="1" w:styleId="736386544BF5423BAEC69A8B101B9603">
    <w:name w:val="736386544BF5423BAEC69A8B101B9603"/>
    <w:rsid w:val="00AC6C18"/>
    <w:pPr>
      <w:spacing w:after="0" w:line="240" w:lineRule="auto"/>
      <w:jc w:val="both"/>
    </w:pPr>
    <w:rPr>
      <w:rFonts w:ascii="Doulos SIL" w:eastAsia="Times New Roman" w:hAnsi="Doulos SIL" w:cs="Times New Roman"/>
      <w:sz w:val="24"/>
      <w:szCs w:val="24"/>
      <w:lang w:val="en-CA"/>
    </w:rPr>
  </w:style>
  <w:style w:type="paragraph" w:customStyle="1" w:styleId="A009C25A31A3466EB542ECA1156C2FDE1">
    <w:name w:val="A009C25A31A3466EB542ECA1156C2FDE1"/>
    <w:rsid w:val="00AC6C18"/>
    <w:pPr>
      <w:spacing w:after="0" w:line="240" w:lineRule="auto"/>
      <w:jc w:val="both"/>
    </w:pPr>
    <w:rPr>
      <w:rFonts w:ascii="Doulos SIL" w:eastAsia="Times New Roman" w:hAnsi="Doulos SIL" w:cs="Times New Roman"/>
      <w:sz w:val="24"/>
      <w:szCs w:val="24"/>
      <w:lang w:val="en-CA"/>
    </w:rPr>
  </w:style>
  <w:style w:type="paragraph" w:customStyle="1" w:styleId="AD3796015DDC4494824D74BFEFAEB9E8">
    <w:name w:val="AD3796015DDC4494824D74BFEFAEB9E8"/>
    <w:rsid w:val="00AC6C18"/>
    <w:pPr>
      <w:spacing w:after="0" w:line="240" w:lineRule="auto"/>
      <w:jc w:val="both"/>
    </w:pPr>
    <w:rPr>
      <w:rFonts w:ascii="Doulos SIL" w:eastAsia="Times New Roman" w:hAnsi="Doulos SIL" w:cs="Times New Roman"/>
      <w:sz w:val="24"/>
      <w:szCs w:val="24"/>
      <w:lang w:val="en-CA"/>
    </w:rPr>
  </w:style>
  <w:style w:type="paragraph" w:customStyle="1" w:styleId="A1CAA8B2E86D4B9D840B7B34D72ACC15">
    <w:name w:val="A1CAA8B2E86D4B9D840B7B34D72ACC15"/>
    <w:rsid w:val="00AC6C18"/>
    <w:pPr>
      <w:spacing w:after="0" w:line="240" w:lineRule="auto"/>
      <w:jc w:val="both"/>
    </w:pPr>
    <w:rPr>
      <w:rFonts w:ascii="Doulos SIL" w:eastAsia="Times New Roman" w:hAnsi="Doulos SIL" w:cs="Times New Roman"/>
      <w:sz w:val="24"/>
      <w:szCs w:val="24"/>
      <w:lang w:val="en-CA"/>
    </w:rPr>
  </w:style>
  <w:style w:type="paragraph" w:customStyle="1" w:styleId="D4EB27A4FD23499C91C84B2B45DFB635">
    <w:name w:val="D4EB27A4FD23499C91C84B2B45DFB635"/>
    <w:rsid w:val="00AC6C18"/>
    <w:pPr>
      <w:spacing w:after="0" w:line="240" w:lineRule="auto"/>
      <w:jc w:val="both"/>
    </w:pPr>
    <w:rPr>
      <w:rFonts w:ascii="Doulos SIL" w:eastAsia="Times New Roman" w:hAnsi="Doulos SIL" w:cs="Times New Roman"/>
      <w:sz w:val="24"/>
      <w:szCs w:val="24"/>
      <w:lang w:val="en-CA"/>
    </w:rPr>
  </w:style>
  <w:style w:type="paragraph" w:customStyle="1" w:styleId="7CD4DF9E546B48BC88D998AD3779C059">
    <w:name w:val="7CD4DF9E546B48BC88D998AD3779C059"/>
    <w:rsid w:val="00AC6C18"/>
    <w:pPr>
      <w:spacing w:after="0" w:line="240" w:lineRule="auto"/>
      <w:jc w:val="both"/>
    </w:pPr>
    <w:rPr>
      <w:rFonts w:ascii="Doulos SIL" w:eastAsia="Times New Roman" w:hAnsi="Doulos SIL" w:cs="Times New Roman"/>
      <w:sz w:val="24"/>
      <w:szCs w:val="24"/>
      <w:lang w:val="en-CA"/>
    </w:rPr>
  </w:style>
  <w:style w:type="paragraph" w:customStyle="1" w:styleId="33E26B367CBD4D30A779A99A4D1D7BE1">
    <w:name w:val="33E26B367CBD4D30A779A99A4D1D7BE1"/>
    <w:rsid w:val="00AC6C18"/>
    <w:pPr>
      <w:spacing w:after="0" w:line="240" w:lineRule="auto"/>
      <w:jc w:val="both"/>
    </w:pPr>
    <w:rPr>
      <w:rFonts w:ascii="Doulos SIL" w:eastAsia="Times New Roman" w:hAnsi="Doulos SIL" w:cs="Times New Roman"/>
      <w:sz w:val="24"/>
      <w:szCs w:val="24"/>
      <w:lang w:val="en-CA"/>
    </w:rPr>
  </w:style>
  <w:style w:type="paragraph" w:customStyle="1" w:styleId="F01F7934ECBF4CAAA9176F4999571195">
    <w:name w:val="F01F7934ECBF4CAAA9176F4999571195"/>
    <w:rsid w:val="00AC6C18"/>
    <w:pPr>
      <w:spacing w:after="0" w:line="240" w:lineRule="auto"/>
      <w:jc w:val="both"/>
    </w:pPr>
    <w:rPr>
      <w:rFonts w:ascii="Doulos SIL" w:eastAsia="Times New Roman" w:hAnsi="Doulos SIL" w:cs="Times New Roman"/>
      <w:sz w:val="24"/>
      <w:szCs w:val="24"/>
      <w:lang w:val="en-CA"/>
    </w:rPr>
  </w:style>
  <w:style w:type="paragraph" w:customStyle="1" w:styleId="F91B35E31DDE4530AE07F3E0D8147F62">
    <w:name w:val="F91B35E31DDE4530AE07F3E0D8147F62"/>
    <w:rsid w:val="00AC6C18"/>
    <w:pPr>
      <w:spacing w:after="0" w:line="240" w:lineRule="auto"/>
      <w:jc w:val="both"/>
    </w:pPr>
    <w:rPr>
      <w:rFonts w:ascii="Doulos SIL" w:eastAsia="Times New Roman" w:hAnsi="Doulos SIL" w:cs="Times New Roman"/>
      <w:sz w:val="24"/>
      <w:szCs w:val="24"/>
      <w:lang w:val="en-CA"/>
    </w:rPr>
  </w:style>
  <w:style w:type="paragraph" w:customStyle="1" w:styleId="5C1F2CB8ECB14625A1C0374472FFB138">
    <w:name w:val="5C1F2CB8ECB14625A1C0374472FFB138"/>
    <w:rsid w:val="00AC6C18"/>
    <w:pPr>
      <w:spacing w:after="0" w:line="240" w:lineRule="auto"/>
      <w:jc w:val="both"/>
    </w:pPr>
    <w:rPr>
      <w:rFonts w:ascii="Doulos SIL" w:eastAsia="Times New Roman" w:hAnsi="Doulos SIL" w:cs="Times New Roman"/>
      <w:sz w:val="24"/>
      <w:szCs w:val="24"/>
      <w:lang w:val="en-CA"/>
    </w:rPr>
  </w:style>
  <w:style w:type="paragraph" w:customStyle="1" w:styleId="9BDD02AD8C75464BB6A58AB4B55B4B55">
    <w:name w:val="9BDD02AD8C75464BB6A58AB4B55B4B55"/>
    <w:rsid w:val="00AC6C18"/>
    <w:pPr>
      <w:spacing w:after="0" w:line="240" w:lineRule="auto"/>
      <w:jc w:val="both"/>
    </w:pPr>
    <w:rPr>
      <w:rFonts w:ascii="Doulos SIL" w:eastAsia="Times New Roman" w:hAnsi="Doulos SIL" w:cs="Times New Roman"/>
      <w:sz w:val="24"/>
      <w:szCs w:val="24"/>
      <w:lang w:val="en-CA"/>
    </w:rPr>
  </w:style>
  <w:style w:type="paragraph" w:customStyle="1" w:styleId="2569E1C66AD643009E7208BCD3551ACA">
    <w:name w:val="2569E1C66AD643009E7208BCD3551ACA"/>
    <w:rsid w:val="00AC6C18"/>
    <w:pPr>
      <w:spacing w:after="0" w:line="240" w:lineRule="auto"/>
      <w:jc w:val="both"/>
    </w:pPr>
    <w:rPr>
      <w:rFonts w:ascii="Doulos SIL" w:eastAsia="Times New Roman" w:hAnsi="Doulos SIL" w:cs="Times New Roman"/>
      <w:sz w:val="24"/>
      <w:szCs w:val="24"/>
      <w:lang w:val="en-CA"/>
    </w:rPr>
  </w:style>
  <w:style w:type="paragraph" w:customStyle="1" w:styleId="207506977BFA4545B4AFADC412D8D97E">
    <w:name w:val="207506977BFA4545B4AFADC412D8D97E"/>
    <w:rsid w:val="00AC6C18"/>
    <w:pPr>
      <w:spacing w:after="0" w:line="240" w:lineRule="auto"/>
      <w:jc w:val="both"/>
    </w:pPr>
    <w:rPr>
      <w:rFonts w:ascii="Doulos SIL" w:eastAsia="Times New Roman" w:hAnsi="Doulos SIL" w:cs="Times New Roman"/>
      <w:sz w:val="24"/>
      <w:szCs w:val="24"/>
      <w:lang w:val="en-CA"/>
    </w:rPr>
  </w:style>
  <w:style w:type="paragraph" w:customStyle="1" w:styleId="61A27BC71147406EBB614C9B94BA1B03">
    <w:name w:val="61A27BC71147406EBB614C9B94BA1B03"/>
    <w:rsid w:val="00AC6C18"/>
    <w:pPr>
      <w:spacing w:after="0" w:line="240" w:lineRule="auto"/>
      <w:jc w:val="both"/>
    </w:pPr>
    <w:rPr>
      <w:rFonts w:ascii="Doulos SIL" w:eastAsia="Times New Roman" w:hAnsi="Doulos SIL" w:cs="Times New Roman"/>
      <w:sz w:val="24"/>
      <w:szCs w:val="24"/>
      <w:lang w:val="en-CA"/>
    </w:rPr>
  </w:style>
  <w:style w:type="paragraph" w:customStyle="1" w:styleId="CB2EDB0E95C249AC8233EF02EC6F329F">
    <w:name w:val="CB2EDB0E95C249AC8233EF02EC6F329F"/>
    <w:rsid w:val="00AC6C18"/>
    <w:pPr>
      <w:spacing w:after="0" w:line="240" w:lineRule="auto"/>
      <w:jc w:val="both"/>
    </w:pPr>
    <w:rPr>
      <w:rFonts w:ascii="Doulos SIL" w:eastAsia="Times New Roman" w:hAnsi="Doulos SIL" w:cs="Times New Roman"/>
      <w:sz w:val="24"/>
      <w:szCs w:val="24"/>
      <w:lang w:val="en-CA"/>
    </w:rPr>
  </w:style>
  <w:style w:type="paragraph" w:customStyle="1" w:styleId="D799BBC951F541A59D517500CEBFC6B8">
    <w:name w:val="D799BBC951F541A59D517500CEBFC6B8"/>
    <w:rsid w:val="00AC6C18"/>
    <w:pPr>
      <w:spacing w:after="0" w:line="240" w:lineRule="auto"/>
      <w:jc w:val="both"/>
    </w:pPr>
    <w:rPr>
      <w:rFonts w:ascii="Doulos SIL" w:eastAsia="Times New Roman" w:hAnsi="Doulos SIL" w:cs="Times New Roman"/>
      <w:sz w:val="24"/>
      <w:szCs w:val="24"/>
      <w:lang w:val="en-CA"/>
    </w:rPr>
  </w:style>
  <w:style w:type="paragraph" w:customStyle="1" w:styleId="693FFA2289244BE6B56DE05AFBC0A6B8">
    <w:name w:val="693FFA2289244BE6B56DE05AFBC0A6B8"/>
    <w:rsid w:val="00AC6C18"/>
    <w:pPr>
      <w:spacing w:after="0" w:line="240" w:lineRule="auto"/>
      <w:jc w:val="both"/>
    </w:pPr>
    <w:rPr>
      <w:rFonts w:ascii="Doulos SIL" w:eastAsia="Times New Roman" w:hAnsi="Doulos SIL" w:cs="Times New Roman"/>
      <w:sz w:val="24"/>
      <w:szCs w:val="24"/>
      <w:lang w:val="en-CA"/>
    </w:rPr>
  </w:style>
  <w:style w:type="paragraph" w:customStyle="1" w:styleId="8D2D76AC6B1C4D1EA79A0802441DCC85">
    <w:name w:val="8D2D76AC6B1C4D1EA79A0802441DCC85"/>
    <w:rsid w:val="00AC6C18"/>
    <w:pPr>
      <w:spacing w:after="0" w:line="240" w:lineRule="auto"/>
      <w:jc w:val="both"/>
    </w:pPr>
    <w:rPr>
      <w:rFonts w:ascii="Doulos SIL" w:eastAsia="Times New Roman" w:hAnsi="Doulos SIL" w:cs="Times New Roman"/>
      <w:sz w:val="24"/>
      <w:szCs w:val="24"/>
      <w:lang w:val="en-CA"/>
    </w:rPr>
  </w:style>
  <w:style w:type="paragraph" w:customStyle="1" w:styleId="D5AC9364D7524A38A17C9A6B1A0367E21">
    <w:name w:val="D5AC9364D7524A38A17C9A6B1A0367E21"/>
    <w:rsid w:val="00AC6C18"/>
    <w:pPr>
      <w:spacing w:after="0" w:line="240" w:lineRule="auto"/>
      <w:jc w:val="both"/>
    </w:pPr>
    <w:rPr>
      <w:rFonts w:ascii="Doulos SIL" w:eastAsia="Times New Roman" w:hAnsi="Doulos SIL" w:cs="Times New Roman"/>
      <w:sz w:val="24"/>
      <w:szCs w:val="24"/>
      <w:lang w:val="en-CA"/>
    </w:rPr>
  </w:style>
  <w:style w:type="paragraph" w:customStyle="1" w:styleId="624CD1A1CA9143D5B1A1F3CEB98F89871">
    <w:name w:val="624CD1A1CA9143D5B1A1F3CEB98F89871"/>
    <w:rsid w:val="00AC6C18"/>
    <w:pPr>
      <w:spacing w:after="0" w:line="240" w:lineRule="auto"/>
      <w:jc w:val="both"/>
    </w:pPr>
    <w:rPr>
      <w:rFonts w:ascii="Doulos SIL" w:eastAsia="Times New Roman" w:hAnsi="Doulos SIL" w:cs="Times New Roman"/>
      <w:sz w:val="24"/>
      <w:szCs w:val="24"/>
      <w:lang w:val="en-CA"/>
    </w:rPr>
  </w:style>
  <w:style w:type="paragraph" w:customStyle="1" w:styleId="ACFB60C07FE346199A662D7A875573051">
    <w:name w:val="ACFB60C07FE346199A662D7A875573051"/>
    <w:rsid w:val="00AC6C18"/>
    <w:pPr>
      <w:spacing w:after="0" w:line="240" w:lineRule="auto"/>
      <w:jc w:val="both"/>
    </w:pPr>
    <w:rPr>
      <w:rFonts w:ascii="Doulos SIL" w:eastAsia="Times New Roman" w:hAnsi="Doulos SIL" w:cs="Times New Roman"/>
      <w:sz w:val="24"/>
      <w:szCs w:val="24"/>
      <w:lang w:val="en-CA"/>
    </w:rPr>
  </w:style>
  <w:style w:type="paragraph" w:customStyle="1" w:styleId="4FA99E56403B43E89D08FF4A92D20A511">
    <w:name w:val="4FA99E56403B43E89D08FF4A92D20A511"/>
    <w:rsid w:val="00AC6C18"/>
    <w:pPr>
      <w:spacing w:after="0" w:line="240" w:lineRule="auto"/>
      <w:jc w:val="both"/>
    </w:pPr>
    <w:rPr>
      <w:rFonts w:ascii="Doulos SIL" w:eastAsia="Times New Roman" w:hAnsi="Doulos SIL" w:cs="Times New Roman"/>
      <w:sz w:val="24"/>
      <w:szCs w:val="24"/>
      <w:lang w:val="en-CA"/>
    </w:rPr>
  </w:style>
  <w:style w:type="paragraph" w:customStyle="1" w:styleId="40047A4AFF624564B7DCAEA7739F5CFE1">
    <w:name w:val="40047A4AFF624564B7DCAEA7739F5CFE1"/>
    <w:rsid w:val="00AC6C18"/>
    <w:pPr>
      <w:spacing w:after="0" w:line="240" w:lineRule="auto"/>
      <w:jc w:val="both"/>
    </w:pPr>
    <w:rPr>
      <w:rFonts w:ascii="Doulos SIL" w:eastAsia="Times New Roman" w:hAnsi="Doulos SIL" w:cs="Times New Roman"/>
      <w:sz w:val="24"/>
      <w:szCs w:val="24"/>
      <w:lang w:val="en-CA"/>
    </w:rPr>
  </w:style>
  <w:style w:type="paragraph" w:customStyle="1" w:styleId="8EF9E9CCD6F34A3FB8A9E06ED3DFF91D1">
    <w:name w:val="8EF9E9CCD6F34A3FB8A9E06ED3DFF91D1"/>
    <w:rsid w:val="00AC6C18"/>
    <w:pPr>
      <w:spacing w:after="0" w:line="240" w:lineRule="auto"/>
      <w:jc w:val="both"/>
    </w:pPr>
    <w:rPr>
      <w:rFonts w:ascii="Doulos SIL" w:eastAsia="Times New Roman" w:hAnsi="Doulos SIL" w:cs="Times New Roman"/>
      <w:sz w:val="24"/>
      <w:szCs w:val="24"/>
      <w:lang w:val="en-CA"/>
    </w:rPr>
  </w:style>
  <w:style w:type="paragraph" w:customStyle="1" w:styleId="AB687FBB93104F60BC05E325A51326CC">
    <w:name w:val="AB687FBB93104F60BC05E325A51326CC"/>
    <w:rsid w:val="00AC6C18"/>
    <w:pPr>
      <w:spacing w:after="0" w:line="240" w:lineRule="auto"/>
      <w:jc w:val="both"/>
    </w:pPr>
    <w:rPr>
      <w:rFonts w:ascii="Doulos SIL" w:eastAsia="Times New Roman" w:hAnsi="Doulos SIL" w:cs="Times New Roman"/>
      <w:sz w:val="24"/>
      <w:szCs w:val="24"/>
      <w:lang w:val="en-CA"/>
    </w:rPr>
  </w:style>
  <w:style w:type="paragraph" w:customStyle="1" w:styleId="7784A9C807EB42B1AAAB555AFBD7D155">
    <w:name w:val="7784A9C807EB42B1AAAB555AFBD7D155"/>
    <w:rsid w:val="00AC6C18"/>
    <w:pPr>
      <w:spacing w:after="0" w:line="240" w:lineRule="auto"/>
      <w:jc w:val="both"/>
    </w:pPr>
    <w:rPr>
      <w:rFonts w:ascii="Doulos SIL" w:eastAsia="Times New Roman" w:hAnsi="Doulos SIL" w:cs="Times New Roman"/>
      <w:sz w:val="24"/>
      <w:szCs w:val="24"/>
      <w:lang w:val="en-CA"/>
    </w:rPr>
  </w:style>
  <w:style w:type="paragraph" w:customStyle="1" w:styleId="3BFB67CB9D27454C9055CE8F4F024835">
    <w:name w:val="3BFB67CB9D27454C9055CE8F4F024835"/>
    <w:rsid w:val="00AC6C18"/>
    <w:pPr>
      <w:spacing w:after="0" w:line="240" w:lineRule="auto"/>
      <w:jc w:val="both"/>
    </w:pPr>
    <w:rPr>
      <w:rFonts w:ascii="Doulos SIL" w:eastAsia="Times New Roman" w:hAnsi="Doulos SIL" w:cs="Times New Roman"/>
      <w:sz w:val="24"/>
      <w:szCs w:val="24"/>
      <w:lang w:val="en-CA"/>
    </w:rPr>
  </w:style>
  <w:style w:type="paragraph" w:customStyle="1" w:styleId="A291C216EC8542D8BF7B5748A628159F">
    <w:name w:val="A291C216EC8542D8BF7B5748A628159F"/>
    <w:rsid w:val="00AC6C18"/>
    <w:pPr>
      <w:spacing w:after="0" w:line="240" w:lineRule="auto"/>
      <w:jc w:val="both"/>
    </w:pPr>
    <w:rPr>
      <w:rFonts w:ascii="Doulos SIL" w:eastAsia="Times New Roman" w:hAnsi="Doulos SIL" w:cs="Times New Roman"/>
      <w:sz w:val="24"/>
      <w:szCs w:val="24"/>
      <w:lang w:val="en-CA"/>
    </w:rPr>
  </w:style>
  <w:style w:type="paragraph" w:customStyle="1" w:styleId="F4A2D6053FCD40E4888146DF0977A2A7">
    <w:name w:val="F4A2D6053FCD40E4888146DF0977A2A7"/>
    <w:rsid w:val="00AC6C18"/>
    <w:pPr>
      <w:spacing w:after="0" w:line="240" w:lineRule="auto"/>
      <w:jc w:val="both"/>
    </w:pPr>
    <w:rPr>
      <w:rFonts w:ascii="Doulos SIL" w:eastAsia="Times New Roman" w:hAnsi="Doulos SIL" w:cs="Times New Roman"/>
      <w:sz w:val="24"/>
      <w:szCs w:val="24"/>
      <w:lang w:val="en-CA"/>
    </w:rPr>
  </w:style>
  <w:style w:type="paragraph" w:customStyle="1" w:styleId="81B5CE06CC684EB690E113CD6C0878E9">
    <w:name w:val="81B5CE06CC684EB690E113CD6C0878E9"/>
    <w:rsid w:val="00AC6C18"/>
    <w:pPr>
      <w:spacing w:after="0" w:line="240" w:lineRule="auto"/>
      <w:jc w:val="both"/>
    </w:pPr>
    <w:rPr>
      <w:rFonts w:ascii="Doulos SIL" w:eastAsia="Times New Roman" w:hAnsi="Doulos SIL" w:cs="Times New Roman"/>
      <w:sz w:val="24"/>
      <w:szCs w:val="24"/>
      <w:lang w:val="en-CA"/>
    </w:rPr>
  </w:style>
  <w:style w:type="paragraph" w:customStyle="1" w:styleId="76FA5A77C7CE457DBCA6E7057558C7ED">
    <w:name w:val="76FA5A77C7CE457DBCA6E7057558C7ED"/>
    <w:rsid w:val="00AC6C18"/>
    <w:pPr>
      <w:spacing w:after="0" w:line="240" w:lineRule="auto"/>
      <w:jc w:val="both"/>
    </w:pPr>
    <w:rPr>
      <w:rFonts w:ascii="Doulos SIL" w:eastAsia="Times New Roman" w:hAnsi="Doulos SIL" w:cs="Times New Roman"/>
      <w:sz w:val="24"/>
      <w:szCs w:val="24"/>
      <w:lang w:val="en-CA"/>
    </w:rPr>
  </w:style>
  <w:style w:type="paragraph" w:customStyle="1" w:styleId="5F042B11B383499BBD14083DF3B90EB0">
    <w:name w:val="5F042B11B383499BBD14083DF3B90EB0"/>
    <w:rsid w:val="00AC6C18"/>
    <w:pPr>
      <w:spacing w:after="0" w:line="240" w:lineRule="auto"/>
      <w:jc w:val="both"/>
    </w:pPr>
    <w:rPr>
      <w:rFonts w:ascii="Doulos SIL" w:eastAsia="Times New Roman" w:hAnsi="Doulos SIL" w:cs="Times New Roman"/>
      <w:sz w:val="24"/>
      <w:szCs w:val="24"/>
      <w:lang w:val="en-CA"/>
    </w:rPr>
  </w:style>
  <w:style w:type="paragraph" w:customStyle="1" w:styleId="813CEAB4BB294A29AAD8AD292A721ACC">
    <w:name w:val="813CEAB4BB294A29AAD8AD292A721ACC"/>
    <w:rsid w:val="00AC6C18"/>
    <w:pPr>
      <w:spacing w:after="0" w:line="240" w:lineRule="auto"/>
      <w:jc w:val="both"/>
    </w:pPr>
    <w:rPr>
      <w:rFonts w:ascii="Doulos SIL" w:eastAsia="Times New Roman" w:hAnsi="Doulos SIL" w:cs="Times New Roman"/>
      <w:sz w:val="24"/>
      <w:szCs w:val="24"/>
      <w:lang w:val="en-CA"/>
    </w:rPr>
  </w:style>
  <w:style w:type="paragraph" w:customStyle="1" w:styleId="33DA7EFD756C41CCB94C02579983217A">
    <w:name w:val="33DA7EFD756C41CCB94C02579983217A"/>
    <w:rsid w:val="00AC6C18"/>
    <w:pPr>
      <w:spacing w:after="0" w:line="240" w:lineRule="auto"/>
      <w:jc w:val="both"/>
    </w:pPr>
    <w:rPr>
      <w:rFonts w:ascii="Doulos SIL" w:eastAsia="Times New Roman" w:hAnsi="Doulos SIL" w:cs="Times New Roman"/>
      <w:sz w:val="24"/>
      <w:szCs w:val="24"/>
      <w:lang w:val="en-CA"/>
    </w:rPr>
  </w:style>
  <w:style w:type="paragraph" w:customStyle="1" w:styleId="56AF4CCBBB3F4C66892B38B63F5FB870">
    <w:name w:val="56AF4CCBBB3F4C66892B38B63F5FB870"/>
    <w:rsid w:val="00AC6C18"/>
    <w:pPr>
      <w:spacing w:after="0" w:line="240" w:lineRule="auto"/>
      <w:jc w:val="both"/>
    </w:pPr>
    <w:rPr>
      <w:rFonts w:ascii="Doulos SIL" w:eastAsia="Times New Roman" w:hAnsi="Doulos SIL" w:cs="Times New Roman"/>
      <w:sz w:val="24"/>
      <w:szCs w:val="24"/>
      <w:lang w:val="en-CA"/>
    </w:rPr>
  </w:style>
  <w:style w:type="paragraph" w:customStyle="1" w:styleId="39B3AA1203DA4CE29B806DC9AF6D03A5">
    <w:name w:val="39B3AA1203DA4CE29B806DC9AF6D03A5"/>
    <w:rsid w:val="00AC6C18"/>
    <w:pPr>
      <w:spacing w:after="0" w:line="240" w:lineRule="auto"/>
      <w:jc w:val="both"/>
    </w:pPr>
    <w:rPr>
      <w:rFonts w:ascii="Doulos SIL" w:eastAsia="Times New Roman" w:hAnsi="Doulos SIL" w:cs="Times New Roman"/>
      <w:sz w:val="24"/>
      <w:szCs w:val="24"/>
      <w:lang w:val="en-CA"/>
    </w:rPr>
  </w:style>
  <w:style w:type="paragraph" w:customStyle="1" w:styleId="34B3FA104ABC49F0AECEB28D72085163">
    <w:name w:val="34B3FA104ABC49F0AECEB28D72085163"/>
    <w:rsid w:val="00AC6C18"/>
    <w:pPr>
      <w:spacing w:after="0" w:line="240" w:lineRule="auto"/>
      <w:jc w:val="both"/>
    </w:pPr>
    <w:rPr>
      <w:rFonts w:ascii="Doulos SIL" w:eastAsia="Times New Roman" w:hAnsi="Doulos SIL" w:cs="Times New Roman"/>
      <w:sz w:val="24"/>
      <w:szCs w:val="24"/>
      <w:lang w:val="en-CA"/>
    </w:rPr>
  </w:style>
  <w:style w:type="paragraph" w:customStyle="1" w:styleId="3A61E494DCC142A29FF315DB802E0191">
    <w:name w:val="3A61E494DCC142A29FF315DB802E0191"/>
    <w:rsid w:val="00AC6C18"/>
    <w:pPr>
      <w:spacing w:after="0" w:line="240" w:lineRule="auto"/>
      <w:jc w:val="both"/>
    </w:pPr>
    <w:rPr>
      <w:rFonts w:ascii="Doulos SIL" w:eastAsia="Times New Roman" w:hAnsi="Doulos SIL" w:cs="Times New Roman"/>
      <w:sz w:val="24"/>
      <w:szCs w:val="24"/>
      <w:lang w:val="en-CA"/>
    </w:rPr>
  </w:style>
  <w:style w:type="paragraph" w:customStyle="1" w:styleId="A81871671BC742FA91089ECFBAA5C430">
    <w:name w:val="A81871671BC742FA91089ECFBAA5C430"/>
    <w:rsid w:val="00AC6C18"/>
    <w:pPr>
      <w:spacing w:after="0" w:line="240" w:lineRule="auto"/>
      <w:jc w:val="both"/>
    </w:pPr>
    <w:rPr>
      <w:rFonts w:ascii="Doulos SIL" w:eastAsia="Times New Roman" w:hAnsi="Doulos SIL" w:cs="Times New Roman"/>
      <w:sz w:val="24"/>
      <w:szCs w:val="24"/>
      <w:lang w:val="en-CA"/>
    </w:rPr>
  </w:style>
  <w:style w:type="paragraph" w:customStyle="1" w:styleId="C6294CD791D5481481790B13BEC5AFE2">
    <w:name w:val="C6294CD791D5481481790B13BEC5AFE2"/>
    <w:rsid w:val="00AC6C18"/>
    <w:pPr>
      <w:spacing w:after="0" w:line="240" w:lineRule="auto"/>
      <w:jc w:val="both"/>
    </w:pPr>
    <w:rPr>
      <w:rFonts w:ascii="Doulos SIL" w:eastAsia="Times New Roman" w:hAnsi="Doulos SIL" w:cs="Times New Roman"/>
      <w:sz w:val="24"/>
      <w:szCs w:val="24"/>
      <w:lang w:val="en-CA"/>
    </w:rPr>
  </w:style>
  <w:style w:type="paragraph" w:customStyle="1" w:styleId="F208FE9362A84E5B9A63D43C15BA25CD">
    <w:name w:val="F208FE9362A84E5B9A63D43C15BA25CD"/>
    <w:rsid w:val="00AC6C18"/>
    <w:pPr>
      <w:spacing w:after="0" w:line="240" w:lineRule="auto"/>
      <w:jc w:val="both"/>
    </w:pPr>
    <w:rPr>
      <w:rFonts w:ascii="Doulos SIL" w:eastAsia="Times New Roman" w:hAnsi="Doulos SIL" w:cs="Times New Roman"/>
      <w:sz w:val="24"/>
      <w:szCs w:val="24"/>
      <w:lang w:val="en-CA"/>
    </w:rPr>
  </w:style>
  <w:style w:type="paragraph" w:customStyle="1" w:styleId="8517DACADDE64E1E95267CABB2077D65">
    <w:name w:val="8517DACADDE64E1E95267CABB2077D65"/>
    <w:rsid w:val="00AC6C18"/>
    <w:pPr>
      <w:spacing w:after="0" w:line="240" w:lineRule="auto"/>
      <w:jc w:val="both"/>
    </w:pPr>
    <w:rPr>
      <w:rFonts w:ascii="Doulos SIL" w:eastAsia="Times New Roman" w:hAnsi="Doulos SIL" w:cs="Times New Roman"/>
      <w:sz w:val="24"/>
      <w:szCs w:val="24"/>
      <w:lang w:val="en-CA"/>
    </w:rPr>
  </w:style>
  <w:style w:type="paragraph" w:customStyle="1" w:styleId="7CBC146E59CC4CE68468F2DFCB1E47A5">
    <w:name w:val="7CBC146E59CC4CE68468F2DFCB1E47A5"/>
    <w:rsid w:val="00AC6C18"/>
    <w:pPr>
      <w:spacing w:after="0" w:line="240" w:lineRule="auto"/>
      <w:jc w:val="both"/>
    </w:pPr>
    <w:rPr>
      <w:rFonts w:ascii="Doulos SIL" w:eastAsia="Times New Roman" w:hAnsi="Doulos SIL" w:cs="Times New Roman"/>
      <w:sz w:val="24"/>
      <w:szCs w:val="24"/>
      <w:lang w:val="en-CA"/>
    </w:rPr>
  </w:style>
  <w:style w:type="paragraph" w:customStyle="1" w:styleId="166FD43F5553462391374916CB3E7AC2">
    <w:name w:val="166FD43F5553462391374916CB3E7AC2"/>
    <w:rsid w:val="00AC6C18"/>
    <w:pPr>
      <w:spacing w:after="0" w:line="240" w:lineRule="auto"/>
      <w:jc w:val="both"/>
    </w:pPr>
    <w:rPr>
      <w:rFonts w:ascii="Doulos SIL" w:eastAsia="Times New Roman" w:hAnsi="Doulos SIL" w:cs="Times New Roman"/>
      <w:sz w:val="24"/>
      <w:szCs w:val="24"/>
      <w:lang w:val="en-CA"/>
    </w:rPr>
  </w:style>
  <w:style w:type="paragraph" w:customStyle="1" w:styleId="13BF1A36DDE24BC8B9AC784354937DD4">
    <w:name w:val="13BF1A36DDE24BC8B9AC784354937DD4"/>
    <w:rsid w:val="00AC6C18"/>
    <w:pPr>
      <w:spacing w:after="0" w:line="240" w:lineRule="auto"/>
      <w:jc w:val="both"/>
    </w:pPr>
    <w:rPr>
      <w:rFonts w:ascii="Doulos SIL" w:eastAsia="Times New Roman" w:hAnsi="Doulos SIL" w:cs="Times New Roman"/>
      <w:sz w:val="24"/>
      <w:szCs w:val="24"/>
      <w:lang w:val="en-CA"/>
    </w:rPr>
  </w:style>
  <w:style w:type="paragraph" w:customStyle="1" w:styleId="AEC3472DC30C432CB7574279A16D40F4">
    <w:name w:val="AEC3472DC30C432CB7574279A16D40F4"/>
    <w:rsid w:val="00AC6C18"/>
    <w:pPr>
      <w:spacing w:after="0" w:line="240" w:lineRule="auto"/>
      <w:jc w:val="both"/>
    </w:pPr>
    <w:rPr>
      <w:rFonts w:ascii="Doulos SIL" w:eastAsia="Times New Roman" w:hAnsi="Doulos SIL" w:cs="Times New Roman"/>
      <w:sz w:val="24"/>
      <w:szCs w:val="24"/>
      <w:lang w:val="en-CA"/>
    </w:rPr>
  </w:style>
  <w:style w:type="paragraph" w:customStyle="1" w:styleId="13CD02CD1F874EEF8CCDCCC7228C4F92">
    <w:name w:val="13CD02CD1F874EEF8CCDCCC7228C4F92"/>
    <w:rsid w:val="00AC6C18"/>
    <w:pPr>
      <w:spacing w:after="0" w:line="240" w:lineRule="auto"/>
      <w:jc w:val="both"/>
    </w:pPr>
    <w:rPr>
      <w:rFonts w:ascii="Doulos SIL" w:eastAsia="Times New Roman" w:hAnsi="Doulos SIL" w:cs="Times New Roman"/>
      <w:sz w:val="24"/>
      <w:szCs w:val="24"/>
      <w:lang w:val="en-CA"/>
    </w:rPr>
  </w:style>
  <w:style w:type="paragraph" w:customStyle="1" w:styleId="86DE998D1FB44E2FA224931CF2DBDB23">
    <w:name w:val="86DE998D1FB44E2FA224931CF2DBDB23"/>
    <w:rsid w:val="00AC6C18"/>
    <w:pPr>
      <w:spacing w:after="0" w:line="240" w:lineRule="auto"/>
      <w:jc w:val="both"/>
    </w:pPr>
    <w:rPr>
      <w:rFonts w:ascii="Doulos SIL" w:eastAsia="Times New Roman" w:hAnsi="Doulos SIL" w:cs="Times New Roman"/>
      <w:sz w:val="24"/>
      <w:szCs w:val="24"/>
      <w:lang w:val="en-CA"/>
    </w:rPr>
  </w:style>
  <w:style w:type="paragraph" w:customStyle="1" w:styleId="75F98C7BFC474AA38ABD845C652017A2">
    <w:name w:val="75F98C7BFC474AA38ABD845C652017A2"/>
    <w:rsid w:val="00AC6C18"/>
    <w:pPr>
      <w:spacing w:after="0" w:line="240" w:lineRule="auto"/>
      <w:jc w:val="both"/>
    </w:pPr>
    <w:rPr>
      <w:rFonts w:ascii="Doulos SIL" w:eastAsia="Times New Roman" w:hAnsi="Doulos SIL" w:cs="Times New Roman"/>
      <w:sz w:val="24"/>
      <w:szCs w:val="24"/>
      <w:lang w:val="en-CA"/>
    </w:rPr>
  </w:style>
  <w:style w:type="paragraph" w:customStyle="1" w:styleId="10FC7ED27443483383A3F1D1D79562C7">
    <w:name w:val="10FC7ED27443483383A3F1D1D79562C7"/>
    <w:rsid w:val="00AC6C18"/>
    <w:pPr>
      <w:spacing w:after="0" w:line="240" w:lineRule="auto"/>
      <w:jc w:val="both"/>
    </w:pPr>
    <w:rPr>
      <w:rFonts w:ascii="Doulos SIL" w:eastAsia="Times New Roman" w:hAnsi="Doulos SIL" w:cs="Times New Roman"/>
      <w:sz w:val="24"/>
      <w:szCs w:val="24"/>
      <w:lang w:val="en-CA"/>
    </w:rPr>
  </w:style>
  <w:style w:type="paragraph" w:customStyle="1" w:styleId="CF8A83C84F6343E6BB88CE499F961D7F">
    <w:name w:val="CF8A83C84F6343E6BB88CE499F961D7F"/>
    <w:rsid w:val="00AC6C18"/>
    <w:pPr>
      <w:spacing w:after="0" w:line="240" w:lineRule="auto"/>
      <w:jc w:val="both"/>
    </w:pPr>
    <w:rPr>
      <w:rFonts w:ascii="Doulos SIL" w:eastAsia="Times New Roman" w:hAnsi="Doulos SIL" w:cs="Times New Roman"/>
      <w:sz w:val="24"/>
      <w:szCs w:val="24"/>
      <w:lang w:val="en-CA"/>
    </w:rPr>
  </w:style>
  <w:style w:type="paragraph" w:customStyle="1" w:styleId="9EF3647B4CC54A17AA845B7E748CCFDF">
    <w:name w:val="9EF3647B4CC54A17AA845B7E748CCFDF"/>
    <w:rsid w:val="00AC6C18"/>
    <w:pPr>
      <w:spacing w:after="0" w:line="240" w:lineRule="auto"/>
      <w:jc w:val="both"/>
    </w:pPr>
    <w:rPr>
      <w:rFonts w:ascii="Doulos SIL" w:eastAsia="Times New Roman" w:hAnsi="Doulos SIL" w:cs="Times New Roman"/>
      <w:sz w:val="24"/>
      <w:szCs w:val="24"/>
      <w:lang w:val="en-CA"/>
    </w:rPr>
  </w:style>
  <w:style w:type="paragraph" w:customStyle="1" w:styleId="873A9F47B3A74324B8B32002E5351D47">
    <w:name w:val="873A9F47B3A74324B8B32002E5351D47"/>
    <w:rsid w:val="00AC6C18"/>
    <w:pPr>
      <w:spacing w:after="0" w:line="240" w:lineRule="auto"/>
      <w:jc w:val="both"/>
    </w:pPr>
    <w:rPr>
      <w:rFonts w:ascii="Doulos SIL" w:eastAsia="Times New Roman" w:hAnsi="Doulos SIL" w:cs="Times New Roman"/>
      <w:sz w:val="24"/>
      <w:szCs w:val="24"/>
      <w:lang w:val="en-CA"/>
    </w:rPr>
  </w:style>
  <w:style w:type="paragraph" w:customStyle="1" w:styleId="4C78008C7B1F4E41850890708C43D5B5">
    <w:name w:val="4C78008C7B1F4E41850890708C43D5B5"/>
    <w:rsid w:val="00AC6C18"/>
    <w:pPr>
      <w:spacing w:after="0" w:line="240" w:lineRule="auto"/>
      <w:jc w:val="both"/>
    </w:pPr>
    <w:rPr>
      <w:rFonts w:ascii="Doulos SIL" w:eastAsia="Times New Roman" w:hAnsi="Doulos SIL" w:cs="Times New Roman"/>
      <w:sz w:val="24"/>
      <w:szCs w:val="24"/>
      <w:lang w:val="en-CA"/>
    </w:rPr>
  </w:style>
  <w:style w:type="paragraph" w:customStyle="1" w:styleId="04E252F61D57427381760065334B448F">
    <w:name w:val="04E252F61D57427381760065334B448F"/>
    <w:rsid w:val="00AC6C18"/>
    <w:pPr>
      <w:spacing w:after="0" w:line="240" w:lineRule="auto"/>
      <w:jc w:val="both"/>
    </w:pPr>
    <w:rPr>
      <w:rFonts w:ascii="Doulos SIL" w:eastAsia="Times New Roman" w:hAnsi="Doulos SIL" w:cs="Times New Roman"/>
      <w:sz w:val="24"/>
      <w:szCs w:val="24"/>
      <w:lang w:val="en-CA"/>
    </w:rPr>
  </w:style>
  <w:style w:type="paragraph" w:customStyle="1" w:styleId="6AC39C6F96BC4C89A668897DFFE18583">
    <w:name w:val="6AC39C6F96BC4C89A668897DFFE18583"/>
    <w:rsid w:val="00AC6C18"/>
    <w:pPr>
      <w:spacing w:after="0" w:line="240" w:lineRule="auto"/>
      <w:jc w:val="both"/>
    </w:pPr>
    <w:rPr>
      <w:rFonts w:ascii="Doulos SIL" w:eastAsia="Times New Roman" w:hAnsi="Doulos SIL" w:cs="Times New Roman"/>
      <w:sz w:val="24"/>
      <w:szCs w:val="24"/>
      <w:lang w:val="en-CA"/>
    </w:rPr>
  </w:style>
  <w:style w:type="paragraph" w:customStyle="1" w:styleId="A8A488E3FC604229BB20DF4ECD047A54">
    <w:name w:val="A8A488E3FC604229BB20DF4ECD047A54"/>
    <w:rsid w:val="00AC6C18"/>
    <w:pPr>
      <w:spacing w:after="0" w:line="240" w:lineRule="auto"/>
      <w:jc w:val="both"/>
    </w:pPr>
    <w:rPr>
      <w:rFonts w:ascii="Doulos SIL" w:eastAsia="Times New Roman" w:hAnsi="Doulos SIL" w:cs="Times New Roman"/>
      <w:sz w:val="24"/>
      <w:szCs w:val="24"/>
      <w:lang w:val="en-CA"/>
    </w:rPr>
  </w:style>
  <w:style w:type="paragraph" w:customStyle="1" w:styleId="CD6E29751FB04A8C9802417B7DACCA2D">
    <w:name w:val="CD6E29751FB04A8C9802417B7DACCA2D"/>
    <w:rsid w:val="00AC6C18"/>
    <w:pPr>
      <w:spacing w:after="0" w:line="240" w:lineRule="auto"/>
      <w:jc w:val="both"/>
    </w:pPr>
    <w:rPr>
      <w:rFonts w:ascii="Doulos SIL" w:eastAsia="Times New Roman" w:hAnsi="Doulos SIL" w:cs="Times New Roman"/>
      <w:sz w:val="24"/>
      <w:szCs w:val="24"/>
      <w:lang w:val="en-CA"/>
    </w:rPr>
  </w:style>
  <w:style w:type="paragraph" w:customStyle="1" w:styleId="1BE6DB96D38C4C52A23F0164506A7D07">
    <w:name w:val="1BE6DB96D38C4C52A23F0164506A7D07"/>
    <w:rsid w:val="00AC6C18"/>
    <w:pPr>
      <w:spacing w:after="0" w:line="240" w:lineRule="auto"/>
      <w:jc w:val="both"/>
    </w:pPr>
    <w:rPr>
      <w:rFonts w:ascii="Doulos SIL" w:eastAsia="Times New Roman" w:hAnsi="Doulos SIL" w:cs="Times New Roman"/>
      <w:sz w:val="24"/>
      <w:szCs w:val="24"/>
      <w:lang w:val="en-CA"/>
    </w:rPr>
  </w:style>
  <w:style w:type="paragraph" w:customStyle="1" w:styleId="8F84B4C3F8314AA7BE552AEB14D8472F">
    <w:name w:val="8F84B4C3F8314AA7BE552AEB14D8472F"/>
    <w:rsid w:val="00AC6C18"/>
    <w:pPr>
      <w:spacing w:after="0" w:line="240" w:lineRule="auto"/>
      <w:jc w:val="both"/>
    </w:pPr>
    <w:rPr>
      <w:rFonts w:ascii="Doulos SIL" w:eastAsia="Times New Roman" w:hAnsi="Doulos SIL" w:cs="Times New Roman"/>
      <w:sz w:val="24"/>
      <w:szCs w:val="24"/>
      <w:lang w:val="en-CA"/>
    </w:rPr>
  </w:style>
  <w:style w:type="paragraph" w:customStyle="1" w:styleId="3F8C2FAA9002416DBDE464D4658A0458">
    <w:name w:val="3F8C2FAA9002416DBDE464D4658A0458"/>
    <w:rsid w:val="00AC6C18"/>
    <w:pPr>
      <w:spacing w:after="0" w:line="240" w:lineRule="auto"/>
      <w:jc w:val="both"/>
    </w:pPr>
    <w:rPr>
      <w:rFonts w:ascii="Doulos SIL" w:eastAsia="Times New Roman" w:hAnsi="Doulos SIL" w:cs="Times New Roman"/>
      <w:sz w:val="24"/>
      <w:szCs w:val="24"/>
      <w:lang w:val="en-CA"/>
    </w:rPr>
  </w:style>
  <w:style w:type="paragraph" w:customStyle="1" w:styleId="34F0E6FE6F47428F88C3484C1096C4EF">
    <w:name w:val="34F0E6FE6F47428F88C3484C1096C4EF"/>
    <w:rsid w:val="00AC6C18"/>
    <w:pPr>
      <w:spacing w:after="0" w:line="240" w:lineRule="auto"/>
      <w:jc w:val="both"/>
    </w:pPr>
    <w:rPr>
      <w:rFonts w:ascii="Doulos SIL" w:eastAsia="Times New Roman" w:hAnsi="Doulos SIL" w:cs="Times New Roman"/>
      <w:sz w:val="24"/>
      <w:szCs w:val="24"/>
      <w:lang w:val="en-CA"/>
    </w:rPr>
  </w:style>
  <w:style w:type="paragraph" w:customStyle="1" w:styleId="0BEAD6AAE51640A9A853982D59F626BE">
    <w:name w:val="0BEAD6AAE51640A9A853982D59F626BE"/>
    <w:rsid w:val="00AC6C18"/>
    <w:pPr>
      <w:spacing w:after="0" w:line="240" w:lineRule="auto"/>
      <w:jc w:val="both"/>
    </w:pPr>
    <w:rPr>
      <w:rFonts w:ascii="Doulos SIL" w:eastAsia="Times New Roman" w:hAnsi="Doulos SIL" w:cs="Times New Roman"/>
      <w:sz w:val="24"/>
      <w:szCs w:val="24"/>
      <w:lang w:val="en-CA"/>
    </w:rPr>
  </w:style>
  <w:style w:type="paragraph" w:customStyle="1" w:styleId="A5E6A05592FE441AAC7064D0E7FBFAFC">
    <w:name w:val="A5E6A05592FE441AAC7064D0E7FBFAFC"/>
    <w:rsid w:val="00AC6C18"/>
    <w:pPr>
      <w:spacing w:after="0" w:line="240" w:lineRule="auto"/>
      <w:jc w:val="both"/>
    </w:pPr>
    <w:rPr>
      <w:rFonts w:ascii="Doulos SIL" w:eastAsia="Times New Roman" w:hAnsi="Doulos SIL" w:cs="Times New Roman"/>
      <w:sz w:val="24"/>
      <w:szCs w:val="24"/>
      <w:lang w:val="en-CA"/>
    </w:rPr>
  </w:style>
  <w:style w:type="paragraph" w:customStyle="1" w:styleId="6BE7862378CA48BD8D037595436A7256">
    <w:name w:val="6BE7862378CA48BD8D037595436A7256"/>
    <w:rsid w:val="00AC6C18"/>
    <w:pPr>
      <w:spacing w:after="0" w:line="240" w:lineRule="auto"/>
      <w:jc w:val="both"/>
    </w:pPr>
    <w:rPr>
      <w:rFonts w:ascii="Doulos SIL" w:eastAsia="Times New Roman" w:hAnsi="Doulos SIL" w:cs="Times New Roman"/>
      <w:sz w:val="24"/>
      <w:szCs w:val="24"/>
      <w:lang w:val="en-CA"/>
    </w:rPr>
  </w:style>
  <w:style w:type="paragraph" w:customStyle="1" w:styleId="78DBDA2F1F814CFC8E0B4D96EB210837">
    <w:name w:val="78DBDA2F1F814CFC8E0B4D96EB210837"/>
    <w:rsid w:val="00AC6C18"/>
    <w:pPr>
      <w:spacing w:after="0" w:line="240" w:lineRule="auto"/>
      <w:jc w:val="both"/>
    </w:pPr>
    <w:rPr>
      <w:rFonts w:ascii="Doulos SIL" w:eastAsia="Times New Roman" w:hAnsi="Doulos SIL" w:cs="Times New Roman"/>
      <w:sz w:val="24"/>
      <w:szCs w:val="24"/>
      <w:lang w:val="en-CA"/>
    </w:rPr>
  </w:style>
  <w:style w:type="paragraph" w:customStyle="1" w:styleId="5F91B000395842A4B95B3F97688FB631">
    <w:name w:val="5F91B000395842A4B95B3F97688FB631"/>
    <w:rsid w:val="00AC6C18"/>
    <w:pPr>
      <w:spacing w:after="0" w:line="240" w:lineRule="auto"/>
      <w:jc w:val="both"/>
    </w:pPr>
    <w:rPr>
      <w:rFonts w:ascii="Doulos SIL" w:eastAsia="Times New Roman" w:hAnsi="Doulos SIL" w:cs="Times New Roman"/>
      <w:sz w:val="24"/>
      <w:szCs w:val="24"/>
      <w:lang w:val="en-CA"/>
    </w:rPr>
  </w:style>
  <w:style w:type="paragraph" w:customStyle="1" w:styleId="667D9117D862475B9D1548C3BBF5F430">
    <w:name w:val="667D9117D862475B9D1548C3BBF5F430"/>
    <w:rsid w:val="00AC6C18"/>
    <w:pPr>
      <w:spacing w:after="0" w:line="240" w:lineRule="auto"/>
      <w:jc w:val="both"/>
    </w:pPr>
    <w:rPr>
      <w:rFonts w:ascii="Doulos SIL" w:eastAsia="Times New Roman" w:hAnsi="Doulos SIL" w:cs="Times New Roman"/>
      <w:sz w:val="24"/>
      <w:szCs w:val="24"/>
      <w:lang w:val="en-CA"/>
    </w:rPr>
  </w:style>
  <w:style w:type="paragraph" w:customStyle="1" w:styleId="BC8B9204A4B54CF4BCC051730B769F1D">
    <w:name w:val="BC8B9204A4B54CF4BCC051730B769F1D"/>
    <w:rsid w:val="00AC6C18"/>
    <w:pPr>
      <w:spacing w:after="0" w:line="240" w:lineRule="auto"/>
      <w:jc w:val="both"/>
    </w:pPr>
    <w:rPr>
      <w:rFonts w:ascii="Doulos SIL" w:eastAsia="Times New Roman" w:hAnsi="Doulos SIL" w:cs="Times New Roman"/>
      <w:sz w:val="24"/>
      <w:szCs w:val="24"/>
      <w:lang w:val="en-CA"/>
    </w:rPr>
  </w:style>
  <w:style w:type="paragraph" w:customStyle="1" w:styleId="8D15FFD7667B413F9461A5D660ED4912">
    <w:name w:val="8D15FFD7667B413F9461A5D660ED4912"/>
    <w:rsid w:val="00AC6C18"/>
    <w:pPr>
      <w:spacing w:after="0" w:line="240" w:lineRule="auto"/>
      <w:jc w:val="both"/>
    </w:pPr>
    <w:rPr>
      <w:rFonts w:ascii="Doulos SIL" w:eastAsia="Times New Roman" w:hAnsi="Doulos SIL" w:cs="Times New Roman"/>
      <w:sz w:val="24"/>
      <w:szCs w:val="24"/>
      <w:lang w:val="en-CA"/>
    </w:rPr>
  </w:style>
  <w:style w:type="paragraph" w:customStyle="1" w:styleId="4EB41FB8FB254A0C971D67F4174EB69A">
    <w:name w:val="4EB41FB8FB254A0C971D67F4174EB69A"/>
    <w:rsid w:val="00AC6C18"/>
    <w:pPr>
      <w:spacing w:after="0" w:line="240" w:lineRule="auto"/>
      <w:jc w:val="both"/>
    </w:pPr>
    <w:rPr>
      <w:rFonts w:ascii="Doulos SIL" w:eastAsia="Times New Roman" w:hAnsi="Doulos SIL" w:cs="Times New Roman"/>
      <w:sz w:val="24"/>
      <w:szCs w:val="24"/>
      <w:lang w:val="en-CA"/>
    </w:rPr>
  </w:style>
  <w:style w:type="paragraph" w:customStyle="1" w:styleId="ED215DC040A04BCBAA899C5292434453">
    <w:name w:val="ED215DC040A04BCBAA899C5292434453"/>
    <w:rsid w:val="00AC6C18"/>
    <w:pPr>
      <w:spacing w:after="0" w:line="240" w:lineRule="auto"/>
      <w:jc w:val="both"/>
    </w:pPr>
    <w:rPr>
      <w:rFonts w:ascii="Doulos SIL" w:eastAsia="Times New Roman" w:hAnsi="Doulos SIL" w:cs="Times New Roman"/>
      <w:sz w:val="24"/>
      <w:szCs w:val="24"/>
      <w:lang w:val="en-CA"/>
    </w:rPr>
  </w:style>
  <w:style w:type="paragraph" w:customStyle="1" w:styleId="1FDCFDC5790E400E8CC584E41F931B08">
    <w:name w:val="1FDCFDC5790E400E8CC584E41F931B08"/>
    <w:rsid w:val="00AC6C18"/>
    <w:pPr>
      <w:spacing w:after="0" w:line="240" w:lineRule="auto"/>
      <w:jc w:val="both"/>
    </w:pPr>
    <w:rPr>
      <w:rFonts w:ascii="Doulos SIL" w:eastAsia="Times New Roman" w:hAnsi="Doulos SIL" w:cs="Times New Roman"/>
      <w:sz w:val="24"/>
      <w:szCs w:val="24"/>
      <w:lang w:val="en-CA"/>
    </w:rPr>
  </w:style>
  <w:style w:type="paragraph" w:customStyle="1" w:styleId="2D13F623B38E4D47842F5DE24E6C8B22">
    <w:name w:val="2D13F623B38E4D47842F5DE24E6C8B22"/>
    <w:rsid w:val="00AC6C18"/>
    <w:pPr>
      <w:spacing w:after="0" w:line="240" w:lineRule="auto"/>
      <w:jc w:val="both"/>
    </w:pPr>
    <w:rPr>
      <w:rFonts w:ascii="Doulos SIL" w:eastAsia="Times New Roman" w:hAnsi="Doulos SIL" w:cs="Times New Roman"/>
      <w:sz w:val="24"/>
      <w:szCs w:val="24"/>
      <w:lang w:val="en-CA"/>
    </w:rPr>
  </w:style>
  <w:style w:type="paragraph" w:customStyle="1" w:styleId="15D1E15C4E9F419CB01F252A5D77B4BF">
    <w:name w:val="15D1E15C4E9F419CB01F252A5D77B4BF"/>
    <w:rsid w:val="00AC6C18"/>
    <w:pPr>
      <w:spacing w:after="0" w:line="240" w:lineRule="auto"/>
      <w:jc w:val="both"/>
    </w:pPr>
    <w:rPr>
      <w:rFonts w:ascii="Doulos SIL" w:eastAsia="Times New Roman" w:hAnsi="Doulos SIL" w:cs="Times New Roman"/>
      <w:sz w:val="24"/>
      <w:szCs w:val="24"/>
      <w:lang w:val="en-CA"/>
    </w:rPr>
  </w:style>
  <w:style w:type="paragraph" w:customStyle="1" w:styleId="BAEF5125792F40F4BBA2B884A797AAF4">
    <w:name w:val="BAEF5125792F40F4BBA2B884A797AAF4"/>
    <w:rsid w:val="00AC6C18"/>
    <w:pPr>
      <w:spacing w:after="0" w:line="240" w:lineRule="auto"/>
      <w:jc w:val="both"/>
    </w:pPr>
    <w:rPr>
      <w:rFonts w:ascii="Doulos SIL" w:eastAsia="Times New Roman" w:hAnsi="Doulos SIL" w:cs="Times New Roman"/>
      <w:sz w:val="24"/>
      <w:szCs w:val="24"/>
      <w:lang w:val="en-CA"/>
    </w:rPr>
  </w:style>
  <w:style w:type="paragraph" w:customStyle="1" w:styleId="73683B37AAD34585A3E9C10245157C40">
    <w:name w:val="73683B37AAD34585A3E9C10245157C40"/>
    <w:rsid w:val="00AC6C18"/>
    <w:pPr>
      <w:spacing w:after="0" w:line="240" w:lineRule="auto"/>
      <w:jc w:val="both"/>
    </w:pPr>
    <w:rPr>
      <w:rFonts w:ascii="Doulos SIL" w:eastAsia="Times New Roman" w:hAnsi="Doulos SIL" w:cs="Times New Roman"/>
      <w:sz w:val="24"/>
      <w:szCs w:val="24"/>
      <w:lang w:val="en-CA"/>
    </w:rPr>
  </w:style>
  <w:style w:type="paragraph" w:customStyle="1" w:styleId="8AEB4855662F48D18BE08467B4CEC3B0">
    <w:name w:val="8AEB4855662F48D18BE08467B4CEC3B0"/>
    <w:rsid w:val="00AC6C18"/>
    <w:pPr>
      <w:spacing w:after="0" w:line="240" w:lineRule="auto"/>
      <w:jc w:val="both"/>
    </w:pPr>
    <w:rPr>
      <w:rFonts w:ascii="Doulos SIL" w:eastAsia="Times New Roman" w:hAnsi="Doulos SIL" w:cs="Times New Roman"/>
      <w:sz w:val="24"/>
      <w:szCs w:val="24"/>
      <w:lang w:val="en-CA"/>
    </w:rPr>
  </w:style>
  <w:style w:type="paragraph" w:customStyle="1" w:styleId="15A664A271DA433E90BB1E70FCE0B71D">
    <w:name w:val="15A664A271DA433E90BB1E70FCE0B71D"/>
    <w:rsid w:val="00AC6C18"/>
    <w:pPr>
      <w:spacing w:after="0" w:line="240" w:lineRule="auto"/>
      <w:jc w:val="both"/>
    </w:pPr>
    <w:rPr>
      <w:rFonts w:ascii="Doulos SIL" w:eastAsia="Times New Roman" w:hAnsi="Doulos SIL" w:cs="Times New Roman"/>
      <w:sz w:val="24"/>
      <w:szCs w:val="24"/>
      <w:lang w:val="en-CA"/>
    </w:rPr>
  </w:style>
  <w:style w:type="paragraph" w:customStyle="1" w:styleId="9F72FEB4F2EA4FB69E178784A0867043">
    <w:name w:val="9F72FEB4F2EA4FB69E178784A0867043"/>
    <w:rsid w:val="00AC6C18"/>
    <w:pPr>
      <w:spacing w:after="0" w:line="240" w:lineRule="auto"/>
      <w:jc w:val="both"/>
    </w:pPr>
    <w:rPr>
      <w:rFonts w:ascii="Doulos SIL" w:eastAsia="Times New Roman" w:hAnsi="Doulos SIL" w:cs="Times New Roman"/>
      <w:sz w:val="24"/>
      <w:szCs w:val="24"/>
      <w:lang w:val="en-CA"/>
    </w:rPr>
  </w:style>
  <w:style w:type="paragraph" w:customStyle="1" w:styleId="D29047E14B2E4F9C8F3E1C042C038F0B">
    <w:name w:val="D29047E14B2E4F9C8F3E1C042C038F0B"/>
    <w:rsid w:val="00AC6C18"/>
    <w:pPr>
      <w:spacing w:after="0" w:line="240" w:lineRule="auto"/>
      <w:jc w:val="both"/>
    </w:pPr>
    <w:rPr>
      <w:rFonts w:ascii="Doulos SIL" w:eastAsia="Times New Roman" w:hAnsi="Doulos SIL" w:cs="Times New Roman"/>
      <w:sz w:val="24"/>
      <w:szCs w:val="24"/>
      <w:lang w:val="en-CA"/>
    </w:rPr>
  </w:style>
  <w:style w:type="paragraph" w:customStyle="1" w:styleId="E2A484224A184D23B406153FB2DB770E">
    <w:name w:val="E2A484224A184D23B406153FB2DB770E"/>
    <w:rsid w:val="00AC6C18"/>
    <w:pPr>
      <w:spacing w:after="0" w:line="240" w:lineRule="auto"/>
      <w:jc w:val="both"/>
    </w:pPr>
    <w:rPr>
      <w:rFonts w:ascii="Doulos SIL" w:eastAsia="Times New Roman" w:hAnsi="Doulos SIL" w:cs="Times New Roman"/>
      <w:sz w:val="24"/>
      <w:szCs w:val="24"/>
      <w:lang w:val="en-CA"/>
    </w:rPr>
  </w:style>
  <w:style w:type="paragraph" w:customStyle="1" w:styleId="11EB878DAD0C4D2FB9F26DD3A163B36A">
    <w:name w:val="11EB878DAD0C4D2FB9F26DD3A163B36A"/>
    <w:rsid w:val="00AC6C18"/>
    <w:pPr>
      <w:spacing w:after="0" w:line="240" w:lineRule="auto"/>
      <w:jc w:val="both"/>
    </w:pPr>
    <w:rPr>
      <w:rFonts w:ascii="Doulos SIL" w:eastAsia="Times New Roman" w:hAnsi="Doulos SIL" w:cs="Times New Roman"/>
      <w:sz w:val="24"/>
      <w:szCs w:val="24"/>
      <w:lang w:val="en-CA"/>
    </w:rPr>
  </w:style>
  <w:style w:type="paragraph" w:customStyle="1" w:styleId="E393B1515B11428F9C264C8238EF4793">
    <w:name w:val="E393B1515B11428F9C264C8238EF4793"/>
    <w:rsid w:val="00AC6C18"/>
    <w:pPr>
      <w:spacing w:after="0" w:line="240" w:lineRule="auto"/>
      <w:jc w:val="both"/>
    </w:pPr>
    <w:rPr>
      <w:rFonts w:ascii="Doulos SIL" w:eastAsia="Times New Roman" w:hAnsi="Doulos SIL" w:cs="Times New Roman"/>
      <w:sz w:val="24"/>
      <w:szCs w:val="24"/>
      <w:lang w:val="en-CA"/>
    </w:rPr>
  </w:style>
  <w:style w:type="paragraph" w:customStyle="1" w:styleId="17F16BA1D3764CD0A2F7D892FCA24EE4">
    <w:name w:val="17F16BA1D3764CD0A2F7D892FCA24EE4"/>
    <w:rsid w:val="00AC6C18"/>
    <w:pPr>
      <w:spacing w:after="0" w:line="240" w:lineRule="auto"/>
      <w:jc w:val="both"/>
    </w:pPr>
    <w:rPr>
      <w:rFonts w:ascii="Doulos SIL" w:eastAsia="Times New Roman" w:hAnsi="Doulos SIL" w:cs="Times New Roman"/>
      <w:sz w:val="24"/>
      <w:szCs w:val="24"/>
      <w:lang w:val="en-CA"/>
    </w:rPr>
  </w:style>
  <w:style w:type="paragraph" w:customStyle="1" w:styleId="DA4E245260034E69848750B730776760">
    <w:name w:val="DA4E245260034E69848750B730776760"/>
    <w:rsid w:val="00AC6C18"/>
    <w:pPr>
      <w:spacing w:after="0" w:line="240" w:lineRule="auto"/>
      <w:jc w:val="both"/>
    </w:pPr>
    <w:rPr>
      <w:rFonts w:ascii="Doulos SIL" w:eastAsia="Times New Roman" w:hAnsi="Doulos SIL" w:cs="Times New Roman"/>
      <w:sz w:val="24"/>
      <w:szCs w:val="24"/>
      <w:lang w:val="en-CA"/>
    </w:rPr>
  </w:style>
  <w:style w:type="paragraph" w:customStyle="1" w:styleId="850D633AE992441B949E1A390119C5B4">
    <w:name w:val="850D633AE992441B949E1A390119C5B4"/>
    <w:rsid w:val="00AC6C18"/>
    <w:pPr>
      <w:spacing w:after="0" w:line="240" w:lineRule="auto"/>
      <w:jc w:val="both"/>
    </w:pPr>
    <w:rPr>
      <w:rFonts w:ascii="Doulos SIL" w:eastAsia="Times New Roman" w:hAnsi="Doulos SIL" w:cs="Times New Roman"/>
      <w:sz w:val="24"/>
      <w:szCs w:val="24"/>
      <w:lang w:val="en-CA"/>
    </w:rPr>
  </w:style>
  <w:style w:type="paragraph" w:customStyle="1" w:styleId="B27C70CA53664893B859F20B11046D88">
    <w:name w:val="B27C70CA53664893B859F20B11046D88"/>
    <w:rsid w:val="00AC6C18"/>
    <w:pPr>
      <w:spacing w:after="0" w:line="240" w:lineRule="auto"/>
      <w:jc w:val="both"/>
    </w:pPr>
    <w:rPr>
      <w:rFonts w:ascii="Doulos SIL" w:eastAsia="Times New Roman" w:hAnsi="Doulos SIL" w:cs="Times New Roman"/>
      <w:sz w:val="24"/>
      <w:szCs w:val="24"/>
      <w:lang w:val="en-CA"/>
    </w:rPr>
  </w:style>
  <w:style w:type="paragraph" w:customStyle="1" w:styleId="CCFC12C5A707442BAA223DF9D26D9DC1">
    <w:name w:val="CCFC12C5A707442BAA223DF9D26D9DC1"/>
    <w:rsid w:val="00AC6C18"/>
    <w:pPr>
      <w:spacing w:after="0" w:line="240" w:lineRule="auto"/>
      <w:jc w:val="both"/>
    </w:pPr>
    <w:rPr>
      <w:rFonts w:ascii="Doulos SIL" w:eastAsia="Times New Roman" w:hAnsi="Doulos SIL" w:cs="Times New Roman"/>
      <w:sz w:val="24"/>
      <w:szCs w:val="24"/>
      <w:lang w:val="en-CA"/>
    </w:rPr>
  </w:style>
  <w:style w:type="paragraph" w:customStyle="1" w:styleId="7CD91284DD7D46279B146560507F963A">
    <w:name w:val="7CD91284DD7D46279B146560507F963A"/>
    <w:rsid w:val="00AC6C18"/>
    <w:pPr>
      <w:spacing w:after="0" w:line="240" w:lineRule="auto"/>
      <w:jc w:val="both"/>
    </w:pPr>
    <w:rPr>
      <w:rFonts w:ascii="Doulos SIL" w:eastAsia="Times New Roman" w:hAnsi="Doulos SIL" w:cs="Times New Roman"/>
      <w:sz w:val="24"/>
      <w:szCs w:val="24"/>
      <w:lang w:val="en-CA"/>
    </w:rPr>
  </w:style>
  <w:style w:type="paragraph" w:customStyle="1" w:styleId="0371ACEF49104D65B3A93C149C932BD0">
    <w:name w:val="0371ACEF49104D65B3A93C149C932BD0"/>
    <w:rsid w:val="00AC6C18"/>
    <w:pPr>
      <w:spacing w:after="0" w:line="240" w:lineRule="auto"/>
      <w:jc w:val="both"/>
    </w:pPr>
    <w:rPr>
      <w:rFonts w:ascii="Doulos SIL" w:eastAsia="Times New Roman" w:hAnsi="Doulos SIL" w:cs="Times New Roman"/>
      <w:sz w:val="24"/>
      <w:szCs w:val="24"/>
      <w:lang w:val="en-CA"/>
    </w:rPr>
  </w:style>
  <w:style w:type="paragraph" w:customStyle="1" w:styleId="6B60521F6A37479FB69596BE07527E40">
    <w:name w:val="6B60521F6A37479FB69596BE07527E40"/>
    <w:rsid w:val="00AC6C18"/>
    <w:pPr>
      <w:spacing w:after="0" w:line="240" w:lineRule="auto"/>
      <w:jc w:val="both"/>
    </w:pPr>
    <w:rPr>
      <w:rFonts w:ascii="Doulos SIL" w:eastAsia="Times New Roman" w:hAnsi="Doulos SIL" w:cs="Times New Roman"/>
      <w:sz w:val="24"/>
      <w:szCs w:val="24"/>
      <w:lang w:val="en-CA"/>
    </w:rPr>
  </w:style>
  <w:style w:type="paragraph" w:customStyle="1" w:styleId="93B4842378884C23BCB1C0A3CA913D5A">
    <w:name w:val="93B4842378884C23BCB1C0A3CA913D5A"/>
    <w:rsid w:val="00AC6C18"/>
    <w:pPr>
      <w:spacing w:after="0" w:line="240" w:lineRule="auto"/>
      <w:jc w:val="both"/>
    </w:pPr>
    <w:rPr>
      <w:rFonts w:ascii="Doulos SIL" w:eastAsia="Times New Roman" w:hAnsi="Doulos SIL" w:cs="Times New Roman"/>
      <w:sz w:val="24"/>
      <w:szCs w:val="24"/>
      <w:lang w:val="en-CA"/>
    </w:rPr>
  </w:style>
  <w:style w:type="paragraph" w:customStyle="1" w:styleId="799E7CD4D8C84599BEB9F282941A36D0">
    <w:name w:val="799E7CD4D8C84599BEB9F282941A36D0"/>
    <w:rsid w:val="00AC6C18"/>
    <w:pPr>
      <w:spacing w:after="0" w:line="240" w:lineRule="auto"/>
      <w:jc w:val="both"/>
    </w:pPr>
    <w:rPr>
      <w:rFonts w:ascii="Doulos SIL" w:eastAsia="Times New Roman" w:hAnsi="Doulos SIL" w:cs="Times New Roman"/>
      <w:sz w:val="24"/>
      <w:szCs w:val="24"/>
      <w:lang w:val="en-CA"/>
    </w:rPr>
  </w:style>
  <w:style w:type="paragraph" w:customStyle="1" w:styleId="9A9D9A95294F4F0B92C332C749C6A803">
    <w:name w:val="9A9D9A95294F4F0B92C332C749C6A803"/>
    <w:rsid w:val="00AC6C18"/>
    <w:pPr>
      <w:spacing w:after="0" w:line="240" w:lineRule="auto"/>
      <w:jc w:val="both"/>
    </w:pPr>
    <w:rPr>
      <w:rFonts w:ascii="Doulos SIL" w:eastAsia="Times New Roman" w:hAnsi="Doulos SIL" w:cs="Times New Roman"/>
      <w:sz w:val="24"/>
      <w:szCs w:val="24"/>
      <w:lang w:val="en-CA"/>
    </w:rPr>
  </w:style>
  <w:style w:type="paragraph" w:customStyle="1" w:styleId="1BEBC0C206624263A691EB93834CDFE9">
    <w:name w:val="1BEBC0C206624263A691EB93834CDFE9"/>
    <w:rsid w:val="00AC6C18"/>
    <w:pPr>
      <w:spacing w:after="0" w:line="240" w:lineRule="auto"/>
      <w:jc w:val="both"/>
    </w:pPr>
    <w:rPr>
      <w:rFonts w:ascii="Doulos SIL" w:eastAsia="Times New Roman" w:hAnsi="Doulos SIL" w:cs="Times New Roman"/>
      <w:sz w:val="24"/>
      <w:szCs w:val="24"/>
      <w:lang w:val="en-CA"/>
    </w:rPr>
  </w:style>
  <w:style w:type="paragraph" w:customStyle="1" w:styleId="47702D609972408295BA4989A6666B38">
    <w:name w:val="47702D609972408295BA4989A6666B38"/>
    <w:rsid w:val="00AC6C18"/>
    <w:pPr>
      <w:spacing w:after="0" w:line="240" w:lineRule="auto"/>
      <w:jc w:val="both"/>
    </w:pPr>
    <w:rPr>
      <w:rFonts w:ascii="Doulos SIL" w:eastAsia="Times New Roman" w:hAnsi="Doulos SIL" w:cs="Times New Roman"/>
      <w:sz w:val="24"/>
      <w:szCs w:val="24"/>
      <w:lang w:val="en-CA"/>
    </w:rPr>
  </w:style>
  <w:style w:type="paragraph" w:customStyle="1" w:styleId="9DB8CCB514D14FE2935C3FBF6D0268B3">
    <w:name w:val="9DB8CCB514D14FE2935C3FBF6D0268B3"/>
    <w:rsid w:val="00AC6C18"/>
    <w:pPr>
      <w:spacing w:after="0" w:line="240" w:lineRule="auto"/>
      <w:jc w:val="both"/>
    </w:pPr>
    <w:rPr>
      <w:rFonts w:ascii="Doulos SIL" w:eastAsia="Times New Roman" w:hAnsi="Doulos SIL" w:cs="Times New Roman"/>
      <w:sz w:val="24"/>
      <w:szCs w:val="24"/>
      <w:lang w:val="en-CA"/>
    </w:rPr>
  </w:style>
  <w:style w:type="paragraph" w:customStyle="1" w:styleId="565844761D374325A2F25CF359B542CF">
    <w:name w:val="565844761D374325A2F25CF359B542CF"/>
    <w:rsid w:val="00AC6C18"/>
    <w:pPr>
      <w:spacing w:after="0" w:line="240" w:lineRule="auto"/>
      <w:jc w:val="both"/>
    </w:pPr>
    <w:rPr>
      <w:rFonts w:ascii="Doulos SIL" w:eastAsia="Times New Roman" w:hAnsi="Doulos SIL" w:cs="Times New Roman"/>
      <w:sz w:val="24"/>
      <w:szCs w:val="24"/>
      <w:lang w:val="en-CA"/>
    </w:rPr>
  </w:style>
  <w:style w:type="paragraph" w:customStyle="1" w:styleId="4E60DDBE09DE4FFB898B64E7C3C75095">
    <w:name w:val="4E60DDBE09DE4FFB898B64E7C3C75095"/>
    <w:rsid w:val="00AC6C18"/>
    <w:pPr>
      <w:spacing w:after="0" w:line="240" w:lineRule="auto"/>
      <w:jc w:val="both"/>
    </w:pPr>
    <w:rPr>
      <w:rFonts w:ascii="Doulos SIL" w:eastAsia="Times New Roman" w:hAnsi="Doulos SIL" w:cs="Times New Roman"/>
      <w:sz w:val="24"/>
      <w:szCs w:val="24"/>
      <w:lang w:val="en-CA"/>
    </w:rPr>
  </w:style>
  <w:style w:type="paragraph" w:customStyle="1" w:styleId="03C83FD1766D49599F69BC88A5E77BD1">
    <w:name w:val="03C83FD1766D49599F69BC88A5E77BD1"/>
    <w:rsid w:val="00AC6C18"/>
    <w:pPr>
      <w:spacing w:after="0" w:line="240" w:lineRule="auto"/>
      <w:jc w:val="both"/>
    </w:pPr>
    <w:rPr>
      <w:rFonts w:ascii="Doulos SIL" w:eastAsia="Times New Roman" w:hAnsi="Doulos SIL" w:cs="Times New Roman"/>
      <w:sz w:val="24"/>
      <w:szCs w:val="24"/>
      <w:lang w:val="en-CA"/>
    </w:rPr>
  </w:style>
  <w:style w:type="paragraph" w:customStyle="1" w:styleId="145B6D58A5304DC6B9C95697796CB7A1">
    <w:name w:val="145B6D58A5304DC6B9C95697796CB7A1"/>
    <w:rsid w:val="00AC6C18"/>
    <w:pPr>
      <w:spacing w:after="0" w:line="240" w:lineRule="auto"/>
      <w:jc w:val="both"/>
    </w:pPr>
    <w:rPr>
      <w:rFonts w:ascii="Doulos SIL" w:eastAsia="Times New Roman" w:hAnsi="Doulos SIL" w:cs="Times New Roman"/>
      <w:sz w:val="24"/>
      <w:szCs w:val="24"/>
      <w:lang w:val="en-CA"/>
    </w:rPr>
  </w:style>
  <w:style w:type="paragraph" w:customStyle="1" w:styleId="2445CDF7E8F84085B0589B086C9F64EA">
    <w:name w:val="2445CDF7E8F84085B0589B086C9F64EA"/>
    <w:rsid w:val="00AC6C18"/>
    <w:pPr>
      <w:spacing w:after="0" w:line="240" w:lineRule="auto"/>
      <w:jc w:val="both"/>
    </w:pPr>
    <w:rPr>
      <w:rFonts w:ascii="Doulos SIL" w:eastAsia="Times New Roman" w:hAnsi="Doulos SIL" w:cs="Times New Roman"/>
      <w:sz w:val="24"/>
      <w:szCs w:val="24"/>
      <w:lang w:val="en-CA"/>
    </w:rPr>
  </w:style>
  <w:style w:type="paragraph" w:customStyle="1" w:styleId="46C4FB6518A44AD7AFCCB9611CEACE40">
    <w:name w:val="46C4FB6518A44AD7AFCCB9611CEACE40"/>
    <w:rsid w:val="00AC6C18"/>
    <w:pPr>
      <w:spacing w:after="0" w:line="240" w:lineRule="auto"/>
      <w:jc w:val="both"/>
    </w:pPr>
    <w:rPr>
      <w:rFonts w:ascii="Doulos SIL" w:eastAsia="Times New Roman" w:hAnsi="Doulos SIL" w:cs="Times New Roman"/>
      <w:sz w:val="24"/>
      <w:szCs w:val="24"/>
      <w:lang w:val="en-CA"/>
    </w:rPr>
  </w:style>
  <w:style w:type="paragraph" w:customStyle="1" w:styleId="D8D52039D29241ED820E3BB4528B228C">
    <w:name w:val="D8D52039D29241ED820E3BB4528B228C"/>
    <w:rsid w:val="00AC6C18"/>
    <w:pPr>
      <w:spacing w:after="0" w:line="240" w:lineRule="auto"/>
      <w:jc w:val="both"/>
    </w:pPr>
    <w:rPr>
      <w:rFonts w:ascii="Doulos SIL" w:eastAsia="Times New Roman" w:hAnsi="Doulos SIL" w:cs="Times New Roman"/>
      <w:sz w:val="24"/>
      <w:szCs w:val="24"/>
      <w:lang w:val="en-CA"/>
    </w:rPr>
  </w:style>
  <w:style w:type="paragraph" w:customStyle="1" w:styleId="436CF2844CD3455799BD7C5325BEF66B">
    <w:name w:val="436CF2844CD3455799BD7C5325BEF66B"/>
    <w:rsid w:val="00AC6C18"/>
    <w:pPr>
      <w:spacing w:after="0" w:line="240" w:lineRule="auto"/>
      <w:jc w:val="both"/>
    </w:pPr>
    <w:rPr>
      <w:rFonts w:ascii="Doulos SIL" w:eastAsia="Times New Roman" w:hAnsi="Doulos SIL" w:cs="Times New Roman"/>
      <w:sz w:val="24"/>
      <w:szCs w:val="24"/>
      <w:lang w:val="en-CA"/>
    </w:rPr>
  </w:style>
  <w:style w:type="paragraph" w:customStyle="1" w:styleId="FCC3863737A141DE86BE06CCEC157358">
    <w:name w:val="FCC3863737A141DE86BE06CCEC157358"/>
    <w:rsid w:val="00AC6C18"/>
    <w:pPr>
      <w:spacing w:after="0" w:line="240" w:lineRule="auto"/>
      <w:jc w:val="both"/>
    </w:pPr>
    <w:rPr>
      <w:rFonts w:ascii="Doulos SIL" w:eastAsia="Times New Roman" w:hAnsi="Doulos SIL" w:cs="Times New Roman"/>
      <w:sz w:val="24"/>
      <w:szCs w:val="24"/>
      <w:lang w:val="en-CA"/>
    </w:rPr>
  </w:style>
  <w:style w:type="paragraph" w:customStyle="1" w:styleId="BBDF648A728643FC908EF49F4A06413B">
    <w:name w:val="BBDF648A728643FC908EF49F4A06413B"/>
    <w:rsid w:val="00AC6C18"/>
    <w:pPr>
      <w:spacing w:after="0" w:line="240" w:lineRule="auto"/>
      <w:jc w:val="both"/>
    </w:pPr>
    <w:rPr>
      <w:rFonts w:ascii="Doulos SIL" w:eastAsia="Times New Roman" w:hAnsi="Doulos SIL" w:cs="Times New Roman"/>
      <w:sz w:val="24"/>
      <w:szCs w:val="24"/>
      <w:lang w:val="en-CA"/>
    </w:rPr>
  </w:style>
  <w:style w:type="paragraph" w:customStyle="1" w:styleId="B21739010B764F9FA5C1ABF3518F9776">
    <w:name w:val="B21739010B764F9FA5C1ABF3518F9776"/>
    <w:rsid w:val="00AC6C18"/>
    <w:pPr>
      <w:spacing w:after="0" w:line="240" w:lineRule="auto"/>
      <w:jc w:val="both"/>
    </w:pPr>
    <w:rPr>
      <w:rFonts w:ascii="Doulos SIL" w:eastAsia="Times New Roman" w:hAnsi="Doulos SIL" w:cs="Times New Roman"/>
      <w:sz w:val="24"/>
      <w:szCs w:val="24"/>
      <w:lang w:val="en-CA"/>
    </w:rPr>
  </w:style>
  <w:style w:type="paragraph" w:customStyle="1" w:styleId="50DAA7B5EC754AC28DD577D1B5C9BBAF">
    <w:name w:val="50DAA7B5EC754AC28DD577D1B5C9BBAF"/>
    <w:rsid w:val="00AC6C18"/>
    <w:pPr>
      <w:spacing w:after="0" w:line="240" w:lineRule="auto"/>
      <w:jc w:val="both"/>
    </w:pPr>
    <w:rPr>
      <w:rFonts w:ascii="Doulos SIL" w:eastAsia="Times New Roman" w:hAnsi="Doulos SIL" w:cs="Times New Roman"/>
      <w:sz w:val="24"/>
      <w:szCs w:val="24"/>
      <w:lang w:val="en-CA"/>
    </w:rPr>
  </w:style>
  <w:style w:type="paragraph" w:customStyle="1" w:styleId="14C9ABD79CAE48B6884EA3C13908E1D3">
    <w:name w:val="14C9ABD79CAE48B6884EA3C13908E1D3"/>
    <w:rsid w:val="00AC6C18"/>
    <w:pPr>
      <w:spacing w:after="0" w:line="240" w:lineRule="auto"/>
      <w:jc w:val="both"/>
    </w:pPr>
    <w:rPr>
      <w:rFonts w:ascii="Doulos SIL" w:eastAsia="Times New Roman" w:hAnsi="Doulos SIL" w:cs="Times New Roman"/>
      <w:sz w:val="24"/>
      <w:szCs w:val="24"/>
      <w:lang w:val="en-CA"/>
    </w:rPr>
  </w:style>
  <w:style w:type="paragraph" w:customStyle="1" w:styleId="E21A381D44FC45C4899DDFC1893E39B4">
    <w:name w:val="E21A381D44FC45C4899DDFC1893E39B4"/>
    <w:rsid w:val="00AC6C18"/>
    <w:pPr>
      <w:spacing w:after="0" w:line="240" w:lineRule="auto"/>
      <w:jc w:val="both"/>
    </w:pPr>
    <w:rPr>
      <w:rFonts w:ascii="Doulos SIL" w:eastAsia="Times New Roman" w:hAnsi="Doulos SIL" w:cs="Times New Roman"/>
      <w:sz w:val="24"/>
      <w:szCs w:val="24"/>
      <w:lang w:val="en-CA"/>
    </w:rPr>
  </w:style>
  <w:style w:type="paragraph" w:customStyle="1" w:styleId="462CE1F8D15E46BD957C7A57D6F1EEEF">
    <w:name w:val="462CE1F8D15E46BD957C7A57D6F1EEEF"/>
    <w:rsid w:val="00AC6C18"/>
    <w:pPr>
      <w:spacing w:after="0" w:line="240" w:lineRule="auto"/>
      <w:jc w:val="both"/>
    </w:pPr>
    <w:rPr>
      <w:rFonts w:ascii="Doulos SIL" w:eastAsia="Times New Roman" w:hAnsi="Doulos SIL" w:cs="Times New Roman"/>
      <w:sz w:val="24"/>
      <w:szCs w:val="24"/>
      <w:lang w:val="en-CA"/>
    </w:rPr>
  </w:style>
  <w:style w:type="paragraph" w:customStyle="1" w:styleId="C76C70EA2EF34DD88AA166099D5FCB20">
    <w:name w:val="C76C70EA2EF34DD88AA166099D5FCB20"/>
    <w:rsid w:val="00AC6C18"/>
    <w:pPr>
      <w:spacing w:after="0" w:line="240" w:lineRule="auto"/>
      <w:jc w:val="both"/>
    </w:pPr>
    <w:rPr>
      <w:rFonts w:ascii="Doulos SIL" w:eastAsia="Times New Roman" w:hAnsi="Doulos SIL" w:cs="Times New Roman"/>
      <w:sz w:val="24"/>
      <w:szCs w:val="24"/>
      <w:lang w:val="en-CA"/>
    </w:rPr>
  </w:style>
  <w:style w:type="paragraph" w:customStyle="1" w:styleId="9D674EA82E1B435683F27D93F2F023A7">
    <w:name w:val="9D674EA82E1B435683F27D93F2F023A7"/>
    <w:rsid w:val="00AC6C18"/>
    <w:pPr>
      <w:spacing w:after="0" w:line="240" w:lineRule="auto"/>
      <w:jc w:val="both"/>
    </w:pPr>
    <w:rPr>
      <w:rFonts w:ascii="Doulos SIL" w:eastAsia="Times New Roman" w:hAnsi="Doulos SIL" w:cs="Times New Roman"/>
      <w:sz w:val="24"/>
      <w:szCs w:val="24"/>
      <w:lang w:val="en-CA"/>
    </w:rPr>
  </w:style>
  <w:style w:type="paragraph" w:customStyle="1" w:styleId="2E4B219391F24FEDBA4C18C558D7F5A9">
    <w:name w:val="2E4B219391F24FEDBA4C18C558D7F5A9"/>
    <w:rsid w:val="00AC6C18"/>
    <w:pPr>
      <w:spacing w:after="0" w:line="240" w:lineRule="auto"/>
      <w:jc w:val="both"/>
    </w:pPr>
    <w:rPr>
      <w:rFonts w:ascii="Doulos SIL" w:eastAsia="Times New Roman" w:hAnsi="Doulos SIL" w:cs="Times New Roman"/>
      <w:sz w:val="24"/>
      <w:szCs w:val="24"/>
      <w:lang w:val="en-CA"/>
    </w:rPr>
  </w:style>
  <w:style w:type="paragraph" w:customStyle="1" w:styleId="AFADA5F46810453285711DB29F961DFB">
    <w:name w:val="AFADA5F46810453285711DB29F961DFB"/>
    <w:rsid w:val="00AC6C18"/>
    <w:pPr>
      <w:spacing w:after="0" w:line="240" w:lineRule="auto"/>
      <w:jc w:val="both"/>
    </w:pPr>
    <w:rPr>
      <w:rFonts w:ascii="Doulos SIL" w:eastAsia="Times New Roman" w:hAnsi="Doulos SIL" w:cs="Times New Roman"/>
      <w:sz w:val="24"/>
      <w:szCs w:val="24"/>
      <w:lang w:val="en-CA"/>
    </w:rPr>
  </w:style>
  <w:style w:type="paragraph" w:customStyle="1" w:styleId="961E78B4349C40C48CE7DB7CD4A6BC25">
    <w:name w:val="961E78B4349C40C48CE7DB7CD4A6BC25"/>
    <w:rsid w:val="00AC6C18"/>
    <w:pPr>
      <w:spacing w:after="0" w:line="240" w:lineRule="auto"/>
      <w:jc w:val="both"/>
    </w:pPr>
    <w:rPr>
      <w:rFonts w:ascii="Doulos SIL" w:eastAsia="Times New Roman" w:hAnsi="Doulos SIL" w:cs="Times New Roman"/>
      <w:sz w:val="24"/>
      <w:szCs w:val="24"/>
      <w:lang w:val="en-CA"/>
    </w:rPr>
  </w:style>
  <w:style w:type="paragraph" w:customStyle="1" w:styleId="CBDF9CCCBAD7447CB7928AC0AE631AEB">
    <w:name w:val="CBDF9CCCBAD7447CB7928AC0AE631AEB"/>
    <w:rsid w:val="00AC6C18"/>
    <w:pPr>
      <w:spacing w:after="0" w:line="240" w:lineRule="auto"/>
      <w:jc w:val="both"/>
    </w:pPr>
    <w:rPr>
      <w:rFonts w:ascii="Doulos SIL" w:eastAsia="Times New Roman" w:hAnsi="Doulos SIL" w:cs="Times New Roman"/>
      <w:sz w:val="24"/>
      <w:szCs w:val="24"/>
      <w:lang w:val="en-CA"/>
    </w:rPr>
  </w:style>
  <w:style w:type="paragraph" w:customStyle="1" w:styleId="64EF5C7709084EC385687995BD6E1F0E">
    <w:name w:val="64EF5C7709084EC385687995BD6E1F0E"/>
    <w:rsid w:val="00AC6C18"/>
    <w:pPr>
      <w:spacing w:after="0" w:line="240" w:lineRule="auto"/>
      <w:jc w:val="both"/>
    </w:pPr>
    <w:rPr>
      <w:rFonts w:ascii="Doulos SIL" w:eastAsia="Times New Roman" w:hAnsi="Doulos SIL" w:cs="Times New Roman"/>
      <w:sz w:val="24"/>
      <w:szCs w:val="24"/>
      <w:lang w:val="en-CA"/>
    </w:rPr>
  </w:style>
  <w:style w:type="paragraph" w:customStyle="1" w:styleId="758A7A3B50E74D03BF3A1B045FD48F88">
    <w:name w:val="758A7A3B50E74D03BF3A1B045FD48F88"/>
    <w:rsid w:val="00AC6C18"/>
    <w:pPr>
      <w:spacing w:after="0" w:line="240" w:lineRule="auto"/>
      <w:jc w:val="both"/>
    </w:pPr>
    <w:rPr>
      <w:rFonts w:ascii="Doulos SIL" w:eastAsia="Times New Roman" w:hAnsi="Doulos SIL" w:cs="Times New Roman"/>
      <w:sz w:val="24"/>
      <w:szCs w:val="24"/>
      <w:lang w:val="en-CA"/>
    </w:rPr>
  </w:style>
  <w:style w:type="paragraph" w:customStyle="1" w:styleId="C542169A107045069866A201FC4913D8">
    <w:name w:val="C542169A107045069866A201FC4913D8"/>
    <w:rsid w:val="00AC6C18"/>
    <w:pPr>
      <w:spacing w:after="0" w:line="240" w:lineRule="auto"/>
      <w:jc w:val="both"/>
    </w:pPr>
    <w:rPr>
      <w:rFonts w:ascii="Doulos SIL" w:eastAsia="Times New Roman" w:hAnsi="Doulos SIL" w:cs="Times New Roman"/>
      <w:sz w:val="24"/>
      <w:szCs w:val="24"/>
      <w:lang w:val="en-CA"/>
    </w:rPr>
  </w:style>
  <w:style w:type="paragraph" w:customStyle="1" w:styleId="D822C7094A574A95A917D234840A0917">
    <w:name w:val="D822C7094A574A95A917D234840A0917"/>
    <w:rsid w:val="00AC6C18"/>
    <w:pPr>
      <w:spacing w:after="0" w:line="240" w:lineRule="auto"/>
      <w:jc w:val="both"/>
    </w:pPr>
    <w:rPr>
      <w:rFonts w:ascii="Doulos SIL" w:eastAsia="Times New Roman" w:hAnsi="Doulos SIL" w:cs="Times New Roman"/>
      <w:sz w:val="24"/>
      <w:szCs w:val="24"/>
      <w:lang w:val="en-CA"/>
    </w:rPr>
  </w:style>
  <w:style w:type="paragraph" w:customStyle="1" w:styleId="AD69476CE1864F89971541423D0E1F44">
    <w:name w:val="AD69476CE1864F89971541423D0E1F44"/>
    <w:rsid w:val="00AC6C18"/>
    <w:pPr>
      <w:spacing w:after="0" w:line="240" w:lineRule="auto"/>
      <w:jc w:val="both"/>
    </w:pPr>
    <w:rPr>
      <w:rFonts w:ascii="Doulos SIL" w:eastAsia="Times New Roman" w:hAnsi="Doulos SIL" w:cs="Times New Roman"/>
      <w:sz w:val="24"/>
      <w:szCs w:val="24"/>
      <w:lang w:val="en-CA"/>
    </w:rPr>
  </w:style>
  <w:style w:type="paragraph" w:customStyle="1" w:styleId="7E70C7FCFFF14441AF306D4118587F0D">
    <w:name w:val="7E70C7FCFFF14441AF306D4118587F0D"/>
    <w:rsid w:val="00AC6C18"/>
    <w:pPr>
      <w:spacing w:after="0" w:line="240" w:lineRule="auto"/>
      <w:jc w:val="both"/>
    </w:pPr>
    <w:rPr>
      <w:rFonts w:ascii="Doulos SIL" w:eastAsia="Times New Roman" w:hAnsi="Doulos SIL" w:cs="Times New Roman"/>
      <w:sz w:val="24"/>
      <w:szCs w:val="24"/>
      <w:lang w:val="en-CA"/>
    </w:rPr>
  </w:style>
  <w:style w:type="paragraph" w:customStyle="1" w:styleId="555E32D7FFAE4DD0B835A0BC2A3D3659">
    <w:name w:val="555E32D7FFAE4DD0B835A0BC2A3D3659"/>
    <w:rsid w:val="00AC6C18"/>
    <w:pPr>
      <w:spacing w:after="0" w:line="240" w:lineRule="auto"/>
      <w:jc w:val="both"/>
    </w:pPr>
    <w:rPr>
      <w:rFonts w:ascii="Doulos SIL" w:eastAsia="Times New Roman" w:hAnsi="Doulos SIL" w:cs="Times New Roman"/>
      <w:sz w:val="24"/>
      <w:szCs w:val="24"/>
      <w:lang w:val="en-CA"/>
    </w:rPr>
  </w:style>
  <w:style w:type="paragraph" w:customStyle="1" w:styleId="FF7E71FB2AD34826A3F624BEB54C55B7">
    <w:name w:val="FF7E71FB2AD34826A3F624BEB54C55B7"/>
    <w:rsid w:val="00AC6C18"/>
    <w:pPr>
      <w:spacing w:after="0" w:line="240" w:lineRule="auto"/>
      <w:jc w:val="both"/>
    </w:pPr>
    <w:rPr>
      <w:rFonts w:ascii="Doulos SIL" w:eastAsia="Times New Roman" w:hAnsi="Doulos SIL" w:cs="Times New Roman"/>
      <w:sz w:val="24"/>
      <w:szCs w:val="24"/>
      <w:lang w:val="en-CA"/>
    </w:rPr>
  </w:style>
  <w:style w:type="paragraph" w:customStyle="1" w:styleId="F433A95CE970453A9AC75267C5CD46DA">
    <w:name w:val="F433A95CE970453A9AC75267C5CD46DA"/>
    <w:rsid w:val="00AC6C18"/>
    <w:pPr>
      <w:spacing w:after="0" w:line="240" w:lineRule="auto"/>
      <w:jc w:val="both"/>
    </w:pPr>
    <w:rPr>
      <w:rFonts w:ascii="Doulos SIL" w:eastAsia="Times New Roman" w:hAnsi="Doulos SIL" w:cs="Times New Roman"/>
      <w:sz w:val="24"/>
      <w:szCs w:val="24"/>
      <w:lang w:val="en-CA"/>
    </w:rPr>
  </w:style>
  <w:style w:type="paragraph" w:customStyle="1" w:styleId="63084A0BA201414F8821F6F7AC881533">
    <w:name w:val="63084A0BA201414F8821F6F7AC881533"/>
    <w:rsid w:val="00AC6C18"/>
    <w:pPr>
      <w:spacing w:after="0" w:line="240" w:lineRule="auto"/>
      <w:jc w:val="both"/>
    </w:pPr>
    <w:rPr>
      <w:rFonts w:ascii="Doulos SIL" w:eastAsia="Times New Roman" w:hAnsi="Doulos SIL" w:cs="Times New Roman"/>
      <w:sz w:val="24"/>
      <w:szCs w:val="24"/>
      <w:lang w:val="en-CA"/>
    </w:rPr>
  </w:style>
  <w:style w:type="paragraph" w:customStyle="1" w:styleId="72AB132D2498444DB3C0FE593C05D4BB">
    <w:name w:val="72AB132D2498444DB3C0FE593C05D4BB"/>
    <w:rsid w:val="00AC6C18"/>
    <w:pPr>
      <w:spacing w:after="0" w:line="240" w:lineRule="auto"/>
      <w:jc w:val="both"/>
    </w:pPr>
    <w:rPr>
      <w:rFonts w:ascii="Doulos SIL" w:eastAsia="Times New Roman" w:hAnsi="Doulos SIL" w:cs="Times New Roman"/>
      <w:sz w:val="24"/>
      <w:szCs w:val="24"/>
      <w:lang w:val="en-CA"/>
    </w:rPr>
  </w:style>
  <w:style w:type="paragraph" w:customStyle="1" w:styleId="1819BC141F954AAFB44778BD9F515172">
    <w:name w:val="1819BC141F954AAFB44778BD9F515172"/>
    <w:rsid w:val="00AC6C18"/>
    <w:pPr>
      <w:spacing w:after="0" w:line="240" w:lineRule="auto"/>
      <w:jc w:val="both"/>
    </w:pPr>
    <w:rPr>
      <w:rFonts w:ascii="Doulos SIL" w:eastAsia="Times New Roman" w:hAnsi="Doulos SIL" w:cs="Times New Roman"/>
      <w:sz w:val="24"/>
      <w:szCs w:val="24"/>
      <w:lang w:val="en-CA"/>
    </w:rPr>
  </w:style>
  <w:style w:type="paragraph" w:customStyle="1" w:styleId="9CF51BF2A13C449B94DCB4CE0A8FA831">
    <w:name w:val="9CF51BF2A13C449B94DCB4CE0A8FA831"/>
    <w:rsid w:val="00AC6C18"/>
    <w:pPr>
      <w:spacing w:after="0" w:line="240" w:lineRule="auto"/>
      <w:jc w:val="both"/>
    </w:pPr>
    <w:rPr>
      <w:rFonts w:ascii="Doulos SIL" w:eastAsia="Times New Roman" w:hAnsi="Doulos SIL" w:cs="Times New Roman"/>
      <w:sz w:val="24"/>
      <w:szCs w:val="24"/>
      <w:lang w:val="en-CA"/>
    </w:rPr>
  </w:style>
  <w:style w:type="paragraph" w:customStyle="1" w:styleId="6795EF8994104AA78072096B4ECE1FBB">
    <w:name w:val="6795EF8994104AA78072096B4ECE1FBB"/>
    <w:rsid w:val="00AC6C18"/>
    <w:pPr>
      <w:spacing w:after="0" w:line="240" w:lineRule="auto"/>
      <w:jc w:val="both"/>
    </w:pPr>
    <w:rPr>
      <w:rFonts w:ascii="Doulos SIL" w:eastAsia="Times New Roman" w:hAnsi="Doulos SIL" w:cs="Times New Roman"/>
      <w:sz w:val="24"/>
      <w:szCs w:val="24"/>
      <w:lang w:val="en-CA"/>
    </w:rPr>
  </w:style>
  <w:style w:type="paragraph" w:customStyle="1" w:styleId="4EF15579EAB84F00BD81FAFDBC90E5AA">
    <w:name w:val="4EF15579EAB84F00BD81FAFDBC90E5AA"/>
    <w:rsid w:val="00AC6C18"/>
    <w:pPr>
      <w:spacing w:after="0" w:line="240" w:lineRule="auto"/>
      <w:jc w:val="both"/>
    </w:pPr>
    <w:rPr>
      <w:rFonts w:ascii="Doulos SIL" w:eastAsia="Times New Roman" w:hAnsi="Doulos SIL" w:cs="Times New Roman"/>
      <w:sz w:val="24"/>
      <w:szCs w:val="24"/>
      <w:lang w:val="en-CA"/>
    </w:rPr>
  </w:style>
  <w:style w:type="paragraph" w:customStyle="1" w:styleId="2BC9962232B6417BA24793C8AFAE555C">
    <w:name w:val="2BC9962232B6417BA24793C8AFAE555C"/>
    <w:rsid w:val="00AC6C18"/>
    <w:pPr>
      <w:spacing w:after="0" w:line="240" w:lineRule="auto"/>
      <w:jc w:val="both"/>
    </w:pPr>
    <w:rPr>
      <w:rFonts w:ascii="Doulos SIL" w:eastAsia="Times New Roman" w:hAnsi="Doulos SIL" w:cs="Times New Roman"/>
      <w:sz w:val="24"/>
      <w:szCs w:val="24"/>
      <w:lang w:val="en-CA"/>
    </w:rPr>
  </w:style>
  <w:style w:type="paragraph" w:customStyle="1" w:styleId="7ED65885BFA341B0AC68BA98C74F0611">
    <w:name w:val="7ED65885BFA341B0AC68BA98C74F0611"/>
    <w:rsid w:val="00AC6C18"/>
    <w:pPr>
      <w:spacing w:after="0" w:line="240" w:lineRule="auto"/>
      <w:jc w:val="both"/>
    </w:pPr>
    <w:rPr>
      <w:rFonts w:ascii="Doulos SIL" w:eastAsia="Times New Roman" w:hAnsi="Doulos SIL" w:cs="Times New Roman"/>
      <w:sz w:val="24"/>
      <w:szCs w:val="24"/>
      <w:lang w:val="en-CA"/>
    </w:rPr>
  </w:style>
  <w:style w:type="paragraph" w:customStyle="1" w:styleId="D094CC6100A44FBEA40EFDADBD6BEBAF">
    <w:name w:val="D094CC6100A44FBEA40EFDADBD6BEBAF"/>
    <w:rsid w:val="00AC6C18"/>
    <w:pPr>
      <w:spacing w:after="0" w:line="240" w:lineRule="auto"/>
      <w:jc w:val="both"/>
    </w:pPr>
    <w:rPr>
      <w:rFonts w:ascii="Doulos SIL" w:eastAsia="Times New Roman" w:hAnsi="Doulos SIL" w:cs="Times New Roman"/>
      <w:sz w:val="24"/>
      <w:szCs w:val="24"/>
      <w:lang w:val="en-CA"/>
    </w:rPr>
  </w:style>
  <w:style w:type="paragraph" w:customStyle="1" w:styleId="B40C0A68DCF24408B79B2EDD6E098716">
    <w:name w:val="B40C0A68DCF24408B79B2EDD6E098716"/>
    <w:rsid w:val="00AC6C18"/>
    <w:pPr>
      <w:spacing w:after="0" w:line="240" w:lineRule="auto"/>
      <w:jc w:val="both"/>
    </w:pPr>
    <w:rPr>
      <w:rFonts w:ascii="Doulos SIL" w:eastAsia="Times New Roman" w:hAnsi="Doulos SIL" w:cs="Times New Roman"/>
      <w:sz w:val="24"/>
      <w:szCs w:val="24"/>
      <w:lang w:val="en-CA"/>
    </w:rPr>
  </w:style>
  <w:style w:type="paragraph" w:customStyle="1" w:styleId="36893DB294E64712BECCA5D99ED24EF8">
    <w:name w:val="36893DB294E64712BECCA5D99ED24EF8"/>
    <w:rsid w:val="00AC6C18"/>
    <w:pPr>
      <w:spacing w:after="0" w:line="240" w:lineRule="auto"/>
      <w:jc w:val="both"/>
    </w:pPr>
    <w:rPr>
      <w:rFonts w:ascii="Doulos SIL" w:eastAsia="Times New Roman" w:hAnsi="Doulos SIL" w:cs="Times New Roman"/>
      <w:sz w:val="24"/>
      <w:szCs w:val="24"/>
      <w:lang w:val="en-CA"/>
    </w:rPr>
  </w:style>
  <w:style w:type="paragraph" w:customStyle="1" w:styleId="386BB2C73BDE4FBFB53923FD18EFC5E2">
    <w:name w:val="386BB2C73BDE4FBFB53923FD18EFC5E2"/>
    <w:rsid w:val="00AC6C18"/>
    <w:pPr>
      <w:spacing w:after="0" w:line="240" w:lineRule="auto"/>
      <w:jc w:val="both"/>
    </w:pPr>
    <w:rPr>
      <w:rFonts w:ascii="Doulos SIL" w:eastAsia="Times New Roman" w:hAnsi="Doulos SIL" w:cs="Times New Roman"/>
      <w:sz w:val="24"/>
      <w:szCs w:val="24"/>
      <w:lang w:val="en-CA"/>
    </w:rPr>
  </w:style>
  <w:style w:type="paragraph" w:customStyle="1" w:styleId="EFBA502B911C416AAC474516692C24B4">
    <w:name w:val="EFBA502B911C416AAC474516692C24B4"/>
    <w:rsid w:val="00AC6C18"/>
    <w:pPr>
      <w:spacing w:after="0" w:line="240" w:lineRule="auto"/>
      <w:jc w:val="both"/>
    </w:pPr>
    <w:rPr>
      <w:rFonts w:ascii="Doulos SIL" w:eastAsia="Times New Roman" w:hAnsi="Doulos SIL" w:cs="Times New Roman"/>
      <w:sz w:val="24"/>
      <w:szCs w:val="24"/>
      <w:lang w:val="en-CA"/>
    </w:rPr>
  </w:style>
  <w:style w:type="paragraph" w:customStyle="1" w:styleId="ECEFF3F3E6A54A20A5FF2D7EE27FEE30">
    <w:name w:val="ECEFF3F3E6A54A20A5FF2D7EE27FEE30"/>
    <w:rsid w:val="00AC6C18"/>
    <w:pPr>
      <w:spacing w:after="0" w:line="240" w:lineRule="auto"/>
      <w:jc w:val="both"/>
    </w:pPr>
    <w:rPr>
      <w:rFonts w:ascii="Doulos SIL" w:eastAsia="Times New Roman" w:hAnsi="Doulos SIL" w:cs="Times New Roman"/>
      <w:sz w:val="24"/>
      <w:szCs w:val="24"/>
      <w:lang w:val="en-CA"/>
    </w:rPr>
  </w:style>
  <w:style w:type="paragraph" w:customStyle="1" w:styleId="B4342E17CD87425D882C0A95BFC45034">
    <w:name w:val="B4342E17CD87425D882C0A95BFC45034"/>
    <w:rsid w:val="00AC6C18"/>
    <w:pPr>
      <w:spacing w:after="0" w:line="240" w:lineRule="auto"/>
      <w:jc w:val="both"/>
    </w:pPr>
    <w:rPr>
      <w:rFonts w:ascii="Doulos SIL" w:eastAsia="Times New Roman" w:hAnsi="Doulos SIL" w:cs="Times New Roman"/>
      <w:sz w:val="24"/>
      <w:szCs w:val="24"/>
      <w:lang w:val="en-CA"/>
    </w:rPr>
  </w:style>
  <w:style w:type="paragraph" w:customStyle="1" w:styleId="89E4AC563C1745CD8641E0CB1779A117">
    <w:name w:val="89E4AC563C1745CD8641E0CB1779A117"/>
    <w:rsid w:val="00AC6C18"/>
    <w:pPr>
      <w:spacing w:after="0" w:line="240" w:lineRule="auto"/>
      <w:jc w:val="both"/>
    </w:pPr>
    <w:rPr>
      <w:rFonts w:ascii="Doulos SIL" w:eastAsia="Times New Roman" w:hAnsi="Doulos SIL" w:cs="Times New Roman"/>
      <w:sz w:val="24"/>
      <w:szCs w:val="24"/>
      <w:lang w:val="en-CA"/>
    </w:rPr>
  </w:style>
  <w:style w:type="paragraph" w:customStyle="1" w:styleId="4254CAC87EAC4A85B61881A19D931A8C">
    <w:name w:val="4254CAC87EAC4A85B61881A19D931A8C"/>
    <w:rsid w:val="00AC6C18"/>
    <w:pPr>
      <w:spacing w:after="0" w:line="240" w:lineRule="auto"/>
      <w:jc w:val="both"/>
    </w:pPr>
    <w:rPr>
      <w:rFonts w:ascii="Doulos SIL" w:eastAsia="Times New Roman" w:hAnsi="Doulos SIL" w:cs="Times New Roman"/>
      <w:sz w:val="24"/>
      <w:szCs w:val="24"/>
      <w:lang w:val="en-CA"/>
    </w:rPr>
  </w:style>
  <w:style w:type="paragraph" w:customStyle="1" w:styleId="3DE8C79C645D4094847471434D4BB4D4">
    <w:name w:val="3DE8C79C645D4094847471434D4BB4D4"/>
    <w:rsid w:val="00AC6C18"/>
    <w:pPr>
      <w:spacing w:after="0" w:line="240" w:lineRule="auto"/>
      <w:jc w:val="both"/>
    </w:pPr>
    <w:rPr>
      <w:rFonts w:ascii="Doulos SIL" w:eastAsia="Times New Roman" w:hAnsi="Doulos SIL" w:cs="Times New Roman"/>
      <w:sz w:val="24"/>
      <w:szCs w:val="24"/>
      <w:lang w:val="en-CA"/>
    </w:rPr>
  </w:style>
  <w:style w:type="paragraph" w:customStyle="1" w:styleId="C7267DE16CCB427C863405F6301AE04E">
    <w:name w:val="C7267DE16CCB427C863405F6301AE04E"/>
    <w:rsid w:val="00AC6C18"/>
    <w:pPr>
      <w:spacing w:after="0" w:line="240" w:lineRule="auto"/>
      <w:jc w:val="both"/>
    </w:pPr>
    <w:rPr>
      <w:rFonts w:ascii="Doulos SIL" w:eastAsia="Times New Roman" w:hAnsi="Doulos SIL" w:cs="Times New Roman"/>
      <w:sz w:val="24"/>
      <w:szCs w:val="24"/>
      <w:lang w:val="en-CA"/>
    </w:rPr>
  </w:style>
  <w:style w:type="paragraph" w:customStyle="1" w:styleId="AD435BE332E9430EB74B41D088593507">
    <w:name w:val="AD435BE332E9430EB74B41D088593507"/>
    <w:rsid w:val="00AC6C18"/>
    <w:pPr>
      <w:spacing w:after="0" w:line="240" w:lineRule="auto"/>
      <w:jc w:val="both"/>
    </w:pPr>
    <w:rPr>
      <w:rFonts w:ascii="Doulos SIL" w:eastAsia="Times New Roman" w:hAnsi="Doulos SIL" w:cs="Times New Roman"/>
      <w:sz w:val="24"/>
      <w:szCs w:val="24"/>
      <w:lang w:val="en-CA"/>
    </w:rPr>
  </w:style>
  <w:style w:type="paragraph" w:customStyle="1" w:styleId="E586766A650045ACA75B4155A5A12FB0">
    <w:name w:val="E586766A650045ACA75B4155A5A12FB0"/>
    <w:rsid w:val="00AC6C18"/>
    <w:pPr>
      <w:spacing w:after="0" w:line="240" w:lineRule="auto"/>
      <w:jc w:val="both"/>
    </w:pPr>
    <w:rPr>
      <w:rFonts w:ascii="Doulos SIL" w:eastAsia="Times New Roman" w:hAnsi="Doulos SIL" w:cs="Times New Roman"/>
      <w:sz w:val="24"/>
      <w:szCs w:val="24"/>
      <w:lang w:val="en-CA"/>
    </w:rPr>
  </w:style>
  <w:style w:type="paragraph" w:customStyle="1" w:styleId="C073F0F90075402B87FCE17060C960C1">
    <w:name w:val="C073F0F90075402B87FCE17060C960C1"/>
    <w:rsid w:val="00AC6C18"/>
    <w:pPr>
      <w:spacing w:after="0" w:line="240" w:lineRule="auto"/>
      <w:jc w:val="both"/>
    </w:pPr>
    <w:rPr>
      <w:rFonts w:ascii="Doulos SIL" w:eastAsia="Times New Roman" w:hAnsi="Doulos SIL" w:cs="Times New Roman"/>
      <w:sz w:val="24"/>
      <w:szCs w:val="24"/>
      <w:lang w:val="en-CA"/>
    </w:rPr>
  </w:style>
  <w:style w:type="paragraph" w:customStyle="1" w:styleId="B64FE1AB58AC4B3EB53CAB17F695A322">
    <w:name w:val="B64FE1AB58AC4B3EB53CAB17F695A322"/>
    <w:rsid w:val="00AC6C18"/>
    <w:pPr>
      <w:spacing w:after="0" w:line="240" w:lineRule="auto"/>
      <w:jc w:val="both"/>
    </w:pPr>
    <w:rPr>
      <w:rFonts w:ascii="Doulos SIL" w:eastAsia="Times New Roman" w:hAnsi="Doulos SIL" w:cs="Times New Roman"/>
      <w:sz w:val="24"/>
      <w:szCs w:val="24"/>
      <w:lang w:val="en-CA"/>
    </w:rPr>
  </w:style>
  <w:style w:type="paragraph" w:customStyle="1" w:styleId="1DBA43127FDF4772BE21ECCF64202BF3">
    <w:name w:val="1DBA43127FDF4772BE21ECCF64202BF3"/>
    <w:rsid w:val="00AC6C18"/>
    <w:pPr>
      <w:spacing w:after="0" w:line="240" w:lineRule="auto"/>
      <w:jc w:val="both"/>
    </w:pPr>
    <w:rPr>
      <w:rFonts w:ascii="Doulos SIL" w:eastAsia="Times New Roman" w:hAnsi="Doulos SIL" w:cs="Times New Roman"/>
      <w:sz w:val="24"/>
      <w:szCs w:val="24"/>
      <w:lang w:val="en-CA"/>
    </w:rPr>
  </w:style>
  <w:style w:type="paragraph" w:customStyle="1" w:styleId="B238B55F7F3A4467AC5D6C7A67C8B6B3">
    <w:name w:val="B238B55F7F3A4467AC5D6C7A67C8B6B3"/>
    <w:rsid w:val="00AC6C18"/>
    <w:pPr>
      <w:spacing w:after="0" w:line="240" w:lineRule="auto"/>
      <w:jc w:val="both"/>
    </w:pPr>
    <w:rPr>
      <w:rFonts w:ascii="Doulos SIL" w:eastAsia="Times New Roman" w:hAnsi="Doulos SIL" w:cs="Times New Roman"/>
      <w:sz w:val="24"/>
      <w:szCs w:val="24"/>
      <w:lang w:val="en-CA"/>
    </w:rPr>
  </w:style>
  <w:style w:type="paragraph" w:customStyle="1" w:styleId="A0D7A1596C7E458D97C8FB03FB6FCB57">
    <w:name w:val="A0D7A1596C7E458D97C8FB03FB6FCB57"/>
    <w:rsid w:val="00AC6C18"/>
    <w:pPr>
      <w:spacing w:after="0" w:line="240" w:lineRule="auto"/>
      <w:jc w:val="both"/>
    </w:pPr>
    <w:rPr>
      <w:rFonts w:ascii="Doulos SIL" w:eastAsia="Times New Roman" w:hAnsi="Doulos SIL" w:cs="Times New Roman"/>
      <w:sz w:val="24"/>
      <w:szCs w:val="24"/>
      <w:lang w:val="en-CA"/>
    </w:rPr>
  </w:style>
  <w:style w:type="paragraph" w:customStyle="1" w:styleId="6E3EF3EC580B4D908C96FAB6F697E4B5">
    <w:name w:val="6E3EF3EC580B4D908C96FAB6F697E4B5"/>
    <w:rsid w:val="00AC6C18"/>
    <w:pPr>
      <w:spacing w:after="0" w:line="240" w:lineRule="auto"/>
      <w:jc w:val="both"/>
    </w:pPr>
    <w:rPr>
      <w:rFonts w:ascii="Doulos SIL" w:eastAsia="Times New Roman" w:hAnsi="Doulos SIL" w:cs="Times New Roman"/>
      <w:sz w:val="24"/>
      <w:szCs w:val="24"/>
      <w:lang w:val="en-CA"/>
    </w:rPr>
  </w:style>
  <w:style w:type="paragraph" w:customStyle="1" w:styleId="CE5EDA3E7E884DC68D584842B63CB008">
    <w:name w:val="CE5EDA3E7E884DC68D584842B63CB008"/>
    <w:rsid w:val="00AC6C18"/>
    <w:pPr>
      <w:spacing w:after="0" w:line="240" w:lineRule="auto"/>
      <w:jc w:val="both"/>
    </w:pPr>
    <w:rPr>
      <w:rFonts w:ascii="Doulos SIL" w:eastAsia="Times New Roman" w:hAnsi="Doulos SIL" w:cs="Times New Roman"/>
      <w:sz w:val="24"/>
      <w:szCs w:val="24"/>
      <w:lang w:val="en-CA"/>
    </w:rPr>
  </w:style>
  <w:style w:type="paragraph" w:customStyle="1" w:styleId="96E9D64A93854B53B36A9AA75978293A">
    <w:name w:val="96E9D64A93854B53B36A9AA75978293A"/>
    <w:rsid w:val="00AC6C18"/>
    <w:pPr>
      <w:spacing w:after="0" w:line="240" w:lineRule="auto"/>
      <w:jc w:val="both"/>
    </w:pPr>
    <w:rPr>
      <w:rFonts w:ascii="Doulos SIL" w:eastAsia="Times New Roman" w:hAnsi="Doulos SIL" w:cs="Times New Roman"/>
      <w:sz w:val="24"/>
      <w:szCs w:val="24"/>
      <w:lang w:val="en-CA"/>
    </w:rPr>
  </w:style>
  <w:style w:type="paragraph" w:customStyle="1" w:styleId="3C7287220B5746E6AD5B4117D61E6886">
    <w:name w:val="3C7287220B5746E6AD5B4117D61E6886"/>
    <w:rsid w:val="00AC6C18"/>
    <w:pPr>
      <w:spacing w:after="0" w:line="240" w:lineRule="auto"/>
      <w:jc w:val="both"/>
    </w:pPr>
    <w:rPr>
      <w:rFonts w:ascii="Doulos SIL" w:eastAsia="Times New Roman" w:hAnsi="Doulos SIL" w:cs="Times New Roman"/>
      <w:sz w:val="24"/>
      <w:szCs w:val="24"/>
      <w:lang w:val="en-CA"/>
    </w:rPr>
  </w:style>
  <w:style w:type="paragraph" w:customStyle="1" w:styleId="5B85851BDDBE47A3A4A16F31344AD63F">
    <w:name w:val="5B85851BDDBE47A3A4A16F31344AD63F"/>
    <w:rsid w:val="00AC6C18"/>
    <w:pPr>
      <w:spacing w:after="0" w:line="240" w:lineRule="auto"/>
      <w:jc w:val="both"/>
    </w:pPr>
    <w:rPr>
      <w:rFonts w:ascii="Doulos SIL" w:eastAsia="Times New Roman" w:hAnsi="Doulos SIL" w:cs="Times New Roman"/>
      <w:sz w:val="24"/>
      <w:szCs w:val="24"/>
      <w:lang w:val="en-CA"/>
    </w:rPr>
  </w:style>
  <w:style w:type="paragraph" w:customStyle="1" w:styleId="FCE3FECC484C4D81839DF97AF0E3B161">
    <w:name w:val="FCE3FECC484C4D81839DF97AF0E3B161"/>
    <w:rsid w:val="00AC6C18"/>
    <w:pPr>
      <w:spacing w:after="0" w:line="240" w:lineRule="auto"/>
      <w:jc w:val="both"/>
    </w:pPr>
    <w:rPr>
      <w:rFonts w:ascii="Doulos SIL" w:eastAsia="Times New Roman" w:hAnsi="Doulos SIL" w:cs="Times New Roman"/>
      <w:sz w:val="24"/>
      <w:szCs w:val="24"/>
      <w:lang w:val="en-CA"/>
    </w:rPr>
  </w:style>
  <w:style w:type="paragraph" w:customStyle="1" w:styleId="B6A2C9B44EC64B5B8935FA528435A155">
    <w:name w:val="B6A2C9B44EC64B5B8935FA528435A155"/>
    <w:rsid w:val="00AC6C18"/>
    <w:pPr>
      <w:spacing w:after="0" w:line="240" w:lineRule="auto"/>
      <w:jc w:val="both"/>
    </w:pPr>
    <w:rPr>
      <w:rFonts w:ascii="Doulos SIL" w:eastAsia="Times New Roman" w:hAnsi="Doulos SIL" w:cs="Times New Roman"/>
      <w:sz w:val="24"/>
      <w:szCs w:val="24"/>
      <w:lang w:val="en-CA"/>
    </w:rPr>
  </w:style>
  <w:style w:type="paragraph" w:customStyle="1" w:styleId="7E5FC411C362406AA9265228D8C746FE">
    <w:name w:val="7E5FC411C362406AA9265228D8C746FE"/>
    <w:rsid w:val="00AC6C18"/>
    <w:pPr>
      <w:spacing w:after="0" w:line="240" w:lineRule="auto"/>
      <w:jc w:val="both"/>
    </w:pPr>
    <w:rPr>
      <w:rFonts w:ascii="Doulos SIL" w:eastAsia="Times New Roman" w:hAnsi="Doulos SIL" w:cs="Times New Roman"/>
      <w:sz w:val="24"/>
      <w:szCs w:val="24"/>
      <w:lang w:val="en-CA"/>
    </w:rPr>
  </w:style>
  <w:style w:type="paragraph" w:customStyle="1" w:styleId="810D28DF2C15466FB20071056A080E80">
    <w:name w:val="810D28DF2C15466FB20071056A080E80"/>
    <w:rsid w:val="00AC6C18"/>
    <w:pPr>
      <w:spacing w:after="0" w:line="240" w:lineRule="auto"/>
      <w:jc w:val="both"/>
    </w:pPr>
    <w:rPr>
      <w:rFonts w:ascii="Doulos SIL" w:eastAsia="Times New Roman" w:hAnsi="Doulos SIL" w:cs="Times New Roman"/>
      <w:sz w:val="24"/>
      <w:szCs w:val="24"/>
      <w:lang w:val="en-CA"/>
    </w:rPr>
  </w:style>
  <w:style w:type="paragraph" w:customStyle="1" w:styleId="943AB8D05D6C4B2B85D47177CB8B8926">
    <w:name w:val="943AB8D05D6C4B2B85D47177CB8B8926"/>
    <w:rsid w:val="00AC6C18"/>
    <w:pPr>
      <w:spacing w:after="0" w:line="240" w:lineRule="auto"/>
      <w:jc w:val="both"/>
    </w:pPr>
    <w:rPr>
      <w:rFonts w:ascii="Doulos SIL" w:eastAsia="Times New Roman" w:hAnsi="Doulos SIL" w:cs="Times New Roman"/>
      <w:sz w:val="24"/>
      <w:szCs w:val="24"/>
      <w:lang w:val="en-CA"/>
    </w:rPr>
  </w:style>
  <w:style w:type="paragraph" w:customStyle="1" w:styleId="3DABD967BE874E7C8E264877741957C6">
    <w:name w:val="3DABD967BE874E7C8E264877741957C6"/>
    <w:rsid w:val="00AC6C18"/>
    <w:pPr>
      <w:spacing w:after="0" w:line="240" w:lineRule="auto"/>
      <w:jc w:val="both"/>
    </w:pPr>
    <w:rPr>
      <w:rFonts w:ascii="Doulos SIL" w:eastAsia="Times New Roman" w:hAnsi="Doulos SIL" w:cs="Times New Roman"/>
      <w:sz w:val="24"/>
      <w:szCs w:val="24"/>
      <w:lang w:val="en-CA"/>
    </w:rPr>
  </w:style>
  <w:style w:type="paragraph" w:customStyle="1" w:styleId="AA9EDF0226A74C31A1A332D96DC7E3AC">
    <w:name w:val="AA9EDF0226A74C31A1A332D96DC7E3AC"/>
    <w:rsid w:val="00AC6C18"/>
    <w:pPr>
      <w:spacing w:after="0" w:line="240" w:lineRule="auto"/>
      <w:jc w:val="both"/>
    </w:pPr>
    <w:rPr>
      <w:rFonts w:ascii="Doulos SIL" w:eastAsia="Times New Roman" w:hAnsi="Doulos SIL" w:cs="Times New Roman"/>
      <w:sz w:val="24"/>
      <w:szCs w:val="24"/>
      <w:lang w:val="en-CA"/>
    </w:rPr>
  </w:style>
  <w:style w:type="paragraph" w:customStyle="1" w:styleId="273951DB2A864DE9BF7A69BA113679A6">
    <w:name w:val="273951DB2A864DE9BF7A69BA113679A6"/>
    <w:rsid w:val="00AC6C18"/>
    <w:pPr>
      <w:spacing w:after="0" w:line="240" w:lineRule="auto"/>
      <w:jc w:val="both"/>
    </w:pPr>
    <w:rPr>
      <w:rFonts w:ascii="Doulos SIL" w:eastAsia="Times New Roman" w:hAnsi="Doulos SIL" w:cs="Times New Roman"/>
      <w:sz w:val="24"/>
      <w:szCs w:val="24"/>
      <w:lang w:val="en-CA"/>
    </w:rPr>
  </w:style>
  <w:style w:type="paragraph" w:customStyle="1" w:styleId="5D31B80BD5964D07AFC0BE5ED5A15785">
    <w:name w:val="5D31B80BD5964D07AFC0BE5ED5A15785"/>
    <w:rsid w:val="00AC6C18"/>
    <w:pPr>
      <w:spacing w:after="0" w:line="240" w:lineRule="auto"/>
      <w:jc w:val="both"/>
    </w:pPr>
    <w:rPr>
      <w:rFonts w:ascii="Doulos SIL" w:eastAsia="Times New Roman" w:hAnsi="Doulos SIL" w:cs="Times New Roman"/>
      <w:sz w:val="24"/>
      <w:szCs w:val="24"/>
      <w:lang w:val="en-CA"/>
    </w:rPr>
  </w:style>
  <w:style w:type="paragraph" w:customStyle="1" w:styleId="B36FD3859AF1408A981B1C5F852BA77F">
    <w:name w:val="B36FD3859AF1408A981B1C5F852BA77F"/>
    <w:rsid w:val="00AC6C18"/>
    <w:pPr>
      <w:spacing w:after="0" w:line="240" w:lineRule="auto"/>
      <w:jc w:val="both"/>
    </w:pPr>
    <w:rPr>
      <w:rFonts w:ascii="Doulos SIL" w:eastAsia="Times New Roman" w:hAnsi="Doulos SIL" w:cs="Times New Roman"/>
      <w:sz w:val="24"/>
      <w:szCs w:val="24"/>
      <w:lang w:val="en-CA"/>
    </w:rPr>
  </w:style>
  <w:style w:type="paragraph" w:customStyle="1" w:styleId="D6323AAE59264D2CB52AB5A296D1507E">
    <w:name w:val="D6323AAE59264D2CB52AB5A296D1507E"/>
    <w:rsid w:val="00AC6C18"/>
    <w:pPr>
      <w:spacing w:after="0" w:line="240" w:lineRule="auto"/>
      <w:jc w:val="both"/>
    </w:pPr>
    <w:rPr>
      <w:rFonts w:ascii="Doulos SIL" w:eastAsia="Times New Roman" w:hAnsi="Doulos SIL" w:cs="Times New Roman"/>
      <w:sz w:val="24"/>
      <w:szCs w:val="24"/>
      <w:lang w:val="en-CA"/>
    </w:rPr>
  </w:style>
  <w:style w:type="paragraph" w:customStyle="1" w:styleId="5252BF1B28074950BDF0B58F7971DD6E">
    <w:name w:val="5252BF1B28074950BDF0B58F7971DD6E"/>
    <w:rsid w:val="00AC6C18"/>
    <w:pPr>
      <w:spacing w:after="0" w:line="240" w:lineRule="auto"/>
      <w:jc w:val="both"/>
    </w:pPr>
    <w:rPr>
      <w:rFonts w:ascii="Doulos SIL" w:eastAsia="Times New Roman" w:hAnsi="Doulos SIL" w:cs="Times New Roman"/>
      <w:sz w:val="24"/>
      <w:szCs w:val="24"/>
      <w:lang w:val="en-CA"/>
    </w:rPr>
  </w:style>
  <w:style w:type="paragraph" w:customStyle="1" w:styleId="F2B44EC4494B4C3EA255F3A81F1F9336">
    <w:name w:val="F2B44EC4494B4C3EA255F3A81F1F9336"/>
    <w:rsid w:val="00AC6C18"/>
    <w:pPr>
      <w:spacing w:after="0" w:line="240" w:lineRule="auto"/>
      <w:jc w:val="both"/>
    </w:pPr>
    <w:rPr>
      <w:rFonts w:ascii="Doulos SIL" w:eastAsia="Times New Roman" w:hAnsi="Doulos SIL" w:cs="Times New Roman"/>
      <w:sz w:val="24"/>
      <w:szCs w:val="24"/>
      <w:lang w:val="en-CA"/>
    </w:rPr>
  </w:style>
  <w:style w:type="paragraph" w:customStyle="1" w:styleId="ACD58DE439EE43AE8F0C79045CA21037">
    <w:name w:val="ACD58DE439EE43AE8F0C79045CA21037"/>
    <w:rsid w:val="00AC6C18"/>
    <w:pPr>
      <w:spacing w:after="0" w:line="240" w:lineRule="auto"/>
      <w:jc w:val="both"/>
    </w:pPr>
    <w:rPr>
      <w:rFonts w:ascii="Doulos SIL" w:eastAsia="Times New Roman" w:hAnsi="Doulos SIL" w:cs="Times New Roman"/>
      <w:sz w:val="24"/>
      <w:szCs w:val="24"/>
      <w:lang w:val="en-CA"/>
    </w:rPr>
  </w:style>
  <w:style w:type="paragraph" w:customStyle="1" w:styleId="D9C8610581894F6892C9265268782C1A">
    <w:name w:val="D9C8610581894F6892C9265268782C1A"/>
    <w:rsid w:val="00AC6C18"/>
    <w:pPr>
      <w:spacing w:after="0" w:line="240" w:lineRule="auto"/>
      <w:jc w:val="both"/>
    </w:pPr>
    <w:rPr>
      <w:rFonts w:ascii="Doulos SIL" w:eastAsia="Times New Roman" w:hAnsi="Doulos SIL" w:cs="Times New Roman"/>
      <w:sz w:val="24"/>
      <w:szCs w:val="24"/>
      <w:lang w:val="en-CA"/>
    </w:rPr>
  </w:style>
  <w:style w:type="paragraph" w:customStyle="1" w:styleId="9F87961AD13D40A1AA3B8B4AD29E8757">
    <w:name w:val="9F87961AD13D40A1AA3B8B4AD29E8757"/>
    <w:rsid w:val="00AC6C18"/>
    <w:pPr>
      <w:spacing w:after="0" w:line="240" w:lineRule="auto"/>
      <w:jc w:val="both"/>
    </w:pPr>
    <w:rPr>
      <w:rFonts w:ascii="Doulos SIL" w:eastAsia="Times New Roman" w:hAnsi="Doulos SIL" w:cs="Times New Roman"/>
      <w:sz w:val="24"/>
      <w:szCs w:val="24"/>
      <w:lang w:val="en-CA"/>
    </w:rPr>
  </w:style>
  <w:style w:type="paragraph" w:customStyle="1" w:styleId="4236BED9087E4CD39F6052696B708B30">
    <w:name w:val="4236BED9087E4CD39F6052696B708B30"/>
    <w:rsid w:val="00AC6C18"/>
    <w:pPr>
      <w:spacing w:after="0" w:line="240" w:lineRule="auto"/>
      <w:jc w:val="both"/>
    </w:pPr>
    <w:rPr>
      <w:rFonts w:ascii="Doulos SIL" w:eastAsia="Times New Roman" w:hAnsi="Doulos SIL" w:cs="Times New Roman"/>
      <w:sz w:val="24"/>
      <w:szCs w:val="24"/>
      <w:lang w:val="en-CA"/>
    </w:rPr>
  </w:style>
  <w:style w:type="paragraph" w:customStyle="1" w:styleId="EDE5AB51AA654D01BB0DC1D3AF02D201">
    <w:name w:val="EDE5AB51AA654D01BB0DC1D3AF02D201"/>
    <w:rsid w:val="00AC6C18"/>
    <w:pPr>
      <w:spacing w:after="0" w:line="240" w:lineRule="auto"/>
      <w:jc w:val="both"/>
    </w:pPr>
    <w:rPr>
      <w:rFonts w:ascii="Doulos SIL" w:eastAsia="Times New Roman" w:hAnsi="Doulos SIL" w:cs="Times New Roman"/>
      <w:sz w:val="24"/>
      <w:szCs w:val="24"/>
      <w:lang w:val="en-CA"/>
    </w:rPr>
  </w:style>
  <w:style w:type="paragraph" w:customStyle="1" w:styleId="895A7D6F0E6945928BD3E2721E83249D">
    <w:name w:val="895A7D6F0E6945928BD3E2721E83249D"/>
    <w:rsid w:val="00AC6C18"/>
    <w:pPr>
      <w:spacing w:after="0" w:line="240" w:lineRule="auto"/>
      <w:jc w:val="both"/>
    </w:pPr>
    <w:rPr>
      <w:rFonts w:ascii="Doulos SIL" w:eastAsia="Times New Roman" w:hAnsi="Doulos SIL" w:cs="Times New Roman"/>
      <w:sz w:val="24"/>
      <w:szCs w:val="24"/>
      <w:lang w:val="en-CA"/>
    </w:rPr>
  </w:style>
  <w:style w:type="paragraph" w:customStyle="1" w:styleId="CC274572FB724081A78D111E4D017843">
    <w:name w:val="CC274572FB724081A78D111E4D017843"/>
    <w:rsid w:val="00AC6C18"/>
    <w:pPr>
      <w:spacing w:after="0" w:line="240" w:lineRule="auto"/>
      <w:jc w:val="both"/>
    </w:pPr>
    <w:rPr>
      <w:rFonts w:ascii="Doulos SIL" w:eastAsia="Times New Roman" w:hAnsi="Doulos SIL" w:cs="Times New Roman"/>
      <w:sz w:val="24"/>
      <w:szCs w:val="24"/>
      <w:lang w:val="en-CA"/>
    </w:rPr>
  </w:style>
  <w:style w:type="paragraph" w:customStyle="1" w:styleId="25AC607D31F94FA1823084954B2E0E62">
    <w:name w:val="25AC607D31F94FA1823084954B2E0E62"/>
    <w:rsid w:val="00AC6C18"/>
    <w:pPr>
      <w:spacing w:after="0" w:line="240" w:lineRule="auto"/>
      <w:jc w:val="both"/>
    </w:pPr>
    <w:rPr>
      <w:rFonts w:ascii="Doulos SIL" w:eastAsia="Times New Roman" w:hAnsi="Doulos SIL" w:cs="Times New Roman"/>
      <w:sz w:val="24"/>
      <w:szCs w:val="24"/>
      <w:lang w:val="en-CA"/>
    </w:rPr>
  </w:style>
  <w:style w:type="paragraph" w:customStyle="1" w:styleId="0787ED1D29EC49E3B789B6E86F565D1F">
    <w:name w:val="0787ED1D29EC49E3B789B6E86F565D1F"/>
    <w:rsid w:val="00AC6C18"/>
    <w:pPr>
      <w:spacing w:after="0" w:line="240" w:lineRule="auto"/>
      <w:jc w:val="both"/>
    </w:pPr>
    <w:rPr>
      <w:rFonts w:ascii="Doulos SIL" w:eastAsia="Times New Roman" w:hAnsi="Doulos SIL" w:cs="Times New Roman"/>
      <w:sz w:val="24"/>
      <w:szCs w:val="24"/>
      <w:lang w:val="en-CA"/>
    </w:rPr>
  </w:style>
  <w:style w:type="paragraph" w:customStyle="1" w:styleId="BEBAD6C330B546CEA9A3D4D07B372D9E">
    <w:name w:val="BEBAD6C330B546CEA9A3D4D07B372D9E"/>
    <w:rsid w:val="00AC6C18"/>
    <w:pPr>
      <w:spacing w:after="0" w:line="240" w:lineRule="auto"/>
      <w:jc w:val="both"/>
    </w:pPr>
    <w:rPr>
      <w:rFonts w:ascii="Doulos SIL" w:eastAsia="Times New Roman" w:hAnsi="Doulos SIL" w:cs="Times New Roman"/>
      <w:sz w:val="24"/>
      <w:szCs w:val="24"/>
      <w:lang w:val="en-CA"/>
    </w:rPr>
  </w:style>
  <w:style w:type="paragraph" w:customStyle="1" w:styleId="665146C0421549E0A5183DD7099C5B87">
    <w:name w:val="665146C0421549E0A5183DD7099C5B87"/>
    <w:rsid w:val="00AC6C18"/>
    <w:pPr>
      <w:spacing w:after="0" w:line="240" w:lineRule="auto"/>
      <w:jc w:val="both"/>
    </w:pPr>
    <w:rPr>
      <w:rFonts w:ascii="Doulos SIL" w:eastAsia="Times New Roman" w:hAnsi="Doulos SIL" w:cs="Times New Roman"/>
      <w:sz w:val="24"/>
      <w:szCs w:val="24"/>
      <w:lang w:val="en-CA"/>
    </w:rPr>
  </w:style>
  <w:style w:type="paragraph" w:customStyle="1" w:styleId="B592739F9C3C45489B46FF4B0A956CC1">
    <w:name w:val="B592739F9C3C45489B46FF4B0A956CC1"/>
    <w:rsid w:val="00AC6C18"/>
    <w:pPr>
      <w:spacing w:after="0" w:line="240" w:lineRule="auto"/>
      <w:jc w:val="both"/>
    </w:pPr>
    <w:rPr>
      <w:rFonts w:ascii="Doulos SIL" w:eastAsia="Times New Roman" w:hAnsi="Doulos SIL" w:cs="Times New Roman"/>
      <w:sz w:val="24"/>
      <w:szCs w:val="24"/>
      <w:lang w:val="en-CA"/>
    </w:rPr>
  </w:style>
  <w:style w:type="paragraph" w:customStyle="1" w:styleId="30EE8CADC3D84DA0BB1244F799059810">
    <w:name w:val="30EE8CADC3D84DA0BB1244F799059810"/>
    <w:rsid w:val="00AC6C18"/>
    <w:pPr>
      <w:spacing w:after="0" w:line="240" w:lineRule="auto"/>
      <w:jc w:val="both"/>
    </w:pPr>
    <w:rPr>
      <w:rFonts w:ascii="Doulos SIL" w:eastAsia="Times New Roman" w:hAnsi="Doulos SIL" w:cs="Times New Roman"/>
      <w:sz w:val="24"/>
      <w:szCs w:val="24"/>
      <w:lang w:val="en-CA"/>
    </w:rPr>
  </w:style>
  <w:style w:type="paragraph" w:customStyle="1" w:styleId="8AD8A0BFA64B43FF944C4B8F5E37C0A3">
    <w:name w:val="8AD8A0BFA64B43FF944C4B8F5E37C0A3"/>
    <w:rsid w:val="00AC6C18"/>
    <w:pPr>
      <w:spacing w:after="0" w:line="240" w:lineRule="auto"/>
      <w:jc w:val="both"/>
    </w:pPr>
    <w:rPr>
      <w:rFonts w:ascii="Doulos SIL" w:eastAsia="Times New Roman" w:hAnsi="Doulos SIL" w:cs="Times New Roman"/>
      <w:sz w:val="24"/>
      <w:szCs w:val="24"/>
      <w:lang w:val="en-CA"/>
    </w:rPr>
  </w:style>
  <w:style w:type="paragraph" w:customStyle="1" w:styleId="7B9A0E7C752A4012928738F213047752">
    <w:name w:val="7B9A0E7C752A4012928738F213047752"/>
    <w:rsid w:val="00AC6C18"/>
    <w:pPr>
      <w:spacing w:after="0" w:line="240" w:lineRule="auto"/>
      <w:jc w:val="both"/>
    </w:pPr>
    <w:rPr>
      <w:rFonts w:ascii="Doulos SIL" w:eastAsia="Times New Roman" w:hAnsi="Doulos SIL" w:cs="Times New Roman"/>
      <w:sz w:val="24"/>
      <w:szCs w:val="24"/>
      <w:lang w:val="en-CA"/>
    </w:rPr>
  </w:style>
  <w:style w:type="paragraph" w:customStyle="1" w:styleId="21B1B3A81F084522ADC595AF22FA69BD">
    <w:name w:val="21B1B3A81F084522ADC595AF22FA69BD"/>
    <w:rsid w:val="00AC6C18"/>
    <w:pPr>
      <w:spacing w:after="0" w:line="240" w:lineRule="auto"/>
      <w:jc w:val="both"/>
    </w:pPr>
    <w:rPr>
      <w:rFonts w:ascii="Doulos SIL" w:eastAsia="Times New Roman" w:hAnsi="Doulos SIL" w:cs="Times New Roman"/>
      <w:sz w:val="24"/>
      <w:szCs w:val="24"/>
      <w:lang w:val="en-CA"/>
    </w:rPr>
  </w:style>
  <w:style w:type="paragraph" w:customStyle="1" w:styleId="62A751F379AF403CA295E5E9B3676029">
    <w:name w:val="62A751F379AF403CA295E5E9B3676029"/>
    <w:rsid w:val="00AC6C18"/>
    <w:pPr>
      <w:spacing w:after="0" w:line="240" w:lineRule="auto"/>
      <w:jc w:val="both"/>
    </w:pPr>
    <w:rPr>
      <w:rFonts w:ascii="Doulos SIL" w:eastAsia="Times New Roman" w:hAnsi="Doulos SIL" w:cs="Times New Roman"/>
      <w:sz w:val="24"/>
      <w:szCs w:val="24"/>
      <w:lang w:val="en-CA"/>
    </w:rPr>
  </w:style>
  <w:style w:type="paragraph" w:customStyle="1" w:styleId="B5FED21208324A22B27A2EE4DB185676">
    <w:name w:val="B5FED21208324A22B27A2EE4DB185676"/>
    <w:rsid w:val="00AC6C18"/>
    <w:pPr>
      <w:spacing w:after="0" w:line="240" w:lineRule="auto"/>
      <w:jc w:val="both"/>
    </w:pPr>
    <w:rPr>
      <w:rFonts w:ascii="Doulos SIL" w:eastAsia="Times New Roman" w:hAnsi="Doulos SIL" w:cs="Times New Roman"/>
      <w:sz w:val="24"/>
      <w:szCs w:val="24"/>
      <w:lang w:val="en-CA"/>
    </w:rPr>
  </w:style>
  <w:style w:type="paragraph" w:customStyle="1" w:styleId="8964D531F2634A3087A3F80E9F5D5349">
    <w:name w:val="8964D531F2634A3087A3F80E9F5D5349"/>
    <w:rsid w:val="00AC6C18"/>
    <w:pPr>
      <w:spacing w:after="0" w:line="240" w:lineRule="auto"/>
      <w:jc w:val="both"/>
    </w:pPr>
    <w:rPr>
      <w:rFonts w:ascii="Doulos SIL" w:eastAsia="Times New Roman" w:hAnsi="Doulos SIL" w:cs="Times New Roman"/>
      <w:sz w:val="24"/>
      <w:szCs w:val="24"/>
      <w:lang w:val="en-CA"/>
    </w:rPr>
  </w:style>
  <w:style w:type="paragraph" w:customStyle="1" w:styleId="23F7E1C617BC473B82A8B6A8958A8D45">
    <w:name w:val="23F7E1C617BC473B82A8B6A8958A8D45"/>
    <w:rsid w:val="00AC6C18"/>
    <w:pPr>
      <w:spacing w:after="0" w:line="240" w:lineRule="auto"/>
      <w:jc w:val="both"/>
    </w:pPr>
    <w:rPr>
      <w:rFonts w:ascii="Doulos SIL" w:eastAsia="Times New Roman" w:hAnsi="Doulos SIL" w:cs="Times New Roman"/>
      <w:sz w:val="24"/>
      <w:szCs w:val="24"/>
      <w:lang w:val="en-CA"/>
    </w:rPr>
  </w:style>
  <w:style w:type="paragraph" w:customStyle="1" w:styleId="85F89740D1154E6DBCCB9155A6167BF5">
    <w:name w:val="85F89740D1154E6DBCCB9155A6167BF5"/>
    <w:rsid w:val="00AC6C18"/>
    <w:pPr>
      <w:spacing w:after="0" w:line="240" w:lineRule="auto"/>
      <w:jc w:val="both"/>
    </w:pPr>
    <w:rPr>
      <w:rFonts w:ascii="Doulos SIL" w:eastAsia="Times New Roman" w:hAnsi="Doulos SIL" w:cs="Times New Roman"/>
      <w:sz w:val="24"/>
      <w:szCs w:val="24"/>
      <w:lang w:val="en-CA"/>
    </w:rPr>
  </w:style>
  <w:style w:type="paragraph" w:customStyle="1" w:styleId="6157B783784E4F61942A6E30A482F16B">
    <w:name w:val="6157B783784E4F61942A6E30A482F16B"/>
    <w:rsid w:val="00AC6C18"/>
    <w:pPr>
      <w:spacing w:after="0" w:line="240" w:lineRule="auto"/>
      <w:jc w:val="both"/>
    </w:pPr>
    <w:rPr>
      <w:rFonts w:ascii="Doulos SIL" w:eastAsia="Times New Roman" w:hAnsi="Doulos SIL" w:cs="Times New Roman"/>
      <w:sz w:val="24"/>
      <w:szCs w:val="24"/>
      <w:lang w:val="en-CA"/>
    </w:rPr>
  </w:style>
  <w:style w:type="paragraph" w:customStyle="1" w:styleId="0A96EF13D4544609A759C7B776F9F600">
    <w:name w:val="0A96EF13D4544609A759C7B776F9F600"/>
    <w:rsid w:val="00AC6C18"/>
    <w:pPr>
      <w:spacing w:after="0" w:line="240" w:lineRule="auto"/>
      <w:jc w:val="both"/>
    </w:pPr>
    <w:rPr>
      <w:rFonts w:ascii="Doulos SIL" w:eastAsia="Times New Roman" w:hAnsi="Doulos SIL" w:cs="Times New Roman"/>
      <w:sz w:val="24"/>
      <w:szCs w:val="24"/>
      <w:lang w:val="en-CA"/>
    </w:rPr>
  </w:style>
  <w:style w:type="paragraph" w:customStyle="1" w:styleId="EF3A9EE1B8BE45A18F63ABB043E58890">
    <w:name w:val="EF3A9EE1B8BE45A18F63ABB043E58890"/>
    <w:rsid w:val="00AC6C18"/>
    <w:pPr>
      <w:spacing w:after="0" w:line="240" w:lineRule="auto"/>
      <w:jc w:val="both"/>
    </w:pPr>
    <w:rPr>
      <w:rFonts w:ascii="Doulos SIL" w:eastAsia="Times New Roman" w:hAnsi="Doulos SIL" w:cs="Times New Roman"/>
      <w:sz w:val="24"/>
      <w:szCs w:val="24"/>
      <w:lang w:val="en-CA"/>
    </w:rPr>
  </w:style>
  <w:style w:type="paragraph" w:customStyle="1" w:styleId="FFC1051F3B53480ABE9B72F022A3A4B2">
    <w:name w:val="FFC1051F3B53480ABE9B72F022A3A4B2"/>
    <w:rsid w:val="00AC6C18"/>
    <w:pPr>
      <w:spacing w:after="0" w:line="240" w:lineRule="auto"/>
      <w:jc w:val="both"/>
    </w:pPr>
    <w:rPr>
      <w:rFonts w:ascii="Doulos SIL" w:eastAsia="Times New Roman" w:hAnsi="Doulos SIL" w:cs="Times New Roman"/>
      <w:sz w:val="24"/>
      <w:szCs w:val="24"/>
      <w:lang w:val="en-CA"/>
    </w:rPr>
  </w:style>
  <w:style w:type="paragraph" w:customStyle="1" w:styleId="A1BD0453B4E84FA5B3731FEC240AAE4D">
    <w:name w:val="A1BD0453B4E84FA5B3731FEC240AAE4D"/>
    <w:rsid w:val="00AC6C18"/>
    <w:pPr>
      <w:spacing w:after="0" w:line="240" w:lineRule="auto"/>
      <w:jc w:val="both"/>
    </w:pPr>
    <w:rPr>
      <w:rFonts w:ascii="Doulos SIL" w:eastAsia="Times New Roman" w:hAnsi="Doulos SIL" w:cs="Times New Roman"/>
      <w:sz w:val="24"/>
      <w:szCs w:val="24"/>
      <w:lang w:val="en-CA"/>
    </w:rPr>
  </w:style>
  <w:style w:type="paragraph" w:customStyle="1" w:styleId="866C6C909B344200AB148EDA42A0C36A">
    <w:name w:val="866C6C909B344200AB148EDA42A0C36A"/>
    <w:rsid w:val="00AC6C18"/>
    <w:pPr>
      <w:spacing w:after="0" w:line="240" w:lineRule="auto"/>
      <w:jc w:val="both"/>
    </w:pPr>
    <w:rPr>
      <w:rFonts w:ascii="Doulos SIL" w:eastAsia="Times New Roman" w:hAnsi="Doulos SIL" w:cs="Times New Roman"/>
      <w:sz w:val="24"/>
      <w:szCs w:val="24"/>
      <w:lang w:val="en-CA"/>
    </w:rPr>
  </w:style>
  <w:style w:type="paragraph" w:customStyle="1" w:styleId="5893485EBA974828A12415E204AA69F0">
    <w:name w:val="5893485EBA974828A12415E204AA69F0"/>
    <w:rsid w:val="00AC6C18"/>
    <w:pPr>
      <w:spacing w:after="0" w:line="240" w:lineRule="auto"/>
      <w:jc w:val="both"/>
    </w:pPr>
    <w:rPr>
      <w:rFonts w:ascii="Doulos SIL" w:eastAsia="Times New Roman" w:hAnsi="Doulos SIL" w:cs="Times New Roman"/>
      <w:sz w:val="24"/>
      <w:szCs w:val="24"/>
      <w:lang w:val="en-CA"/>
    </w:rPr>
  </w:style>
  <w:style w:type="paragraph" w:customStyle="1" w:styleId="622F65DCE68E429E9EF5ECB7E7FD9856">
    <w:name w:val="622F65DCE68E429E9EF5ECB7E7FD9856"/>
    <w:rsid w:val="00AC6C18"/>
    <w:pPr>
      <w:spacing w:after="0" w:line="240" w:lineRule="auto"/>
      <w:jc w:val="both"/>
    </w:pPr>
    <w:rPr>
      <w:rFonts w:ascii="Doulos SIL" w:eastAsia="Times New Roman" w:hAnsi="Doulos SIL" w:cs="Times New Roman"/>
      <w:sz w:val="24"/>
      <w:szCs w:val="24"/>
      <w:lang w:val="en-CA"/>
    </w:rPr>
  </w:style>
  <w:style w:type="paragraph" w:customStyle="1" w:styleId="BF82F7AE0A464F33A23A0DC7B36529A0">
    <w:name w:val="BF82F7AE0A464F33A23A0DC7B36529A0"/>
    <w:rsid w:val="00AC6C18"/>
    <w:pPr>
      <w:spacing w:after="0" w:line="240" w:lineRule="auto"/>
      <w:jc w:val="both"/>
    </w:pPr>
    <w:rPr>
      <w:rFonts w:ascii="Doulos SIL" w:eastAsia="Times New Roman" w:hAnsi="Doulos SIL" w:cs="Times New Roman"/>
      <w:sz w:val="24"/>
      <w:szCs w:val="24"/>
      <w:lang w:val="en-CA"/>
    </w:rPr>
  </w:style>
  <w:style w:type="paragraph" w:customStyle="1" w:styleId="48DDB95F49034618AA9C94CE0D343165">
    <w:name w:val="48DDB95F49034618AA9C94CE0D343165"/>
    <w:rsid w:val="00AC6C18"/>
    <w:pPr>
      <w:spacing w:after="0" w:line="240" w:lineRule="auto"/>
      <w:jc w:val="both"/>
    </w:pPr>
    <w:rPr>
      <w:rFonts w:ascii="Doulos SIL" w:eastAsia="Times New Roman" w:hAnsi="Doulos SIL" w:cs="Times New Roman"/>
      <w:sz w:val="24"/>
      <w:szCs w:val="24"/>
      <w:lang w:val="en-CA"/>
    </w:rPr>
  </w:style>
  <w:style w:type="paragraph" w:customStyle="1" w:styleId="BEBDF37B087540E8858A7864BE13EF48">
    <w:name w:val="BEBDF37B087540E8858A7864BE13EF48"/>
    <w:rsid w:val="00AC6C18"/>
    <w:pPr>
      <w:spacing w:after="0" w:line="240" w:lineRule="auto"/>
      <w:jc w:val="both"/>
    </w:pPr>
    <w:rPr>
      <w:rFonts w:ascii="Doulos SIL" w:eastAsia="Times New Roman" w:hAnsi="Doulos SIL" w:cs="Times New Roman"/>
      <w:sz w:val="24"/>
      <w:szCs w:val="24"/>
      <w:lang w:val="en-CA"/>
    </w:rPr>
  </w:style>
  <w:style w:type="paragraph" w:customStyle="1" w:styleId="8D08D0B623DE4665833688E9E5CA147F">
    <w:name w:val="8D08D0B623DE4665833688E9E5CA147F"/>
    <w:rsid w:val="00AC6C18"/>
    <w:pPr>
      <w:spacing w:after="0" w:line="240" w:lineRule="auto"/>
      <w:jc w:val="both"/>
    </w:pPr>
    <w:rPr>
      <w:rFonts w:ascii="Doulos SIL" w:eastAsia="Times New Roman" w:hAnsi="Doulos SIL" w:cs="Times New Roman"/>
      <w:sz w:val="24"/>
      <w:szCs w:val="24"/>
      <w:lang w:val="en-CA"/>
    </w:rPr>
  </w:style>
  <w:style w:type="paragraph" w:customStyle="1" w:styleId="6AA156CC15514F7980CF3CF3C585A1C6">
    <w:name w:val="6AA156CC15514F7980CF3CF3C585A1C6"/>
    <w:rsid w:val="00AC6C18"/>
    <w:pPr>
      <w:spacing w:after="0" w:line="240" w:lineRule="auto"/>
      <w:jc w:val="both"/>
    </w:pPr>
    <w:rPr>
      <w:rFonts w:ascii="Doulos SIL" w:eastAsia="Times New Roman" w:hAnsi="Doulos SIL" w:cs="Times New Roman"/>
      <w:sz w:val="24"/>
      <w:szCs w:val="24"/>
      <w:lang w:val="en-CA"/>
    </w:rPr>
  </w:style>
  <w:style w:type="paragraph" w:customStyle="1" w:styleId="9F12C59D4BF94FFB84C2EF8314AB44CA">
    <w:name w:val="9F12C59D4BF94FFB84C2EF8314AB44CA"/>
    <w:rsid w:val="00AC6C18"/>
    <w:pPr>
      <w:spacing w:after="0" w:line="240" w:lineRule="auto"/>
      <w:jc w:val="both"/>
    </w:pPr>
    <w:rPr>
      <w:rFonts w:ascii="Doulos SIL" w:eastAsia="Times New Roman" w:hAnsi="Doulos SIL" w:cs="Times New Roman"/>
      <w:sz w:val="24"/>
      <w:szCs w:val="24"/>
      <w:lang w:val="en-CA"/>
    </w:rPr>
  </w:style>
  <w:style w:type="paragraph" w:customStyle="1" w:styleId="4C4FDD763E07485FB2B06E4FC928E2C2">
    <w:name w:val="4C4FDD763E07485FB2B06E4FC928E2C2"/>
    <w:rsid w:val="00AC6C18"/>
    <w:pPr>
      <w:spacing w:after="0" w:line="240" w:lineRule="auto"/>
      <w:jc w:val="both"/>
    </w:pPr>
    <w:rPr>
      <w:rFonts w:ascii="Doulos SIL" w:eastAsia="Times New Roman" w:hAnsi="Doulos SIL" w:cs="Times New Roman"/>
      <w:sz w:val="24"/>
      <w:szCs w:val="24"/>
      <w:lang w:val="en-CA"/>
    </w:rPr>
  </w:style>
  <w:style w:type="paragraph" w:customStyle="1" w:styleId="494DB2DFAE32489B8E06D06F7076A1A4">
    <w:name w:val="494DB2DFAE32489B8E06D06F7076A1A4"/>
    <w:rsid w:val="00AC6C18"/>
    <w:pPr>
      <w:spacing w:after="0" w:line="240" w:lineRule="auto"/>
      <w:jc w:val="both"/>
    </w:pPr>
    <w:rPr>
      <w:rFonts w:ascii="Doulos SIL" w:eastAsia="Times New Roman" w:hAnsi="Doulos SIL" w:cs="Times New Roman"/>
      <w:sz w:val="24"/>
      <w:szCs w:val="24"/>
      <w:lang w:val="en-CA"/>
    </w:rPr>
  </w:style>
  <w:style w:type="paragraph" w:customStyle="1" w:styleId="D998F8AF2E5F4E9CACBB084F1F9A4E6E">
    <w:name w:val="D998F8AF2E5F4E9CACBB084F1F9A4E6E"/>
    <w:rsid w:val="00AC6C18"/>
    <w:pPr>
      <w:spacing w:after="0" w:line="240" w:lineRule="auto"/>
      <w:jc w:val="both"/>
    </w:pPr>
    <w:rPr>
      <w:rFonts w:ascii="Doulos SIL" w:eastAsia="Times New Roman" w:hAnsi="Doulos SIL" w:cs="Times New Roman"/>
      <w:sz w:val="24"/>
      <w:szCs w:val="24"/>
      <w:lang w:val="en-CA"/>
    </w:rPr>
  </w:style>
  <w:style w:type="paragraph" w:customStyle="1" w:styleId="4DDF7898627C4F1E9B98716A8433EE07">
    <w:name w:val="4DDF7898627C4F1E9B98716A8433EE07"/>
    <w:rsid w:val="00AC6C18"/>
    <w:pPr>
      <w:spacing w:after="0" w:line="240" w:lineRule="auto"/>
      <w:jc w:val="both"/>
    </w:pPr>
    <w:rPr>
      <w:rFonts w:ascii="Doulos SIL" w:eastAsia="Times New Roman" w:hAnsi="Doulos SIL" w:cs="Times New Roman"/>
      <w:sz w:val="24"/>
      <w:szCs w:val="24"/>
      <w:lang w:val="en-CA"/>
    </w:rPr>
  </w:style>
  <w:style w:type="paragraph" w:customStyle="1" w:styleId="C0C438C8C2794142BF5C5D512A35BA1B">
    <w:name w:val="C0C438C8C2794142BF5C5D512A35BA1B"/>
    <w:rsid w:val="00AC6C18"/>
    <w:pPr>
      <w:spacing w:after="0" w:line="240" w:lineRule="auto"/>
      <w:jc w:val="both"/>
    </w:pPr>
    <w:rPr>
      <w:rFonts w:ascii="Doulos SIL" w:eastAsia="Times New Roman" w:hAnsi="Doulos SIL" w:cs="Times New Roman"/>
      <w:sz w:val="24"/>
      <w:szCs w:val="24"/>
      <w:lang w:val="en-CA"/>
    </w:rPr>
  </w:style>
  <w:style w:type="paragraph" w:customStyle="1" w:styleId="D68FED04E7B04F819E5F12C60E50176C">
    <w:name w:val="D68FED04E7B04F819E5F12C60E50176C"/>
    <w:rsid w:val="00AC6C18"/>
    <w:pPr>
      <w:spacing w:after="0" w:line="240" w:lineRule="auto"/>
      <w:jc w:val="both"/>
    </w:pPr>
    <w:rPr>
      <w:rFonts w:ascii="Doulos SIL" w:eastAsia="Times New Roman" w:hAnsi="Doulos SIL" w:cs="Times New Roman"/>
      <w:sz w:val="24"/>
      <w:szCs w:val="24"/>
      <w:lang w:val="en-CA"/>
    </w:rPr>
  </w:style>
  <w:style w:type="paragraph" w:customStyle="1" w:styleId="5956C51B17C84CBA949F91E7E666EA2A">
    <w:name w:val="5956C51B17C84CBA949F91E7E666EA2A"/>
    <w:rsid w:val="00AC6C18"/>
    <w:pPr>
      <w:spacing w:after="0" w:line="240" w:lineRule="auto"/>
      <w:jc w:val="both"/>
    </w:pPr>
    <w:rPr>
      <w:rFonts w:ascii="Doulos SIL" w:eastAsia="Times New Roman" w:hAnsi="Doulos SIL" w:cs="Times New Roman"/>
      <w:sz w:val="24"/>
      <w:szCs w:val="24"/>
      <w:lang w:val="en-CA"/>
    </w:rPr>
  </w:style>
  <w:style w:type="paragraph" w:customStyle="1" w:styleId="E090AF5A8BDA4A35A8719B8E66732A2A">
    <w:name w:val="E090AF5A8BDA4A35A8719B8E66732A2A"/>
    <w:rsid w:val="00AC6C18"/>
    <w:pPr>
      <w:spacing w:after="0" w:line="240" w:lineRule="auto"/>
      <w:jc w:val="both"/>
    </w:pPr>
    <w:rPr>
      <w:rFonts w:ascii="Doulos SIL" w:eastAsia="Times New Roman" w:hAnsi="Doulos SIL" w:cs="Times New Roman"/>
      <w:sz w:val="24"/>
      <w:szCs w:val="24"/>
      <w:lang w:val="en-CA"/>
    </w:rPr>
  </w:style>
  <w:style w:type="paragraph" w:customStyle="1" w:styleId="0523F84D11E04B63B9DFA9C3445D5E59">
    <w:name w:val="0523F84D11E04B63B9DFA9C3445D5E59"/>
    <w:rsid w:val="00AC6C18"/>
    <w:pPr>
      <w:spacing w:after="0" w:line="240" w:lineRule="auto"/>
      <w:jc w:val="both"/>
    </w:pPr>
    <w:rPr>
      <w:rFonts w:ascii="Doulos SIL" w:eastAsia="Times New Roman" w:hAnsi="Doulos SIL" w:cs="Times New Roman"/>
      <w:sz w:val="24"/>
      <w:szCs w:val="24"/>
      <w:lang w:val="en-CA"/>
    </w:rPr>
  </w:style>
  <w:style w:type="paragraph" w:customStyle="1" w:styleId="B526C61B14364F1387F64A36A83B6443">
    <w:name w:val="B526C61B14364F1387F64A36A83B6443"/>
    <w:rsid w:val="00AC6C18"/>
    <w:pPr>
      <w:spacing w:after="0" w:line="240" w:lineRule="auto"/>
      <w:jc w:val="both"/>
    </w:pPr>
    <w:rPr>
      <w:rFonts w:ascii="Doulos SIL" w:eastAsia="Times New Roman" w:hAnsi="Doulos SIL" w:cs="Times New Roman"/>
      <w:sz w:val="24"/>
      <w:szCs w:val="24"/>
      <w:lang w:val="en-CA"/>
    </w:rPr>
  </w:style>
  <w:style w:type="paragraph" w:customStyle="1" w:styleId="6E77C96BA9F54EC6B5289578EE1100A7">
    <w:name w:val="6E77C96BA9F54EC6B5289578EE1100A7"/>
    <w:rsid w:val="00AC6C18"/>
    <w:pPr>
      <w:spacing w:after="0" w:line="240" w:lineRule="auto"/>
      <w:jc w:val="both"/>
    </w:pPr>
    <w:rPr>
      <w:rFonts w:ascii="Doulos SIL" w:eastAsia="Times New Roman" w:hAnsi="Doulos SIL" w:cs="Times New Roman"/>
      <w:sz w:val="24"/>
      <w:szCs w:val="24"/>
      <w:lang w:val="en-CA"/>
    </w:rPr>
  </w:style>
  <w:style w:type="paragraph" w:customStyle="1" w:styleId="A45F307F54564BF1BC94D6E8AD0E2017">
    <w:name w:val="A45F307F54564BF1BC94D6E8AD0E2017"/>
    <w:rsid w:val="00AC6C18"/>
    <w:pPr>
      <w:spacing w:after="0" w:line="240" w:lineRule="auto"/>
      <w:jc w:val="both"/>
    </w:pPr>
    <w:rPr>
      <w:rFonts w:ascii="Doulos SIL" w:eastAsia="Times New Roman" w:hAnsi="Doulos SIL" w:cs="Times New Roman"/>
      <w:sz w:val="24"/>
      <w:szCs w:val="24"/>
      <w:lang w:val="en-CA"/>
    </w:rPr>
  </w:style>
  <w:style w:type="paragraph" w:customStyle="1" w:styleId="FB95EE567FCF4ED8B801E4E674B5D5A7">
    <w:name w:val="FB95EE567FCF4ED8B801E4E674B5D5A7"/>
    <w:rsid w:val="00AC6C18"/>
    <w:pPr>
      <w:spacing w:after="0" w:line="240" w:lineRule="auto"/>
      <w:jc w:val="both"/>
    </w:pPr>
    <w:rPr>
      <w:rFonts w:ascii="Doulos SIL" w:eastAsia="Times New Roman" w:hAnsi="Doulos SIL" w:cs="Times New Roman"/>
      <w:sz w:val="24"/>
      <w:szCs w:val="24"/>
      <w:lang w:val="en-CA"/>
    </w:rPr>
  </w:style>
  <w:style w:type="paragraph" w:customStyle="1" w:styleId="610FFCAB4D1A4C44BC4CB7E61D8DA95C">
    <w:name w:val="610FFCAB4D1A4C44BC4CB7E61D8DA95C"/>
    <w:rsid w:val="00AC6C18"/>
    <w:pPr>
      <w:spacing w:after="0" w:line="240" w:lineRule="auto"/>
      <w:jc w:val="both"/>
    </w:pPr>
    <w:rPr>
      <w:rFonts w:ascii="Doulos SIL" w:eastAsia="Times New Roman" w:hAnsi="Doulos SIL" w:cs="Times New Roman"/>
      <w:sz w:val="24"/>
      <w:szCs w:val="24"/>
      <w:lang w:val="en-CA"/>
    </w:rPr>
  </w:style>
  <w:style w:type="paragraph" w:customStyle="1" w:styleId="34B256D167A14D36B470A5525FAB4624">
    <w:name w:val="34B256D167A14D36B470A5525FAB4624"/>
    <w:rsid w:val="00AC6C18"/>
    <w:pPr>
      <w:spacing w:after="0" w:line="240" w:lineRule="auto"/>
      <w:jc w:val="both"/>
    </w:pPr>
    <w:rPr>
      <w:rFonts w:ascii="Doulos SIL" w:eastAsia="Times New Roman" w:hAnsi="Doulos SIL" w:cs="Times New Roman"/>
      <w:sz w:val="24"/>
      <w:szCs w:val="24"/>
      <w:lang w:val="en-CA"/>
    </w:rPr>
  </w:style>
  <w:style w:type="paragraph" w:customStyle="1" w:styleId="8EAE4B1AF5574E6DA913C829F96EA630">
    <w:name w:val="8EAE4B1AF5574E6DA913C829F96EA630"/>
    <w:rsid w:val="00AC6C18"/>
    <w:pPr>
      <w:spacing w:after="0" w:line="240" w:lineRule="auto"/>
      <w:jc w:val="both"/>
    </w:pPr>
    <w:rPr>
      <w:rFonts w:ascii="Doulos SIL" w:eastAsia="Times New Roman" w:hAnsi="Doulos SIL" w:cs="Times New Roman"/>
      <w:sz w:val="24"/>
      <w:szCs w:val="24"/>
      <w:lang w:val="en-CA"/>
    </w:rPr>
  </w:style>
  <w:style w:type="paragraph" w:customStyle="1" w:styleId="679EA5F956154DDDA439C1F2BA164368">
    <w:name w:val="679EA5F956154DDDA439C1F2BA164368"/>
    <w:rsid w:val="00AC6C18"/>
    <w:pPr>
      <w:spacing w:after="0" w:line="240" w:lineRule="auto"/>
      <w:jc w:val="both"/>
    </w:pPr>
    <w:rPr>
      <w:rFonts w:ascii="Doulos SIL" w:eastAsia="Times New Roman" w:hAnsi="Doulos SIL" w:cs="Times New Roman"/>
      <w:sz w:val="24"/>
      <w:szCs w:val="24"/>
      <w:lang w:val="en-CA"/>
    </w:rPr>
  </w:style>
  <w:style w:type="paragraph" w:customStyle="1" w:styleId="457C4A228CD242F7A35020087A5C486D">
    <w:name w:val="457C4A228CD242F7A35020087A5C486D"/>
    <w:rsid w:val="00AC6C18"/>
    <w:pPr>
      <w:spacing w:after="0" w:line="240" w:lineRule="auto"/>
      <w:jc w:val="both"/>
    </w:pPr>
    <w:rPr>
      <w:rFonts w:ascii="Doulos SIL" w:eastAsia="Times New Roman" w:hAnsi="Doulos SIL" w:cs="Times New Roman"/>
      <w:sz w:val="24"/>
      <w:szCs w:val="24"/>
      <w:lang w:val="en-CA"/>
    </w:rPr>
  </w:style>
  <w:style w:type="paragraph" w:customStyle="1" w:styleId="76CC6F68A550487A8D304CCAA4DAB8F1">
    <w:name w:val="76CC6F68A550487A8D304CCAA4DAB8F1"/>
    <w:rsid w:val="00AC6C18"/>
    <w:pPr>
      <w:spacing w:after="0" w:line="240" w:lineRule="auto"/>
      <w:jc w:val="both"/>
    </w:pPr>
    <w:rPr>
      <w:rFonts w:ascii="Doulos SIL" w:eastAsia="Times New Roman" w:hAnsi="Doulos SIL" w:cs="Times New Roman"/>
      <w:sz w:val="24"/>
      <w:szCs w:val="24"/>
      <w:lang w:val="en-CA"/>
    </w:rPr>
  </w:style>
  <w:style w:type="paragraph" w:customStyle="1" w:styleId="3E520834D1A74268BF49C7BFD93B2189">
    <w:name w:val="3E520834D1A74268BF49C7BFD93B2189"/>
    <w:rsid w:val="00AC6C18"/>
    <w:pPr>
      <w:spacing w:after="0" w:line="240" w:lineRule="auto"/>
      <w:jc w:val="both"/>
    </w:pPr>
    <w:rPr>
      <w:rFonts w:ascii="Doulos SIL" w:eastAsia="Times New Roman" w:hAnsi="Doulos SIL" w:cs="Times New Roman"/>
      <w:sz w:val="24"/>
      <w:szCs w:val="24"/>
      <w:lang w:val="en-CA"/>
    </w:rPr>
  </w:style>
  <w:style w:type="paragraph" w:customStyle="1" w:styleId="A0545567A184467E83791CB9C3A54B6D">
    <w:name w:val="A0545567A184467E83791CB9C3A54B6D"/>
    <w:rsid w:val="00AC6C18"/>
    <w:pPr>
      <w:spacing w:after="0" w:line="240" w:lineRule="auto"/>
      <w:jc w:val="both"/>
    </w:pPr>
    <w:rPr>
      <w:rFonts w:ascii="Doulos SIL" w:eastAsia="Times New Roman" w:hAnsi="Doulos SIL" w:cs="Times New Roman"/>
      <w:sz w:val="24"/>
      <w:szCs w:val="24"/>
      <w:lang w:val="en-CA"/>
    </w:rPr>
  </w:style>
  <w:style w:type="paragraph" w:customStyle="1" w:styleId="5DBE8E94CDB44AD3B748EA3E7EEDA3A5">
    <w:name w:val="5DBE8E94CDB44AD3B748EA3E7EEDA3A5"/>
    <w:rsid w:val="00AC6C18"/>
    <w:pPr>
      <w:spacing w:after="0" w:line="240" w:lineRule="auto"/>
      <w:jc w:val="both"/>
    </w:pPr>
    <w:rPr>
      <w:rFonts w:ascii="Doulos SIL" w:eastAsia="Times New Roman" w:hAnsi="Doulos SIL" w:cs="Times New Roman"/>
      <w:sz w:val="24"/>
      <w:szCs w:val="24"/>
      <w:lang w:val="en-CA"/>
    </w:rPr>
  </w:style>
  <w:style w:type="paragraph" w:customStyle="1" w:styleId="50044CBBC63A4F1E9B9EF62878327284">
    <w:name w:val="50044CBBC63A4F1E9B9EF62878327284"/>
    <w:rsid w:val="00AC6C18"/>
    <w:pPr>
      <w:spacing w:after="0" w:line="240" w:lineRule="auto"/>
      <w:jc w:val="both"/>
    </w:pPr>
    <w:rPr>
      <w:rFonts w:ascii="Doulos SIL" w:eastAsia="Times New Roman" w:hAnsi="Doulos SIL" w:cs="Times New Roman"/>
      <w:sz w:val="24"/>
      <w:szCs w:val="24"/>
      <w:lang w:val="en-CA"/>
    </w:rPr>
  </w:style>
  <w:style w:type="paragraph" w:customStyle="1" w:styleId="A4EFD515C8F348788B08C4E5B165403F">
    <w:name w:val="A4EFD515C8F348788B08C4E5B165403F"/>
    <w:rsid w:val="00AC6C18"/>
    <w:pPr>
      <w:spacing w:after="0" w:line="240" w:lineRule="auto"/>
      <w:jc w:val="both"/>
    </w:pPr>
    <w:rPr>
      <w:rFonts w:ascii="Doulos SIL" w:eastAsia="Times New Roman" w:hAnsi="Doulos SIL" w:cs="Times New Roman"/>
      <w:sz w:val="24"/>
      <w:szCs w:val="24"/>
      <w:lang w:val="en-CA"/>
    </w:rPr>
  </w:style>
  <w:style w:type="paragraph" w:customStyle="1" w:styleId="7FB2D492B7DE494B912E5A6A1292A2A5">
    <w:name w:val="7FB2D492B7DE494B912E5A6A1292A2A5"/>
    <w:rsid w:val="00AC6C18"/>
    <w:pPr>
      <w:spacing w:after="0" w:line="240" w:lineRule="auto"/>
      <w:jc w:val="both"/>
    </w:pPr>
    <w:rPr>
      <w:rFonts w:ascii="Doulos SIL" w:eastAsia="Times New Roman" w:hAnsi="Doulos SIL" w:cs="Times New Roman"/>
      <w:sz w:val="24"/>
      <w:szCs w:val="24"/>
      <w:lang w:val="en-CA"/>
    </w:rPr>
  </w:style>
  <w:style w:type="paragraph" w:customStyle="1" w:styleId="B819998AC61348048EAAECE74D7F4DB0">
    <w:name w:val="B819998AC61348048EAAECE74D7F4DB0"/>
    <w:rsid w:val="00AC6C18"/>
    <w:pPr>
      <w:spacing w:after="0" w:line="240" w:lineRule="auto"/>
      <w:jc w:val="both"/>
    </w:pPr>
    <w:rPr>
      <w:rFonts w:ascii="Doulos SIL" w:eastAsia="Times New Roman" w:hAnsi="Doulos SIL" w:cs="Times New Roman"/>
      <w:sz w:val="24"/>
      <w:szCs w:val="24"/>
      <w:lang w:val="en-CA"/>
    </w:rPr>
  </w:style>
  <w:style w:type="paragraph" w:customStyle="1" w:styleId="631F8CA1A92C455DA232FEC1709C4730">
    <w:name w:val="631F8CA1A92C455DA232FEC1709C4730"/>
    <w:rsid w:val="00AC6C18"/>
    <w:pPr>
      <w:spacing w:after="0" w:line="240" w:lineRule="auto"/>
      <w:jc w:val="both"/>
    </w:pPr>
    <w:rPr>
      <w:rFonts w:ascii="Doulos SIL" w:eastAsia="Times New Roman" w:hAnsi="Doulos SIL" w:cs="Times New Roman"/>
      <w:sz w:val="24"/>
      <w:szCs w:val="24"/>
      <w:lang w:val="en-CA"/>
    </w:rPr>
  </w:style>
  <w:style w:type="paragraph" w:customStyle="1" w:styleId="CD8ED4F197F84E75B63591E267F6B4E1">
    <w:name w:val="CD8ED4F197F84E75B63591E267F6B4E1"/>
    <w:rsid w:val="00AC6C18"/>
    <w:pPr>
      <w:spacing w:after="0" w:line="240" w:lineRule="auto"/>
      <w:jc w:val="both"/>
    </w:pPr>
    <w:rPr>
      <w:rFonts w:ascii="Doulos SIL" w:eastAsia="Times New Roman" w:hAnsi="Doulos SIL" w:cs="Times New Roman"/>
      <w:sz w:val="24"/>
      <w:szCs w:val="24"/>
      <w:lang w:val="en-CA"/>
    </w:rPr>
  </w:style>
  <w:style w:type="paragraph" w:customStyle="1" w:styleId="891A49F6887B4D7384813E510108CED0">
    <w:name w:val="891A49F6887B4D7384813E510108CED0"/>
    <w:rsid w:val="00AC6C18"/>
    <w:pPr>
      <w:spacing w:after="0" w:line="240" w:lineRule="auto"/>
      <w:jc w:val="both"/>
    </w:pPr>
    <w:rPr>
      <w:rFonts w:ascii="Doulos SIL" w:eastAsia="Times New Roman" w:hAnsi="Doulos SIL" w:cs="Times New Roman"/>
      <w:sz w:val="24"/>
      <w:szCs w:val="24"/>
      <w:lang w:val="en-CA"/>
    </w:rPr>
  </w:style>
  <w:style w:type="paragraph" w:customStyle="1" w:styleId="0E5E15AC6FD14A7785AB8EF6F7D350EB">
    <w:name w:val="0E5E15AC6FD14A7785AB8EF6F7D350EB"/>
    <w:rsid w:val="00AC6C18"/>
    <w:pPr>
      <w:spacing w:after="0" w:line="240" w:lineRule="auto"/>
      <w:jc w:val="both"/>
    </w:pPr>
    <w:rPr>
      <w:rFonts w:ascii="Doulos SIL" w:eastAsia="Times New Roman" w:hAnsi="Doulos SIL" w:cs="Times New Roman"/>
      <w:sz w:val="24"/>
      <w:szCs w:val="24"/>
      <w:lang w:val="en-CA"/>
    </w:rPr>
  </w:style>
  <w:style w:type="paragraph" w:customStyle="1" w:styleId="BE18E9BE49E04B8C97FD12AA266BE22A">
    <w:name w:val="BE18E9BE49E04B8C97FD12AA266BE22A"/>
    <w:rsid w:val="00AC6C18"/>
    <w:pPr>
      <w:spacing w:after="0" w:line="240" w:lineRule="auto"/>
      <w:jc w:val="both"/>
    </w:pPr>
    <w:rPr>
      <w:rFonts w:ascii="Doulos SIL" w:eastAsia="Times New Roman" w:hAnsi="Doulos SIL" w:cs="Times New Roman"/>
      <w:sz w:val="24"/>
      <w:szCs w:val="24"/>
      <w:lang w:val="en-CA"/>
    </w:rPr>
  </w:style>
  <w:style w:type="paragraph" w:customStyle="1" w:styleId="AA37FD6423E2470F8E5648368E87F152">
    <w:name w:val="AA37FD6423E2470F8E5648368E87F152"/>
    <w:rsid w:val="00AC6C18"/>
    <w:pPr>
      <w:spacing w:after="0" w:line="240" w:lineRule="auto"/>
      <w:jc w:val="both"/>
    </w:pPr>
    <w:rPr>
      <w:rFonts w:ascii="Doulos SIL" w:eastAsia="Times New Roman" w:hAnsi="Doulos SIL" w:cs="Times New Roman"/>
      <w:sz w:val="24"/>
      <w:szCs w:val="24"/>
      <w:lang w:val="en-CA"/>
    </w:rPr>
  </w:style>
  <w:style w:type="paragraph" w:customStyle="1" w:styleId="1E299F2C92974BCD9F3080DD291C98D6">
    <w:name w:val="1E299F2C92974BCD9F3080DD291C98D6"/>
    <w:rsid w:val="00AC6C18"/>
    <w:pPr>
      <w:spacing w:after="0" w:line="240" w:lineRule="auto"/>
      <w:jc w:val="both"/>
    </w:pPr>
    <w:rPr>
      <w:rFonts w:ascii="Doulos SIL" w:eastAsia="Times New Roman" w:hAnsi="Doulos SIL" w:cs="Times New Roman"/>
      <w:sz w:val="24"/>
      <w:szCs w:val="24"/>
      <w:lang w:val="en-CA"/>
    </w:rPr>
  </w:style>
  <w:style w:type="paragraph" w:customStyle="1" w:styleId="90B76EBDE71E4E5CB5977CE91DA19BA3">
    <w:name w:val="90B76EBDE71E4E5CB5977CE91DA19BA3"/>
    <w:rsid w:val="00AC6C18"/>
    <w:pPr>
      <w:spacing w:after="0" w:line="240" w:lineRule="auto"/>
      <w:jc w:val="both"/>
    </w:pPr>
    <w:rPr>
      <w:rFonts w:ascii="Doulos SIL" w:eastAsia="Times New Roman" w:hAnsi="Doulos SIL" w:cs="Times New Roman"/>
      <w:sz w:val="24"/>
      <w:szCs w:val="24"/>
      <w:lang w:val="en-CA"/>
    </w:rPr>
  </w:style>
  <w:style w:type="paragraph" w:customStyle="1" w:styleId="02088BDDAB6043B0AA6A2595E1A4B3EB">
    <w:name w:val="02088BDDAB6043B0AA6A2595E1A4B3EB"/>
    <w:rsid w:val="00AC6C18"/>
    <w:pPr>
      <w:spacing w:after="0" w:line="240" w:lineRule="auto"/>
      <w:jc w:val="both"/>
    </w:pPr>
    <w:rPr>
      <w:rFonts w:ascii="Doulos SIL" w:eastAsia="Times New Roman" w:hAnsi="Doulos SIL" w:cs="Times New Roman"/>
      <w:sz w:val="24"/>
      <w:szCs w:val="24"/>
      <w:lang w:val="en-CA"/>
    </w:rPr>
  </w:style>
  <w:style w:type="paragraph" w:customStyle="1" w:styleId="BE456D25837E4B87A75D54A66991CEA5">
    <w:name w:val="BE456D25837E4B87A75D54A66991CEA5"/>
    <w:rsid w:val="00AC6C18"/>
    <w:pPr>
      <w:spacing w:after="0" w:line="240" w:lineRule="auto"/>
      <w:jc w:val="both"/>
    </w:pPr>
    <w:rPr>
      <w:rFonts w:ascii="Doulos SIL" w:eastAsia="Times New Roman" w:hAnsi="Doulos SIL" w:cs="Times New Roman"/>
      <w:sz w:val="24"/>
      <w:szCs w:val="24"/>
      <w:lang w:val="en-CA"/>
    </w:rPr>
  </w:style>
  <w:style w:type="paragraph" w:customStyle="1" w:styleId="A4C3624258474AFDA0978BC6472CF2B9">
    <w:name w:val="A4C3624258474AFDA0978BC6472CF2B9"/>
    <w:rsid w:val="00AC6C18"/>
    <w:pPr>
      <w:spacing w:after="0" w:line="240" w:lineRule="auto"/>
      <w:jc w:val="both"/>
    </w:pPr>
    <w:rPr>
      <w:rFonts w:ascii="Doulos SIL" w:eastAsia="Times New Roman" w:hAnsi="Doulos SIL" w:cs="Times New Roman"/>
      <w:sz w:val="24"/>
      <w:szCs w:val="24"/>
      <w:lang w:val="en-CA"/>
    </w:rPr>
  </w:style>
  <w:style w:type="paragraph" w:customStyle="1" w:styleId="45FFEEFDB18245B3976F348D4B29D583">
    <w:name w:val="45FFEEFDB18245B3976F348D4B29D583"/>
    <w:rsid w:val="00AC6C18"/>
    <w:pPr>
      <w:spacing w:after="0" w:line="240" w:lineRule="auto"/>
      <w:jc w:val="both"/>
    </w:pPr>
    <w:rPr>
      <w:rFonts w:ascii="Doulos SIL" w:eastAsia="Times New Roman" w:hAnsi="Doulos SIL" w:cs="Times New Roman"/>
      <w:sz w:val="24"/>
      <w:szCs w:val="24"/>
      <w:lang w:val="en-CA"/>
    </w:rPr>
  </w:style>
  <w:style w:type="paragraph" w:customStyle="1" w:styleId="D94DB8A347A54DB5B6180BB1DD83535C">
    <w:name w:val="D94DB8A347A54DB5B6180BB1DD83535C"/>
    <w:rsid w:val="00AC6C18"/>
    <w:pPr>
      <w:spacing w:after="0" w:line="240" w:lineRule="auto"/>
      <w:jc w:val="both"/>
    </w:pPr>
    <w:rPr>
      <w:rFonts w:ascii="Doulos SIL" w:eastAsia="Times New Roman" w:hAnsi="Doulos SIL" w:cs="Times New Roman"/>
      <w:sz w:val="24"/>
      <w:szCs w:val="24"/>
      <w:lang w:val="en-CA"/>
    </w:rPr>
  </w:style>
  <w:style w:type="paragraph" w:customStyle="1" w:styleId="C91C58D9C6BF432FB8376BDD937629A6">
    <w:name w:val="C91C58D9C6BF432FB8376BDD937629A6"/>
    <w:rsid w:val="00AC6C18"/>
    <w:pPr>
      <w:spacing w:after="0" w:line="240" w:lineRule="auto"/>
      <w:jc w:val="both"/>
    </w:pPr>
    <w:rPr>
      <w:rFonts w:ascii="Doulos SIL" w:eastAsia="Times New Roman" w:hAnsi="Doulos SIL" w:cs="Times New Roman"/>
      <w:sz w:val="24"/>
      <w:szCs w:val="24"/>
      <w:lang w:val="en-CA"/>
    </w:rPr>
  </w:style>
  <w:style w:type="paragraph" w:customStyle="1" w:styleId="46DE0A35169749B3A39CE620156FD86A">
    <w:name w:val="46DE0A35169749B3A39CE620156FD86A"/>
    <w:rsid w:val="00AC6C18"/>
    <w:pPr>
      <w:spacing w:after="0" w:line="240" w:lineRule="auto"/>
      <w:jc w:val="both"/>
    </w:pPr>
    <w:rPr>
      <w:rFonts w:ascii="Doulos SIL" w:eastAsia="Times New Roman" w:hAnsi="Doulos SIL" w:cs="Times New Roman"/>
      <w:sz w:val="24"/>
      <w:szCs w:val="24"/>
      <w:lang w:val="en-CA"/>
    </w:rPr>
  </w:style>
  <w:style w:type="paragraph" w:customStyle="1" w:styleId="94DDA5802BC44D9590146FD2BBBB1879">
    <w:name w:val="94DDA5802BC44D9590146FD2BBBB1879"/>
    <w:rsid w:val="00AC6C18"/>
    <w:pPr>
      <w:spacing w:after="0" w:line="240" w:lineRule="auto"/>
      <w:jc w:val="both"/>
    </w:pPr>
    <w:rPr>
      <w:rFonts w:ascii="Doulos SIL" w:eastAsia="Times New Roman" w:hAnsi="Doulos SIL" w:cs="Times New Roman"/>
      <w:sz w:val="24"/>
      <w:szCs w:val="24"/>
      <w:lang w:val="en-CA"/>
    </w:rPr>
  </w:style>
  <w:style w:type="paragraph" w:customStyle="1" w:styleId="15E0CCA654A04EE186C03B996B39E857">
    <w:name w:val="15E0CCA654A04EE186C03B996B39E857"/>
    <w:rsid w:val="00AC6C18"/>
    <w:pPr>
      <w:spacing w:after="0" w:line="240" w:lineRule="auto"/>
      <w:jc w:val="both"/>
    </w:pPr>
    <w:rPr>
      <w:rFonts w:ascii="Doulos SIL" w:eastAsia="Times New Roman" w:hAnsi="Doulos SIL" w:cs="Times New Roman"/>
      <w:sz w:val="24"/>
      <w:szCs w:val="24"/>
      <w:lang w:val="en-CA"/>
    </w:rPr>
  </w:style>
  <w:style w:type="paragraph" w:customStyle="1" w:styleId="9C00C8FDF57642E9AE35E3C0F76AB51D">
    <w:name w:val="9C00C8FDF57642E9AE35E3C0F76AB51D"/>
    <w:rsid w:val="00AC6C18"/>
    <w:pPr>
      <w:spacing w:after="0" w:line="240" w:lineRule="auto"/>
      <w:jc w:val="both"/>
    </w:pPr>
    <w:rPr>
      <w:rFonts w:ascii="Doulos SIL" w:eastAsia="Times New Roman" w:hAnsi="Doulos SIL" w:cs="Times New Roman"/>
      <w:sz w:val="24"/>
      <w:szCs w:val="24"/>
      <w:lang w:val="en-CA"/>
    </w:rPr>
  </w:style>
  <w:style w:type="paragraph" w:customStyle="1" w:styleId="DFC7834D5B014ED7A3FFB38E797A3E63">
    <w:name w:val="DFC7834D5B014ED7A3FFB38E797A3E63"/>
    <w:rsid w:val="00AC6C18"/>
    <w:pPr>
      <w:spacing w:after="0" w:line="240" w:lineRule="auto"/>
      <w:jc w:val="both"/>
    </w:pPr>
    <w:rPr>
      <w:rFonts w:ascii="Doulos SIL" w:eastAsia="Times New Roman" w:hAnsi="Doulos SIL" w:cs="Times New Roman"/>
      <w:sz w:val="24"/>
      <w:szCs w:val="24"/>
      <w:lang w:val="en-CA"/>
    </w:rPr>
  </w:style>
  <w:style w:type="paragraph" w:customStyle="1" w:styleId="618AC89A965D4D1189E72241FAB44FD4">
    <w:name w:val="618AC89A965D4D1189E72241FAB44FD4"/>
    <w:rsid w:val="00AC6C18"/>
    <w:pPr>
      <w:spacing w:after="0" w:line="240" w:lineRule="auto"/>
      <w:jc w:val="both"/>
    </w:pPr>
    <w:rPr>
      <w:rFonts w:ascii="Doulos SIL" w:eastAsia="Times New Roman" w:hAnsi="Doulos SIL" w:cs="Times New Roman"/>
      <w:sz w:val="24"/>
      <w:szCs w:val="24"/>
      <w:lang w:val="en-CA"/>
    </w:rPr>
  </w:style>
  <w:style w:type="paragraph" w:customStyle="1" w:styleId="8969F8ECC2494F6EBA6EE5E6F07AAC28">
    <w:name w:val="8969F8ECC2494F6EBA6EE5E6F07AAC28"/>
    <w:rsid w:val="00AC6C18"/>
    <w:pPr>
      <w:spacing w:after="0" w:line="240" w:lineRule="auto"/>
      <w:jc w:val="both"/>
    </w:pPr>
    <w:rPr>
      <w:rFonts w:ascii="Doulos SIL" w:eastAsia="Times New Roman" w:hAnsi="Doulos SIL" w:cs="Times New Roman"/>
      <w:sz w:val="24"/>
      <w:szCs w:val="24"/>
      <w:lang w:val="en-CA"/>
    </w:rPr>
  </w:style>
  <w:style w:type="paragraph" w:customStyle="1" w:styleId="F908996E73054518823B8C278A23630D">
    <w:name w:val="F908996E73054518823B8C278A23630D"/>
    <w:rsid w:val="00AC6C18"/>
    <w:pPr>
      <w:spacing w:after="0" w:line="240" w:lineRule="auto"/>
      <w:jc w:val="both"/>
    </w:pPr>
    <w:rPr>
      <w:rFonts w:ascii="Doulos SIL" w:eastAsia="Times New Roman" w:hAnsi="Doulos SIL" w:cs="Times New Roman"/>
      <w:sz w:val="24"/>
      <w:szCs w:val="24"/>
      <w:lang w:val="en-CA"/>
    </w:rPr>
  </w:style>
  <w:style w:type="paragraph" w:customStyle="1" w:styleId="B69A6765632C4FB287A41A5E8440E5E9">
    <w:name w:val="B69A6765632C4FB287A41A5E8440E5E9"/>
    <w:rsid w:val="00AC6C18"/>
    <w:pPr>
      <w:spacing w:after="0" w:line="240" w:lineRule="auto"/>
      <w:jc w:val="both"/>
    </w:pPr>
    <w:rPr>
      <w:rFonts w:ascii="Doulos SIL" w:eastAsia="Times New Roman" w:hAnsi="Doulos SIL" w:cs="Times New Roman"/>
      <w:sz w:val="24"/>
      <w:szCs w:val="24"/>
      <w:lang w:val="en-CA"/>
    </w:rPr>
  </w:style>
  <w:style w:type="paragraph" w:customStyle="1" w:styleId="13CA54D6287343FC9E6C5A0FBF5F5E52">
    <w:name w:val="13CA54D6287343FC9E6C5A0FBF5F5E52"/>
    <w:rsid w:val="00AC6C18"/>
    <w:pPr>
      <w:spacing w:after="0" w:line="240" w:lineRule="auto"/>
      <w:jc w:val="both"/>
    </w:pPr>
    <w:rPr>
      <w:rFonts w:ascii="Doulos SIL" w:eastAsia="Times New Roman" w:hAnsi="Doulos SIL" w:cs="Times New Roman"/>
      <w:sz w:val="24"/>
      <w:szCs w:val="24"/>
      <w:lang w:val="en-CA"/>
    </w:rPr>
  </w:style>
  <w:style w:type="paragraph" w:customStyle="1" w:styleId="A9A5D447D87F452A90CE0A01970783AA">
    <w:name w:val="A9A5D447D87F452A90CE0A01970783AA"/>
    <w:rsid w:val="00AC6C18"/>
    <w:pPr>
      <w:spacing w:after="0" w:line="240" w:lineRule="auto"/>
      <w:jc w:val="both"/>
    </w:pPr>
    <w:rPr>
      <w:rFonts w:ascii="Doulos SIL" w:eastAsia="Times New Roman" w:hAnsi="Doulos SIL" w:cs="Times New Roman"/>
      <w:sz w:val="24"/>
      <w:szCs w:val="24"/>
      <w:lang w:val="en-CA"/>
    </w:rPr>
  </w:style>
  <w:style w:type="paragraph" w:customStyle="1" w:styleId="C46172A437014CAEA2056D40DD5AFFCA">
    <w:name w:val="C46172A437014CAEA2056D40DD5AFFCA"/>
    <w:rsid w:val="00AC6C18"/>
    <w:pPr>
      <w:spacing w:after="0" w:line="240" w:lineRule="auto"/>
      <w:jc w:val="both"/>
    </w:pPr>
    <w:rPr>
      <w:rFonts w:ascii="Doulos SIL" w:eastAsia="Times New Roman" w:hAnsi="Doulos SIL" w:cs="Times New Roman"/>
      <w:sz w:val="24"/>
      <w:szCs w:val="24"/>
      <w:lang w:val="en-CA"/>
    </w:rPr>
  </w:style>
  <w:style w:type="paragraph" w:customStyle="1" w:styleId="277B585154EF4BF6A22F54F03DEB94C8">
    <w:name w:val="277B585154EF4BF6A22F54F03DEB94C8"/>
    <w:rsid w:val="00AC6C18"/>
    <w:pPr>
      <w:spacing w:after="0" w:line="240" w:lineRule="auto"/>
      <w:jc w:val="both"/>
    </w:pPr>
    <w:rPr>
      <w:rFonts w:ascii="Doulos SIL" w:eastAsia="Times New Roman" w:hAnsi="Doulos SIL" w:cs="Times New Roman"/>
      <w:sz w:val="24"/>
      <w:szCs w:val="24"/>
      <w:lang w:val="en-CA"/>
    </w:rPr>
  </w:style>
  <w:style w:type="paragraph" w:customStyle="1" w:styleId="D17C7D5FDD04492FB72BA898C6813B5F">
    <w:name w:val="D17C7D5FDD04492FB72BA898C6813B5F"/>
    <w:rsid w:val="00AC6C18"/>
    <w:pPr>
      <w:spacing w:after="0" w:line="240" w:lineRule="auto"/>
      <w:jc w:val="both"/>
    </w:pPr>
    <w:rPr>
      <w:rFonts w:ascii="Doulos SIL" w:eastAsia="Times New Roman" w:hAnsi="Doulos SIL" w:cs="Times New Roman"/>
      <w:sz w:val="24"/>
      <w:szCs w:val="24"/>
      <w:lang w:val="en-CA"/>
    </w:rPr>
  </w:style>
  <w:style w:type="paragraph" w:customStyle="1" w:styleId="991E044E08404F9CB45A7FEB994EB658">
    <w:name w:val="991E044E08404F9CB45A7FEB994EB658"/>
    <w:rsid w:val="00AC6C18"/>
    <w:pPr>
      <w:spacing w:after="0" w:line="240" w:lineRule="auto"/>
      <w:jc w:val="both"/>
    </w:pPr>
    <w:rPr>
      <w:rFonts w:ascii="Doulos SIL" w:eastAsia="Times New Roman" w:hAnsi="Doulos SIL" w:cs="Times New Roman"/>
      <w:sz w:val="24"/>
      <w:szCs w:val="24"/>
      <w:lang w:val="en-CA"/>
    </w:rPr>
  </w:style>
  <w:style w:type="paragraph" w:customStyle="1" w:styleId="086C141A8AE148C3ACB0A33186F5F7A0">
    <w:name w:val="086C141A8AE148C3ACB0A33186F5F7A0"/>
    <w:rsid w:val="00AC6C18"/>
    <w:pPr>
      <w:spacing w:after="0" w:line="240" w:lineRule="auto"/>
      <w:jc w:val="both"/>
    </w:pPr>
    <w:rPr>
      <w:rFonts w:ascii="Doulos SIL" w:eastAsia="Times New Roman" w:hAnsi="Doulos SIL" w:cs="Times New Roman"/>
      <w:sz w:val="24"/>
      <w:szCs w:val="24"/>
      <w:lang w:val="en-CA"/>
    </w:rPr>
  </w:style>
  <w:style w:type="paragraph" w:customStyle="1" w:styleId="410D9C366B7342A3AD6A1C1645072779">
    <w:name w:val="410D9C366B7342A3AD6A1C1645072779"/>
    <w:rsid w:val="00AC6C18"/>
    <w:pPr>
      <w:spacing w:after="0" w:line="240" w:lineRule="auto"/>
      <w:jc w:val="both"/>
    </w:pPr>
    <w:rPr>
      <w:rFonts w:ascii="Doulos SIL" w:eastAsia="Times New Roman" w:hAnsi="Doulos SIL" w:cs="Times New Roman"/>
      <w:sz w:val="24"/>
      <w:szCs w:val="24"/>
      <w:lang w:val="en-CA"/>
    </w:rPr>
  </w:style>
  <w:style w:type="paragraph" w:customStyle="1" w:styleId="63C320F1DAF544158A5CADF97866E3D1">
    <w:name w:val="63C320F1DAF544158A5CADF97866E3D1"/>
    <w:rsid w:val="00AC6C18"/>
    <w:pPr>
      <w:spacing w:after="0" w:line="240" w:lineRule="auto"/>
      <w:jc w:val="both"/>
    </w:pPr>
    <w:rPr>
      <w:rFonts w:ascii="Doulos SIL" w:eastAsia="Times New Roman" w:hAnsi="Doulos SIL" w:cs="Times New Roman"/>
      <w:sz w:val="24"/>
      <w:szCs w:val="24"/>
      <w:lang w:val="en-CA"/>
    </w:rPr>
  </w:style>
  <w:style w:type="paragraph" w:customStyle="1" w:styleId="7FF7D649AC594465828A1BB2536DFDC5">
    <w:name w:val="7FF7D649AC594465828A1BB2536DFDC5"/>
    <w:rsid w:val="00AC6C18"/>
    <w:pPr>
      <w:spacing w:after="0" w:line="240" w:lineRule="auto"/>
      <w:jc w:val="both"/>
    </w:pPr>
    <w:rPr>
      <w:rFonts w:ascii="Doulos SIL" w:eastAsia="Times New Roman" w:hAnsi="Doulos SIL" w:cs="Times New Roman"/>
      <w:sz w:val="24"/>
      <w:szCs w:val="24"/>
      <w:lang w:val="en-CA"/>
    </w:rPr>
  </w:style>
  <w:style w:type="paragraph" w:customStyle="1" w:styleId="DBACD91B25514D1A8219A922BEC0C7B9">
    <w:name w:val="DBACD91B25514D1A8219A922BEC0C7B9"/>
    <w:rsid w:val="00AC6C18"/>
    <w:pPr>
      <w:spacing w:after="0" w:line="240" w:lineRule="auto"/>
      <w:jc w:val="both"/>
    </w:pPr>
    <w:rPr>
      <w:rFonts w:ascii="Doulos SIL" w:eastAsia="Times New Roman" w:hAnsi="Doulos SIL" w:cs="Times New Roman"/>
      <w:sz w:val="24"/>
      <w:szCs w:val="24"/>
      <w:lang w:val="en-CA"/>
    </w:rPr>
  </w:style>
  <w:style w:type="paragraph" w:customStyle="1" w:styleId="AAF1DC392E484C81BA1D3CF4A23749EF">
    <w:name w:val="AAF1DC392E484C81BA1D3CF4A23749EF"/>
    <w:rsid w:val="00AC6C18"/>
    <w:pPr>
      <w:spacing w:after="0" w:line="240" w:lineRule="auto"/>
      <w:jc w:val="both"/>
    </w:pPr>
    <w:rPr>
      <w:rFonts w:ascii="Doulos SIL" w:eastAsia="Times New Roman" w:hAnsi="Doulos SIL" w:cs="Times New Roman"/>
      <w:sz w:val="24"/>
      <w:szCs w:val="24"/>
      <w:lang w:val="en-CA"/>
    </w:rPr>
  </w:style>
  <w:style w:type="paragraph" w:customStyle="1" w:styleId="461D0809D85F4E37A44EB3473F100F1A">
    <w:name w:val="461D0809D85F4E37A44EB3473F100F1A"/>
    <w:rsid w:val="00AC6C18"/>
    <w:pPr>
      <w:spacing w:after="0" w:line="240" w:lineRule="auto"/>
      <w:jc w:val="both"/>
    </w:pPr>
    <w:rPr>
      <w:rFonts w:ascii="Doulos SIL" w:eastAsia="Times New Roman" w:hAnsi="Doulos SIL" w:cs="Times New Roman"/>
      <w:sz w:val="24"/>
      <w:szCs w:val="24"/>
      <w:lang w:val="en-CA"/>
    </w:rPr>
  </w:style>
  <w:style w:type="paragraph" w:customStyle="1" w:styleId="349B8AE6A43C48EC84E9AA08D9E0AD50">
    <w:name w:val="349B8AE6A43C48EC84E9AA08D9E0AD50"/>
    <w:rsid w:val="00AC6C18"/>
    <w:pPr>
      <w:spacing w:after="0" w:line="240" w:lineRule="auto"/>
      <w:jc w:val="both"/>
    </w:pPr>
    <w:rPr>
      <w:rFonts w:ascii="Doulos SIL" w:eastAsia="Times New Roman" w:hAnsi="Doulos SIL" w:cs="Times New Roman"/>
      <w:sz w:val="24"/>
      <w:szCs w:val="24"/>
      <w:lang w:val="en-CA"/>
    </w:rPr>
  </w:style>
  <w:style w:type="paragraph" w:customStyle="1" w:styleId="8E2B2C58F04C49D08AA4B1860BC300A1">
    <w:name w:val="8E2B2C58F04C49D08AA4B1860BC300A1"/>
    <w:rsid w:val="00AC6C18"/>
    <w:pPr>
      <w:spacing w:after="0" w:line="240" w:lineRule="auto"/>
      <w:jc w:val="both"/>
    </w:pPr>
    <w:rPr>
      <w:rFonts w:ascii="Doulos SIL" w:eastAsia="Times New Roman" w:hAnsi="Doulos SIL" w:cs="Times New Roman"/>
      <w:sz w:val="24"/>
      <w:szCs w:val="24"/>
      <w:lang w:val="en-CA"/>
    </w:rPr>
  </w:style>
  <w:style w:type="paragraph" w:customStyle="1" w:styleId="88BE2A88D50F46D6A2AEAA2C57729BA9">
    <w:name w:val="88BE2A88D50F46D6A2AEAA2C57729BA9"/>
    <w:rsid w:val="00AC6C18"/>
    <w:pPr>
      <w:spacing w:after="0" w:line="240" w:lineRule="auto"/>
      <w:jc w:val="both"/>
    </w:pPr>
    <w:rPr>
      <w:rFonts w:ascii="Doulos SIL" w:eastAsia="Times New Roman" w:hAnsi="Doulos SIL" w:cs="Times New Roman"/>
      <w:sz w:val="24"/>
      <w:szCs w:val="24"/>
      <w:lang w:val="en-CA"/>
    </w:rPr>
  </w:style>
  <w:style w:type="paragraph" w:customStyle="1" w:styleId="9CF72E557C984150BB49C213098B1A6C">
    <w:name w:val="9CF72E557C984150BB49C213098B1A6C"/>
    <w:rsid w:val="00AC6C18"/>
    <w:pPr>
      <w:spacing w:after="0" w:line="240" w:lineRule="auto"/>
      <w:jc w:val="both"/>
    </w:pPr>
    <w:rPr>
      <w:rFonts w:ascii="Doulos SIL" w:eastAsia="Times New Roman" w:hAnsi="Doulos SIL" w:cs="Times New Roman"/>
      <w:sz w:val="24"/>
      <w:szCs w:val="24"/>
      <w:lang w:val="en-CA"/>
    </w:rPr>
  </w:style>
  <w:style w:type="paragraph" w:customStyle="1" w:styleId="F403C44D5C794631AC4891BC07E82BC7">
    <w:name w:val="F403C44D5C794631AC4891BC07E82BC7"/>
    <w:rsid w:val="00AC6C18"/>
    <w:pPr>
      <w:spacing w:after="0" w:line="240" w:lineRule="auto"/>
      <w:jc w:val="both"/>
    </w:pPr>
    <w:rPr>
      <w:rFonts w:ascii="Doulos SIL" w:eastAsia="Times New Roman" w:hAnsi="Doulos SIL" w:cs="Times New Roman"/>
      <w:sz w:val="24"/>
      <w:szCs w:val="24"/>
      <w:lang w:val="en-CA"/>
    </w:rPr>
  </w:style>
  <w:style w:type="paragraph" w:customStyle="1" w:styleId="196EF599824248DA916546051EE26667">
    <w:name w:val="196EF599824248DA916546051EE26667"/>
    <w:rsid w:val="00AC6C18"/>
    <w:pPr>
      <w:spacing w:after="0" w:line="240" w:lineRule="auto"/>
      <w:jc w:val="both"/>
    </w:pPr>
    <w:rPr>
      <w:rFonts w:ascii="Doulos SIL" w:eastAsia="Times New Roman" w:hAnsi="Doulos SIL" w:cs="Times New Roman"/>
      <w:sz w:val="24"/>
      <w:szCs w:val="24"/>
      <w:lang w:val="en-CA"/>
    </w:rPr>
  </w:style>
  <w:style w:type="paragraph" w:customStyle="1" w:styleId="415AFDB887994A92BCBA59F070027F2A">
    <w:name w:val="415AFDB887994A92BCBA59F070027F2A"/>
    <w:rsid w:val="00AC6C18"/>
    <w:pPr>
      <w:spacing w:after="0" w:line="240" w:lineRule="auto"/>
      <w:jc w:val="both"/>
    </w:pPr>
    <w:rPr>
      <w:rFonts w:ascii="Doulos SIL" w:eastAsia="Times New Roman" w:hAnsi="Doulos SIL" w:cs="Times New Roman"/>
      <w:sz w:val="24"/>
      <w:szCs w:val="24"/>
      <w:lang w:val="en-CA"/>
    </w:rPr>
  </w:style>
  <w:style w:type="paragraph" w:customStyle="1" w:styleId="8C51E5EB1F07423CA838218491716435">
    <w:name w:val="8C51E5EB1F07423CA838218491716435"/>
    <w:rsid w:val="00AC6C18"/>
    <w:pPr>
      <w:spacing w:after="0" w:line="240" w:lineRule="auto"/>
      <w:jc w:val="both"/>
    </w:pPr>
    <w:rPr>
      <w:rFonts w:ascii="Doulos SIL" w:eastAsia="Times New Roman" w:hAnsi="Doulos SIL" w:cs="Times New Roman"/>
      <w:sz w:val="24"/>
      <w:szCs w:val="24"/>
      <w:lang w:val="en-CA"/>
    </w:rPr>
  </w:style>
  <w:style w:type="paragraph" w:customStyle="1" w:styleId="850C60CFFFB64B69B918E20AAEC8A266">
    <w:name w:val="850C60CFFFB64B69B918E20AAEC8A266"/>
    <w:rsid w:val="00AC6C18"/>
    <w:pPr>
      <w:spacing w:after="0" w:line="240" w:lineRule="auto"/>
      <w:jc w:val="both"/>
    </w:pPr>
    <w:rPr>
      <w:rFonts w:ascii="Doulos SIL" w:eastAsia="Times New Roman" w:hAnsi="Doulos SIL" w:cs="Times New Roman"/>
      <w:sz w:val="24"/>
      <w:szCs w:val="24"/>
      <w:lang w:val="en-CA"/>
    </w:rPr>
  </w:style>
  <w:style w:type="paragraph" w:customStyle="1" w:styleId="FB3517E7821845F29758A7933D288A6C">
    <w:name w:val="FB3517E7821845F29758A7933D288A6C"/>
    <w:rsid w:val="00AC6C18"/>
    <w:pPr>
      <w:spacing w:after="0" w:line="240" w:lineRule="auto"/>
      <w:jc w:val="both"/>
    </w:pPr>
    <w:rPr>
      <w:rFonts w:ascii="Doulos SIL" w:eastAsia="Times New Roman" w:hAnsi="Doulos SIL" w:cs="Times New Roman"/>
      <w:sz w:val="24"/>
      <w:szCs w:val="24"/>
      <w:lang w:val="en-CA"/>
    </w:rPr>
  </w:style>
  <w:style w:type="paragraph" w:customStyle="1" w:styleId="D713EF99117E45F689B2067DDDC6661D">
    <w:name w:val="D713EF99117E45F689B2067DDDC6661D"/>
    <w:rsid w:val="00AC6C18"/>
    <w:pPr>
      <w:spacing w:after="0" w:line="240" w:lineRule="auto"/>
      <w:jc w:val="both"/>
    </w:pPr>
    <w:rPr>
      <w:rFonts w:ascii="Doulos SIL" w:eastAsia="Times New Roman" w:hAnsi="Doulos SIL" w:cs="Times New Roman"/>
      <w:sz w:val="24"/>
      <w:szCs w:val="24"/>
      <w:lang w:val="en-CA"/>
    </w:rPr>
  </w:style>
  <w:style w:type="paragraph" w:customStyle="1" w:styleId="02B51F5E00D8471A8EDB005C261AEBAE">
    <w:name w:val="02B51F5E00D8471A8EDB005C261AEBAE"/>
    <w:rsid w:val="00AC6C18"/>
    <w:pPr>
      <w:spacing w:after="0" w:line="240" w:lineRule="auto"/>
      <w:jc w:val="both"/>
    </w:pPr>
    <w:rPr>
      <w:rFonts w:ascii="Doulos SIL" w:eastAsia="Times New Roman" w:hAnsi="Doulos SIL" w:cs="Times New Roman"/>
      <w:sz w:val="24"/>
      <w:szCs w:val="24"/>
      <w:lang w:val="en-CA"/>
    </w:rPr>
  </w:style>
  <w:style w:type="paragraph" w:customStyle="1" w:styleId="1E08B1D90C3D4DFF9CD692104CBD9323">
    <w:name w:val="1E08B1D90C3D4DFF9CD692104CBD9323"/>
    <w:rsid w:val="00AC6C18"/>
    <w:pPr>
      <w:spacing w:after="0" w:line="240" w:lineRule="auto"/>
      <w:jc w:val="both"/>
    </w:pPr>
    <w:rPr>
      <w:rFonts w:ascii="Doulos SIL" w:eastAsia="Times New Roman" w:hAnsi="Doulos SIL" w:cs="Times New Roman"/>
      <w:sz w:val="24"/>
      <w:szCs w:val="24"/>
      <w:lang w:val="en-CA"/>
    </w:rPr>
  </w:style>
  <w:style w:type="paragraph" w:customStyle="1" w:styleId="D5EDAA8422BB4573B4ACAF190C679B69">
    <w:name w:val="D5EDAA8422BB4573B4ACAF190C679B69"/>
    <w:rsid w:val="00AC6C18"/>
    <w:pPr>
      <w:spacing w:after="0" w:line="240" w:lineRule="auto"/>
      <w:jc w:val="both"/>
    </w:pPr>
    <w:rPr>
      <w:rFonts w:ascii="Doulos SIL" w:eastAsia="Times New Roman" w:hAnsi="Doulos SIL" w:cs="Times New Roman"/>
      <w:sz w:val="24"/>
      <w:szCs w:val="24"/>
      <w:lang w:val="en-CA"/>
    </w:rPr>
  </w:style>
  <w:style w:type="paragraph" w:customStyle="1" w:styleId="54214D61D65C4B83AC79E4DFE8C69F03">
    <w:name w:val="54214D61D65C4B83AC79E4DFE8C69F03"/>
    <w:rsid w:val="00AC6C18"/>
    <w:pPr>
      <w:spacing w:after="0" w:line="240" w:lineRule="auto"/>
      <w:jc w:val="both"/>
    </w:pPr>
    <w:rPr>
      <w:rFonts w:ascii="Doulos SIL" w:eastAsia="Times New Roman" w:hAnsi="Doulos SIL" w:cs="Times New Roman"/>
      <w:sz w:val="24"/>
      <w:szCs w:val="24"/>
      <w:lang w:val="en-CA"/>
    </w:rPr>
  </w:style>
  <w:style w:type="paragraph" w:customStyle="1" w:styleId="BA6918B8B86648D79526A2607DA03834">
    <w:name w:val="BA6918B8B86648D79526A2607DA03834"/>
    <w:rsid w:val="00AC6C18"/>
    <w:pPr>
      <w:spacing w:after="0" w:line="240" w:lineRule="auto"/>
      <w:jc w:val="both"/>
    </w:pPr>
    <w:rPr>
      <w:rFonts w:ascii="Doulos SIL" w:eastAsia="Times New Roman" w:hAnsi="Doulos SIL" w:cs="Times New Roman"/>
      <w:sz w:val="24"/>
      <w:szCs w:val="24"/>
      <w:lang w:val="en-CA"/>
    </w:rPr>
  </w:style>
  <w:style w:type="paragraph" w:customStyle="1" w:styleId="A98E86A402E342FB8C8363BB51309894">
    <w:name w:val="A98E86A402E342FB8C8363BB51309894"/>
    <w:rsid w:val="00AC6C18"/>
    <w:pPr>
      <w:spacing w:after="0" w:line="240" w:lineRule="auto"/>
      <w:jc w:val="both"/>
    </w:pPr>
    <w:rPr>
      <w:rFonts w:ascii="Doulos SIL" w:eastAsia="Times New Roman" w:hAnsi="Doulos SIL" w:cs="Times New Roman"/>
      <w:sz w:val="24"/>
      <w:szCs w:val="24"/>
      <w:lang w:val="en-CA"/>
    </w:rPr>
  </w:style>
  <w:style w:type="paragraph" w:customStyle="1" w:styleId="817E2BCECBFF4D7890E9046F375C0BA6">
    <w:name w:val="817E2BCECBFF4D7890E9046F375C0BA6"/>
    <w:rsid w:val="00AC6C18"/>
    <w:pPr>
      <w:spacing w:after="0" w:line="240" w:lineRule="auto"/>
      <w:jc w:val="both"/>
    </w:pPr>
    <w:rPr>
      <w:rFonts w:ascii="Doulos SIL" w:eastAsia="Times New Roman" w:hAnsi="Doulos SIL" w:cs="Times New Roman"/>
      <w:sz w:val="24"/>
      <w:szCs w:val="24"/>
      <w:lang w:val="en-CA"/>
    </w:rPr>
  </w:style>
  <w:style w:type="paragraph" w:customStyle="1" w:styleId="EE6A564E635E4CCCBC9567C1F78D1F27">
    <w:name w:val="EE6A564E635E4CCCBC9567C1F78D1F27"/>
    <w:rsid w:val="00AC6C18"/>
    <w:pPr>
      <w:spacing w:after="0" w:line="240" w:lineRule="auto"/>
      <w:jc w:val="both"/>
    </w:pPr>
    <w:rPr>
      <w:rFonts w:ascii="Doulos SIL" w:eastAsia="Times New Roman" w:hAnsi="Doulos SIL" w:cs="Times New Roman"/>
      <w:sz w:val="24"/>
      <w:szCs w:val="24"/>
      <w:lang w:val="en-CA"/>
    </w:rPr>
  </w:style>
  <w:style w:type="paragraph" w:customStyle="1" w:styleId="999707A9F36C492BB7C938DBC48239F1">
    <w:name w:val="999707A9F36C492BB7C938DBC48239F1"/>
    <w:rsid w:val="00AC6C18"/>
    <w:pPr>
      <w:spacing w:after="0" w:line="240" w:lineRule="auto"/>
      <w:jc w:val="both"/>
    </w:pPr>
    <w:rPr>
      <w:rFonts w:ascii="Doulos SIL" w:eastAsia="Times New Roman" w:hAnsi="Doulos SIL" w:cs="Times New Roman"/>
      <w:sz w:val="24"/>
      <w:szCs w:val="24"/>
      <w:lang w:val="en-CA"/>
    </w:rPr>
  </w:style>
  <w:style w:type="paragraph" w:customStyle="1" w:styleId="B3549F70F342451BB9885798E3A0E78A">
    <w:name w:val="B3549F70F342451BB9885798E3A0E78A"/>
    <w:rsid w:val="00AC6C18"/>
    <w:pPr>
      <w:spacing w:after="0" w:line="240" w:lineRule="auto"/>
      <w:jc w:val="both"/>
    </w:pPr>
    <w:rPr>
      <w:rFonts w:ascii="Doulos SIL" w:eastAsia="Times New Roman" w:hAnsi="Doulos SIL" w:cs="Times New Roman"/>
      <w:sz w:val="24"/>
      <w:szCs w:val="24"/>
      <w:lang w:val="en-CA"/>
    </w:rPr>
  </w:style>
  <w:style w:type="paragraph" w:customStyle="1" w:styleId="60FC356C9DF04F12AA6FF77E7EFE285E">
    <w:name w:val="60FC356C9DF04F12AA6FF77E7EFE285E"/>
    <w:rsid w:val="00AC6C18"/>
    <w:pPr>
      <w:spacing w:after="0" w:line="240" w:lineRule="auto"/>
      <w:jc w:val="both"/>
    </w:pPr>
    <w:rPr>
      <w:rFonts w:ascii="Doulos SIL" w:eastAsia="Times New Roman" w:hAnsi="Doulos SIL" w:cs="Times New Roman"/>
      <w:sz w:val="24"/>
      <w:szCs w:val="24"/>
      <w:lang w:val="en-CA"/>
    </w:rPr>
  </w:style>
  <w:style w:type="paragraph" w:customStyle="1" w:styleId="FD23C0D8258A40F492B77D24826D978D">
    <w:name w:val="FD23C0D8258A40F492B77D24826D978D"/>
    <w:rsid w:val="00AC6C18"/>
    <w:pPr>
      <w:spacing w:after="0" w:line="240" w:lineRule="auto"/>
      <w:jc w:val="both"/>
    </w:pPr>
    <w:rPr>
      <w:rFonts w:ascii="Doulos SIL" w:eastAsia="Times New Roman" w:hAnsi="Doulos SIL" w:cs="Times New Roman"/>
      <w:sz w:val="24"/>
      <w:szCs w:val="24"/>
      <w:lang w:val="en-CA"/>
    </w:rPr>
  </w:style>
  <w:style w:type="paragraph" w:customStyle="1" w:styleId="85405D7F4BB04D889FC8D887988ECF45">
    <w:name w:val="85405D7F4BB04D889FC8D887988ECF45"/>
    <w:rsid w:val="00AC6C18"/>
    <w:pPr>
      <w:spacing w:after="0" w:line="240" w:lineRule="auto"/>
      <w:jc w:val="both"/>
    </w:pPr>
    <w:rPr>
      <w:rFonts w:ascii="Doulos SIL" w:eastAsia="Times New Roman" w:hAnsi="Doulos SIL" w:cs="Times New Roman"/>
      <w:sz w:val="24"/>
      <w:szCs w:val="24"/>
      <w:lang w:val="en-CA"/>
    </w:rPr>
  </w:style>
  <w:style w:type="paragraph" w:customStyle="1" w:styleId="9FEEDFFCF7954D6DA81B08FA7F03979B">
    <w:name w:val="9FEEDFFCF7954D6DA81B08FA7F03979B"/>
    <w:rsid w:val="00AC6C18"/>
    <w:pPr>
      <w:spacing w:after="0" w:line="240" w:lineRule="auto"/>
      <w:jc w:val="both"/>
    </w:pPr>
    <w:rPr>
      <w:rFonts w:ascii="Doulos SIL" w:eastAsia="Times New Roman" w:hAnsi="Doulos SIL" w:cs="Times New Roman"/>
      <w:sz w:val="24"/>
      <w:szCs w:val="24"/>
      <w:lang w:val="en-CA"/>
    </w:rPr>
  </w:style>
  <w:style w:type="paragraph" w:customStyle="1" w:styleId="13893EDFB1EB4C2799EA1FB2CF50F210">
    <w:name w:val="13893EDFB1EB4C2799EA1FB2CF50F210"/>
    <w:rsid w:val="00AC6C18"/>
    <w:pPr>
      <w:spacing w:after="0" w:line="240" w:lineRule="auto"/>
      <w:jc w:val="both"/>
    </w:pPr>
    <w:rPr>
      <w:rFonts w:ascii="Doulos SIL" w:eastAsia="Times New Roman" w:hAnsi="Doulos SIL" w:cs="Times New Roman"/>
      <w:sz w:val="24"/>
      <w:szCs w:val="24"/>
      <w:lang w:val="en-CA"/>
    </w:rPr>
  </w:style>
  <w:style w:type="paragraph" w:customStyle="1" w:styleId="A670DA424AA141F38569FFEA7CB91FF3">
    <w:name w:val="A670DA424AA141F38569FFEA7CB91FF3"/>
    <w:rsid w:val="00AC6C18"/>
    <w:pPr>
      <w:spacing w:after="0" w:line="240" w:lineRule="auto"/>
      <w:jc w:val="both"/>
    </w:pPr>
    <w:rPr>
      <w:rFonts w:ascii="Doulos SIL" w:eastAsia="Times New Roman" w:hAnsi="Doulos SIL" w:cs="Times New Roman"/>
      <w:sz w:val="24"/>
      <w:szCs w:val="24"/>
      <w:lang w:val="en-CA"/>
    </w:rPr>
  </w:style>
  <w:style w:type="paragraph" w:customStyle="1" w:styleId="4D2BB4AB7C814DC8990292034063D8AF">
    <w:name w:val="4D2BB4AB7C814DC8990292034063D8AF"/>
    <w:rsid w:val="00AC6C18"/>
    <w:pPr>
      <w:spacing w:after="0" w:line="240" w:lineRule="auto"/>
      <w:jc w:val="both"/>
    </w:pPr>
    <w:rPr>
      <w:rFonts w:ascii="Doulos SIL" w:eastAsia="Times New Roman" w:hAnsi="Doulos SIL" w:cs="Times New Roman"/>
      <w:sz w:val="24"/>
      <w:szCs w:val="24"/>
      <w:lang w:val="en-CA"/>
    </w:rPr>
  </w:style>
  <w:style w:type="paragraph" w:customStyle="1" w:styleId="E6B8BC26A39D433E918B2B1F55707A7E">
    <w:name w:val="E6B8BC26A39D433E918B2B1F55707A7E"/>
    <w:rsid w:val="00AC6C18"/>
    <w:pPr>
      <w:spacing w:after="0" w:line="240" w:lineRule="auto"/>
      <w:jc w:val="both"/>
    </w:pPr>
    <w:rPr>
      <w:rFonts w:ascii="Doulos SIL" w:eastAsia="Times New Roman" w:hAnsi="Doulos SIL" w:cs="Times New Roman"/>
      <w:sz w:val="24"/>
      <w:szCs w:val="24"/>
      <w:lang w:val="en-CA"/>
    </w:rPr>
  </w:style>
  <w:style w:type="paragraph" w:customStyle="1" w:styleId="E9A990F1626945A4B910E1996A3C263E">
    <w:name w:val="E9A990F1626945A4B910E1996A3C263E"/>
    <w:rsid w:val="00AC6C18"/>
    <w:pPr>
      <w:spacing w:after="0" w:line="240" w:lineRule="auto"/>
      <w:jc w:val="both"/>
    </w:pPr>
    <w:rPr>
      <w:rFonts w:ascii="Doulos SIL" w:eastAsia="Times New Roman" w:hAnsi="Doulos SIL" w:cs="Times New Roman"/>
      <w:sz w:val="24"/>
      <w:szCs w:val="24"/>
      <w:lang w:val="en-CA"/>
    </w:rPr>
  </w:style>
  <w:style w:type="paragraph" w:customStyle="1" w:styleId="1A75B5689E874C1794236A804AA23C5A">
    <w:name w:val="1A75B5689E874C1794236A804AA23C5A"/>
    <w:rsid w:val="00AC6C18"/>
    <w:pPr>
      <w:spacing w:after="0" w:line="240" w:lineRule="auto"/>
      <w:jc w:val="both"/>
    </w:pPr>
    <w:rPr>
      <w:rFonts w:ascii="Doulos SIL" w:eastAsia="Times New Roman" w:hAnsi="Doulos SIL" w:cs="Times New Roman"/>
      <w:sz w:val="24"/>
      <w:szCs w:val="24"/>
      <w:lang w:val="en-CA"/>
    </w:rPr>
  </w:style>
  <w:style w:type="paragraph" w:customStyle="1" w:styleId="27BD3BB0FEB44AC992A6083772EEE782">
    <w:name w:val="27BD3BB0FEB44AC992A6083772EEE782"/>
    <w:rsid w:val="00AC6C18"/>
    <w:pPr>
      <w:spacing w:after="0" w:line="240" w:lineRule="auto"/>
      <w:jc w:val="both"/>
    </w:pPr>
    <w:rPr>
      <w:rFonts w:ascii="Doulos SIL" w:eastAsia="Times New Roman" w:hAnsi="Doulos SIL" w:cs="Times New Roman"/>
      <w:sz w:val="24"/>
      <w:szCs w:val="24"/>
      <w:lang w:val="en-CA"/>
    </w:rPr>
  </w:style>
  <w:style w:type="paragraph" w:customStyle="1" w:styleId="76C58A9DF73F46B689384ADDF92043A9">
    <w:name w:val="76C58A9DF73F46B689384ADDF92043A9"/>
    <w:rsid w:val="00AC6C18"/>
    <w:pPr>
      <w:spacing w:after="0" w:line="240" w:lineRule="auto"/>
      <w:jc w:val="both"/>
    </w:pPr>
    <w:rPr>
      <w:rFonts w:ascii="Doulos SIL" w:eastAsia="Times New Roman" w:hAnsi="Doulos SIL" w:cs="Times New Roman"/>
      <w:sz w:val="24"/>
      <w:szCs w:val="24"/>
      <w:lang w:val="en-CA"/>
    </w:rPr>
  </w:style>
  <w:style w:type="paragraph" w:customStyle="1" w:styleId="E4AAABA3A56649AE82F59338C9AFB6AC">
    <w:name w:val="E4AAABA3A56649AE82F59338C9AFB6AC"/>
    <w:rsid w:val="00AC6C18"/>
    <w:pPr>
      <w:spacing w:after="0" w:line="240" w:lineRule="auto"/>
      <w:jc w:val="both"/>
    </w:pPr>
    <w:rPr>
      <w:rFonts w:ascii="Doulos SIL" w:eastAsia="Times New Roman" w:hAnsi="Doulos SIL" w:cs="Times New Roman"/>
      <w:sz w:val="24"/>
      <w:szCs w:val="24"/>
      <w:lang w:val="en-CA"/>
    </w:rPr>
  </w:style>
  <w:style w:type="paragraph" w:customStyle="1" w:styleId="292989DDE89F47F6A5F2CA219D3A2F2D">
    <w:name w:val="292989DDE89F47F6A5F2CA219D3A2F2D"/>
    <w:rsid w:val="00AC6C18"/>
    <w:pPr>
      <w:spacing w:after="0" w:line="240" w:lineRule="auto"/>
      <w:jc w:val="both"/>
    </w:pPr>
    <w:rPr>
      <w:rFonts w:ascii="Doulos SIL" w:eastAsia="Times New Roman" w:hAnsi="Doulos SIL" w:cs="Times New Roman"/>
      <w:sz w:val="24"/>
      <w:szCs w:val="24"/>
      <w:lang w:val="en-CA"/>
    </w:rPr>
  </w:style>
  <w:style w:type="paragraph" w:customStyle="1" w:styleId="F6BB237DF35C46B2B90195876E8BC4A8">
    <w:name w:val="F6BB237DF35C46B2B90195876E8BC4A8"/>
    <w:rsid w:val="00AC6C18"/>
    <w:pPr>
      <w:spacing w:after="0" w:line="240" w:lineRule="auto"/>
      <w:jc w:val="both"/>
    </w:pPr>
    <w:rPr>
      <w:rFonts w:ascii="Doulos SIL" w:eastAsia="Times New Roman" w:hAnsi="Doulos SIL" w:cs="Times New Roman"/>
      <w:sz w:val="24"/>
      <w:szCs w:val="24"/>
      <w:lang w:val="en-CA"/>
    </w:rPr>
  </w:style>
  <w:style w:type="paragraph" w:customStyle="1" w:styleId="28A7758B8DAC45499A199C3A0D643AA6">
    <w:name w:val="28A7758B8DAC45499A199C3A0D643AA6"/>
    <w:rsid w:val="00AC6C18"/>
    <w:pPr>
      <w:spacing w:after="0" w:line="240" w:lineRule="auto"/>
      <w:jc w:val="both"/>
    </w:pPr>
    <w:rPr>
      <w:rFonts w:ascii="Doulos SIL" w:eastAsia="Times New Roman" w:hAnsi="Doulos SIL" w:cs="Times New Roman"/>
      <w:sz w:val="24"/>
      <w:szCs w:val="24"/>
      <w:lang w:val="en-CA"/>
    </w:rPr>
  </w:style>
  <w:style w:type="paragraph" w:customStyle="1" w:styleId="9E5A6AAB8E364A99BD421048CA0755F8">
    <w:name w:val="9E5A6AAB8E364A99BD421048CA0755F8"/>
    <w:rsid w:val="00AC6C18"/>
    <w:pPr>
      <w:spacing w:after="0" w:line="240" w:lineRule="auto"/>
      <w:jc w:val="both"/>
    </w:pPr>
    <w:rPr>
      <w:rFonts w:ascii="Doulos SIL" w:eastAsia="Times New Roman" w:hAnsi="Doulos SIL" w:cs="Times New Roman"/>
      <w:sz w:val="24"/>
      <w:szCs w:val="24"/>
      <w:lang w:val="en-CA"/>
    </w:rPr>
  </w:style>
  <w:style w:type="paragraph" w:customStyle="1" w:styleId="A3D8140A167144C09C84CC36EDF05E6C">
    <w:name w:val="A3D8140A167144C09C84CC36EDF05E6C"/>
    <w:rsid w:val="00AC6C18"/>
    <w:pPr>
      <w:spacing w:after="0" w:line="240" w:lineRule="auto"/>
      <w:jc w:val="both"/>
    </w:pPr>
    <w:rPr>
      <w:rFonts w:ascii="Doulos SIL" w:eastAsia="Times New Roman" w:hAnsi="Doulos SIL" w:cs="Times New Roman"/>
      <w:sz w:val="24"/>
      <w:szCs w:val="24"/>
      <w:lang w:val="en-CA"/>
    </w:rPr>
  </w:style>
  <w:style w:type="paragraph" w:customStyle="1" w:styleId="71F5C52FCA094D2B8B267E21740168F2">
    <w:name w:val="71F5C52FCA094D2B8B267E21740168F2"/>
    <w:rsid w:val="00AC6C18"/>
    <w:pPr>
      <w:spacing w:after="0" w:line="240" w:lineRule="auto"/>
      <w:jc w:val="both"/>
    </w:pPr>
    <w:rPr>
      <w:rFonts w:ascii="Doulos SIL" w:eastAsia="Times New Roman" w:hAnsi="Doulos SIL" w:cs="Times New Roman"/>
      <w:sz w:val="24"/>
      <w:szCs w:val="24"/>
      <w:lang w:val="en-CA"/>
    </w:rPr>
  </w:style>
  <w:style w:type="paragraph" w:customStyle="1" w:styleId="586BC108A556441890D31ACC154AFB64">
    <w:name w:val="586BC108A556441890D31ACC154AFB64"/>
    <w:rsid w:val="00AC6C18"/>
    <w:pPr>
      <w:spacing w:after="0" w:line="240" w:lineRule="auto"/>
      <w:jc w:val="both"/>
    </w:pPr>
    <w:rPr>
      <w:rFonts w:ascii="Doulos SIL" w:eastAsia="Times New Roman" w:hAnsi="Doulos SIL" w:cs="Times New Roman"/>
      <w:sz w:val="24"/>
      <w:szCs w:val="24"/>
      <w:lang w:val="en-CA"/>
    </w:rPr>
  </w:style>
  <w:style w:type="paragraph" w:customStyle="1" w:styleId="D54C5924098C44EEBE1C10D04A164D3A">
    <w:name w:val="D54C5924098C44EEBE1C10D04A164D3A"/>
    <w:rsid w:val="00AC6C18"/>
    <w:pPr>
      <w:spacing w:after="0" w:line="240" w:lineRule="auto"/>
      <w:jc w:val="both"/>
    </w:pPr>
    <w:rPr>
      <w:rFonts w:ascii="Doulos SIL" w:eastAsia="Times New Roman" w:hAnsi="Doulos SIL" w:cs="Times New Roman"/>
      <w:sz w:val="24"/>
      <w:szCs w:val="24"/>
      <w:lang w:val="en-CA"/>
    </w:rPr>
  </w:style>
  <w:style w:type="paragraph" w:customStyle="1" w:styleId="CA992C1AB6284A109E731270C5281413">
    <w:name w:val="CA992C1AB6284A109E731270C5281413"/>
    <w:rsid w:val="00AC6C18"/>
    <w:pPr>
      <w:spacing w:after="0" w:line="240" w:lineRule="auto"/>
      <w:jc w:val="both"/>
    </w:pPr>
    <w:rPr>
      <w:rFonts w:ascii="Doulos SIL" w:eastAsia="Times New Roman" w:hAnsi="Doulos SIL" w:cs="Times New Roman"/>
      <w:sz w:val="24"/>
      <w:szCs w:val="24"/>
      <w:lang w:val="en-CA"/>
    </w:rPr>
  </w:style>
  <w:style w:type="paragraph" w:customStyle="1" w:styleId="225E48AC2B284C449D711223761F55B3">
    <w:name w:val="225E48AC2B284C449D711223761F55B3"/>
    <w:rsid w:val="00AC6C18"/>
    <w:pPr>
      <w:spacing w:after="0" w:line="240" w:lineRule="auto"/>
      <w:jc w:val="both"/>
    </w:pPr>
    <w:rPr>
      <w:rFonts w:ascii="Doulos SIL" w:eastAsia="Times New Roman" w:hAnsi="Doulos SIL" w:cs="Times New Roman"/>
      <w:sz w:val="24"/>
      <w:szCs w:val="24"/>
      <w:lang w:val="en-CA"/>
    </w:rPr>
  </w:style>
  <w:style w:type="paragraph" w:customStyle="1" w:styleId="0A4E55918ACC45C9BD74A03EC717EF56">
    <w:name w:val="0A4E55918ACC45C9BD74A03EC717EF56"/>
    <w:rsid w:val="00AC6C18"/>
    <w:pPr>
      <w:spacing w:after="0" w:line="240" w:lineRule="auto"/>
      <w:jc w:val="both"/>
    </w:pPr>
    <w:rPr>
      <w:rFonts w:ascii="Doulos SIL" w:eastAsia="Times New Roman" w:hAnsi="Doulos SIL" w:cs="Times New Roman"/>
      <w:sz w:val="24"/>
      <w:szCs w:val="24"/>
      <w:lang w:val="en-CA"/>
    </w:rPr>
  </w:style>
  <w:style w:type="paragraph" w:customStyle="1" w:styleId="D01D44400CD640C1A22150DB6BB051B0">
    <w:name w:val="D01D44400CD640C1A22150DB6BB051B0"/>
    <w:rsid w:val="00AC6C18"/>
    <w:pPr>
      <w:spacing w:after="0" w:line="240" w:lineRule="auto"/>
      <w:jc w:val="both"/>
    </w:pPr>
    <w:rPr>
      <w:rFonts w:ascii="Doulos SIL" w:eastAsia="Times New Roman" w:hAnsi="Doulos SIL" w:cs="Times New Roman"/>
      <w:sz w:val="24"/>
      <w:szCs w:val="24"/>
      <w:lang w:val="en-CA"/>
    </w:rPr>
  </w:style>
  <w:style w:type="paragraph" w:customStyle="1" w:styleId="1458D49B2B684B35A8D02BA58C4E5AF0">
    <w:name w:val="1458D49B2B684B35A8D02BA58C4E5AF0"/>
    <w:rsid w:val="00AC6C18"/>
    <w:pPr>
      <w:spacing w:after="0" w:line="240" w:lineRule="auto"/>
      <w:jc w:val="both"/>
    </w:pPr>
    <w:rPr>
      <w:rFonts w:ascii="Doulos SIL" w:eastAsia="Times New Roman" w:hAnsi="Doulos SIL" w:cs="Times New Roman"/>
      <w:sz w:val="24"/>
      <w:szCs w:val="24"/>
      <w:lang w:val="en-CA"/>
    </w:rPr>
  </w:style>
  <w:style w:type="paragraph" w:customStyle="1" w:styleId="DF09732CBB0C47F386C1698101D8389B">
    <w:name w:val="DF09732CBB0C47F386C1698101D8389B"/>
    <w:rsid w:val="00AC6C18"/>
    <w:pPr>
      <w:spacing w:after="0" w:line="240" w:lineRule="auto"/>
      <w:jc w:val="both"/>
    </w:pPr>
    <w:rPr>
      <w:rFonts w:ascii="Doulos SIL" w:eastAsia="Times New Roman" w:hAnsi="Doulos SIL" w:cs="Times New Roman"/>
      <w:sz w:val="24"/>
      <w:szCs w:val="24"/>
      <w:lang w:val="en-CA"/>
    </w:rPr>
  </w:style>
  <w:style w:type="paragraph" w:customStyle="1" w:styleId="86BE6616D0E74502A227C786C75112F6">
    <w:name w:val="86BE6616D0E74502A227C786C75112F6"/>
    <w:rsid w:val="00AC6C18"/>
    <w:pPr>
      <w:spacing w:after="0" w:line="240" w:lineRule="auto"/>
      <w:jc w:val="both"/>
    </w:pPr>
    <w:rPr>
      <w:rFonts w:ascii="Doulos SIL" w:eastAsia="Times New Roman" w:hAnsi="Doulos SIL" w:cs="Times New Roman"/>
      <w:sz w:val="24"/>
      <w:szCs w:val="24"/>
      <w:lang w:val="en-CA"/>
    </w:rPr>
  </w:style>
  <w:style w:type="paragraph" w:customStyle="1" w:styleId="B2EC2EB2D43E46CCA854B5CC330FAB92">
    <w:name w:val="B2EC2EB2D43E46CCA854B5CC330FAB92"/>
    <w:rsid w:val="00AC6C18"/>
    <w:pPr>
      <w:spacing w:after="0" w:line="240" w:lineRule="auto"/>
      <w:jc w:val="both"/>
    </w:pPr>
    <w:rPr>
      <w:rFonts w:ascii="Doulos SIL" w:eastAsia="Times New Roman" w:hAnsi="Doulos SIL" w:cs="Times New Roman"/>
      <w:sz w:val="24"/>
      <w:szCs w:val="24"/>
      <w:lang w:val="en-CA"/>
    </w:rPr>
  </w:style>
  <w:style w:type="paragraph" w:customStyle="1" w:styleId="3A349D655F364943811E610AB2E9C63C">
    <w:name w:val="3A349D655F364943811E610AB2E9C63C"/>
    <w:rsid w:val="00AC6C18"/>
    <w:pPr>
      <w:spacing w:after="0" w:line="240" w:lineRule="auto"/>
      <w:jc w:val="both"/>
    </w:pPr>
    <w:rPr>
      <w:rFonts w:ascii="Doulos SIL" w:eastAsia="Times New Roman" w:hAnsi="Doulos SIL" w:cs="Times New Roman"/>
      <w:sz w:val="24"/>
      <w:szCs w:val="24"/>
      <w:lang w:val="en-CA"/>
    </w:rPr>
  </w:style>
  <w:style w:type="paragraph" w:customStyle="1" w:styleId="DBA58FA05D0F4733AD7363483C314439">
    <w:name w:val="DBA58FA05D0F4733AD7363483C314439"/>
    <w:rsid w:val="00AC6C18"/>
    <w:pPr>
      <w:spacing w:after="0" w:line="240" w:lineRule="auto"/>
      <w:jc w:val="both"/>
    </w:pPr>
    <w:rPr>
      <w:rFonts w:ascii="Doulos SIL" w:eastAsia="Times New Roman" w:hAnsi="Doulos SIL" w:cs="Times New Roman"/>
      <w:sz w:val="24"/>
      <w:szCs w:val="24"/>
      <w:lang w:val="en-CA"/>
    </w:rPr>
  </w:style>
  <w:style w:type="paragraph" w:customStyle="1" w:styleId="225372E4233843E9AEC5B7AE324513AF">
    <w:name w:val="225372E4233843E9AEC5B7AE324513AF"/>
    <w:rsid w:val="00AC6C18"/>
    <w:pPr>
      <w:spacing w:after="0" w:line="240" w:lineRule="auto"/>
      <w:jc w:val="both"/>
    </w:pPr>
    <w:rPr>
      <w:rFonts w:ascii="Doulos SIL" w:eastAsia="Times New Roman" w:hAnsi="Doulos SIL" w:cs="Times New Roman"/>
      <w:sz w:val="24"/>
      <w:szCs w:val="24"/>
      <w:lang w:val="en-CA"/>
    </w:rPr>
  </w:style>
  <w:style w:type="paragraph" w:customStyle="1" w:styleId="F7946382A2FB438A93E1173E266AC4D9">
    <w:name w:val="F7946382A2FB438A93E1173E266AC4D9"/>
    <w:rsid w:val="00AC6C18"/>
    <w:pPr>
      <w:spacing w:after="0" w:line="240" w:lineRule="auto"/>
      <w:jc w:val="both"/>
    </w:pPr>
    <w:rPr>
      <w:rFonts w:ascii="Doulos SIL" w:eastAsia="Times New Roman" w:hAnsi="Doulos SIL" w:cs="Times New Roman"/>
      <w:sz w:val="24"/>
      <w:szCs w:val="24"/>
      <w:lang w:val="en-CA"/>
    </w:rPr>
  </w:style>
  <w:style w:type="paragraph" w:customStyle="1" w:styleId="A7F0B63B7A804235829C3259E35BE70B">
    <w:name w:val="A7F0B63B7A804235829C3259E35BE70B"/>
    <w:rsid w:val="00AC6C18"/>
    <w:pPr>
      <w:spacing w:after="0" w:line="240" w:lineRule="auto"/>
      <w:jc w:val="both"/>
    </w:pPr>
    <w:rPr>
      <w:rFonts w:ascii="Doulos SIL" w:eastAsia="Times New Roman" w:hAnsi="Doulos SIL" w:cs="Times New Roman"/>
      <w:sz w:val="24"/>
      <w:szCs w:val="24"/>
      <w:lang w:val="en-CA"/>
    </w:rPr>
  </w:style>
  <w:style w:type="paragraph" w:customStyle="1" w:styleId="5DBD2A4DC6514ACFAB0073F2C4FDCFFE">
    <w:name w:val="5DBD2A4DC6514ACFAB0073F2C4FDCFFE"/>
    <w:rsid w:val="00AC6C18"/>
    <w:pPr>
      <w:spacing w:after="0" w:line="240" w:lineRule="auto"/>
      <w:jc w:val="both"/>
    </w:pPr>
    <w:rPr>
      <w:rFonts w:ascii="Doulos SIL" w:eastAsia="Times New Roman" w:hAnsi="Doulos SIL" w:cs="Times New Roman"/>
      <w:sz w:val="24"/>
      <w:szCs w:val="24"/>
      <w:lang w:val="en-CA"/>
    </w:rPr>
  </w:style>
  <w:style w:type="paragraph" w:customStyle="1" w:styleId="54D83120205744D49BDCCD61361A5474">
    <w:name w:val="54D83120205744D49BDCCD61361A5474"/>
    <w:rsid w:val="00AC6C18"/>
    <w:pPr>
      <w:spacing w:after="0" w:line="240" w:lineRule="auto"/>
      <w:jc w:val="both"/>
    </w:pPr>
    <w:rPr>
      <w:rFonts w:ascii="Doulos SIL" w:eastAsia="Times New Roman" w:hAnsi="Doulos SIL" w:cs="Times New Roman"/>
      <w:sz w:val="24"/>
      <w:szCs w:val="24"/>
      <w:lang w:val="en-CA"/>
    </w:rPr>
  </w:style>
  <w:style w:type="paragraph" w:customStyle="1" w:styleId="C11559CB90A649F790A77B82FA3B9B2E">
    <w:name w:val="C11559CB90A649F790A77B82FA3B9B2E"/>
    <w:rsid w:val="00AC6C18"/>
    <w:pPr>
      <w:spacing w:after="0" w:line="240" w:lineRule="auto"/>
      <w:jc w:val="both"/>
    </w:pPr>
    <w:rPr>
      <w:rFonts w:ascii="Doulos SIL" w:eastAsia="Times New Roman" w:hAnsi="Doulos SIL" w:cs="Times New Roman"/>
      <w:sz w:val="24"/>
      <w:szCs w:val="24"/>
      <w:lang w:val="en-CA"/>
    </w:rPr>
  </w:style>
  <w:style w:type="paragraph" w:customStyle="1" w:styleId="3C1273B05BF14F12B3991C56946D56F8">
    <w:name w:val="3C1273B05BF14F12B3991C56946D56F8"/>
    <w:rsid w:val="00AC6C18"/>
    <w:pPr>
      <w:spacing w:after="0" w:line="240" w:lineRule="auto"/>
      <w:jc w:val="both"/>
    </w:pPr>
    <w:rPr>
      <w:rFonts w:ascii="Doulos SIL" w:eastAsia="Times New Roman" w:hAnsi="Doulos SIL" w:cs="Times New Roman"/>
      <w:sz w:val="24"/>
      <w:szCs w:val="24"/>
      <w:lang w:val="en-CA"/>
    </w:rPr>
  </w:style>
  <w:style w:type="paragraph" w:customStyle="1" w:styleId="C1B219ED8A8845D4A64229BA78578673">
    <w:name w:val="C1B219ED8A8845D4A64229BA78578673"/>
    <w:rsid w:val="00AC6C18"/>
    <w:pPr>
      <w:spacing w:after="0" w:line="240" w:lineRule="auto"/>
      <w:jc w:val="both"/>
    </w:pPr>
    <w:rPr>
      <w:rFonts w:ascii="Doulos SIL" w:eastAsia="Times New Roman" w:hAnsi="Doulos SIL" w:cs="Times New Roman"/>
      <w:sz w:val="24"/>
      <w:szCs w:val="24"/>
      <w:lang w:val="en-CA"/>
    </w:rPr>
  </w:style>
  <w:style w:type="paragraph" w:customStyle="1" w:styleId="EC3299E43E3C44CCA5C7EEA2DEBF177E">
    <w:name w:val="EC3299E43E3C44CCA5C7EEA2DEBF177E"/>
    <w:rsid w:val="00AC6C18"/>
    <w:pPr>
      <w:spacing w:after="0" w:line="240" w:lineRule="auto"/>
      <w:jc w:val="both"/>
    </w:pPr>
    <w:rPr>
      <w:rFonts w:ascii="Doulos SIL" w:eastAsia="Times New Roman" w:hAnsi="Doulos SIL" w:cs="Times New Roman"/>
      <w:sz w:val="24"/>
      <w:szCs w:val="24"/>
      <w:lang w:val="en-CA"/>
    </w:rPr>
  </w:style>
  <w:style w:type="paragraph" w:customStyle="1" w:styleId="93BF79B687D344D3840E5187EB743AEE">
    <w:name w:val="93BF79B687D344D3840E5187EB743AEE"/>
    <w:rsid w:val="00AC6C18"/>
    <w:pPr>
      <w:spacing w:after="0" w:line="240" w:lineRule="auto"/>
      <w:jc w:val="both"/>
    </w:pPr>
    <w:rPr>
      <w:rFonts w:ascii="Doulos SIL" w:eastAsia="Times New Roman" w:hAnsi="Doulos SIL" w:cs="Times New Roman"/>
      <w:sz w:val="24"/>
      <w:szCs w:val="24"/>
      <w:lang w:val="en-CA"/>
    </w:rPr>
  </w:style>
  <w:style w:type="paragraph" w:customStyle="1" w:styleId="FD3CEDEB09874DABABE552F228C6DCF5">
    <w:name w:val="FD3CEDEB09874DABABE552F228C6DCF5"/>
    <w:rsid w:val="00AC6C18"/>
    <w:pPr>
      <w:spacing w:after="0" w:line="240" w:lineRule="auto"/>
      <w:jc w:val="both"/>
    </w:pPr>
    <w:rPr>
      <w:rFonts w:ascii="Doulos SIL" w:eastAsia="Times New Roman" w:hAnsi="Doulos SIL" w:cs="Times New Roman"/>
      <w:sz w:val="24"/>
      <w:szCs w:val="24"/>
      <w:lang w:val="en-CA"/>
    </w:rPr>
  </w:style>
  <w:style w:type="paragraph" w:customStyle="1" w:styleId="A311CCD0AE8A4EC9A2F4781591DB264D">
    <w:name w:val="A311CCD0AE8A4EC9A2F4781591DB264D"/>
    <w:rsid w:val="00AC6C18"/>
    <w:pPr>
      <w:spacing w:after="0" w:line="240" w:lineRule="auto"/>
      <w:jc w:val="both"/>
    </w:pPr>
    <w:rPr>
      <w:rFonts w:ascii="Doulos SIL" w:eastAsia="Times New Roman" w:hAnsi="Doulos SIL" w:cs="Times New Roman"/>
      <w:sz w:val="24"/>
      <w:szCs w:val="24"/>
      <w:lang w:val="en-CA"/>
    </w:rPr>
  </w:style>
  <w:style w:type="paragraph" w:customStyle="1" w:styleId="351FB44DD01E499A920CBF2AA9CEA0C2">
    <w:name w:val="351FB44DD01E499A920CBF2AA9CEA0C2"/>
    <w:rsid w:val="00AC6C18"/>
    <w:pPr>
      <w:spacing w:after="0" w:line="240" w:lineRule="auto"/>
      <w:jc w:val="both"/>
    </w:pPr>
    <w:rPr>
      <w:rFonts w:ascii="Doulos SIL" w:eastAsia="Times New Roman" w:hAnsi="Doulos SIL" w:cs="Times New Roman"/>
      <w:sz w:val="24"/>
      <w:szCs w:val="24"/>
      <w:lang w:val="en-CA"/>
    </w:rPr>
  </w:style>
  <w:style w:type="paragraph" w:customStyle="1" w:styleId="01475AF28C374E929CC562FC49EC767B">
    <w:name w:val="01475AF28C374E929CC562FC49EC767B"/>
    <w:rsid w:val="00AC6C18"/>
    <w:pPr>
      <w:spacing w:after="0" w:line="240" w:lineRule="auto"/>
      <w:jc w:val="both"/>
    </w:pPr>
    <w:rPr>
      <w:rFonts w:ascii="Doulos SIL" w:eastAsia="Times New Roman" w:hAnsi="Doulos SIL" w:cs="Times New Roman"/>
      <w:sz w:val="24"/>
      <w:szCs w:val="24"/>
      <w:lang w:val="en-CA"/>
    </w:rPr>
  </w:style>
  <w:style w:type="paragraph" w:customStyle="1" w:styleId="AFDB8B2FC70B48368AE238DCEE666344">
    <w:name w:val="AFDB8B2FC70B48368AE238DCEE666344"/>
    <w:rsid w:val="00AC6C18"/>
    <w:pPr>
      <w:spacing w:after="0" w:line="240" w:lineRule="auto"/>
      <w:jc w:val="both"/>
    </w:pPr>
    <w:rPr>
      <w:rFonts w:ascii="Doulos SIL" w:eastAsia="Times New Roman" w:hAnsi="Doulos SIL" w:cs="Times New Roman"/>
      <w:sz w:val="24"/>
      <w:szCs w:val="24"/>
      <w:lang w:val="en-CA"/>
    </w:rPr>
  </w:style>
  <w:style w:type="paragraph" w:customStyle="1" w:styleId="7025A5435CF84323AB42273509B30BE1">
    <w:name w:val="7025A5435CF84323AB42273509B30BE1"/>
    <w:rsid w:val="00AC6C18"/>
    <w:pPr>
      <w:spacing w:after="0" w:line="240" w:lineRule="auto"/>
      <w:jc w:val="both"/>
    </w:pPr>
    <w:rPr>
      <w:rFonts w:ascii="Doulos SIL" w:eastAsia="Times New Roman" w:hAnsi="Doulos SIL" w:cs="Times New Roman"/>
      <w:sz w:val="24"/>
      <w:szCs w:val="24"/>
      <w:lang w:val="en-CA"/>
    </w:rPr>
  </w:style>
  <w:style w:type="paragraph" w:customStyle="1" w:styleId="F7F057A8F6304A14937C839EF68F2BA6">
    <w:name w:val="F7F057A8F6304A14937C839EF68F2BA6"/>
    <w:rsid w:val="00AC6C18"/>
    <w:pPr>
      <w:spacing w:after="0" w:line="240" w:lineRule="auto"/>
      <w:jc w:val="both"/>
    </w:pPr>
    <w:rPr>
      <w:rFonts w:ascii="Doulos SIL" w:eastAsia="Times New Roman" w:hAnsi="Doulos SIL" w:cs="Times New Roman"/>
      <w:sz w:val="24"/>
      <w:szCs w:val="24"/>
      <w:lang w:val="en-CA"/>
    </w:rPr>
  </w:style>
  <w:style w:type="paragraph" w:customStyle="1" w:styleId="201C533BC468464EB26819C082CBD3FF">
    <w:name w:val="201C533BC468464EB26819C082CBD3FF"/>
    <w:rsid w:val="00AC6C18"/>
    <w:pPr>
      <w:spacing w:after="0" w:line="240" w:lineRule="auto"/>
      <w:jc w:val="both"/>
    </w:pPr>
    <w:rPr>
      <w:rFonts w:ascii="Doulos SIL" w:eastAsia="Times New Roman" w:hAnsi="Doulos SIL" w:cs="Times New Roman"/>
      <w:sz w:val="24"/>
      <w:szCs w:val="24"/>
      <w:lang w:val="en-CA"/>
    </w:rPr>
  </w:style>
  <w:style w:type="paragraph" w:customStyle="1" w:styleId="F66A6D375EDE40D990DE70F105503084">
    <w:name w:val="F66A6D375EDE40D990DE70F105503084"/>
    <w:rsid w:val="00AC6C18"/>
    <w:pPr>
      <w:spacing w:after="0" w:line="240" w:lineRule="auto"/>
      <w:jc w:val="both"/>
    </w:pPr>
    <w:rPr>
      <w:rFonts w:ascii="Doulos SIL" w:eastAsia="Times New Roman" w:hAnsi="Doulos SIL" w:cs="Times New Roman"/>
      <w:sz w:val="24"/>
      <w:szCs w:val="24"/>
      <w:lang w:val="en-CA"/>
    </w:rPr>
  </w:style>
  <w:style w:type="paragraph" w:customStyle="1" w:styleId="CFEBF24517F34B55BF579A5D1590F536">
    <w:name w:val="CFEBF24517F34B55BF579A5D1590F536"/>
    <w:rsid w:val="00AC6C18"/>
    <w:pPr>
      <w:spacing w:after="0" w:line="240" w:lineRule="auto"/>
      <w:jc w:val="both"/>
    </w:pPr>
    <w:rPr>
      <w:rFonts w:ascii="Doulos SIL" w:eastAsia="Times New Roman" w:hAnsi="Doulos SIL" w:cs="Times New Roman"/>
      <w:sz w:val="24"/>
      <w:szCs w:val="24"/>
      <w:lang w:val="en-CA"/>
    </w:rPr>
  </w:style>
  <w:style w:type="paragraph" w:customStyle="1" w:styleId="FED6CCA0F04240F8A85A1CF83E518424">
    <w:name w:val="FED6CCA0F04240F8A85A1CF83E518424"/>
    <w:rsid w:val="00AC6C18"/>
    <w:pPr>
      <w:spacing w:after="0" w:line="240" w:lineRule="auto"/>
      <w:jc w:val="both"/>
    </w:pPr>
    <w:rPr>
      <w:rFonts w:ascii="Doulos SIL" w:eastAsia="Times New Roman" w:hAnsi="Doulos SIL" w:cs="Times New Roman"/>
      <w:sz w:val="24"/>
      <w:szCs w:val="24"/>
      <w:lang w:val="en-CA"/>
    </w:rPr>
  </w:style>
  <w:style w:type="paragraph" w:customStyle="1" w:styleId="5A40B67B560245EBB23B0BA22B010225">
    <w:name w:val="5A40B67B560245EBB23B0BA22B010225"/>
    <w:rsid w:val="00AC6C18"/>
    <w:pPr>
      <w:spacing w:after="0" w:line="240" w:lineRule="auto"/>
      <w:jc w:val="both"/>
    </w:pPr>
    <w:rPr>
      <w:rFonts w:ascii="Doulos SIL" w:eastAsia="Times New Roman" w:hAnsi="Doulos SIL" w:cs="Times New Roman"/>
      <w:sz w:val="24"/>
      <w:szCs w:val="24"/>
      <w:lang w:val="en-CA"/>
    </w:rPr>
  </w:style>
  <w:style w:type="paragraph" w:customStyle="1" w:styleId="6243F6DAFB97448785577F8283128CEC">
    <w:name w:val="6243F6DAFB97448785577F8283128CEC"/>
    <w:rsid w:val="00AC6C18"/>
    <w:pPr>
      <w:spacing w:after="0" w:line="240" w:lineRule="auto"/>
      <w:jc w:val="both"/>
    </w:pPr>
    <w:rPr>
      <w:rFonts w:ascii="Doulos SIL" w:eastAsia="Times New Roman" w:hAnsi="Doulos SIL" w:cs="Times New Roman"/>
      <w:sz w:val="24"/>
      <w:szCs w:val="24"/>
      <w:lang w:val="en-CA"/>
    </w:rPr>
  </w:style>
  <w:style w:type="paragraph" w:customStyle="1" w:styleId="C7B3568769F4419487B8ABED61E9B626">
    <w:name w:val="C7B3568769F4419487B8ABED61E9B626"/>
    <w:rsid w:val="00AC6C18"/>
    <w:pPr>
      <w:spacing w:after="0" w:line="240" w:lineRule="auto"/>
      <w:jc w:val="both"/>
    </w:pPr>
    <w:rPr>
      <w:rFonts w:ascii="Doulos SIL" w:eastAsia="Times New Roman" w:hAnsi="Doulos SIL" w:cs="Times New Roman"/>
      <w:sz w:val="24"/>
      <w:szCs w:val="24"/>
      <w:lang w:val="en-CA"/>
    </w:rPr>
  </w:style>
  <w:style w:type="paragraph" w:customStyle="1" w:styleId="541C5F54B9E84170B06FD85759D8A0DC">
    <w:name w:val="541C5F54B9E84170B06FD85759D8A0DC"/>
    <w:rsid w:val="00AC6C18"/>
    <w:pPr>
      <w:spacing w:after="0" w:line="240" w:lineRule="auto"/>
      <w:jc w:val="both"/>
    </w:pPr>
    <w:rPr>
      <w:rFonts w:ascii="Doulos SIL" w:eastAsia="Times New Roman" w:hAnsi="Doulos SIL" w:cs="Times New Roman"/>
      <w:sz w:val="24"/>
      <w:szCs w:val="24"/>
      <w:lang w:val="en-CA"/>
    </w:rPr>
  </w:style>
  <w:style w:type="paragraph" w:customStyle="1" w:styleId="1820484E6B82422C943F2B3D21FA6077">
    <w:name w:val="1820484E6B82422C943F2B3D21FA6077"/>
    <w:rsid w:val="00AC6C18"/>
    <w:pPr>
      <w:spacing w:after="0" w:line="240" w:lineRule="auto"/>
      <w:jc w:val="both"/>
    </w:pPr>
    <w:rPr>
      <w:rFonts w:ascii="Doulos SIL" w:eastAsia="Times New Roman" w:hAnsi="Doulos SIL" w:cs="Times New Roman"/>
      <w:sz w:val="24"/>
      <w:szCs w:val="24"/>
      <w:lang w:val="en-CA"/>
    </w:rPr>
  </w:style>
  <w:style w:type="paragraph" w:customStyle="1" w:styleId="D63FCE9A3C6A4844AE5B8585301A118B">
    <w:name w:val="D63FCE9A3C6A4844AE5B8585301A118B"/>
    <w:rsid w:val="00AC6C18"/>
    <w:pPr>
      <w:spacing w:after="0" w:line="240" w:lineRule="auto"/>
      <w:jc w:val="both"/>
    </w:pPr>
    <w:rPr>
      <w:rFonts w:ascii="Doulos SIL" w:eastAsia="Times New Roman" w:hAnsi="Doulos SIL" w:cs="Times New Roman"/>
      <w:sz w:val="24"/>
      <w:szCs w:val="24"/>
      <w:lang w:val="en-CA"/>
    </w:rPr>
  </w:style>
  <w:style w:type="paragraph" w:customStyle="1" w:styleId="243F6F902B5542F69018F2B4543D8EA2">
    <w:name w:val="243F6F902B5542F69018F2B4543D8EA2"/>
    <w:rsid w:val="00AC6C18"/>
    <w:pPr>
      <w:spacing w:after="0" w:line="240" w:lineRule="auto"/>
      <w:jc w:val="both"/>
    </w:pPr>
    <w:rPr>
      <w:rFonts w:ascii="Doulos SIL" w:eastAsia="Times New Roman" w:hAnsi="Doulos SIL" w:cs="Times New Roman"/>
      <w:sz w:val="24"/>
      <w:szCs w:val="24"/>
      <w:lang w:val="en-CA"/>
    </w:rPr>
  </w:style>
  <w:style w:type="paragraph" w:customStyle="1" w:styleId="9CBAC4D47347492CBE0D89FE952EFC78">
    <w:name w:val="9CBAC4D47347492CBE0D89FE952EFC78"/>
    <w:rsid w:val="00AC6C18"/>
    <w:pPr>
      <w:spacing w:after="0" w:line="240" w:lineRule="auto"/>
      <w:jc w:val="both"/>
    </w:pPr>
    <w:rPr>
      <w:rFonts w:ascii="Doulos SIL" w:eastAsia="Times New Roman" w:hAnsi="Doulos SIL" w:cs="Times New Roman"/>
      <w:sz w:val="24"/>
      <w:szCs w:val="24"/>
      <w:lang w:val="en-CA"/>
    </w:rPr>
  </w:style>
  <w:style w:type="paragraph" w:customStyle="1" w:styleId="75B3E4C0A96544F0BE45DE634801BDAF">
    <w:name w:val="75B3E4C0A96544F0BE45DE634801BDAF"/>
    <w:rsid w:val="00AC6C18"/>
    <w:pPr>
      <w:spacing w:after="0" w:line="240" w:lineRule="auto"/>
      <w:jc w:val="both"/>
    </w:pPr>
    <w:rPr>
      <w:rFonts w:ascii="Doulos SIL" w:eastAsia="Times New Roman" w:hAnsi="Doulos SIL" w:cs="Times New Roman"/>
      <w:sz w:val="24"/>
      <w:szCs w:val="24"/>
      <w:lang w:val="en-CA"/>
    </w:rPr>
  </w:style>
  <w:style w:type="paragraph" w:customStyle="1" w:styleId="F4584A6084D8415494F9DC93D076805D">
    <w:name w:val="F4584A6084D8415494F9DC93D076805D"/>
    <w:rsid w:val="00AC6C18"/>
    <w:pPr>
      <w:spacing w:after="0" w:line="240" w:lineRule="auto"/>
      <w:jc w:val="both"/>
    </w:pPr>
    <w:rPr>
      <w:rFonts w:ascii="Doulos SIL" w:eastAsia="Times New Roman" w:hAnsi="Doulos SIL" w:cs="Times New Roman"/>
      <w:sz w:val="24"/>
      <w:szCs w:val="24"/>
      <w:lang w:val="en-CA"/>
    </w:rPr>
  </w:style>
  <w:style w:type="paragraph" w:customStyle="1" w:styleId="2D97C3DFCFEF47B48E131FBD2E8B2467">
    <w:name w:val="2D97C3DFCFEF47B48E131FBD2E8B2467"/>
    <w:rsid w:val="00AC6C18"/>
    <w:pPr>
      <w:spacing w:after="0" w:line="240" w:lineRule="auto"/>
      <w:jc w:val="both"/>
    </w:pPr>
    <w:rPr>
      <w:rFonts w:ascii="Doulos SIL" w:eastAsia="Times New Roman" w:hAnsi="Doulos SIL" w:cs="Times New Roman"/>
      <w:sz w:val="24"/>
      <w:szCs w:val="24"/>
      <w:lang w:val="en-CA"/>
    </w:rPr>
  </w:style>
  <w:style w:type="paragraph" w:customStyle="1" w:styleId="B268D2F22E6445A7A8D62C17B561E800">
    <w:name w:val="B268D2F22E6445A7A8D62C17B561E800"/>
    <w:rsid w:val="00AC6C18"/>
    <w:pPr>
      <w:spacing w:after="0" w:line="240" w:lineRule="auto"/>
      <w:jc w:val="both"/>
    </w:pPr>
    <w:rPr>
      <w:rFonts w:ascii="Doulos SIL" w:eastAsia="Times New Roman" w:hAnsi="Doulos SIL" w:cs="Times New Roman"/>
      <w:sz w:val="24"/>
      <w:szCs w:val="24"/>
      <w:lang w:val="en-CA"/>
    </w:rPr>
  </w:style>
  <w:style w:type="paragraph" w:customStyle="1" w:styleId="D71BB98EE852486A9B54897D3266B2EB">
    <w:name w:val="D71BB98EE852486A9B54897D3266B2EB"/>
    <w:rsid w:val="00AC6C18"/>
    <w:pPr>
      <w:spacing w:after="0" w:line="240" w:lineRule="auto"/>
      <w:jc w:val="both"/>
    </w:pPr>
    <w:rPr>
      <w:rFonts w:ascii="Doulos SIL" w:eastAsia="Times New Roman" w:hAnsi="Doulos SIL" w:cs="Times New Roman"/>
      <w:sz w:val="24"/>
      <w:szCs w:val="24"/>
      <w:lang w:val="en-CA"/>
    </w:rPr>
  </w:style>
  <w:style w:type="paragraph" w:customStyle="1" w:styleId="A6A22C788D374FF392DF00B674EB98C6">
    <w:name w:val="A6A22C788D374FF392DF00B674EB98C6"/>
    <w:rsid w:val="00AC6C18"/>
    <w:pPr>
      <w:spacing w:after="0" w:line="240" w:lineRule="auto"/>
      <w:jc w:val="both"/>
    </w:pPr>
    <w:rPr>
      <w:rFonts w:ascii="Doulos SIL" w:eastAsia="Times New Roman" w:hAnsi="Doulos SIL" w:cs="Times New Roman"/>
      <w:sz w:val="24"/>
      <w:szCs w:val="24"/>
      <w:lang w:val="en-CA"/>
    </w:rPr>
  </w:style>
  <w:style w:type="paragraph" w:customStyle="1" w:styleId="AD2394F5FB4D4A1F9155AB820A7C83B8">
    <w:name w:val="AD2394F5FB4D4A1F9155AB820A7C83B8"/>
    <w:rsid w:val="00AC6C18"/>
    <w:pPr>
      <w:spacing w:after="0" w:line="240" w:lineRule="auto"/>
      <w:jc w:val="both"/>
    </w:pPr>
    <w:rPr>
      <w:rFonts w:ascii="Doulos SIL" w:eastAsia="Times New Roman" w:hAnsi="Doulos SIL" w:cs="Times New Roman"/>
      <w:sz w:val="24"/>
      <w:szCs w:val="24"/>
      <w:lang w:val="en-CA"/>
    </w:rPr>
  </w:style>
  <w:style w:type="paragraph" w:customStyle="1" w:styleId="17FA8F28782C49B8B00D9BEE391E57A8">
    <w:name w:val="17FA8F28782C49B8B00D9BEE391E57A8"/>
    <w:rsid w:val="00AC6C18"/>
    <w:pPr>
      <w:spacing w:after="0" w:line="240" w:lineRule="auto"/>
      <w:jc w:val="both"/>
    </w:pPr>
    <w:rPr>
      <w:rFonts w:ascii="Doulos SIL" w:eastAsia="Times New Roman" w:hAnsi="Doulos SIL" w:cs="Times New Roman"/>
      <w:sz w:val="24"/>
      <w:szCs w:val="24"/>
      <w:lang w:val="en-CA"/>
    </w:rPr>
  </w:style>
  <w:style w:type="paragraph" w:customStyle="1" w:styleId="CDC18C88E314408F88213038B1BEB4E5">
    <w:name w:val="CDC18C88E314408F88213038B1BEB4E5"/>
    <w:rsid w:val="00AC6C18"/>
    <w:pPr>
      <w:spacing w:after="0" w:line="240" w:lineRule="auto"/>
      <w:jc w:val="both"/>
    </w:pPr>
    <w:rPr>
      <w:rFonts w:ascii="Doulos SIL" w:eastAsia="Times New Roman" w:hAnsi="Doulos SIL" w:cs="Times New Roman"/>
      <w:sz w:val="24"/>
      <w:szCs w:val="24"/>
      <w:lang w:val="en-CA"/>
    </w:rPr>
  </w:style>
  <w:style w:type="paragraph" w:customStyle="1" w:styleId="91FC77D071CD4DDEBECECE0792623830">
    <w:name w:val="91FC77D071CD4DDEBECECE0792623830"/>
    <w:rsid w:val="00AC6C18"/>
    <w:pPr>
      <w:spacing w:after="0" w:line="240" w:lineRule="auto"/>
      <w:jc w:val="both"/>
    </w:pPr>
    <w:rPr>
      <w:rFonts w:ascii="Doulos SIL" w:eastAsia="Times New Roman" w:hAnsi="Doulos SIL" w:cs="Times New Roman"/>
      <w:sz w:val="24"/>
      <w:szCs w:val="24"/>
      <w:lang w:val="en-CA"/>
    </w:rPr>
  </w:style>
  <w:style w:type="paragraph" w:customStyle="1" w:styleId="5AE6C1118DC448DFA901AD26C89A6943">
    <w:name w:val="5AE6C1118DC448DFA901AD26C89A6943"/>
    <w:rsid w:val="00AC6C18"/>
    <w:pPr>
      <w:spacing w:after="0" w:line="240" w:lineRule="auto"/>
      <w:jc w:val="both"/>
    </w:pPr>
    <w:rPr>
      <w:rFonts w:ascii="Doulos SIL" w:eastAsia="Times New Roman" w:hAnsi="Doulos SIL" w:cs="Times New Roman"/>
      <w:sz w:val="24"/>
      <w:szCs w:val="24"/>
      <w:lang w:val="en-CA"/>
    </w:rPr>
  </w:style>
  <w:style w:type="paragraph" w:customStyle="1" w:styleId="F9AF8CCF5EEC49349320640F112DEAE8">
    <w:name w:val="F9AF8CCF5EEC49349320640F112DEAE8"/>
    <w:rsid w:val="00AC6C18"/>
    <w:pPr>
      <w:spacing w:after="0" w:line="240" w:lineRule="auto"/>
      <w:jc w:val="both"/>
    </w:pPr>
    <w:rPr>
      <w:rFonts w:ascii="Doulos SIL" w:eastAsia="Times New Roman" w:hAnsi="Doulos SIL" w:cs="Times New Roman"/>
      <w:sz w:val="24"/>
      <w:szCs w:val="24"/>
      <w:lang w:val="en-CA"/>
    </w:rPr>
  </w:style>
  <w:style w:type="paragraph" w:customStyle="1" w:styleId="961F260CAEDC42DB893F652001815177">
    <w:name w:val="961F260CAEDC42DB893F652001815177"/>
    <w:rsid w:val="00AC6C18"/>
    <w:pPr>
      <w:spacing w:after="0" w:line="240" w:lineRule="auto"/>
      <w:jc w:val="both"/>
    </w:pPr>
    <w:rPr>
      <w:rFonts w:ascii="Doulos SIL" w:eastAsia="Times New Roman" w:hAnsi="Doulos SIL" w:cs="Times New Roman"/>
      <w:sz w:val="24"/>
      <w:szCs w:val="24"/>
      <w:lang w:val="en-CA"/>
    </w:rPr>
  </w:style>
  <w:style w:type="paragraph" w:customStyle="1" w:styleId="F0771976B8C14207B666030394F78466">
    <w:name w:val="F0771976B8C14207B666030394F78466"/>
    <w:rsid w:val="00AC6C18"/>
    <w:pPr>
      <w:spacing w:after="0" w:line="240" w:lineRule="auto"/>
      <w:jc w:val="both"/>
    </w:pPr>
    <w:rPr>
      <w:rFonts w:ascii="Doulos SIL" w:eastAsia="Times New Roman" w:hAnsi="Doulos SIL" w:cs="Times New Roman"/>
      <w:sz w:val="24"/>
      <w:szCs w:val="24"/>
      <w:lang w:val="en-CA"/>
    </w:rPr>
  </w:style>
  <w:style w:type="paragraph" w:customStyle="1" w:styleId="CBEA909A8FD24D5C9DC8AAB9A8348E00">
    <w:name w:val="CBEA909A8FD24D5C9DC8AAB9A8348E00"/>
    <w:rsid w:val="00AC6C18"/>
    <w:pPr>
      <w:spacing w:after="0" w:line="240" w:lineRule="auto"/>
      <w:jc w:val="both"/>
    </w:pPr>
    <w:rPr>
      <w:rFonts w:ascii="Doulos SIL" w:eastAsia="Times New Roman" w:hAnsi="Doulos SIL" w:cs="Times New Roman"/>
      <w:sz w:val="24"/>
      <w:szCs w:val="24"/>
      <w:lang w:val="en-CA"/>
    </w:rPr>
  </w:style>
  <w:style w:type="paragraph" w:customStyle="1" w:styleId="1564F5E632F34487A4F5C64D71D484F6">
    <w:name w:val="1564F5E632F34487A4F5C64D71D484F6"/>
    <w:rsid w:val="00AC6C18"/>
    <w:pPr>
      <w:spacing w:after="0" w:line="240" w:lineRule="auto"/>
      <w:jc w:val="both"/>
    </w:pPr>
    <w:rPr>
      <w:rFonts w:ascii="Doulos SIL" w:eastAsia="Times New Roman" w:hAnsi="Doulos SIL" w:cs="Times New Roman"/>
      <w:sz w:val="24"/>
      <w:szCs w:val="24"/>
      <w:lang w:val="en-CA"/>
    </w:rPr>
  </w:style>
  <w:style w:type="paragraph" w:customStyle="1" w:styleId="1E8C8FAA19534611B6E4EBC9F24B49EB">
    <w:name w:val="1E8C8FAA19534611B6E4EBC9F24B49EB"/>
    <w:rsid w:val="00AC6C18"/>
    <w:pPr>
      <w:spacing w:after="0" w:line="240" w:lineRule="auto"/>
      <w:jc w:val="both"/>
    </w:pPr>
    <w:rPr>
      <w:rFonts w:ascii="Doulos SIL" w:eastAsia="Times New Roman" w:hAnsi="Doulos SIL" w:cs="Times New Roman"/>
      <w:sz w:val="24"/>
      <w:szCs w:val="24"/>
      <w:lang w:val="en-CA"/>
    </w:rPr>
  </w:style>
  <w:style w:type="paragraph" w:customStyle="1" w:styleId="E3111B23BAB24236A71435B2C15E1C4B">
    <w:name w:val="E3111B23BAB24236A71435B2C15E1C4B"/>
    <w:rsid w:val="00AC6C18"/>
    <w:pPr>
      <w:spacing w:after="0" w:line="240" w:lineRule="auto"/>
      <w:jc w:val="both"/>
    </w:pPr>
    <w:rPr>
      <w:rFonts w:ascii="Doulos SIL" w:eastAsia="Times New Roman" w:hAnsi="Doulos SIL" w:cs="Times New Roman"/>
      <w:sz w:val="24"/>
      <w:szCs w:val="24"/>
      <w:lang w:val="en-CA"/>
    </w:rPr>
  </w:style>
  <w:style w:type="paragraph" w:customStyle="1" w:styleId="F21C6A07BE40488086099F31E9AB374F">
    <w:name w:val="F21C6A07BE40488086099F31E9AB374F"/>
    <w:rsid w:val="00AC6C18"/>
    <w:pPr>
      <w:spacing w:after="0" w:line="240" w:lineRule="auto"/>
      <w:jc w:val="both"/>
    </w:pPr>
    <w:rPr>
      <w:rFonts w:ascii="Doulos SIL" w:eastAsia="Times New Roman" w:hAnsi="Doulos SIL" w:cs="Times New Roman"/>
      <w:sz w:val="24"/>
      <w:szCs w:val="24"/>
      <w:lang w:val="en-CA"/>
    </w:rPr>
  </w:style>
  <w:style w:type="paragraph" w:customStyle="1" w:styleId="80DFE3DD7D8947C898EA9E8C21E2C04B">
    <w:name w:val="80DFE3DD7D8947C898EA9E8C21E2C04B"/>
    <w:rsid w:val="00AC6C18"/>
    <w:pPr>
      <w:spacing w:after="0" w:line="240" w:lineRule="auto"/>
      <w:jc w:val="both"/>
    </w:pPr>
    <w:rPr>
      <w:rFonts w:ascii="Doulos SIL" w:eastAsia="Times New Roman" w:hAnsi="Doulos SIL" w:cs="Times New Roman"/>
      <w:sz w:val="24"/>
      <w:szCs w:val="24"/>
      <w:lang w:val="en-CA"/>
    </w:rPr>
  </w:style>
  <w:style w:type="paragraph" w:customStyle="1" w:styleId="DC478F445A5C4723A7D183A485CD38EB">
    <w:name w:val="DC478F445A5C4723A7D183A485CD38EB"/>
    <w:rsid w:val="00AC6C18"/>
    <w:pPr>
      <w:spacing w:after="0" w:line="240" w:lineRule="auto"/>
      <w:jc w:val="both"/>
    </w:pPr>
    <w:rPr>
      <w:rFonts w:ascii="Doulos SIL" w:eastAsia="Times New Roman" w:hAnsi="Doulos SIL" w:cs="Times New Roman"/>
      <w:sz w:val="24"/>
      <w:szCs w:val="24"/>
      <w:lang w:val="en-CA"/>
    </w:rPr>
  </w:style>
  <w:style w:type="paragraph" w:customStyle="1" w:styleId="6BAE1622926B46FD91445AAD224247A1">
    <w:name w:val="6BAE1622926B46FD91445AAD224247A1"/>
    <w:rsid w:val="00AC6C18"/>
    <w:pPr>
      <w:spacing w:after="0" w:line="240" w:lineRule="auto"/>
      <w:jc w:val="both"/>
    </w:pPr>
    <w:rPr>
      <w:rFonts w:ascii="Doulos SIL" w:eastAsia="Times New Roman" w:hAnsi="Doulos SIL" w:cs="Times New Roman"/>
      <w:sz w:val="24"/>
      <w:szCs w:val="24"/>
      <w:lang w:val="en-CA"/>
    </w:rPr>
  </w:style>
  <w:style w:type="paragraph" w:customStyle="1" w:styleId="4D0E9E08820644CE8B209552CE2FB5E5">
    <w:name w:val="4D0E9E08820644CE8B209552CE2FB5E5"/>
    <w:rsid w:val="00AC6C18"/>
    <w:pPr>
      <w:spacing w:after="0" w:line="240" w:lineRule="auto"/>
      <w:jc w:val="both"/>
    </w:pPr>
    <w:rPr>
      <w:rFonts w:ascii="Doulos SIL" w:eastAsia="Times New Roman" w:hAnsi="Doulos SIL" w:cs="Times New Roman"/>
      <w:sz w:val="24"/>
      <w:szCs w:val="24"/>
      <w:lang w:val="en-CA"/>
    </w:rPr>
  </w:style>
  <w:style w:type="paragraph" w:customStyle="1" w:styleId="67232CDDE8A84EB49E89373347FF3D2D">
    <w:name w:val="67232CDDE8A84EB49E89373347FF3D2D"/>
    <w:rsid w:val="00AC6C18"/>
    <w:pPr>
      <w:spacing w:after="0" w:line="240" w:lineRule="auto"/>
      <w:jc w:val="both"/>
    </w:pPr>
    <w:rPr>
      <w:rFonts w:ascii="Doulos SIL" w:eastAsia="Times New Roman" w:hAnsi="Doulos SIL" w:cs="Times New Roman"/>
      <w:sz w:val="24"/>
      <w:szCs w:val="24"/>
      <w:lang w:val="en-CA"/>
    </w:rPr>
  </w:style>
  <w:style w:type="paragraph" w:customStyle="1" w:styleId="044C4F0FD13A48769AEC06109F84C463">
    <w:name w:val="044C4F0FD13A48769AEC06109F84C463"/>
    <w:rsid w:val="00AC6C18"/>
    <w:pPr>
      <w:spacing w:after="0" w:line="240" w:lineRule="auto"/>
      <w:jc w:val="both"/>
    </w:pPr>
    <w:rPr>
      <w:rFonts w:ascii="Doulos SIL" w:eastAsia="Times New Roman" w:hAnsi="Doulos SIL" w:cs="Times New Roman"/>
      <w:sz w:val="24"/>
      <w:szCs w:val="24"/>
      <w:lang w:val="en-CA"/>
    </w:rPr>
  </w:style>
  <w:style w:type="paragraph" w:customStyle="1" w:styleId="D029EC875D7B4B05918C0E4B9E0133C2">
    <w:name w:val="D029EC875D7B4B05918C0E4B9E0133C2"/>
    <w:rsid w:val="00AC6C18"/>
    <w:pPr>
      <w:spacing w:after="0" w:line="240" w:lineRule="auto"/>
      <w:jc w:val="both"/>
    </w:pPr>
    <w:rPr>
      <w:rFonts w:ascii="Doulos SIL" w:eastAsia="Times New Roman" w:hAnsi="Doulos SIL" w:cs="Times New Roman"/>
      <w:sz w:val="24"/>
      <w:szCs w:val="24"/>
      <w:lang w:val="en-CA"/>
    </w:rPr>
  </w:style>
  <w:style w:type="paragraph" w:customStyle="1" w:styleId="B469771607C74F3B81BAFA1D4C09CEC9">
    <w:name w:val="B469771607C74F3B81BAFA1D4C09CEC9"/>
    <w:rsid w:val="00AC6C18"/>
    <w:pPr>
      <w:spacing w:after="0" w:line="240" w:lineRule="auto"/>
      <w:jc w:val="both"/>
    </w:pPr>
    <w:rPr>
      <w:rFonts w:ascii="Doulos SIL" w:eastAsia="Times New Roman" w:hAnsi="Doulos SIL" w:cs="Times New Roman"/>
      <w:sz w:val="24"/>
      <w:szCs w:val="24"/>
      <w:lang w:val="en-CA"/>
    </w:rPr>
  </w:style>
  <w:style w:type="paragraph" w:customStyle="1" w:styleId="97E38C5A978842EAAD73208E61AA1D45">
    <w:name w:val="97E38C5A978842EAAD73208E61AA1D45"/>
    <w:rsid w:val="00AC6C18"/>
    <w:pPr>
      <w:spacing w:after="0" w:line="240" w:lineRule="auto"/>
      <w:jc w:val="both"/>
    </w:pPr>
    <w:rPr>
      <w:rFonts w:ascii="Doulos SIL" w:eastAsia="Times New Roman" w:hAnsi="Doulos SIL" w:cs="Times New Roman"/>
      <w:sz w:val="24"/>
      <w:szCs w:val="24"/>
      <w:lang w:val="en-CA"/>
    </w:rPr>
  </w:style>
  <w:style w:type="paragraph" w:customStyle="1" w:styleId="3DCD8E594C8E4C099CA60E98813B5891">
    <w:name w:val="3DCD8E594C8E4C099CA60E98813B5891"/>
    <w:rsid w:val="00AC6C18"/>
    <w:pPr>
      <w:spacing w:after="0" w:line="240" w:lineRule="auto"/>
      <w:jc w:val="both"/>
    </w:pPr>
    <w:rPr>
      <w:rFonts w:ascii="Doulos SIL" w:eastAsia="Times New Roman" w:hAnsi="Doulos SIL" w:cs="Times New Roman"/>
      <w:sz w:val="24"/>
      <w:szCs w:val="24"/>
      <w:lang w:val="en-CA"/>
    </w:rPr>
  </w:style>
  <w:style w:type="paragraph" w:customStyle="1" w:styleId="860E95DC64D94CF199F69DD1865BF1A1">
    <w:name w:val="860E95DC64D94CF199F69DD1865BF1A1"/>
    <w:rsid w:val="00AC6C18"/>
    <w:pPr>
      <w:spacing w:after="0" w:line="240" w:lineRule="auto"/>
      <w:jc w:val="both"/>
    </w:pPr>
    <w:rPr>
      <w:rFonts w:ascii="Doulos SIL" w:eastAsia="Times New Roman" w:hAnsi="Doulos SIL" w:cs="Times New Roman"/>
      <w:sz w:val="24"/>
      <w:szCs w:val="24"/>
      <w:lang w:val="en-CA"/>
    </w:rPr>
  </w:style>
  <w:style w:type="paragraph" w:customStyle="1" w:styleId="97A18251AAFD42D9A8982C986C663876">
    <w:name w:val="97A18251AAFD42D9A8982C986C663876"/>
    <w:rsid w:val="00AC6C18"/>
    <w:pPr>
      <w:spacing w:after="0" w:line="240" w:lineRule="auto"/>
      <w:jc w:val="both"/>
    </w:pPr>
    <w:rPr>
      <w:rFonts w:ascii="Doulos SIL" w:eastAsia="Times New Roman" w:hAnsi="Doulos SIL" w:cs="Times New Roman"/>
      <w:sz w:val="24"/>
      <w:szCs w:val="24"/>
      <w:lang w:val="en-CA"/>
    </w:rPr>
  </w:style>
  <w:style w:type="paragraph" w:customStyle="1" w:styleId="E900886947C54A3781731660711DD701">
    <w:name w:val="E900886947C54A3781731660711DD701"/>
    <w:rsid w:val="00AC6C18"/>
    <w:pPr>
      <w:spacing w:after="0" w:line="240" w:lineRule="auto"/>
      <w:jc w:val="both"/>
    </w:pPr>
    <w:rPr>
      <w:rFonts w:ascii="Doulos SIL" w:eastAsia="Times New Roman" w:hAnsi="Doulos SIL" w:cs="Times New Roman"/>
      <w:sz w:val="24"/>
      <w:szCs w:val="24"/>
      <w:lang w:val="en-CA"/>
    </w:rPr>
  </w:style>
  <w:style w:type="paragraph" w:customStyle="1" w:styleId="CF1FDE2CEF0D47C6907F0EEB8D3472DD">
    <w:name w:val="CF1FDE2CEF0D47C6907F0EEB8D3472DD"/>
    <w:rsid w:val="00AC6C18"/>
    <w:pPr>
      <w:spacing w:after="0" w:line="240" w:lineRule="auto"/>
      <w:jc w:val="both"/>
    </w:pPr>
    <w:rPr>
      <w:rFonts w:ascii="Doulos SIL" w:eastAsia="Times New Roman" w:hAnsi="Doulos SIL" w:cs="Times New Roman"/>
      <w:sz w:val="24"/>
      <w:szCs w:val="24"/>
      <w:lang w:val="en-CA"/>
    </w:rPr>
  </w:style>
  <w:style w:type="paragraph" w:customStyle="1" w:styleId="A0FD61E4B95A484DAB84AF8D8A1DC337">
    <w:name w:val="A0FD61E4B95A484DAB84AF8D8A1DC337"/>
    <w:rsid w:val="00AC6C18"/>
    <w:pPr>
      <w:spacing w:after="0" w:line="240" w:lineRule="auto"/>
      <w:jc w:val="both"/>
    </w:pPr>
    <w:rPr>
      <w:rFonts w:ascii="Doulos SIL" w:eastAsia="Times New Roman" w:hAnsi="Doulos SIL" w:cs="Times New Roman"/>
      <w:sz w:val="24"/>
      <w:szCs w:val="24"/>
      <w:lang w:val="en-CA"/>
    </w:rPr>
  </w:style>
  <w:style w:type="paragraph" w:customStyle="1" w:styleId="A59FDDDD9C704291AECE1A58136B17C9">
    <w:name w:val="A59FDDDD9C704291AECE1A58136B17C9"/>
    <w:rsid w:val="00AC6C18"/>
    <w:pPr>
      <w:spacing w:after="0" w:line="240" w:lineRule="auto"/>
      <w:jc w:val="both"/>
    </w:pPr>
    <w:rPr>
      <w:rFonts w:ascii="Doulos SIL" w:eastAsia="Times New Roman" w:hAnsi="Doulos SIL" w:cs="Times New Roman"/>
      <w:sz w:val="24"/>
      <w:szCs w:val="24"/>
      <w:lang w:val="en-CA"/>
    </w:rPr>
  </w:style>
  <w:style w:type="paragraph" w:customStyle="1" w:styleId="28DBFB41BEC04672997B771CD8FBC1DD">
    <w:name w:val="28DBFB41BEC04672997B771CD8FBC1DD"/>
    <w:rsid w:val="00AC6C18"/>
    <w:pPr>
      <w:spacing w:after="0" w:line="240" w:lineRule="auto"/>
      <w:jc w:val="both"/>
    </w:pPr>
    <w:rPr>
      <w:rFonts w:ascii="Doulos SIL" w:eastAsia="Times New Roman" w:hAnsi="Doulos SIL" w:cs="Times New Roman"/>
      <w:sz w:val="24"/>
      <w:szCs w:val="24"/>
      <w:lang w:val="en-CA"/>
    </w:rPr>
  </w:style>
  <w:style w:type="paragraph" w:customStyle="1" w:styleId="A1F83B9526614284B977AFDC0CCCB070">
    <w:name w:val="A1F83B9526614284B977AFDC0CCCB070"/>
    <w:rsid w:val="00AC6C18"/>
    <w:pPr>
      <w:spacing w:after="0" w:line="240" w:lineRule="auto"/>
      <w:jc w:val="both"/>
    </w:pPr>
    <w:rPr>
      <w:rFonts w:ascii="Doulos SIL" w:eastAsia="Times New Roman" w:hAnsi="Doulos SIL" w:cs="Times New Roman"/>
      <w:sz w:val="24"/>
      <w:szCs w:val="24"/>
      <w:lang w:val="en-CA"/>
    </w:rPr>
  </w:style>
  <w:style w:type="paragraph" w:customStyle="1" w:styleId="C71887AC337D4C01ADBF8F3EDA81A7C7">
    <w:name w:val="C71887AC337D4C01ADBF8F3EDA81A7C7"/>
    <w:rsid w:val="00AC6C18"/>
    <w:pPr>
      <w:spacing w:after="0" w:line="240" w:lineRule="auto"/>
      <w:jc w:val="both"/>
    </w:pPr>
    <w:rPr>
      <w:rFonts w:ascii="Doulos SIL" w:eastAsia="Times New Roman" w:hAnsi="Doulos SIL" w:cs="Times New Roman"/>
      <w:sz w:val="24"/>
      <w:szCs w:val="24"/>
      <w:lang w:val="en-CA"/>
    </w:rPr>
  </w:style>
  <w:style w:type="paragraph" w:customStyle="1" w:styleId="CF2B4601203B4EBD9D43073F7F973470">
    <w:name w:val="CF2B4601203B4EBD9D43073F7F973470"/>
    <w:rsid w:val="00AC6C18"/>
    <w:pPr>
      <w:spacing w:after="0" w:line="240" w:lineRule="auto"/>
      <w:jc w:val="both"/>
    </w:pPr>
    <w:rPr>
      <w:rFonts w:ascii="Doulos SIL" w:eastAsia="Times New Roman" w:hAnsi="Doulos SIL" w:cs="Times New Roman"/>
      <w:sz w:val="24"/>
      <w:szCs w:val="24"/>
      <w:lang w:val="en-CA"/>
    </w:rPr>
  </w:style>
  <w:style w:type="paragraph" w:customStyle="1" w:styleId="6BE190542E6D445EBBBAC28DE9F8F4DC">
    <w:name w:val="6BE190542E6D445EBBBAC28DE9F8F4DC"/>
    <w:rsid w:val="00AC6C18"/>
    <w:pPr>
      <w:spacing w:after="0" w:line="240" w:lineRule="auto"/>
      <w:jc w:val="both"/>
    </w:pPr>
    <w:rPr>
      <w:rFonts w:ascii="Doulos SIL" w:eastAsia="Times New Roman" w:hAnsi="Doulos SIL" w:cs="Times New Roman"/>
      <w:sz w:val="24"/>
      <w:szCs w:val="24"/>
      <w:lang w:val="en-CA"/>
    </w:rPr>
  </w:style>
  <w:style w:type="paragraph" w:customStyle="1" w:styleId="317C3FCA003F463496D0D0A480C57E53">
    <w:name w:val="317C3FCA003F463496D0D0A480C57E53"/>
    <w:rsid w:val="00AC6C18"/>
    <w:pPr>
      <w:spacing w:after="0" w:line="240" w:lineRule="auto"/>
      <w:jc w:val="both"/>
    </w:pPr>
    <w:rPr>
      <w:rFonts w:ascii="Doulos SIL" w:eastAsia="Times New Roman" w:hAnsi="Doulos SIL" w:cs="Times New Roman"/>
      <w:sz w:val="24"/>
      <w:szCs w:val="24"/>
      <w:lang w:val="en-CA"/>
    </w:rPr>
  </w:style>
  <w:style w:type="paragraph" w:customStyle="1" w:styleId="559E7C76CA9749B6A5E7206C4E46DEC2">
    <w:name w:val="559E7C76CA9749B6A5E7206C4E46DEC2"/>
    <w:rsid w:val="00AC6C18"/>
    <w:pPr>
      <w:spacing w:after="0" w:line="240" w:lineRule="auto"/>
      <w:jc w:val="both"/>
    </w:pPr>
    <w:rPr>
      <w:rFonts w:ascii="Doulos SIL" w:eastAsia="Times New Roman" w:hAnsi="Doulos SIL" w:cs="Times New Roman"/>
      <w:sz w:val="24"/>
      <w:szCs w:val="24"/>
      <w:lang w:val="en-CA"/>
    </w:rPr>
  </w:style>
  <w:style w:type="paragraph" w:customStyle="1" w:styleId="4E4A891CA448466D8110D5DB2C065559">
    <w:name w:val="4E4A891CA448466D8110D5DB2C065559"/>
    <w:rsid w:val="00AC6C18"/>
    <w:pPr>
      <w:spacing w:after="0" w:line="240" w:lineRule="auto"/>
      <w:jc w:val="both"/>
    </w:pPr>
    <w:rPr>
      <w:rFonts w:ascii="Doulos SIL" w:eastAsia="Times New Roman" w:hAnsi="Doulos SIL" w:cs="Times New Roman"/>
      <w:sz w:val="24"/>
      <w:szCs w:val="24"/>
      <w:lang w:val="en-CA"/>
    </w:rPr>
  </w:style>
  <w:style w:type="paragraph" w:customStyle="1" w:styleId="D13C3783ECE940E3B98D466C5C129C3B">
    <w:name w:val="D13C3783ECE940E3B98D466C5C129C3B"/>
    <w:rsid w:val="00AC6C18"/>
    <w:pPr>
      <w:spacing w:after="0" w:line="240" w:lineRule="auto"/>
      <w:jc w:val="both"/>
    </w:pPr>
    <w:rPr>
      <w:rFonts w:ascii="Doulos SIL" w:eastAsia="Times New Roman" w:hAnsi="Doulos SIL" w:cs="Times New Roman"/>
      <w:sz w:val="24"/>
      <w:szCs w:val="24"/>
      <w:lang w:val="en-CA"/>
    </w:rPr>
  </w:style>
  <w:style w:type="paragraph" w:customStyle="1" w:styleId="36F6784023374FD2BBD33B5782AEC167">
    <w:name w:val="36F6784023374FD2BBD33B5782AEC167"/>
    <w:rsid w:val="00AC6C18"/>
    <w:pPr>
      <w:spacing w:after="0" w:line="240" w:lineRule="auto"/>
      <w:jc w:val="both"/>
    </w:pPr>
    <w:rPr>
      <w:rFonts w:ascii="Doulos SIL" w:eastAsia="Times New Roman" w:hAnsi="Doulos SIL" w:cs="Times New Roman"/>
      <w:sz w:val="24"/>
      <w:szCs w:val="24"/>
      <w:lang w:val="en-CA"/>
    </w:rPr>
  </w:style>
  <w:style w:type="paragraph" w:customStyle="1" w:styleId="C1B7F585D6544B9CAE1441B32CF4DFFD">
    <w:name w:val="C1B7F585D6544B9CAE1441B32CF4DFFD"/>
    <w:rsid w:val="00AC6C18"/>
    <w:pPr>
      <w:spacing w:after="0" w:line="240" w:lineRule="auto"/>
      <w:jc w:val="both"/>
    </w:pPr>
    <w:rPr>
      <w:rFonts w:ascii="Doulos SIL" w:eastAsia="Times New Roman" w:hAnsi="Doulos SIL" w:cs="Times New Roman"/>
      <w:sz w:val="24"/>
      <w:szCs w:val="24"/>
      <w:lang w:val="en-CA"/>
    </w:rPr>
  </w:style>
  <w:style w:type="paragraph" w:customStyle="1" w:styleId="DBDCA02B975D41898DE68DCD341F5D11">
    <w:name w:val="DBDCA02B975D41898DE68DCD341F5D11"/>
    <w:rsid w:val="00AC6C18"/>
    <w:pPr>
      <w:spacing w:after="0" w:line="240" w:lineRule="auto"/>
      <w:jc w:val="both"/>
    </w:pPr>
    <w:rPr>
      <w:rFonts w:ascii="Doulos SIL" w:eastAsia="Times New Roman" w:hAnsi="Doulos SIL" w:cs="Times New Roman"/>
      <w:sz w:val="24"/>
      <w:szCs w:val="24"/>
      <w:lang w:val="en-CA"/>
    </w:rPr>
  </w:style>
  <w:style w:type="paragraph" w:customStyle="1" w:styleId="3FDD1B2A39974425BF9F9431D29D0EFB">
    <w:name w:val="3FDD1B2A39974425BF9F9431D29D0EFB"/>
    <w:rsid w:val="00AC6C18"/>
    <w:pPr>
      <w:spacing w:after="0" w:line="240" w:lineRule="auto"/>
      <w:jc w:val="both"/>
    </w:pPr>
    <w:rPr>
      <w:rFonts w:ascii="Doulos SIL" w:eastAsia="Times New Roman" w:hAnsi="Doulos SIL" w:cs="Times New Roman"/>
      <w:sz w:val="24"/>
      <w:szCs w:val="24"/>
      <w:lang w:val="en-CA"/>
    </w:rPr>
  </w:style>
  <w:style w:type="paragraph" w:customStyle="1" w:styleId="A310FD919D6A41E39F9743DFDDD23BCA">
    <w:name w:val="A310FD919D6A41E39F9743DFDDD23BCA"/>
    <w:rsid w:val="00AC6C18"/>
    <w:pPr>
      <w:spacing w:after="0" w:line="240" w:lineRule="auto"/>
      <w:jc w:val="both"/>
    </w:pPr>
    <w:rPr>
      <w:rFonts w:ascii="Doulos SIL" w:eastAsia="Times New Roman" w:hAnsi="Doulos SIL" w:cs="Times New Roman"/>
      <w:sz w:val="24"/>
      <w:szCs w:val="24"/>
      <w:lang w:val="en-CA"/>
    </w:rPr>
  </w:style>
  <w:style w:type="paragraph" w:customStyle="1" w:styleId="5EBF912726EA44B196CCC3C8EE87C2C7">
    <w:name w:val="5EBF912726EA44B196CCC3C8EE87C2C7"/>
    <w:rsid w:val="00AC6C18"/>
    <w:pPr>
      <w:spacing w:after="0" w:line="240" w:lineRule="auto"/>
      <w:jc w:val="both"/>
    </w:pPr>
    <w:rPr>
      <w:rFonts w:ascii="Doulos SIL" w:eastAsia="Times New Roman" w:hAnsi="Doulos SIL" w:cs="Times New Roman"/>
      <w:sz w:val="24"/>
      <w:szCs w:val="24"/>
      <w:lang w:val="en-CA"/>
    </w:rPr>
  </w:style>
  <w:style w:type="paragraph" w:customStyle="1" w:styleId="1C46DE92DE6A4D5F80125A4E91982B27">
    <w:name w:val="1C46DE92DE6A4D5F80125A4E91982B27"/>
    <w:rsid w:val="00AC6C18"/>
    <w:pPr>
      <w:spacing w:after="0" w:line="240" w:lineRule="auto"/>
      <w:jc w:val="both"/>
    </w:pPr>
    <w:rPr>
      <w:rFonts w:ascii="Doulos SIL" w:eastAsia="Times New Roman" w:hAnsi="Doulos SIL" w:cs="Times New Roman"/>
      <w:sz w:val="24"/>
      <w:szCs w:val="24"/>
      <w:lang w:val="en-CA"/>
    </w:rPr>
  </w:style>
  <w:style w:type="paragraph" w:customStyle="1" w:styleId="F2AFAC6E58FE48B0A44A86AEE90D2F29">
    <w:name w:val="F2AFAC6E58FE48B0A44A86AEE90D2F29"/>
    <w:rsid w:val="00AC6C18"/>
    <w:pPr>
      <w:spacing w:after="0" w:line="240" w:lineRule="auto"/>
      <w:jc w:val="both"/>
    </w:pPr>
    <w:rPr>
      <w:rFonts w:ascii="Doulos SIL" w:eastAsia="Times New Roman" w:hAnsi="Doulos SIL" w:cs="Times New Roman"/>
      <w:sz w:val="24"/>
      <w:szCs w:val="24"/>
      <w:lang w:val="en-CA"/>
    </w:rPr>
  </w:style>
  <w:style w:type="paragraph" w:customStyle="1" w:styleId="424017BB91094DBF8F4B32C206FE6119">
    <w:name w:val="424017BB91094DBF8F4B32C206FE6119"/>
    <w:rsid w:val="00AC6C18"/>
    <w:pPr>
      <w:spacing w:after="0" w:line="240" w:lineRule="auto"/>
      <w:jc w:val="both"/>
    </w:pPr>
    <w:rPr>
      <w:rFonts w:ascii="Doulos SIL" w:eastAsia="Times New Roman" w:hAnsi="Doulos SIL" w:cs="Times New Roman"/>
      <w:sz w:val="24"/>
      <w:szCs w:val="24"/>
      <w:lang w:val="en-CA"/>
    </w:rPr>
  </w:style>
  <w:style w:type="paragraph" w:customStyle="1" w:styleId="2489EC8DFCC74FF6B45A1C769CD00784">
    <w:name w:val="2489EC8DFCC74FF6B45A1C769CD00784"/>
    <w:rsid w:val="00AC6C18"/>
    <w:pPr>
      <w:spacing w:after="0" w:line="240" w:lineRule="auto"/>
      <w:jc w:val="both"/>
    </w:pPr>
    <w:rPr>
      <w:rFonts w:ascii="Doulos SIL" w:eastAsia="Times New Roman" w:hAnsi="Doulos SIL" w:cs="Times New Roman"/>
      <w:sz w:val="24"/>
      <w:szCs w:val="24"/>
      <w:lang w:val="en-CA"/>
    </w:rPr>
  </w:style>
  <w:style w:type="paragraph" w:customStyle="1" w:styleId="9F26A9621D714999B3F5A3AC63D0A3A7">
    <w:name w:val="9F26A9621D714999B3F5A3AC63D0A3A7"/>
    <w:rsid w:val="00AC6C18"/>
    <w:pPr>
      <w:spacing w:after="0" w:line="240" w:lineRule="auto"/>
      <w:jc w:val="both"/>
    </w:pPr>
    <w:rPr>
      <w:rFonts w:ascii="Doulos SIL" w:eastAsia="Times New Roman" w:hAnsi="Doulos SIL" w:cs="Times New Roman"/>
      <w:sz w:val="24"/>
      <w:szCs w:val="24"/>
      <w:lang w:val="en-CA"/>
    </w:rPr>
  </w:style>
  <w:style w:type="paragraph" w:customStyle="1" w:styleId="8CDBAB994A4C46D2AE7FF1E50B1DAEF1">
    <w:name w:val="8CDBAB994A4C46D2AE7FF1E50B1DAEF1"/>
    <w:rsid w:val="00AC6C18"/>
    <w:pPr>
      <w:spacing w:after="0" w:line="240" w:lineRule="auto"/>
      <w:jc w:val="both"/>
    </w:pPr>
    <w:rPr>
      <w:rFonts w:ascii="Doulos SIL" w:eastAsia="Times New Roman" w:hAnsi="Doulos SIL" w:cs="Times New Roman"/>
      <w:sz w:val="24"/>
      <w:szCs w:val="24"/>
      <w:lang w:val="en-CA"/>
    </w:rPr>
  </w:style>
  <w:style w:type="paragraph" w:customStyle="1" w:styleId="BF3830DE5345492E92170C503A2FD8ED">
    <w:name w:val="BF3830DE5345492E92170C503A2FD8ED"/>
    <w:rsid w:val="00AC6C18"/>
    <w:pPr>
      <w:spacing w:after="0" w:line="240" w:lineRule="auto"/>
      <w:jc w:val="both"/>
    </w:pPr>
    <w:rPr>
      <w:rFonts w:ascii="Doulos SIL" w:eastAsia="Times New Roman" w:hAnsi="Doulos SIL" w:cs="Times New Roman"/>
      <w:sz w:val="24"/>
      <w:szCs w:val="24"/>
      <w:lang w:val="en-CA"/>
    </w:rPr>
  </w:style>
  <w:style w:type="paragraph" w:customStyle="1" w:styleId="3142CDAFA21C45F58910B4D3FD14AEA0">
    <w:name w:val="3142CDAFA21C45F58910B4D3FD14AEA0"/>
    <w:rsid w:val="00AC6C18"/>
    <w:pPr>
      <w:spacing w:after="0" w:line="240" w:lineRule="auto"/>
      <w:jc w:val="both"/>
    </w:pPr>
    <w:rPr>
      <w:rFonts w:ascii="Doulos SIL" w:eastAsia="Times New Roman" w:hAnsi="Doulos SIL" w:cs="Times New Roman"/>
      <w:sz w:val="24"/>
      <w:szCs w:val="24"/>
      <w:lang w:val="en-CA"/>
    </w:rPr>
  </w:style>
  <w:style w:type="paragraph" w:customStyle="1" w:styleId="FB6B60B69C62420CB0A6028D2F16318D">
    <w:name w:val="FB6B60B69C62420CB0A6028D2F16318D"/>
    <w:rsid w:val="00AC6C18"/>
    <w:pPr>
      <w:spacing w:after="0" w:line="240" w:lineRule="auto"/>
      <w:jc w:val="both"/>
    </w:pPr>
    <w:rPr>
      <w:rFonts w:ascii="Doulos SIL" w:eastAsia="Times New Roman" w:hAnsi="Doulos SIL" w:cs="Times New Roman"/>
      <w:sz w:val="24"/>
      <w:szCs w:val="24"/>
      <w:lang w:val="en-CA"/>
    </w:rPr>
  </w:style>
  <w:style w:type="paragraph" w:customStyle="1" w:styleId="55AC43963C2740BD9FD2F867D396FBA1">
    <w:name w:val="55AC43963C2740BD9FD2F867D396FBA1"/>
    <w:rsid w:val="00AC6C18"/>
    <w:pPr>
      <w:spacing w:after="0" w:line="240" w:lineRule="auto"/>
      <w:jc w:val="both"/>
    </w:pPr>
    <w:rPr>
      <w:rFonts w:ascii="Doulos SIL" w:eastAsia="Times New Roman" w:hAnsi="Doulos SIL" w:cs="Times New Roman"/>
      <w:sz w:val="24"/>
      <w:szCs w:val="24"/>
      <w:lang w:val="en-CA"/>
    </w:rPr>
  </w:style>
  <w:style w:type="paragraph" w:customStyle="1" w:styleId="02509BF8B95541718334AA7A3B4D91FF">
    <w:name w:val="02509BF8B95541718334AA7A3B4D91FF"/>
    <w:rsid w:val="00AC6C18"/>
    <w:pPr>
      <w:spacing w:after="0" w:line="240" w:lineRule="auto"/>
      <w:jc w:val="both"/>
    </w:pPr>
    <w:rPr>
      <w:rFonts w:ascii="Doulos SIL" w:eastAsia="Times New Roman" w:hAnsi="Doulos SIL" w:cs="Times New Roman"/>
      <w:sz w:val="24"/>
      <w:szCs w:val="24"/>
      <w:lang w:val="en-CA"/>
    </w:rPr>
  </w:style>
  <w:style w:type="paragraph" w:customStyle="1" w:styleId="3BC060A4BA284B728B63A900F35B64AE">
    <w:name w:val="3BC060A4BA284B728B63A900F35B64AE"/>
    <w:rsid w:val="00AC6C18"/>
    <w:pPr>
      <w:spacing w:after="0" w:line="240" w:lineRule="auto"/>
      <w:jc w:val="both"/>
    </w:pPr>
    <w:rPr>
      <w:rFonts w:ascii="Doulos SIL" w:eastAsia="Times New Roman" w:hAnsi="Doulos SIL" w:cs="Times New Roman"/>
      <w:sz w:val="24"/>
      <w:szCs w:val="24"/>
      <w:lang w:val="en-CA"/>
    </w:rPr>
  </w:style>
  <w:style w:type="paragraph" w:customStyle="1" w:styleId="CA23225C249A4B95ABB4F5F967B3CF2B">
    <w:name w:val="CA23225C249A4B95ABB4F5F967B3CF2B"/>
    <w:rsid w:val="00AC6C18"/>
    <w:pPr>
      <w:spacing w:after="0" w:line="240" w:lineRule="auto"/>
      <w:jc w:val="both"/>
    </w:pPr>
    <w:rPr>
      <w:rFonts w:ascii="Doulos SIL" w:eastAsia="Times New Roman" w:hAnsi="Doulos SIL" w:cs="Times New Roman"/>
      <w:sz w:val="24"/>
      <w:szCs w:val="24"/>
      <w:lang w:val="en-CA"/>
    </w:rPr>
  </w:style>
  <w:style w:type="paragraph" w:customStyle="1" w:styleId="C7CDDF683A374685AC271359C464CC8C">
    <w:name w:val="C7CDDF683A374685AC271359C464CC8C"/>
    <w:rsid w:val="00AC6C18"/>
    <w:pPr>
      <w:spacing w:after="0" w:line="240" w:lineRule="auto"/>
      <w:jc w:val="both"/>
    </w:pPr>
    <w:rPr>
      <w:rFonts w:ascii="Doulos SIL" w:eastAsia="Times New Roman" w:hAnsi="Doulos SIL" w:cs="Times New Roman"/>
      <w:sz w:val="24"/>
      <w:szCs w:val="24"/>
      <w:lang w:val="en-CA"/>
    </w:rPr>
  </w:style>
  <w:style w:type="paragraph" w:customStyle="1" w:styleId="EE85DED8E80D48F6B08C4391C0AC39C2">
    <w:name w:val="EE85DED8E80D48F6B08C4391C0AC39C2"/>
    <w:rsid w:val="00AC6C18"/>
    <w:pPr>
      <w:spacing w:after="0" w:line="240" w:lineRule="auto"/>
      <w:jc w:val="both"/>
    </w:pPr>
    <w:rPr>
      <w:rFonts w:ascii="Doulos SIL" w:eastAsia="Times New Roman" w:hAnsi="Doulos SIL" w:cs="Times New Roman"/>
      <w:sz w:val="24"/>
      <w:szCs w:val="24"/>
      <w:lang w:val="en-CA"/>
    </w:rPr>
  </w:style>
  <w:style w:type="paragraph" w:customStyle="1" w:styleId="5E9A8009630E4915980CD618683339F9">
    <w:name w:val="5E9A8009630E4915980CD618683339F9"/>
    <w:rsid w:val="00AC6C18"/>
    <w:pPr>
      <w:spacing w:after="0" w:line="240" w:lineRule="auto"/>
      <w:jc w:val="both"/>
    </w:pPr>
    <w:rPr>
      <w:rFonts w:ascii="Doulos SIL" w:eastAsia="Times New Roman" w:hAnsi="Doulos SIL" w:cs="Times New Roman"/>
      <w:sz w:val="24"/>
      <w:szCs w:val="24"/>
      <w:lang w:val="en-CA"/>
    </w:rPr>
  </w:style>
  <w:style w:type="paragraph" w:customStyle="1" w:styleId="E144F4F83365400BAF64AFA2C71468E2">
    <w:name w:val="E144F4F83365400BAF64AFA2C71468E2"/>
    <w:rsid w:val="00AC6C18"/>
    <w:pPr>
      <w:spacing w:after="0" w:line="240" w:lineRule="auto"/>
      <w:jc w:val="both"/>
    </w:pPr>
    <w:rPr>
      <w:rFonts w:ascii="Doulos SIL" w:eastAsia="Times New Roman" w:hAnsi="Doulos SIL" w:cs="Times New Roman"/>
      <w:sz w:val="24"/>
      <w:szCs w:val="24"/>
      <w:lang w:val="en-CA"/>
    </w:rPr>
  </w:style>
  <w:style w:type="paragraph" w:customStyle="1" w:styleId="AA033A11B6E141F9B96EF76352E3CA91">
    <w:name w:val="AA033A11B6E141F9B96EF76352E3CA91"/>
    <w:rsid w:val="00AC6C18"/>
    <w:pPr>
      <w:spacing w:after="0" w:line="240" w:lineRule="auto"/>
      <w:jc w:val="both"/>
    </w:pPr>
    <w:rPr>
      <w:rFonts w:ascii="Doulos SIL" w:eastAsia="Times New Roman" w:hAnsi="Doulos SIL" w:cs="Times New Roman"/>
      <w:sz w:val="24"/>
      <w:szCs w:val="24"/>
      <w:lang w:val="en-CA"/>
    </w:rPr>
  </w:style>
  <w:style w:type="paragraph" w:customStyle="1" w:styleId="0791DE1543A74F3A85CF4176C1799223">
    <w:name w:val="0791DE1543A74F3A85CF4176C1799223"/>
    <w:rsid w:val="00AC6C18"/>
    <w:pPr>
      <w:spacing w:after="0" w:line="240" w:lineRule="auto"/>
      <w:jc w:val="both"/>
    </w:pPr>
    <w:rPr>
      <w:rFonts w:ascii="Doulos SIL" w:eastAsia="Times New Roman" w:hAnsi="Doulos SIL" w:cs="Times New Roman"/>
      <w:sz w:val="24"/>
      <w:szCs w:val="24"/>
      <w:lang w:val="en-CA"/>
    </w:rPr>
  </w:style>
  <w:style w:type="paragraph" w:customStyle="1" w:styleId="43F558AFCB4E49BD8F2F3F42BA065BCC">
    <w:name w:val="43F558AFCB4E49BD8F2F3F42BA065BCC"/>
    <w:rsid w:val="00AC6C18"/>
    <w:pPr>
      <w:spacing w:after="0" w:line="240" w:lineRule="auto"/>
      <w:jc w:val="both"/>
    </w:pPr>
    <w:rPr>
      <w:rFonts w:ascii="Doulos SIL" w:eastAsia="Times New Roman" w:hAnsi="Doulos SIL" w:cs="Times New Roman"/>
      <w:sz w:val="24"/>
      <w:szCs w:val="24"/>
      <w:lang w:val="en-CA"/>
    </w:rPr>
  </w:style>
  <w:style w:type="paragraph" w:customStyle="1" w:styleId="9E46354FD88C430F82D81107932032FC">
    <w:name w:val="9E46354FD88C430F82D81107932032FC"/>
    <w:rsid w:val="00AC6C18"/>
    <w:pPr>
      <w:spacing w:after="0" w:line="240" w:lineRule="auto"/>
      <w:jc w:val="both"/>
    </w:pPr>
    <w:rPr>
      <w:rFonts w:ascii="Doulos SIL" w:eastAsia="Times New Roman" w:hAnsi="Doulos SIL" w:cs="Times New Roman"/>
      <w:sz w:val="24"/>
      <w:szCs w:val="24"/>
      <w:lang w:val="en-CA"/>
    </w:rPr>
  </w:style>
  <w:style w:type="paragraph" w:customStyle="1" w:styleId="7A9C15414B644D99BBB9172D815E540B">
    <w:name w:val="7A9C15414B644D99BBB9172D815E540B"/>
    <w:rsid w:val="00AC6C18"/>
    <w:pPr>
      <w:spacing w:after="0" w:line="240" w:lineRule="auto"/>
      <w:jc w:val="both"/>
    </w:pPr>
    <w:rPr>
      <w:rFonts w:ascii="Doulos SIL" w:eastAsia="Times New Roman" w:hAnsi="Doulos SIL" w:cs="Times New Roman"/>
      <w:sz w:val="24"/>
      <w:szCs w:val="24"/>
      <w:lang w:val="en-CA"/>
    </w:rPr>
  </w:style>
  <w:style w:type="paragraph" w:customStyle="1" w:styleId="FCA1360CBAE240B990A69A2EFA0C4CA8">
    <w:name w:val="FCA1360CBAE240B990A69A2EFA0C4CA8"/>
    <w:rsid w:val="00AC6C18"/>
    <w:pPr>
      <w:spacing w:after="0" w:line="240" w:lineRule="auto"/>
      <w:jc w:val="both"/>
    </w:pPr>
    <w:rPr>
      <w:rFonts w:ascii="Doulos SIL" w:eastAsia="Times New Roman" w:hAnsi="Doulos SIL" w:cs="Times New Roman"/>
      <w:sz w:val="24"/>
      <w:szCs w:val="24"/>
      <w:lang w:val="en-CA"/>
    </w:rPr>
  </w:style>
  <w:style w:type="paragraph" w:customStyle="1" w:styleId="72140E2C0D5E4914A588FA41BC3C626D">
    <w:name w:val="72140E2C0D5E4914A588FA41BC3C626D"/>
    <w:rsid w:val="00AC6C18"/>
    <w:pPr>
      <w:spacing w:after="0" w:line="240" w:lineRule="auto"/>
      <w:jc w:val="both"/>
    </w:pPr>
    <w:rPr>
      <w:rFonts w:ascii="Doulos SIL" w:eastAsia="Times New Roman" w:hAnsi="Doulos SIL" w:cs="Times New Roman"/>
      <w:sz w:val="24"/>
      <w:szCs w:val="24"/>
      <w:lang w:val="en-CA"/>
    </w:rPr>
  </w:style>
  <w:style w:type="paragraph" w:customStyle="1" w:styleId="F297A4F0A03E44E7BEC85B20C1B3BF77">
    <w:name w:val="F297A4F0A03E44E7BEC85B20C1B3BF77"/>
    <w:rsid w:val="00AC6C18"/>
    <w:pPr>
      <w:spacing w:after="0" w:line="240" w:lineRule="auto"/>
      <w:jc w:val="both"/>
    </w:pPr>
    <w:rPr>
      <w:rFonts w:ascii="Doulos SIL" w:eastAsia="Times New Roman" w:hAnsi="Doulos SIL" w:cs="Times New Roman"/>
      <w:sz w:val="24"/>
      <w:szCs w:val="24"/>
      <w:lang w:val="en-CA"/>
    </w:rPr>
  </w:style>
  <w:style w:type="paragraph" w:customStyle="1" w:styleId="7E6ABD45E4CA4336BFD565C7CB6616B6">
    <w:name w:val="7E6ABD45E4CA4336BFD565C7CB6616B6"/>
    <w:rsid w:val="00AC6C18"/>
    <w:pPr>
      <w:spacing w:after="0" w:line="240" w:lineRule="auto"/>
      <w:jc w:val="both"/>
    </w:pPr>
    <w:rPr>
      <w:rFonts w:ascii="Doulos SIL" w:eastAsia="Times New Roman" w:hAnsi="Doulos SIL" w:cs="Times New Roman"/>
      <w:sz w:val="24"/>
      <w:szCs w:val="24"/>
      <w:lang w:val="en-CA"/>
    </w:rPr>
  </w:style>
  <w:style w:type="paragraph" w:customStyle="1" w:styleId="35B020B8A7884A0B94DC17D85BA306E5">
    <w:name w:val="35B020B8A7884A0B94DC17D85BA306E5"/>
    <w:rsid w:val="00AC6C18"/>
    <w:pPr>
      <w:spacing w:after="0" w:line="240" w:lineRule="auto"/>
      <w:jc w:val="both"/>
    </w:pPr>
    <w:rPr>
      <w:rFonts w:ascii="Doulos SIL" w:eastAsia="Times New Roman" w:hAnsi="Doulos SIL" w:cs="Times New Roman"/>
      <w:sz w:val="24"/>
      <w:szCs w:val="24"/>
      <w:lang w:val="en-CA"/>
    </w:rPr>
  </w:style>
  <w:style w:type="paragraph" w:customStyle="1" w:styleId="4DAEDD4F502D416181D1697E71A527CE">
    <w:name w:val="4DAEDD4F502D416181D1697E71A527CE"/>
    <w:rsid w:val="00AC6C18"/>
    <w:pPr>
      <w:spacing w:after="0" w:line="240" w:lineRule="auto"/>
      <w:jc w:val="both"/>
    </w:pPr>
    <w:rPr>
      <w:rFonts w:ascii="Doulos SIL" w:eastAsia="Times New Roman" w:hAnsi="Doulos SIL" w:cs="Times New Roman"/>
      <w:sz w:val="24"/>
      <w:szCs w:val="24"/>
      <w:lang w:val="en-CA"/>
    </w:rPr>
  </w:style>
  <w:style w:type="paragraph" w:customStyle="1" w:styleId="F573D8E6D78A47A9877D80F90EBB1BE9">
    <w:name w:val="F573D8E6D78A47A9877D80F90EBB1BE9"/>
    <w:rsid w:val="00AC6C18"/>
    <w:pPr>
      <w:spacing w:after="0" w:line="240" w:lineRule="auto"/>
      <w:jc w:val="both"/>
    </w:pPr>
    <w:rPr>
      <w:rFonts w:ascii="Doulos SIL" w:eastAsia="Times New Roman" w:hAnsi="Doulos SIL" w:cs="Times New Roman"/>
      <w:sz w:val="24"/>
      <w:szCs w:val="24"/>
      <w:lang w:val="en-CA"/>
    </w:rPr>
  </w:style>
  <w:style w:type="paragraph" w:customStyle="1" w:styleId="22F4E45AE5714E3E919863FCA4846C23">
    <w:name w:val="22F4E45AE5714E3E919863FCA4846C23"/>
    <w:rsid w:val="00AC6C18"/>
    <w:pPr>
      <w:spacing w:after="0" w:line="240" w:lineRule="auto"/>
      <w:jc w:val="both"/>
    </w:pPr>
    <w:rPr>
      <w:rFonts w:ascii="Doulos SIL" w:eastAsia="Times New Roman" w:hAnsi="Doulos SIL" w:cs="Times New Roman"/>
      <w:sz w:val="24"/>
      <w:szCs w:val="24"/>
      <w:lang w:val="en-CA"/>
    </w:rPr>
  </w:style>
  <w:style w:type="paragraph" w:customStyle="1" w:styleId="52798F2F8BE5429790A75512C9FB7E81">
    <w:name w:val="52798F2F8BE5429790A75512C9FB7E81"/>
    <w:rsid w:val="00AC6C18"/>
    <w:pPr>
      <w:spacing w:after="0" w:line="240" w:lineRule="auto"/>
      <w:jc w:val="both"/>
    </w:pPr>
    <w:rPr>
      <w:rFonts w:ascii="Doulos SIL" w:eastAsia="Times New Roman" w:hAnsi="Doulos SIL" w:cs="Times New Roman"/>
      <w:sz w:val="24"/>
      <w:szCs w:val="24"/>
      <w:lang w:val="en-CA"/>
    </w:rPr>
  </w:style>
  <w:style w:type="paragraph" w:customStyle="1" w:styleId="120C745E36914071B5EE11E9FC5DC85C">
    <w:name w:val="120C745E36914071B5EE11E9FC5DC85C"/>
    <w:rsid w:val="00AC6C18"/>
    <w:pPr>
      <w:spacing w:after="0" w:line="240" w:lineRule="auto"/>
      <w:jc w:val="both"/>
    </w:pPr>
    <w:rPr>
      <w:rFonts w:ascii="Doulos SIL" w:eastAsia="Times New Roman" w:hAnsi="Doulos SIL" w:cs="Times New Roman"/>
      <w:sz w:val="24"/>
      <w:szCs w:val="24"/>
      <w:lang w:val="en-CA"/>
    </w:rPr>
  </w:style>
  <w:style w:type="paragraph" w:customStyle="1" w:styleId="AB9B9266EAD34AF79AB96120F601537C">
    <w:name w:val="AB9B9266EAD34AF79AB96120F601537C"/>
    <w:rsid w:val="00AC6C18"/>
    <w:pPr>
      <w:spacing w:after="0" w:line="240" w:lineRule="auto"/>
      <w:jc w:val="both"/>
    </w:pPr>
    <w:rPr>
      <w:rFonts w:ascii="Doulos SIL" w:eastAsia="Times New Roman" w:hAnsi="Doulos SIL" w:cs="Times New Roman"/>
      <w:sz w:val="24"/>
      <w:szCs w:val="24"/>
      <w:lang w:val="en-CA"/>
    </w:rPr>
  </w:style>
  <w:style w:type="paragraph" w:customStyle="1" w:styleId="AF303035F33641FEB44D2D74A8648508">
    <w:name w:val="AF303035F33641FEB44D2D74A8648508"/>
    <w:rsid w:val="00AC6C18"/>
    <w:pPr>
      <w:spacing w:after="0" w:line="240" w:lineRule="auto"/>
      <w:jc w:val="both"/>
    </w:pPr>
    <w:rPr>
      <w:rFonts w:ascii="Doulos SIL" w:eastAsia="Times New Roman" w:hAnsi="Doulos SIL" w:cs="Times New Roman"/>
      <w:sz w:val="24"/>
      <w:szCs w:val="24"/>
      <w:lang w:val="en-CA"/>
    </w:rPr>
  </w:style>
  <w:style w:type="paragraph" w:customStyle="1" w:styleId="215B0F454A614759823A3BFB657B1333">
    <w:name w:val="215B0F454A614759823A3BFB657B1333"/>
    <w:rsid w:val="00AC6C18"/>
    <w:pPr>
      <w:spacing w:after="0" w:line="240" w:lineRule="auto"/>
      <w:jc w:val="both"/>
    </w:pPr>
    <w:rPr>
      <w:rFonts w:ascii="Doulos SIL" w:eastAsia="Times New Roman" w:hAnsi="Doulos SIL" w:cs="Times New Roman"/>
      <w:sz w:val="24"/>
      <w:szCs w:val="24"/>
      <w:lang w:val="en-CA"/>
    </w:rPr>
  </w:style>
  <w:style w:type="paragraph" w:customStyle="1" w:styleId="7E78712842794AF0813ECDAD5DD4A273">
    <w:name w:val="7E78712842794AF0813ECDAD5DD4A273"/>
    <w:rsid w:val="00AC6C18"/>
    <w:pPr>
      <w:spacing w:after="0" w:line="240" w:lineRule="auto"/>
      <w:jc w:val="both"/>
    </w:pPr>
    <w:rPr>
      <w:rFonts w:ascii="Doulos SIL" w:eastAsia="Times New Roman" w:hAnsi="Doulos SIL" w:cs="Times New Roman"/>
      <w:sz w:val="24"/>
      <w:szCs w:val="24"/>
      <w:lang w:val="en-CA"/>
    </w:rPr>
  </w:style>
  <w:style w:type="paragraph" w:customStyle="1" w:styleId="71A8B8D648FC409D9F7F29894AD0C99C">
    <w:name w:val="71A8B8D648FC409D9F7F29894AD0C99C"/>
    <w:rsid w:val="00AC6C18"/>
    <w:pPr>
      <w:spacing w:after="0" w:line="240" w:lineRule="auto"/>
      <w:jc w:val="both"/>
    </w:pPr>
    <w:rPr>
      <w:rFonts w:ascii="Doulos SIL" w:eastAsia="Times New Roman" w:hAnsi="Doulos SIL" w:cs="Times New Roman"/>
      <w:sz w:val="24"/>
      <w:szCs w:val="24"/>
      <w:lang w:val="en-CA"/>
    </w:rPr>
  </w:style>
  <w:style w:type="paragraph" w:customStyle="1" w:styleId="5C2C016068234839A6937E8E8C6317D5">
    <w:name w:val="5C2C016068234839A6937E8E8C6317D5"/>
    <w:rsid w:val="00AC6C18"/>
    <w:pPr>
      <w:spacing w:after="0" w:line="240" w:lineRule="auto"/>
      <w:jc w:val="both"/>
    </w:pPr>
    <w:rPr>
      <w:rFonts w:ascii="Doulos SIL" w:eastAsia="Times New Roman" w:hAnsi="Doulos SIL" w:cs="Times New Roman"/>
      <w:sz w:val="24"/>
      <w:szCs w:val="24"/>
      <w:lang w:val="en-CA"/>
    </w:rPr>
  </w:style>
  <w:style w:type="paragraph" w:customStyle="1" w:styleId="D521C2AE298F47618AD727E76AB9F2C5">
    <w:name w:val="D521C2AE298F47618AD727E76AB9F2C5"/>
    <w:rsid w:val="00AC6C18"/>
    <w:pPr>
      <w:spacing w:after="0" w:line="240" w:lineRule="auto"/>
      <w:jc w:val="both"/>
    </w:pPr>
    <w:rPr>
      <w:rFonts w:ascii="Doulos SIL" w:eastAsia="Times New Roman" w:hAnsi="Doulos SIL" w:cs="Times New Roman"/>
      <w:sz w:val="24"/>
      <w:szCs w:val="24"/>
      <w:lang w:val="en-CA"/>
    </w:rPr>
  </w:style>
  <w:style w:type="paragraph" w:customStyle="1" w:styleId="D7698C5765BD43DB8F67E1CDA3CC980C">
    <w:name w:val="D7698C5765BD43DB8F67E1CDA3CC980C"/>
    <w:rsid w:val="00AC6C18"/>
    <w:pPr>
      <w:spacing w:after="0" w:line="240" w:lineRule="auto"/>
      <w:jc w:val="both"/>
    </w:pPr>
    <w:rPr>
      <w:rFonts w:ascii="Doulos SIL" w:eastAsia="Times New Roman" w:hAnsi="Doulos SIL" w:cs="Times New Roman"/>
      <w:sz w:val="24"/>
      <w:szCs w:val="24"/>
      <w:lang w:val="en-CA"/>
    </w:rPr>
  </w:style>
  <w:style w:type="paragraph" w:customStyle="1" w:styleId="623FD756CA68422D980C8EF4BBBBD3FA">
    <w:name w:val="623FD756CA68422D980C8EF4BBBBD3FA"/>
    <w:rsid w:val="00AC6C18"/>
    <w:pPr>
      <w:spacing w:after="0" w:line="240" w:lineRule="auto"/>
      <w:jc w:val="both"/>
    </w:pPr>
    <w:rPr>
      <w:rFonts w:ascii="Doulos SIL" w:eastAsia="Times New Roman" w:hAnsi="Doulos SIL" w:cs="Times New Roman"/>
      <w:sz w:val="24"/>
      <w:szCs w:val="24"/>
      <w:lang w:val="en-CA"/>
    </w:rPr>
  </w:style>
  <w:style w:type="paragraph" w:customStyle="1" w:styleId="D1083457962C4D67AEE7879F80A0A3BD">
    <w:name w:val="D1083457962C4D67AEE7879F80A0A3BD"/>
    <w:rsid w:val="00AC6C18"/>
    <w:pPr>
      <w:spacing w:after="0" w:line="240" w:lineRule="auto"/>
      <w:jc w:val="both"/>
    </w:pPr>
    <w:rPr>
      <w:rFonts w:ascii="Doulos SIL" w:eastAsia="Times New Roman" w:hAnsi="Doulos SIL" w:cs="Times New Roman"/>
      <w:sz w:val="24"/>
      <w:szCs w:val="24"/>
      <w:lang w:val="en-CA"/>
    </w:rPr>
  </w:style>
  <w:style w:type="paragraph" w:customStyle="1" w:styleId="3935F6456FF948CE89D8F00C8527F400">
    <w:name w:val="3935F6456FF948CE89D8F00C8527F400"/>
    <w:rsid w:val="00AC6C18"/>
    <w:pPr>
      <w:spacing w:after="0" w:line="240" w:lineRule="auto"/>
      <w:jc w:val="both"/>
    </w:pPr>
    <w:rPr>
      <w:rFonts w:ascii="Doulos SIL" w:eastAsia="Times New Roman" w:hAnsi="Doulos SIL" w:cs="Times New Roman"/>
      <w:sz w:val="24"/>
      <w:szCs w:val="24"/>
      <w:lang w:val="en-CA"/>
    </w:rPr>
  </w:style>
  <w:style w:type="paragraph" w:customStyle="1" w:styleId="D41675ACA9674678ACA8FBF048A93090">
    <w:name w:val="D41675ACA9674678ACA8FBF048A93090"/>
    <w:rsid w:val="00AC6C18"/>
    <w:pPr>
      <w:spacing w:after="0" w:line="240" w:lineRule="auto"/>
      <w:jc w:val="both"/>
    </w:pPr>
    <w:rPr>
      <w:rFonts w:ascii="Doulos SIL" w:eastAsia="Times New Roman" w:hAnsi="Doulos SIL" w:cs="Times New Roman"/>
      <w:sz w:val="24"/>
      <w:szCs w:val="24"/>
      <w:lang w:val="en-CA"/>
    </w:rPr>
  </w:style>
  <w:style w:type="paragraph" w:customStyle="1" w:styleId="FD58DAC134D34BB382BB40530513ABD1">
    <w:name w:val="FD58DAC134D34BB382BB40530513ABD1"/>
    <w:rsid w:val="00AC6C18"/>
    <w:pPr>
      <w:spacing w:after="0" w:line="240" w:lineRule="auto"/>
      <w:jc w:val="both"/>
    </w:pPr>
    <w:rPr>
      <w:rFonts w:ascii="Doulos SIL" w:eastAsia="Times New Roman" w:hAnsi="Doulos SIL" w:cs="Times New Roman"/>
      <w:sz w:val="24"/>
      <w:szCs w:val="24"/>
      <w:lang w:val="en-CA"/>
    </w:rPr>
  </w:style>
  <w:style w:type="paragraph" w:customStyle="1" w:styleId="3F29672B7DE5427DB6AB76A2D4F48263">
    <w:name w:val="3F29672B7DE5427DB6AB76A2D4F48263"/>
    <w:rsid w:val="00AC6C18"/>
    <w:pPr>
      <w:spacing w:after="0" w:line="240" w:lineRule="auto"/>
      <w:jc w:val="both"/>
    </w:pPr>
    <w:rPr>
      <w:rFonts w:ascii="Doulos SIL" w:eastAsia="Times New Roman" w:hAnsi="Doulos SIL" w:cs="Times New Roman"/>
      <w:sz w:val="24"/>
      <w:szCs w:val="24"/>
      <w:lang w:val="en-CA"/>
    </w:rPr>
  </w:style>
  <w:style w:type="paragraph" w:customStyle="1" w:styleId="1F177D8A7D014AF2972DF3C28705C1E1">
    <w:name w:val="1F177D8A7D014AF2972DF3C28705C1E1"/>
    <w:rsid w:val="00AC6C18"/>
    <w:pPr>
      <w:spacing w:after="0" w:line="240" w:lineRule="auto"/>
      <w:jc w:val="both"/>
    </w:pPr>
    <w:rPr>
      <w:rFonts w:ascii="Doulos SIL" w:eastAsia="Times New Roman" w:hAnsi="Doulos SIL" w:cs="Times New Roman"/>
      <w:sz w:val="24"/>
      <w:szCs w:val="24"/>
      <w:lang w:val="en-CA"/>
    </w:rPr>
  </w:style>
  <w:style w:type="paragraph" w:customStyle="1" w:styleId="D6CE4988FCDF498C8ADAF958B924F9EE">
    <w:name w:val="D6CE4988FCDF498C8ADAF958B924F9EE"/>
    <w:rsid w:val="00AC6C18"/>
    <w:pPr>
      <w:spacing w:after="0" w:line="240" w:lineRule="auto"/>
      <w:jc w:val="both"/>
    </w:pPr>
    <w:rPr>
      <w:rFonts w:ascii="Doulos SIL" w:eastAsia="Times New Roman" w:hAnsi="Doulos SIL" w:cs="Times New Roman"/>
      <w:sz w:val="24"/>
      <w:szCs w:val="24"/>
      <w:lang w:val="en-CA"/>
    </w:rPr>
  </w:style>
  <w:style w:type="paragraph" w:customStyle="1" w:styleId="D5D7C4F97F5141679D26C5A0B46FE715">
    <w:name w:val="D5D7C4F97F5141679D26C5A0B46FE715"/>
    <w:rsid w:val="00AC6C18"/>
    <w:pPr>
      <w:spacing w:after="0" w:line="240" w:lineRule="auto"/>
      <w:jc w:val="both"/>
    </w:pPr>
    <w:rPr>
      <w:rFonts w:ascii="Doulos SIL" w:eastAsia="Times New Roman" w:hAnsi="Doulos SIL" w:cs="Times New Roman"/>
      <w:sz w:val="24"/>
      <w:szCs w:val="24"/>
      <w:lang w:val="en-CA"/>
    </w:rPr>
  </w:style>
  <w:style w:type="paragraph" w:customStyle="1" w:styleId="7EA2D6F94D534B0CB194FF639936A713">
    <w:name w:val="7EA2D6F94D534B0CB194FF639936A713"/>
    <w:rsid w:val="00AC6C18"/>
    <w:pPr>
      <w:spacing w:after="0" w:line="240" w:lineRule="auto"/>
      <w:jc w:val="both"/>
    </w:pPr>
    <w:rPr>
      <w:rFonts w:ascii="Doulos SIL" w:eastAsia="Times New Roman" w:hAnsi="Doulos SIL" w:cs="Times New Roman"/>
      <w:sz w:val="24"/>
      <w:szCs w:val="24"/>
      <w:lang w:val="en-CA"/>
    </w:rPr>
  </w:style>
  <w:style w:type="paragraph" w:customStyle="1" w:styleId="55E132C726E4493AA66F7F6F3662784F">
    <w:name w:val="55E132C726E4493AA66F7F6F3662784F"/>
    <w:rsid w:val="00AC6C18"/>
    <w:pPr>
      <w:spacing w:after="0" w:line="240" w:lineRule="auto"/>
      <w:jc w:val="both"/>
    </w:pPr>
    <w:rPr>
      <w:rFonts w:ascii="Doulos SIL" w:eastAsia="Times New Roman" w:hAnsi="Doulos SIL" w:cs="Times New Roman"/>
      <w:sz w:val="24"/>
      <w:szCs w:val="24"/>
      <w:lang w:val="en-CA"/>
    </w:rPr>
  </w:style>
  <w:style w:type="paragraph" w:customStyle="1" w:styleId="7D88A4D08C37403A917151C601E3C9D1">
    <w:name w:val="7D88A4D08C37403A917151C601E3C9D1"/>
    <w:rsid w:val="00AC6C18"/>
    <w:pPr>
      <w:spacing w:after="0" w:line="240" w:lineRule="auto"/>
      <w:jc w:val="both"/>
    </w:pPr>
    <w:rPr>
      <w:rFonts w:ascii="Doulos SIL" w:eastAsia="Times New Roman" w:hAnsi="Doulos SIL" w:cs="Times New Roman"/>
      <w:sz w:val="24"/>
      <w:szCs w:val="24"/>
      <w:lang w:val="en-CA"/>
    </w:rPr>
  </w:style>
  <w:style w:type="paragraph" w:customStyle="1" w:styleId="5D459DDF372644A1A8B5B16863EFED9D">
    <w:name w:val="5D459DDF372644A1A8B5B16863EFED9D"/>
    <w:rsid w:val="00AC6C18"/>
    <w:pPr>
      <w:spacing w:after="0" w:line="240" w:lineRule="auto"/>
      <w:jc w:val="both"/>
    </w:pPr>
    <w:rPr>
      <w:rFonts w:ascii="Doulos SIL" w:eastAsia="Times New Roman" w:hAnsi="Doulos SIL" w:cs="Times New Roman"/>
      <w:sz w:val="24"/>
      <w:szCs w:val="24"/>
      <w:lang w:val="en-CA"/>
    </w:rPr>
  </w:style>
  <w:style w:type="paragraph" w:customStyle="1" w:styleId="F9E253C9C0F84CFE8FDC80B4DB11CE76">
    <w:name w:val="F9E253C9C0F84CFE8FDC80B4DB11CE76"/>
    <w:rsid w:val="00AC6C18"/>
    <w:pPr>
      <w:spacing w:after="0" w:line="240" w:lineRule="auto"/>
      <w:jc w:val="both"/>
    </w:pPr>
    <w:rPr>
      <w:rFonts w:ascii="Doulos SIL" w:eastAsia="Times New Roman" w:hAnsi="Doulos SIL" w:cs="Times New Roman"/>
      <w:sz w:val="24"/>
      <w:szCs w:val="24"/>
      <w:lang w:val="en-CA"/>
    </w:rPr>
  </w:style>
  <w:style w:type="paragraph" w:customStyle="1" w:styleId="CAEAB0BE33F34F56BD5C3031890A2914">
    <w:name w:val="CAEAB0BE33F34F56BD5C3031890A2914"/>
    <w:rsid w:val="00AC6C18"/>
    <w:pPr>
      <w:spacing w:after="0" w:line="240" w:lineRule="auto"/>
      <w:jc w:val="both"/>
    </w:pPr>
    <w:rPr>
      <w:rFonts w:ascii="Doulos SIL" w:eastAsia="Times New Roman" w:hAnsi="Doulos SIL" w:cs="Times New Roman"/>
      <w:sz w:val="24"/>
      <w:szCs w:val="24"/>
      <w:lang w:val="en-CA"/>
    </w:rPr>
  </w:style>
  <w:style w:type="paragraph" w:customStyle="1" w:styleId="D7C32C9D247549E09BD4C4A0749AE579">
    <w:name w:val="D7C32C9D247549E09BD4C4A0749AE579"/>
    <w:rsid w:val="00AC6C18"/>
    <w:pPr>
      <w:spacing w:after="0" w:line="240" w:lineRule="auto"/>
      <w:jc w:val="both"/>
    </w:pPr>
    <w:rPr>
      <w:rFonts w:ascii="Doulos SIL" w:eastAsia="Times New Roman" w:hAnsi="Doulos SIL" w:cs="Times New Roman"/>
      <w:sz w:val="24"/>
      <w:szCs w:val="24"/>
      <w:lang w:val="en-CA"/>
    </w:rPr>
  </w:style>
  <w:style w:type="paragraph" w:customStyle="1" w:styleId="D286E3EEC2E9422CAF0EC6A62BADCCA8">
    <w:name w:val="D286E3EEC2E9422CAF0EC6A62BADCCA8"/>
    <w:rsid w:val="00AC6C18"/>
    <w:pPr>
      <w:spacing w:after="0" w:line="240" w:lineRule="auto"/>
      <w:jc w:val="both"/>
    </w:pPr>
    <w:rPr>
      <w:rFonts w:ascii="Doulos SIL" w:eastAsia="Times New Roman" w:hAnsi="Doulos SIL" w:cs="Times New Roman"/>
      <w:sz w:val="24"/>
      <w:szCs w:val="24"/>
      <w:lang w:val="en-CA"/>
    </w:rPr>
  </w:style>
  <w:style w:type="paragraph" w:customStyle="1" w:styleId="34F6BB67DFD04872AFFB794FB730C385">
    <w:name w:val="34F6BB67DFD04872AFFB794FB730C385"/>
    <w:rsid w:val="00AC6C18"/>
    <w:pPr>
      <w:spacing w:after="0" w:line="240" w:lineRule="auto"/>
      <w:jc w:val="both"/>
    </w:pPr>
    <w:rPr>
      <w:rFonts w:ascii="Doulos SIL" w:eastAsia="Times New Roman" w:hAnsi="Doulos SIL" w:cs="Times New Roman"/>
      <w:sz w:val="24"/>
      <w:szCs w:val="24"/>
      <w:lang w:val="en-CA"/>
    </w:rPr>
  </w:style>
  <w:style w:type="paragraph" w:customStyle="1" w:styleId="6AF09A2656784F83ADC8F0C9C56A80181">
    <w:name w:val="6AF09A2656784F83ADC8F0C9C56A80181"/>
    <w:rsid w:val="00AC6C18"/>
    <w:pPr>
      <w:spacing w:after="0" w:line="240" w:lineRule="auto"/>
      <w:jc w:val="both"/>
    </w:pPr>
    <w:rPr>
      <w:rFonts w:ascii="Doulos SIL" w:eastAsia="Times New Roman" w:hAnsi="Doulos SIL" w:cs="Times New Roman"/>
      <w:sz w:val="24"/>
      <w:szCs w:val="24"/>
      <w:lang w:val="en-CA"/>
    </w:rPr>
  </w:style>
  <w:style w:type="paragraph" w:customStyle="1" w:styleId="BB082FEE61314C41A3F9755675103E2A1">
    <w:name w:val="BB082FEE61314C41A3F9755675103E2A1"/>
    <w:rsid w:val="00AC6C18"/>
    <w:pPr>
      <w:spacing w:after="0" w:line="240" w:lineRule="auto"/>
      <w:jc w:val="both"/>
    </w:pPr>
    <w:rPr>
      <w:rFonts w:ascii="Doulos SIL" w:eastAsia="Times New Roman" w:hAnsi="Doulos SIL" w:cs="Times New Roman"/>
      <w:sz w:val="24"/>
      <w:szCs w:val="24"/>
      <w:lang w:val="en-CA"/>
    </w:rPr>
  </w:style>
  <w:style w:type="paragraph" w:customStyle="1" w:styleId="9809268DFDCA4CB2A66F9CC0F87B6E3B1">
    <w:name w:val="9809268DFDCA4CB2A66F9CC0F87B6E3B1"/>
    <w:rsid w:val="00AC6C18"/>
    <w:pPr>
      <w:spacing w:after="0" w:line="240" w:lineRule="auto"/>
      <w:jc w:val="both"/>
    </w:pPr>
    <w:rPr>
      <w:rFonts w:ascii="Doulos SIL" w:eastAsia="Times New Roman" w:hAnsi="Doulos SIL" w:cs="Times New Roman"/>
      <w:sz w:val="24"/>
      <w:szCs w:val="24"/>
      <w:lang w:val="en-CA"/>
    </w:rPr>
  </w:style>
  <w:style w:type="paragraph" w:customStyle="1" w:styleId="6F868D00A52E48D8A5D94BFED20C67FC1">
    <w:name w:val="6F868D00A52E48D8A5D94BFED20C67FC1"/>
    <w:rsid w:val="00AC6C18"/>
    <w:pPr>
      <w:spacing w:after="0" w:line="240" w:lineRule="auto"/>
      <w:jc w:val="both"/>
    </w:pPr>
    <w:rPr>
      <w:rFonts w:ascii="Doulos SIL" w:eastAsia="Times New Roman" w:hAnsi="Doulos SIL" w:cs="Times New Roman"/>
      <w:sz w:val="24"/>
      <w:szCs w:val="24"/>
      <w:lang w:val="en-CA"/>
    </w:rPr>
  </w:style>
  <w:style w:type="paragraph" w:customStyle="1" w:styleId="C381533A98A84ECA84D897FD4911E4621">
    <w:name w:val="C381533A98A84ECA84D897FD4911E4621"/>
    <w:rsid w:val="00AC6C18"/>
    <w:pPr>
      <w:spacing w:after="0" w:line="240" w:lineRule="auto"/>
      <w:jc w:val="both"/>
    </w:pPr>
    <w:rPr>
      <w:rFonts w:ascii="Doulos SIL" w:eastAsia="Times New Roman" w:hAnsi="Doulos SIL" w:cs="Times New Roman"/>
      <w:sz w:val="24"/>
      <w:szCs w:val="24"/>
      <w:lang w:val="en-CA"/>
    </w:rPr>
  </w:style>
  <w:style w:type="paragraph" w:customStyle="1" w:styleId="097850FF100E4B619B76EBBE1D87A9F51">
    <w:name w:val="097850FF100E4B619B76EBBE1D87A9F51"/>
    <w:rsid w:val="00AC6C18"/>
    <w:pPr>
      <w:spacing w:after="0" w:line="240" w:lineRule="auto"/>
      <w:jc w:val="both"/>
    </w:pPr>
    <w:rPr>
      <w:rFonts w:ascii="Doulos SIL" w:eastAsia="Times New Roman" w:hAnsi="Doulos SIL" w:cs="Times New Roman"/>
      <w:sz w:val="24"/>
      <w:szCs w:val="24"/>
      <w:lang w:val="en-CA"/>
    </w:rPr>
  </w:style>
  <w:style w:type="paragraph" w:customStyle="1" w:styleId="0204AC34FD3144FF903DDAE9BF7DA69D1">
    <w:name w:val="0204AC34FD3144FF903DDAE9BF7DA69D1"/>
    <w:rsid w:val="00AC6C18"/>
    <w:pPr>
      <w:spacing w:after="0" w:line="240" w:lineRule="auto"/>
      <w:jc w:val="both"/>
    </w:pPr>
    <w:rPr>
      <w:rFonts w:ascii="Doulos SIL" w:eastAsia="Times New Roman" w:hAnsi="Doulos SIL" w:cs="Times New Roman"/>
      <w:sz w:val="24"/>
      <w:szCs w:val="24"/>
      <w:lang w:val="en-CA"/>
    </w:rPr>
  </w:style>
  <w:style w:type="paragraph" w:customStyle="1" w:styleId="0868C186E6CB450FBAB449B7F1BDB1BF1">
    <w:name w:val="0868C186E6CB450FBAB449B7F1BDB1BF1"/>
    <w:rsid w:val="00AC6C18"/>
    <w:pPr>
      <w:spacing w:after="0" w:line="240" w:lineRule="auto"/>
      <w:jc w:val="both"/>
    </w:pPr>
    <w:rPr>
      <w:rFonts w:ascii="Doulos SIL" w:eastAsia="Times New Roman" w:hAnsi="Doulos SIL" w:cs="Times New Roman"/>
      <w:sz w:val="24"/>
      <w:szCs w:val="24"/>
      <w:lang w:val="en-CA"/>
    </w:rPr>
  </w:style>
  <w:style w:type="paragraph" w:customStyle="1" w:styleId="D9C8A90D6F4148D9A3A728F4543AC3501">
    <w:name w:val="D9C8A90D6F4148D9A3A728F4543AC3501"/>
    <w:rsid w:val="00AC6C18"/>
    <w:pPr>
      <w:spacing w:after="0" w:line="240" w:lineRule="auto"/>
      <w:jc w:val="both"/>
    </w:pPr>
    <w:rPr>
      <w:rFonts w:ascii="Doulos SIL" w:eastAsia="Times New Roman" w:hAnsi="Doulos SIL" w:cs="Times New Roman"/>
      <w:sz w:val="24"/>
      <w:szCs w:val="24"/>
      <w:lang w:val="en-CA"/>
    </w:rPr>
  </w:style>
  <w:style w:type="paragraph" w:customStyle="1" w:styleId="3ADBC94BD0B14DEBA7B9849D26390DFC1">
    <w:name w:val="3ADBC94BD0B14DEBA7B9849D26390DFC1"/>
    <w:rsid w:val="00AC6C18"/>
    <w:pPr>
      <w:spacing w:after="0" w:line="240" w:lineRule="auto"/>
      <w:jc w:val="both"/>
    </w:pPr>
    <w:rPr>
      <w:rFonts w:ascii="Doulos SIL" w:eastAsia="Times New Roman" w:hAnsi="Doulos SIL" w:cs="Times New Roman"/>
      <w:sz w:val="24"/>
      <w:szCs w:val="24"/>
      <w:lang w:val="en-CA"/>
    </w:rPr>
  </w:style>
  <w:style w:type="paragraph" w:customStyle="1" w:styleId="7DB15F82CEA94737AB4EBC49E0E32C7E1">
    <w:name w:val="7DB15F82CEA94737AB4EBC49E0E32C7E1"/>
    <w:rsid w:val="00AC6C18"/>
    <w:pPr>
      <w:spacing w:after="0" w:line="240" w:lineRule="auto"/>
      <w:jc w:val="both"/>
    </w:pPr>
    <w:rPr>
      <w:rFonts w:ascii="Doulos SIL" w:eastAsia="Times New Roman" w:hAnsi="Doulos SIL" w:cs="Times New Roman"/>
      <w:sz w:val="24"/>
      <w:szCs w:val="24"/>
      <w:lang w:val="en-CA"/>
    </w:rPr>
  </w:style>
  <w:style w:type="paragraph" w:customStyle="1" w:styleId="9CF9AA7A030748D1BA01401C194396AC1">
    <w:name w:val="9CF9AA7A030748D1BA01401C194396AC1"/>
    <w:rsid w:val="00AC6C18"/>
    <w:pPr>
      <w:spacing w:after="0" w:line="240" w:lineRule="auto"/>
      <w:jc w:val="both"/>
    </w:pPr>
    <w:rPr>
      <w:rFonts w:ascii="Doulos SIL" w:eastAsia="Times New Roman" w:hAnsi="Doulos SIL" w:cs="Times New Roman"/>
      <w:sz w:val="24"/>
      <w:szCs w:val="24"/>
      <w:lang w:val="en-CA"/>
    </w:rPr>
  </w:style>
  <w:style w:type="paragraph" w:customStyle="1" w:styleId="6D6A32FFE5DA4036B891B759392B902D1">
    <w:name w:val="6D6A32FFE5DA4036B891B759392B902D1"/>
    <w:rsid w:val="00AC6C18"/>
    <w:pPr>
      <w:spacing w:after="0" w:line="240" w:lineRule="auto"/>
      <w:jc w:val="both"/>
    </w:pPr>
    <w:rPr>
      <w:rFonts w:ascii="Doulos SIL" w:eastAsia="Times New Roman" w:hAnsi="Doulos SIL" w:cs="Times New Roman"/>
      <w:sz w:val="24"/>
      <w:szCs w:val="24"/>
      <w:lang w:val="en-CA"/>
    </w:rPr>
  </w:style>
  <w:style w:type="paragraph" w:customStyle="1" w:styleId="F78D6359416B4FDA9248D4DD672DB2811">
    <w:name w:val="F78D6359416B4FDA9248D4DD672DB2811"/>
    <w:rsid w:val="00AC6C18"/>
    <w:pPr>
      <w:spacing w:after="0" w:line="240" w:lineRule="auto"/>
      <w:jc w:val="both"/>
    </w:pPr>
    <w:rPr>
      <w:rFonts w:ascii="Doulos SIL" w:eastAsia="Times New Roman" w:hAnsi="Doulos SIL" w:cs="Times New Roman"/>
      <w:sz w:val="24"/>
      <w:szCs w:val="24"/>
      <w:lang w:val="en-CA"/>
    </w:rPr>
  </w:style>
  <w:style w:type="paragraph" w:customStyle="1" w:styleId="2CF685B21BB944BEA8361C2836264FC61">
    <w:name w:val="2CF685B21BB944BEA8361C2836264FC61"/>
    <w:rsid w:val="00AC6C18"/>
    <w:pPr>
      <w:spacing w:after="0" w:line="240" w:lineRule="auto"/>
      <w:jc w:val="both"/>
    </w:pPr>
    <w:rPr>
      <w:rFonts w:ascii="Doulos SIL" w:eastAsia="Times New Roman" w:hAnsi="Doulos SIL" w:cs="Times New Roman"/>
      <w:sz w:val="24"/>
      <w:szCs w:val="24"/>
      <w:lang w:val="en-CA"/>
    </w:rPr>
  </w:style>
  <w:style w:type="paragraph" w:customStyle="1" w:styleId="A7A88524F04245C4923BB5F00E337B3F1">
    <w:name w:val="A7A88524F04245C4923BB5F00E337B3F1"/>
    <w:rsid w:val="00AC6C18"/>
    <w:pPr>
      <w:spacing w:after="0" w:line="240" w:lineRule="auto"/>
      <w:jc w:val="both"/>
    </w:pPr>
    <w:rPr>
      <w:rFonts w:ascii="Doulos SIL" w:eastAsia="Times New Roman" w:hAnsi="Doulos SIL" w:cs="Times New Roman"/>
      <w:sz w:val="24"/>
      <w:szCs w:val="24"/>
      <w:lang w:val="en-CA"/>
    </w:rPr>
  </w:style>
  <w:style w:type="paragraph" w:customStyle="1" w:styleId="52222AF9259443118140A20B92CA8ED91">
    <w:name w:val="52222AF9259443118140A20B92CA8ED91"/>
    <w:rsid w:val="00AC6C18"/>
    <w:pPr>
      <w:spacing w:after="0" w:line="240" w:lineRule="auto"/>
      <w:jc w:val="both"/>
    </w:pPr>
    <w:rPr>
      <w:rFonts w:ascii="Doulos SIL" w:eastAsia="Times New Roman" w:hAnsi="Doulos SIL" w:cs="Times New Roman"/>
      <w:sz w:val="24"/>
      <w:szCs w:val="24"/>
      <w:lang w:val="en-CA"/>
    </w:rPr>
  </w:style>
  <w:style w:type="paragraph" w:customStyle="1" w:styleId="07CD5EF6B5BF42A89ECFE10E081F2E821">
    <w:name w:val="07CD5EF6B5BF42A89ECFE10E081F2E821"/>
    <w:rsid w:val="00AC6C18"/>
    <w:pPr>
      <w:spacing w:after="0" w:line="240" w:lineRule="auto"/>
      <w:jc w:val="both"/>
    </w:pPr>
    <w:rPr>
      <w:rFonts w:ascii="Doulos SIL" w:eastAsia="Times New Roman" w:hAnsi="Doulos SIL" w:cs="Times New Roman"/>
      <w:sz w:val="24"/>
      <w:szCs w:val="24"/>
      <w:lang w:val="en-CA"/>
    </w:rPr>
  </w:style>
  <w:style w:type="paragraph" w:customStyle="1" w:styleId="C36DAC693A2E4EF09713E272D503AC701">
    <w:name w:val="C36DAC693A2E4EF09713E272D503AC701"/>
    <w:rsid w:val="00AC6C18"/>
    <w:pPr>
      <w:spacing w:after="0" w:line="240" w:lineRule="auto"/>
      <w:jc w:val="both"/>
    </w:pPr>
    <w:rPr>
      <w:rFonts w:ascii="Doulos SIL" w:eastAsia="Times New Roman" w:hAnsi="Doulos SIL" w:cs="Times New Roman"/>
      <w:sz w:val="24"/>
      <w:szCs w:val="24"/>
      <w:lang w:val="en-CA"/>
    </w:rPr>
  </w:style>
  <w:style w:type="paragraph" w:customStyle="1" w:styleId="60741C1911E8408E91B4AEF2DAD9B3191">
    <w:name w:val="60741C1911E8408E91B4AEF2DAD9B3191"/>
    <w:rsid w:val="00AC6C18"/>
    <w:pPr>
      <w:spacing w:after="0" w:line="240" w:lineRule="auto"/>
      <w:jc w:val="both"/>
    </w:pPr>
    <w:rPr>
      <w:rFonts w:ascii="Doulos SIL" w:eastAsia="Times New Roman" w:hAnsi="Doulos SIL" w:cs="Times New Roman"/>
      <w:sz w:val="24"/>
      <w:szCs w:val="24"/>
      <w:lang w:val="en-CA"/>
    </w:rPr>
  </w:style>
  <w:style w:type="paragraph" w:customStyle="1" w:styleId="B4FD24ED4A0440F999E042610836E9791">
    <w:name w:val="B4FD24ED4A0440F999E042610836E9791"/>
    <w:rsid w:val="00AC6C18"/>
    <w:pPr>
      <w:spacing w:after="0" w:line="240" w:lineRule="auto"/>
      <w:jc w:val="both"/>
    </w:pPr>
    <w:rPr>
      <w:rFonts w:ascii="Doulos SIL" w:eastAsia="Times New Roman" w:hAnsi="Doulos SIL" w:cs="Times New Roman"/>
      <w:sz w:val="24"/>
      <w:szCs w:val="24"/>
      <w:lang w:val="en-CA"/>
    </w:rPr>
  </w:style>
  <w:style w:type="paragraph" w:customStyle="1" w:styleId="78D4F92FD9E741E986F60D38A349107A1">
    <w:name w:val="78D4F92FD9E741E986F60D38A349107A1"/>
    <w:rsid w:val="00AC6C18"/>
    <w:pPr>
      <w:spacing w:after="0" w:line="240" w:lineRule="auto"/>
      <w:jc w:val="both"/>
    </w:pPr>
    <w:rPr>
      <w:rFonts w:ascii="Doulos SIL" w:eastAsia="Times New Roman" w:hAnsi="Doulos SIL" w:cs="Times New Roman"/>
      <w:sz w:val="24"/>
      <w:szCs w:val="24"/>
      <w:lang w:val="en-CA"/>
    </w:rPr>
  </w:style>
  <w:style w:type="paragraph" w:customStyle="1" w:styleId="E81F8D0F7AC846B18616B9200FCB37A31">
    <w:name w:val="E81F8D0F7AC846B18616B9200FCB37A31"/>
    <w:rsid w:val="00AC6C18"/>
    <w:pPr>
      <w:spacing w:after="0" w:line="240" w:lineRule="auto"/>
      <w:jc w:val="both"/>
    </w:pPr>
    <w:rPr>
      <w:rFonts w:ascii="Doulos SIL" w:eastAsia="Times New Roman" w:hAnsi="Doulos SIL" w:cs="Times New Roman"/>
      <w:sz w:val="24"/>
      <w:szCs w:val="24"/>
      <w:lang w:val="en-CA"/>
    </w:rPr>
  </w:style>
  <w:style w:type="paragraph" w:customStyle="1" w:styleId="F0EE32319F1749668231EFFB044507E51">
    <w:name w:val="F0EE32319F1749668231EFFB044507E51"/>
    <w:rsid w:val="00AC6C18"/>
    <w:pPr>
      <w:spacing w:after="0" w:line="240" w:lineRule="auto"/>
      <w:jc w:val="both"/>
    </w:pPr>
    <w:rPr>
      <w:rFonts w:ascii="Doulos SIL" w:eastAsia="Times New Roman" w:hAnsi="Doulos SIL" w:cs="Times New Roman"/>
      <w:sz w:val="24"/>
      <w:szCs w:val="24"/>
      <w:lang w:val="en-CA"/>
    </w:rPr>
  </w:style>
  <w:style w:type="paragraph" w:customStyle="1" w:styleId="F895A9EBFA7E46358EEC302BDCC8F90C1">
    <w:name w:val="F895A9EBFA7E46358EEC302BDCC8F90C1"/>
    <w:rsid w:val="00AC6C18"/>
    <w:pPr>
      <w:spacing w:after="0" w:line="240" w:lineRule="auto"/>
      <w:jc w:val="both"/>
    </w:pPr>
    <w:rPr>
      <w:rFonts w:ascii="Doulos SIL" w:eastAsia="Times New Roman" w:hAnsi="Doulos SIL" w:cs="Times New Roman"/>
      <w:sz w:val="24"/>
      <w:szCs w:val="24"/>
      <w:lang w:val="en-CA"/>
    </w:rPr>
  </w:style>
  <w:style w:type="paragraph" w:customStyle="1" w:styleId="0F9049B4C72E4B42A9D5E89EE01843E81">
    <w:name w:val="0F9049B4C72E4B42A9D5E89EE01843E81"/>
    <w:rsid w:val="00AC6C18"/>
    <w:pPr>
      <w:spacing w:after="0" w:line="240" w:lineRule="auto"/>
      <w:jc w:val="both"/>
    </w:pPr>
    <w:rPr>
      <w:rFonts w:ascii="Doulos SIL" w:eastAsia="Times New Roman" w:hAnsi="Doulos SIL" w:cs="Times New Roman"/>
      <w:sz w:val="24"/>
      <w:szCs w:val="24"/>
      <w:lang w:val="en-CA"/>
    </w:rPr>
  </w:style>
  <w:style w:type="paragraph" w:customStyle="1" w:styleId="21FBA2B86F114097ADD8E2BE14C425871">
    <w:name w:val="21FBA2B86F114097ADD8E2BE14C425871"/>
    <w:rsid w:val="00AC6C18"/>
    <w:pPr>
      <w:spacing w:after="0" w:line="240" w:lineRule="auto"/>
      <w:jc w:val="both"/>
    </w:pPr>
    <w:rPr>
      <w:rFonts w:ascii="Doulos SIL" w:eastAsia="Times New Roman" w:hAnsi="Doulos SIL" w:cs="Times New Roman"/>
      <w:sz w:val="24"/>
      <w:szCs w:val="24"/>
      <w:lang w:val="en-CA"/>
    </w:rPr>
  </w:style>
  <w:style w:type="paragraph" w:customStyle="1" w:styleId="EC5E7D89659F4BD9967CA30360EF65D41">
    <w:name w:val="EC5E7D89659F4BD9967CA30360EF65D41"/>
    <w:rsid w:val="00AC6C18"/>
    <w:pPr>
      <w:spacing w:after="0" w:line="240" w:lineRule="auto"/>
      <w:jc w:val="both"/>
    </w:pPr>
    <w:rPr>
      <w:rFonts w:ascii="Doulos SIL" w:eastAsia="Times New Roman" w:hAnsi="Doulos SIL" w:cs="Times New Roman"/>
      <w:sz w:val="24"/>
      <w:szCs w:val="24"/>
      <w:lang w:val="en-CA"/>
    </w:rPr>
  </w:style>
  <w:style w:type="paragraph" w:customStyle="1" w:styleId="B2465863CDC04BD48A5DBCD955BA1B881">
    <w:name w:val="B2465863CDC04BD48A5DBCD955BA1B881"/>
    <w:rsid w:val="00AC6C18"/>
    <w:pPr>
      <w:spacing w:after="0" w:line="240" w:lineRule="auto"/>
      <w:jc w:val="both"/>
    </w:pPr>
    <w:rPr>
      <w:rFonts w:ascii="Doulos SIL" w:eastAsia="Times New Roman" w:hAnsi="Doulos SIL" w:cs="Times New Roman"/>
      <w:sz w:val="24"/>
      <w:szCs w:val="24"/>
      <w:lang w:val="en-CA"/>
    </w:rPr>
  </w:style>
  <w:style w:type="paragraph" w:customStyle="1" w:styleId="00FFA9ECB5FB4C76AE3FFBFC2E18B14F1">
    <w:name w:val="00FFA9ECB5FB4C76AE3FFBFC2E18B14F1"/>
    <w:rsid w:val="00AC6C18"/>
    <w:pPr>
      <w:spacing w:after="0" w:line="240" w:lineRule="auto"/>
      <w:jc w:val="both"/>
    </w:pPr>
    <w:rPr>
      <w:rFonts w:ascii="Doulos SIL" w:eastAsia="Times New Roman" w:hAnsi="Doulos SIL" w:cs="Times New Roman"/>
      <w:sz w:val="24"/>
      <w:szCs w:val="24"/>
      <w:lang w:val="en-CA"/>
    </w:rPr>
  </w:style>
  <w:style w:type="paragraph" w:customStyle="1" w:styleId="3F7505E6F09F45B89A080C9F982CC4EE1">
    <w:name w:val="3F7505E6F09F45B89A080C9F982CC4EE1"/>
    <w:rsid w:val="00AC6C18"/>
    <w:pPr>
      <w:spacing w:after="0" w:line="240" w:lineRule="auto"/>
      <w:jc w:val="both"/>
    </w:pPr>
    <w:rPr>
      <w:rFonts w:ascii="Doulos SIL" w:eastAsia="Times New Roman" w:hAnsi="Doulos SIL" w:cs="Times New Roman"/>
      <w:sz w:val="24"/>
      <w:szCs w:val="24"/>
      <w:lang w:val="en-CA"/>
    </w:rPr>
  </w:style>
  <w:style w:type="paragraph" w:customStyle="1" w:styleId="A53EDEFD81A748C58B6478293331BE1D1">
    <w:name w:val="A53EDEFD81A748C58B6478293331BE1D1"/>
    <w:rsid w:val="00AC6C18"/>
    <w:pPr>
      <w:spacing w:after="0" w:line="240" w:lineRule="auto"/>
      <w:jc w:val="both"/>
    </w:pPr>
    <w:rPr>
      <w:rFonts w:ascii="Doulos SIL" w:eastAsia="Times New Roman" w:hAnsi="Doulos SIL" w:cs="Times New Roman"/>
      <w:sz w:val="24"/>
      <w:szCs w:val="24"/>
      <w:lang w:val="en-CA"/>
    </w:rPr>
  </w:style>
  <w:style w:type="paragraph" w:customStyle="1" w:styleId="FD918979DF154FA78108582A76A38A2E1">
    <w:name w:val="FD918979DF154FA78108582A76A38A2E1"/>
    <w:rsid w:val="00AC6C18"/>
    <w:pPr>
      <w:spacing w:after="0" w:line="240" w:lineRule="auto"/>
      <w:jc w:val="both"/>
    </w:pPr>
    <w:rPr>
      <w:rFonts w:ascii="Doulos SIL" w:eastAsia="Times New Roman" w:hAnsi="Doulos SIL" w:cs="Times New Roman"/>
      <w:sz w:val="24"/>
      <w:szCs w:val="24"/>
      <w:lang w:val="en-CA"/>
    </w:rPr>
  </w:style>
  <w:style w:type="paragraph" w:customStyle="1" w:styleId="24660CD2B0284C43BFE876ADCAFC20681">
    <w:name w:val="24660CD2B0284C43BFE876ADCAFC20681"/>
    <w:rsid w:val="00AC6C18"/>
    <w:pPr>
      <w:spacing w:after="0" w:line="240" w:lineRule="auto"/>
      <w:jc w:val="both"/>
    </w:pPr>
    <w:rPr>
      <w:rFonts w:ascii="Doulos SIL" w:eastAsia="Times New Roman" w:hAnsi="Doulos SIL" w:cs="Times New Roman"/>
      <w:sz w:val="24"/>
      <w:szCs w:val="24"/>
      <w:lang w:val="en-CA"/>
    </w:rPr>
  </w:style>
  <w:style w:type="paragraph" w:customStyle="1" w:styleId="F3A77817E9B045AB83861A2BA7B4B33D1">
    <w:name w:val="F3A77817E9B045AB83861A2BA7B4B33D1"/>
    <w:rsid w:val="00AC6C18"/>
    <w:pPr>
      <w:spacing w:after="0" w:line="240" w:lineRule="auto"/>
      <w:jc w:val="both"/>
    </w:pPr>
    <w:rPr>
      <w:rFonts w:ascii="Doulos SIL" w:eastAsia="Times New Roman" w:hAnsi="Doulos SIL" w:cs="Times New Roman"/>
      <w:sz w:val="24"/>
      <w:szCs w:val="24"/>
      <w:lang w:val="en-CA"/>
    </w:rPr>
  </w:style>
  <w:style w:type="paragraph" w:customStyle="1" w:styleId="4BAF6EAC480341A6AC2CB52680DF67B51">
    <w:name w:val="4BAF6EAC480341A6AC2CB52680DF67B51"/>
    <w:rsid w:val="00AC6C18"/>
    <w:pPr>
      <w:spacing w:after="0" w:line="240" w:lineRule="auto"/>
      <w:jc w:val="both"/>
    </w:pPr>
    <w:rPr>
      <w:rFonts w:ascii="Doulos SIL" w:eastAsia="Times New Roman" w:hAnsi="Doulos SIL" w:cs="Times New Roman"/>
      <w:sz w:val="24"/>
      <w:szCs w:val="24"/>
      <w:lang w:val="en-CA"/>
    </w:rPr>
  </w:style>
  <w:style w:type="paragraph" w:customStyle="1" w:styleId="0DF16E3FA0E8412F938254E9DDC158D91">
    <w:name w:val="0DF16E3FA0E8412F938254E9DDC158D91"/>
    <w:rsid w:val="00AC6C18"/>
    <w:pPr>
      <w:spacing w:after="0" w:line="240" w:lineRule="auto"/>
      <w:jc w:val="both"/>
    </w:pPr>
    <w:rPr>
      <w:rFonts w:ascii="Doulos SIL" w:eastAsia="Times New Roman" w:hAnsi="Doulos SIL" w:cs="Times New Roman"/>
      <w:sz w:val="24"/>
      <w:szCs w:val="24"/>
      <w:lang w:val="en-CA"/>
    </w:rPr>
  </w:style>
  <w:style w:type="paragraph" w:customStyle="1" w:styleId="538F267302404545A0DDDB328C6CF6F41">
    <w:name w:val="538F267302404545A0DDDB328C6CF6F41"/>
    <w:rsid w:val="00AC6C18"/>
    <w:pPr>
      <w:spacing w:after="0" w:line="240" w:lineRule="auto"/>
      <w:jc w:val="both"/>
    </w:pPr>
    <w:rPr>
      <w:rFonts w:ascii="Doulos SIL" w:eastAsia="Times New Roman" w:hAnsi="Doulos SIL" w:cs="Times New Roman"/>
      <w:sz w:val="24"/>
      <w:szCs w:val="24"/>
      <w:lang w:val="en-CA"/>
    </w:rPr>
  </w:style>
  <w:style w:type="paragraph" w:customStyle="1" w:styleId="A10E9A211C2D4B3DA38B62477A8649821">
    <w:name w:val="A10E9A211C2D4B3DA38B62477A8649821"/>
    <w:rsid w:val="00AC6C18"/>
    <w:pPr>
      <w:spacing w:after="0" w:line="240" w:lineRule="auto"/>
      <w:jc w:val="both"/>
    </w:pPr>
    <w:rPr>
      <w:rFonts w:ascii="Doulos SIL" w:eastAsia="Times New Roman" w:hAnsi="Doulos SIL" w:cs="Times New Roman"/>
      <w:sz w:val="24"/>
      <w:szCs w:val="24"/>
      <w:lang w:val="en-CA"/>
    </w:rPr>
  </w:style>
  <w:style w:type="paragraph" w:customStyle="1" w:styleId="9C970A13972A430AB7452EA6F4F6181C1">
    <w:name w:val="9C970A13972A430AB7452EA6F4F6181C1"/>
    <w:rsid w:val="00AC6C18"/>
    <w:pPr>
      <w:spacing w:after="0" w:line="240" w:lineRule="auto"/>
      <w:jc w:val="both"/>
    </w:pPr>
    <w:rPr>
      <w:rFonts w:ascii="Doulos SIL" w:eastAsia="Times New Roman" w:hAnsi="Doulos SIL" w:cs="Times New Roman"/>
      <w:sz w:val="24"/>
      <w:szCs w:val="24"/>
      <w:lang w:val="en-CA"/>
    </w:rPr>
  </w:style>
  <w:style w:type="paragraph" w:customStyle="1" w:styleId="3F14AEBB04D040DCA7EC1E30CEB258161">
    <w:name w:val="3F14AEBB04D040DCA7EC1E30CEB258161"/>
    <w:rsid w:val="00AC6C18"/>
    <w:pPr>
      <w:spacing w:after="0" w:line="240" w:lineRule="auto"/>
      <w:jc w:val="both"/>
    </w:pPr>
    <w:rPr>
      <w:rFonts w:ascii="Doulos SIL" w:eastAsia="Times New Roman" w:hAnsi="Doulos SIL" w:cs="Times New Roman"/>
      <w:sz w:val="24"/>
      <w:szCs w:val="24"/>
      <w:lang w:val="en-CA"/>
    </w:rPr>
  </w:style>
  <w:style w:type="paragraph" w:customStyle="1" w:styleId="C6C43CB8C64744268E9D8ECF3DB513AD1">
    <w:name w:val="C6C43CB8C64744268E9D8ECF3DB513AD1"/>
    <w:rsid w:val="00AC6C18"/>
    <w:pPr>
      <w:spacing w:after="0" w:line="240" w:lineRule="auto"/>
      <w:jc w:val="both"/>
    </w:pPr>
    <w:rPr>
      <w:rFonts w:ascii="Doulos SIL" w:eastAsia="Times New Roman" w:hAnsi="Doulos SIL" w:cs="Times New Roman"/>
      <w:sz w:val="24"/>
      <w:szCs w:val="24"/>
      <w:lang w:val="en-CA"/>
    </w:rPr>
  </w:style>
  <w:style w:type="paragraph" w:customStyle="1" w:styleId="DC1A3DDA927947FD8FC482FE466FBEE01">
    <w:name w:val="DC1A3DDA927947FD8FC482FE466FBEE01"/>
    <w:rsid w:val="00AC6C18"/>
    <w:pPr>
      <w:spacing w:after="0" w:line="240" w:lineRule="auto"/>
      <w:jc w:val="both"/>
    </w:pPr>
    <w:rPr>
      <w:rFonts w:ascii="Doulos SIL" w:eastAsia="Times New Roman" w:hAnsi="Doulos SIL" w:cs="Times New Roman"/>
      <w:sz w:val="24"/>
      <w:szCs w:val="24"/>
      <w:lang w:val="en-CA"/>
    </w:rPr>
  </w:style>
  <w:style w:type="paragraph" w:customStyle="1" w:styleId="D08421A9F3E1420084944B8700BC18CE1">
    <w:name w:val="D08421A9F3E1420084944B8700BC18CE1"/>
    <w:rsid w:val="00AC6C18"/>
    <w:pPr>
      <w:spacing w:after="0" w:line="240" w:lineRule="auto"/>
      <w:jc w:val="both"/>
    </w:pPr>
    <w:rPr>
      <w:rFonts w:ascii="Doulos SIL" w:eastAsia="Times New Roman" w:hAnsi="Doulos SIL" w:cs="Times New Roman"/>
      <w:sz w:val="24"/>
      <w:szCs w:val="24"/>
      <w:lang w:val="en-CA"/>
    </w:rPr>
  </w:style>
  <w:style w:type="paragraph" w:customStyle="1" w:styleId="1B3EA7FA8B40407E8204656A7F1B1E861">
    <w:name w:val="1B3EA7FA8B40407E8204656A7F1B1E861"/>
    <w:rsid w:val="00AC6C18"/>
    <w:pPr>
      <w:spacing w:after="0" w:line="240" w:lineRule="auto"/>
      <w:jc w:val="both"/>
    </w:pPr>
    <w:rPr>
      <w:rFonts w:ascii="Doulos SIL" w:eastAsia="Times New Roman" w:hAnsi="Doulos SIL" w:cs="Times New Roman"/>
      <w:sz w:val="24"/>
      <w:szCs w:val="24"/>
      <w:lang w:val="en-CA"/>
    </w:rPr>
  </w:style>
  <w:style w:type="paragraph" w:customStyle="1" w:styleId="27F2F569437D414EB0A7B379E2AB8FBE1">
    <w:name w:val="27F2F569437D414EB0A7B379E2AB8FBE1"/>
    <w:rsid w:val="00AC6C18"/>
    <w:pPr>
      <w:spacing w:after="0" w:line="240" w:lineRule="auto"/>
      <w:jc w:val="both"/>
    </w:pPr>
    <w:rPr>
      <w:rFonts w:ascii="Doulos SIL" w:eastAsia="Times New Roman" w:hAnsi="Doulos SIL" w:cs="Times New Roman"/>
      <w:sz w:val="24"/>
      <w:szCs w:val="24"/>
      <w:lang w:val="en-CA"/>
    </w:rPr>
  </w:style>
  <w:style w:type="paragraph" w:customStyle="1" w:styleId="DD80C460FCE543199C9B5A4CC3CAC40F1">
    <w:name w:val="DD80C460FCE543199C9B5A4CC3CAC40F1"/>
    <w:rsid w:val="00AC6C18"/>
    <w:pPr>
      <w:spacing w:after="0" w:line="240" w:lineRule="auto"/>
      <w:jc w:val="both"/>
    </w:pPr>
    <w:rPr>
      <w:rFonts w:ascii="Doulos SIL" w:eastAsia="Times New Roman" w:hAnsi="Doulos SIL" w:cs="Times New Roman"/>
      <w:sz w:val="24"/>
      <w:szCs w:val="24"/>
      <w:lang w:val="en-CA"/>
    </w:rPr>
  </w:style>
  <w:style w:type="paragraph" w:customStyle="1" w:styleId="E5132F2C7D93483E83656FC4CD4596E91">
    <w:name w:val="E5132F2C7D93483E83656FC4CD4596E91"/>
    <w:rsid w:val="00AC6C18"/>
    <w:pPr>
      <w:spacing w:after="0" w:line="240" w:lineRule="auto"/>
      <w:jc w:val="both"/>
    </w:pPr>
    <w:rPr>
      <w:rFonts w:ascii="Doulos SIL" w:eastAsia="Times New Roman" w:hAnsi="Doulos SIL" w:cs="Times New Roman"/>
      <w:sz w:val="24"/>
      <w:szCs w:val="24"/>
      <w:lang w:val="en-CA"/>
    </w:rPr>
  </w:style>
  <w:style w:type="paragraph" w:customStyle="1" w:styleId="00C93CE21BCE4133AB08568C1AE389EC1">
    <w:name w:val="00C93CE21BCE4133AB08568C1AE389EC1"/>
    <w:rsid w:val="00AC6C18"/>
    <w:pPr>
      <w:spacing w:after="0" w:line="240" w:lineRule="auto"/>
      <w:jc w:val="both"/>
    </w:pPr>
    <w:rPr>
      <w:rFonts w:ascii="Doulos SIL" w:eastAsia="Times New Roman" w:hAnsi="Doulos SIL" w:cs="Times New Roman"/>
      <w:sz w:val="24"/>
      <w:szCs w:val="24"/>
      <w:lang w:val="en-CA"/>
    </w:rPr>
  </w:style>
  <w:style w:type="paragraph" w:customStyle="1" w:styleId="299C376598104F7E8B0C2CBB5F293A631">
    <w:name w:val="299C376598104F7E8B0C2CBB5F293A631"/>
    <w:rsid w:val="00AC6C18"/>
    <w:pPr>
      <w:spacing w:after="0" w:line="240" w:lineRule="auto"/>
      <w:jc w:val="both"/>
    </w:pPr>
    <w:rPr>
      <w:rFonts w:ascii="Doulos SIL" w:eastAsia="Times New Roman" w:hAnsi="Doulos SIL" w:cs="Times New Roman"/>
      <w:sz w:val="24"/>
      <w:szCs w:val="24"/>
      <w:lang w:val="en-CA"/>
    </w:rPr>
  </w:style>
  <w:style w:type="paragraph" w:customStyle="1" w:styleId="19642E21F122468FB1B07E2D8ED8C9A11">
    <w:name w:val="19642E21F122468FB1B07E2D8ED8C9A11"/>
    <w:rsid w:val="00AC6C18"/>
    <w:pPr>
      <w:spacing w:after="0" w:line="240" w:lineRule="auto"/>
      <w:jc w:val="both"/>
    </w:pPr>
    <w:rPr>
      <w:rFonts w:ascii="Doulos SIL" w:eastAsia="Times New Roman" w:hAnsi="Doulos SIL" w:cs="Times New Roman"/>
      <w:sz w:val="24"/>
      <w:szCs w:val="24"/>
      <w:lang w:val="en-CA"/>
    </w:rPr>
  </w:style>
  <w:style w:type="paragraph" w:customStyle="1" w:styleId="2FDEBCDD7FF54BC9A41D93A0F8C37E161">
    <w:name w:val="2FDEBCDD7FF54BC9A41D93A0F8C37E161"/>
    <w:rsid w:val="00AC6C18"/>
    <w:pPr>
      <w:spacing w:after="0" w:line="240" w:lineRule="auto"/>
      <w:jc w:val="both"/>
    </w:pPr>
    <w:rPr>
      <w:rFonts w:ascii="Doulos SIL" w:eastAsia="Times New Roman" w:hAnsi="Doulos SIL" w:cs="Times New Roman"/>
      <w:sz w:val="24"/>
      <w:szCs w:val="24"/>
      <w:lang w:val="en-CA"/>
    </w:rPr>
  </w:style>
  <w:style w:type="paragraph" w:customStyle="1" w:styleId="690C858556524A23B4B903E9CEC2A63B1">
    <w:name w:val="690C858556524A23B4B903E9CEC2A63B1"/>
    <w:rsid w:val="00AC6C18"/>
    <w:pPr>
      <w:spacing w:after="0" w:line="240" w:lineRule="auto"/>
      <w:jc w:val="both"/>
    </w:pPr>
    <w:rPr>
      <w:rFonts w:ascii="Doulos SIL" w:eastAsia="Times New Roman" w:hAnsi="Doulos SIL" w:cs="Times New Roman"/>
      <w:sz w:val="24"/>
      <w:szCs w:val="24"/>
      <w:lang w:val="en-CA"/>
    </w:rPr>
  </w:style>
  <w:style w:type="paragraph" w:customStyle="1" w:styleId="BB9BCE8C60494C6BB9424BA2607B7E391">
    <w:name w:val="BB9BCE8C60494C6BB9424BA2607B7E391"/>
    <w:rsid w:val="00AC6C18"/>
    <w:pPr>
      <w:spacing w:after="0" w:line="240" w:lineRule="auto"/>
      <w:jc w:val="both"/>
    </w:pPr>
    <w:rPr>
      <w:rFonts w:ascii="Doulos SIL" w:eastAsia="Times New Roman" w:hAnsi="Doulos SIL" w:cs="Times New Roman"/>
      <w:sz w:val="24"/>
      <w:szCs w:val="24"/>
      <w:lang w:val="en-CA"/>
    </w:rPr>
  </w:style>
  <w:style w:type="paragraph" w:customStyle="1" w:styleId="9F0F288CFDA9478F828C3A1408E7034C1">
    <w:name w:val="9F0F288CFDA9478F828C3A1408E7034C1"/>
    <w:rsid w:val="00AC6C18"/>
    <w:pPr>
      <w:spacing w:after="0" w:line="240" w:lineRule="auto"/>
      <w:jc w:val="both"/>
    </w:pPr>
    <w:rPr>
      <w:rFonts w:ascii="Doulos SIL" w:eastAsia="Times New Roman" w:hAnsi="Doulos SIL" w:cs="Times New Roman"/>
      <w:sz w:val="24"/>
      <w:szCs w:val="24"/>
      <w:lang w:val="en-CA"/>
    </w:rPr>
  </w:style>
  <w:style w:type="paragraph" w:customStyle="1" w:styleId="ACD74209B99A4C2AAFDBBB358BC329DD1">
    <w:name w:val="ACD74209B99A4C2AAFDBBB358BC329DD1"/>
    <w:rsid w:val="00AC6C18"/>
    <w:pPr>
      <w:spacing w:after="0" w:line="240" w:lineRule="auto"/>
      <w:jc w:val="both"/>
    </w:pPr>
    <w:rPr>
      <w:rFonts w:ascii="Doulos SIL" w:eastAsia="Times New Roman" w:hAnsi="Doulos SIL" w:cs="Times New Roman"/>
      <w:sz w:val="24"/>
      <w:szCs w:val="24"/>
      <w:lang w:val="en-CA"/>
    </w:rPr>
  </w:style>
  <w:style w:type="paragraph" w:customStyle="1" w:styleId="A83D6E2515D64A43B3EC19E0AE7FF3691">
    <w:name w:val="A83D6E2515D64A43B3EC19E0AE7FF3691"/>
    <w:rsid w:val="00AC6C18"/>
    <w:pPr>
      <w:spacing w:after="0" w:line="240" w:lineRule="auto"/>
      <w:jc w:val="both"/>
    </w:pPr>
    <w:rPr>
      <w:rFonts w:ascii="Doulos SIL" w:eastAsia="Times New Roman" w:hAnsi="Doulos SIL" w:cs="Times New Roman"/>
      <w:sz w:val="24"/>
      <w:szCs w:val="24"/>
      <w:lang w:val="en-CA"/>
    </w:rPr>
  </w:style>
  <w:style w:type="paragraph" w:customStyle="1" w:styleId="3E8A86A680B54FC1BB02B731D75FF2B51">
    <w:name w:val="3E8A86A680B54FC1BB02B731D75FF2B51"/>
    <w:rsid w:val="00AC6C18"/>
    <w:pPr>
      <w:spacing w:after="0" w:line="240" w:lineRule="auto"/>
      <w:jc w:val="both"/>
    </w:pPr>
    <w:rPr>
      <w:rFonts w:ascii="Doulos SIL" w:eastAsia="Times New Roman" w:hAnsi="Doulos SIL" w:cs="Times New Roman"/>
      <w:sz w:val="24"/>
      <w:szCs w:val="24"/>
      <w:lang w:val="en-CA"/>
    </w:rPr>
  </w:style>
  <w:style w:type="paragraph" w:customStyle="1" w:styleId="6472B40B0D494DFF887B6F4D143218711">
    <w:name w:val="6472B40B0D494DFF887B6F4D143218711"/>
    <w:rsid w:val="00AC6C18"/>
    <w:pPr>
      <w:spacing w:after="0" w:line="240" w:lineRule="auto"/>
      <w:jc w:val="both"/>
    </w:pPr>
    <w:rPr>
      <w:rFonts w:ascii="Doulos SIL" w:eastAsia="Times New Roman" w:hAnsi="Doulos SIL" w:cs="Times New Roman"/>
      <w:sz w:val="24"/>
      <w:szCs w:val="24"/>
      <w:lang w:val="en-CA"/>
    </w:rPr>
  </w:style>
  <w:style w:type="paragraph" w:customStyle="1" w:styleId="A6A6E672B4B1499EBE5FF185C7C87C211">
    <w:name w:val="A6A6E672B4B1499EBE5FF185C7C87C211"/>
    <w:rsid w:val="00AC6C18"/>
    <w:pPr>
      <w:spacing w:after="0" w:line="240" w:lineRule="auto"/>
      <w:jc w:val="both"/>
    </w:pPr>
    <w:rPr>
      <w:rFonts w:ascii="Doulos SIL" w:eastAsia="Times New Roman" w:hAnsi="Doulos SIL" w:cs="Times New Roman"/>
      <w:sz w:val="24"/>
      <w:szCs w:val="24"/>
      <w:lang w:val="en-CA"/>
    </w:rPr>
  </w:style>
  <w:style w:type="paragraph" w:customStyle="1" w:styleId="6618DC1725394157BED1D824ED8AC0EA1">
    <w:name w:val="6618DC1725394157BED1D824ED8AC0EA1"/>
    <w:rsid w:val="00AC6C18"/>
    <w:pPr>
      <w:spacing w:after="0" w:line="240" w:lineRule="auto"/>
      <w:jc w:val="both"/>
    </w:pPr>
    <w:rPr>
      <w:rFonts w:ascii="Doulos SIL" w:eastAsia="Times New Roman" w:hAnsi="Doulos SIL" w:cs="Times New Roman"/>
      <w:sz w:val="24"/>
      <w:szCs w:val="24"/>
      <w:lang w:val="en-CA"/>
    </w:rPr>
  </w:style>
  <w:style w:type="paragraph" w:customStyle="1" w:styleId="1E4B8A96FD624E9FAD8F625F2E024AC01">
    <w:name w:val="1E4B8A96FD624E9FAD8F625F2E024AC01"/>
    <w:rsid w:val="00AC6C18"/>
    <w:pPr>
      <w:spacing w:after="0" w:line="240" w:lineRule="auto"/>
      <w:jc w:val="both"/>
    </w:pPr>
    <w:rPr>
      <w:rFonts w:ascii="Doulos SIL" w:eastAsia="Times New Roman" w:hAnsi="Doulos SIL" w:cs="Times New Roman"/>
      <w:sz w:val="24"/>
      <w:szCs w:val="24"/>
      <w:lang w:val="en-CA"/>
    </w:rPr>
  </w:style>
  <w:style w:type="paragraph" w:customStyle="1" w:styleId="35A4E3D436F44FB2B061CE6D4512EB5F1">
    <w:name w:val="35A4E3D436F44FB2B061CE6D4512EB5F1"/>
    <w:rsid w:val="00AC6C18"/>
    <w:pPr>
      <w:spacing w:after="0" w:line="240" w:lineRule="auto"/>
      <w:jc w:val="both"/>
    </w:pPr>
    <w:rPr>
      <w:rFonts w:ascii="Doulos SIL" w:eastAsia="Times New Roman" w:hAnsi="Doulos SIL" w:cs="Times New Roman"/>
      <w:sz w:val="24"/>
      <w:szCs w:val="24"/>
      <w:lang w:val="en-CA"/>
    </w:rPr>
  </w:style>
  <w:style w:type="paragraph" w:customStyle="1" w:styleId="161C05782E76406FA2FD67311AD7ABEC1">
    <w:name w:val="161C05782E76406FA2FD67311AD7ABEC1"/>
    <w:rsid w:val="00AC6C18"/>
    <w:pPr>
      <w:spacing w:after="0" w:line="240" w:lineRule="auto"/>
      <w:jc w:val="both"/>
    </w:pPr>
    <w:rPr>
      <w:rFonts w:ascii="Doulos SIL" w:eastAsia="Times New Roman" w:hAnsi="Doulos SIL" w:cs="Times New Roman"/>
      <w:sz w:val="24"/>
      <w:szCs w:val="24"/>
      <w:lang w:val="en-CA"/>
    </w:rPr>
  </w:style>
  <w:style w:type="paragraph" w:customStyle="1" w:styleId="76D981E5BBCB4AB4A908CF1F6E78F7851">
    <w:name w:val="76D981E5BBCB4AB4A908CF1F6E78F7851"/>
    <w:rsid w:val="00AC6C18"/>
    <w:pPr>
      <w:spacing w:after="0" w:line="240" w:lineRule="auto"/>
      <w:jc w:val="both"/>
    </w:pPr>
    <w:rPr>
      <w:rFonts w:ascii="Doulos SIL" w:eastAsia="Times New Roman" w:hAnsi="Doulos SIL" w:cs="Times New Roman"/>
      <w:sz w:val="24"/>
      <w:szCs w:val="24"/>
      <w:lang w:val="en-CA"/>
    </w:rPr>
  </w:style>
  <w:style w:type="paragraph" w:customStyle="1" w:styleId="0575BC5EED524492AFACF9B72BEDDCE91">
    <w:name w:val="0575BC5EED524492AFACF9B72BEDDCE91"/>
    <w:rsid w:val="00AC6C18"/>
    <w:pPr>
      <w:spacing w:after="0" w:line="240" w:lineRule="auto"/>
      <w:jc w:val="both"/>
    </w:pPr>
    <w:rPr>
      <w:rFonts w:ascii="Doulos SIL" w:eastAsia="Times New Roman" w:hAnsi="Doulos SIL" w:cs="Times New Roman"/>
      <w:sz w:val="24"/>
      <w:szCs w:val="24"/>
      <w:lang w:val="en-CA"/>
    </w:rPr>
  </w:style>
  <w:style w:type="paragraph" w:customStyle="1" w:styleId="930D056375C548D7BF65FF0868FE96751">
    <w:name w:val="930D056375C548D7BF65FF0868FE96751"/>
    <w:rsid w:val="00AC6C18"/>
    <w:pPr>
      <w:spacing w:after="0" w:line="240" w:lineRule="auto"/>
      <w:jc w:val="both"/>
    </w:pPr>
    <w:rPr>
      <w:rFonts w:ascii="Doulos SIL" w:eastAsia="Times New Roman" w:hAnsi="Doulos SIL" w:cs="Times New Roman"/>
      <w:sz w:val="24"/>
      <w:szCs w:val="24"/>
      <w:lang w:val="en-CA"/>
    </w:rPr>
  </w:style>
  <w:style w:type="paragraph" w:customStyle="1" w:styleId="48F8E902DA574C4C919CE50C6E68C7AE1">
    <w:name w:val="48F8E902DA574C4C919CE50C6E68C7AE1"/>
    <w:rsid w:val="00AC6C18"/>
    <w:pPr>
      <w:spacing w:after="0" w:line="240" w:lineRule="auto"/>
      <w:jc w:val="both"/>
    </w:pPr>
    <w:rPr>
      <w:rFonts w:ascii="Doulos SIL" w:eastAsia="Times New Roman" w:hAnsi="Doulos SIL" w:cs="Times New Roman"/>
      <w:sz w:val="24"/>
      <w:szCs w:val="24"/>
      <w:lang w:val="en-CA"/>
    </w:rPr>
  </w:style>
  <w:style w:type="paragraph" w:customStyle="1" w:styleId="7C88AF877A8441BEA948B4FD091D49C41">
    <w:name w:val="7C88AF877A8441BEA948B4FD091D49C41"/>
    <w:rsid w:val="00AC6C18"/>
    <w:pPr>
      <w:spacing w:after="0" w:line="240" w:lineRule="auto"/>
      <w:jc w:val="both"/>
    </w:pPr>
    <w:rPr>
      <w:rFonts w:ascii="Doulos SIL" w:eastAsia="Times New Roman" w:hAnsi="Doulos SIL" w:cs="Times New Roman"/>
      <w:sz w:val="24"/>
      <w:szCs w:val="24"/>
      <w:lang w:val="en-CA"/>
    </w:rPr>
  </w:style>
  <w:style w:type="paragraph" w:customStyle="1" w:styleId="7CAFC9DB013F4A60841295FBBF682E1A1">
    <w:name w:val="7CAFC9DB013F4A60841295FBBF682E1A1"/>
    <w:rsid w:val="00AC6C18"/>
    <w:pPr>
      <w:spacing w:after="0" w:line="240" w:lineRule="auto"/>
      <w:jc w:val="both"/>
    </w:pPr>
    <w:rPr>
      <w:rFonts w:ascii="Doulos SIL" w:eastAsia="Times New Roman" w:hAnsi="Doulos SIL" w:cs="Times New Roman"/>
      <w:sz w:val="24"/>
      <w:szCs w:val="24"/>
      <w:lang w:val="en-CA"/>
    </w:rPr>
  </w:style>
  <w:style w:type="paragraph" w:customStyle="1" w:styleId="BA6734DD9B5A43BAAB60CF708B5665E91">
    <w:name w:val="BA6734DD9B5A43BAAB60CF708B5665E91"/>
    <w:rsid w:val="00AC6C18"/>
    <w:pPr>
      <w:spacing w:after="0" w:line="240" w:lineRule="auto"/>
      <w:jc w:val="both"/>
    </w:pPr>
    <w:rPr>
      <w:rFonts w:ascii="Doulos SIL" w:eastAsia="Times New Roman" w:hAnsi="Doulos SIL" w:cs="Times New Roman"/>
      <w:sz w:val="24"/>
      <w:szCs w:val="24"/>
      <w:lang w:val="en-CA"/>
    </w:rPr>
  </w:style>
  <w:style w:type="paragraph" w:customStyle="1" w:styleId="0853BDBB468645DBA2B006907C9FB1731">
    <w:name w:val="0853BDBB468645DBA2B006907C9FB1731"/>
    <w:rsid w:val="00AC6C18"/>
    <w:pPr>
      <w:spacing w:after="0" w:line="240" w:lineRule="auto"/>
      <w:jc w:val="both"/>
    </w:pPr>
    <w:rPr>
      <w:rFonts w:ascii="Doulos SIL" w:eastAsia="Times New Roman" w:hAnsi="Doulos SIL" w:cs="Times New Roman"/>
      <w:sz w:val="24"/>
      <w:szCs w:val="24"/>
      <w:lang w:val="en-CA"/>
    </w:rPr>
  </w:style>
  <w:style w:type="paragraph" w:customStyle="1" w:styleId="7578ACFDF66B48EBAA609E8C4B8C28B71">
    <w:name w:val="7578ACFDF66B48EBAA609E8C4B8C28B71"/>
    <w:rsid w:val="00AC6C18"/>
    <w:pPr>
      <w:spacing w:after="0" w:line="240" w:lineRule="auto"/>
      <w:jc w:val="both"/>
    </w:pPr>
    <w:rPr>
      <w:rFonts w:ascii="Doulos SIL" w:eastAsia="Times New Roman" w:hAnsi="Doulos SIL" w:cs="Times New Roman"/>
      <w:sz w:val="24"/>
      <w:szCs w:val="24"/>
      <w:lang w:val="en-CA"/>
    </w:rPr>
  </w:style>
  <w:style w:type="paragraph" w:customStyle="1" w:styleId="2683C36064FE4929920BA68F24071A891">
    <w:name w:val="2683C36064FE4929920BA68F24071A891"/>
    <w:rsid w:val="00AC6C18"/>
    <w:pPr>
      <w:spacing w:after="0" w:line="240" w:lineRule="auto"/>
      <w:jc w:val="both"/>
    </w:pPr>
    <w:rPr>
      <w:rFonts w:ascii="Doulos SIL" w:eastAsia="Times New Roman" w:hAnsi="Doulos SIL" w:cs="Times New Roman"/>
      <w:sz w:val="24"/>
      <w:szCs w:val="24"/>
      <w:lang w:val="en-CA"/>
    </w:rPr>
  </w:style>
  <w:style w:type="paragraph" w:customStyle="1" w:styleId="A6603C0CE028424880DAC9D94079E6211">
    <w:name w:val="A6603C0CE028424880DAC9D94079E6211"/>
    <w:rsid w:val="00AC6C18"/>
    <w:pPr>
      <w:spacing w:after="0" w:line="240" w:lineRule="auto"/>
      <w:jc w:val="both"/>
    </w:pPr>
    <w:rPr>
      <w:rFonts w:ascii="Doulos SIL" w:eastAsia="Times New Roman" w:hAnsi="Doulos SIL" w:cs="Times New Roman"/>
      <w:sz w:val="24"/>
      <w:szCs w:val="24"/>
      <w:lang w:val="en-CA"/>
    </w:rPr>
  </w:style>
  <w:style w:type="paragraph" w:customStyle="1" w:styleId="A5855968AE134D1B9627940A9DC9C2BF1">
    <w:name w:val="A5855968AE134D1B9627940A9DC9C2BF1"/>
    <w:rsid w:val="00AC6C18"/>
    <w:pPr>
      <w:spacing w:after="0" w:line="240" w:lineRule="auto"/>
      <w:jc w:val="both"/>
    </w:pPr>
    <w:rPr>
      <w:rFonts w:ascii="Doulos SIL" w:eastAsia="Times New Roman" w:hAnsi="Doulos SIL" w:cs="Times New Roman"/>
      <w:sz w:val="24"/>
      <w:szCs w:val="24"/>
      <w:lang w:val="en-CA"/>
    </w:rPr>
  </w:style>
  <w:style w:type="paragraph" w:customStyle="1" w:styleId="654074F3069B43EEB31656738EF317541">
    <w:name w:val="654074F3069B43EEB31656738EF317541"/>
    <w:rsid w:val="00AC6C18"/>
    <w:pPr>
      <w:spacing w:after="0" w:line="240" w:lineRule="auto"/>
      <w:jc w:val="both"/>
    </w:pPr>
    <w:rPr>
      <w:rFonts w:ascii="Doulos SIL" w:eastAsia="Times New Roman" w:hAnsi="Doulos SIL" w:cs="Times New Roman"/>
      <w:sz w:val="24"/>
      <w:szCs w:val="24"/>
      <w:lang w:val="en-CA"/>
    </w:rPr>
  </w:style>
  <w:style w:type="paragraph" w:customStyle="1" w:styleId="87ECDCF776744EF7926C88175174816B1">
    <w:name w:val="87ECDCF776744EF7926C88175174816B1"/>
    <w:rsid w:val="00AC6C18"/>
    <w:pPr>
      <w:spacing w:after="0" w:line="240" w:lineRule="auto"/>
      <w:jc w:val="both"/>
    </w:pPr>
    <w:rPr>
      <w:rFonts w:ascii="Doulos SIL" w:eastAsia="Times New Roman" w:hAnsi="Doulos SIL" w:cs="Times New Roman"/>
      <w:sz w:val="24"/>
      <w:szCs w:val="24"/>
      <w:lang w:val="en-CA"/>
    </w:rPr>
  </w:style>
  <w:style w:type="paragraph" w:customStyle="1" w:styleId="C3B21EECC5A84FAD81418B0AC56B45B81">
    <w:name w:val="C3B21EECC5A84FAD81418B0AC56B45B81"/>
    <w:rsid w:val="00AC6C18"/>
    <w:pPr>
      <w:spacing w:after="0" w:line="240" w:lineRule="auto"/>
      <w:jc w:val="both"/>
    </w:pPr>
    <w:rPr>
      <w:rFonts w:ascii="Doulos SIL" w:eastAsia="Times New Roman" w:hAnsi="Doulos SIL" w:cs="Times New Roman"/>
      <w:sz w:val="24"/>
      <w:szCs w:val="24"/>
      <w:lang w:val="en-CA"/>
    </w:rPr>
  </w:style>
  <w:style w:type="paragraph" w:customStyle="1" w:styleId="92043B106EFC408F8F2C53A0EB5A750F1">
    <w:name w:val="92043B106EFC408F8F2C53A0EB5A750F1"/>
    <w:rsid w:val="00AC6C18"/>
    <w:pPr>
      <w:spacing w:after="0" w:line="240" w:lineRule="auto"/>
      <w:jc w:val="both"/>
    </w:pPr>
    <w:rPr>
      <w:rFonts w:ascii="Doulos SIL" w:eastAsia="Times New Roman" w:hAnsi="Doulos SIL" w:cs="Times New Roman"/>
      <w:sz w:val="24"/>
      <w:szCs w:val="24"/>
      <w:lang w:val="en-CA"/>
    </w:rPr>
  </w:style>
  <w:style w:type="paragraph" w:customStyle="1" w:styleId="E1BE04A230EA437480255C1EA713EC2D1">
    <w:name w:val="E1BE04A230EA437480255C1EA713EC2D1"/>
    <w:rsid w:val="00AC6C18"/>
    <w:pPr>
      <w:spacing w:after="0" w:line="240" w:lineRule="auto"/>
      <w:jc w:val="both"/>
    </w:pPr>
    <w:rPr>
      <w:rFonts w:ascii="Doulos SIL" w:eastAsia="Times New Roman" w:hAnsi="Doulos SIL" w:cs="Times New Roman"/>
      <w:sz w:val="24"/>
      <w:szCs w:val="24"/>
      <w:lang w:val="en-CA"/>
    </w:rPr>
  </w:style>
  <w:style w:type="paragraph" w:customStyle="1" w:styleId="BDEFE1039EC9445B9EAB9004BB8DD27E1">
    <w:name w:val="BDEFE1039EC9445B9EAB9004BB8DD27E1"/>
    <w:rsid w:val="00AC6C18"/>
    <w:pPr>
      <w:spacing w:after="0" w:line="240" w:lineRule="auto"/>
      <w:jc w:val="both"/>
    </w:pPr>
    <w:rPr>
      <w:rFonts w:ascii="Doulos SIL" w:eastAsia="Times New Roman" w:hAnsi="Doulos SIL" w:cs="Times New Roman"/>
      <w:sz w:val="24"/>
      <w:szCs w:val="24"/>
      <w:lang w:val="en-CA"/>
    </w:rPr>
  </w:style>
  <w:style w:type="paragraph" w:customStyle="1" w:styleId="7415C542F86D4349B5528C8D7F7902E91">
    <w:name w:val="7415C542F86D4349B5528C8D7F7902E91"/>
    <w:rsid w:val="00AC6C18"/>
    <w:pPr>
      <w:spacing w:after="0" w:line="240" w:lineRule="auto"/>
      <w:jc w:val="both"/>
    </w:pPr>
    <w:rPr>
      <w:rFonts w:ascii="Doulos SIL" w:eastAsia="Times New Roman" w:hAnsi="Doulos SIL" w:cs="Times New Roman"/>
      <w:sz w:val="24"/>
      <w:szCs w:val="24"/>
      <w:lang w:val="en-CA"/>
    </w:rPr>
  </w:style>
  <w:style w:type="paragraph" w:customStyle="1" w:styleId="C3D2BA6C3FBB43FF960ED0C0E424A3FB1">
    <w:name w:val="C3D2BA6C3FBB43FF960ED0C0E424A3FB1"/>
    <w:rsid w:val="00AC6C18"/>
    <w:pPr>
      <w:spacing w:after="0" w:line="240" w:lineRule="auto"/>
      <w:jc w:val="both"/>
    </w:pPr>
    <w:rPr>
      <w:rFonts w:ascii="Doulos SIL" w:eastAsia="Times New Roman" w:hAnsi="Doulos SIL" w:cs="Times New Roman"/>
      <w:sz w:val="24"/>
      <w:szCs w:val="24"/>
      <w:lang w:val="en-CA"/>
    </w:rPr>
  </w:style>
  <w:style w:type="paragraph" w:customStyle="1" w:styleId="8DA78E212E534415B83EDB9299B80A321">
    <w:name w:val="8DA78E212E534415B83EDB9299B80A321"/>
    <w:rsid w:val="00AC6C18"/>
    <w:pPr>
      <w:spacing w:after="0" w:line="240" w:lineRule="auto"/>
      <w:jc w:val="both"/>
    </w:pPr>
    <w:rPr>
      <w:rFonts w:ascii="Doulos SIL" w:eastAsia="Times New Roman" w:hAnsi="Doulos SIL" w:cs="Times New Roman"/>
      <w:sz w:val="24"/>
      <w:szCs w:val="24"/>
      <w:lang w:val="en-CA"/>
    </w:rPr>
  </w:style>
  <w:style w:type="paragraph" w:customStyle="1" w:styleId="45C8F94420DE45F5977D1896D81A968D1">
    <w:name w:val="45C8F94420DE45F5977D1896D81A968D1"/>
    <w:rsid w:val="00AC6C18"/>
    <w:pPr>
      <w:spacing w:after="0" w:line="240" w:lineRule="auto"/>
      <w:jc w:val="both"/>
    </w:pPr>
    <w:rPr>
      <w:rFonts w:ascii="Doulos SIL" w:eastAsia="Times New Roman" w:hAnsi="Doulos SIL" w:cs="Times New Roman"/>
      <w:sz w:val="24"/>
      <w:szCs w:val="24"/>
      <w:lang w:val="en-CA"/>
    </w:rPr>
  </w:style>
  <w:style w:type="paragraph" w:customStyle="1" w:styleId="EB8A57CDB2D74653A302410E47D9CF131">
    <w:name w:val="EB8A57CDB2D74653A302410E47D9CF131"/>
    <w:rsid w:val="00AC6C18"/>
    <w:pPr>
      <w:spacing w:after="0" w:line="240" w:lineRule="auto"/>
      <w:jc w:val="both"/>
    </w:pPr>
    <w:rPr>
      <w:rFonts w:ascii="Doulos SIL" w:eastAsia="Times New Roman" w:hAnsi="Doulos SIL" w:cs="Times New Roman"/>
      <w:sz w:val="24"/>
      <w:szCs w:val="24"/>
      <w:lang w:val="en-CA"/>
    </w:rPr>
  </w:style>
  <w:style w:type="paragraph" w:customStyle="1" w:styleId="9D935BC94D134C40B50049B8C99E9CF21">
    <w:name w:val="9D935BC94D134C40B50049B8C99E9CF21"/>
    <w:rsid w:val="00AC6C18"/>
    <w:pPr>
      <w:spacing w:after="0" w:line="240" w:lineRule="auto"/>
      <w:jc w:val="both"/>
    </w:pPr>
    <w:rPr>
      <w:rFonts w:ascii="Doulos SIL" w:eastAsia="Times New Roman" w:hAnsi="Doulos SIL" w:cs="Times New Roman"/>
      <w:sz w:val="24"/>
      <w:szCs w:val="24"/>
      <w:lang w:val="en-CA"/>
    </w:rPr>
  </w:style>
  <w:style w:type="paragraph" w:customStyle="1" w:styleId="AA0CAD659F974C5D847A130C4FC5C29E1">
    <w:name w:val="AA0CAD659F974C5D847A130C4FC5C29E1"/>
    <w:rsid w:val="00AC6C18"/>
    <w:pPr>
      <w:spacing w:after="0" w:line="240" w:lineRule="auto"/>
      <w:jc w:val="both"/>
    </w:pPr>
    <w:rPr>
      <w:rFonts w:ascii="Doulos SIL" w:eastAsia="Times New Roman" w:hAnsi="Doulos SIL" w:cs="Times New Roman"/>
      <w:sz w:val="24"/>
      <w:szCs w:val="24"/>
      <w:lang w:val="en-CA"/>
    </w:rPr>
  </w:style>
  <w:style w:type="paragraph" w:customStyle="1" w:styleId="0F3BC030AF4C4D7DB8AB42EF38B11F3A1">
    <w:name w:val="0F3BC030AF4C4D7DB8AB42EF38B11F3A1"/>
    <w:rsid w:val="00AC6C18"/>
    <w:pPr>
      <w:spacing w:after="0" w:line="240" w:lineRule="auto"/>
      <w:jc w:val="both"/>
    </w:pPr>
    <w:rPr>
      <w:rFonts w:ascii="Doulos SIL" w:eastAsia="Times New Roman" w:hAnsi="Doulos SIL" w:cs="Times New Roman"/>
      <w:sz w:val="24"/>
      <w:szCs w:val="24"/>
      <w:lang w:val="en-CA"/>
    </w:rPr>
  </w:style>
  <w:style w:type="paragraph" w:customStyle="1" w:styleId="451F04A32BCB47B1A788F726B4189D9C1">
    <w:name w:val="451F04A32BCB47B1A788F726B4189D9C1"/>
    <w:rsid w:val="00AC6C18"/>
    <w:pPr>
      <w:spacing w:after="0" w:line="240" w:lineRule="auto"/>
      <w:jc w:val="both"/>
    </w:pPr>
    <w:rPr>
      <w:rFonts w:ascii="Doulos SIL" w:eastAsia="Times New Roman" w:hAnsi="Doulos SIL" w:cs="Times New Roman"/>
      <w:sz w:val="24"/>
      <w:szCs w:val="24"/>
      <w:lang w:val="en-CA"/>
    </w:rPr>
  </w:style>
  <w:style w:type="paragraph" w:customStyle="1" w:styleId="651C2A1569BA4CA1867D57B1361993481">
    <w:name w:val="651C2A1569BA4CA1867D57B1361993481"/>
    <w:rsid w:val="00AC6C18"/>
    <w:pPr>
      <w:spacing w:after="0" w:line="240" w:lineRule="auto"/>
      <w:jc w:val="both"/>
    </w:pPr>
    <w:rPr>
      <w:rFonts w:ascii="Doulos SIL" w:eastAsia="Times New Roman" w:hAnsi="Doulos SIL" w:cs="Times New Roman"/>
      <w:sz w:val="24"/>
      <w:szCs w:val="24"/>
      <w:lang w:val="en-CA"/>
    </w:rPr>
  </w:style>
  <w:style w:type="paragraph" w:customStyle="1" w:styleId="10BF2C1598DD4644B8474E84CE1A8E591">
    <w:name w:val="10BF2C1598DD4644B8474E84CE1A8E591"/>
    <w:rsid w:val="00AC6C18"/>
    <w:pPr>
      <w:spacing w:after="0" w:line="240" w:lineRule="auto"/>
      <w:jc w:val="both"/>
    </w:pPr>
    <w:rPr>
      <w:rFonts w:ascii="Doulos SIL" w:eastAsia="Times New Roman" w:hAnsi="Doulos SIL" w:cs="Times New Roman"/>
      <w:sz w:val="24"/>
      <w:szCs w:val="24"/>
      <w:lang w:val="en-CA"/>
    </w:rPr>
  </w:style>
  <w:style w:type="paragraph" w:customStyle="1" w:styleId="B793AB1D4F6141BA82B308545A9DB5631">
    <w:name w:val="B793AB1D4F6141BA82B308545A9DB5631"/>
    <w:rsid w:val="00AC6C18"/>
    <w:pPr>
      <w:spacing w:after="0" w:line="240" w:lineRule="auto"/>
      <w:jc w:val="both"/>
    </w:pPr>
    <w:rPr>
      <w:rFonts w:ascii="Doulos SIL" w:eastAsia="Times New Roman" w:hAnsi="Doulos SIL" w:cs="Times New Roman"/>
      <w:sz w:val="24"/>
      <w:szCs w:val="24"/>
      <w:lang w:val="en-CA"/>
    </w:rPr>
  </w:style>
  <w:style w:type="paragraph" w:customStyle="1" w:styleId="132552AE5FE04BFABCC4AA83DE31A3A41">
    <w:name w:val="132552AE5FE04BFABCC4AA83DE31A3A41"/>
    <w:rsid w:val="00AC6C18"/>
    <w:pPr>
      <w:spacing w:after="0" w:line="240" w:lineRule="auto"/>
      <w:jc w:val="both"/>
    </w:pPr>
    <w:rPr>
      <w:rFonts w:ascii="Doulos SIL" w:eastAsia="Times New Roman" w:hAnsi="Doulos SIL" w:cs="Times New Roman"/>
      <w:sz w:val="24"/>
      <w:szCs w:val="24"/>
      <w:lang w:val="en-CA"/>
    </w:rPr>
  </w:style>
  <w:style w:type="paragraph" w:customStyle="1" w:styleId="93E5A24C1B854D739581A8E00FE955E71">
    <w:name w:val="93E5A24C1B854D739581A8E00FE955E71"/>
    <w:rsid w:val="00AC6C18"/>
    <w:pPr>
      <w:spacing w:after="0" w:line="240" w:lineRule="auto"/>
      <w:jc w:val="both"/>
    </w:pPr>
    <w:rPr>
      <w:rFonts w:ascii="Doulos SIL" w:eastAsia="Times New Roman" w:hAnsi="Doulos SIL" w:cs="Times New Roman"/>
      <w:sz w:val="24"/>
      <w:szCs w:val="24"/>
      <w:lang w:val="en-CA"/>
    </w:rPr>
  </w:style>
  <w:style w:type="paragraph" w:customStyle="1" w:styleId="F8CDFC46E2634E4AA2DADE7EB04871FD1">
    <w:name w:val="F8CDFC46E2634E4AA2DADE7EB04871FD1"/>
    <w:rsid w:val="00AC6C18"/>
    <w:pPr>
      <w:spacing w:after="0" w:line="240" w:lineRule="auto"/>
      <w:jc w:val="both"/>
    </w:pPr>
    <w:rPr>
      <w:rFonts w:ascii="Doulos SIL" w:eastAsia="Times New Roman" w:hAnsi="Doulos SIL" w:cs="Times New Roman"/>
      <w:sz w:val="24"/>
      <w:szCs w:val="24"/>
      <w:lang w:val="en-CA"/>
    </w:rPr>
  </w:style>
  <w:style w:type="paragraph" w:customStyle="1" w:styleId="92C79021B2DE439787635917DB56ABFA1">
    <w:name w:val="92C79021B2DE439787635917DB56ABFA1"/>
    <w:rsid w:val="00AC6C18"/>
    <w:pPr>
      <w:spacing w:after="0" w:line="240" w:lineRule="auto"/>
      <w:jc w:val="both"/>
    </w:pPr>
    <w:rPr>
      <w:rFonts w:ascii="Doulos SIL" w:eastAsia="Times New Roman" w:hAnsi="Doulos SIL" w:cs="Times New Roman"/>
      <w:sz w:val="24"/>
      <w:szCs w:val="24"/>
      <w:lang w:val="en-CA"/>
    </w:rPr>
  </w:style>
  <w:style w:type="paragraph" w:customStyle="1" w:styleId="D2C2F25CF36D412E9BAF86FDC72DB1C81">
    <w:name w:val="D2C2F25CF36D412E9BAF86FDC72DB1C81"/>
    <w:rsid w:val="00AC6C18"/>
    <w:pPr>
      <w:spacing w:after="0" w:line="240" w:lineRule="auto"/>
      <w:jc w:val="both"/>
    </w:pPr>
    <w:rPr>
      <w:rFonts w:ascii="Doulos SIL" w:eastAsia="Times New Roman" w:hAnsi="Doulos SIL" w:cs="Times New Roman"/>
      <w:sz w:val="24"/>
      <w:szCs w:val="24"/>
      <w:lang w:val="en-CA"/>
    </w:rPr>
  </w:style>
  <w:style w:type="paragraph" w:customStyle="1" w:styleId="28F78DA1262D4F049C25E17955686BCA1">
    <w:name w:val="28F78DA1262D4F049C25E17955686BCA1"/>
    <w:rsid w:val="00AC6C18"/>
    <w:pPr>
      <w:spacing w:after="0" w:line="240" w:lineRule="auto"/>
      <w:jc w:val="both"/>
    </w:pPr>
    <w:rPr>
      <w:rFonts w:ascii="Doulos SIL" w:eastAsia="Times New Roman" w:hAnsi="Doulos SIL" w:cs="Times New Roman"/>
      <w:sz w:val="24"/>
      <w:szCs w:val="24"/>
      <w:lang w:val="en-CA"/>
    </w:rPr>
  </w:style>
  <w:style w:type="paragraph" w:customStyle="1" w:styleId="CCB666A3C7E949A8B81A278B54089EFA1">
    <w:name w:val="CCB666A3C7E949A8B81A278B54089EFA1"/>
    <w:rsid w:val="00AC6C18"/>
    <w:pPr>
      <w:spacing w:after="0" w:line="240" w:lineRule="auto"/>
      <w:jc w:val="both"/>
    </w:pPr>
    <w:rPr>
      <w:rFonts w:ascii="Doulos SIL" w:eastAsia="Times New Roman" w:hAnsi="Doulos SIL" w:cs="Times New Roman"/>
      <w:sz w:val="24"/>
      <w:szCs w:val="24"/>
      <w:lang w:val="en-CA"/>
    </w:rPr>
  </w:style>
  <w:style w:type="paragraph" w:customStyle="1" w:styleId="6080982EDDC24D06946E932C7C94FE601">
    <w:name w:val="6080982EDDC24D06946E932C7C94FE601"/>
    <w:rsid w:val="00AC6C18"/>
    <w:pPr>
      <w:spacing w:after="0" w:line="240" w:lineRule="auto"/>
      <w:jc w:val="both"/>
    </w:pPr>
    <w:rPr>
      <w:rFonts w:ascii="Doulos SIL" w:eastAsia="Times New Roman" w:hAnsi="Doulos SIL" w:cs="Times New Roman"/>
      <w:sz w:val="24"/>
      <w:szCs w:val="24"/>
      <w:lang w:val="en-CA"/>
    </w:rPr>
  </w:style>
  <w:style w:type="paragraph" w:customStyle="1" w:styleId="F7C346819F03464FA36B004CD86A56E81">
    <w:name w:val="F7C346819F03464FA36B004CD86A56E81"/>
    <w:rsid w:val="00AC6C18"/>
    <w:pPr>
      <w:spacing w:after="0" w:line="240" w:lineRule="auto"/>
      <w:jc w:val="both"/>
    </w:pPr>
    <w:rPr>
      <w:rFonts w:ascii="Doulos SIL" w:eastAsia="Times New Roman" w:hAnsi="Doulos SIL" w:cs="Times New Roman"/>
      <w:sz w:val="24"/>
      <w:szCs w:val="24"/>
      <w:lang w:val="en-CA"/>
    </w:rPr>
  </w:style>
  <w:style w:type="paragraph" w:customStyle="1" w:styleId="6B80EBC168AD44CF9FB48D05575514AF1">
    <w:name w:val="6B80EBC168AD44CF9FB48D05575514AF1"/>
    <w:rsid w:val="00AC6C18"/>
    <w:pPr>
      <w:spacing w:after="0" w:line="240" w:lineRule="auto"/>
      <w:jc w:val="both"/>
    </w:pPr>
    <w:rPr>
      <w:rFonts w:ascii="Doulos SIL" w:eastAsia="Times New Roman" w:hAnsi="Doulos SIL" w:cs="Times New Roman"/>
      <w:sz w:val="24"/>
      <w:szCs w:val="24"/>
      <w:lang w:val="en-CA"/>
    </w:rPr>
  </w:style>
  <w:style w:type="paragraph" w:customStyle="1" w:styleId="42608C74246C4869BC43807AF820CDC41">
    <w:name w:val="42608C74246C4869BC43807AF820CDC41"/>
    <w:rsid w:val="00AC6C18"/>
    <w:pPr>
      <w:spacing w:after="0" w:line="240" w:lineRule="auto"/>
      <w:jc w:val="both"/>
    </w:pPr>
    <w:rPr>
      <w:rFonts w:ascii="Doulos SIL" w:eastAsia="Times New Roman" w:hAnsi="Doulos SIL" w:cs="Times New Roman"/>
      <w:sz w:val="24"/>
      <w:szCs w:val="24"/>
      <w:lang w:val="en-CA"/>
    </w:rPr>
  </w:style>
  <w:style w:type="paragraph" w:customStyle="1" w:styleId="7E5F1459742544158F88047D7A84630A1">
    <w:name w:val="7E5F1459742544158F88047D7A84630A1"/>
    <w:rsid w:val="00AC6C18"/>
    <w:pPr>
      <w:spacing w:after="0" w:line="240" w:lineRule="auto"/>
      <w:jc w:val="both"/>
    </w:pPr>
    <w:rPr>
      <w:rFonts w:ascii="Doulos SIL" w:eastAsia="Times New Roman" w:hAnsi="Doulos SIL" w:cs="Times New Roman"/>
      <w:sz w:val="24"/>
      <w:szCs w:val="24"/>
      <w:lang w:val="en-CA"/>
    </w:rPr>
  </w:style>
  <w:style w:type="paragraph" w:customStyle="1" w:styleId="43C0C8CD27884F19A30565FA8AF8DAD21">
    <w:name w:val="43C0C8CD27884F19A30565FA8AF8DAD21"/>
    <w:rsid w:val="00AC6C18"/>
    <w:pPr>
      <w:spacing w:after="0" w:line="240" w:lineRule="auto"/>
      <w:jc w:val="both"/>
    </w:pPr>
    <w:rPr>
      <w:rFonts w:ascii="Doulos SIL" w:eastAsia="Times New Roman" w:hAnsi="Doulos SIL" w:cs="Times New Roman"/>
      <w:sz w:val="24"/>
      <w:szCs w:val="24"/>
      <w:lang w:val="en-CA"/>
    </w:rPr>
  </w:style>
  <w:style w:type="paragraph" w:customStyle="1" w:styleId="89B18697495D43F799BFE58737ACD9B31">
    <w:name w:val="89B18697495D43F799BFE58737ACD9B31"/>
    <w:rsid w:val="00AC6C18"/>
    <w:pPr>
      <w:spacing w:after="0" w:line="240" w:lineRule="auto"/>
      <w:jc w:val="both"/>
    </w:pPr>
    <w:rPr>
      <w:rFonts w:ascii="Doulos SIL" w:eastAsia="Times New Roman" w:hAnsi="Doulos SIL" w:cs="Times New Roman"/>
      <w:sz w:val="24"/>
      <w:szCs w:val="24"/>
      <w:lang w:val="en-CA"/>
    </w:rPr>
  </w:style>
  <w:style w:type="paragraph" w:customStyle="1" w:styleId="FAE03736A2F247CAAE5FC2689EDA7A6B1">
    <w:name w:val="FAE03736A2F247CAAE5FC2689EDA7A6B1"/>
    <w:rsid w:val="00AC6C18"/>
    <w:pPr>
      <w:spacing w:after="0" w:line="240" w:lineRule="auto"/>
      <w:jc w:val="both"/>
    </w:pPr>
    <w:rPr>
      <w:rFonts w:ascii="Doulos SIL" w:eastAsia="Times New Roman" w:hAnsi="Doulos SIL" w:cs="Times New Roman"/>
      <w:sz w:val="24"/>
      <w:szCs w:val="24"/>
      <w:lang w:val="en-CA"/>
    </w:rPr>
  </w:style>
  <w:style w:type="paragraph" w:customStyle="1" w:styleId="5A83F12642CA4BF6A9FC1307486479981">
    <w:name w:val="5A83F12642CA4BF6A9FC1307486479981"/>
    <w:rsid w:val="00AC6C18"/>
    <w:pPr>
      <w:spacing w:after="0" w:line="240" w:lineRule="auto"/>
      <w:jc w:val="both"/>
    </w:pPr>
    <w:rPr>
      <w:rFonts w:ascii="Doulos SIL" w:eastAsia="Times New Roman" w:hAnsi="Doulos SIL" w:cs="Times New Roman"/>
      <w:sz w:val="24"/>
      <w:szCs w:val="24"/>
      <w:lang w:val="en-CA"/>
    </w:rPr>
  </w:style>
  <w:style w:type="paragraph" w:customStyle="1" w:styleId="2677B4299E0043428820C5507E7B90C81">
    <w:name w:val="2677B4299E0043428820C5507E7B90C81"/>
    <w:rsid w:val="00AC6C18"/>
    <w:pPr>
      <w:spacing w:after="0" w:line="240" w:lineRule="auto"/>
      <w:jc w:val="both"/>
    </w:pPr>
    <w:rPr>
      <w:rFonts w:ascii="Doulos SIL" w:eastAsia="Times New Roman" w:hAnsi="Doulos SIL" w:cs="Times New Roman"/>
      <w:sz w:val="24"/>
      <w:szCs w:val="24"/>
      <w:lang w:val="en-CA"/>
    </w:rPr>
  </w:style>
  <w:style w:type="paragraph" w:customStyle="1" w:styleId="CB943C638640439BA71518534CC029991">
    <w:name w:val="CB943C638640439BA71518534CC029991"/>
    <w:rsid w:val="00AC6C18"/>
    <w:pPr>
      <w:spacing w:after="0" w:line="240" w:lineRule="auto"/>
      <w:jc w:val="both"/>
    </w:pPr>
    <w:rPr>
      <w:rFonts w:ascii="Doulos SIL" w:eastAsia="Times New Roman" w:hAnsi="Doulos SIL" w:cs="Times New Roman"/>
      <w:sz w:val="24"/>
      <w:szCs w:val="24"/>
      <w:lang w:val="en-CA"/>
    </w:rPr>
  </w:style>
  <w:style w:type="paragraph" w:customStyle="1" w:styleId="F673B647D4E24DEC9122791746046FC61">
    <w:name w:val="F673B647D4E24DEC9122791746046FC61"/>
    <w:rsid w:val="00AC6C18"/>
    <w:pPr>
      <w:spacing w:after="0" w:line="240" w:lineRule="auto"/>
      <w:jc w:val="both"/>
    </w:pPr>
    <w:rPr>
      <w:rFonts w:ascii="Doulos SIL" w:eastAsia="Times New Roman" w:hAnsi="Doulos SIL" w:cs="Times New Roman"/>
      <w:sz w:val="24"/>
      <w:szCs w:val="24"/>
      <w:lang w:val="en-CA"/>
    </w:rPr>
  </w:style>
  <w:style w:type="paragraph" w:customStyle="1" w:styleId="E98D1A721C33474E819A31B8A28A652C1">
    <w:name w:val="E98D1A721C33474E819A31B8A28A652C1"/>
    <w:rsid w:val="00AC6C18"/>
    <w:pPr>
      <w:spacing w:after="0" w:line="240" w:lineRule="auto"/>
      <w:jc w:val="both"/>
    </w:pPr>
    <w:rPr>
      <w:rFonts w:ascii="Doulos SIL" w:eastAsia="Times New Roman" w:hAnsi="Doulos SIL" w:cs="Times New Roman"/>
      <w:sz w:val="24"/>
      <w:szCs w:val="24"/>
      <w:lang w:val="en-CA"/>
    </w:rPr>
  </w:style>
  <w:style w:type="paragraph" w:customStyle="1" w:styleId="B74C5A1915994DF8B79134A299CB90241">
    <w:name w:val="B74C5A1915994DF8B79134A299CB90241"/>
    <w:rsid w:val="00AC6C18"/>
    <w:pPr>
      <w:spacing w:after="0" w:line="240" w:lineRule="auto"/>
      <w:jc w:val="both"/>
    </w:pPr>
    <w:rPr>
      <w:rFonts w:ascii="Doulos SIL" w:eastAsia="Times New Roman" w:hAnsi="Doulos SIL" w:cs="Times New Roman"/>
      <w:sz w:val="24"/>
      <w:szCs w:val="24"/>
      <w:lang w:val="en-CA"/>
    </w:rPr>
  </w:style>
  <w:style w:type="paragraph" w:customStyle="1" w:styleId="2A8E9B60F7C84452A066C5EF327B9ECC1">
    <w:name w:val="2A8E9B60F7C84452A066C5EF327B9ECC1"/>
    <w:rsid w:val="00AC6C18"/>
    <w:pPr>
      <w:spacing w:after="0" w:line="240" w:lineRule="auto"/>
      <w:jc w:val="both"/>
    </w:pPr>
    <w:rPr>
      <w:rFonts w:ascii="Doulos SIL" w:eastAsia="Times New Roman" w:hAnsi="Doulos SIL" w:cs="Times New Roman"/>
      <w:sz w:val="24"/>
      <w:szCs w:val="24"/>
      <w:lang w:val="en-CA"/>
    </w:rPr>
  </w:style>
  <w:style w:type="paragraph" w:customStyle="1" w:styleId="691AB025E082430A8E5996613A20D0661">
    <w:name w:val="691AB025E082430A8E5996613A20D0661"/>
    <w:rsid w:val="00AC6C18"/>
    <w:pPr>
      <w:spacing w:after="0" w:line="240" w:lineRule="auto"/>
      <w:jc w:val="both"/>
    </w:pPr>
    <w:rPr>
      <w:rFonts w:ascii="Doulos SIL" w:eastAsia="Times New Roman" w:hAnsi="Doulos SIL" w:cs="Times New Roman"/>
      <w:sz w:val="24"/>
      <w:szCs w:val="24"/>
      <w:lang w:val="en-CA"/>
    </w:rPr>
  </w:style>
  <w:style w:type="paragraph" w:customStyle="1" w:styleId="A1A9F9A455754B1E892A2A412D95775E1">
    <w:name w:val="A1A9F9A455754B1E892A2A412D95775E1"/>
    <w:rsid w:val="00AC6C18"/>
    <w:pPr>
      <w:spacing w:after="0" w:line="240" w:lineRule="auto"/>
      <w:jc w:val="both"/>
    </w:pPr>
    <w:rPr>
      <w:rFonts w:ascii="Doulos SIL" w:eastAsia="Times New Roman" w:hAnsi="Doulos SIL" w:cs="Times New Roman"/>
      <w:sz w:val="24"/>
      <w:szCs w:val="24"/>
      <w:lang w:val="en-CA"/>
    </w:rPr>
  </w:style>
  <w:style w:type="paragraph" w:customStyle="1" w:styleId="2076C9AB7AAA4D51B0542E377A7FE05F1">
    <w:name w:val="2076C9AB7AAA4D51B0542E377A7FE05F1"/>
    <w:rsid w:val="00AC6C18"/>
    <w:pPr>
      <w:spacing w:after="0" w:line="240" w:lineRule="auto"/>
      <w:jc w:val="both"/>
    </w:pPr>
    <w:rPr>
      <w:rFonts w:ascii="Doulos SIL" w:eastAsia="Times New Roman" w:hAnsi="Doulos SIL" w:cs="Times New Roman"/>
      <w:sz w:val="24"/>
      <w:szCs w:val="24"/>
      <w:lang w:val="en-CA"/>
    </w:rPr>
  </w:style>
  <w:style w:type="paragraph" w:customStyle="1" w:styleId="A4C4657983B54E6186652A0EB971831B1">
    <w:name w:val="A4C4657983B54E6186652A0EB971831B1"/>
    <w:rsid w:val="00AC6C18"/>
    <w:pPr>
      <w:spacing w:after="0" w:line="240" w:lineRule="auto"/>
      <w:jc w:val="both"/>
    </w:pPr>
    <w:rPr>
      <w:rFonts w:ascii="Doulos SIL" w:eastAsia="Times New Roman" w:hAnsi="Doulos SIL" w:cs="Times New Roman"/>
      <w:sz w:val="24"/>
      <w:szCs w:val="24"/>
      <w:lang w:val="en-CA"/>
    </w:rPr>
  </w:style>
  <w:style w:type="paragraph" w:customStyle="1" w:styleId="773C14ACB55E44B5A4BDF261CA2625001">
    <w:name w:val="773C14ACB55E44B5A4BDF261CA2625001"/>
    <w:rsid w:val="00AC6C18"/>
    <w:pPr>
      <w:spacing w:after="0" w:line="240" w:lineRule="auto"/>
      <w:jc w:val="both"/>
    </w:pPr>
    <w:rPr>
      <w:rFonts w:ascii="Doulos SIL" w:eastAsia="Times New Roman" w:hAnsi="Doulos SIL" w:cs="Times New Roman"/>
      <w:sz w:val="24"/>
      <w:szCs w:val="24"/>
      <w:lang w:val="en-CA"/>
    </w:rPr>
  </w:style>
  <w:style w:type="paragraph" w:customStyle="1" w:styleId="003976F676D54DB894E7EF81E62A37A01">
    <w:name w:val="003976F676D54DB894E7EF81E62A37A01"/>
    <w:rsid w:val="00AC6C18"/>
    <w:pPr>
      <w:spacing w:after="0" w:line="240" w:lineRule="auto"/>
      <w:jc w:val="both"/>
    </w:pPr>
    <w:rPr>
      <w:rFonts w:ascii="Doulos SIL" w:eastAsia="Times New Roman" w:hAnsi="Doulos SIL" w:cs="Times New Roman"/>
      <w:sz w:val="24"/>
      <w:szCs w:val="24"/>
      <w:lang w:val="en-CA"/>
    </w:rPr>
  </w:style>
  <w:style w:type="paragraph" w:customStyle="1" w:styleId="521CEB4884234737BD5DCED930E8B07D1">
    <w:name w:val="521CEB4884234737BD5DCED930E8B07D1"/>
    <w:rsid w:val="00AC6C18"/>
    <w:pPr>
      <w:spacing w:after="0" w:line="240" w:lineRule="auto"/>
      <w:jc w:val="both"/>
    </w:pPr>
    <w:rPr>
      <w:rFonts w:ascii="Doulos SIL" w:eastAsia="Times New Roman" w:hAnsi="Doulos SIL" w:cs="Times New Roman"/>
      <w:sz w:val="24"/>
      <w:szCs w:val="24"/>
      <w:lang w:val="en-CA"/>
    </w:rPr>
  </w:style>
  <w:style w:type="paragraph" w:customStyle="1" w:styleId="4AE4F0C3E30B46FA928E04A49DA3A0401">
    <w:name w:val="4AE4F0C3E30B46FA928E04A49DA3A0401"/>
    <w:rsid w:val="00AC6C18"/>
    <w:pPr>
      <w:spacing w:after="0" w:line="240" w:lineRule="auto"/>
      <w:jc w:val="both"/>
    </w:pPr>
    <w:rPr>
      <w:rFonts w:ascii="Doulos SIL" w:eastAsia="Times New Roman" w:hAnsi="Doulos SIL" w:cs="Times New Roman"/>
      <w:sz w:val="24"/>
      <w:szCs w:val="24"/>
      <w:lang w:val="en-CA"/>
    </w:rPr>
  </w:style>
  <w:style w:type="paragraph" w:customStyle="1" w:styleId="EE871807C82F4403BB8650D5B5368A081">
    <w:name w:val="EE871807C82F4403BB8650D5B5368A081"/>
    <w:rsid w:val="00AC6C18"/>
    <w:pPr>
      <w:spacing w:after="0" w:line="240" w:lineRule="auto"/>
      <w:jc w:val="both"/>
    </w:pPr>
    <w:rPr>
      <w:rFonts w:ascii="Doulos SIL" w:eastAsia="Times New Roman" w:hAnsi="Doulos SIL" w:cs="Times New Roman"/>
      <w:sz w:val="24"/>
      <w:szCs w:val="24"/>
      <w:lang w:val="en-CA"/>
    </w:rPr>
  </w:style>
  <w:style w:type="paragraph" w:customStyle="1" w:styleId="C308034881AA4181BF506A5AE5B736541">
    <w:name w:val="C308034881AA4181BF506A5AE5B736541"/>
    <w:rsid w:val="00AC6C18"/>
    <w:pPr>
      <w:spacing w:after="0" w:line="240" w:lineRule="auto"/>
      <w:jc w:val="both"/>
    </w:pPr>
    <w:rPr>
      <w:rFonts w:ascii="Doulos SIL" w:eastAsia="Times New Roman" w:hAnsi="Doulos SIL" w:cs="Times New Roman"/>
      <w:sz w:val="24"/>
      <w:szCs w:val="24"/>
      <w:lang w:val="en-CA"/>
    </w:rPr>
  </w:style>
  <w:style w:type="paragraph" w:customStyle="1" w:styleId="F8BE7EFCF1254B8A9F2D9786C62B412F1">
    <w:name w:val="F8BE7EFCF1254B8A9F2D9786C62B412F1"/>
    <w:rsid w:val="00AC6C18"/>
    <w:pPr>
      <w:spacing w:after="0" w:line="240" w:lineRule="auto"/>
      <w:jc w:val="both"/>
    </w:pPr>
    <w:rPr>
      <w:rFonts w:ascii="Doulos SIL" w:eastAsia="Times New Roman" w:hAnsi="Doulos SIL" w:cs="Times New Roman"/>
      <w:sz w:val="24"/>
      <w:szCs w:val="24"/>
      <w:lang w:val="en-CA"/>
    </w:rPr>
  </w:style>
  <w:style w:type="paragraph" w:customStyle="1" w:styleId="9BCBAD6B49804A0E8C0E5755144D60FF1">
    <w:name w:val="9BCBAD6B49804A0E8C0E5755144D60FF1"/>
    <w:rsid w:val="00AC6C18"/>
    <w:pPr>
      <w:spacing w:after="0" w:line="240" w:lineRule="auto"/>
      <w:jc w:val="both"/>
    </w:pPr>
    <w:rPr>
      <w:rFonts w:ascii="Doulos SIL" w:eastAsia="Times New Roman" w:hAnsi="Doulos SIL" w:cs="Times New Roman"/>
      <w:sz w:val="24"/>
      <w:szCs w:val="24"/>
      <w:lang w:val="en-CA"/>
    </w:rPr>
  </w:style>
  <w:style w:type="paragraph" w:customStyle="1" w:styleId="609DF0FCA3094409A5C363B96E4CCE891">
    <w:name w:val="609DF0FCA3094409A5C363B96E4CCE891"/>
    <w:rsid w:val="00AC6C18"/>
    <w:pPr>
      <w:spacing w:after="0" w:line="240" w:lineRule="auto"/>
      <w:jc w:val="both"/>
    </w:pPr>
    <w:rPr>
      <w:rFonts w:ascii="Doulos SIL" w:eastAsia="Times New Roman" w:hAnsi="Doulos SIL" w:cs="Times New Roman"/>
      <w:sz w:val="24"/>
      <w:szCs w:val="24"/>
      <w:lang w:val="en-CA"/>
    </w:rPr>
  </w:style>
  <w:style w:type="paragraph" w:customStyle="1" w:styleId="D7504BAA7D43432DA9D69C30A36727F61">
    <w:name w:val="D7504BAA7D43432DA9D69C30A36727F61"/>
    <w:rsid w:val="00AC6C18"/>
    <w:pPr>
      <w:spacing w:after="0" w:line="240" w:lineRule="auto"/>
      <w:jc w:val="both"/>
    </w:pPr>
    <w:rPr>
      <w:rFonts w:ascii="Doulos SIL" w:eastAsia="Times New Roman" w:hAnsi="Doulos SIL" w:cs="Times New Roman"/>
      <w:sz w:val="24"/>
      <w:szCs w:val="24"/>
      <w:lang w:val="en-CA"/>
    </w:rPr>
  </w:style>
  <w:style w:type="paragraph" w:customStyle="1" w:styleId="788ADB44C4DA4687BE648A3739BCAD111">
    <w:name w:val="788ADB44C4DA4687BE648A3739BCAD111"/>
    <w:rsid w:val="00AC6C18"/>
    <w:pPr>
      <w:spacing w:after="0" w:line="240" w:lineRule="auto"/>
      <w:jc w:val="both"/>
    </w:pPr>
    <w:rPr>
      <w:rFonts w:ascii="Doulos SIL" w:eastAsia="Times New Roman" w:hAnsi="Doulos SIL" w:cs="Times New Roman"/>
      <w:sz w:val="24"/>
      <w:szCs w:val="24"/>
      <w:lang w:val="en-CA"/>
    </w:rPr>
  </w:style>
  <w:style w:type="paragraph" w:customStyle="1" w:styleId="6AE25476330E42309C56238AC9AC55A41">
    <w:name w:val="6AE25476330E42309C56238AC9AC55A41"/>
    <w:rsid w:val="00AC6C18"/>
    <w:pPr>
      <w:spacing w:after="0" w:line="240" w:lineRule="auto"/>
      <w:jc w:val="both"/>
    </w:pPr>
    <w:rPr>
      <w:rFonts w:ascii="Doulos SIL" w:eastAsia="Times New Roman" w:hAnsi="Doulos SIL" w:cs="Times New Roman"/>
      <w:sz w:val="24"/>
      <w:szCs w:val="24"/>
      <w:lang w:val="en-CA"/>
    </w:rPr>
  </w:style>
  <w:style w:type="paragraph" w:customStyle="1" w:styleId="30042CFB9F674194BFA36B48AC15E5061">
    <w:name w:val="30042CFB9F674194BFA36B48AC15E5061"/>
    <w:rsid w:val="00AC6C18"/>
    <w:pPr>
      <w:spacing w:after="0" w:line="240" w:lineRule="auto"/>
      <w:jc w:val="both"/>
    </w:pPr>
    <w:rPr>
      <w:rFonts w:ascii="Doulos SIL" w:eastAsia="Times New Roman" w:hAnsi="Doulos SIL" w:cs="Times New Roman"/>
      <w:sz w:val="24"/>
      <w:szCs w:val="24"/>
      <w:lang w:val="en-CA"/>
    </w:rPr>
  </w:style>
  <w:style w:type="paragraph" w:customStyle="1" w:styleId="B13AB8EFDA294B758B79C5698EF510211">
    <w:name w:val="B13AB8EFDA294B758B79C5698EF510211"/>
    <w:rsid w:val="00AC6C18"/>
    <w:pPr>
      <w:spacing w:after="0" w:line="240" w:lineRule="auto"/>
      <w:jc w:val="both"/>
    </w:pPr>
    <w:rPr>
      <w:rFonts w:ascii="Doulos SIL" w:eastAsia="Times New Roman" w:hAnsi="Doulos SIL" w:cs="Times New Roman"/>
      <w:sz w:val="24"/>
      <w:szCs w:val="24"/>
      <w:lang w:val="en-CA"/>
    </w:rPr>
  </w:style>
  <w:style w:type="paragraph" w:customStyle="1" w:styleId="63A04CDFD33D44F99879C12D81C3702F1">
    <w:name w:val="63A04CDFD33D44F99879C12D81C3702F1"/>
    <w:rsid w:val="00AC6C18"/>
    <w:pPr>
      <w:spacing w:after="0" w:line="240" w:lineRule="auto"/>
      <w:jc w:val="both"/>
    </w:pPr>
    <w:rPr>
      <w:rFonts w:ascii="Doulos SIL" w:eastAsia="Times New Roman" w:hAnsi="Doulos SIL" w:cs="Times New Roman"/>
      <w:sz w:val="24"/>
      <w:szCs w:val="24"/>
      <w:lang w:val="en-CA"/>
    </w:rPr>
  </w:style>
  <w:style w:type="paragraph" w:customStyle="1" w:styleId="E3C1634D298043A98B1E3B152105DDA01">
    <w:name w:val="E3C1634D298043A98B1E3B152105DDA01"/>
    <w:rsid w:val="00AC6C18"/>
    <w:pPr>
      <w:spacing w:after="0" w:line="240" w:lineRule="auto"/>
      <w:jc w:val="both"/>
    </w:pPr>
    <w:rPr>
      <w:rFonts w:ascii="Doulos SIL" w:eastAsia="Times New Roman" w:hAnsi="Doulos SIL" w:cs="Times New Roman"/>
      <w:sz w:val="24"/>
      <w:szCs w:val="24"/>
      <w:lang w:val="en-CA"/>
    </w:rPr>
  </w:style>
  <w:style w:type="paragraph" w:customStyle="1" w:styleId="AF9A41D770E74CAEA0037CBFBA26C04E1">
    <w:name w:val="AF9A41D770E74CAEA0037CBFBA26C04E1"/>
    <w:rsid w:val="00AC6C18"/>
    <w:pPr>
      <w:spacing w:after="0" w:line="240" w:lineRule="auto"/>
      <w:jc w:val="both"/>
    </w:pPr>
    <w:rPr>
      <w:rFonts w:ascii="Doulos SIL" w:eastAsia="Times New Roman" w:hAnsi="Doulos SIL" w:cs="Times New Roman"/>
      <w:sz w:val="24"/>
      <w:szCs w:val="24"/>
      <w:lang w:val="en-CA"/>
    </w:rPr>
  </w:style>
  <w:style w:type="paragraph" w:customStyle="1" w:styleId="E8B441D0CE994AA9AE76ABD6B3BDEFFD1">
    <w:name w:val="E8B441D0CE994AA9AE76ABD6B3BDEFFD1"/>
    <w:rsid w:val="00AC6C18"/>
    <w:pPr>
      <w:spacing w:after="0" w:line="240" w:lineRule="auto"/>
      <w:jc w:val="both"/>
    </w:pPr>
    <w:rPr>
      <w:rFonts w:ascii="Doulos SIL" w:eastAsia="Times New Roman" w:hAnsi="Doulos SIL" w:cs="Times New Roman"/>
      <w:sz w:val="24"/>
      <w:szCs w:val="24"/>
      <w:lang w:val="en-CA"/>
    </w:rPr>
  </w:style>
  <w:style w:type="paragraph" w:customStyle="1" w:styleId="E03AB7DD979C4257B2E058A5AFE4CB7B1">
    <w:name w:val="E03AB7DD979C4257B2E058A5AFE4CB7B1"/>
    <w:rsid w:val="00AC6C18"/>
    <w:pPr>
      <w:spacing w:after="0" w:line="240" w:lineRule="auto"/>
      <w:jc w:val="both"/>
    </w:pPr>
    <w:rPr>
      <w:rFonts w:ascii="Doulos SIL" w:eastAsia="Times New Roman" w:hAnsi="Doulos SIL" w:cs="Times New Roman"/>
      <w:sz w:val="24"/>
      <w:szCs w:val="24"/>
      <w:lang w:val="en-CA"/>
    </w:rPr>
  </w:style>
  <w:style w:type="paragraph" w:customStyle="1" w:styleId="1234DE169D3B4948B664DF33EAD6F1461">
    <w:name w:val="1234DE169D3B4948B664DF33EAD6F1461"/>
    <w:rsid w:val="00AC6C18"/>
    <w:pPr>
      <w:spacing w:after="0" w:line="240" w:lineRule="auto"/>
      <w:jc w:val="both"/>
    </w:pPr>
    <w:rPr>
      <w:rFonts w:ascii="Doulos SIL" w:eastAsia="Times New Roman" w:hAnsi="Doulos SIL" w:cs="Times New Roman"/>
      <w:sz w:val="24"/>
      <w:szCs w:val="24"/>
      <w:lang w:val="en-CA"/>
    </w:rPr>
  </w:style>
  <w:style w:type="paragraph" w:customStyle="1" w:styleId="41FB691AA8C44EC598342B2F998CB80A1">
    <w:name w:val="41FB691AA8C44EC598342B2F998CB80A1"/>
    <w:rsid w:val="00AC6C18"/>
    <w:pPr>
      <w:spacing w:after="0" w:line="240" w:lineRule="auto"/>
      <w:jc w:val="both"/>
    </w:pPr>
    <w:rPr>
      <w:rFonts w:ascii="Doulos SIL" w:eastAsia="Times New Roman" w:hAnsi="Doulos SIL" w:cs="Times New Roman"/>
      <w:sz w:val="24"/>
      <w:szCs w:val="24"/>
      <w:lang w:val="en-CA"/>
    </w:rPr>
  </w:style>
  <w:style w:type="paragraph" w:customStyle="1" w:styleId="ED74E20D0FB54E4FA49FEDC8A10949DE1">
    <w:name w:val="ED74E20D0FB54E4FA49FEDC8A10949DE1"/>
    <w:rsid w:val="00AC6C18"/>
    <w:pPr>
      <w:spacing w:after="0" w:line="240" w:lineRule="auto"/>
      <w:jc w:val="both"/>
    </w:pPr>
    <w:rPr>
      <w:rFonts w:ascii="Doulos SIL" w:eastAsia="Times New Roman" w:hAnsi="Doulos SIL" w:cs="Times New Roman"/>
      <w:sz w:val="24"/>
      <w:szCs w:val="24"/>
      <w:lang w:val="en-CA"/>
    </w:rPr>
  </w:style>
  <w:style w:type="paragraph" w:customStyle="1" w:styleId="5E3F24B0FF3F419292EDD699FBFFA7161">
    <w:name w:val="5E3F24B0FF3F419292EDD699FBFFA7161"/>
    <w:rsid w:val="00AC6C18"/>
    <w:pPr>
      <w:spacing w:after="0" w:line="240" w:lineRule="auto"/>
      <w:jc w:val="both"/>
    </w:pPr>
    <w:rPr>
      <w:rFonts w:ascii="Doulos SIL" w:eastAsia="Times New Roman" w:hAnsi="Doulos SIL" w:cs="Times New Roman"/>
      <w:sz w:val="24"/>
      <w:szCs w:val="24"/>
      <w:lang w:val="en-CA"/>
    </w:rPr>
  </w:style>
  <w:style w:type="paragraph" w:customStyle="1" w:styleId="8EAF253F8E42415DB5A5078ECAC8606C1">
    <w:name w:val="8EAF253F8E42415DB5A5078ECAC8606C1"/>
    <w:rsid w:val="00AC6C18"/>
    <w:pPr>
      <w:spacing w:after="0" w:line="240" w:lineRule="auto"/>
      <w:jc w:val="both"/>
    </w:pPr>
    <w:rPr>
      <w:rFonts w:ascii="Doulos SIL" w:eastAsia="Times New Roman" w:hAnsi="Doulos SIL" w:cs="Times New Roman"/>
      <w:sz w:val="24"/>
      <w:szCs w:val="24"/>
      <w:lang w:val="en-CA"/>
    </w:rPr>
  </w:style>
  <w:style w:type="paragraph" w:customStyle="1" w:styleId="97A51C5B69754A868C6686174F24E9361">
    <w:name w:val="97A51C5B69754A868C6686174F24E9361"/>
    <w:rsid w:val="00AC6C18"/>
    <w:pPr>
      <w:spacing w:after="0" w:line="240" w:lineRule="auto"/>
      <w:jc w:val="both"/>
    </w:pPr>
    <w:rPr>
      <w:rFonts w:ascii="Doulos SIL" w:eastAsia="Times New Roman" w:hAnsi="Doulos SIL" w:cs="Times New Roman"/>
      <w:sz w:val="24"/>
      <w:szCs w:val="24"/>
      <w:lang w:val="en-CA"/>
    </w:rPr>
  </w:style>
  <w:style w:type="paragraph" w:customStyle="1" w:styleId="33BBEB6384E14048B8EA407760352EC41">
    <w:name w:val="33BBEB6384E14048B8EA407760352EC41"/>
    <w:rsid w:val="00AC6C18"/>
    <w:pPr>
      <w:spacing w:after="0" w:line="240" w:lineRule="auto"/>
      <w:jc w:val="both"/>
    </w:pPr>
    <w:rPr>
      <w:rFonts w:ascii="Doulos SIL" w:eastAsia="Times New Roman" w:hAnsi="Doulos SIL" w:cs="Times New Roman"/>
      <w:sz w:val="24"/>
      <w:szCs w:val="24"/>
      <w:lang w:val="en-CA"/>
    </w:rPr>
  </w:style>
  <w:style w:type="paragraph" w:customStyle="1" w:styleId="7EFCF092538C4861A7ED015EC3AC175C1">
    <w:name w:val="7EFCF092538C4861A7ED015EC3AC175C1"/>
    <w:rsid w:val="00AC6C18"/>
    <w:pPr>
      <w:spacing w:after="0" w:line="240" w:lineRule="auto"/>
      <w:jc w:val="both"/>
    </w:pPr>
    <w:rPr>
      <w:rFonts w:ascii="Doulos SIL" w:eastAsia="Times New Roman" w:hAnsi="Doulos SIL" w:cs="Times New Roman"/>
      <w:sz w:val="24"/>
      <w:szCs w:val="24"/>
      <w:lang w:val="en-CA"/>
    </w:rPr>
  </w:style>
  <w:style w:type="paragraph" w:customStyle="1" w:styleId="9AB616465F8E409BA81CAB5A8B89B6751">
    <w:name w:val="9AB616465F8E409BA81CAB5A8B89B6751"/>
    <w:rsid w:val="00AC6C18"/>
    <w:pPr>
      <w:spacing w:after="0" w:line="240" w:lineRule="auto"/>
      <w:jc w:val="both"/>
    </w:pPr>
    <w:rPr>
      <w:rFonts w:ascii="Doulos SIL" w:eastAsia="Times New Roman" w:hAnsi="Doulos SIL" w:cs="Times New Roman"/>
      <w:sz w:val="24"/>
      <w:szCs w:val="24"/>
      <w:lang w:val="en-CA"/>
    </w:rPr>
  </w:style>
  <w:style w:type="paragraph" w:customStyle="1" w:styleId="2D0B0043739A4161827201B3E30345051">
    <w:name w:val="2D0B0043739A4161827201B3E30345051"/>
    <w:rsid w:val="00AC6C18"/>
    <w:pPr>
      <w:spacing w:after="0" w:line="240" w:lineRule="auto"/>
      <w:jc w:val="both"/>
    </w:pPr>
    <w:rPr>
      <w:rFonts w:ascii="Doulos SIL" w:eastAsia="Times New Roman" w:hAnsi="Doulos SIL" w:cs="Times New Roman"/>
      <w:sz w:val="24"/>
      <w:szCs w:val="24"/>
      <w:lang w:val="en-CA"/>
    </w:rPr>
  </w:style>
  <w:style w:type="paragraph" w:customStyle="1" w:styleId="AD0552795AAF4A6B9830A37B8FD95CEF1">
    <w:name w:val="AD0552795AAF4A6B9830A37B8FD95CEF1"/>
    <w:rsid w:val="00AC6C18"/>
    <w:pPr>
      <w:spacing w:after="0" w:line="240" w:lineRule="auto"/>
      <w:jc w:val="both"/>
    </w:pPr>
    <w:rPr>
      <w:rFonts w:ascii="Doulos SIL" w:eastAsia="Times New Roman" w:hAnsi="Doulos SIL" w:cs="Times New Roman"/>
      <w:sz w:val="24"/>
      <w:szCs w:val="24"/>
      <w:lang w:val="en-CA"/>
    </w:rPr>
  </w:style>
  <w:style w:type="paragraph" w:customStyle="1" w:styleId="8095B899F7284DB8A0ECA8A51109144B1">
    <w:name w:val="8095B899F7284DB8A0ECA8A51109144B1"/>
    <w:rsid w:val="00AC6C18"/>
    <w:pPr>
      <w:spacing w:after="0" w:line="240" w:lineRule="auto"/>
      <w:jc w:val="both"/>
    </w:pPr>
    <w:rPr>
      <w:rFonts w:ascii="Doulos SIL" w:eastAsia="Times New Roman" w:hAnsi="Doulos SIL" w:cs="Times New Roman"/>
      <w:sz w:val="24"/>
      <w:szCs w:val="24"/>
      <w:lang w:val="en-CA"/>
    </w:rPr>
  </w:style>
  <w:style w:type="paragraph" w:customStyle="1" w:styleId="4F3289AE1ED04DE68F67F29EACE3AFD21">
    <w:name w:val="4F3289AE1ED04DE68F67F29EACE3AFD21"/>
    <w:rsid w:val="00AC6C18"/>
    <w:pPr>
      <w:spacing w:after="0" w:line="240" w:lineRule="auto"/>
      <w:jc w:val="both"/>
    </w:pPr>
    <w:rPr>
      <w:rFonts w:ascii="Doulos SIL" w:eastAsia="Times New Roman" w:hAnsi="Doulos SIL" w:cs="Times New Roman"/>
      <w:sz w:val="24"/>
      <w:szCs w:val="24"/>
      <w:lang w:val="en-CA"/>
    </w:rPr>
  </w:style>
  <w:style w:type="paragraph" w:customStyle="1" w:styleId="54323BBCB6654C6A8EAC66BE4AE6F21D1">
    <w:name w:val="54323BBCB6654C6A8EAC66BE4AE6F21D1"/>
    <w:rsid w:val="00AC6C18"/>
    <w:pPr>
      <w:spacing w:after="0" w:line="240" w:lineRule="auto"/>
      <w:jc w:val="both"/>
    </w:pPr>
    <w:rPr>
      <w:rFonts w:ascii="Doulos SIL" w:eastAsia="Times New Roman" w:hAnsi="Doulos SIL" w:cs="Times New Roman"/>
      <w:sz w:val="24"/>
      <w:szCs w:val="24"/>
      <w:lang w:val="en-CA"/>
    </w:rPr>
  </w:style>
  <w:style w:type="paragraph" w:customStyle="1" w:styleId="9B3E137694E14280B01796D700683B501">
    <w:name w:val="9B3E137694E14280B01796D700683B501"/>
    <w:rsid w:val="00AC6C18"/>
    <w:pPr>
      <w:spacing w:after="0" w:line="240" w:lineRule="auto"/>
      <w:jc w:val="both"/>
    </w:pPr>
    <w:rPr>
      <w:rFonts w:ascii="Doulos SIL" w:eastAsia="Times New Roman" w:hAnsi="Doulos SIL" w:cs="Times New Roman"/>
      <w:sz w:val="24"/>
      <w:szCs w:val="24"/>
      <w:lang w:val="en-CA"/>
    </w:rPr>
  </w:style>
  <w:style w:type="paragraph" w:customStyle="1" w:styleId="D4A6A0696B3E4B44899D424384B0EA0F1">
    <w:name w:val="D4A6A0696B3E4B44899D424384B0EA0F1"/>
    <w:rsid w:val="00AC6C18"/>
    <w:pPr>
      <w:spacing w:after="0" w:line="240" w:lineRule="auto"/>
      <w:jc w:val="both"/>
    </w:pPr>
    <w:rPr>
      <w:rFonts w:ascii="Doulos SIL" w:eastAsia="Times New Roman" w:hAnsi="Doulos SIL" w:cs="Times New Roman"/>
      <w:sz w:val="24"/>
      <w:szCs w:val="24"/>
      <w:lang w:val="en-CA"/>
    </w:rPr>
  </w:style>
  <w:style w:type="paragraph" w:customStyle="1" w:styleId="E0940B309C5149E1AB3F6A6A3A8941961">
    <w:name w:val="E0940B309C5149E1AB3F6A6A3A8941961"/>
    <w:rsid w:val="00AC6C18"/>
    <w:pPr>
      <w:spacing w:after="0" w:line="240" w:lineRule="auto"/>
      <w:jc w:val="both"/>
    </w:pPr>
    <w:rPr>
      <w:rFonts w:ascii="Doulos SIL" w:eastAsia="Times New Roman" w:hAnsi="Doulos SIL" w:cs="Times New Roman"/>
      <w:sz w:val="24"/>
      <w:szCs w:val="24"/>
      <w:lang w:val="en-CA"/>
    </w:rPr>
  </w:style>
  <w:style w:type="paragraph" w:customStyle="1" w:styleId="EB13314F0C1E467C84F765D2FEC566241">
    <w:name w:val="EB13314F0C1E467C84F765D2FEC566241"/>
    <w:rsid w:val="00AC6C18"/>
    <w:pPr>
      <w:spacing w:after="0" w:line="240" w:lineRule="auto"/>
      <w:jc w:val="both"/>
    </w:pPr>
    <w:rPr>
      <w:rFonts w:ascii="Doulos SIL" w:eastAsia="Times New Roman" w:hAnsi="Doulos SIL" w:cs="Times New Roman"/>
      <w:sz w:val="24"/>
      <w:szCs w:val="24"/>
      <w:lang w:val="en-CA"/>
    </w:rPr>
  </w:style>
  <w:style w:type="paragraph" w:customStyle="1" w:styleId="9C3CB93806AF4D2B902F2E77954C2F401">
    <w:name w:val="9C3CB93806AF4D2B902F2E77954C2F401"/>
    <w:rsid w:val="00AC6C18"/>
    <w:pPr>
      <w:spacing w:after="0" w:line="240" w:lineRule="auto"/>
      <w:jc w:val="both"/>
    </w:pPr>
    <w:rPr>
      <w:rFonts w:ascii="Doulos SIL" w:eastAsia="Times New Roman" w:hAnsi="Doulos SIL" w:cs="Times New Roman"/>
      <w:sz w:val="24"/>
      <w:szCs w:val="24"/>
      <w:lang w:val="en-CA"/>
    </w:rPr>
  </w:style>
  <w:style w:type="paragraph" w:customStyle="1" w:styleId="AC62E7E8F36D40598B4BD989252EE3561">
    <w:name w:val="AC62E7E8F36D40598B4BD989252EE3561"/>
    <w:rsid w:val="00AC6C18"/>
    <w:pPr>
      <w:spacing w:after="0" w:line="240" w:lineRule="auto"/>
      <w:jc w:val="both"/>
    </w:pPr>
    <w:rPr>
      <w:rFonts w:ascii="Doulos SIL" w:eastAsia="Times New Roman" w:hAnsi="Doulos SIL" w:cs="Times New Roman"/>
      <w:sz w:val="24"/>
      <w:szCs w:val="24"/>
      <w:lang w:val="en-CA"/>
    </w:rPr>
  </w:style>
  <w:style w:type="paragraph" w:customStyle="1" w:styleId="B88D54D1436C46CFAFBC96FAB4E735FF1">
    <w:name w:val="B88D54D1436C46CFAFBC96FAB4E735FF1"/>
    <w:rsid w:val="00AC6C18"/>
    <w:pPr>
      <w:spacing w:after="0" w:line="240" w:lineRule="auto"/>
      <w:jc w:val="both"/>
    </w:pPr>
    <w:rPr>
      <w:rFonts w:ascii="Doulos SIL" w:eastAsia="Times New Roman" w:hAnsi="Doulos SIL" w:cs="Times New Roman"/>
      <w:sz w:val="24"/>
      <w:szCs w:val="24"/>
      <w:lang w:val="en-CA"/>
    </w:rPr>
  </w:style>
  <w:style w:type="paragraph" w:customStyle="1" w:styleId="676C69795E8C468182FA6D122B2CA4841">
    <w:name w:val="676C69795E8C468182FA6D122B2CA4841"/>
    <w:rsid w:val="00AC6C18"/>
    <w:pPr>
      <w:spacing w:after="0" w:line="240" w:lineRule="auto"/>
      <w:jc w:val="both"/>
    </w:pPr>
    <w:rPr>
      <w:rFonts w:ascii="Doulos SIL" w:eastAsia="Times New Roman" w:hAnsi="Doulos SIL" w:cs="Times New Roman"/>
      <w:sz w:val="24"/>
      <w:szCs w:val="24"/>
      <w:lang w:val="en-CA"/>
    </w:rPr>
  </w:style>
  <w:style w:type="paragraph" w:customStyle="1" w:styleId="B000B361B7064EAEAE479D4183C557061">
    <w:name w:val="B000B361B7064EAEAE479D4183C557061"/>
    <w:rsid w:val="00AC6C18"/>
    <w:pPr>
      <w:spacing w:after="0" w:line="240" w:lineRule="auto"/>
      <w:jc w:val="both"/>
    </w:pPr>
    <w:rPr>
      <w:rFonts w:ascii="Doulos SIL" w:eastAsia="Times New Roman" w:hAnsi="Doulos SIL" w:cs="Times New Roman"/>
      <w:sz w:val="24"/>
      <w:szCs w:val="24"/>
      <w:lang w:val="en-CA"/>
    </w:rPr>
  </w:style>
  <w:style w:type="paragraph" w:customStyle="1" w:styleId="D195080BD92646F483E439280DCE45301">
    <w:name w:val="D195080BD92646F483E439280DCE45301"/>
    <w:rsid w:val="00AC6C18"/>
    <w:pPr>
      <w:spacing w:after="0" w:line="240" w:lineRule="auto"/>
      <w:jc w:val="both"/>
    </w:pPr>
    <w:rPr>
      <w:rFonts w:ascii="Doulos SIL" w:eastAsia="Times New Roman" w:hAnsi="Doulos SIL" w:cs="Times New Roman"/>
      <w:sz w:val="24"/>
      <w:szCs w:val="24"/>
      <w:lang w:val="en-CA"/>
    </w:rPr>
  </w:style>
  <w:style w:type="paragraph" w:customStyle="1" w:styleId="6511160EA2604252AACD939195BE497B1">
    <w:name w:val="6511160EA2604252AACD939195BE497B1"/>
    <w:rsid w:val="00AC6C18"/>
    <w:pPr>
      <w:spacing w:after="0" w:line="240" w:lineRule="auto"/>
      <w:jc w:val="both"/>
    </w:pPr>
    <w:rPr>
      <w:rFonts w:ascii="Doulos SIL" w:eastAsia="Times New Roman" w:hAnsi="Doulos SIL" w:cs="Times New Roman"/>
      <w:sz w:val="24"/>
      <w:szCs w:val="24"/>
      <w:lang w:val="en-CA"/>
    </w:rPr>
  </w:style>
  <w:style w:type="paragraph" w:customStyle="1" w:styleId="E1E9BCE9F78946EFA761E0740AE64BDB1">
    <w:name w:val="E1E9BCE9F78946EFA761E0740AE64BDB1"/>
    <w:rsid w:val="00AC6C18"/>
    <w:pPr>
      <w:spacing w:after="0" w:line="240" w:lineRule="auto"/>
      <w:jc w:val="both"/>
    </w:pPr>
    <w:rPr>
      <w:rFonts w:ascii="Doulos SIL" w:eastAsia="Times New Roman" w:hAnsi="Doulos SIL" w:cs="Times New Roman"/>
      <w:sz w:val="24"/>
      <w:szCs w:val="24"/>
      <w:lang w:val="en-CA"/>
    </w:rPr>
  </w:style>
  <w:style w:type="paragraph" w:customStyle="1" w:styleId="96597999ABCA4CD3B0FE35E97757BBBD1">
    <w:name w:val="96597999ABCA4CD3B0FE35E97757BBBD1"/>
    <w:rsid w:val="00AC6C18"/>
    <w:pPr>
      <w:spacing w:after="0" w:line="240" w:lineRule="auto"/>
      <w:jc w:val="both"/>
    </w:pPr>
    <w:rPr>
      <w:rFonts w:ascii="Doulos SIL" w:eastAsia="Times New Roman" w:hAnsi="Doulos SIL" w:cs="Times New Roman"/>
      <w:sz w:val="24"/>
      <w:szCs w:val="24"/>
      <w:lang w:val="en-CA"/>
    </w:rPr>
  </w:style>
  <w:style w:type="paragraph" w:customStyle="1" w:styleId="7A35AD9B9205407EA973C24BC8F7790B1">
    <w:name w:val="7A35AD9B9205407EA973C24BC8F7790B1"/>
    <w:rsid w:val="00AC6C18"/>
    <w:pPr>
      <w:spacing w:after="0" w:line="240" w:lineRule="auto"/>
      <w:jc w:val="both"/>
    </w:pPr>
    <w:rPr>
      <w:rFonts w:ascii="Doulos SIL" w:eastAsia="Times New Roman" w:hAnsi="Doulos SIL" w:cs="Times New Roman"/>
      <w:sz w:val="24"/>
      <w:szCs w:val="24"/>
      <w:lang w:val="en-CA"/>
    </w:rPr>
  </w:style>
  <w:style w:type="paragraph" w:customStyle="1" w:styleId="15702AFC0E054B3D8559C3098B50E59E1">
    <w:name w:val="15702AFC0E054B3D8559C3098B50E59E1"/>
    <w:rsid w:val="00AC6C18"/>
    <w:pPr>
      <w:spacing w:after="0" w:line="240" w:lineRule="auto"/>
      <w:jc w:val="both"/>
    </w:pPr>
    <w:rPr>
      <w:rFonts w:ascii="Doulos SIL" w:eastAsia="Times New Roman" w:hAnsi="Doulos SIL" w:cs="Times New Roman"/>
      <w:sz w:val="24"/>
      <w:szCs w:val="24"/>
      <w:lang w:val="en-CA"/>
    </w:rPr>
  </w:style>
  <w:style w:type="paragraph" w:customStyle="1" w:styleId="B9FF7B8F2F024EDD80368AF28630B8681">
    <w:name w:val="B9FF7B8F2F024EDD80368AF28630B8681"/>
    <w:rsid w:val="00AC6C18"/>
    <w:pPr>
      <w:spacing w:after="0" w:line="240" w:lineRule="auto"/>
      <w:jc w:val="both"/>
    </w:pPr>
    <w:rPr>
      <w:rFonts w:ascii="Doulos SIL" w:eastAsia="Times New Roman" w:hAnsi="Doulos SIL" w:cs="Times New Roman"/>
      <w:sz w:val="24"/>
      <w:szCs w:val="24"/>
      <w:lang w:val="en-CA"/>
    </w:rPr>
  </w:style>
  <w:style w:type="paragraph" w:customStyle="1" w:styleId="81CAB60DADD4420C9E6F0D30201F88DA1">
    <w:name w:val="81CAB60DADD4420C9E6F0D30201F88DA1"/>
    <w:rsid w:val="00AC6C18"/>
    <w:pPr>
      <w:spacing w:after="0" w:line="240" w:lineRule="auto"/>
      <w:jc w:val="both"/>
    </w:pPr>
    <w:rPr>
      <w:rFonts w:ascii="Doulos SIL" w:eastAsia="Times New Roman" w:hAnsi="Doulos SIL" w:cs="Times New Roman"/>
      <w:sz w:val="24"/>
      <w:szCs w:val="24"/>
      <w:lang w:val="en-CA"/>
    </w:rPr>
  </w:style>
  <w:style w:type="paragraph" w:customStyle="1" w:styleId="FC10693BDC4F47F29FE9961864EE39E11">
    <w:name w:val="FC10693BDC4F47F29FE9961864EE39E11"/>
    <w:rsid w:val="00AC6C18"/>
    <w:pPr>
      <w:spacing w:after="0" w:line="240" w:lineRule="auto"/>
      <w:jc w:val="both"/>
    </w:pPr>
    <w:rPr>
      <w:rFonts w:ascii="Doulos SIL" w:eastAsia="Times New Roman" w:hAnsi="Doulos SIL" w:cs="Times New Roman"/>
      <w:sz w:val="24"/>
      <w:szCs w:val="24"/>
      <w:lang w:val="en-CA"/>
    </w:rPr>
  </w:style>
  <w:style w:type="paragraph" w:customStyle="1" w:styleId="78DFE4935E434A619C72536FF6C3C8AA1">
    <w:name w:val="78DFE4935E434A619C72536FF6C3C8AA1"/>
    <w:rsid w:val="00AC6C18"/>
    <w:pPr>
      <w:spacing w:after="0" w:line="240" w:lineRule="auto"/>
      <w:jc w:val="both"/>
    </w:pPr>
    <w:rPr>
      <w:rFonts w:ascii="Doulos SIL" w:eastAsia="Times New Roman" w:hAnsi="Doulos SIL" w:cs="Times New Roman"/>
      <w:sz w:val="24"/>
      <w:szCs w:val="24"/>
      <w:lang w:val="en-CA"/>
    </w:rPr>
  </w:style>
  <w:style w:type="paragraph" w:customStyle="1" w:styleId="371DAB7542D54331A5108F85AA3AFD991">
    <w:name w:val="371DAB7542D54331A5108F85AA3AFD991"/>
    <w:rsid w:val="00AC6C18"/>
    <w:pPr>
      <w:spacing w:after="0" w:line="240" w:lineRule="auto"/>
      <w:jc w:val="both"/>
    </w:pPr>
    <w:rPr>
      <w:rFonts w:ascii="Doulos SIL" w:eastAsia="Times New Roman" w:hAnsi="Doulos SIL" w:cs="Times New Roman"/>
      <w:sz w:val="24"/>
      <w:szCs w:val="24"/>
      <w:lang w:val="en-CA"/>
    </w:rPr>
  </w:style>
  <w:style w:type="paragraph" w:customStyle="1" w:styleId="E4CA3ADF92774531819532C697A922131">
    <w:name w:val="E4CA3ADF92774531819532C697A922131"/>
    <w:rsid w:val="00AC6C18"/>
    <w:pPr>
      <w:spacing w:after="0" w:line="240" w:lineRule="auto"/>
      <w:jc w:val="both"/>
    </w:pPr>
    <w:rPr>
      <w:rFonts w:ascii="Doulos SIL" w:eastAsia="Times New Roman" w:hAnsi="Doulos SIL" w:cs="Times New Roman"/>
      <w:sz w:val="24"/>
      <w:szCs w:val="24"/>
      <w:lang w:val="en-CA"/>
    </w:rPr>
  </w:style>
  <w:style w:type="paragraph" w:customStyle="1" w:styleId="11B98CBF0378465C928379969BD34AFB1">
    <w:name w:val="11B98CBF0378465C928379969BD34AFB1"/>
    <w:rsid w:val="00AC6C18"/>
    <w:pPr>
      <w:spacing w:after="0" w:line="240" w:lineRule="auto"/>
      <w:jc w:val="both"/>
    </w:pPr>
    <w:rPr>
      <w:rFonts w:ascii="Doulos SIL" w:eastAsia="Times New Roman" w:hAnsi="Doulos SIL" w:cs="Times New Roman"/>
      <w:sz w:val="24"/>
      <w:szCs w:val="24"/>
      <w:lang w:val="en-CA"/>
    </w:rPr>
  </w:style>
  <w:style w:type="paragraph" w:customStyle="1" w:styleId="6F94031282C34358BAB9C93F9E4F68561">
    <w:name w:val="6F94031282C34358BAB9C93F9E4F68561"/>
    <w:rsid w:val="00AC6C18"/>
    <w:pPr>
      <w:spacing w:after="0" w:line="240" w:lineRule="auto"/>
      <w:jc w:val="both"/>
    </w:pPr>
    <w:rPr>
      <w:rFonts w:ascii="Doulos SIL" w:eastAsia="Times New Roman" w:hAnsi="Doulos SIL" w:cs="Times New Roman"/>
      <w:sz w:val="24"/>
      <w:szCs w:val="24"/>
      <w:lang w:val="en-CA"/>
    </w:rPr>
  </w:style>
  <w:style w:type="paragraph" w:customStyle="1" w:styleId="38EAF91897D94CD8BCDA3ECB55F8AB0B1">
    <w:name w:val="38EAF91897D94CD8BCDA3ECB55F8AB0B1"/>
    <w:rsid w:val="00AC6C18"/>
    <w:pPr>
      <w:spacing w:after="0" w:line="240" w:lineRule="auto"/>
      <w:jc w:val="both"/>
    </w:pPr>
    <w:rPr>
      <w:rFonts w:ascii="Doulos SIL" w:eastAsia="Times New Roman" w:hAnsi="Doulos SIL" w:cs="Times New Roman"/>
      <w:sz w:val="24"/>
      <w:szCs w:val="24"/>
      <w:lang w:val="en-CA"/>
    </w:rPr>
  </w:style>
  <w:style w:type="paragraph" w:customStyle="1" w:styleId="2EF70DF1462445948F343DA4BD8B0CFE1">
    <w:name w:val="2EF70DF1462445948F343DA4BD8B0CFE1"/>
    <w:rsid w:val="00AC6C18"/>
    <w:pPr>
      <w:spacing w:after="0" w:line="240" w:lineRule="auto"/>
      <w:jc w:val="both"/>
    </w:pPr>
    <w:rPr>
      <w:rFonts w:ascii="Doulos SIL" w:eastAsia="Times New Roman" w:hAnsi="Doulos SIL" w:cs="Times New Roman"/>
      <w:sz w:val="24"/>
      <w:szCs w:val="24"/>
      <w:lang w:val="en-CA"/>
    </w:rPr>
  </w:style>
  <w:style w:type="paragraph" w:customStyle="1" w:styleId="C1AE36773FA54E11959275F78FD83D9F1">
    <w:name w:val="C1AE36773FA54E11959275F78FD83D9F1"/>
    <w:rsid w:val="00AC6C18"/>
    <w:pPr>
      <w:spacing w:after="0" w:line="240" w:lineRule="auto"/>
      <w:jc w:val="both"/>
    </w:pPr>
    <w:rPr>
      <w:rFonts w:ascii="Doulos SIL" w:eastAsia="Times New Roman" w:hAnsi="Doulos SIL" w:cs="Times New Roman"/>
      <w:sz w:val="24"/>
      <w:szCs w:val="24"/>
      <w:lang w:val="en-CA"/>
    </w:rPr>
  </w:style>
  <w:style w:type="paragraph" w:customStyle="1" w:styleId="8CAEB6F07D8647558742E28560F9C3C31">
    <w:name w:val="8CAEB6F07D8647558742E28560F9C3C31"/>
    <w:rsid w:val="00AC6C18"/>
    <w:pPr>
      <w:spacing w:after="0" w:line="240" w:lineRule="auto"/>
      <w:jc w:val="both"/>
    </w:pPr>
    <w:rPr>
      <w:rFonts w:ascii="Doulos SIL" w:eastAsia="Times New Roman" w:hAnsi="Doulos SIL" w:cs="Times New Roman"/>
      <w:sz w:val="24"/>
      <w:szCs w:val="24"/>
      <w:lang w:val="en-CA"/>
    </w:rPr>
  </w:style>
  <w:style w:type="paragraph" w:customStyle="1" w:styleId="C170262D415B42F6A1025CAFD222D4F21">
    <w:name w:val="C170262D415B42F6A1025CAFD222D4F21"/>
    <w:rsid w:val="00AC6C18"/>
    <w:pPr>
      <w:spacing w:after="0" w:line="240" w:lineRule="auto"/>
      <w:jc w:val="both"/>
    </w:pPr>
    <w:rPr>
      <w:rFonts w:ascii="Doulos SIL" w:eastAsia="Times New Roman" w:hAnsi="Doulos SIL" w:cs="Times New Roman"/>
      <w:sz w:val="24"/>
      <w:szCs w:val="24"/>
      <w:lang w:val="en-CA"/>
    </w:rPr>
  </w:style>
  <w:style w:type="paragraph" w:customStyle="1" w:styleId="12F495C608064CA097A1E0E70CE1E6991">
    <w:name w:val="12F495C608064CA097A1E0E70CE1E6991"/>
    <w:rsid w:val="00AC6C18"/>
    <w:pPr>
      <w:spacing w:after="0" w:line="240" w:lineRule="auto"/>
      <w:jc w:val="both"/>
    </w:pPr>
    <w:rPr>
      <w:rFonts w:ascii="Doulos SIL" w:eastAsia="Times New Roman" w:hAnsi="Doulos SIL" w:cs="Times New Roman"/>
      <w:sz w:val="24"/>
      <w:szCs w:val="24"/>
      <w:lang w:val="en-CA"/>
    </w:rPr>
  </w:style>
  <w:style w:type="paragraph" w:customStyle="1" w:styleId="39C1FDC9174F443EAA232B5EEEFBB65E1">
    <w:name w:val="39C1FDC9174F443EAA232B5EEEFBB65E1"/>
    <w:rsid w:val="00AC6C18"/>
    <w:pPr>
      <w:spacing w:after="0" w:line="240" w:lineRule="auto"/>
      <w:jc w:val="both"/>
    </w:pPr>
    <w:rPr>
      <w:rFonts w:ascii="Doulos SIL" w:eastAsia="Times New Roman" w:hAnsi="Doulos SIL" w:cs="Times New Roman"/>
      <w:sz w:val="24"/>
      <w:szCs w:val="24"/>
      <w:lang w:val="en-CA"/>
    </w:rPr>
  </w:style>
  <w:style w:type="paragraph" w:customStyle="1" w:styleId="4D7E6818863C4BEFA4427B94EBA7704C1">
    <w:name w:val="4D7E6818863C4BEFA4427B94EBA7704C1"/>
    <w:rsid w:val="00AC6C18"/>
    <w:pPr>
      <w:spacing w:after="0" w:line="240" w:lineRule="auto"/>
      <w:jc w:val="both"/>
    </w:pPr>
    <w:rPr>
      <w:rFonts w:ascii="Doulos SIL" w:eastAsia="Times New Roman" w:hAnsi="Doulos SIL" w:cs="Times New Roman"/>
      <w:sz w:val="24"/>
      <w:szCs w:val="24"/>
      <w:lang w:val="en-CA"/>
    </w:rPr>
  </w:style>
  <w:style w:type="paragraph" w:customStyle="1" w:styleId="E4FB60BF23BC4606814C9346C1E4E8A41">
    <w:name w:val="E4FB60BF23BC4606814C9346C1E4E8A41"/>
    <w:rsid w:val="00AC6C18"/>
    <w:pPr>
      <w:spacing w:after="0" w:line="240" w:lineRule="auto"/>
      <w:jc w:val="both"/>
    </w:pPr>
    <w:rPr>
      <w:rFonts w:ascii="Doulos SIL" w:eastAsia="Times New Roman" w:hAnsi="Doulos SIL" w:cs="Times New Roman"/>
      <w:sz w:val="24"/>
      <w:szCs w:val="24"/>
      <w:lang w:val="en-CA"/>
    </w:rPr>
  </w:style>
  <w:style w:type="paragraph" w:customStyle="1" w:styleId="AB0E1BB513024A48935A560A874F31D01">
    <w:name w:val="AB0E1BB513024A48935A560A874F31D01"/>
    <w:rsid w:val="00AC6C18"/>
    <w:pPr>
      <w:spacing w:after="0" w:line="240" w:lineRule="auto"/>
      <w:jc w:val="both"/>
    </w:pPr>
    <w:rPr>
      <w:rFonts w:ascii="Doulos SIL" w:eastAsia="Times New Roman" w:hAnsi="Doulos SIL" w:cs="Times New Roman"/>
      <w:sz w:val="24"/>
      <w:szCs w:val="24"/>
      <w:lang w:val="en-CA"/>
    </w:rPr>
  </w:style>
  <w:style w:type="paragraph" w:customStyle="1" w:styleId="5CBCE06C24C44B3A812E142B74703C7F1">
    <w:name w:val="5CBCE06C24C44B3A812E142B74703C7F1"/>
    <w:rsid w:val="00AC6C18"/>
    <w:pPr>
      <w:spacing w:after="0" w:line="240" w:lineRule="auto"/>
      <w:jc w:val="both"/>
    </w:pPr>
    <w:rPr>
      <w:rFonts w:ascii="Doulos SIL" w:eastAsia="Times New Roman" w:hAnsi="Doulos SIL" w:cs="Times New Roman"/>
      <w:sz w:val="24"/>
      <w:szCs w:val="24"/>
      <w:lang w:val="en-CA"/>
    </w:rPr>
  </w:style>
  <w:style w:type="paragraph" w:customStyle="1" w:styleId="E6B54D92D9D0462D86F855186B7884901">
    <w:name w:val="E6B54D92D9D0462D86F855186B7884901"/>
    <w:rsid w:val="00AC6C18"/>
    <w:pPr>
      <w:spacing w:after="0" w:line="240" w:lineRule="auto"/>
      <w:jc w:val="both"/>
    </w:pPr>
    <w:rPr>
      <w:rFonts w:ascii="Doulos SIL" w:eastAsia="Times New Roman" w:hAnsi="Doulos SIL" w:cs="Times New Roman"/>
      <w:sz w:val="24"/>
      <w:szCs w:val="24"/>
      <w:lang w:val="en-CA"/>
    </w:rPr>
  </w:style>
  <w:style w:type="paragraph" w:customStyle="1" w:styleId="57DD0EBBD3C34E1B9C379D1EC8383A2D1">
    <w:name w:val="57DD0EBBD3C34E1B9C379D1EC8383A2D1"/>
    <w:rsid w:val="00AC6C18"/>
    <w:pPr>
      <w:spacing w:after="0" w:line="240" w:lineRule="auto"/>
      <w:jc w:val="both"/>
    </w:pPr>
    <w:rPr>
      <w:rFonts w:ascii="Doulos SIL" w:eastAsia="Times New Roman" w:hAnsi="Doulos SIL" w:cs="Times New Roman"/>
      <w:sz w:val="24"/>
      <w:szCs w:val="24"/>
      <w:lang w:val="en-CA"/>
    </w:rPr>
  </w:style>
  <w:style w:type="paragraph" w:customStyle="1" w:styleId="82AFC2E6E1D54C95BA6593674B6373F81">
    <w:name w:val="82AFC2E6E1D54C95BA6593674B6373F81"/>
    <w:rsid w:val="00AC6C18"/>
    <w:pPr>
      <w:spacing w:after="0" w:line="240" w:lineRule="auto"/>
      <w:jc w:val="both"/>
    </w:pPr>
    <w:rPr>
      <w:rFonts w:ascii="Doulos SIL" w:eastAsia="Times New Roman" w:hAnsi="Doulos SIL" w:cs="Times New Roman"/>
      <w:sz w:val="24"/>
      <w:szCs w:val="24"/>
      <w:lang w:val="en-CA"/>
    </w:rPr>
  </w:style>
  <w:style w:type="paragraph" w:customStyle="1" w:styleId="9C53668E05384D56B237504E270298161">
    <w:name w:val="9C53668E05384D56B237504E270298161"/>
    <w:rsid w:val="00AC6C18"/>
    <w:pPr>
      <w:spacing w:after="0" w:line="240" w:lineRule="auto"/>
      <w:jc w:val="both"/>
    </w:pPr>
    <w:rPr>
      <w:rFonts w:ascii="Doulos SIL" w:eastAsia="Times New Roman" w:hAnsi="Doulos SIL" w:cs="Times New Roman"/>
      <w:sz w:val="24"/>
      <w:szCs w:val="24"/>
      <w:lang w:val="en-CA"/>
    </w:rPr>
  </w:style>
  <w:style w:type="paragraph" w:customStyle="1" w:styleId="668EF3E6F2B14ED9BA5D3EEB5EC0740F1">
    <w:name w:val="668EF3E6F2B14ED9BA5D3EEB5EC0740F1"/>
    <w:rsid w:val="00AC6C18"/>
    <w:pPr>
      <w:spacing w:after="0" w:line="240" w:lineRule="auto"/>
      <w:jc w:val="both"/>
    </w:pPr>
    <w:rPr>
      <w:rFonts w:ascii="Doulos SIL" w:eastAsia="Times New Roman" w:hAnsi="Doulos SIL" w:cs="Times New Roman"/>
      <w:sz w:val="24"/>
      <w:szCs w:val="24"/>
      <w:lang w:val="en-CA"/>
    </w:rPr>
  </w:style>
  <w:style w:type="paragraph" w:customStyle="1" w:styleId="F1D554B8968B4703AFB3C8A98A6CF13F1">
    <w:name w:val="F1D554B8968B4703AFB3C8A98A6CF13F1"/>
    <w:rsid w:val="00AC6C18"/>
    <w:pPr>
      <w:spacing w:after="0" w:line="240" w:lineRule="auto"/>
      <w:jc w:val="both"/>
    </w:pPr>
    <w:rPr>
      <w:rFonts w:ascii="Doulos SIL" w:eastAsia="Times New Roman" w:hAnsi="Doulos SIL" w:cs="Times New Roman"/>
      <w:sz w:val="24"/>
      <w:szCs w:val="24"/>
      <w:lang w:val="en-CA"/>
    </w:rPr>
  </w:style>
  <w:style w:type="paragraph" w:customStyle="1" w:styleId="D34F2B86DD4B43B2B0DC5834610E58751">
    <w:name w:val="D34F2B86DD4B43B2B0DC5834610E58751"/>
    <w:rsid w:val="00AC6C18"/>
    <w:pPr>
      <w:spacing w:after="0" w:line="240" w:lineRule="auto"/>
      <w:jc w:val="both"/>
    </w:pPr>
    <w:rPr>
      <w:rFonts w:ascii="Doulos SIL" w:eastAsia="Times New Roman" w:hAnsi="Doulos SIL" w:cs="Times New Roman"/>
      <w:sz w:val="24"/>
      <w:szCs w:val="24"/>
      <w:lang w:val="en-CA"/>
    </w:rPr>
  </w:style>
  <w:style w:type="paragraph" w:customStyle="1" w:styleId="91D70533176240DC9F172ED7A5D34B4A1">
    <w:name w:val="91D70533176240DC9F172ED7A5D34B4A1"/>
    <w:rsid w:val="00AC6C18"/>
    <w:pPr>
      <w:spacing w:after="0" w:line="240" w:lineRule="auto"/>
      <w:jc w:val="both"/>
    </w:pPr>
    <w:rPr>
      <w:rFonts w:ascii="Doulos SIL" w:eastAsia="Times New Roman" w:hAnsi="Doulos SIL" w:cs="Times New Roman"/>
      <w:sz w:val="24"/>
      <w:szCs w:val="24"/>
      <w:lang w:val="en-CA"/>
    </w:rPr>
  </w:style>
  <w:style w:type="paragraph" w:customStyle="1" w:styleId="A7ECB54E49694212ACC0171C69576EB01">
    <w:name w:val="A7ECB54E49694212ACC0171C69576EB01"/>
    <w:rsid w:val="00AC6C18"/>
    <w:pPr>
      <w:spacing w:after="0" w:line="240" w:lineRule="auto"/>
      <w:jc w:val="both"/>
    </w:pPr>
    <w:rPr>
      <w:rFonts w:ascii="Doulos SIL" w:eastAsia="Times New Roman" w:hAnsi="Doulos SIL" w:cs="Times New Roman"/>
      <w:sz w:val="24"/>
      <w:szCs w:val="24"/>
      <w:lang w:val="en-CA"/>
    </w:rPr>
  </w:style>
  <w:style w:type="paragraph" w:customStyle="1" w:styleId="B3C24DB48B6C4CDC8FCC2F9BDB80F7C71">
    <w:name w:val="B3C24DB48B6C4CDC8FCC2F9BDB80F7C71"/>
    <w:rsid w:val="00AC6C18"/>
    <w:pPr>
      <w:spacing w:after="0" w:line="240" w:lineRule="auto"/>
      <w:jc w:val="both"/>
    </w:pPr>
    <w:rPr>
      <w:rFonts w:ascii="Doulos SIL" w:eastAsia="Times New Roman" w:hAnsi="Doulos SIL" w:cs="Times New Roman"/>
      <w:sz w:val="24"/>
      <w:szCs w:val="24"/>
      <w:lang w:val="en-CA"/>
    </w:rPr>
  </w:style>
  <w:style w:type="paragraph" w:customStyle="1" w:styleId="82B797D952EE4681B1BE7379C27DD9051">
    <w:name w:val="82B797D952EE4681B1BE7379C27DD9051"/>
    <w:rsid w:val="00AC6C18"/>
    <w:pPr>
      <w:spacing w:after="0" w:line="240" w:lineRule="auto"/>
      <w:jc w:val="both"/>
    </w:pPr>
    <w:rPr>
      <w:rFonts w:ascii="Doulos SIL" w:eastAsia="Times New Roman" w:hAnsi="Doulos SIL" w:cs="Times New Roman"/>
      <w:sz w:val="24"/>
      <w:szCs w:val="24"/>
      <w:lang w:val="en-CA"/>
    </w:rPr>
  </w:style>
  <w:style w:type="paragraph" w:customStyle="1" w:styleId="F46E1C3EF04244F8B16F0D4BB7CF559E1">
    <w:name w:val="F46E1C3EF04244F8B16F0D4BB7CF559E1"/>
    <w:rsid w:val="00AC6C18"/>
    <w:pPr>
      <w:spacing w:after="0" w:line="240" w:lineRule="auto"/>
      <w:jc w:val="both"/>
    </w:pPr>
    <w:rPr>
      <w:rFonts w:ascii="Doulos SIL" w:eastAsia="Times New Roman" w:hAnsi="Doulos SIL" w:cs="Times New Roman"/>
      <w:sz w:val="24"/>
      <w:szCs w:val="24"/>
      <w:lang w:val="en-CA"/>
    </w:rPr>
  </w:style>
  <w:style w:type="paragraph" w:customStyle="1" w:styleId="DFB5AE48F32C4071AF2E16BDAFFB4C721">
    <w:name w:val="DFB5AE48F32C4071AF2E16BDAFFB4C721"/>
    <w:rsid w:val="00AC6C18"/>
    <w:pPr>
      <w:spacing w:after="0" w:line="240" w:lineRule="auto"/>
      <w:jc w:val="both"/>
    </w:pPr>
    <w:rPr>
      <w:rFonts w:ascii="Doulos SIL" w:eastAsia="Times New Roman" w:hAnsi="Doulos SIL" w:cs="Times New Roman"/>
      <w:sz w:val="24"/>
      <w:szCs w:val="24"/>
      <w:lang w:val="en-CA"/>
    </w:rPr>
  </w:style>
  <w:style w:type="paragraph" w:customStyle="1" w:styleId="BBD1FC4F38174DBAB65C28D96C2E0C111">
    <w:name w:val="BBD1FC4F38174DBAB65C28D96C2E0C111"/>
    <w:rsid w:val="00AC6C18"/>
    <w:pPr>
      <w:spacing w:after="0" w:line="240" w:lineRule="auto"/>
      <w:jc w:val="both"/>
    </w:pPr>
    <w:rPr>
      <w:rFonts w:ascii="Doulos SIL" w:eastAsia="Times New Roman" w:hAnsi="Doulos SIL" w:cs="Times New Roman"/>
      <w:sz w:val="24"/>
      <w:szCs w:val="24"/>
      <w:lang w:val="en-CA"/>
    </w:rPr>
  </w:style>
  <w:style w:type="paragraph" w:customStyle="1" w:styleId="620B07F19D524988A9CF86862113E4401">
    <w:name w:val="620B07F19D524988A9CF86862113E4401"/>
    <w:rsid w:val="00AC6C18"/>
    <w:pPr>
      <w:spacing w:after="0" w:line="240" w:lineRule="auto"/>
      <w:jc w:val="both"/>
    </w:pPr>
    <w:rPr>
      <w:rFonts w:ascii="Doulos SIL" w:eastAsia="Times New Roman" w:hAnsi="Doulos SIL" w:cs="Times New Roman"/>
      <w:sz w:val="24"/>
      <w:szCs w:val="24"/>
      <w:lang w:val="en-CA"/>
    </w:rPr>
  </w:style>
  <w:style w:type="paragraph" w:customStyle="1" w:styleId="66A3FCFA3F62465D95F5618D604841011">
    <w:name w:val="66A3FCFA3F62465D95F5618D604841011"/>
    <w:rsid w:val="00AC6C18"/>
    <w:pPr>
      <w:spacing w:after="0" w:line="240" w:lineRule="auto"/>
      <w:jc w:val="both"/>
    </w:pPr>
    <w:rPr>
      <w:rFonts w:ascii="Doulos SIL" w:eastAsia="Times New Roman" w:hAnsi="Doulos SIL" w:cs="Times New Roman"/>
      <w:sz w:val="24"/>
      <w:szCs w:val="24"/>
      <w:lang w:val="en-CA"/>
    </w:rPr>
  </w:style>
  <w:style w:type="paragraph" w:customStyle="1" w:styleId="874D830D621A427B92DF511D84FAA6131">
    <w:name w:val="874D830D621A427B92DF511D84FAA6131"/>
    <w:rsid w:val="00AC6C18"/>
    <w:pPr>
      <w:spacing w:after="0" w:line="240" w:lineRule="auto"/>
      <w:jc w:val="both"/>
    </w:pPr>
    <w:rPr>
      <w:rFonts w:ascii="Doulos SIL" w:eastAsia="Times New Roman" w:hAnsi="Doulos SIL" w:cs="Times New Roman"/>
      <w:sz w:val="24"/>
      <w:szCs w:val="24"/>
      <w:lang w:val="en-CA"/>
    </w:rPr>
  </w:style>
  <w:style w:type="paragraph" w:customStyle="1" w:styleId="00062185F86D4F6584C5423C95DFF43B1">
    <w:name w:val="00062185F86D4F6584C5423C95DFF43B1"/>
    <w:rsid w:val="00AC6C18"/>
    <w:pPr>
      <w:spacing w:after="0" w:line="240" w:lineRule="auto"/>
      <w:jc w:val="both"/>
    </w:pPr>
    <w:rPr>
      <w:rFonts w:ascii="Doulos SIL" w:eastAsia="Times New Roman" w:hAnsi="Doulos SIL" w:cs="Times New Roman"/>
      <w:sz w:val="24"/>
      <w:szCs w:val="24"/>
      <w:lang w:val="en-CA"/>
    </w:rPr>
  </w:style>
  <w:style w:type="paragraph" w:customStyle="1" w:styleId="4C06E90F2F8F42019B9D09C3F0BF5C211">
    <w:name w:val="4C06E90F2F8F42019B9D09C3F0BF5C211"/>
    <w:rsid w:val="00AC6C18"/>
    <w:pPr>
      <w:spacing w:after="0" w:line="240" w:lineRule="auto"/>
      <w:jc w:val="both"/>
    </w:pPr>
    <w:rPr>
      <w:rFonts w:ascii="Doulos SIL" w:eastAsia="Times New Roman" w:hAnsi="Doulos SIL" w:cs="Times New Roman"/>
      <w:sz w:val="24"/>
      <w:szCs w:val="24"/>
      <w:lang w:val="en-CA"/>
    </w:rPr>
  </w:style>
  <w:style w:type="paragraph" w:customStyle="1" w:styleId="95F29627C70643EB9CD3B54E1EE87E421">
    <w:name w:val="95F29627C70643EB9CD3B54E1EE87E421"/>
    <w:rsid w:val="00AC6C18"/>
    <w:pPr>
      <w:spacing w:after="0" w:line="240" w:lineRule="auto"/>
      <w:jc w:val="both"/>
    </w:pPr>
    <w:rPr>
      <w:rFonts w:ascii="Doulos SIL" w:eastAsia="Times New Roman" w:hAnsi="Doulos SIL" w:cs="Times New Roman"/>
      <w:sz w:val="24"/>
      <w:szCs w:val="24"/>
      <w:lang w:val="en-CA"/>
    </w:rPr>
  </w:style>
  <w:style w:type="paragraph" w:customStyle="1" w:styleId="615F5089D5D741A4B853BFAE1601E9E11">
    <w:name w:val="615F5089D5D741A4B853BFAE1601E9E11"/>
    <w:rsid w:val="00AC6C18"/>
    <w:pPr>
      <w:spacing w:after="0" w:line="240" w:lineRule="auto"/>
      <w:jc w:val="both"/>
    </w:pPr>
    <w:rPr>
      <w:rFonts w:ascii="Doulos SIL" w:eastAsia="Times New Roman" w:hAnsi="Doulos SIL" w:cs="Times New Roman"/>
      <w:sz w:val="24"/>
      <w:szCs w:val="24"/>
      <w:lang w:val="en-CA"/>
    </w:rPr>
  </w:style>
  <w:style w:type="paragraph" w:customStyle="1" w:styleId="6FE404751E8C46C3ADA32C8FC37280001">
    <w:name w:val="6FE404751E8C46C3ADA32C8FC37280001"/>
    <w:rsid w:val="00AC6C18"/>
    <w:pPr>
      <w:spacing w:after="0" w:line="240" w:lineRule="auto"/>
      <w:jc w:val="both"/>
    </w:pPr>
    <w:rPr>
      <w:rFonts w:ascii="Doulos SIL" w:eastAsia="Times New Roman" w:hAnsi="Doulos SIL" w:cs="Times New Roman"/>
      <w:sz w:val="24"/>
      <w:szCs w:val="24"/>
      <w:lang w:val="en-CA"/>
    </w:rPr>
  </w:style>
  <w:style w:type="paragraph" w:customStyle="1" w:styleId="A55288E24EED4939944E5E18351FE7E21">
    <w:name w:val="A55288E24EED4939944E5E18351FE7E21"/>
    <w:rsid w:val="00AC6C18"/>
    <w:pPr>
      <w:spacing w:after="0" w:line="240" w:lineRule="auto"/>
      <w:jc w:val="both"/>
    </w:pPr>
    <w:rPr>
      <w:rFonts w:ascii="Doulos SIL" w:eastAsia="Times New Roman" w:hAnsi="Doulos SIL" w:cs="Times New Roman"/>
      <w:sz w:val="24"/>
      <w:szCs w:val="24"/>
      <w:lang w:val="en-CA"/>
    </w:rPr>
  </w:style>
  <w:style w:type="paragraph" w:customStyle="1" w:styleId="7B223A049DF54804837BC30F84251A491">
    <w:name w:val="7B223A049DF54804837BC30F84251A491"/>
    <w:rsid w:val="00AC6C18"/>
    <w:pPr>
      <w:spacing w:after="0" w:line="240" w:lineRule="auto"/>
      <w:jc w:val="both"/>
    </w:pPr>
    <w:rPr>
      <w:rFonts w:ascii="Doulos SIL" w:eastAsia="Times New Roman" w:hAnsi="Doulos SIL" w:cs="Times New Roman"/>
      <w:sz w:val="24"/>
      <w:szCs w:val="24"/>
      <w:lang w:val="en-CA"/>
    </w:rPr>
  </w:style>
  <w:style w:type="paragraph" w:customStyle="1" w:styleId="91C2677CA340465B8C1238A47C85C6F91">
    <w:name w:val="91C2677CA340465B8C1238A47C85C6F91"/>
    <w:rsid w:val="00AC6C18"/>
    <w:pPr>
      <w:spacing w:after="0" w:line="240" w:lineRule="auto"/>
      <w:jc w:val="both"/>
    </w:pPr>
    <w:rPr>
      <w:rFonts w:ascii="Doulos SIL" w:eastAsia="Times New Roman" w:hAnsi="Doulos SIL" w:cs="Times New Roman"/>
      <w:sz w:val="24"/>
      <w:szCs w:val="24"/>
      <w:lang w:val="en-CA"/>
    </w:rPr>
  </w:style>
  <w:style w:type="paragraph" w:customStyle="1" w:styleId="BA0E37D154234E41ADDF2E691B4822FF1">
    <w:name w:val="BA0E37D154234E41ADDF2E691B4822FF1"/>
    <w:rsid w:val="00AC6C18"/>
    <w:pPr>
      <w:spacing w:after="0" w:line="240" w:lineRule="auto"/>
      <w:jc w:val="both"/>
    </w:pPr>
    <w:rPr>
      <w:rFonts w:ascii="Doulos SIL" w:eastAsia="Times New Roman" w:hAnsi="Doulos SIL" w:cs="Times New Roman"/>
      <w:sz w:val="24"/>
      <w:szCs w:val="24"/>
      <w:lang w:val="en-CA"/>
    </w:rPr>
  </w:style>
  <w:style w:type="paragraph" w:customStyle="1" w:styleId="FE730A368F5F472F82C5236CCF28AEED1">
    <w:name w:val="FE730A368F5F472F82C5236CCF28AEED1"/>
    <w:rsid w:val="00AC6C18"/>
    <w:pPr>
      <w:spacing w:after="0" w:line="240" w:lineRule="auto"/>
      <w:jc w:val="both"/>
    </w:pPr>
    <w:rPr>
      <w:rFonts w:ascii="Doulos SIL" w:eastAsia="Times New Roman" w:hAnsi="Doulos SIL" w:cs="Times New Roman"/>
      <w:sz w:val="24"/>
      <w:szCs w:val="24"/>
      <w:lang w:val="en-CA"/>
    </w:rPr>
  </w:style>
  <w:style w:type="paragraph" w:customStyle="1" w:styleId="33CC2EDFDDD243529B9EE1AC30FA7D2C1">
    <w:name w:val="33CC2EDFDDD243529B9EE1AC30FA7D2C1"/>
    <w:rsid w:val="00AC6C18"/>
    <w:pPr>
      <w:spacing w:after="0" w:line="240" w:lineRule="auto"/>
      <w:jc w:val="both"/>
    </w:pPr>
    <w:rPr>
      <w:rFonts w:ascii="Doulos SIL" w:eastAsia="Times New Roman" w:hAnsi="Doulos SIL" w:cs="Times New Roman"/>
      <w:sz w:val="24"/>
      <w:szCs w:val="24"/>
      <w:lang w:val="en-CA"/>
    </w:rPr>
  </w:style>
  <w:style w:type="paragraph" w:customStyle="1" w:styleId="1AADF73672034325B49530595134E0251">
    <w:name w:val="1AADF73672034325B49530595134E0251"/>
    <w:rsid w:val="00AC6C18"/>
    <w:pPr>
      <w:spacing w:after="0" w:line="240" w:lineRule="auto"/>
      <w:jc w:val="both"/>
    </w:pPr>
    <w:rPr>
      <w:rFonts w:ascii="Doulos SIL" w:eastAsia="Times New Roman" w:hAnsi="Doulos SIL" w:cs="Times New Roman"/>
      <w:sz w:val="24"/>
      <w:szCs w:val="24"/>
      <w:lang w:val="en-CA"/>
    </w:rPr>
  </w:style>
  <w:style w:type="paragraph" w:customStyle="1" w:styleId="B4A320FE1B9549F89EBAF0824F7B28FC1">
    <w:name w:val="B4A320FE1B9549F89EBAF0824F7B28FC1"/>
    <w:rsid w:val="00AC6C18"/>
    <w:pPr>
      <w:spacing w:after="0" w:line="240" w:lineRule="auto"/>
      <w:jc w:val="both"/>
    </w:pPr>
    <w:rPr>
      <w:rFonts w:ascii="Doulos SIL" w:eastAsia="Times New Roman" w:hAnsi="Doulos SIL" w:cs="Times New Roman"/>
      <w:sz w:val="24"/>
      <w:szCs w:val="24"/>
      <w:lang w:val="en-CA"/>
    </w:rPr>
  </w:style>
  <w:style w:type="paragraph" w:customStyle="1" w:styleId="CEEC03129BE944C4B2F052D928B425841">
    <w:name w:val="CEEC03129BE944C4B2F052D928B425841"/>
    <w:rsid w:val="00AC6C18"/>
    <w:pPr>
      <w:spacing w:after="0" w:line="240" w:lineRule="auto"/>
      <w:jc w:val="both"/>
    </w:pPr>
    <w:rPr>
      <w:rFonts w:ascii="Doulos SIL" w:eastAsia="Times New Roman" w:hAnsi="Doulos SIL" w:cs="Times New Roman"/>
      <w:sz w:val="24"/>
      <w:szCs w:val="24"/>
      <w:lang w:val="en-CA"/>
    </w:rPr>
  </w:style>
  <w:style w:type="paragraph" w:customStyle="1" w:styleId="4BD7B38E419A4066B03A406F0D6DD63E1">
    <w:name w:val="4BD7B38E419A4066B03A406F0D6DD63E1"/>
    <w:rsid w:val="00AC6C18"/>
    <w:pPr>
      <w:spacing w:after="0" w:line="240" w:lineRule="auto"/>
      <w:jc w:val="both"/>
    </w:pPr>
    <w:rPr>
      <w:rFonts w:ascii="Doulos SIL" w:eastAsia="Times New Roman" w:hAnsi="Doulos SIL" w:cs="Times New Roman"/>
      <w:sz w:val="24"/>
      <w:szCs w:val="24"/>
      <w:lang w:val="en-CA"/>
    </w:rPr>
  </w:style>
  <w:style w:type="paragraph" w:customStyle="1" w:styleId="4AC5CF633B3541E69A281EAE6DC6BA271">
    <w:name w:val="4AC5CF633B3541E69A281EAE6DC6BA271"/>
    <w:rsid w:val="00AC6C18"/>
    <w:pPr>
      <w:spacing w:after="0" w:line="240" w:lineRule="auto"/>
      <w:jc w:val="both"/>
    </w:pPr>
    <w:rPr>
      <w:rFonts w:ascii="Doulos SIL" w:eastAsia="Times New Roman" w:hAnsi="Doulos SIL" w:cs="Times New Roman"/>
      <w:sz w:val="24"/>
      <w:szCs w:val="24"/>
      <w:lang w:val="en-CA"/>
    </w:rPr>
  </w:style>
  <w:style w:type="paragraph" w:customStyle="1" w:styleId="3706CEAA57B64B6F85360C2390888A2B1">
    <w:name w:val="3706CEAA57B64B6F85360C2390888A2B1"/>
    <w:rsid w:val="00AC6C18"/>
    <w:pPr>
      <w:spacing w:after="0" w:line="240" w:lineRule="auto"/>
      <w:jc w:val="both"/>
    </w:pPr>
    <w:rPr>
      <w:rFonts w:ascii="Doulos SIL" w:eastAsia="Times New Roman" w:hAnsi="Doulos SIL" w:cs="Times New Roman"/>
      <w:sz w:val="24"/>
      <w:szCs w:val="24"/>
      <w:lang w:val="en-CA"/>
    </w:rPr>
  </w:style>
  <w:style w:type="paragraph" w:customStyle="1" w:styleId="8CBED07FB0954102B4AB4F17FE8126291">
    <w:name w:val="8CBED07FB0954102B4AB4F17FE8126291"/>
    <w:rsid w:val="00AC6C18"/>
    <w:pPr>
      <w:spacing w:after="0" w:line="240" w:lineRule="auto"/>
      <w:jc w:val="both"/>
    </w:pPr>
    <w:rPr>
      <w:rFonts w:ascii="Doulos SIL" w:eastAsia="Times New Roman" w:hAnsi="Doulos SIL" w:cs="Times New Roman"/>
      <w:sz w:val="24"/>
      <w:szCs w:val="24"/>
      <w:lang w:val="en-CA"/>
    </w:rPr>
  </w:style>
  <w:style w:type="paragraph" w:customStyle="1" w:styleId="F91EA8DBF05C4D48A85BF97E4495DA761">
    <w:name w:val="F91EA8DBF05C4D48A85BF97E4495DA761"/>
    <w:rsid w:val="00AC6C18"/>
    <w:pPr>
      <w:spacing w:after="0" w:line="240" w:lineRule="auto"/>
      <w:jc w:val="both"/>
    </w:pPr>
    <w:rPr>
      <w:rFonts w:ascii="Doulos SIL" w:eastAsia="Times New Roman" w:hAnsi="Doulos SIL" w:cs="Times New Roman"/>
      <w:sz w:val="24"/>
      <w:szCs w:val="24"/>
      <w:lang w:val="en-CA"/>
    </w:rPr>
  </w:style>
  <w:style w:type="paragraph" w:customStyle="1" w:styleId="72D9C9C5EBC24B478CA326EF9F4120DC1">
    <w:name w:val="72D9C9C5EBC24B478CA326EF9F4120DC1"/>
    <w:rsid w:val="00AC6C18"/>
    <w:pPr>
      <w:spacing w:after="0" w:line="240" w:lineRule="auto"/>
      <w:jc w:val="both"/>
    </w:pPr>
    <w:rPr>
      <w:rFonts w:ascii="Doulos SIL" w:eastAsia="Times New Roman" w:hAnsi="Doulos SIL" w:cs="Times New Roman"/>
      <w:sz w:val="24"/>
      <w:szCs w:val="24"/>
      <w:lang w:val="en-CA"/>
    </w:rPr>
  </w:style>
  <w:style w:type="paragraph" w:customStyle="1" w:styleId="8810792452AB4BE9BC765923642F894E1">
    <w:name w:val="8810792452AB4BE9BC765923642F894E1"/>
    <w:rsid w:val="00AC6C18"/>
    <w:pPr>
      <w:spacing w:after="0" w:line="240" w:lineRule="auto"/>
      <w:jc w:val="both"/>
    </w:pPr>
    <w:rPr>
      <w:rFonts w:ascii="Doulos SIL" w:eastAsia="Times New Roman" w:hAnsi="Doulos SIL" w:cs="Times New Roman"/>
      <w:sz w:val="24"/>
      <w:szCs w:val="24"/>
      <w:lang w:val="en-CA"/>
    </w:rPr>
  </w:style>
  <w:style w:type="paragraph" w:customStyle="1" w:styleId="96250B16BFA545F9AC33204251414D5E1">
    <w:name w:val="96250B16BFA545F9AC33204251414D5E1"/>
    <w:rsid w:val="00AC6C18"/>
    <w:pPr>
      <w:spacing w:after="0" w:line="240" w:lineRule="auto"/>
      <w:jc w:val="both"/>
    </w:pPr>
    <w:rPr>
      <w:rFonts w:ascii="Doulos SIL" w:eastAsia="Times New Roman" w:hAnsi="Doulos SIL" w:cs="Times New Roman"/>
      <w:sz w:val="24"/>
      <w:szCs w:val="24"/>
      <w:lang w:val="en-CA"/>
    </w:rPr>
  </w:style>
  <w:style w:type="paragraph" w:customStyle="1" w:styleId="AFAE1FA1F9EC41AFBA71D9070FCC476E1">
    <w:name w:val="AFAE1FA1F9EC41AFBA71D9070FCC476E1"/>
    <w:rsid w:val="00AC6C18"/>
    <w:pPr>
      <w:spacing w:after="0" w:line="240" w:lineRule="auto"/>
      <w:jc w:val="both"/>
    </w:pPr>
    <w:rPr>
      <w:rFonts w:ascii="Doulos SIL" w:eastAsia="Times New Roman" w:hAnsi="Doulos SIL" w:cs="Times New Roman"/>
      <w:sz w:val="24"/>
      <w:szCs w:val="24"/>
      <w:lang w:val="en-CA"/>
    </w:rPr>
  </w:style>
  <w:style w:type="paragraph" w:customStyle="1" w:styleId="801EDD4C028242B196EA68188DFD00101">
    <w:name w:val="801EDD4C028242B196EA68188DFD00101"/>
    <w:rsid w:val="00AC6C18"/>
    <w:pPr>
      <w:spacing w:after="0" w:line="240" w:lineRule="auto"/>
      <w:jc w:val="both"/>
    </w:pPr>
    <w:rPr>
      <w:rFonts w:ascii="Doulos SIL" w:eastAsia="Times New Roman" w:hAnsi="Doulos SIL" w:cs="Times New Roman"/>
      <w:sz w:val="24"/>
      <w:szCs w:val="24"/>
      <w:lang w:val="en-CA"/>
    </w:rPr>
  </w:style>
  <w:style w:type="paragraph" w:customStyle="1" w:styleId="AAE51C5C8BA64215A499FFAD44135E731">
    <w:name w:val="AAE51C5C8BA64215A499FFAD44135E731"/>
    <w:rsid w:val="00AC6C18"/>
    <w:pPr>
      <w:spacing w:after="0" w:line="240" w:lineRule="auto"/>
      <w:jc w:val="both"/>
    </w:pPr>
    <w:rPr>
      <w:rFonts w:ascii="Doulos SIL" w:eastAsia="Times New Roman" w:hAnsi="Doulos SIL" w:cs="Times New Roman"/>
      <w:sz w:val="24"/>
      <w:szCs w:val="24"/>
      <w:lang w:val="en-CA"/>
    </w:rPr>
  </w:style>
  <w:style w:type="paragraph" w:customStyle="1" w:styleId="96AC0FB592F947F4AFD8473F8214EECC1">
    <w:name w:val="96AC0FB592F947F4AFD8473F8214EECC1"/>
    <w:rsid w:val="00AC6C18"/>
    <w:pPr>
      <w:spacing w:after="0" w:line="240" w:lineRule="auto"/>
      <w:jc w:val="both"/>
    </w:pPr>
    <w:rPr>
      <w:rFonts w:ascii="Doulos SIL" w:eastAsia="Times New Roman" w:hAnsi="Doulos SIL" w:cs="Times New Roman"/>
      <w:sz w:val="24"/>
      <w:szCs w:val="24"/>
      <w:lang w:val="en-CA"/>
    </w:rPr>
  </w:style>
  <w:style w:type="paragraph" w:customStyle="1" w:styleId="CF77C1CE84D042448F86258CC433AB981">
    <w:name w:val="CF77C1CE84D042448F86258CC433AB981"/>
    <w:rsid w:val="00AC6C18"/>
    <w:pPr>
      <w:spacing w:after="0" w:line="240" w:lineRule="auto"/>
      <w:jc w:val="both"/>
    </w:pPr>
    <w:rPr>
      <w:rFonts w:ascii="Doulos SIL" w:eastAsia="Times New Roman" w:hAnsi="Doulos SIL" w:cs="Times New Roman"/>
      <w:sz w:val="24"/>
      <w:szCs w:val="24"/>
      <w:lang w:val="en-CA"/>
    </w:rPr>
  </w:style>
  <w:style w:type="paragraph" w:customStyle="1" w:styleId="3DACF67747EA4BA8903AFEA08E0D869B1">
    <w:name w:val="3DACF67747EA4BA8903AFEA08E0D869B1"/>
    <w:rsid w:val="00AC6C18"/>
    <w:pPr>
      <w:spacing w:after="0" w:line="240" w:lineRule="auto"/>
      <w:jc w:val="both"/>
    </w:pPr>
    <w:rPr>
      <w:rFonts w:ascii="Doulos SIL" w:eastAsia="Times New Roman" w:hAnsi="Doulos SIL" w:cs="Times New Roman"/>
      <w:sz w:val="24"/>
      <w:szCs w:val="24"/>
      <w:lang w:val="en-CA"/>
    </w:rPr>
  </w:style>
  <w:style w:type="paragraph" w:customStyle="1" w:styleId="0D1A607A6BE546E9B849E1B9C35FFCDE1">
    <w:name w:val="0D1A607A6BE546E9B849E1B9C35FFCDE1"/>
    <w:rsid w:val="00AC6C18"/>
    <w:pPr>
      <w:spacing w:after="0" w:line="240" w:lineRule="auto"/>
      <w:jc w:val="both"/>
    </w:pPr>
    <w:rPr>
      <w:rFonts w:ascii="Doulos SIL" w:eastAsia="Times New Roman" w:hAnsi="Doulos SIL" w:cs="Times New Roman"/>
      <w:sz w:val="24"/>
      <w:szCs w:val="24"/>
      <w:lang w:val="en-CA"/>
    </w:rPr>
  </w:style>
  <w:style w:type="paragraph" w:customStyle="1" w:styleId="EE30DEED9BC24F648990D02627F83E991">
    <w:name w:val="EE30DEED9BC24F648990D02627F83E991"/>
    <w:rsid w:val="00AC6C18"/>
    <w:pPr>
      <w:spacing w:after="0" w:line="240" w:lineRule="auto"/>
      <w:jc w:val="both"/>
    </w:pPr>
    <w:rPr>
      <w:rFonts w:ascii="Doulos SIL" w:eastAsia="Times New Roman" w:hAnsi="Doulos SIL" w:cs="Times New Roman"/>
      <w:sz w:val="24"/>
      <w:szCs w:val="24"/>
      <w:lang w:val="en-CA"/>
    </w:rPr>
  </w:style>
  <w:style w:type="paragraph" w:customStyle="1" w:styleId="67AF1F78FB3540A1BCBB8CFE15CD17A81">
    <w:name w:val="67AF1F78FB3540A1BCBB8CFE15CD17A81"/>
    <w:rsid w:val="00AC6C18"/>
    <w:pPr>
      <w:spacing w:after="0" w:line="240" w:lineRule="auto"/>
      <w:jc w:val="both"/>
    </w:pPr>
    <w:rPr>
      <w:rFonts w:ascii="Doulos SIL" w:eastAsia="Times New Roman" w:hAnsi="Doulos SIL" w:cs="Times New Roman"/>
      <w:sz w:val="24"/>
      <w:szCs w:val="24"/>
      <w:lang w:val="en-CA"/>
    </w:rPr>
  </w:style>
  <w:style w:type="paragraph" w:customStyle="1" w:styleId="D159F2CF2F1F496E8477A784E50B32951">
    <w:name w:val="D159F2CF2F1F496E8477A784E50B32951"/>
    <w:rsid w:val="00AC6C18"/>
    <w:pPr>
      <w:spacing w:after="0" w:line="240" w:lineRule="auto"/>
      <w:jc w:val="both"/>
    </w:pPr>
    <w:rPr>
      <w:rFonts w:ascii="Doulos SIL" w:eastAsia="Times New Roman" w:hAnsi="Doulos SIL" w:cs="Times New Roman"/>
      <w:sz w:val="24"/>
      <w:szCs w:val="24"/>
      <w:lang w:val="en-CA"/>
    </w:rPr>
  </w:style>
  <w:style w:type="paragraph" w:customStyle="1" w:styleId="6DD9E24DC89F418EAFAC07E06196BDF91">
    <w:name w:val="6DD9E24DC89F418EAFAC07E06196BDF91"/>
    <w:rsid w:val="00AC6C18"/>
    <w:pPr>
      <w:spacing w:after="0" w:line="240" w:lineRule="auto"/>
      <w:jc w:val="both"/>
    </w:pPr>
    <w:rPr>
      <w:rFonts w:ascii="Doulos SIL" w:eastAsia="Times New Roman" w:hAnsi="Doulos SIL" w:cs="Times New Roman"/>
      <w:sz w:val="24"/>
      <w:szCs w:val="24"/>
      <w:lang w:val="en-CA"/>
    </w:rPr>
  </w:style>
  <w:style w:type="paragraph" w:customStyle="1" w:styleId="1E0168483A9F4F15BA46A8DC8C023B311">
    <w:name w:val="1E0168483A9F4F15BA46A8DC8C023B311"/>
    <w:rsid w:val="00AC6C18"/>
    <w:pPr>
      <w:spacing w:after="0" w:line="240" w:lineRule="auto"/>
      <w:jc w:val="both"/>
    </w:pPr>
    <w:rPr>
      <w:rFonts w:ascii="Doulos SIL" w:eastAsia="Times New Roman" w:hAnsi="Doulos SIL" w:cs="Times New Roman"/>
      <w:sz w:val="24"/>
      <w:szCs w:val="24"/>
      <w:lang w:val="en-CA"/>
    </w:rPr>
  </w:style>
  <w:style w:type="paragraph" w:customStyle="1" w:styleId="86CAFE242BA0412DB5FD976C427E63531">
    <w:name w:val="86CAFE242BA0412DB5FD976C427E63531"/>
    <w:rsid w:val="00AC6C18"/>
    <w:pPr>
      <w:spacing w:after="0" w:line="240" w:lineRule="auto"/>
      <w:jc w:val="both"/>
    </w:pPr>
    <w:rPr>
      <w:rFonts w:ascii="Doulos SIL" w:eastAsia="Times New Roman" w:hAnsi="Doulos SIL" w:cs="Times New Roman"/>
      <w:sz w:val="24"/>
      <w:szCs w:val="24"/>
      <w:lang w:val="en-CA"/>
    </w:rPr>
  </w:style>
  <w:style w:type="paragraph" w:customStyle="1" w:styleId="2BEAA5301CFE4F2DAFE6797D6E207C331">
    <w:name w:val="2BEAA5301CFE4F2DAFE6797D6E207C331"/>
    <w:rsid w:val="00AC6C18"/>
    <w:pPr>
      <w:spacing w:after="0" w:line="240" w:lineRule="auto"/>
      <w:jc w:val="both"/>
    </w:pPr>
    <w:rPr>
      <w:rFonts w:ascii="Doulos SIL" w:eastAsia="Times New Roman" w:hAnsi="Doulos SIL" w:cs="Times New Roman"/>
      <w:sz w:val="24"/>
      <w:szCs w:val="24"/>
      <w:lang w:val="en-CA"/>
    </w:rPr>
  </w:style>
  <w:style w:type="paragraph" w:customStyle="1" w:styleId="7EAEA9B7C4C34ABB9DC5CC15DA3770081">
    <w:name w:val="7EAEA9B7C4C34ABB9DC5CC15DA3770081"/>
    <w:rsid w:val="00AC6C18"/>
    <w:pPr>
      <w:spacing w:after="0" w:line="240" w:lineRule="auto"/>
      <w:jc w:val="both"/>
    </w:pPr>
    <w:rPr>
      <w:rFonts w:ascii="Doulos SIL" w:eastAsia="Times New Roman" w:hAnsi="Doulos SIL" w:cs="Times New Roman"/>
      <w:sz w:val="24"/>
      <w:szCs w:val="24"/>
      <w:lang w:val="en-CA"/>
    </w:rPr>
  </w:style>
  <w:style w:type="paragraph" w:customStyle="1" w:styleId="3A707A0E02D941B19EB41EB37A3EBFC51">
    <w:name w:val="3A707A0E02D941B19EB41EB37A3EBFC51"/>
    <w:rsid w:val="00AC6C18"/>
    <w:pPr>
      <w:spacing w:after="0" w:line="240" w:lineRule="auto"/>
      <w:jc w:val="both"/>
    </w:pPr>
    <w:rPr>
      <w:rFonts w:ascii="Doulos SIL" w:eastAsia="Times New Roman" w:hAnsi="Doulos SIL" w:cs="Times New Roman"/>
      <w:sz w:val="24"/>
      <w:szCs w:val="24"/>
      <w:lang w:val="en-CA"/>
    </w:rPr>
  </w:style>
  <w:style w:type="paragraph" w:customStyle="1" w:styleId="FD677B20AE304A279BF601B1898CC1291">
    <w:name w:val="FD677B20AE304A279BF601B1898CC1291"/>
    <w:rsid w:val="00AC6C18"/>
    <w:pPr>
      <w:spacing w:after="0" w:line="240" w:lineRule="auto"/>
      <w:jc w:val="both"/>
    </w:pPr>
    <w:rPr>
      <w:rFonts w:ascii="Doulos SIL" w:eastAsia="Times New Roman" w:hAnsi="Doulos SIL" w:cs="Times New Roman"/>
      <w:sz w:val="24"/>
      <w:szCs w:val="24"/>
      <w:lang w:val="en-CA"/>
    </w:rPr>
  </w:style>
  <w:style w:type="paragraph" w:customStyle="1" w:styleId="433400FB475246DCB07C389F8B2A2B401">
    <w:name w:val="433400FB475246DCB07C389F8B2A2B401"/>
    <w:rsid w:val="00AC6C18"/>
    <w:pPr>
      <w:spacing w:after="0" w:line="240" w:lineRule="auto"/>
      <w:jc w:val="both"/>
    </w:pPr>
    <w:rPr>
      <w:rFonts w:ascii="Doulos SIL" w:eastAsia="Times New Roman" w:hAnsi="Doulos SIL" w:cs="Times New Roman"/>
      <w:sz w:val="24"/>
      <w:szCs w:val="24"/>
      <w:lang w:val="en-CA"/>
    </w:rPr>
  </w:style>
  <w:style w:type="paragraph" w:customStyle="1" w:styleId="42ECE82AA0864699810060C51682DFC31">
    <w:name w:val="42ECE82AA0864699810060C51682DFC31"/>
    <w:rsid w:val="00AC6C18"/>
    <w:pPr>
      <w:spacing w:after="0" w:line="240" w:lineRule="auto"/>
      <w:jc w:val="both"/>
    </w:pPr>
    <w:rPr>
      <w:rFonts w:ascii="Doulos SIL" w:eastAsia="Times New Roman" w:hAnsi="Doulos SIL" w:cs="Times New Roman"/>
      <w:sz w:val="24"/>
      <w:szCs w:val="24"/>
      <w:lang w:val="en-CA"/>
    </w:rPr>
  </w:style>
  <w:style w:type="paragraph" w:customStyle="1" w:styleId="DC6C280A41F242B19050377720E7A0201">
    <w:name w:val="DC6C280A41F242B19050377720E7A0201"/>
    <w:rsid w:val="00AC6C18"/>
    <w:pPr>
      <w:spacing w:after="0" w:line="240" w:lineRule="auto"/>
      <w:jc w:val="both"/>
    </w:pPr>
    <w:rPr>
      <w:rFonts w:ascii="Doulos SIL" w:eastAsia="Times New Roman" w:hAnsi="Doulos SIL" w:cs="Times New Roman"/>
      <w:sz w:val="24"/>
      <w:szCs w:val="24"/>
      <w:lang w:val="en-CA"/>
    </w:rPr>
  </w:style>
  <w:style w:type="paragraph" w:customStyle="1" w:styleId="6CC3829CF061487284653E7E56967FA01">
    <w:name w:val="6CC3829CF061487284653E7E56967FA01"/>
    <w:rsid w:val="00AC6C18"/>
    <w:pPr>
      <w:spacing w:after="0" w:line="240" w:lineRule="auto"/>
      <w:jc w:val="both"/>
    </w:pPr>
    <w:rPr>
      <w:rFonts w:ascii="Doulos SIL" w:eastAsia="Times New Roman" w:hAnsi="Doulos SIL" w:cs="Times New Roman"/>
      <w:sz w:val="24"/>
      <w:szCs w:val="24"/>
      <w:lang w:val="en-CA"/>
    </w:rPr>
  </w:style>
  <w:style w:type="paragraph" w:customStyle="1" w:styleId="2635E6C9147C4586A08C790FEF41B25F1">
    <w:name w:val="2635E6C9147C4586A08C790FEF41B25F1"/>
    <w:rsid w:val="00AC6C18"/>
    <w:pPr>
      <w:spacing w:after="0" w:line="240" w:lineRule="auto"/>
      <w:jc w:val="both"/>
    </w:pPr>
    <w:rPr>
      <w:rFonts w:ascii="Doulos SIL" w:eastAsia="Times New Roman" w:hAnsi="Doulos SIL" w:cs="Times New Roman"/>
      <w:sz w:val="24"/>
      <w:szCs w:val="24"/>
      <w:lang w:val="en-CA"/>
    </w:rPr>
  </w:style>
  <w:style w:type="paragraph" w:customStyle="1" w:styleId="CAEAD4379FE84D1EB28D88BDEDB4450C1">
    <w:name w:val="CAEAD4379FE84D1EB28D88BDEDB4450C1"/>
    <w:rsid w:val="00AC6C18"/>
    <w:pPr>
      <w:spacing w:after="0" w:line="240" w:lineRule="auto"/>
      <w:jc w:val="both"/>
    </w:pPr>
    <w:rPr>
      <w:rFonts w:ascii="Doulos SIL" w:eastAsia="Times New Roman" w:hAnsi="Doulos SIL" w:cs="Times New Roman"/>
      <w:sz w:val="24"/>
      <w:szCs w:val="24"/>
      <w:lang w:val="en-CA"/>
    </w:rPr>
  </w:style>
  <w:style w:type="paragraph" w:customStyle="1" w:styleId="49CBF05F4A164C14BFE8726800D4E84A1">
    <w:name w:val="49CBF05F4A164C14BFE8726800D4E84A1"/>
    <w:rsid w:val="00AC6C18"/>
    <w:pPr>
      <w:spacing w:after="0" w:line="240" w:lineRule="auto"/>
      <w:jc w:val="both"/>
    </w:pPr>
    <w:rPr>
      <w:rFonts w:ascii="Doulos SIL" w:eastAsia="Times New Roman" w:hAnsi="Doulos SIL" w:cs="Times New Roman"/>
      <w:sz w:val="24"/>
      <w:szCs w:val="24"/>
      <w:lang w:val="en-CA"/>
    </w:rPr>
  </w:style>
  <w:style w:type="paragraph" w:customStyle="1" w:styleId="A98831D5D05B4F5EAAFE1E6368D20BA31">
    <w:name w:val="A98831D5D05B4F5EAAFE1E6368D20BA31"/>
    <w:rsid w:val="00AC6C18"/>
    <w:pPr>
      <w:spacing w:after="0" w:line="240" w:lineRule="auto"/>
      <w:jc w:val="both"/>
    </w:pPr>
    <w:rPr>
      <w:rFonts w:ascii="Doulos SIL" w:eastAsia="Times New Roman" w:hAnsi="Doulos SIL" w:cs="Times New Roman"/>
      <w:sz w:val="24"/>
      <w:szCs w:val="24"/>
      <w:lang w:val="en-CA"/>
    </w:rPr>
  </w:style>
  <w:style w:type="paragraph" w:customStyle="1" w:styleId="8C2D5C0F08CA42AD9510B20F2270D14D1">
    <w:name w:val="8C2D5C0F08CA42AD9510B20F2270D14D1"/>
    <w:rsid w:val="00AC6C18"/>
    <w:pPr>
      <w:spacing w:after="0" w:line="240" w:lineRule="auto"/>
      <w:jc w:val="both"/>
    </w:pPr>
    <w:rPr>
      <w:rFonts w:ascii="Doulos SIL" w:eastAsia="Times New Roman" w:hAnsi="Doulos SIL" w:cs="Times New Roman"/>
      <w:sz w:val="24"/>
      <w:szCs w:val="24"/>
      <w:lang w:val="en-CA"/>
    </w:rPr>
  </w:style>
  <w:style w:type="paragraph" w:customStyle="1" w:styleId="C09F7ED1BC5D468A95D943D6143987BB1">
    <w:name w:val="C09F7ED1BC5D468A95D943D6143987BB1"/>
    <w:rsid w:val="00AC6C18"/>
    <w:pPr>
      <w:spacing w:after="0" w:line="240" w:lineRule="auto"/>
      <w:jc w:val="both"/>
    </w:pPr>
    <w:rPr>
      <w:rFonts w:ascii="Doulos SIL" w:eastAsia="Times New Roman" w:hAnsi="Doulos SIL" w:cs="Times New Roman"/>
      <w:sz w:val="24"/>
      <w:szCs w:val="24"/>
      <w:lang w:val="en-CA"/>
    </w:rPr>
  </w:style>
  <w:style w:type="paragraph" w:customStyle="1" w:styleId="277A766FEB774A708FD1292F2058A0C11">
    <w:name w:val="277A766FEB774A708FD1292F2058A0C11"/>
    <w:rsid w:val="00AC6C18"/>
    <w:pPr>
      <w:spacing w:after="0" w:line="240" w:lineRule="auto"/>
      <w:jc w:val="both"/>
    </w:pPr>
    <w:rPr>
      <w:rFonts w:ascii="Doulos SIL" w:eastAsia="Times New Roman" w:hAnsi="Doulos SIL" w:cs="Times New Roman"/>
      <w:sz w:val="24"/>
      <w:szCs w:val="24"/>
      <w:lang w:val="en-CA"/>
    </w:rPr>
  </w:style>
  <w:style w:type="paragraph" w:customStyle="1" w:styleId="AA394E4B32904FA6884D138861B523251">
    <w:name w:val="AA394E4B32904FA6884D138861B523251"/>
    <w:rsid w:val="00AC6C18"/>
    <w:pPr>
      <w:spacing w:after="0" w:line="240" w:lineRule="auto"/>
      <w:jc w:val="both"/>
    </w:pPr>
    <w:rPr>
      <w:rFonts w:ascii="Doulos SIL" w:eastAsia="Times New Roman" w:hAnsi="Doulos SIL" w:cs="Times New Roman"/>
      <w:sz w:val="24"/>
      <w:szCs w:val="24"/>
      <w:lang w:val="en-CA"/>
    </w:rPr>
  </w:style>
  <w:style w:type="paragraph" w:customStyle="1" w:styleId="F7E9C28C3D14462EB9B59FFEC3A2F7F71">
    <w:name w:val="F7E9C28C3D14462EB9B59FFEC3A2F7F71"/>
    <w:rsid w:val="00AC6C18"/>
    <w:pPr>
      <w:spacing w:after="0" w:line="240" w:lineRule="auto"/>
      <w:jc w:val="both"/>
    </w:pPr>
    <w:rPr>
      <w:rFonts w:ascii="Doulos SIL" w:eastAsia="Times New Roman" w:hAnsi="Doulos SIL" w:cs="Times New Roman"/>
      <w:sz w:val="24"/>
      <w:szCs w:val="24"/>
      <w:lang w:val="en-CA"/>
    </w:rPr>
  </w:style>
  <w:style w:type="paragraph" w:customStyle="1" w:styleId="8922DA7D5AB04968BACA13880B2613A21">
    <w:name w:val="8922DA7D5AB04968BACA13880B2613A21"/>
    <w:rsid w:val="00AC6C18"/>
    <w:pPr>
      <w:spacing w:after="0" w:line="240" w:lineRule="auto"/>
      <w:jc w:val="both"/>
    </w:pPr>
    <w:rPr>
      <w:rFonts w:ascii="Doulos SIL" w:eastAsia="Times New Roman" w:hAnsi="Doulos SIL" w:cs="Times New Roman"/>
      <w:sz w:val="24"/>
      <w:szCs w:val="24"/>
      <w:lang w:val="en-CA"/>
    </w:rPr>
  </w:style>
  <w:style w:type="paragraph" w:customStyle="1" w:styleId="8F89ACDEFA554924A20979F59B83DBC71">
    <w:name w:val="8F89ACDEFA554924A20979F59B83DBC71"/>
    <w:rsid w:val="00AC6C18"/>
    <w:pPr>
      <w:spacing w:after="0" w:line="240" w:lineRule="auto"/>
      <w:jc w:val="both"/>
    </w:pPr>
    <w:rPr>
      <w:rFonts w:ascii="Doulos SIL" w:eastAsia="Times New Roman" w:hAnsi="Doulos SIL" w:cs="Times New Roman"/>
      <w:sz w:val="24"/>
      <w:szCs w:val="24"/>
      <w:lang w:val="en-CA"/>
    </w:rPr>
  </w:style>
  <w:style w:type="paragraph" w:customStyle="1" w:styleId="2ADE417106664750A571C9DF8F0187F41">
    <w:name w:val="2ADE417106664750A571C9DF8F0187F41"/>
    <w:rsid w:val="00AC6C18"/>
    <w:pPr>
      <w:spacing w:after="0" w:line="240" w:lineRule="auto"/>
      <w:jc w:val="both"/>
    </w:pPr>
    <w:rPr>
      <w:rFonts w:ascii="Doulos SIL" w:eastAsia="Times New Roman" w:hAnsi="Doulos SIL" w:cs="Times New Roman"/>
      <w:sz w:val="24"/>
      <w:szCs w:val="24"/>
      <w:lang w:val="en-CA"/>
    </w:rPr>
  </w:style>
  <w:style w:type="paragraph" w:customStyle="1" w:styleId="D6D5707508AD417AAE1D6597102B26881">
    <w:name w:val="D6D5707508AD417AAE1D6597102B26881"/>
    <w:rsid w:val="00AC6C18"/>
    <w:pPr>
      <w:spacing w:after="0" w:line="240" w:lineRule="auto"/>
      <w:jc w:val="both"/>
    </w:pPr>
    <w:rPr>
      <w:rFonts w:ascii="Doulos SIL" w:eastAsia="Times New Roman" w:hAnsi="Doulos SIL" w:cs="Times New Roman"/>
      <w:sz w:val="24"/>
      <w:szCs w:val="24"/>
      <w:lang w:val="en-CA"/>
    </w:rPr>
  </w:style>
  <w:style w:type="paragraph" w:customStyle="1" w:styleId="E83BD5D67B6C4C8DAFDB1AA015227E39">
    <w:name w:val="E83BD5D67B6C4C8DAFDB1AA015227E39"/>
    <w:rsid w:val="00AC6C18"/>
    <w:pPr>
      <w:spacing w:after="0" w:line="240" w:lineRule="auto"/>
      <w:jc w:val="both"/>
    </w:pPr>
    <w:rPr>
      <w:rFonts w:ascii="Doulos SIL" w:eastAsia="Times New Roman" w:hAnsi="Doulos SIL" w:cs="Times New Roman"/>
      <w:sz w:val="24"/>
      <w:szCs w:val="24"/>
      <w:lang w:val="en-CA"/>
    </w:rPr>
  </w:style>
  <w:style w:type="paragraph" w:customStyle="1" w:styleId="38E14D4C99104AD6A15C4CA94AF2FC69">
    <w:name w:val="38E14D4C99104AD6A15C4CA94AF2FC69"/>
    <w:rsid w:val="00AC6C18"/>
    <w:pPr>
      <w:spacing w:after="0" w:line="240" w:lineRule="auto"/>
      <w:jc w:val="both"/>
    </w:pPr>
    <w:rPr>
      <w:rFonts w:ascii="Doulos SIL" w:eastAsia="Times New Roman" w:hAnsi="Doulos SIL" w:cs="Times New Roman"/>
      <w:sz w:val="24"/>
      <w:szCs w:val="24"/>
      <w:lang w:val="en-CA"/>
    </w:rPr>
  </w:style>
  <w:style w:type="paragraph" w:customStyle="1" w:styleId="56CDA8FE14794750A45BF74F5D34BB82">
    <w:name w:val="56CDA8FE14794750A45BF74F5D34BB82"/>
    <w:rsid w:val="00AC6C18"/>
    <w:pPr>
      <w:spacing w:after="0" w:line="240" w:lineRule="auto"/>
      <w:jc w:val="both"/>
    </w:pPr>
    <w:rPr>
      <w:rFonts w:ascii="Doulos SIL" w:eastAsia="Times New Roman" w:hAnsi="Doulos SIL" w:cs="Times New Roman"/>
      <w:sz w:val="24"/>
      <w:szCs w:val="24"/>
      <w:lang w:val="en-CA"/>
    </w:rPr>
  </w:style>
  <w:style w:type="paragraph" w:customStyle="1" w:styleId="2C79CBAB307A4270A9CCCAE0B32EC0D3">
    <w:name w:val="2C79CBAB307A4270A9CCCAE0B32EC0D3"/>
    <w:rsid w:val="00AC6C18"/>
    <w:pPr>
      <w:spacing w:after="0" w:line="240" w:lineRule="auto"/>
      <w:jc w:val="both"/>
    </w:pPr>
    <w:rPr>
      <w:rFonts w:ascii="Doulos SIL" w:eastAsia="Times New Roman" w:hAnsi="Doulos SIL" w:cs="Times New Roman"/>
      <w:sz w:val="24"/>
      <w:szCs w:val="24"/>
      <w:lang w:val="en-CA"/>
    </w:rPr>
  </w:style>
  <w:style w:type="paragraph" w:customStyle="1" w:styleId="A33932DA03064820841FE7856B847BA4">
    <w:name w:val="A33932DA03064820841FE7856B847BA4"/>
    <w:rsid w:val="00AC6C18"/>
    <w:pPr>
      <w:spacing w:after="0" w:line="240" w:lineRule="auto"/>
      <w:jc w:val="both"/>
    </w:pPr>
    <w:rPr>
      <w:rFonts w:ascii="Doulos SIL" w:eastAsia="Times New Roman" w:hAnsi="Doulos SIL" w:cs="Times New Roman"/>
      <w:sz w:val="24"/>
      <w:szCs w:val="24"/>
      <w:lang w:val="en-CA"/>
    </w:rPr>
  </w:style>
  <w:style w:type="paragraph" w:customStyle="1" w:styleId="ABB66F5957AB4A2D8A342A9E51BE6924">
    <w:name w:val="ABB66F5957AB4A2D8A342A9E51BE6924"/>
    <w:rsid w:val="00AC6C18"/>
    <w:pPr>
      <w:spacing w:after="0" w:line="240" w:lineRule="auto"/>
      <w:jc w:val="both"/>
    </w:pPr>
    <w:rPr>
      <w:rFonts w:ascii="Doulos SIL" w:eastAsia="Times New Roman" w:hAnsi="Doulos SIL" w:cs="Times New Roman"/>
      <w:sz w:val="24"/>
      <w:szCs w:val="24"/>
      <w:lang w:val="en-CA"/>
    </w:rPr>
  </w:style>
  <w:style w:type="paragraph" w:customStyle="1" w:styleId="C1E58B291A484E72A6180A66995272FB">
    <w:name w:val="C1E58B291A484E72A6180A66995272FB"/>
    <w:rsid w:val="00AC6C18"/>
    <w:pPr>
      <w:spacing w:after="0" w:line="240" w:lineRule="auto"/>
      <w:jc w:val="both"/>
    </w:pPr>
    <w:rPr>
      <w:rFonts w:ascii="Doulos SIL" w:eastAsia="Times New Roman" w:hAnsi="Doulos SIL" w:cs="Times New Roman"/>
      <w:sz w:val="24"/>
      <w:szCs w:val="24"/>
      <w:lang w:val="en-CA"/>
    </w:rPr>
  </w:style>
  <w:style w:type="paragraph" w:customStyle="1" w:styleId="8F1EEE834F4D4076B3E3FBA8CD8643B8">
    <w:name w:val="8F1EEE834F4D4076B3E3FBA8CD8643B8"/>
    <w:rsid w:val="00AC6C18"/>
    <w:pPr>
      <w:spacing w:after="0" w:line="240" w:lineRule="auto"/>
      <w:jc w:val="both"/>
    </w:pPr>
    <w:rPr>
      <w:rFonts w:ascii="Doulos SIL" w:eastAsia="Times New Roman" w:hAnsi="Doulos SIL" w:cs="Times New Roman"/>
      <w:sz w:val="24"/>
      <w:szCs w:val="24"/>
      <w:lang w:val="en-CA"/>
    </w:rPr>
  </w:style>
  <w:style w:type="paragraph" w:customStyle="1" w:styleId="0DCCA3C533A74CBC84BCB0234D49AFA8">
    <w:name w:val="0DCCA3C533A74CBC84BCB0234D49AFA8"/>
    <w:rsid w:val="00AC6C18"/>
    <w:pPr>
      <w:spacing w:after="0" w:line="240" w:lineRule="auto"/>
      <w:jc w:val="both"/>
    </w:pPr>
    <w:rPr>
      <w:rFonts w:ascii="Doulos SIL" w:eastAsia="Times New Roman" w:hAnsi="Doulos SIL" w:cs="Times New Roman"/>
      <w:sz w:val="24"/>
      <w:szCs w:val="24"/>
      <w:lang w:val="en-CA"/>
    </w:rPr>
  </w:style>
  <w:style w:type="paragraph" w:customStyle="1" w:styleId="39D3CA8492A24276A2477D6D18724C15">
    <w:name w:val="39D3CA8492A24276A2477D6D18724C15"/>
    <w:rsid w:val="00AC6C18"/>
    <w:pPr>
      <w:spacing w:after="0" w:line="240" w:lineRule="auto"/>
      <w:jc w:val="both"/>
    </w:pPr>
    <w:rPr>
      <w:rFonts w:ascii="Doulos SIL" w:eastAsia="Times New Roman" w:hAnsi="Doulos SIL" w:cs="Times New Roman"/>
      <w:sz w:val="24"/>
      <w:szCs w:val="24"/>
      <w:lang w:val="en-CA"/>
    </w:rPr>
  </w:style>
  <w:style w:type="paragraph" w:customStyle="1" w:styleId="5C69050B24E2483E944B1971267E58C4">
    <w:name w:val="5C69050B24E2483E944B1971267E58C4"/>
    <w:rsid w:val="00AC6C18"/>
    <w:pPr>
      <w:spacing w:after="0" w:line="240" w:lineRule="auto"/>
      <w:jc w:val="both"/>
    </w:pPr>
    <w:rPr>
      <w:rFonts w:ascii="Doulos SIL" w:eastAsia="Times New Roman" w:hAnsi="Doulos SIL" w:cs="Times New Roman"/>
      <w:sz w:val="24"/>
      <w:szCs w:val="24"/>
      <w:lang w:val="en-CA"/>
    </w:rPr>
  </w:style>
  <w:style w:type="paragraph" w:customStyle="1" w:styleId="87A63A09795B4709923BCC13D133376B">
    <w:name w:val="87A63A09795B4709923BCC13D133376B"/>
    <w:rsid w:val="00AC6C18"/>
    <w:pPr>
      <w:spacing w:after="0" w:line="240" w:lineRule="auto"/>
      <w:jc w:val="both"/>
    </w:pPr>
    <w:rPr>
      <w:rFonts w:ascii="Doulos SIL" w:eastAsia="Times New Roman" w:hAnsi="Doulos SIL" w:cs="Times New Roman"/>
      <w:sz w:val="24"/>
      <w:szCs w:val="24"/>
      <w:lang w:val="en-CA"/>
    </w:rPr>
  </w:style>
  <w:style w:type="paragraph" w:customStyle="1" w:styleId="D3492F318DDE4EAFA5D4D2D5AF3A9FBC">
    <w:name w:val="D3492F318DDE4EAFA5D4D2D5AF3A9FBC"/>
    <w:rsid w:val="00AC6C18"/>
    <w:pPr>
      <w:spacing w:after="0" w:line="240" w:lineRule="auto"/>
      <w:jc w:val="both"/>
    </w:pPr>
    <w:rPr>
      <w:rFonts w:ascii="Doulos SIL" w:eastAsia="Times New Roman" w:hAnsi="Doulos SIL" w:cs="Times New Roman"/>
      <w:sz w:val="24"/>
      <w:szCs w:val="24"/>
      <w:lang w:val="en-CA"/>
    </w:rPr>
  </w:style>
  <w:style w:type="paragraph" w:customStyle="1" w:styleId="708CB1EF41944ECDB714448C49140293">
    <w:name w:val="708CB1EF41944ECDB714448C49140293"/>
    <w:rsid w:val="00AC6C18"/>
    <w:pPr>
      <w:spacing w:after="0" w:line="240" w:lineRule="auto"/>
      <w:jc w:val="both"/>
    </w:pPr>
    <w:rPr>
      <w:rFonts w:ascii="Doulos SIL" w:eastAsia="Times New Roman" w:hAnsi="Doulos SIL" w:cs="Times New Roman"/>
      <w:sz w:val="24"/>
      <w:szCs w:val="24"/>
      <w:lang w:val="en-CA"/>
    </w:rPr>
  </w:style>
  <w:style w:type="paragraph" w:customStyle="1" w:styleId="C87A23EF4B8E4503A6F34C97988186A2">
    <w:name w:val="C87A23EF4B8E4503A6F34C97988186A2"/>
    <w:rsid w:val="00AC6C18"/>
    <w:pPr>
      <w:spacing w:after="0" w:line="240" w:lineRule="auto"/>
      <w:jc w:val="both"/>
    </w:pPr>
    <w:rPr>
      <w:rFonts w:ascii="Doulos SIL" w:eastAsia="Times New Roman" w:hAnsi="Doulos SIL" w:cs="Times New Roman"/>
      <w:sz w:val="24"/>
      <w:szCs w:val="24"/>
      <w:lang w:val="en-CA"/>
    </w:rPr>
  </w:style>
  <w:style w:type="paragraph" w:customStyle="1" w:styleId="E23F78F630B041CC96672AFC91A3B16F">
    <w:name w:val="E23F78F630B041CC96672AFC91A3B16F"/>
    <w:rsid w:val="00AC6C18"/>
    <w:pPr>
      <w:spacing w:after="0" w:line="240" w:lineRule="auto"/>
      <w:jc w:val="both"/>
    </w:pPr>
    <w:rPr>
      <w:rFonts w:ascii="Doulos SIL" w:eastAsia="Times New Roman" w:hAnsi="Doulos SIL" w:cs="Times New Roman"/>
      <w:sz w:val="24"/>
      <w:szCs w:val="24"/>
      <w:lang w:val="en-CA"/>
    </w:rPr>
  </w:style>
  <w:style w:type="paragraph" w:customStyle="1" w:styleId="70F691BCCBC0487F8215B3DA93312079">
    <w:name w:val="70F691BCCBC0487F8215B3DA93312079"/>
    <w:rsid w:val="00AC6C18"/>
    <w:pPr>
      <w:spacing w:after="0" w:line="240" w:lineRule="auto"/>
      <w:jc w:val="both"/>
    </w:pPr>
    <w:rPr>
      <w:rFonts w:ascii="Doulos SIL" w:eastAsia="Times New Roman" w:hAnsi="Doulos SIL" w:cs="Times New Roman"/>
      <w:sz w:val="24"/>
      <w:szCs w:val="24"/>
      <w:lang w:val="en-CA"/>
    </w:rPr>
  </w:style>
  <w:style w:type="paragraph" w:customStyle="1" w:styleId="7305AE71200B4513AA6D465CA4D2261C">
    <w:name w:val="7305AE71200B4513AA6D465CA4D2261C"/>
    <w:rsid w:val="00AC6C18"/>
    <w:pPr>
      <w:spacing w:after="0" w:line="240" w:lineRule="auto"/>
      <w:jc w:val="both"/>
    </w:pPr>
    <w:rPr>
      <w:rFonts w:ascii="Doulos SIL" w:eastAsia="Times New Roman" w:hAnsi="Doulos SIL" w:cs="Times New Roman"/>
      <w:sz w:val="24"/>
      <w:szCs w:val="24"/>
      <w:lang w:val="en-CA"/>
    </w:rPr>
  </w:style>
  <w:style w:type="paragraph" w:customStyle="1" w:styleId="B1EA4784C57A4F99A916177AF6DE6235">
    <w:name w:val="B1EA4784C57A4F99A916177AF6DE6235"/>
    <w:rsid w:val="00AC6C18"/>
    <w:pPr>
      <w:spacing w:after="0" w:line="240" w:lineRule="auto"/>
      <w:jc w:val="both"/>
    </w:pPr>
    <w:rPr>
      <w:rFonts w:ascii="Doulos SIL" w:eastAsia="Times New Roman" w:hAnsi="Doulos SIL" w:cs="Times New Roman"/>
      <w:sz w:val="24"/>
      <w:szCs w:val="24"/>
      <w:lang w:val="en-CA"/>
    </w:rPr>
  </w:style>
  <w:style w:type="paragraph" w:customStyle="1" w:styleId="1569C2786ABE4F1BB93C7B48828D06B6">
    <w:name w:val="1569C2786ABE4F1BB93C7B48828D06B6"/>
    <w:rsid w:val="00AC6C18"/>
    <w:pPr>
      <w:spacing w:after="0" w:line="240" w:lineRule="auto"/>
      <w:jc w:val="both"/>
    </w:pPr>
    <w:rPr>
      <w:rFonts w:ascii="Doulos SIL" w:eastAsia="Times New Roman" w:hAnsi="Doulos SIL" w:cs="Times New Roman"/>
      <w:sz w:val="24"/>
      <w:szCs w:val="24"/>
      <w:lang w:val="en-CA"/>
    </w:rPr>
  </w:style>
  <w:style w:type="paragraph" w:customStyle="1" w:styleId="7A4B2E92C34548149B07AAD8B6E417AF">
    <w:name w:val="7A4B2E92C34548149B07AAD8B6E417AF"/>
    <w:rsid w:val="00AC6C18"/>
    <w:pPr>
      <w:spacing w:after="0" w:line="240" w:lineRule="auto"/>
      <w:jc w:val="both"/>
    </w:pPr>
    <w:rPr>
      <w:rFonts w:ascii="Doulos SIL" w:eastAsia="Times New Roman" w:hAnsi="Doulos SIL" w:cs="Times New Roman"/>
      <w:sz w:val="24"/>
      <w:szCs w:val="24"/>
      <w:lang w:val="en-CA"/>
    </w:rPr>
  </w:style>
  <w:style w:type="paragraph" w:customStyle="1" w:styleId="65E7C85ABB2C432BB5EF6FDCB56A7B8A">
    <w:name w:val="65E7C85ABB2C432BB5EF6FDCB56A7B8A"/>
    <w:rsid w:val="00AC6C18"/>
    <w:pPr>
      <w:spacing w:after="0" w:line="240" w:lineRule="auto"/>
      <w:jc w:val="both"/>
    </w:pPr>
    <w:rPr>
      <w:rFonts w:ascii="Doulos SIL" w:eastAsia="Times New Roman" w:hAnsi="Doulos SIL" w:cs="Times New Roman"/>
      <w:sz w:val="24"/>
      <w:szCs w:val="24"/>
      <w:lang w:val="en-CA"/>
    </w:rPr>
  </w:style>
  <w:style w:type="paragraph" w:customStyle="1" w:styleId="0A3DBF0AF763401381FA9CF4DEDC35BC">
    <w:name w:val="0A3DBF0AF763401381FA9CF4DEDC35BC"/>
    <w:rsid w:val="00AC6C18"/>
    <w:pPr>
      <w:spacing w:after="0" w:line="240" w:lineRule="auto"/>
      <w:jc w:val="both"/>
    </w:pPr>
    <w:rPr>
      <w:rFonts w:ascii="Doulos SIL" w:eastAsia="Times New Roman" w:hAnsi="Doulos SIL" w:cs="Times New Roman"/>
      <w:sz w:val="24"/>
      <w:szCs w:val="24"/>
      <w:lang w:val="en-CA"/>
    </w:rPr>
  </w:style>
  <w:style w:type="paragraph" w:customStyle="1" w:styleId="CC5C5AE89FBE4942BE4EA3BADDC7E666">
    <w:name w:val="CC5C5AE89FBE4942BE4EA3BADDC7E666"/>
    <w:rsid w:val="00AC6C18"/>
    <w:pPr>
      <w:spacing w:after="0" w:line="240" w:lineRule="auto"/>
      <w:jc w:val="both"/>
    </w:pPr>
    <w:rPr>
      <w:rFonts w:ascii="Doulos SIL" w:eastAsia="Times New Roman" w:hAnsi="Doulos SIL" w:cs="Times New Roman"/>
      <w:sz w:val="24"/>
      <w:szCs w:val="24"/>
      <w:lang w:val="en-CA"/>
    </w:rPr>
  </w:style>
  <w:style w:type="paragraph" w:customStyle="1" w:styleId="30B84497185547479D9CDB3C2A170ADA">
    <w:name w:val="30B84497185547479D9CDB3C2A170ADA"/>
    <w:rsid w:val="00AC6C18"/>
    <w:pPr>
      <w:spacing w:after="0" w:line="240" w:lineRule="auto"/>
      <w:jc w:val="both"/>
    </w:pPr>
    <w:rPr>
      <w:rFonts w:ascii="Doulos SIL" w:eastAsia="Times New Roman" w:hAnsi="Doulos SIL" w:cs="Times New Roman"/>
      <w:sz w:val="24"/>
      <w:szCs w:val="24"/>
      <w:lang w:val="en-CA"/>
    </w:rPr>
  </w:style>
  <w:style w:type="paragraph" w:customStyle="1" w:styleId="8B7C344C4729456F940875555A63E703">
    <w:name w:val="8B7C344C4729456F940875555A63E703"/>
    <w:rsid w:val="00AC6C18"/>
    <w:pPr>
      <w:spacing w:after="0" w:line="240" w:lineRule="auto"/>
      <w:jc w:val="both"/>
    </w:pPr>
    <w:rPr>
      <w:rFonts w:ascii="Doulos SIL" w:eastAsia="Times New Roman" w:hAnsi="Doulos SIL" w:cs="Times New Roman"/>
      <w:sz w:val="24"/>
      <w:szCs w:val="24"/>
      <w:lang w:val="en-CA"/>
    </w:rPr>
  </w:style>
  <w:style w:type="paragraph" w:customStyle="1" w:styleId="EDDD5A5B954949258BD4939CED3AF941">
    <w:name w:val="EDDD5A5B954949258BD4939CED3AF941"/>
    <w:rsid w:val="00AC6C18"/>
    <w:pPr>
      <w:spacing w:after="0" w:line="240" w:lineRule="auto"/>
      <w:jc w:val="both"/>
    </w:pPr>
    <w:rPr>
      <w:rFonts w:ascii="Doulos SIL" w:eastAsia="Times New Roman" w:hAnsi="Doulos SIL" w:cs="Times New Roman"/>
      <w:sz w:val="24"/>
      <w:szCs w:val="24"/>
      <w:lang w:val="en-CA"/>
    </w:rPr>
  </w:style>
  <w:style w:type="paragraph" w:customStyle="1" w:styleId="5285026949C74DCBA44009248103932F">
    <w:name w:val="5285026949C74DCBA44009248103932F"/>
    <w:rsid w:val="00AC6C18"/>
    <w:pPr>
      <w:spacing w:after="0" w:line="240" w:lineRule="auto"/>
      <w:jc w:val="both"/>
    </w:pPr>
    <w:rPr>
      <w:rFonts w:ascii="Doulos SIL" w:eastAsia="Times New Roman" w:hAnsi="Doulos SIL" w:cs="Times New Roman"/>
      <w:sz w:val="24"/>
      <w:szCs w:val="24"/>
      <w:lang w:val="en-CA"/>
    </w:rPr>
  </w:style>
  <w:style w:type="paragraph" w:customStyle="1" w:styleId="D0DD5F1669F943FC890B4C8709F177D6">
    <w:name w:val="D0DD5F1669F943FC890B4C8709F177D6"/>
    <w:rsid w:val="00AC6C18"/>
    <w:pPr>
      <w:spacing w:after="0" w:line="240" w:lineRule="auto"/>
      <w:jc w:val="both"/>
    </w:pPr>
    <w:rPr>
      <w:rFonts w:ascii="Doulos SIL" w:eastAsia="Times New Roman" w:hAnsi="Doulos SIL" w:cs="Times New Roman"/>
      <w:sz w:val="24"/>
      <w:szCs w:val="24"/>
      <w:lang w:val="en-CA"/>
    </w:rPr>
  </w:style>
  <w:style w:type="paragraph" w:customStyle="1" w:styleId="A158653FD35349BF8F59502154147C5D">
    <w:name w:val="A158653FD35349BF8F59502154147C5D"/>
    <w:rsid w:val="00AC6C18"/>
    <w:pPr>
      <w:spacing w:after="0" w:line="240" w:lineRule="auto"/>
      <w:jc w:val="both"/>
    </w:pPr>
    <w:rPr>
      <w:rFonts w:ascii="Doulos SIL" w:eastAsia="Times New Roman" w:hAnsi="Doulos SIL" w:cs="Times New Roman"/>
      <w:sz w:val="24"/>
      <w:szCs w:val="24"/>
      <w:lang w:val="en-CA"/>
    </w:rPr>
  </w:style>
  <w:style w:type="paragraph" w:customStyle="1" w:styleId="3905A0A03B39406CA5806E4A0A3C3080">
    <w:name w:val="3905A0A03B39406CA5806E4A0A3C3080"/>
    <w:rsid w:val="00AC6C18"/>
    <w:pPr>
      <w:spacing w:after="0" w:line="240" w:lineRule="auto"/>
      <w:jc w:val="both"/>
    </w:pPr>
    <w:rPr>
      <w:rFonts w:ascii="Doulos SIL" w:eastAsia="Times New Roman" w:hAnsi="Doulos SIL" w:cs="Times New Roman"/>
      <w:sz w:val="24"/>
      <w:szCs w:val="24"/>
      <w:lang w:val="en-CA"/>
    </w:rPr>
  </w:style>
  <w:style w:type="paragraph" w:customStyle="1" w:styleId="15C76A451B81475BA09A3763C1532D3D">
    <w:name w:val="15C76A451B81475BA09A3763C1532D3D"/>
    <w:rsid w:val="00AC6C18"/>
    <w:pPr>
      <w:spacing w:after="0" w:line="240" w:lineRule="auto"/>
      <w:jc w:val="both"/>
    </w:pPr>
    <w:rPr>
      <w:rFonts w:ascii="Doulos SIL" w:eastAsia="Times New Roman" w:hAnsi="Doulos SIL" w:cs="Times New Roman"/>
      <w:sz w:val="24"/>
      <w:szCs w:val="24"/>
      <w:lang w:val="en-CA"/>
    </w:rPr>
  </w:style>
  <w:style w:type="paragraph" w:customStyle="1" w:styleId="1C397DAF6BA84FA8A811B5DBE08F3FF6">
    <w:name w:val="1C397DAF6BA84FA8A811B5DBE08F3FF6"/>
    <w:rsid w:val="00AC6C18"/>
    <w:pPr>
      <w:spacing w:after="0" w:line="240" w:lineRule="auto"/>
      <w:jc w:val="both"/>
    </w:pPr>
    <w:rPr>
      <w:rFonts w:ascii="Doulos SIL" w:eastAsia="Times New Roman" w:hAnsi="Doulos SIL" w:cs="Times New Roman"/>
      <w:sz w:val="24"/>
      <w:szCs w:val="24"/>
      <w:lang w:val="en-CA"/>
    </w:rPr>
  </w:style>
  <w:style w:type="paragraph" w:customStyle="1" w:styleId="D58EAD028D3D42D4B08513F6EC66DCDE">
    <w:name w:val="D58EAD028D3D42D4B08513F6EC66DCDE"/>
    <w:rsid w:val="00AC6C18"/>
    <w:pPr>
      <w:spacing w:after="0" w:line="240" w:lineRule="auto"/>
      <w:jc w:val="both"/>
    </w:pPr>
    <w:rPr>
      <w:rFonts w:ascii="Doulos SIL" w:eastAsia="Times New Roman" w:hAnsi="Doulos SIL" w:cs="Times New Roman"/>
      <w:sz w:val="24"/>
      <w:szCs w:val="24"/>
      <w:lang w:val="en-CA"/>
    </w:rPr>
  </w:style>
  <w:style w:type="paragraph" w:customStyle="1" w:styleId="0A675FE9D3FA414AB6F1DAAF47720B7E">
    <w:name w:val="0A675FE9D3FA414AB6F1DAAF47720B7E"/>
    <w:rsid w:val="00AC6C18"/>
    <w:pPr>
      <w:spacing w:after="0" w:line="240" w:lineRule="auto"/>
      <w:jc w:val="both"/>
    </w:pPr>
    <w:rPr>
      <w:rFonts w:ascii="Doulos SIL" w:eastAsia="Times New Roman" w:hAnsi="Doulos SIL" w:cs="Times New Roman"/>
      <w:sz w:val="24"/>
      <w:szCs w:val="24"/>
      <w:lang w:val="en-CA"/>
    </w:rPr>
  </w:style>
  <w:style w:type="paragraph" w:customStyle="1" w:styleId="0E2F5CC78E224BB5A64DD1DD0C5030A3">
    <w:name w:val="0E2F5CC78E224BB5A64DD1DD0C5030A3"/>
    <w:rsid w:val="00AC6C18"/>
    <w:pPr>
      <w:spacing w:after="0" w:line="240" w:lineRule="auto"/>
      <w:jc w:val="both"/>
    </w:pPr>
    <w:rPr>
      <w:rFonts w:ascii="Doulos SIL" w:eastAsia="Times New Roman" w:hAnsi="Doulos SIL" w:cs="Times New Roman"/>
      <w:sz w:val="24"/>
      <w:szCs w:val="24"/>
      <w:lang w:val="en-CA"/>
    </w:rPr>
  </w:style>
  <w:style w:type="paragraph" w:customStyle="1" w:styleId="9F17C11C79E74FC39A668517783EA6FC">
    <w:name w:val="9F17C11C79E74FC39A668517783EA6FC"/>
    <w:rsid w:val="00AC6C18"/>
    <w:pPr>
      <w:spacing w:after="0" w:line="240" w:lineRule="auto"/>
      <w:jc w:val="both"/>
    </w:pPr>
    <w:rPr>
      <w:rFonts w:ascii="Doulos SIL" w:eastAsia="Times New Roman" w:hAnsi="Doulos SIL" w:cs="Times New Roman"/>
      <w:sz w:val="24"/>
      <w:szCs w:val="24"/>
      <w:lang w:val="en-CA"/>
    </w:rPr>
  </w:style>
  <w:style w:type="paragraph" w:customStyle="1" w:styleId="8B78C7787115407CA239B97C7BCF222C">
    <w:name w:val="8B78C7787115407CA239B97C7BCF222C"/>
    <w:rsid w:val="00AC6C18"/>
    <w:pPr>
      <w:spacing w:after="0" w:line="240" w:lineRule="auto"/>
      <w:jc w:val="both"/>
    </w:pPr>
    <w:rPr>
      <w:rFonts w:ascii="Doulos SIL" w:eastAsia="Times New Roman" w:hAnsi="Doulos SIL" w:cs="Times New Roman"/>
      <w:sz w:val="24"/>
      <w:szCs w:val="24"/>
      <w:lang w:val="en-CA"/>
    </w:rPr>
  </w:style>
  <w:style w:type="paragraph" w:customStyle="1" w:styleId="ED1A78081560406C8D6A56AB41D70F11">
    <w:name w:val="ED1A78081560406C8D6A56AB41D70F11"/>
    <w:rsid w:val="00AC6C18"/>
    <w:pPr>
      <w:spacing w:after="0" w:line="240" w:lineRule="auto"/>
      <w:jc w:val="both"/>
    </w:pPr>
    <w:rPr>
      <w:rFonts w:ascii="Doulos SIL" w:eastAsia="Times New Roman" w:hAnsi="Doulos SIL" w:cs="Times New Roman"/>
      <w:sz w:val="24"/>
      <w:szCs w:val="24"/>
      <w:lang w:val="en-CA"/>
    </w:rPr>
  </w:style>
  <w:style w:type="paragraph" w:customStyle="1" w:styleId="302A4C632A9F40D881FD645F7FA30FED">
    <w:name w:val="302A4C632A9F40D881FD645F7FA30FED"/>
    <w:rsid w:val="00AC6C18"/>
    <w:pPr>
      <w:spacing w:after="0" w:line="240" w:lineRule="auto"/>
      <w:jc w:val="both"/>
    </w:pPr>
    <w:rPr>
      <w:rFonts w:ascii="Doulos SIL" w:eastAsia="Times New Roman" w:hAnsi="Doulos SIL" w:cs="Times New Roman"/>
      <w:sz w:val="24"/>
      <w:szCs w:val="24"/>
      <w:lang w:val="en-CA"/>
    </w:rPr>
  </w:style>
  <w:style w:type="paragraph" w:customStyle="1" w:styleId="306E72BEAFE344ACBA2E2826D3C84141">
    <w:name w:val="306E72BEAFE344ACBA2E2826D3C84141"/>
    <w:rsid w:val="00AC6C18"/>
    <w:pPr>
      <w:spacing w:after="0" w:line="240" w:lineRule="auto"/>
      <w:jc w:val="both"/>
    </w:pPr>
    <w:rPr>
      <w:rFonts w:ascii="Doulos SIL" w:eastAsia="Times New Roman" w:hAnsi="Doulos SIL" w:cs="Times New Roman"/>
      <w:sz w:val="24"/>
      <w:szCs w:val="24"/>
      <w:lang w:val="en-CA"/>
    </w:rPr>
  </w:style>
  <w:style w:type="paragraph" w:customStyle="1" w:styleId="B3FA2A2DDCD242F18D3243546DAEA41D">
    <w:name w:val="B3FA2A2DDCD242F18D3243546DAEA41D"/>
    <w:rsid w:val="00AC6C18"/>
    <w:pPr>
      <w:spacing w:after="0" w:line="240" w:lineRule="auto"/>
      <w:jc w:val="both"/>
    </w:pPr>
    <w:rPr>
      <w:rFonts w:ascii="Doulos SIL" w:eastAsia="Times New Roman" w:hAnsi="Doulos SIL" w:cs="Times New Roman"/>
      <w:sz w:val="24"/>
      <w:szCs w:val="24"/>
      <w:lang w:val="en-CA"/>
    </w:rPr>
  </w:style>
  <w:style w:type="paragraph" w:customStyle="1" w:styleId="2D1348ADB14A4DD8B182C99E0ED889BE">
    <w:name w:val="2D1348ADB14A4DD8B182C99E0ED889BE"/>
    <w:rsid w:val="00AC6C18"/>
    <w:pPr>
      <w:spacing w:after="0" w:line="240" w:lineRule="auto"/>
      <w:jc w:val="both"/>
    </w:pPr>
    <w:rPr>
      <w:rFonts w:ascii="Doulos SIL" w:eastAsia="Times New Roman" w:hAnsi="Doulos SIL" w:cs="Times New Roman"/>
      <w:sz w:val="24"/>
      <w:szCs w:val="24"/>
      <w:lang w:val="en-CA"/>
    </w:rPr>
  </w:style>
  <w:style w:type="paragraph" w:customStyle="1" w:styleId="9C2AD3B4AD2A4B74989E1E68D1C1970D">
    <w:name w:val="9C2AD3B4AD2A4B74989E1E68D1C1970D"/>
    <w:rsid w:val="00AC6C18"/>
    <w:pPr>
      <w:spacing w:after="0" w:line="240" w:lineRule="auto"/>
      <w:jc w:val="both"/>
    </w:pPr>
    <w:rPr>
      <w:rFonts w:ascii="Doulos SIL" w:eastAsia="Times New Roman" w:hAnsi="Doulos SIL" w:cs="Times New Roman"/>
      <w:sz w:val="24"/>
      <w:szCs w:val="24"/>
      <w:lang w:val="en-CA"/>
    </w:rPr>
  </w:style>
  <w:style w:type="paragraph" w:customStyle="1" w:styleId="AA5990097BFA4E9083309A6515924DD8">
    <w:name w:val="AA5990097BFA4E9083309A6515924DD8"/>
    <w:rsid w:val="00AC6C18"/>
    <w:pPr>
      <w:spacing w:after="0" w:line="240" w:lineRule="auto"/>
      <w:jc w:val="both"/>
    </w:pPr>
    <w:rPr>
      <w:rFonts w:ascii="Doulos SIL" w:eastAsia="Times New Roman" w:hAnsi="Doulos SIL" w:cs="Times New Roman"/>
      <w:sz w:val="24"/>
      <w:szCs w:val="24"/>
      <w:lang w:val="en-CA"/>
    </w:rPr>
  </w:style>
  <w:style w:type="paragraph" w:customStyle="1" w:styleId="9FE88F10EB284FE2BF1D2BEB5504F8C7">
    <w:name w:val="9FE88F10EB284FE2BF1D2BEB5504F8C7"/>
    <w:rsid w:val="00AC6C18"/>
    <w:pPr>
      <w:spacing w:after="0" w:line="240" w:lineRule="auto"/>
      <w:jc w:val="both"/>
    </w:pPr>
    <w:rPr>
      <w:rFonts w:ascii="Doulos SIL" w:eastAsia="Times New Roman" w:hAnsi="Doulos SIL" w:cs="Times New Roman"/>
      <w:sz w:val="24"/>
      <w:szCs w:val="24"/>
      <w:lang w:val="en-CA"/>
    </w:rPr>
  </w:style>
  <w:style w:type="paragraph" w:customStyle="1" w:styleId="D52119277F2B471595B726B9A1C36810">
    <w:name w:val="D52119277F2B471595B726B9A1C36810"/>
    <w:rsid w:val="00AC6C18"/>
    <w:pPr>
      <w:spacing w:after="0" w:line="240" w:lineRule="auto"/>
      <w:jc w:val="both"/>
    </w:pPr>
    <w:rPr>
      <w:rFonts w:ascii="Doulos SIL" w:eastAsia="Times New Roman" w:hAnsi="Doulos SIL" w:cs="Times New Roman"/>
      <w:sz w:val="24"/>
      <w:szCs w:val="24"/>
      <w:lang w:val="en-CA"/>
    </w:rPr>
  </w:style>
  <w:style w:type="paragraph" w:customStyle="1" w:styleId="4281F08692AD4FA5B2DA50EE08E9CFAF">
    <w:name w:val="4281F08692AD4FA5B2DA50EE08E9CFAF"/>
    <w:rsid w:val="00AC6C18"/>
    <w:pPr>
      <w:spacing w:after="0" w:line="240" w:lineRule="auto"/>
      <w:jc w:val="both"/>
    </w:pPr>
    <w:rPr>
      <w:rFonts w:ascii="Doulos SIL" w:eastAsia="Times New Roman" w:hAnsi="Doulos SIL" w:cs="Times New Roman"/>
      <w:sz w:val="24"/>
      <w:szCs w:val="24"/>
      <w:lang w:val="en-CA"/>
    </w:rPr>
  </w:style>
  <w:style w:type="paragraph" w:customStyle="1" w:styleId="D4787BBF77A149C7BA6AB8430AC4C30F">
    <w:name w:val="D4787BBF77A149C7BA6AB8430AC4C30F"/>
    <w:rsid w:val="00AC6C18"/>
    <w:pPr>
      <w:spacing w:after="0" w:line="240" w:lineRule="auto"/>
      <w:jc w:val="both"/>
    </w:pPr>
    <w:rPr>
      <w:rFonts w:ascii="Doulos SIL" w:eastAsia="Times New Roman" w:hAnsi="Doulos SIL" w:cs="Times New Roman"/>
      <w:sz w:val="24"/>
      <w:szCs w:val="24"/>
      <w:lang w:val="en-CA"/>
    </w:rPr>
  </w:style>
  <w:style w:type="paragraph" w:customStyle="1" w:styleId="FBEB4A75F44846218AAA63140EA0A631">
    <w:name w:val="FBEB4A75F44846218AAA63140EA0A631"/>
    <w:rsid w:val="00AC6C18"/>
    <w:pPr>
      <w:spacing w:after="0" w:line="240" w:lineRule="auto"/>
      <w:jc w:val="both"/>
    </w:pPr>
    <w:rPr>
      <w:rFonts w:ascii="Doulos SIL" w:eastAsia="Times New Roman" w:hAnsi="Doulos SIL" w:cs="Times New Roman"/>
      <w:sz w:val="24"/>
      <w:szCs w:val="24"/>
      <w:lang w:val="en-CA"/>
    </w:rPr>
  </w:style>
  <w:style w:type="paragraph" w:customStyle="1" w:styleId="1AE0F0D901E6407A9E8B7C661DB79E8E">
    <w:name w:val="1AE0F0D901E6407A9E8B7C661DB79E8E"/>
    <w:rsid w:val="00AC6C18"/>
    <w:pPr>
      <w:spacing w:after="0" w:line="240" w:lineRule="auto"/>
      <w:jc w:val="both"/>
    </w:pPr>
    <w:rPr>
      <w:rFonts w:ascii="Doulos SIL" w:eastAsia="Times New Roman" w:hAnsi="Doulos SIL" w:cs="Times New Roman"/>
      <w:sz w:val="24"/>
      <w:szCs w:val="24"/>
      <w:lang w:val="en-CA"/>
    </w:rPr>
  </w:style>
  <w:style w:type="paragraph" w:customStyle="1" w:styleId="BD2C96D6461D421BA0227D184721C161">
    <w:name w:val="BD2C96D6461D421BA0227D184721C161"/>
    <w:rsid w:val="00AC6C18"/>
    <w:pPr>
      <w:spacing w:after="0" w:line="240" w:lineRule="auto"/>
      <w:jc w:val="both"/>
    </w:pPr>
    <w:rPr>
      <w:rFonts w:ascii="Doulos SIL" w:eastAsia="Times New Roman" w:hAnsi="Doulos SIL" w:cs="Times New Roman"/>
      <w:sz w:val="24"/>
      <w:szCs w:val="24"/>
      <w:lang w:val="en-CA"/>
    </w:rPr>
  </w:style>
  <w:style w:type="paragraph" w:customStyle="1" w:styleId="DD735F9A70434245A4F58A1A31303137">
    <w:name w:val="DD735F9A70434245A4F58A1A31303137"/>
    <w:rsid w:val="00AC6C18"/>
    <w:pPr>
      <w:spacing w:after="0" w:line="240" w:lineRule="auto"/>
      <w:jc w:val="both"/>
    </w:pPr>
    <w:rPr>
      <w:rFonts w:ascii="Doulos SIL" w:eastAsia="Times New Roman" w:hAnsi="Doulos SIL" w:cs="Times New Roman"/>
      <w:sz w:val="24"/>
      <w:szCs w:val="24"/>
      <w:lang w:val="en-CA"/>
    </w:rPr>
  </w:style>
  <w:style w:type="paragraph" w:customStyle="1" w:styleId="536F7BAB5609449C9D5838A7D7E25E2A">
    <w:name w:val="536F7BAB5609449C9D5838A7D7E25E2A"/>
    <w:rsid w:val="00AC6C18"/>
    <w:pPr>
      <w:spacing w:after="0" w:line="240" w:lineRule="auto"/>
      <w:jc w:val="both"/>
    </w:pPr>
    <w:rPr>
      <w:rFonts w:ascii="Doulos SIL" w:eastAsia="Times New Roman" w:hAnsi="Doulos SIL" w:cs="Times New Roman"/>
      <w:sz w:val="24"/>
      <w:szCs w:val="24"/>
      <w:lang w:val="en-CA"/>
    </w:rPr>
  </w:style>
  <w:style w:type="paragraph" w:customStyle="1" w:styleId="C6293CAF6E1D426BAEC3C57B612F183F">
    <w:name w:val="C6293CAF6E1D426BAEC3C57B612F183F"/>
    <w:rsid w:val="00AC6C18"/>
    <w:pPr>
      <w:spacing w:after="0" w:line="240" w:lineRule="auto"/>
      <w:jc w:val="both"/>
    </w:pPr>
    <w:rPr>
      <w:rFonts w:ascii="Doulos SIL" w:eastAsia="Times New Roman" w:hAnsi="Doulos SIL" w:cs="Times New Roman"/>
      <w:sz w:val="24"/>
      <w:szCs w:val="24"/>
      <w:lang w:val="en-CA"/>
    </w:rPr>
  </w:style>
  <w:style w:type="paragraph" w:customStyle="1" w:styleId="9798AF764E974D1095B4995A7830BDF1">
    <w:name w:val="9798AF764E974D1095B4995A7830BDF1"/>
    <w:rsid w:val="00AC6C18"/>
    <w:pPr>
      <w:spacing w:after="0" w:line="240" w:lineRule="auto"/>
      <w:jc w:val="both"/>
    </w:pPr>
    <w:rPr>
      <w:rFonts w:ascii="Doulos SIL" w:eastAsia="Times New Roman" w:hAnsi="Doulos SIL" w:cs="Times New Roman"/>
      <w:sz w:val="24"/>
      <w:szCs w:val="24"/>
      <w:lang w:val="en-CA"/>
    </w:rPr>
  </w:style>
  <w:style w:type="paragraph" w:customStyle="1" w:styleId="6AB2FE2F6AB34D009BA5807ADB8D085D">
    <w:name w:val="6AB2FE2F6AB34D009BA5807ADB8D085D"/>
    <w:rsid w:val="00AC6C18"/>
    <w:pPr>
      <w:spacing w:after="0" w:line="240" w:lineRule="auto"/>
      <w:jc w:val="both"/>
    </w:pPr>
    <w:rPr>
      <w:rFonts w:ascii="Doulos SIL" w:eastAsia="Times New Roman" w:hAnsi="Doulos SIL" w:cs="Times New Roman"/>
      <w:sz w:val="24"/>
      <w:szCs w:val="24"/>
      <w:lang w:val="en-CA"/>
    </w:rPr>
  </w:style>
  <w:style w:type="paragraph" w:customStyle="1" w:styleId="0F19255ED303431ABC4E8B0C9A00D213">
    <w:name w:val="0F19255ED303431ABC4E8B0C9A00D213"/>
    <w:rsid w:val="00AC6C18"/>
    <w:pPr>
      <w:spacing w:after="0" w:line="240" w:lineRule="auto"/>
      <w:jc w:val="both"/>
    </w:pPr>
    <w:rPr>
      <w:rFonts w:ascii="Doulos SIL" w:eastAsia="Times New Roman" w:hAnsi="Doulos SIL" w:cs="Times New Roman"/>
      <w:sz w:val="24"/>
      <w:szCs w:val="24"/>
      <w:lang w:val="en-CA"/>
    </w:rPr>
  </w:style>
  <w:style w:type="paragraph" w:customStyle="1" w:styleId="D190A059A79742B0A2C9D780540E0A70">
    <w:name w:val="D190A059A79742B0A2C9D780540E0A70"/>
    <w:rsid w:val="00AC6C18"/>
    <w:pPr>
      <w:spacing w:after="0" w:line="240" w:lineRule="auto"/>
      <w:jc w:val="both"/>
    </w:pPr>
    <w:rPr>
      <w:rFonts w:ascii="Doulos SIL" w:eastAsia="Times New Roman" w:hAnsi="Doulos SIL" w:cs="Times New Roman"/>
      <w:sz w:val="24"/>
      <w:szCs w:val="24"/>
      <w:lang w:val="en-CA"/>
    </w:rPr>
  </w:style>
  <w:style w:type="paragraph" w:customStyle="1" w:styleId="3E6C9599B1BC4E7EBA7278A52A6319D7">
    <w:name w:val="3E6C9599B1BC4E7EBA7278A52A6319D7"/>
    <w:rsid w:val="00AC6C18"/>
    <w:pPr>
      <w:spacing w:after="0" w:line="240" w:lineRule="auto"/>
      <w:jc w:val="both"/>
    </w:pPr>
    <w:rPr>
      <w:rFonts w:ascii="Doulos SIL" w:eastAsia="Times New Roman" w:hAnsi="Doulos SIL" w:cs="Times New Roman"/>
      <w:sz w:val="24"/>
      <w:szCs w:val="24"/>
      <w:lang w:val="en-CA"/>
    </w:rPr>
  </w:style>
  <w:style w:type="paragraph" w:customStyle="1" w:styleId="11ADFEF0F2EA4D5DBF3AAC28BC0F3F5C">
    <w:name w:val="11ADFEF0F2EA4D5DBF3AAC28BC0F3F5C"/>
    <w:rsid w:val="00AC6C18"/>
    <w:pPr>
      <w:spacing w:after="0" w:line="240" w:lineRule="auto"/>
      <w:jc w:val="both"/>
    </w:pPr>
    <w:rPr>
      <w:rFonts w:ascii="Doulos SIL" w:eastAsia="Times New Roman" w:hAnsi="Doulos SIL" w:cs="Times New Roman"/>
      <w:sz w:val="24"/>
      <w:szCs w:val="24"/>
      <w:lang w:val="en-CA"/>
    </w:rPr>
  </w:style>
  <w:style w:type="paragraph" w:customStyle="1" w:styleId="6203B58A9CCD4089851D8F8935BB7A9A">
    <w:name w:val="6203B58A9CCD4089851D8F8935BB7A9A"/>
    <w:rsid w:val="00AC6C18"/>
    <w:pPr>
      <w:spacing w:after="0" w:line="240" w:lineRule="auto"/>
      <w:jc w:val="both"/>
    </w:pPr>
    <w:rPr>
      <w:rFonts w:ascii="Doulos SIL" w:eastAsia="Times New Roman" w:hAnsi="Doulos SIL" w:cs="Times New Roman"/>
      <w:sz w:val="24"/>
      <w:szCs w:val="24"/>
      <w:lang w:val="en-CA"/>
    </w:rPr>
  </w:style>
  <w:style w:type="paragraph" w:customStyle="1" w:styleId="659235B3ED3A47BDB904632D842A79F6">
    <w:name w:val="659235B3ED3A47BDB904632D842A79F6"/>
    <w:rsid w:val="00AC6C18"/>
    <w:pPr>
      <w:spacing w:after="0" w:line="240" w:lineRule="auto"/>
      <w:jc w:val="both"/>
    </w:pPr>
    <w:rPr>
      <w:rFonts w:ascii="Doulos SIL" w:eastAsia="Times New Roman" w:hAnsi="Doulos SIL" w:cs="Times New Roman"/>
      <w:sz w:val="24"/>
      <w:szCs w:val="24"/>
      <w:lang w:val="en-CA"/>
    </w:rPr>
  </w:style>
  <w:style w:type="paragraph" w:customStyle="1" w:styleId="E7496452941F4059846DD2B7D8E00B26">
    <w:name w:val="E7496452941F4059846DD2B7D8E00B26"/>
    <w:rsid w:val="00AC6C18"/>
    <w:pPr>
      <w:spacing w:after="0" w:line="240" w:lineRule="auto"/>
      <w:jc w:val="both"/>
    </w:pPr>
    <w:rPr>
      <w:rFonts w:ascii="Doulos SIL" w:eastAsia="Times New Roman" w:hAnsi="Doulos SIL" w:cs="Times New Roman"/>
      <w:sz w:val="24"/>
      <w:szCs w:val="24"/>
      <w:lang w:val="en-CA"/>
    </w:rPr>
  </w:style>
  <w:style w:type="paragraph" w:customStyle="1" w:styleId="2D303FA8ECA44A3BB20BA43253C421DE">
    <w:name w:val="2D303FA8ECA44A3BB20BA43253C421DE"/>
    <w:rsid w:val="00AC6C18"/>
    <w:pPr>
      <w:spacing w:after="0" w:line="240" w:lineRule="auto"/>
      <w:jc w:val="both"/>
    </w:pPr>
    <w:rPr>
      <w:rFonts w:ascii="Doulos SIL" w:eastAsia="Times New Roman" w:hAnsi="Doulos SIL" w:cs="Times New Roman"/>
      <w:sz w:val="24"/>
      <w:szCs w:val="24"/>
      <w:lang w:val="en-CA"/>
    </w:rPr>
  </w:style>
  <w:style w:type="paragraph" w:customStyle="1" w:styleId="76E0845EFD9545EC885CD6A5D285A8AC">
    <w:name w:val="76E0845EFD9545EC885CD6A5D285A8AC"/>
    <w:rsid w:val="00AC6C18"/>
    <w:pPr>
      <w:spacing w:after="0" w:line="240" w:lineRule="auto"/>
      <w:jc w:val="both"/>
    </w:pPr>
    <w:rPr>
      <w:rFonts w:ascii="Doulos SIL" w:eastAsia="Times New Roman" w:hAnsi="Doulos SIL" w:cs="Times New Roman"/>
      <w:sz w:val="24"/>
      <w:szCs w:val="24"/>
      <w:lang w:val="en-CA"/>
    </w:rPr>
  </w:style>
  <w:style w:type="paragraph" w:customStyle="1" w:styleId="B93417C1A90F41FBA577BB7709BF7971">
    <w:name w:val="B93417C1A90F41FBA577BB7709BF7971"/>
    <w:rsid w:val="00AC6C18"/>
    <w:pPr>
      <w:spacing w:after="0" w:line="240" w:lineRule="auto"/>
      <w:jc w:val="both"/>
    </w:pPr>
    <w:rPr>
      <w:rFonts w:ascii="Doulos SIL" w:eastAsia="Times New Roman" w:hAnsi="Doulos SIL" w:cs="Times New Roman"/>
      <w:sz w:val="24"/>
      <w:szCs w:val="24"/>
      <w:lang w:val="en-CA"/>
    </w:rPr>
  </w:style>
  <w:style w:type="paragraph" w:customStyle="1" w:styleId="FF771E89B3B54A598527EC6877D47585">
    <w:name w:val="FF771E89B3B54A598527EC6877D47585"/>
    <w:rsid w:val="00AC6C18"/>
    <w:pPr>
      <w:spacing w:after="0" w:line="240" w:lineRule="auto"/>
      <w:jc w:val="both"/>
    </w:pPr>
    <w:rPr>
      <w:rFonts w:ascii="Doulos SIL" w:eastAsia="Times New Roman" w:hAnsi="Doulos SIL" w:cs="Times New Roman"/>
      <w:sz w:val="24"/>
      <w:szCs w:val="24"/>
      <w:lang w:val="en-CA"/>
    </w:rPr>
  </w:style>
  <w:style w:type="paragraph" w:customStyle="1" w:styleId="7939B0901AFE4397BD0D79BDAE64DB94">
    <w:name w:val="7939B0901AFE4397BD0D79BDAE64DB94"/>
    <w:rsid w:val="00AC6C18"/>
    <w:pPr>
      <w:spacing w:after="0" w:line="240" w:lineRule="auto"/>
      <w:jc w:val="both"/>
    </w:pPr>
    <w:rPr>
      <w:rFonts w:ascii="Doulos SIL" w:eastAsia="Times New Roman" w:hAnsi="Doulos SIL" w:cs="Times New Roman"/>
      <w:sz w:val="24"/>
      <w:szCs w:val="24"/>
      <w:lang w:val="en-CA"/>
    </w:rPr>
  </w:style>
  <w:style w:type="paragraph" w:customStyle="1" w:styleId="51698AC3F4DB4161AB7872A049821521">
    <w:name w:val="51698AC3F4DB4161AB7872A049821521"/>
    <w:rsid w:val="00AC6C18"/>
    <w:pPr>
      <w:spacing w:after="0" w:line="240" w:lineRule="auto"/>
      <w:jc w:val="both"/>
    </w:pPr>
    <w:rPr>
      <w:rFonts w:ascii="Doulos SIL" w:eastAsia="Times New Roman" w:hAnsi="Doulos SIL" w:cs="Times New Roman"/>
      <w:sz w:val="24"/>
      <w:szCs w:val="24"/>
      <w:lang w:val="en-CA"/>
    </w:rPr>
  </w:style>
  <w:style w:type="paragraph" w:customStyle="1" w:styleId="6A0922EDE7774364A7F53BA87C69EC63">
    <w:name w:val="6A0922EDE7774364A7F53BA87C69EC63"/>
    <w:rsid w:val="00AC6C18"/>
    <w:pPr>
      <w:spacing w:after="0" w:line="240" w:lineRule="auto"/>
      <w:jc w:val="both"/>
    </w:pPr>
    <w:rPr>
      <w:rFonts w:ascii="Doulos SIL" w:eastAsia="Times New Roman" w:hAnsi="Doulos SIL" w:cs="Times New Roman"/>
      <w:sz w:val="24"/>
      <w:szCs w:val="24"/>
      <w:lang w:val="en-CA"/>
    </w:rPr>
  </w:style>
  <w:style w:type="paragraph" w:customStyle="1" w:styleId="645F99EAD89E47218914CC00F8C770F2">
    <w:name w:val="645F99EAD89E47218914CC00F8C770F2"/>
    <w:rsid w:val="00AC6C18"/>
    <w:pPr>
      <w:spacing w:after="0" w:line="240" w:lineRule="auto"/>
      <w:jc w:val="both"/>
    </w:pPr>
    <w:rPr>
      <w:rFonts w:ascii="Doulos SIL" w:eastAsia="Times New Roman" w:hAnsi="Doulos SIL" w:cs="Times New Roman"/>
      <w:sz w:val="24"/>
      <w:szCs w:val="24"/>
      <w:lang w:val="en-CA"/>
    </w:rPr>
  </w:style>
  <w:style w:type="paragraph" w:customStyle="1" w:styleId="7FA43F9C4661465686F66EAA2E9BBE95">
    <w:name w:val="7FA43F9C4661465686F66EAA2E9BBE95"/>
    <w:rsid w:val="00AC6C18"/>
    <w:pPr>
      <w:spacing w:after="0" w:line="240" w:lineRule="auto"/>
      <w:jc w:val="both"/>
    </w:pPr>
    <w:rPr>
      <w:rFonts w:ascii="Doulos SIL" w:eastAsia="Times New Roman" w:hAnsi="Doulos SIL" w:cs="Times New Roman"/>
      <w:sz w:val="24"/>
      <w:szCs w:val="24"/>
      <w:lang w:val="en-CA"/>
    </w:rPr>
  </w:style>
  <w:style w:type="paragraph" w:customStyle="1" w:styleId="01F847BC4D21498CBC4F38949FAFE3BA">
    <w:name w:val="01F847BC4D21498CBC4F38949FAFE3BA"/>
    <w:rsid w:val="00AC6C18"/>
    <w:pPr>
      <w:spacing w:after="0" w:line="240" w:lineRule="auto"/>
      <w:jc w:val="both"/>
    </w:pPr>
    <w:rPr>
      <w:rFonts w:ascii="Doulos SIL" w:eastAsia="Times New Roman" w:hAnsi="Doulos SIL" w:cs="Times New Roman"/>
      <w:sz w:val="24"/>
      <w:szCs w:val="24"/>
      <w:lang w:val="en-CA"/>
    </w:rPr>
  </w:style>
  <w:style w:type="paragraph" w:customStyle="1" w:styleId="9ABDE1CA4CFA41798B0ED2CCB90B0487">
    <w:name w:val="9ABDE1CA4CFA41798B0ED2CCB90B0487"/>
    <w:rsid w:val="00AC6C18"/>
    <w:pPr>
      <w:spacing w:after="0" w:line="240" w:lineRule="auto"/>
      <w:jc w:val="both"/>
    </w:pPr>
    <w:rPr>
      <w:rFonts w:ascii="Doulos SIL" w:eastAsia="Times New Roman" w:hAnsi="Doulos SIL" w:cs="Times New Roman"/>
      <w:sz w:val="24"/>
      <w:szCs w:val="24"/>
      <w:lang w:val="en-CA"/>
    </w:rPr>
  </w:style>
  <w:style w:type="paragraph" w:customStyle="1" w:styleId="C2331270C49F49CE8489835945EFCE74">
    <w:name w:val="C2331270C49F49CE8489835945EFCE74"/>
    <w:rsid w:val="00AC6C18"/>
    <w:pPr>
      <w:spacing w:after="0" w:line="240" w:lineRule="auto"/>
      <w:jc w:val="both"/>
    </w:pPr>
    <w:rPr>
      <w:rFonts w:ascii="Doulos SIL" w:eastAsia="Times New Roman" w:hAnsi="Doulos SIL" w:cs="Times New Roman"/>
      <w:sz w:val="24"/>
      <w:szCs w:val="24"/>
      <w:lang w:val="en-CA"/>
    </w:rPr>
  </w:style>
  <w:style w:type="paragraph" w:customStyle="1" w:styleId="D7CF82322D104E60B62882711BB99BB0">
    <w:name w:val="D7CF82322D104E60B62882711BB99BB0"/>
    <w:rsid w:val="00AC6C18"/>
    <w:pPr>
      <w:spacing w:after="0" w:line="240" w:lineRule="auto"/>
      <w:jc w:val="both"/>
    </w:pPr>
    <w:rPr>
      <w:rFonts w:ascii="Doulos SIL" w:eastAsia="Times New Roman" w:hAnsi="Doulos SIL" w:cs="Times New Roman"/>
      <w:sz w:val="24"/>
      <w:szCs w:val="24"/>
      <w:lang w:val="en-CA"/>
    </w:rPr>
  </w:style>
  <w:style w:type="paragraph" w:customStyle="1" w:styleId="FFDB53E16094425CBD2240E073D992A8">
    <w:name w:val="FFDB53E16094425CBD2240E073D992A8"/>
    <w:rsid w:val="00AC6C18"/>
    <w:pPr>
      <w:spacing w:after="0" w:line="240" w:lineRule="auto"/>
      <w:jc w:val="both"/>
    </w:pPr>
    <w:rPr>
      <w:rFonts w:ascii="Doulos SIL" w:eastAsia="Times New Roman" w:hAnsi="Doulos SIL" w:cs="Times New Roman"/>
      <w:sz w:val="24"/>
      <w:szCs w:val="24"/>
      <w:lang w:val="en-CA"/>
    </w:rPr>
  </w:style>
  <w:style w:type="paragraph" w:customStyle="1" w:styleId="9978D59F68DF4E78B1D3535BAC631F48">
    <w:name w:val="9978D59F68DF4E78B1D3535BAC631F48"/>
    <w:rsid w:val="00AC6C18"/>
    <w:pPr>
      <w:spacing w:after="0" w:line="240" w:lineRule="auto"/>
      <w:jc w:val="both"/>
    </w:pPr>
    <w:rPr>
      <w:rFonts w:ascii="Doulos SIL" w:eastAsia="Times New Roman" w:hAnsi="Doulos SIL" w:cs="Times New Roman"/>
      <w:sz w:val="24"/>
      <w:szCs w:val="24"/>
      <w:lang w:val="en-CA"/>
    </w:rPr>
  </w:style>
  <w:style w:type="paragraph" w:customStyle="1" w:styleId="6092179E5FF146A8A6B9F00A666F4B5C">
    <w:name w:val="6092179E5FF146A8A6B9F00A666F4B5C"/>
    <w:rsid w:val="00AC6C18"/>
    <w:pPr>
      <w:spacing w:after="0" w:line="240" w:lineRule="auto"/>
      <w:jc w:val="both"/>
    </w:pPr>
    <w:rPr>
      <w:rFonts w:ascii="Doulos SIL" w:eastAsia="Times New Roman" w:hAnsi="Doulos SIL" w:cs="Times New Roman"/>
      <w:sz w:val="24"/>
      <w:szCs w:val="24"/>
      <w:lang w:val="en-CA"/>
    </w:rPr>
  </w:style>
  <w:style w:type="paragraph" w:customStyle="1" w:styleId="3BCF5DD536D84442B98B4ECB47432456">
    <w:name w:val="3BCF5DD536D84442B98B4ECB47432456"/>
    <w:rsid w:val="00AC6C18"/>
    <w:pPr>
      <w:spacing w:after="0" w:line="240" w:lineRule="auto"/>
      <w:jc w:val="both"/>
    </w:pPr>
    <w:rPr>
      <w:rFonts w:ascii="Doulos SIL" w:eastAsia="Times New Roman" w:hAnsi="Doulos SIL" w:cs="Times New Roman"/>
      <w:sz w:val="24"/>
      <w:szCs w:val="24"/>
      <w:lang w:val="en-CA"/>
    </w:rPr>
  </w:style>
  <w:style w:type="paragraph" w:customStyle="1" w:styleId="31841548B2D44D058F819B52812F48DA">
    <w:name w:val="31841548B2D44D058F819B52812F48DA"/>
    <w:rsid w:val="00AC6C18"/>
    <w:pPr>
      <w:spacing w:after="0" w:line="240" w:lineRule="auto"/>
      <w:jc w:val="both"/>
    </w:pPr>
    <w:rPr>
      <w:rFonts w:ascii="Doulos SIL" w:eastAsia="Times New Roman" w:hAnsi="Doulos SIL" w:cs="Times New Roman"/>
      <w:sz w:val="24"/>
      <w:szCs w:val="24"/>
      <w:lang w:val="en-CA"/>
    </w:rPr>
  </w:style>
  <w:style w:type="paragraph" w:customStyle="1" w:styleId="0940A7A3D5F94088B558324D9A087934">
    <w:name w:val="0940A7A3D5F94088B558324D9A087934"/>
    <w:rsid w:val="00AC6C18"/>
    <w:pPr>
      <w:spacing w:after="0" w:line="240" w:lineRule="auto"/>
      <w:jc w:val="both"/>
    </w:pPr>
    <w:rPr>
      <w:rFonts w:ascii="Doulos SIL" w:eastAsia="Times New Roman" w:hAnsi="Doulos SIL" w:cs="Times New Roman"/>
      <w:sz w:val="24"/>
      <w:szCs w:val="24"/>
      <w:lang w:val="en-CA"/>
    </w:rPr>
  </w:style>
  <w:style w:type="paragraph" w:customStyle="1" w:styleId="8389FAFFC112491795728A56D1845037">
    <w:name w:val="8389FAFFC112491795728A56D1845037"/>
    <w:rsid w:val="00AC6C18"/>
    <w:pPr>
      <w:spacing w:after="0" w:line="240" w:lineRule="auto"/>
      <w:jc w:val="both"/>
    </w:pPr>
    <w:rPr>
      <w:rFonts w:ascii="Doulos SIL" w:eastAsia="Times New Roman" w:hAnsi="Doulos SIL" w:cs="Times New Roman"/>
      <w:sz w:val="24"/>
      <w:szCs w:val="24"/>
      <w:lang w:val="en-CA"/>
    </w:rPr>
  </w:style>
  <w:style w:type="paragraph" w:customStyle="1" w:styleId="2692191A05E8466DA5064F34E934BDDA">
    <w:name w:val="2692191A05E8466DA5064F34E934BDDA"/>
    <w:rsid w:val="00AC6C18"/>
    <w:pPr>
      <w:spacing w:after="0" w:line="240" w:lineRule="auto"/>
      <w:jc w:val="both"/>
    </w:pPr>
    <w:rPr>
      <w:rFonts w:ascii="Doulos SIL" w:eastAsia="Times New Roman" w:hAnsi="Doulos SIL" w:cs="Times New Roman"/>
      <w:sz w:val="24"/>
      <w:szCs w:val="24"/>
      <w:lang w:val="en-CA"/>
    </w:rPr>
  </w:style>
  <w:style w:type="paragraph" w:customStyle="1" w:styleId="0C44C9F9EBA74FDF9C9C4BA3F7E78BDB">
    <w:name w:val="0C44C9F9EBA74FDF9C9C4BA3F7E78BDB"/>
    <w:rsid w:val="00AC6C18"/>
    <w:pPr>
      <w:spacing w:after="0" w:line="240" w:lineRule="auto"/>
      <w:jc w:val="both"/>
    </w:pPr>
    <w:rPr>
      <w:rFonts w:ascii="Doulos SIL" w:eastAsia="Times New Roman" w:hAnsi="Doulos SIL" w:cs="Times New Roman"/>
      <w:sz w:val="24"/>
      <w:szCs w:val="24"/>
      <w:lang w:val="en-CA"/>
    </w:rPr>
  </w:style>
  <w:style w:type="paragraph" w:customStyle="1" w:styleId="DF0FDD55DA304051AA30D772DE7D291B">
    <w:name w:val="DF0FDD55DA304051AA30D772DE7D291B"/>
    <w:rsid w:val="00AC6C18"/>
    <w:pPr>
      <w:spacing w:after="0" w:line="240" w:lineRule="auto"/>
      <w:jc w:val="both"/>
    </w:pPr>
    <w:rPr>
      <w:rFonts w:ascii="Doulos SIL" w:eastAsia="Times New Roman" w:hAnsi="Doulos SIL" w:cs="Times New Roman"/>
      <w:sz w:val="24"/>
      <w:szCs w:val="24"/>
      <w:lang w:val="en-CA"/>
    </w:rPr>
  </w:style>
  <w:style w:type="paragraph" w:customStyle="1" w:styleId="D8ECA1768A69458580BA24676C3E1EEB">
    <w:name w:val="D8ECA1768A69458580BA24676C3E1EEB"/>
    <w:rsid w:val="00AC6C18"/>
    <w:pPr>
      <w:spacing w:after="0" w:line="240" w:lineRule="auto"/>
      <w:jc w:val="both"/>
    </w:pPr>
    <w:rPr>
      <w:rFonts w:ascii="Doulos SIL" w:eastAsia="Times New Roman" w:hAnsi="Doulos SIL" w:cs="Times New Roman"/>
      <w:sz w:val="24"/>
      <w:szCs w:val="24"/>
      <w:lang w:val="en-CA"/>
    </w:rPr>
  </w:style>
  <w:style w:type="paragraph" w:customStyle="1" w:styleId="D1599A0A358D4710A6A4D9472BA04690">
    <w:name w:val="D1599A0A358D4710A6A4D9472BA04690"/>
    <w:rsid w:val="00AC6C18"/>
    <w:pPr>
      <w:spacing w:after="0" w:line="240" w:lineRule="auto"/>
      <w:jc w:val="both"/>
    </w:pPr>
    <w:rPr>
      <w:rFonts w:ascii="Doulos SIL" w:eastAsia="Times New Roman" w:hAnsi="Doulos SIL" w:cs="Times New Roman"/>
      <w:sz w:val="24"/>
      <w:szCs w:val="24"/>
      <w:lang w:val="en-CA"/>
    </w:rPr>
  </w:style>
  <w:style w:type="paragraph" w:customStyle="1" w:styleId="19F2329062EA44E5A536DFCE3524AC48">
    <w:name w:val="19F2329062EA44E5A536DFCE3524AC48"/>
    <w:rsid w:val="00AC6C18"/>
    <w:pPr>
      <w:spacing w:after="0" w:line="240" w:lineRule="auto"/>
      <w:jc w:val="both"/>
    </w:pPr>
    <w:rPr>
      <w:rFonts w:ascii="Doulos SIL" w:eastAsia="Times New Roman" w:hAnsi="Doulos SIL" w:cs="Times New Roman"/>
      <w:sz w:val="24"/>
      <w:szCs w:val="24"/>
      <w:lang w:val="en-CA"/>
    </w:rPr>
  </w:style>
  <w:style w:type="paragraph" w:customStyle="1" w:styleId="C49C6571860B4BA89A72808844F4BBC0">
    <w:name w:val="C49C6571860B4BA89A72808844F4BBC0"/>
    <w:rsid w:val="00AC6C18"/>
    <w:pPr>
      <w:spacing w:after="0" w:line="240" w:lineRule="auto"/>
      <w:jc w:val="both"/>
    </w:pPr>
    <w:rPr>
      <w:rFonts w:ascii="Doulos SIL" w:eastAsia="Times New Roman" w:hAnsi="Doulos SIL" w:cs="Times New Roman"/>
      <w:sz w:val="24"/>
      <w:szCs w:val="24"/>
      <w:lang w:val="en-CA"/>
    </w:rPr>
  </w:style>
  <w:style w:type="paragraph" w:customStyle="1" w:styleId="F97D5AB0DC04444CAEC5CB530658B532">
    <w:name w:val="F97D5AB0DC04444CAEC5CB530658B532"/>
    <w:rsid w:val="00AC6C18"/>
    <w:pPr>
      <w:spacing w:after="0" w:line="240" w:lineRule="auto"/>
      <w:jc w:val="both"/>
    </w:pPr>
    <w:rPr>
      <w:rFonts w:ascii="Doulos SIL" w:eastAsia="Times New Roman" w:hAnsi="Doulos SIL" w:cs="Times New Roman"/>
      <w:sz w:val="24"/>
      <w:szCs w:val="24"/>
      <w:lang w:val="en-CA"/>
    </w:rPr>
  </w:style>
  <w:style w:type="paragraph" w:customStyle="1" w:styleId="9713BA9495D745A3986D118CFD1BE983">
    <w:name w:val="9713BA9495D745A3986D118CFD1BE983"/>
    <w:rsid w:val="00AC6C18"/>
    <w:pPr>
      <w:spacing w:after="0" w:line="240" w:lineRule="auto"/>
      <w:jc w:val="both"/>
    </w:pPr>
    <w:rPr>
      <w:rFonts w:ascii="Doulos SIL" w:eastAsia="Times New Roman" w:hAnsi="Doulos SIL" w:cs="Times New Roman"/>
      <w:sz w:val="24"/>
      <w:szCs w:val="24"/>
      <w:lang w:val="en-CA"/>
    </w:rPr>
  </w:style>
  <w:style w:type="paragraph" w:customStyle="1" w:styleId="CBE5EDAA12C5411BBA493BE988602FF0">
    <w:name w:val="CBE5EDAA12C5411BBA493BE988602FF0"/>
    <w:rsid w:val="00AC6C18"/>
    <w:pPr>
      <w:spacing w:after="0" w:line="240" w:lineRule="auto"/>
      <w:jc w:val="both"/>
    </w:pPr>
    <w:rPr>
      <w:rFonts w:ascii="Doulos SIL" w:eastAsia="Times New Roman" w:hAnsi="Doulos SIL" w:cs="Times New Roman"/>
      <w:sz w:val="24"/>
      <w:szCs w:val="24"/>
      <w:lang w:val="en-CA"/>
    </w:rPr>
  </w:style>
  <w:style w:type="paragraph" w:customStyle="1" w:styleId="CA165B1A396240D08B883C7284285F93">
    <w:name w:val="CA165B1A396240D08B883C7284285F93"/>
    <w:rsid w:val="00AC6C18"/>
    <w:pPr>
      <w:spacing w:after="0" w:line="240" w:lineRule="auto"/>
      <w:jc w:val="both"/>
    </w:pPr>
    <w:rPr>
      <w:rFonts w:ascii="Doulos SIL" w:eastAsia="Times New Roman" w:hAnsi="Doulos SIL" w:cs="Times New Roman"/>
      <w:sz w:val="24"/>
      <w:szCs w:val="24"/>
      <w:lang w:val="en-CA"/>
    </w:rPr>
  </w:style>
  <w:style w:type="paragraph" w:customStyle="1" w:styleId="618E0D8566ED4BE5AD0C88FB58D27BB4">
    <w:name w:val="618E0D8566ED4BE5AD0C88FB58D27BB4"/>
    <w:rsid w:val="00AC6C18"/>
    <w:pPr>
      <w:spacing w:after="0" w:line="240" w:lineRule="auto"/>
      <w:jc w:val="both"/>
    </w:pPr>
    <w:rPr>
      <w:rFonts w:ascii="Doulos SIL" w:eastAsia="Times New Roman" w:hAnsi="Doulos SIL" w:cs="Times New Roman"/>
      <w:sz w:val="24"/>
      <w:szCs w:val="24"/>
      <w:lang w:val="en-CA"/>
    </w:rPr>
  </w:style>
  <w:style w:type="paragraph" w:customStyle="1" w:styleId="AE6982960EC54D9CA2F0FCC4E32F7772">
    <w:name w:val="AE6982960EC54D9CA2F0FCC4E32F7772"/>
    <w:rsid w:val="00AC6C18"/>
    <w:pPr>
      <w:spacing w:after="0" w:line="240" w:lineRule="auto"/>
      <w:jc w:val="both"/>
    </w:pPr>
    <w:rPr>
      <w:rFonts w:ascii="Doulos SIL" w:eastAsia="Times New Roman" w:hAnsi="Doulos SIL" w:cs="Times New Roman"/>
      <w:sz w:val="24"/>
      <w:szCs w:val="24"/>
      <w:lang w:val="en-CA"/>
    </w:rPr>
  </w:style>
  <w:style w:type="paragraph" w:customStyle="1" w:styleId="67DA5362782147438A332D54DD11CC26">
    <w:name w:val="67DA5362782147438A332D54DD11CC26"/>
    <w:rsid w:val="00AC6C18"/>
    <w:pPr>
      <w:spacing w:after="0" w:line="240" w:lineRule="auto"/>
      <w:jc w:val="both"/>
    </w:pPr>
    <w:rPr>
      <w:rFonts w:ascii="Doulos SIL" w:eastAsia="Times New Roman" w:hAnsi="Doulos SIL" w:cs="Times New Roman"/>
      <w:sz w:val="24"/>
      <w:szCs w:val="24"/>
      <w:lang w:val="en-CA"/>
    </w:rPr>
  </w:style>
  <w:style w:type="paragraph" w:customStyle="1" w:styleId="8CE30449C52E4C2B8C7221E48A3961B8">
    <w:name w:val="8CE30449C52E4C2B8C7221E48A3961B8"/>
    <w:rsid w:val="00AC6C18"/>
    <w:pPr>
      <w:spacing w:after="0" w:line="240" w:lineRule="auto"/>
      <w:jc w:val="both"/>
    </w:pPr>
    <w:rPr>
      <w:rFonts w:ascii="Doulos SIL" w:eastAsia="Times New Roman" w:hAnsi="Doulos SIL" w:cs="Times New Roman"/>
      <w:sz w:val="24"/>
      <w:szCs w:val="24"/>
      <w:lang w:val="en-CA"/>
    </w:rPr>
  </w:style>
  <w:style w:type="paragraph" w:customStyle="1" w:styleId="B8E4445729A64CA583B597ED1BA244A9">
    <w:name w:val="B8E4445729A64CA583B597ED1BA244A9"/>
    <w:rsid w:val="00AC6C18"/>
    <w:pPr>
      <w:spacing w:after="0" w:line="240" w:lineRule="auto"/>
      <w:jc w:val="both"/>
    </w:pPr>
    <w:rPr>
      <w:rFonts w:ascii="Doulos SIL" w:eastAsia="Times New Roman" w:hAnsi="Doulos SIL" w:cs="Times New Roman"/>
      <w:sz w:val="24"/>
      <w:szCs w:val="24"/>
      <w:lang w:val="en-CA"/>
    </w:rPr>
  </w:style>
  <w:style w:type="paragraph" w:customStyle="1" w:styleId="8CE4C9FF09AB4BDABDAE2BF62A555E00">
    <w:name w:val="8CE4C9FF09AB4BDABDAE2BF62A555E00"/>
    <w:rsid w:val="00AC6C18"/>
    <w:pPr>
      <w:spacing w:after="0" w:line="240" w:lineRule="auto"/>
      <w:jc w:val="both"/>
    </w:pPr>
    <w:rPr>
      <w:rFonts w:ascii="Doulos SIL" w:eastAsia="Times New Roman" w:hAnsi="Doulos SIL" w:cs="Times New Roman"/>
      <w:sz w:val="24"/>
      <w:szCs w:val="24"/>
      <w:lang w:val="en-CA"/>
    </w:rPr>
  </w:style>
  <w:style w:type="paragraph" w:customStyle="1" w:styleId="39D0B0256DC34B54933C4564BC082B04">
    <w:name w:val="39D0B0256DC34B54933C4564BC082B04"/>
    <w:rsid w:val="00AC6C18"/>
    <w:pPr>
      <w:spacing w:after="0" w:line="240" w:lineRule="auto"/>
      <w:jc w:val="both"/>
    </w:pPr>
    <w:rPr>
      <w:rFonts w:ascii="Doulos SIL" w:eastAsia="Times New Roman" w:hAnsi="Doulos SIL" w:cs="Times New Roman"/>
      <w:sz w:val="24"/>
      <w:szCs w:val="24"/>
      <w:lang w:val="en-CA"/>
    </w:rPr>
  </w:style>
  <w:style w:type="paragraph" w:customStyle="1" w:styleId="21A87FF638AB4CBABD89A4B994B37E58">
    <w:name w:val="21A87FF638AB4CBABD89A4B994B37E58"/>
    <w:rsid w:val="00AC6C18"/>
    <w:pPr>
      <w:spacing w:after="0" w:line="240" w:lineRule="auto"/>
      <w:jc w:val="both"/>
    </w:pPr>
    <w:rPr>
      <w:rFonts w:ascii="Doulos SIL" w:eastAsia="Times New Roman" w:hAnsi="Doulos SIL" w:cs="Times New Roman"/>
      <w:sz w:val="24"/>
      <w:szCs w:val="24"/>
      <w:lang w:val="en-CA"/>
    </w:rPr>
  </w:style>
  <w:style w:type="paragraph" w:customStyle="1" w:styleId="1D45D6192A0D49C5A30CC2DD059C1754">
    <w:name w:val="1D45D6192A0D49C5A30CC2DD059C1754"/>
    <w:rsid w:val="00AC6C18"/>
    <w:pPr>
      <w:spacing w:after="0" w:line="240" w:lineRule="auto"/>
      <w:jc w:val="both"/>
    </w:pPr>
    <w:rPr>
      <w:rFonts w:ascii="Doulos SIL" w:eastAsia="Times New Roman" w:hAnsi="Doulos SIL" w:cs="Times New Roman"/>
      <w:sz w:val="24"/>
      <w:szCs w:val="24"/>
      <w:lang w:val="en-CA"/>
    </w:rPr>
  </w:style>
  <w:style w:type="paragraph" w:customStyle="1" w:styleId="54DD9E664DC7436CAB996D9BD21AE03C">
    <w:name w:val="54DD9E664DC7436CAB996D9BD21AE03C"/>
    <w:rsid w:val="00AC6C18"/>
    <w:pPr>
      <w:spacing w:after="0" w:line="240" w:lineRule="auto"/>
      <w:jc w:val="both"/>
    </w:pPr>
    <w:rPr>
      <w:rFonts w:ascii="Doulos SIL" w:eastAsia="Times New Roman" w:hAnsi="Doulos SIL" w:cs="Times New Roman"/>
      <w:sz w:val="24"/>
      <w:szCs w:val="24"/>
      <w:lang w:val="en-CA"/>
    </w:rPr>
  </w:style>
  <w:style w:type="paragraph" w:customStyle="1" w:styleId="8712875389674826887A84C00DFB3C0B">
    <w:name w:val="8712875389674826887A84C00DFB3C0B"/>
    <w:rsid w:val="00AC6C18"/>
    <w:pPr>
      <w:spacing w:after="0" w:line="240" w:lineRule="auto"/>
      <w:jc w:val="both"/>
    </w:pPr>
    <w:rPr>
      <w:rFonts w:ascii="Doulos SIL" w:eastAsia="Times New Roman" w:hAnsi="Doulos SIL" w:cs="Times New Roman"/>
      <w:sz w:val="24"/>
      <w:szCs w:val="24"/>
      <w:lang w:val="en-CA"/>
    </w:rPr>
  </w:style>
  <w:style w:type="paragraph" w:customStyle="1" w:styleId="44C4C41699414E2FB125EFA806C40A46">
    <w:name w:val="44C4C41699414E2FB125EFA806C40A46"/>
    <w:rsid w:val="00AC6C18"/>
    <w:pPr>
      <w:spacing w:after="0" w:line="240" w:lineRule="auto"/>
      <w:jc w:val="both"/>
    </w:pPr>
    <w:rPr>
      <w:rFonts w:ascii="Doulos SIL" w:eastAsia="Times New Roman" w:hAnsi="Doulos SIL" w:cs="Times New Roman"/>
      <w:sz w:val="24"/>
      <w:szCs w:val="24"/>
      <w:lang w:val="en-CA"/>
    </w:rPr>
  </w:style>
  <w:style w:type="paragraph" w:customStyle="1" w:styleId="73397D87B7F6423DAA23BEFFB0B4ED2B">
    <w:name w:val="73397D87B7F6423DAA23BEFFB0B4ED2B"/>
    <w:rsid w:val="00AC6C18"/>
    <w:pPr>
      <w:spacing w:after="0" w:line="240" w:lineRule="auto"/>
      <w:jc w:val="both"/>
    </w:pPr>
    <w:rPr>
      <w:rFonts w:ascii="Doulos SIL" w:eastAsia="Times New Roman" w:hAnsi="Doulos SIL" w:cs="Times New Roman"/>
      <w:sz w:val="24"/>
      <w:szCs w:val="24"/>
      <w:lang w:val="en-CA"/>
    </w:rPr>
  </w:style>
  <w:style w:type="paragraph" w:customStyle="1" w:styleId="BC370E69340E4EEEAECDF24050C67CC1">
    <w:name w:val="BC370E69340E4EEEAECDF24050C67CC1"/>
    <w:rsid w:val="00AC6C18"/>
    <w:pPr>
      <w:spacing w:after="0" w:line="240" w:lineRule="auto"/>
      <w:jc w:val="both"/>
    </w:pPr>
    <w:rPr>
      <w:rFonts w:ascii="Doulos SIL" w:eastAsia="Times New Roman" w:hAnsi="Doulos SIL" w:cs="Times New Roman"/>
      <w:sz w:val="24"/>
      <w:szCs w:val="24"/>
      <w:lang w:val="en-CA"/>
    </w:rPr>
  </w:style>
  <w:style w:type="paragraph" w:customStyle="1" w:styleId="266466F39D0F464F9B6F7868F0F50D7C">
    <w:name w:val="266466F39D0F464F9B6F7868F0F50D7C"/>
    <w:rsid w:val="00AC6C18"/>
    <w:pPr>
      <w:spacing w:after="0" w:line="240" w:lineRule="auto"/>
      <w:jc w:val="both"/>
    </w:pPr>
    <w:rPr>
      <w:rFonts w:ascii="Doulos SIL" w:eastAsia="Times New Roman" w:hAnsi="Doulos SIL" w:cs="Times New Roman"/>
      <w:sz w:val="24"/>
      <w:szCs w:val="24"/>
      <w:lang w:val="en-CA"/>
    </w:rPr>
  </w:style>
  <w:style w:type="paragraph" w:customStyle="1" w:styleId="A44BEA1B2AB14CD49164341CF27A8021">
    <w:name w:val="A44BEA1B2AB14CD49164341CF27A8021"/>
    <w:rsid w:val="00AC6C18"/>
    <w:pPr>
      <w:spacing w:after="0" w:line="240" w:lineRule="auto"/>
      <w:jc w:val="both"/>
    </w:pPr>
    <w:rPr>
      <w:rFonts w:ascii="Doulos SIL" w:eastAsia="Times New Roman" w:hAnsi="Doulos SIL" w:cs="Times New Roman"/>
      <w:sz w:val="24"/>
      <w:szCs w:val="24"/>
      <w:lang w:val="en-CA"/>
    </w:rPr>
  </w:style>
  <w:style w:type="paragraph" w:customStyle="1" w:styleId="2770945497EE4F64B8204E78E085C165">
    <w:name w:val="2770945497EE4F64B8204E78E085C165"/>
    <w:rsid w:val="00AC6C18"/>
    <w:pPr>
      <w:spacing w:after="0" w:line="240" w:lineRule="auto"/>
      <w:jc w:val="both"/>
    </w:pPr>
    <w:rPr>
      <w:rFonts w:ascii="Doulos SIL" w:eastAsia="Times New Roman" w:hAnsi="Doulos SIL" w:cs="Times New Roman"/>
      <w:sz w:val="24"/>
      <w:szCs w:val="24"/>
      <w:lang w:val="en-CA"/>
    </w:rPr>
  </w:style>
  <w:style w:type="paragraph" w:customStyle="1" w:styleId="C16813C223794A7DABE913AFF0812F8A">
    <w:name w:val="C16813C223794A7DABE913AFF0812F8A"/>
    <w:rsid w:val="00AC6C18"/>
    <w:pPr>
      <w:spacing w:after="0" w:line="240" w:lineRule="auto"/>
      <w:jc w:val="both"/>
    </w:pPr>
    <w:rPr>
      <w:rFonts w:ascii="Doulos SIL" w:eastAsia="Times New Roman" w:hAnsi="Doulos SIL" w:cs="Times New Roman"/>
      <w:sz w:val="24"/>
      <w:szCs w:val="24"/>
      <w:lang w:val="en-CA"/>
    </w:rPr>
  </w:style>
  <w:style w:type="paragraph" w:customStyle="1" w:styleId="0BFCD9216CA549F4A44E5036B0016166">
    <w:name w:val="0BFCD9216CA549F4A44E5036B0016166"/>
    <w:rsid w:val="00AC6C18"/>
    <w:pPr>
      <w:spacing w:after="0" w:line="240" w:lineRule="auto"/>
      <w:jc w:val="both"/>
    </w:pPr>
    <w:rPr>
      <w:rFonts w:ascii="Doulos SIL" w:eastAsia="Times New Roman" w:hAnsi="Doulos SIL" w:cs="Times New Roman"/>
      <w:sz w:val="24"/>
      <w:szCs w:val="24"/>
      <w:lang w:val="en-CA"/>
    </w:rPr>
  </w:style>
  <w:style w:type="paragraph" w:customStyle="1" w:styleId="269D78BB800749E586D896E80FE9CC8D">
    <w:name w:val="269D78BB800749E586D896E80FE9CC8D"/>
    <w:rsid w:val="00AC6C18"/>
    <w:pPr>
      <w:spacing w:after="0" w:line="240" w:lineRule="auto"/>
      <w:jc w:val="both"/>
    </w:pPr>
    <w:rPr>
      <w:rFonts w:ascii="Doulos SIL" w:eastAsia="Times New Roman" w:hAnsi="Doulos SIL" w:cs="Times New Roman"/>
      <w:sz w:val="24"/>
      <w:szCs w:val="24"/>
      <w:lang w:val="en-CA"/>
    </w:rPr>
  </w:style>
  <w:style w:type="paragraph" w:customStyle="1" w:styleId="4F9858CDE64B458AB1080825210E120B">
    <w:name w:val="4F9858CDE64B458AB1080825210E120B"/>
    <w:rsid w:val="00AC6C18"/>
    <w:pPr>
      <w:spacing w:after="0" w:line="240" w:lineRule="auto"/>
      <w:jc w:val="both"/>
    </w:pPr>
    <w:rPr>
      <w:rFonts w:ascii="Doulos SIL" w:eastAsia="Times New Roman" w:hAnsi="Doulos SIL" w:cs="Times New Roman"/>
      <w:sz w:val="24"/>
      <w:szCs w:val="24"/>
      <w:lang w:val="en-CA"/>
    </w:rPr>
  </w:style>
  <w:style w:type="paragraph" w:customStyle="1" w:styleId="6C35E75C669346BDBCA7C4C9E0AAB702">
    <w:name w:val="6C35E75C669346BDBCA7C4C9E0AAB702"/>
    <w:rsid w:val="00AC6C18"/>
    <w:pPr>
      <w:spacing w:after="0" w:line="240" w:lineRule="auto"/>
      <w:jc w:val="both"/>
    </w:pPr>
    <w:rPr>
      <w:rFonts w:ascii="Doulos SIL" w:eastAsia="Times New Roman" w:hAnsi="Doulos SIL" w:cs="Times New Roman"/>
      <w:sz w:val="24"/>
      <w:szCs w:val="24"/>
      <w:lang w:val="en-CA"/>
    </w:rPr>
  </w:style>
  <w:style w:type="paragraph" w:customStyle="1" w:styleId="35D8D53C9F2A4C51BC10D890A0ADE2F4">
    <w:name w:val="35D8D53C9F2A4C51BC10D890A0ADE2F4"/>
    <w:rsid w:val="00AC6C18"/>
    <w:pPr>
      <w:spacing w:after="0" w:line="240" w:lineRule="auto"/>
      <w:jc w:val="both"/>
    </w:pPr>
    <w:rPr>
      <w:rFonts w:ascii="Doulos SIL" w:eastAsia="Times New Roman" w:hAnsi="Doulos SIL" w:cs="Times New Roman"/>
      <w:sz w:val="24"/>
      <w:szCs w:val="24"/>
      <w:lang w:val="en-CA"/>
    </w:rPr>
  </w:style>
  <w:style w:type="paragraph" w:customStyle="1" w:styleId="2FA5075BB31D4DB5B57D49318F722174">
    <w:name w:val="2FA5075BB31D4DB5B57D49318F722174"/>
    <w:rsid w:val="00AC6C18"/>
    <w:pPr>
      <w:spacing w:after="0" w:line="240" w:lineRule="auto"/>
      <w:jc w:val="both"/>
    </w:pPr>
    <w:rPr>
      <w:rFonts w:ascii="Doulos SIL" w:eastAsia="Times New Roman" w:hAnsi="Doulos SIL" w:cs="Times New Roman"/>
      <w:sz w:val="24"/>
      <w:szCs w:val="24"/>
      <w:lang w:val="en-CA"/>
    </w:rPr>
  </w:style>
  <w:style w:type="paragraph" w:customStyle="1" w:styleId="A4E0C76B172544148092662EDE3D1A12">
    <w:name w:val="A4E0C76B172544148092662EDE3D1A12"/>
    <w:rsid w:val="00AC6C18"/>
    <w:pPr>
      <w:spacing w:after="0" w:line="240" w:lineRule="auto"/>
      <w:jc w:val="both"/>
    </w:pPr>
    <w:rPr>
      <w:rFonts w:ascii="Doulos SIL" w:eastAsia="Times New Roman" w:hAnsi="Doulos SIL" w:cs="Times New Roman"/>
      <w:sz w:val="24"/>
      <w:szCs w:val="24"/>
      <w:lang w:val="en-CA"/>
    </w:rPr>
  </w:style>
  <w:style w:type="paragraph" w:customStyle="1" w:styleId="9974F483B07E4AA2B61B2FD0181BF7C5">
    <w:name w:val="9974F483B07E4AA2B61B2FD0181BF7C5"/>
    <w:rsid w:val="00AC6C18"/>
    <w:pPr>
      <w:spacing w:after="0" w:line="240" w:lineRule="auto"/>
      <w:jc w:val="both"/>
    </w:pPr>
    <w:rPr>
      <w:rFonts w:ascii="Doulos SIL" w:eastAsia="Times New Roman" w:hAnsi="Doulos SIL" w:cs="Times New Roman"/>
      <w:sz w:val="24"/>
      <w:szCs w:val="24"/>
      <w:lang w:val="en-CA"/>
    </w:rPr>
  </w:style>
  <w:style w:type="paragraph" w:customStyle="1" w:styleId="557DC8569E90464A940E3EE6688433CD">
    <w:name w:val="557DC8569E90464A940E3EE6688433CD"/>
    <w:rsid w:val="00AC6C18"/>
    <w:pPr>
      <w:spacing w:after="0" w:line="240" w:lineRule="auto"/>
      <w:jc w:val="both"/>
    </w:pPr>
    <w:rPr>
      <w:rFonts w:ascii="Doulos SIL" w:eastAsia="Times New Roman" w:hAnsi="Doulos SIL" w:cs="Times New Roman"/>
      <w:sz w:val="24"/>
      <w:szCs w:val="24"/>
      <w:lang w:val="en-CA"/>
    </w:rPr>
  </w:style>
  <w:style w:type="paragraph" w:customStyle="1" w:styleId="498FEE6456214832B2D3BCA477197655">
    <w:name w:val="498FEE6456214832B2D3BCA477197655"/>
    <w:rsid w:val="00AC6C18"/>
    <w:pPr>
      <w:spacing w:after="0" w:line="240" w:lineRule="auto"/>
      <w:jc w:val="both"/>
    </w:pPr>
    <w:rPr>
      <w:rFonts w:ascii="Doulos SIL" w:eastAsia="Times New Roman" w:hAnsi="Doulos SIL" w:cs="Times New Roman"/>
      <w:sz w:val="24"/>
      <w:szCs w:val="24"/>
      <w:lang w:val="en-CA"/>
    </w:rPr>
  </w:style>
  <w:style w:type="paragraph" w:customStyle="1" w:styleId="1C66803E9EA149128AE3061096BDA58E">
    <w:name w:val="1C66803E9EA149128AE3061096BDA58E"/>
    <w:rsid w:val="00AC6C18"/>
    <w:pPr>
      <w:spacing w:after="0" w:line="240" w:lineRule="auto"/>
      <w:jc w:val="both"/>
    </w:pPr>
    <w:rPr>
      <w:rFonts w:ascii="Doulos SIL" w:eastAsia="Times New Roman" w:hAnsi="Doulos SIL" w:cs="Times New Roman"/>
      <w:sz w:val="24"/>
      <w:szCs w:val="24"/>
      <w:lang w:val="en-CA"/>
    </w:rPr>
  </w:style>
  <w:style w:type="paragraph" w:customStyle="1" w:styleId="C2DE2E6EA1434F46B1480C6BACBD91B0">
    <w:name w:val="C2DE2E6EA1434F46B1480C6BACBD91B0"/>
    <w:rsid w:val="00AC6C18"/>
    <w:pPr>
      <w:spacing w:after="0" w:line="240" w:lineRule="auto"/>
      <w:jc w:val="both"/>
    </w:pPr>
    <w:rPr>
      <w:rFonts w:ascii="Doulos SIL" w:eastAsia="Times New Roman" w:hAnsi="Doulos SIL" w:cs="Times New Roman"/>
      <w:sz w:val="24"/>
      <w:szCs w:val="24"/>
      <w:lang w:val="en-CA"/>
    </w:rPr>
  </w:style>
  <w:style w:type="paragraph" w:customStyle="1" w:styleId="98EA3509BB4448E5A3B913EA4C229DDA">
    <w:name w:val="98EA3509BB4448E5A3B913EA4C229DDA"/>
    <w:rsid w:val="00AC6C18"/>
    <w:pPr>
      <w:spacing w:after="0" w:line="240" w:lineRule="auto"/>
      <w:jc w:val="both"/>
    </w:pPr>
    <w:rPr>
      <w:rFonts w:ascii="Doulos SIL" w:eastAsia="Times New Roman" w:hAnsi="Doulos SIL" w:cs="Times New Roman"/>
      <w:sz w:val="24"/>
      <w:szCs w:val="24"/>
      <w:lang w:val="en-CA"/>
    </w:rPr>
  </w:style>
  <w:style w:type="paragraph" w:customStyle="1" w:styleId="7A51981B078846398FA3A727E5201D84">
    <w:name w:val="7A51981B078846398FA3A727E5201D84"/>
    <w:rsid w:val="00AC6C18"/>
    <w:pPr>
      <w:spacing w:after="0" w:line="240" w:lineRule="auto"/>
      <w:jc w:val="both"/>
    </w:pPr>
    <w:rPr>
      <w:rFonts w:ascii="Doulos SIL" w:eastAsia="Times New Roman" w:hAnsi="Doulos SIL" w:cs="Times New Roman"/>
      <w:sz w:val="24"/>
      <w:szCs w:val="24"/>
      <w:lang w:val="en-CA"/>
    </w:rPr>
  </w:style>
  <w:style w:type="paragraph" w:customStyle="1" w:styleId="C87DBA91451F40558493DE22692D3BD7">
    <w:name w:val="C87DBA91451F40558493DE22692D3BD7"/>
    <w:rsid w:val="00AC6C18"/>
    <w:pPr>
      <w:spacing w:after="0" w:line="240" w:lineRule="auto"/>
      <w:jc w:val="both"/>
    </w:pPr>
    <w:rPr>
      <w:rFonts w:ascii="Doulos SIL" w:eastAsia="Times New Roman" w:hAnsi="Doulos SIL" w:cs="Times New Roman"/>
      <w:sz w:val="24"/>
      <w:szCs w:val="24"/>
      <w:lang w:val="en-CA"/>
    </w:rPr>
  </w:style>
  <w:style w:type="paragraph" w:customStyle="1" w:styleId="7304A90491EA43B2B23CA5C18BCE1581">
    <w:name w:val="7304A90491EA43B2B23CA5C18BCE1581"/>
    <w:rsid w:val="00AC6C18"/>
    <w:pPr>
      <w:spacing w:after="0" w:line="240" w:lineRule="auto"/>
      <w:jc w:val="both"/>
    </w:pPr>
    <w:rPr>
      <w:rFonts w:ascii="Doulos SIL" w:eastAsia="Times New Roman" w:hAnsi="Doulos SIL" w:cs="Times New Roman"/>
      <w:sz w:val="24"/>
      <w:szCs w:val="24"/>
      <w:lang w:val="en-CA"/>
    </w:rPr>
  </w:style>
  <w:style w:type="paragraph" w:customStyle="1" w:styleId="2574913A321046309D4E20780FCCD180">
    <w:name w:val="2574913A321046309D4E20780FCCD180"/>
    <w:rsid w:val="00AC6C18"/>
    <w:pPr>
      <w:spacing w:after="0" w:line="240" w:lineRule="auto"/>
      <w:jc w:val="both"/>
    </w:pPr>
    <w:rPr>
      <w:rFonts w:ascii="Doulos SIL" w:eastAsia="Times New Roman" w:hAnsi="Doulos SIL" w:cs="Times New Roman"/>
      <w:sz w:val="24"/>
      <w:szCs w:val="24"/>
      <w:lang w:val="en-CA"/>
    </w:rPr>
  </w:style>
  <w:style w:type="paragraph" w:customStyle="1" w:styleId="279078CF462D43C1B9D8318FEA71C711">
    <w:name w:val="279078CF462D43C1B9D8318FEA71C711"/>
    <w:rsid w:val="00AC6C18"/>
    <w:pPr>
      <w:spacing w:after="0" w:line="240" w:lineRule="auto"/>
      <w:jc w:val="both"/>
    </w:pPr>
    <w:rPr>
      <w:rFonts w:ascii="Doulos SIL" w:eastAsia="Times New Roman" w:hAnsi="Doulos SIL" w:cs="Times New Roman"/>
      <w:sz w:val="24"/>
      <w:szCs w:val="24"/>
      <w:lang w:val="en-CA"/>
    </w:rPr>
  </w:style>
  <w:style w:type="paragraph" w:customStyle="1" w:styleId="7F47278891EC45439B14A31E4FA86D43">
    <w:name w:val="7F47278891EC45439B14A31E4FA86D43"/>
    <w:rsid w:val="00AC6C18"/>
    <w:pPr>
      <w:spacing w:after="0" w:line="240" w:lineRule="auto"/>
      <w:jc w:val="both"/>
    </w:pPr>
    <w:rPr>
      <w:rFonts w:ascii="Doulos SIL" w:eastAsia="Times New Roman" w:hAnsi="Doulos SIL" w:cs="Times New Roman"/>
      <w:sz w:val="24"/>
      <w:szCs w:val="24"/>
      <w:lang w:val="en-CA"/>
    </w:rPr>
  </w:style>
  <w:style w:type="paragraph" w:customStyle="1" w:styleId="C7D0AB027C37443195BEBA4763FE843E">
    <w:name w:val="C7D0AB027C37443195BEBA4763FE843E"/>
    <w:rsid w:val="00AC6C18"/>
    <w:pPr>
      <w:spacing w:after="0" w:line="240" w:lineRule="auto"/>
      <w:jc w:val="both"/>
    </w:pPr>
    <w:rPr>
      <w:rFonts w:ascii="Doulos SIL" w:eastAsia="Times New Roman" w:hAnsi="Doulos SIL" w:cs="Times New Roman"/>
      <w:sz w:val="24"/>
      <w:szCs w:val="24"/>
      <w:lang w:val="en-CA"/>
    </w:rPr>
  </w:style>
  <w:style w:type="paragraph" w:customStyle="1" w:styleId="792EC3218A654D1DBE3132BF01A31FB8">
    <w:name w:val="792EC3218A654D1DBE3132BF01A31FB8"/>
    <w:rsid w:val="00AC6C18"/>
    <w:pPr>
      <w:spacing w:after="0" w:line="240" w:lineRule="auto"/>
      <w:jc w:val="both"/>
    </w:pPr>
    <w:rPr>
      <w:rFonts w:ascii="Doulos SIL" w:eastAsia="Times New Roman" w:hAnsi="Doulos SIL" w:cs="Times New Roman"/>
      <w:sz w:val="24"/>
      <w:szCs w:val="24"/>
      <w:lang w:val="en-CA"/>
    </w:rPr>
  </w:style>
  <w:style w:type="paragraph" w:customStyle="1" w:styleId="CB36D9E8F0EC4CCCB6CB50628A48881F">
    <w:name w:val="CB36D9E8F0EC4CCCB6CB50628A48881F"/>
    <w:rsid w:val="00AC6C18"/>
    <w:pPr>
      <w:spacing w:after="0" w:line="240" w:lineRule="auto"/>
      <w:jc w:val="both"/>
    </w:pPr>
    <w:rPr>
      <w:rFonts w:ascii="Doulos SIL" w:eastAsia="Times New Roman" w:hAnsi="Doulos SIL" w:cs="Times New Roman"/>
      <w:sz w:val="24"/>
      <w:szCs w:val="24"/>
      <w:lang w:val="en-CA"/>
    </w:rPr>
  </w:style>
  <w:style w:type="paragraph" w:customStyle="1" w:styleId="47C3354E55CA40E3907002E6584B23F4">
    <w:name w:val="47C3354E55CA40E3907002E6584B23F4"/>
    <w:rsid w:val="00AC6C18"/>
    <w:pPr>
      <w:spacing w:after="0" w:line="240" w:lineRule="auto"/>
      <w:jc w:val="both"/>
    </w:pPr>
    <w:rPr>
      <w:rFonts w:ascii="Doulos SIL" w:eastAsia="Times New Roman" w:hAnsi="Doulos SIL" w:cs="Times New Roman"/>
      <w:sz w:val="24"/>
      <w:szCs w:val="24"/>
      <w:lang w:val="en-CA"/>
    </w:rPr>
  </w:style>
  <w:style w:type="paragraph" w:customStyle="1" w:styleId="0E2964651D5A49399609DF084CED6588">
    <w:name w:val="0E2964651D5A49399609DF084CED6588"/>
    <w:rsid w:val="00AC6C18"/>
    <w:pPr>
      <w:spacing w:after="0" w:line="240" w:lineRule="auto"/>
      <w:jc w:val="both"/>
    </w:pPr>
    <w:rPr>
      <w:rFonts w:ascii="Doulos SIL" w:eastAsia="Times New Roman" w:hAnsi="Doulos SIL" w:cs="Times New Roman"/>
      <w:sz w:val="24"/>
      <w:szCs w:val="24"/>
      <w:lang w:val="en-CA"/>
    </w:rPr>
  </w:style>
  <w:style w:type="paragraph" w:customStyle="1" w:styleId="5825067A73B24F7D83F26E64CCED56E6">
    <w:name w:val="5825067A73B24F7D83F26E64CCED56E6"/>
    <w:rsid w:val="00AC6C18"/>
    <w:pPr>
      <w:spacing w:after="0" w:line="240" w:lineRule="auto"/>
      <w:jc w:val="both"/>
    </w:pPr>
    <w:rPr>
      <w:rFonts w:ascii="Doulos SIL" w:eastAsia="Times New Roman" w:hAnsi="Doulos SIL" w:cs="Times New Roman"/>
      <w:sz w:val="24"/>
      <w:szCs w:val="24"/>
      <w:lang w:val="en-CA"/>
    </w:rPr>
  </w:style>
  <w:style w:type="paragraph" w:customStyle="1" w:styleId="1A1E5259A366498CBD7D5C96F9772FBC">
    <w:name w:val="1A1E5259A366498CBD7D5C96F9772FBC"/>
    <w:rsid w:val="00AC6C18"/>
    <w:pPr>
      <w:spacing w:after="0" w:line="240" w:lineRule="auto"/>
      <w:jc w:val="both"/>
    </w:pPr>
    <w:rPr>
      <w:rFonts w:ascii="Doulos SIL" w:eastAsia="Times New Roman" w:hAnsi="Doulos SIL" w:cs="Times New Roman"/>
      <w:sz w:val="24"/>
      <w:szCs w:val="24"/>
      <w:lang w:val="en-CA"/>
    </w:rPr>
  </w:style>
  <w:style w:type="paragraph" w:customStyle="1" w:styleId="EE4E18AC9FFE43D48F79ACAA9EE50D08">
    <w:name w:val="EE4E18AC9FFE43D48F79ACAA9EE50D08"/>
    <w:rsid w:val="00AC6C18"/>
    <w:pPr>
      <w:spacing w:after="0" w:line="240" w:lineRule="auto"/>
      <w:jc w:val="both"/>
    </w:pPr>
    <w:rPr>
      <w:rFonts w:ascii="Doulos SIL" w:eastAsia="Times New Roman" w:hAnsi="Doulos SIL" w:cs="Times New Roman"/>
      <w:sz w:val="24"/>
      <w:szCs w:val="24"/>
      <w:lang w:val="en-CA"/>
    </w:rPr>
  </w:style>
  <w:style w:type="paragraph" w:customStyle="1" w:styleId="845CFAF0871A4F88A34DC1B16E143C34">
    <w:name w:val="845CFAF0871A4F88A34DC1B16E143C34"/>
    <w:rsid w:val="00AC6C18"/>
    <w:pPr>
      <w:spacing w:after="0" w:line="240" w:lineRule="auto"/>
      <w:jc w:val="both"/>
    </w:pPr>
    <w:rPr>
      <w:rFonts w:ascii="Doulos SIL" w:eastAsia="Times New Roman" w:hAnsi="Doulos SIL" w:cs="Times New Roman"/>
      <w:sz w:val="24"/>
      <w:szCs w:val="24"/>
      <w:lang w:val="en-CA"/>
    </w:rPr>
  </w:style>
  <w:style w:type="paragraph" w:customStyle="1" w:styleId="68E5AC751D224D43941A504CF6E27DBC">
    <w:name w:val="68E5AC751D224D43941A504CF6E27DBC"/>
    <w:rsid w:val="00AC6C18"/>
    <w:pPr>
      <w:spacing w:after="0" w:line="240" w:lineRule="auto"/>
      <w:jc w:val="both"/>
    </w:pPr>
    <w:rPr>
      <w:rFonts w:ascii="Doulos SIL" w:eastAsia="Times New Roman" w:hAnsi="Doulos SIL" w:cs="Times New Roman"/>
      <w:sz w:val="24"/>
      <w:szCs w:val="24"/>
      <w:lang w:val="en-CA"/>
    </w:rPr>
  </w:style>
  <w:style w:type="paragraph" w:customStyle="1" w:styleId="46BCE669DCFE4D67A5E6CEA7BB4A5794">
    <w:name w:val="46BCE669DCFE4D67A5E6CEA7BB4A5794"/>
    <w:rsid w:val="00AC6C18"/>
    <w:pPr>
      <w:spacing w:after="0" w:line="240" w:lineRule="auto"/>
      <w:jc w:val="both"/>
    </w:pPr>
    <w:rPr>
      <w:rFonts w:ascii="Doulos SIL" w:eastAsia="Times New Roman" w:hAnsi="Doulos SIL" w:cs="Times New Roman"/>
      <w:sz w:val="24"/>
      <w:szCs w:val="24"/>
      <w:lang w:val="en-CA"/>
    </w:rPr>
  </w:style>
  <w:style w:type="paragraph" w:customStyle="1" w:styleId="29B6A7905A914AA7814DD913A3D3B440">
    <w:name w:val="29B6A7905A914AA7814DD913A3D3B440"/>
    <w:rsid w:val="00AC6C18"/>
    <w:pPr>
      <w:spacing w:after="0" w:line="240" w:lineRule="auto"/>
      <w:jc w:val="both"/>
    </w:pPr>
    <w:rPr>
      <w:rFonts w:ascii="Doulos SIL" w:eastAsia="Times New Roman" w:hAnsi="Doulos SIL" w:cs="Times New Roman"/>
      <w:sz w:val="24"/>
      <w:szCs w:val="24"/>
      <w:lang w:val="en-CA"/>
    </w:rPr>
  </w:style>
  <w:style w:type="paragraph" w:customStyle="1" w:styleId="564FE78FC3A046F995A658C3B81F7F26">
    <w:name w:val="564FE78FC3A046F995A658C3B81F7F26"/>
    <w:rsid w:val="00AC6C18"/>
    <w:pPr>
      <w:spacing w:after="0" w:line="240" w:lineRule="auto"/>
      <w:jc w:val="both"/>
    </w:pPr>
    <w:rPr>
      <w:rFonts w:ascii="Doulos SIL" w:eastAsia="Times New Roman" w:hAnsi="Doulos SIL" w:cs="Times New Roman"/>
      <w:sz w:val="24"/>
      <w:szCs w:val="24"/>
      <w:lang w:val="en-CA"/>
    </w:rPr>
  </w:style>
  <w:style w:type="paragraph" w:customStyle="1" w:styleId="8EA08B2D368547679E0BCB3BEBD1048C">
    <w:name w:val="8EA08B2D368547679E0BCB3BEBD1048C"/>
    <w:rsid w:val="00AC6C18"/>
    <w:pPr>
      <w:spacing w:after="0" w:line="240" w:lineRule="auto"/>
      <w:jc w:val="both"/>
    </w:pPr>
    <w:rPr>
      <w:rFonts w:ascii="Doulos SIL" w:eastAsia="Times New Roman" w:hAnsi="Doulos SIL" w:cs="Times New Roman"/>
      <w:sz w:val="24"/>
      <w:szCs w:val="24"/>
      <w:lang w:val="en-CA"/>
    </w:rPr>
  </w:style>
  <w:style w:type="paragraph" w:customStyle="1" w:styleId="CACC9C661648454A8A5AE4790EE6D777">
    <w:name w:val="CACC9C661648454A8A5AE4790EE6D777"/>
    <w:rsid w:val="00AC6C18"/>
    <w:pPr>
      <w:spacing w:after="0" w:line="240" w:lineRule="auto"/>
      <w:jc w:val="both"/>
    </w:pPr>
    <w:rPr>
      <w:rFonts w:ascii="Doulos SIL" w:eastAsia="Times New Roman" w:hAnsi="Doulos SIL" w:cs="Times New Roman"/>
      <w:sz w:val="24"/>
      <w:szCs w:val="24"/>
      <w:lang w:val="en-CA"/>
    </w:rPr>
  </w:style>
  <w:style w:type="paragraph" w:customStyle="1" w:styleId="69531699D6F04D28879244C500D1D64B">
    <w:name w:val="69531699D6F04D28879244C500D1D64B"/>
    <w:rsid w:val="00AC6C18"/>
    <w:pPr>
      <w:spacing w:after="0" w:line="240" w:lineRule="auto"/>
      <w:jc w:val="both"/>
    </w:pPr>
    <w:rPr>
      <w:rFonts w:ascii="Doulos SIL" w:eastAsia="Times New Roman" w:hAnsi="Doulos SIL" w:cs="Times New Roman"/>
      <w:sz w:val="24"/>
      <w:szCs w:val="24"/>
      <w:lang w:val="en-CA"/>
    </w:rPr>
  </w:style>
  <w:style w:type="paragraph" w:customStyle="1" w:styleId="1502B90876C644BD8F5DDC8392A3112E">
    <w:name w:val="1502B90876C644BD8F5DDC8392A3112E"/>
    <w:rsid w:val="00AC6C18"/>
    <w:pPr>
      <w:spacing w:after="0" w:line="240" w:lineRule="auto"/>
      <w:jc w:val="both"/>
    </w:pPr>
    <w:rPr>
      <w:rFonts w:ascii="Doulos SIL" w:eastAsia="Times New Roman" w:hAnsi="Doulos SIL" w:cs="Times New Roman"/>
      <w:sz w:val="24"/>
      <w:szCs w:val="24"/>
      <w:lang w:val="en-CA"/>
    </w:rPr>
  </w:style>
  <w:style w:type="paragraph" w:customStyle="1" w:styleId="8BFC48F109EB49E881D3E2D42819ABB4">
    <w:name w:val="8BFC48F109EB49E881D3E2D42819ABB4"/>
    <w:rsid w:val="00AC6C18"/>
    <w:pPr>
      <w:spacing w:after="0" w:line="240" w:lineRule="auto"/>
      <w:jc w:val="both"/>
    </w:pPr>
    <w:rPr>
      <w:rFonts w:ascii="Doulos SIL" w:eastAsia="Times New Roman" w:hAnsi="Doulos SIL" w:cs="Times New Roman"/>
      <w:sz w:val="24"/>
      <w:szCs w:val="24"/>
      <w:lang w:val="en-CA"/>
    </w:rPr>
  </w:style>
  <w:style w:type="paragraph" w:customStyle="1" w:styleId="08FF67AF04F94800A756B29FD8A1DF8E">
    <w:name w:val="08FF67AF04F94800A756B29FD8A1DF8E"/>
    <w:rsid w:val="00AC6C18"/>
    <w:pPr>
      <w:spacing w:after="0" w:line="240" w:lineRule="auto"/>
      <w:jc w:val="both"/>
    </w:pPr>
    <w:rPr>
      <w:rFonts w:ascii="Doulos SIL" w:eastAsia="Times New Roman" w:hAnsi="Doulos SIL" w:cs="Times New Roman"/>
      <w:sz w:val="24"/>
      <w:szCs w:val="24"/>
      <w:lang w:val="en-CA"/>
    </w:rPr>
  </w:style>
  <w:style w:type="paragraph" w:customStyle="1" w:styleId="78554830AD3A438D9A595B9AA501956A">
    <w:name w:val="78554830AD3A438D9A595B9AA501956A"/>
    <w:rsid w:val="00AC6C18"/>
    <w:pPr>
      <w:spacing w:after="0" w:line="240" w:lineRule="auto"/>
      <w:jc w:val="both"/>
    </w:pPr>
    <w:rPr>
      <w:rFonts w:ascii="Doulos SIL" w:eastAsia="Times New Roman" w:hAnsi="Doulos SIL" w:cs="Times New Roman"/>
      <w:sz w:val="24"/>
      <w:szCs w:val="24"/>
      <w:lang w:val="en-CA"/>
    </w:rPr>
  </w:style>
  <w:style w:type="paragraph" w:customStyle="1" w:styleId="4476376251774720BDFAA6FF81701D01">
    <w:name w:val="4476376251774720BDFAA6FF81701D01"/>
    <w:rsid w:val="00AC6C18"/>
    <w:pPr>
      <w:spacing w:after="0" w:line="240" w:lineRule="auto"/>
      <w:jc w:val="both"/>
    </w:pPr>
    <w:rPr>
      <w:rFonts w:ascii="Doulos SIL" w:eastAsia="Times New Roman" w:hAnsi="Doulos SIL" w:cs="Times New Roman"/>
      <w:sz w:val="24"/>
      <w:szCs w:val="24"/>
      <w:lang w:val="en-CA"/>
    </w:rPr>
  </w:style>
  <w:style w:type="paragraph" w:customStyle="1" w:styleId="3F17C3079B764D479C8EC831D330886A">
    <w:name w:val="3F17C3079B764D479C8EC831D330886A"/>
    <w:rsid w:val="00AC6C18"/>
    <w:pPr>
      <w:spacing w:after="0" w:line="240" w:lineRule="auto"/>
      <w:jc w:val="both"/>
    </w:pPr>
    <w:rPr>
      <w:rFonts w:ascii="Doulos SIL" w:eastAsia="Times New Roman" w:hAnsi="Doulos SIL" w:cs="Times New Roman"/>
      <w:sz w:val="24"/>
      <w:szCs w:val="24"/>
      <w:lang w:val="en-CA"/>
    </w:rPr>
  </w:style>
  <w:style w:type="paragraph" w:customStyle="1" w:styleId="09691F4C51434FBCB028DC1FBB5B12E3">
    <w:name w:val="09691F4C51434FBCB028DC1FBB5B12E3"/>
    <w:rsid w:val="00AC6C18"/>
    <w:pPr>
      <w:spacing w:after="0" w:line="240" w:lineRule="auto"/>
      <w:jc w:val="both"/>
    </w:pPr>
    <w:rPr>
      <w:rFonts w:ascii="Doulos SIL" w:eastAsia="Times New Roman" w:hAnsi="Doulos SIL" w:cs="Times New Roman"/>
      <w:sz w:val="24"/>
      <w:szCs w:val="24"/>
      <w:lang w:val="en-CA"/>
    </w:rPr>
  </w:style>
  <w:style w:type="paragraph" w:customStyle="1" w:styleId="0893D5715DAB4C6F870C3CF79F928E25">
    <w:name w:val="0893D5715DAB4C6F870C3CF79F928E25"/>
    <w:rsid w:val="00AC6C18"/>
    <w:pPr>
      <w:spacing w:after="0" w:line="240" w:lineRule="auto"/>
      <w:jc w:val="both"/>
    </w:pPr>
    <w:rPr>
      <w:rFonts w:ascii="Doulos SIL" w:eastAsia="Times New Roman" w:hAnsi="Doulos SIL" w:cs="Times New Roman"/>
      <w:sz w:val="24"/>
      <w:szCs w:val="24"/>
      <w:lang w:val="en-CA"/>
    </w:rPr>
  </w:style>
  <w:style w:type="paragraph" w:customStyle="1" w:styleId="E7B016D0A64E43D2A219750E5B4FAA7A">
    <w:name w:val="E7B016D0A64E43D2A219750E5B4FAA7A"/>
    <w:rsid w:val="00AC6C18"/>
    <w:pPr>
      <w:spacing w:after="0" w:line="240" w:lineRule="auto"/>
      <w:jc w:val="both"/>
    </w:pPr>
    <w:rPr>
      <w:rFonts w:ascii="Doulos SIL" w:eastAsia="Times New Roman" w:hAnsi="Doulos SIL" w:cs="Times New Roman"/>
      <w:sz w:val="24"/>
      <w:szCs w:val="24"/>
      <w:lang w:val="en-CA"/>
    </w:rPr>
  </w:style>
  <w:style w:type="paragraph" w:customStyle="1" w:styleId="41C2938A4FA44F0A8470B6801CB62E3C">
    <w:name w:val="41C2938A4FA44F0A8470B6801CB62E3C"/>
    <w:rsid w:val="00AC6C18"/>
    <w:pPr>
      <w:spacing w:after="0" w:line="240" w:lineRule="auto"/>
      <w:jc w:val="both"/>
    </w:pPr>
    <w:rPr>
      <w:rFonts w:ascii="Doulos SIL" w:eastAsia="Times New Roman" w:hAnsi="Doulos SIL" w:cs="Times New Roman"/>
      <w:sz w:val="24"/>
      <w:szCs w:val="24"/>
      <w:lang w:val="en-CA"/>
    </w:rPr>
  </w:style>
  <w:style w:type="paragraph" w:customStyle="1" w:styleId="BBCC10A215EA4320863A411F74411525">
    <w:name w:val="BBCC10A215EA4320863A411F74411525"/>
    <w:rsid w:val="00AC6C18"/>
    <w:pPr>
      <w:spacing w:after="0" w:line="240" w:lineRule="auto"/>
      <w:jc w:val="both"/>
    </w:pPr>
    <w:rPr>
      <w:rFonts w:ascii="Doulos SIL" w:eastAsia="Times New Roman" w:hAnsi="Doulos SIL" w:cs="Times New Roman"/>
      <w:sz w:val="24"/>
      <w:szCs w:val="24"/>
      <w:lang w:val="en-CA"/>
    </w:rPr>
  </w:style>
  <w:style w:type="paragraph" w:customStyle="1" w:styleId="5DA7378728294EB5B1835992FBBAF0E2">
    <w:name w:val="5DA7378728294EB5B1835992FBBAF0E2"/>
    <w:rsid w:val="00AC6C18"/>
    <w:pPr>
      <w:spacing w:after="0" w:line="240" w:lineRule="auto"/>
      <w:jc w:val="both"/>
    </w:pPr>
    <w:rPr>
      <w:rFonts w:ascii="Doulos SIL" w:eastAsia="Times New Roman" w:hAnsi="Doulos SIL" w:cs="Times New Roman"/>
      <w:sz w:val="24"/>
      <w:szCs w:val="24"/>
      <w:lang w:val="en-CA"/>
    </w:rPr>
  </w:style>
  <w:style w:type="paragraph" w:customStyle="1" w:styleId="6DA7E270F045481B93B2C5FFE617153F">
    <w:name w:val="6DA7E270F045481B93B2C5FFE617153F"/>
    <w:rsid w:val="00AC6C18"/>
    <w:pPr>
      <w:spacing w:after="0" w:line="240" w:lineRule="auto"/>
      <w:jc w:val="both"/>
    </w:pPr>
    <w:rPr>
      <w:rFonts w:ascii="Doulos SIL" w:eastAsia="Times New Roman" w:hAnsi="Doulos SIL" w:cs="Times New Roman"/>
      <w:sz w:val="24"/>
      <w:szCs w:val="24"/>
      <w:lang w:val="en-CA"/>
    </w:rPr>
  </w:style>
  <w:style w:type="paragraph" w:customStyle="1" w:styleId="0B7D548836B24AC8A8427F8E95C85D22">
    <w:name w:val="0B7D548836B24AC8A8427F8E95C85D22"/>
    <w:rsid w:val="00AC6C18"/>
    <w:pPr>
      <w:spacing w:after="0" w:line="240" w:lineRule="auto"/>
      <w:jc w:val="both"/>
    </w:pPr>
    <w:rPr>
      <w:rFonts w:ascii="Doulos SIL" w:eastAsia="Times New Roman" w:hAnsi="Doulos SIL" w:cs="Times New Roman"/>
      <w:sz w:val="24"/>
      <w:szCs w:val="24"/>
      <w:lang w:val="en-CA"/>
    </w:rPr>
  </w:style>
  <w:style w:type="paragraph" w:customStyle="1" w:styleId="75A0EE8B8A9D4626B52832649594CC74">
    <w:name w:val="75A0EE8B8A9D4626B52832649594CC74"/>
    <w:rsid w:val="00AC6C18"/>
    <w:pPr>
      <w:spacing w:after="0" w:line="240" w:lineRule="auto"/>
      <w:jc w:val="both"/>
    </w:pPr>
    <w:rPr>
      <w:rFonts w:ascii="Doulos SIL" w:eastAsia="Times New Roman" w:hAnsi="Doulos SIL" w:cs="Times New Roman"/>
      <w:sz w:val="24"/>
      <w:szCs w:val="24"/>
      <w:lang w:val="en-CA"/>
    </w:rPr>
  </w:style>
  <w:style w:type="paragraph" w:customStyle="1" w:styleId="619CDB1D5A6349879FCCECC7D1206974">
    <w:name w:val="619CDB1D5A6349879FCCECC7D1206974"/>
    <w:rsid w:val="00AC6C18"/>
    <w:pPr>
      <w:spacing w:after="0" w:line="240" w:lineRule="auto"/>
      <w:jc w:val="both"/>
    </w:pPr>
    <w:rPr>
      <w:rFonts w:ascii="Doulos SIL" w:eastAsia="Times New Roman" w:hAnsi="Doulos SIL" w:cs="Times New Roman"/>
      <w:sz w:val="24"/>
      <w:szCs w:val="24"/>
      <w:lang w:val="en-CA"/>
    </w:rPr>
  </w:style>
  <w:style w:type="paragraph" w:customStyle="1" w:styleId="2FBB76CCD6D44D909548DE80F346E26F">
    <w:name w:val="2FBB76CCD6D44D909548DE80F346E26F"/>
    <w:rsid w:val="00AC6C18"/>
    <w:pPr>
      <w:spacing w:after="0" w:line="240" w:lineRule="auto"/>
      <w:jc w:val="both"/>
    </w:pPr>
    <w:rPr>
      <w:rFonts w:ascii="Doulos SIL" w:eastAsia="Times New Roman" w:hAnsi="Doulos SIL" w:cs="Times New Roman"/>
      <w:sz w:val="24"/>
      <w:szCs w:val="24"/>
      <w:lang w:val="en-CA"/>
    </w:rPr>
  </w:style>
  <w:style w:type="paragraph" w:customStyle="1" w:styleId="718D7A1BDD664ED0B03C0E30CD60E9AB">
    <w:name w:val="718D7A1BDD664ED0B03C0E30CD60E9AB"/>
    <w:rsid w:val="00AC6C18"/>
    <w:pPr>
      <w:spacing w:after="0" w:line="240" w:lineRule="auto"/>
      <w:jc w:val="both"/>
    </w:pPr>
    <w:rPr>
      <w:rFonts w:ascii="Doulos SIL" w:eastAsia="Times New Roman" w:hAnsi="Doulos SIL" w:cs="Times New Roman"/>
      <w:sz w:val="24"/>
      <w:szCs w:val="24"/>
      <w:lang w:val="en-CA"/>
    </w:rPr>
  </w:style>
  <w:style w:type="paragraph" w:customStyle="1" w:styleId="50C501138DBD4AFDB7C5A1327993EE75">
    <w:name w:val="50C501138DBD4AFDB7C5A1327993EE75"/>
    <w:rsid w:val="00AC6C18"/>
    <w:pPr>
      <w:spacing w:after="0" w:line="240" w:lineRule="auto"/>
      <w:jc w:val="both"/>
    </w:pPr>
    <w:rPr>
      <w:rFonts w:ascii="Doulos SIL" w:eastAsia="Times New Roman" w:hAnsi="Doulos SIL" w:cs="Times New Roman"/>
      <w:sz w:val="24"/>
      <w:szCs w:val="24"/>
      <w:lang w:val="en-CA"/>
    </w:rPr>
  </w:style>
  <w:style w:type="paragraph" w:customStyle="1" w:styleId="28A5163CF4414167AE0403EBA19903C0">
    <w:name w:val="28A5163CF4414167AE0403EBA19903C0"/>
    <w:rsid w:val="00AC6C18"/>
    <w:pPr>
      <w:spacing w:after="0" w:line="240" w:lineRule="auto"/>
      <w:jc w:val="both"/>
    </w:pPr>
    <w:rPr>
      <w:rFonts w:ascii="Doulos SIL" w:eastAsia="Times New Roman" w:hAnsi="Doulos SIL" w:cs="Times New Roman"/>
      <w:sz w:val="24"/>
      <w:szCs w:val="24"/>
      <w:lang w:val="en-CA"/>
    </w:rPr>
  </w:style>
  <w:style w:type="paragraph" w:customStyle="1" w:styleId="F12B51C94E464F00A06A2C5A799C5C89">
    <w:name w:val="F12B51C94E464F00A06A2C5A799C5C89"/>
    <w:rsid w:val="00AC6C18"/>
    <w:pPr>
      <w:spacing w:after="0" w:line="240" w:lineRule="auto"/>
      <w:jc w:val="both"/>
    </w:pPr>
    <w:rPr>
      <w:rFonts w:ascii="Doulos SIL" w:eastAsia="Times New Roman" w:hAnsi="Doulos SIL" w:cs="Times New Roman"/>
      <w:sz w:val="24"/>
      <w:szCs w:val="24"/>
      <w:lang w:val="en-CA"/>
    </w:rPr>
  </w:style>
  <w:style w:type="paragraph" w:customStyle="1" w:styleId="BA824F2D6C6244EE95D72A5C6991C86B">
    <w:name w:val="BA824F2D6C6244EE95D72A5C6991C86B"/>
    <w:rsid w:val="00AC6C18"/>
    <w:pPr>
      <w:spacing w:after="0" w:line="240" w:lineRule="auto"/>
      <w:jc w:val="both"/>
    </w:pPr>
    <w:rPr>
      <w:rFonts w:ascii="Doulos SIL" w:eastAsia="Times New Roman" w:hAnsi="Doulos SIL" w:cs="Times New Roman"/>
      <w:sz w:val="24"/>
      <w:szCs w:val="24"/>
      <w:lang w:val="en-CA"/>
    </w:rPr>
  </w:style>
  <w:style w:type="paragraph" w:customStyle="1" w:styleId="0DC7ED4A0146497C95AF420AEDB7E9CD">
    <w:name w:val="0DC7ED4A0146497C95AF420AEDB7E9CD"/>
    <w:rsid w:val="00AC6C18"/>
    <w:pPr>
      <w:spacing w:after="0" w:line="240" w:lineRule="auto"/>
      <w:jc w:val="both"/>
    </w:pPr>
    <w:rPr>
      <w:rFonts w:ascii="Doulos SIL" w:eastAsia="Times New Roman" w:hAnsi="Doulos SIL" w:cs="Times New Roman"/>
      <w:sz w:val="24"/>
      <w:szCs w:val="24"/>
      <w:lang w:val="en-CA"/>
    </w:rPr>
  </w:style>
  <w:style w:type="paragraph" w:customStyle="1" w:styleId="3D9DFE5D87C848A8A976125BEADAED9D">
    <w:name w:val="3D9DFE5D87C848A8A976125BEADAED9D"/>
    <w:rsid w:val="00AC6C18"/>
    <w:pPr>
      <w:spacing w:after="0" w:line="240" w:lineRule="auto"/>
      <w:jc w:val="both"/>
    </w:pPr>
    <w:rPr>
      <w:rFonts w:ascii="Doulos SIL" w:eastAsia="Times New Roman" w:hAnsi="Doulos SIL" w:cs="Times New Roman"/>
      <w:sz w:val="24"/>
      <w:szCs w:val="24"/>
      <w:lang w:val="en-CA"/>
    </w:rPr>
  </w:style>
  <w:style w:type="paragraph" w:customStyle="1" w:styleId="34ED6D47E0834B1CAEF9BDEC07EBA251">
    <w:name w:val="34ED6D47E0834B1CAEF9BDEC07EBA251"/>
    <w:rsid w:val="00AC6C18"/>
    <w:pPr>
      <w:spacing w:after="0" w:line="240" w:lineRule="auto"/>
      <w:jc w:val="both"/>
    </w:pPr>
    <w:rPr>
      <w:rFonts w:ascii="Doulos SIL" w:eastAsia="Times New Roman" w:hAnsi="Doulos SIL" w:cs="Times New Roman"/>
      <w:sz w:val="24"/>
      <w:szCs w:val="24"/>
      <w:lang w:val="en-CA"/>
    </w:rPr>
  </w:style>
  <w:style w:type="paragraph" w:customStyle="1" w:styleId="55ED9863AB0B4626A99782918E7E6ED1">
    <w:name w:val="55ED9863AB0B4626A99782918E7E6ED1"/>
    <w:rsid w:val="00AC6C18"/>
    <w:pPr>
      <w:spacing w:after="0" w:line="240" w:lineRule="auto"/>
      <w:jc w:val="both"/>
    </w:pPr>
    <w:rPr>
      <w:rFonts w:ascii="Doulos SIL" w:eastAsia="Times New Roman" w:hAnsi="Doulos SIL" w:cs="Times New Roman"/>
      <w:sz w:val="24"/>
      <w:szCs w:val="24"/>
      <w:lang w:val="en-CA"/>
    </w:rPr>
  </w:style>
  <w:style w:type="paragraph" w:customStyle="1" w:styleId="033A13C98BCE4DC7B1454D2FBE49FD8C">
    <w:name w:val="033A13C98BCE4DC7B1454D2FBE49FD8C"/>
    <w:rsid w:val="00AC6C18"/>
    <w:pPr>
      <w:spacing w:after="0" w:line="240" w:lineRule="auto"/>
      <w:jc w:val="both"/>
    </w:pPr>
    <w:rPr>
      <w:rFonts w:ascii="Doulos SIL" w:eastAsia="Times New Roman" w:hAnsi="Doulos SIL" w:cs="Times New Roman"/>
      <w:sz w:val="24"/>
      <w:szCs w:val="24"/>
      <w:lang w:val="en-CA"/>
    </w:rPr>
  </w:style>
  <w:style w:type="paragraph" w:customStyle="1" w:styleId="B012F82FCF8E4699A1A3ADA2F351C2E2">
    <w:name w:val="B012F82FCF8E4699A1A3ADA2F351C2E2"/>
    <w:rsid w:val="00AC6C18"/>
    <w:pPr>
      <w:spacing w:after="0" w:line="240" w:lineRule="auto"/>
      <w:jc w:val="both"/>
    </w:pPr>
    <w:rPr>
      <w:rFonts w:ascii="Doulos SIL" w:eastAsia="Times New Roman" w:hAnsi="Doulos SIL" w:cs="Times New Roman"/>
      <w:sz w:val="24"/>
      <w:szCs w:val="24"/>
      <w:lang w:val="en-CA"/>
    </w:rPr>
  </w:style>
  <w:style w:type="paragraph" w:customStyle="1" w:styleId="A54B3105D97D4BD0937949BD057D6E52">
    <w:name w:val="A54B3105D97D4BD0937949BD057D6E52"/>
    <w:rsid w:val="00AC6C18"/>
    <w:pPr>
      <w:spacing w:after="0" w:line="240" w:lineRule="auto"/>
      <w:jc w:val="both"/>
    </w:pPr>
    <w:rPr>
      <w:rFonts w:ascii="Doulos SIL" w:eastAsia="Times New Roman" w:hAnsi="Doulos SIL" w:cs="Times New Roman"/>
      <w:sz w:val="24"/>
      <w:szCs w:val="24"/>
      <w:lang w:val="en-CA"/>
    </w:rPr>
  </w:style>
  <w:style w:type="paragraph" w:customStyle="1" w:styleId="CD773045507C461784AC1A934D98FEAB">
    <w:name w:val="CD773045507C461784AC1A934D98FEAB"/>
    <w:rsid w:val="00AC6C18"/>
    <w:pPr>
      <w:spacing w:after="0" w:line="240" w:lineRule="auto"/>
      <w:jc w:val="both"/>
    </w:pPr>
    <w:rPr>
      <w:rFonts w:ascii="Doulos SIL" w:eastAsia="Times New Roman" w:hAnsi="Doulos SIL" w:cs="Times New Roman"/>
      <w:sz w:val="24"/>
      <w:szCs w:val="24"/>
      <w:lang w:val="en-CA"/>
    </w:rPr>
  </w:style>
  <w:style w:type="paragraph" w:customStyle="1" w:styleId="F3BABACF864D4312BAD26CECC0621420">
    <w:name w:val="F3BABACF864D4312BAD26CECC0621420"/>
    <w:rsid w:val="00AC6C18"/>
    <w:pPr>
      <w:spacing w:after="0" w:line="240" w:lineRule="auto"/>
      <w:jc w:val="both"/>
    </w:pPr>
    <w:rPr>
      <w:rFonts w:ascii="Doulos SIL" w:eastAsia="Times New Roman" w:hAnsi="Doulos SIL" w:cs="Times New Roman"/>
      <w:sz w:val="24"/>
      <w:szCs w:val="24"/>
      <w:lang w:val="en-CA"/>
    </w:rPr>
  </w:style>
  <w:style w:type="paragraph" w:customStyle="1" w:styleId="9141FA2D421B4503AAD4400A0FFE1504">
    <w:name w:val="9141FA2D421B4503AAD4400A0FFE1504"/>
    <w:rsid w:val="00AC6C18"/>
    <w:pPr>
      <w:spacing w:after="0" w:line="240" w:lineRule="auto"/>
      <w:jc w:val="both"/>
    </w:pPr>
    <w:rPr>
      <w:rFonts w:ascii="Doulos SIL" w:eastAsia="Times New Roman" w:hAnsi="Doulos SIL" w:cs="Times New Roman"/>
      <w:sz w:val="24"/>
      <w:szCs w:val="24"/>
      <w:lang w:val="en-CA"/>
    </w:rPr>
  </w:style>
  <w:style w:type="paragraph" w:customStyle="1" w:styleId="E8FC6C0C6F62442586000970B126B212">
    <w:name w:val="E8FC6C0C6F62442586000970B126B212"/>
    <w:rsid w:val="00AC6C18"/>
    <w:pPr>
      <w:spacing w:after="0" w:line="240" w:lineRule="auto"/>
      <w:jc w:val="both"/>
    </w:pPr>
    <w:rPr>
      <w:rFonts w:ascii="Doulos SIL" w:eastAsia="Times New Roman" w:hAnsi="Doulos SIL" w:cs="Times New Roman"/>
      <w:sz w:val="24"/>
      <w:szCs w:val="24"/>
      <w:lang w:val="en-CA"/>
    </w:rPr>
  </w:style>
  <w:style w:type="paragraph" w:customStyle="1" w:styleId="51018645477D4754B7413656923C3AF2">
    <w:name w:val="51018645477D4754B7413656923C3AF2"/>
    <w:rsid w:val="00AC6C18"/>
    <w:pPr>
      <w:spacing w:after="0" w:line="240" w:lineRule="auto"/>
      <w:jc w:val="both"/>
    </w:pPr>
    <w:rPr>
      <w:rFonts w:ascii="Doulos SIL" w:eastAsia="Times New Roman" w:hAnsi="Doulos SIL" w:cs="Times New Roman"/>
      <w:sz w:val="24"/>
      <w:szCs w:val="24"/>
      <w:lang w:val="en-CA"/>
    </w:rPr>
  </w:style>
  <w:style w:type="paragraph" w:customStyle="1" w:styleId="A00192DBAD3C49FAAD494026B1E181AA">
    <w:name w:val="A00192DBAD3C49FAAD494026B1E181AA"/>
    <w:rsid w:val="00AC6C18"/>
    <w:pPr>
      <w:spacing w:after="0" w:line="240" w:lineRule="auto"/>
      <w:jc w:val="both"/>
    </w:pPr>
    <w:rPr>
      <w:rFonts w:ascii="Doulos SIL" w:eastAsia="Times New Roman" w:hAnsi="Doulos SIL" w:cs="Times New Roman"/>
      <w:sz w:val="24"/>
      <w:szCs w:val="24"/>
      <w:lang w:val="en-CA"/>
    </w:rPr>
  </w:style>
  <w:style w:type="paragraph" w:customStyle="1" w:styleId="A4C2B1440AE5447780C50ECD8466AEF1">
    <w:name w:val="A4C2B1440AE5447780C50ECD8466AEF1"/>
    <w:rsid w:val="00AC6C18"/>
    <w:pPr>
      <w:spacing w:after="0" w:line="240" w:lineRule="auto"/>
      <w:jc w:val="both"/>
    </w:pPr>
    <w:rPr>
      <w:rFonts w:ascii="Doulos SIL" w:eastAsia="Times New Roman" w:hAnsi="Doulos SIL" w:cs="Times New Roman"/>
      <w:sz w:val="24"/>
      <w:szCs w:val="24"/>
      <w:lang w:val="en-CA"/>
    </w:rPr>
  </w:style>
  <w:style w:type="paragraph" w:customStyle="1" w:styleId="A8472526BBF04E6EB8B33FA2B5A3FF02">
    <w:name w:val="A8472526BBF04E6EB8B33FA2B5A3FF02"/>
    <w:rsid w:val="00AC6C18"/>
    <w:pPr>
      <w:spacing w:after="0" w:line="240" w:lineRule="auto"/>
      <w:jc w:val="both"/>
    </w:pPr>
    <w:rPr>
      <w:rFonts w:ascii="Doulos SIL" w:eastAsia="Times New Roman" w:hAnsi="Doulos SIL" w:cs="Times New Roman"/>
      <w:sz w:val="24"/>
      <w:szCs w:val="24"/>
      <w:lang w:val="en-CA"/>
    </w:rPr>
  </w:style>
  <w:style w:type="paragraph" w:customStyle="1" w:styleId="4344234BC0C443C5BB5D336A4C75843A">
    <w:name w:val="4344234BC0C443C5BB5D336A4C75843A"/>
    <w:rsid w:val="00AC6C18"/>
    <w:pPr>
      <w:spacing w:after="0" w:line="240" w:lineRule="auto"/>
      <w:jc w:val="both"/>
    </w:pPr>
    <w:rPr>
      <w:rFonts w:ascii="Doulos SIL" w:eastAsia="Times New Roman" w:hAnsi="Doulos SIL" w:cs="Times New Roman"/>
      <w:sz w:val="24"/>
      <w:szCs w:val="24"/>
      <w:lang w:val="en-CA"/>
    </w:rPr>
  </w:style>
  <w:style w:type="paragraph" w:customStyle="1" w:styleId="3B2319B0D7B84C739A9E4EF09F9D3B5A">
    <w:name w:val="3B2319B0D7B84C739A9E4EF09F9D3B5A"/>
    <w:rsid w:val="00AC6C18"/>
    <w:pPr>
      <w:spacing w:after="0" w:line="240" w:lineRule="auto"/>
      <w:jc w:val="both"/>
    </w:pPr>
    <w:rPr>
      <w:rFonts w:ascii="Doulos SIL" w:eastAsia="Times New Roman" w:hAnsi="Doulos SIL" w:cs="Times New Roman"/>
      <w:sz w:val="24"/>
      <w:szCs w:val="24"/>
      <w:lang w:val="en-CA"/>
    </w:rPr>
  </w:style>
  <w:style w:type="paragraph" w:customStyle="1" w:styleId="50373E7D23B0488CB2C9B645699ED08C">
    <w:name w:val="50373E7D23B0488CB2C9B645699ED08C"/>
    <w:rsid w:val="00AC6C18"/>
    <w:pPr>
      <w:spacing w:after="0" w:line="240" w:lineRule="auto"/>
      <w:jc w:val="both"/>
    </w:pPr>
    <w:rPr>
      <w:rFonts w:ascii="Doulos SIL" w:eastAsia="Times New Roman" w:hAnsi="Doulos SIL" w:cs="Times New Roman"/>
      <w:sz w:val="24"/>
      <w:szCs w:val="24"/>
      <w:lang w:val="en-CA"/>
    </w:rPr>
  </w:style>
  <w:style w:type="paragraph" w:customStyle="1" w:styleId="93AC9AA0AB6C4777B118A5480CC6A213">
    <w:name w:val="93AC9AA0AB6C4777B118A5480CC6A213"/>
    <w:rsid w:val="00AC6C18"/>
    <w:pPr>
      <w:spacing w:after="0" w:line="240" w:lineRule="auto"/>
      <w:jc w:val="both"/>
    </w:pPr>
    <w:rPr>
      <w:rFonts w:ascii="Doulos SIL" w:eastAsia="Times New Roman" w:hAnsi="Doulos SIL" w:cs="Times New Roman"/>
      <w:sz w:val="24"/>
      <w:szCs w:val="24"/>
      <w:lang w:val="en-CA"/>
    </w:rPr>
  </w:style>
  <w:style w:type="paragraph" w:customStyle="1" w:styleId="A9C1E9E64B054EE096E09B917CE687DA">
    <w:name w:val="A9C1E9E64B054EE096E09B917CE687DA"/>
    <w:rsid w:val="00AC6C18"/>
    <w:pPr>
      <w:spacing w:after="0" w:line="240" w:lineRule="auto"/>
      <w:jc w:val="both"/>
    </w:pPr>
    <w:rPr>
      <w:rFonts w:ascii="Doulos SIL" w:eastAsia="Times New Roman" w:hAnsi="Doulos SIL" w:cs="Times New Roman"/>
      <w:sz w:val="24"/>
      <w:szCs w:val="24"/>
      <w:lang w:val="en-CA"/>
    </w:rPr>
  </w:style>
  <w:style w:type="paragraph" w:customStyle="1" w:styleId="EDB774077EAE40248C7F09D9F9D59079">
    <w:name w:val="EDB774077EAE40248C7F09D9F9D59079"/>
    <w:rsid w:val="00AC6C18"/>
    <w:pPr>
      <w:spacing w:after="0" w:line="240" w:lineRule="auto"/>
      <w:jc w:val="both"/>
    </w:pPr>
    <w:rPr>
      <w:rFonts w:ascii="Doulos SIL" w:eastAsia="Times New Roman" w:hAnsi="Doulos SIL" w:cs="Times New Roman"/>
      <w:sz w:val="24"/>
      <w:szCs w:val="24"/>
      <w:lang w:val="en-CA"/>
    </w:rPr>
  </w:style>
  <w:style w:type="paragraph" w:customStyle="1" w:styleId="E7F0B72C53954AD684033EA7643AD788">
    <w:name w:val="E7F0B72C53954AD684033EA7643AD788"/>
    <w:rsid w:val="00AC6C18"/>
    <w:pPr>
      <w:spacing w:after="0" w:line="240" w:lineRule="auto"/>
      <w:jc w:val="both"/>
    </w:pPr>
    <w:rPr>
      <w:rFonts w:ascii="Doulos SIL" w:eastAsia="Times New Roman" w:hAnsi="Doulos SIL" w:cs="Times New Roman"/>
      <w:sz w:val="24"/>
      <w:szCs w:val="24"/>
      <w:lang w:val="en-CA"/>
    </w:rPr>
  </w:style>
  <w:style w:type="paragraph" w:customStyle="1" w:styleId="7F3A23ACA5BC4CEA94A0A689D3837C94">
    <w:name w:val="7F3A23ACA5BC4CEA94A0A689D3837C94"/>
    <w:rsid w:val="00AC6C18"/>
    <w:pPr>
      <w:spacing w:after="0" w:line="240" w:lineRule="auto"/>
      <w:jc w:val="both"/>
    </w:pPr>
    <w:rPr>
      <w:rFonts w:ascii="Doulos SIL" w:eastAsia="Times New Roman" w:hAnsi="Doulos SIL" w:cs="Times New Roman"/>
      <w:sz w:val="24"/>
      <w:szCs w:val="24"/>
      <w:lang w:val="en-CA"/>
    </w:rPr>
  </w:style>
  <w:style w:type="paragraph" w:customStyle="1" w:styleId="AD9D35F35694499CB04529150357F17E">
    <w:name w:val="AD9D35F35694499CB04529150357F17E"/>
    <w:rsid w:val="00AC6C18"/>
    <w:pPr>
      <w:spacing w:after="0" w:line="240" w:lineRule="auto"/>
      <w:jc w:val="both"/>
    </w:pPr>
    <w:rPr>
      <w:rFonts w:ascii="Doulos SIL" w:eastAsia="Times New Roman" w:hAnsi="Doulos SIL" w:cs="Times New Roman"/>
      <w:sz w:val="24"/>
      <w:szCs w:val="24"/>
      <w:lang w:val="en-CA"/>
    </w:rPr>
  </w:style>
  <w:style w:type="paragraph" w:customStyle="1" w:styleId="8771A981B4524784810EDD30AD0A6F50">
    <w:name w:val="8771A981B4524784810EDD30AD0A6F50"/>
    <w:rsid w:val="00AC6C18"/>
    <w:pPr>
      <w:spacing w:after="0" w:line="240" w:lineRule="auto"/>
      <w:jc w:val="both"/>
    </w:pPr>
    <w:rPr>
      <w:rFonts w:ascii="Doulos SIL" w:eastAsia="Times New Roman" w:hAnsi="Doulos SIL" w:cs="Times New Roman"/>
      <w:sz w:val="24"/>
      <w:szCs w:val="24"/>
      <w:lang w:val="en-CA"/>
    </w:rPr>
  </w:style>
  <w:style w:type="paragraph" w:customStyle="1" w:styleId="E7F8642A8A5D46F990076771FCB86325">
    <w:name w:val="E7F8642A8A5D46F990076771FCB86325"/>
    <w:rsid w:val="00AC6C18"/>
    <w:pPr>
      <w:spacing w:after="0" w:line="240" w:lineRule="auto"/>
      <w:jc w:val="both"/>
    </w:pPr>
    <w:rPr>
      <w:rFonts w:ascii="Doulos SIL" w:eastAsia="Times New Roman" w:hAnsi="Doulos SIL" w:cs="Times New Roman"/>
      <w:sz w:val="24"/>
      <w:szCs w:val="24"/>
      <w:lang w:val="en-CA"/>
    </w:rPr>
  </w:style>
  <w:style w:type="paragraph" w:customStyle="1" w:styleId="6A7E85B364C44695AFCDF81CA5654554">
    <w:name w:val="6A7E85B364C44695AFCDF81CA5654554"/>
    <w:rsid w:val="00AC6C18"/>
    <w:pPr>
      <w:spacing w:after="0" w:line="240" w:lineRule="auto"/>
      <w:jc w:val="both"/>
    </w:pPr>
    <w:rPr>
      <w:rFonts w:ascii="Doulos SIL" w:eastAsia="Times New Roman" w:hAnsi="Doulos SIL" w:cs="Times New Roman"/>
      <w:sz w:val="24"/>
      <w:szCs w:val="24"/>
      <w:lang w:val="en-CA"/>
    </w:rPr>
  </w:style>
  <w:style w:type="paragraph" w:customStyle="1" w:styleId="84A0C76C1DDC43EF9BF358EA61AED848">
    <w:name w:val="84A0C76C1DDC43EF9BF358EA61AED848"/>
    <w:rsid w:val="00AC6C18"/>
    <w:pPr>
      <w:spacing w:after="0" w:line="240" w:lineRule="auto"/>
      <w:jc w:val="both"/>
    </w:pPr>
    <w:rPr>
      <w:rFonts w:ascii="Doulos SIL" w:eastAsia="Times New Roman" w:hAnsi="Doulos SIL" w:cs="Times New Roman"/>
      <w:sz w:val="24"/>
      <w:szCs w:val="24"/>
      <w:lang w:val="en-CA"/>
    </w:rPr>
  </w:style>
  <w:style w:type="paragraph" w:customStyle="1" w:styleId="5D97AA66A23E4A64B998E0D15C9C582F">
    <w:name w:val="5D97AA66A23E4A64B998E0D15C9C582F"/>
    <w:rsid w:val="00AC6C18"/>
    <w:pPr>
      <w:spacing w:after="0" w:line="240" w:lineRule="auto"/>
      <w:jc w:val="both"/>
    </w:pPr>
    <w:rPr>
      <w:rFonts w:ascii="Doulos SIL" w:eastAsia="Times New Roman" w:hAnsi="Doulos SIL" w:cs="Times New Roman"/>
      <w:sz w:val="24"/>
      <w:szCs w:val="24"/>
      <w:lang w:val="en-CA"/>
    </w:rPr>
  </w:style>
  <w:style w:type="paragraph" w:customStyle="1" w:styleId="70F0713E49E34058B451E764AC7403D5">
    <w:name w:val="70F0713E49E34058B451E764AC7403D5"/>
    <w:rsid w:val="00AC6C18"/>
    <w:pPr>
      <w:spacing w:after="0" w:line="240" w:lineRule="auto"/>
      <w:jc w:val="both"/>
    </w:pPr>
    <w:rPr>
      <w:rFonts w:ascii="Doulos SIL" w:eastAsia="Times New Roman" w:hAnsi="Doulos SIL" w:cs="Times New Roman"/>
      <w:sz w:val="24"/>
      <w:szCs w:val="24"/>
      <w:lang w:val="en-CA"/>
    </w:rPr>
  </w:style>
  <w:style w:type="paragraph" w:customStyle="1" w:styleId="15AB80172C8641869C0F2CC14697BB93">
    <w:name w:val="15AB80172C8641869C0F2CC14697BB93"/>
    <w:rsid w:val="00AC6C18"/>
    <w:pPr>
      <w:spacing w:after="0" w:line="240" w:lineRule="auto"/>
      <w:jc w:val="both"/>
    </w:pPr>
    <w:rPr>
      <w:rFonts w:ascii="Doulos SIL" w:eastAsia="Times New Roman" w:hAnsi="Doulos SIL" w:cs="Times New Roman"/>
      <w:sz w:val="24"/>
      <w:szCs w:val="24"/>
      <w:lang w:val="en-CA"/>
    </w:rPr>
  </w:style>
  <w:style w:type="paragraph" w:customStyle="1" w:styleId="0B94FF7824054481973E2F7FF04BFCF6">
    <w:name w:val="0B94FF7824054481973E2F7FF04BFCF6"/>
    <w:rsid w:val="00AC6C18"/>
    <w:pPr>
      <w:spacing w:after="0" w:line="240" w:lineRule="auto"/>
      <w:jc w:val="both"/>
    </w:pPr>
    <w:rPr>
      <w:rFonts w:ascii="Doulos SIL" w:eastAsia="Times New Roman" w:hAnsi="Doulos SIL" w:cs="Times New Roman"/>
      <w:sz w:val="24"/>
      <w:szCs w:val="24"/>
      <w:lang w:val="en-CA"/>
    </w:rPr>
  </w:style>
  <w:style w:type="paragraph" w:customStyle="1" w:styleId="F95EFB45125B44CEAE9974B80696BD9D">
    <w:name w:val="F95EFB45125B44CEAE9974B80696BD9D"/>
    <w:rsid w:val="00AC6C18"/>
    <w:pPr>
      <w:spacing w:after="0" w:line="240" w:lineRule="auto"/>
      <w:jc w:val="both"/>
    </w:pPr>
    <w:rPr>
      <w:rFonts w:ascii="Doulos SIL" w:eastAsia="Times New Roman" w:hAnsi="Doulos SIL" w:cs="Times New Roman"/>
      <w:sz w:val="24"/>
      <w:szCs w:val="24"/>
      <w:lang w:val="en-CA"/>
    </w:rPr>
  </w:style>
  <w:style w:type="paragraph" w:customStyle="1" w:styleId="59A7D26021264007A41E74F15F53BF68">
    <w:name w:val="59A7D26021264007A41E74F15F53BF68"/>
    <w:rsid w:val="00AC6C18"/>
    <w:pPr>
      <w:spacing w:after="0" w:line="240" w:lineRule="auto"/>
      <w:jc w:val="both"/>
    </w:pPr>
    <w:rPr>
      <w:rFonts w:ascii="Doulos SIL" w:eastAsia="Times New Roman" w:hAnsi="Doulos SIL" w:cs="Times New Roman"/>
      <w:sz w:val="24"/>
      <w:szCs w:val="24"/>
      <w:lang w:val="en-CA"/>
    </w:rPr>
  </w:style>
  <w:style w:type="paragraph" w:customStyle="1" w:styleId="662FE7DF5628451E9C05EA7CBE009FDF">
    <w:name w:val="662FE7DF5628451E9C05EA7CBE009FDF"/>
    <w:rsid w:val="00AC6C18"/>
    <w:pPr>
      <w:spacing w:after="0" w:line="240" w:lineRule="auto"/>
      <w:jc w:val="both"/>
    </w:pPr>
    <w:rPr>
      <w:rFonts w:ascii="Doulos SIL" w:eastAsia="Times New Roman" w:hAnsi="Doulos SIL" w:cs="Times New Roman"/>
      <w:sz w:val="24"/>
      <w:szCs w:val="24"/>
      <w:lang w:val="en-CA"/>
    </w:rPr>
  </w:style>
  <w:style w:type="paragraph" w:customStyle="1" w:styleId="35192E223CCA446F8AF8C4E6D33B8065">
    <w:name w:val="35192E223CCA446F8AF8C4E6D33B8065"/>
    <w:rsid w:val="00AC6C18"/>
    <w:pPr>
      <w:spacing w:after="0" w:line="240" w:lineRule="auto"/>
      <w:jc w:val="both"/>
    </w:pPr>
    <w:rPr>
      <w:rFonts w:ascii="Doulos SIL" w:eastAsia="Times New Roman" w:hAnsi="Doulos SIL" w:cs="Times New Roman"/>
      <w:sz w:val="24"/>
      <w:szCs w:val="24"/>
      <w:lang w:val="en-CA"/>
    </w:rPr>
  </w:style>
  <w:style w:type="paragraph" w:customStyle="1" w:styleId="4731596D92464EF580E1015DD25D9357">
    <w:name w:val="4731596D92464EF580E1015DD25D9357"/>
    <w:rsid w:val="00AC6C18"/>
    <w:pPr>
      <w:spacing w:after="0" w:line="240" w:lineRule="auto"/>
      <w:jc w:val="both"/>
    </w:pPr>
    <w:rPr>
      <w:rFonts w:ascii="Doulos SIL" w:eastAsia="Times New Roman" w:hAnsi="Doulos SIL" w:cs="Times New Roman"/>
      <w:sz w:val="24"/>
      <w:szCs w:val="24"/>
      <w:lang w:val="en-CA"/>
    </w:rPr>
  </w:style>
  <w:style w:type="paragraph" w:customStyle="1" w:styleId="E73F3886DF984FE9A3A3C41EFF699820">
    <w:name w:val="E73F3886DF984FE9A3A3C41EFF699820"/>
    <w:rsid w:val="00AC6C18"/>
    <w:pPr>
      <w:spacing w:after="0" w:line="240" w:lineRule="auto"/>
      <w:jc w:val="both"/>
    </w:pPr>
    <w:rPr>
      <w:rFonts w:ascii="Doulos SIL" w:eastAsia="Times New Roman" w:hAnsi="Doulos SIL" w:cs="Times New Roman"/>
      <w:sz w:val="24"/>
      <w:szCs w:val="24"/>
      <w:lang w:val="en-CA"/>
    </w:rPr>
  </w:style>
  <w:style w:type="paragraph" w:customStyle="1" w:styleId="BCDE7F0A2920463C836D439DB21B14D8">
    <w:name w:val="BCDE7F0A2920463C836D439DB21B14D8"/>
    <w:rsid w:val="00AC6C18"/>
    <w:pPr>
      <w:spacing w:after="0" w:line="240" w:lineRule="auto"/>
      <w:jc w:val="both"/>
    </w:pPr>
    <w:rPr>
      <w:rFonts w:ascii="Doulos SIL" w:eastAsia="Times New Roman" w:hAnsi="Doulos SIL" w:cs="Times New Roman"/>
      <w:sz w:val="24"/>
      <w:szCs w:val="24"/>
      <w:lang w:val="en-CA"/>
    </w:rPr>
  </w:style>
  <w:style w:type="paragraph" w:customStyle="1" w:styleId="E244CCEE0898422F96A05D41244F479B">
    <w:name w:val="E244CCEE0898422F96A05D41244F479B"/>
    <w:rsid w:val="00AC6C18"/>
    <w:pPr>
      <w:spacing w:after="0" w:line="240" w:lineRule="auto"/>
      <w:jc w:val="both"/>
    </w:pPr>
    <w:rPr>
      <w:rFonts w:ascii="Doulos SIL" w:eastAsia="Times New Roman" w:hAnsi="Doulos SIL" w:cs="Times New Roman"/>
      <w:sz w:val="24"/>
      <w:szCs w:val="24"/>
      <w:lang w:val="en-CA"/>
    </w:rPr>
  </w:style>
  <w:style w:type="paragraph" w:customStyle="1" w:styleId="2CB9ABDEBE754EA79C111E9544E32483">
    <w:name w:val="2CB9ABDEBE754EA79C111E9544E32483"/>
    <w:rsid w:val="00AC6C18"/>
    <w:pPr>
      <w:spacing w:after="0" w:line="240" w:lineRule="auto"/>
      <w:jc w:val="both"/>
    </w:pPr>
    <w:rPr>
      <w:rFonts w:ascii="Doulos SIL" w:eastAsia="Times New Roman" w:hAnsi="Doulos SIL" w:cs="Times New Roman"/>
      <w:sz w:val="24"/>
      <w:szCs w:val="24"/>
      <w:lang w:val="en-CA"/>
    </w:rPr>
  </w:style>
  <w:style w:type="paragraph" w:customStyle="1" w:styleId="4867EEAF0EB84C5C8DF9197744897418">
    <w:name w:val="4867EEAF0EB84C5C8DF9197744897418"/>
    <w:rsid w:val="00AC6C18"/>
    <w:pPr>
      <w:spacing w:after="0" w:line="240" w:lineRule="auto"/>
      <w:jc w:val="both"/>
    </w:pPr>
    <w:rPr>
      <w:rFonts w:ascii="Doulos SIL" w:eastAsia="Times New Roman" w:hAnsi="Doulos SIL" w:cs="Times New Roman"/>
      <w:sz w:val="24"/>
      <w:szCs w:val="24"/>
      <w:lang w:val="en-CA"/>
    </w:rPr>
  </w:style>
  <w:style w:type="paragraph" w:customStyle="1" w:styleId="24A32AB38BAD4CE39F0BD1FBB5B083EA">
    <w:name w:val="24A32AB38BAD4CE39F0BD1FBB5B083EA"/>
    <w:rsid w:val="00AC6C18"/>
    <w:pPr>
      <w:spacing w:after="0" w:line="240" w:lineRule="auto"/>
      <w:jc w:val="both"/>
    </w:pPr>
    <w:rPr>
      <w:rFonts w:ascii="Doulos SIL" w:eastAsia="Times New Roman" w:hAnsi="Doulos SIL" w:cs="Times New Roman"/>
      <w:sz w:val="24"/>
      <w:szCs w:val="24"/>
      <w:lang w:val="en-CA"/>
    </w:rPr>
  </w:style>
  <w:style w:type="paragraph" w:customStyle="1" w:styleId="6D3754D565CF4E5E9D2FCC0D285428A4">
    <w:name w:val="6D3754D565CF4E5E9D2FCC0D285428A4"/>
    <w:rsid w:val="00AC6C18"/>
    <w:pPr>
      <w:spacing w:after="0" w:line="240" w:lineRule="auto"/>
      <w:jc w:val="both"/>
    </w:pPr>
    <w:rPr>
      <w:rFonts w:ascii="Doulos SIL" w:eastAsia="Times New Roman" w:hAnsi="Doulos SIL" w:cs="Times New Roman"/>
      <w:sz w:val="24"/>
      <w:szCs w:val="24"/>
      <w:lang w:val="en-CA"/>
    </w:rPr>
  </w:style>
  <w:style w:type="paragraph" w:customStyle="1" w:styleId="6FF16DBF75534907A782633A5A921C58">
    <w:name w:val="6FF16DBF75534907A782633A5A921C58"/>
    <w:rsid w:val="00AC6C18"/>
    <w:pPr>
      <w:spacing w:after="0" w:line="240" w:lineRule="auto"/>
      <w:jc w:val="both"/>
    </w:pPr>
    <w:rPr>
      <w:rFonts w:ascii="Doulos SIL" w:eastAsia="Times New Roman" w:hAnsi="Doulos SIL" w:cs="Times New Roman"/>
      <w:sz w:val="24"/>
      <w:szCs w:val="24"/>
      <w:lang w:val="en-CA"/>
    </w:rPr>
  </w:style>
  <w:style w:type="paragraph" w:customStyle="1" w:styleId="B0F7AC3CDEDE418BBB79CB7AC99A90CB">
    <w:name w:val="B0F7AC3CDEDE418BBB79CB7AC99A90CB"/>
    <w:rsid w:val="00AC6C18"/>
    <w:pPr>
      <w:spacing w:after="0" w:line="240" w:lineRule="auto"/>
      <w:jc w:val="both"/>
    </w:pPr>
    <w:rPr>
      <w:rFonts w:ascii="Doulos SIL" w:eastAsia="Times New Roman" w:hAnsi="Doulos SIL" w:cs="Times New Roman"/>
      <w:sz w:val="24"/>
      <w:szCs w:val="24"/>
      <w:lang w:val="en-CA"/>
    </w:rPr>
  </w:style>
  <w:style w:type="paragraph" w:customStyle="1" w:styleId="BD15647A4168421494015CC958448185">
    <w:name w:val="BD15647A4168421494015CC958448185"/>
    <w:rsid w:val="00AC6C18"/>
    <w:pPr>
      <w:spacing w:after="0" w:line="240" w:lineRule="auto"/>
      <w:jc w:val="both"/>
    </w:pPr>
    <w:rPr>
      <w:rFonts w:ascii="Doulos SIL" w:eastAsia="Times New Roman" w:hAnsi="Doulos SIL" w:cs="Times New Roman"/>
      <w:sz w:val="24"/>
      <w:szCs w:val="24"/>
      <w:lang w:val="en-CA"/>
    </w:rPr>
  </w:style>
  <w:style w:type="paragraph" w:customStyle="1" w:styleId="DD15701F34FC45E0BEFE05EB7733BF41">
    <w:name w:val="DD15701F34FC45E0BEFE05EB7733BF41"/>
    <w:rsid w:val="00AC6C18"/>
    <w:pPr>
      <w:spacing w:after="0" w:line="240" w:lineRule="auto"/>
      <w:jc w:val="both"/>
    </w:pPr>
    <w:rPr>
      <w:rFonts w:ascii="Doulos SIL" w:eastAsia="Times New Roman" w:hAnsi="Doulos SIL" w:cs="Times New Roman"/>
      <w:sz w:val="24"/>
      <w:szCs w:val="24"/>
      <w:lang w:val="en-CA"/>
    </w:rPr>
  </w:style>
  <w:style w:type="paragraph" w:customStyle="1" w:styleId="D7B04D1410254C749942F76495DAA47B">
    <w:name w:val="D7B04D1410254C749942F76495DAA47B"/>
    <w:rsid w:val="00AC6C18"/>
    <w:pPr>
      <w:spacing w:after="0" w:line="240" w:lineRule="auto"/>
      <w:jc w:val="both"/>
    </w:pPr>
    <w:rPr>
      <w:rFonts w:ascii="Doulos SIL" w:eastAsia="Times New Roman" w:hAnsi="Doulos SIL" w:cs="Times New Roman"/>
      <w:sz w:val="24"/>
      <w:szCs w:val="24"/>
      <w:lang w:val="en-CA"/>
    </w:rPr>
  </w:style>
  <w:style w:type="paragraph" w:customStyle="1" w:styleId="099EBCF63A5A46B7B476FCC21F88BCE2">
    <w:name w:val="099EBCF63A5A46B7B476FCC21F88BCE2"/>
    <w:rsid w:val="00AC6C18"/>
    <w:pPr>
      <w:spacing w:after="0" w:line="240" w:lineRule="auto"/>
      <w:jc w:val="both"/>
    </w:pPr>
    <w:rPr>
      <w:rFonts w:ascii="Doulos SIL" w:eastAsia="Times New Roman" w:hAnsi="Doulos SIL" w:cs="Times New Roman"/>
      <w:sz w:val="24"/>
      <w:szCs w:val="24"/>
      <w:lang w:val="en-CA"/>
    </w:rPr>
  </w:style>
  <w:style w:type="paragraph" w:customStyle="1" w:styleId="58D686A07E6B4F11B4A4F4D163E37482">
    <w:name w:val="58D686A07E6B4F11B4A4F4D163E37482"/>
    <w:rsid w:val="00AC6C18"/>
    <w:pPr>
      <w:spacing w:after="0" w:line="240" w:lineRule="auto"/>
      <w:jc w:val="both"/>
    </w:pPr>
    <w:rPr>
      <w:rFonts w:ascii="Doulos SIL" w:eastAsia="Times New Roman" w:hAnsi="Doulos SIL" w:cs="Times New Roman"/>
      <w:sz w:val="24"/>
      <w:szCs w:val="24"/>
      <w:lang w:val="en-CA"/>
    </w:rPr>
  </w:style>
  <w:style w:type="paragraph" w:customStyle="1" w:styleId="79620D0DB80C4FE9A5C4D5CD4979E6EA">
    <w:name w:val="79620D0DB80C4FE9A5C4D5CD4979E6EA"/>
    <w:rsid w:val="00AC6C18"/>
    <w:pPr>
      <w:spacing w:after="0" w:line="240" w:lineRule="auto"/>
      <w:jc w:val="both"/>
    </w:pPr>
    <w:rPr>
      <w:rFonts w:ascii="Doulos SIL" w:eastAsia="Times New Roman" w:hAnsi="Doulos SIL" w:cs="Times New Roman"/>
      <w:sz w:val="24"/>
      <w:szCs w:val="24"/>
      <w:lang w:val="en-CA"/>
    </w:rPr>
  </w:style>
  <w:style w:type="paragraph" w:customStyle="1" w:styleId="58447365C1B8406B9A3080F60428A3C7">
    <w:name w:val="58447365C1B8406B9A3080F60428A3C7"/>
    <w:rsid w:val="00AC6C18"/>
    <w:pPr>
      <w:spacing w:after="0" w:line="240" w:lineRule="auto"/>
      <w:jc w:val="both"/>
    </w:pPr>
    <w:rPr>
      <w:rFonts w:ascii="Doulos SIL" w:eastAsia="Times New Roman" w:hAnsi="Doulos SIL" w:cs="Times New Roman"/>
      <w:sz w:val="24"/>
      <w:szCs w:val="24"/>
      <w:lang w:val="en-CA"/>
    </w:rPr>
  </w:style>
  <w:style w:type="paragraph" w:customStyle="1" w:styleId="95ABD713A3C8478AA62801DEBDC340D4">
    <w:name w:val="95ABD713A3C8478AA62801DEBDC340D4"/>
    <w:rsid w:val="00AC6C18"/>
    <w:pPr>
      <w:spacing w:after="0" w:line="240" w:lineRule="auto"/>
      <w:jc w:val="both"/>
    </w:pPr>
    <w:rPr>
      <w:rFonts w:ascii="Doulos SIL" w:eastAsia="Times New Roman" w:hAnsi="Doulos SIL" w:cs="Times New Roman"/>
      <w:sz w:val="24"/>
      <w:szCs w:val="24"/>
      <w:lang w:val="en-CA"/>
    </w:rPr>
  </w:style>
  <w:style w:type="paragraph" w:customStyle="1" w:styleId="34BA02EA8BB1418F997FDEA3AB9B4A17">
    <w:name w:val="34BA02EA8BB1418F997FDEA3AB9B4A17"/>
    <w:rsid w:val="00AC6C18"/>
    <w:pPr>
      <w:spacing w:after="0" w:line="240" w:lineRule="auto"/>
      <w:jc w:val="both"/>
    </w:pPr>
    <w:rPr>
      <w:rFonts w:ascii="Doulos SIL" w:eastAsia="Times New Roman" w:hAnsi="Doulos SIL" w:cs="Times New Roman"/>
      <w:sz w:val="24"/>
      <w:szCs w:val="24"/>
      <w:lang w:val="en-CA"/>
    </w:rPr>
  </w:style>
  <w:style w:type="paragraph" w:customStyle="1" w:styleId="C7AABC0A3EA04BBBB6143C24706BDFBD">
    <w:name w:val="C7AABC0A3EA04BBBB6143C24706BDFBD"/>
    <w:rsid w:val="00AC6C18"/>
    <w:pPr>
      <w:spacing w:after="0" w:line="240" w:lineRule="auto"/>
      <w:jc w:val="both"/>
    </w:pPr>
    <w:rPr>
      <w:rFonts w:ascii="Doulos SIL" w:eastAsia="Times New Roman" w:hAnsi="Doulos SIL" w:cs="Times New Roman"/>
      <w:sz w:val="24"/>
      <w:szCs w:val="24"/>
      <w:lang w:val="en-CA"/>
    </w:rPr>
  </w:style>
  <w:style w:type="paragraph" w:customStyle="1" w:styleId="79FC98009F5F4D3C9E74890B10684DAF">
    <w:name w:val="79FC98009F5F4D3C9E74890B10684DAF"/>
    <w:rsid w:val="00AC6C18"/>
    <w:pPr>
      <w:spacing w:after="0" w:line="240" w:lineRule="auto"/>
      <w:jc w:val="both"/>
    </w:pPr>
    <w:rPr>
      <w:rFonts w:ascii="Doulos SIL" w:eastAsia="Times New Roman" w:hAnsi="Doulos SIL" w:cs="Times New Roman"/>
      <w:sz w:val="24"/>
      <w:szCs w:val="24"/>
      <w:lang w:val="en-CA"/>
    </w:rPr>
  </w:style>
  <w:style w:type="paragraph" w:customStyle="1" w:styleId="7060F7CF663845E2A0D1599DB5AED86E">
    <w:name w:val="7060F7CF663845E2A0D1599DB5AED86E"/>
    <w:rsid w:val="00AC6C18"/>
    <w:pPr>
      <w:spacing w:after="0" w:line="240" w:lineRule="auto"/>
      <w:jc w:val="both"/>
    </w:pPr>
    <w:rPr>
      <w:rFonts w:ascii="Doulos SIL" w:eastAsia="Times New Roman" w:hAnsi="Doulos SIL" w:cs="Times New Roman"/>
      <w:sz w:val="24"/>
      <w:szCs w:val="24"/>
      <w:lang w:val="en-CA"/>
    </w:rPr>
  </w:style>
  <w:style w:type="paragraph" w:customStyle="1" w:styleId="5024AEA1180D4FD4A2FB33AEC69EE031">
    <w:name w:val="5024AEA1180D4FD4A2FB33AEC69EE031"/>
    <w:rsid w:val="00AC6C18"/>
    <w:pPr>
      <w:spacing w:after="0" w:line="240" w:lineRule="auto"/>
      <w:jc w:val="both"/>
    </w:pPr>
    <w:rPr>
      <w:rFonts w:ascii="Doulos SIL" w:eastAsia="Times New Roman" w:hAnsi="Doulos SIL" w:cs="Times New Roman"/>
      <w:sz w:val="24"/>
      <w:szCs w:val="24"/>
      <w:lang w:val="en-CA"/>
    </w:rPr>
  </w:style>
  <w:style w:type="paragraph" w:customStyle="1" w:styleId="A612A7ECB7344F5DA057648AF41024AA">
    <w:name w:val="A612A7ECB7344F5DA057648AF41024AA"/>
    <w:rsid w:val="00AC6C18"/>
    <w:pPr>
      <w:spacing w:after="0" w:line="240" w:lineRule="auto"/>
      <w:jc w:val="both"/>
    </w:pPr>
    <w:rPr>
      <w:rFonts w:ascii="Doulos SIL" w:eastAsia="Times New Roman" w:hAnsi="Doulos SIL" w:cs="Times New Roman"/>
      <w:sz w:val="24"/>
      <w:szCs w:val="24"/>
      <w:lang w:val="en-CA"/>
    </w:rPr>
  </w:style>
  <w:style w:type="paragraph" w:customStyle="1" w:styleId="A7DF833B80FF4EC78608D127598F5B14">
    <w:name w:val="A7DF833B80FF4EC78608D127598F5B14"/>
    <w:rsid w:val="00AC6C18"/>
    <w:pPr>
      <w:spacing w:after="0" w:line="240" w:lineRule="auto"/>
      <w:jc w:val="both"/>
    </w:pPr>
    <w:rPr>
      <w:rFonts w:ascii="Doulos SIL" w:eastAsia="Times New Roman" w:hAnsi="Doulos SIL" w:cs="Times New Roman"/>
      <w:sz w:val="24"/>
      <w:szCs w:val="24"/>
      <w:lang w:val="en-CA"/>
    </w:rPr>
  </w:style>
  <w:style w:type="paragraph" w:customStyle="1" w:styleId="03340B379FF246CBBA4E981285016D18">
    <w:name w:val="03340B379FF246CBBA4E981285016D18"/>
    <w:rsid w:val="00AC6C18"/>
    <w:pPr>
      <w:spacing w:after="0" w:line="240" w:lineRule="auto"/>
      <w:jc w:val="both"/>
    </w:pPr>
    <w:rPr>
      <w:rFonts w:ascii="Doulos SIL" w:eastAsia="Times New Roman" w:hAnsi="Doulos SIL" w:cs="Times New Roman"/>
      <w:sz w:val="24"/>
      <w:szCs w:val="24"/>
      <w:lang w:val="en-CA"/>
    </w:rPr>
  </w:style>
  <w:style w:type="paragraph" w:customStyle="1" w:styleId="B8D6A1EFCF52460A81533AC3E8CA2805">
    <w:name w:val="B8D6A1EFCF52460A81533AC3E8CA2805"/>
    <w:rsid w:val="00AC6C18"/>
    <w:pPr>
      <w:spacing w:after="0" w:line="240" w:lineRule="auto"/>
      <w:jc w:val="both"/>
    </w:pPr>
    <w:rPr>
      <w:rFonts w:ascii="Doulos SIL" w:eastAsia="Times New Roman" w:hAnsi="Doulos SIL" w:cs="Times New Roman"/>
      <w:sz w:val="24"/>
      <w:szCs w:val="24"/>
      <w:lang w:val="en-CA"/>
    </w:rPr>
  </w:style>
  <w:style w:type="paragraph" w:customStyle="1" w:styleId="8EB1FF6E864F4527BD42D8C5F5758030">
    <w:name w:val="8EB1FF6E864F4527BD42D8C5F5758030"/>
    <w:rsid w:val="00AC6C18"/>
    <w:pPr>
      <w:spacing w:after="0" w:line="240" w:lineRule="auto"/>
      <w:jc w:val="both"/>
    </w:pPr>
    <w:rPr>
      <w:rFonts w:ascii="Doulos SIL" w:eastAsia="Times New Roman" w:hAnsi="Doulos SIL" w:cs="Times New Roman"/>
      <w:sz w:val="24"/>
      <w:szCs w:val="24"/>
      <w:lang w:val="en-CA"/>
    </w:rPr>
  </w:style>
  <w:style w:type="paragraph" w:customStyle="1" w:styleId="3362B9EF554649CF89E91870EB318645">
    <w:name w:val="3362B9EF554649CF89E91870EB318645"/>
    <w:rsid w:val="00AC6C18"/>
    <w:pPr>
      <w:spacing w:after="0" w:line="240" w:lineRule="auto"/>
      <w:jc w:val="both"/>
    </w:pPr>
    <w:rPr>
      <w:rFonts w:ascii="Doulos SIL" w:eastAsia="Times New Roman" w:hAnsi="Doulos SIL" w:cs="Times New Roman"/>
      <w:sz w:val="24"/>
      <w:szCs w:val="24"/>
      <w:lang w:val="en-CA"/>
    </w:rPr>
  </w:style>
  <w:style w:type="paragraph" w:customStyle="1" w:styleId="95BF5C52C6A441ABB539719B05E53C95">
    <w:name w:val="95BF5C52C6A441ABB539719B05E53C95"/>
    <w:rsid w:val="00AC6C18"/>
    <w:pPr>
      <w:spacing w:after="0" w:line="240" w:lineRule="auto"/>
      <w:jc w:val="both"/>
    </w:pPr>
    <w:rPr>
      <w:rFonts w:ascii="Doulos SIL" w:eastAsia="Times New Roman" w:hAnsi="Doulos SIL" w:cs="Times New Roman"/>
      <w:sz w:val="24"/>
      <w:szCs w:val="24"/>
      <w:lang w:val="en-CA"/>
    </w:rPr>
  </w:style>
  <w:style w:type="paragraph" w:customStyle="1" w:styleId="EDECFEDCA30F4FCCB32534EDB9825AC6">
    <w:name w:val="EDECFEDCA30F4FCCB32534EDB9825AC6"/>
    <w:rsid w:val="00AC6C18"/>
    <w:pPr>
      <w:spacing w:after="0" w:line="240" w:lineRule="auto"/>
      <w:jc w:val="both"/>
    </w:pPr>
    <w:rPr>
      <w:rFonts w:ascii="Doulos SIL" w:eastAsia="Times New Roman" w:hAnsi="Doulos SIL" w:cs="Times New Roman"/>
      <w:sz w:val="24"/>
      <w:szCs w:val="24"/>
      <w:lang w:val="en-CA"/>
    </w:rPr>
  </w:style>
  <w:style w:type="paragraph" w:customStyle="1" w:styleId="C2C1201E284C425D990EA7A609A1EEA9">
    <w:name w:val="C2C1201E284C425D990EA7A609A1EEA9"/>
    <w:rsid w:val="00AC6C18"/>
    <w:pPr>
      <w:spacing w:after="0" w:line="240" w:lineRule="auto"/>
      <w:jc w:val="both"/>
    </w:pPr>
    <w:rPr>
      <w:rFonts w:ascii="Doulos SIL" w:eastAsia="Times New Roman" w:hAnsi="Doulos SIL" w:cs="Times New Roman"/>
      <w:sz w:val="24"/>
      <w:szCs w:val="24"/>
      <w:lang w:val="en-CA"/>
    </w:rPr>
  </w:style>
  <w:style w:type="paragraph" w:customStyle="1" w:styleId="55E478F5F8574C2F8A3B1DFF9FDE5F41">
    <w:name w:val="55E478F5F8574C2F8A3B1DFF9FDE5F41"/>
    <w:rsid w:val="00AC6C18"/>
    <w:pPr>
      <w:spacing w:after="0" w:line="240" w:lineRule="auto"/>
      <w:jc w:val="both"/>
    </w:pPr>
    <w:rPr>
      <w:rFonts w:ascii="Doulos SIL" w:eastAsia="Times New Roman" w:hAnsi="Doulos SIL" w:cs="Times New Roman"/>
      <w:sz w:val="24"/>
      <w:szCs w:val="24"/>
      <w:lang w:val="en-CA"/>
    </w:rPr>
  </w:style>
  <w:style w:type="paragraph" w:customStyle="1" w:styleId="AB37C3C9B57F4A17B62A0112ABA603C9">
    <w:name w:val="AB37C3C9B57F4A17B62A0112ABA603C9"/>
    <w:rsid w:val="00AC6C18"/>
    <w:pPr>
      <w:spacing w:after="0" w:line="240" w:lineRule="auto"/>
      <w:jc w:val="both"/>
    </w:pPr>
    <w:rPr>
      <w:rFonts w:ascii="Doulos SIL" w:eastAsia="Times New Roman" w:hAnsi="Doulos SIL" w:cs="Times New Roman"/>
      <w:sz w:val="24"/>
      <w:szCs w:val="24"/>
      <w:lang w:val="en-CA"/>
    </w:rPr>
  </w:style>
  <w:style w:type="paragraph" w:customStyle="1" w:styleId="FF3F4435E1C442218AD2D3452317A7B0">
    <w:name w:val="FF3F4435E1C442218AD2D3452317A7B0"/>
    <w:rsid w:val="00AC6C18"/>
    <w:pPr>
      <w:spacing w:after="0" w:line="240" w:lineRule="auto"/>
      <w:jc w:val="both"/>
    </w:pPr>
    <w:rPr>
      <w:rFonts w:ascii="Doulos SIL" w:eastAsia="Times New Roman" w:hAnsi="Doulos SIL" w:cs="Times New Roman"/>
      <w:sz w:val="24"/>
      <w:szCs w:val="24"/>
      <w:lang w:val="en-CA"/>
    </w:rPr>
  </w:style>
  <w:style w:type="paragraph" w:customStyle="1" w:styleId="2BFA7EA4432547F38F0F564BE22AD26E">
    <w:name w:val="2BFA7EA4432547F38F0F564BE22AD26E"/>
    <w:rsid w:val="00AC6C18"/>
    <w:pPr>
      <w:spacing w:after="0" w:line="240" w:lineRule="auto"/>
      <w:jc w:val="both"/>
    </w:pPr>
    <w:rPr>
      <w:rFonts w:ascii="Doulos SIL" w:eastAsia="Times New Roman" w:hAnsi="Doulos SIL" w:cs="Times New Roman"/>
      <w:sz w:val="24"/>
      <w:szCs w:val="24"/>
      <w:lang w:val="en-CA"/>
    </w:rPr>
  </w:style>
  <w:style w:type="paragraph" w:customStyle="1" w:styleId="C82944D4642A4164B7AAA7980EB0C17C">
    <w:name w:val="C82944D4642A4164B7AAA7980EB0C17C"/>
    <w:rsid w:val="00AC6C18"/>
    <w:pPr>
      <w:spacing w:after="0" w:line="240" w:lineRule="auto"/>
      <w:jc w:val="both"/>
    </w:pPr>
    <w:rPr>
      <w:rFonts w:ascii="Doulos SIL" w:eastAsia="Times New Roman" w:hAnsi="Doulos SIL" w:cs="Times New Roman"/>
      <w:sz w:val="24"/>
      <w:szCs w:val="24"/>
      <w:lang w:val="en-CA"/>
    </w:rPr>
  </w:style>
  <w:style w:type="paragraph" w:customStyle="1" w:styleId="DA3483E3A9044D7EA9AF81983D875211">
    <w:name w:val="DA3483E3A9044D7EA9AF81983D875211"/>
    <w:rsid w:val="00AC6C18"/>
    <w:pPr>
      <w:spacing w:after="0" w:line="240" w:lineRule="auto"/>
      <w:jc w:val="both"/>
    </w:pPr>
    <w:rPr>
      <w:rFonts w:ascii="Doulos SIL" w:eastAsia="Times New Roman" w:hAnsi="Doulos SIL" w:cs="Times New Roman"/>
      <w:sz w:val="24"/>
      <w:szCs w:val="24"/>
      <w:lang w:val="en-CA"/>
    </w:rPr>
  </w:style>
  <w:style w:type="paragraph" w:customStyle="1" w:styleId="B7B2E2B3E2964D259A07A5697288EC5C">
    <w:name w:val="B7B2E2B3E2964D259A07A5697288EC5C"/>
    <w:rsid w:val="00AC6C18"/>
    <w:pPr>
      <w:spacing w:after="0" w:line="240" w:lineRule="auto"/>
      <w:jc w:val="both"/>
    </w:pPr>
    <w:rPr>
      <w:rFonts w:ascii="Doulos SIL" w:eastAsia="Times New Roman" w:hAnsi="Doulos SIL" w:cs="Times New Roman"/>
      <w:sz w:val="24"/>
      <w:szCs w:val="24"/>
      <w:lang w:val="en-CA"/>
    </w:rPr>
  </w:style>
  <w:style w:type="paragraph" w:customStyle="1" w:styleId="9BF767C65212437C941BB0059A04D1EE">
    <w:name w:val="9BF767C65212437C941BB0059A04D1EE"/>
    <w:rsid w:val="00AC6C18"/>
    <w:pPr>
      <w:spacing w:after="0" w:line="240" w:lineRule="auto"/>
      <w:jc w:val="both"/>
    </w:pPr>
    <w:rPr>
      <w:rFonts w:ascii="Doulos SIL" w:eastAsia="Times New Roman" w:hAnsi="Doulos SIL" w:cs="Times New Roman"/>
      <w:sz w:val="24"/>
      <w:szCs w:val="24"/>
      <w:lang w:val="en-CA"/>
    </w:rPr>
  </w:style>
  <w:style w:type="paragraph" w:customStyle="1" w:styleId="A0E5ABEBE51E4052BF071CBF0F011F3F">
    <w:name w:val="A0E5ABEBE51E4052BF071CBF0F011F3F"/>
    <w:rsid w:val="00AC6C18"/>
    <w:pPr>
      <w:spacing w:after="0" w:line="240" w:lineRule="auto"/>
      <w:jc w:val="both"/>
    </w:pPr>
    <w:rPr>
      <w:rFonts w:ascii="Doulos SIL" w:eastAsia="Times New Roman" w:hAnsi="Doulos SIL" w:cs="Times New Roman"/>
      <w:sz w:val="24"/>
      <w:szCs w:val="24"/>
      <w:lang w:val="en-CA"/>
    </w:rPr>
  </w:style>
  <w:style w:type="paragraph" w:customStyle="1" w:styleId="D4BFCEA09CFC4FAE9456BBC0AEFCEB01">
    <w:name w:val="D4BFCEA09CFC4FAE9456BBC0AEFCEB01"/>
    <w:rsid w:val="00AC6C18"/>
    <w:pPr>
      <w:spacing w:after="0" w:line="240" w:lineRule="auto"/>
      <w:jc w:val="both"/>
    </w:pPr>
    <w:rPr>
      <w:rFonts w:ascii="Doulos SIL" w:eastAsia="Times New Roman" w:hAnsi="Doulos SIL" w:cs="Times New Roman"/>
      <w:sz w:val="24"/>
      <w:szCs w:val="24"/>
      <w:lang w:val="en-CA"/>
    </w:rPr>
  </w:style>
  <w:style w:type="paragraph" w:customStyle="1" w:styleId="F2DD9BEADF1048BA9CAF4B040CB4FC0F">
    <w:name w:val="F2DD9BEADF1048BA9CAF4B040CB4FC0F"/>
    <w:rsid w:val="00AC6C18"/>
    <w:pPr>
      <w:spacing w:after="0" w:line="240" w:lineRule="auto"/>
      <w:jc w:val="both"/>
    </w:pPr>
    <w:rPr>
      <w:rFonts w:ascii="Doulos SIL" w:eastAsia="Times New Roman" w:hAnsi="Doulos SIL" w:cs="Times New Roman"/>
      <w:sz w:val="24"/>
      <w:szCs w:val="24"/>
      <w:lang w:val="en-CA"/>
    </w:rPr>
  </w:style>
  <w:style w:type="paragraph" w:customStyle="1" w:styleId="65E3F09F76784EC5B6080497361FBB9B">
    <w:name w:val="65E3F09F76784EC5B6080497361FBB9B"/>
    <w:rsid w:val="00AC6C18"/>
    <w:pPr>
      <w:spacing w:after="0" w:line="240" w:lineRule="auto"/>
      <w:jc w:val="both"/>
    </w:pPr>
    <w:rPr>
      <w:rFonts w:ascii="Doulos SIL" w:eastAsia="Times New Roman" w:hAnsi="Doulos SIL" w:cs="Times New Roman"/>
      <w:sz w:val="24"/>
      <w:szCs w:val="24"/>
      <w:lang w:val="en-CA"/>
    </w:rPr>
  </w:style>
  <w:style w:type="paragraph" w:customStyle="1" w:styleId="C31AF79F37B342178BDC71897A76E9D8">
    <w:name w:val="C31AF79F37B342178BDC71897A76E9D8"/>
    <w:rsid w:val="00AC6C18"/>
    <w:pPr>
      <w:spacing w:after="0" w:line="240" w:lineRule="auto"/>
      <w:jc w:val="both"/>
    </w:pPr>
    <w:rPr>
      <w:rFonts w:ascii="Doulos SIL" w:eastAsia="Times New Roman" w:hAnsi="Doulos SIL" w:cs="Times New Roman"/>
      <w:sz w:val="24"/>
      <w:szCs w:val="24"/>
      <w:lang w:val="en-CA"/>
    </w:rPr>
  </w:style>
  <w:style w:type="paragraph" w:customStyle="1" w:styleId="F8FF26E060DC40ACAFD320B52A27039F">
    <w:name w:val="F8FF26E060DC40ACAFD320B52A27039F"/>
    <w:rsid w:val="00AC6C18"/>
    <w:pPr>
      <w:spacing w:after="0" w:line="240" w:lineRule="auto"/>
      <w:jc w:val="both"/>
    </w:pPr>
    <w:rPr>
      <w:rFonts w:ascii="Doulos SIL" w:eastAsia="Times New Roman" w:hAnsi="Doulos SIL" w:cs="Times New Roman"/>
      <w:sz w:val="24"/>
      <w:szCs w:val="24"/>
      <w:lang w:val="en-CA"/>
    </w:rPr>
  </w:style>
  <w:style w:type="paragraph" w:customStyle="1" w:styleId="0A578D431CE24AAD985639C6C76EC447">
    <w:name w:val="0A578D431CE24AAD985639C6C76EC447"/>
    <w:rsid w:val="00AC6C18"/>
    <w:pPr>
      <w:spacing w:after="0" w:line="240" w:lineRule="auto"/>
      <w:jc w:val="both"/>
    </w:pPr>
    <w:rPr>
      <w:rFonts w:ascii="Doulos SIL" w:eastAsia="Times New Roman" w:hAnsi="Doulos SIL" w:cs="Times New Roman"/>
      <w:sz w:val="24"/>
      <w:szCs w:val="24"/>
      <w:lang w:val="en-CA"/>
    </w:rPr>
  </w:style>
  <w:style w:type="paragraph" w:customStyle="1" w:styleId="A2063228952340A79B47CF6AF38DB808">
    <w:name w:val="A2063228952340A79B47CF6AF38DB808"/>
    <w:rsid w:val="00AC6C18"/>
    <w:pPr>
      <w:spacing w:after="0" w:line="240" w:lineRule="auto"/>
      <w:jc w:val="both"/>
    </w:pPr>
    <w:rPr>
      <w:rFonts w:ascii="Doulos SIL" w:eastAsia="Times New Roman" w:hAnsi="Doulos SIL" w:cs="Times New Roman"/>
      <w:sz w:val="24"/>
      <w:szCs w:val="24"/>
      <w:lang w:val="en-CA"/>
    </w:rPr>
  </w:style>
  <w:style w:type="paragraph" w:customStyle="1" w:styleId="63BD9BD043534CA79EC18287E3C3EE27">
    <w:name w:val="63BD9BD043534CA79EC18287E3C3EE27"/>
    <w:rsid w:val="00AC6C18"/>
    <w:pPr>
      <w:spacing w:after="0" w:line="240" w:lineRule="auto"/>
      <w:jc w:val="both"/>
    </w:pPr>
    <w:rPr>
      <w:rFonts w:ascii="Doulos SIL" w:eastAsia="Times New Roman" w:hAnsi="Doulos SIL" w:cs="Times New Roman"/>
      <w:sz w:val="24"/>
      <w:szCs w:val="24"/>
      <w:lang w:val="en-CA"/>
    </w:rPr>
  </w:style>
  <w:style w:type="paragraph" w:customStyle="1" w:styleId="F3918724E9F843E89E9D594A38C844E2">
    <w:name w:val="F3918724E9F843E89E9D594A38C844E2"/>
    <w:rsid w:val="00AC6C18"/>
    <w:pPr>
      <w:spacing w:after="0" w:line="240" w:lineRule="auto"/>
      <w:jc w:val="both"/>
    </w:pPr>
    <w:rPr>
      <w:rFonts w:ascii="Doulos SIL" w:eastAsia="Times New Roman" w:hAnsi="Doulos SIL" w:cs="Times New Roman"/>
      <w:sz w:val="24"/>
      <w:szCs w:val="24"/>
      <w:lang w:val="en-CA"/>
    </w:rPr>
  </w:style>
  <w:style w:type="paragraph" w:customStyle="1" w:styleId="F812B623185C416F8FD4E78784C25D59">
    <w:name w:val="F812B623185C416F8FD4E78784C25D59"/>
    <w:rsid w:val="00AC6C18"/>
    <w:pPr>
      <w:spacing w:after="0" w:line="240" w:lineRule="auto"/>
      <w:jc w:val="both"/>
    </w:pPr>
    <w:rPr>
      <w:rFonts w:ascii="Doulos SIL" w:eastAsia="Times New Roman" w:hAnsi="Doulos SIL" w:cs="Times New Roman"/>
      <w:sz w:val="24"/>
      <w:szCs w:val="24"/>
      <w:lang w:val="en-CA"/>
    </w:rPr>
  </w:style>
  <w:style w:type="paragraph" w:customStyle="1" w:styleId="9234638FD00045B5AC968171CB2C41D1">
    <w:name w:val="9234638FD00045B5AC968171CB2C41D1"/>
    <w:rsid w:val="00AC6C18"/>
    <w:pPr>
      <w:spacing w:after="0" w:line="240" w:lineRule="auto"/>
      <w:jc w:val="both"/>
    </w:pPr>
    <w:rPr>
      <w:rFonts w:ascii="Doulos SIL" w:eastAsia="Times New Roman" w:hAnsi="Doulos SIL" w:cs="Times New Roman"/>
      <w:sz w:val="24"/>
      <w:szCs w:val="24"/>
      <w:lang w:val="en-CA"/>
    </w:rPr>
  </w:style>
  <w:style w:type="paragraph" w:customStyle="1" w:styleId="8B24D5D9053E464593A361EBFDF57EDF">
    <w:name w:val="8B24D5D9053E464593A361EBFDF57EDF"/>
    <w:rsid w:val="00AC6C18"/>
    <w:pPr>
      <w:spacing w:after="0" w:line="240" w:lineRule="auto"/>
      <w:jc w:val="both"/>
    </w:pPr>
    <w:rPr>
      <w:rFonts w:ascii="Doulos SIL" w:eastAsia="Times New Roman" w:hAnsi="Doulos SIL" w:cs="Times New Roman"/>
      <w:sz w:val="24"/>
      <w:szCs w:val="24"/>
      <w:lang w:val="en-CA"/>
    </w:rPr>
  </w:style>
  <w:style w:type="paragraph" w:customStyle="1" w:styleId="04D6684C2BB64669A1C23CE8360BDD37">
    <w:name w:val="04D6684C2BB64669A1C23CE8360BDD37"/>
    <w:rsid w:val="00AC6C18"/>
    <w:pPr>
      <w:spacing w:after="0" w:line="240" w:lineRule="auto"/>
      <w:jc w:val="both"/>
    </w:pPr>
    <w:rPr>
      <w:rFonts w:ascii="Doulos SIL" w:eastAsia="Times New Roman" w:hAnsi="Doulos SIL" w:cs="Times New Roman"/>
      <w:sz w:val="24"/>
      <w:szCs w:val="24"/>
      <w:lang w:val="en-CA"/>
    </w:rPr>
  </w:style>
  <w:style w:type="paragraph" w:customStyle="1" w:styleId="D471EBEB7486401985CDEBDF68231C01">
    <w:name w:val="D471EBEB7486401985CDEBDF68231C01"/>
    <w:rsid w:val="00AC6C18"/>
    <w:pPr>
      <w:spacing w:after="0" w:line="240" w:lineRule="auto"/>
      <w:jc w:val="both"/>
    </w:pPr>
    <w:rPr>
      <w:rFonts w:ascii="Doulos SIL" w:eastAsia="Times New Roman" w:hAnsi="Doulos SIL" w:cs="Times New Roman"/>
      <w:sz w:val="24"/>
      <w:szCs w:val="24"/>
      <w:lang w:val="en-CA"/>
    </w:rPr>
  </w:style>
  <w:style w:type="paragraph" w:customStyle="1" w:styleId="34C3180794494C299DA301CBF4095D21">
    <w:name w:val="34C3180794494C299DA301CBF4095D21"/>
    <w:rsid w:val="00AC6C18"/>
    <w:pPr>
      <w:spacing w:after="0" w:line="240" w:lineRule="auto"/>
      <w:jc w:val="both"/>
    </w:pPr>
    <w:rPr>
      <w:rFonts w:ascii="Doulos SIL" w:eastAsia="Times New Roman" w:hAnsi="Doulos SIL" w:cs="Times New Roman"/>
      <w:sz w:val="24"/>
      <w:szCs w:val="24"/>
      <w:lang w:val="en-CA"/>
    </w:rPr>
  </w:style>
  <w:style w:type="paragraph" w:customStyle="1" w:styleId="AD529BC8FE3B4C96B92C6F1E521921A0">
    <w:name w:val="AD529BC8FE3B4C96B92C6F1E521921A0"/>
    <w:rsid w:val="00AC6C18"/>
    <w:pPr>
      <w:spacing w:after="0" w:line="240" w:lineRule="auto"/>
      <w:jc w:val="both"/>
    </w:pPr>
    <w:rPr>
      <w:rFonts w:ascii="Doulos SIL" w:eastAsia="Times New Roman" w:hAnsi="Doulos SIL" w:cs="Times New Roman"/>
      <w:sz w:val="24"/>
      <w:szCs w:val="24"/>
      <w:lang w:val="en-CA"/>
    </w:rPr>
  </w:style>
  <w:style w:type="paragraph" w:customStyle="1" w:styleId="471ECBE545DA4AAE9573FA17537629F1">
    <w:name w:val="471ECBE545DA4AAE9573FA17537629F1"/>
    <w:rsid w:val="00AC6C18"/>
    <w:pPr>
      <w:spacing w:after="0" w:line="240" w:lineRule="auto"/>
      <w:jc w:val="both"/>
    </w:pPr>
    <w:rPr>
      <w:rFonts w:ascii="Doulos SIL" w:eastAsia="Times New Roman" w:hAnsi="Doulos SIL" w:cs="Times New Roman"/>
      <w:sz w:val="24"/>
      <w:szCs w:val="24"/>
      <w:lang w:val="en-CA"/>
    </w:rPr>
  </w:style>
  <w:style w:type="paragraph" w:customStyle="1" w:styleId="A56F4775CAA4461EA19381025689B742">
    <w:name w:val="A56F4775CAA4461EA19381025689B742"/>
    <w:rsid w:val="00AC6C18"/>
    <w:pPr>
      <w:spacing w:after="0" w:line="240" w:lineRule="auto"/>
      <w:jc w:val="both"/>
    </w:pPr>
    <w:rPr>
      <w:rFonts w:ascii="Doulos SIL" w:eastAsia="Times New Roman" w:hAnsi="Doulos SIL" w:cs="Times New Roman"/>
      <w:sz w:val="24"/>
      <w:szCs w:val="24"/>
      <w:lang w:val="en-CA"/>
    </w:rPr>
  </w:style>
  <w:style w:type="paragraph" w:customStyle="1" w:styleId="2F75CA31A97346D3BEFDD6984C89A3B6">
    <w:name w:val="2F75CA31A97346D3BEFDD6984C89A3B6"/>
    <w:rsid w:val="00AC6C18"/>
    <w:pPr>
      <w:spacing w:after="0" w:line="240" w:lineRule="auto"/>
      <w:jc w:val="both"/>
    </w:pPr>
    <w:rPr>
      <w:rFonts w:ascii="Doulos SIL" w:eastAsia="Times New Roman" w:hAnsi="Doulos SIL" w:cs="Times New Roman"/>
      <w:sz w:val="24"/>
      <w:szCs w:val="24"/>
      <w:lang w:val="en-CA"/>
    </w:rPr>
  </w:style>
  <w:style w:type="paragraph" w:customStyle="1" w:styleId="448F9BFCAE48455496C5A225389A5A2E">
    <w:name w:val="448F9BFCAE48455496C5A225389A5A2E"/>
    <w:rsid w:val="00AC6C18"/>
    <w:pPr>
      <w:spacing w:after="0" w:line="240" w:lineRule="auto"/>
      <w:jc w:val="both"/>
    </w:pPr>
    <w:rPr>
      <w:rFonts w:ascii="Doulos SIL" w:eastAsia="Times New Roman" w:hAnsi="Doulos SIL" w:cs="Times New Roman"/>
      <w:sz w:val="24"/>
      <w:szCs w:val="24"/>
      <w:lang w:val="en-CA"/>
    </w:rPr>
  </w:style>
  <w:style w:type="paragraph" w:customStyle="1" w:styleId="84C171869F6B4C93AAD7AC9B3305FE62">
    <w:name w:val="84C171869F6B4C93AAD7AC9B3305FE62"/>
    <w:rsid w:val="00AC6C18"/>
    <w:pPr>
      <w:spacing w:after="0" w:line="240" w:lineRule="auto"/>
      <w:jc w:val="both"/>
    </w:pPr>
    <w:rPr>
      <w:rFonts w:ascii="Doulos SIL" w:eastAsia="Times New Roman" w:hAnsi="Doulos SIL" w:cs="Times New Roman"/>
      <w:sz w:val="24"/>
      <w:szCs w:val="24"/>
      <w:lang w:val="en-CA"/>
    </w:rPr>
  </w:style>
  <w:style w:type="paragraph" w:customStyle="1" w:styleId="5114DE34A8AD47F19BED164D5B50EE7D">
    <w:name w:val="5114DE34A8AD47F19BED164D5B50EE7D"/>
    <w:rsid w:val="00AC6C18"/>
    <w:pPr>
      <w:spacing w:after="0" w:line="240" w:lineRule="auto"/>
      <w:jc w:val="both"/>
    </w:pPr>
    <w:rPr>
      <w:rFonts w:ascii="Doulos SIL" w:eastAsia="Times New Roman" w:hAnsi="Doulos SIL" w:cs="Times New Roman"/>
      <w:sz w:val="24"/>
      <w:szCs w:val="24"/>
      <w:lang w:val="en-CA"/>
    </w:rPr>
  </w:style>
  <w:style w:type="paragraph" w:customStyle="1" w:styleId="8A437610A9ED4F8781AEF213EA1C1C17">
    <w:name w:val="8A437610A9ED4F8781AEF213EA1C1C17"/>
    <w:rsid w:val="00AC6C18"/>
    <w:pPr>
      <w:spacing w:after="0" w:line="240" w:lineRule="auto"/>
      <w:jc w:val="both"/>
    </w:pPr>
    <w:rPr>
      <w:rFonts w:ascii="Doulos SIL" w:eastAsia="Times New Roman" w:hAnsi="Doulos SIL" w:cs="Times New Roman"/>
      <w:sz w:val="24"/>
      <w:szCs w:val="24"/>
      <w:lang w:val="en-CA"/>
    </w:rPr>
  </w:style>
  <w:style w:type="paragraph" w:customStyle="1" w:styleId="293451BF7B8F40988F8E826FE44C05CC">
    <w:name w:val="293451BF7B8F40988F8E826FE44C05CC"/>
    <w:rsid w:val="00AC6C18"/>
    <w:pPr>
      <w:spacing w:after="0" w:line="240" w:lineRule="auto"/>
      <w:jc w:val="both"/>
    </w:pPr>
    <w:rPr>
      <w:rFonts w:ascii="Doulos SIL" w:eastAsia="Times New Roman" w:hAnsi="Doulos SIL" w:cs="Times New Roman"/>
      <w:sz w:val="24"/>
      <w:szCs w:val="24"/>
      <w:lang w:val="en-CA"/>
    </w:rPr>
  </w:style>
  <w:style w:type="paragraph" w:customStyle="1" w:styleId="61566FFE61A94C7FA55B228C751E2149">
    <w:name w:val="61566FFE61A94C7FA55B228C751E2149"/>
    <w:rsid w:val="00AC6C18"/>
    <w:pPr>
      <w:spacing w:after="0" w:line="240" w:lineRule="auto"/>
      <w:jc w:val="both"/>
    </w:pPr>
    <w:rPr>
      <w:rFonts w:ascii="Doulos SIL" w:eastAsia="Times New Roman" w:hAnsi="Doulos SIL" w:cs="Times New Roman"/>
      <w:sz w:val="24"/>
      <w:szCs w:val="24"/>
      <w:lang w:val="en-CA"/>
    </w:rPr>
  </w:style>
  <w:style w:type="paragraph" w:customStyle="1" w:styleId="16EA947D9C094DF4AB6E08278E0AD3DE">
    <w:name w:val="16EA947D9C094DF4AB6E08278E0AD3DE"/>
    <w:rsid w:val="00AC6C18"/>
    <w:pPr>
      <w:spacing w:after="0" w:line="240" w:lineRule="auto"/>
      <w:jc w:val="both"/>
    </w:pPr>
    <w:rPr>
      <w:rFonts w:ascii="Doulos SIL" w:eastAsia="Times New Roman" w:hAnsi="Doulos SIL" w:cs="Times New Roman"/>
      <w:sz w:val="24"/>
      <w:szCs w:val="24"/>
      <w:lang w:val="en-CA"/>
    </w:rPr>
  </w:style>
  <w:style w:type="paragraph" w:customStyle="1" w:styleId="F6EFB02AA58A4C8C989D1CAA16F2DF6B">
    <w:name w:val="F6EFB02AA58A4C8C989D1CAA16F2DF6B"/>
    <w:rsid w:val="00AC6C18"/>
    <w:pPr>
      <w:spacing w:after="0" w:line="240" w:lineRule="auto"/>
      <w:jc w:val="both"/>
    </w:pPr>
    <w:rPr>
      <w:rFonts w:ascii="Doulos SIL" w:eastAsia="Times New Roman" w:hAnsi="Doulos SIL" w:cs="Times New Roman"/>
      <w:sz w:val="24"/>
      <w:szCs w:val="24"/>
      <w:lang w:val="en-CA"/>
    </w:rPr>
  </w:style>
  <w:style w:type="paragraph" w:customStyle="1" w:styleId="BA4FEAE00E56481A852D580585F40E59">
    <w:name w:val="BA4FEAE00E56481A852D580585F40E59"/>
    <w:rsid w:val="00AC6C18"/>
    <w:pPr>
      <w:spacing w:after="0" w:line="240" w:lineRule="auto"/>
      <w:jc w:val="both"/>
    </w:pPr>
    <w:rPr>
      <w:rFonts w:ascii="Doulos SIL" w:eastAsia="Times New Roman" w:hAnsi="Doulos SIL" w:cs="Times New Roman"/>
      <w:sz w:val="24"/>
      <w:szCs w:val="24"/>
      <w:lang w:val="en-CA"/>
    </w:rPr>
  </w:style>
  <w:style w:type="paragraph" w:customStyle="1" w:styleId="1873B1783283490AA095BF43179A5E23">
    <w:name w:val="1873B1783283490AA095BF43179A5E23"/>
    <w:rsid w:val="00AC6C18"/>
    <w:pPr>
      <w:spacing w:after="0" w:line="240" w:lineRule="auto"/>
      <w:jc w:val="both"/>
    </w:pPr>
    <w:rPr>
      <w:rFonts w:ascii="Doulos SIL" w:eastAsia="Times New Roman" w:hAnsi="Doulos SIL" w:cs="Times New Roman"/>
      <w:sz w:val="24"/>
      <w:szCs w:val="24"/>
      <w:lang w:val="en-CA"/>
    </w:rPr>
  </w:style>
  <w:style w:type="paragraph" w:customStyle="1" w:styleId="19DFC7D261FD4DB7A031B56B391C40F7">
    <w:name w:val="19DFC7D261FD4DB7A031B56B391C40F7"/>
    <w:rsid w:val="00AC6C18"/>
    <w:pPr>
      <w:spacing w:after="0" w:line="240" w:lineRule="auto"/>
      <w:jc w:val="both"/>
    </w:pPr>
    <w:rPr>
      <w:rFonts w:ascii="Doulos SIL" w:eastAsia="Times New Roman" w:hAnsi="Doulos SIL" w:cs="Times New Roman"/>
      <w:sz w:val="24"/>
      <w:szCs w:val="24"/>
      <w:lang w:val="en-CA"/>
    </w:rPr>
  </w:style>
  <w:style w:type="paragraph" w:customStyle="1" w:styleId="C3A2B6821AFD4FC8A18B5B7064F6F16A">
    <w:name w:val="C3A2B6821AFD4FC8A18B5B7064F6F16A"/>
    <w:rsid w:val="00AC6C18"/>
    <w:pPr>
      <w:spacing w:after="0" w:line="240" w:lineRule="auto"/>
      <w:jc w:val="both"/>
    </w:pPr>
    <w:rPr>
      <w:rFonts w:ascii="Doulos SIL" w:eastAsia="Times New Roman" w:hAnsi="Doulos SIL" w:cs="Times New Roman"/>
      <w:sz w:val="24"/>
      <w:szCs w:val="24"/>
      <w:lang w:val="en-CA"/>
    </w:rPr>
  </w:style>
  <w:style w:type="paragraph" w:customStyle="1" w:styleId="B67EFF86FF9B4F7D853172174821D935">
    <w:name w:val="B67EFF86FF9B4F7D853172174821D935"/>
    <w:rsid w:val="00AC6C18"/>
    <w:pPr>
      <w:spacing w:after="0" w:line="240" w:lineRule="auto"/>
      <w:jc w:val="both"/>
    </w:pPr>
    <w:rPr>
      <w:rFonts w:ascii="Doulos SIL" w:eastAsia="Times New Roman" w:hAnsi="Doulos SIL" w:cs="Times New Roman"/>
      <w:sz w:val="24"/>
      <w:szCs w:val="24"/>
      <w:lang w:val="en-CA"/>
    </w:rPr>
  </w:style>
  <w:style w:type="paragraph" w:customStyle="1" w:styleId="8FC9B8452DB44CB5AD36BE5778D4388D">
    <w:name w:val="8FC9B8452DB44CB5AD36BE5778D4388D"/>
    <w:rsid w:val="00AC6C18"/>
    <w:pPr>
      <w:spacing w:after="0" w:line="240" w:lineRule="auto"/>
      <w:jc w:val="both"/>
    </w:pPr>
    <w:rPr>
      <w:rFonts w:ascii="Doulos SIL" w:eastAsia="Times New Roman" w:hAnsi="Doulos SIL" w:cs="Times New Roman"/>
      <w:sz w:val="24"/>
      <w:szCs w:val="24"/>
      <w:lang w:val="en-CA"/>
    </w:rPr>
  </w:style>
  <w:style w:type="paragraph" w:customStyle="1" w:styleId="D7E0E45CA0F64B51BAF735990F913D86">
    <w:name w:val="D7E0E45CA0F64B51BAF735990F913D86"/>
    <w:rsid w:val="00AC6C18"/>
    <w:pPr>
      <w:spacing w:after="0" w:line="240" w:lineRule="auto"/>
      <w:jc w:val="both"/>
    </w:pPr>
    <w:rPr>
      <w:rFonts w:ascii="Doulos SIL" w:eastAsia="Times New Roman" w:hAnsi="Doulos SIL" w:cs="Times New Roman"/>
      <w:sz w:val="24"/>
      <w:szCs w:val="24"/>
      <w:lang w:val="en-CA"/>
    </w:rPr>
  </w:style>
  <w:style w:type="paragraph" w:customStyle="1" w:styleId="1BB16C51FFAC4030BEB6382E758A23EB">
    <w:name w:val="1BB16C51FFAC4030BEB6382E758A23EB"/>
    <w:rsid w:val="00AC6C18"/>
    <w:pPr>
      <w:spacing w:after="0" w:line="240" w:lineRule="auto"/>
      <w:jc w:val="both"/>
    </w:pPr>
    <w:rPr>
      <w:rFonts w:ascii="Doulos SIL" w:eastAsia="Times New Roman" w:hAnsi="Doulos SIL" w:cs="Times New Roman"/>
      <w:sz w:val="24"/>
      <w:szCs w:val="24"/>
      <w:lang w:val="en-CA"/>
    </w:rPr>
  </w:style>
  <w:style w:type="paragraph" w:customStyle="1" w:styleId="5DACAE4B8A8648B4962B1AF865649237">
    <w:name w:val="5DACAE4B8A8648B4962B1AF865649237"/>
    <w:rsid w:val="00AC6C18"/>
    <w:pPr>
      <w:spacing w:after="0" w:line="240" w:lineRule="auto"/>
      <w:jc w:val="both"/>
    </w:pPr>
    <w:rPr>
      <w:rFonts w:ascii="Doulos SIL" w:eastAsia="Times New Roman" w:hAnsi="Doulos SIL" w:cs="Times New Roman"/>
      <w:sz w:val="24"/>
      <w:szCs w:val="24"/>
      <w:lang w:val="en-CA"/>
    </w:rPr>
  </w:style>
  <w:style w:type="paragraph" w:customStyle="1" w:styleId="BED622C6FAAA4C73A8E59FEDA162E590">
    <w:name w:val="BED622C6FAAA4C73A8E59FEDA162E590"/>
    <w:rsid w:val="00AC6C18"/>
    <w:pPr>
      <w:spacing w:after="0" w:line="240" w:lineRule="auto"/>
      <w:jc w:val="both"/>
    </w:pPr>
    <w:rPr>
      <w:rFonts w:ascii="Doulos SIL" w:eastAsia="Times New Roman" w:hAnsi="Doulos SIL" w:cs="Times New Roman"/>
      <w:sz w:val="24"/>
      <w:szCs w:val="24"/>
      <w:lang w:val="en-CA"/>
    </w:rPr>
  </w:style>
  <w:style w:type="paragraph" w:customStyle="1" w:styleId="678AF12519F349CDB427AA880D72655E">
    <w:name w:val="678AF12519F349CDB427AA880D72655E"/>
    <w:rsid w:val="00AC6C18"/>
    <w:pPr>
      <w:spacing w:after="0" w:line="240" w:lineRule="auto"/>
      <w:jc w:val="both"/>
    </w:pPr>
    <w:rPr>
      <w:rFonts w:ascii="Doulos SIL" w:eastAsia="Times New Roman" w:hAnsi="Doulos SIL" w:cs="Times New Roman"/>
      <w:sz w:val="24"/>
      <w:szCs w:val="24"/>
      <w:lang w:val="en-CA"/>
    </w:rPr>
  </w:style>
  <w:style w:type="paragraph" w:customStyle="1" w:styleId="C4415ADB1D5D4C3AA84322823B073DD4">
    <w:name w:val="C4415ADB1D5D4C3AA84322823B073DD4"/>
    <w:rsid w:val="00AC6C18"/>
    <w:pPr>
      <w:spacing w:after="0" w:line="240" w:lineRule="auto"/>
      <w:jc w:val="both"/>
    </w:pPr>
    <w:rPr>
      <w:rFonts w:ascii="Doulos SIL" w:eastAsia="Times New Roman" w:hAnsi="Doulos SIL" w:cs="Times New Roman"/>
      <w:sz w:val="24"/>
      <w:szCs w:val="24"/>
      <w:lang w:val="en-CA"/>
    </w:rPr>
  </w:style>
  <w:style w:type="paragraph" w:customStyle="1" w:styleId="3769E36D459D4AEB9F396EB05001D6C4">
    <w:name w:val="3769E36D459D4AEB9F396EB05001D6C4"/>
    <w:rsid w:val="00AC6C18"/>
    <w:pPr>
      <w:spacing w:after="0" w:line="240" w:lineRule="auto"/>
      <w:jc w:val="both"/>
    </w:pPr>
    <w:rPr>
      <w:rFonts w:ascii="Doulos SIL" w:eastAsia="Times New Roman" w:hAnsi="Doulos SIL" w:cs="Times New Roman"/>
      <w:sz w:val="24"/>
      <w:szCs w:val="24"/>
      <w:lang w:val="en-CA"/>
    </w:rPr>
  </w:style>
  <w:style w:type="paragraph" w:customStyle="1" w:styleId="6243FBB4CDE1440886382D3655336E6B">
    <w:name w:val="6243FBB4CDE1440886382D3655336E6B"/>
    <w:rsid w:val="00AC6C18"/>
    <w:pPr>
      <w:spacing w:after="0" w:line="240" w:lineRule="auto"/>
      <w:jc w:val="both"/>
    </w:pPr>
    <w:rPr>
      <w:rFonts w:ascii="Doulos SIL" w:eastAsia="Times New Roman" w:hAnsi="Doulos SIL" w:cs="Times New Roman"/>
      <w:sz w:val="24"/>
      <w:szCs w:val="24"/>
      <w:lang w:val="en-CA"/>
    </w:rPr>
  </w:style>
  <w:style w:type="paragraph" w:customStyle="1" w:styleId="5211CCB14F604446AB1D1D7385FC8746">
    <w:name w:val="5211CCB14F604446AB1D1D7385FC8746"/>
    <w:rsid w:val="00AC6C18"/>
    <w:pPr>
      <w:spacing w:after="0" w:line="240" w:lineRule="auto"/>
      <w:jc w:val="both"/>
    </w:pPr>
    <w:rPr>
      <w:rFonts w:ascii="Doulos SIL" w:eastAsia="Times New Roman" w:hAnsi="Doulos SIL" w:cs="Times New Roman"/>
      <w:sz w:val="24"/>
      <w:szCs w:val="24"/>
      <w:lang w:val="en-CA"/>
    </w:rPr>
  </w:style>
  <w:style w:type="paragraph" w:customStyle="1" w:styleId="39B6DC2D96F2468B911F42D95D0095C4">
    <w:name w:val="39B6DC2D96F2468B911F42D95D0095C4"/>
    <w:rsid w:val="00AC6C18"/>
    <w:pPr>
      <w:spacing w:after="0" w:line="240" w:lineRule="auto"/>
      <w:jc w:val="both"/>
    </w:pPr>
    <w:rPr>
      <w:rFonts w:ascii="Doulos SIL" w:eastAsia="Times New Roman" w:hAnsi="Doulos SIL" w:cs="Times New Roman"/>
      <w:sz w:val="24"/>
      <w:szCs w:val="24"/>
      <w:lang w:val="en-CA"/>
    </w:rPr>
  </w:style>
  <w:style w:type="paragraph" w:customStyle="1" w:styleId="63E088DDB7E1438DB1E938636B170CF9">
    <w:name w:val="63E088DDB7E1438DB1E938636B170CF9"/>
    <w:rsid w:val="00AC6C18"/>
    <w:pPr>
      <w:spacing w:after="0" w:line="240" w:lineRule="auto"/>
      <w:jc w:val="both"/>
    </w:pPr>
    <w:rPr>
      <w:rFonts w:ascii="Doulos SIL" w:eastAsia="Times New Roman" w:hAnsi="Doulos SIL" w:cs="Times New Roman"/>
      <w:sz w:val="24"/>
      <w:szCs w:val="24"/>
      <w:lang w:val="en-CA"/>
    </w:rPr>
  </w:style>
  <w:style w:type="paragraph" w:customStyle="1" w:styleId="91CDF384ACEF4AE2A5BDD23D58C12CC3">
    <w:name w:val="91CDF384ACEF4AE2A5BDD23D58C12CC3"/>
    <w:rsid w:val="00AC6C18"/>
    <w:pPr>
      <w:spacing w:after="0" w:line="240" w:lineRule="auto"/>
      <w:jc w:val="both"/>
    </w:pPr>
    <w:rPr>
      <w:rFonts w:ascii="Doulos SIL" w:eastAsia="Times New Roman" w:hAnsi="Doulos SIL" w:cs="Times New Roman"/>
      <w:sz w:val="24"/>
      <w:szCs w:val="24"/>
      <w:lang w:val="en-CA"/>
    </w:rPr>
  </w:style>
  <w:style w:type="paragraph" w:customStyle="1" w:styleId="3B39B52531414D1181DC5871C8506F27">
    <w:name w:val="3B39B52531414D1181DC5871C8506F27"/>
    <w:rsid w:val="00AC6C18"/>
    <w:pPr>
      <w:spacing w:after="0" w:line="240" w:lineRule="auto"/>
      <w:jc w:val="both"/>
    </w:pPr>
    <w:rPr>
      <w:rFonts w:ascii="Doulos SIL" w:eastAsia="Times New Roman" w:hAnsi="Doulos SIL" w:cs="Times New Roman"/>
      <w:sz w:val="24"/>
      <w:szCs w:val="24"/>
      <w:lang w:val="en-CA"/>
    </w:rPr>
  </w:style>
  <w:style w:type="paragraph" w:customStyle="1" w:styleId="F596BC4075834F11B48E8EA167802B80">
    <w:name w:val="F596BC4075834F11B48E8EA167802B80"/>
    <w:rsid w:val="00AC6C18"/>
    <w:pPr>
      <w:spacing w:after="0" w:line="240" w:lineRule="auto"/>
      <w:jc w:val="both"/>
    </w:pPr>
    <w:rPr>
      <w:rFonts w:ascii="Doulos SIL" w:eastAsia="Times New Roman" w:hAnsi="Doulos SIL" w:cs="Times New Roman"/>
      <w:sz w:val="24"/>
      <w:szCs w:val="24"/>
      <w:lang w:val="en-CA"/>
    </w:rPr>
  </w:style>
  <w:style w:type="paragraph" w:customStyle="1" w:styleId="5C783A9783B949C6B3317C85F8081F70">
    <w:name w:val="5C783A9783B949C6B3317C85F8081F70"/>
    <w:rsid w:val="00AC6C18"/>
    <w:pPr>
      <w:spacing w:after="0" w:line="240" w:lineRule="auto"/>
      <w:jc w:val="both"/>
    </w:pPr>
    <w:rPr>
      <w:rFonts w:ascii="Doulos SIL" w:eastAsia="Times New Roman" w:hAnsi="Doulos SIL" w:cs="Times New Roman"/>
      <w:sz w:val="24"/>
      <w:szCs w:val="24"/>
      <w:lang w:val="en-CA"/>
    </w:rPr>
  </w:style>
  <w:style w:type="paragraph" w:customStyle="1" w:styleId="6898EA6584044A1FB8BABE2865550891">
    <w:name w:val="6898EA6584044A1FB8BABE2865550891"/>
    <w:rsid w:val="00AC6C18"/>
    <w:pPr>
      <w:spacing w:after="0" w:line="240" w:lineRule="auto"/>
      <w:jc w:val="both"/>
    </w:pPr>
    <w:rPr>
      <w:rFonts w:ascii="Doulos SIL" w:eastAsia="Times New Roman" w:hAnsi="Doulos SIL" w:cs="Times New Roman"/>
      <w:sz w:val="24"/>
      <w:szCs w:val="24"/>
      <w:lang w:val="en-CA"/>
    </w:rPr>
  </w:style>
  <w:style w:type="paragraph" w:customStyle="1" w:styleId="3D35F30D5C774EB48581B59CA9917BC4">
    <w:name w:val="3D35F30D5C774EB48581B59CA9917BC4"/>
    <w:rsid w:val="00AC6C18"/>
    <w:pPr>
      <w:spacing w:after="0" w:line="240" w:lineRule="auto"/>
      <w:jc w:val="both"/>
    </w:pPr>
    <w:rPr>
      <w:rFonts w:ascii="Doulos SIL" w:eastAsia="Times New Roman" w:hAnsi="Doulos SIL" w:cs="Times New Roman"/>
      <w:sz w:val="24"/>
      <w:szCs w:val="24"/>
      <w:lang w:val="en-CA"/>
    </w:rPr>
  </w:style>
  <w:style w:type="paragraph" w:customStyle="1" w:styleId="11BFC94767D64D1C91E669C841296110">
    <w:name w:val="11BFC94767D64D1C91E669C841296110"/>
    <w:rsid w:val="00AC6C18"/>
    <w:pPr>
      <w:spacing w:after="0" w:line="240" w:lineRule="auto"/>
      <w:jc w:val="both"/>
    </w:pPr>
    <w:rPr>
      <w:rFonts w:ascii="Doulos SIL" w:eastAsia="Times New Roman" w:hAnsi="Doulos SIL" w:cs="Times New Roman"/>
      <w:sz w:val="24"/>
      <w:szCs w:val="24"/>
      <w:lang w:val="en-CA"/>
    </w:rPr>
  </w:style>
  <w:style w:type="paragraph" w:customStyle="1" w:styleId="63F3679527104F63AB47270A843AD0A1">
    <w:name w:val="63F3679527104F63AB47270A843AD0A1"/>
    <w:rsid w:val="00AC6C18"/>
    <w:pPr>
      <w:spacing w:after="0" w:line="240" w:lineRule="auto"/>
      <w:jc w:val="both"/>
    </w:pPr>
    <w:rPr>
      <w:rFonts w:ascii="Doulos SIL" w:eastAsia="Times New Roman" w:hAnsi="Doulos SIL" w:cs="Times New Roman"/>
      <w:sz w:val="24"/>
      <w:szCs w:val="24"/>
      <w:lang w:val="en-CA"/>
    </w:rPr>
  </w:style>
  <w:style w:type="paragraph" w:customStyle="1" w:styleId="42561F917671498FB4D060CAC2AFE3F5">
    <w:name w:val="42561F917671498FB4D060CAC2AFE3F5"/>
    <w:rsid w:val="00AC6C18"/>
    <w:pPr>
      <w:spacing w:after="0" w:line="240" w:lineRule="auto"/>
      <w:jc w:val="both"/>
    </w:pPr>
    <w:rPr>
      <w:rFonts w:ascii="Doulos SIL" w:eastAsia="Times New Roman" w:hAnsi="Doulos SIL" w:cs="Times New Roman"/>
      <w:sz w:val="24"/>
      <w:szCs w:val="24"/>
      <w:lang w:val="en-CA"/>
    </w:rPr>
  </w:style>
  <w:style w:type="paragraph" w:customStyle="1" w:styleId="D159767265D54FE8AB8229C407D3D748">
    <w:name w:val="D159767265D54FE8AB8229C407D3D748"/>
    <w:rsid w:val="00AC6C18"/>
    <w:pPr>
      <w:spacing w:after="0" w:line="240" w:lineRule="auto"/>
      <w:jc w:val="both"/>
    </w:pPr>
    <w:rPr>
      <w:rFonts w:ascii="Doulos SIL" w:eastAsia="Times New Roman" w:hAnsi="Doulos SIL" w:cs="Times New Roman"/>
      <w:sz w:val="24"/>
      <w:szCs w:val="24"/>
      <w:lang w:val="en-CA"/>
    </w:rPr>
  </w:style>
  <w:style w:type="paragraph" w:customStyle="1" w:styleId="1D2CB7D2CDD846D7A9F1FF39840B797D">
    <w:name w:val="1D2CB7D2CDD846D7A9F1FF39840B797D"/>
    <w:rsid w:val="00AC6C18"/>
    <w:pPr>
      <w:spacing w:after="0" w:line="240" w:lineRule="auto"/>
      <w:jc w:val="both"/>
    </w:pPr>
    <w:rPr>
      <w:rFonts w:ascii="Doulos SIL" w:eastAsia="Times New Roman" w:hAnsi="Doulos SIL" w:cs="Times New Roman"/>
      <w:sz w:val="24"/>
      <w:szCs w:val="24"/>
      <w:lang w:val="en-CA"/>
    </w:rPr>
  </w:style>
  <w:style w:type="paragraph" w:customStyle="1" w:styleId="D461D3E77A454FD187DF7933D0F61E62">
    <w:name w:val="D461D3E77A454FD187DF7933D0F61E62"/>
    <w:rsid w:val="00AC6C18"/>
    <w:pPr>
      <w:spacing w:after="0" w:line="240" w:lineRule="auto"/>
      <w:jc w:val="both"/>
    </w:pPr>
    <w:rPr>
      <w:rFonts w:ascii="Doulos SIL" w:eastAsia="Times New Roman" w:hAnsi="Doulos SIL" w:cs="Times New Roman"/>
      <w:sz w:val="24"/>
      <w:szCs w:val="24"/>
      <w:lang w:val="en-CA"/>
    </w:rPr>
  </w:style>
  <w:style w:type="paragraph" w:customStyle="1" w:styleId="9D23E3617EAC43FFAF2176BBD8EA0217">
    <w:name w:val="9D23E3617EAC43FFAF2176BBD8EA0217"/>
    <w:rsid w:val="00AC6C18"/>
    <w:pPr>
      <w:spacing w:after="0" w:line="240" w:lineRule="auto"/>
      <w:jc w:val="both"/>
    </w:pPr>
    <w:rPr>
      <w:rFonts w:ascii="Doulos SIL" w:eastAsia="Times New Roman" w:hAnsi="Doulos SIL" w:cs="Times New Roman"/>
      <w:sz w:val="24"/>
      <w:szCs w:val="24"/>
      <w:lang w:val="en-CA"/>
    </w:rPr>
  </w:style>
  <w:style w:type="paragraph" w:customStyle="1" w:styleId="B3EB76AAE0AC4666B0276215A454F6D0">
    <w:name w:val="B3EB76AAE0AC4666B0276215A454F6D0"/>
    <w:rsid w:val="00AC6C18"/>
    <w:pPr>
      <w:spacing w:after="0" w:line="240" w:lineRule="auto"/>
      <w:jc w:val="both"/>
    </w:pPr>
    <w:rPr>
      <w:rFonts w:ascii="Doulos SIL" w:eastAsia="Times New Roman" w:hAnsi="Doulos SIL" w:cs="Times New Roman"/>
      <w:sz w:val="24"/>
      <w:szCs w:val="24"/>
      <w:lang w:val="en-CA"/>
    </w:rPr>
  </w:style>
  <w:style w:type="paragraph" w:customStyle="1" w:styleId="D56ECC527C7C4593AA57B31698BEF79B">
    <w:name w:val="D56ECC527C7C4593AA57B31698BEF79B"/>
    <w:rsid w:val="00AC6C18"/>
    <w:pPr>
      <w:spacing w:after="0" w:line="240" w:lineRule="auto"/>
      <w:jc w:val="both"/>
    </w:pPr>
    <w:rPr>
      <w:rFonts w:ascii="Doulos SIL" w:eastAsia="Times New Roman" w:hAnsi="Doulos SIL" w:cs="Times New Roman"/>
      <w:sz w:val="24"/>
      <w:szCs w:val="24"/>
      <w:lang w:val="en-CA"/>
    </w:rPr>
  </w:style>
  <w:style w:type="paragraph" w:customStyle="1" w:styleId="7551E4E391A747BCB91393EE993F43B3">
    <w:name w:val="7551E4E391A747BCB91393EE993F43B3"/>
    <w:rsid w:val="00AC6C18"/>
    <w:pPr>
      <w:spacing w:after="0" w:line="240" w:lineRule="auto"/>
      <w:jc w:val="both"/>
    </w:pPr>
    <w:rPr>
      <w:rFonts w:ascii="Doulos SIL" w:eastAsia="Times New Roman" w:hAnsi="Doulos SIL" w:cs="Times New Roman"/>
      <w:sz w:val="24"/>
      <w:szCs w:val="24"/>
      <w:lang w:val="en-CA"/>
    </w:rPr>
  </w:style>
  <w:style w:type="paragraph" w:customStyle="1" w:styleId="2521FA3F160543D4BA1E8F8EAFDB4224">
    <w:name w:val="2521FA3F160543D4BA1E8F8EAFDB4224"/>
    <w:rsid w:val="00AC6C18"/>
    <w:pPr>
      <w:spacing w:after="0" w:line="240" w:lineRule="auto"/>
      <w:jc w:val="both"/>
    </w:pPr>
    <w:rPr>
      <w:rFonts w:ascii="Doulos SIL" w:eastAsia="Times New Roman" w:hAnsi="Doulos SIL" w:cs="Times New Roman"/>
      <w:sz w:val="24"/>
      <w:szCs w:val="24"/>
      <w:lang w:val="en-CA"/>
    </w:rPr>
  </w:style>
  <w:style w:type="paragraph" w:customStyle="1" w:styleId="048CF209A882446084941E63226D123D">
    <w:name w:val="048CF209A882446084941E63226D123D"/>
    <w:rsid w:val="00AC6C18"/>
    <w:pPr>
      <w:spacing w:after="0" w:line="240" w:lineRule="auto"/>
      <w:jc w:val="both"/>
    </w:pPr>
    <w:rPr>
      <w:rFonts w:ascii="Doulos SIL" w:eastAsia="Times New Roman" w:hAnsi="Doulos SIL" w:cs="Times New Roman"/>
      <w:sz w:val="24"/>
      <w:szCs w:val="24"/>
      <w:lang w:val="en-CA"/>
    </w:rPr>
  </w:style>
  <w:style w:type="paragraph" w:customStyle="1" w:styleId="4BE0D1128D2A468D8088BD9E349BEBA9">
    <w:name w:val="4BE0D1128D2A468D8088BD9E349BEBA9"/>
    <w:rsid w:val="00AC6C18"/>
    <w:pPr>
      <w:spacing w:after="0" w:line="240" w:lineRule="auto"/>
      <w:jc w:val="both"/>
    </w:pPr>
    <w:rPr>
      <w:rFonts w:ascii="Doulos SIL" w:eastAsia="Times New Roman" w:hAnsi="Doulos SIL" w:cs="Times New Roman"/>
      <w:sz w:val="24"/>
      <w:szCs w:val="24"/>
      <w:lang w:val="en-CA"/>
    </w:rPr>
  </w:style>
  <w:style w:type="paragraph" w:customStyle="1" w:styleId="2245848864B94131A45ECF00DE5B198E">
    <w:name w:val="2245848864B94131A45ECF00DE5B198E"/>
    <w:rsid w:val="00AC6C18"/>
    <w:pPr>
      <w:spacing w:after="0" w:line="240" w:lineRule="auto"/>
      <w:jc w:val="both"/>
    </w:pPr>
    <w:rPr>
      <w:rFonts w:ascii="Doulos SIL" w:eastAsia="Times New Roman" w:hAnsi="Doulos SIL" w:cs="Times New Roman"/>
      <w:sz w:val="24"/>
      <w:szCs w:val="24"/>
      <w:lang w:val="en-CA"/>
    </w:rPr>
  </w:style>
  <w:style w:type="paragraph" w:customStyle="1" w:styleId="52C48B84D92C4605899120C9AEF54453">
    <w:name w:val="52C48B84D92C4605899120C9AEF54453"/>
    <w:rsid w:val="00AC6C18"/>
    <w:pPr>
      <w:spacing w:after="0" w:line="240" w:lineRule="auto"/>
      <w:jc w:val="both"/>
    </w:pPr>
    <w:rPr>
      <w:rFonts w:ascii="Doulos SIL" w:eastAsia="Times New Roman" w:hAnsi="Doulos SIL" w:cs="Times New Roman"/>
      <w:sz w:val="24"/>
      <w:szCs w:val="24"/>
      <w:lang w:val="en-CA"/>
    </w:rPr>
  </w:style>
  <w:style w:type="paragraph" w:customStyle="1" w:styleId="5A4397FB6D1145E0AABFE5967E2EE50C">
    <w:name w:val="5A4397FB6D1145E0AABFE5967E2EE50C"/>
    <w:rsid w:val="00AC6C18"/>
    <w:pPr>
      <w:spacing w:after="0" w:line="240" w:lineRule="auto"/>
      <w:jc w:val="both"/>
    </w:pPr>
    <w:rPr>
      <w:rFonts w:ascii="Doulos SIL" w:eastAsia="Times New Roman" w:hAnsi="Doulos SIL" w:cs="Times New Roman"/>
      <w:sz w:val="24"/>
      <w:szCs w:val="24"/>
      <w:lang w:val="en-CA"/>
    </w:rPr>
  </w:style>
  <w:style w:type="paragraph" w:customStyle="1" w:styleId="0CE29341759B48ECBBC261A32F59776A">
    <w:name w:val="0CE29341759B48ECBBC261A32F59776A"/>
    <w:rsid w:val="00AC6C18"/>
    <w:pPr>
      <w:spacing w:after="0" w:line="240" w:lineRule="auto"/>
      <w:jc w:val="both"/>
    </w:pPr>
    <w:rPr>
      <w:rFonts w:ascii="Doulos SIL" w:eastAsia="Times New Roman" w:hAnsi="Doulos SIL" w:cs="Times New Roman"/>
      <w:sz w:val="24"/>
      <w:szCs w:val="24"/>
      <w:lang w:val="en-CA"/>
    </w:rPr>
  </w:style>
  <w:style w:type="paragraph" w:customStyle="1" w:styleId="9318B522598F4D10A24FEA8DBD50681B">
    <w:name w:val="9318B522598F4D10A24FEA8DBD50681B"/>
    <w:rsid w:val="00AC6C18"/>
    <w:pPr>
      <w:spacing w:after="0" w:line="240" w:lineRule="auto"/>
      <w:jc w:val="both"/>
    </w:pPr>
    <w:rPr>
      <w:rFonts w:ascii="Doulos SIL" w:eastAsia="Times New Roman" w:hAnsi="Doulos SIL" w:cs="Times New Roman"/>
      <w:sz w:val="24"/>
      <w:szCs w:val="24"/>
      <w:lang w:val="en-CA"/>
    </w:rPr>
  </w:style>
  <w:style w:type="paragraph" w:customStyle="1" w:styleId="A5AA6F353A1B41579B0C16F7B8C54DCD">
    <w:name w:val="A5AA6F353A1B41579B0C16F7B8C54DCD"/>
    <w:rsid w:val="00AC6C18"/>
    <w:pPr>
      <w:spacing w:after="0" w:line="240" w:lineRule="auto"/>
      <w:jc w:val="both"/>
    </w:pPr>
    <w:rPr>
      <w:rFonts w:ascii="Doulos SIL" w:eastAsia="Times New Roman" w:hAnsi="Doulos SIL" w:cs="Times New Roman"/>
      <w:sz w:val="24"/>
      <w:szCs w:val="24"/>
      <w:lang w:val="en-CA"/>
    </w:rPr>
  </w:style>
  <w:style w:type="paragraph" w:customStyle="1" w:styleId="D7F03C24DB3048F88ED0B7912DD22B24">
    <w:name w:val="D7F03C24DB3048F88ED0B7912DD22B24"/>
    <w:rsid w:val="00AC6C18"/>
    <w:pPr>
      <w:spacing w:after="0" w:line="240" w:lineRule="auto"/>
      <w:jc w:val="both"/>
    </w:pPr>
    <w:rPr>
      <w:rFonts w:ascii="Doulos SIL" w:eastAsia="Times New Roman" w:hAnsi="Doulos SIL" w:cs="Times New Roman"/>
      <w:sz w:val="24"/>
      <w:szCs w:val="24"/>
      <w:lang w:val="en-CA"/>
    </w:rPr>
  </w:style>
  <w:style w:type="paragraph" w:customStyle="1" w:styleId="2BC46DB8C1414694B996BEC4C4307A00">
    <w:name w:val="2BC46DB8C1414694B996BEC4C4307A00"/>
    <w:rsid w:val="00AC6C18"/>
    <w:pPr>
      <w:spacing w:after="0" w:line="240" w:lineRule="auto"/>
      <w:jc w:val="both"/>
    </w:pPr>
    <w:rPr>
      <w:rFonts w:ascii="Doulos SIL" w:eastAsia="Times New Roman" w:hAnsi="Doulos SIL" w:cs="Times New Roman"/>
      <w:sz w:val="24"/>
      <w:szCs w:val="24"/>
      <w:lang w:val="en-CA"/>
    </w:rPr>
  </w:style>
  <w:style w:type="paragraph" w:customStyle="1" w:styleId="FB88B53912814D7C97BA69CA9F390406">
    <w:name w:val="FB88B53912814D7C97BA69CA9F390406"/>
    <w:rsid w:val="00AC6C18"/>
    <w:pPr>
      <w:spacing w:after="0" w:line="240" w:lineRule="auto"/>
      <w:jc w:val="both"/>
    </w:pPr>
    <w:rPr>
      <w:rFonts w:ascii="Doulos SIL" w:eastAsia="Times New Roman" w:hAnsi="Doulos SIL" w:cs="Times New Roman"/>
      <w:sz w:val="24"/>
      <w:szCs w:val="24"/>
      <w:lang w:val="en-CA"/>
    </w:rPr>
  </w:style>
  <w:style w:type="paragraph" w:customStyle="1" w:styleId="42C02124FB654F5DBD5213375023C0FC">
    <w:name w:val="42C02124FB654F5DBD5213375023C0FC"/>
    <w:rsid w:val="00AC6C18"/>
    <w:pPr>
      <w:spacing w:after="0" w:line="240" w:lineRule="auto"/>
      <w:jc w:val="both"/>
    </w:pPr>
    <w:rPr>
      <w:rFonts w:ascii="Doulos SIL" w:eastAsia="Times New Roman" w:hAnsi="Doulos SIL" w:cs="Times New Roman"/>
      <w:sz w:val="24"/>
      <w:szCs w:val="24"/>
      <w:lang w:val="en-CA"/>
    </w:rPr>
  </w:style>
  <w:style w:type="paragraph" w:customStyle="1" w:styleId="680CB1D5C2D8416BB1C7F4DECD6A81B6">
    <w:name w:val="680CB1D5C2D8416BB1C7F4DECD6A81B6"/>
    <w:rsid w:val="00AC6C18"/>
    <w:pPr>
      <w:spacing w:after="0" w:line="240" w:lineRule="auto"/>
      <w:jc w:val="both"/>
    </w:pPr>
    <w:rPr>
      <w:rFonts w:ascii="Doulos SIL" w:eastAsia="Times New Roman" w:hAnsi="Doulos SIL" w:cs="Times New Roman"/>
      <w:sz w:val="24"/>
      <w:szCs w:val="24"/>
      <w:lang w:val="en-CA"/>
    </w:rPr>
  </w:style>
  <w:style w:type="paragraph" w:customStyle="1" w:styleId="DCE28D1B10004E58B6743B1C10AA2CE8">
    <w:name w:val="DCE28D1B10004E58B6743B1C10AA2CE8"/>
    <w:rsid w:val="00AC6C18"/>
    <w:pPr>
      <w:spacing w:after="0" w:line="240" w:lineRule="auto"/>
      <w:jc w:val="both"/>
    </w:pPr>
    <w:rPr>
      <w:rFonts w:ascii="Doulos SIL" w:eastAsia="Times New Roman" w:hAnsi="Doulos SIL" w:cs="Times New Roman"/>
      <w:sz w:val="24"/>
      <w:szCs w:val="24"/>
      <w:lang w:val="en-CA"/>
    </w:rPr>
  </w:style>
  <w:style w:type="paragraph" w:customStyle="1" w:styleId="FC22AED278164BC9B491F2F01F27AFB3">
    <w:name w:val="FC22AED278164BC9B491F2F01F27AFB3"/>
    <w:rsid w:val="00AC6C18"/>
    <w:pPr>
      <w:spacing w:after="0" w:line="240" w:lineRule="auto"/>
      <w:jc w:val="both"/>
    </w:pPr>
    <w:rPr>
      <w:rFonts w:ascii="Doulos SIL" w:eastAsia="Times New Roman" w:hAnsi="Doulos SIL" w:cs="Times New Roman"/>
      <w:sz w:val="24"/>
      <w:szCs w:val="24"/>
      <w:lang w:val="en-CA"/>
    </w:rPr>
  </w:style>
  <w:style w:type="paragraph" w:customStyle="1" w:styleId="0D90A7D6E6FD42248BD3B678A2DF8CED">
    <w:name w:val="0D90A7D6E6FD42248BD3B678A2DF8CED"/>
    <w:rsid w:val="00AC6C18"/>
    <w:pPr>
      <w:spacing w:after="0" w:line="240" w:lineRule="auto"/>
      <w:jc w:val="both"/>
    </w:pPr>
    <w:rPr>
      <w:rFonts w:ascii="Doulos SIL" w:eastAsia="Times New Roman" w:hAnsi="Doulos SIL" w:cs="Times New Roman"/>
      <w:sz w:val="24"/>
      <w:szCs w:val="24"/>
      <w:lang w:val="en-CA"/>
    </w:rPr>
  </w:style>
  <w:style w:type="paragraph" w:customStyle="1" w:styleId="3A1C362537D94AFBA649E4EDFFA199B5">
    <w:name w:val="3A1C362537D94AFBA649E4EDFFA199B5"/>
    <w:rsid w:val="00AC6C18"/>
    <w:pPr>
      <w:spacing w:after="0" w:line="240" w:lineRule="auto"/>
      <w:jc w:val="both"/>
    </w:pPr>
    <w:rPr>
      <w:rFonts w:ascii="Doulos SIL" w:eastAsia="Times New Roman" w:hAnsi="Doulos SIL" w:cs="Times New Roman"/>
      <w:sz w:val="24"/>
      <w:szCs w:val="24"/>
      <w:lang w:val="en-CA"/>
    </w:rPr>
  </w:style>
  <w:style w:type="paragraph" w:customStyle="1" w:styleId="65CD271A80DC4D49B10191FEF7109E0C">
    <w:name w:val="65CD271A80DC4D49B10191FEF7109E0C"/>
    <w:rsid w:val="00AC6C18"/>
    <w:pPr>
      <w:spacing w:after="0" w:line="240" w:lineRule="auto"/>
      <w:jc w:val="both"/>
    </w:pPr>
    <w:rPr>
      <w:rFonts w:ascii="Doulos SIL" w:eastAsia="Times New Roman" w:hAnsi="Doulos SIL" w:cs="Times New Roman"/>
      <w:sz w:val="24"/>
      <w:szCs w:val="24"/>
      <w:lang w:val="en-CA"/>
    </w:rPr>
  </w:style>
  <w:style w:type="paragraph" w:customStyle="1" w:styleId="AFBAC91874A7451C8AA32EAB9857E6EB">
    <w:name w:val="AFBAC91874A7451C8AA32EAB9857E6EB"/>
    <w:rsid w:val="00AC6C18"/>
    <w:pPr>
      <w:spacing w:after="0" w:line="240" w:lineRule="auto"/>
      <w:jc w:val="both"/>
    </w:pPr>
    <w:rPr>
      <w:rFonts w:ascii="Doulos SIL" w:eastAsia="Times New Roman" w:hAnsi="Doulos SIL" w:cs="Times New Roman"/>
      <w:sz w:val="24"/>
      <w:szCs w:val="24"/>
      <w:lang w:val="en-CA"/>
    </w:rPr>
  </w:style>
  <w:style w:type="paragraph" w:customStyle="1" w:styleId="F2A9637D910447D3AFDB2B8FB1D8E026">
    <w:name w:val="F2A9637D910447D3AFDB2B8FB1D8E026"/>
    <w:rsid w:val="00AC6C18"/>
    <w:pPr>
      <w:spacing w:after="0" w:line="240" w:lineRule="auto"/>
      <w:jc w:val="both"/>
    </w:pPr>
    <w:rPr>
      <w:rFonts w:ascii="Doulos SIL" w:eastAsia="Times New Roman" w:hAnsi="Doulos SIL" w:cs="Times New Roman"/>
      <w:sz w:val="24"/>
      <w:szCs w:val="24"/>
      <w:lang w:val="en-CA"/>
    </w:rPr>
  </w:style>
  <w:style w:type="paragraph" w:customStyle="1" w:styleId="FD054046F2EE4B57A62658F2C0F5866E">
    <w:name w:val="FD054046F2EE4B57A62658F2C0F5866E"/>
    <w:rsid w:val="00AC6C18"/>
    <w:pPr>
      <w:spacing w:after="0" w:line="240" w:lineRule="auto"/>
      <w:jc w:val="both"/>
    </w:pPr>
    <w:rPr>
      <w:rFonts w:ascii="Doulos SIL" w:eastAsia="Times New Roman" w:hAnsi="Doulos SIL" w:cs="Times New Roman"/>
      <w:sz w:val="24"/>
      <w:szCs w:val="24"/>
      <w:lang w:val="en-CA"/>
    </w:rPr>
  </w:style>
  <w:style w:type="paragraph" w:customStyle="1" w:styleId="70EE7EA9F0E940149AB3D6BB3AD8C7DD">
    <w:name w:val="70EE7EA9F0E940149AB3D6BB3AD8C7DD"/>
    <w:rsid w:val="00AC6C18"/>
    <w:pPr>
      <w:spacing w:after="0" w:line="240" w:lineRule="auto"/>
      <w:jc w:val="both"/>
    </w:pPr>
    <w:rPr>
      <w:rFonts w:ascii="Doulos SIL" w:eastAsia="Times New Roman" w:hAnsi="Doulos SIL" w:cs="Times New Roman"/>
      <w:sz w:val="24"/>
      <w:szCs w:val="24"/>
      <w:lang w:val="en-CA"/>
    </w:rPr>
  </w:style>
  <w:style w:type="paragraph" w:customStyle="1" w:styleId="66697488A51D4FC9BCFD90A86C9BC955">
    <w:name w:val="66697488A51D4FC9BCFD90A86C9BC955"/>
    <w:rsid w:val="00AC6C18"/>
    <w:pPr>
      <w:spacing w:after="0" w:line="240" w:lineRule="auto"/>
      <w:jc w:val="both"/>
    </w:pPr>
    <w:rPr>
      <w:rFonts w:ascii="Doulos SIL" w:eastAsia="Times New Roman" w:hAnsi="Doulos SIL" w:cs="Times New Roman"/>
      <w:sz w:val="24"/>
      <w:szCs w:val="24"/>
      <w:lang w:val="en-CA"/>
    </w:rPr>
  </w:style>
  <w:style w:type="paragraph" w:customStyle="1" w:styleId="BD0BEF497AF2451C8E8D67BF7433A23D">
    <w:name w:val="BD0BEF497AF2451C8E8D67BF7433A23D"/>
    <w:rsid w:val="00AC6C18"/>
    <w:pPr>
      <w:spacing w:after="0" w:line="240" w:lineRule="auto"/>
      <w:jc w:val="both"/>
    </w:pPr>
    <w:rPr>
      <w:rFonts w:ascii="Doulos SIL" w:eastAsia="Times New Roman" w:hAnsi="Doulos SIL" w:cs="Times New Roman"/>
      <w:sz w:val="24"/>
      <w:szCs w:val="24"/>
      <w:lang w:val="en-CA"/>
    </w:rPr>
  </w:style>
  <w:style w:type="paragraph" w:customStyle="1" w:styleId="7023475797254027B95CB5E0D7257BC9">
    <w:name w:val="7023475797254027B95CB5E0D7257BC9"/>
    <w:rsid w:val="00AC6C18"/>
    <w:pPr>
      <w:spacing w:after="0" w:line="240" w:lineRule="auto"/>
      <w:jc w:val="both"/>
    </w:pPr>
    <w:rPr>
      <w:rFonts w:ascii="Doulos SIL" w:eastAsia="Times New Roman" w:hAnsi="Doulos SIL" w:cs="Times New Roman"/>
      <w:sz w:val="24"/>
      <w:szCs w:val="24"/>
      <w:lang w:val="en-CA"/>
    </w:rPr>
  </w:style>
  <w:style w:type="paragraph" w:customStyle="1" w:styleId="6471F12DA42C4B86A6743256001501DE">
    <w:name w:val="6471F12DA42C4B86A6743256001501DE"/>
    <w:rsid w:val="00AC6C18"/>
    <w:pPr>
      <w:spacing w:after="0" w:line="240" w:lineRule="auto"/>
      <w:jc w:val="both"/>
    </w:pPr>
    <w:rPr>
      <w:rFonts w:ascii="Doulos SIL" w:eastAsia="Times New Roman" w:hAnsi="Doulos SIL" w:cs="Times New Roman"/>
      <w:sz w:val="24"/>
      <w:szCs w:val="24"/>
      <w:lang w:val="en-CA"/>
    </w:rPr>
  </w:style>
  <w:style w:type="paragraph" w:customStyle="1" w:styleId="37ABD3D9DB7844E49176C435D07E1E7F">
    <w:name w:val="37ABD3D9DB7844E49176C435D07E1E7F"/>
    <w:rsid w:val="00AC6C18"/>
    <w:pPr>
      <w:spacing w:after="0" w:line="240" w:lineRule="auto"/>
      <w:jc w:val="both"/>
    </w:pPr>
    <w:rPr>
      <w:rFonts w:ascii="Doulos SIL" w:eastAsia="Times New Roman" w:hAnsi="Doulos SIL" w:cs="Times New Roman"/>
      <w:sz w:val="24"/>
      <w:szCs w:val="24"/>
      <w:lang w:val="en-CA"/>
    </w:rPr>
  </w:style>
  <w:style w:type="paragraph" w:customStyle="1" w:styleId="1E82A0D8D29D4BEFAEB32FF2A42C2244">
    <w:name w:val="1E82A0D8D29D4BEFAEB32FF2A42C2244"/>
    <w:rsid w:val="00AC6C18"/>
    <w:pPr>
      <w:spacing w:after="0" w:line="240" w:lineRule="auto"/>
      <w:jc w:val="both"/>
    </w:pPr>
    <w:rPr>
      <w:rFonts w:ascii="Doulos SIL" w:eastAsia="Times New Roman" w:hAnsi="Doulos SIL" w:cs="Times New Roman"/>
      <w:sz w:val="24"/>
      <w:szCs w:val="24"/>
      <w:lang w:val="en-CA"/>
    </w:rPr>
  </w:style>
  <w:style w:type="paragraph" w:customStyle="1" w:styleId="362BE76287134D9A83441224724EE8D5">
    <w:name w:val="362BE76287134D9A83441224724EE8D5"/>
    <w:rsid w:val="00AC6C18"/>
    <w:pPr>
      <w:spacing w:after="0" w:line="240" w:lineRule="auto"/>
      <w:jc w:val="both"/>
    </w:pPr>
    <w:rPr>
      <w:rFonts w:ascii="Doulos SIL" w:eastAsia="Times New Roman" w:hAnsi="Doulos SIL" w:cs="Times New Roman"/>
      <w:sz w:val="24"/>
      <w:szCs w:val="24"/>
      <w:lang w:val="en-CA"/>
    </w:rPr>
  </w:style>
  <w:style w:type="paragraph" w:customStyle="1" w:styleId="384D033AAF7041919D57F68428FC614F">
    <w:name w:val="384D033AAF7041919D57F68428FC614F"/>
    <w:rsid w:val="00AC6C18"/>
    <w:pPr>
      <w:spacing w:after="0" w:line="240" w:lineRule="auto"/>
      <w:jc w:val="both"/>
    </w:pPr>
    <w:rPr>
      <w:rFonts w:ascii="Doulos SIL" w:eastAsia="Times New Roman" w:hAnsi="Doulos SIL" w:cs="Times New Roman"/>
      <w:sz w:val="24"/>
      <w:szCs w:val="24"/>
      <w:lang w:val="en-CA"/>
    </w:rPr>
  </w:style>
  <w:style w:type="paragraph" w:customStyle="1" w:styleId="A0269168997048AAA7B9E46435DEA8C3">
    <w:name w:val="A0269168997048AAA7B9E46435DEA8C3"/>
    <w:rsid w:val="00AC6C18"/>
    <w:pPr>
      <w:spacing w:after="0" w:line="240" w:lineRule="auto"/>
      <w:jc w:val="both"/>
    </w:pPr>
    <w:rPr>
      <w:rFonts w:ascii="Doulos SIL" w:eastAsia="Times New Roman" w:hAnsi="Doulos SIL" w:cs="Times New Roman"/>
      <w:sz w:val="24"/>
      <w:szCs w:val="24"/>
      <w:lang w:val="en-CA"/>
    </w:rPr>
  </w:style>
  <w:style w:type="paragraph" w:customStyle="1" w:styleId="E0F98331C50746EAAEBA4A272B6DB40C">
    <w:name w:val="E0F98331C50746EAAEBA4A272B6DB40C"/>
    <w:rsid w:val="00AC6C18"/>
    <w:pPr>
      <w:spacing w:after="0" w:line="240" w:lineRule="auto"/>
      <w:jc w:val="both"/>
    </w:pPr>
    <w:rPr>
      <w:rFonts w:ascii="Doulos SIL" w:eastAsia="Times New Roman" w:hAnsi="Doulos SIL" w:cs="Times New Roman"/>
      <w:sz w:val="24"/>
      <w:szCs w:val="24"/>
      <w:lang w:val="en-CA"/>
    </w:rPr>
  </w:style>
  <w:style w:type="paragraph" w:customStyle="1" w:styleId="7F7A913043094753BC0741BF1BD98500">
    <w:name w:val="7F7A913043094753BC0741BF1BD98500"/>
    <w:rsid w:val="00AC6C18"/>
    <w:pPr>
      <w:spacing w:after="0" w:line="240" w:lineRule="auto"/>
      <w:jc w:val="both"/>
    </w:pPr>
    <w:rPr>
      <w:rFonts w:ascii="Doulos SIL" w:eastAsia="Times New Roman" w:hAnsi="Doulos SIL" w:cs="Times New Roman"/>
      <w:sz w:val="24"/>
      <w:szCs w:val="24"/>
      <w:lang w:val="en-CA"/>
    </w:rPr>
  </w:style>
  <w:style w:type="paragraph" w:customStyle="1" w:styleId="8C09F5DAA51A49ED9DFD7735A8129A43">
    <w:name w:val="8C09F5DAA51A49ED9DFD7735A8129A43"/>
    <w:rsid w:val="00AC6C18"/>
    <w:pPr>
      <w:spacing w:after="0" w:line="240" w:lineRule="auto"/>
      <w:jc w:val="both"/>
    </w:pPr>
    <w:rPr>
      <w:rFonts w:ascii="Doulos SIL" w:eastAsia="Times New Roman" w:hAnsi="Doulos SIL" w:cs="Times New Roman"/>
      <w:sz w:val="24"/>
      <w:szCs w:val="24"/>
      <w:lang w:val="en-CA"/>
    </w:rPr>
  </w:style>
  <w:style w:type="paragraph" w:customStyle="1" w:styleId="70EE483EABBF4089BB89446805ADD7E5">
    <w:name w:val="70EE483EABBF4089BB89446805ADD7E5"/>
    <w:rsid w:val="00AC6C18"/>
    <w:pPr>
      <w:spacing w:after="0" w:line="240" w:lineRule="auto"/>
      <w:jc w:val="both"/>
    </w:pPr>
    <w:rPr>
      <w:rFonts w:ascii="Doulos SIL" w:eastAsia="Times New Roman" w:hAnsi="Doulos SIL" w:cs="Times New Roman"/>
      <w:sz w:val="24"/>
      <w:szCs w:val="24"/>
      <w:lang w:val="en-CA"/>
    </w:rPr>
  </w:style>
  <w:style w:type="paragraph" w:customStyle="1" w:styleId="E4DC2672F2B0401CA81A2E99F56FC25D">
    <w:name w:val="E4DC2672F2B0401CA81A2E99F56FC25D"/>
    <w:rsid w:val="00AC6C18"/>
    <w:pPr>
      <w:spacing w:after="0" w:line="240" w:lineRule="auto"/>
      <w:jc w:val="both"/>
    </w:pPr>
    <w:rPr>
      <w:rFonts w:ascii="Doulos SIL" w:eastAsia="Times New Roman" w:hAnsi="Doulos SIL" w:cs="Times New Roman"/>
      <w:sz w:val="24"/>
      <w:szCs w:val="24"/>
      <w:lang w:val="en-CA"/>
    </w:rPr>
  </w:style>
  <w:style w:type="paragraph" w:customStyle="1" w:styleId="F7AC25B27D3A41E88405AAE5ACE4615A">
    <w:name w:val="F7AC25B27D3A41E88405AAE5ACE4615A"/>
    <w:rsid w:val="00AC6C18"/>
    <w:pPr>
      <w:spacing w:after="0" w:line="240" w:lineRule="auto"/>
      <w:jc w:val="both"/>
    </w:pPr>
    <w:rPr>
      <w:rFonts w:ascii="Doulos SIL" w:eastAsia="Times New Roman" w:hAnsi="Doulos SIL" w:cs="Times New Roman"/>
      <w:sz w:val="24"/>
      <w:szCs w:val="24"/>
      <w:lang w:val="en-CA"/>
    </w:rPr>
  </w:style>
  <w:style w:type="paragraph" w:customStyle="1" w:styleId="C7BDCC9152674BA8B25356DB8A513132">
    <w:name w:val="C7BDCC9152674BA8B25356DB8A513132"/>
    <w:rsid w:val="00AC6C18"/>
    <w:pPr>
      <w:spacing w:after="0" w:line="240" w:lineRule="auto"/>
      <w:jc w:val="both"/>
    </w:pPr>
    <w:rPr>
      <w:rFonts w:ascii="Doulos SIL" w:eastAsia="Times New Roman" w:hAnsi="Doulos SIL" w:cs="Times New Roman"/>
      <w:sz w:val="24"/>
      <w:szCs w:val="24"/>
      <w:lang w:val="en-CA"/>
    </w:rPr>
  </w:style>
  <w:style w:type="paragraph" w:customStyle="1" w:styleId="A1618D3EA0554C15A6B7F0A4EC8C72D9">
    <w:name w:val="A1618D3EA0554C15A6B7F0A4EC8C72D9"/>
    <w:rsid w:val="00AC6C18"/>
    <w:pPr>
      <w:spacing w:after="0" w:line="240" w:lineRule="auto"/>
      <w:jc w:val="both"/>
    </w:pPr>
    <w:rPr>
      <w:rFonts w:ascii="Doulos SIL" w:eastAsia="Times New Roman" w:hAnsi="Doulos SIL" w:cs="Times New Roman"/>
      <w:sz w:val="24"/>
      <w:szCs w:val="24"/>
      <w:lang w:val="en-CA"/>
    </w:rPr>
  </w:style>
  <w:style w:type="paragraph" w:customStyle="1" w:styleId="E592D16C2D9B43029E70B404127CC569">
    <w:name w:val="E592D16C2D9B43029E70B404127CC569"/>
    <w:rsid w:val="00AC6C18"/>
    <w:pPr>
      <w:spacing w:after="0" w:line="240" w:lineRule="auto"/>
      <w:jc w:val="both"/>
    </w:pPr>
    <w:rPr>
      <w:rFonts w:ascii="Doulos SIL" w:eastAsia="Times New Roman" w:hAnsi="Doulos SIL" w:cs="Times New Roman"/>
      <w:sz w:val="24"/>
      <w:szCs w:val="24"/>
      <w:lang w:val="en-CA"/>
    </w:rPr>
  </w:style>
  <w:style w:type="paragraph" w:customStyle="1" w:styleId="EF113CEEE3B54859A05066D0A72A98FD">
    <w:name w:val="EF113CEEE3B54859A05066D0A72A98FD"/>
    <w:rsid w:val="00AC6C18"/>
    <w:pPr>
      <w:spacing w:after="0" w:line="240" w:lineRule="auto"/>
      <w:jc w:val="both"/>
    </w:pPr>
    <w:rPr>
      <w:rFonts w:ascii="Doulos SIL" w:eastAsia="Times New Roman" w:hAnsi="Doulos SIL" w:cs="Times New Roman"/>
      <w:sz w:val="24"/>
      <w:szCs w:val="24"/>
      <w:lang w:val="en-CA"/>
    </w:rPr>
  </w:style>
  <w:style w:type="paragraph" w:customStyle="1" w:styleId="A531866106924EF88A79EC0BAB21EFE9">
    <w:name w:val="A531866106924EF88A79EC0BAB21EFE9"/>
    <w:rsid w:val="00AC6C18"/>
    <w:pPr>
      <w:spacing w:after="0" w:line="240" w:lineRule="auto"/>
      <w:jc w:val="both"/>
    </w:pPr>
    <w:rPr>
      <w:rFonts w:ascii="Doulos SIL" w:eastAsia="Times New Roman" w:hAnsi="Doulos SIL" w:cs="Times New Roman"/>
      <w:sz w:val="24"/>
      <w:szCs w:val="24"/>
      <w:lang w:val="en-CA"/>
    </w:rPr>
  </w:style>
  <w:style w:type="paragraph" w:customStyle="1" w:styleId="B2934CCA674F410C82B63DC3EE84B14D">
    <w:name w:val="B2934CCA674F410C82B63DC3EE84B14D"/>
    <w:rsid w:val="00AC6C18"/>
    <w:pPr>
      <w:spacing w:after="0" w:line="240" w:lineRule="auto"/>
      <w:jc w:val="both"/>
    </w:pPr>
    <w:rPr>
      <w:rFonts w:ascii="Doulos SIL" w:eastAsia="Times New Roman" w:hAnsi="Doulos SIL" w:cs="Times New Roman"/>
      <w:sz w:val="24"/>
      <w:szCs w:val="24"/>
      <w:lang w:val="en-CA"/>
    </w:rPr>
  </w:style>
  <w:style w:type="paragraph" w:customStyle="1" w:styleId="EA488037C0E24F2FAF45EB2C0E90D38D">
    <w:name w:val="EA488037C0E24F2FAF45EB2C0E90D38D"/>
    <w:rsid w:val="00AC6C18"/>
    <w:pPr>
      <w:spacing w:after="0" w:line="240" w:lineRule="auto"/>
      <w:jc w:val="both"/>
    </w:pPr>
    <w:rPr>
      <w:rFonts w:ascii="Doulos SIL" w:eastAsia="Times New Roman" w:hAnsi="Doulos SIL" w:cs="Times New Roman"/>
      <w:sz w:val="24"/>
      <w:szCs w:val="24"/>
      <w:lang w:val="en-CA"/>
    </w:rPr>
  </w:style>
  <w:style w:type="paragraph" w:customStyle="1" w:styleId="18401326E30348BDB0E2EB3858F8D5AD">
    <w:name w:val="18401326E30348BDB0E2EB3858F8D5AD"/>
    <w:rsid w:val="00AC6C18"/>
    <w:pPr>
      <w:spacing w:after="0" w:line="240" w:lineRule="auto"/>
      <w:jc w:val="both"/>
    </w:pPr>
    <w:rPr>
      <w:rFonts w:ascii="Doulos SIL" w:eastAsia="Times New Roman" w:hAnsi="Doulos SIL" w:cs="Times New Roman"/>
      <w:sz w:val="24"/>
      <w:szCs w:val="24"/>
      <w:lang w:val="en-CA"/>
    </w:rPr>
  </w:style>
  <w:style w:type="paragraph" w:customStyle="1" w:styleId="25A4702D0D05499190DE1DB83491AA08">
    <w:name w:val="25A4702D0D05499190DE1DB83491AA08"/>
    <w:rsid w:val="00AC6C18"/>
    <w:pPr>
      <w:spacing w:after="0" w:line="240" w:lineRule="auto"/>
      <w:jc w:val="both"/>
    </w:pPr>
    <w:rPr>
      <w:rFonts w:ascii="Doulos SIL" w:eastAsia="Times New Roman" w:hAnsi="Doulos SIL" w:cs="Times New Roman"/>
      <w:sz w:val="24"/>
      <w:szCs w:val="24"/>
      <w:lang w:val="en-CA"/>
    </w:rPr>
  </w:style>
  <w:style w:type="paragraph" w:customStyle="1" w:styleId="C5348AC9323145BD85A4C97EBB31297E">
    <w:name w:val="C5348AC9323145BD85A4C97EBB31297E"/>
    <w:rsid w:val="00AC6C18"/>
    <w:pPr>
      <w:spacing w:after="0" w:line="240" w:lineRule="auto"/>
      <w:jc w:val="both"/>
    </w:pPr>
    <w:rPr>
      <w:rFonts w:ascii="Doulos SIL" w:eastAsia="Times New Roman" w:hAnsi="Doulos SIL" w:cs="Times New Roman"/>
      <w:sz w:val="24"/>
      <w:szCs w:val="24"/>
      <w:lang w:val="en-CA"/>
    </w:rPr>
  </w:style>
  <w:style w:type="paragraph" w:customStyle="1" w:styleId="2845BC9D737049909019D9544DD9082E">
    <w:name w:val="2845BC9D737049909019D9544DD9082E"/>
    <w:rsid w:val="00AC6C18"/>
    <w:pPr>
      <w:spacing w:after="0" w:line="240" w:lineRule="auto"/>
      <w:jc w:val="both"/>
    </w:pPr>
    <w:rPr>
      <w:rFonts w:ascii="Doulos SIL" w:eastAsia="Times New Roman" w:hAnsi="Doulos SIL" w:cs="Times New Roman"/>
      <w:sz w:val="24"/>
      <w:szCs w:val="24"/>
      <w:lang w:val="en-CA"/>
    </w:rPr>
  </w:style>
  <w:style w:type="paragraph" w:customStyle="1" w:styleId="274873BF5FE348E7876A1B8CFBF98773">
    <w:name w:val="274873BF5FE348E7876A1B8CFBF98773"/>
    <w:rsid w:val="00AC6C18"/>
    <w:pPr>
      <w:spacing w:after="0" w:line="240" w:lineRule="auto"/>
      <w:jc w:val="both"/>
    </w:pPr>
    <w:rPr>
      <w:rFonts w:ascii="Doulos SIL" w:eastAsia="Times New Roman" w:hAnsi="Doulos SIL" w:cs="Times New Roman"/>
      <w:sz w:val="24"/>
      <w:szCs w:val="24"/>
      <w:lang w:val="en-CA"/>
    </w:rPr>
  </w:style>
  <w:style w:type="paragraph" w:customStyle="1" w:styleId="3287460087544C34AF8C0D971694622F">
    <w:name w:val="3287460087544C34AF8C0D971694622F"/>
    <w:rsid w:val="00AC6C18"/>
    <w:pPr>
      <w:spacing w:after="0" w:line="240" w:lineRule="auto"/>
      <w:jc w:val="both"/>
    </w:pPr>
    <w:rPr>
      <w:rFonts w:ascii="Doulos SIL" w:eastAsia="Times New Roman" w:hAnsi="Doulos SIL" w:cs="Times New Roman"/>
      <w:sz w:val="24"/>
      <w:szCs w:val="24"/>
      <w:lang w:val="en-CA"/>
    </w:rPr>
  </w:style>
  <w:style w:type="paragraph" w:customStyle="1" w:styleId="FDBE840550324531A8E36C092A99A6A2">
    <w:name w:val="FDBE840550324531A8E36C092A99A6A2"/>
    <w:rsid w:val="00AC6C18"/>
    <w:pPr>
      <w:spacing w:after="0" w:line="240" w:lineRule="auto"/>
      <w:jc w:val="both"/>
    </w:pPr>
    <w:rPr>
      <w:rFonts w:ascii="Doulos SIL" w:eastAsia="Times New Roman" w:hAnsi="Doulos SIL" w:cs="Times New Roman"/>
      <w:sz w:val="24"/>
      <w:szCs w:val="24"/>
      <w:lang w:val="en-CA"/>
    </w:rPr>
  </w:style>
  <w:style w:type="paragraph" w:customStyle="1" w:styleId="457166E97D10405A94D4455878EC78AD">
    <w:name w:val="457166E97D10405A94D4455878EC78AD"/>
    <w:rsid w:val="00AC6C18"/>
    <w:pPr>
      <w:spacing w:after="0" w:line="240" w:lineRule="auto"/>
      <w:jc w:val="both"/>
    </w:pPr>
    <w:rPr>
      <w:rFonts w:ascii="Doulos SIL" w:eastAsia="Times New Roman" w:hAnsi="Doulos SIL" w:cs="Times New Roman"/>
      <w:sz w:val="24"/>
      <w:szCs w:val="24"/>
      <w:lang w:val="en-CA"/>
    </w:rPr>
  </w:style>
  <w:style w:type="paragraph" w:customStyle="1" w:styleId="5E4B1AC2661642D69D0BE72B8F15DE20">
    <w:name w:val="5E4B1AC2661642D69D0BE72B8F15DE20"/>
    <w:rsid w:val="00AC6C18"/>
    <w:pPr>
      <w:spacing w:after="0" w:line="240" w:lineRule="auto"/>
      <w:jc w:val="both"/>
    </w:pPr>
    <w:rPr>
      <w:rFonts w:ascii="Doulos SIL" w:eastAsia="Times New Roman" w:hAnsi="Doulos SIL" w:cs="Times New Roman"/>
      <w:sz w:val="24"/>
      <w:szCs w:val="24"/>
      <w:lang w:val="en-CA"/>
    </w:rPr>
  </w:style>
  <w:style w:type="paragraph" w:customStyle="1" w:styleId="EBA823CE7CB44668B29B02B33F36DBE3">
    <w:name w:val="EBA823CE7CB44668B29B02B33F36DBE3"/>
    <w:rsid w:val="00AC6C18"/>
    <w:pPr>
      <w:spacing w:after="0" w:line="240" w:lineRule="auto"/>
      <w:jc w:val="both"/>
    </w:pPr>
    <w:rPr>
      <w:rFonts w:ascii="Doulos SIL" w:eastAsia="Times New Roman" w:hAnsi="Doulos SIL" w:cs="Times New Roman"/>
      <w:sz w:val="24"/>
      <w:szCs w:val="24"/>
      <w:lang w:val="en-CA"/>
    </w:rPr>
  </w:style>
  <w:style w:type="paragraph" w:customStyle="1" w:styleId="6DAB9762CCB54E049A7AA64448BE315E">
    <w:name w:val="6DAB9762CCB54E049A7AA64448BE315E"/>
    <w:rsid w:val="00AC6C18"/>
    <w:pPr>
      <w:spacing w:after="0" w:line="240" w:lineRule="auto"/>
      <w:jc w:val="both"/>
    </w:pPr>
    <w:rPr>
      <w:rFonts w:ascii="Doulos SIL" w:eastAsia="Times New Roman" w:hAnsi="Doulos SIL" w:cs="Times New Roman"/>
      <w:sz w:val="24"/>
      <w:szCs w:val="24"/>
      <w:lang w:val="en-CA"/>
    </w:rPr>
  </w:style>
  <w:style w:type="paragraph" w:customStyle="1" w:styleId="7BAC7D65DD574AF5A737E8F9402BD10A">
    <w:name w:val="7BAC7D65DD574AF5A737E8F9402BD10A"/>
    <w:rsid w:val="00AC6C18"/>
    <w:pPr>
      <w:spacing w:after="0" w:line="240" w:lineRule="auto"/>
      <w:jc w:val="both"/>
    </w:pPr>
    <w:rPr>
      <w:rFonts w:ascii="Doulos SIL" w:eastAsia="Times New Roman" w:hAnsi="Doulos SIL" w:cs="Times New Roman"/>
      <w:sz w:val="24"/>
      <w:szCs w:val="24"/>
      <w:lang w:val="en-CA"/>
    </w:rPr>
  </w:style>
  <w:style w:type="paragraph" w:customStyle="1" w:styleId="23638A2CA37E439EAAE3CD1A89F82B20">
    <w:name w:val="23638A2CA37E439EAAE3CD1A89F82B20"/>
    <w:rsid w:val="00AC6C18"/>
    <w:pPr>
      <w:spacing w:after="0" w:line="240" w:lineRule="auto"/>
      <w:jc w:val="both"/>
    </w:pPr>
    <w:rPr>
      <w:rFonts w:ascii="Doulos SIL" w:eastAsia="Times New Roman" w:hAnsi="Doulos SIL" w:cs="Times New Roman"/>
      <w:sz w:val="24"/>
      <w:szCs w:val="24"/>
      <w:lang w:val="en-CA"/>
    </w:rPr>
  </w:style>
  <w:style w:type="paragraph" w:customStyle="1" w:styleId="C6C58AFB28C44DBAB12B02E13B529FCE">
    <w:name w:val="C6C58AFB28C44DBAB12B02E13B529FCE"/>
    <w:rsid w:val="00AC6C18"/>
    <w:pPr>
      <w:spacing w:after="0" w:line="240" w:lineRule="auto"/>
      <w:jc w:val="both"/>
    </w:pPr>
    <w:rPr>
      <w:rFonts w:ascii="Doulos SIL" w:eastAsia="Times New Roman" w:hAnsi="Doulos SIL" w:cs="Times New Roman"/>
      <w:sz w:val="24"/>
      <w:szCs w:val="24"/>
      <w:lang w:val="en-CA"/>
    </w:rPr>
  </w:style>
  <w:style w:type="paragraph" w:customStyle="1" w:styleId="960C30769B7F4AE78FBC5F466D1FCDA5">
    <w:name w:val="960C30769B7F4AE78FBC5F466D1FCDA5"/>
    <w:rsid w:val="00AC6C18"/>
  </w:style>
  <w:style w:type="paragraph" w:customStyle="1" w:styleId="A39C6B243F3C4D90ADEA06E93717A802">
    <w:name w:val="A39C6B243F3C4D90ADEA06E93717A802"/>
    <w:rsid w:val="00AC6C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99159-3C36-4FB1-98FB-5AC2E946E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7</Pages>
  <Words>10520</Words>
  <Characters>52677</Characters>
  <Application>Microsoft Office Word</Application>
  <DocSecurity>0</DocSecurity>
  <Lines>43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dc:creator>
  <cp:keywords/>
  <dc:description/>
  <cp:lastModifiedBy>Erik Anonby</cp:lastModifiedBy>
  <cp:revision>27</cp:revision>
  <cp:lastPrinted>2020-04-02T16:22:00Z</cp:lastPrinted>
  <dcterms:created xsi:type="dcterms:W3CDTF">2021-12-01T18:09:00Z</dcterms:created>
  <dcterms:modified xsi:type="dcterms:W3CDTF">2022-04-08T18:35:00Z</dcterms:modified>
</cp:coreProperties>
</file>